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E8283" w14:textId="10AD8CA8" w:rsidR="00C44DE9" w:rsidRPr="00077804" w:rsidRDefault="00C44DE9" w:rsidP="00D848C3">
      <w:pPr>
        <w:spacing w:line="480" w:lineRule="auto"/>
        <w:ind w:firstLine="663"/>
        <w:jc w:val="center"/>
        <w:rPr>
          <w:rFonts w:eastAsiaTheme="minorEastAsia" w:cstheme="minorHAnsi"/>
          <w:b/>
          <w:color w:val="auto"/>
          <w:sz w:val="32"/>
          <w:szCs w:val="28"/>
        </w:rPr>
      </w:pPr>
      <w:r w:rsidRPr="00077804">
        <w:rPr>
          <w:rFonts w:eastAsiaTheme="minorEastAsia" w:cstheme="minorHAnsi"/>
          <w:b/>
          <w:color w:val="auto"/>
          <w:sz w:val="32"/>
          <w:szCs w:val="28"/>
        </w:rPr>
        <w:t xml:space="preserve">Bayesian </w:t>
      </w:r>
      <w:r w:rsidR="00B2512F" w:rsidRPr="00077804">
        <w:rPr>
          <w:rFonts w:eastAsiaTheme="minorEastAsia" w:cstheme="minorHAnsi"/>
          <w:b/>
          <w:color w:val="auto"/>
          <w:sz w:val="32"/>
          <w:szCs w:val="28"/>
        </w:rPr>
        <w:t>j</w:t>
      </w:r>
      <w:r w:rsidRPr="00077804">
        <w:rPr>
          <w:rFonts w:eastAsiaTheme="minorEastAsia" w:cstheme="minorHAnsi"/>
          <w:b/>
          <w:color w:val="auto"/>
          <w:sz w:val="32"/>
          <w:szCs w:val="28"/>
        </w:rPr>
        <w:t>oint model</w:t>
      </w:r>
      <w:r w:rsidR="00B2512F" w:rsidRPr="00077804">
        <w:rPr>
          <w:rFonts w:eastAsiaTheme="minorEastAsia" w:cstheme="minorHAnsi"/>
          <w:b/>
          <w:color w:val="auto"/>
          <w:sz w:val="32"/>
          <w:szCs w:val="28"/>
        </w:rPr>
        <w:t>ling</w:t>
      </w:r>
      <w:r w:rsidRPr="00077804">
        <w:rPr>
          <w:rFonts w:eastAsiaTheme="minorEastAsia" w:cstheme="minorHAnsi"/>
          <w:b/>
          <w:color w:val="auto"/>
          <w:sz w:val="32"/>
          <w:szCs w:val="28"/>
        </w:rPr>
        <w:t xml:space="preserve"> </w:t>
      </w:r>
      <w:r w:rsidR="00044DF3" w:rsidRPr="00077804">
        <w:rPr>
          <w:rFonts w:eastAsiaTheme="minorEastAsia" w:cstheme="minorHAnsi"/>
          <w:b/>
          <w:color w:val="auto"/>
          <w:sz w:val="32"/>
          <w:szCs w:val="28"/>
        </w:rPr>
        <w:t xml:space="preserve">of </w:t>
      </w:r>
      <w:r w:rsidRPr="00077804">
        <w:rPr>
          <w:rFonts w:eastAsiaTheme="minorEastAsia" w:cstheme="minorHAnsi"/>
          <w:b/>
          <w:color w:val="auto"/>
          <w:sz w:val="32"/>
          <w:szCs w:val="28"/>
        </w:rPr>
        <w:t xml:space="preserve">longitudinal and time to event </w:t>
      </w:r>
      <w:bookmarkStart w:id="0" w:name="_GoBack"/>
      <w:r w:rsidRPr="00077804">
        <w:rPr>
          <w:rFonts w:eastAsiaTheme="minorEastAsia" w:cstheme="minorHAnsi"/>
          <w:b/>
          <w:color w:val="auto"/>
          <w:sz w:val="32"/>
          <w:szCs w:val="28"/>
        </w:rPr>
        <w:t xml:space="preserve">data: </w:t>
      </w:r>
      <w:r w:rsidR="00B2512F" w:rsidRPr="00077804">
        <w:rPr>
          <w:rFonts w:eastAsiaTheme="minorEastAsia" w:cstheme="minorHAnsi"/>
          <w:b/>
          <w:color w:val="auto"/>
          <w:sz w:val="32"/>
          <w:szCs w:val="28"/>
        </w:rPr>
        <w:t>a</w:t>
      </w:r>
      <w:r w:rsidRPr="00077804">
        <w:rPr>
          <w:rFonts w:eastAsiaTheme="minorEastAsia" w:cstheme="minorHAnsi"/>
          <w:b/>
          <w:color w:val="auto"/>
          <w:sz w:val="32"/>
          <w:szCs w:val="28"/>
        </w:rPr>
        <w:t xml:space="preserve"> method</w:t>
      </w:r>
      <w:r w:rsidR="00B2512F" w:rsidRPr="00077804">
        <w:rPr>
          <w:rFonts w:eastAsiaTheme="minorEastAsia" w:cstheme="minorHAnsi"/>
          <w:b/>
          <w:color w:val="auto"/>
          <w:sz w:val="32"/>
          <w:szCs w:val="28"/>
        </w:rPr>
        <w:t>ological review</w:t>
      </w:r>
    </w:p>
    <w:bookmarkEnd w:id="0"/>
    <w:p w14:paraId="298B54D1" w14:textId="063BE4FE" w:rsidR="000A543B" w:rsidRPr="00077804" w:rsidRDefault="000A543B" w:rsidP="00D848C3">
      <w:pPr>
        <w:spacing w:line="480" w:lineRule="auto"/>
        <w:ind w:firstLine="663"/>
        <w:jc w:val="center"/>
        <w:rPr>
          <w:rFonts w:eastAsiaTheme="minorEastAsia" w:cstheme="minorHAnsi"/>
          <w:b/>
          <w:color w:val="auto"/>
          <w:sz w:val="32"/>
          <w:szCs w:val="28"/>
        </w:rPr>
      </w:pPr>
      <w:r w:rsidRPr="00077804">
        <w:rPr>
          <w:rFonts w:eastAsiaTheme="minorEastAsia" w:cstheme="minorHAnsi"/>
          <w:b/>
          <w:color w:val="auto"/>
          <w:sz w:val="32"/>
          <w:szCs w:val="28"/>
        </w:rPr>
        <w:t>Maha Alsefri</w:t>
      </w:r>
      <w:r w:rsidRPr="00077804">
        <w:rPr>
          <w:rFonts w:eastAsiaTheme="minorEastAsia" w:cstheme="minorHAnsi"/>
          <w:b/>
          <w:color w:val="auto"/>
          <w:sz w:val="32"/>
          <w:szCs w:val="28"/>
          <w:vertAlign w:val="superscript"/>
        </w:rPr>
        <w:t>AB*</w:t>
      </w:r>
      <w:r w:rsidRPr="00077804">
        <w:rPr>
          <w:rFonts w:eastAsiaTheme="minorEastAsia" w:cstheme="minorHAnsi"/>
          <w:b/>
          <w:color w:val="auto"/>
          <w:sz w:val="32"/>
          <w:szCs w:val="28"/>
        </w:rPr>
        <w:t>, Maria Sudell</w:t>
      </w:r>
      <w:r w:rsidRPr="00077804">
        <w:rPr>
          <w:rFonts w:eastAsiaTheme="minorEastAsia" w:cstheme="minorHAnsi"/>
          <w:b/>
          <w:color w:val="auto"/>
          <w:sz w:val="32"/>
          <w:szCs w:val="28"/>
          <w:vertAlign w:val="superscript"/>
        </w:rPr>
        <w:t>A</w:t>
      </w:r>
      <w:r w:rsidRPr="00077804">
        <w:rPr>
          <w:rFonts w:eastAsiaTheme="minorEastAsia" w:cstheme="minorHAnsi"/>
          <w:b/>
          <w:color w:val="auto"/>
          <w:sz w:val="32"/>
          <w:szCs w:val="28"/>
        </w:rPr>
        <w:t>, Marta García-Fiñana</w:t>
      </w:r>
      <w:r w:rsidRPr="00077804">
        <w:rPr>
          <w:rFonts w:eastAsiaTheme="minorEastAsia" w:cstheme="minorHAnsi"/>
          <w:b/>
          <w:color w:val="auto"/>
          <w:sz w:val="32"/>
          <w:szCs w:val="28"/>
          <w:vertAlign w:val="superscript"/>
        </w:rPr>
        <w:t>A</w:t>
      </w:r>
      <w:r w:rsidRPr="00077804">
        <w:rPr>
          <w:rFonts w:eastAsiaTheme="minorEastAsia" w:cstheme="minorHAnsi"/>
          <w:b/>
          <w:color w:val="auto"/>
          <w:sz w:val="32"/>
          <w:szCs w:val="28"/>
        </w:rPr>
        <w:t>, Ruwanthi Kolamunnage-Dona</w:t>
      </w:r>
      <w:r w:rsidRPr="00077804">
        <w:rPr>
          <w:rFonts w:eastAsiaTheme="minorEastAsia" w:cstheme="minorHAnsi"/>
          <w:b/>
          <w:color w:val="auto"/>
          <w:sz w:val="32"/>
          <w:szCs w:val="28"/>
          <w:vertAlign w:val="superscript"/>
        </w:rPr>
        <w:t>A</w:t>
      </w:r>
    </w:p>
    <w:p w14:paraId="10FCBCD8" w14:textId="7C1C9E71" w:rsidR="00C44DE9" w:rsidRPr="00077804" w:rsidRDefault="00C2475B" w:rsidP="00D848C3">
      <w:pPr>
        <w:pStyle w:val="Default"/>
        <w:spacing w:line="480" w:lineRule="auto"/>
        <w:jc w:val="center"/>
        <w:rPr>
          <w:color w:val="auto"/>
        </w:rPr>
      </w:pPr>
      <m:oMath>
        <m:sSup>
          <m:sSupPr>
            <m:ctrlPr>
              <w:rPr>
                <w:rFonts w:ascii="Cambria Math" w:hAnsi="Cambria Math" w:cstheme="minorHAnsi"/>
                <w:i/>
                <w:color w:val="auto"/>
              </w:rPr>
            </m:ctrlPr>
          </m:sSupPr>
          <m:e>
            <m:r>
              <w:rPr>
                <w:rFonts w:ascii="Cambria Math" w:hAnsi="Cambria Math" w:cstheme="minorHAnsi"/>
                <w:color w:val="auto"/>
              </w:rPr>
              <m:t>a</m:t>
            </m:r>
          </m:e>
          <m:sup>
            <m:r>
              <w:rPr>
                <w:rFonts w:ascii="Cambria Math" w:hAnsi="Cambria Math" w:cstheme="minorHAnsi"/>
                <w:color w:val="auto"/>
              </w:rPr>
              <m:t xml:space="preserve">A </m:t>
            </m:r>
          </m:sup>
        </m:sSup>
      </m:oMath>
      <w:r w:rsidR="001241F8" w:rsidRPr="00077804">
        <w:rPr>
          <w:color w:val="auto"/>
        </w:rPr>
        <w:t xml:space="preserve"> Department of Health Data Science, Institute of Population Health</w:t>
      </w:r>
      <w:r w:rsidR="00C44DE9" w:rsidRPr="00077804">
        <w:rPr>
          <w:color w:val="auto"/>
        </w:rPr>
        <w:t>, University of Liverpool, Liverpool L69 3GL, UK</w:t>
      </w:r>
    </w:p>
    <w:p w14:paraId="0B8B7253" w14:textId="6811A37E" w:rsidR="00A3177E" w:rsidRPr="00077804" w:rsidRDefault="00C2475B" w:rsidP="001A02A5">
      <w:pPr>
        <w:pStyle w:val="Default"/>
        <w:spacing w:line="480" w:lineRule="auto"/>
        <w:jc w:val="center"/>
        <w:rPr>
          <w:color w:val="auto"/>
        </w:rPr>
      </w:pPr>
      <m:oMath>
        <m:sSup>
          <m:sSupPr>
            <m:ctrlPr>
              <w:rPr>
                <w:rFonts w:ascii="Cambria Math" w:hAnsi="Cambria Math" w:cstheme="minorHAnsi"/>
                <w:i/>
                <w:color w:val="auto"/>
              </w:rPr>
            </m:ctrlPr>
          </m:sSupPr>
          <m:e>
            <m:r>
              <w:rPr>
                <w:rFonts w:ascii="Cambria Math" w:hAnsi="Cambria Math" w:cstheme="minorHAnsi"/>
                <w:color w:val="auto"/>
              </w:rPr>
              <m:t>a</m:t>
            </m:r>
          </m:e>
          <m:sup>
            <m:r>
              <w:rPr>
                <w:rFonts w:ascii="Cambria Math" w:hAnsi="Cambria Math" w:cstheme="minorHAnsi"/>
                <w:color w:val="auto"/>
              </w:rPr>
              <m:t xml:space="preserve">B </m:t>
            </m:r>
          </m:sup>
        </m:sSup>
      </m:oMath>
      <w:r w:rsidR="00A3177E" w:rsidRPr="00077804">
        <w:rPr>
          <w:color w:val="auto"/>
        </w:rPr>
        <w:t xml:space="preserve">Department of </w:t>
      </w:r>
      <w:r w:rsidR="000763EC" w:rsidRPr="00077804">
        <w:rPr>
          <w:color w:val="auto"/>
        </w:rPr>
        <w:t>S</w:t>
      </w:r>
      <w:r w:rsidR="00A3177E" w:rsidRPr="00077804">
        <w:rPr>
          <w:color w:val="auto"/>
        </w:rPr>
        <w:t xml:space="preserve">tatistics, University of </w:t>
      </w:r>
      <w:r w:rsidR="000763EC" w:rsidRPr="00077804">
        <w:rPr>
          <w:color w:val="auto"/>
        </w:rPr>
        <w:t>Jeddah</w:t>
      </w:r>
      <w:r w:rsidR="00A3177E" w:rsidRPr="00077804">
        <w:rPr>
          <w:color w:val="auto"/>
        </w:rPr>
        <w:t xml:space="preserve">, </w:t>
      </w:r>
      <w:r w:rsidR="000763EC" w:rsidRPr="00077804">
        <w:rPr>
          <w:color w:val="auto"/>
        </w:rPr>
        <w:t>Jeddah</w:t>
      </w:r>
      <w:r w:rsidR="00A3177E" w:rsidRPr="00077804">
        <w:rPr>
          <w:color w:val="auto"/>
        </w:rPr>
        <w:t xml:space="preserve">, </w:t>
      </w:r>
      <w:r w:rsidR="000763EC" w:rsidRPr="00077804">
        <w:rPr>
          <w:color w:val="auto"/>
        </w:rPr>
        <w:t>Saudi Ara</w:t>
      </w:r>
      <w:r w:rsidR="003F0DE3" w:rsidRPr="00077804">
        <w:rPr>
          <w:color w:val="auto"/>
        </w:rPr>
        <w:t>bia</w:t>
      </w:r>
    </w:p>
    <w:p w14:paraId="4AE57625" w14:textId="77777777" w:rsidR="001E0B0E" w:rsidRPr="00077804" w:rsidRDefault="001E0B0E" w:rsidP="00D848C3">
      <w:pPr>
        <w:pStyle w:val="Default"/>
        <w:spacing w:line="480" w:lineRule="auto"/>
        <w:rPr>
          <w:color w:val="auto"/>
        </w:rPr>
      </w:pPr>
      <w:r w:rsidRPr="00077804">
        <w:rPr>
          <w:color w:val="auto"/>
        </w:rPr>
        <w:t>*Correspondence: m.alsefri@liverpool.ac.uk</w:t>
      </w:r>
    </w:p>
    <w:p w14:paraId="5FF254D0" w14:textId="77777777" w:rsidR="00C44DE9" w:rsidRPr="00077804" w:rsidRDefault="00C44DE9" w:rsidP="00AD08DF">
      <w:pPr>
        <w:spacing w:line="480" w:lineRule="auto"/>
        <w:rPr>
          <w:color w:val="auto"/>
        </w:rPr>
      </w:pPr>
    </w:p>
    <w:p w14:paraId="6EAC9490" w14:textId="1CA9A3DE" w:rsidR="00C44DE9" w:rsidRPr="00077804" w:rsidRDefault="00C44DE9" w:rsidP="000B1EF1">
      <w:pPr>
        <w:pStyle w:val="Heading1"/>
        <w:spacing w:line="480" w:lineRule="auto"/>
        <w:rPr>
          <w:color w:val="auto"/>
        </w:rPr>
      </w:pPr>
      <w:r w:rsidRPr="00077804">
        <w:rPr>
          <w:color w:val="auto"/>
        </w:rPr>
        <w:t>Abstract</w:t>
      </w:r>
      <w:r w:rsidR="003429A4" w:rsidRPr="00077804">
        <w:rPr>
          <w:color w:val="auto"/>
        </w:rPr>
        <w:t xml:space="preserve"> </w:t>
      </w:r>
    </w:p>
    <w:p w14:paraId="6DCC52D1" w14:textId="5D8C2008" w:rsidR="00C44DE9" w:rsidRPr="00077804" w:rsidRDefault="00C44DE9" w:rsidP="000B1EF1">
      <w:pPr>
        <w:spacing w:line="480" w:lineRule="auto"/>
        <w:jc w:val="both"/>
        <w:rPr>
          <w:color w:val="auto"/>
        </w:rPr>
      </w:pPr>
      <w:r w:rsidRPr="00077804">
        <w:rPr>
          <w:b/>
          <w:color w:val="auto"/>
        </w:rPr>
        <w:t>Background</w:t>
      </w:r>
      <w:r w:rsidRPr="00077804">
        <w:rPr>
          <w:color w:val="auto"/>
        </w:rPr>
        <w:t>:</w:t>
      </w:r>
      <w:r w:rsidR="00EC7B82" w:rsidRPr="00077804">
        <w:rPr>
          <w:color w:val="auto"/>
        </w:rPr>
        <w:t xml:space="preserve"> In clinical research, there is an increas</w:t>
      </w:r>
      <w:r w:rsidR="00121835" w:rsidRPr="00077804">
        <w:rPr>
          <w:color w:val="auto"/>
        </w:rPr>
        <w:t>ing</w:t>
      </w:r>
      <w:r w:rsidR="00EC7B82" w:rsidRPr="00077804">
        <w:rPr>
          <w:color w:val="auto"/>
        </w:rPr>
        <w:t xml:space="preserve"> interest in joint modelling of longitudinal and </w:t>
      </w:r>
      <w:r w:rsidR="004D6FD3" w:rsidRPr="00077804">
        <w:rPr>
          <w:color w:val="auto"/>
        </w:rPr>
        <w:t>time-to-</w:t>
      </w:r>
      <w:r w:rsidR="00EC7B82" w:rsidRPr="00077804">
        <w:rPr>
          <w:color w:val="auto"/>
        </w:rPr>
        <w:t>event data</w:t>
      </w:r>
      <w:r w:rsidR="00121835" w:rsidRPr="00077804">
        <w:rPr>
          <w:color w:val="auto"/>
        </w:rPr>
        <w:t>,</w:t>
      </w:r>
      <w:r w:rsidR="00EC7B82" w:rsidRPr="00077804">
        <w:rPr>
          <w:color w:val="auto"/>
        </w:rPr>
        <w:t xml:space="preserve"> since it reduce</w:t>
      </w:r>
      <w:r w:rsidR="00121835" w:rsidRPr="00077804">
        <w:rPr>
          <w:color w:val="auto"/>
        </w:rPr>
        <w:t>s</w:t>
      </w:r>
      <w:r w:rsidR="00EC7B82" w:rsidRPr="00077804">
        <w:rPr>
          <w:color w:val="auto"/>
        </w:rPr>
        <w:t xml:space="preserve"> bias </w:t>
      </w:r>
      <w:r w:rsidR="00121835" w:rsidRPr="00077804">
        <w:rPr>
          <w:color w:val="auto"/>
        </w:rPr>
        <w:t>in</w:t>
      </w:r>
      <w:r w:rsidR="00EC7B82" w:rsidRPr="00077804">
        <w:rPr>
          <w:color w:val="auto"/>
        </w:rPr>
        <w:t xml:space="preserve"> parameter estimation and increase</w:t>
      </w:r>
      <w:r w:rsidR="00121835" w:rsidRPr="00077804">
        <w:rPr>
          <w:color w:val="auto"/>
        </w:rPr>
        <w:t>s</w:t>
      </w:r>
      <w:r w:rsidR="00EC7B82" w:rsidRPr="00077804">
        <w:rPr>
          <w:color w:val="auto"/>
        </w:rPr>
        <w:t xml:space="preserve"> the efficiency of statistical inference. Inference and prediction</w:t>
      </w:r>
      <w:r w:rsidR="00494933" w:rsidRPr="00077804">
        <w:rPr>
          <w:color w:val="auto"/>
        </w:rPr>
        <w:t xml:space="preserve"> from frequentist approaches of joint models have been </w:t>
      </w:r>
      <w:r w:rsidR="00F532CE" w:rsidRPr="00077804">
        <w:rPr>
          <w:color w:val="auto"/>
        </w:rPr>
        <w:t xml:space="preserve">extensively </w:t>
      </w:r>
      <w:r w:rsidR="00494933" w:rsidRPr="00077804">
        <w:rPr>
          <w:color w:val="auto"/>
        </w:rPr>
        <w:t xml:space="preserve">reviewed, and due to the </w:t>
      </w:r>
      <w:r w:rsidR="005A4FE5" w:rsidRPr="00077804">
        <w:rPr>
          <w:color w:val="auto"/>
        </w:rPr>
        <w:t xml:space="preserve">recent </w:t>
      </w:r>
      <w:r w:rsidR="00494933" w:rsidRPr="00077804">
        <w:rPr>
          <w:color w:val="auto"/>
        </w:rPr>
        <w:t xml:space="preserve">popularity of data-driven </w:t>
      </w:r>
      <w:r w:rsidR="00EC7B82" w:rsidRPr="00077804">
        <w:rPr>
          <w:color w:val="auto"/>
        </w:rPr>
        <w:t>Bayesian</w:t>
      </w:r>
      <w:r w:rsidR="00494933" w:rsidRPr="00077804">
        <w:rPr>
          <w:color w:val="auto"/>
        </w:rPr>
        <w:t xml:space="preserve"> approaches, </w:t>
      </w:r>
      <w:r w:rsidR="003325DF" w:rsidRPr="00077804">
        <w:rPr>
          <w:color w:val="auto"/>
        </w:rPr>
        <w:t xml:space="preserve">a review </w:t>
      </w:r>
      <w:r w:rsidR="007C3AC6" w:rsidRPr="00077804">
        <w:rPr>
          <w:color w:val="auto"/>
        </w:rPr>
        <w:t>on</w:t>
      </w:r>
      <w:r w:rsidR="003325DF" w:rsidRPr="00077804">
        <w:rPr>
          <w:color w:val="auto"/>
        </w:rPr>
        <w:t xml:space="preserve"> current Bayesian estimation of joint model </w:t>
      </w:r>
      <w:r w:rsidR="00D77FA6" w:rsidRPr="00077804">
        <w:rPr>
          <w:color w:val="auto"/>
        </w:rPr>
        <w:t xml:space="preserve">is </w:t>
      </w:r>
      <w:r w:rsidR="007C3AC6" w:rsidRPr="00077804">
        <w:rPr>
          <w:color w:val="auto"/>
        </w:rPr>
        <w:t xml:space="preserve">useful </w:t>
      </w:r>
      <w:r w:rsidR="00D77FA6" w:rsidRPr="00077804">
        <w:rPr>
          <w:color w:val="auto"/>
        </w:rPr>
        <w:t xml:space="preserve">to </w:t>
      </w:r>
      <w:r w:rsidR="003325DF" w:rsidRPr="00077804">
        <w:rPr>
          <w:color w:val="auto"/>
        </w:rPr>
        <w:t xml:space="preserve">draw </w:t>
      </w:r>
      <w:r w:rsidR="00D77FA6" w:rsidRPr="00077804">
        <w:rPr>
          <w:color w:val="auto"/>
        </w:rPr>
        <w:t>recommendation</w:t>
      </w:r>
      <w:r w:rsidR="00F532CE" w:rsidRPr="00077804">
        <w:rPr>
          <w:color w:val="auto"/>
        </w:rPr>
        <w:t>s</w:t>
      </w:r>
      <w:r w:rsidR="003325DF" w:rsidRPr="00077804">
        <w:rPr>
          <w:color w:val="auto"/>
        </w:rPr>
        <w:t xml:space="preserve"> for future researches.   </w:t>
      </w:r>
    </w:p>
    <w:p w14:paraId="52921B87" w14:textId="77777777" w:rsidR="00C44DE9" w:rsidRPr="00077804" w:rsidRDefault="00C44DE9" w:rsidP="00D848C3">
      <w:pPr>
        <w:spacing w:line="480" w:lineRule="auto"/>
        <w:jc w:val="both"/>
        <w:rPr>
          <w:color w:val="auto"/>
        </w:rPr>
      </w:pPr>
      <w:r w:rsidRPr="00077804">
        <w:rPr>
          <w:b/>
          <w:color w:val="auto"/>
        </w:rPr>
        <w:t>Methods</w:t>
      </w:r>
      <w:r w:rsidRPr="00077804">
        <w:rPr>
          <w:color w:val="auto"/>
        </w:rPr>
        <w:t>:</w:t>
      </w:r>
      <w:r w:rsidR="00EC7B82" w:rsidRPr="00077804">
        <w:rPr>
          <w:color w:val="auto"/>
        </w:rPr>
        <w:t xml:space="preserve"> </w:t>
      </w:r>
      <w:r w:rsidR="007C3AC6" w:rsidRPr="00077804">
        <w:rPr>
          <w:color w:val="auto"/>
        </w:rPr>
        <w:t xml:space="preserve">We have undertaken a </w:t>
      </w:r>
      <w:r w:rsidR="00EC7B82" w:rsidRPr="00077804">
        <w:rPr>
          <w:color w:val="auto"/>
        </w:rPr>
        <w:t>comprehensive review on</w:t>
      </w:r>
      <w:r w:rsidR="00830073" w:rsidRPr="00077804">
        <w:rPr>
          <w:color w:val="auto"/>
        </w:rPr>
        <w:t xml:space="preserve"> Bayesian</w:t>
      </w:r>
      <w:r w:rsidR="00EC7B82" w:rsidRPr="00077804">
        <w:rPr>
          <w:color w:val="auto"/>
        </w:rPr>
        <w:t xml:space="preserve"> univariate and multivariate joint models. </w:t>
      </w:r>
      <w:r w:rsidR="00C719E5" w:rsidRPr="00077804">
        <w:rPr>
          <w:color w:val="auto"/>
        </w:rPr>
        <w:t xml:space="preserve">We </w:t>
      </w:r>
      <w:r w:rsidR="00EC7B82" w:rsidRPr="00077804">
        <w:rPr>
          <w:color w:val="auto"/>
        </w:rPr>
        <w:t xml:space="preserve">focused on </w:t>
      </w:r>
      <w:r w:rsidR="007C3AC6" w:rsidRPr="00077804">
        <w:rPr>
          <w:color w:val="auto"/>
        </w:rPr>
        <w:t>type of outcomes,</w:t>
      </w:r>
      <w:r w:rsidR="00EC7B82" w:rsidRPr="00077804">
        <w:rPr>
          <w:color w:val="auto"/>
        </w:rPr>
        <w:t xml:space="preserve"> </w:t>
      </w:r>
      <w:r w:rsidR="002F3014" w:rsidRPr="00077804">
        <w:rPr>
          <w:color w:val="auto"/>
        </w:rPr>
        <w:t xml:space="preserve">model </w:t>
      </w:r>
      <w:r w:rsidR="00EC7B82" w:rsidRPr="00077804">
        <w:rPr>
          <w:color w:val="auto"/>
        </w:rPr>
        <w:t>assumption</w:t>
      </w:r>
      <w:r w:rsidR="007C3AC6" w:rsidRPr="00077804">
        <w:rPr>
          <w:color w:val="auto"/>
        </w:rPr>
        <w:t>s</w:t>
      </w:r>
      <w:r w:rsidR="00EC7B82" w:rsidRPr="00077804">
        <w:rPr>
          <w:color w:val="auto"/>
        </w:rPr>
        <w:t>, association structure, estimation algorithm, dynamic prediction and software implementation.</w:t>
      </w:r>
    </w:p>
    <w:p w14:paraId="4A36F0C5" w14:textId="63B5C6BE" w:rsidR="00C44DE9" w:rsidRPr="00077804" w:rsidRDefault="00C44DE9" w:rsidP="00447717">
      <w:pPr>
        <w:spacing w:line="480" w:lineRule="auto"/>
        <w:jc w:val="both"/>
        <w:rPr>
          <w:color w:val="auto"/>
        </w:rPr>
      </w:pPr>
      <w:r w:rsidRPr="00077804">
        <w:rPr>
          <w:b/>
          <w:color w:val="auto"/>
        </w:rPr>
        <w:lastRenderedPageBreak/>
        <w:t>Results</w:t>
      </w:r>
      <w:r w:rsidR="00EC7B82" w:rsidRPr="00077804">
        <w:rPr>
          <w:color w:val="auto"/>
        </w:rPr>
        <w:t xml:space="preserve">: </w:t>
      </w:r>
      <w:r w:rsidR="00830073" w:rsidRPr="00077804">
        <w:rPr>
          <w:color w:val="auto"/>
        </w:rPr>
        <w:t>A</w:t>
      </w:r>
      <w:r w:rsidR="001D2262" w:rsidRPr="00077804">
        <w:rPr>
          <w:color w:val="auto"/>
        </w:rPr>
        <w:t xml:space="preserve"> t</w:t>
      </w:r>
      <w:r w:rsidR="00EC7B82" w:rsidRPr="00077804">
        <w:rPr>
          <w:color w:val="auto"/>
        </w:rPr>
        <w:t xml:space="preserve">otal of </w:t>
      </w:r>
      <w:r w:rsidR="00BB0D6A" w:rsidRPr="00077804">
        <w:rPr>
          <w:color w:val="auto"/>
        </w:rPr>
        <w:t xml:space="preserve">89 </w:t>
      </w:r>
      <w:r w:rsidR="002F74E3" w:rsidRPr="00077804">
        <w:rPr>
          <w:color w:val="auto"/>
        </w:rPr>
        <w:t xml:space="preserve">articles </w:t>
      </w:r>
      <w:r w:rsidR="00EC7B82" w:rsidRPr="00077804">
        <w:rPr>
          <w:color w:val="auto"/>
        </w:rPr>
        <w:t>have been identified</w:t>
      </w:r>
      <w:r w:rsidR="00830073" w:rsidRPr="00077804">
        <w:rPr>
          <w:color w:val="auto"/>
        </w:rPr>
        <w:t>, consisting of</w:t>
      </w:r>
      <w:r w:rsidR="00EC7B82" w:rsidRPr="00077804">
        <w:rPr>
          <w:color w:val="auto"/>
        </w:rPr>
        <w:t xml:space="preserve"> </w:t>
      </w:r>
      <w:r w:rsidR="00B34E9D" w:rsidRPr="00077804">
        <w:rPr>
          <w:color w:val="auto"/>
        </w:rPr>
        <w:t xml:space="preserve">75 </w:t>
      </w:r>
      <w:r w:rsidR="00EC7B82" w:rsidRPr="00077804">
        <w:rPr>
          <w:color w:val="auto"/>
        </w:rPr>
        <w:t xml:space="preserve">methodological and </w:t>
      </w:r>
      <w:r w:rsidR="00B34E9D" w:rsidRPr="00077804">
        <w:rPr>
          <w:color w:val="auto"/>
        </w:rPr>
        <w:t xml:space="preserve">14 </w:t>
      </w:r>
      <w:r w:rsidR="00830073" w:rsidRPr="00077804">
        <w:rPr>
          <w:color w:val="auto"/>
        </w:rPr>
        <w:t xml:space="preserve">applied </w:t>
      </w:r>
      <w:r w:rsidR="009A2ABB" w:rsidRPr="00077804">
        <w:rPr>
          <w:color w:val="auto"/>
        </w:rPr>
        <w:t>articles</w:t>
      </w:r>
      <w:r w:rsidR="00EC7B82" w:rsidRPr="00077804">
        <w:rPr>
          <w:color w:val="auto"/>
        </w:rPr>
        <w:t>.</w:t>
      </w:r>
      <w:r w:rsidR="00C169BE" w:rsidRPr="00077804">
        <w:rPr>
          <w:color w:val="auto"/>
        </w:rPr>
        <w:t xml:space="preserve"> </w:t>
      </w:r>
      <w:r w:rsidR="002F3014" w:rsidRPr="00077804">
        <w:rPr>
          <w:color w:val="auto"/>
        </w:rPr>
        <w:t xml:space="preserve">The most </w:t>
      </w:r>
      <w:r w:rsidR="00C169BE" w:rsidRPr="00077804">
        <w:rPr>
          <w:color w:val="auto"/>
        </w:rPr>
        <w:t xml:space="preserve">common </w:t>
      </w:r>
      <w:r w:rsidR="002F3014" w:rsidRPr="00077804">
        <w:rPr>
          <w:color w:val="auto"/>
        </w:rPr>
        <w:t xml:space="preserve">approach </w:t>
      </w:r>
      <w:r w:rsidR="00C169BE" w:rsidRPr="00077804">
        <w:rPr>
          <w:color w:val="auto"/>
        </w:rPr>
        <w:t xml:space="preserve">to model the longitudinal and time-to-event outcomes jointly </w:t>
      </w:r>
      <w:r w:rsidR="002F3014" w:rsidRPr="00077804">
        <w:rPr>
          <w:color w:val="auto"/>
        </w:rPr>
        <w:t xml:space="preserve">included </w:t>
      </w:r>
      <w:r w:rsidR="00C169BE" w:rsidRPr="00077804">
        <w:rPr>
          <w:color w:val="auto"/>
        </w:rPr>
        <w:t xml:space="preserve">linear mixed effect models with proportional hazards. </w:t>
      </w:r>
      <w:r w:rsidR="001775CE" w:rsidRPr="00077804">
        <w:rPr>
          <w:color w:val="auto"/>
        </w:rPr>
        <w:t xml:space="preserve">A </w:t>
      </w:r>
      <w:r w:rsidR="00CC6646" w:rsidRPr="00077804">
        <w:rPr>
          <w:color w:val="auto"/>
        </w:rPr>
        <w:t xml:space="preserve">random effect association structure </w:t>
      </w:r>
      <w:r w:rsidR="00F532CE" w:rsidRPr="00077804">
        <w:rPr>
          <w:color w:val="auto"/>
        </w:rPr>
        <w:t xml:space="preserve">was </w:t>
      </w:r>
      <w:r w:rsidR="00447717" w:rsidRPr="00077804">
        <w:rPr>
          <w:color w:val="auto"/>
        </w:rPr>
        <w:t>generally</w:t>
      </w:r>
      <w:r w:rsidR="001775CE" w:rsidRPr="00077804">
        <w:rPr>
          <w:color w:val="auto"/>
        </w:rPr>
        <w:t xml:space="preserve"> </w:t>
      </w:r>
      <w:r w:rsidR="00CC6646" w:rsidRPr="00077804">
        <w:rPr>
          <w:color w:val="auto"/>
        </w:rPr>
        <w:t>used for linking the two sub-models</w:t>
      </w:r>
      <w:r w:rsidR="00216BB5" w:rsidRPr="00077804">
        <w:rPr>
          <w:color w:val="auto"/>
        </w:rPr>
        <w:t>.</w:t>
      </w:r>
      <w:r w:rsidR="00CC6646" w:rsidRPr="00077804">
        <w:rPr>
          <w:color w:val="auto"/>
        </w:rPr>
        <w:t xml:space="preserve"> </w:t>
      </w:r>
      <w:r w:rsidR="00666145" w:rsidRPr="00077804">
        <w:rPr>
          <w:color w:val="auto"/>
        </w:rPr>
        <w:t>Markov Chain Monte Carlo (MCMC) algorithms</w:t>
      </w:r>
      <w:r w:rsidR="00A777B2" w:rsidRPr="00077804">
        <w:rPr>
          <w:color w:val="auto"/>
        </w:rPr>
        <w:t xml:space="preserve"> were</w:t>
      </w:r>
      <w:r w:rsidR="00666145" w:rsidRPr="00077804">
        <w:rPr>
          <w:color w:val="auto"/>
        </w:rPr>
        <w:t xml:space="preserve"> </w:t>
      </w:r>
      <w:r w:rsidR="00447717" w:rsidRPr="00077804">
        <w:rPr>
          <w:color w:val="auto"/>
        </w:rPr>
        <w:t>commonly</w:t>
      </w:r>
      <w:r w:rsidR="00666145" w:rsidRPr="00077804">
        <w:rPr>
          <w:color w:val="auto"/>
        </w:rPr>
        <w:t xml:space="preserve"> used</w:t>
      </w:r>
      <w:r w:rsidR="00C169BE" w:rsidRPr="00077804">
        <w:rPr>
          <w:color w:val="auto"/>
        </w:rPr>
        <w:t xml:space="preserve"> (</w:t>
      </w:r>
      <w:r w:rsidR="00B51AA9" w:rsidRPr="00077804">
        <w:rPr>
          <w:color w:val="auto"/>
        </w:rPr>
        <w:t>93</w:t>
      </w:r>
      <w:r w:rsidR="00C169BE" w:rsidRPr="00077804">
        <w:rPr>
          <w:color w:val="auto"/>
        </w:rPr>
        <w:t>%</w:t>
      </w:r>
      <w:r w:rsidR="007A7714" w:rsidRPr="00077804">
        <w:rPr>
          <w:color w:val="auto"/>
        </w:rPr>
        <w:t xml:space="preserve"> articles</w:t>
      </w:r>
      <w:r w:rsidR="00C169BE" w:rsidRPr="00077804">
        <w:rPr>
          <w:color w:val="auto"/>
        </w:rPr>
        <w:t>)</w:t>
      </w:r>
      <w:r w:rsidR="00666145" w:rsidRPr="00077804">
        <w:rPr>
          <w:color w:val="auto"/>
        </w:rPr>
        <w:t xml:space="preserve"> </w:t>
      </w:r>
      <w:r w:rsidR="00A777B2" w:rsidRPr="00077804">
        <w:rPr>
          <w:color w:val="auto"/>
        </w:rPr>
        <w:t xml:space="preserve">to </w:t>
      </w:r>
      <w:r w:rsidR="00666145" w:rsidRPr="00077804">
        <w:rPr>
          <w:color w:val="auto"/>
        </w:rPr>
        <w:t>estimat</w:t>
      </w:r>
      <w:r w:rsidR="00A777B2" w:rsidRPr="00077804">
        <w:rPr>
          <w:color w:val="auto"/>
        </w:rPr>
        <w:t>e</w:t>
      </w:r>
      <w:r w:rsidR="00666145" w:rsidRPr="00077804">
        <w:rPr>
          <w:color w:val="auto"/>
        </w:rPr>
        <w:t xml:space="preserve"> the </w:t>
      </w:r>
      <w:r w:rsidR="002F3014" w:rsidRPr="00077804">
        <w:rPr>
          <w:color w:val="auto"/>
        </w:rPr>
        <w:t xml:space="preserve">model </w:t>
      </w:r>
      <w:r w:rsidR="00666145" w:rsidRPr="00077804">
        <w:rPr>
          <w:color w:val="auto"/>
        </w:rPr>
        <w:t xml:space="preserve">parameters.  </w:t>
      </w:r>
      <w:r w:rsidR="007577B5" w:rsidRPr="00077804">
        <w:rPr>
          <w:color w:val="auto"/>
        </w:rPr>
        <w:t>Only s</w:t>
      </w:r>
      <w:r w:rsidR="00390266" w:rsidRPr="00077804">
        <w:rPr>
          <w:color w:val="auto"/>
        </w:rPr>
        <w:t xml:space="preserve">ix </w:t>
      </w:r>
      <w:r w:rsidR="002F74E3" w:rsidRPr="00077804">
        <w:rPr>
          <w:color w:val="auto"/>
        </w:rPr>
        <w:t>articles</w:t>
      </w:r>
      <w:r w:rsidR="00390266" w:rsidRPr="00077804">
        <w:rPr>
          <w:color w:val="auto"/>
        </w:rPr>
        <w:t xml:space="preserve"> </w:t>
      </w:r>
      <w:r w:rsidR="002F3014" w:rsidRPr="00077804">
        <w:rPr>
          <w:color w:val="auto"/>
        </w:rPr>
        <w:t xml:space="preserve">were primarily focused on </w:t>
      </w:r>
      <w:r w:rsidR="00666145" w:rsidRPr="00077804">
        <w:rPr>
          <w:color w:val="auto"/>
        </w:rPr>
        <w:t>dynamic prediction</w:t>
      </w:r>
      <w:r w:rsidR="00A777B2" w:rsidRPr="00077804">
        <w:rPr>
          <w:color w:val="auto"/>
        </w:rPr>
        <w:t>s</w:t>
      </w:r>
      <w:r w:rsidR="00666145" w:rsidRPr="00077804">
        <w:rPr>
          <w:color w:val="auto"/>
        </w:rPr>
        <w:t xml:space="preserve"> for longitudinal or event</w:t>
      </w:r>
      <w:r w:rsidR="002F3014" w:rsidRPr="00077804">
        <w:rPr>
          <w:color w:val="auto"/>
        </w:rPr>
        <w:t>-time</w:t>
      </w:r>
      <w:r w:rsidR="00666145" w:rsidRPr="00077804">
        <w:rPr>
          <w:color w:val="auto"/>
        </w:rPr>
        <w:t xml:space="preserve"> outcomes. </w:t>
      </w:r>
    </w:p>
    <w:p w14:paraId="38BF9088" w14:textId="77777777" w:rsidR="00C44DE9" w:rsidRPr="00077804" w:rsidRDefault="00C44DE9" w:rsidP="00447717">
      <w:pPr>
        <w:spacing w:line="480" w:lineRule="auto"/>
        <w:jc w:val="both"/>
        <w:rPr>
          <w:color w:val="auto"/>
        </w:rPr>
      </w:pPr>
      <w:r w:rsidRPr="00077804">
        <w:rPr>
          <w:b/>
          <w:color w:val="auto"/>
        </w:rPr>
        <w:t>Conclusion</w:t>
      </w:r>
      <w:r w:rsidRPr="00077804">
        <w:rPr>
          <w:color w:val="auto"/>
        </w:rPr>
        <w:t xml:space="preserve">: </w:t>
      </w:r>
      <w:r w:rsidR="00390266" w:rsidRPr="00077804">
        <w:rPr>
          <w:color w:val="auto"/>
        </w:rPr>
        <w:t>Methodologies</w:t>
      </w:r>
      <w:r w:rsidR="004655E1" w:rsidRPr="00077804">
        <w:rPr>
          <w:color w:val="auto"/>
        </w:rPr>
        <w:t xml:space="preserve"> for a wide variety of</w:t>
      </w:r>
      <w:r w:rsidR="00D02DF9" w:rsidRPr="00077804">
        <w:rPr>
          <w:color w:val="auto"/>
        </w:rPr>
        <w:t xml:space="preserve"> data</w:t>
      </w:r>
      <w:r w:rsidR="00390266" w:rsidRPr="00077804">
        <w:rPr>
          <w:color w:val="auto"/>
        </w:rPr>
        <w:t xml:space="preserve"> types </w:t>
      </w:r>
      <w:r w:rsidR="00EF376A" w:rsidRPr="00077804">
        <w:rPr>
          <w:color w:val="auto"/>
        </w:rPr>
        <w:t xml:space="preserve">have been </w:t>
      </w:r>
      <w:r w:rsidR="00390266" w:rsidRPr="00077804">
        <w:rPr>
          <w:color w:val="auto"/>
        </w:rPr>
        <w:t>proposed</w:t>
      </w:r>
      <w:r w:rsidR="00C169BE" w:rsidRPr="00077804">
        <w:rPr>
          <w:color w:val="auto"/>
        </w:rPr>
        <w:t>;</w:t>
      </w:r>
      <w:r w:rsidR="00510CD6" w:rsidRPr="00077804">
        <w:rPr>
          <w:color w:val="auto"/>
        </w:rPr>
        <w:t xml:space="preserve"> however </w:t>
      </w:r>
      <w:r w:rsidR="00BB6BF8" w:rsidRPr="00077804">
        <w:rPr>
          <w:color w:val="auto"/>
        </w:rPr>
        <w:t>the research is limited</w:t>
      </w:r>
      <w:r w:rsidR="00510CD6" w:rsidRPr="00077804">
        <w:rPr>
          <w:color w:val="auto"/>
        </w:rPr>
        <w:t xml:space="preserve"> </w:t>
      </w:r>
      <w:r w:rsidR="0037569F" w:rsidRPr="00077804">
        <w:rPr>
          <w:color w:val="auto"/>
        </w:rPr>
        <w:t xml:space="preserve">if </w:t>
      </w:r>
      <w:r w:rsidR="00002690" w:rsidRPr="00077804">
        <w:rPr>
          <w:color w:val="auto"/>
        </w:rPr>
        <w:t xml:space="preserve">the </w:t>
      </w:r>
      <w:r w:rsidR="0037569F" w:rsidRPr="00077804">
        <w:rPr>
          <w:color w:val="auto"/>
        </w:rPr>
        <w:t>association between the two outcomes changes over time</w:t>
      </w:r>
      <w:r w:rsidR="002F3014" w:rsidRPr="00077804">
        <w:rPr>
          <w:color w:val="auto"/>
        </w:rPr>
        <w:t>, and</w:t>
      </w:r>
      <w:r w:rsidR="0037569F" w:rsidRPr="00077804">
        <w:rPr>
          <w:color w:val="auto"/>
        </w:rPr>
        <w:t xml:space="preserve"> </w:t>
      </w:r>
      <w:r w:rsidR="00F532CE" w:rsidRPr="00077804">
        <w:rPr>
          <w:color w:val="auto"/>
        </w:rPr>
        <w:t xml:space="preserve">there is </w:t>
      </w:r>
      <w:r w:rsidR="002C62B0" w:rsidRPr="00077804">
        <w:rPr>
          <w:color w:val="auto"/>
        </w:rPr>
        <w:t xml:space="preserve">also </w:t>
      </w:r>
      <w:r w:rsidR="00F532CE" w:rsidRPr="00077804">
        <w:rPr>
          <w:color w:val="auto"/>
        </w:rPr>
        <w:t xml:space="preserve">lack of </w:t>
      </w:r>
      <w:r w:rsidR="007577B5" w:rsidRPr="00077804">
        <w:rPr>
          <w:color w:val="auto"/>
        </w:rPr>
        <w:t>methods</w:t>
      </w:r>
      <w:r w:rsidR="00714D99" w:rsidRPr="00077804">
        <w:rPr>
          <w:color w:val="auto"/>
        </w:rPr>
        <w:t xml:space="preserve"> to</w:t>
      </w:r>
      <w:r w:rsidR="0037569F" w:rsidRPr="00077804">
        <w:rPr>
          <w:color w:val="auto"/>
        </w:rPr>
        <w:t xml:space="preserve"> </w:t>
      </w:r>
      <w:r w:rsidR="00C169BE" w:rsidRPr="00077804">
        <w:rPr>
          <w:color w:val="auto"/>
        </w:rPr>
        <w:t>determine</w:t>
      </w:r>
      <w:r w:rsidR="0037569F" w:rsidRPr="00077804">
        <w:rPr>
          <w:color w:val="auto"/>
        </w:rPr>
        <w:t xml:space="preserve"> the </w:t>
      </w:r>
      <w:r w:rsidR="00C169BE" w:rsidRPr="00077804">
        <w:rPr>
          <w:color w:val="auto"/>
        </w:rPr>
        <w:t xml:space="preserve">association structure in </w:t>
      </w:r>
      <w:r w:rsidR="00BB6BF8" w:rsidRPr="00077804">
        <w:rPr>
          <w:color w:val="auto"/>
        </w:rPr>
        <w:t xml:space="preserve">the </w:t>
      </w:r>
      <w:r w:rsidR="00C169BE" w:rsidRPr="00077804">
        <w:rPr>
          <w:color w:val="auto"/>
        </w:rPr>
        <w:t>absence of clinical background knowledge. Joint model</w:t>
      </w:r>
      <w:r w:rsidR="00F532CE" w:rsidRPr="00077804">
        <w:rPr>
          <w:color w:val="auto"/>
        </w:rPr>
        <w:t>ling</w:t>
      </w:r>
      <w:r w:rsidR="00C169BE" w:rsidRPr="00077804">
        <w:rPr>
          <w:color w:val="auto"/>
        </w:rPr>
        <w:t xml:space="preserve"> </w:t>
      </w:r>
      <w:r w:rsidR="007577B5" w:rsidRPr="00077804">
        <w:rPr>
          <w:color w:val="auto"/>
        </w:rPr>
        <w:t xml:space="preserve">has been proved to be </w:t>
      </w:r>
      <w:r w:rsidR="00C169BE" w:rsidRPr="00077804">
        <w:rPr>
          <w:color w:val="auto"/>
        </w:rPr>
        <w:t xml:space="preserve">beneficial in producing </w:t>
      </w:r>
      <w:r w:rsidR="007577B5" w:rsidRPr="00077804">
        <w:rPr>
          <w:color w:val="auto"/>
        </w:rPr>
        <w:t xml:space="preserve">more accurate </w:t>
      </w:r>
      <w:r w:rsidR="00C169BE" w:rsidRPr="00077804">
        <w:rPr>
          <w:color w:val="auto"/>
        </w:rPr>
        <w:t xml:space="preserve">dynamic prediction; however, there is a lack of sufficient tools to </w:t>
      </w:r>
      <w:r w:rsidR="00453F88" w:rsidRPr="00077804">
        <w:rPr>
          <w:color w:val="auto"/>
        </w:rPr>
        <w:t>validate the</w:t>
      </w:r>
      <w:r w:rsidR="00C169BE" w:rsidRPr="00077804">
        <w:rPr>
          <w:color w:val="auto"/>
        </w:rPr>
        <w:t xml:space="preserve"> prediction</w:t>
      </w:r>
      <w:r w:rsidR="00510CD6" w:rsidRPr="00077804">
        <w:rPr>
          <w:color w:val="auto"/>
        </w:rPr>
        <w:t xml:space="preserve">. </w:t>
      </w:r>
    </w:p>
    <w:p w14:paraId="28187884" w14:textId="77777777" w:rsidR="00C44DE9" w:rsidRPr="00077804" w:rsidRDefault="00C44DE9" w:rsidP="00D848C3">
      <w:pPr>
        <w:spacing w:line="480" w:lineRule="auto"/>
        <w:rPr>
          <w:color w:val="auto"/>
        </w:rPr>
      </w:pPr>
      <w:r w:rsidRPr="00077804">
        <w:rPr>
          <w:color w:val="auto"/>
        </w:rPr>
        <w:t xml:space="preserve">Keywords: Joint models, longitudinal </w:t>
      </w:r>
      <w:r w:rsidR="003520BD" w:rsidRPr="00077804">
        <w:rPr>
          <w:color w:val="auto"/>
        </w:rPr>
        <w:t>outcomes</w:t>
      </w:r>
      <w:r w:rsidRPr="00077804">
        <w:rPr>
          <w:color w:val="auto"/>
        </w:rPr>
        <w:t>, time</w:t>
      </w:r>
      <w:r w:rsidR="007577B5" w:rsidRPr="00077804">
        <w:rPr>
          <w:color w:val="auto"/>
        </w:rPr>
        <w:t>-</w:t>
      </w:r>
      <w:r w:rsidRPr="00077804">
        <w:rPr>
          <w:color w:val="auto"/>
        </w:rPr>
        <w:t>to</w:t>
      </w:r>
      <w:r w:rsidR="007577B5" w:rsidRPr="00077804">
        <w:rPr>
          <w:color w:val="auto"/>
        </w:rPr>
        <w:t>-</w:t>
      </w:r>
      <w:r w:rsidRPr="00077804">
        <w:rPr>
          <w:color w:val="auto"/>
        </w:rPr>
        <w:t>event, dynamic prediction</w:t>
      </w:r>
      <w:r w:rsidR="00742CA2" w:rsidRPr="00077804">
        <w:rPr>
          <w:color w:val="auto"/>
        </w:rPr>
        <w:t xml:space="preserve">, Bayesian estimation  </w:t>
      </w:r>
      <w:r w:rsidRPr="00077804">
        <w:rPr>
          <w:color w:val="auto"/>
        </w:rPr>
        <w:t xml:space="preserve"> </w:t>
      </w:r>
    </w:p>
    <w:p w14:paraId="4DD421E4" w14:textId="77777777" w:rsidR="00A42AE5" w:rsidRPr="00077804" w:rsidRDefault="00A42AE5" w:rsidP="00D848C3">
      <w:pPr>
        <w:spacing w:line="480" w:lineRule="auto"/>
        <w:ind w:left="0"/>
        <w:rPr>
          <w:b/>
          <w:color w:val="auto"/>
          <w:sz w:val="28"/>
        </w:rPr>
      </w:pPr>
    </w:p>
    <w:p w14:paraId="5E24FBAC" w14:textId="77777777" w:rsidR="00AA3FE8" w:rsidRPr="00077804" w:rsidRDefault="00AA3FE8" w:rsidP="00D848C3">
      <w:pPr>
        <w:spacing w:line="480" w:lineRule="auto"/>
        <w:ind w:left="0"/>
        <w:rPr>
          <w:b/>
          <w:color w:val="auto"/>
          <w:sz w:val="28"/>
        </w:rPr>
      </w:pPr>
    </w:p>
    <w:p w14:paraId="4BD7D923" w14:textId="77777777" w:rsidR="00AA3FE8" w:rsidRPr="00077804" w:rsidRDefault="00AA3FE8" w:rsidP="00D848C3">
      <w:pPr>
        <w:spacing w:line="480" w:lineRule="auto"/>
        <w:ind w:left="0"/>
        <w:rPr>
          <w:b/>
          <w:color w:val="auto"/>
          <w:sz w:val="28"/>
        </w:rPr>
      </w:pPr>
    </w:p>
    <w:p w14:paraId="32B203E2" w14:textId="77777777" w:rsidR="00AA3FE8" w:rsidRPr="00077804" w:rsidRDefault="00AA3FE8" w:rsidP="00D848C3">
      <w:pPr>
        <w:spacing w:line="480" w:lineRule="auto"/>
        <w:ind w:left="0"/>
        <w:rPr>
          <w:b/>
          <w:color w:val="auto"/>
          <w:sz w:val="28"/>
        </w:rPr>
      </w:pPr>
    </w:p>
    <w:p w14:paraId="0C709959" w14:textId="4DF44935" w:rsidR="00AA3FE8" w:rsidRPr="00077804" w:rsidRDefault="00AA3FE8" w:rsidP="00D848C3">
      <w:pPr>
        <w:spacing w:line="480" w:lineRule="auto"/>
        <w:ind w:left="0"/>
        <w:rPr>
          <w:b/>
          <w:color w:val="auto"/>
          <w:sz w:val="28"/>
        </w:rPr>
      </w:pPr>
    </w:p>
    <w:p w14:paraId="4E0FC1E0" w14:textId="399D7E5D" w:rsidR="00C678FC" w:rsidRPr="00077804" w:rsidRDefault="00C678FC" w:rsidP="00D848C3">
      <w:pPr>
        <w:spacing w:line="480" w:lineRule="auto"/>
        <w:ind w:left="0"/>
        <w:rPr>
          <w:b/>
          <w:color w:val="auto"/>
          <w:sz w:val="28"/>
        </w:rPr>
      </w:pPr>
    </w:p>
    <w:p w14:paraId="56B79E82" w14:textId="77777777" w:rsidR="00A42AE5" w:rsidRPr="00077804" w:rsidRDefault="00A42AE5" w:rsidP="000B1EF1">
      <w:pPr>
        <w:pStyle w:val="Heading1"/>
        <w:spacing w:line="480" w:lineRule="auto"/>
        <w:rPr>
          <w:color w:val="auto"/>
        </w:rPr>
      </w:pPr>
      <w:r w:rsidRPr="00077804">
        <w:rPr>
          <w:color w:val="auto"/>
        </w:rPr>
        <w:lastRenderedPageBreak/>
        <w:t>Background</w:t>
      </w:r>
    </w:p>
    <w:p w14:paraId="5D48BD63" w14:textId="27001DF8" w:rsidR="003752B5" w:rsidRPr="00077804" w:rsidRDefault="00853292" w:rsidP="000B1EF1">
      <w:pPr>
        <w:spacing w:line="480" w:lineRule="auto"/>
        <w:jc w:val="both"/>
        <w:rPr>
          <w:color w:val="auto"/>
        </w:rPr>
      </w:pPr>
      <w:r w:rsidRPr="00077804">
        <w:rPr>
          <w:color w:val="auto"/>
        </w:rPr>
        <w:t xml:space="preserve">Over the last </w:t>
      </w:r>
      <w:r w:rsidR="003752B5" w:rsidRPr="00077804">
        <w:rPr>
          <w:color w:val="auto"/>
        </w:rPr>
        <w:t>decade</w:t>
      </w:r>
      <w:r w:rsidRPr="00077804">
        <w:rPr>
          <w:color w:val="auto"/>
        </w:rPr>
        <w:t xml:space="preserve">, there </w:t>
      </w:r>
      <w:r w:rsidR="00345412" w:rsidRPr="00077804">
        <w:rPr>
          <w:color w:val="auto"/>
        </w:rPr>
        <w:t>has been an</w:t>
      </w:r>
      <w:r w:rsidRPr="00077804">
        <w:rPr>
          <w:color w:val="auto"/>
        </w:rPr>
        <w:t xml:space="preserve"> increas</w:t>
      </w:r>
      <w:r w:rsidR="00345412" w:rsidRPr="00077804">
        <w:rPr>
          <w:color w:val="auto"/>
        </w:rPr>
        <w:t>ing</w:t>
      </w:r>
      <w:r w:rsidRPr="00077804">
        <w:rPr>
          <w:color w:val="auto"/>
        </w:rPr>
        <w:t xml:space="preserve"> interest </w:t>
      </w:r>
      <w:r w:rsidR="00345412" w:rsidRPr="00077804">
        <w:rPr>
          <w:color w:val="auto"/>
        </w:rPr>
        <w:t>in</w:t>
      </w:r>
      <w:r w:rsidRPr="00077804">
        <w:rPr>
          <w:color w:val="auto"/>
        </w:rPr>
        <w:t xml:space="preserve"> joint </w:t>
      </w:r>
      <w:r w:rsidR="004A66B0" w:rsidRPr="00077804">
        <w:rPr>
          <w:color w:val="auto"/>
        </w:rPr>
        <w:t xml:space="preserve">models </w:t>
      </w:r>
      <w:r w:rsidR="00345412" w:rsidRPr="00077804">
        <w:rPr>
          <w:color w:val="auto"/>
        </w:rPr>
        <w:t>for longitudinal</w:t>
      </w:r>
      <w:r w:rsidR="004A66B0" w:rsidRPr="00077804">
        <w:rPr>
          <w:color w:val="auto"/>
        </w:rPr>
        <w:t xml:space="preserve"> and time-to-event</w:t>
      </w:r>
      <w:r w:rsidRPr="00077804">
        <w:rPr>
          <w:color w:val="auto"/>
        </w:rPr>
        <w:t xml:space="preserve"> </w:t>
      </w:r>
      <w:r w:rsidR="003520BD" w:rsidRPr="00077804">
        <w:rPr>
          <w:color w:val="auto"/>
        </w:rPr>
        <w:t xml:space="preserve">outcome </w:t>
      </w:r>
      <w:r w:rsidR="004A66B0" w:rsidRPr="00077804">
        <w:rPr>
          <w:color w:val="auto"/>
        </w:rPr>
        <w:t xml:space="preserve">data, </w:t>
      </w:r>
      <w:r w:rsidR="00251DDA" w:rsidRPr="00077804">
        <w:rPr>
          <w:color w:val="auto"/>
        </w:rPr>
        <w:t>especially</w:t>
      </w:r>
      <w:r w:rsidRPr="00077804">
        <w:rPr>
          <w:color w:val="auto"/>
        </w:rPr>
        <w:t xml:space="preserve"> in medical research</w:t>
      </w:r>
      <w:r w:rsidR="00C169BE" w:rsidRPr="00077804">
        <w:rPr>
          <w:color w:val="auto"/>
        </w:rPr>
        <w:t>,</w:t>
      </w:r>
      <w:r w:rsidR="003520BD" w:rsidRPr="00077804">
        <w:rPr>
          <w:color w:val="auto"/>
        </w:rPr>
        <w:t xml:space="preserve"> due to </w:t>
      </w:r>
      <w:r w:rsidR="005A0324" w:rsidRPr="00077804">
        <w:rPr>
          <w:color w:val="auto"/>
        </w:rPr>
        <w:t>the</w:t>
      </w:r>
      <w:r w:rsidR="00F532CE" w:rsidRPr="00077804">
        <w:rPr>
          <w:color w:val="auto"/>
        </w:rPr>
        <w:t>ir</w:t>
      </w:r>
      <w:r w:rsidR="005A0324" w:rsidRPr="00077804">
        <w:rPr>
          <w:color w:val="auto"/>
        </w:rPr>
        <w:t xml:space="preserve"> ability </w:t>
      </w:r>
      <w:r w:rsidR="00F532CE" w:rsidRPr="00077804">
        <w:rPr>
          <w:color w:val="auto"/>
        </w:rPr>
        <w:t xml:space="preserve">to predict </w:t>
      </w:r>
      <w:r w:rsidR="003520BD" w:rsidRPr="00077804">
        <w:rPr>
          <w:color w:val="auto"/>
        </w:rPr>
        <w:t xml:space="preserve">individual-level </w:t>
      </w:r>
      <w:r w:rsidR="005A0324" w:rsidRPr="00077804">
        <w:rPr>
          <w:color w:val="auto"/>
        </w:rPr>
        <w:t>patients</w:t>
      </w:r>
      <w:r w:rsidR="003520BD" w:rsidRPr="00077804">
        <w:rPr>
          <w:color w:val="auto"/>
        </w:rPr>
        <w:t>’ risks</w:t>
      </w:r>
      <w:r w:rsidR="005A0324" w:rsidRPr="00077804">
        <w:rPr>
          <w:color w:val="auto"/>
        </w:rPr>
        <w:t>.</w:t>
      </w:r>
      <w:r w:rsidRPr="00077804">
        <w:rPr>
          <w:color w:val="auto"/>
        </w:rPr>
        <w:t xml:space="preserve"> </w:t>
      </w:r>
      <w:r w:rsidR="004A66B0" w:rsidRPr="00077804">
        <w:rPr>
          <w:color w:val="auto"/>
        </w:rPr>
        <w:t>A joint model</w:t>
      </w:r>
      <w:r w:rsidRPr="00077804">
        <w:rPr>
          <w:color w:val="auto"/>
        </w:rPr>
        <w:t xml:space="preserve"> consist</w:t>
      </w:r>
      <w:r w:rsidR="004A66B0" w:rsidRPr="00077804">
        <w:rPr>
          <w:color w:val="auto"/>
        </w:rPr>
        <w:t>s</w:t>
      </w:r>
      <w:r w:rsidR="008C1999" w:rsidRPr="00077804">
        <w:rPr>
          <w:color w:val="auto"/>
        </w:rPr>
        <w:t xml:space="preserve"> of two</w:t>
      </w:r>
      <w:r w:rsidR="003520BD" w:rsidRPr="00077804">
        <w:rPr>
          <w:color w:val="auto"/>
        </w:rPr>
        <w:t xml:space="preserve"> linked</w:t>
      </w:r>
      <w:r w:rsidR="008C1999" w:rsidRPr="00077804">
        <w:rPr>
          <w:color w:val="auto"/>
        </w:rPr>
        <w:t xml:space="preserve"> sub-model</w:t>
      </w:r>
      <w:r w:rsidR="004A66B0" w:rsidRPr="00077804">
        <w:rPr>
          <w:color w:val="auto"/>
        </w:rPr>
        <w:t>s</w:t>
      </w:r>
      <w:r w:rsidR="008C1999" w:rsidRPr="00077804">
        <w:rPr>
          <w:color w:val="auto"/>
        </w:rPr>
        <w:t xml:space="preserve">. </w:t>
      </w:r>
      <w:r w:rsidR="001E77C1" w:rsidRPr="00077804">
        <w:rPr>
          <w:color w:val="auto"/>
        </w:rPr>
        <w:t xml:space="preserve">The relationship between </w:t>
      </w:r>
      <w:r w:rsidR="004A66B0" w:rsidRPr="00077804">
        <w:rPr>
          <w:color w:val="auto"/>
        </w:rPr>
        <w:t>the longitudinal and time-to-event outcomes</w:t>
      </w:r>
      <w:r w:rsidR="001E77C1" w:rsidRPr="00077804">
        <w:rPr>
          <w:color w:val="auto"/>
        </w:rPr>
        <w:t xml:space="preserve"> is </w:t>
      </w:r>
      <w:r w:rsidR="001E3F24" w:rsidRPr="00077804">
        <w:rPr>
          <w:color w:val="auto"/>
        </w:rPr>
        <w:t xml:space="preserve">represented by </w:t>
      </w:r>
      <w:r w:rsidR="003C1E19" w:rsidRPr="00077804">
        <w:rPr>
          <w:color w:val="auto"/>
        </w:rPr>
        <w:t xml:space="preserve">an </w:t>
      </w:r>
      <w:r w:rsidR="001E3F24" w:rsidRPr="00077804">
        <w:rPr>
          <w:color w:val="auto"/>
        </w:rPr>
        <w:t>association structure</w:t>
      </w:r>
      <w:r w:rsidR="004A66B0" w:rsidRPr="00077804">
        <w:rPr>
          <w:color w:val="auto"/>
        </w:rPr>
        <w:t>, a function that links the longitudinal and time-to-event sub-models.</w:t>
      </w:r>
      <w:r w:rsidR="001E3F24" w:rsidRPr="00077804">
        <w:rPr>
          <w:color w:val="auto"/>
        </w:rPr>
        <w:t xml:space="preserve"> </w:t>
      </w:r>
      <w:r w:rsidR="00C163F6" w:rsidRPr="00077804">
        <w:rPr>
          <w:color w:val="auto"/>
        </w:rPr>
        <w:t>A commonly used longitudinal sub-model is the linear mixed effect model, and the time-to</w:t>
      </w:r>
      <w:r w:rsidR="007A7714" w:rsidRPr="00077804">
        <w:rPr>
          <w:color w:val="auto"/>
        </w:rPr>
        <w:t>-</w:t>
      </w:r>
      <w:r w:rsidR="00C163F6" w:rsidRPr="00077804">
        <w:rPr>
          <w:color w:val="auto"/>
        </w:rPr>
        <w:t>event sub-model is often the Cox proportional hazards model.</w:t>
      </w:r>
      <w:r w:rsidR="00891017" w:rsidRPr="00077804">
        <w:rPr>
          <w:color w:val="auto"/>
        </w:rPr>
        <w:t xml:space="preserve"> </w:t>
      </w:r>
    </w:p>
    <w:p w14:paraId="4A9668D7" w14:textId="34C819F6" w:rsidR="00FC5AEB" w:rsidRPr="00077804" w:rsidRDefault="003C1E19" w:rsidP="001B05D1">
      <w:pPr>
        <w:spacing w:line="480" w:lineRule="auto"/>
        <w:ind w:firstLine="663"/>
        <w:jc w:val="both"/>
        <w:rPr>
          <w:color w:val="auto"/>
        </w:rPr>
      </w:pPr>
      <w:r w:rsidRPr="00077804">
        <w:rPr>
          <w:color w:val="auto"/>
        </w:rPr>
        <w:t>J</w:t>
      </w:r>
      <w:r w:rsidR="001E3F24" w:rsidRPr="00077804">
        <w:rPr>
          <w:color w:val="auto"/>
        </w:rPr>
        <w:t>oint model</w:t>
      </w:r>
      <w:r w:rsidR="007A7714" w:rsidRPr="00077804">
        <w:rPr>
          <w:color w:val="auto"/>
        </w:rPr>
        <w:t>ling</w:t>
      </w:r>
      <w:r w:rsidRPr="00077804">
        <w:rPr>
          <w:color w:val="auto"/>
        </w:rPr>
        <w:t xml:space="preserve"> </w:t>
      </w:r>
      <w:r w:rsidR="001E3F24" w:rsidRPr="00077804">
        <w:rPr>
          <w:color w:val="auto"/>
        </w:rPr>
        <w:t>reduc</w:t>
      </w:r>
      <w:r w:rsidRPr="00077804">
        <w:rPr>
          <w:color w:val="auto"/>
        </w:rPr>
        <w:t xml:space="preserve">es the biases of </w:t>
      </w:r>
      <w:r w:rsidR="001E3F24" w:rsidRPr="00077804">
        <w:rPr>
          <w:color w:val="auto"/>
        </w:rPr>
        <w:t xml:space="preserve">parameter </w:t>
      </w:r>
      <w:r w:rsidR="00672293" w:rsidRPr="00077804">
        <w:rPr>
          <w:color w:val="auto"/>
        </w:rPr>
        <w:t>estimate</w:t>
      </w:r>
      <w:r w:rsidRPr="00077804">
        <w:rPr>
          <w:color w:val="auto"/>
        </w:rPr>
        <w:t xml:space="preserve">s </w:t>
      </w:r>
      <w:r w:rsidR="001F74FE" w:rsidRPr="00077804">
        <w:rPr>
          <w:color w:val="auto"/>
        </w:rPr>
        <w:t xml:space="preserve">by </w:t>
      </w:r>
      <w:r w:rsidR="007577B5" w:rsidRPr="00077804">
        <w:rPr>
          <w:color w:val="auto"/>
        </w:rPr>
        <w:t xml:space="preserve">accounting for the association between </w:t>
      </w:r>
      <w:r w:rsidR="001A7701" w:rsidRPr="00077804">
        <w:rPr>
          <w:color w:val="auto"/>
        </w:rPr>
        <w:t>the longitudinal and time</w:t>
      </w:r>
      <w:r w:rsidR="000D2D2A" w:rsidRPr="00077804">
        <w:rPr>
          <w:color w:val="auto"/>
        </w:rPr>
        <w:t>-</w:t>
      </w:r>
      <w:r w:rsidR="001A7701" w:rsidRPr="00077804">
        <w:rPr>
          <w:color w:val="auto"/>
        </w:rPr>
        <w:t>to</w:t>
      </w:r>
      <w:r w:rsidR="000D2D2A" w:rsidRPr="00077804">
        <w:rPr>
          <w:color w:val="auto"/>
        </w:rPr>
        <w:t>-</w:t>
      </w:r>
      <w:r w:rsidR="001A7701" w:rsidRPr="00077804">
        <w:rPr>
          <w:color w:val="auto"/>
        </w:rPr>
        <w:t>even</w:t>
      </w:r>
      <w:r w:rsidR="001F74FE" w:rsidRPr="00077804">
        <w:rPr>
          <w:color w:val="auto"/>
        </w:rPr>
        <w:t>t data</w:t>
      </w:r>
      <w:r w:rsidR="000D2D2A" w:rsidRPr="00077804">
        <w:rPr>
          <w:color w:val="auto"/>
        </w:rPr>
        <w:t xml:space="preserve"> </w:t>
      </w:r>
      <w:r w:rsidR="000D2D2A" w:rsidRPr="00077804">
        <w:rPr>
          <w:color w:val="auto"/>
        </w:rPr>
        <w:fldChar w:fldCharType="begin"/>
      </w:r>
      <w:r w:rsidR="001B05D1" w:rsidRPr="00077804">
        <w:rPr>
          <w:color w:val="auto"/>
        </w:rPr>
        <w:instrText xml:space="preserve"> ADDIN EN.CITE &lt;EndNote&gt;&lt;Cite&gt;&lt;Author&gt;Hickey&lt;/Author&gt;&lt;Year&gt;2016&lt;/Year&gt;&lt;RecNum&gt;79&lt;/RecNum&gt;&lt;DisplayText&gt;[1]&lt;/DisplayText&gt;&lt;record&gt;&lt;rec-number&gt;79&lt;/rec-number&gt;&lt;foreign-keys&gt;&lt;key app="EN" db-id="dt2der52b95520easzbpxszqsdw0avts2frz" timestamp="0"&gt;79&lt;/key&gt;&lt;/foreign-keys&gt;&lt;ref-type name="Journal Article"&gt;17&lt;/ref-type&gt;&lt;contributors&gt;&lt;authors&gt;&lt;author&gt;Hickey, Graeme L.&lt;/author&gt;&lt;author&gt;Philipson, Pete&lt;/author&gt;&lt;author&gt;Jorgensen, Andrea&lt;/author&gt;&lt;author&gt;Kolamunnage-Dona, Ruwanthi&lt;/author&gt;&lt;/authors&gt;&lt;/contributors&gt;&lt;titles&gt;&lt;title&gt;Joint modelling of time-to-event and multivariate longitudinal outcomes: Recent developments and issues&lt;/title&gt;&lt;secondary-title&gt;BMC Medical Research Methodology&lt;/secondary-title&gt;&lt;/titles&gt;&lt;pages&gt;117&lt;/pages&gt;&lt;volume&gt;16&lt;/volume&gt;&lt;number&gt;1&lt;/number&gt;&lt;dates&gt;&lt;year&gt;2016&lt;/year&gt;&lt;pub-dates&gt;&lt;date&gt;September 07&lt;/date&gt;&lt;/pub-dates&gt;&lt;/dates&gt;&lt;isbn&gt;1471-2288&lt;/isbn&gt;&lt;label&gt;Hickey2016&lt;/label&gt;&lt;work-type&gt;journal article&lt;/work-type&gt;&lt;urls&gt;&lt;related-urls&gt;&lt;url&gt;https://doi.org/10.1186/s12874-016-0212-5&lt;/url&gt;&lt;/related-urls&gt;&lt;/urls&gt;&lt;electronic-resource-num&gt;10.1186/s12874-016-0212-5&lt;/electronic-resource-num&gt;&lt;/record&gt;&lt;/Cite&gt;&lt;/EndNote&gt;</w:instrText>
      </w:r>
      <w:r w:rsidR="000D2D2A" w:rsidRPr="00077804">
        <w:rPr>
          <w:color w:val="auto"/>
        </w:rPr>
        <w:fldChar w:fldCharType="separate"/>
      </w:r>
      <w:r w:rsidR="00437FE8" w:rsidRPr="00077804">
        <w:rPr>
          <w:noProof/>
          <w:color w:val="auto"/>
        </w:rPr>
        <w:t>[1]</w:t>
      </w:r>
      <w:r w:rsidR="000D2D2A" w:rsidRPr="00077804">
        <w:rPr>
          <w:color w:val="auto"/>
        </w:rPr>
        <w:fldChar w:fldCharType="end"/>
      </w:r>
      <w:r w:rsidR="00672293" w:rsidRPr="00077804">
        <w:rPr>
          <w:color w:val="auto"/>
        </w:rPr>
        <w:t xml:space="preserve">. </w:t>
      </w:r>
      <w:r w:rsidRPr="00077804">
        <w:rPr>
          <w:color w:val="auto"/>
        </w:rPr>
        <w:t>In clinical trials</w:t>
      </w:r>
      <w:r w:rsidR="001A7701" w:rsidRPr="00077804">
        <w:rPr>
          <w:color w:val="auto"/>
        </w:rPr>
        <w:t xml:space="preserve">, </w:t>
      </w:r>
      <w:r w:rsidR="005F607D" w:rsidRPr="00077804">
        <w:rPr>
          <w:color w:val="auto"/>
        </w:rPr>
        <w:t>this leads to</w:t>
      </w:r>
      <w:r w:rsidR="001A7701" w:rsidRPr="00077804">
        <w:rPr>
          <w:color w:val="auto"/>
        </w:rPr>
        <w:t xml:space="preserve"> more </w:t>
      </w:r>
      <w:r w:rsidRPr="00077804">
        <w:rPr>
          <w:color w:val="auto"/>
        </w:rPr>
        <w:t>efficient</w:t>
      </w:r>
      <w:r w:rsidR="00675EBF" w:rsidRPr="00077804">
        <w:rPr>
          <w:color w:val="auto"/>
        </w:rPr>
        <w:t xml:space="preserve"> </w:t>
      </w:r>
      <w:r w:rsidR="001A7701" w:rsidRPr="00077804">
        <w:rPr>
          <w:color w:val="auto"/>
        </w:rPr>
        <w:t>estimation</w:t>
      </w:r>
      <w:r w:rsidR="00675EBF" w:rsidRPr="00077804">
        <w:rPr>
          <w:color w:val="auto"/>
        </w:rPr>
        <w:t xml:space="preserve"> </w:t>
      </w:r>
      <w:r w:rsidR="001A7701" w:rsidRPr="00077804">
        <w:rPr>
          <w:color w:val="auto"/>
        </w:rPr>
        <w:t xml:space="preserve">of the treatment effect on </w:t>
      </w:r>
      <w:r w:rsidR="00933F03" w:rsidRPr="00077804">
        <w:rPr>
          <w:color w:val="auto"/>
        </w:rPr>
        <w:t xml:space="preserve">both </w:t>
      </w:r>
      <w:r w:rsidR="000D2D2A" w:rsidRPr="00077804">
        <w:rPr>
          <w:color w:val="auto"/>
        </w:rPr>
        <w:t>time-</w:t>
      </w:r>
      <w:r w:rsidR="001A7701" w:rsidRPr="00077804">
        <w:rPr>
          <w:color w:val="auto"/>
        </w:rPr>
        <w:t>to</w:t>
      </w:r>
      <w:r w:rsidR="000D2D2A" w:rsidRPr="00077804">
        <w:rPr>
          <w:color w:val="auto"/>
        </w:rPr>
        <w:t>-</w:t>
      </w:r>
      <w:r w:rsidR="001A7701" w:rsidRPr="00077804">
        <w:rPr>
          <w:color w:val="auto"/>
        </w:rPr>
        <w:t xml:space="preserve">event and longitudinal </w:t>
      </w:r>
      <w:r w:rsidRPr="00077804">
        <w:rPr>
          <w:color w:val="auto"/>
        </w:rPr>
        <w:t>outcomes</w:t>
      </w:r>
      <w:r w:rsidR="001A7701" w:rsidRPr="00077804">
        <w:rPr>
          <w:color w:val="auto"/>
        </w:rPr>
        <w:t xml:space="preserve">. </w:t>
      </w:r>
      <w:r w:rsidRPr="00077804">
        <w:rPr>
          <w:color w:val="auto"/>
        </w:rPr>
        <w:t>It also</w:t>
      </w:r>
      <w:r w:rsidR="001A7701" w:rsidRPr="00077804">
        <w:rPr>
          <w:color w:val="auto"/>
        </w:rPr>
        <w:t xml:space="preserve"> </w:t>
      </w:r>
      <w:r w:rsidR="00494406" w:rsidRPr="00077804">
        <w:rPr>
          <w:color w:val="auto"/>
        </w:rPr>
        <w:t>quantif</w:t>
      </w:r>
      <w:r w:rsidRPr="00077804">
        <w:rPr>
          <w:color w:val="auto"/>
        </w:rPr>
        <w:t>ies</w:t>
      </w:r>
      <w:r w:rsidR="001A7701" w:rsidRPr="00077804">
        <w:rPr>
          <w:color w:val="auto"/>
        </w:rPr>
        <w:t xml:space="preserve"> the strength </w:t>
      </w:r>
      <w:r w:rsidR="00494406" w:rsidRPr="00077804">
        <w:rPr>
          <w:color w:val="auto"/>
        </w:rPr>
        <w:t xml:space="preserve">of the association between longitudinal and </w:t>
      </w:r>
      <w:r w:rsidR="000D2D2A" w:rsidRPr="00077804">
        <w:rPr>
          <w:color w:val="auto"/>
        </w:rPr>
        <w:t>time-</w:t>
      </w:r>
      <w:r w:rsidR="00494406" w:rsidRPr="00077804">
        <w:rPr>
          <w:color w:val="auto"/>
        </w:rPr>
        <w:t>to</w:t>
      </w:r>
      <w:r w:rsidR="000D2D2A" w:rsidRPr="00077804">
        <w:rPr>
          <w:color w:val="auto"/>
        </w:rPr>
        <w:t>-</w:t>
      </w:r>
      <w:r w:rsidR="00494406" w:rsidRPr="00077804">
        <w:rPr>
          <w:color w:val="auto"/>
        </w:rPr>
        <w:t xml:space="preserve">event </w:t>
      </w:r>
      <w:r w:rsidRPr="00077804">
        <w:rPr>
          <w:color w:val="auto"/>
        </w:rPr>
        <w:t>outcomes</w:t>
      </w:r>
      <w:r w:rsidR="00494406" w:rsidRPr="00077804">
        <w:rPr>
          <w:color w:val="auto"/>
        </w:rPr>
        <w:t>.</w:t>
      </w:r>
      <w:r w:rsidR="001A7701" w:rsidRPr="00077804">
        <w:rPr>
          <w:color w:val="auto"/>
        </w:rPr>
        <w:t xml:space="preserve"> </w:t>
      </w:r>
      <w:r w:rsidR="00672293" w:rsidRPr="00077804">
        <w:rPr>
          <w:color w:val="auto"/>
        </w:rPr>
        <w:t>Joint model</w:t>
      </w:r>
      <w:r w:rsidR="00A37074" w:rsidRPr="00077804">
        <w:rPr>
          <w:color w:val="auto"/>
        </w:rPr>
        <w:t>s</w:t>
      </w:r>
      <w:r w:rsidR="00672293" w:rsidRPr="00077804">
        <w:rPr>
          <w:color w:val="auto"/>
        </w:rPr>
        <w:t xml:space="preserve"> have been used in </w:t>
      </w:r>
      <w:r w:rsidR="00C04496" w:rsidRPr="00077804">
        <w:rPr>
          <w:color w:val="auto"/>
        </w:rPr>
        <w:t xml:space="preserve">several </w:t>
      </w:r>
      <w:r w:rsidR="00672293" w:rsidRPr="00077804">
        <w:rPr>
          <w:color w:val="auto"/>
        </w:rPr>
        <w:t>area</w:t>
      </w:r>
      <w:r w:rsidR="00C04496" w:rsidRPr="00077804">
        <w:rPr>
          <w:color w:val="auto"/>
        </w:rPr>
        <w:t>s</w:t>
      </w:r>
      <w:r w:rsidR="00672293" w:rsidRPr="00077804">
        <w:rPr>
          <w:color w:val="auto"/>
        </w:rPr>
        <w:t xml:space="preserve"> in</w:t>
      </w:r>
      <w:r w:rsidR="00C04496" w:rsidRPr="00077804">
        <w:rPr>
          <w:color w:val="auto"/>
        </w:rPr>
        <w:t xml:space="preserve"> the</w:t>
      </w:r>
      <w:r w:rsidR="00672293" w:rsidRPr="00077804">
        <w:rPr>
          <w:color w:val="auto"/>
        </w:rPr>
        <w:t xml:space="preserve"> </w:t>
      </w:r>
      <w:r w:rsidR="00A37074" w:rsidRPr="00077804">
        <w:rPr>
          <w:color w:val="auto"/>
        </w:rPr>
        <w:t xml:space="preserve">medical </w:t>
      </w:r>
      <w:r w:rsidR="00672293" w:rsidRPr="00077804">
        <w:rPr>
          <w:color w:val="auto"/>
        </w:rPr>
        <w:t xml:space="preserve">literature to study the </w:t>
      </w:r>
      <w:r w:rsidR="003752B5" w:rsidRPr="00077804">
        <w:rPr>
          <w:color w:val="auto"/>
        </w:rPr>
        <w:t>relation</w:t>
      </w:r>
      <w:r w:rsidR="00672293" w:rsidRPr="00077804">
        <w:rPr>
          <w:color w:val="auto"/>
        </w:rPr>
        <w:t xml:space="preserve"> between longitudinal biomarkers and </w:t>
      </w:r>
      <w:r w:rsidR="00C04496" w:rsidRPr="00077804">
        <w:rPr>
          <w:color w:val="auto"/>
        </w:rPr>
        <w:t xml:space="preserve">a </w:t>
      </w:r>
      <w:r w:rsidR="00672293" w:rsidRPr="00077804">
        <w:rPr>
          <w:color w:val="auto"/>
        </w:rPr>
        <w:t>time</w:t>
      </w:r>
      <w:r w:rsidR="00C04496" w:rsidRPr="00077804">
        <w:rPr>
          <w:color w:val="auto"/>
        </w:rPr>
        <w:t>-</w:t>
      </w:r>
      <w:r w:rsidR="00672293" w:rsidRPr="00077804">
        <w:rPr>
          <w:color w:val="auto"/>
        </w:rPr>
        <w:t>to</w:t>
      </w:r>
      <w:r w:rsidR="00C04496" w:rsidRPr="00077804">
        <w:rPr>
          <w:color w:val="auto"/>
        </w:rPr>
        <w:t>-</w:t>
      </w:r>
      <w:r w:rsidR="00672293" w:rsidRPr="00077804">
        <w:rPr>
          <w:color w:val="auto"/>
        </w:rPr>
        <w:t>event of interest, e.g</w:t>
      </w:r>
      <w:r w:rsidR="00A37074" w:rsidRPr="00077804">
        <w:rPr>
          <w:color w:val="auto"/>
        </w:rPr>
        <w:t>.</w:t>
      </w:r>
      <w:r w:rsidR="00672293" w:rsidRPr="00077804">
        <w:rPr>
          <w:color w:val="auto"/>
        </w:rPr>
        <w:t xml:space="preserve"> AIDS stud</w:t>
      </w:r>
      <w:r w:rsidR="00C04496" w:rsidRPr="00077804">
        <w:rPr>
          <w:color w:val="auto"/>
        </w:rPr>
        <w:t>ies</w:t>
      </w:r>
      <w:r w:rsidR="00251DDA" w:rsidRPr="00077804">
        <w:rPr>
          <w:color w:val="auto"/>
        </w:rPr>
        <w:t xml:space="preserve"> </w:t>
      </w:r>
      <w:r w:rsidR="00251DDA" w:rsidRPr="00077804">
        <w:rPr>
          <w:color w:val="auto"/>
        </w:rPr>
        <w:fldChar w:fldCharType="begin">
          <w:fldData xml:space="preserve">PEVuZE5vdGU+PENpdGU+PEF1dGhvcj5CdXRhPC9BdXRob3I+PFllYXI+MjAxNTwvWWVhcj48UmVj
TnVtPjE0PC9SZWNOdW0+PERpc3BsYXlUZXh0PlsyLTRdPC9EaXNwbGF5VGV4dD48cmVjb3JkPjxy
ZWMtbnVtYmVyPjE0PC9yZWMtbnVtYmVyPjxmb3JlaWduLWtleXM+PGtleSBhcHA9IkVOIiBkYi1p
ZD0iZHQyZGVyNTJiOTU1MjBlYXN6YnB4c3pxc2R3MGF2dHMyZnJ6IiB0aW1lc3RhbXA9IjAiPjE0
PC9rZXk+PC9mb3JlaWduLWtleXM+PHJlZi10eXBlIG5hbWU9IkpvdXJuYWwgQXJ0aWNsZSI+MTc8
L3JlZi10eXBlPjxjb250cmlidXRvcnM+PGF1dGhvcnM+PGF1dGhvcj5HZW1lZGEgQmVkYXNvIEJ1
dGE8L2F1dGhvcj48YXV0aG9yPkF5ZWxlIFRheWUgR29zaHU8L2F1dGhvcj48YXV0aG9yPkhhaWxl
bWljaGFlbCBNLiBXb3JrdTwvYXV0aG9yPjwvYXV0aG9ycz48L2NvbnRyaWJ1dG9ycz48dGl0bGVz
Pjx0aXRsZT5CYXllc2lhbiBqb2ludCBtb2RlbGxpbmcgb2YgZGlzZWFzZSBwcm9ncmVzc2lvbiBt
YXJrZXIgYW5kIHRpbWUgdG8gZGVhdGggZXZlbnQgb2YgSElWL0FJRFMgcGF0aWVudHMgdW5kZXIg
QVJUIGZvbGxvdy11cDwvdGl0bGU+PHNlY29uZGFyeS10aXRsZT5Ccml0aXNoIEpvdXJuYWwgb2Yg
TWVkaWNpbmUgJmFtcDsgTWVkaWNhbCBSZXNlYXJjaDwvc2Vjb25kYXJ5LXRpdGxlPjwvdGl0bGVz
PjxwYWdlcz4xMDM0LTEwNDM8L3BhZ2VzPjx2b2x1bWU+NTwvdm9sdW1lPjxudW1iZXI+ODwvbnVt
YmVyPjxkYXRlcz48eWVhcj4yMDE1PC95ZWFyPjwvZGF0ZXM+PHVybHM+PC91cmxzPjwvcmVjb3Jk
PjwvQ2l0ZT48Q2l0ZT48QXV0aG9yPkVyYW5nbzwvQXV0aG9yPjxZZWFyPjIwMTc8L1llYXI+PFJl
Y051bT4yMTwvUmVjTnVtPjxyZWNvcmQ+PHJlYy1udW1iZXI+MjE8L3JlYy1udW1iZXI+PGZvcmVp
Z24ta2V5cz48a2V5IGFwcD0iRU4iIGRiLWlkPSJkdDJkZXI1MmI5NTUyMGVhc3picHhzenFzZHcw
YXZ0czJmcnoiIHRpbWVzdGFtcD0iMCI+MjE8L2tleT48L2ZvcmVpZ24ta2V5cz48cmVmLXR5cGUg
bmFtZT0iSm91cm5hbCBBcnRpY2xlIj4xNzwvcmVmLXR5cGU+PGNvbnRyaWJ1dG9ycz48YXV0aG9y
cz48YXV0aG9yPk1hcmtvcyBBYmlzbyBFcmFuZ288L2F1dGhvcj48YXV0aG9yPkF5ZWxlIFRheWUg
R29zaHU8L2F1dGhvcj48YXV0aG9yPkdlbWVkYSBCZWRhc28gQnV0YTwvYXV0aG9yPjxhdXRob3I+
YW5kIEFobWVkIEhhc3NlbiBEZXNzaXNvPC9hdXRob3I+PC9hdXRob3JzPjwvY29udHJpYnV0b3Jz
Pjx0aXRsZXM+PHRpdGxlPkJheWVzaWFuIGpvaW50IG1vZGVsbGluZyBvZiBzdXJ2aXZhbCBvZiBI
SVYvQUlEUyBwYXRpZW50cyB1c2luZyBhY2NlbGVyYXRlZCBmYWlsdXJlIHRpbWUgZGF0YSBhbmQg
bG9uZ2l0dWRpbmFsIENENCBjZWxsIGNvdW50czwvdGl0bGU+PHNlY29uZGFyeS10aXRsZT5Ccml0
aXNoIEpvdXJuYWwgb2YgTWVkaWNpbmUgJmFtcDsgTWVkaWNhbCBSZXNlYXJjaDwvc2Vjb25kYXJ5
LXRpdGxlPjwvdGl0bGVzPjxwYWdlcz4xLTEyPC9wYWdlcz48dm9sdW1lPjIwPC92b2x1bWU+PG51
bWJlcj42PC9udW1iZXI+PGRhdGVzPjx5ZWFyPjIwMTc8L3llYXI+PC9kYXRlcz48dXJscz48L3Vy
bHM+PC9yZWNvcmQ+PC9DaXRlPjxDaXRlPjxBdXRob3I+RGVzc2lzbzwvQXV0aG9yPjxZZWFyPjIw
MTc8L1llYXI+PFJlY051bT4yMjwvUmVjTnVtPjxyZWNvcmQ+PHJlYy1udW1iZXI+MjI8L3JlYy1u
dW1iZXI+PGZvcmVpZ24ta2V5cz48a2V5IGFwcD0iRU4iIGRiLWlkPSJkdDJkZXI1MmI5NTUyMGVh
c3picHhzenFzZHcwYXZ0czJmcnoiIHRpbWVzdGFtcD0iMCI+MjI8L2tleT48L2ZvcmVpZ24ta2V5
cz48cmVmLXR5cGUgbmFtZT0iSm91cm5hbCBBcnRpY2xlIj4xNzwvcmVmLXR5cGU+PGNvbnRyaWJ1
dG9ycz48YXV0aG9ycz48YXV0aG9yPkFobWVkIEhhc2FuIERlc3Npc288L2F1dGhvcj48YXV0aG9y
PkF5ZWxlIFRheWUgR29zaHU8L2F1dGhvcj48L2F1dGhvcnM+PC9jb250cmlidXRvcnM+PHRpdGxl
cz48dGl0bGU+QmF5ZXNpYW4gam9pbnQgbW9kZWxsaW5nIG9mIGxvbmdpdHVkaW5hbCBhbmQgc3Vy
dml2YWwgZGF0YSBvZiBISVYvQUlEUyBwYXRpZW50czogQSBjYXNlIHN0dWR5IGF0IEJhbGUgUm9i
ZSBHZW5lcmFsIEhvc3BpdGFsLCBFdGhpb3BpYTwvdGl0bGU+PHNlY29uZGFyeS10aXRsZT5BbWVy
aWNhbiBKb3VybmFsIG9mIFRoZW9yZXRpY2FsIGFuZCBBcHBsaWVkIFN0YXRpc3RpY3M8L3NlY29u
ZGFyeS10aXRsZT48L3RpdGxlcz48cGFnZXM+MTgyLTE5MDwvcGFnZXM+PHZvbHVtZT42PC92b2x1
bWU+PG51bWJlcj40PC9udW1iZXI+PGRhdGVzPjx5ZWFyPjIwMTc8L3llYXI+PC9kYXRlcz48dXJs
cz48L3VybHM+PC9yZWNvcmQ+PC9DaXRlPjwvRW5kTm90ZT5=
</w:fldData>
        </w:fldChar>
      </w:r>
      <w:r w:rsidR="00F14207" w:rsidRPr="00077804">
        <w:rPr>
          <w:color w:val="auto"/>
        </w:rPr>
        <w:instrText xml:space="preserve"> ADDIN EN.CITE </w:instrText>
      </w:r>
      <w:r w:rsidR="00F14207" w:rsidRPr="00077804">
        <w:rPr>
          <w:color w:val="auto"/>
        </w:rPr>
        <w:fldChar w:fldCharType="begin">
          <w:fldData xml:space="preserve">PEVuZE5vdGU+PENpdGU+PEF1dGhvcj5CdXRhPC9BdXRob3I+PFllYXI+MjAxNTwvWWVhcj48UmVj
TnVtPjE0PC9SZWNOdW0+PERpc3BsYXlUZXh0PlsyLTRdPC9EaXNwbGF5VGV4dD48cmVjb3JkPjxy
ZWMtbnVtYmVyPjE0PC9yZWMtbnVtYmVyPjxmb3JlaWduLWtleXM+PGtleSBhcHA9IkVOIiBkYi1p
ZD0iZHQyZGVyNTJiOTU1MjBlYXN6YnB4c3pxc2R3MGF2dHMyZnJ6IiB0aW1lc3RhbXA9IjAiPjE0
PC9rZXk+PC9mb3JlaWduLWtleXM+PHJlZi10eXBlIG5hbWU9IkpvdXJuYWwgQXJ0aWNsZSI+MTc8
L3JlZi10eXBlPjxjb250cmlidXRvcnM+PGF1dGhvcnM+PGF1dGhvcj5HZW1lZGEgQmVkYXNvIEJ1
dGE8L2F1dGhvcj48YXV0aG9yPkF5ZWxlIFRheWUgR29zaHU8L2F1dGhvcj48YXV0aG9yPkhhaWxl
bWljaGFlbCBNLiBXb3JrdTwvYXV0aG9yPjwvYXV0aG9ycz48L2NvbnRyaWJ1dG9ycz48dGl0bGVz
Pjx0aXRsZT5CYXllc2lhbiBqb2ludCBtb2RlbGxpbmcgb2YgZGlzZWFzZSBwcm9ncmVzc2lvbiBt
YXJrZXIgYW5kIHRpbWUgdG8gZGVhdGggZXZlbnQgb2YgSElWL0FJRFMgcGF0aWVudHMgdW5kZXIg
QVJUIGZvbGxvdy11cDwvdGl0bGU+PHNlY29uZGFyeS10aXRsZT5Ccml0aXNoIEpvdXJuYWwgb2Yg
TWVkaWNpbmUgJmFtcDsgTWVkaWNhbCBSZXNlYXJjaDwvc2Vjb25kYXJ5LXRpdGxlPjwvdGl0bGVz
PjxwYWdlcz4xMDM0LTEwNDM8L3BhZ2VzPjx2b2x1bWU+NTwvdm9sdW1lPjxudW1iZXI+ODwvbnVt
YmVyPjxkYXRlcz48eWVhcj4yMDE1PC95ZWFyPjwvZGF0ZXM+PHVybHM+PC91cmxzPjwvcmVjb3Jk
PjwvQ2l0ZT48Q2l0ZT48QXV0aG9yPkVyYW5nbzwvQXV0aG9yPjxZZWFyPjIwMTc8L1llYXI+PFJl
Y051bT4yMTwvUmVjTnVtPjxyZWNvcmQ+PHJlYy1udW1iZXI+MjE8L3JlYy1udW1iZXI+PGZvcmVp
Z24ta2V5cz48a2V5IGFwcD0iRU4iIGRiLWlkPSJkdDJkZXI1MmI5NTUyMGVhc3picHhzenFzZHcw
YXZ0czJmcnoiIHRpbWVzdGFtcD0iMCI+MjE8L2tleT48L2ZvcmVpZ24ta2V5cz48cmVmLXR5cGUg
bmFtZT0iSm91cm5hbCBBcnRpY2xlIj4xNzwvcmVmLXR5cGU+PGNvbnRyaWJ1dG9ycz48YXV0aG9y
cz48YXV0aG9yPk1hcmtvcyBBYmlzbyBFcmFuZ288L2F1dGhvcj48YXV0aG9yPkF5ZWxlIFRheWUg
R29zaHU8L2F1dGhvcj48YXV0aG9yPkdlbWVkYSBCZWRhc28gQnV0YTwvYXV0aG9yPjxhdXRob3I+
YW5kIEFobWVkIEhhc3NlbiBEZXNzaXNvPC9hdXRob3I+PC9hdXRob3JzPjwvY29udHJpYnV0b3Jz
Pjx0aXRsZXM+PHRpdGxlPkJheWVzaWFuIGpvaW50IG1vZGVsbGluZyBvZiBzdXJ2aXZhbCBvZiBI
SVYvQUlEUyBwYXRpZW50cyB1c2luZyBhY2NlbGVyYXRlZCBmYWlsdXJlIHRpbWUgZGF0YSBhbmQg
bG9uZ2l0dWRpbmFsIENENCBjZWxsIGNvdW50czwvdGl0bGU+PHNlY29uZGFyeS10aXRsZT5Ccml0
aXNoIEpvdXJuYWwgb2YgTWVkaWNpbmUgJmFtcDsgTWVkaWNhbCBSZXNlYXJjaDwvc2Vjb25kYXJ5
LXRpdGxlPjwvdGl0bGVzPjxwYWdlcz4xLTEyPC9wYWdlcz48dm9sdW1lPjIwPC92b2x1bWU+PG51
bWJlcj42PC9udW1iZXI+PGRhdGVzPjx5ZWFyPjIwMTc8L3llYXI+PC9kYXRlcz48dXJscz48L3Vy
bHM+PC9yZWNvcmQ+PC9DaXRlPjxDaXRlPjxBdXRob3I+RGVzc2lzbzwvQXV0aG9yPjxZZWFyPjIw
MTc8L1llYXI+PFJlY051bT4yMjwvUmVjTnVtPjxyZWNvcmQ+PHJlYy1udW1iZXI+MjI8L3JlYy1u
dW1iZXI+PGZvcmVpZ24ta2V5cz48a2V5IGFwcD0iRU4iIGRiLWlkPSJkdDJkZXI1MmI5NTUyMGVh
c3picHhzenFzZHcwYXZ0czJmcnoiIHRpbWVzdGFtcD0iMCI+MjI8L2tleT48L2ZvcmVpZ24ta2V5
cz48cmVmLXR5cGUgbmFtZT0iSm91cm5hbCBBcnRpY2xlIj4xNzwvcmVmLXR5cGU+PGNvbnRyaWJ1
dG9ycz48YXV0aG9ycz48YXV0aG9yPkFobWVkIEhhc2FuIERlc3Npc288L2F1dGhvcj48YXV0aG9y
PkF5ZWxlIFRheWUgR29zaHU8L2F1dGhvcj48L2F1dGhvcnM+PC9jb250cmlidXRvcnM+PHRpdGxl
cz48dGl0bGU+QmF5ZXNpYW4gam9pbnQgbW9kZWxsaW5nIG9mIGxvbmdpdHVkaW5hbCBhbmQgc3Vy
dml2YWwgZGF0YSBvZiBISVYvQUlEUyBwYXRpZW50czogQSBjYXNlIHN0dWR5IGF0IEJhbGUgUm9i
ZSBHZW5lcmFsIEhvc3BpdGFsLCBFdGhpb3BpYTwvdGl0bGU+PHNlY29uZGFyeS10aXRsZT5BbWVy
aWNhbiBKb3VybmFsIG9mIFRoZW9yZXRpY2FsIGFuZCBBcHBsaWVkIFN0YXRpc3RpY3M8L3NlY29u
ZGFyeS10aXRsZT48L3RpdGxlcz48cGFnZXM+MTgyLTE5MDwvcGFnZXM+PHZvbHVtZT42PC92b2x1
bWU+PG51bWJlcj40PC9udW1iZXI+PGRhdGVzPjx5ZWFyPjIwMTc8L3llYXI+PC9kYXRlcz48dXJs
cz48L3VybHM+PC9yZWNvcmQ+PC9DaXRlPjwvRW5kTm90ZT5=
</w:fldData>
        </w:fldChar>
      </w:r>
      <w:r w:rsidR="00F14207" w:rsidRPr="00077804">
        <w:rPr>
          <w:color w:val="auto"/>
        </w:rPr>
        <w:instrText xml:space="preserve"> ADDIN EN.CITE.DATA </w:instrText>
      </w:r>
      <w:r w:rsidR="00F14207" w:rsidRPr="00077804">
        <w:rPr>
          <w:color w:val="auto"/>
        </w:rPr>
      </w:r>
      <w:r w:rsidR="00F14207" w:rsidRPr="00077804">
        <w:rPr>
          <w:color w:val="auto"/>
        </w:rPr>
        <w:fldChar w:fldCharType="end"/>
      </w:r>
      <w:r w:rsidR="00251DDA" w:rsidRPr="00077804">
        <w:rPr>
          <w:color w:val="auto"/>
        </w:rPr>
      </w:r>
      <w:r w:rsidR="00251DDA" w:rsidRPr="00077804">
        <w:rPr>
          <w:color w:val="auto"/>
        </w:rPr>
        <w:fldChar w:fldCharType="separate"/>
      </w:r>
      <w:r w:rsidR="00F15D5F" w:rsidRPr="00077804">
        <w:rPr>
          <w:noProof/>
          <w:color w:val="auto"/>
        </w:rPr>
        <w:t>[2-4]</w:t>
      </w:r>
      <w:r w:rsidR="00251DDA" w:rsidRPr="00077804">
        <w:rPr>
          <w:color w:val="auto"/>
        </w:rPr>
        <w:fldChar w:fldCharType="end"/>
      </w:r>
      <w:r w:rsidR="006F6A28" w:rsidRPr="00077804">
        <w:rPr>
          <w:color w:val="auto"/>
        </w:rPr>
        <w:t xml:space="preserve"> and cancer </w:t>
      </w:r>
      <w:r w:rsidR="006F6A28" w:rsidRPr="00077804">
        <w:rPr>
          <w:color w:val="auto"/>
        </w:rPr>
        <w:fldChar w:fldCharType="begin"/>
      </w:r>
      <w:r w:rsidR="00F14207" w:rsidRPr="00077804">
        <w:rPr>
          <w:color w:val="auto"/>
        </w:rPr>
        <w:instrText xml:space="preserve"> ADDIN EN.CITE &lt;EndNote&gt;&lt;Cite&gt;&lt;Author&gt;Serrat&lt;/Author&gt;&lt;Year&gt;2015&lt;/Year&gt;&lt;RecNum&gt;26&lt;/RecNum&gt;&lt;DisplayText&gt;[5, 6]&lt;/DisplayText&gt;&lt;record&gt;&lt;rec-number&gt;26&lt;/rec-number&gt;&lt;foreign-keys&gt;&lt;key app="EN" db-id="dt2der52b95520easzbpxszqsdw0avts2frz" timestamp="0"&gt;26&lt;/key&gt;&lt;/foreign-keys&gt;&lt;ref-type name="Journal Article"&gt;17&lt;/ref-type&gt;&lt;contributors&gt;&lt;authors&gt;&lt;author&gt;Carles Serrat&lt;/author&gt;&lt;author&gt;Montserrat Rué&lt;/author&gt;&lt;author&gt;Carmen Armero&lt;/author&gt;&lt;author&gt;Xavier Piulachs&lt;/author&gt;&lt;author&gt;Hèctor Perpiñán&lt;/author&gt;&lt;author&gt;Anabel Forte&lt;/author&gt;&lt;author&gt;Álvaro Páez&lt;/author&gt;&lt;author&gt;Guadalupe Gómez&lt;/author&gt;&lt;/authors&gt;&lt;/contributors&gt;&lt;titles&gt;&lt;title&gt;Frequentist and Bayesian approaches for a joint model for prostate cancer risk and longitudinal prostate-speciﬁc antigen data&lt;/title&gt;&lt;secondary-title&gt;Journal of Applied Statistics&lt;/secondary-title&gt;&lt;/titles&gt;&lt;pages&gt;1223-1239&lt;/pages&gt;&lt;volume&gt;42&lt;/volume&gt;&lt;number&gt;6&lt;/number&gt;&lt;dates&gt;&lt;year&gt;2015&lt;/year&gt;&lt;/dates&gt;&lt;urls&gt;&lt;/urls&gt;&lt;/record&gt;&lt;/Cite&gt;&lt;Cite&gt;&lt;Author&gt;Taylor&lt;/Author&gt;&lt;Year&gt;2013&lt;/Year&gt;&lt;RecNum&gt;38&lt;/RecNum&gt;&lt;record&gt;&lt;rec-number&gt;38&lt;/rec-number&gt;&lt;foreign-keys&gt;&lt;key app="EN" db-id="dt2der52b95520easzbpxszqsdw0avts2frz" timestamp="0"&gt;38&lt;/key&gt;&lt;/foreign-keys&gt;&lt;ref-type name="Journal Article"&gt;17&lt;/ref-type&gt;&lt;contributors&gt;&lt;authors&gt;&lt;author&gt;Jeremy M. G. Taylor&lt;/author&gt;&lt;author&gt;Yongseok Park&lt;/author&gt;&lt;author&gt;Donna P. Ankerst&lt;/author&gt;&lt;author&gt;Cecile Proust-Lima&lt;/author&gt;&lt;author&gt;Scott Williams&lt;/author&gt;&lt;author&gt;Larry Kestin&lt;/author&gt;&lt;author&gt;Kyoungwha Bae&lt;/author&gt;&lt;author&gt;Tom Pickles&lt;/author&gt;&lt;author&gt;Howard Sandler&lt;/author&gt;&lt;/authors&gt;&lt;/contributors&gt;&lt;titles&gt;&lt;title&gt;Real-time individual predictions of prostate cancer recurrence using joint models&lt;/title&gt;&lt;secondary-title&gt;Biometrics&lt;/secondary-title&gt;&lt;/titles&gt;&lt;pages&gt;206-213&lt;/pages&gt;&lt;volume&gt;69&lt;/volume&gt;&lt;dates&gt;&lt;year&gt;2013&lt;/year&gt;&lt;/dates&gt;&lt;urls&gt;&lt;/urls&gt;&lt;/record&gt;&lt;/Cite&gt;&lt;/EndNote&gt;</w:instrText>
      </w:r>
      <w:r w:rsidR="006F6A28" w:rsidRPr="00077804">
        <w:rPr>
          <w:color w:val="auto"/>
        </w:rPr>
        <w:fldChar w:fldCharType="separate"/>
      </w:r>
      <w:r w:rsidR="00F15D5F" w:rsidRPr="00077804">
        <w:rPr>
          <w:noProof/>
          <w:color w:val="auto"/>
        </w:rPr>
        <w:t>[5, 6]</w:t>
      </w:r>
      <w:r w:rsidR="006F6A28" w:rsidRPr="00077804">
        <w:rPr>
          <w:color w:val="auto"/>
        </w:rPr>
        <w:fldChar w:fldCharType="end"/>
      </w:r>
      <w:r w:rsidR="00672293" w:rsidRPr="00077804">
        <w:rPr>
          <w:color w:val="auto"/>
        </w:rPr>
        <w:t xml:space="preserve">. </w:t>
      </w:r>
    </w:p>
    <w:p w14:paraId="0740CCD6" w14:textId="1CA7A98B" w:rsidR="0097392B" w:rsidRPr="00077804" w:rsidRDefault="008D6DA6" w:rsidP="00174072">
      <w:pPr>
        <w:spacing w:line="480" w:lineRule="auto"/>
        <w:ind w:left="0" w:firstLine="720"/>
        <w:jc w:val="both"/>
        <w:rPr>
          <w:color w:val="auto"/>
        </w:rPr>
      </w:pPr>
      <w:r w:rsidRPr="00077804">
        <w:rPr>
          <w:color w:val="auto"/>
        </w:rPr>
        <w:t xml:space="preserve">Estimating the effect of longitudinal outcomes on the risk of the event </w:t>
      </w:r>
      <w:r w:rsidR="003A781D" w:rsidRPr="00077804">
        <w:rPr>
          <w:color w:val="auto"/>
        </w:rPr>
        <w:t xml:space="preserve">can be </w:t>
      </w:r>
      <w:r w:rsidR="00D81535" w:rsidRPr="00077804">
        <w:rPr>
          <w:color w:val="auto"/>
        </w:rPr>
        <w:t xml:space="preserve">carried out </w:t>
      </w:r>
      <w:r w:rsidRPr="00077804">
        <w:rPr>
          <w:color w:val="auto"/>
        </w:rPr>
        <w:t>using</w:t>
      </w:r>
      <w:r w:rsidR="00D81535" w:rsidRPr="00077804">
        <w:rPr>
          <w:color w:val="auto"/>
        </w:rPr>
        <w:t xml:space="preserve"> a</w:t>
      </w:r>
      <w:r w:rsidRPr="00077804">
        <w:rPr>
          <w:color w:val="auto"/>
        </w:rPr>
        <w:t xml:space="preserve"> </w:t>
      </w:r>
      <w:r w:rsidR="008A2FA2" w:rsidRPr="00077804">
        <w:rPr>
          <w:color w:val="auto"/>
        </w:rPr>
        <w:t xml:space="preserve">frequentist </w:t>
      </w:r>
      <w:r w:rsidR="00E935E8" w:rsidRPr="00077804">
        <w:rPr>
          <w:color w:val="auto"/>
        </w:rPr>
        <w:t>or Bayesian</w:t>
      </w:r>
      <w:r w:rsidRPr="00077804">
        <w:rPr>
          <w:color w:val="auto"/>
        </w:rPr>
        <w:t xml:space="preserve"> approach.</w:t>
      </w:r>
      <w:r w:rsidR="000D0AFF" w:rsidRPr="00077804">
        <w:rPr>
          <w:color w:val="auto"/>
        </w:rPr>
        <w:t xml:space="preserve"> Whil</w:t>
      </w:r>
      <w:r w:rsidR="000D2D2A" w:rsidRPr="00077804">
        <w:rPr>
          <w:color w:val="auto"/>
        </w:rPr>
        <w:t>e</w:t>
      </w:r>
      <w:r w:rsidR="000D0AFF" w:rsidRPr="00077804">
        <w:rPr>
          <w:color w:val="auto"/>
        </w:rPr>
        <w:t xml:space="preserve"> </w:t>
      </w:r>
      <w:r w:rsidR="008A2FA2" w:rsidRPr="00077804">
        <w:rPr>
          <w:color w:val="auto"/>
        </w:rPr>
        <w:t xml:space="preserve">frequentist </w:t>
      </w:r>
      <w:r w:rsidR="000D0AFF" w:rsidRPr="00077804">
        <w:rPr>
          <w:color w:val="auto"/>
        </w:rPr>
        <w:t xml:space="preserve">approaches are common and well understood, employing a Bayesian approach to joint models allows </w:t>
      </w:r>
      <w:r w:rsidR="00861EBF" w:rsidRPr="00077804">
        <w:rPr>
          <w:color w:val="auto"/>
        </w:rPr>
        <w:t xml:space="preserve">for a </w:t>
      </w:r>
      <w:r w:rsidR="00530514" w:rsidRPr="00077804">
        <w:rPr>
          <w:color w:val="auto"/>
        </w:rPr>
        <w:t xml:space="preserve">more </w:t>
      </w:r>
      <w:r w:rsidR="000D0AFF" w:rsidRPr="00077804">
        <w:rPr>
          <w:color w:val="auto"/>
        </w:rPr>
        <w:t xml:space="preserve">flexible estimation as well as </w:t>
      </w:r>
      <w:r w:rsidR="00530514" w:rsidRPr="00077804">
        <w:rPr>
          <w:color w:val="auto"/>
        </w:rPr>
        <w:t>using</w:t>
      </w:r>
      <w:r w:rsidR="000D0AFF" w:rsidRPr="00077804">
        <w:rPr>
          <w:color w:val="auto"/>
        </w:rPr>
        <w:t xml:space="preserve"> </w:t>
      </w:r>
      <w:r w:rsidR="00530514" w:rsidRPr="00077804">
        <w:rPr>
          <w:color w:val="auto"/>
        </w:rPr>
        <w:t xml:space="preserve">related </w:t>
      </w:r>
      <w:r w:rsidR="000D0AFF" w:rsidRPr="00077804">
        <w:rPr>
          <w:color w:val="auto"/>
        </w:rPr>
        <w:t xml:space="preserve">historical information </w:t>
      </w:r>
      <w:r w:rsidR="00530514" w:rsidRPr="00077804">
        <w:rPr>
          <w:color w:val="auto"/>
        </w:rPr>
        <w:t xml:space="preserve">may improve </w:t>
      </w:r>
      <w:r w:rsidR="000D0AFF" w:rsidRPr="00077804">
        <w:rPr>
          <w:color w:val="auto"/>
        </w:rPr>
        <w:t>the analysis.</w:t>
      </w:r>
      <w:r w:rsidRPr="00077804">
        <w:rPr>
          <w:color w:val="auto"/>
        </w:rPr>
        <w:t xml:space="preserve"> </w:t>
      </w:r>
      <w:r w:rsidR="009D7834" w:rsidRPr="00077804">
        <w:rPr>
          <w:color w:val="auto"/>
        </w:rPr>
        <w:t xml:space="preserve">The </w:t>
      </w:r>
      <w:r w:rsidR="00F56439" w:rsidRPr="00077804">
        <w:rPr>
          <w:color w:val="auto"/>
        </w:rPr>
        <w:t xml:space="preserve">maximum-likelihood approach </w:t>
      </w:r>
      <w:r w:rsidR="009D7834" w:rsidRPr="00077804">
        <w:rPr>
          <w:color w:val="auto"/>
        </w:rPr>
        <w:t xml:space="preserve">is the </w:t>
      </w:r>
      <w:r w:rsidR="00C22517" w:rsidRPr="00077804">
        <w:rPr>
          <w:color w:val="auto"/>
        </w:rPr>
        <w:t xml:space="preserve">standard </w:t>
      </w:r>
      <w:r w:rsidR="009D7834" w:rsidRPr="00077804">
        <w:rPr>
          <w:color w:val="auto"/>
        </w:rPr>
        <w:t xml:space="preserve">estimation approach in </w:t>
      </w:r>
      <w:r w:rsidR="00E935E8" w:rsidRPr="00077804">
        <w:rPr>
          <w:color w:val="auto"/>
        </w:rPr>
        <w:t>frequentist</w:t>
      </w:r>
      <w:r w:rsidR="009D7834" w:rsidRPr="00077804">
        <w:rPr>
          <w:color w:val="auto"/>
        </w:rPr>
        <w:t xml:space="preserve"> framework</w:t>
      </w:r>
      <w:r w:rsidR="00530514" w:rsidRPr="00077804">
        <w:rPr>
          <w:color w:val="auto"/>
        </w:rPr>
        <w:t xml:space="preserve"> </w:t>
      </w:r>
      <w:r w:rsidR="008A2FA2" w:rsidRPr="00077804">
        <w:rPr>
          <w:color w:val="auto"/>
        </w:rPr>
        <w:fldChar w:fldCharType="begin"/>
      </w:r>
      <w:r w:rsidR="004554D1" w:rsidRPr="00077804">
        <w:rPr>
          <w:color w:val="auto"/>
        </w:rPr>
        <w:instrText xml:space="preserve"> ADDIN EN.CITE &lt;EndNote&gt;&lt;Cite&gt;&lt;Author&gt;Thompson&lt;/Author&gt;&lt;Year&gt;1975&lt;/Year&gt;&lt;RecNum&gt;97&lt;/RecNum&gt;&lt;DisplayText&gt;[7]&lt;/DisplayText&gt;&lt;record&gt;&lt;rec-number&gt;97&lt;/rec-number&gt;&lt;foreign-keys&gt;&lt;key app="EN" db-id="dt2der52b95520easzbpxszqsdw0avts2frz" timestamp="0"&gt;97&lt;/key&gt;&lt;/foreign-keys&gt;&lt;ref-type name="Journal Article"&gt;17&lt;/ref-type&gt;&lt;contributors&gt;&lt;authors&gt;&lt;author&gt;Thompson, E. A.&lt;/author&gt;&lt;/authors&gt;&lt;/contributors&gt;&lt;titles&gt;&lt;title&gt;The estimation of pairwise relationships&lt;/title&gt;&lt;secondary-title&gt;Annals of Human Genetics&lt;/secondary-title&gt;&lt;/titles&gt;&lt;pages&gt;173-188&lt;/pages&gt;&lt;volume&gt;39&lt;/volume&gt;&lt;number&gt;2&lt;/number&gt;&lt;dates&gt;&lt;year&gt;1975&lt;/year&gt;&lt;/dates&gt;&lt;isbn&gt;0003-4800&lt;/isbn&gt;&lt;urls&gt;&lt;related-urls&gt;&lt;url&gt;https://onlinelibrary.wiley.com/doi/abs/10.1111/j.1469-1809.1975.tb00120.x&lt;/url&gt;&lt;/related-urls&gt;&lt;/urls&gt;&lt;electronic-resource-num&gt;10.1111/j.1469-1809.1975.tb00120.x&lt;/electronic-resource-num&gt;&lt;/record&gt;&lt;/Cite&gt;&lt;/EndNote&gt;</w:instrText>
      </w:r>
      <w:r w:rsidR="008A2FA2" w:rsidRPr="00077804">
        <w:rPr>
          <w:color w:val="auto"/>
        </w:rPr>
        <w:fldChar w:fldCharType="separate"/>
      </w:r>
      <w:r w:rsidR="00C73D7B" w:rsidRPr="00077804">
        <w:rPr>
          <w:noProof/>
          <w:color w:val="auto"/>
        </w:rPr>
        <w:t>[7]</w:t>
      </w:r>
      <w:r w:rsidR="008A2FA2" w:rsidRPr="00077804">
        <w:rPr>
          <w:color w:val="auto"/>
        </w:rPr>
        <w:fldChar w:fldCharType="end"/>
      </w:r>
      <w:r w:rsidR="00530514" w:rsidRPr="00077804">
        <w:rPr>
          <w:color w:val="auto"/>
        </w:rPr>
        <w:t xml:space="preserve">, while </w:t>
      </w:r>
      <w:r w:rsidR="009D7834" w:rsidRPr="00077804">
        <w:rPr>
          <w:color w:val="auto"/>
        </w:rPr>
        <w:t xml:space="preserve">the </w:t>
      </w:r>
      <w:r w:rsidR="00A37074" w:rsidRPr="00077804">
        <w:rPr>
          <w:color w:val="auto"/>
        </w:rPr>
        <w:t>Bayesian</w:t>
      </w:r>
      <w:r w:rsidR="00A37074" w:rsidRPr="00077804" w:rsidDel="00A37074">
        <w:rPr>
          <w:color w:val="auto"/>
        </w:rPr>
        <w:t xml:space="preserve"> </w:t>
      </w:r>
      <w:r w:rsidR="009D7834" w:rsidRPr="00077804">
        <w:rPr>
          <w:color w:val="auto"/>
        </w:rPr>
        <w:t>approach</w:t>
      </w:r>
      <w:r w:rsidR="00A37074" w:rsidRPr="00077804">
        <w:rPr>
          <w:color w:val="auto"/>
        </w:rPr>
        <w:t>es</w:t>
      </w:r>
      <w:r w:rsidR="009D7834" w:rsidRPr="00077804">
        <w:rPr>
          <w:color w:val="auto"/>
        </w:rPr>
        <w:t xml:space="preserve"> </w:t>
      </w:r>
      <w:r w:rsidR="00A37074" w:rsidRPr="00077804">
        <w:rPr>
          <w:color w:val="auto"/>
        </w:rPr>
        <w:t>are</w:t>
      </w:r>
      <w:r w:rsidR="009D7834" w:rsidRPr="00077804">
        <w:rPr>
          <w:color w:val="auto"/>
        </w:rPr>
        <w:t xml:space="preserve"> generally based on Markov chain Monte Carlo (MCMC) sampling algorithm</w:t>
      </w:r>
      <w:r w:rsidR="00530514" w:rsidRPr="00077804">
        <w:rPr>
          <w:color w:val="auto"/>
        </w:rPr>
        <w:t>s</w:t>
      </w:r>
      <w:r w:rsidR="00494933" w:rsidRPr="00077804">
        <w:rPr>
          <w:color w:val="auto"/>
        </w:rPr>
        <w:t xml:space="preserve"> (e.g.</w:t>
      </w:r>
      <w:r w:rsidR="008A2FA2" w:rsidRPr="00077804">
        <w:rPr>
          <w:color w:val="auto"/>
        </w:rPr>
        <w:fldChar w:fldCharType="begin"/>
      </w:r>
      <w:r w:rsidR="007222CB" w:rsidRPr="00077804">
        <w:rPr>
          <w:color w:val="auto"/>
        </w:rPr>
        <w:instrText xml:space="preserve"> ADDIN EN.CITE &lt;EndNote&gt;&lt;Cite&gt;&lt;Author&gt;Gilks&lt;/Author&gt;&lt;Year&gt;1995&lt;/Year&gt;&lt;RecNum&gt;98&lt;/RecNum&gt;&lt;DisplayText&gt;[8, 9]&lt;/DisplayText&gt;&lt;record&gt;&lt;rec-number&gt;98&lt;/rec-number&gt;&lt;foreign-keys&gt;&lt;key app="EN" db-id="dt2der52b95520easzbpxszqsdw0avts2frz" timestamp="0"&gt;98&lt;/key&gt;&lt;/foreign-keys&gt;&lt;ref-type name="Book"&gt;6&lt;/ref-type&gt;&lt;contributors&gt;&lt;authors&gt;&lt;author&gt;Gilks, W.R.&lt;/author&gt;&lt;author&gt;Richardson, S.&lt;/author&gt;&lt;author&gt;Spiegelhalter, D.&lt;/author&gt;&lt;/authors&gt;&lt;/contributors&gt;&lt;titles&gt;&lt;title&gt;Markov Chain Monte Carlo in Practice&lt;/title&gt;&lt;secondary-title&gt;Chapman &amp;amp; Hall/CRC Interdisciplinary Statistics&lt;/secondary-title&gt;&lt;/titles&gt;&lt;edition&gt;1st&lt;/edition&gt;&lt;dates&gt;&lt;year&gt;1995&lt;/year&gt;&lt;/dates&gt;&lt;publisher&gt; Taylor &amp;amp; Francis&lt;/publisher&gt;&lt;urls&gt;&lt;/urls&gt;&lt;/record&gt;&lt;/Cite&gt;&lt;Cite&gt;&lt;Author&gt;Gamerman&lt;/Author&gt;&lt;Year&gt;2006&lt;/Year&gt;&lt;RecNum&gt;99&lt;/RecNum&gt;&lt;record&gt;&lt;rec-number&gt;99&lt;/rec-number&gt;&lt;foreign-keys&gt;&lt;key app="EN" db-id="dt2der52b95520easzbpxszqsdw0avts2frz" timestamp="0"&gt;99&lt;/key&gt;&lt;/foreign-keys&gt;&lt;ref-type name="Book"&gt;6&lt;/ref-type&gt;&lt;contributors&gt;&lt;authors&gt;&lt;author&gt;Gamerman, Dani&lt;/author&gt;&lt;author&gt;Hedibert Freitas Lopes&lt;/author&gt;&lt;/authors&gt;&lt;/contributors&gt;&lt;titles&gt;&lt;title&gt;Markov Chain Monte Carlo: Stochastic Simulation for Bayesian Inference&lt;/title&gt;&lt;/titles&gt;&lt;dates&gt;&lt;year&gt;2006&lt;/year&gt;&lt;/dates&gt;&lt;publisher&gt;Boca Raton : Taylor &amp;amp; Francis&lt;/publisher&gt;&lt;urls&gt;&lt;/urls&gt;&lt;/record&gt;&lt;/Cite&gt;&lt;/EndNote&gt;</w:instrText>
      </w:r>
      <w:r w:rsidR="008A2FA2" w:rsidRPr="00077804">
        <w:rPr>
          <w:color w:val="auto"/>
        </w:rPr>
        <w:fldChar w:fldCharType="separate"/>
      </w:r>
      <w:r w:rsidR="00C73D7B" w:rsidRPr="00077804">
        <w:rPr>
          <w:noProof/>
          <w:color w:val="auto"/>
        </w:rPr>
        <w:t>[8, 9]</w:t>
      </w:r>
      <w:r w:rsidR="008A2FA2" w:rsidRPr="00077804">
        <w:rPr>
          <w:color w:val="auto"/>
        </w:rPr>
        <w:fldChar w:fldCharType="end"/>
      </w:r>
      <w:r w:rsidR="00494933" w:rsidRPr="00077804">
        <w:rPr>
          <w:color w:val="auto"/>
        </w:rPr>
        <w:t>)</w:t>
      </w:r>
      <w:r w:rsidR="009D7834" w:rsidRPr="00077804">
        <w:rPr>
          <w:color w:val="auto"/>
        </w:rPr>
        <w:t xml:space="preserve">. </w:t>
      </w:r>
      <w:r w:rsidR="00AF32A9" w:rsidRPr="00077804">
        <w:rPr>
          <w:color w:val="auto"/>
        </w:rPr>
        <w:t>The methods and inference of</w:t>
      </w:r>
      <w:r w:rsidR="00DD39A6" w:rsidRPr="00077804">
        <w:rPr>
          <w:color w:val="auto"/>
        </w:rPr>
        <w:t xml:space="preserve"> the joint model </w:t>
      </w:r>
      <w:r w:rsidR="00AF32A9" w:rsidRPr="00077804">
        <w:rPr>
          <w:color w:val="auto"/>
        </w:rPr>
        <w:t>in general are explained in details</w:t>
      </w:r>
      <w:r w:rsidR="00DD39A6" w:rsidRPr="00077804">
        <w:rPr>
          <w:color w:val="auto"/>
        </w:rPr>
        <w:t xml:space="preserve"> in several tutorial paper</w:t>
      </w:r>
      <w:r w:rsidR="00EC2C6A" w:rsidRPr="00077804">
        <w:rPr>
          <w:color w:val="auto"/>
        </w:rPr>
        <w:t>s</w:t>
      </w:r>
      <w:r w:rsidR="00DD39A6" w:rsidRPr="00077804">
        <w:rPr>
          <w:color w:val="auto"/>
        </w:rPr>
        <w:t xml:space="preserve"> </w:t>
      </w:r>
      <w:r w:rsidR="00E34BCA" w:rsidRPr="00077804">
        <w:rPr>
          <w:color w:val="auto"/>
        </w:rPr>
        <w:fldChar w:fldCharType="begin">
          <w:fldData xml:space="preserve">PEVuZE5vdGU+PENpdGU+PEF1dGhvcj5LcsOzbDwvQXV0aG9yPjxZZWFyPjIwMTc8L1llYXI+PFJl
Y051bT4xMjI8L1JlY051bT48RGlzcGxheVRleHQ+WzEwLTEyXTwvRGlzcGxheVRleHQ+PHJlY29y
ZD48cmVjLW51bWJlcj4xMjI8L3JlYy1udW1iZXI+PGZvcmVpZ24ta2V5cz48a2V5IGFwcD0iRU4i
IGRiLWlkPSJkdDJkZXI1MmI5NTUyMGVhc3picHhzenFzZHcwYXZ0czJmcnoiIHRpbWVzdGFtcD0i
MTU4NTQ4MzYzMSI+MTIyPC9rZXk+PC9mb3JlaWduLWtleXM+PHJlZi10eXBlIG5hbWU9IkpvdXJu
YWwgQXJ0aWNsZSI+MTc8L3JlZi10eXBlPjxjb250cmlidXRvcnM+PGF1dGhvcnM+PGF1dGhvcj5L
csOzbCwgQWduaWVzemthPC9hdXRob3I+PGF1dGhvcj5NYXVndWVuLCBBdWRyZXk8L2F1dGhvcj48
YXV0aG9yPk1henJvdWksIFlhc3NpbjwvYXV0aG9yPjxhdXRob3I+TGF1cmVudCwgQWxleGFuZHJl
PC9hdXRob3I+PGF1dGhvcj5NaWNoaWVscywgU3RlZmFuPC9hdXRob3I+PGF1dGhvcj5Sb25kZWF1
LCBWaXJnaW5pZTwvYXV0aG9yPjwvYXV0aG9ycz48L2NvbnRyaWJ1dG9ycz48dGl0bGVzPjx0aXRs
ZT5UdXRvcmlhbCBpbiBqb2ludCBtb2RlbGluZyBhbmQgcHJlZGljdGlvbjogQSBzdGF0aXN0aWNh
bCBzb2Z0d2FyZSBmb3IgY29ycmVsYXRlZCBsb25naXR1ZGluYWwgb3V0Y29tZXMsIHJlY3VycmVu
dCBldmVudHMgYW5kIGEgdGVybWluYWwgZXZlbnQ8L3RpdGxlPjxzZWNvbmRhcnktdGl0bGU+Sm91
cm5hbCBvZiBTdGF0aXN0aWNhbCBTb2Z0d2FyZTwvc2Vjb25kYXJ5LXRpdGxlPjxzaG9ydC10aXRs
ZT5UdXRvcmlhbCBpbiBKb2ludCBNb2RlbGluZyBhbmQgUHJlZGljdGlvbjogQSBTdGF0aXN0aWNh
bCBTb2Z0d2FyZSBmb3IgQ29ycmVsYXRlZCBMb25naXR1ZGluYWwgT3V0Y29tZXMsIFJlY3VycmVu
dCBFdmVudHMgYW5kIGEgVGVybWluYWwgRXZlbnQ8L3Nob3J0LXRpdGxlPjwvdGl0bGVzPjxwZXJp
b2RpY2FsPjxmdWxsLXRpdGxlPkpvdXJuYWwgb2YgU3RhdGlzdGljYWwgU29mdHdhcmU8L2Z1bGwt
dGl0bGU+PC9wZXJpb2RpY2FsPjxwYWdlcz41MjwvcGFnZXM+PHZvbHVtZT44MTwvdm9sdW1lPjxu
dW1iZXI+MzwvbnVtYmVyPjxlZGl0aW9uPjIwMTctMTAtMTY8L2VkaXRpb24+PHNlY3Rpb24+MTwv
c2VjdGlvbj48a2V5d29yZHM+PGtleXdvcmQ+ZHluYW1pYyBwcmVkaWN0aW9uPC9rZXl3b3JkPjxr
ZXl3b3JkPmZyYWlsdHk8L2tleXdvcmQ+PGtleXdvcmQ+am9pbnQgbW9kZWw8L2tleXdvcmQ+PGtl
eXdvcmQ+bG9uZ2l0dWRpbmFsIGRhdGE8L2tleXdvcmQ+PGtleXdvcmQ+cHJlZGljdGl2ZSBhY2N1
cmFjeTwva2V5d29yZD48a2V5d29yZD5SPC9rZXl3b3JkPjxrZXl3b3JkPnN1cnZpdmFsIGFuYWx5
c2lzPC9rZXl3b3JkPjwva2V5d29yZHM+PGRhdGVzPjx5ZWFyPjIwMTc8L3llYXI+PHB1Yi1kYXRl
cz48ZGF0ZT4yMDE3LTEwLTE2PC9kYXRlPjwvcHViLWRhdGVzPjwvZGF0ZXM+PGlzYm4+MTU0OC03
NjYwPC9pc2JuPjx3b3JrLXR5cGU+ZHluYW1pYyBwcmVkaWN0aW9uOyBmcmFpbHR5OyBqb2ludCBt
b2RlbDsgbG9uZ2l0dWRpbmFsIGRhdGE7IHByZWRpY3RpdmUgYWNjdXJhY3k7IFI7IHN1cnZpdmFs
IGFuYWx5c2lzPC93b3JrLXR5cGU+PHVybHM+PHJlbGF0ZWQtdXJscz48dXJsPmh0dHBzOi8vd3d3
LmpzdGF0c29mdC5vcmcvdjA4MS9pMDM8L3VybD48L3JlbGF0ZWQtdXJscz48L3VybHM+PGVsZWN0
cm9uaWMtcmVzb3VyY2UtbnVtPjEwLjE4NjM3L2pzcy52MDgxLmkwMzwvZWxlY3Ryb25pYy1yZXNv
dXJjZS1udW0+PC9yZWNvcmQ+PC9DaXRlPjxDaXRlPjxBdXRob3I+SWJyYWhpbTwvQXV0aG9yPjxZ
ZWFyPjIwMTA8L1llYXI+PFJlY051bT4xMjM8L1JlY051bT48cmVjb3JkPjxyZWMtbnVtYmVyPjEy
MzwvcmVjLW51bWJlcj48Zm9yZWlnbi1rZXlzPjxrZXkgYXBwPSJFTiIgZGItaWQ9ImR0MmRlcjUy
Yjk1NTIwZWFzemJweHN6cXNkdzBhdnRzMmZyeiIgdGltZXN0YW1wPSIxNTg1NDg0MjE4Ij4xMjM8
L2tleT48L2ZvcmVpZ24ta2V5cz48cmVmLXR5cGUgbmFtZT0iSm91cm5hbCBBcnRpY2xlIj4xNzwv
cmVmLXR5cGU+PGNvbnRyaWJ1dG9ycz48YXV0aG9ycz48YXV0aG9yPklicmFoaW0sIEpvc2VwaCBH
LjwvYXV0aG9yPjxhdXRob3I+Q2h1LCBIYWl0YW88L2F1dGhvcj48YXV0aG9yPkNoZW4sIExpZGR5
IE0uPC9hdXRob3I+PC9hdXRob3JzPjwvY29udHJpYnV0b3JzPjx0aXRsZXM+PHRpdGxlPkJhc2lj
IGNvbmNlcHRzIGFuZCBtZXRob2RzIGZvciBqb2ludCBtb2RlbHMgb2YgbG9uZ2l0dWRpbmFsIGFu
ZCBzdXJ2aXZhbCBkYXRhPC90aXRsZT48c2Vjb25kYXJ5LXRpdGxlPkpvdXJuYWwgb2YgY2xpbmlj
YWwgb25jb2xvZ3kgOiBvZmZpY2lhbCBqb3VybmFsIG9mIHRoZSBBbWVyaWNhbiBTb2NpZXR5IG9m
IENsaW5pY2FsIE9uY29sb2d5PC9zZWNvbmRhcnktdGl0bGU+PGFsdC10aXRsZT5KIENsaW4gT25j
b2w8L2FsdC10aXRsZT48L3RpdGxlcz48cGVyaW9kaWNhbD48ZnVsbC10aXRsZT5Kb3VybmFsIG9m
IGNsaW5pY2FsIG9uY29sb2d5IDogb2ZmaWNpYWwgam91cm5hbCBvZiB0aGUgQW1lcmljYW4gU29j
aWV0eSBvZiBDbGluaWNhbCBPbmNvbG9neTwvZnVsbC10aXRsZT48YWJici0xPkogQ2xpbiBPbmNv
bDwvYWJici0xPjwvcGVyaW9kaWNhbD48YWx0LXBlcmlvZGljYWw+PGZ1bGwtdGl0bGU+Sm91cm5h
bCBvZiBjbGluaWNhbCBvbmNvbG9neSA6IG9mZmljaWFsIGpvdXJuYWwgb2YgdGhlIEFtZXJpY2Fu
IFNvY2lldHkgb2YgQ2xpbmljYWwgT25jb2xvZ3k8L2Z1bGwtdGl0bGU+PGFiYnItMT5KIENsaW4g
T25jb2w8L2FiYnItMT48L2FsdC1wZXJpb2RpY2FsPjxwYWdlcz4yNzk2LTI4MDE8L3BhZ2VzPjx2
b2x1bWU+Mjg8L3ZvbHVtZT48bnVtYmVyPjE2PC9udW1iZXI+PGVkaXRpb24+MjAxMC8wNS8wMzwv
ZWRpdGlvbj48a2V5d29yZHM+PGtleXdvcmQ+Q2xpbmljYWwgVHJpYWxzIGFzIFRvcGljPC9rZXl3
b3JkPjxrZXl3b3JkPkZlbWFsZTwva2V5d29yZD48a2V5d29yZD5IdW1hbnM8L2tleXdvcmQ+PGtl
eXdvcmQ+KkxvbmdpdHVkaW5hbCBTdHVkaWVzPC9rZXl3b3JkPjxrZXl3b3JkPk1hbGU8L2tleXdv
cmQ+PGtleXdvcmQ+Kk1vZGVscywgU3RhdGlzdGljYWw8L2tleXdvcmQ+PGtleXdvcmQ+TmVvcGxh
c21zL2RpYWdub3Npcy8qbW9ydGFsaXR5L3RoZXJhcHk8L2tleXdvcmQ+PGtleXdvcmQ+UHJvcG9y
dGlvbmFsIEhhemFyZHMgTW9kZWxzPC9rZXl3b3JkPjxrZXl3b3JkPlF1YWxpdHkgb2YgTGlmZTwv
a2V5d29yZD48a2V5d29yZD5TZW5zaXRpdml0eSBhbmQgU3BlY2lmaWNpdHk8L2tleXdvcmQ+PGtl
eXdvcmQ+U3Vydml2YWwgQW5hbHlzaXM8L2tleXdvcmQ+PC9rZXl3b3Jkcz48ZGF0ZXM+PHllYXI+
MjAxMDwveWVhcj48L2RhdGVzPjxwdWJsaXNoZXI+QW1lcmljYW4gU29jaWV0eSBvZiBDbGluaWNh
bCBPbmNvbG9neTwvcHVibGlzaGVyPjxpc2JuPjE1MjctNzc1NSYjeEQ7MDczMi0xODNYPC9pc2Ju
PjxhY2Nlc3Npb24tbnVtPjIwNDM5NjQzPC9hY2Nlc3Npb24tbnVtPjx1cmxzPjxyZWxhdGVkLXVy
bHM+PHVybD5odHRwczovL3B1Ym1lZC5uY2JpLm5sbS5uaWguZ292LzIwNDM5NjQzPC91cmw+PHVy
bD5odHRwczovL3d3dy5uY2JpLm5sbS5uaWguZ292L3BtYy9hcnRpY2xlcy9QTUM0NTAzNzkyLzwv
dXJsPjwvcmVsYXRlZC11cmxzPjwvdXJscz48ZWxlY3Ryb25pYy1yZXNvdXJjZS1udW0+MTAuMTIw
MC9KQ08uMjAwOS4yNS4wNjU0PC9lbGVjdHJvbmljLXJlc291cmNlLW51bT48cmVtb3RlLWRhdGFi
YXNlLW5hbWU+UHViTWVkPC9yZW1vdGUtZGF0YWJhc2UtbmFtZT48bGFuZ3VhZ2U+ZW5nPC9sYW5n
dWFnZT48L3JlY29yZD48L0NpdGU+PENpdGU+PEF1dGhvcj5Uc2lhdGlzPC9BdXRob3I+PFllYXI+
MjAwNDwvWWVhcj48UmVjTnVtPjEyNDwvUmVjTnVtPjxyZWNvcmQ+PHJlYy1udW1iZXI+MTI0PC9y
ZWMtbnVtYmVyPjxmb3JlaWduLWtleXM+PGtleSBhcHA9IkVOIiBkYi1pZD0iZHQyZGVyNTJiOTU1
MjBlYXN6YnB4c3pxc2R3MGF2dHMyZnJ6IiB0aW1lc3RhbXA9IjE1ODU0ODQ2NDEiPjEyNDwva2V5
PjwvZm9yZWlnbi1rZXlzPjxyZWYtdHlwZSBuYW1lPSJKb3VybmFsIEFydGljbGUiPjE3PC9yZWYt
dHlwZT48Y29udHJpYnV0b3JzPjxhdXRob3JzPjxhdXRob3I+VHNpYXRpcywgQW5hc3Rhc2lvcyBB
LjwvYXV0aG9yPjxhdXRob3I+RGF2aWRpYW4sIE1hcmllPC9hdXRob3I+PC9hdXRob3JzPjwvY29u
dHJpYnV0b3JzPjx0aXRsZXM+PHRpdGxlPkpvaW50IG1vZGVsaW5nIG9mIGxvbmdpdHVkaW5hbCBh
bmQgdGltZS10by1ldmVudCBkYXRhOiBBbiBvdmVydmlldzwvdGl0bGU+PHNlY29uZGFyeS10aXRs
ZT5TdGF0aXN0aWNhIFNpbmljYTwvc2Vjb25kYXJ5LXRpdGxlPjwvdGl0bGVzPjxwZXJpb2RpY2Fs
PjxmdWxsLXRpdGxlPlN0YXRpc3RpY2EgU2luaWNhPC9mdWxsLXRpdGxlPjwvcGVyaW9kaWNhbD48
cGFnZXM+ODA5LTgzNDwvcGFnZXM+PHZvbHVtZT4xNDwvdm9sdW1lPjxudW1iZXI+MzwvbnVtYmVy
PjxkYXRlcz48eWVhcj4yMDA0PC95ZWFyPjwvZGF0ZXM+PHB1Ymxpc2hlcj5JbnN0aXR1dGUgb2Yg
U3RhdGlzdGljYWwgU2NpZW5jZSwgQWNhZGVtaWEgU2luaWNhPC9wdWJsaXNoZXI+PGlzYm4+MTAx
NzA0MDUsIDE5OTY4NTA3PC9pc2JuPjx1cmxzPjxyZWxhdGVkLXVybHM+PHVybD53d3cuanN0b3Iu
b3JnL3N0YWJsZS8yNDMwNzQxNzwvdXJsPjwvcmVsYXRlZC11cmxzPjwvdXJscz48Y3VzdG9tMT5G
dWxsIHB1YmxpY2F0aW9uIGRhdGU6IEp1bHkgMjAwNDwvY3VzdG9tMT48cmVtb3RlLWRhdGFiYXNl
LW5hbWU+SlNUT1I8L3JlbW90ZS1kYXRhYmFzZS1uYW1lPjwvcmVjb3JkPjwvQ2l0ZT48L0VuZE5v
dGU+
</w:fldData>
        </w:fldChar>
      </w:r>
      <w:r w:rsidR="00174072" w:rsidRPr="00077804">
        <w:rPr>
          <w:color w:val="auto"/>
        </w:rPr>
        <w:instrText xml:space="preserve"> ADDIN EN.CITE </w:instrText>
      </w:r>
      <w:r w:rsidR="00174072" w:rsidRPr="00077804">
        <w:rPr>
          <w:color w:val="auto"/>
        </w:rPr>
        <w:fldChar w:fldCharType="begin">
          <w:fldData xml:space="preserve">PEVuZE5vdGU+PENpdGU+PEF1dGhvcj5LcsOzbDwvQXV0aG9yPjxZZWFyPjIwMTc8L1llYXI+PFJl
Y051bT4xMjI8L1JlY051bT48RGlzcGxheVRleHQ+WzEwLTEyXTwvRGlzcGxheVRleHQ+PHJlY29y
ZD48cmVjLW51bWJlcj4xMjI8L3JlYy1udW1iZXI+PGZvcmVpZ24ta2V5cz48a2V5IGFwcD0iRU4i
IGRiLWlkPSJkdDJkZXI1MmI5NTUyMGVhc3picHhzenFzZHcwYXZ0czJmcnoiIHRpbWVzdGFtcD0i
MTU4NTQ4MzYzMSI+MTIyPC9rZXk+PC9mb3JlaWduLWtleXM+PHJlZi10eXBlIG5hbWU9IkpvdXJu
YWwgQXJ0aWNsZSI+MTc8L3JlZi10eXBlPjxjb250cmlidXRvcnM+PGF1dGhvcnM+PGF1dGhvcj5L
csOzbCwgQWduaWVzemthPC9hdXRob3I+PGF1dGhvcj5NYXVndWVuLCBBdWRyZXk8L2F1dGhvcj48
YXV0aG9yPk1henJvdWksIFlhc3NpbjwvYXV0aG9yPjxhdXRob3I+TGF1cmVudCwgQWxleGFuZHJl
PC9hdXRob3I+PGF1dGhvcj5NaWNoaWVscywgU3RlZmFuPC9hdXRob3I+PGF1dGhvcj5Sb25kZWF1
LCBWaXJnaW5pZTwvYXV0aG9yPjwvYXV0aG9ycz48L2NvbnRyaWJ1dG9ycz48dGl0bGVzPjx0aXRs
ZT5UdXRvcmlhbCBpbiBqb2ludCBtb2RlbGluZyBhbmQgcHJlZGljdGlvbjogQSBzdGF0aXN0aWNh
bCBzb2Z0d2FyZSBmb3IgY29ycmVsYXRlZCBsb25naXR1ZGluYWwgb3V0Y29tZXMsIHJlY3VycmVu
dCBldmVudHMgYW5kIGEgdGVybWluYWwgZXZlbnQ8L3RpdGxlPjxzZWNvbmRhcnktdGl0bGU+Sm91
cm5hbCBvZiBTdGF0aXN0aWNhbCBTb2Z0d2FyZTwvc2Vjb25kYXJ5LXRpdGxlPjxzaG9ydC10aXRs
ZT5UdXRvcmlhbCBpbiBKb2ludCBNb2RlbGluZyBhbmQgUHJlZGljdGlvbjogQSBTdGF0aXN0aWNh
bCBTb2Z0d2FyZSBmb3IgQ29ycmVsYXRlZCBMb25naXR1ZGluYWwgT3V0Y29tZXMsIFJlY3VycmVu
dCBFdmVudHMgYW5kIGEgVGVybWluYWwgRXZlbnQ8L3Nob3J0LXRpdGxlPjwvdGl0bGVzPjxwZXJp
b2RpY2FsPjxmdWxsLXRpdGxlPkpvdXJuYWwgb2YgU3RhdGlzdGljYWwgU29mdHdhcmU8L2Z1bGwt
dGl0bGU+PC9wZXJpb2RpY2FsPjxwYWdlcz41MjwvcGFnZXM+PHZvbHVtZT44MTwvdm9sdW1lPjxu
dW1iZXI+MzwvbnVtYmVyPjxlZGl0aW9uPjIwMTctMTAtMTY8L2VkaXRpb24+PHNlY3Rpb24+MTwv
c2VjdGlvbj48a2V5d29yZHM+PGtleXdvcmQ+ZHluYW1pYyBwcmVkaWN0aW9uPC9rZXl3b3JkPjxr
ZXl3b3JkPmZyYWlsdHk8L2tleXdvcmQ+PGtleXdvcmQ+am9pbnQgbW9kZWw8L2tleXdvcmQ+PGtl
eXdvcmQ+bG9uZ2l0dWRpbmFsIGRhdGE8L2tleXdvcmQ+PGtleXdvcmQ+cHJlZGljdGl2ZSBhY2N1
cmFjeTwva2V5d29yZD48a2V5d29yZD5SPC9rZXl3b3JkPjxrZXl3b3JkPnN1cnZpdmFsIGFuYWx5
c2lzPC9rZXl3b3JkPjwva2V5d29yZHM+PGRhdGVzPjx5ZWFyPjIwMTc8L3llYXI+PHB1Yi1kYXRl
cz48ZGF0ZT4yMDE3LTEwLTE2PC9kYXRlPjwvcHViLWRhdGVzPjwvZGF0ZXM+PGlzYm4+MTU0OC03
NjYwPC9pc2JuPjx3b3JrLXR5cGU+ZHluYW1pYyBwcmVkaWN0aW9uOyBmcmFpbHR5OyBqb2ludCBt
b2RlbDsgbG9uZ2l0dWRpbmFsIGRhdGE7IHByZWRpY3RpdmUgYWNjdXJhY3k7IFI7IHN1cnZpdmFs
IGFuYWx5c2lzPC93b3JrLXR5cGU+PHVybHM+PHJlbGF0ZWQtdXJscz48dXJsPmh0dHBzOi8vd3d3
LmpzdGF0c29mdC5vcmcvdjA4MS9pMDM8L3VybD48L3JlbGF0ZWQtdXJscz48L3VybHM+PGVsZWN0
cm9uaWMtcmVzb3VyY2UtbnVtPjEwLjE4NjM3L2pzcy52MDgxLmkwMzwvZWxlY3Ryb25pYy1yZXNv
dXJjZS1udW0+PC9yZWNvcmQ+PC9DaXRlPjxDaXRlPjxBdXRob3I+SWJyYWhpbTwvQXV0aG9yPjxZ
ZWFyPjIwMTA8L1llYXI+PFJlY051bT4xMjM8L1JlY051bT48cmVjb3JkPjxyZWMtbnVtYmVyPjEy
MzwvcmVjLW51bWJlcj48Zm9yZWlnbi1rZXlzPjxrZXkgYXBwPSJFTiIgZGItaWQ9ImR0MmRlcjUy
Yjk1NTIwZWFzemJweHN6cXNkdzBhdnRzMmZyeiIgdGltZXN0YW1wPSIxNTg1NDg0MjE4Ij4xMjM8
L2tleT48L2ZvcmVpZ24ta2V5cz48cmVmLXR5cGUgbmFtZT0iSm91cm5hbCBBcnRpY2xlIj4xNzwv
cmVmLXR5cGU+PGNvbnRyaWJ1dG9ycz48YXV0aG9ycz48YXV0aG9yPklicmFoaW0sIEpvc2VwaCBH
LjwvYXV0aG9yPjxhdXRob3I+Q2h1LCBIYWl0YW88L2F1dGhvcj48YXV0aG9yPkNoZW4sIExpZGR5
IE0uPC9hdXRob3I+PC9hdXRob3JzPjwvY29udHJpYnV0b3JzPjx0aXRsZXM+PHRpdGxlPkJhc2lj
IGNvbmNlcHRzIGFuZCBtZXRob2RzIGZvciBqb2ludCBtb2RlbHMgb2YgbG9uZ2l0dWRpbmFsIGFu
ZCBzdXJ2aXZhbCBkYXRhPC90aXRsZT48c2Vjb25kYXJ5LXRpdGxlPkpvdXJuYWwgb2YgY2xpbmlj
YWwgb25jb2xvZ3kgOiBvZmZpY2lhbCBqb3VybmFsIG9mIHRoZSBBbWVyaWNhbiBTb2NpZXR5IG9m
IENsaW5pY2FsIE9uY29sb2d5PC9zZWNvbmRhcnktdGl0bGU+PGFsdC10aXRsZT5KIENsaW4gT25j
b2w8L2FsdC10aXRsZT48L3RpdGxlcz48cGVyaW9kaWNhbD48ZnVsbC10aXRsZT5Kb3VybmFsIG9m
IGNsaW5pY2FsIG9uY29sb2d5IDogb2ZmaWNpYWwgam91cm5hbCBvZiB0aGUgQW1lcmljYW4gU29j
aWV0eSBvZiBDbGluaWNhbCBPbmNvbG9neTwvZnVsbC10aXRsZT48YWJici0xPkogQ2xpbiBPbmNv
bDwvYWJici0xPjwvcGVyaW9kaWNhbD48YWx0LXBlcmlvZGljYWw+PGZ1bGwtdGl0bGU+Sm91cm5h
bCBvZiBjbGluaWNhbCBvbmNvbG9neSA6IG9mZmljaWFsIGpvdXJuYWwgb2YgdGhlIEFtZXJpY2Fu
IFNvY2lldHkgb2YgQ2xpbmljYWwgT25jb2xvZ3k8L2Z1bGwtdGl0bGU+PGFiYnItMT5KIENsaW4g
T25jb2w8L2FiYnItMT48L2FsdC1wZXJpb2RpY2FsPjxwYWdlcz4yNzk2LTI4MDE8L3BhZ2VzPjx2
b2x1bWU+Mjg8L3ZvbHVtZT48bnVtYmVyPjE2PC9udW1iZXI+PGVkaXRpb24+MjAxMC8wNS8wMzwv
ZWRpdGlvbj48a2V5d29yZHM+PGtleXdvcmQ+Q2xpbmljYWwgVHJpYWxzIGFzIFRvcGljPC9rZXl3
b3JkPjxrZXl3b3JkPkZlbWFsZTwva2V5d29yZD48a2V5d29yZD5IdW1hbnM8L2tleXdvcmQ+PGtl
eXdvcmQ+KkxvbmdpdHVkaW5hbCBTdHVkaWVzPC9rZXl3b3JkPjxrZXl3b3JkPk1hbGU8L2tleXdv
cmQ+PGtleXdvcmQ+Kk1vZGVscywgU3RhdGlzdGljYWw8L2tleXdvcmQ+PGtleXdvcmQ+TmVvcGxh
c21zL2RpYWdub3Npcy8qbW9ydGFsaXR5L3RoZXJhcHk8L2tleXdvcmQ+PGtleXdvcmQ+UHJvcG9y
dGlvbmFsIEhhemFyZHMgTW9kZWxzPC9rZXl3b3JkPjxrZXl3b3JkPlF1YWxpdHkgb2YgTGlmZTwv
a2V5d29yZD48a2V5d29yZD5TZW5zaXRpdml0eSBhbmQgU3BlY2lmaWNpdHk8L2tleXdvcmQ+PGtl
eXdvcmQ+U3Vydml2YWwgQW5hbHlzaXM8L2tleXdvcmQ+PC9rZXl3b3Jkcz48ZGF0ZXM+PHllYXI+
MjAxMDwveWVhcj48L2RhdGVzPjxwdWJsaXNoZXI+QW1lcmljYW4gU29jaWV0eSBvZiBDbGluaWNh
bCBPbmNvbG9neTwvcHVibGlzaGVyPjxpc2JuPjE1MjctNzc1NSYjeEQ7MDczMi0xODNYPC9pc2Ju
PjxhY2Nlc3Npb24tbnVtPjIwNDM5NjQzPC9hY2Nlc3Npb24tbnVtPjx1cmxzPjxyZWxhdGVkLXVy
bHM+PHVybD5odHRwczovL3B1Ym1lZC5uY2JpLm5sbS5uaWguZ292LzIwNDM5NjQzPC91cmw+PHVy
bD5odHRwczovL3d3dy5uY2JpLm5sbS5uaWguZ292L3BtYy9hcnRpY2xlcy9QTUM0NTAzNzkyLzwv
dXJsPjwvcmVsYXRlZC11cmxzPjwvdXJscz48ZWxlY3Ryb25pYy1yZXNvdXJjZS1udW0+MTAuMTIw
MC9KQ08uMjAwOS4yNS4wNjU0PC9lbGVjdHJvbmljLXJlc291cmNlLW51bT48cmVtb3RlLWRhdGFi
YXNlLW5hbWU+UHViTWVkPC9yZW1vdGUtZGF0YWJhc2UtbmFtZT48bGFuZ3VhZ2U+ZW5nPC9sYW5n
dWFnZT48L3JlY29yZD48L0NpdGU+PENpdGU+PEF1dGhvcj5Uc2lhdGlzPC9BdXRob3I+PFllYXI+
MjAwNDwvWWVhcj48UmVjTnVtPjEyNDwvUmVjTnVtPjxyZWNvcmQ+PHJlYy1udW1iZXI+MTI0PC9y
ZWMtbnVtYmVyPjxmb3JlaWduLWtleXM+PGtleSBhcHA9IkVOIiBkYi1pZD0iZHQyZGVyNTJiOTU1
MjBlYXN6YnB4c3pxc2R3MGF2dHMyZnJ6IiB0aW1lc3RhbXA9IjE1ODU0ODQ2NDEiPjEyNDwva2V5
PjwvZm9yZWlnbi1rZXlzPjxyZWYtdHlwZSBuYW1lPSJKb3VybmFsIEFydGljbGUiPjE3PC9yZWYt
dHlwZT48Y29udHJpYnV0b3JzPjxhdXRob3JzPjxhdXRob3I+VHNpYXRpcywgQW5hc3Rhc2lvcyBB
LjwvYXV0aG9yPjxhdXRob3I+RGF2aWRpYW4sIE1hcmllPC9hdXRob3I+PC9hdXRob3JzPjwvY29u
dHJpYnV0b3JzPjx0aXRsZXM+PHRpdGxlPkpvaW50IG1vZGVsaW5nIG9mIGxvbmdpdHVkaW5hbCBh
bmQgdGltZS10by1ldmVudCBkYXRhOiBBbiBvdmVydmlldzwvdGl0bGU+PHNlY29uZGFyeS10aXRs
ZT5TdGF0aXN0aWNhIFNpbmljYTwvc2Vjb25kYXJ5LXRpdGxlPjwvdGl0bGVzPjxwZXJpb2RpY2Fs
PjxmdWxsLXRpdGxlPlN0YXRpc3RpY2EgU2luaWNhPC9mdWxsLXRpdGxlPjwvcGVyaW9kaWNhbD48
cGFnZXM+ODA5LTgzNDwvcGFnZXM+PHZvbHVtZT4xNDwvdm9sdW1lPjxudW1iZXI+MzwvbnVtYmVy
PjxkYXRlcz48eWVhcj4yMDA0PC95ZWFyPjwvZGF0ZXM+PHB1Ymxpc2hlcj5JbnN0aXR1dGUgb2Yg
U3RhdGlzdGljYWwgU2NpZW5jZSwgQWNhZGVtaWEgU2luaWNhPC9wdWJsaXNoZXI+PGlzYm4+MTAx
NzA0MDUsIDE5OTY4NTA3PC9pc2JuPjx1cmxzPjxyZWxhdGVkLXVybHM+PHVybD53d3cuanN0b3Iu
b3JnL3N0YWJsZS8yNDMwNzQxNzwvdXJsPjwvcmVsYXRlZC11cmxzPjwvdXJscz48Y3VzdG9tMT5G
dWxsIHB1YmxpY2F0aW9uIGRhdGU6IEp1bHkgMjAwNDwvY3VzdG9tMT48cmVtb3RlLWRhdGFiYXNl
LW5hbWU+SlNUT1I8L3JlbW90ZS1kYXRhYmFzZS1uYW1lPjwvcmVjb3JkPjwvQ2l0ZT48L0VuZE5v
dGU+
</w:fldData>
        </w:fldChar>
      </w:r>
      <w:r w:rsidR="00174072" w:rsidRPr="00077804">
        <w:rPr>
          <w:color w:val="auto"/>
        </w:rPr>
        <w:instrText xml:space="preserve"> ADDIN EN.CITE.DATA </w:instrText>
      </w:r>
      <w:r w:rsidR="00174072" w:rsidRPr="00077804">
        <w:rPr>
          <w:color w:val="auto"/>
        </w:rPr>
      </w:r>
      <w:r w:rsidR="00174072" w:rsidRPr="00077804">
        <w:rPr>
          <w:color w:val="auto"/>
        </w:rPr>
        <w:fldChar w:fldCharType="end"/>
      </w:r>
      <w:r w:rsidR="00E34BCA" w:rsidRPr="00077804">
        <w:rPr>
          <w:color w:val="auto"/>
        </w:rPr>
      </w:r>
      <w:r w:rsidR="00E34BCA" w:rsidRPr="00077804">
        <w:rPr>
          <w:color w:val="auto"/>
        </w:rPr>
        <w:fldChar w:fldCharType="separate"/>
      </w:r>
      <w:r w:rsidR="00873353" w:rsidRPr="00077804">
        <w:rPr>
          <w:noProof/>
          <w:color w:val="auto"/>
        </w:rPr>
        <w:t>[10-12]</w:t>
      </w:r>
      <w:r w:rsidR="00E34BCA" w:rsidRPr="00077804">
        <w:rPr>
          <w:color w:val="auto"/>
        </w:rPr>
        <w:fldChar w:fldCharType="end"/>
      </w:r>
      <w:r w:rsidR="00873353" w:rsidRPr="00077804">
        <w:rPr>
          <w:color w:val="auto"/>
        </w:rPr>
        <w:t>.</w:t>
      </w:r>
    </w:p>
    <w:p w14:paraId="5BFEE137" w14:textId="11D5D521" w:rsidR="00CB34E6" w:rsidRPr="00077804" w:rsidRDefault="000D0AFF" w:rsidP="001B05D1">
      <w:pPr>
        <w:spacing w:line="480" w:lineRule="auto"/>
        <w:ind w:left="0" w:firstLine="720"/>
        <w:jc w:val="both"/>
        <w:rPr>
          <w:color w:val="auto"/>
        </w:rPr>
      </w:pPr>
      <w:r w:rsidRPr="00077804">
        <w:rPr>
          <w:color w:val="auto"/>
        </w:rPr>
        <w:lastRenderedPageBreak/>
        <w:t>A r</w:t>
      </w:r>
      <w:r w:rsidR="008D6DA6" w:rsidRPr="00077804">
        <w:rPr>
          <w:color w:val="auto"/>
        </w:rPr>
        <w:t xml:space="preserve">eview of </w:t>
      </w:r>
      <w:r w:rsidRPr="00077804">
        <w:rPr>
          <w:color w:val="auto"/>
        </w:rPr>
        <w:t xml:space="preserve">joint models </w:t>
      </w:r>
      <w:r w:rsidR="00933F03" w:rsidRPr="00077804">
        <w:rPr>
          <w:color w:val="auto"/>
        </w:rPr>
        <w:t xml:space="preserve">primarily </w:t>
      </w:r>
      <w:r w:rsidRPr="00077804">
        <w:rPr>
          <w:color w:val="auto"/>
        </w:rPr>
        <w:t xml:space="preserve">focussing on </w:t>
      </w:r>
      <w:r w:rsidR="00E935E8" w:rsidRPr="00077804">
        <w:rPr>
          <w:color w:val="auto"/>
        </w:rPr>
        <w:t xml:space="preserve">frequentist </w:t>
      </w:r>
      <w:r w:rsidR="008D6DA6" w:rsidRPr="00077804">
        <w:rPr>
          <w:color w:val="auto"/>
        </w:rPr>
        <w:t>approach</w:t>
      </w:r>
      <w:r w:rsidR="00933F03" w:rsidRPr="00077804">
        <w:rPr>
          <w:color w:val="auto"/>
        </w:rPr>
        <w:t>es</w:t>
      </w:r>
      <w:r w:rsidR="008D6DA6" w:rsidRPr="00077804">
        <w:rPr>
          <w:color w:val="auto"/>
        </w:rPr>
        <w:t xml:space="preserve"> </w:t>
      </w:r>
      <w:r w:rsidRPr="00077804">
        <w:rPr>
          <w:color w:val="auto"/>
        </w:rPr>
        <w:t>was</w:t>
      </w:r>
      <w:r w:rsidR="003271D0" w:rsidRPr="00077804">
        <w:rPr>
          <w:color w:val="auto"/>
        </w:rPr>
        <w:t xml:space="preserve"> carried </w:t>
      </w:r>
      <w:r w:rsidRPr="00077804">
        <w:rPr>
          <w:color w:val="auto"/>
        </w:rPr>
        <w:t xml:space="preserve">out </w:t>
      </w:r>
      <w:r w:rsidR="003271D0" w:rsidRPr="00077804">
        <w:rPr>
          <w:color w:val="auto"/>
        </w:rPr>
        <w:t>by</w:t>
      </w:r>
      <w:r w:rsidR="00994417" w:rsidRPr="00077804">
        <w:rPr>
          <w:color w:val="auto"/>
        </w:rPr>
        <w:t xml:space="preserve"> </w:t>
      </w:r>
      <w:r w:rsidR="00807439" w:rsidRPr="00077804">
        <w:rPr>
          <w:color w:val="auto"/>
        </w:rPr>
        <w:fldChar w:fldCharType="begin"/>
      </w:r>
      <w:r w:rsidR="001B05D1" w:rsidRPr="00077804">
        <w:rPr>
          <w:color w:val="auto"/>
        </w:rPr>
        <w:instrText xml:space="preserve"> ADDIN EN.CITE &lt;EndNote&gt;&lt;Cite AuthorYear="1"&gt;&lt;Author&gt;Hickey&lt;/Author&gt;&lt;Year&gt;2016&lt;/Year&gt;&lt;RecNum&gt;79&lt;/RecNum&gt;&lt;DisplayText&gt;Hickey et al. [1]&lt;/DisplayText&gt;&lt;record&gt;&lt;rec-number&gt;79&lt;/rec-number&gt;&lt;foreign-keys&gt;&lt;key app="EN" db-id="dt2der52b95520easzbpxszqsdw0avts2frz" timestamp="0"&gt;79&lt;/key&gt;&lt;/foreign-keys&gt;&lt;ref-type name="Journal Article"&gt;17&lt;/ref-type&gt;&lt;contributors&gt;&lt;authors&gt;&lt;author&gt;Hickey, Graeme L.&lt;/author&gt;&lt;author&gt;Philipson, Pete&lt;/author&gt;&lt;author&gt;Jorgensen, Andrea&lt;/author&gt;&lt;author&gt;Kolamunnage-Dona, Ruwanthi&lt;/author&gt;&lt;/authors&gt;&lt;/contributors&gt;&lt;titles&gt;&lt;title&gt;Joint modelling of time-to-event and multivariate longitudinal outcomes: Recent developments and issues&lt;/title&gt;&lt;secondary-title&gt;BMC Medical Research Methodology&lt;/secondary-title&gt;&lt;/titles&gt;&lt;pages&gt;117&lt;/pages&gt;&lt;volume&gt;16&lt;/volume&gt;&lt;number&gt;1&lt;/number&gt;&lt;dates&gt;&lt;year&gt;2016&lt;/year&gt;&lt;pub-dates&gt;&lt;date&gt;September 07&lt;/date&gt;&lt;/pub-dates&gt;&lt;/dates&gt;&lt;isbn&gt;1471-2288&lt;/isbn&gt;&lt;label&gt;Hickey2016&lt;/label&gt;&lt;work-type&gt;journal article&lt;/work-type&gt;&lt;urls&gt;&lt;related-urls&gt;&lt;url&gt;https://doi.org/10.1186/s12874-016-0212-5&lt;/url&gt;&lt;/related-urls&gt;&lt;/urls&gt;&lt;electronic-resource-num&gt;10.1186/s12874-016-0212-5&lt;/electronic-resource-num&gt;&lt;/record&gt;&lt;/Cite&gt;&lt;/EndNote&gt;</w:instrText>
      </w:r>
      <w:r w:rsidR="00807439" w:rsidRPr="00077804">
        <w:rPr>
          <w:color w:val="auto"/>
        </w:rPr>
        <w:fldChar w:fldCharType="separate"/>
      </w:r>
      <w:r w:rsidR="008A2FA2" w:rsidRPr="00077804">
        <w:rPr>
          <w:noProof/>
          <w:color w:val="auto"/>
        </w:rPr>
        <w:t>Hickey et al. [1]</w:t>
      </w:r>
      <w:r w:rsidR="00807439" w:rsidRPr="00077804">
        <w:rPr>
          <w:color w:val="auto"/>
        </w:rPr>
        <w:fldChar w:fldCharType="end"/>
      </w:r>
      <w:r w:rsidR="00657F85" w:rsidRPr="00077804">
        <w:rPr>
          <w:color w:val="auto"/>
        </w:rPr>
        <w:t xml:space="preserve">. However, </w:t>
      </w:r>
      <w:r w:rsidR="00A37074" w:rsidRPr="00077804">
        <w:rPr>
          <w:color w:val="auto"/>
        </w:rPr>
        <w:t xml:space="preserve">due to </w:t>
      </w:r>
      <w:r w:rsidR="00140988" w:rsidRPr="00077804">
        <w:rPr>
          <w:color w:val="auto"/>
        </w:rPr>
        <w:t xml:space="preserve">the </w:t>
      </w:r>
      <w:r w:rsidR="00494933" w:rsidRPr="00077804">
        <w:rPr>
          <w:color w:val="auto"/>
        </w:rPr>
        <w:t xml:space="preserve">recent </w:t>
      </w:r>
      <w:r w:rsidR="00A37074" w:rsidRPr="00077804">
        <w:rPr>
          <w:color w:val="auto"/>
        </w:rPr>
        <w:t>popularity of data-driven approaches</w:t>
      </w:r>
      <w:r w:rsidR="00494933" w:rsidRPr="00077804">
        <w:rPr>
          <w:color w:val="auto"/>
        </w:rPr>
        <w:t xml:space="preserve"> in medical research</w:t>
      </w:r>
      <w:r w:rsidR="00A37074" w:rsidRPr="00077804">
        <w:rPr>
          <w:color w:val="auto"/>
        </w:rPr>
        <w:t xml:space="preserve">, </w:t>
      </w:r>
      <w:r w:rsidR="00657F85" w:rsidRPr="00077804">
        <w:rPr>
          <w:color w:val="auto"/>
        </w:rPr>
        <w:t xml:space="preserve">there is </w:t>
      </w:r>
      <w:r w:rsidRPr="00077804">
        <w:rPr>
          <w:color w:val="auto"/>
        </w:rPr>
        <w:t>a need for a comprehensive</w:t>
      </w:r>
      <w:r w:rsidR="00657F85" w:rsidRPr="00077804">
        <w:rPr>
          <w:color w:val="auto"/>
        </w:rPr>
        <w:t xml:space="preserve"> review </w:t>
      </w:r>
      <w:r w:rsidRPr="00077804">
        <w:rPr>
          <w:color w:val="auto"/>
        </w:rPr>
        <w:t>of joint model</w:t>
      </w:r>
      <w:r w:rsidR="00A37074" w:rsidRPr="00077804">
        <w:rPr>
          <w:color w:val="auto"/>
        </w:rPr>
        <w:t xml:space="preserve">s </w:t>
      </w:r>
      <w:r w:rsidR="002A7650" w:rsidRPr="00077804">
        <w:rPr>
          <w:color w:val="auto"/>
        </w:rPr>
        <w:t xml:space="preserve">under </w:t>
      </w:r>
      <w:r w:rsidR="00A37074" w:rsidRPr="00077804">
        <w:rPr>
          <w:color w:val="auto"/>
        </w:rPr>
        <w:t xml:space="preserve">the </w:t>
      </w:r>
      <w:r w:rsidR="00FB74DE" w:rsidRPr="00077804">
        <w:rPr>
          <w:color w:val="auto"/>
        </w:rPr>
        <w:t>Bayesian</w:t>
      </w:r>
      <w:r w:rsidR="002A7650" w:rsidRPr="00077804">
        <w:rPr>
          <w:color w:val="auto"/>
        </w:rPr>
        <w:t xml:space="preserve"> framework</w:t>
      </w:r>
      <w:r w:rsidRPr="00077804">
        <w:rPr>
          <w:color w:val="auto"/>
        </w:rPr>
        <w:t xml:space="preserve">. </w:t>
      </w:r>
      <w:r w:rsidR="00F70FD3" w:rsidRPr="00077804">
        <w:rPr>
          <w:color w:val="auto"/>
        </w:rPr>
        <w:t>In this</w:t>
      </w:r>
      <w:r w:rsidRPr="00077804">
        <w:rPr>
          <w:color w:val="auto"/>
        </w:rPr>
        <w:t xml:space="preserve"> review</w:t>
      </w:r>
      <w:r w:rsidR="00F70FD3" w:rsidRPr="00077804">
        <w:rPr>
          <w:color w:val="auto"/>
        </w:rPr>
        <w:t>, we</w:t>
      </w:r>
      <w:r w:rsidRPr="00077804">
        <w:rPr>
          <w:color w:val="auto"/>
        </w:rPr>
        <w:t xml:space="preserve"> summarise currently available methodology, fitting </w:t>
      </w:r>
      <w:r w:rsidR="00530514" w:rsidRPr="00077804">
        <w:rPr>
          <w:color w:val="auto"/>
        </w:rPr>
        <w:t>algorithms</w:t>
      </w:r>
      <w:r w:rsidR="00A32E5C" w:rsidRPr="00077804">
        <w:rPr>
          <w:color w:val="auto"/>
        </w:rPr>
        <w:t>, dynamic prediction approaches</w:t>
      </w:r>
      <w:r w:rsidRPr="00077804">
        <w:rPr>
          <w:color w:val="auto"/>
        </w:rPr>
        <w:t xml:space="preserve"> and software for joint models</w:t>
      </w:r>
      <w:r w:rsidR="00530514" w:rsidRPr="00077804">
        <w:rPr>
          <w:color w:val="auto"/>
        </w:rPr>
        <w:t xml:space="preserve"> proposed within</w:t>
      </w:r>
      <w:r w:rsidRPr="00077804">
        <w:rPr>
          <w:color w:val="auto"/>
        </w:rPr>
        <w:t xml:space="preserve"> </w:t>
      </w:r>
      <w:r w:rsidR="00A37074" w:rsidRPr="00077804">
        <w:rPr>
          <w:color w:val="auto"/>
        </w:rPr>
        <w:t>the</w:t>
      </w:r>
      <w:r w:rsidRPr="00077804">
        <w:rPr>
          <w:color w:val="auto"/>
        </w:rPr>
        <w:t xml:space="preserve"> Bayesian framework</w:t>
      </w:r>
      <w:r w:rsidR="002A7650" w:rsidRPr="00077804">
        <w:rPr>
          <w:color w:val="auto"/>
        </w:rPr>
        <w:t xml:space="preserve">. </w:t>
      </w:r>
    </w:p>
    <w:p w14:paraId="5C12F304" w14:textId="77777777" w:rsidR="00A42AE5" w:rsidRPr="00077804" w:rsidRDefault="00EB2AA0" w:rsidP="00A24146">
      <w:pPr>
        <w:pStyle w:val="Heading1"/>
        <w:spacing w:line="480" w:lineRule="auto"/>
        <w:rPr>
          <w:color w:val="auto"/>
        </w:rPr>
      </w:pPr>
      <w:r w:rsidRPr="00077804">
        <w:rPr>
          <w:color w:val="auto"/>
        </w:rPr>
        <w:t xml:space="preserve">Methods </w:t>
      </w:r>
    </w:p>
    <w:p w14:paraId="5E01B9D7" w14:textId="4D7DA237" w:rsidR="00864017" w:rsidRPr="00077804" w:rsidRDefault="002F74E3" w:rsidP="00A24146">
      <w:pPr>
        <w:spacing w:line="480" w:lineRule="auto"/>
        <w:jc w:val="both"/>
        <w:rPr>
          <w:color w:val="auto"/>
        </w:rPr>
      </w:pPr>
      <w:r w:rsidRPr="00077804">
        <w:rPr>
          <w:color w:val="auto"/>
        </w:rPr>
        <w:t xml:space="preserve">The </w:t>
      </w:r>
      <w:r w:rsidR="00864017" w:rsidRPr="00077804">
        <w:rPr>
          <w:color w:val="auto"/>
        </w:rPr>
        <w:t xml:space="preserve">search </w:t>
      </w:r>
      <w:r w:rsidR="00A93CC8" w:rsidRPr="00077804">
        <w:rPr>
          <w:color w:val="auto"/>
        </w:rPr>
        <w:t>included articles published up to July 2019</w:t>
      </w:r>
      <w:r w:rsidR="004F584D" w:rsidRPr="00077804">
        <w:rPr>
          <w:color w:val="auto"/>
        </w:rPr>
        <w:t>,</w:t>
      </w:r>
      <w:r w:rsidR="00A93CC8" w:rsidRPr="00077804">
        <w:rPr>
          <w:color w:val="auto"/>
        </w:rPr>
        <w:t xml:space="preserve"> and </w:t>
      </w:r>
      <w:r w:rsidR="004F584D" w:rsidRPr="00077804">
        <w:rPr>
          <w:color w:val="auto"/>
        </w:rPr>
        <w:t xml:space="preserve">we have searched in </w:t>
      </w:r>
      <w:r w:rsidR="002417AA" w:rsidRPr="00077804">
        <w:rPr>
          <w:color w:val="auto"/>
        </w:rPr>
        <w:t>three</w:t>
      </w:r>
      <w:r w:rsidR="00A93CC8" w:rsidRPr="00077804">
        <w:rPr>
          <w:color w:val="auto"/>
        </w:rPr>
        <w:t xml:space="preserve"> </w:t>
      </w:r>
      <w:r w:rsidR="002417AA" w:rsidRPr="00077804">
        <w:rPr>
          <w:color w:val="auto"/>
        </w:rPr>
        <w:t>databases</w:t>
      </w:r>
      <w:r w:rsidRPr="00077804">
        <w:rPr>
          <w:color w:val="auto"/>
        </w:rPr>
        <w:t xml:space="preserve">; </w:t>
      </w:r>
      <w:r w:rsidR="00864017" w:rsidRPr="00077804">
        <w:rPr>
          <w:color w:val="auto"/>
        </w:rPr>
        <w:t>Medline, Scopus and Web of Science</w:t>
      </w:r>
      <w:r w:rsidRPr="00077804">
        <w:rPr>
          <w:color w:val="auto"/>
        </w:rPr>
        <w:t xml:space="preserve">. The study identification journey is shown in </w:t>
      </w:r>
      <w:r w:rsidR="00385B97" w:rsidRPr="00077804">
        <w:rPr>
          <w:color w:val="auto"/>
        </w:rPr>
        <w:fldChar w:fldCharType="begin"/>
      </w:r>
      <w:r w:rsidR="00385B97" w:rsidRPr="00077804">
        <w:rPr>
          <w:color w:val="auto"/>
        </w:rPr>
        <w:instrText xml:space="preserve"> REF _Ref16861160 \h </w:instrText>
      </w:r>
      <w:r w:rsidR="00D848C3" w:rsidRPr="00077804">
        <w:rPr>
          <w:color w:val="auto"/>
        </w:rPr>
        <w:instrText xml:space="preserve"> \* MERGEFORMAT </w:instrText>
      </w:r>
      <w:r w:rsidR="00385B97" w:rsidRPr="00077804">
        <w:rPr>
          <w:color w:val="auto"/>
        </w:rPr>
      </w:r>
      <w:r w:rsidR="00385B97" w:rsidRPr="00077804">
        <w:rPr>
          <w:color w:val="auto"/>
        </w:rPr>
        <w:fldChar w:fldCharType="separate"/>
      </w:r>
      <w:r w:rsidR="004C717B" w:rsidRPr="00077804">
        <w:rPr>
          <w:color w:val="auto"/>
        </w:rPr>
        <w:t>Figure 1</w:t>
      </w:r>
      <w:r w:rsidR="00385B97" w:rsidRPr="00077804">
        <w:rPr>
          <w:color w:val="auto"/>
        </w:rPr>
        <w:fldChar w:fldCharType="end"/>
      </w:r>
      <w:r w:rsidRPr="00077804">
        <w:rPr>
          <w:color w:val="auto"/>
        </w:rPr>
        <w:t>.</w:t>
      </w:r>
      <w:r w:rsidR="00864017" w:rsidRPr="00077804">
        <w:rPr>
          <w:color w:val="auto"/>
        </w:rPr>
        <w:t xml:space="preserve"> </w:t>
      </w:r>
      <w:r w:rsidR="004F584D" w:rsidRPr="00077804">
        <w:rPr>
          <w:color w:val="auto"/>
        </w:rPr>
        <w:t>In each database, f</w:t>
      </w:r>
      <w:r w:rsidR="00864017" w:rsidRPr="00077804">
        <w:rPr>
          <w:color w:val="auto"/>
        </w:rPr>
        <w:t>our different keyword</w:t>
      </w:r>
      <w:r w:rsidR="004F584D" w:rsidRPr="00077804">
        <w:rPr>
          <w:color w:val="auto"/>
        </w:rPr>
        <w:t xml:space="preserve"> </w:t>
      </w:r>
      <w:r w:rsidR="007D0C25" w:rsidRPr="00077804">
        <w:rPr>
          <w:color w:val="auto"/>
        </w:rPr>
        <w:t xml:space="preserve">searches </w:t>
      </w:r>
      <w:r w:rsidR="00864017" w:rsidRPr="00077804">
        <w:rPr>
          <w:color w:val="auto"/>
        </w:rPr>
        <w:t xml:space="preserve">were </w:t>
      </w:r>
      <w:r w:rsidR="007D0C25" w:rsidRPr="00077804">
        <w:rPr>
          <w:color w:val="auto"/>
        </w:rPr>
        <w:t xml:space="preserve">applied </w:t>
      </w:r>
      <w:r w:rsidR="004F584D" w:rsidRPr="00077804">
        <w:rPr>
          <w:color w:val="auto"/>
        </w:rPr>
        <w:t xml:space="preserve">to </w:t>
      </w:r>
      <w:r w:rsidRPr="00077804">
        <w:rPr>
          <w:color w:val="auto"/>
        </w:rPr>
        <w:t>identify</w:t>
      </w:r>
      <w:r w:rsidR="00864017" w:rsidRPr="00077804">
        <w:rPr>
          <w:color w:val="auto"/>
        </w:rPr>
        <w:t xml:space="preserve"> the articles</w:t>
      </w:r>
      <w:r w:rsidRPr="00077804">
        <w:rPr>
          <w:color w:val="auto"/>
        </w:rPr>
        <w:t xml:space="preserve">; </w:t>
      </w:r>
      <w:r w:rsidR="00864017" w:rsidRPr="00077804">
        <w:rPr>
          <w:color w:val="auto"/>
        </w:rPr>
        <w:t xml:space="preserve">‘’joint model AND Bayesian’’ or ‘’joint models AND Bayesian’’ or ‘’joint modelling AND </w:t>
      </w:r>
      <w:r w:rsidR="00654168" w:rsidRPr="00077804">
        <w:rPr>
          <w:color w:val="auto"/>
        </w:rPr>
        <w:t>Bayesian’’ or</w:t>
      </w:r>
      <w:r w:rsidR="00864017" w:rsidRPr="00077804">
        <w:rPr>
          <w:color w:val="auto"/>
        </w:rPr>
        <w:t xml:space="preserve"> ‘’</w:t>
      </w:r>
      <w:r w:rsidR="001F50BA" w:rsidRPr="00077804">
        <w:rPr>
          <w:color w:val="auto"/>
        </w:rPr>
        <w:t xml:space="preserve"> </w:t>
      </w:r>
      <w:r w:rsidR="007D0C25" w:rsidRPr="00077804">
        <w:rPr>
          <w:color w:val="auto"/>
        </w:rPr>
        <w:t>(</w:t>
      </w:r>
      <w:r w:rsidR="00864017" w:rsidRPr="00077804">
        <w:rPr>
          <w:color w:val="auto"/>
        </w:rPr>
        <w:t>longitudinal and survival</w:t>
      </w:r>
      <w:r w:rsidR="007D0C25" w:rsidRPr="00077804">
        <w:rPr>
          <w:color w:val="auto"/>
        </w:rPr>
        <w:t>)</w:t>
      </w:r>
      <w:r w:rsidR="00864017" w:rsidRPr="00077804">
        <w:rPr>
          <w:color w:val="auto"/>
        </w:rPr>
        <w:t xml:space="preserve"> AND Bayesian’’.</w:t>
      </w:r>
      <w:r w:rsidR="008F0E93" w:rsidRPr="00077804">
        <w:rPr>
          <w:color w:val="auto"/>
        </w:rPr>
        <w:t xml:space="preserve"> To identify the target articles, these keywords were searched in </w:t>
      </w:r>
      <w:r w:rsidR="00BB6BF8" w:rsidRPr="00077804">
        <w:rPr>
          <w:color w:val="auto"/>
        </w:rPr>
        <w:t xml:space="preserve">the </w:t>
      </w:r>
      <w:r w:rsidR="008F0E93" w:rsidRPr="00077804">
        <w:rPr>
          <w:color w:val="auto"/>
        </w:rPr>
        <w:t>title and abstract in Medline and Scopus databases</w:t>
      </w:r>
      <w:r w:rsidR="00BB6BF8" w:rsidRPr="00077804">
        <w:rPr>
          <w:color w:val="auto"/>
        </w:rPr>
        <w:t>, and in the title</w:t>
      </w:r>
      <w:r w:rsidR="008F0E93" w:rsidRPr="00077804">
        <w:rPr>
          <w:color w:val="auto"/>
        </w:rPr>
        <w:t xml:space="preserve"> in Web of Science. </w:t>
      </w:r>
      <w:r w:rsidR="004F584D" w:rsidRPr="00077804">
        <w:rPr>
          <w:color w:val="auto"/>
        </w:rPr>
        <w:t>The complete search</w:t>
      </w:r>
      <w:r w:rsidR="008F0E93" w:rsidRPr="00077804">
        <w:rPr>
          <w:color w:val="auto"/>
        </w:rPr>
        <w:t xml:space="preserve"> strateg</w:t>
      </w:r>
      <w:r w:rsidR="004F584D" w:rsidRPr="00077804">
        <w:rPr>
          <w:color w:val="auto"/>
        </w:rPr>
        <w:t>y</w:t>
      </w:r>
      <w:r w:rsidR="008F0E93" w:rsidRPr="00077804">
        <w:rPr>
          <w:color w:val="auto"/>
        </w:rPr>
        <w:t xml:space="preserve"> </w:t>
      </w:r>
      <w:r w:rsidR="004F584D" w:rsidRPr="00077804">
        <w:rPr>
          <w:color w:val="auto"/>
        </w:rPr>
        <w:t>is</w:t>
      </w:r>
      <w:r w:rsidR="008F0E93" w:rsidRPr="00077804">
        <w:rPr>
          <w:color w:val="auto"/>
        </w:rPr>
        <w:t xml:space="preserve"> available in the </w:t>
      </w:r>
      <w:r w:rsidR="00E62514" w:rsidRPr="00077804">
        <w:rPr>
          <w:color w:val="auto"/>
        </w:rPr>
        <w:t xml:space="preserve">Additional </w:t>
      </w:r>
      <w:r w:rsidR="008F0E93" w:rsidRPr="00077804">
        <w:rPr>
          <w:color w:val="auto"/>
        </w:rPr>
        <w:t>file 1</w:t>
      </w:r>
      <w:r w:rsidR="006B00A3" w:rsidRPr="00077804">
        <w:rPr>
          <w:color w:val="auto"/>
        </w:rPr>
        <w:t xml:space="preserve"> and a blank data extraction form is presented in Additional file 2.</w:t>
      </w:r>
    </w:p>
    <w:p w14:paraId="034361B3" w14:textId="56DB72F7" w:rsidR="00864017" w:rsidRPr="00077804" w:rsidRDefault="00A32E5C" w:rsidP="00EC2C6A">
      <w:pPr>
        <w:spacing w:line="480" w:lineRule="auto"/>
        <w:ind w:firstLine="663"/>
        <w:jc w:val="both"/>
        <w:rPr>
          <w:color w:val="auto"/>
        </w:rPr>
      </w:pPr>
      <w:r w:rsidRPr="00077804">
        <w:rPr>
          <w:color w:val="auto"/>
        </w:rPr>
        <w:t>A t</w:t>
      </w:r>
      <w:r w:rsidR="00864017" w:rsidRPr="00077804">
        <w:rPr>
          <w:color w:val="auto"/>
        </w:rPr>
        <w:t xml:space="preserve">otal of </w:t>
      </w:r>
      <w:r w:rsidR="00347268" w:rsidRPr="00077804">
        <w:rPr>
          <w:color w:val="auto"/>
        </w:rPr>
        <w:t xml:space="preserve">797 </w:t>
      </w:r>
      <w:r w:rsidR="002F74E3" w:rsidRPr="00077804">
        <w:rPr>
          <w:color w:val="auto"/>
        </w:rPr>
        <w:t xml:space="preserve">articles </w:t>
      </w:r>
      <w:r w:rsidR="00864017" w:rsidRPr="00077804">
        <w:rPr>
          <w:color w:val="auto"/>
        </w:rPr>
        <w:t xml:space="preserve">were identified from the search, with </w:t>
      </w:r>
      <w:r w:rsidR="00347268" w:rsidRPr="00077804">
        <w:rPr>
          <w:color w:val="auto"/>
        </w:rPr>
        <w:t>179</w:t>
      </w:r>
      <w:r w:rsidR="00864017" w:rsidRPr="00077804">
        <w:rPr>
          <w:color w:val="auto"/>
        </w:rPr>
        <w:t xml:space="preserve">, </w:t>
      </w:r>
      <w:r w:rsidR="008B7F1B" w:rsidRPr="00077804">
        <w:rPr>
          <w:color w:val="auto"/>
        </w:rPr>
        <w:t xml:space="preserve">412 </w:t>
      </w:r>
      <w:r w:rsidR="00864017" w:rsidRPr="00077804">
        <w:rPr>
          <w:color w:val="auto"/>
        </w:rPr>
        <w:t xml:space="preserve">and </w:t>
      </w:r>
      <w:r w:rsidR="008B7F1B" w:rsidRPr="00077804">
        <w:rPr>
          <w:color w:val="auto"/>
        </w:rPr>
        <w:t>206</w:t>
      </w:r>
      <w:r w:rsidRPr="00077804">
        <w:rPr>
          <w:color w:val="auto"/>
        </w:rPr>
        <w:t xml:space="preserve"> </w:t>
      </w:r>
      <w:r w:rsidR="00313A14" w:rsidRPr="00077804">
        <w:rPr>
          <w:color w:val="auto"/>
        </w:rPr>
        <w:t xml:space="preserve">articles </w:t>
      </w:r>
      <w:r w:rsidR="00864017" w:rsidRPr="00077804">
        <w:rPr>
          <w:color w:val="auto"/>
        </w:rPr>
        <w:t>resulted from each of Medline, Scopus and Web of Science respectively. Duplicat</w:t>
      </w:r>
      <w:r w:rsidRPr="00077804">
        <w:rPr>
          <w:color w:val="auto"/>
        </w:rPr>
        <w:t>e</w:t>
      </w:r>
      <w:r w:rsidR="00864017" w:rsidRPr="00077804">
        <w:rPr>
          <w:color w:val="auto"/>
        </w:rPr>
        <w:t>s were identified and removed</w:t>
      </w:r>
      <w:r w:rsidRPr="00077804">
        <w:rPr>
          <w:color w:val="auto"/>
        </w:rPr>
        <w:t xml:space="preserve">, leaving </w:t>
      </w:r>
      <w:r w:rsidR="005C251F" w:rsidRPr="00077804">
        <w:rPr>
          <w:color w:val="auto"/>
        </w:rPr>
        <w:t>4</w:t>
      </w:r>
      <w:r w:rsidR="00B37327" w:rsidRPr="00077804">
        <w:rPr>
          <w:color w:val="auto"/>
        </w:rPr>
        <w:t>95</w:t>
      </w:r>
      <w:r w:rsidR="005C251F" w:rsidRPr="00077804">
        <w:rPr>
          <w:color w:val="auto"/>
        </w:rPr>
        <w:t xml:space="preserve"> </w:t>
      </w:r>
      <w:r w:rsidR="00313A14" w:rsidRPr="00077804">
        <w:rPr>
          <w:color w:val="auto"/>
        </w:rPr>
        <w:t>articles</w:t>
      </w:r>
      <w:r w:rsidR="00864017" w:rsidRPr="00077804">
        <w:rPr>
          <w:color w:val="auto"/>
        </w:rPr>
        <w:t>.</w:t>
      </w:r>
      <w:r w:rsidR="00592986" w:rsidRPr="00077804">
        <w:rPr>
          <w:color w:val="auto"/>
        </w:rPr>
        <w:t xml:space="preserve"> The lead author screened all </w:t>
      </w:r>
      <w:r w:rsidR="00E53F66" w:rsidRPr="00077804">
        <w:rPr>
          <w:color w:val="auto"/>
        </w:rPr>
        <w:t>articles</w:t>
      </w:r>
      <w:r w:rsidR="00592986" w:rsidRPr="00077804">
        <w:rPr>
          <w:color w:val="auto"/>
        </w:rPr>
        <w:t>, and if an article could not be determined whether to include or not, it went to a voting procedure by the rest of the authors.</w:t>
      </w:r>
      <w:r w:rsidR="00B77C2F" w:rsidRPr="00077804">
        <w:rPr>
          <w:color w:val="auto"/>
        </w:rPr>
        <w:t xml:space="preserve"> </w:t>
      </w:r>
      <w:r w:rsidR="00864017" w:rsidRPr="00077804">
        <w:rPr>
          <w:color w:val="auto"/>
        </w:rPr>
        <w:t xml:space="preserve">Based on screening of the article title, </w:t>
      </w:r>
      <w:r w:rsidR="005C251F" w:rsidRPr="00077804">
        <w:rPr>
          <w:color w:val="auto"/>
        </w:rPr>
        <w:t>2</w:t>
      </w:r>
      <w:r w:rsidR="009C3DD7" w:rsidRPr="00077804">
        <w:rPr>
          <w:color w:val="auto"/>
        </w:rPr>
        <w:t>36</w:t>
      </w:r>
      <w:r w:rsidR="005C251F" w:rsidRPr="00077804">
        <w:rPr>
          <w:color w:val="auto"/>
        </w:rPr>
        <w:t xml:space="preserve"> </w:t>
      </w:r>
      <w:r w:rsidRPr="00077804">
        <w:rPr>
          <w:color w:val="auto"/>
        </w:rPr>
        <w:t>were</w:t>
      </w:r>
      <w:r w:rsidR="00864017" w:rsidRPr="00077804">
        <w:rPr>
          <w:color w:val="auto"/>
        </w:rPr>
        <w:t xml:space="preserve"> found relevant.</w:t>
      </w:r>
      <w:r w:rsidR="002F74E3" w:rsidRPr="00077804">
        <w:rPr>
          <w:color w:val="auto"/>
        </w:rPr>
        <w:t xml:space="preserve"> The </w:t>
      </w:r>
      <w:r w:rsidR="007D0C25" w:rsidRPr="00077804">
        <w:rPr>
          <w:color w:val="auto"/>
        </w:rPr>
        <w:t xml:space="preserve">excluded </w:t>
      </w:r>
      <w:r w:rsidR="00864017" w:rsidRPr="00077804">
        <w:rPr>
          <w:color w:val="auto"/>
        </w:rPr>
        <w:t>articles include</w:t>
      </w:r>
      <w:r w:rsidR="00AB5BBD" w:rsidRPr="00077804">
        <w:rPr>
          <w:color w:val="auto"/>
        </w:rPr>
        <w:t>d</w:t>
      </w:r>
      <w:r w:rsidR="00864017" w:rsidRPr="00077804">
        <w:rPr>
          <w:color w:val="auto"/>
        </w:rPr>
        <w:t xml:space="preserve"> </w:t>
      </w:r>
      <w:r w:rsidRPr="00077804">
        <w:rPr>
          <w:color w:val="auto"/>
        </w:rPr>
        <w:t xml:space="preserve">joint </w:t>
      </w:r>
      <w:r w:rsidR="007D0C25" w:rsidRPr="00077804">
        <w:rPr>
          <w:color w:val="auto"/>
        </w:rPr>
        <w:t xml:space="preserve">models </w:t>
      </w:r>
      <w:r w:rsidR="00864017" w:rsidRPr="00077804">
        <w:rPr>
          <w:color w:val="auto"/>
        </w:rPr>
        <w:t xml:space="preserve">other than longitudinal and </w:t>
      </w:r>
      <w:r w:rsidR="0041608A" w:rsidRPr="00077804">
        <w:rPr>
          <w:color w:val="auto"/>
        </w:rPr>
        <w:t>event-time</w:t>
      </w:r>
      <w:r w:rsidR="007D0C25" w:rsidRPr="00077804">
        <w:rPr>
          <w:color w:val="auto"/>
        </w:rPr>
        <w:t xml:space="preserve"> (e.g. multiple longitudinal outcomes alone),</w:t>
      </w:r>
      <w:r w:rsidR="00740098" w:rsidRPr="00077804">
        <w:rPr>
          <w:color w:val="auto"/>
        </w:rPr>
        <w:t xml:space="preserve"> and review </w:t>
      </w:r>
      <w:r w:rsidR="009A2ABB" w:rsidRPr="00077804">
        <w:rPr>
          <w:color w:val="auto"/>
        </w:rPr>
        <w:t>articles</w:t>
      </w:r>
      <w:r w:rsidR="00864017" w:rsidRPr="00077804">
        <w:rPr>
          <w:color w:val="auto"/>
        </w:rPr>
        <w:t xml:space="preserve">. A further </w:t>
      </w:r>
      <w:r w:rsidR="00BB36AC" w:rsidRPr="00077804">
        <w:rPr>
          <w:color w:val="auto"/>
        </w:rPr>
        <w:t>9</w:t>
      </w:r>
      <w:r w:rsidR="00D526F5" w:rsidRPr="00077804">
        <w:rPr>
          <w:color w:val="auto"/>
        </w:rPr>
        <w:t>2</w:t>
      </w:r>
      <w:r w:rsidR="00FF1E7C" w:rsidRPr="00077804">
        <w:rPr>
          <w:color w:val="auto"/>
        </w:rPr>
        <w:t xml:space="preserve"> </w:t>
      </w:r>
      <w:r w:rsidR="00864017" w:rsidRPr="00077804">
        <w:rPr>
          <w:color w:val="auto"/>
        </w:rPr>
        <w:t xml:space="preserve">articles were excluded as </w:t>
      </w:r>
      <w:r w:rsidR="00313A14" w:rsidRPr="00077804">
        <w:rPr>
          <w:color w:val="auto"/>
        </w:rPr>
        <w:t xml:space="preserve">a </w:t>
      </w:r>
      <w:r w:rsidR="00864017" w:rsidRPr="00077804">
        <w:rPr>
          <w:color w:val="auto"/>
        </w:rPr>
        <w:lastRenderedPageBreak/>
        <w:t xml:space="preserve">result of screening the abstract. </w:t>
      </w:r>
      <w:r w:rsidR="002266EB" w:rsidRPr="00077804">
        <w:rPr>
          <w:color w:val="auto"/>
        </w:rPr>
        <w:t xml:space="preserve">This </w:t>
      </w:r>
      <w:r w:rsidR="00313A14" w:rsidRPr="00077804">
        <w:rPr>
          <w:color w:val="auto"/>
        </w:rPr>
        <w:t xml:space="preserve">exclusion </w:t>
      </w:r>
      <w:r w:rsidR="002266EB" w:rsidRPr="00077804">
        <w:rPr>
          <w:color w:val="auto"/>
        </w:rPr>
        <w:t>included articles</w:t>
      </w:r>
      <w:r w:rsidR="00864017" w:rsidRPr="00077804">
        <w:rPr>
          <w:color w:val="auto"/>
        </w:rPr>
        <w:t xml:space="preserve"> that </w:t>
      </w:r>
      <w:r w:rsidR="002266EB" w:rsidRPr="00077804">
        <w:rPr>
          <w:color w:val="auto"/>
        </w:rPr>
        <w:t xml:space="preserve">were </w:t>
      </w:r>
      <w:r w:rsidR="00864017" w:rsidRPr="00077804">
        <w:rPr>
          <w:color w:val="auto"/>
        </w:rPr>
        <w:t xml:space="preserve">only modelling longitudinal data or </w:t>
      </w:r>
      <w:r w:rsidR="0041608A" w:rsidRPr="00077804">
        <w:rPr>
          <w:color w:val="auto"/>
        </w:rPr>
        <w:t>event-time</w:t>
      </w:r>
      <w:r w:rsidR="00864017" w:rsidRPr="00077804">
        <w:rPr>
          <w:color w:val="auto"/>
        </w:rPr>
        <w:t xml:space="preserve"> data</w:t>
      </w:r>
      <w:r w:rsidR="002266EB" w:rsidRPr="00077804">
        <w:rPr>
          <w:color w:val="auto"/>
        </w:rPr>
        <w:t xml:space="preserve">, and articles that </w:t>
      </w:r>
      <w:r w:rsidR="00864017" w:rsidRPr="00077804">
        <w:rPr>
          <w:color w:val="auto"/>
        </w:rPr>
        <w:t xml:space="preserve">did not use </w:t>
      </w:r>
      <w:r w:rsidR="00EA2613" w:rsidRPr="00077804">
        <w:rPr>
          <w:color w:val="auto"/>
        </w:rPr>
        <w:t xml:space="preserve">a </w:t>
      </w:r>
      <w:r w:rsidR="00864017" w:rsidRPr="00077804">
        <w:rPr>
          <w:color w:val="auto"/>
        </w:rPr>
        <w:t xml:space="preserve">Bayesian approach for parameter estimation. </w:t>
      </w:r>
    </w:p>
    <w:p w14:paraId="4B07B56B" w14:textId="2DA96B0F" w:rsidR="00861BD6" w:rsidRPr="00077804" w:rsidRDefault="00313A14" w:rsidP="00AD08DF">
      <w:pPr>
        <w:spacing w:line="480" w:lineRule="auto"/>
        <w:ind w:firstLine="663"/>
        <w:jc w:val="both"/>
        <w:rPr>
          <w:bCs/>
          <w:color w:val="auto"/>
          <w:szCs w:val="18"/>
        </w:rPr>
      </w:pPr>
      <w:r w:rsidRPr="00077804">
        <w:rPr>
          <w:color w:val="auto"/>
        </w:rPr>
        <w:t>Full-</w:t>
      </w:r>
      <w:r w:rsidR="00864017" w:rsidRPr="00077804">
        <w:rPr>
          <w:color w:val="auto"/>
        </w:rPr>
        <w:t>text articles were obtained for the</w:t>
      </w:r>
      <w:r w:rsidR="002266EB" w:rsidRPr="00077804">
        <w:rPr>
          <w:color w:val="auto"/>
        </w:rPr>
        <w:t xml:space="preserve"> remaining</w:t>
      </w:r>
      <w:r w:rsidR="00864017" w:rsidRPr="00077804">
        <w:rPr>
          <w:color w:val="auto"/>
        </w:rPr>
        <w:t xml:space="preserve"> </w:t>
      </w:r>
      <w:r w:rsidR="009C3DD7" w:rsidRPr="00077804">
        <w:rPr>
          <w:color w:val="auto"/>
        </w:rPr>
        <w:t>1</w:t>
      </w:r>
      <w:r w:rsidR="00D526F5" w:rsidRPr="00077804">
        <w:rPr>
          <w:color w:val="auto"/>
        </w:rPr>
        <w:t>44</w:t>
      </w:r>
      <w:r w:rsidR="009C3DD7" w:rsidRPr="00077804">
        <w:rPr>
          <w:color w:val="auto"/>
        </w:rPr>
        <w:t xml:space="preserve"> </w:t>
      </w:r>
      <w:r w:rsidR="00864017" w:rsidRPr="00077804">
        <w:rPr>
          <w:color w:val="auto"/>
        </w:rPr>
        <w:t xml:space="preserve">and reviewed in full. </w:t>
      </w:r>
      <w:r w:rsidR="00823236" w:rsidRPr="00077804">
        <w:rPr>
          <w:color w:val="auto"/>
        </w:rPr>
        <w:t>A t</w:t>
      </w:r>
      <w:r w:rsidR="006943C0" w:rsidRPr="00077804">
        <w:rPr>
          <w:color w:val="auto"/>
        </w:rPr>
        <w:t xml:space="preserve">otal of </w:t>
      </w:r>
      <w:r w:rsidR="00BB36AC" w:rsidRPr="00077804">
        <w:rPr>
          <w:color w:val="auto"/>
        </w:rPr>
        <w:t>5</w:t>
      </w:r>
      <w:r w:rsidR="00D526F5" w:rsidRPr="00077804">
        <w:rPr>
          <w:color w:val="auto"/>
        </w:rPr>
        <w:t>5</w:t>
      </w:r>
      <w:r w:rsidRPr="00077804">
        <w:rPr>
          <w:color w:val="auto"/>
        </w:rPr>
        <w:t xml:space="preserve"> </w:t>
      </w:r>
      <w:r w:rsidR="002266EB" w:rsidRPr="00077804">
        <w:rPr>
          <w:color w:val="auto"/>
        </w:rPr>
        <w:t>articles</w:t>
      </w:r>
      <w:r w:rsidR="00864017" w:rsidRPr="00077804">
        <w:rPr>
          <w:color w:val="auto"/>
        </w:rPr>
        <w:t xml:space="preserve"> that used two</w:t>
      </w:r>
      <w:r w:rsidR="002266EB" w:rsidRPr="00077804">
        <w:rPr>
          <w:color w:val="auto"/>
        </w:rPr>
        <w:t>-</w:t>
      </w:r>
      <w:r w:rsidR="00864017" w:rsidRPr="00077804">
        <w:rPr>
          <w:color w:val="auto"/>
        </w:rPr>
        <w:t xml:space="preserve">stage joint model </w:t>
      </w:r>
      <w:r w:rsidR="008F10CB" w:rsidRPr="00077804">
        <w:rPr>
          <w:color w:val="auto"/>
        </w:rPr>
        <w:t xml:space="preserve">were excluded </w:t>
      </w:r>
      <w:r w:rsidR="00A32E5C" w:rsidRPr="00077804">
        <w:rPr>
          <w:color w:val="auto"/>
        </w:rPr>
        <w:t xml:space="preserve">(where the longitudinal and </w:t>
      </w:r>
      <w:r w:rsidR="0041608A" w:rsidRPr="00077804">
        <w:rPr>
          <w:color w:val="auto"/>
        </w:rPr>
        <w:t xml:space="preserve">event-time </w:t>
      </w:r>
      <w:r w:rsidR="004F584D" w:rsidRPr="00077804">
        <w:rPr>
          <w:color w:val="auto"/>
        </w:rPr>
        <w:t xml:space="preserve">outcomes </w:t>
      </w:r>
      <w:r w:rsidR="00A32E5C" w:rsidRPr="00077804">
        <w:rPr>
          <w:color w:val="auto"/>
        </w:rPr>
        <w:t>are modelled</w:t>
      </w:r>
      <w:r w:rsidR="004F584D" w:rsidRPr="00077804">
        <w:rPr>
          <w:color w:val="auto"/>
        </w:rPr>
        <w:t xml:space="preserve"> in two separate steps rather than</w:t>
      </w:r>
      <w:r w:rsidR="00A32E5C" w:rsidRPr="00077804">
        <w:rPr>
          <w:color w:val="auto"/>
        </w:rPr>
        <w:t xml:space="preserve"> simultaneously)</w:t>
      </w:r>
      <w:r w:rsidR="004F584D" w:rsidRPr="00077804">
        <w:rPr>
          <w:color w:val="auto"/>
        </w:rPr>
        <w:t>, and</w:t>
      </w:r>
      <w:r w:rsidR="00864017" w:rsidRPr="00077804">
        <w:rPr>
          <w:color w:val="auto"/>
        </w:rPr>
        <w:t xml:space="preserve"> </w:t>
      </w:r>
      <w:r w:rsidR="004F584D" w:rsidRPr="00077804">
        <w:rPr>
          <w:color w:val="auto"/>
        </w:rPr>
        <w:t xml:space="preserve">if </w:t>
      </w:r>
      <w:r w:rsidR="002266EB" w:rsidRPr="00077804">
        <w:rPr>
          <w:color w:val="auto"/>
        </w:rPr>
        <w:t xml:space="preserve">a </w:t>
      </w:r>
      <w:r w:rsidR="006A5860" w:rsidRPr="00077804">
        <w:rPr>
          <w:color w:val="auto"/>
        </w:rPr>
        <w:t>dropout process</w:t>
      </w:r>
      <w:r w:rsidR="00EA2613" w:rsidRPr="00077804">
        <w:rPr>
          <w:color w:val="auto"/>
        </w:rPr>
        <w:t xml:space="preserve"> is modelled</w:t>
      </w:r>
      <w:r w:rsidR="002266EB" w:rsidRPr="00077804">
        <w:rPr>
          <w:color w:val="auto"/>
        </w:rPr>
        <w:t>, but</w:t>
      </w:r>
      <w:r w:rsidR="00864017" w:rsidRPr="00077804">
        <w:rPr>
          <w:color w:val="auto"/>
        </w:rPr>
        <w:t xml:space="preserve"> not</w:t>
      </w:r>
      <w:r w:rsidR="002266EB" w:rsidRPr="00077804">
        <w:rPr>
          <w:color w:val="auto"/>
        </w:rPr>
        <w:t xml:space="preserve"> a</w:t>
      </w:r>
      <w:r w:rsidR="00EA2613" w:rsidRPr="00077804">
        <w:rPr>
          <w:color w:val="auto"/>
        </w:rPr>
        <w:t xml:space="preserve">s </w:t>
      </w:r>
      <w:r w:rsidR="00933F03" w:rsidRPr="00077804">
        <w:rPr>
          <w:color w:val="auto"/>
        </w:rPr>
        <w:t>an</w:t>
      </w:r>
      <w:r w:rsidR="00864017" w:rsidRPr="00077804">
        <w:rPr>
          <w:color w:val="auto"/>
        </w:rPr>
        <w:t xml:space="preserve"> </w:t>
      </w:r>
      <w:r w:rsidR="0041608A" w:rsidRPr="00077804">
        <w:rPr>
          <w:color w:val="auto"/>
        </w:rPr>
        <w:t xml:space="preserve">event-time </w:t>
      </w:r>
      <w:r w:rsidR="00EA2613" w:rsidRPr="00077804">
        <w:rPr>
          <w:color w:val="auto"/>
        </w:rPr>
        <w:t>outcome</w:t>
      </w:r>
      <w:r w:rsidR="00864017" w:rsidRPr="00077804">
        <w:rPr>
          <w:color w:val="auto"/>
        </w:rPr>
        <w:t>. F</w:t>
      </w:r>
      <w:r w:rsidR="000B75FB" w:rsidRPr="00077804">
        <w:rPr>
          <w:color w:val="auto"/>
        </w:rPr>
        <w:t xml:space="preserve">inally, a total of </w:t>
      </w:r>
      <w:r w:rsidR="00901F64" w:rsidRPr="00077804">
        <w:rPr>
          <w:color w:val="auto"/>
        </w:rPr>
        <w:t xml:space="preserve">89 </w:t>
      </w:r>
      <w:r w:rsidRPr="00077804">
        <w:rPr>
          <w:color w:val="auto"/>
        </w:rPr>
        <w:t xml:space="preserve">articles </w:t>
      </w:r>
      <w:r w:rsidR="00864017" w:rsidRPr="00077804">
        <w:rPr>
          <w:color w:val="auto"/>
        </w:rPr>
        <w:t xml:space="preserve">were eligible </w:t>
      </w:r>
      <w:r w:rsidR="00A32E5C" w:rsidRPr="00077804">
        <w:rPr>
          <w:color w:val="auto"/>
        </w:rPr>
        <w:t>for inclusion</w:t>
      </w:r>
      <w:r w:rsidR="00864017" w:rsidRPr="00077804">
        <w:rPr>
          <w:color w:val="auto"/>
        </w:rPr>
        <w:t xml:space="preserve"> in the review. The articles </w:t>
      </w:r>
      <w:r w:rsidR="00A32E5C" w:rsidRPr="00077804">
        <w:rPr>
          <w:color w:val="auto"/>
        </w:rPr>
        <w:t xml:space="preserve">were </w:t>
      </w:r>
      <w:r w:rsidR="00864017" w:rsidRPr="00077804">
        <w:rPr>
          <w:color w:val="auto"/>
        </w:rPr>
        <w:t xml:space="preserve">sorted </w:t>
      </w:r>
      <w:r w:rsidR="00A32E5C" w:rsidRPr="00077804">
        <w:rPr>
          <w:color w:val="auto"/>
        </w:rPr>
        <w:t xml:space="preserve">into </w:t>
      </w:r>
      <w:r w:rsidR="00864017" w:rsidRPr="00077804">
        <w:rPr>
          <w:color w:val="auto"/>
        </w:rPr>
        <w:t xml:space="preserve">methodological </w:t>
      </w:r>
      <w:r w:rsidR="00B77EFF" w:rsidRPr="00077804">
        <w:rPr>
          <w:color w:val="auto"/>
        </w:rPr>
        <w:t>and</w:t>
      </w:r>
      <w:r w:rsidR="001F6263" w:rsidRPr="00077804">
        <w:rPr>
          <w:color w:val="auto"/>
        </w:rPr>
        <w:t xml:space="preserve"> appl</w:t>
      </w:r>
      <w:r w:rsidR="00FA140D" w:rsidRPr="00077804">
        <w:rPr>
          <w:color w:val="auto"/>
        </w:rPr>
        <w:t>ication</w:t>
      </w:r>
      <w:r w:rsidR="001F6263" w:rsidRPr="00077804">
        <w:rPr>
          <w:color w:val="auto"/>
        </w:rPr>
        <w:t xml:space="preserve"> </w:t>
      </w:r>
      <w:r w:rsidR="00864017" w:rsidRPr="00077804">
        <w:rPr>
          <w:color w:val="auto"/>
        </w:rPr>
        <w:t>group</w:t>
      </w:r>
      <w:r w:rsidR="002266EB" w:rsidRPr="00077804">
        <w:rPr>
          <w:color w:val="auto"/>
        </w:rPr>
        <w:t>s</w:t>
      </w:r>
      <w:r w:rsidR="00A32E5C" w:rsidRPr="00077804">
        <w:rPr>
          <w:color w:val="auto"/>
        </w:rPr>
        <w:t>,</w:t>
      </w:r>
      <w:r w:rsidR="00864017" w:rsidRPr="00077804">
        <w:rPr>
          <w:color w:val="auto"/>
        </w:rPr>
        <w:t xml:space="preserve"> </w:t>
      </w:r>
      <w:r w:rsidR="00A32E5C" w:rsidRPr="00077804">
        <w:rPr>
          <w:color w:val="auto"/>
        </w:rPr>
        <w:t xml:space="preserve">containing </w:t>
      </w:r>
      <w:r w:rsidR="00AA3E57" w:rsidRPr="00077804">
        <w:rPr>
          <w:color w:val="auto"/>
        </w:rPr>
        <w:t xml:space="preserve">75 </w:t>
      </w:r>
      <w:r w:rsidR="00D63D85" w:rsidRPr="00077804">
        <w:rPr>
          <w:color w:val="auto"/>
        </w:rPr>
        <w:t xml:space="preserve">articles </w:t>
      </w:r>
      <w:r w:rsidR="00864017" w:rsidRPr="00077804">
        <w:rPr>
          <w:color w:val="auto"/>
        </w:rPr>
        <w:t xml:space="preserve">and </w:t>
      </w:r>
      <w:r w:rsidR="00AA3E57" w:rsidRPr="00077804">
        <w:rPr>
          <w:color w:val="auto"/>
        </w:rPr>
        <w:t xml:space="preserve">14 </w:t>
      </w:r>
      <w:r w:rsidR="009A2ABB" w:rsidRPr="00077804">
        <w:rPr>
          <w:color w:val="auto"/>
        </w:rPr>
        <w:t>articles</w:t>
      </w:r>
      <w:r w:rsidR="00D537EF" w:rsidRPr="00077804">
        <w:rPr>
          <w:color w:val="auto"/>
        </w:rPr>
        <w:t xml:space="preserve"> </w:t>
      </w:r>
      <w:r w:rsidR="00864017" w:rsidRPr="00077804">
        <w:rPr>
          <w:color w:val="auto"/>
        </w:rPr>
        <w:t xml:space="preserve">respectively. </w:t>
      </w:r>
      <w:r w:rsidR="008070F8" w:rsidRPr="00077804">
        <w:rPr>
          <w:bCs/>
          <w:color w:val="auto"/>
          <w:szCs w:val="18"/>
        </w:rPr>
        <w:t xml:space="preserve">A </w:t>
      </w:r>
      <w:r w:rsidR="00864017" w:rsidRPr="00077804">
        <w:rPr>
          <w:bCs/>
          <w:color w:val="auto"/>
          <w:szCs w:val="18"/>
        </w:rPr>
        <w:t xml:space="preserve">methodological </w:t>
      </w:r>
      <w:r w:rsidR="00D63D85" w:rsidRPr="00077804">
        <w:rPr>
          <w:bCs/>
          <w:color w:val="auto"/>
          <w:szCs w:val="18"/>
        </w:rPr>
        <w:t xml:space="preserve">article </w:t>
      </w:r>
      <w:r w:rsidR="008070F8" w:rsidRPr="00077804">
        <w:rPr>
          <w:bCs/>
          <w:color w:val="auto"/>
          <w:szCs w:val="18"/>
        </w:rPr>
        <w:t xml:space="preserve">was classed as one that </w:t>
      </w:r>
      <w:r w:rsidR="00864017" w:rsidRPr="00077804">
        <w:rPr>
          <w:bCs/>
          <w:color w:val="auto"/>
          <w:szCs w:val="18"/>
        </w:rPr>
        <w:t>propos</w:t>
      </w:r>
      <w:r w:rsidR="008070F8" w:rsidRPr="00077804">
        <w:rPr>
          <w:bCs/>
          <w:color w:val="auto"/>
          <w:szCs w:val="18"/>
        </w:rPr>
        <w:t>ed and demonstrated new methodology</w:t>
      </w:r>
      <w:r w:rsidR="00864017" w:rsidRPr="00077804">
        <w:rPr>
          <w:bCs/>
          <w:color w:val="auto"/>
          <w:szCs w:val="18"/>
        </w:rPr>
        <w:t xml:space="preserve"> whereas the application </w:t>
      </w:r>
      <w:r w:rsidR="00D63D85" w:rsidRPr="00077804">
        <w:rPr>
          <w:bCs/>
          <w:color w:val="auto"/>
          <w:szCs w:val="18"/>
        </w:rPr>
        <w:t xml:space="preserve">articles </w:t>
      </w:r>
      <w:r w:rsidR="008070F8" w:rsidRPr="00077804">
        <w:rPr>
          <w:bCs/>
          <w:color w:val="auto"/>
          <w:szCs w:val="18"/>
        </w:rPr>
        <w:t xml:space="preserve">were classed as those that applied existing methodology to </w:t>
      </w:r>
      <w:r w:rsidR="00CA7E0D" w:rsidRPr="00077804">
        <w:rPr>
          <w:bCs/>
          <w:color w:val="auto"/>
          <w:szCs w:val="18"/>
        </w:rPr>
        <w:t xml:space="preserve">a </w:t>
      </w:r>
      <w:r w:rsidR="008070F8" w:rsidRPr="00077804">
        <w:rPr>
          <w:bCs/>
          <w:color w:val="auto"/>
          <w:szCs w:val="18"/>
        </w:rPr>
        <w:t>new data</w:t>
      </w:r>
      <w:r w:rsidR="00FA140D" w:rsidRPr="00077804">
        <w:rPr>
          <w:bCs/>
          <w:color w:val="auto"/>
          <w:szCs w:val="18"/>
        </w:rPr>
        <w:t>set</w:t>
      </w:r>
      <w:r w:rsidR="008070F8" w:rsidRPr="00077804">
        <w:rPr>
          <w:bCs/>
          <w:color w:val="auto"/>
          <w:szCs w:val="18"/>
        </w:rPr>
        <w:t xml:space="preserve">. </w:t>
      </w:r>
      <w:r w:rsidR="00864017" w:rsidRPr="00077804">
        <w:rPr>
          <w:bCs/>
          <w:color w:val="auto"/>
          <w:szCs w:val="18"/>
        </w:rPr>
        <w:t xml:space="preserve">In the following sections, the identified methodological </w:t>
      </w:r>
      <w:r w:rsidR="00D63D85" w:rsidRPr="00077804">
        <w:rPr>
          <w:bCs/>
          <w:color w:val="auto"/>
          <w:szCs w:val="18"/>
        </w:rPr>
        <w:t xml:space="preserve">articles </w:t>
      </w:r>
      <w:r w:rsidR="00864017" w:rsidRPr="00077804">
        <w:rPr>
          <w:bCs/>
          <w:color w:val="auto"/>
          <w:szCs w:val="18"/>
        </w:rPr>
        <w:t xml:space="preserve">are </w:t>
      </w:r>
      <w:r w:rsidR="007135CF" w:rsidRPr="00077804">
        <w:rPr>
          <w:bCs/>
          <w:color w:val="auto"/>
          <w:szCs w:val="18"/>
        </w:rPr>
        <w:t>reviewed.</w:t>
      </w:r>
    </w:p>
    <w:p w14:paraId="01C795DB" w14:textId="77777777" w:rsidR="00861BD6" w:rsidRPr="00077804" w:rsidRDefault="00861BD6" w:rsidP="00A24146">
      <w:pPr>
        <w:pStyle w:val="Heading1"/>
        <w:spacing w:line="480" w:lineRule="auto"/>
        <w:rPr>
          <w:color w:val="auto"/>
        </w:rPr>
      </w:pPr>
      <w:r w:rsidRPr="00077804">
        <w:rPr>
          <w:color w:val="auto"/>
        </w:rPr>
        <w:t>Results</w:t>
      </w:r>
    </w:p>
    <w:p w14:paraId="60CC9DB7" w14:textId="454A1629" w:rsidR="00861BD6" w:rsidRPr="00077804" w:rsidRDefault="00861BD6" w:rsidP="001E3256">
      <w:pPr>
        <w:spacing w:line="480" w:lineRule="auto"/>
        <w:jc w:val="both"/>
        <w:rPr>
          <w:color w:val="auto"/>
        </w:rPr>
      </w:pPr>
      <w:r w:rsidRPr="00077804">
        <w:rPr>
          <w:color w:val="auto"/>
        </w:rPr>
        <w:t xml:space="preserve">We have found the joint modelling methods developed under the four categories: single outcome for both of the longitudinal and </w:t>
      </w:r>
      <w:r w:rsidR="0041608A" w:rsidRPr="00077804">
        <w:rPr>
          <w:color w:val="auto"/>
        </w:rPr>
        <w:t>event-time</w:t>
      </w:r>
      <w:r w:rsidRPr="00077804">
        <w:rPr>
          <w:color w:val="auto"/>
        </w:rPr>
        <w:t xml:space="preserve"> data (39/75, 52%); single longitudinal outcome and multiple </w:t>
      </w:r>
      <w:r w:rsidR="0041608A" w:rsidRPr="00077804">
        <w:rPr>
          <w:color w:val="auto"/>
        </w:rPr>
        <w:t>event-time</w:t>
      </w:r>
      <w:r w:rsidRPr="00077804">
        <w:rPr>
          <w:color w:val="auto"/>
        </w:rPr>
        <w:t xml:space="preserve"> outcomes (</w:t>
      </w:r>
      <w:r w:rsidR="000310C2" w:rsidRPr="00077804">
        <w:rPr>
          <w:color w:val="auto"/>
        </w:rPr>
        <w:t>13</w:t>
      </w:r>
      <w:r w:rsidRPr="00077804">
        <w:rPr>
          <w:color w:val="auto"/>
        </w:rPr>
        <w:t xml:space="preserve">/75, </w:t>
      </w:r>
      <w:r w:rsidR="00F90718" w:rsidRPr="00077804">
        <w:rPr>
          <w:color w:val="auto"/>
        </w:rPr>
        <w:t>17.3</w:t>
      </w:r>
      <w:r w:rsidRPr="00077804">
        <w:rPr>
          <w:color w:val="auto"/>
        </w:rPr>
        <w:t xml:space="preserve">%); multiple longitudinal outcomes and single </w:t>
      </w:r>
      <w:r w:rsidR="0041608A" w:rsidRPr="00077804">
        <w:rPr>
          <w:color w:val="auto"/>
        </w:rPr>
        <w:t>event-time</w:t>
      </w:r>
      <w:r w:rsidRPr="00077804">
        <w:rPr>
          <w:color w:val="auto"/>
        </w:rPr>
        <w:t xml:space="preserve"> outcome (</w:t>
      </w:r>
      <w:r w:rsidR="000310C2" w:rsidRPr="00077804">
        <w:rPr>
          <w:color w:val="auto"/>
        </w:rPr>
        <w:t>15</w:t>
      </w:r>
      <w:r w:rsidRPr="00077804">
        <w:rPr>
          <w:color w:val="auto"/>
        </w:rPr>
        <w:t xml:space="preserve">/75, </w:t>
      </w:r>
      <w:r w:rsidR="00F90718" w:rsidRPr="00077804">
        <w:rPr>
          <w:color w:val="auto"/>
        </w:rPr>
        <w:t>20</w:t>
      </w:r>
      <w:r w:rsidRPr="00077804">
        <w:rPr>
          <w:color w:val="auto"/>
        </w:rPr>
        <w:t xml:space="preserve">%); both outcomes are multiple (8/75, 10.7%). </w:t>
      </w:r>
      <w:r w:rsidR="0017323D" w:rsidRPr="00077804">
        <w:rPr>
          <w:color w:val="auto"/>
        </w:rPr>
        <w:t xml:space="preserve"> The m</w:t>
      </w:r>
      <w:r w:rsidRPr="00077804">
        <w:rPr>
          <w:color w:val="auto"/>
        </w:rPr>
        <w:t xml:space="preserve">ajority of the articles </w:t>
      </w:r>
      <w:r w:rsidR="0017323D" w:rsidRPr="00077804">
        <w:rPr>
          <w:color w:val="auto"/>
        </w:rPr>
        <w:t>were</w:t>
      </w:r>
      <w:r w:rsidRPr="00077804">
        <w:rPr>
          <w:color w:val="auto"/>
        </w:rPr>
        <w:t xml:space="preserve"> based on shared random effect joint models </w:t>
      </w:r>
      <w:r w:rsidRPr="00077804">
        <w:rPr>
          <w:color w:val="auto"/>
        </w:rPr>
        <w:fldChar w:fldCharType="begin">
          <w:fldData xml:space="preserve">ZXM8L3RpdGxlPjxzZWNvbmRhcnktdGl0bGU+U3RhdGlzdGljcyBpbiBCaW9waGFybWFjZXV0aWNh
bCBSZXNlYXJjaDwvc2Vjb25kYXJ5LXRpdGxlPjwvdGl0bGVzPjxwYWdlcz4xOTQtMjA2PC9wYWdl
cz48dm9sdW1lPjg8L3ZvbHVtZT48bnVtYmVyPjI8L251bWJlcj48ZGF0ZXM+PHllYXI+MjAxNjwv
eWVhcj48L2RhdGVzPjx1cmxzPjwvdXJscz48L3JlY29yZD48L0NpdGU+PENpdGU+PEF1dGhvcj5Z
dTwvQXV0aG9yPjxZZWFyPjIwMTA8L1llYXI+PFJlY051bT42MzwvUmVjTnVtPjxyZWNvcmQ+PHJl
Yy1udW1iZXI+NjM8L3JlYy1udW1iZXI+PGZvcmVpZ24ta2V5cz48a2V5IGFwcD0iRU4iIGRiLWlk
PSJkdDJkZXI1MmI5NTUyMGVhc3picHhzenFzZHcwYXZ0czJmcnoiIHRpbWVzdGFtcD0iMCI+NjM8
L2tleT48L2ZvcmVpZ24ta2V5cz48cmVmLXR5cGUgbmFtZT0iSm91cm5hbCBBcnRpY2xlIj4xNzwv
cmVmLXR5cGU+PGNvbnRyaWJ1dG9ycz48YXV0aG9ycz48YXV0aG9yPkJpbmJpbmcgWXU8L2F1dGhv
cj48YXV0aG9yPlB1bGFrIEdob3NoPC9hdXRob3I+PC9hdXRob3JzPjwvY29udHJpYnV0b3JzPjx0
aXRsZXM+PHRpdGxlPkpvaW50IG1vZGVsaW5nIGZvciBjb2duaXRpdmUgdHJhamVjdG9yeSBhbmQg
cmlzayBvZiBkZW1lbnRpYSBpbiB0aGUgcHJlc2VuY2Ugb2YgZGVhdGg8L3RpdGxlPjxzZWNvbmRh
cnktdGl0bGU+QmlvbWV0cmljczwvc2Vjb25kYXJ5LXRpdGxlPjwvdGl0bGVzPjxwYWdlcz4yOTQt
MzAwPC9wYWdlcz48dm9sdW1lPjY2PC92b2x1bWU+PGRhdGVzPjx5ZWFyPjIwMTA8L3llYXI+PC9k
YXRlcz48dXJscz48L3VybHM+PC9yZWNvcmQ+PC9DaXRlPjxDaXRlPjxBdXRob3I+THU8L0F1dGhv
cj48WWVhcj4yMDE3PC9ZZWFyPjxSZWNOdW0+NjY8L1JlY051bT48cmVjb3JkPjxyZWMtbnVtYmVy
PjY2PC9yZWMtbnVtYmVyPjxmb3JlaWduLWtleXM+PGtleSBhcHA9IkVOIiBkYi1pZD0iZHQyZGVy
NTJiOTU1MjBlYXN6YnB4c3pxc2R3MGF2dHMyZnJ6IiB0aW1lc3RhbXA9IjAiPjY2PC9rZXk+PC9m
b3JlaWduLWtleXM+PHJlZi10eXBlIG5hbWU9IkpvdXJuYWwgQXJ0aWNsZSI+MTc8L3JlZi10eXBl
Pjxjb250cmlidXRvcnM+PGF1dGhvcnM+PGF1dGhvcj5UYW8gTHU8L2F1dGhvcj48L2F1dGhvcnM+
PC9jb250cmlidXRvcnM+PHRpdGxlcz48dGl0bGU+U2ltdWx0YW5lb3VzIGluZmVyZW5jZSBmb3Ig
c2VtaXBhcmFtZXRyaWMgbWl4ZWQtZWZmZWN0cyBqb2ludCBtb2RlbHMgd2l0aCBza2V3IGRpc3Ry
aWJ1dGlvbiBhbmQgY292YXJpYXRlIG1lYXN1cmVtZW50IGVycm9yIGZvciBsb25naXR1ZGluYWwg
Y29tcGV0aW5nIHJpc2tzIGRhdGEgYW5hbHlzaXM8L3RpdGxlPjxzZWNvbmRhcnktdGl0bGU+Sm91
cm5hbCBvZiBCaW9waGFybWFjZXV0aWNhbCBTdGF0aXN0aWNzPC9zZWNvbmRhcnktdGl0bGU+PC90
aXRsZXM+PHBhZ2VzPjEwMDktMTAyNzwvcGFnZXM+PHZvbHVtZT4yNzwvdm9sdW1lPjxudW1iZXI+
NjwvbnVtYmVyPjxkYXRlcz48eWVhcj4yMDE3PC95ZWFyPjwvZGF0ZXM+PHVybHM+PC91cmxzPjwv
cmVjb3JkPjwvQ2l0ZT48Q2l0ZT48QXV0aG9yPlJpem9wb3Vsb3M8L0F1dGhvcj48WWVhcj4yMDEx
PC9ZZWFyPjxSZWNOdW0+Njg8L1JlY051bT48cmVjb3JkPjxyZWMtbnVtYmVyPjY4PC9yZWMtbnVt
YmVyPjxmb3JlaWduLWtleXM+PGtleSBhcHA9IkVOIiBkYi1pZD0iZHQyZGVyNTJiOTU1MjBlYXN6
YnB4c3pxc2R3MGF2dHMyZnJ6IiB0aW1lc3RhbXA9IjAiPjY4PC9rZXk+PC9mb3JlaWduLWtleXM+
PHJlZi10eXBlIG5hbWU9IkpvdXJuYWwgQXJ0aWNsZSI+MTc8L3JlZi10eXBlPjxjb250cmlidXRv
cnM+PGF1dGhvcnM+PGF1dGhvcj5EaW1pdHJpcyBSaXpvcG91bG9zPC9hdXRob3I+PGF1dGhvcj5Q
dWxhayBHaG9zaDwvYXV0aG9yPjwvYXV0aG9ycz48L2NvbnRyaWJ1dG9ycz48dGl0bGVzPjx0aXRs
ZT5BIEJheWVzaWFuIHNlbWlwYXJhbWV0cmljIG11bHRpdmFyaWF0ZSBqb2ludCBtb2RlbCBmb3Ig
bXVsdGlwbGUgbG9uZ2l0dWRpbmFsIG91dGNvbWVzIGFuZCBhIHRpbWXigJB0b+KAkGV2ZW50PC90
aXRsZT48c2Vjb25kYXJ5LXRpdGxlPlN0YXRpc3RpY3MgaW4gTWVkaWNpbmU8L3NlY29uZGFyeS10
aXRsZT48L3RpdGxlcz48cGFnZXM+MTM2Ni0xMzgwPC9wYWdlcz48dm9sdW1lPjMwPC92b2x1bWU+
PGRhdGVzPjx5ZWFyPjIwMTE8L3llYXI+PC9kYXRlcz48dXJscz48L3VybHM+PC9yZWNvcmQ+PC9D
aXRlPjxDaXRlPjxBdXRob3I+RW50aW5rPC9BdXRob3I+PFllYXI+MjAxMTwvWWVhcj48UmVjTnVt
PjY5PC9SZWNOdW0+PHJlY29yZD48cmVjLW51bWJlcj42OTwvcmVjLW51bWJlcj48Zm9yZWlnbi1r
ZXlzPjxrZXkgYXBwPSJFTiIgZGItaWQ9ImR0MmRlcjUyYjk1NTIwZWFzemJweHN6cXNkdzBhdnRz
MmZyeiIgdGltZXN0YW1wPSIwIj42OTwva2V5PjwvZm9yZWlnbi1rZXlzPjxyZWYtdHlwZSBuYW1l
PSJKb3VybmFsIEFydGljbGUiPjE3PC9yZWYtdHlwZT48Y29udHJpYnV0b3JzPjxhdXRob3JzPjxh
dXRob3I+Umlua2UgSC4gS2xlaW4gRW50aW5rPC9hdXRob3I+PGF1dGhvcj5KZWFuLVBhdWwgRm94
PC9hdXRob3I+PGF1dGhvcj5BcmRvIHZhbiBkZW4gSG91dDwvYXV0aG9yPjwvYXV0aG9ycz48L2Nv
bnRyaWJ1dG9ycz48dGl0bGVzPjx0aXRsZT5BIG1peHR1cmUgbW9kZWwgZm9yIHRoZSBqb2ludCBh
bmFseXNpcyBvZiBsYXRlbnQgZGV2ZWxvcG1lbnRhbCB0cmFqZWN0b3JpZXMgYW5kIHN1cnZpdmFs
PC90aXRsZT48c2Vjb25kYXJ5LXRpdGxlPlN0YXRpc3RpY3MgaW4gTWVkaWNpbmU8L3NlY29uZGFy
eS10aXRsZT48L3RpdGxlcz48cGFnZXM+MjMxMC0yMzI1PC9wYWdlcz48dm9sdW1lPjMwPC92b2x1
bWU+PGRhdGVzPjx5ZWFyPjIwMTE8L3llYXI+PC9kYXRlcz48dXJscz48L3VybHM+PC9yZWNvcmQ+
PC9DaXRlPjxDaXRlPjxBdXRob3I+SHVhbmc8L0F1dGhvcj48WWVhcj4yMDE2PC9ZZWFyPjxSZWNO
dW0+NzE8L1JlY051bT48cmVjb3JkPjxyZWMtbnVtYmVyPjcxPC9yZWMtbnVtYmVyPjxmb3JlaWdu
LWtleXM+PGtleSBhcHA9IkVOIiBkYi1pZD0iZHQyZGVyNTJiOTU1MjBlYXN6YnB4c3pxc2R3MGF2
dHMyZnJ6IiB0aW1lc3RhbXA9IjAiPjcxPC9rZXk+PC9mb3JlaWduLWtleXM+PHJlZi10eXBlIG5h
bWU9IkpvdXJuYWwgQXJ0aWNsZSI+MTc8L3JlZi10eXBlPjxjb250cmlidXRvcnM+PGF1dGhvcnM+
PGF1dGhvcj5ZYW5neGluIEh1YW5nPC9hdXRob3I+PGF1dGhvcj5KaWFxaW5nIENoZW48L2F1dGhv
cj48L2F1dGhvcnM+PC9jb250cmlidXRvcnM+PHRpdGxlcz48dGl0bGU+QmF5ZXNpYW4gcXVhbnRp
bGUgcmVncmVzc2lvbi1iYXNlZCBub25saW5lYXIgbWl4ZWQtZWZmZWN0cyBqb2ludCBtb2RlbHMg
Zm9yIHRpbWUtdG8tZXZlbnQgYW5kIGxvbmdpdHVkaW5hbCBkYXRhIHdpdGggbXVsdGlwbGUgZmVh
dHVyZXM8L3RpdGxlPjxzZWNvbmRhcnktdGl0bGU+U3RhdGlzdGljcyBpbiBNZWRpY2luZTwvc2Vj
b25kYXJ5LXRpdGxlPjwvdGl0bGVzPjxwYWdlcz41NjY2LTU2ODU8L3BhZ2VzPjx2b2x1bWU+MzU8
L3ZvbHVtZT48ZGF0ZXM+PHllYXI+MjAxNjwveWVhcj48L2RhdGVzPjx1cmxzPjwvdXJscz48L3Jl
Y29yZD48L0NpdGU+PENpdGU+PEF1dGhvcj5XYWxkbWFubjwvQXV0aG9yPjxZZWFyPjIwMTY8L1ll
YXI+PFJlY051bT44NjwvUmVjTnVtPjxyZWNvcmQ+PHJlYy1udW1iZXI+ODY8L3JlYy1udW1iZXI+
PGZvcmVpZ24ta2V5cz48a2V5IGFwcD0iRU4iIGRiLWlkPSJkdDJkZXI1MmI5NTUyMGVhc3picHhz
enFzZHcwYXZ0czJmcnoiIHRpbWVzdGFtcD0iMCI+ODY8L2tleT48L2ZvcmVpZ24ta2V5cz48cmVm
LXR5cGUgbmFtZT0iSm91cm5hbCBBcnRpY2xlIj4xNzwvcmVmLXR5cGU+PGNvbnRyaWJ1dG9ycz48
YXV0aG9ycz48YXV0aG9yPkVsaXNhYmV0aCBXYWxkbWFubjwvYXV0aG9yPjxhdXRob3I+RGF2aWQg
VGF5bG9yLVJvYmluc29uPC9hdXRob3I+PC9hdXRob3JzPjwvY29udHJpYnV0b3JzPjx0aXRsZXM+
PHRpdGxlPkJheWVzaWFuIHF1YW50aWxlLWJhc2VkIGpvaW50IG1vZGVsbGluZyBvZiByZXBlYXRl
ZCBtZWFzdXJlbWVudCBhbmQgdGltZS10by1ldmVudCBkYXRhLCB3aXRoIGFuIGFwcGxpY2F0aW9u
IHRvIGx1bmcgZnVuY3Rpb24gZGVjbGluZSBhbmQgdGltZSB0byBpbmZlY3Rpb24gaW4gcGF0aWVu
dHMgd2l0aCBjeXN0aWMgZmlicm9zaXM8L3RpdGxlPjxzZWNvbmRhcnktdGl0bGU+YXJYaXYgZS1w
cmludHM8L3NlY29uZGFyeS10aXRsZT48L3RpdGxlcz48ZGF0ZXM+PHllYXI+MjAxNjwveWVhcj48
L2RhdGVzPjx1cmxzPjwvdXJscz48L3JlY29yZD48L0NpdGU+PENpdGU+PEF1dGhvcj5MdTwvQXV0
aG9yPjxZZWFyPjIwMTc8L1llYXI+PFJlY051bT43MzwvUmVjTnVtPjxyZWNvcmQ+PHJlYy1udW1i
ZXI+NzM8L3JlYy1udW1iZXI+PGZvcmVpZ24ta2V5cz48a2V5IGFwcD0iRU4iIGRiLWlkPSJkdDJk
ZXI1MmI5NTUyMGVhc3picHhzenFzZHcwYXZ0czJmcnoiIHRpbWVzdGFtcD0iMCI+NzM8L2tleT48
L2ZvcmVpZ24ta2V5cz48cmVmLXR5cGUgbmFtZT0iSm91cm5hbCBBcnRpY2xlIj4xNzwvcmVmLXR5
cGU+PGNvbnRyaWJ1dG9ycz48YXV0aG9ycz48YXV0aG9yPlRhbyBMdTwvYXV0aG9yPjwvYXV0aG9y
cz48L2NvbnRyaWJ1dG9ycz48dGl0bGVzPjx0aXRsZT5CYXllc2lhbiBzZW1pcGFyYW1ldHJpYyBt
aXhlZC1lZmZlY3RzIGpvaW50IG1vZGVscyBmb3IgYW5hbHlzaXMgb2YgbG9uZ2l0dWRpbmFsLWNv
bXBldGluZyByaXNrcyBkYXRhIHdpdGggc2tldyBkaXN0cmlidXRpb248L3RpdGxlPjxzZWNvbmRh
cnktdGl0bGU+U3RhdGlzdGljcyBhbmQgSXRzIEludGVyZmFjZTwvc2Vjb25kYXJ5LXRpdGxlPjwv
dGl0bGVzPjxwYWdlcz40NDEtNDUwPC9wYWdlcz48dm9sdW1lPjEwPC92b2x1bWU+PGRhdGVzPjx5
ZWFyPjIwMTc8L3llYXI+PC9kYXRlcz48dXJscz48L3VybHM+PC9yZWNvcmQ+PC9DaXRlPjxDaXRl
PjxBdXRob3I+QW5kcmlub3BvdWxvdTwvQXV0aG9yPjxZZWFyPjIwMTg8L1llYXI+PFJlY051bT43
NDwvUmVjTnVtPjxyZWNvcmQ+PHJlYy1udW1iZXI+NzQ8L3JlYy1udW1iZXI+PGZvcmVpZ24ta2V5
cz48a2V5IGFwcD0iRU4iIGRiLWlkPSJkdDJkZXI1MmI5NTUyMGVhc3picHhzenFzZHcwYXZ0czJm
cnoiIHRpbWVzdGFtcD0iMCI+NzQ8L2tleT48L2ZvcmVpZ24ta2V5cz48cmVmLXR5cGUgbmFtZT0i
Sm91cm5hbCBBcnRpY2xlIj4xNzwvcmVmLXR5cGU+PGNvbnRyaWJ1dG9ycz48YXV0aG9ycz48YXV0
aG9yPkVsZW5pLVJvc2FsaW5hIEFuZHJpbm9wb3Vsb3U8L2F1dGhvcj48YXV0aG9yPlBhdWwgSC4g
Qy4gRWlsZXJzPC9hdXRob3I+PGF1dGhvcj5Kb2hhbm5hIEouIE0uIFRha2tlbmJlcmc8L2F1dGhv
cj48YXV0aG9yPkRpbWl0cmlzIFJpem9wb3Vsb3M8L2F1dGhvcj48L2F1dGhvcnM+PC9jb250cmli
dXRvcnM+PHRpdGxlcz48dGl0bGU+SW1wcm92ZWQgZHluYW1pYyBwcmVkaWN0aW9ucyBmcm9tIGpv
aW50IG1vZGVscyBvZiBsb25naXR1ZGluYWwgYW5kIHN1cnZpdmFsIGRhdGEgd2l0aCB0aW1lLXZh
cnlpbmcgZWZmZWN0cyB1c2luZyBQLXNwbGluZXM8L3RpdGxlPjxzZWNvbmRhcnktdGl0bGU+Qmlv
bWV0cmljczwvc2Vjb25kYXJ5LXRpdGxlPjwvdGl0bGVzPjxwYWdlcz42ODUtNjkzPC9wYWdlcz48
dm9sdW1lPjc0PC92b2x1bWU+PGRhdGVzPjx5ZWFyPjIwMTg8L3llYXI+PC9kYXRlcz48dXJscz48
L3VybHM+PC9yZWNvcmQ+PC9DaXRlPjxDaXRlPjxBdXRob3I+Q2hpPC9BdXRob3I+PFllYXI+MjAw
NjwvWWVhcj48UmVjTnVtPjc1PC9SZWNOdW0+PHJlY29yZD48cmVjLW51bWJlcj43NTwvcmVjLW51
bWJlcj48Zm9yZWlnbi1rZXlzPjxrZXkgYXBwPSJFTiIgZGItaWQ9ImR0MmRlcjUyYjk1NTIwZWFz
emJweHN6cXNkdzBhdnRzMmZyeiIgdGltZXN0YW1wPSIwIj43NTwva2V5PjwvZm9yZWlnbi1rZXlz
PjxyZWYtdHlwZSBuYW1lPSJKb3VybmFsIEFydGljbGUiPjE3PC9yZWYtdHlwZT48Y29udHJpYnV0
b3JzPjxhdXRob3JzPjxhdXRob3I+WXVlaC1ZdW4gQ2hpPC9hdXRob3I+PGF1dGhvcj5Kb3NlcGgg
Ry4gSWJyYWhpbTwvYXV0aG9yPjwvYXV0aG9ycz48L2NvbnRyaWJ1dG9ycz48dGl0bGVzPjx0aXRs
ZT5Kb2ludCBtb2RlbHMgZm9yIG11bHRpdmFyaWF0ZSBsb25naXR1ZGluYWwgYW5kIG11bHRpdmFy
aWF0ZSBzdXJ2aXZhbCBkYXRhPC90aXRsZT48c2Vjb25kYXJ5LXRpdGxlPkJpb21ldHJpY3M8L3Nl
Y29uZGFyeS10aXRsZT48L3RpdGxlcz48cGFnZXM+NDMyLTQ0NTwvcGFnZXM+PHZvbHVtZT42Mjwv
dm9sdW1lPjxkYXRlcz48eWVhcj4yMDA2PC95ZWFyPjwvZGF0ZXM+PHVybHM+PC91cmxzPjwvcmVj
b3JkPjwvQ2l0ZT48Q2l0ZT48QXV0aG9yPlN1PC9BdXRob3I+PFllYXI+MjAxMTwvWWVhcj48UmVj
TnVtPjc2PC9SZWNOdW0+PHJlY29yZD48cmVjLW51bWJlcj43NjwvcmVjLW51bWJlcj48Zm9yZWln
bi1rZXlzPjxrZXkgYXBwPSJFTiIgZGItaWQ9ImR0MmRlcjUyYjk1NTIwZWFzemJweHN6cXNkdzBh
dnRzMmZyeiIgdGltZXN0YW1wPSIwIj43Njwva2V5PjwvZm9yZWlnbi1rZXlzPjxyZWYtdHlwZSBu
YW1lPSJKb3VybmFsIEFydGljbGUiPjE3PC9yZWYtdHlwZT48Y29udHJpYnV0b3JzPjxhdXRob3Jz
PjxhdXRob3I+TGkgU3U8L2F1dGhvcj48YXV0aG9yPkpvc2VwaCBXLiBIb2dhbjwvYXV0aG9yPjwv
YXV0aG9ycz48L2NvbnRyaWJ1dG9ycz48dGl0bGVzPjx0aXRsZT5ISVYgZHluYW1pY3MgYW5kIG5h
dHVyYWwgaGlzdG9yeSBzdHVkaWVzOiBKb2ludCBtb2RlbGluZyB3aXRoIGRvdWJseSBpbnRlcnZh
bC1jZW5zb3JlZCBldmVudCB0aW1lIGFuZCBpbmZyZXF1ZW50IGxvbmdpdHVkaW5hbCBkYXRhPC90
aXRsZT48c2Vjb25kYXJ5LXRpdGxlPlRoZSBBbm5hbHMgb2YgQXBwbGllZCBTdGF0aXN0aWNzPC9z
ZWNvbmRhcnktdGl0bGU+PC90aXRsZXM+PHBhZ2VzPjQwMC00MjY8L3BhZ2VzPjx2b2x1bWU+NTwv
dm9sdW1lPjxudW1iZXI+MTwvbnVtYmVyPjxkYXRlcz48eWVhcj4yMDExPC95ZWFyPjwvZGF0ZXM+
PHVybHM+PC91cmxzPjwvcmVjb3JkPjwvQ2l0ZT48Q2l0ZT48QXV0aG9yPkJyb3duPC9BdXRob3I+
PFllYXI+MjAwMzwvWWVhcj48UmVjTnVtPjc3PC9SZWNOdW0+PHJlY29yZD48cmVjLW51bWJlcj43
NzwvcmVjLW51bWJlcj48Zm9yZWlnbi1rZXlzPjxrZXkgYXBwPSJFTiIgZGItaWQ9ImR0MmRlcjUy
Yjk1NTIwZWFzemJweHN6cXNkdzBhdnRzMmZyeiIgdGltZXN0YW1wPSIwIj43Nzwva2V5PjwvZm9y
ZWlnbi1rZXlzPjxyZWYtdHlwZSBuYW1lPSJKb3VybmFsIEFydGljbGUiPjE3PC9yZWYtdHlwZT48
Y29udHJpYnV0b3JzPjxhdXRob3JzPjxhdXRob3I+RWxpemFiZXRoIEJyb3duPC9hdXRob3I+PGF1
dGhvcj5Kb3NlcGggSWJyYWhpbTwvYXV0aG9yPjwvYXV0aG9ycz48L2NvbnRyaWJ1dG9ycz48dGl0
bGVzPjx0aXRsZT5CYXllc2lhbiBhcHByb2FjaGVzIHRvIGpvaW50IGN1cmUtcmF0ZSBhbmQgbG9u
Z2l0dWRpbmFsIG1vZGVscyB3aXRoIGFwcGxpY2F0aW9ucyB0byBjYW5jZXIgdmFjY2luZSB0cmlh
bHM8L3RpdGxlPjxzZWNvbmRhcnktdGl0bGU+QmlvbWV0cmljczwvc2Vjb25kYXJ5LXRpdGxlPjwv
dGl0bGVzPjxwYWdlcz42ODYtNjkzPC9wYWdlcz48dm9sdW1lPjU5PC92b2x1bWU+PGRhdGVzPjx5
ZWFyPjIwMDM8L3llYXI+PC9kYXRlcz48dXJscz48L3VybHM+PC9yZWNvcmQ+PC9DaXRlPjxDaXRl
PjxBdXRob3I+R3JhaGFtPC9BdXRob3I+PFllYXI+MjAxMTwvWWVhcj48UmVjTnVtPjc4PC9SZWNO
dW0+PHJlY29yZD48cmVjLW51bWJlcj43ODwvcmVjLW51bWJlcj48Zm9yZWlnbi1rZXlzPjxrZXkg
YXBwPSJFTiIgZGItaWQ9ImR0MmRlcjUyYjk1NTIwZWFzemJweHN6cXNkdzBhdnRzMmZyeiIgdGlt
ZXN0YW1wPSIwIj43ODwva2V5PjwvZm9yZWlnbi1rZXlzPjxyZWYtdHlwZSBuYW1lPSJKb3VybmFs
IEFydGljbGUiPjE3PC9yZWYtdHlwZT48Y29udHJpYnV0b3JzPjxhdXRob3JzPjxhdXRob3I+UGV0
cmEgTC4gR3JhaGFtPC9hdXRob3I+PGF1dGhvcj5Mb3Vpc2UgTS4gUnlhbjwvYXV0aG9yPjxhdXRo
b3I+TWFyeSBBLiBMdXN6Y3o8L2F1dGhvcj48L2F1dGhvcnM+PC9jb250cmlidXRvcnM+PHRpdGxl
cz48dGl0bGU+Sm9pbnQgbW9kZWxsaW5nIG9mIHN1cnZpdmFsIGFuZCBjb2duaXRpdmUgZGVjbGlu
ZSBpbiB0aGUgQXVzdHJhbGlhbiBMb25naXR1ZGluYWwgU3R1ZHkgb2YgQWdlaW5nPC90aXRsZT48
c2Vjb25kYXJ5LXRpdGxlPkpvdXJuYWwgb2YgdGhlIFJveWFsIFN0YXRpc3RpY2FsIFNvY2lldHku
IFNlcmllcyBDIChBcHBsaWVkIFN0YXRpc3RpY3MpPC9zZWNvbmRhcnktdGl0bGU+PC90aXRsZXM+
PHBhZ2VzPjIyMS0yMzg8L3BhZ2VzPjx2b2x1bWU+NjA8L3ZvbHVtZT48bnVtYmVyPjI8L251bWJl
cj48ZGF0ZXM+PHllYXI+MjAxMTwveWVhcj48L2RhdGVzPjx1cmxzPjwvdXJscz48L3JlY29yZD48
L0NpdGU+PC9FbmROb3RlPn==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IZW5uZXNzZXk8L0F1dGhvcj48WWVhcj4yMDE4PC9ZZWFy
PjxSZWNOdW0+MjwvUmVjTnVtPjxEaXNwbGF5VGV4dD5bMTMtNjZdPC9EaXNwbGF5VGV4dD48cmVj
b3JkPjxyZWMtbnVtYmVyPjI8L3JlYy1udW1iZXI+PGZvcmVpZ24ta2V5cz48a2V5IGFwcD0iRU4i
IGRiLWlkPSJkdDJkZXI1MmI5NTUyMGVhc3picHhzenFzZHcwYXZ0czJmcnoiIHRpbWVzdGFtcD0i
MCI+Mjwva2V5PjwvZm9yZWlnbi1rZXlzPjxyZWYtdHlwZSBuYW1lPSJKb3VybmFsIEFydGljbGUi
PjE3PC9yZWYtdHlwZT48Y29udHJpYnV0b3JzPjxhdXRob3JzPjxhdXRob3I+VmlvbGV0YSBIZW5u
ZXNzZXk8L2F1dGhvcj48YXV0aG9yPkx1aXMgTGVvbiBOb3ZlbG88L2F1dGhvcj48YXV0aG9yPkp1
YW4gTGk8L2F1dGhvcj48YXV0aG9yPkxpIFpodTwvYXV0aG9yPjxhdXRob3I+WGluIEh1YW5nPC9h
dXRob3I+PGF1dGhvcj5FcmljIENoaTwvYXV0aG9yPjxhdXRob3I+Sm9zZXBoIEcuIElicmFoaW08
L2F1dGhvcj48L2F1dGhvcnM+PC9jb250cmlidXRvcnM+PHRpdGxlcz48dGl0bGU+QSBCYXllc2lh
biBqb2ludCBtb2RlbCBmb3IgbG9uZ2l0dWRpbmFsIERBUzI4IHNjb3JlcyBhbmQgY29tcGV0aW5n
IHJpc2sgaW5mb3JtYXRpdmUgZHJvcCBvdXQgaW4gYSByaGV1bWF0b2lkIGFydGhyaXRpcyBjbGlu
aWNhbCB0cmlhbDwvdGl0bGU+PC90aXRsZXM+PGRhdGVzPjx5ZWFyPjIwMTg8L3llYXI+PC9kYXRl
cz48dXJscz48L3VybHM+PC9yZWNvcmQ+PC9DaXRlPjxDaXRlPjxBdXRob3I+Wmh1PC9BdXRob3I+
PFllYXI+MjAxMjwvWWVhcj48UmVjTnVtPjM8L1JlY051bT48cmVjb3JkPjxyZWMtbnVtYmVyPjM8
L3JlYy1udW1iZXI+PGZvcmVpZ24ta2V5cz48a2V5IGFwcD0iRU4iIGRiLWlkPSJkdDJkZXI1MmI5
NTUyMGVhc3picHhzenFzZHcwYXZ0czJmcnoiIHRpbWVzdGFtcD0iMCI+Mzwva2V5PjwvZm9yZWln
bi1rZXlzPjxyZWYtdHlwZSBuYW1lPSJKb3VybmFsIEFydGljbGUiPjE3PC9yZWYtdHlwZT48Y29u
dHJpYnV0b3JzPjxhdXRob3JzPjxhdXRob3I+SG9uZ3R1IFpodTwvYXV0aG9yPjxhdXRob3I+Sm9z
ZXBoIEcuIElicmFoaW08L2F1dGhvcj48YXV0aG9yPll1ZWgtWXVuIENoaTwvYXV0aG9yPjxhdXRo
b3I+TmlhbnNoZW5nIFRhbmc8L2F1dGhvcj48L2F1dGhvcnM+PC9jb250cmlidXRvcnM+PHRpdGxl
cz48dGl0bGU+QmF5ZXNpYW4gaW7vrIJ1ZW5jZSBtZWFzdXJlcyBmb3Igam9pbnQgbW9kZWxzIGZv
ciBsb25naXR1ZGluYWwgYW5kIHN1cnZpdmFsIGRhdGE8L3RpdGxlPjxzZWNvbmRhcnktdGl0bGU+
QmlvbWV0cmljczwvc2Vjb25kYXJ5LXRpdGxlPjwvdGl0bGVzPjxwYWdlcz45NTQtOTY0PC9wYWdl
cz48dm9sdW1lPjY4PC92b2x1bWU+PG51bWJlcj4zPC9udW1iZXI+PGRhdGVzPjx5ZWFyPjIwMTI8
L3llYXI+PC9kYXRlcz48dXJscz48L3VybHM+PC9yZWNvcmQ+PC9DaXRlPjxDaXRlPjxBdXRob3I+
QmFnaGZhbGFraTwvQXV0aG9yPjxZZWFyPjIwMTU8L1llYXI+PFJlY051bT4xPC9SZWNOdW0+PHJl
Y29yZD48cmVjLW51bWJlcj4xPC9yZWMtbnVtYmVyPjxmb3JlaWduLWtleXM+PGtleSBhcHA9IkVO
IiBkYi1pZD0iZHQyZGVyNTJiOTU1MjBlYXN6YnB4c3pxc2R3MGF2dHMyZnJ6IiB0aW1lc3RhbXA9
IjAiPjE8L2tleT48L2ZvcmVpZ24ta2V5cz48cmVmLXR5cGUgbmFtZT0iSm91cm5hbCBBcnRpY2xl
Ij4xNzwvcmVmLXR5cGU+PGNvbnRyaWJ1dG9ycz48YXV0aG9ycz48YXV0aG9yPlRhYmFuIEJhZ2hm
YWxha2k8L2F1dGhvcj48YXV0aG9yPk1vanRhYmEgR2FuamFsaTwvYXV0aG9yPjwvYXV0aG9ycz48
L2NvbnRyaWJ1dG9ycz48dGl0bGVzPjx0aXRsZT5BIEJheWVzaWFuIGFwcHJvYWNoIGZvciBqb2lu
dCBtb2RlbGluZyBvZiBza2V3LW5vcm1hbCBsb25naXR1ZGluYWwgbWVhc3VyZW1lbnRzIGFuZCB0
aW1lIHRvIGV2ZW50IGRhdGE8L3RpdGxlPjxzZWNvbmRhcnktdGl0bGU+UmV2c3RhdDwvc2Vjb25k
YXJ5LXRpdGxlPjwvdGl0bGVzPjxwYWdlcz4xNjnigJMxOTE8L3BhZ2VzPjx2b2x1bWU+MTM8L3Zv
bHVtZT48bnVtYmVyPjI8L251bWJlcj48ZGF0ZXM+PHllYXI+MjAxNTwveWVhcj48L2RhdGVzPjx1
cmxzPjwvdXJscz48L3JlY29yZD48L0NpdGU+PENpdGU+PEF1dGhvcj5CYWdoZmFsYWtpPC9BdXRo
b3I+PFllYXI+MjAxNTwvWWVhcj48UmVjTnVtPjE8L1JlY051bT48cmVjb3JkPjxyZWMtbnVtYmVy
PjE8L3JlYy1udW1iZXI+PGZvcmVpZ24ta2V5cz48a2V5IGFwcD0iRU4iIGRiLWlkPSJkdDJkZXI1
MmI5NTUyMGVhc3picHhzenFzZHcwYXZ0czJmcnoiIHRpbWVzdGFtcD0iMCI+MTwva2V5PjwvZm9y
ZWlnbi1rZXlzPjxyZWYtdHlwZSBuYW1lPSJKb3VybmFsIEFydGljbGUiPjE3PC9yZWYtdHlwZT48
Y29udHJpYnV0b3JzPjxhdXRob3JzPjxhdXRob3I+VGFiYW4gQmFnaGZhbGFraTwvYXV0aG9yPjxh
dXRob3I+TW9qdGFiYSBHYW5qYWxpPC9hdXRob3I+PC9hdXRob3JzPjwvY29udHJpYnV0b3JzPjx0
aXRsZXM+PHRpdGxlPkEgQmF5ZXNpYW4gYXBwcm9hY2ggZm9yIGpvaW50IG1vZGVsaW5nIG9mIHNr
ZXctbm9ybWFsIGxvbmdpdHVkaW5hbCBtZWFzdXJlbWVudHMgYW5kIHRpbWUgdG8gZXZlbnQgZGF0
YTwvdGl0bGU+PHNlY29uZGFyeS10aXRsZT5SZXZzdGF0PC9zZWNvbmRhcnktdGl0bGU+PC90aXRs
ZXM+PHBhZ2VzPjE2OeKAkzE5MTwvcGFnZXM+PHZvbHVtZT4xMzwvdm9sdW1lPjxudW1iZXI+Mjwv
bnVtYmVyPjxkYXRlcz48eWVhcj4yMDE1PC95ZWFyPjwvZGF0ZXM+PHVybHM+PC91cmxzPjwvcmVj
b3JkPjwvQ2l0ZT48Q2l0ZT48QXV0aG9yPkh1YW5nPC9BdXRob3I+PFllYXI+MjAxMTwvWWVhcj48
UmVjTnVtPjU8L1JlY051bT48cmVjb3JkPjxyZWMtbnVtYmVyPjU8L3JlYy1udW1iZXI+PGZvcmVp
Z24ta2V5cz48a2V5IGFwcD0iRU4iIGRiLWlkPSJkdDJkZXI1MmI5NTUyMGVhc3picHhzenFzZHcw
YXZ0czJmcnoiIHRpbWVzdGFtcD0iMCI+NTwva2V5PjwvZm9yZWlnbi1rZXlzPjxyZWYtdHlwZSBu
YW1lPSJKb3VybmFsIEFydGljbGUiPjE3PC9yZWYtdHlwZT48Y29udHJpYnV0b3JzPjxhdXRob3Jz
PjxhdXRob3I+WGluIEh1YW5nPC9hdXRob3I+PGF1dGhvcj5HYW5nIExpPC9hdXRob3I+PGF1dGhv
cj5Sb2JlcnQgTS4gRWxhc2hvZmY8L2F1dGhvcj48YXV0aG9yPkppYW54aW4gUGFuPC9hdXRob3I+
PC9hdXRob3JzPjwvY29udHJpYnV0b3JzPjx0aXRsZXM+PHRpdGxlPkEgZ2VuZXJhbCBqb2ludCBt
b2RlbCBmb3IgbG9uZ2l0dWRpbmFsIG1lYXN1cmVtZW50cyBhbmQgY29tcGV0aW5nIHJpc2tzIHN1
cnZpdmFsIGRhdGEgd2l0aCBoZXRlcm9nZW5lb3VzIHJhbmRvbSBlZmZlY3RzPC90aXRsZT48c2Vj
b25kYXJ5LXRpdGxlPkxpZmV0aW1lIERhdGEgQW5hbC48L3NlY29uZGFyeS10aXRsZT48L3RpdGxl
cz48cGFnZXM+ODAtMTAwPC9wYWdlcz48dm9sdW1lPjE3PC92b2x1bWU+PG51bWJlcj4xPC9udW1i
ZXI+PGRhdGVzPjx5ZWFyPjIwMTE8L3llYXI+PC9kYXRlcz48dXJscz48L3VybHM+PC9yZWNvcmQ+
PC9DaXRlPjxDaXRlPjxBdXRob3I+U3dlZXRpbmc8L0F1dGhvcj48WWVhcj4yMDExPC9ZZWFyPjxS
ZWNOdW0+NDwvUmVjTnVtPjxyZWNvcmQ+PHJlYy1udW1iZXI+NDwvcmVjLW51bWJlcj48Zm9yZWln
bi1rZXlzPjxrZXkgYXBwPSJFTiIgZGItaWQ9ImR0MmRlcjUyYjk1NTIwZWFzemJweHN6cXNkdzBh
dnRzMmZyeiIgdGltZXN0YW1wPSIwIj40PC9rZXk+PC9mb3JlaWduLWtleXM+PHJlZi10eXBlIG5h
bWU9IkpvdXJuYWwgQXJ0aWNsZSI+MTc8L3JlZi10eXBlPjxjb250cmlidXRvcnM+PGF1dGhvcnM+
PGF1dGhvcj5NaWNoYWVsIEouIFN3ZWV0aW5nPC9hdXRob3I+PGF1dGhvcj5TaW1vbiBHLiBUaG9t
cHNvbjwvYXV0aG9yPjwvYXV0aG9ycz48L2NvbnRyaWJ1dG9ycz48dGl0bGVzPjx0aXRsZT5Kb2lu
dCBtb2RlbGxpbmcgb2YgbG9uZ2l0dWRpbmFsIGFuZCB0aW1lLXRvLWV2ZW50IGRhdGEgd2l0aCBh
cHBsaWNhdGlvbiB0byBwcmVkaWN0aW5nIGFiZG9taW5hbCBhb3J0aWMgYW5ldXJ5c20gZ3Jvd3Ro
IGFuZCBydXB0dXJlPC90aXRsZT48c2Vjb25kYXJ5LXRpdGxlPkJpb21ldHJpY2FsIEpvdXJuYWw8
L3NlY29uZGFyeS10aXRsZT48L3RpdGxlcz48cGFnZXM+NzUwLTc2MzwvcGFnZXM+PHZvbHVtZT41
Mzwvdm9sdW1lPjxudW1iZXI+NTwvbnVtYmVyPjxkYXRlcz48eWVhcj4yMDExPC95ZWFyPjwvZGF0
ZXM+PHVybHM+PC91cmxzPjwvcmVjb3JkPjwvQ2l0ZT48Q2l0ZT48QXV0aG9yPkh1YW5nPC9BdXRo
b3I+PFllYXI+MjAxMDwvWWVhcj48UmVjTnVtPjY8L1JlY051bT48cmVjb3JkPjxyZWMtbnVtYmVy
PjY8L3JlYy1udW1iZXI+PGZvcmVpZ24ta2V5cz48a2V5IGFwcD0iRU4iIGRiLWlkPSJkdDJkZXI1
MmI5NTUyMGVhc3picHhzenFzZHcwYXZ0czJmcnoiIHRpbWVzdGFtcD0iMCI+Njwva2V5PjwvZm9y
ZWlnbi1rZXlzPjxyZWYtdHlwZSBuYW1lPSJKb3VybmFsIEFydGljbGUiPjE3PC9yZWYtdHlwZT48
Y29udHJpYnV0b3JzPjxhdXRob3JzPjxhdXRob3I+WGluIEh1YW5nIDwvYXV0aG9yPjxhdXRob3I+
R2FuZyBMaTwvYXV0aG9yPjxhdXRob3I+Um9iZXJ0IE0uIEVsYXNob2ZmPC9hdXRob3I+PC9hdXRo
b3JzPjwvY29udHJpYnV0b3JzPjx0aXRsZXM+PHRpdGxlPkEgam9pbnQgbW9kZWwgb2YgbG9uZ2l0
dWRpbmFsIGFuZCBjb21wZXRpbmcgcmlza3Mgc3Vydml2YWwgZGF0YSB3aXRoIGhldGVyb2dlbmVv
dXMgcmFuZG9tIGVmZmVjdHMgYW5kIG91dGx5aW5nIGxvbmdpdHVkaW5hbCBtZWFzdXJlbWVudHM8
L3RpdGxlPjxzZWNvbmRhcnktdGl0bGU+U3RhdGlzdGljcyBhbmQgSXRzIEludGVyZmFjZTwvc2Vj
b25kYXJ5LXRpdGxlPjwvdGl0bGVzPjxwYWdlcz4xODUtMTk1PC9wYWdlcz48dm9sdW1lPjM8L3Zv
bHVtZT48ZGF0ZXM+PHllYXI+MjAxMDwveWVhcj48L2RhdGVzPjx1cmxzPjwvdXJscz48L3JlY29y
ZD48L0NpdGU+PENpdGU+PEF1dGhvcj5HYW88L0F1dGhvcj48WWVhcj4yMDExPC9ZZWFyPjxSZWNO
dW0+ODwvUmVjTnVtPjxyZWNvcmQ+PHJlYy1udW1iZXI+ODwvcmVjLW51bWJlcj48Zm9yZWlnbi1r
ZXlzPjxrZXkgYXBwPSJFTiIgZGItaWQ9ImR0MmRlcjUyYjk1NTIwZWFzemJweHN6cXNkdzBhdnRz
MmZyeiIgdGltZXN0YW1wPSIwIj44PC9rZXk+PC9mb3JlaWduLWtleXM+PHJlZi10eXBlIG5hbWU9
IkpvdXJuYWwgQXJ0aWNsZSI+MTc8L3JlZi10eXBlPjxjb250cmlidXRvcnM+PGF1dGhvcnM+PGF1
dGhvcj5GZW5nIEdhbzwvYXV0aG9yPjxhdXRob3I+Si4gUGhpbGlwIE1pbGxlcjwvYXV0aG9yPjxh
dXRob3I+Q2hlbmdqaWUgWGlvbmc8L2F1dGhvcj48YXV0aG9yPkp1bGlhIEEuIEJlaXNlcjwvYXV0
aG9yPjxhdXRob3I+TWFlIEdvcmRvbjwvYXV0aG9yPjwvYXV0aG9ycz48L2NvbnRyaWJ1dG9ycz48
dGl0bGVzPjx0aXRsZT5BIGpvaW50LW1vZGVsaW5nIGFwcHJvYWNoIHRvIGFzc2VzcyB0aGUgaW1w
YWN0IG9mIGJpb21hcmtlciB2YXJpYWJpbGl0eSBvbiB0aGUgcmlzayBvZiBkZXZlbG9waW5nIGNs
aW5pY2FsIG91dGNvbWU8L3RpdGxlPjxzZWNvbmRhcnktdGl0bGU+U3RhdGlzdGljYWwgTWV0aG9k
cyAmYW1wOyBBcHBsaWNhdGlvbnM8L3NlY29uZGFyeS10aXRsZT48L3RpdGxlcz48cGFnZXM+ODMt
MTAwPC9wYWdlcz48dm9sdW1lPjIwPC92b2x1bWU+PG51bWJlcj4xPC9udW1iZXI+PGRhdGVzPjx5
ZWFyPjIwMTE8L3llYXI+PC9kYXRlcz48dXJscz48L3VybHM+PC9yZWNvcmQ+PC9DaXRlPjxDaXRl
PjxBdXRob3I+Q2hlbjwvQXV0aG9yPjxZZWFyPjIwMDQ8L1llYXI+PFJlY051bT4xMDwvUmVjTnVt
PjxyZWNvcmQ+PHJlYy1udW1iZXI+MTA8L3JlYy1udW1iZXI+PGZvcmVpZ24ta2V5cz48a2V5IGFw
cD0iRU4iIGRiLWlkPSJkdDJkZXI1MmI5NTUyMGVhc3picHhzenFzZHcwYXZ0czJmcnoiIHRpbWVz
dGFtcD0iMCI+MTA8L2tleT48L2ZvcmVpZ24ta2V5cz48cmVmLXR5cGUgbmFtZT0iSm91cm5hbCBB
cnRpY2xlIj4xNzwvcmVmLXR5cGU+PGNvbnRyaWJ1dG9ycz48YXV0aG9ycz48YXV0aG9yPk1pbmct
SHVpIENoZW48L2F1dGhvcj48YXV0aG9yPkpvc2VwaCBHLiBJYnJhaGltPC9hdXRob3I+PGF1dGhv
cj5EZWJhanlvdGkgU2luaGE8L2F1dGhvcj48L2F1dGhvcnM+PC9jb250cmlidXRvcnM+PHRpdGxl
cz48dGl0bGU+QSBuZXcgam9pbnQgbW9kZWwgZm9yIGxvbmdpdHVkaW5hbCBhbmQgc3Vydml2YWwg
ZGF0YSB3aXRoIGEgY3VyZSBmcmFjdGlvbjwvdGl0bGU+PHNlY29uZGFyeS10aXRsZT5Kb3VybmFs
IG9mIE11bHRpdmFyaWF0ZSBBbmFseXNpczwvc2Vjb25kYXJ5LXRpdGxlPjwvdGl0bGVzPjxwYWdl
cz4xOC0zNDwvcGFnZXM+PHZvbHVtZT45MTwvdm9sdW1lPjxkYXRlcz48eWVhcj4yMDA0PC95ZWFy
PjwvZGF0ZXM+PHVybHM+PC91cmxzPjwvcmVjb3JkPjwvQ2l0ZT48Q2l0ZT48QXV0aG9yPkNoaTwv
QXV0aG9yPjxZZWFyPjIwMDc8L1llYXI+PFJlY051bT4xMjwvUmVjTnVtPjxyZWNvcmQ+PHJlYy1u
dW1iZXI+MTI8L3JlYy1udW1iZXI+PGZvcmVpZ24ta2V5cz48a2V5IGFwcD0iRU4iIGRiLWlkPSJk
dDJkZXI1MmI5NTUyMGVhc3picHhzenFzZHcwYXZ0czJmcnoiIHRpbWVzdGFtcD0iMCI+MTI8L2tl
eT48L2ZvcmVpZ24ta2V5cz48cmVmLXR5cGUgbmFtZT0iSm91cm5hbCBBcnRpY2xlIj4xNzwvcmVm
LXR5cGU+PGNvbnRyaWJ1dG9ycz48YXV0aG9ycz48YXV0aG9yPll1ZWgtWXVuIENoaTwvYXV0aG9y
PjxhdXRob3I+IEpvc2VwaCBHLiBJYnJhaGltPC9hdXRob3I+PC9hdXRob3JzPjwvY29udHJpYnV0
b3JzPjx0aXRsZXM+PHRpdGxlPkJheWVzaWFuIGFwcHJvYWNoZXMgdG8gam9pbnQgbG9uZ2l0dWRp
bmFsIGFuZCBzdXJ2aXZhbCBtb2RlbHMgYWNjb21tb2RhdGluZyBib3RoIHplcm8gYW5kIG5vbnpl
cm8gY3VyZSBmcmFjdGlvbnM8L3RpdGxlPjxzZWNvbmRhcnktdGl0bGU+U3RhdGlzdGljYSBTaW5p
Y2E8L3NlY29uZGFyeS10aXRsZT48L3RpdGxlcz48cGVyaW9kaWNhbD48ZnVsbC10aXRsZT5TdGF0
aXN0aWNhIFNpbmljYTwvZnVsbC10aXRsZT48L3BlcmlvZGljYWw+PHBhZ2VzPjQ0NS00NjI8L3Bh
Z2VzPjx2b2x1bWU+MTc8L3ZvbHVtZT48ZGF0ZXM+PHllYXI+MjAwNzwveWVhcj48L2RhdGVzPjx1
cmxzPjwvdXJscz48L3JlY29yZD48L0NpdGU+PENpdGU+PEF1dGhvcj5MdTwvQXV0aG9yPjxZZWFy
PjIwMTc8L1llYXI+PFJlY051bT4xMzwvUmVjTnVtPjxyZWNvcmQ+PHJlYy1udW1iZXI+MTM8L3Jl
Yy1udW1iZXI+PGZvcmVpZ24ta2V5cz48a2V5IGFwcD0iRU4iIGRiLWlkPSJkdDJkZXI1MmI5NTUy
MGVhc3picHhzenFzZHcwYXZ0czJmcnoiIHRpbWVzdGFtcD0iMCI+MTM8L2tleT48L2ZvcmVpZ24t
a2V5cz48cmVmLXR5cGUgbmFtZT0iSm91cm5hbCBBcnRpY2xlIj4xNzwvcmVmLXR5cGU+PGNvbnRy
aWJ1dG9ycz48YXV0aG9ycz48YXV0aG9yPlRhbyBMdTwvYXV0aG9yPjwvYXV0aG9ycz48L2NvbnRy
aWJ1dG9ycz48dGl0bGVzPjx0aXRsZT5CYXllc2lhbiBpbmZlcmVuY2Ugb24gbG9uZ2l0dWRpbmFs
LXN1cnZpdmFsIGRhdGEgd2l0aCBtdWx0aXBsZSBmZWF0dXJlczwvdGl0bGU+PHNlY29uZGFyeS10
aXRsZT5Db21wdXRhdGlvbmFsIFN0YXRpc3RpY3M8L3NlY29uZGFyeS10aXRsZT48L3RpdGxlcz48
cGFnZXM+ODQ1LTg2NjwvcGFnZXM+PHZvbHVtZT4zMjwvdm9sdW1lPjxudW1iZXI+MzwvbnVtYmVy
PjxkYXRlcz48eWVhcj4yMDE3PC95ZWFyPjwvZGF0ZXM+PHVybHM+PC91cmxzPjwvcmVjb3JkPjwv
Q2l0ZT48Q2l0ZT48QXV0aG9yPkJhZ2hmYWxha2k8L0F1dGhvcj48WWVhcj4yMDE0PC9ZZWFyPjxS
ZWNOdW0+MTU8L1JlY051bT48cmVjb3JkPjxyZWMtbnVtYmVyPjE1PC9yZWMtbnVtYmVyPjxmb3Jl
aWduLWtleXM+PGtleSBhcHA9IkVOIiBkYi1pZD0iZHQyZGVyNTJiOTU1MjBlYXN6YnB4c3pxc2R3
MGF2dHMyZnJ6IiB0aW1lc3RhbXA9IjAiPjE1PC9rZXk+PC9mb3JlaWduLWtleXM+PHJlZi10eXBl
IG5hbWU9IkpvdXJuYWwgQXJ0aWNsZSI+MTc8L3JlZi10eXBlPjxjb250cmlidXRvcnM+PGF1dGhv
cnM+PGF1dGhvcj5ULiBCYWdoZmFsYWtpPC9hdXRob3I+PGF1dGhvcj5NLiBHYW5qYWxpPC9hdXRo
b3I+PGF1dGhvcj5SLiBIYXNoZW1pPC9hdXRob3I+PC9hdXRob3JzPjwvY29udHJpYnV0b3JzPjx0
aXRsZXM+PHRpdGxlPkJheWVzaWFuIGpvaW50IG1vZGVsaW5nIG9mIGxvbmdpdHVkaW5hbCAgbWVh
c3VyZW1lbnRzIGFuZCB0aW1lLXRvLWV2ZW50IGRhdGEgdXNpbmcgcm9idXN0IGRpc3RyaWJ1dGlv
bnM8L3RpdGxlPjxzZWNvbmRhcnktdGl0bGU+Sm91cm5hbCBvZiBCaW9waGFybWFjZXV0aWNhbCBT
dGF0aXN0aWNzPC9zZWNvbmRhcnktdGl0bGU+PC90aXRsZXM+PHBhZ2VzPjgzNC04NTU8L3BhZ2Vz
Pjx2b2x1bWU+MjQ8L3ZvbHVtZT48ZGF0ZXM+PHllYXI+MjAxNDwveWVhcj48L2RhdGVzPjx1cmxz
PjwvdXJscz48L3JlY29yZD48L0NpdGU+PENpdGU+PEF1dGhvcj5ZYW5nPC9BdXRob3I+PFllYXI+
MjAxOTwvWWVhcj48UmVjTnVtPjE3PC9SZWNOdW0+PHJlY29yZD48cmVjLW51bWJlcj4xNzwvcmVj
LW51bWJlcj48Zm9yZWlnbi1rZXlzPjxrZXkgYXBwPSJFTiIgZGItaWQ9ImR0MmRlcjUyYjk1NTIw
ZWFzemJweHN6cXNkdzBhdnRzMmZyeiIgdGltZXN0YW1wPSIwIj4xNzwva2V5PjwvZm9yZWlnbi1r
ZXlzPjxyZWYtdHlwZSBuYW1lPSJKb3VybmFsIEFydGljbGUiPjE3PC9yZWYtdHlwZT48Y29udHJp
YnV0b3JzPjxhdXRob3JzPjxhdXRob3I+TWluZyBZYW5nPC9hdXRob3I+PGF1dGhvcj5TaGVuZyBM
dW88L2F1dGhvcj48YXV0aG9yPlN0YWNpYSBEZVNhbnRpczwvYXV0aG9yPjwvYXV0aG9ycz48L2Nv
bnRyaWJ1dG9ycz48dGl0bGVzPjx0aXRsZT5CYXllc2lhbiBxdWFudGlsZSByZWdyZXNzaW9uIGpv
aW50IG1vZGVsczogSW5mZXJlbmNlIGFuZCBkeW5hbWljIHByZWRpY3Rpb25zPC90aXRsZT48c2Vj
b25kYXJ5LXRpdGxlPlN0YXRpc3RpY2FsIE1ldGhvZHMgaW4gTWVkaWNhbCBSZXNlYXJjaDwvc2Vj
b25kYXJ5LXRpdGxlPjwvdGl0bGVzPjxwZXJpb2RpY2FsPjxmdWxsLXRpdGxlPlN0YXRpc3RpY2Fs
IG1ldGhvZHMgaW4gbWVkaWNhbCByZXNlYXJjaDwvZnVsbC10aXRsZT48YWJici0xPlN0YXQgTWV0
aG9kcyBNZWQgUmVzPC9hYmJyLTE+PC9wZXJpb2RpY2FsPjxwYWdlcz4yNTI04oCTMjUzNzwvcGFn
ZXM+PHZvbHVtZT4yODwvdm9sdW1lPjxudW1iZXI+ODwvbnVtYmVyPjxkYXRlcz48eWVhcj4yMDE5
PC95ZWFyPjwvZGF0ZXM+PHVybHM+PC91cmxzPjwvcmVjb3JkPjwvQ2l0ZT48Q2l0ZT48QXV0aG9y
Pkx1PC9BdXRob3I+PFllYXI+MjAxNzwvWWVhcj48UmVjTnVtPjE4PC9SZWNOdW0+PHJlY29yZD48
cmVjLW51bWJlcj4xODwvcmVjLW51bWJlcj48Zm9yZWlnbi1rZXlzPjxrZXkgYXBwPSJFTiIgZGIt
aWQ9ImR0MmRlcjUyYjk1NTIwZWFzemJweHN6cXNkdzBhdnRzMmZyeiIgdGltZXN0YW1wPSIwIj4x
ODwva2V5PjwvZm9yZWlnbi1rZXlzPjxyZWYtdHlwZSBuYW1lPSJKb3VybmFsIEFydGljbGUiPjE3
PC9yZWYtdHlwZT48Y29udHJpYnV0b3JzPjxhdXRob3JzPjxhdXRob3I+VGFvIEx1PC9hdXRob3I+
PC9hdXRob3JzPjwvY29udHJpYnV0b3JzPjx0aXRsZXM+PHRpdGxlPkJheWVzaWFuIG5vbnBhcmFt
ZXRyaWMgbWl4ZWQtZWZmZWN0cyBqb2ludCBtb2RlbCBmb3IgbG9uZ2l0dWRpbmFsLWNvbXBldGlu
ZyByaXNrcyBkYXRhIGFuYWx5c2lzIGluIHByZXNlbmNlIG9mIG11bHRpcGxlIGRhdGEgZmVhdHVy
ZXM8L3RpdGxlPjxzZWNvbmRhcnktdGl0bGU+U3RhdGlzdGljYWwgTWV0aG9kcyBpbiBNZWRpY2Fs
IFJlc2VhcmNoPC9zZWNvbmRhcnktdGl0bGU+PC90aXRsZXM+PHBlcmlvZGljYWw+PGZ1bGwtdGl0
bGU+U3RhdGlzdGljYWwgbWV0aG9kcyBpbiBtZWRpY2FsIHJlc2VhcmNoPC9mdWxsLXRpdGxlPjxh
YmJyLTE+U3RhdCBNZXRob2RzIE1lZCBSZXM8L2FiYnItMT48L3BlcmlvZGljYWw+PHBhZ2VzPjI0
MDctMjQyMzwvcGFnZXM+PHZvbHVtZT4yNjwvdm9sdW1lPjxudW1iZXI+NTwvbnVtYmVyPjxkYXRl
cz48eWVhcj4yMDE3PC95ZWFyPjwvZGF0ZXM+PHVybHM+PC91cmxzPjwvcmVjb3JkPjwvQ2l0ZT48
Q2l0ZT48QXV0aG9yPkFybWVybzwvQXV0aG9yPjxZZWFyPjIwMTY8L1llYXI+PFJlY051bT4yMDwv
UmVjTnVtPjxyZWNvcmQ+PHJlYy1udW1iZXI+MjA8L3JlYy1udW1iZXI+PGZvcmVpZ24ta2V5cz48
a2V5IGFwcD0iRU4iIGRiLWlkPSJkdDJkZXI1MmI5NTUyMGVhc3picHhzenFzZHcwYXZ0czJmcnoi
IHRpbWVzdGFtcD0iMCI+MjA8L2tleT48L2ZvcmVpZ24ta2V5cz48cmVmLXR5cGUgbmFtZT0iSm91
cm5hbCBBcnRpY2xlIj4xNzwvcmVmLXR5cGU+PGNvbnRyaWJ1dG9ycz48YXV0aG9ycz48YXV0aG9y
PkMuIEFybWVybzwvYXV0aG9yPjxhdXRob3I+Qy4gRm9ybsOpPC9hdXRob3I+PGF1dGhvcj5NLiBS
dcOpIDwvYXV0aG9yPjxhdXRob3I+QS4gRm9ydGU8L2F1dGhvcj48YXV0aG9yPkguIFBlcnBpbsOh
bjwvYXV0aG9yPjxhdXRob3I+Ry4gR8OzbWV6IDwvYXV0aG9yPjxhdXRob3I+TS4gQmFyw6k8L2F1
dGhvcj48L2F1dGhvcnM+PC9jb250cmlidXRvcnM+PHRpdGxlcz48dGl0bGU+QmF5ZXNpYW4gam9p
bnQgb3JkaW5hbCBhbmQgc3Vydml2YWwgbW9kZWxpbmcgZm9yIGJyZWFzdCBjYW5jZXIgcmlzayBh
c3Nlc3NtZW50PC90aXRsZT48c2Vjb25kYXJ5LXRpdGxlPlN0YXRpc3RpY3MgaW4gTWVkaWNpbmU8
L3NlY29uZGFyeS10aXRsZT48L3RpdGxlcz48cGFnZXM+NTI2Ny01MjgyPC9wYWdlcz48dm9sdW1l
PjM1PC92b2x1bWU+PGRhdGVzPjx5ZWFyPjIwMTY8L3llYXI+PC9kYXRlcz48dXJscz48L3VybHM+
PC9yZWNvcmQ+PC9DaXRlPjxDaXRlPjxBdXRob3I+THU8L0F1dGhvcj48WWVhcj4yMDE3PC9ZZWFy
PjxSZWNOdW0+MjM8L1JlY051bT48cmVjb3JkPjxyZWMtbnVtYmVyPjIzPC9yZWMtbnVtYmVyPjxm
b3JlaWduLWtleXM+PGtleSBhcHA9IkVOIiBkYi1pZD0iZHQyZGVyNTJiOTU1MjBlYXN6YnB4c3px
c2R3MGF2dHMyZnJ6IiB0aW1lc3RhbXA9IjAiPjIzPC9rZXk+PC9mb3JlaWduLWtleXM+PHJlZi10
eXBlIG5hbWU9IkpvdXJuYWwgQXJ0aWNsZSI+MTc8L3JlZi10eXBlPjxjb250cmlidXRvcnM+PGF1
dGhvcnM+PGF1dGhvcj5UYW8gTHU8L2F1dGhvcj48YXV0aG9yPkNodW55YW4gQ2FpPC9hdXRob3I+
PGF1dGhvcj5NaW5nZ2VuIEx1PC9hdXRob3I+PGF1dGhvcj5KdW4gWmhhbmc8L2F1dGhvcj48YXV0
aG9yPkd1YW5nLUh1aSBEb25nPC9hdXRob3I+PGF1dGhvcj5NaW4gV2FuZzwvYXV0aG9yPjwvYXV0
aG9ycz48L2NvbnRyaWJ1dG9ycz48dGl0bGVzPjx0aXRsZT5CYXllc2lhbiB2YXJ5aW5nIGNvZWbv
rIFjaWVudCBtaXhlZC1lZmZlY3RzIGpvaW50IG1vZGVscyB3aXRoIGFzeW1tZXRyeSBhbmQgbWlz
c2luZ25lc3M8L3RpdGxlPjxzZWNvbmRhcnktdGl0bGU+U3RhdGlzdGljYWwgTW9kZWxsaW5nPC9z
ZWNvbmRhcnktdGl0bGU+PC90aXRsZXM+PHBhZ2VzPjExNy0xNDE8L3BhZ2VzPjx2b2x1bWU+MTc8
L3ZvbHVtZT48bnVtYmVyPjM8L251bWJlcj48ZGF0ZXM+PHllYXI+MjAxNzwveWVhcj48L2RhdGVz
Pjx1cmxzPjwvdXJscz48L3JlY29yZD48L0NpdGU+PENpdGU+PEF1dGhvcj5UYW5nPC9BdXRob3I+
PFllYXI+MjAxNzwvWWVhcj48UmVjTnVtPjI0PC9SZWNOdW0+PHJlY29yZD48cmVjLW51bWJlcj4y
NDwvcmVjLW51bWJlcj48Zm9yZWlnbi1rZXlzPjxrZXkgYXBwPSJFTiIgZGItaWQ9ImR0MmRlcjUy
Yjk1NTIwZWFzemJweHN6cXNkdzBhdnRzMmZyeiIgdGltZXN0YW1wPSIwIj4yNDwva2V5PjwvZm9y
ZWlnbi1rZXlzPjxyZWYtdHlwZSBuYW1lPSJKb3VybmFsIEFydGljbGUiPjE3PC9yZWYtdHlwZT48
Y29udHJpYnV0b3JzPjxhdXRob3JzPjxhdXRob3I+QW4tTWluIFRhbmc8L2F1dGhvcj48YXV0aG9y
PlhpbmdxaXUgWmhhbzwvYXV0aG9yPjxhdXRob3I+Tmlhbi1TaGVuZyBUYW5nPC9hdXRob3I+PC9h
dXRob3JzPjwvY29udHJpYnV0b3JzPjx0aXRsZXM+PHRpdGxlPkJheWVzaWFuIHZhcmlhYmxlIHNl
bGVjdGlvbiBhbmQgZXN0aW1hdGlvbiBpbiBzZW1pcGFyYW1ldHJpYyBqb2ludCBtb2RlbHMgb2Yg
bXVsdGl2YXJpYXRlIGxvbmdpdHVkaW5hbCBhbmQgc3Vydml2YWwgZGF0YTwvdGl0bGU+PHNlY29u
ZGFyeS10aXRsZT5CaW9tZXRyaWNhbCBKb3VybmFsPC9zZWNvbmRhcnktdGl0bGU+PC90aXRsZXM+
PHBhZ2VzPjU3LTc4PC9wYWdlcz48dm9sdW1lPjU5PC92b2x1bWU+PG51bWJlcj4xPC9udW1iZXI+
PGRhdGVzPjx5ZWFyPjIwMTc8L3llYXI+PC9kYXRlcz48dXJscz48L3VybHM+PC9yZWNvcmQ+PC9D
aXRlPjxDaXRlPjxBdXRob3I+QW5kcmlub3BvdWxvdTwvQXV0aG9yPjxZZWFyPjIwMTQ8L1llYXI+
PFJlY051bT4yODwvUmVjTnVtPjxyZWNvcmQ+PHJlYy1udW1iZXI+Mjg8L3JlYy1udW1iZXI+PGZv
cmVpZ24ta2V5cz48a2V5IGFwcD0iRU4iIGRiLWlkPSJkdDJkZXI1MmI5NTUyMGVhc3picHhzenFz
ZHcwYXZ0czJmcnoiIHRpbWVzdGFtcD0iMCI+Mjg8L2tleT48L2ZvcmVpZ24ta2V5cz48cmVmLXR5
cGUgbmFtZT0iSm91cm5hbCBBcnRpY2xlIj4xNzwvcmVmLXR5cGU+PGNvbnRyaWJ1dG9ycz48YXV0
aG9ycz48YXV0aG9yPkVsZW5pLVJvc2FsaW5hIEFuZHJpbm9wb3Vsb3U8L2F1dGhvcj48YXV0aG9y
PkRpbWl0cmlzIFJpem9wb3Vsb3M8L2F1dGhvcj48YXV0aG9yPkpvaGFubmEgSi4gTS4gVGFra2Vu
YmVyZzwvYXV0aG9yPjxhdXRob3I+RW1tYW51ZWwgTGVzYWZmcmU8L2F1dGhvcj48L2F1dGhvcnM+
PC9jb250cmlidXRvcnM+PHRpdGxlcz48dGl0bGU+Sm9pbnQgbW9kZWxpbmcgb2YgdHdvIGxvbmdp
dHVkaW5hbCBvdXRjb21lcyBhbmQgY29tcGV0aW5nIHJpc2sgZGF0YTwvdGl0bGU+PHNlY29uZGFy
eS10aXRsZT5TdGF0aXN0aWNzIGluIE1lZGljaW5lPC9zZWNvbmRhcnktdGl0bGU+PC90aXRsZXM+
PHBhZ2VzPjMxNjctMzE3ODwvcGFnZXM+PHZvbHVtZT4zMzwvdm9sdW1lPjxkYXRlcz48eWVhcj4y
MDE0PC95ZWFyPjwvZGF0ZXM+PHVybHM+PC91cmxzPjwvcmVjb3JkPjwvQ2l0ZT48Q2l0ZT48QXV0
aG9yPkhlPC9BdXRob3I+PFllYXI+MjAxNjwvWWVhcj48UmVjTnVtPjI5PC9SZWNOdW0+PHJlY29y
ZD48cmVjLW51bWJlcj4yOTwvcmVjLW51bWJlcj48Zm9yZWlnbi1rZXlzPjxrZXkgYXBwPSJFTiIg
ZGItaWQ9ImR0MmRlcjUyYjk1NTIwZWFzemJweHN6cXNkdzBhdnRzMmZyeiIgdGltZXN0YW1wPSIw
Ij4yOTwva2V5PjwvZm9yZWlnbi1rZXlzPjxyZWYtdHlwZSBuYW1lPSJKb3VybmFsIEFydGljbGUi
PjE3PC9yZWYtdHlwZT48Y29udHJpYnV0b3JzPjxhdXRob3JzPjxhdXRob3I+Qm8gSGU8L2F1dGhv
cj48YXV0aG9yPlNoZW5nIEx1bzwvYXV0aG9yPjwvYXV0aG9ycz48L2NvbnRyaWJ1dG9ycz48dGl0
bGVzPjx0aXRsZT5Kb2ludCBtb2RlbGluZyBvZiBtdWx0aXZhcmlhdGUgbG9uZ2l0dWRpbmFsIG1l
YXN1cmVtZW50cyBhbmQgc3Vydml2YWwgZGF0YSB3aXRoIGFwcGxpY2F0aW9ucyB0byBQYXJraW5z
b27igJlzIGRpc2Vhc2U8L3RpdGxlPjxzZWNvbmRhcnktdGl0bGU+U3RhdGlzdGljYWwgTWV0aG9k
cyBpbiBNZWRpY2FsIFJlc2VhcmNoPC9zZWNvbmRhcnktdGl0bGU+PC90aXRsZXM+PHBlcmlvZGlj
YWw+PGZ1bGwtdGl0bGU+U3RhdGlzdGljYWwgbWV0aG9kcyBpbiBtZWRpY2FsIHJlc2VhcmNoPC9m
dWxsLXRpdGxlPjxhYmJyLTE+U3RhdCBNZXRob2RzIE1lZCBSZXM8L2FiYnItMT48L3BlcmlvZGlj
YWw+PHBhZ2VzPjEzNDYtMTM1ODwvcGFnZXM+PHZvbHVtZT4yNTwvdm9sdW1lPjxudW1iZXI+NDwv
bnVtYmVyPjxkYXRlcz48eWVhcj4yMDE2PC95ZWFyPjwvZGF0ZXM+PHVybHM+PC91cmxzPjwvcmVj
b3JkPjwvQ2l0ZT48Q2l0ZT48QXV0aG9yPlpodTwvQXV0aG9yPjxZZWFyPjIwMTg8L1llYXI+PFJl
Y051bT4zMDwvUmVjTnVtPjxyZWNvcmQ+PHJlYy1udW1iZXI+MzA8L3JlYy1udW1iZXI+PGZvcmVp
Z24ta2V5cz48a2V5IGFwcD0iRU4iIGRiLWlkPSJkdDJkZXI1MmI5NTUyMGVhc3picHhzenFzZHcw
YXZ0czJmcnoiIHRpbWVzdGFtcD0iMCI+MzA8L2tleT48L2ZvcmVpZ24ta2V5cz48cmVmLXR5cGUg
bmFtZT0iSm91cm5hbCBBcnRpY2xlIj4xNzwvcmVmLXR5cGU+PGNvbnRyaWJ1dG9ycz48YXV0aG9y
cz48YXV0aG9yPkh1aXJvbmcgWmh1PC9hdXRob3I+PGF1dGhvcj5TdGFjaWEgTSBEZVNhbnRpczwv
YXV0aG9yPjxhdXRob3I+U2hlbmcgTHVvPC9hdXRob3I+PC9hdXRob3JzPjwvY29udHJpYnV0b3Jz
Pjx0aXRsZXM+PHRpdGxlPkpvaW50IG1vZGVsaW5nIG9mIGxvbmdpdHVkaW5hbCB6ZXJvLWluZmxh
dGVkIGNvdW50IGFuZCB0aW1lLXRvLWV2ZW50IGRhdGE6IEEgQmF5ZXNpYW4gcGVyc3BlY3RpdmU8
L3RpdGxlPjxzZWNvbmRhcnktdGl0bGU+U3RhdGlzdGljYWwgTWV0aG9kcyBpbiBNZWRpY2FsIFJl
c2VhcmNoPC9zZWNvbmRhcnktdGl0bGU+PC90aXRsZXM+PHBlcmlvZGljYWw+PGZ1bGwtdGl0bGU+
U3RhdGlzdGljYWwgbWV0aG9kcyBpbiBtZWRpY2FsIHJlc2VhcmNoPC9mdWxsLXRpdGxlPjxhYmJy
LTE+U3RhdCBNZXRob2RzIE1lZCBSZXM8L2FiYnItMT48L3BlcmlvZGljYWw+PHBhZ2VzPjEyNTgt
MTI3MDwvcGFnZXM+PHZvbHVtZT4yNzwvdm9sdW1lPjxudW1iZXI+NDwvbnVtYmVyPjxkYXRlcz48
eWVhcj4yMDE4PC95ZWFyPjwvZGF0ZXM+PHVybHM+PC91cmxzPjwvcmVjb3JkPjwvQ2l0ZT48Q2l0
ZT48QXV0aG9yPlRhbmc8L0F1dGhvcj48WWVhcj4yMDE1PC9ZZWFyPjxSZWNOdW0+MzM8L1JlY051
bT48cmVjb3JkPjxyZWMtbnVtYmVyPjMzPC9yZWMtbnVtYmVyPjxmb3JlaWduLWtleXM+PGtleSBh
cHA9IkVOIiBkYi1pZD0iZHQyZGVyNTJiOTU1MjBlYXN6YnB4c3pxc2R3MGF2dHMyZnJ6IiB0aW1l
c3RhbXA9IjAiPjMzPC9rZXk+PC9mb3JlaWduLWtleXM+PHJlZi10eXBlIG5hbWU9IkpvdXJuYWwg
QXJ0aWNsZSI+MTc8L3JlZi10eXBlPjxjb250cmlidXRvcnM+PGF1dGhvcnM+PGF1dGhvcj5Bbi1N
aW4gVGFuZyA8L2F1dGhvcj48YXV0aG9yPk5pYW4tU2hlbmcgVGFuZzwvYXV0aG9yPjwvYXV0aG9y
cz48L2NvbnRyaWJ1dG9ycz48dGl0bGVzPjx0aXRsZT5TZW1pcGFyYW1ldHJpYyBCYXllc2lhbiBp
bmZlcmVuY2Ugb24gc2tldy1ub3JtYWwgam9pbnQgbW9kZWxpbmcgb2YgbXVsdGl2YXJpYXRlIGxv
bmdpdHVkaW5hbCBhbmQgc3Vydml2YWwgZGF0YTwvdGl0bGU+PHNlY29uZGFyeS10aXRsZT5TdGF0
aXN0aWNzIGluIE1lZGljaW5lPC9zZWNvbmRhcnktdGl0bGU+PC90aXRsZXM+PHBhZ2VzPjgyNC04
NDM8L3BhZ2VzPjx2b2x1bWU+MzQ8L3ZvbHVtZT48ZGF0ZXM+PHllYXI+MjAxNTwveWVhcj48L2Rh
dGVzPjx1cmxzPjwvdXJscz48L3JlY29yZD48L0NpdGU+PENpdGU+PEF1dGhvcj5HdW88L0F1dGhv
cj48WWVhcj4yMDA0PC9ZZWFyPjxSZWNOdW0+MzQ8L1JlY051bT48cmVjb3JkPjxyZWMtbnVtYmVy
PjM0PC9yZWMtbnVtYmVyPjxmb3JlaWduLWtleXM+PGtleSBhcHA9IkVOIiBkYi1pZD0iZHQyZGVy
NTJiOTU1MjBlYXN6YnB4c3pxc2R3MGF2dHMyZnJ6IiB0aW1lc3RhbXA9IjAiPjM0PC9rZXk+PC9m
b3JlaWduLWtleXM+PHJlZi10eXBlIG5hbWU9IkpvdXJuYWwgQXJ0aWNsZSI+MTc8L3JlZi10eXBl
Pjxjb250cmlidXRvcnM+PGF1dGhvcnM+PGF1dGhvcj5YdSBHdW88L2F1dGhvcj48YXV0aG9yPkJy
YWRsZXkgUC4gQ2FybGluPC9hdXRob3I+PC9hdXRob3JzPjwvY29udHJpYnV0b3JzPjx0aXRsZXM+
PHRpdGxlPlNlcGFyYXRlIGFuZCBqb2ludCBtb2RlbGluZyBvZiBsb25naXR1ZGluYWwgYW5kIGV2
ZW50IHRpbWUgZGF0YSB1c2luZyBzdGFuZGFyZCBjb21wdXRlciBwYWNrYWdlczwvdGl0bGU+PHNl
Y29uZGFyeS10aXRsZT5UaGUgQW1lcmljYW4gU3RhdGlzdGljaWFuPC9zZWNvbmRhcnktdGl0bGU+
PC90aXRsZXM+PHBhZ2VzPjE2LTI0PC9wYWdlcz48dm9sdW1lPjU4PC92b2x1bWU+PG51bWJlcj4x
PC9udW1iZXI+PGRhdGVzPjx5ZWFyPjIwMDQ8L3llYXI+PC9kYXRlcz48dXJscz48L3VybHM+PC9y
ZWNvcmQ+PC9DaXRlPjxDaXRlPjxBdXRob3I+VGFuZzwvQXV0aG9yPjxZZWFyPjIwMTQ8L1llYXI+
PFJlY051bT4zNTwvUmVjTnVtPjxyZWNvcmQ+PHJlYy1udW1iZXI+MzU8L3JlYy1udW1iZXI+PGZv
cmVpZ24ta2V5cz48a2V5IGFwcD0iRU4iIGRiLWlkPSJkdDJkZXI1MmI5NTUyMGVhc3picHhzenFz
ZHcwYXZ0czJmcnoiIHRpbWVzdGFtcD0iMCI+MzU8L2tleT48L2ZvcmVpZ24ta2V5cz48cmVmLXR5
cGUgbmFtZT0iSm91cm5hbCBBcnRpY2xlIj4xNzwvcmVmLXR5cGU+PGNvbnRyaWJ1dG9ycz48YXV0
aG9ycz48YXV0aG9yPk5pYW4tU2hlbmcgVGFuZzwvYXV0aG9yPjxhdXRob3I+QW4tTWluIFRhbmc8
L2F1dGhvcj48YXV0aG9yPkRvbmctRG9uZyBQYW48L2F1dGhvcj48L2F1dGhvcnM+PC9jb250cmli
dXRvcnM+PHRpdGxlcz48dGl0bGU+U2VtaXBhcmFtZXRyaWMgQmF5ZXNpYW4gam9pbnQgbW9kZWxz
IG9mIG11bHRpdmFyaWF0ZSBsb25naXR1ZGluYWwgYW5kIHN1cnZpdmFsIGRhdGE8L3RpdGxlPjxz
ZWNvbmRhcnktdGl0bGU+Q29tcHV0YXRpb25hbCBTdGF0aXN0aWNzIGFuZCBEYXRhIEFuYWx5c2lz
PC9zZWNvbmRhcnktdGl0bGU+PC90aXRsZXM+PHBhZ2VzPjExMy0xMjk8L3BhZ2VzPjx2b2x1bWU+
Nzc8L3ZvbHVtZT48ZGF0ZXM+PHllYXI+MjAxNDwveWVhcj48L2RhdGVzPjx1cmxzPjwvdXJscz48
L3JlY29yZD48L0NpdGU+PENpdGU+PEF1dGhvcj5CYWdoZmFsYWtpPC9BdXRob3I+PFllYXI+MjAx
MzwvWWVhcj48UmVjTnVtPjM2PC9SZWNOdW0+PHJlY29yZD48cmVjLW51bWJlcj4zNjwvcmVjLW51
bWJlcj48Zm9yZWlnbi1rZXlzPjxrZXkgYXBwPSJFTiIgZGItaWQ9ImR0MmRlcjUyYjk1NTIwZWFz
emJweHN6cXNkdzBhdnRzMmZyeiIgdGltZXN0YW1wPSIwIj4zNjwva2V5PjwvZm9yZWlnbi1rZXlz
PjxyZWYtdHlwZSBuYW1lPSJKb3VybmFsIEFydGljbGUiPjE3PC9yZWYtdHlwZT48Y29udHJpYnV0
b3JzPjxhdXRob3JzPjxhdXRob3I+VGFiYW4gQmFnaGZhbGFraTwvYXV0aG9yPjxhdXRob3I+TW9q
dGFiYSBHYW5qYWxpPC9hdXRob3I+PGF1dGhvcj5EYW1vbiBCZXJyaWRnZTwvYXV0aG9yPjwvYXV0
aG9ycz48L2NvbnRyaWJ1dG9ycz48dGl0bGVzPjx0aXRsZT5Sb2J1c3Qgam9pbnQgbW9kZWxpbmcg
b2YgbG9uZ2l0dWRpbmFsIG1lYXN1cmVtZW50cyBhbmQgdGltZSB0byBldmVudCBkYXRhIHVzaW5n
IG5vcm1hbC9pbmRlcGVuZGVudCBkaXN0cmlidXRpb25zOiBBIEJheWVzaWFuIGFwcHJvYWNoPC90
aXRsZT48c2Vjb25kYXJ5LXRpdGxlPkJpb21ldHJpY2FsIEpvdXJuYWw8L3NlY29uZGFyeS10aXRs
ZT48L3RpdGxlcz48cGFnZXM+ODQ0LTg2NTwvcGFnZXM+PHZvbHVtZT41NTwvdm9sdW1lPjxudW1i
ZXI+NjwvbnVtYmVyPjxkYXRlcz48eWVhcj4yMDEzPC95ZWFyPjwvZGF0ZXM+PHVybHM+PC91cmxz
PjwvcmVjb3JkPjwvQ2l0ZT48Q2l0ZT48QXV0aG9yPkNob2k8L0F1dGhvcj48WWVhcj4yMDE0PC9Z
ZWFyPjxSZWNOdW0+Mzk8L1JlY051bT48cmVjb3JkPjxyZWMtbnVtYmVyPjM5PC9yZWMtbnVtYmVy
Pjxmb3JlaWduLWtleXM+PGtleSBhcHA9IkVOIiBkYi1pZD0iZHQyZGVyNTJiOTU1MjBlYXN6YnB4
c3pxc2R3MGF2dHMyZnJ6IiB0aW1lc3RhbXA9IjAiPjM5PC9rZXk+PC9mb3JlaWduLWtleXM+PHJl
Zi10eXBlIG5hbWU9IkpvdXJuYWwgQXJ0aWNsZSI+MTc8L3JlZi10eXBlPjxjb250cmlidXRvcnM+
PGF1dGhvcnM+PGF1dGhvcj5KaWluIENob2k8L2F1dGhvcj48YXV0aG9yPlN0ZXdhcnQgSi4gQW5k
ZXJzb248L2F1dGhvcj48YXV0aG9yPlRob21hcyBKLiBSaWNoYXJkczwvYXV0aG9yPjxhdXRob3I+
V2VzbGV5IEsuIFRob21wc29uPC9hdXRob3I+PC9hdXRob3JzPjwvY29udHJpYnV0b3JzPjx0aXRs
ZXM+PHRpdGxlPlByZWRpY3Rpb24gb2YgdHJhbnNwbGFudC1mcmVlIHN1cnZpdmFsIGluIGlkaW9w
YXRoaWMgcHVsbW9uYXJ5IGZpYnJvc2lzIHBhdGllbnRzIHVzaW5nIGpvaW50IG1vZGVscyBmb3Ig
ZXZlbnQgdGltZXMgYW5kIG1peGVkIG11bHRpdmFyaWF0ZSBsb25naXR1ZGluYWwgZGF0YTwvdGl0
bGU+PHNlY29uZGFyeS10aXRsZT5Kb3VybmFsIG9mIEFwcGxpZWQgU3RhdGlzdGljczwvc2Vjb25k
YXJ5LXRpdGxlPjwvdGl0bGVzPjxwYWdlcz4yMTkyLTIyMDU8L3BhZ2VzPjx2b2x1bWU+NDE8L3Zv
bHVtZT48bnVtYmVyPjEwPC9udW1iZXI+PGRhdGVzPjx5ZWFyPjIwMTQ8L3llYXI+PC9kYXRlcz48
dXJscz48L3VybHM+PC9yZWNvcmQ+PC9DaXRlPjxDaXRlPjxBdXRob3I+THU8L0F1dGhvcj48WWVh
cj4yMDE3PC9ZZWFyPjxSZWNOdW0+NDA8L1JlY051bT48cmVjb3JkPjxyZWMtbnVtYmVyPjQwPC9y
ZWMtbnVtYmVyPjxmb3JlaWduLWtleXM+PGtleSBhcHA9IkVOIiBkYi1pZD0iZHQyZGVyNTJiOTU1
MjBlYXN6YnB4c3pxc2R3MGF2dHMyZnJ6IiB0aW1lc3RhbXA9IjAiPjQwPC9rZXk+PC9mb3JlaWdu
LWtleXM+PHJlZi10eXBlIG5hbWU9IkpvdXJuYWwgQXJ0aWNsZSI+MTc8L3JlZi10eXBlPjxjb250
cmlidXRvcnM+PGF1dGhvcnM+PGF1dGhvcj5UYW8gTHU8L2F1dGhvcj48YXV0aG9yPk1pbmdnZW4g
THU8L2F1dGhvcj48YXV0aG9yPk1pbiBXYW5nPC9hdXRob3I+PGF1dGhvcj5KdW4gWmhhbmc8L2F1
dGhvcj48YXV0aG9yPkd1YW5nLUh1aSBEb25nPC9hdXRob3I+PGF1dGhvcj5Zb25nIFh1PC9hdXRo
b3I+PC9hdXRob3JzPjwvY29udHJpYnV0b3JzPjx0aXRsZXM+PHRpdGxlPlBhcnRpYWxseSBsaW5l
YXIgbWl4ZWQtZWZmZWN0cyBqb2ludCBtb2RlbHMgZm9yIHNrZXdlZCBhbmQgbWlzc2luZyBsb25n
aXR1ZGluYWwgY29tcGV0aW5nIHJpc2tzIG91dGNvbWVzPC90aXRsZT48c2Vjb25kYXJ5LXRpdGxl
PkpvdXJuYWwgb2YgQmlvcGhhcm1hY2V1dGljYWwgU3RhdGlzdGljczwvc2Vjb25kYXJ5LXRpdGxl
PjwvdGl0bGVzPjxkYXRlcz48eWVhcj4yMDE3PC95ZWFyPjwvZGF0ZXM+PHVybHM+PC91cmxzPjwv
cmVjb3JkPjwvQ2l0ZT48Q2l0ZT48QXV0aG9yPkx1PC9BdXRob3I+PFllYXI+MjAxNzwvWWVhcj48
UmVjTnVtPjQxPC9SZWNOdW0+PHJlY29yZD48cmVjLW51bWJlcj40MTwvcmVjLW51bWJlcj48Zm9y
ZWlnbi1rZXlzPjxrZXkgYXBwPSJFTiIgZGItaWQ9ImR0MmRlcjUyYjk1NTIwZWFzemJweHN6cXNk
dzBhdnRzMmZyeiIgdGltZXN0YW1wPSIwIj40MTwva2V5PjwvZm9yZWlnbi1rZXlzPjxyZWYtdHlw
ZSBuYW1lPSJKb3VybmFsIEFydGljbGUiPjE3PC9yZWYtdHlwZT48Y29udHJpYnV0b3JzPjxhdXRo
b3JzPjxhdXRob3I+VGFvIEx1PC9hdXRob3I+PC9hdXRob3JzPjwvY29udHJpYnV0b3JzPjx0aXRs
ZXM+PHRpdGxlPkpvaW50bHkgbW9kZWxpbmcgc2tldyBsb25naXR1ZGluYWwgc3Vydml2YWwgZGF0
YSB3aXRoIG1pc3NpbmduZXNzIGFuZCBtaXNtZWFzdXJlZCBjb3ZhcmlhdGVzPC90aXRsZT48c2Vj
b25kYXJ5LXRpdGxlPkpvdXJuYWwgb2YgQXBwbGllZCBTdGF0aXN0aWNzPC9zZWNvbmRhcnktdGl0
bGU+PC90aXRsZXM+PHBhZ2VzPjIzNTQtMjM2NzwvcGFnZXM+PHZvbHVtZT40NDwvdm9sdW1lPjxu
dW1iZXI+MTM8L251bWJlcj48ZGF0ZXM+PHllYXI+MjAxNzwveWVhcj48L2RhdGVzPjx1cmxzPjwv
dXJscz48L3JlY29yZD48L0NpdGU+PENpdGU+PEF1dGhvcj5DaGVuPC9BdXRob3I+PFllYXI+MjAx
NDwvWWVhcj48UmVjTnVtPjQyPC9SZWNOdW0+PHJlY29yZD48cmVjLW51bWJlcj40MjwvcmVjLW51
bWJlcj48Zm9yZWlnbi1rZXlzPjxrZXkgYXBwPSJFTiIgZGItaWQ9ImR0MmRlcjUyYjk1NTIwZWFz
emJweHN6cXNkdzBhdnRzMmZyeiIgdGltZXN0YW1wPSIwIj40Mjwva2V5PjwvZm9yZWlnbi1rZXlz
PjxyZWYtdHlwZSBuYW1lPSJKb3VybmFsIEFydGljbGUiPjE3PC9yZWYtdHlwZT48Y29udHJpYnV0
b3JzPjxhdXRob3JzPjxhdXRob3I+UWluZ3hpYSBDaGVuPC9hdXRob3I+PGF1dGhvcj5SeWFuIEMu
IE1heTwvYXV0aG9yPjxhdXRob3I+Sm9zZXBoIEcuIElicmFoaW08L2F1dGhvcj48YXV0aG9yPkhh
aXRhbyBDaHU8L2F1dGhvcj48YXV0aG9yPlN0ZXBoZW4gUi4gQ29sZTwvYXV0aG9yPjwvYXV0aG9y
cz48L2NvbnRyaWJ1dG9ycz48dGl0bGVzPjx0aXRsZT5Kb2ludCBtb2RlbGluZyBvZiBsb25naXR1
ZGluYWwgYW5kIHN1cnZpdmFsIGRhdGEgd2l0aCBtaXNzaW5nIGFuZCBsZWZ0LWNlbnNvcmVkIHRp
bWUtdmFyeWluZyBjb3ZhcmlhdGVzPC90aXRsZT48c2Vjb25kYXJ5LXRpdGxlPlN0YXRpc3RpY3Mg
aW4gTWVkaWNpbmU8L3NlY29uZGFyeS10aXRsZT48L3RpdGxlcz48cGFnZXM+NDU2MC00NTc2PC9w
YWdlcz48dm9sdW1lPjMzPC92b2x1bWU+PGRhdGVzPjx5ZWFyPjIwMTQ8L3llYXI+PC9kYXRlcz48
dXJscz48L3VybHM+PC9yZWNvcmQ+PC9DaXRlPjxDaXRlPjxBdXRob3I+R2hvc2g8L0F1dGhvcj48
WWVhcj4yMDExPC9ZZWFyPjxSZWNOdW0+NDM8L1JlY051bT48cmVjb3JkPjxyZWMtbnVtYmVyPjQz
PC9yZWMtbnVtYmVyPjxmb3JlaWduLWtleXM+PGtleSBhcHA9IkVOIiBkYi1pZD0iZHQyZGVyNTJi
OTU1MjBlYXN6YnB4c3pxc2R3MGF2dHMyZnJ6IiB0aW1lc3RhbXA9IjAiPjQzPC9rZXk+PC9mb3Jl
aWduLWtleXM+PHJlZi10eXBlIG5hbWU9IkpvdXJuYWwgQXJ0aWNsZSI+MTc8L3JlZi10eXBlPjxj
b250cmlidXRvcnM+PGF1dGhvcnM+PGF1dGhvcj5QdWxhayBHaG9zaDwvYXV0aG9yPjxhdXRob3I+
S2F1c2hpayBHaG9zaDwvYXV0aG9yPjxhdXRob3I+UmFtIEMuIFRpd2FyaTwvYXV0aG9yPjwvYXV0
aG9ycz48L2NvbnRyaWJ1dG9ycz48dGl0bGVzPjx0aXRsZT5Kb2ludCBtb2RlbGluZyBvZiBsb25n
aXR1ZGluYWwgZGF0YSBhbmQgaW5mb3JtYXRpdmUgZHJvcG91dCB0aW1lIGluIHRoZSBwcmVzZW5j
ZSBvZiBtdWx0aXBsZSBjaGFuZ2Vwb2ludHM8L3RpdGxlPjxzZWNvbmRhcnktdGl0bGU+U3RhdGlz
dGljcyBpbiBNZWRpY2luZTwvc2Vjb25kYXJ5LXRpdGxlPjwvdGl0bGVzPjxwYWdlcz42MTEtNjI2
PC9wYWdlcz48dm9sdW1lPjMwPC92b2x1bWU+PGRhdGVzPjx5ZWFyPjIwMTE8L3llYXI+PC9kYXRl
cz48dXJscz48L3VybHM+PC9yZWNvcmQ+PC9DaXRlPjxDaXRlPjxBdXRob3I+QmFnaGZhbGFraTwv
QXV0aG9yPjxZZWFyPjIwMTQ8L1llYXI+PFJlY051bT40NDwvUmVjTnVtPjxyZWNvcmQ+PHJlYy1u
dW1iZXI+NDQ8L3JlYy1udW1iZXI+PGZvcmVpZ24ta2V5cz48a2V5IGFwcD0iRU4iIGRiLWlkPSJk
dDJkZXI1MmI5NTUyMGVhc3picHhzenFzZHcwYXZ0czJmcnoiIHRpbWVzdGFtcD0iMCI+NDQ8L2tl
eT48L2ZvcmVpZ24ta2V5cz48cmVmLXR5cGUgbmFtZT0iSm91cm5hbCBBcnRpY2xlIj4xNzwvcmVm
LXR5cGU+PGNvbnRyaWJ1dG9ycz48YXV0aG9ycz48YXV0aG9yPlQuIEJhZ2hmYWxha2k8L2F1dGhv
cj48YXV0aG9yPk0uIEdhbmphbGk8L2F1dGhvcj48YXV0aG9yPkQuIEJlcnJpZGdlPC9hdXRob3I+
PC9hdXRob3JzPjwvY29udHJpYnV0b3JzPjx0aXRsZXM+PHRpdGxlPkpvaW50IG1vZGVsaW5nIG9m
IG11bHRpdmFyaWF0ZSBsb25naXR1ZGluYWwgbWl4ZWQgbWVhc3VyZW1lbnRzIGFuZCB0aW1lIHRv
IGV2ZW50IGRhdGEgdXNpbmcgYSBCYXllc2lhbiBhcHByb2FjaDwvdGl0bGU+PHNlY29uZGFyeS10
aXRsZT5Kb3VybmFsIG9mIEFwcGxpZWQgU3RhdGlzdGljczwvc2Vjb25kYXJ5LXRpdGxlPjwvdGl0
bGVzPjxwYWdlcz4xOTM0LTE5NTU8L3BhZ2VzPjx2b2x1bWU+NDE8L3ZvbHVtZT48bnVtYmVyPjk8
L251bWJlcj48ZGF0ZXM+PHllYXI+MjAxNDwveWVhcj48L2RhdGVzPjx1cmxzPjwvdXJscz48L3Jl
Y29yZD48L0NpdGU+PENpdGU+PEF1dGhvcj5IdWFuZzwvQXV0aG9yPjxZZWFyPjIwMTg8L1llYXI+
PFJlY051bT40NTwvUmVjTnVtPjxyZWNvcmQ+PHJlYy1udW1iZXI+NDU8L3JlYy1udW1iZXI+PGZv
cmVpZ24ta2V5cz48a2V5IGFwcD0iRU4iIGRiLWlkPSJkdDJkZXI1MmI5NTUyMGVhc3picHhzenFz
ZHcwYXZ0czJmcnoiIHRpbWVzdGFtcD0iMCI+NDU8L2tleT48L2ZvcmVpZ24ta2V5cz48cmVmLXR5
cGUgbmFtZT0iSm91cm5hbCBBcnRpY2xlIj4xNzwvcmVmLXR5cGU+PGNvbnRyaWJ1dG9ycz48YXV0
aG9ycz48YXV0aG9yPllhbmd4aW4gSHVhbmc8L2F1dGhvcj48YXV0aG9yPlhpYW9zdW4gTHU8L2F1
dGhvcj48YXV0aG9yPkppYXFpbmcgQ2hlbjwvYXV0aG9yPjxhdXRob3I+SnVhbiBMaWFuZzwvYXV0
aG9yPjxhdXRob3I+TWlyaWFtIFphbmdtZWlzdGVyPC9hdXRob3I+PC9hdXRob3JzPjwvY29udHJp
YnV0b3JzPjx0aXRsZXM+PHRpdGxlPkpvaW50IG1vZGVsLWJhc2VkIGNsdXN0ZXJpbmcgb2Ygbm9u
bGluZWFyIGxvbmdpdHVkaW5hbCB0cmFqZWN0b3JpZXMgYW5kIGFzc29jaWF0ZWQgdGltZS10by1l
dmVudCBkYXRhIGFuYWx5c2lzLCBsaW5rZWQgYnkgbGF0ZW50IGNsYXNzIG1lbWJlcnNoaXA6IHdp
dGggYXBwbGljYXRpb24gdG8gQUlEUyBjbGluaWNhbCBzdHVkaWVzPC90aXRsZT48c2Vjb25kYXJ5
LXRpdGxlPkxpZmV0aW1lIERhdGEgQW5hbHlzaXM8L3NlY29uZGFyeS10aXRsZT48L3RpdGxlcz48
cGFnZXM+Njk5LTcxODwvcGFnZXM+PHZvbHVtZT4yNDwvdm9sdW1lPjxkYXRlcz48eWVhcj4yMDE4
PC95ZWFyPjwvZGF0ZXM+PHVybHM+PC91cmxzPjwvcmVjb3JkPjwvQ2l0ZT48Q2l0ZT48QXV0aG9y
PkJyaWxsZW1hbjwvQXV0aG9yPjxZZWFyPjIwMTY8L1llYXI+PFJlY051bT40NjwvUmVjTnVtPjxy
ZWNvcmQ+PHJlYy1udW1iZXI+NDY8L3JlYy1udW1iZXI+PGZvcmVpZ24ta2V5cz48a2V5IGFwcD0i
RU4iIGRiLWlkPSJkdDJkZXI1MmI5NTUyMGVhc3picHhzenFzZHcwYXZ0czJmcnoiIHRpbWVzdGFt
cD0iMCI+NDY8L2tleT48L2ZvcmVpZ24ta2V5cz48cmVmLXR5cGUgbmFtZT0iSm91cm5hbCBBcnRp
Y2xlIj4xNzwvcmVmLXR5cGU+PGNvbnRyaWJ1dG9ycz48YXV0aG9ycz48YXV0aG9yPlNhbXVlbCBM
IEJyaWxsZW1hbjwvYXV0aG9yPjxhdXRob3I+TWljaGFlbCBKIENyb3d0aGVyPC9hdXRob3I+PGF1
dGhvcj5NYXJnYXJldCBUIE1heTwvYXV0aG9yPjxhdXRob3I+TWFyayBHb21wZWxzPC9hdXRob3I+
PGF1dGhvcj5LZWl0aCBSIEFicmFtczwvYXV0aG9yPjwvYXV0aG9ycz48L2NvbnRyaWJ1dG9ycz48
dGl0bGVzPjx0aXRsZT5Kb2ludCBsb25naXR1ZGluYWwgaHVyZGxlIGFuZCB0aW1lLXRvLWV2ZW50
IG1vZGVsczogQW4gYXBwbGljYXRpb24gcmVsYXRlZCB0byB2aXJhbCBsb2FkIGFuZCBkdXJhdGlv
biBvZiB0aGUgZmlyc3QgdHJlYXRtZW50IHJlZ2ltZW4gaW4gcGF0aWVudHMgd2l0aCBISVYgaW5p
dGlhdGluZyB0aGVyYXB5PC90aXRsZT48c2Vjb25kYXJ5LXRpdGxlPlN0YXRpc3RpY3MgaW4gTWVk
aWNpbmU8L3NlY29uZGFyeS10aXRsZT48L3RpdGxlcz48cGFnZXM+MzU4My0zNTk0PC9wYWdlcz48
dm9sdW1lPjM1PC92b2x1bWU+PG51bWJlcj4yMDwvbnVtYmVyPjxkYXRlcz48eWVhcj4yMDE2PC95
ZWFyPjwvZGF0ZXM+PHVybHM+PC91cmxzPjwvcmVjb3JkPjwvQ2l0ZT48Q2l0ZT48QXV0aG9yPkRh
Z25lPC9BdXRob3I+PFllYXI+MjAxODwvWWVhcj48UmVjTnVtPjQ3PC9SZWNOdW0+PHJlY29yZD48
cmVjLW51bWJlcj40NzwvcmVjLW51bWJlcj48Zm9yZWlnbi1rZXlzPjxrZXkgYXBwPSJFTiIgZGIt
aWQ9ImR0MmRlcjUyYjk1NTIwZWFzemJweHN6cXNkdzBhdnRzMmZyeiIgdGltZXN0YW1wPSIwIj40
Nzwva2V5PjwvZm9yZWlnbi1rZXlzPjxyZWYtdHlwZSBuYW1lPSJKb3VybmFsIEFydGljbGUiPjE3
PC9yZWYtdHlwZT48Y29udHJpYnV0b3JzPjxhdXRob3JzPjxhdXRob3I+R2V0YWNoZXcgQS4gRGFn
bmU8L2F1dGhvcj48L2F1dGhvcnM+PC9jb250cmlidXRvcnM+PHRpdGxlcz48dGl0bGU+Sm9pbnQg
YmVudC1jYWJsZSBUb2JpdCBtb2RlbHMgZm9yIGxvbmdpdHVkaW5hbCBhbmQgdGltZS10by1ldmVu
dCBkYXRhPC90aXRsZT48c2Vjb25kYXJ5LXRpdGxlPkpvdXJuYWwgb2YgQmlvcGhhcm1hY2V1dGlj
YWwgU3RhdGlzdGljczwvc2Vjb25kYXJ5LXRpdGxlPjwvdGl0bGVzPjxwYWdlcz4zODUtNDAxPC9w
YWdlcz48dm9sdW1lPjI4PC92b2x1bWU+PG51bWJlcj4zPC9udW1iZXI+PGRhdGVzPjx5ZWFyPjIw
MTg8L3llYXI+PC9kYXRlcz48dXJscz48L3VybHM+PC9yZWNvcmQ+PC9DaXRlPjxDaXRlPjxBdXRo
b3I+QW5kcmlub3BvdWxvdTwvQXV0aG9yPjxZZWFyPjIwMTc8L1llYXI+PFJlY051bT40OTwvUmVj
TnVtPjxyZWNvcmQ+PHJlYy1udW1iZXI+NDk8L3JlYy1udW1iZXI+PGZvcmVpZ24ta2V5cz48a2V5
IGFwcD0iRU4iIGRiLWlkPSJkdDJkZXI1MmI5NTUyMGVhc3picHhzenFzZHcwYXZ0czJmcnoiIHRp
bWVzdGFtcD0iMCI+NDk8L2tleT48L2ZvcmVpZ24ta2V5cz48cmVmLXR5cGUgbmFtZT0iSm91cm5h
bCBBcnRpY2xlIj4xNzwvcmVmLXR5cGU+PGNvbnRyaWJ1dG9ycz48YXV0aG9ycz48YXV0aG9yPkVs
ZW5pLVJvc2FsaW5hIEFuZHJpbm9wb3Vsb3U8L2F1dGhvcj48YXV0aG9yPkQgUml6b3BvdWxvczwv
YXV0aG9yPjxhdXRob3I+Sm9oYW5uYSBKTSBUYWtrZW5iZXJnPC9hdXRob3I+PGF1dGhvcj5FIExl
c2FmZnJlPC9hdXRob3I+PC9hdXRob3JzPjwvY29udHJpYnV0b3JzPjx0aXRsZXM+PHRpdGxlPkNv
bWJpbmVkIGR5bmFtaWMgcHJlZGljdGlvbnMgdXNpbmcgam9pbnQgbW9kZWxzIG9mIHR3byBsb25n
aXR1ZGluYWwgb3V0Y29tZXMgYW5kIGNvbXBldGluZyByaXNrIGRhdGE8L3RpdGxlPjxzZWNvbmRh
cnktdGl0bGU+U3RhdGlzdGljYWwgTWV0aG9kcyBpbiBNZWRpY2FsIFJlc2VhcmNoPC9zZWNvbmRh
cnktdGl0bGU+PC90aXRsZXM+PHBlcmlvZGljYWw+PGZ1bGwtdGl0bGU+U3RhdGlzdGljYWwgbWV0
aG9kcyBpbiBtZWRpY2FsIHJlc2VhcmNoPC9mdWxsLXRpdGxlPjxhYmJyLTE+U3RhdCBNZXRob2Rz
IE1lZCBSZXM8L2FiYnItMT48L3BlcmlvZGljYWw+PHBhZ2VzPjE3ODctMTgwMTwvcGFnZXM+PHZv
bHVtZT4yNjwvdm9sdW1lPjxudW1iZXI+NDwvbnVtYmVyPjxkYXRlcz48eWVhcj4yMDE3PC95ZWFy
PjwvZGF0ZXM+PHVybHM+PC91cmxzPjwvcmVjb3JkPjwvQ2l0ZT48Q2l0ZT48QXV0aG9yPlJpem9w
b3Vsb3M8L0F1dGhvcj48WWVhcj4yMDEzPC9ZZWFyPjxSZWNOdW0+ODI8L1JlY051bT48cmVjb3Jk
PjxyZWMtbnVtYmVyPjgyPC9yZWMtbnVtYmVyPjxmb3JlaWduLWtleXM+PGtleSBhcHA9IkVOIiBk
Yi1pZD0iZHQyZGVyNTJiOTU1MjBlYXN6YnB4c3pxc2R3MGF2dHMyZnJ6IiB0aW1lc3RhbXA9IjAi
PjgyPC9rZXk+PC9mb3JlaWduLWtleXM+PHJlZi10eXBlIG5hbWU9IkVsZWN0cm9uaWMgQXJ0aWNs
ZSI+NDM8L3JlZi10eXBlPjxjb250cmlidXRvcnM+PGF1dGhvcnM+PGF1dGhvcj5SaXpvcG91bG9z
LCBEaW1pdHJpczwvYXV0aG9yPjxhdXRob3I+SGF0ZmllbGQsIExhdXJhIEEuPC9hdXRob3I+PGF1
dGhvcj5DYXJsaW4sIEJyYWRsZXkgUC48L2F1dGhvcj48YXV0aG9yPlRha2tlbmJlcmcsIEpvaGFu
bmEgSi4gTS48L2F1dGhvcj48L2F1dGhvcnM+PC9jb250cmlidXRvcnM+PHRpdGxlcz48dGl0bGU+
Q29tYmluaW5nIGR5bmFtaWMgcHJlZGljdGlvbnMgZnJvbSBqb2ludCBtb2RlbHMgZm9yIGxvbmdp
dHVkaW5hbCBhbmQgdGltZS10by1ldmVudCBkYXRhIHVzaW5nIEJheWVzaWFuIG1vZGVsIGF2ZXJh
Z2luZzwvdGl0bGU+PHNlY29uZGFyeS10aXRsZT5hclhpdiBlLXByaW50czwvc2Vjb25kYXJ5LXRp
dGxlPjwvdGl0bGVzPjxrZXl3b3Jkcz48a2V5d29yZD5TdGF0aXN0aWNzIC0gQXBwbGljYXRpb25z
PC9rZXl3b3JkPjxrZXl3b3JkPlN0YXRpc3RpY3MgLSBDb21wdXRhdGlvbjwva2V5d29yZD48a2V5
d29yZD5TdGF0aXN0aWNzIC08L2tleXdvcmQ+PGtleXdvcmQ+TWV0aG9kb2xvZ3k8L2tleXdvcmQ+
PC9rZXl3b3Jkcz48ZGF0ZXM+PHllYXI+MjAxMzwveWVhcj48cHViLWRhdGVzPjxkYXRlPk1hcmNo
IDAxLCAyMDEzPC9kYXRlPjwvcHViLWRhdGVzPjwvZGF0ZXM+PHVybHM+PHJlbGF0ZWQtdXJscz48
dXJsPmh0dHBzOi8vdWkuYWRzYWJzLmhhcnZhcmQuZWR1L2Ficy8yMDEzYXJYaXYxMzAzLjI3OTdS
PC91cmw+PC9yZWxhdGVkLXVybHM+PC91cmxzPjwvcmVjb3JkPjwvQ2l0ZT48Q2l0ZT48QXV0aG9y
PkJha2FyPC9BdXRob3I+PFllYXI+MjAwNzwvWWVhcj48UmVjTnVtPjUzPC9SZWNOdW0+PHJlY29y
ZD48cmVjLW51bWJlcj41MzwvcmVjLW51bWJlcj48Zm9yZWlnbi1rZXlzPjxrZXkgYXBwPSJFTiIg
ZGItaWQ9ImR0MmRlcjUyYjk1NTIwZWFzemJweHN6cXNkdzBhdnRzMmZyeiIgdGltZXN0YW1wPSIw
Ij41Mzwva2V5PjwvZm9yZWlnbi1rZXlzPjxyZWYtdHlwZSBuYW1lPSJKb3VybmFsIEFydGljbGUi
PjE3PC9yZWYtdHlwZT48Y29udHJpYnV0b3JzPjxhdXRob3JzPjxhdXRob3I+TW9oZC4gUml6YW0g
QWJ1IEJha2FyPC9hdXRob3I+PGF1dGhvcj5LaGFsaWQgQS4gU2FsYWg8L2F1dGhvcj48YXV0aG9y
Pk5vb3IgQWttYSBJYnJhaGltPC9hdXRob3I+PGF1dGhvcj5LYXNzaW0gQiBIYXJvbjwvYXV0aG9y
PjwvYXV0aG9ycz48L2NvbnRyaWJ1dG9ycz48dGl0bGVzPjx0aXRsZT5BIHNlbWlwYXJhbWV0cmlj
IGpvaW50IG1vZGVsIGZvciBsb25naXR1ZGluYWwgYW5kIHRpbWUtdG8gZXZlbnQgdW5pdmFyaWF0
ZSBkYXRhIGluIHByZXNlbmNlIG9mIGN1cmUgZnJhY3Rpb248L3RpdGxlPjxzZWNvbmRhcnktdGl0
bGU+RXVyb3BlYW4gSm91cm5hbCBvZiBTY2llbnRpZmljIFJlc2VhcmNoPC9zZWNvbmRhcnktdGl0
bGU+PC90aXRsZXM+PHBhZ2VzPjcwNy03Mjk8L3BhZ2VzPjx2b2x1bWU+MTg8L3ZvbHVtZT48bnVt
YmVyPjQ8L251bWJlcj48ZGF0ZXM+PHllYXI+MjAwNzwveWVhcj48L2RhdGVzPjx1cmxzPjwvdXJs
cz48L3JlY29yZD48L0NpdGU+PENpdGU+PEF1dGhvcj5CYWdoZmFsYWtpPC9BdXRob3I+PFllYXI+
MjAxNzwvWWVhcj48UmVjTnVtPjU0PC9SZWNOdW0+PHJlY29yZD48cmVjLW51bWJlcj41NDwvcmVj
LW51bWJlcj48Zm9yZWlnbi1rZXlzPjxrZXkgYXBwPSJFTiIgZGItaWQ9ImR0MmRlcjUyYjk1NTIw
ZWFzemJweHN6cXNkdzBhdnRzMmZyeiIgdGltZXN0YW1wPSIwIj41NDwva2V5PjwvZm9yZWlnbi1r
ZXlzPjxyZWYtdHlwZSBuYW1lPSJKb3VybmFsIEFydGljbGUiPjE3PC9yZWYtdHlwZT48Y29udHJp
YnV0b3JzPjxhdXRob3JzPjxhdXRob3I+VGFiYW4gQmFnaGZhbGFraTwvYXV0aG9yPjxhdXRob3I+
TW9qdGFiYSBHYW5qYWxpPC9hdXRob3I+PGF1dGhvcj5HZWVydCBWZXJiZWtlPC9hdXRob3I+PC9h
dXRob3JzPjwvY29udHJpYnV0b3JzPjx0aXRsZXM+PHRpdGxlPkEgc2hhcmVkIHBhcmFtZXRlciBt
b2RlbCBvZiBsb25naXR1ZGluYWwgbWVhc3VyZW1lbnRzIGFuZCBzdXJ2aXZhbCB0aW1lIHdpdGgg
aGV0ZXJvZ2VuZW91cyByYW5kb20tZWZmZWN0cyBkaXN0cmlidXRpb248L3RpdGxlPjxzZWNvbmRh
cnktdGl0bGU+Sm91cm5hbCBvZiBBcHBsaWVkIFN0YXRpc3RpY3M8L3NlY29uZGFyeS10aXRsZT48
L3RpdGxlcz48cGFnZXM+MjgxMy0yODM2PC9wYWdlcz48dm9sdW1lPjQ0PC92b2x1bWU+PG51bWJl
cj4xNTwvbnVtYmVyPjxkYXRlcz48eWVhcj4yMDE3PC95ZWFyPjwvZGF0ZXM+PHVybHM+PC91cmxz
PjwvcmVjb3JkPjwvQ2l0ZT48Q2l0ZT48QXV0aG9yPlJ1ZTwvQXV0aG9yPjxZZWFyPjIwMTc8L1ll
YXI+PFJlY051bT41NTwvUmVjTnVtPjxyZWNvcmQ+PHJlYy1udW1iZXI+NTU8L3JlYy1udW1iZXI+
PGZvcmVpZ24ta2V5cz48a2V5IGFwcD0iRU4iIGRiLWlkPSJkdDJkZXI1MmI5NTUyMGVhc3picHhz
enFzZHcwYXZ0czJmcnoiIHRpbWVzdGFtcD0iMCI+NTU8L2tleT48L2ZvcmVpZ24ta2V5cz48cmVm
LXR5cGUgbmFtZT0iSm91cm5hbCBBcnRpY2xlIj4xNzwvcmVmLXR5cGU+PGNvbnRyaWJ1dG9ycz48
YXV0aG9ycz48YXV0aG9yPk1vbnRzZXJyYXQgUnVlPC9hdXRob3I+PGF1dGhvcj5FbGVuaS1Sb3Nh
bGluYSBBbmRyaW5vcG91bG91PC9hdXRob3I+PGF1dGhvcj5EYW5pbG8gQWx2YXJlczwvYXV0aG9y
PjxhdXRob3I+Q2FybWVuIEFybWVybzwvYXV0aG9yPjxhdXRob3I+QW5hYmVsIEZvcnRlPC9hdXRo
b3I+PGF1dGhvcj5MbHVpcyBCbGFuY2g8L2F1dGhvcj48L2F1dGhvcnM+PC9jb250cmlidXRvcnM+
PHRpdGxlcz48dGl0bGU+QmF5ZXNpYW4gam9pbnQgbW9kZWxpbmcgb2YgYml2YXJpYXRlIGxvbmdp
dHVkaW5hbCBhbmQgY29tcGV0aW5nIHJpc2tzIGRhdGE6IEFuIGFwcGxpY2F0aW9uIHRvIHN0dWR5
IHBhdGllbnQtdmVudGlsYXRvciBhc3luY2hyb25pZXMgaW4gY3JpdGljYWwgY2FyZSBwYXRpZW50
czwvdGl0bGU+PHNlY29uZGFyeS10aXRsZT5CaW9tZXRyaWNhbCBKb3VybmFsPC9zZWNvbmRhcnkt
dGl0bGU+PC90aXRsZXM+PHBhZ2VzPjExODQtMTIwMzwvcGFnZXM+PHZvbHVtZT41OTwvdm9sdW1l
PjxudW1iZXI+NjwvbnVtYmVyPjxkYXRlcz48eWVhcj4yMDE3PC95ZWFyPjwvZGF0ZXM+PHVybHM+
PC91cmxzPjwvcmVjb3JkPjwvQ2l0ZT48Q2l0ZT48QXV0aG9yPkhhdGZpZWxkPC9BdXRob3I+PFll
YXI+MjAxMTwvWWVhcj48UmVjTnVtPjU2PC9SZWNOdW0+PHJlY29yZD48cmVjLW51bWJlcj41Njwv
cmVjLW51bWJlcj48Zm9yZWlnbi1rZXlzPjxrZXkgYXBwPSJFTiIgZGItaWQ9ImR0MmRlcjUyYjk1
NTIwZWFzemJweHN6cXNkdzBhdnRzMmZyeiIgdGltZXN0YW1wPSIwIj41Njwva2V5PjwvZm9yZWln
bi1rZXlzPjxyZWYtdHlwZSBuYW1lPSJKb3VybmFsIEFydGljbGUiPjE3PC9yZWYtdHlwZT48Y29u
dHJpYnV0b3JzPjxhdXRob3JzPjxhdXRob3I+TGF1cmEgQS4gSGF0ZmllbGQ8L2F1dGhvcj48YXV0
aG9yPk1hcmsgRS4gQm95ZTwvYXV0aG9yPjxhdXRob3I+QnJhZGxleSBQLiBDYXJsaW48L2F1dGhv
cj48L2F1dGhvcnM+PC9jb250cmlidXRvcnM+PHRpdGxlcz48dGl0bGU+Sm9pbnQgbW9kZWxpbmcg
b2YgbXVsdGlwbGUgbG9uZ2l0dWRpbmFsIHBhdGllbnQtcmVwb3J0ZWQgb3V0Y29tZXMgYW5kIHN1
cnZpdmFsPC90aXRsZT48c2Vjb25kYXJ5LXRpdGxlPkpvdXJuYWwgb2YgQmlvcGhhcm1hY2V1dGlj
YWwgU3RhdGlzdGljcyA8L3NlY29uZGFyeS10aXRsZT48L3RpdGxlcz48cGFnZXM+OTcxLTk5MTwv
cGFnZXM+PHZvbHVtZT4yMTwvdm9sdW1lPjxudW1iZXI+NTwvbnVtYmVyPjxkYXRlcz48eWVhcj4y
MDExPC95ZWFyPjwvZGF0ZXM+PHVybHM+PC91cmxzPjwvcmVjb3JkPjwvQ2l0ZT48Q2l0ZT48QXV0
aG9yPkh1YW5nPC9BdXRob3I+PFllYXI+MjAxMTwvWWVhcj48UmVjTnVtPjU3PC9SZWNOdW0+PHJl
Y29yZD48cmVjLW51bWJlcj41NzwvcmVjLW51bWJlcj48Zm9yZWlnbi1rZXlzPjxrZXkgYXBwPSJF
TiIgZGItaWQ9ImR0MmRlcjUyYjk1NTIwZWFzemJweHN6cXNkdzBhdnRzMmZyeiIgdGltZXN0YW1w
PSIwIj41Nzwva2V5PjwvZm9yZWlnbi1rZXlzPjxyZWYtdHlwZSBuYW1lPSJKb3VybmFsIEFydGlj
bGUiPjE3PC9yZWYtdHlwZT48Y29udHJpYnV0b3JzPjxhdXRob3JzPjxhdXRob3I+WWFuZ3hpbiBI
dWFuZzwvYXV0aG9yPjxhdXRob3I+R2V0YWNoZXcgRGFnbmU8L2F1dGhvcj48YXV0aG9yPkxhbmcg
V3U8L2F1dGhvcj48L2F1dGhvcnM+PC9jb250cmlidXRvcnM+PHRpdGxlcz48dGl0bGU+QmF5ZXNp
YW4gaW5mZXJlbmNlIG9uIGpvaW50IG1vZGVscyBvZiBISVYgZHluYW1pY3MgZm9yIHRpbWUtdG8t
ZXZlbnQgYW5kIGxvbmdpdHVkaW5hbCBkYXRhIHdpdGggc2tld25lc3MgYW5kIGNvdmFyaWF0ZSBt
ZWFzdXJlbWVudCBlcnJvcnM8L3RpdGxlPjxzZWNvbmRhcnktdGl0bGU+U3RhdGlzdGljcyBpbiBN
ZWRpY2luZTwvc2Vjb25kYXJ5LXRpdGxlPjwvdGl0bGVzPjxwYWdlcz4yOTMwLTI5NDY8L3BhZ2Vz
Pjx2b2x1bWU+MzA8L3ZvbHVtZT48ZGF0ZXM+PHllYXI+MjAxMTwveWVhcj48L2RhdGVzPjx1cmxz
PjwvdXJscz48L3JlY29yZD48L0NpdGU+PENpdGU+PEF1dGhvcj5Ccm93bjwvQXV0aG9yPjxZZWFy
PjIwMDM8L1llYXI+PFJlY051bT41ODwvUmVjTnVtPjxyZWNvcmQ+PHJlYy1udW1iZXI+NTg8L3Jl
Yy1udW1iZXI+PGZvcmVpZ24ta2V5cz48a2V5IGFwcD0iRU4iIGRiLWlkPSJkdDJkZXI1MmI5NTUy
MGVhc3picHhzenFzZHcwYXZ0czJmcnoiIHRpbWVzdGFtcD0iMCI+NTg8L2tleT48L2ZvcmVpZ24t
a2V5cz48cmVmLXR5cGUgbmFtZT0iSm91cm5hbCBBcnRpY2xlIj4xNzwvcmVmLXR5cGU+PGNvbnRy
aWJ1dG9ycz48YXV0aG9ycz48YXV0aG9yPkVsaXphYmV0aCBSLiBCcm93bjwvYXV0aG9yPjxhdXRo
b3I+Sm9zZXBoIEcuIElicmFoaW08L2F1dGhvcj48L2F1dGhvcnM+PC9jb250cmlidXRvcnM+PHRp
dGxlcz48dGl0bGU+QSBCYXllc2lhbiBzZW1pcGFyYW1ldHJpYyBqb2ludCBoaWVyYXJjaGljYWwg
bW9kZWwgZm9yIGxvbmdpdHVkaW5hbCBhbmQgc3Vydml2YWwgZGF0YTwvdGl0bGU+PHNlY29uZGFy
eS10aXRsZT5CaW9tZXRyaWNzPC9zZWNvbmRhcnktdGl0bGU+PC90aXRsZXM+PHBhZ2VzPjIyMS0y
Mjg8L3BhZ2VzPjx2b2x1bWU+NTk8L3ZvbHVtZT48ZGF0ZXM+PHllYXI+MjAwMzwveWVhcj48L2Rh
dGVzPjx1cmxzPjwvdXJscz48L3JlY29yZD48L0NpdGU+PENpdGU+PEF1dGhvcj5IYXRmaWVsZDwv
QXV0aG9yPjxZZWFyPjIwMTI8L1llYXI+PFJlY051bT42MDwvUmVjTnVtPjxyZWNvcmQ+PHJlYy1u
dW1iZXI+NjA8L3JlYy1udW1iZXI+PGZvcmVpZ24ta2V5cz48a2V5IGFwcD0iRU4iIGRiLWlkPSJk
dDJkZXI1MmI5NTUyMGVhc3picHhzenFzZHcwYXZ0czJmcnoiIHRpbWVzdGFtcD0iMCI+NjA8L2tl
eT48L2ZvcmVpZ24ta2V5cz48cmVmLXR5cGUgbmFtZT0iSm91cm5hbCBBcnRpY2xlIj4xNzwvcmVm
LXR5cGU+PGNvbnRyaWJ1dG9ycz48YXV0aG9ycz48YXV0aG9yPkxhdXJhIEEuIEhhdGZpZWxkPC9h
dXRob3I+PGF1dGhvcj5NYXJrIEUuIEJveWU8L2F1dGhvcj48YXV0aG9yPk1pY2hlbGxlIEQuIEhh
Y2tzaGF3PC9hdXRob3I+PGF1dGhvcj5CcmFkbGV5IFAuIENhcmxpbjwvYXV0aG9yPjwvYXV0aG9y
cz48L2NvbnRyaWJ1dG9ycz48dGl0bGVzPjx0aXRsZT5NdWx0aWxldmVsIEJheWVzaWFuIG1vZGVs
cyBmb3Igc3Vydml2YWwgdGltZXMgYW5kIGxvbmdpdHVkaW5hbCBwYXRpZW50LXJlcG9ydGVkIG91
dGNvbWVzIHdpdGggbWFueSB6ZXJvczwvdGl0bGU+PHNlY29uZGFyeS10aXRsZT5Kb3VybmFsIG9m
IHRoZSBBbWVyaWNhbiBTdGF0aXN0aWNhbCBBc3NvY2lhdGlvbjwvc2Vjb25kYXJ5LXRpdGxlPjwv
dGl0bGVzPjxwYWdlcz44NzUtODg1PC9wYWdlcz48dm9sdW1lPjEwNzwvdm9sdW1lPjxudW1iZXI+
NDk5PC9udW1iZXI+PGRhdGVzPjx5ZWFyPjIwMTI8L3llYXI+PC9kYXRlcz48dXJscz48L3VybHM+
PC9yZWNvcmQ+PC9DaXRlPjxDaXRlPjxBdXRob3I+SHVhbmc8L0F1dGhvcj48WWVhcj4yMDE2PC9Z
ZWFyPjxSZWNOdW0+NjE8L1JlY051bT48cmVjb3JkPjxyZWMtbnVtYmVyPjYxPC9yZWMtbnVtYmVy
Pjxmb3JlaWduLWtleXM+PGtleSBhcHA9IkVOIiBkYi1pZD0iZHQyZGVyNTJiOTU1MjBlYXN6YnB4
c3pxc2R3MGF2dHMyZnJ6IiB0aW1lc3RhbXA9IjAiPjYxPC9rZXk+PC9mb3JlaWduLWtleXM+PHJl
Zi10eXBlIG5hbWU9IkpvdXJuYWwgQXJ0aWNsZSI+MTc8L3JlZi10eXBlPjxjb250cmlidXRvcnM+
PGF1dGhvcnM+PGF1dGhvcj5ZYW5neGluIEh1YW5nPC9hdXRob3I+PGF1dGhvcj5HZXRhY2hldyBB
LiBEYWduZSA8L2F1dGhvcj48YXV0aG9yPkplb25nLUd1biBQYXJrPC9hdXRob3I+PC9hdXRob3Jz
PjwvY29udHJpYnV0b3JzPjx0aXRsZXM+PHRpdGxlPk1peHR1cmUgam9pbnQgbW9kZWxzIGZvciBl
dmVudCB0aW1lIGFuZCBsb25naXR1ZGluYWwgZGF0YSB3aXRoIG11bHRpcGxlIGZlYXR1cn==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001E3256" w:rsidRPr="00077804">
        <w:rPr>
          <w:color w:val="auto"/>
        </w:rPr>
        <w:fldChar w:fldCharType="begin">
          <w:fldData xml:space="preserve">ZXM8L3RpdGxlPjxzZWNvbmRhcnktdGl0bGU+U3RhdGlzdGljcyBpbiBCaW9waGFybWFjZXV0aWNh
bCBSZXNlYXJjaDwvc2Vjb25kYXJ5LXRpdGxlPjwvdGl0bGVzPjxwYWdlcz4xOTQtMjA2PC9wYWdl
cz48dm9sdW1lPjg8L3ZvbHVtZT48bnVtYmVyPjI8L251bWJlcj48ZGF0ZXM+PHllYXI+MjAxNjwv
eWVhcj48L2RhdGVzPjx1cmxzPjwvdXJscz48L3JlY29yZD48L0NpdGU+PENpdGU+PEF1dGhvcj5Z
dTwvQXV0aG9yPjxZZWFyPjIwMTA8L1llYXI+PFJlY051bT42MzwvUmVjTnVtPjxyZWNvcmQ+PHJl
Yy1udW1iZXI+NjM8L3JlYy1udW1iZXI+PGZvcmVpZ24ta2V5cz48a2V5IGFwcD0iRU4iIGRiLWlk
PSJkdDJkZXI1MmI5NTUyMGVhc3picHhzenFzZHcwYXZ0czJmcnoiIHRpbWVzdGFtcD0iMCI+NjM8
L2tleT48L2ZvcmVpZ24ta2V5cz48cmVmLXR5cGUgbmFtZT0iSm91cm5hbCBBcnRpY2xlIj4xNzwv
cmVmLXR5cGU+PGNvbnRyaWJ1dG9ycz48YXV0aG9ycz48YXV0aG9yPkJpbmJpbmcgWXU8L2F1dGhv
cj48YXV0aG9yPlB1bGFrIEdob3NoPC9hdXRob3I+PC9hdXRob3JzPjwvY29udHJpYnV0b3JzPjx0
aXRsZXM+PHRpdGxlPkpvaW50IG1vZGVsaW5nIGZvciBjb2duaXRpdmUgdHJhamVjdG9yeSBhbmQg
cmlzayBvZiBkZW1lbnRpYSBpbiB0aGUgcHJlc2VuY2Ugb2YgZGVhdGg8L3RpdGxlPjxzZWNvbmRh
cnktdGl0bGU+QmlvbWV0cmljczwvc2Vjb25kYXJ5LXRpdGxlPjwvdGl0bGVzPjxwYWdlcz4yOTQt
MzAwPC9wYWdlcz48dm9sdW1lPjY2PC92b2x1bWU+PGRhdGVzPjx5ZWFyPjIwMTA8L3llYXI+PC9k
YXRlcz48dXJscz48L3VybHM+PC9yZWNvcmQ+PC9DaXRlPjxDaXRlPjxBdXRob3I+THU8L0F1dGhv
cj48WWVhcj4yMDE3PC9ZZWFyPjxSZWNOdW0+NjY8L1JlY051bT48cmVjb3JkPjxyZWMtbnVtYmVy
PjY2PC9yZWMtbnVtYmVyPjxmb3JlaWduLWtleXM+PGtleSBhcHA9IkVOIiBkYi1pZD0iZHQyZGVy
NTJiOTU1MjBlYXN6YnB4c3pxc2R3MGF2dHMyZnJ6IiB0aW1lc3RhbXA9IjAiPjY2PC9rZXk+PC9m
b3JlaWduLWtleXM+PHJlZi10eXBlIG5hbWU9IkpvdXJuYWwgQXJ0aWNsZSI+MTc8L3JlZi10eXBl
Pjxjb250cmlidXRvcnM+PGF1dGhvcnM+PGF1dGhvcj5UYW8gTHU8L2F1dGhvcj48L2F1dGhvcnM+
PC9jb250cmlidXRvcnM+PHRpdGxlcz48dGl0bGU+U2ltdWx0YW5lb3VzIGluZmVyZW5jZSBmb3Ig
c2VtaXBhcmFtZXRyaWMgbWl4ZWQtZWZmZWN0cyBqb2ludCBtb2RlbHMgd2l0aCBza2V3IGRpc3Ry
aWJ1dGlvbiBhbmQgY292YXJpYXRlIG1lYXN1cmVtZW50IGVycm9yIGZvciBsb25naXR1ZGluYWwg
Y29tcGV0aW5nIHJpc2tzIGRhdGEgYW5hbHlzaXM8L3RpdGxlPjxzZWNvbmRhcnktdGl0bGU+Sm91
cm5hbCBvZiBCaW9waGFybWFjZXV0aWNhbCBTdGF0aXN0aWNzPC9zZWNvbmRhcnktdGl0bGU+PC90
aXRsZXM+PHBhZ2VzPjEwMDktMTAyNzwvcGFnZXM+PHZvbHVtZT4yNzwvdm9sdW1lPjxudW1iZXI+
NjwvbnVtYmVyPjxkYXRlcz48eWVhcj4yMDE3PC95ZWFyPjwvZGF0ZXM+PHVybHM+PC91cmxzPjwv
cmVjb3JkPjwvQ2l0ZT48Q2l0ZT48QXV0aG9yPlJpem9wb3Vsb3M8L0F1dGhvcj48WWVhcj4yMDEx
PC9ZZWFyPjxSZWNOdW0+Njg8L1JlY051bT48cmVjb3JkPjxyZWMtbnVtYmVyPjY4PC9yZWMtbnVt
YmVyPjxmb3JlaWduLWtleXM+PGtleSBhcHA9IkVOIiBkYi1pZD0iZHQyZGVyNTJiOTU1MjBlYXN6
YnB4c3pxc2R3MGF2dHMyZnJ6IiB0aW1lc3RhbXA9IjAiPjY4PC9rZXk+PC9mb3JlaWduLWtleXM+
PHJlZi10eXBlIG5hbWU9IkpvdXJuYWwgQXJ0aWNsZSI+MTc8L3JlZi10eXBlPjxjb250cmlidXRv
cnM+PGF1dGhvcnM+PGF1dGhvcj5EaW1pdHJpcyBSaXpvcG91bG9zPC9hdXRob3I+PGF1dGhvcj5Q
dWxhayBHaG9zaDwvYXV0aG9yPjwvYXV0aG9ycz48L2NvbnRyaWJ1dG9ycz48dGl0bGVzPjx0aXRs
ZT5BIEJheWVzaWFuIHNlbWlwYXJhbWV0cmljIG11bHRpdmFyaWF0ZSBqb2ludCBtb2RlbCBmb3Ig
bXVsdGlwbGUgbG9uZ2l0dWRpbmFsIG91dGNvbWVzIGFuZCBhIHRpbWXigJB0b+KAkGV2ZW50PC90
aXRsZT48c2Vjb25kYXJ5LXRpdGxlPlN0YXRpc3RpY3MgaW4gTWVkaWNpbmU8L3NlY29uZGFyeS10
aXRsZT48L3RpdGxlcz48cGFnZXM+MTM2Ni0xMzgwPC9wYWdlcz48dm9sdW1lPjMwPC92b2x1bWU+
PGRhdGVzPjx5ZWFyPjIwMTE8L3llYXI+PC9kYXRlcz48dXJscz48L3VybHM+PC9yZWNvcmQ+PC9D
aXRlPjxDaXRlPjxBdXRob3I+RW50aW5rPC9BdXRob3I+PFllYXI+MjAxMTwvWWVhcj48UmVjTnVt
PjY5PC9SZWNOdW0+PHJlY29yZD48cmVjLW51bWJlcj42OTwvcmVjLW51bWJlcj48Zm9yZWlnbi1r
ZXlzPjxrZXkgYXBwPSJFTiIgZGItaWQ9ImR0MmRlcjUyYjk1NTIwZWFzemJweHN6cXNkdzBhdnRz
MmZyeiIgdGltZXN0YW1wPSIwIj42OTwva2V5PjwvZm9yZWlnbi1rZXlzPjxyZWYtdHlwZSBuYW1l
PSJKb3VybmFsIEFydGljbGUiPjE3PC9yZWYtdHlwZT48Y29udHJpYnV0b3JzPjxhdXRob3JzPjxh
dXRob3I+Umlua2UgSC4gS2xlaW4gRW50aW5rPC9hdXRob3I+PGF1dGhvcj5KZWFuLVBhdWwgRm94
PC9hdXRob3I+PGF1dGhvcj5BcmRvIHZhbiBkZW4gSG91dDwvYXV0aG9yPjwvYXV0aG9ycz48L2Nv
bnRyaWJ1dG9ycz48dGl0bGVzPjx0aXRsZT5BIG1peHR1cmUgbW9kZWwgZm9yIHRoZSBqb2ludCBh
bmFseXNpcyBvZiBsYXRlbnQgZGV2ZWxvcG1lbnRhbCB0cmFqZWN0b3JpZXMgYW5kIHN1cnZpdmFs
PC90aXRsZT48c2Vjb25kYXJ5LXRpdGxlPlN0YXRpc3RpY3MgaW4gTWVkaWNpbmU8L3NlY29uZGFy
eS10aXRsZT48L3RpdGxlcz48cGFnZXM+MjMxMC0yMzI1PC9wYWdlcz48dm9sdW1lPjMwPC92b2x1
bWU+PGRhdGVzPjx5ZWFyPjIwMTE8L3llYXI+PC9kYXRlcz48dXJscz48L3VybHM+PC9yZWNvcmQ+
PC9DaXRlPjxDaXRlPjxBdXRob3I+SHVhbmc8L0F1dGhvcj48WWVhcj4yMDE2PC9ZZWFyPjxSZWNO
dW0+NzE8L1JlY051bT48cmVjb3JkPjxyZWMtbnVtYmVyPjcxPC9yZWMtbnVtYmVyPjxmb3JlaWdu
LWtleXM+PGtleSBhcHA9IkVOIiBkYi1pZD0iZHQyZGVyNTJiOTU1MjBlYXN6YnB4c3pxc2R3MGF2
dHMyZnJ6IiB0aW1lc3RhbXA9IjAiPjcxPC9rZXk+PC9mb3JlaWduLWtleXM+PHJlZi10eXBlIG5h
bWU9IkpvdXJuYWwgQXJ0aWNsZSI+MTc8L3JlZi10eXBlPjxjb250cmlidXRvcnM+PGF1dGhvcnM+
PGF1dGhvcj5ZYW5neGluIEh1YW5nPC9hdXRob3I+PGF1dGhvcj5KaWFxaW5nIENoZW48L2F1dGhv
cj48L2F1dGhvcnM+PC9jb250cmlidXRvcnM+PHRpdGxlcz48dGl0bGU+QmF5ZXNpYW4gcXVhbnRp
bGUgcmVncmVzc2lvbi1iYXNlZCBub25saW5lYXIgbWl4ZWQtZWZmZWN0cyBqb2ludCBtb2RlbHMg
Zm9yIHRpbWUtdG8tZXZlbnQgYW5kIGxvbmdpdHVkaW5hbCBkYXRhIHdpdGggbXVsdGlwbGUgZmVh
dHVyZXM8L3RpdGxlPjxzZWNvbmRhcnktdGl0bGU+U3RhdGlzdGljcyBpbiBNZWRpY2luZTwvc2Vj
b25kYXJ5LXRpdGxlPjwvdGl0bGVzPjxwYWdlcz41NjY2LTU2ODU8L3BhZ2VzPjx2b2x1bWU+MzU8
L3ZvbHVtZT48ZGF0ZXM+PHllYXI+MjAxNjwveWVhcj48L2RhdGVzPjx1cmxzPjwvdXJscz48L3Jl
Y29yZD48L0NpdGU+PENpdGU+PEF1dGhvcj5XYWxkbWFubjwvQXV0aG9yPjxZZWFyPjIwMTY8L1ll
YXI+PFJlY051bT44NjwvUmVjTnVtPjxyZWNvcmQ+PHJlYy1udW1iZXI+ODY8L3JlYy1udW1iZXI+
PGZvcmVpZ24ta2V5cz48a2V5IGFwcD0iRU4iIGRiLWlkPSJkdDJkZXI1MmI5NTUyMGVhc3picHhz
enFzZHcwYXZ0czJmcnoiIHRpbWVzdGFtcD0iMCI+ODY8L2tleT48L2ZvcmVpZ24ta2V5cz48cmVm
LXR5cGUgbmFtZT0iSm91cm5hbCBBcnRpY2xlIj4xNzwvcmVmLXR5cGU+PGNvbnRyaWJ1dG9ycz48
YXV0aG9ycz48YXV0aG9yPkVsaXNhYmV0aCBXYWxkbWFubjwvYXV0aG9yPjxhdXRob3I+RGF2aWQg
VGF5bG9yLVJvYmluc29uPC9hdXRob3I+PC9hdXRob3JzPjwvY29udHJpYnV0b3JzPjx0aXRsZXM+
PHRpdGxlPkJheWVzaWFuIHF1YW50aWxlLWJhc2VkIGpvaW50IG1vZGVsbGluZyBvZiByZXBlYXRl
ZCBtZWFzdXJlbWVudCBhbmQgdGltZS10by1ldmVudCBkYXRhLCB3aXRoIGFuIGFwcGxpY2F0aW9u
IHRvIGx1bmcgZnVuY3Rpb24gZGVjbGluZSBhbmQgdGltZSB0byBpbmZlY3Rpb24gaW4gcGF0aWVu
dHMgd2l0aCBjeXN0aWMgZmlicm9zaXM8L3RpdGxlPjxzZWNvbmRhcnktdGl0bGU+YXJYaXYgZS1w
cmludHM8L3NlY29uZGFyeS10aXRsZT48L3RpdGxlcz48ZGF0ZXM+PHllYXI+MjAxNjwveWVhcj48
L2RhdGVzPjx1cmxzPjwvdXJscz48L3JlY29yZD48L0NpdGU+PENpdGU+PEF1dGhvcj5MdTwvQXV0
aG9yPjxZZWFyPjIwMTc8L1llYXI+PFJlY051bT43MzwvUmVjTnVtPjxyZWNvcmQ+PHJlYy1udW1i
ZXI+NzM8L3JlYy1udW1iZXI+PGZvcmVpZ24ta2V5cz48a2V5IGFwcD0iRU4iIGRiLWlkPSJkdDJk
ZXI1MmI5NTUyMGVhc3picHhzenFzZHcwYXZ0czJmcnoiIHRpbWVzdGFtcD0iMCI+NzM8L2tleT48
L2ZvcmVpZ24ta2V5cz48cmVmLXR5cGUgbmFtZT0iSm91cm5hbCBBcnRpY2xlIj4xNzwvcmVmLXR5
cGU+PGNvbnRyaWJ1dG9ycz48YXV0aG9ycz48YXV0aG9yPlRhbyBMdTwvYXV0aG9yPjwvYXV0aG9y
cz48L2NvbnRyaWJ1dG9ycz48dGl0bGVzPjx0aXRsZT5CYXllc2lhbiBzZW1pcGFyYW1ldHJpYyBt
aXhlZC1lZmZlY3RzIGpvaW50IG1vZGVscyBmb3IgYW5hbHlzaXMgb2YgbG9uZ2l0dWRpbmFsLWNv
bXBldGluZyByaXNrcyBkYXRhIHdpdGggc2tldyBkaXN0cmlidXRpb248L3RpdGxlPjxzZWNvbmRh
cnktdGl0bGU+U3RhdGlzdGljcyBhbmQgSXRzIEludGVyZmFjZTwvc2Vjb25kYXJ5LXRpdGxlPjwv
dGl0bGVzPjxwYWdlcz40NDEtNDUwPC9wYWdlcz48dm9sdW1lPjEwPC92b2x1bWU+PGRhdGVzPjx5
ZWFyPjIwMTc8L3llYXI+PC9kYXRlcz48dXJscz48L3VybHM+PC9yZWNvcmQ+PC9DaXRlPjxDaXRl
PjxBdXRob3I+QW5kcmlub3BvdWxvdTwvQXV0aG9yPjxZZWFyPjIwMTg8L1llYXI+PFJlY051bT43
NDwvUmVjTnVtPjxyZWNvcmQ+PHJlYy1udW1iZXI+NzQ8L3JlYy1udW1iZXI+PGZvcmVpZ24ta2V5
cz48a2V5IGFwcD0iRU4iIGRiLWlkPSJkdDJkZXI1MmI5NTUyMGVhc3picHhzenFzZHcwYXZ0czJm
cnoiIHRpbWVzdGFtcD0iMCI+NzQ8L2tleT48L2ZvcmVpZ24ta2V5cz48cmVmLXR5cGUgbmFtZT0i
Sm91cm5hbCBBcnRpY2xlIj4xNzwvcmVmLXR5cGU+PGNvbnRyaWJ1dG9ycz48YXV0aG9ycz48YXV0
aG9yPkVsZW5pLVJvc2FsaW5hIEFuZHJpbm9wb3Vsb3U8L2F1dGhvcj48YXV0aG9yPlBhdWwgSC4g
Qy4gRWlsZXJzPC9hdXRob3I+PGF1dGhvcj5Kb2hhbm5hIEouIE0uIFRha2tlbmJlcmc8L2F1dGhv
cj48YXV0aG9yPkRpbWl0cmlzIFJpem9wb3Vsb3M8L2F1dGhvcj48L2F1dGhvcnM+PC9jb250cmli
dXRvcnM+PHRpdGxlcz48dGl0bGU+SW1wcm92ZWQgZHluYW1pYyBwcmVkaWN0aW9ucyBmcm9tIGpv
aW50IG1vZGVscyBvZiBsb25naXR1ZGluYWwgYW5kIHN1cnZpdmFsIGRhdGEgd2l0aCB0aW1lLXZh
cnlpbmcgZWZmZWN0cyB1c2luZyBQLXNwbGluZXM8L3RpdGxlPjxzZWNvbmRhcnktdGl0bGU+Qmlv
bWV0cmljczwvc2Vjb25kYXJ5LXRpdGxlPjwvdGl0bGVzPjxwYWdlcz42ODUtNjkzPC9wYWdlcz48
dm9sdW1lPjc0PC92b2x1bWU+PGRhdGVzPjx5ZWFyPjIwMTg8L3llYXI+PC9kYXRlcz48dXJscz48
L3VybHM+PC9yZWNvcmQ+PC9DaXRlPjxDaXRlPjxBdXRob3I+Q2hpPC9BdXRob3I+PFllYXI+MjAw
NjwvWWVhcj48UmVjTnVtPjc1PC9SZWNOdW0+PHJlY29yZD48cmVjLW51bWJlcj43NTwvcmVjLW51
bWJlcj48Zm9yZWlnbi1rZXlzPjxrZXkgYXBwPSJFTiIgZGItaWQ9ImR0MmRlcjUyYjk1NTIwZWFz
emJweHN6cXNkdzBhdnRzMmZyeiIgdGltZXN0YW1wPSIwIj43NTwva2V5PjwvZm9yZWlnbi1rZXlz
PjxyZWYtdHlwZSBuYW1lPSJKb3VybmFsIEFydGljbGUiPjE3PC9yZWYtdHlwZT48Y29udHJpYnV0
b3JzPjxhdXRob3JzPjxhdXRob3I+WXVlaC1ZdW4gQ2hpPC9hdXRob3I+PGF1dGhvcj5Kb3NlcGgg
Ry4gSWJyYWhpbTwvYXV0aG9yPjwvYXV0aG9ycz48L2NvbnRyaWJ1dG9ycz48dGl0bGVzPjx0aXRs
ZT5Kb2ludCBtb2RlbHMgZm9yIG11bHRpdmFyaWF0ZSBsb25naXR1ZGluYWwgYW5kIG11bHRpdmFy
aWF0ZSBzdXJ2aXZhbCBkYXRhPC90aXRsZT48c2Vjb25kYXJ5LXRpdGxlPkJpb21ldHJpY3M8L3Nl
Y29uZGFyeS10aXRsZT48L3RpdGxlcz48cGFnZXM+NDMyLTQ0NTwvcGFnZXM+PHZvbHVtZT42Mjwv
dm9sdW1lPjxkYXRlcz48eWVhcj4yMDA2PC95ZWFyPjwvZGF0ZXM+PHVybHM+PC91cmxzPjwvcmVj
b3JkPjwvQ2l0ZT48Q2l0ZT48QXV0aG9yPlN1PC9BdXRob3I+PFllYXI+MjAxMTwvWWVhcj48UmVj
TnVtPjc2PC9SZWNOdW0+PHJlY29yZD48cmVjLW51bWJlcj43NjwvcmVjLW51bWJlcj48Zm9yZWln
bi1rZXlzPjxrZXkgYXBwPSJFTiIgZGItaWQ9ImR0MmRlcjUyYjk1NTIwZWFzemJweHN6cXNkdzBh
dnRzMmZyeiIgdGltZXN0YW1wPSIwIj43Njwva2V5PjwvZm9yZWlnbi1rZXlzPjxyZWYtdHlwZSBu
YW1lPSJKb3VybmFsIEFydGljbGUiPjE3PC9yZWYtdHlwZT48Y29udHJpYnV0b3JzPjxhdXRob3Jz
PjxhdXRob3I+TGkgU3U8L2F1dGhvcj48YXV0aG9yPkpvc2VwaCBXLiBIb2dhbjwvYXV0aG9yPjwv
YXV0aG9ycz48L2NvbnRyaWJ1dG9ycz48dGl0bGVzPjx0aXRsZT5ISVYgZHluYW1pY3MgYW5kIG5h
dHVyYWwgaGlzdG9yeSBzdHVkaWVzOiBKb2ludCBtb2RlbGluZyB3aXRoIGRvdWJseSBpbnRlcnZh
bC1jZW5zb3JlZCBldmVudCB0aW1lIGFuZCBpbmZyZXF1ZW50IGxvbmdpdHVkaW5hbCBkYXRhPC90
aXRsZT48c2Vjb25kYXJ5LXRpdGxlPlRoZSBBbm5hbHMgb2YgQXBwbGllZCBTdGF0aXN0aWNzPC9z
ZWNvbmRhcnktdGl0bGU+PC90aXRsZXM+PHBhZ2VzPjQwMC00MjY8L3BhZ2VzPjx2b2x1bWU+NTwv
dm9sdW1lPjxudW1iZXI+MTwvbnVtYmVyPjxkYXRlcz48eWVhcj4yMDExPC95ZWFyPjwvZGF0ZXM+
PHVybHM+PC91cmxzPjwvcmVjb3JkPjwvQ2l0ZT48Q2l0ZT48QXV0aG9yPkJyb3duPC9BdXRob3I+
PFllYXI+MjAwMzwvWWVhcj48UmVjTnVtPjc3PC9SZWNOdW0+PHJlY29yZD48cmVjLW51bWJlcj43
NzwvcmVjLW51bWJlcj48Zm9yZWlnbi1rZXlzPjxrZXkgYXBwPSJFTiIgZGItaWQ9ImR0MmRlcjUy
Yjk1NTIwZWFzemJweHN6cXNkdzBhdnRzMmZyeiIgdGltZXN0YW1wPSIwIj43Nzwva2V5PjwvZm9y
ZWlnbi1rZXlzPjxyZWYtdHlwZSBuYW1lPSJKb3VybmFsIEFydGljbGUiPjE3PC9yZWYtdHlwZT48
Y29udHJpYnV0b3JzPjxhdXRob3JzPjxhdXRob3I+RWxpemFiZXRoIEJyb3duPC9hdXRob3I+PGF1
dGhvcj5Kb3NlcGggSWJyYWhpbTwvYXV0aG9yPjwvYXV0aG9ycz48L2NvbnRyaWJ1dG9ycz48dGl0
bGVzPjx0aXRsZT5CYXllc2lhbiBhcHByb2FjaGVzIHRvIGpvaW50IGN1cmUtcmF0ZSBhbmQgbG9u
Z2l0dWRpbmFsIG1vZGVscyB3aXRoIGFwcGxpY2F0aW9ucyB0byBjYW5jZXIgdmFjY2luZSB0cmlh
bHM8L3RpdGxlPjxzZWNvbmRhcnktdGl0bGU+QmlvbWV0cmljczwvc2Vjb25kYXJ5LXRpdGxlPjwv
dGl0bGVzPjxwYWdlcz42ODYtNjkzPC9wYWdlcz48dm9sdW1lPjU5PC92b2x1bWU+PGRhdGVzPjx5
ZWFyPjIwMDM8L3llYXI+PC9kYXRlcz48dXJscz48L3VybHM+PC9yZWNvcmQ+PC9DaXRlPjxDaXRl
PjxBdXRob3I+R3JhaGFtPC9BdXRob3I+PFllYXI+MjAxMTwvWWVhcj48UmVjTnVtPjc4PC9SZWNO
dW0+PHJlY29yZD48cmVjLW51bWJlcj43ODwvcmVjLW51bWJlcj48Zm9yZWlnbi1rZXlzPjxrZXkg
YXBwPSJFTiIgZGItaWQ9ImR0MmRlcjUyYjk1NTIwZWFzemJweHN6cXNkdzBhdnRzMmZyeiIgdGlt
ZXN0YW1wPSIwIj43ODwva2V5PjwvZm9yZWlnbi1rZXlzPjxyZWYtdHlwZSBuYW1lPSJKb3VybmFs
IEFydGljbGUiPjE3PC9yZWYtdHlwZT48Y29udHJpYnV0b3JzPjxhdXRob3JzPjxhdXRob3I+UGV0
cmEgTC4gR3JhaGFtPC9hdXRob3I+PGF1dGhvcj5Mb3Vpc2UgTS4gUnlhbjwvYXV0aG9yPjxhdXRo
b3I+TWFyeSBBLiBMdXN6Y3o8L2F1dGhvcj48L2F1dGhvcnM+PC9jb250cmlidXRvcnM+PHRpdGxl
cz48dGl0bGU+Sm9pbnQgbW9kZWxsaW5nIG9mIHN1cnZpdmFsIGFuZCBjb2duaXRpdmUgZGVjbGlu
ZSBpbiB0aGUgQXVzdHJhbGlhbiBMb25naXR1ZGluYWwgU3R1ZHkgb2YgQWdlaW5nPC90aXRsZT48
c2Vjb25kYXJ5LXRpdGxlPkpvdXJuYWwgb2YgdGhlIFJveWFsIFN0YXRpc3RpY2FsIFNvY2lldHku
IFNlcmllcyBDIChBcHBsaWVkIFN0YXRpc3RpY3MpPC9zZWNvbmRhcnktdGl0bGU+PC90aXRsZXM+
PHBhZ2VzPjIyMS0yMzg8L3BhZ2VzPjx2b2x1bWU+NjA8L3ZvbHVtZT48bnVtYmVyPjI8L251bWJl
cj48ZGF0ZXM+PHllYXI+MjAxMTwveWVhcj48L2RhdGVzPjx1cmxzPjwvdXJscz48L3JlY29yZD48
L0NpdGU+PC9FbmROb3RlPn==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00873353" w:rsidRPr="00077804">
        <w:rPr>
          <w:noProof/>
          <w:color w:val="auto"/>
        </w:rPr>
        <w:t>[13-66]</w:t>
      </w:r>
      <w:r w:rsidRPr="00077804">
        <w:rPr>
          <w:color w:val="auto"/>
        </w:rPr>
        <w:fldChar w:fldCharType="end"/>
      </w:r>
      <w:r w:rsidRPr="00077804">
        <w:rPr>
          <w:color w:val="auto"/>
        </w:rPr>
        <w:t xml:space="preserve">, whereas several articles explored joint models in terms of latent classes </w:t>
      </w:r>
      <w:r w:rsidRPr="00077804">
        <w:rPr>
          <w:color w:val="auto"/>
        </w:rPr>
        <w:fldChar w:fldCharType="begin">
          <w:fldData xml:space="preserve">PEVuZE5vdGU+PENpdGU+PEF1dGhvcj5HYXJyZTwvQXV0aG9yPjxZZWFyPjIwMDg8L1llYXI+PFJl
Y051bT43PC9SZWNOdW0+PERpc3BsYXlUZXh0Pls0MiwgNTQsIDU4LCA2Ny03MF08L0Rpc3BsYXlU
ZXh0PjxyZWNvcmQ+PHJlYy1udW1iZXI+NzwvcmVjLW51bWJlcj48Zm9yZWlnbi1rZXlzPjxrZXkg
YXBwPSJFTiIgZGItaWQ9ImR0MmRlcjUyYjk1NTIwZWFzemJweHN6cXNkdzBhdnRzMmZyeiIgdGlt
ZXN0YW1wPSIwIj43PC9rZXk+PC9mb3JlaWduLWtleXM+PHJlZi10eXBlIG5hbWU9IkpvdXJuYWwg
QXJ0aWNsZSI+MTc8L3JlZi10eXBlPjxjb250cmlidXRvcnM+PGF1dGhvcnM+PGF1dGhvcj5GcmFu
Y2lzY2EgR2FsaW5kbyBHYXJyZTwvYXV0aG9yPjxhdXRob3I+QWVpbGtvIEguIFp3aW5kZXJtYW4g
PC9hdXRob3I+PGF1dGhvcj5Sb25hbGQgQi4gR2Vza3VzPC9hdXRob3I+PGF1dGhvcj5Zdm8gVy4g
Si4gU2lqcGtlbnM8L2F1dGhvcj48L2F1dGhvcnM+PC9jb250cmlidXRvcnM+PHRpdGxlcz48dGl0
bGU+QSBqb2ludCBsYXRlbnQgY2xhc3MgY2hhbmdlcG9pbnQgbW9kZWwgdG8gaW1wcm92ZSB0aGUg
cHJlZGljdGlvbiBvZiB0aW1lIHRvIGdyYWZ0IGZhaWx1cmU8L3RpdGxlPjxzZWNvbmRhcnktdGl0
bGU+Um95YWwgU3RhdGlzdGljYWwgU29jaWV0eTwvc2Vjb25kYXJ5LXRpdGxlPjwvdGl0bGVzPjxw
YWdlcz4yMjktMzA4PC9wYWdlcz48dm9sdW1lPjE3MTwvdm9sdW1lPjxkYXRlcz48eWVhcj4yMDA4
PC95ZWFyPjwvZGF0ZXM+PHVybHM+PC91cmxzPjwvcmVjb3JkPjwvQ2l0ZT48Q2l0ZT48QXV0aG9y
PkFuZHJpbm9wb3Vsb3U8L0F1dGhvcj48WWVhcj4yMDE4PC9ZZWFyPjxSZWNOdW0+MjU8L1JlY051
bT48cmVjb3JkPjxyZWMtbnVtYmVyPjI1PC9yZWMtbnVtYmVyPjxmb3JlaWduLWtleXM+PGtleSBh
cHA9IkVOIiBkYi1pZD0iZHQyZGVyNTJiOTU1MjBlYXN6YnB4c3pxc2R3MGF2dHMyZnJ6IiB0aW1l
c3RhbXA9IjAiPjI1PC9rZXk+PC9mb3JlaWduLWtleXM+PHJlZi10eXBlIG5hbWU9IkpvdXJuYWwg
QXJ0aWNsZSI+MTc8L3JlZi10eXBlPjxjb250cmlidXRvcnM+PGF1dGhvcnM+PGF1dGhvcj5FbGVu
aS1Sb3NhbGluYSBBbmRyaW5vcG91bG91PC9hdXRob3I+PGF1dGhvcj5LYXplbSBOYXNzZXJpbmVq
YWQ8L2F1dGhvcj48YXV0aG9yPlJob25kYSBTemN6ZXNuaWFrPC9hdXRob3I+PGF1dGhvcj5EaW1p
dHJpcyBSaXpvcG91bG9zIDwvYXV0aG9yPjwvYXV0aG9ycz48L2NvbnRyaWJ1dG9ycz48dGl0bGVz
Pjx0aXRsZT5JbnRlZ3JhdGluZyBsYXRlbnQgY2xhc3NlcyBpbiB0aGUgQmF5ZXNpYW4gc2hhcmVk
IHBhcmFtZXRlciBqb2ludCBtb2RlbCBvZiBsb25naXR1ZGluYWwgYW5kIHN1cnZpdmFsIG91dGNv
bWVzPC90aXRsZT48c2Vjb25kYXJ5LXRpdGxlPmFyWGl2IHByZXByaW50PC9zZWNvbmRhcnktdGl0
bGU+PC90aXRsZXM+PGRhdGVzPjx5ZWFyPjIwMTg8L3llYXI+PC9kYXRlcz48dXJscz48L3VybHM+
PC9yZWNvcmQ+PC9DaXRlPjxDaXRlPjxBdXRob3I+RGFnbmU8L0F1dGhvcj48WWVhcj4yMDE3PC9Z
ZWFyPjxSZWNOdW0+MzE8L1JlY051bT48cmVjb3JkPjxyZWMtbnVtYmVyPjMxPC9yZWMtbnVtYmVy
Pjxmb3JlaWduLWtleXM+PGtleSBhcHA9IkVOIiBkYi1pZD0iZHQyZGVyNTJiOTU1MjBlYXN6YnB4
c3pxc2R3MGF2dHMyZnJ6IiB0aW1lc3RhbXA9IjAiPjMxPC9rZXk+PC9mb3JlaWduLWtleXM+PHJl
Zi10eXBlIG5hbWU9IkpvdXJuYWwgQXJ0aWNsZSI+MTc8L3JlZi10eXBlPjxjb250cmlidXRvcnM+
PGF1dGhvcnM+PGF1dGhvcj5HZXRhY2hldyBBLiBEYWduZTwvYXV0aG9yPjwvYXV0aG9ycz48L2Nv
bnRyaWJ1dG9ycz48dGl0bGVzPjx0aXRsZT5Kb2ludCB0d28tcGFydCBUb2JpdCBtb2RlbHMgZm9y
IGxvbmdpdHVkaW5hbCBhbmQgdGltZS10by1ldmVudCBkYXRhPC90aXRsZT48c2Vjb25kYXJ5LXRp
dGxlPlN0YXRpc3RpY3MgaW4gTWVkaWNpbmU8L3NlY29uZGFyeS10aXRsZT48L3RpdGxlcz48cGFn
ZXM+NDIxNC00MjI5PC9wYWdlcz48dm9sdW1lPjM2PC92b2x1bWU+PGRhdGVzPjx5ZWFyPjIwMTc8
L3llYXI+PC9kYXRlcz48dXJscz48L3VybHM+PC9yZWNvcmQ+PC9DaXRlPjxDaXRlPjxBdXRob3I+
SHVhbmc8L0F1dGhvcj48WWVhcj4yMDE4PC9ZZWFyPjxSZWNOdW0+NDU8L1JlY051bT48cmVjb3Jk
PjxyZWMtbnVtYmVyPjQ1PC9yZWMtbnVtYmVyPjxmb3JlaWduLWtleXM+PGtleSBhcHA9IkVOIiBk
Yi1pZD0iZHQyZGVyNTJiOTU1MjBlYXN6YnB4c3pxc2R3MGF2dHMyZnJ6IiB0aW1lc3RhbXA9IjAi
PjQ1PC9rZXk+PC9mb3JlaWduLWtleXM+PHJlZi10eXBlIG5hbWU9IkpvdXJuYWwgQXJ0aWNsZSI+
MTc8L3JlZi10eXBlPjxjb250cmlidXRvcnM+PGF1dGhvcnM+PGF1dGhvcj5ZYW5neGluIEh1YW5n
PC9hdXRob3I+PGF1dGhvcj5YaWFvc3VuIEx1PC9hdXRob3I+PGF1dGhvcj5KaWFxaW5nIENoZW48
L2F1dGhvcj48YXV0aG9yPkp1YW4gTGlhbmc8L2F1dGhvcj48YXV0aG9yPk1pcmlhbSBaYW5nbWVp
c3RlcjwvYXV0aG9yPjwvYXV0aG9ycz48L2NvbnRyaWJ1dG9ycz48dGl0bGVzPjx0aXRsZT5Kb2lu
dCBtb2RlbC1iYXNlZCBjbHVzdGVyaW5nIG9mIG5vbmxpbmVhciBsb25naXR1ZGluYWwgdHJhamVj
dG9yaWVzIGFuZCBhc3NvY2lhdGVkIHRpbWUtdG8tZXZlbnQgZGF0YSBhbmFseXNpcywgbGlua2Vk
IGJ5IGxhdGVudCBjbGFzcyBtZW1iZXJzaGlwOiB3aXRoIGFwcGxpY2F0aW9uIHRvIEFJRFMgY2xp
bmljYWwgc3R1ZGllczwvdGl0bGU+PHNlY29uZGFyeS10aXRsZT5MaWZldGltZSBEYXRhIEFuYWx5
c2lzPC9zZWNvbmRhcnktdGl0bGU+PC90aXRsZXM+PHBhZ2VzPjY5OS03MTg8L3BhZ2VzPjx2b2x1
bWU+MjQ8L3ZvbHVtZT48ZGF0ZXM+PHllYXI+MjAxODwveWVhcj48L2RhdGVzPjx1cmxzPjwvdXJs
cz48L3JlY29yZD48L0NpdGU+PENpdGU+PEF1dGhvcj5DaGVuPC9BdXRob3I+PFllYXI+MjAxNTwv
WWVhcj48UmVjTnVtPjU5PC9SZWNOdW0+PHJlY29yZD48cmVjLW51bWJlcj41OTwvcmVjLW51bWJl
cj48Zm9yZWlnbi1rZXlzPjxrZXkgYXBwPSJFTiIgZGItaWQ9ImR0MmRlcjUyYjk1NTIwZWFzemJw
eHN6cXNkdzBhdnRzMmZyeiIgdGltZXN0YW1wPSIwIj41OTwva2V5PjwvZm9yZWlnbi1rZXlzPjxy
ZWYtdHlwZSBuYW1lPSJKb3VybmFsIEFydGljbGUiPjE3PC9yZWYtdHlwZT48Y29udHJpYnV0b3Jz
PjxhdXRob3JzPjxhdXRob3I+SmlhcWluZyBDaGVuPC9hdXRob3I+PGF1dGhvcj5ZYW5neGluIEh1
YW5nPC9hdXRob3I+PC9hdXRob3JzPjwvY29udHJpYnV0b3JzPjx0aXRsZXM+PHRpdGxlPkEgQmF5
ZXNpYW4gbWl4dHVyZSBvZiBzZW1pcGFyYW1ldHJpYyBtaXhlZC1lZmZlY3RzIGpvaW50IG1vZGVs
cyBmb3Igc2tld2VkLWxvbmdpdHVkaW5hbCBhbmQgdGltZS10by1ldmVudCBkYXRhPC90aXRsZT48
c2Vjb25kYXJ5LXRpdGxlPlN0YXRpc3RpY3MgaW4gTWVkaWNpbmU8L3NlY29uZGFyeS10aXRsZT48
L3RpdGxlcz48cGFnZXM+MjgyMC0yODQzPC9wYWdlcz48dm9sdW1lPjM0PC92b2x1bWU+PGRhdGVz
Pjx5ZWFyPjIwMTU8L3llYXI+PC9kYXRlcz48dXJscz48L3VybHM+PC9yZWNvcmQ+PC9DaXRlPjxD
aXRlPjxBdXRob3I+SHVhbmc8L0F1dGhvcj48WWVhcj4yMDE2PC9ZZWFyPjxSZWNOdW0+NjE8L1Jl
Y051bT48cmVjb3JkPjxyZWMtbnVtYmVyPjYxPC9yZWMtbnVtYmVyPjxmb3JlaWduLWtleXM+PGtl
eSBhcHA9IkVOIiBkYi1pZD0iZHQyZGVyNTJiOTU1MjBlYXN6YnB4c3pxc2R3MGF2dHMyZnJ6IiB0
aW1lc3RhbXA9IjAiPjYxPC9rZXk+PC9mb3JlaWduLWtleXM+PHJlZi10eXBlIG5hbWU9IkpvdXJu
YWwgQXJ0aWNsZSI+MTc8L3JlZi10eXBlPjxjb250cmlidXRvcnM+PGF1dGhvcnM+PGF1dGhvcj5Z
YW5neGluIEh1YW5nPC9hdXRob3I+PGF1dGhvcj5HZXRhY2hldyBBLiBEYWduZSA8L2F1dGhvcj48
YXV0aG9yPkplb25nLUd1biBQYXJrPC9hdXRob3I+PC9hdXRob3JzPjwvY29udHJpYnV0b3JzPjx0
aXRsZXM+PHRpdGxlPk1peHR1cmUgam9pbnQgbW9kZWxzIGZvciBldmVudCB0aW1lIGFuZCBsb25n
aXR1ZGluYWwgZGF0YSB3aXRoIG11bHRpcGxlIGZlYXR1cmVzPC90aXRsZT48c2Vjb25kYXJ5LXRp
dGxlPlN0YXRpc3RpY3MgaW4gQmlvcGhhcm1hY2V1dGljYWwgUmVzZWFyY2g8L3NlY29uZGFyeS10
aXRsZT48L3RpdGxlcz48cGFnZXM+MTk0LTIwNjwvcGFnZXM+PHZvbHVtZT44PC92b2x1bWU+PG51
bWJlcj4yPC9udW1iZXI+PGRhdGVzPjx5ZWFyPjIwMTY8L3llYXI+PC9kYXRlcz48dXJscz48L3Vy
bHM+PC9yZWNvcmQ+PC9DaXRlPjxDaXRlPjxBdXRob3I+RW50aW5rPC9BdXRob3I+PFllYXI+MjAx
MTwvWWVhcj48UmVjTnVtPjY5PC9SZWNOdW0+PHJlY29yZD48cmVjLW51bWJlcj42OTwvcmVjLW51
bWJlcj48Zm9yZWlnbi1rZXlzPjxrZXkgYXBwPSJFTiIgZGItaWQ9ImR0MmRlcjUyYjk1NTIwZWFz
emJweHN6cXNkdzBhdnRzMmZyeiIgdGltZXN0YW1wPSIwIj42OTwva2V5PjwvZm9yZWlnbi1rZXlz
PjxyZWYtdHlwZSBuYW1lPSJKb3VybmFsIEFydGljbGUiPjE3PC9yZWYtdHlwZT48Y29udHJpYnV0
b3JzPjxhdXRob3JzPjxhdXRob3I+Umlua2UgSC4gS2xlaW4gRW50aW5rPC9hdXRob3I+PGF1dGhv
cj5KZWFuLVBhdWwgRm94PC9hdXRob3I+PGF1dGhvcj5BcmRvIHZhbiBkZW4gSG91dDwvYXV0aG9y
PjwvYXV0aG9ycz48L2NvbnRyaWJ1dG9ycz48dGl0bGVzPjx0aXRsZT5BIG1peHR1cmUgbW9kZWwg
Zm9yIHRoZSBqb2ludCBhbmFseXNpcyBvZiBsYXRlbnQgZGV2ZWxvcG1lbnRhbCB0cmFqZWN0b3Jp
ZXMgYW5kIHN1cnZpdmFsPC90aXRsZT48c2Vjb25kYXJ5LXRpdGxlPlN0YXRpc3RpY3MgaW4gTWVk
aWNpbmU8L3NlY29uZGFyeS10aXRsZT48L3RpdGxlcz48cGFnZXM+MjMxMC0yMzI1PC9wYWdlcz48
dm9sdW1lPjMwPC92b2x1bWU+PGRhdGVzPjx5ZWFyPjIwMTE8L3llYXI+PC9kYXRlcz48dXJscz48
L3VybHM+PC9yZWNvcmQ+PC9DaXRlPjwvRW5kTm90ZT4A
</w:fldData>
        </w:fldChar>
      </w:r>
      <w:r w:rsidR="00827A4B" w:rsidRPr="00077804">
        <w:rPr>
          <w:color w:val="auto"/>
        </w:rPr>
        <w:instrText xml:space="preserve"> ADDIN EN.CITE </w:instrText>
      </w:r>
      <w:r w:rsidR="00827A4B" w:rsidRPr="00077804">
        <w:rPr>
          <w:color w:val="auto"/>
        </w:rPr>
        <w:fldChar w:fldCharType="begin">
          <w:fldData xml:space="preserve">PEVuZE5vdGU+PENpdGU+PEF1dGhvcj5HYXJyZTwvQXV0aG9yPjxZZWFyPjIwMDg8L1llYXI+PFJl
Y051bT43PC9SZWNOdW0+PERpc3BsYXlUZXh0Pls0MiwgNTQsIDU4LCA2Ny03MF08L0Rpc3BsYXlU
ZXh0PjxyZWNvcmQ+PHJlYy1udW1iZXI+NzwvcmVjLW51bWJlcj48Zm9yZWlnbi1rZXlzPjxrZXkg
YXBwPSJFTiIgZGItaWQ9ImR0MmRlcjUyYjk1NTIwZWFzemJweHN6cXNkdzBhdnRzMmZyeiIgdGlt
ZXN0YW1wPSIwIj43PC9rZXk+PC9mb3JlaWduLWtleXM+PHJlZi10eXBlIG5hbWU9IkpvdXJuYWwg
QXJ0aWNsZSI+MTc8L3JlZi10eXBlPjxjb250cmlidXRvcnM+PGF1dGhvcnM+PGF1dGhvcj5GcmFu
Y2lzY2EgR2FsaW5kbyBHYXJyZTwvYXV0aG9yPjxhdXRob3I+QWVpbGtvIEguIFp3aW5kZXJtYW4g
PC9hdXRob3I+PGF1dGhvcj5Sb25hbGQgQi4gR2Vza3VzPC9hdXRob3I+PGF1dGhvcj5Zdm8gVy4g
Si4gU2lqcGtlbnM8L2F1dGhvcj48L2F1dGhvcnM+PC9jb250cmlidXRvcnM+PHRpdGxlcz48dGl0
bGU+QSBqb2ludCBsYXRlbnQgY2xhc3MgY2hhbmdlcG9pbnQgbW9kZWwgdG8gaW1wcm92ZSB0aGUg
cHJlZGljdGlvbiBvZiB0aW1lIHRvIGdyYWZ0IGZhaWx1cmU8L3RpdGxlPjxzZWNvbmRhcnktdGl0
bGU+Um95YWwgU3RhdGlzdGljYWwgU29jaWV0eTwvc2Vjb25kYXJ5LXRpdGxlPjwvdGl0bGVzPjxw
YWdlcz4yMjktMzA4PC9wYWdlcz48dm9sdW1lPjE3MTwvdm9sdW1lPjxkYXRlcz48eWVhcj4yMDA4
PC95ZWFyPjwvZGF0ZXM+PHVybHM+PC91cmxzPjwvcmVjb3JkPjwvQ2l0ZT48Q2l0ZT48QXV0aG9y
PkFuZHJpbm9wb3Vsb3U8L0F1dGhvcj48WWVhcj4yMDE4PC9ZZWFyPjxSZWNOdW0+MjU8L1JlY051
bT48cmVjb3JkPjxyZWMtbnVtYmVyPjI1PC9yZWMtbnVtYmVyPjxmb3JlaWduLWtleXM+PGtleSBh
cHA9IkVOIiBkYi1pZD0iZHQyZGVyNTJiOTU1MjBlYXN6YnB4c3pxc2R3MGF2dHMyZnJ6IiB0aW1l
c3RhbXA9IjAiPjI1PC9rZXk+PC9mb3JlaWduLWtleXM+PHJlZi10eXBlIG5hbWU9IkpvdXJuYWwg
QXJ0aWNsZSI+MTc8L3JlZi10eXBlPjxjb250cmlidXRvcnM+PGF1dGhvcnM+PGF1dGhvcj5FbGVu
aS1Sb3NhbGluYSBBbmRyaW5vcG91bG91PC9hdXRob3I+PGF1dGhvcj5LYXplbSBOYXNzZXJpbmVq
YWQ8L2F1dGhvcj48YXV0aG9yPlJob25kYSBTemN6ZXNuaWFrPC9hdXRob3I+PGF1dGhvcj5EaW1p
dHJpcyBSaXpvcG91bG9zIDwvYXV0aG9yPjwvYXV0aG9ycz48L2NvbnRyaWJ1dG9ycz48dGl0bGVz
Pjx0aXRsZT5JbnRlZ3JhdGluZyBsYXRlbnQgY2xhc3NlcyBpbiB0aGUgQmF5ZXNpYW4gc2hhcmVk
IHBhcmFtZXRlciBqb2ludCBtb2RlbCBvZiBsb25naXR1ZGluYWwgYW5kIHN1cnZpdmFsIG91dGNv
bWVzPC90aXRsZT48c2Vjb25kYXJ5LXRpdGxlPmFyWGl2IHByZXByaW50PC9zZWNvbmRhcnktdGl0
bGU+PC90aXRsZXM+PGRhdGVzPjx5ZWFyPjIwMTg8L3llYXI+PC9kYXRlcz48dXJscz48L3VybHM+
PC9yZWNvcmQ+PC9DaXRlPjxDaXRlPjxBdXRob3I+RGFnbmU8L0F1dGhvcj48WWVhcj4yMDE3PC9Z
ZWFyPjxSZWNOdW0+MzE8L1JlY051bT48cmVjb3JkPjxyZWMtbnVtYmVyPjMxPC9yZWMtbnVtYmVy
Pjxmb3JlaWduLWtleXM+PGtleSBhcHA9IkVOIiBkYi1pZD0iZHQyZGVyNTJiOTU1MjBlYXN6YnB4
c3pxc2R3MGF2dHMyZnJ6IiB0aW1lc3RhbXA9IjAiPjMxPC9rZXk+PC9mb3JlaWduLWtleXM+PHJl
Zi10eXBlIG5hbWU9IkpvdXJuYWwgQXJ0aWNsZSI+MTc8L3JlZi10eXBlPjxjb250cmlidXRvcnM+
PGF1dGhvcnM+PGF1dGhvcj5HZXRhY2hldyBBLiBEYWduZTwvYXV0aG9yPjwvYXV0aG9ycz48L2Nv
bnRyaWJ1dG9ycz48dGl0bGVzPjx0aXRsZT5Kb2ludCB0d28tcGFydCBUb2JpdCBtb2RlbHMgZm9y
IGxvbmdpdHVkaW5hbCBhbmQgdGltZS10by1ldmVudCBkYXRhPC90aXRsZT48c2Vjb25kYXJ5LXRp
dGxlPlN0YXRpc3RpY3MgaW4gTWVkaWNpbmU8L3NlY29uZGFyeS10aXRsZT48L3RpdGxlcz48cGFn
ZXM+NDIxNC00MjI5PC9wYWdlcz48dm9sdW1lPjM2PC92b2x1bWU+PGRhdGVzPjx5ZWFyPjIwMTc8
L3llYXI+PC9kYXRlcz48dXJscz48L3VybHM+PC9yZWNvcmQ+PC9DaXRlPjxDaXRlPjxBdXRob3I+
SHVhbmc8L0F1dGhvcj48WWVhcj4yMDE4PC9ZZWFyPjxSZWNOdW0+NDU8L1JlY051bT48cmVjb3Jk
PjxyZWMtbnVtYmVyPjQ1PC9yZWMtbnVtYmVyPjxmb3JlaWduLWtleXM+PGtleSBhcHA9IkVOIiBk
Yi1pZD0iZHQyZGVyNTJiOTU1MjBlYXN6YnB4c3pxc2R3MGF2dHMyZnJ6IiB0aW1lc3RhbXA9IjAi
PjQ1PC9rZXk+PC9mb3JlaWduLWtleXM+PHJlZi10eXBlIG5hbWU9IkpvdXJuYWwgQXJ0aWNsZSI+
MTc8L3JlZi10eXBlPjxjb250cmlidXRvcnM+PGF1dGhvcnM+PGF1dGhvcj5ZYW5neGluIEh1YW5n
PC9hdXRob3I+PGF1dGhvcj5YaWFvc3VuIEx1PC9hdXRob3I+PGF1dGhvcj5KaWFxaW5nIENoZW48
L2F1dGhvcj48YXV0aG9yPkp1YW4gTGlhbmc8L2F1dGhvcj48YXV0aG9yPk1pcmlhbSBaYW5nbWVp
c3RlcjwvYXV0aG9yPjwvYXV0aG9ycz48L2NvbnRyaWJ1dG9ycz48dGl0bGVzPjx0aXRsZT5Kb2lu
dCBtb2RlbC1iYXNlZCBjbHVzdGVyaW5nIG9mIG5vbmxpbmVhciBsb25naXR1ZGluYWwgdHJhamVj
dG9yaWVzIGFuZCBhc3NvY2lhdGVkIHRpbWUtdG8tZXZlbnQgZGF0YSBhbmFseXNpcywgbGlua2Vk
IGJ5IGxhdGVudCBjbGFzcyBtZW1iZXJzaGlwOiB3aXRoIGFwcGxpY2F0aW9uIHRvIEFJRFMgY2xp
bmljYWwgc3R1ZGllczwvdGl0bGU+PHNlY29uZGFyeS10aXRsZT5MaWZldGltZSBEYXRhIEFuYWx5
c2lzPC9zZWNvbmRhcnktdGl0bGU+PC90aXRsZXM+PHBhZ2VzPjY5OS03MTg8L3BhZ2VzPjx2b2x1
bWU+MjQ8L3ZvbHVtZT48ZGF0ZXM+PHllYXI+MjAxODwveWVhcj48L2RhdGVzPjx1cmxzPjwvdXJs
cz48L3JlY29yZD48L0NpdGU+PENpdGU+PEF1dGhvcj5DaGVuPC9BdXRob3I+PFllYXI+MjAxNTwv
WWVhcj48UmVjTnVtPjU5PC9SZWNOdW0+PHJlY29yZD48cmVjLW51bWJlcj41OTwvcmVjLW51bWJl
cj48Zm9yZWlnbi1rZXlzPjxrZXkgYXBwPSJFTiIgZGItaWQ9ImR0MmRlcjUyYjk1NTIwZWFzemJw
eHN6cXNkdzBhdnRzMmZyeiIgdGltZXN0YW1wPSIwIj41OTwva2V5PjwvZm9yZWlnbi1rZXlzPjxy
ZWYtdHlwZSBuYW1lPSJKb3VybmFsIEFydGljbGUiPjE3PC9yZWYtdHlwZT48Y29udHJpYnV0b3Jz
PjxhdXRob3JzPjxhdXRob3I+SmlhcWluZyBDaGVuPC9hdXRob3I+PGF1dGhvcj5ZYW5neGluIEh1
YW5nPC9hdXRob3I+PC9hdXRob3JzPjwvY29udHJpYnV0b3JzPjx0aXRsZXM+PHRpdGxlPkEgQmF5
ZXNpYW4gbWl4dHVyZSBvZiBzZW1pcGFyYW1ldHJpYyBtaXhlZC1lZmZlY3RzIGpvaW50IG1vZGVs
cyBmb3Igc2tld2VkLWxvbmdpdHVkaW5hbCBhbmQgdGltZS10by1ldmVudCBkYXRhPC90aXRsZT48
c2Vjb25kYXJ5LXRpdGxlPlN0YXRpc3RpY3MgaW4gTWVkaWNpbmU8L3NlY29uZGFyeS10aXRsZT48
L3RpdGxlcz48cGFnZXM+MjgyMC0yODQzPC9wYWdlcz48dm9sdW1lPjM0PC92b2x1bWU+PGRhdGVz
Pjx5ZWFyPjIwMTU8L3llYXI+PC9kYXRlcz48dXJscz48L3VybHM+PC9yZWNvcmQ+PC9DaXRlPjxD
aXRlPjxBdXRob3I+SHVhbmc8L0F1dGhvcj48WWVhcj4yMDE2PC9ZZWFyPjxSZWNOdW0+NjE8L1Jl
Y051bT48cmVjb3JkPjxyZWMtbnVtYmVyPjYxPC9yZWMtbnVtYmVyPjxmb3JlaWduLWtleXM+PGtl
eSBhcHA9IkVOIiBkYi1pZD0iZHQyZGVyNTJiOTU1MjBlYXN6YnB4c3pxc2R3MGF2dHMyZnJ6IiB0
aW1lc3RhbXA9IjAiPjYxPC9rZXk+PC9mb3JlaWduLWtleXM+PHJlZi10eXBlIG5hbWU9IkpvdXJu
YWwgQXJ0aWNsZSI+MTc8L3JlZi10eXBlPjxjb250cmlidXRvcnM+PGF1dGhvcnM+PGF1dGhvcj5Z
YW5neGluIEh1YW5nPC9hdXRob3I+PGF1dGhvcj5HZXRhY2hldyBBLiBEYWduZSA8L2F1dGhvcj48
YXV0aG9yPkplb25nLUd1biBQYXJrPC9hdXRob3I+PC9hdXRob3JzPjwvY29udHJpYnV0b3JzPjx0
aXRsZXM+PHRpdGxlPk1peHR1cmUgam9pbnQgbW9kZWxzIGZvciBldmVudCB0aW1lIGFuZCBsb25n
aXR1ZGluYWwgZGF0YSB3aXRoIG11bHRpcGxlIGZlYXR1cmVzPC90aXRsZT48c2Vjb25kYXJ5LXRp
dGxlPlN0YXRpc3RpY3MgaW4gQmlvcGhhcm1hY2V1dGljYWwgUmVzZWFyY2g8L3NlY29uZGFyeS10
aXRsZT48L3RpdGxlcz48cGFnZXM+MTk0LTIwNjwvcGFnZXM+PHZvbHVtZT44PC92b2x1bWU+PG51
bWJlcj4yPC9udW1iZXI+PGRhdGVzPjx5ZWFyPjIwMTY8L3llYXI+PC9kYXRlcz48dXJscz48L3Vy
bHM+PC9yZWNvcmQ+PC9DaXRlPjxDaXRlPjxBdXRob3I+RW50aW5rPC9BdXRob3I+PFllYXI+MjAx
MTwvWWVhcj48UmVjTnVtPjY5PC9SZWNOdW0+PHJlY29yZD48cmVjLW51bWJlcj42OTwvcmVjLW51
bWJlcj48Zm9yZWlnbi1rZXlzPjxrZXkgYXBwPSJFTiIgZGItaWQ9ImR0MmRlcjUyYjk1NTIwZWFz
emJweHN6cXNkdzBhdnRzMmZyeiIgdGltZXN0YW1wPSIwIj42OTwva2V5PjwvZm9yZWlnbi1rZXlz
PjxyZWYtdHlwZSBuYW1lPSJKb3VybmFsIEFydGljbGUiPjE3PC9yZWYtdHlwZT48Y29udHJpYnV0
b3JzPjxhdXRob3JzPjxhdXRob3I+Umlua2UgSC4gS2xlaW4gRW50aW5rPC9hdXRob3I+PGF1dGhv
cj5KZWFuLVBhdWwgRm94PC9hdXRob3I+PGF1dGhvcj5BcmRvIHZhbiBkZW4gSG91dDwvYXV0aG9y
PjwvYXV0aG9ycz48L2NvbnRyaWJ1dG9ycz48dGl0bGVzPjx0aXRsZT5BIG1peHR1cmUgbW9kZWwg
Zm9yIHRoZSBqb2ludCBhbmFseXNpcyBvZiBsYXRlbnQgZGV2ZWxvcG1lbnRhbCB0cmFqZWN0b3Jp
ZXMgYW5kIHN1cnZpdmFsPC90aXRsZT48c2Vjb25kYXJ5LXRpdGxlPlN0YXRpc3RpY3MgaW4gTWVk
aWNpbmU8L3NlY29uZGFyeS10aXRsZT48L3RpdGxlcz48cGFnZXM+MjMxMC0yMzI1PC9wYWdlcz48
dm9sdW1lPjMwPC92b2x1bWU+PGRhdGVzPjx5ZWFyPjIwMTE8L3llYXI+PC9kYXRlcz48dXJscz48
L3VybHM+PC9yZWNvcmQ+PC9DaXRlPjwvRW5kTm90ZT4A
</w:fldData>
        </w:fldChar>
      </w:r>
      <w:r w:rsidR="00827A4B" w:rsidRPr="00077804">
        <w:rPr>
          <w:color w:val="auto"/>
        </w:rPr>
        <w:instrText xml:space="preserve"> ADDIN EN.CITE.DATA </w:instrText>
      </w:r>
      <w:r w:rsidR="00827A4B" w:rsidRPr="00077804">
        <w:rPr>
          <w:color w:val="auto"/>
        </w:rPr>
      </w:r>
      <w:r w:rsidR="00827A4B" w:rsidRPr="00077804">
        <w:rPr>
          <w:color w:val="auto"/>
        </w:rPr>
        <w:fldChar w:fldCharType="end"/>
      </w:r>
      <w:r w:rsidRPr="00077804">
        <w:rPr>
          <w:color w:val="auto"/>
        </w:rPr>
      </w:r>
      <w:r w:rsidRPr="00077804">
        <w:rPr>
          <w:color w:val="auto"/>
        </w:rPr>
        <w:fldChar w:fldCharType="separate"/>
      </w:r>
      <w:r w:rsidR="00873353" w:rsidRPr="00077804">
        <w:rPr>
          <w:noProof/>
          <w:color w:val="auto"/>
        </w:rPr>
        <w:t>[42, 54, 58, 67-70]</w:t>
      </w:r>
      <w:r w:rsidRPr="00077804">
        <w:rPr>
          <w:color w:val="auto"/>
        </w:rPr>
        <w:fldChar w:fldCharType="end"/>
      </w:r>
      <w:r w:rsidRPr="00077804">
        <w:rPr>
          <w:color w:val="auto"/>
        </w:rPr>
        <w:t xml:space="preserve">, additive model </w:t>
      </w:r>
      <w:r w:rsidRPr="00077804">
        <w:rPr>
          <w:color w:val="auto"/>
        </w:rPr>
        <w:fldChar w:fldCharType="begin"/>
      </w:r>
      <w:r w:rsidR="00873353" w:rsidRPr="00077804">
        <w:rPr>
          <w:color w:val="auto"/>
        </w:rPr>
        <w:instrText xml:space="preserve"> ADDIN EN.CITE &lt;EndNote&gt;&lt;Cite&gt;&lt;Author&gt;Köhler&lt;/Author&gt;&lt;Year&gt;2018&lt;/Year&gt;&lt;RecNum&gt;87&lt;/RecNum&gt;&lt;DisplayText&gt;[71, 72]&lt;/DisplayText&gt;&lt;record&gt;&lt;rec-number&gt;87&lt;/rec-number&gt;&lt;foreign-keys&gt;&lt;key app="EN" db-id="dt2der52b95520easzbpxszqsdw0avts2frz" timestamp="0"&gt;87&lt;/key&gt;&lt;/foreign-keys&gt;&lt;ref-type name="Journal Article"&gt;17&lt;/ref-type&gt;&lt;contributors&gt;&lt;authors&gt;&lt;author&gt;Köhler, Meike&lt;/author&gt;&lt;author&gt;Umlauf, Nikolaus&lt;/author&gt;&lt;author&gt;Greven, Sonja&lt;/author&gt;&lt;/authors&gt;&lt;/contributors&gt;&lt;titles&gt;&lt;title&gt;Nonlinear association structures in flexible Bayesian additive joint models&lt;/title&gt;&lt;secondary-title&gt;Statistics in Medicine&lt;/secondary-title&gt;&lt;/titles&gt;&lt;pages&gt;4771-4788&lt;/pages&gt;&lt;volume&gt;37&lt;/volume&gt;&lt;number&gt;30&lt;/number&gt;&lt;dates&gt;&lt;year&gt;2018&lt;/year&gt;&lt;/dates&gt;&lt;isbn&gt;0277-6715&lt;/isbn&gt;&lt;urls&gt;&lt;related-urls&gt;&lt;url&gt;https://onlinelibrary.wiley.com/doi/abs/10.1002/sim.7967&lt;/url&gt;&lt;/related-urls&gt;&lt;/urls&gt;&lt;electronic-resource-num&gt;10.1002/sim.7967&lt;/electronic-resource-num&gt;&lt;/record&gt;&lt;/Cite&gt;&lt;Cite&gt;&lt;Author&gt;Kohler&lt;/Author&gt;&lt;Year&gt;2017&lt;/Year&gt;&lt;RecNum&gt;52&lt;/RecNum&gt;&lt;record&gt;&lt;rec-number&gt;52&lt;/rec-number&gt;&lt;foreign-keys&gt;&lt;key app="EN" db-id="dt2der52b95520easzbpxszqsdw0avts2frz" timestamp="0"&gt;52&lt;/key&gt;&lt;/foreign-keys&gt;&lt;ref-type name="Journal Article"&gt;17&lt;/ref-type&gt;&lt;contributors&gt;&lt;authors&gt;&lt;author&gt;Meike Kohler&lt;/author&gt;&lt;author&gt;Nikolaus Umlauf&lt;/author&gt;&lt;author&gt;Andreas Beyerlein&lt;/author&gt;&lt;author&gt;Christiane Winkler&lt;/author&gt;&lt;author&gt;Anette-Gabriele Ziegler&lt;/author&gt;&lt;author&gt;Sonja Greven&lt;/author&gt;&lt;/authors&gt;&lt;/contributors&gt;&lt;titles&gt;&lt;title&gt;Flexible Bayesian additive joint models with an application to type 1 diabetes research&lt;/title&gt;&lt;secondary-title&gt;Biometrical Journal&lt;/secondary-title&gt;&lt;/titles&gt;&lt;pages&gt;1144-1165&lt;/pages&gt;&lt;volume&gt;59&lt;/volume&gt;&lt;number&gt;6&lt;/number&gt;&lt;dates&gt;&lt;year&gt;2017&lt;/year&gt;&lt;/dates&gt;&lt;urls&gt;&lt;/urls&gt;&lt;/record&gt;&lt;/Cite&gt;&lt;/EndNote&gt;</w:instrText>
      </w:r>
      <w:r w:rsidRPr="00077804">
        <w:rPr>
          <w:color w:val="auto"/>
        </w:rPr>
        <w:fldChar w:fldCharType="separate"/>
      </w:r>
      <w:r w:rsidR="00873353" w:rsidRPr="00077804">
        <w:rPr>
          <w:noProof/>
          <w:color w:val="auto"/>
        </w:rPr>
        <w:t>[71, 72]</w:t>
      </w:r>
      <w:r w:rsidRPr="00077804">
        <w:rPr>
          <w:color w:val="auto"/>
        </w:rPr>
        <w:fldChar w:fldCharType="end"/>
      </w:r>
      <w:r w:rsidRPr="00077804">
        <w:rPr>
          <w:color w:val="auto"/>
        </w:rPr>
        <w:t xml:space="preserve"> and functional model </w:t>
      </w:r>
      <w:r w:rsidRPr="00077804">
        <w:rPr>
          <w:color w:val="auto"/>
        </w:rPr>
        <w:fldChar w:fldCharType="begin"/>
      </w:r>
      <w:r w:rsidR="00E74D6A" w:rsidRPr="00077804">
        <w:rPr>
          <w:color w:val="auto"/>
        </w:rPr>
        <w:instrText xml:space="preserve"> ADDIN EN.CITE &lt;EndNote&gt;&lt;Cite&gt;&lt;Author&gt;Li&lt;/Author&gt;&lt;Year&gt;2017&lt;/Year&gt;&lt;RecNum&gt;51&lt;/RecNum&gt;&lt;DisplayText&gt;[73, 74]&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Cite&gt;&lt;Author&gt;Li&lt;/Author&gt;&lt;Year&gt;2019&lt;/Year&gt;&lt;RecNum&gt;101&lt;/RecNum&gt;&lt;record&gt;&lt;rec-number&gt;101&lt;/rec-number&gt;&lt;foreign-keys&gt;&lt;key app="EN" db-id="dt2der52b95520easzbpxszqsdw0avts2frz" timestamp="0"&gt;101&lt;/key&gt;&lt;/foreign-keys&gt;&lt;ref-type name="Journal Article"&gt;17&lt;/ref-type&gt;&lt;contributors&gt;&lt;authors&gt;&lt;author&gt;Li, Kan&lt;/author&gt;&lt;author&gt;Luo, Sheng&lt;/author&gt;&lt;/authors&gt;&lt;/contributors&gt;&lt;titles&gt;&lt;title&gt;Bayesian functional joint models for multivariate longitudinal and time-to-event data&lt;/title&gt;&lt;secondary-title&gt;Computational Statistics &amp;amp; Data Analysis&lt;/secondary-title&gt;&lt;/titles&gt;&lt;pages&gt;14-29&lt;/pages&gt;&lt;volume&gt;129&lt;/volume&gt;&lt;keywords&gt;&lt;keyword&gt;Longitudinal functional data&lt;/keyword&gt;&lt;keyword&gt;Joint modeling&lt;/keyword&gt;&lt;keyword&gt;Dynamic prediction&lt;/keyword&gt;&lt;keyword&gt;Alzheimer’s disease&lt;/keyword&gt;&lt;/keywords&gt;&lt;dates&gt;&lt;year&gt;2019&lt;/year&gt;&lt;pub-dates&gt;&lt;date&gt;2019/01/01/&lt;/date&gt;&lt;/pub-dates&gt;&lt;/dates&gt;&lt;isbn&gt;0167-9473&lt;/isbn&gt;&lt;urls&gt;&lt;related-urls&gt;&lt;url&gt;http://www.sciencedirect.com/science/article/pii/S0167947318301816&lt;/url&gt;&lt;/related-urls&gt;&lt;/urls&gt;&lt;electronic-resource-num&gt;https://doi.org/10.1016/j.csda.2018.07.015&lt;/electronic-resource-num&gt;&lt;/record&gt;&lt;/Cite&gt;&lt;/EndNote&gt;</w:instrText>
      </w:r>
      <w:r w:rsidRPr="00077804">
        <w:rPr>
          <w:color w:val="auto"/>
        </w:rPr>
        <w:fldChar w:fldCharType="separate"/>
      </w:r>
      <w:r w:rsidR="00873353" w:rsidRPr="00077804">
        <w:rPr>
          <w:noProof/>
          <w:color w:val="auto"/>
        </w:rPr>
        <w:t>[73, 74]</w:t>
      </w:r>
      <w:r w:rsidRPr="00077804">
        <w:rPr>
          <w:color w:val="auto"/>
        </w:rPr>
        <w:fldChar w:fldCharType="end"/>
      </w:r>
      <w:r w:rsidRPr="00077804">
        <w:rPr>
          <w:color w:val="auto"/>
        </w:rPr>
        <w:t xml:space="preserve">.  We reviewed the methodology for each sub-model and association structure. </w:t>
      </w:r>
    </w:p>
    <w:p w14:paraId="24CB674D" w14:textId="17B2D954" w:rsidR="007016DE" w:rsidRPr="00077804" w:rsidRDefault="00AC2AE4" w:rsidP="007016DE">
      <w:pPr>
        <w:ind w:firstLine="663"/>
        <w:jc w:val="center"/>
        <w:rPr>
          <w:b/>
          <w:bCs/>
          <w:color w:val="auto"/>
        </w:rPr>
      </w:pPr>
      <w:r w:rsidRPr="00077804">
        <w:rPr>
          <w:noProof/>
          <w:color w:val="auto"/>
          <w:lang w:eastAsia="en-GB"/>
        </w:rPr>
        <w:lastRenderedPageBreak/>
        <w:drawing>
          <wp:anchor distT="0" distB="0" distL="114300" distR="114300" simplePos="0" relativeHeight="251659264" behindDoc="0" locked="0" layoutInCell="1" allowOverlap="1" wp14:anchorId="3CBC3C89" wp14:editId="4CB10D45">
            <wp:simplePos x="0" y="0"/>
            <wp:positionH relativeFrom="column">
              <wp:posOffset>126153</wp:posOffset>
            </wp:positionH>
            <wp:positionV relativeFrom="paragraph">
              <wp:posOffset>0</wp:posOffset>
            </wp:positionV>
            <wp:extent cx="5723255" cy="63855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 chart for review.PNG"/>
                    <pic:cNvPicPr/>
                  </pic:nvPicPr>
                  <pic:blipFill>
                    <a:blip r:embed="rId8">
                      <a:extLst>
                        <a:ext uri="{28A0092B-C50C-407E-A947-70E740481C1C}">
                          <a14:useLocalDpi xmlns:a14="http://schemas.microsoft.com/office/drawing/2010/main" val="0"/>
                        </a:ext>
                      </a:extLst>
                    </a:blip>
                    <a:stretch>
                      <a:fillRect/>
                    </a:stretch>
                  </pic:blipFill>
                  <pic:spPr>
                    <a:xfrm>
                      <a:off x="0" y="0"/>
                      <a:ext cx="5723255" cy="6385560"/>
                    </a:xfrm>
                    <a:prstGeom prst="rect">
                      <a:avLst/>
                    </a:prstGeom>
                  </pic:spPr>
                </pic:pic>
              </a:graphicData>
            </a:graphic>
            <wp14:sizeRelH relativeFrom="margin">
              <wp14:pctWidth>0</wp14:pctWidth>
            </wp14:sizeRelH>
          </wp:anchor>
        </w:drawing>
      </w:r>
      <w:bookmarkStart w:id="1" w:name="_Ref16861160"/>
      <w:bookmarkStart w:id="2" w:name="_Ref16861148"/>
      <w:r w:rsidR="007016DE" w:rsidRPr="00077804">
        <w:rPr>
          <w:b/>
          <w:bCs/>
          <w:color w:val="auto"/>
        </w:rPr>
        <w:t xml:space="preserve">Figure </w:t>
      </w:r>
      <w:r w:rsidR="007016DE" w:rsidRPr="00077804">
        <w:rPr>
          <w:b/>
          <w:bCs/>
          <w:color w:val="auto"/>
        </w:rPr>
        <w:fldChar w:fldCharType="begin"/>
      </w:r>
      <w:r w:rsidR="007016DE" w:rsidRPr="00077804">
        <w:rPr>
          <w:b/>
          <w:bCs/>
          <w:color w:val="auto"/>
        </w:rPr>
        <w:instrText xml:space="preserve"> SEQ Figure \* ARABIC </w:instrText>
      </w:r>
      <w:r w:rsidR="007016DE" w:rsidRPr="00077804">
        <w:rPr>
          <w:b/>
          <w:bCs/>
          <w:color w:val="auto"/>
        </w:rPr>
        <w:fldChar w:fldCharType="separate"/>
      </w:r>
      <w:r w:rsidR="004C717B" w:rsidRPr="00077804">
        <w:rPr>
          <w:b/>
          <w:bCs/>
          <w:noProof/>
          <w:color w:val="auto"/>
        </w:rPr>
        <w:t>1</w:t>
      </w:r>
      <w:r w:rsidR="007016DE" w:rsidRPr="00077804">
        <w:rPr>
          <w:b/>
          <w:bCs/>
          <w:color w:val="auto"/>
        </w:rPr>
        <w:fldChar w:fldCharType="end"/>
      </w:r>
      <w:bookmarkEnd w:id="1"/>
      <w:r w:rsidR="007016DE" w:rsidRPr="00077804">
        <w:rPr>
          <w:b/>
          <w:bCs/>
          <w:color w:val="auto"/>
        </w:rPr>
        <w:t xml:space="preserve"> Flowchart of study identification</w:t>
      </w:r>
      <w:bookmarkEnd w:id="2"/>
    </w:p>
    <w:p w14:paraId="2A46BC15" w14:textId="77777777" w:rsidR="00F54105" w:rsidRPr="00077804" w:rsidRDefault="00F54105" w:rsidP="00A24146">
      <w:pPr>
        <w:pStyle w:val="Heading1"/>
        <w:spacing w:line="480" w:lineRule="auto"/>
        <w:rPr>
          <w:color w:val="auto"/>
        </w:rPr>
      </w:pPr>
      <w:r w:rsidRPr="00077804">
        <w:rPr>
          <w:color w:val="auto"/>
        </w:rPr>
        <w:t xml:space="preserve">Longitudinal data </w:t>
      </w:r>
      <w:r w:rsidR="0098151E" w:rsidRPr="00077804">
        <w:rPr>
          <w:color w:val="auto"/>
        </w:rPr>
        <w:t>sub-</w:t>
      </w:r>
      <w:r w:rsidRPr="00077804">
        <w:rPr>
          <w:color w:val="auto"/>
        </w:rPr>
        <w:t xml:space="preserve">model </w:t>
      </w:r>
    </w:p>
    <w:p w14:paraId="76AA3390" w14:textId="58646141" w:rsidR="005B79D8" w:rsidRPr="00077804" w:rsidRDefault="00EB46E0" w:rsidP="00A24146">
      <w:pPr>
        <w:spacing w:line="480" w:lineRule="auto"/>
        <w:jc w:val="both"/>
        <w:rPr>
          <w:rFonts w:eastAsiaTheme="minorEastAsia"/>
          <w:color w:val="auto"/>
        </w:rPr>
      </w:pPr>
      <w:r w:rsidRPr="00077804">
        <w:rPr>
          <w:color w:val="auto"/>
        </w:rPr>
        <w:t xml:space="preserve">Let </w:t>
      </w:r>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k</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k</m:t>
            </m:r>
          </m:sub>
        </m:sSub>
        <m:r>
          <m:rPr>
            <m:sty m:val="p"/>
          </m:rPr>
          <w:rPr>
            <w:rFonts w:ascii="Cambria Math" w:hAnsi="Cambria Math"/>
            <w:color w:val="auto"/>
          </w:rPr>
          <m:t>)</m:t>
        </m:r>
      </m:oMath>
      <w:r w:rsidRPr="00077804">
        <w:rPr>
          <w:color w:val="auto"/>
        </w:rPr>
        <w:t xml:space="preserve"> denote the </w:t>
      </w:r>
      <m:oMath>
        <m:r>
          <w:rPr>
            <w:rFonts w:ascii="Cambria Math" w:hAnsi="Cambria Math"/>
            <w:color w:val="auto"/>
          </w:rPr>
          <m:t>jth</m:t>
        </m:r>
      </m:oMath>
      <w:r w:rsidRPr="00077804">
        <w:rPr>
          <w:color w:val="auto"/>
        </w:rPr>
        <w:t xml:space="preserve"> observed value of the </w:t>
      </w:r>
      <m:oMath>
        <m:r>
          <w:rPr>
            <w:rFonts w:ascii="Cambria Math" w:hAnsi="Cambria Math"/>
            <w:color w:val="auto"/>
          </w:rPr>
          <m:t>k</m:t>
        </m:r>
      </m:oMath>
      <w:r w:rsidRPr="00077804">
        <w:rPr>
          <w:color w:val="auto"/>
        </w:rPr>
        <w:t xml:space="preserve">-th longitudinal outcome for the </w:t>
      </w:r>
      <w:r w:rsidR="00106861" w:rsidRPr="00077804">
        <w:rPr>
          <w:color w:val="auto"/>
        </w:rPr>
        <w:t>individual</w:t>
      </w:r>
      <w:r w:rsidRPr="00077804">
        <w:rPr>
          <w:color w:val="auto"/>
        </w:rPr>
        <w:t xml:space="preserve"> </w:t>
      </w:r>
      <m:oMath>
        <m:r>
          <w:rPr>
            <w:rFonts w:ascii="Cambria Math" w:hAnsi="Cambria Math"/>
            <w:color w:val="auto"/>
          </w:rPr>
          <m:t>i</m:t>
        </m:r>
      </m:oMath>
      <w:r w:rsidRPr="00077804">
        <w:rPr>
          <w:color w:val="auto"/>
        </w:rPr>
        <w:t xml:space="preserve"> at time </w:t>
      </w:r>
      <m:oMath>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k</m:t>
            </m:r>
          </m:sub>
        </m:sSub>
      </m:oMath>
      <w:r w:rsidRPr="00077804">
        <w:rPr>
          <w:color w:val="auto"/>
        </w:rPr>
        <w:t xml:space="preserve"> for </w:t>
      </w:r>
      <m:oMath>
        <m:r>
          <w:rPr>
            <w:rFonts w:ascii="Cambria Math" w:hAnsi="Cambria Math"/>
            <w:color w:val="auto"/>
          </w:rPr>
          <m:t>i=1,…,N</m:t>
        </m:r>
      </m:oMath>
      <w:r w:rsidRPr="00077804">
        <w:rPr>
          <w:color w:val="auto"/>
        </w:rPr>
        <w:t xml:space="preserve">; </w:t>
      </w:r>
      <m:oMath>
        <m:r>
          <w:rPr>
            <w:rFonts w:ascii="Cambria Math" w:hAnsi="Cambria Math"/>
            <w:color w:val="auto"/>
          </w:rPr>
          <m:t>k=1, … ,K</m:t>
        </m:r>
      </m:oMath>
      <w:r w:rsidRPr="00077804">
        <w:rPr>
          <w:color w:val="auto"/>
        </w:rPr>
        <w:t xml:space="preserve"> and</w:t>
      </w:r>
      <m:oMath>
        <m:r>
          <w:rPr>
            <w:rFonts w:ascii="Cambria Math" w:hAnsi="Cambria Math"/>
            <w:color w:val="auto"/>
          </w:rPr>
          <m:t xml:space="preserve"> j=1,…, </m:t>
        </m:r>
        <m:sSub>
          <m:sSubPr>
            <m:ctrlPr>
              <w:rPr>
                <w:rFonts w:ascii="Cambria Math" w:hAnsi="Cambria Math"/>
                <w:i/>
                <w:color w:val="auto"/>
              </w:rPr>
            </m:ctrlPr>
          </m:sSubPr>
          <m:e>
            <m:r>
              <w:rPr>
                <w:rFonts w:ascii="Cambria Math" w:hAnsi="Cambria Math"/>
                <w:color w:val="auto"/>
              </w:rPr>
              <m:t>n</m:t>
            </m:r>
          </m:e>
          <m:sub>
            <m:r>
              <w:rPr>
                <w:rFonts w:ascii="Cambria Math" w:hAnsi="Cambria Math"/>
                <w:color w:val="auto"/>
              </w:rPr>
              <m:t>ik</m:t>
            </m:r>
          </m:sub>
        </m:sSub>
      </m:oMath>
      <w:r w:rsidRPr="00077804">
        <w:rPr>
          <w:color w:val="auto"/>
        </w:rPr>
        <w:t xml:space="preserve"> , with </w:t>
      </w:r>
      <m:oMath>
        <m:r>
          <w:rPr>
            <w:rFonts w:ascii="Cambria Math" w:hAnsi="Cambria Math"/>
            <w:color w:val="auto"/>
          </w:rPr>
          <m:t>N</m:t>
        </m:r>
      </m:oMath>
      <w:r w:rsidRPr="00077804">
        <w:rPr>
          <w:color w:val="auto"/>
        </w:rPr>
        <w:t xml:space="preserve"> is the total number of individual</w:t>
      </w:r>
      <w:r w:rsidR="00CF50F2" w:rsidRPr="00077804">
        <w:rPr>
          <w:color w:val="auto"/>
        </w:rPr>
        <w:t>s</w:t>
      </w:r>
      <w:r w:rsidRPr="00077804">
        <w:rPr>
          <w:color w:val="auto"/>
        </w:rPr>
        <w:t xml:space="preserve"> in the study , </w:t>
      </w:r>
      <m:oMath>
        <m:sSub>
          <m:sSubPr>
            <m:ctrlPr>
              <w:rPr>
                <w:rFonts w:ascii="Cambria Math" w:hAnsi="Cambria Math"/>
                <w:i/>
                <w:color w:val="auto"/>
              </w:rPr>
            </m:ctrlPr>
          </m:sSubPr>
          <m:e>
            <m:r>
              <w:rPr>
                <w:rFonts w:ascii="Cambria Math" w:hAnsi="Cambria Math"/>
                <w:color w:val="auto"/>
              </w:rPr>
              <m:t>n</m:t>
            </m:r>
          </m:e>
          <m:sub>
            <m:r>
              <w:rPr>
                <w:rFonts w:ascii="Cambria Math" w:hAnsi="Cambria Math"/>
                <w:color w:val="auto"/>
              </w:rPr>
              <m:t>ik</m:t>
            </m:r>
          </m:sub>
        </m:sSub>
      </m:oMath>
      <w:r w:rsidRPr="00077804">
        <w:rPr>
          <w:color w:val="auto"/>
        </w:rPr>
        <w:t xml:space="preserve"> is the total number of measurement</w:t>
      </w:r>
      <w:r w:rsidR="000B3D72" w:rsidRPr="00077804">
        <w:rPr>
          <w:color w:val="auto"/>
        </w:rPr>
        <w:t>s</w:t>
      </w:r>
      <w:r w:rsidRPr="00077804">
        <w:rPr>
          <w:color w:val="auto"/>
        </w:rPr>
        <w:t xml:space="preserve"> for </w:t>
      </w:r>
      <w:r w:rsidR="0017323D" w:rsidRPr="00077804">
        <w:rPr>
          <w:color w:val="auto"/>
        </w:rPr>
        <w:t xml:space="preserve">the </w:t>
      </w:r>
      <m:oMath>
        <m:r>
          <w:rPr>
            <w:rFonts w:ascii="Cambria Math" w:hAnsi="Cambria Math"/>
            <w:color w:val="auto"/>
          </w:rPr>
          <m:t>k</m:t>
        </m:r>
      </m:oMath>
      <w:r w:rsidR="0017323D" w:rsidRPr="00077804">
        <w:rPr>
          <w:rFonts w:eastAsiaTheme="minorEastAsia"/>
          <w:color w:val="auto"/>
        </w:rPr>
        <w:t xml:space="preserve">th </w:t>
      </w:r>
      <w:r w:rsidRPr="00077804">
        <w:rPr>
          <w:color w:val="auto"/>
        </w:rPr>
        <w:t xml:space="preserve">longitudinal outcome of individual </w:t>
      </w:r>
      <m:oMath>
        <m:r>
          <w:rPr>
            <w:rFonts w:ascii="Cambria Math" w:hAnsi="Cambria Math"/>
            <w:color w:val="auto"/>
          </w:rPr>
          <m:t>i</m:t>
        </m:r>
      </m:oMath>
      <w:r w:rsidRPr="00077804">
        <w:rPr>
          <w:color w:val="auto"/>
        </w:rPr>
        <w:t xml:space="preserve"> and </w:t>
      </w:r>
      <m:oMath>
        <m:r>
          <w:rPr>
            <w:rFonts w:ascii="Cambria Math" w:hAnsi="Cambria Math"/>
            <w:color w:val="auto"/>
          </w:rPr>
          <m:t>K</m:t>
        </m:r>
      </m:oMath>
      <w:r w:rsidRPr="00077804">
        <w:rPr>
          <w:color w:val="auto"/>
        </w:rPr>
        <w:t xml:space="preserve"> is the total number of longitudinal responses in </w:t>
      </w:r>
      <w:r w:rsidRPr="00077804">
        <w:rPr>
          <w:color w:val="auto"/>
        </w:rPr>
        <w:lastRenderedPageBreak/>
        <w:t xml:space="preserve">the study. </w:t>
      </w:r>
      <w:r w:rsidR="008D64E4" w:rsidRPr="00077804">
        <w:rPr>
          <w:color w:val="auto"/>
        </w:rPr>
        <w:t>The most c</w:t>
      </w:r>
      <w:r w:rsidR="00C30013" w:rsidRPr="00077804">
        <w:rPr>
          <w:color w:val="auto"/>
        </w:rPr>
        <w:t>ommon</w:t>
      </w:r>
      <w:r w:rsidR="007C3E97" w:rsidRPr="00077804">
        <w:rPr>
          <w:color w:val="auto"/>
        </w:rPr>
        <w:t xml:space="preserve"> approach to model the longitudinal data </w:t>
      </w:r>
      <w:r w:rsidR="00CA7E0D" w:rsidRPr="00077804">
        <w:rPr>
          <w:color w:val="auto"/>
        </w:rPr>
        <w:t>was the</w:t>
      </w:r>
      <w:r w:rsidR="00CB5C28" w:rsidRPr="00077804">
        <w:rPr>
          <w:color w:val="auto"/>
        </w:rPr>
        <w:t xml:space="preserve"> </w:t>
      </w:r>
      <w:r w:rsidR="00C30013" w:rsidRPr="00077804">
        <w:rPr>
          <w:color w:val="auto"/>
        </w:rPr>
        <w:t>generalized</w:t>
      </w:r>
      <w:r w:rsidR="007C3E97" w:rsidRPr="00077804">
        <w:rPr>
          <w:color w:val="auto"/>
        </w:rPr>
        <w:t xml:space="preserve"> linear mixed model (GLM) </w:t>
      </w:r>
      <w:r w:rsidR="00C30013" w:rsidRPr="00077804">
        <w:rPr>
          <w:rFonts w:eastAsiaTheme="minorEastAsia"/>
          <w:color w:val="auto"/>
        </w:rPr>
        <w:t>and is given by,</w:t>
      </w:r>
    </w:p>
    <w:p w14:paraId="7A891584" w14:textId="0B4C40BC" w:rsidR="000D2B90" w:rsidRPr="00077804" w:rsidRDefault="00C2475B" w:rsidP="00D848C3">
      <w:pPr>
        <w:autoSpaceDE w:val="0"/>
        <w:autoSpaceDN w:val="0"/>
        <w:adjustRightInd w:val="0"/>
        <w:spacing w:before="0" w:after="0" w:line="480" w:lineRule="auto"/>
        <w:ind w:left="0" w:right="0"/>
        <w:jc w:val="both"/>
        <w:rPr>
          <w:rFonts w:eastAsiaTheme="minorEastAsia"/>
          <w:color w:val="auto"/>
        </w:rPr>
      </w:pPr>
      <m:oMathPara>
        <m:oMath>
          <m:sSub>
            <m:sSubPr>
              <m:ctrlPr>
                <w:rPr>
                  <w:rFonts w:ascii="Cambria Math" w:eastAsiaTheme="minorEastAsia" w:hAnsi="Cambria Math"/>
                  <w:i/>
                  <w:color w:val="auto"/>
                </w:rPr>
              </m:ctrlPr>
            </m:sSubPr>
            <m:e>
              <m:r>
                <w:rPr>
                  <w:rFonts w:ascii="Cambria Math" w:eastAsiaTheme="minorEastAsia" w:hAnsi="Cambria Math"/>
                  <w:color w:val="auto"/>
                </w:rPr>
                <m:t>g</m:t>
              </m:r>
            </m:e>
            <m:sub>
              <m:r>
                <w:rPr>
                  <w:rFonts w:ascii="Cambria Math" w:eastAsiaTheme="minorEastAsia" w:hAnsi="Cambria Math"/>
                  <w:color w:val="auto"/>
                </w:rPr>
                <m:t>k</m:t>
              </m:r>
            </m:sub>
          </m:sSub>
          <m:d>
            <m:dPr>
              <m:ctrlPr>
                <w:rPr>
                  <w:rFonts w:ascii="Cambria Math" w:hAnsi="Cambria Math"/>
                  <w:color w:val="auto"/>
                </w:rPr>
              </m:ctrlPr>
            </m:dPr>
            <m:e>
              <m:r>
                <w:rPr>
                  <w:rFonts w:ascii="Cambria Math" w:hAnsi="Cambria Math"/>
                  <w:color w:val="auto"/>
                </w:rPr>
                <m:t>E</m:t>
              </m:r>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k</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k</m:t>
                      </m:r>
                    </m:sub>
                  </m:sSub>
                </m:e>
              </m:d>
              <m:r>
                <m:rPr>
                  <m:sty m:val="p"/>
                </m:rPr>
                <w:rPr>
                  <w:rFonts w:ascii="Cambria Math" w:hAnsi="Cambria Math"/>
                  <w:color w:val="auto"/>
                </w:rPr>
                <m:t>}</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m</m:t>
              </m:r>
            </m:e>
            <m:sub>
              <m:r>
                <w:rPr>
                  <w:rFonts w:ascii="Cambria Math" w:hAnsi="Cambria Math"/>
                  <w:color w:val="auto"/>
                </w:rPr>
                <m:t>ik</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k</m:t>
              </m:r>
            </m:sub>
          </m:sSub>
          <m:r>
            <m:rPr>
              <m:sty m:val="p"/>
            </m:rPr>
            <w:rPr>
              <w:rFonts w:ascii="Cambria Math" w:hAnsi="Cambria Math"/>
              <w:color w:val="auto"/>
            </w:rPr>
            <m:t>)</m:t>
          </m:r>
        </m:oMath>
      </m:oMathPara>
    </w:p>
    <w:p w14:paraId="780B730B" w14:textId="77777777" w:rsidR="005B79D8" w:rsidRPr="00077804" w:rsidRDefault="005B79D8" w:rsidP="00D848C3">
      <w:pPr>
        <w:autoSpaceDE w:val="0"/>
        <w:autoSpaceDN w:val="0"/>
        <w:adjustRightInd w:val="0"/>
        <w:spacing w:before="0" w:after="0" w:line="480" w:lineRule="auto"/>
        <w:ind w:left="0" w:right="0"/>
        <w:jc w:val="both"/>
        <w:rPr>
          <w:rFonts w:eastAsiaTheme="minorEastAsia"/>
          <w:color w:val="auto"/>
        </w:rPr>
      </w:pPr>
    </w:p>
    <w:p w14:paraId="6A496434" w14:textId="0ABF3C8B" w:rsidR="00AF4C87" w:rsidRPr="00077804" w:rsidRDefault="000D2B90" w:rsidP="0073066A">
      <w:pPr>
        <w:autoSpaceDE w:val="0"/>
        <w:autoSpaceDN w:val="0"/>
        <w:adjustRightInd w:val="0"/>
        <w:spacing w:before="0" w:after="0" w:line="480" w:lineRule="auto"/>
        <w:ind w:left="0" w:right="0"/>
        <w:jc w:val="both"/>
        <w:rPr>
          <w:color w:val="auto"/>
        </w:rPr>
      </w:pPr>
      <w:r w:rsidRPr="00077804">
        <w:rPr>
          <w:color w:val="auto"/>
        </w:rPr>
        <w:t xml:space="preserve">where </w:t>
      </w:r>
      <m:oMath>
        <m:sSub>
          <m:sSubPr>
            <m:ctrlPr>
              <w:rPr>
                <w:rFonts w:ascii="Cambria Math" w:eastAsiaTheme="minorEastAsia" w:hAnsi="Cambria Math"/>
                <w:i/>
                <w:color w:val="auto"/>
              </w:rPr>
            </m:ctrlPr>
          </m:sSubPr>
          <m:e>
            <m:r>
              <w:rPr>
                <w:rFonts w:ascii="Cambria Math" w:eastAsiaTheme="minorEastAsia" w:hAnsi="Cambria Math"/>
                <w:color w:val="auto"/>
              </w:rPr>
              <m:t>g</m:t>
            </m:r>
          </m:e>
          <m:sub>
            <m:r>
              <w:rPr>
                <w:rFonts w:ascii="Cambria Math" w:eastAsiaTheme="minorEastAsia" w:hAnsi="Cambria Math"/>
                <w:color w:val="auto"/>
              </w:rPr>
              <m:t>k</m:t>
            </m:r>
          </m:sub>
        </m:sSub>
        <m:d>
          <m:dPr>
            <m:ctrlPr>
              <w:rPr>
                <w:rFonts w:ascii="Cambria Math" w:eastAsiaTheme="minorEastAsia" w:hAnsi="Cambria Math"/>
                <w:i/>
                <w:color w:val="auto"/>
              </w:rPr>
            </m:ctrlPr>
          </m:dPr>
          <m:e>
            <m:r>
              <w:rPr>
                <w:rFonts w:ascii="Cambria Math" w:eastAsiaTheme="minorEastAsia" w:hAnsi="Cambria Math"/>
                <w:color w:val="auto"/>
              </w:rPr>
              <m:t>.</m:t>
            </m:r>
          </m:e>
        </m:d>
        <m:r>
          <w:rPr>
            <w:rFonts w:ascii="Cambria Math" w:eastAsiaTheme="minorEastAsia" w:hAnsi="Cambria Math"/>
            <w:color w:val="auto"/>
          </w:rPr>
          <m:t xml:space="preserve"> </m:t>
        </m:r>
      </m:oMath>
      <w:r w:rsidRPr="00077804">
        <w:rPr>
          <w:color w:val="auto"/>
        </w:rPr>
        <w:t xml:space="preserve">is a known link function of the </w:t>
      </w:r>
      <m:oMath>
        <m:r>
          <w:rPr>
            <w:rFonts w:ascii="Cambria Math" w:hAnsi="Cambria Math"/>
            <w:color w:val="auto"/>
          </w:rPr>
          <m:t>k</m:t>
        </m:r>
      </m:oMath>
      <w:r w:rsidR="00F14599" w:rsidRPr="00077804">
        <w:rPr>
          <w:rFonts w:eastAsiaTheme="minorEastAsia"/>
          <w:color w:val="auto"/>
        </w:rPr>
        <w:t>th</w:t>
      </w:r>
      <w:r w:rsidR="00F14599" w:rsidRPr="00077804">
        <w:rPr>
          <w:color w:val="auto"/>
        </w:rPr>
        <w:t xml:space="preserve"> longitudinal </w:t>
      </w:r>
      <w:r w:rsidRPr="00077804">
        <w:rPr>
          <w:color w:val="auto"/>
        </w:rPr>
        <w:t xml:space="preserve">outcome, </w:t>
      </w:r>
      <m:oMath>
        <m:sSub>
          <m:sSubPr>
            <m:ctrlPr>
              <w:rPr>
                <w:rFonts w:ascii="Cambria Math" w:hAnsi="Cambria Math"/>
                <w:i/>
                <w:color w:val="auto"/>
              </w:rPr>
            </m:ctrlPr>
          </m:sSubPr>
          <m:e>
            <m:r>
              <w:rPr>
                <w:rFonts w:ascii="Cambria Math" w:hAnsi="Cambria Math"/>
                <w:color w:val="auto"/>
              </w:rPr>
              <m:t>m</m:t>
            </m:r>
          </m:e>
          <m:sub>
            <m:r>
              <w:rPr>
                <w:rFonts w:ascii="Cambria Math" w:hAnsi="Cambria Math"/>
                <w:color w:val="auto"/>
              </w:rPr>
              <m:t>ik</m:t>
            </m:r>
          </m:sub>
        </m:sSub>
        <m:r>
          <w:rPr>
            <w:rFonts w:ascii="Cambria Math" w:hAnsi="Cambria Math"/>
            <w:color w:val="auto"/>
          </w:rPr>
          <m:t>(.)</m:t>
        </m:r>
      </m:oMath>
      <w:r w:rsidRPr="00077804">
        <w:rPr>
          <w:color w:val="auto"/>
        </w:rPr>
        <w:t xml:space="preserve"> is a linear predictor and </w:t>
      </w:r>
      <m:oMath>
        <m:r>
          <w:rPr>
            <w:rFonts w:ascii="Cambria Math" w:hAnsi="Cambria Math"/>
            <w:color w:val="auto"/>
          </w:rPr>
          <m:t>E(.)</m:t>
        </m:r>
      </m:oMath>
      <w:r w:rsidRPr="00077804">
        <w:rPr>
          <w:color w:val="auto"/>
        </w:rPr>
        <w:t xml:space="preserve"> is the expectation operator.</w:t>
      </w:r>
      <w:r w:rsidR="00AF4C87" w:rsidRPr="00077804">
        <w:rPr>
          <w:color w:val="auto"/>
        </w:rPr>
        <w:t xml:space="preserve"> When a single longitudinal outcome is considered, that </w:t>
      </w:r>
      <w:r w:rsidR="00842594" w:rsidRPr="00077804">
        <w:rPr>
          <w:color w:val="auto"/>
        </w:rPr>
        <w:t>is when</w:t>
      </w:r>
      <m:oMath>
        <m:r>
          <w:rPr>
            <w:rFonts w:ascii="Cambria Math" w:hAnsi="Cambria Math"/>
            <w:color w:val="auto"/>
          </w:rPr>
          <m:t xml:space="preserve"> K=1</m:t>
        </m:r>
      </m:oMath>
      <w:r w:rsidR="00AF4C87" w:rsidRPr="00077804">
        <w:rPr>
          <w:color w:val="auto"/>
        </w:rPr>
        <w:t xml:space="preserve">, </w:t>
      </w:r>
      <w:r w:rsidR="00772A75" w:rsidRPr="00077804">
        <w:rPr>
          <w:color w:val="auto"/>
        </w:rPr>
        <w:t xml:space="preserve">and </w:t>
      </w:r>
      <w:r w:rsidR="00AF4C87" w:rsidRPr="00077804">
        <w:rPr>
          <w:color w:val="auto"/>
        </w:rPr>
        <w:t xml:space="preserve">for the simplicity of notation, </w:t>
      </w:r>
      <m:oMath>
        <m:r>
          <w:rPr>
            <w:rFonts w:ascii="Cambria Math" w:hAnsi="Cambria Math"/>
            <w:color w:val="auto"/>
          </w:rPr>
          <m:t>k</m:t>
        </m:r>
      </m:oMath>
      <w:r w:rsidR="00AF4C87" w:rsidRPr="00077804">
        <w:rPr>
          <w:color w:val="auto"/>
        </w:rPr>
        <w:t xml:space="preserve"> is dropped from the</w:t>
      </w:r>
      <w:r w:rsidR="00D61F57" w:rsidRPr="00077804">
        <w:rPr>
          <w:color w:val="auto"/>
        </w:rPr>
        <w:t xml:space="preserve"> notation</w:t>
      </w:r>
      <w:r w:rsidR="00AF4C87" w:rsidRPr="00077804">
        <w:rPr>
          <w:color w:val="auto"/>
        </w:rPr>
        <w:t xml:space="preserve">. </w:t>
      </w:r>
    </w:p>
    <w:p w14:paraId="1C961ECC" w14:textId="585F7F1F" w:rsidR="00F54105" w:rsidRPr="00077804" w:rsidRDefault="00AF4C87" w:rsidP="00EB7F9C">
      <w:pPr>
        <w:autoSpaceDE w:val="0"/>
        <w:autoSpaceDN w:val="0"/>
        <w:adjustRightInd w:val="0"/>
        <w:spacing w:before="0" w:after="0" w:line="480" w:lineRule="auto"/>
        <w:ind w:left="0" w:right="0"/>
        <w:jc w:val="both"/>
        <w:rPr>
          <w:color w:val="auto"/>
        </w:rPr>
      </w:pPr>
      <w:r w:rsidRPr="00077804">
        <w:rPr>
          <w:color w:val="auto"/>
        </w:rPr>
        <w:t xml:space="preserve"> </w:t>
      </w:r>
      <w:r w:rsidR="00017C20" w:rsidRPr="00077804">
        <w:rPr>
          <w:color w:val="auto"/>
        </w:rPr>
        <w:tab/>
      </w:r>
      <w:r w:rsidR="0017323D" w:rsidRPr="00077804">
        <w:rPr>
          <w:color w:val="auto"/>
        </w:rPr>
        <w:t>The m</w:t>
      </w:r>
      <w:r w:rsidR="00763902" w:rsidRPr="00077804">
        <w:rPr>
          <w:color w:val="auto"/>
        </w:rPr>
        <w:t xml:space="preserve">ajority of </w:t>
      </w:r>
      <w:r w:rsidR="008D64E4" w:rsidRPr="00077804">
        <w:rPr>
          <w:color w:val="auto"/>
        </w:rPr>
        <w:t>articles</w:t>
      </w:r>
      <w:r w:rsidR="00CB5C28" w:rsidRPr="00077804">
        <w:rPr>
          <w:color w:val="auto"/>
        </w:rPr>
        <w:t xml:space="preserve"> (</w:t>
      </w:r>
      <w:r w:rsidR="004209E7" w:rsidRPr="00077804">
        <w:rPr>
          <w:color w:val="auto"/>
        </w:rPr>
        <w:t>48</w:t>
      </w:r>
      <w:r w:rsidR="00C97E93" w:rsidRPr="00077804">
        <w:rPr>
          <w:color w:val="auto"/>
        </w:rPr>
        <w:t>/7</w:t>
      </w:r>
      <w:r w:rsidR="005C3985" w:rsidRPr="00077804">
        <w:rPr>
          <w:color w:val="auto"/>
        </w:rPr>
        <w:t>5</w:t>
      </w:r>
      <w:r w:rsidR="00F75E03" w:rsidRPr="00077804">
        <w:rPr>
          <w:color w:val="auto"/>
        </w:rPr>
        <w:t xml:space="preserve">, </w:t>
      </w:r>
      <w:r w:rsidR="004209E7" w:rsidRPr="00077804">
        <w:rPr>
          <w:color w:val="auto"/>
        </w:rPr>
        <w:t>64</w:t>
      </w:r>
      <w:r w:rsidR="00F75E03" w:rsidRPr="00077804">
        <w:rPr>
          <w:color w:val="auto"/>
        </w:rPr>
        <w:t>%</w:t>
      </w:r>
      <w:r w:rsidR="00CB5C28" w:rsidRPr="00077804">
        <w:rPr>
          <w:color w:val="auto"/>
        </w:rPr>
        <w:t>)</w:t>
      </w:r>
      <w:r w:rsidR="00A13DA2" w:rsidRPr="00077804">
        <w:rPr>
          <w:color w:val="auto"/>
        </w:rPr>
        <w:t xml:space="preserve"> involved </w:t>
      </w:r>
      <w:r w:rsidR="00287F9D" w:rsidRPr="00077804">
        <w:rPr>
          <w:color w:val="auto"/>
        </w:rPr>
        <w:t>development of joint model</w:t>
      </w:r>
      <w:r w:rsidR="008D64E4" w:rsidRPr="00077804">
        <w:rPr>
          <w:color w:val="auto"/>
        </w:rPr>
        <w:t>s</w:t>
      </w:r>
      <w:r w:rsidR="00287F9D" w:rsidRPr="00077804">
        <w:rPr>
          <w:color w:val="auto"/>
        </w:rPr>
        <w:t xml:space="preserve"> with </w:t>
      </w:r>
      <w:r w:rsidR="00A13DA2" w:rsidRPr="00077804">
        <w:rPr>
          <w:color w:val="auto"/>
        </w:rPr>
        <w:t>a continuous longitudinal outcome</w:t>
      </w:r>
      <w:r w:rsidR="005F5CBC" w:rsidRPr="00077804">
        <w:rPr>
          <w:color w:val="auto"/>
        </w:rPr>
        <w:t xml:space="preserve">, </w:t>
      </w:r>
      <w:r w:rsidR="0097761C" w:rsidRPr="00077804">
        <w:rPr>
          <w:color w:val="auto"/>
        </w:rPr>
        <w:fldChar w:fldCharType="begin"/>
      </w:r>
      <w:r w:rsidR="0097761C" w:rsidRPr="00077804">
        <w:rPr>
          <w:color w:val="auto"/>
        </w:rPr>
        <w:instrText xml:space="preserve"> REF _Ref35954344 \h </w:instrText>
      </w:r>
      <w:r w:rsidR="0097761C" w:rsidRPr="00077804">
        <w:rPr>
          <w:color w:val="auto"/>
        </w:rPr>
      </w:r>
      <w:r w:rsidR="0097761C" w:rsidRPr="00077804">
        <w:rPr>
          <w:color w:val="auto"/>
        </w:rPr>
        <w:fldChar w:fldCharType="separate"/>
      </w:r>
      <w:r w:rsidR="0097761C" w:rsidRPr="00077804">
        <w:rPr>
          <w:color w:val="auto"/>
        </w:rPr>
        <w:t xml:space="preserve">Table </w:t>
      </w:r>
      <w:r w:rsidR="0097761C" w:rsidRPr="00077804">
        <w:rPr>
          <w:noProof/>
          <w:color w:val="auto"/>
        </w:rPr>
        <w:t>1</w:t>
      </w:r>
      <w:r w:rsidR="0097761C" w:rsidRPr="00077804">
        <w:rPr>
          <w:color w:val="auto"/>
        </w:rPr>
        <w:fldChar w:fldCharType="end"/>
      </w:r>
      <w:r w:rsidR="00266A26" w:rsidRPr="00077804">
        <w:rPr>
          <w:color w:val="auto"/>
        </w:rPr>
        <w:t xml:space="preserve"> and </w:t>
      </w:r>
      <w:r w:rsidR="0097761C" w:rsidRPr="00077804">
        <w:rPr>
          <w:color w:val="auto"/>
        </w:rPr>
        <w:fldChar w:fldCharType="begin"/>
      </w:r>
      <w:r w:rsidR="0097761C" w:rsidRPr="00077804">
        <w:rPr>
          <w:color w:val="auto"/>
        </w:rPr>
        <w:instrText xml:space="preserve"> REF _Ref35954363 \h </w:instrText>
      </w:r>
      <w:r w:rsidR="0097761C" w:rsidRPr="00077804">
        <w:rPr>
          <w:color w:val="auto"/>
        </w:rPr>
      </w:r>
      <w:r w:rsidR="0097761C" w:rsidRPr="00077804">
        <w:rPr>
          <w:color w:val="auto"/>
        </w:rPr>
        <w:fldChar w:fldCharType="separate"/>
      </w:r>
      <w:r w:rsidR="0097761C" w:rsidRPr="00077804">
        <w:rPr>
          <w:color w:val="auto"/>
        </w:rPr>
        <w:t xml:space="preserve">Table </w:t>
      </w:r>
      <w:r w:rsidR="0097761C" w:rsidRPr="00077804">
        <w:rPr>
          <w:noProof/>
          <w:color w:val="auto"/>
        </w:rPr>
        <w:t>2</w:t>
      </w:r>
      <w:r w:rsidR="0097761C" w:rsidRPr="00077804">
        <w:rPr>
          <w:color w:val="auto"/>
        </w:rPr>
        <w:fldChar w:fldCharType="end"/>
      </w:r>
      <w:r w:rsidR="00FE45BC" w:rsidRPr="00077804">
        <w:rPr>
          <w:color w:val="auto"/>
        </w:rPr>
        <w:t>.</w:t>
      </w:r>
      <w:r w:rsidR="0023274C" w:rsidRPr="00077804">
        <w:rPr>
          <w:color w:val="auto"/>
        </w:rPr>
        <w:t xml:space="preserve"> </w:t>
      </w:r>
      <w:r w:rsidR="005F5CBC" w:rsidRPr="00077804">
        <w:rPr>
          <w:color w:val="auto"/>
        </w:rPr>
        <w:t>O</w:t>
      </w:r>
      <w:r w:rsidR="00FC32AD" w:rsidRPr="00077804">
        <w:rPr>
          <w:color w:val="auto"/>
        </w:rPr>
        <w:t>ne article</w:t>
      </w:r>
      <w:r w:rsidR="00F54105" w:rsidRPr="00077804">
        <w:rPr>
          <w:color w:val="auto"/>
        </w:rPr>
        <w:t xml:space="preserve"> proposed</w:t>
      </w:r>
      <w:r w:rsidR="0017323D" w:rsidRPr="00077804">
        <w:rPr>
          <w:color w:val="auto"/>
        </w:rPr>
        <w:t xml:space="preserve"> a</w:t>
      </w:r>
      <w:r w:rsidR="00F54105" w:rsidRPr="00077804">
        <w:rPr>
          <w:color w:val="auto"/>
        </w:rPr>
        <w:t xml:space="preserve"> modelling approach for ordinal </w:t>
      </w:r>
      <w:r w:rsidR="00FC32AD" w:rsidRPr="00077804">
        <w:rPr>
          <w:color w:val="auto"/>
        </w:rPr>
        <w:t xml:space="preserve">outcomes </w:t>
      </w:r>
      <w:r w:rsidR="00F54105" w:rsidRPr="00077804">
        <w:rPr>
          <w:color w:val="auto"/>
        </w:rPr>
        <w:fldChar w:fldCharType="begin"/>
      </w:r>
      <w:r w:rsidR="00AD1CA5" w:rsidRPr="00077804">
        <w:rPr>
          <w:color w:val="auto"/>
        </w:rPr>
        <w:instrText xml:space="preserve"> ADDIN EN.CITE &lt;EndNote&gt;&lt;Cite&gt;&lt;Author&gt;Armero&lt;/Author&gt;&lt;Year&gt;2016&lt;/Year&gt;&lt;RecNum&gt;20&lt;/RecNum&gt;&lt;DisplayText&gt;[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00F54105" w:rsidRPr="00077804">
        <w:rPr>
          <w:color w:val="auto"/>
        </w:rPr>
        <w:fldChar w:fldCharType="separate"/>
      </w:r>
      <w:r w:rsidR="00873353" w:rsidRPr="00077804">
        <w:rPr>
          <w:noProof/>
          <w:color w:val="auto"/>
        </w:rPr>
        <w:t>[26]</w:t>
      </w:r>
      <w:r w:rsidR="00F54105" w:rsidRPr="00077804">
        <w:rPr>
          <w:color w:val="auto"/>
        </w:rPr>
        <w:fldChar w:fldCharType="end"/>
      </w:r>
      <w:r w:rsidR="00F54105" w:rsidRPr="00077804">
        <w:rPr>
          <w:color w:val="auto"/>
        </w:rPr>
        <w:t xml:space="preserve">, </w:t>
      </w:r>
      <w:r w:rsidR="00FC32AD" w:rsidRPr="00077804">
        <w:rPr>
          <w:color w:val="auto"/>
        </w:rPr>
        <w:t xml:space="preserve">and </w:t>
      </w:r>
      <w:r w:rsidR="00CB5C28" w:rsidRPr="00077804">
        <w:rPr>
          <w:color w:val="auto"/>
        </w:rPr>
        <w:t>two articles</w:t>
      </w:r>
      <w:r w:rsidR="00FC32AD" w:rsidRPr="00077804">
        <w:rPr>
          <w:color w:val="auto"/>
        </w:rPr>
        <w:t xml:space="preserve"> for </w:t>
      </w:r>
      <w:r w:rsidR="00F54105" w:rsidRPr="00077804">
        <w:rPr>
          <w:color w:val="auto"/>
        </w:rPr>
        <w:t>count</w:t>
      </w:r>
      <w:r w:rsidR="00FC32AD" w:rsidRPr="00077804">
        <w:rPr>
          <w:color w:val="auto"/>
        </w:rPr>
        <w:t>s</w:t>
      </w:r>
      <w:r w:rsidR="00F54105" w:rsidRPr="00077804">
        <w:rPr>
          <w:color w:val="auto"/>
        </w:rPr>
        <w:t xml:space="preserve"> </w:t>
      </w:r>
      <w:r w:rsidR="00F54105" w:rsidRPr="00077804">
        <w:rPr>
          <w:color w:val="auto"/>
        </w:rPr>
        <w:fldChar w:fldCharType="begin"/>
      </w:r>
      <w:r w:rsidR="00EB7F9C" w:rsidRPr="00077804">
        <w:rPr>
          <w:color w:val="auto"/>
        </w:rPr>
        <w:instrText xml:space="preserve"> ADDIN EN.CITE &lt;EndNote&gt;&lt;Cite&gt;&lt;Author&gt;Hatfield&lt;/Author&gt;&lt;Year&gt;2012&lt;/Year&gt;&lt;RecNum&gt;60&lt;/RecNum&gt;&lt;DisplayText&gt;[31, 53]&lt;/DisplayText&gt;&lt;record&gt;&lt;rec-number&gt;60&lt;/rec-number&gt;&lt;foreign-keys&gt;&lt;key app="EN" db-id="dt2der52b95520easzbpxszqsdw0avts2frz" timestamp="0"&gt;60&lt;/key&gt;&lt;/foreign-keys&gt;&lt;ref-type name="Journal Article"&gt;17&lt;/ref-type&gt;&lt;contributors&gt;&lt;authors&gt;&lt;author&gt;Laura A. Hatfield&lt;/author&gt;&lt;author&gt;Mark E. Boye&lt;/author&gt;&lt;author&gt;Michelle D. Hackshaw&lt;/author&gt;&lt;author&gt;Bradley P. Carlin&lt;/author&gt;&lt;/authors&gt;&lt;/contributors&gt;&lt;titles&gt;&lt;title&gt;Multilevel Bayesian models for survival times and longitudinal patient-reported outcomes with many zeros&lt;/title&gt;&lt;secondary-title&gt;Journal of the American Statistical Association&lt;/secondary-title&gt;&lt;/titles&gt;&lt;pages&gt;875-885&lt;/pages&gt;&lt;volume&gt;107&lt;/volume&gt;&lt;number&gt;499&lt;/number&gt;&lt;dates&gt;&lt;year&gt;2012&lt;/year&gt;&lt;/dates&gt;&lt;urls&gt;&lt;/urls&gt;&lt;/record&gt;&lt;/Cite&gt;&lt;Cite&gt;&lt;Author&gt;Zhu&lt;/Author&gt;&lt;Year&gt;2018&lt;/Year&gt;&lt;RecNum&gt;30&lt;/RecNum&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EndNote&gt;</w:instrText>
      </w:r>
      <w:r w:rsidR="00F54105" w:rsidRPr="00077804">
        <w:rPr>
          <w:color w:val="auto"/>
        </w:rPr>
        <w:fldChar w:fldCharType="separate"/>
      </w:r>
      <w:r w:rsidR="00873353" w:rsidRPr="00077804">
        <w:rPr>
          <w:noProof/>
          <w:color w:val="auto"/>
        </w:rPr>
        <w:t>[31, 53]</w:t>
      </w:r>
      <w:r w:rsidR="00F54105" w:rsidRPr="00077804">
        <w:rPr>
          <w:color w:val="auto"/>
        </w:rPr>
        <w:fldChar w:fldCharType="end"/>
      </w:r>
      <w:r w:rsidR="00F05C59" w:rsidRPr="00077804">
        <w:rPr>
          <w:color w:val="auto"/>
        </w:rPr>
        <w:t>.</w:t>
      </w:r>
      <w:r w:rsidR="00F54105" w:rsidRPr="00077804">
        <w:rPr>
          <w:color w:val="auto"/>
        </w:rPr>
        <w:t xml:space="preserve">  </w:t>
      </w:r>
      <w:r w:rsidR="005F5CBC" w:rsidRPr="00077804">
        <w:rPr>
          <w:color w:val="auto"/>
        </w:rPr>
        <w:t>Modelling for a</w:t>
      </w:r>
      <w:r w:rsidR="00FC32AD" w:rsidRPr="00077804">
        <w:rPr>
          <w:color w:val="auto"/>
        </w:rPr>
        <w:t xml:space="preserve"> </w:t>
      </w:r>
      <w:r w:rsidR="00F54105" w:rsidRPr="00077804">
        <w:rPr>
          <w:color w:val="auto"/>
        </w:rPr>
        <w:t xml:space="preserve">mixture of outcomes </w:t>
      </w:r>
      <w:r w:rsidR="00FC32AD" w:rsidRPr="00077804">
        <w:rPr>
          <w:color w:val="auto"/>
        </w:rPr>
        <w:t xml:space="preserve">was </w:t>
      </w:r>
      <w:r w:rsidR="00F54105" w:rsidRPr="00077804">
        <w:rPr>
          <w:color w:val="auto"/>
        </w:rPr>
        <w:t xml:space="preserve">proposed </w:t>
      </w:r>
      <w:r w:rsidR="00FC32AD" w:rsidRPr="00077804">
        <w:rPr>
          <w:color w:val="auto"/>
        </w:rPr>
        <w:t xml:space="preserve">by </w:t>
      </w:r>
      <w:r w:rsidR="00FC32AD" w:rsidRPr="00077804">
        <w:rPr>
          <w:color w:val="auto"/>
        </w:rPr>
        <w:fldChar w:fldCharType="begin"/>
      </w:r>
      <w:r w:rsidR="00EB7F9C" w:rsidRPr="00077804">
        <w:rPr>
          <w:color w:val="auto"/>
        </w:rPr>
        <w:instrText xml:space="preserve"> ADDIN EN.CITE &lt;EndNote&gt;&lt;Cite AuthorYear="1"&gt;&lt;Author&gt;He&lt;/Author&gt;&lt;Year&gt;2016&lt;/Year&gt;&lt;RecNum&gt;29&lt;/RecNum&gt;&lt;DisplayText&gt;He and Luo [30]&lt;/DisplayText&gt;&lt;record&gt;&lt;rec-number&gt;29&lt;/rec-number&gt;&lt;foreign-keys&gt;&lt;key app="EN" db-id="dt2der52b95520easzbpxszqsdw0avts2frz" timestamp="0"&gt;29&lt;/key&gt;&lt;/foreign-keys&gt;&lt;ref-type name="Journal Article"&gt;17&lt;/ref-type&gt;&lt;contributors&gt;&lt;authors&gt;&lt;author&gt;Bo He&lt;/author&gt;&lt;author&gt;Sheng Luo&lt;/author&gt;&lt;/authors&gt;&lt;/contributors&gt;&lt;titles&gt;&lt;title&gt;Joint modeling of multivariate longitudinal measurements and survival data with applications to Parkinson’s disease&lt;/title&gt;&lt;secondary-title&gt;Statistical Methods in Medical Research&lt;/secondary-title&gt;&lt;/titles&gt;&lt;periodical&gt;&lt;full-title&gt;Statistical methods in medical research&lt;/full-title&gt;&lt;abbr-1&gt;Stat Methods Med Res&lt;/abbr-1&gt;&lt;/periodical&gt;&lt;pages&gt;1346-1358&lt;/pages&gt;&lt;volume&gt;25&lt;/volume&gt;&lt;number&gt;4&lt;/number&gt;&lt;dates&gt;&lt;year&gt;2016&lt;/year&gt;&lt;/dates&gt;&lt;urls&gt;&lt;/urls&gt;&lt;/record&gt;&lt;/Cite&gt;&lt;/EndNote&gt;</w:instrText>
      </w:r>
      <w:r w:rsidR="00FC32AD" w:rsidRPr="00077804">
        <w:rPr>
          <w:color w:val="auto"/>
        </w:rPr>
        <w:fldChar w:fldCharType="separate"/>
      </w:r>
      <w:r w:rsidR="00873353" w:rsidRPr="00077804">
        <w:rPr>
          <w:noProof/>
          <w:color w:val="auto"/>
        </w:rPr>
        <w:t>He and Luo [30]</w:t>
      </w:r>
      <w:r w:rsidR="00FC32AD" w:rsidRPr="00077804">
        <w:rPr>
          <w:color w:val="auto"/>
        </w:rPr>
        <w:fldChar w:fldCharType="end"/>
      </w:r>
      <w:r w:rsidR="005F5CBC" w:rsidRPr="00077804">
        <w:rPr>
          <w:color w:val="auto"/>
        </w:rPr>
        <w:t>,</w:t>
      </w:r>
      <w:r w:rsidR="00FC32AD" w:rsidRPr="00077804">
        <w:rPr>
          <w:color w:val="auto"/>
        </w:rPr>
        <w:t xml:space="preserve"> </w:t>
      </w:r>
      <w:r w:rsidR="0017323D" w:rsidRPr="00077804">
        <w:rPr>
          <w:color w:val="auto"/>
        </w:rPr>
        <w:t xml:space="preserve">who </w:t>
      </w:r>
      <w:r w:rsidR="00E525D5" w:rsidRPr="00077804">
        <w:rPr>
          <w:color w:val="auto"/>
        </w:rPr>
        <w:t>modelled</w:t>
      </w:r>
      <w:r w:rsidR="00F54105" w:rsidRPr="00077804">
        <w:rPr>
          <w:color w:val="auto"/>
        </w:rPr>
        <w:t xml:space="preserve"> continuous, ordinal and binary</w:t>
      </w:r>
      <w:r w:rsidR="005F5CBC" w:rsidRPr="00077804">
        <w:rPr>
          <w:color w:val="auto"/>
        </w:rPr>
        <w:t xml:space="preserve"> outcomes</w:t>
      </w:r>
      <w:r w:rsidR="00F54105" w:rsidRPr="00077804">
        <w:rPr>
          <w:color w:val="auto"/>
        </w:rPr>
        <w:t xml:space="preserve"> in </w:t>
      </w:r>
      <w:r w:rsidR="00FC32AD" w:rsidRPr="00077804">
        <w:rPr>
          <w:color w:val="auto"/>
        </w:rPr>
        <w:t xml:space="preserve">a </w:t>
      </w:r>
      <w:r w:rsidR="00F54105" w:rsidRPr="00077804">
        <w:rPr>
          <w:color w:val="auto"/>
        </w:rPr>
        <w:t xml:space="preserve">Parkinson’s disease study. </w:t>
      </w:r>
      <w:r w:rsidR="00F54105" w:rsidRPr="00077804">
        <w:rPr>
          <w:color w:val="auto"/>
        </w:rPr>
        <w:fldChar w:fldCharType="begin"/>
      </w:r>
      <w:r w:rsidR="00873353" w:rsidRPr="00077804">
        <w:rPr>
          <w:color w:val="auto"/>
        </w:rPr>
        <w:instrText xml:space="preserve"> ADDIN EN.CITE &lt;EndNote&gt;&lt;Cite AuthorYear="1"&gt;&lt;Author&gt;Dagne&lt;/Author&gt;&lt;Year&gt;2018&lt;/Year&gt;&lt;RecNum&gt;47&lt;/RecNum&gt;&lt;DisplayText&gt;Dagne [44]&lt;/DisplayText&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00F54105" w:rsidRPr="00077804">
        <w:rPr>
          <w:color w:val="auto"/>
        </w:rPr>
        <w:fldChar w:fldCharType="separate"/>
      </w:r>
      <w:r w:rsidR="00873353" w:rsidRPr="00077804">
        <w:rPr>
          <w:noProof/>
          <w:color w:val="auto"/>
        </w:rPr>
        <w:t>Dagne [44]</w:t>
      </w:r>
      <w:r w:rsidR="00F54105" w:rsidRPr="00077804">
        <w:rPr>
          <w:color w:val="auto"/>
        </w:rPr>
        <w:fldChar w:fldCharType="end"/>
      </w:r>
      <w:r w:rsidR="00503EA9" w:rsidRPr="00077804">
        <w:rPr>
          <w:color w:val="auto"/>
        </w:rPr>
        <w:t xml:space="preserve"> and </w:t>
      </w:r>
      <w:r w:rsidR="00503EA9" w:rsidRPr="00077804">
        <w:rPr>
          <w:color w:val="auto"/>
        </w:rPr>
        <w:fldChar w:fldCharType="begin"/>
      </w:r>
      <w:r w:rsidR="00EB7F9C" w:rsidRPr="00077804">
        <w:rPr>
          <w:color w:val="auto"/>
        </w:rPr>
        <w:instrText xml:space="preserve"> ADDIN EN.CITE &lt;EndNote&gt;&lt;Cite AuthorYear="1"&gt;&lt;Author&gt;Lu&lt;/Author&gt;&lt;Year&gt;2017&lt;/Year&gt;&lt;RecNum&gt;18&lt;/RecNum&gt;&lt;DisplayText&gt;Lu [25]&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EndNote&gt;</w:instrText>
      </w:r>
      <w:r w:rsidR="00503EA9" w:rsidRPr="00077804">
        <w:rPr>
          <w:color w:val="auto"/>
        </w:rPr>
        <w:fldChar w:fldCharType="separate"/>
      </w:r>
      <w:r w:rsidR="00873353" w:rsidRPr="00077804">
        <w:rPr>
          <w:noProof/>
          <w:color w:val="auto"/>
        </w:rPr>
        <w:t>Lu [25]</w:t>
      </w:r>
      <w:r w:rsidR="00503EA9" w:rsidRPr="00077804">
        <w:rPr>
          <w:color w:val="auto"/>
        </w:rPr>
        <w:fldChar w:fldCharType="end"/>
      </w:r>
      <w:r w:rsidR="00503EA9" w:rsidRPr="00077804">
        <w:rPr>
          <w:color w:val="auto"/>
        </w:rPr>
        <w:t xml:space="preserve"> </w:t>
      </w:r>
      <w:r w:rsidR="00F54105" w:rsidRPr="00077804">
        <w:rPr>
          <w:color w:val="auto"/>
        </w:rPr>
        <w:t xml:space="preserve">proposed </w:t>
      </w:r>
      <w:r w:rsidR="00CB5C28" w:rsidRPr="00077804">
        <w:rPr>
          <w:color w:val="auto"/>
        </w:rPr>
        <w:t xml:space="preserve">an </w:t>
      </w:r>
      <w:r w:rsidR="00F54105" w:rsidRPr="00077804">
        <w:rPr>
          <w:color w:val="auto"/>
        </w:rPr>
        <w:t xml:space="preserve">approach to account for </w:t>
      </w:r>
      <w:r w:rsidR="00CA7E0D" w:rsidRPr="00077804">
        <w:rPr>
          <w:color w:val="auto"/>
        </w:rPr>
        <w:t xml:space="preserve">longitudinal data with </w:t>
      </w:r>
      <w:r w:rsidR="00406543" w:rsidRPr="00077804">
        <w:rPr>
          <w:color w:val="auto"/>
        </w:rPr>
        <w:t>a lower quantification limit</w:t>
      </w:r>
      <w:r w:rsidR="0017323D" w:rsidRPr="00077804">
        <w:rPr>
          <w:color w:val="auto"/>
        </w:rPr>
        <w:t xml:space="preserve"> </w:t>
      </w:r>
      <w:r w:rsidR="00CA7E0D" w:rsidRPr="00077804">
        <w:rPr>
          <w:color w:val="auto"/>
        </w:rPr>
        <w:t>(called left censoring in the longitudinal outcome)</w:t>
      </w:r>
      <w:r w:rsidR="00F54105" w:rsidRPr="00077804">
        <w:rPr>
          <w:color w:val="auto"/>
        </w:rPr>
        <w:t xml:space="preserve">. Of the </w:t>
      </w:r>
      <w:r w:rsidR="00AB2324" w:rsidRPr="00077804">
        <w:rPr>
          <w:color w:val="auto"/>
        </w:rPr>
        <w:t>75</w:t>
      </w:r>
      <w:r w:rsidR="005B79D8" w:rsidRPr="00077804">
        <w:rPr>
          <w:color w:val="auto"/>
        </w:rPr>
        <w:t xml:space="preserve"> </w:t>
      </w:r>
      <w:r w:rsidR="00F54105" w:rsidRPr="00077804">
        <w:rPr>
          <w:color w:val="auto"/>
        </w:rPr>
        <w:t xml:space="preserve">included </w:t>
      </w:r>
      <w:r w:rsidR="00FC32AD" w:rsidRPr="00077804">
        <w:rPr>
          <w:color w:val="auto"/>
        </w:rPr>
        <w:t>articles</w:t>
      </w:r>
      <w:r w:rsidR="00F54105" w:rsidRPr="00077804">
        <w:rPr>
          <w:color w:val="auto"/>
        </w:rPr>
        <w:t xml:space="preserve">, </w:t>
      </w:r>
      <w:r w:rsidR="00060393" w:rsidRPr="00077804">
        <w:rPr>
          <w:color w:val="auto"/>
        </w:rPr>
        <w:t>5</w:t>
      </w:r>
      <w:r w:rsidR="00AB2324" w:rsidRPr="00077804">
        <w:rPr>
          <w:color w:val="auto"/>
        </w:rPr>
        <w:t>1</w:t>
      </w:r>
      <w:r w:rsidR="00CA7E0D" w:rsidRPr="00077804">
        <w:rPr>
          <w:color w:val="auto"/>
        </w:rPr>
        <w:t xml:space="preserve"> (</w:t>
      </w:r>
      <w:r w:rsidR="00AB2324" w:rsidRPr="00077804">
        <w:rPr>
          <w:color w:val="auto"/>
        </w:rPr>
        <w:t>68</w:t>
      </w:r>
      <w:r w:rsidR="00CA7E0D" w:rsidRPr="00077804">
        <w:rPr>
          <w:color w:val="auto"/>
        </w:rPr>
        <w:t>%)</w:t>
      </w:r>
      <w:r w:rsidR="00CB5C28" w:rsidRPr="00077804">
        <w:rPr>
          <w:color w:val="auto"/>
        </w:rPr>
        <w:t xml:space="preserve"> </w:t>
      </w:r>
      <w:r w:rsidR="00F54105" w:rsidRPr="00077804">
        <w:rPr>
          <w:color w:val="auto"/>
        </w:rPr>
        <w:t>proposed model</w:t>
      </w:r>
      <w:r w:rsidR="00FC32AD" w:rsidRPr="00077804">
        <w:rPr>
          <w:color w:val="auto"/>
        </w:rPr>
        <w:t>s</w:t>
      </w:r>
      <w:r w:rsidR="00F54105" w:rsidRPr="00077804">
        <w:rPr>
          <w:color w:val="auto"/>
        </w:rPr>
        <w:t xml:space="preserve"> </w:t>
      </w:r>
      <w:r w:rsidR="00FC32AD" w:rsidRPr="00077804">
        <w:rPr>
          <w:color w:val="auto"/>
        </w:rPr>
        <w:t xml:space="preserve">for </w:t>
      </w:r>
      <w:r w:rsidR="00F14599" w:rsidRPr="00077804">
        <w:rPr>
          <w:color w:val="auto"/>
        </w:rPr>
        <w:t xml:space="preserve">a </w:t>
      </w:r>
      <w:r w:rsidR="00F54105" w:rsidRPr="00077804">
        <w:rPr>
          <w:color w:val="auto"/>
        </w:rPr>
        <w:t>single longitudinal outcome</w:t>
      </w:r>
      <w:r w:rsidR="00CB5C28" w:rsidRPr="00077804">
        <w:rPr>
          <w:color w:val="auto"/>
        </w:rPr>
        <w:t>,</w:t>
      </w:r>
      <w:r w:rsidR="00F54105" w:rsidRPr="00077804">
        <w:rPr>
          <w:color w:val="auto"/>
        </w:rPr>
        <w:t xml:space="preserve"> </w:t>
      </w:r>
      <w:r w:rsidR="00FC32AD" w:rsidRPr="00077804">
        <w:rPr>
          <w:color w:val="auto"/>
        </w:rPr>
        <w:t xml:space="preserve">while </w:t>
      </w:r>
      <w:r w:rsidR="00F54105" w:rsidRPr="00077804">
        <w:rPr>
          <w:color w:val="auto"/>
        </w:rPr>
        <w:t xml:space="preserve">the remaining </w:t>
      </w:r>
      <w:r w:rsidR="00AB2324" w:rsidRPr="00077804">
        <w:rPr>
          <w:color w:val="auto"/>
        </w:rPr>
        <w:t>24</w:t>
      </w:r>
      <w:r w:rsidR="005B79D8" w:rsidRPr="00077804">
        <w:rPr>
          <w:color w:val="auto"/>
        </w:rPr>
        <w:t xml:space="preserve"> </w:t>
      </w:r>
      <w:r w:rsidR="000E2466" w:rsidRPr="00077804">
        <w:rPr>
          <w:color w:val="auto"/>
        </w:rPr>
        <w:t>(</w:t>
      </w:r>
      <w:r w:rsidR="00AB2324" w:rsidRPr="00077804">
        <w:rPr>
          <w:color w:val="auto"/>
        </w:rPr>
        <w:t>32</w:t>
      </w:r>
      <w:r w:rsidR="000E2466" w:rsidRPr="00077804">
        <w:rPr>
          <w:color w:val="auto"/>
        </w:rPr>
        <w:t>%)</w:t>
      </w:r>
      <w:r w:rsidR="001775CE" w:rsidRPr="00077804">
        <w:rPr>
          <w:color w:val="auto"/>
        </w:rPr>
        <w:t xml:space="preserve"> </w:t>
      </w:r>
      <w:r w:rsidR="00F54105" w:rsidRPr="00077804">
        <w:rPr>
          <w:color w:val="auto"/>
        </w:rPr>
        <w:t>considered model</w:t>
      </w:r>
      <w:r w:rsidR="00FC32AD" w:rsidRPr="00077804">
        <w:rPr>
          <w:color w:val="auto"/>
        </w:rPr>
        <w:t xml:space="preserve">s </w:t>
      </w:r>
      <w:r w:rsidR="005F5CBC" w:rsidRPr="00077804">
        <w:rPr>
          <w:color w:val="auto"/>
        </w:rPr>
        <w:t xml:space="preserve">for </w:t>
      </w:r>
      <w:r w:rsidR="00F54105" w:rsidRPr="00077804">
        <w:rPr>
          <w:color w:val="auto"/>
        </w:rPr>
        <w:t>mu</w:t>
      </w:r>
      <w:r w:rsidR="004F54F2" w:rsidRPr="00077804">
        <w:rPr>
          <w:color w:val="auto"/>
        </w:rPr>
        <w:t xml:space="preserve">ltiple longitudinal outcomes (the univariate and multivariate longitudinal models </w:t>
      </w:r>
      <w:r w:rsidR="0091100D" w:rsidRPr="00077804">
        <w:rPr>
          <w:color w:val="auto"/>
        </w:rPr>
        <w:t xml:space="preserve">are </w:t>
      </w:r>
      <w:r w:rsidR="004F54F2" w:rsidRPr="00077804">
        <w:rPr>
          <w:color w:val="auto"/>
        </w:rPr>
        <w:t>illustrated in more detail in Additional file 3).</w:t>
      </w:r>
    </w:p>
    <w:p w14:paraId="629CB595" w14:textId="77777777" w:rsidR="009F32A0" w:rsidRPr="00077804" w:rsidRDefault="009F32A0" w:rsidP="00EB7F9C">
      <w:pPr>
        <w:autoSpaceDE w:val="0"/>
        <w:autoSpaceDN w:val="0"/>
        <w:adjustRightInd w:val="0"/>
        <w:spacing w:before="0" w:after="0" w:line="480" w:lineRule="auto"/>
        <w:ind w:left="0" w:right="0"/>
        <w:jc w:val="both"/>
        <w:rPr>
          <w:color w:val="auto"/>
        </w:rPr>
      </w:pPr>
    </w:p>
    <w:p w14:paraId="122B0847" w14:textId="74B25A46" w:rsidR="00375673" w:rsidRPr="00077804" w:rsidRDefault="00375673" w:rsidP="00017C20">
      <w:pPr>
        <w:autoSpaceDE w:val="0"/>
        <w:autoSpaceDN w:val="0"/>
        <w:adjustRightInd w:val="0"/>
        <w:spacing w:before="0" w:after="0" w:line="480" w:lineRule="auto"/>
        <w:ind w:left="0" w:right="0"/>
        <w:jc w:val="both"/>
        <w:rPr>
          <w:color w:val="auto"/>
        </w:rPr>
      </w:pPr>
    </w:p>
    <w:p w14:paraId="793E316D" w14:textId="7FB6E947" w:rsidR="00375673" w:rsidRPr="00077804" w:rsidRDefault="00375673" w:rsidP="00017C20">
      <w:pPr>
        <w:autoSpaceDE w:val="0"/>
        <w:autoSpaceDN w:val="0"/>
        <w:adjustRightInd w:val="0"/>
        <w:spacing w:before="0" w:after="0" w:line="480" w:lineRule="auto"/>
        <w:ind w:left="0" w:right="0"/>
        <w:jc w:val="both"/>
        <w:rPr>
          <w:color w:val="auto"/>
        </w:rPr>
      </w:pPr>
    </w:p>
    <w:p w14:paraId="27205091" w14:textId="77777777" w:rsidR="00375673" w:rsidRPr="00077804" w:rsidRDefault="00375673" w:rsidP="00017C20">
      <w:pPr>
        <w:autoSpaceDE w:val="0"/>
        <w:autoSpaceDN w:val="0"/>
        <w:adjustRightInd w:val="0"/>
        <w:spacing w:before="0" w:after="0" w:line="480" w:lineRule="auto"/>
        <w:ind w:left="0" w:right="0"/>
        <w:jc w:val="both"/>
        <w:rPr>
          <w:color w:val="auto"/>
        </w:rPr>
      </w:pPr>
    </w:p>
    <w:p w14:paraId="46282DE8" w14:textId="50A604B2" w:rsidR="00F54105" w:rsidRPr="00077804" w:rsidRDefault="00F54105" w:rsidP="0073066A">
      <w:pPr>
        <w:pStyle w:val="Heading1"/>
        <w:rPr>
          <w:color w:val="auto"/>
        </w:rPr>
      </w:pPr>
      <w:r w:rsidRPr="00077804">
        <w:rPr>
          <w:color w:val="auto"/>
        </w:rPr>
        <w:lastRenderedPageBreak/>
        <w:t>Single longitudinal outcome</w:t>
      </w:r>
      <w:r w:rsidR="00772A75" w:rsidRPr="00077804">
        <w:rPr>
          <w:color w:val="auto"/>
        </w:rPr>
        <w:t xml:space="preserve"> (</w:t>
      </w:r>
      <m:oMath>
        <m:r>
          <m:rPr>
            <m:sty m:val="bi"/>
          </m:rPr>
          <w:rPr>
            <w:rFonts w:ascii="Cambria Math" w:hAnsi="Cambria Math"/>
            <w:color w:val="auto"/>
          </w:rPr>
          <m:t>K=1</m:t>
        </m:r>
      </m:oMath>
      <w:r w:rsidR="00772A75" w:rsidRPr="00077804">
        <w:rPr>
          <w:color w:val="auto"/>
        </w:rPr>
        <w:t>)</w:t>
      </w:r>
    </w:p>
    <w:p w14:paraId="0E760729" w14:textId="77777777" w:rsidR="00F50013" w:rsidRPr="00077804" w:rsidRDefault="00F50013" w:rsidP="000A493B">
      <w:pPr>
        <w:pStyle w:val="NoSpacing"/>
      </w:pPr>
      <w:r w:rsidRPr="00077804">
        <w:t xml:space="preserve">Continuous </w:t>
      </w:r>
      <w:r w:rsidR="00F55D03" w:rsidRPr="00077804">
        <w:t>outcome</w:t>
      </w:r>
    </w:p>
    <w:p w14:paraId="60FD5642" w14:textId="77777777" w:rsidR="00F50013" w:rsidRPr="00077804" w:rsidRDefault="00F50013" w:rsidP="00A24146">
      <w:pPr>
        <w:pStyle w:val="Heading3"/>
        <w:spacing w:line="480" w:lineRule="auto"/>
        <w:rPr>
          <w:color w:val="auto"/>
        </w:rPr>
      </w:pPr>
      <w:r w:rsidRPr="00077804">
        <w:rPr>
          <w:color w:val="auto"/>
        </w:rPr>
        <w:t xml:space="preserve">Linear </w:t>
      </w:r>
      <w:r w:rsidR="00842E07" w:rsidRPr="00077804">
        <w:rPr>
          <w:color w:val="auto"/>
        </w:rPr>
        <w:t>mixed-</w:t>
      </w:r>
      <w:r w:rsidRPr="00077804">
        <w:rPr>
          <w:color w:val="auto"/>
        </w:rPr>
        <w:t>effect model</w:t>
      </w:r>
    </w:p>
    <w:p w14:paraId="71E2FBD0" w14:textId="2A22D29C" w:rsidR="007B2E82" w:rsidRPr="00077804" w:rsidRDefault="00F54105" w:rsidP="005F0A7B">
      <w:pPr>
        <w:spacing w:line="480" w:lineRule="auto"/>
        <w:ind w:left="0"/>
        <w:jc w:val="both"/>
        <w:rPr>
          <w:color w:val="auto"/>
        </w:rPr>
      </w:pPr>
      <w:r w:rsidRPr="00077804">
        <w:rPr>
          <w:color w:val="auto"/>
        </w:rPr>
        <w:t xml:space="preserve"> Linear </w:t>
      </w:r>
      <w:r w:rsidR="0017323D" w:rsidRPr="00077804">
        <w:rPr>
          <w:color w:val="auto"/>
        </w:rPr>
        <w:t>M</w:t>
      </w:r>
      <w:r w:rsidR="00842E07" w:rsidRPr="00077804">
        <w:rPr>
          <w:color w:val="auto"/>
        </w:rPr>
        <w:t>ixed-</w:t>
      </w:r>
      <w:r w:rsidR="0017323D" w:rsidRPr="00077804">
        <w:rPr>
          <w:color w:val="auto"/>
        </w:rPr>
        <w:t>E</w:t>
      </w:r>
      <w:r w:rsidRPr="00077804">
        <w:rPr>
          <w:color w:val="auto"/>
        </w:rPr>
        <w:t>ffect</w:t>
      </w:r>
      <w:r w:rsidR="00F80862" w:rsidRPr="00077804">
        <w:rPr>
          <w:color w:val="auto"/>
        </w:rPr>
        <w:t xml:space="preserve"> (LME)</w:t>
      </w:r>
      <w:r w:rsidRPr="00077804">
        <w:rPr>
          <w:color w:val="auto"/>
        </w:rPr>
        <w:t xml:space="preserve"> model</w:t>
      </w:r>
      <w:r w:rsidR="0017323D" w:rsidRPr="00077804">
        <w:rPr>
          <w:color w:val="auto"/>
        </w:rPr>
        <w:t>s</w:t>
      </w:r>
      <w:r w:rsidRPr="00077804">
        <w:rPr>
          <w:color w:val="auto"/>
        </w:rPr>
        <w:t xml:space="preserve"> </w:t>
      </w:r>
      <w:r w:rsidR="00F14599" w:rsidRPr="00077804">
        <w:rPr>
          <w:color w:val="auto"/>
        </w:rPr>
        <w:t>were</w:t>
      </w:r>
      <w:r w:rsidRPr="00077804">
        <w:rPr>
          <w:color w:val="auto"/>
        </w:rPr>
        <w:t xml:space="preserve"> generally used </w:t>
      </w:r>
      <w:r w:rsidR="0017323D" w:rsidRPr="00077804">
        <w:rPr>
          <w:color w:val="auto"/>
        </w:rPr>
        <w:t xml:space="preserve">to </w:t>
      </w:r>
      <w:r w:rsidRPr="00077804">
        <w:rPr>
          <w:color w:val="auto"/>
        </w:rPr>
        <w:t>model</w:t>
      </w:r>
      <w:r w:rsidR="0017323D" w:rsidRPr="00077804">
        <w:rPr>
          <w:color w:val="auto"/>
        </w:rPr>
        <w:t xml:space="preserve"> </w:t>
      </w:r>
      <w:r w:rsidRPr="00077804">
        <w:rPr>
          <w:color w:val="auto"/>
        </w:rPr>
        <w:t>continuous longitudinal</w:t>
      </w:r>
      <w:r w:rsidR="008846BE" w:rsidRPr="00077804">
        <w:rPr>
          <w:color w:val="auto"/>
        </w:rPr>
        <w:t xml:space="preserve"> data</w:t>
      </w:r>
      <w:r w:rsidRPr="00077804">
        <w:rPr>
          <w:color w:val="auto"/>
        </w:rPr>
        <w:t xml:space="preserve"> </w:t>
      </w:r>
      <w:r w:rsidR="00CE3BD2" w:rsidRPr="00077804">
        <w:rPr>
          <w:color w:val="auto"/>
        </w:rPr>
        <w:fldChar w:fldCharType="begin">
          <w:fldData xml:space="preserve">PEVuZE5vdGU+PENpdGU+PEF1dGhvcj5IdWFuZzwvQXV0aG9yPjxZZWFyPjIwMTE8L1llYXI+PFJl
Y051bT41PC9SZWNOdW0+PERpc3BsYXlUZXh0PlsxNiwgMTcsIDE5LCAzMywgNDYsIDQ4LCA2Miwg
NzUtNzddPC9EaXNwbGF5VGV4dD48cmVjb3JkPjxyZWMtbnVtYmVyPjU8L3JlYy1udW1iZXI+PGZv
cmVpZ24ta2V5cz48a2V5IGFwcD0iRU4iIGRiLWlkPSJkdDJkZXI1MmI5NTUyMGVhc3picHhzenFz
ZHcwYXZ0czJmcnoiIHRpbWVzdGFtcD0iMCI+NTwva2V5PjwvZm9yZWlnbi1rZXlzPjxyZWYtdHlw
ZSBuYW1lPSJKb3VybmFsIEFydGljbGUiPjE3PC9yZWYtdHlwZT48Y29udHJpYnV0b3JzPjxhdXRo
b3JzPjxhdXRob3I+WGluIEh1YW5nPC9hdXRob3I+PGF1dGhvcj5HYW5nIExpPC9hdXRob3I+PGF1
dGhvcj5Sb2JlcnQgTS4gRWxhc2hvZmY8L2F1dGhvcj48YXV0aG9yPkppYW54aW4gUGFuPC9hdXRo
b3I+PC9hdXRob3JzPjwvY29udHJpYnV0b3JzPjx0aXRsZXM+PHRpdGxlPkEgZ2VuZXJhbCBqb2lu
dCBtb2RlbCBmb3IgbG9uZ2l0dWRpbmFsIG1lYXN1cmVtZW50cyBhbmQgY29tcGV0aW5nIHJpc2tz
IHN1cnZpdmFsIGRhdGEgd2l0aCBoZXRlcm9nZW5lb3VzIHJhbmRvbSBlZmZlY3RzPC90aXRsZT48
c2Vjb25kYXJ5LXRpdGxlPkxpZmV0aW1lIERhdGEgQW5hbC48L3NlY29uZGFyeS10aXRsZT48L3Rp
dGxlcz48cGFnZXM+ODAtMTAwPC9wYWdlcz48dm9sdW1lPjE3PC92b2x1bWU+PG51bWJlcj4xPC9u
dW1iZXI+PGRhdGVzPjx5ZWFyPjIwMTE8L3llYXI+PC9kYXRlcz48dXJscz48L3VybHM+PC9yZWNv
cmQ+PC9DaXRlPjxDaXRlPjxBdXRob3I+U3dlZXRpbmc8L0F1dGhvcj48WWVhcj4yMDExPC9ZZWFy
PjxSZWNOdW0+NDwvUmVjTnVtPjxyZWNvcmQ+PHJlYy1udW1iZXI+NDwvcmVjLW51bWJlcj48Zm9y
ZWlnbi1rZXlzPjxrZXkgYXBwPSJFTiIgZGItaWQ9ImR0MmRlcjUyYjk1NTIwZWFzemJweHN6cXNk
dzBhdnRzMmZyeiIgdGltZXN0YW1wPSIwIj40PC9rZXk+PC9mb3JlaWduLWtleXM+PHJlZi10eXBl
IG5hbWU9IkpvdXJuYWwgQXJ0aWNsZSI+MTc8L3JlZi10eXBlPjxjb250cmlidXRvcnM+PGF1dGhv
cnM+PGF1dGhvcj5NaWNoYWVsIEouIFN3ZWV0aW5nPC9hdXRob3I+PGF1dGhvcj5TaW1vbiBHLiBU
aG9tcHNvbjwvYXV0aG9yPjwvYXV0aG9ycz48L2NvbnRyaWJ1dG9ycz48dGl0bGVzPjx0aXRsZT5K
b2ludCBtb2RlbGxpbmcgb2YgbG9uZ2l0dWRpbmFsIGFuZCB0aW1lLXRvLWV2ZW50IGRhdGEgd2l0
aCBhcHBsaWNhdGlvbiB0byBwcmVkaWN0aW5nIGFiZG9taW5hbCBhb3J0aWMgYW5ldXJ5c20gZ3Jv
d3RoIGFuZCBydXB0dXJlPC90aXRsZT48c2Vjb25kYXJ5LXRpdGxlPkJpb21ldHJpY2FsIEpvdXJu
YWw8L3NlY29uZGFyeS10aXRsZT48L3RpdGxlcz48cGFnZXM+NzUwLTc2MzwvcGFnZXM+PHZvbHVt
ZT41Mzwvdm9sdW1lPjxudW1iZXI+NTwvbnVtYmVyPjxkYXRlcz48eWVhcj4yMDExPC95ZWFyPjwv
ZGF0ZXM+PHVybHM+PC91cmxzPjwvcmVjb3JkPjwvQ2l0ZT48Q2l0ZT48QXV0aG9yPkdhbzwvQXV0
aG9yPjxZZWFyPjIwMTE8L1llYXI+PFJlY051bT44PC9SZWNOdW0+PHJlY29yZD48cmVjLW51bWJl
cj44PC9yZWMtbnVtYmVyPjxmb3JlaWduLWtleXM+PGtleSBhcHA9IkVOIiBkYi1pZD0iZHQyZGVy
NTJiOTU1MjBlYXN6YnB4c3pxc2R3MGF2dHMyZnJ6IiB0aW1lc3RhbXA9IjAiPjg8L2tleT48L2Zv
cmVpZ24ta2V5cz48cmVmLXR5cGUgbmFtZT0iSm91cm5hbCBBcnRpY2xlIj4xNzwvcmVmLXR5cGU+
PGNvbnRyaWJ1dG9ycz48YXV0aG9ycz48YXV0aG9yPkZlbmcgR2FvPC9hdXRob3I+PGF1dGhvcj5K
LiBQaGlsaXAgTWlsbGVyPC9hdXRob3I+PGF1dGhvcj5DaGVuZ2ppZSBYaW9uZzwvYXV0aG9yPjxh
dXRob3I+SnVsaWEgQS4gQmVpc2VyPC9hdXRob3I+PGF1dGhvcj5NYWUgR29yZG9uPC9hdXRob3I+
PC9hdXRob3JzPjwvY29udHJpYnV0b3JzPjx0aXRsZXM+PHRpdGxlPkEgam9pbnQtbW9kZWxpbmcg
YXBwcm9hY2ggdG8gYXNzZXNzIHRoZSBpbXBhY3Qgb2YgYmlvbWFya2VyIHZhcmlhYmlsaXR5IG9u
IHRoZSByaXNrIG9mIGRldmVsb3BpbmcgY2xpbmljYWwgb3V0Y29tZTwvdGl0bGU+PHNlY29uZGFy
eS10aXRsZT5TdGF0aXN0aWNhbCBNZXRob2RzICZhbXA7IEFwcGxpY2F0aW9uczwvc2Vjb25kYXJ5
LXRpdGxlPjwvdGl0bGVzPjxwYWdlcz44My0xMDA8L3BhZ2VzPjx2b2x1bWU+MjA8L3ZvbHVtZT48
bnVtYmVyPjE8L251bWJlcj48ZGF0ZXM+PHllYXI+MjAxMTwveWVhcj48L2RhdGVzPjx1cmxzPjwv
dXJscz48L3JlY29yZD48L0NpdGU+PENpdGU+PEF1dGhvcj5HdW88L0F1dGhvcj48WWVhcj4yMDA0
PC9ZZWFyPjxSZWNOdW0+MzQ8L1JlY051bT48cmVjb3JkPjxyZWMtbnVtYmVyPjM0PC9yZWMtbnVt
YmVyPjxmb3JlaWduLWtleXM+PGtleSBhcHA9IkVOIiBkYi1pZD0iZHQyZGVyNTJiOTU1MjBlYXN6
YnB4c3pxc2R3MGF2dHMyZnJ6IiB0aW1lc3RhbXA9IjAiPjM0PC9rZXk+PC9mb3JlaWduLWtleXM+
PHJlZi10eXBlIG5hbWU9IkpvdXJuYWwgQXJ0aWNsZSI+MTc8L3JlZi10eXBlPjxjb250cmlidXRv
cnM+PGF1dGhvcnM+PGF1dGhvcj5YdSBHdW88L2F1dGhvcj48YXV0aG9yPkJyYWRsZXkgUC4gQ2Fy
bGluPC9hdXRob3I+PC9hdXRob3JzPjwvY29udHJpYnV0b3JzPjx0aXRsZXM+PHRpdGxlPlNlcGFy
YXRlIGFuZCBqb2ludCBtb2RlbGluZyBvZiBsb25naXR1ZGluYWwgYW5kIGV2ZW50IHRpbWUgZGF0
YSB1c2luZyBzdGFuZGFyZCBjb21wdXRlciBwYWNrYWdlczwvdGl0bGU+PHNlY29uZGFyeS10aXRs
ZT5UaGUgQW1lcmljYW4gU3RhdGlzdGljaWFuPC9zZWNvbmRhcnktdGl0bGU+PC90aXRsZXM+PHBh
Z2VzPjE2LTI0PC9wYWdlcz48dm9sdW1lPjU4PC92b2x1bWU+PG51bWJlcj4xPC9udW1iZXI+PGRh
dGVzPjx5ZWFyPjIwMDQ8L3llYXI+PC9kYXRlcz48dXJscz48L3VybHM+PC9yZWNvcmQ+PC9DaXRl
PjxDaXRlPjxBdXRob3I+Uml6b3BvdWxvczwvQXV0aG9yPjxZZWFyPjIwMTM8L1llYXI+PFJlY051
bT44MTwvUmVjTnVtPjxyZWNvcmQ+PHJlYy1udW1iZXI+ODE8L3JlYy1udW1iZXI+PGZvcmVpZ24t
a2V5cz48a2V5IGFwcD0iRU4iIGRiLWlkPSJkdDJkZXI1MmI5NTUyMGVhc3picHhzenFzZHcwYXZ0
czJmcnoiIHRpbWVzdGFtcD0iMCI+ODE8L2tleT48L2ZvcmVpZ24ta2V5cz48cmVmLXR5cGUgbmFt
ZT0iRWxlY3Ryb25pYyBBcnRpY2xlIj40MzwvcmVmLXR5cGU+PGNvbnRyaWJ1dG9ycz48YXV0aG9y
cz48YXV0aG9yPlJpem9wb3Vsb3MsIERpbWl0cmlzPC9hdXRob3I+PGF1dGhvcj5IYXRmaWVsZCwg
TGF1cmEgQS48L2F1dGhvcj48YXV0aG9yPkNhcmxpbiwgQnJhZGxleSBQLjwvYXV0aG9yPjxhdXRo
b3I+VGFra2VuYmVyZywgSm9oYW5uYSBKLiBNLjwvYXV0aG9yPjwvYXV0aG9ycz48L2NvbnRyaWJ1
dG9ycz48dGl0bGVzPjx0aXRsZT5Db21iaW5pbmcgZHluYW1pYyBwcmVkaWN0aW9ucyBmcm9tIGpv
aW50IG1vZGVscyBmb3IgbG9uZ2l0dWRpbmFsIGFuZCB0aW1lLXRvLWV2ZW50IGRhdGEgdXNpbmcg
QmF5ZXNpYW4gbW9kZWwgYXZlcmFnaW5nPC90aXRsZT48c2Vjb25kYXJ5LXRpdGxlPmFyWGl2IGUt
cHJpbnRzPC9zZWNvbmRhcnktdGl0bGU+PC90aXRsZXM+PGtleXdvcmRzPjxrZXl3b3JkPlN0YXRp
c3RpY3MgLSBBcHBsaWNhdGlvbnM8L2tleXdvcmQ+PGtleXdvcmQ+U3RhdGlzdGljcyAtIENvbXB1
dGF0aW9uPC9rZXl3b3JkPjxrZXl3b3JkPlN0YXRpc3RpY3MgLTwva2V5d29yZD48a2V5d29yZD5N
ZXRob2RvbG9neTwva2V5d29yZD48L2tleXdvcmRzPjxkYXRlcz48eWVhcj4yMDEzPC95ZWFyPjxw
dWItZGF0ZXM+PGRhdGU+TWFyY2ggMDEsIDIwMTM8L2RhdGU+PC9wdWItZGF0ZXM+PC9kYXRlcz48
dXJscz48cmVsYXRlZC11cmxzPjx1cmw+aHR0cHM6Ly91aS5hZHNhYnMuaGFydmFyZC5lZHUvYWJz
LzIwMTNhclhpdjEzMDMuMjc5N1I8L3VybD48L3JlbGF0ZWQtdXJscz48L3VybHM+PC9yZWNvcmQ+
PC9DaXRlPjxDaXRlPjxBdXRob3I+QmFnaGZhbGFraTwvQXV0aG9yPjxZZWFyPjIwMTc8L1llYXI+
PFJlY051bT41NDwvUmVjTnVtPjxyZWNvcmQ+PHJlYy1udW1iZXI+NTQ8L3JlYy1udW1iZXI+PGZv
cmVpZ24ta2V5cz48a2V5IGFwcD0iRU4iIGRiLWlkPSJkdDJkZXI1MmI5NTUyMGVhc3picHhzenFz
ZHcwYXZ0czJmcnoiIHRpbWVzdGFtcD0iMCI+NTQ8L2tleT48L2ZvcmVpZ24ta2V5cz48cmVmLXR5
cGUgbmFtZT0iSm91cm5hbCBBcnRpY2xlIj4xNzwvcmVmLXR5cGU+PGNvbnRyaWJ1dG9ycz48YXV0
aG9ycz48YXV0aG9yPlRhYmFuIEJhZ2hmYWxha2k8L2F1dGhvcj48YXV0aG9yPk1vanRhYmEgR2Fu
amFsaTwvYXV0aG9yPjxhdXRob3I+R2VlcnQgVmVyYmVrZTwvYXV0aG9yPjwvYXV0aG9ycz48L2Nv
bnRyaWJ1dG9ycz48dGl0bGVzPjx0aXRsZT5BIHNoYXJlZCBwYXJhbWV0ZXIgbW9kZWwgb2YgbG9u
Z2l0dWRpbmFsIG1lYXN1cmVtZW50cyBhbmQgc3Vydml2YWwgdGltZSB3aXRoIGhldGVyb2dlbmVv
dXMgcmFuZG9tLWVmZmVjdHMgZGlzdHJpYnV0aW9uPC90aXRsZT48c2Vjb25kYXJ5LXRpdGxlPkpv
dXJuYWwgb2YgQXBwbGllZCBTdGF0aXN0aWNzPC9zZWNvbmRhcnktdGl0bGU+PC90aXRsZXM+PHBh
Z2VzPjI4MTMtMjgzNjwvcGFnZXM+PHZvbHVtZT40NDwvdm9sdW1lPjxudW1iZXI+MTU8L251bWJl
cj48ZGF0ZXM+PHllYXI+MjAxNzwveWVhcj48L2RhdGVzPjx1cmxzPjwvdXJscz48L3JlY29yZD48
L0NpdGU+PENpdGU+PEF1dGhvcj5BbmRyaW5vcG91bG91PC9BdXRob3I+PFllYXI+MjAxODwvWWVh
cj48UmVjTnVtPjc0PC9SZWNOdW0+PHJlY29yZD48cmVjLW51bWJlcj43NDwvcmVjLW51bWJlcj48
Zm9yZWlnbi1rZXlzPjxrZXkgYXBwPSJFTiIgZGItaWQ9ImR0MmRlcjUyYjk1NTIwZWFzemJweHN6
cXNkdzBhdnRzMmZyeiIgdGltZXN0YW1wPSIwIj43NDwva2V5PjwvZm9yZWlnbi1rZXlzPjxyZWYt
dHlwZSBuYW1lPSJKb3VybmFsIEFydGljbGUiPjE3PC9yZWYtdHlwZT48Y29udHJpYnV0b3JzPjxh
dXRob3JzPjxhdXRob3I+RWxlbmktUm9zYWxpbmEgQW5kcmlub3BvdWxvdTwvYXV0aG9yPjxhdXRo
b3I+UGF1bCBILiBDLiBFaWxlcnM8L2F1dGhvcj48YXV0aG9yPkpvaGFubmEgSi4gTS4gVGFra2Vu
YmVyZzwvYXV0aG9yPjxhdXRob3I+RGltaXRyaXMgUml6b3BvdWxvczwvYXV0aG9yPjwvYXV0aG9y
cz48L2NvbnRyaWJ1dG9ycz48dGl0bGVzPjx0aXRsZT5JbXByb3ZlZCBkeW5hbWljIHByZWRpY3Rp
b25zIGZyb20gam9pbnQgbW9kZWxzIG9mIGxvbmdpdHVkaW5hbCBhbmQgc3Vydml2YWwgZGF0YSB3
aXRoIHRpbWUtdmFyeWluZyBlZmZlY3RzIHVzaW5nIFAtc3BsaW5lczwvdGl0bGU+PHNlY29uZGFy
eS10aXRsZT5CaW9tZXRyaWNzPC9zZWNvbmRhcnktdGl0bGU+PC90aXRsZXM+PHBhZ2VzPjY4NS02
OTM8L3BhZ2VzPjx2b2x1bWU+NzQ8L3ZvbHVtZT48ZGF0ZXM+PHllYXI+MjAxODwveWVhcj48L2Rh
dGVzPjx1cmxzPjwvdXJscz48L3JlY29yZD48L0NpdGU+PENpdGU+PEF1dGhvcj5IdTwvQXV0aG9y
PjxZZWFyPjIwMDk8L1llYXI+PFJlY051bT4xMTI8L1JlY051bT48cmVjb3JkPjxyZWMtbnVtYmVy
PjExMjwvcmVjLW51bWJlcj48Zm9yZWlnbi1rZXlzPjxrZXkgYXBwPSJFTiIgZGItaWQ9ImR0MmRl
cjUyYjk1NTIwZWFzemJweHN6cXNkdzBhdnRzMmZyeiIgdGltZXN0YW1wPSIwIj4xMTI8L2tleT48
L2ZvcmVpZ24ta2V5cz48cmVmLXR5cGUgbmFtZT0iSm91cm5hbCBBcnRpY2xlIj4xNzwvcmVmLXR5
cGU+PGNvbnRyaWJ1dG9ycz48YXV0aG9ycz48YXV0aG9yPkh1LCBXZW5odWE8L2F1dGhvcj48YXV0
aG9yPkxpLCBHYW5nPC9hdXRob3I+PGF1dGhvcj5MaSwgTmluZzwvYXV0aG9yPjwvYXV0aG9ycz48
L2NvbnRyaWJ1dG9ycz48dGl0bGVzPjx0aXRsZT5BIEJheWVzaWFuIGFwcHJvYWNoIHRvIGpvaW50
IGFuYWx5c2lzIG9mIGxvbmdpdHVkaW5hbCBtZWFzdXJlbWVudHMgYW5kIGNvbXBldGluZyByaXNr
cyBmYWlsdXJlIHRpbWUgZGF0YTwvdGl0bGU+PHNlY29uZGFyeS10aXRsZT5TdGF0aXN0aWNzIGlu
IE1lZGljaW5lPC9zZWNvbmRhcnktdGl0bGU+PGFsdC10aXRsZT5TdGF0IE1lZDwvYWx0LXRpdGxl
PjwvdGl0bGVzPjxwYWdlcz4xNjAxLTE2MTk8L3BhZ2VzPjx2b2x1bWU+Mjg8L3ZvbHVtZT48bnVt
YmVyPjExPC9udW1iZXI+PGtleXdvcmRzPjxrZXl3b3JkPkFsZ29yaXRobXM8L2tleXdvcmQ+PGtl
eXdvcmQ+KkJheWVzIFRoZW9yZW08L2tleXdvcmQ+PGtleXdvcmQ+Rm9sbG93LVVwIFN0dWRpZXM8
L2tleXdvcmQ+PGtleXdvcmQ+SHVtYW5zPC9rZXl3b3JkPjxrZXl3b3JkPkxpa2VsaWhvb2QgRnVu
Y3Rpb25zPC9rZXl3b3JkPjxrZXl3b3JkPkxpbmVhciBNb2RlbHM8L2tleXdvcmQ+PGtleXdvcmQ+
TG9uZ2l0dWRpbmFsIFN0dWRpZXM8L2tleXdvcmQ+PGtleXdvcmQ+THVuZyBEaXNlYXNlcywgSW50
ZXJzdGl0aWFsLyp0aGVyYXB5PC9rZXl3b3JkPjxrZXl3b3JkPk1hcmtvdiBDaGFpbnM8L2tleXdv
cmQ+PGtleXdvcmQ+Kk1vZGVscywgU3RhdGlzdGljYWw8L2tleXdvcmQ+PGtleXdvcmQ+TW9udGUg
Q2FybG8gTWV0aG9kPC9rZXl3b3JkPjxrZXl3b3JkPlByb3BvcnRpb25hbCBIYXphcmRzIE1vZGVs
czwva2V5d29yZD48a2V5d29yZD5SYW5kb21pemVkIENvbnRyb2xsZWQgVHJpYWxzIGFzIFRvcGlj
PC9rZXl3b3JkPjxrZXl3b3JkPipSaXNrIEFzc2Vzc21lbnQ8L2tleXdvcmQ+PGtleXdvcmQ+Umlz
ayBGYWN0b3JzPC9rZXl3b3JkPjxrZXl3b3JkPlRpbWUgRmFjdG9yczwva2V5d29yZD48a2V5d29y
ZD5UcmVhdG1lbnQgRmFpbHVyZTwva2V5d29yZD48a2V5d29yZD5UcmVhdG1lbnQgT3V0Y29tZTwv
a2V5d29yZD48L2tleXdvcmRzPjxkYXRlcz48eWVhcj4yMDA5PC95ZWFyPjwvZGF0ZXM+PGlzYm4+
MDI3Ny02NzE1JiN4RDsxMDk3LTAyNTg8L2lzYm4+PGFjY2Vzc2lvbi1udW0+MTkzMDg5MTk8L2Fj
Y2Vzc2lvbi1udW0+PHVybHM+PHJlbGF0ZWQtdXJscz48dXJsPmh0dHBzOi8vd3d3Lm5jYmkubmxt
Lm5paC5nb3YvcHVibWVkLzE5MzA4OTE5PC91cmw+PHVybD5odHRwczovL3d3dy5uY2JpLm5sbS5u
aWguZ292L3BtYy9hcnRpY2xlcy9QTUMzMTY4NTY1LzwvdXJsPjwvcmVsYXRlZC11cmxzPjwvdXJs
cz48ZWxlY3Ryb25pYy1yZXNvdXJjZS1udW0+MTAuMTAwMi9zaW0uMzU2MjwvZWxlY3Ryb25pYy1y
ZXNvdXJjZS1udW0+PHJlbW90ZS1kYXRhYmFzZS1uYW1lPlB1Yk1lZDwvcmVtb3RlLWRhdGFiYXNl
LW5hbWU+PGxhbmd1YWdlPmVuZzwvbGFuZ3VhZ2U+PC9yZWNvcmQ+PC9DaXRlPjxDaXRlPjxBdXRo
b3I+RGFzPC9BdXRob3I+PFllYXI+MjAxMjwvWWVhcj48UmVjTnVtPjExNDwvUmVjTnVtPjxyZWNv
cmQ+PHJlYy1udW1iZXI+MTE0PC9yZWMtbnVtYmVyPjxmb3JlaWduLWtleXM+PGtleSBhcHA9IkVO
IiBkYi1pZD0iZHQyZGVyNTJiOTU1MjBlYXN6YnB4c3pxc2R3MGF2dHMyZnJ6IiB0aW1lc3RhbXA9
IjAiPjExNDwva2V5PjwvZm9yZWlnbi1rZXlzPjxyZWYtdHlwZSBuYW1lPSJKb3VybmFsIEFydGlj
bGUiPjE3PC9yZWYtdHlwZT48Y29udHJpYnV0b3JzPjxhdXRob3JzPjxhdXRob3I+RGFzLCBLaXJh
bm1veTwvYXV0aG9yPjxhdXRob3I+TGksIFJ1bnplPC9hdXRob3I+PGF1dGhvcj5IdWFuZywgWmhv
bmd3ZW48L2F1dGhvcj48YXV0aG9yPkdhaSwgSnVueWk8L2F1dGhvcj48YXV0aG9yPld1LCBSb25n
bGluZzwvYXV0aG9yPjwvYXV0aG9ycz48L2NvbnRyaWJ1dG9ycz48dGl0bGVzPjx0aXRsZT5BIEJh
eWVzaWFuIGZyYW1ld29yayBmb3IgZnVuY3Rpb25hbCBtYXBwaW5nIHRocm91Z2ggam9pbnQgbW9k
ZWxpbmcgb2YgbG9uZ2l0dWRpbmFsIGFuZCB0aW1lLXRvLWV2ZW50IGRhdGE8L3RpdGxlPjxzZWNv
bmRhcnktdGl0bGU+SW50ZXJuYXRpb25hbCBqb3VybmFsIG9mIHBsYW50IGdlbm9taWNzPC9zZWNv
bmRhcnktdGl0bGU+PGFsdC10aXRsZT5JbnQgSiBQbGFudCBHZW5vbWljczwvYWx0LXRpdGxlPjwv
dGl0bGVzPjxlZGl0aW9uPjIwMTIvMDUvMjI8L2VkaXRpb24+PGRhdGVzPjx5ZWFyPjIwMTI8L3ll
YXI+PC9kYXRlcz48cHVibGlzaGVyPkhpbmRhd2kgUHVibGlzaGluZyBDb3Jwb3JhdGlvbjwvcHVi
bGlzaGVyPjxpc2JuPjE2ODctNTM4OSYjeEQ7MTY4Ny01MzcwPC9pc2JuPjxhY2Nlc3Npb24tbnVt
PjIyNjg1NDU0PC9hY2Nlc3Npb24tbnVtPjx1cmxzPjxyZWxhdGVkLXVybHM+PHVybD5odHRwczov
L3d3dy5uY2JpLm5sbS5uaWguZ292L3B1Ym1lZC8yMjY4NTQ1NDwvdXJsPjx1cmw+aHR0cHM6Ly93
d3cubmNiaS5ubG0ubmloLmdvdi9wbWMvYXJ0aWNsZXMvUE1DMzM2NDU3OC88L3VybD48L3JlbGF0
ZWQtdXJscz48L3VybHM+PGVsZWN0cm9uaWMtcmVzb3VyY2UtbnVtPjEwLjExNTUvMjAxMi82ODA2
MzQ8L2VsZWN0cm9uaWMtcmVzb3VyY2UtbnVtPjxyZW1vdGUtZGF0YWJhc2UtbmFtZT5QdWJNZWQ8
L3JlbW90ZS1kYXRhYmFzZS1uYW1lPjxsYW5ndWFnZT5lbmc8L2xhbmd1YWdlPjwvcmVjb3JkPjwv
Q2l0ZT48Q2l0ZT48QXV0aG9yPk1hcnRpbnM8L0F1dGhvcj48WWVhcj4yMDE2PC9ZZWFyPjxSZWNO
dW0+MTY8L1JlY051bT48cmVjb3JkPjxyZWMtbnVtYmVyPjE2PC9yZWMtbnVtYmVyPjxmb3JlaWdu
LWtleXM+PGtleSBhcHA9IkVOIiBkYi1pZD0iZHQyZGVyNTJiOTU1MjBlYXN6YnB4c3pxc2R3MGF2
dHMyZnJ6IiB0aW1lc3RhbXA9IjAiPjE2PC9rZXk+PC9mb3JlaWduLWtleXM+PHJlZi10eXBlIG5h
bWU9IkpvdXJuYWwgQXJ0aWNsZSI+MTc8L3JlZi10eXBlPjxjb250cmlidXRvcnM+PGF1dGhvcnM+
PGF1dGhvcj5SdWkgTWFydGluczwvYXV0aG9yPjxhdXRob3I+R2lvdmFuaSBMLiBTaWx2YTwvYXV0
aG9yPjxhdXRob3I+VmFsZXNrYSBBbmRyZW96emk8L2F1dGhvcj48L2F1dGhvcnM+PC9jb250cmli
dXRvcnM+PHRpdGxlcz48dGl0bGU+QmF5ZXNpYW4gam9pbnQgbW9kZWxpbmcgb2YgbG9uZ2l0dWRp
bmFsIGFuZCBzcGF0aWFsIHN1cnZpdmFsIEFJRFMgZGF0YTwvdGl0bGU+PHNlY29uZGFyeS10aXRs
ZT5TdGF0aXN0aWNzIGluIE1lZGljaW5lPC9zZWNvbmRhcnktdGl0bGU+PC90aXRsZXM+PHBhZ2Vz
PjMzNjgtMzM4NDwvcGFnZXM+PHZvbHVtZT4zNTwvdm9sdW1lPjxkYXRlcz48eWVhcj4yMDE2PC95
ZWFyPjwvZGF0ZXM+PHVybHM+PC91cmxzPjwvcmVjb3JkPjwvQ2l0ZT48L0VuZE5vdGU+AG==
</w:fldData>
        </w:fldChar>
      </w:r>
      <w:r w:rsidR="005F0A7B" w:rsidRPr="00077804">
        <w:rPr>
          <w:color w:val="auto"/>
        </w:rPr>
        <w:instrText xml:space="preserve"> ADDIN EN.CITE </w:instrText>
      </w:r>
      <w:r w:rsidR="005F0A7B" w:rsidRPr="00077804">
        <w:rPr>
          <w:color w:val="auto"/>
        </w:rPr>
        <w:fldChar w:fldCharType="begin">
          <w:fldData xml:space="preserve">PEVuZE5vdGU+PENpdGU+PEF1dGhvcj5IdWFuZzwvQXV0aG9yPjxZZWFyPjIwMTE8L1llYXI+PFJl
Y051bT41PC9SZWNOdW0+PERpc3BsYXlUZXh0PlsxNiwgMTcsIDE5LCAzMywgNDYsIDQ4LCA2Miwg
NzUtNzddPC9EaXNwbGF5VGV4dD48cmVjb3JkPjxyZWMtbnVtYmVyPjU8L3JlYy1udW1iZXI+PGZv
cmVpZ24ta2V5cz48a2V5IGFwcD0iRU4iIGRiLWlkPSJkdDJkZXI1MmI5NTUyMGVhc3picHhzenFz
ZHcwYXZ0czJmcnoiIHRpbWVzdGFtcD0iMCI+NTwva2V5PjwvZm9yZWlnbi1rZXlzPjxyZWYtdHlw
ZSBuYW1lPSJKb3VybmFsIEFydGljbGUiPjE3PC9yZWYtdHlwZT48Y29udHJpYnV0b3JzPjxhdXRo
b3JzPjxhdXRob3I+WGluIEh1YW5nPC9hdXRob3I+PGF1dGhvcj5HYW5nIExpPC9hdXRob3I+PGF1
dGhvcj5Sb2JlcnQgTS4gRWxhc2hvZmY8L2F1dGhvcj48YXV0aG9yPkppYW54aW4gUGFuPC9hdXRo
b3I+PC9hdXRob3JzPjwvY29udHJpYnV0b3JzPjx0aXRsZXM+PHRpdGxlPkEgZ2VuZXJhbCBqb2lu
dCBtb2RlbCBmb3IgbG9uZ2l0dWRpbmFsIG1lYXN1cmVtZW50cyBhbmQgY29tcGV0aW5nIHJpc2tz
IHN1cnZpdmFsIGRhdGEgd2l0aCBoZXRlcm9nZW5lb3VzIHJhbmRvbSBlZmZlY3RzPC90aXRsZT48
c2Vjb25kYXJ5LXRpdGxlPkxpZmV0aW1lIERhdGEgQW5hbC48L3NlY29uZGFyeS10aXRsZT48L3Rp
dGxlcz48cGFnZXM+ODAtMTAwPC9wYWdlcz48dm9sdW1lPjE3PC92b2x1bWU+PG51bWJlcj4xPC9u
dW1iZXI+PGRhdGVzPjx5ZWFyPjIwMTE8L3llYXI+PC9kYXRlcz48dXJscz48L3VybHM+PC9yZWNv
cmQ+PC9DaXRlPjxDaXRlPjxBdXRob3I+U3dlZXRpbmc8L0F1dGhvcj48WWVhcj4yMDExPC9ZZWFy
PjxSZWNOdW0+NDwvUmVjTnVtPjxyZWNvcmQ+PHJlYy1udW1iZXI+NDwvcmVjLW51bWJlcj48Zm9y
ZWlnbi1rZXlzPjxrZXkgYXBwPSJFTiIgZGItaWQ9ImR0MmRlcjUyYjk1NTIwZWFzemJweHN6cXNk
dzBhdnRzMmZyeiIgdGltZXN0YW1wPSIwIj40PC9rZXk+PC9mb3JlaWduLWtleXM+PHJlZi10eXBl
IG5hbWU9IkpvdXJuYWwgQXJ0aWNsZSI+MTc8L3JlZi10eXBlPjxjb250cmlidXRvcnM+PGF1dGhv
cnM+PGF1dGhvcj5NaWNoYWVsIEouIFN3ZWV0aW5nPC9hdXRob3I+PGF1dGhvcj5TaW1vbiBHLiBU
aG9tcHNvbjwvYXV0aG9yPjwvYXV0aG9ycz48L2NvbnRyaWJ1dG9ycz48dGl0bGVzPjx0aXRsZT5K
b2ludCBtb2RlbGxpbmcgb2YgbG9uZ2l0dWRpbmFsIGFuZCB0aW1lLXRvLWV2ZW50IGRhdGEgd2l0
aCBhcHBsaWNhdGlvbiB0byBwcmVkaWN0aW5nIGFiZG9taW5hbCBhb3J0aWMgYW5ldXJ5c20gZ3Jv
d3RoIGFuZCBydXB0dXJlPC90aXRsZT48c2Vjb25kYXJ5LXRpdGxlPkJpb21ldHJpY2FsIEpvdXJu
YWw8L3NlY29uZGFyeS10aXRsZT48L3RpdGxlcz48cGFnZXM+NzUwLTc2MzwvcGFnZXM+PHZvbHVt
ZT41Mzwvdm9sdW1lPjxudW1iZXI+NTwvbnVtYmVyPjxkYXRlcz48eWVhcj4yMDExPC95ZWFyPjwv
ZGF0ZXM+PHVybHM+PC91cmxzPjwvcmVjb3JkPjwvQ2l0ZT48Q2l0ZT48QXV0aG9yPkdhbzwvQXV0
aG9yPjxZZWFyPjIwMTE8L1llYXI+PFJlY051bT44PC9SZWNOdW0+PHJlY29yZD48cmVjLW51bWJl
cj44PC9yZWMtbnVtYmVyPjxmb3JlaWduLWtleXM+PGtleSBhcHA9IkVOIiBkYi1pZD0iZHQyZGVy
NTJiOTU1MjBlYXN6YnB4c3pxc2R3MGF2dHMyZnJ6IiB0aW1lc3RhbXA9IjAiPjg8L2tleT48L2Zv
cmVpZ24ta2V5cz48cmVmLXR5cGUgbmFtZT0iSm91cm5hbCBBcnRpY2xlIj4xNzwvcmVmLXR5cGU+
PGNvbnRyaWJ1dG9ycz48YXV0aG9ycz48YXV0aG9yPkZlbmcgR2FvPC9hdXRob3I+PGF1dGhvcj5K
LiBQaGlsaXAgTWlsbGVyPC9hdXRob3I+PGF1dGhvcj5DaGVuZ2ppZSBYaW9uZzwvYXV0aG9yPjxh
dXRob3I+SnVsaWEgQS4gQmVpc2VyPC9hdXRob3I+PGF1dGhvcj5NYWUgR29yZG9uPC9hdXRob3I+
PC9hdXRob3JzPjwvY29udHJpYnV0b3JzPjx0aXRsZXM+PHRpdGxlPkEgam9pbnQtbW9kZWxpbmcg
YXBwcm9hY2ggdG8gYXNzZXNzIHRoZSBpbXBhY3Qgb2YgYmlvbWFya2VyIHZhcmlhYmlsaXR5IG9u
IHRoZSByaXNrIG9mIGRldmVsb3BpbmcgY2xpbmljYWwgb3V0Y29tZTwvdGl0bGU+PHNlY29uZGFy
eS10aXRsZT5TdGF0aXN0aWNhbCBNZXRob2RzICZhbXA7IEFwcGxpY2F0aW9uczwvc2Vjb25kYXJ5
LXRpdGxlPjwvdGl0bGVzPjxwYWdlcz44My0xMDA8L3BhZ2VzPjx2b2x1bWU+MjA8L3ZvbHVtZT48
bnVtYmVyPjE8L251bWJlcj48ZGF0ZXM+PHllYXI+MjAxMTwveWVhcj48L2RhdGVzPjx1cmxzPjwv
dXJscz48L3JlY29yZD48L0NpdGU+PENpdGU+PEF1dGhvcj5HdW88L0F1dGhvcj48WWVhcj4yMDA0
PC9ZZWFyPjxSZWNOdW0+MzQ8L1JlY051bT48cmVjb3JkPjxyZWMtbnVtYmVyPjM0PC9yZWMtbnVt
YmVyPjxmb3JlaWduLWtleXM+PGtleSBhcHA9IkVOIiBkYi1pZD0iZHQyZGVyNTJiOTU1MjBlYXN6
YnB4c3pxc2R3MGF2dHMyZnJ6IiB0aW1lc3RhbXA9IjAiPjM0PC9rZXk+PC9mb3JlaWduLWtleXM+
PHJlZi10eXBlIG5hbWU9IkpvdXJuYWwgQXJ0aWNsZSI+MTc8L3JlZi10eXBlPjxjb250cmlidXRv
cnM+PGF1dGhvcnM+PGF1dGhvcj5YdSBHdW88L2F1dGhvcj48YXV0aG9yPkJyYWRsZXkgUC4gQ2Fy
bGluPC9hdXRob3I+PC9hdXRob3JzPjwvY29udHJpYnV0b3JzPjx0aXRsZXM+PHRpdGxlPlNlcGFy
YXRlIGFuZCBqb2ludCBtb2RlbGluZyBvZiBsb25naXR1ZGluYWwgYW5kIGV2ZW50IHRpbWUgZGF0
YSB1c2luZyBzdGFuZGFyZCBjb21wdXRlciBwYWNrYWdlczwvdGl0bGU+PHNlY29uZGFyeS10aXRs
ZT5UaGUgQW1lcmljYW4gU3RhdGlzdGljaWFuPC9zZWNvbmRhcnktdGl0bGU+PC90aXRsZXM+PHBh
Z2VzPjE2LTI0PC9wYWdlcz48dm9sdW1lPjU4PC92b2x1bWU+PG51bWJlcj4xPC9udW1iZXI+PGRh
dGVzPjx5ZWFyPjIwMDQ8L3llYXI+PC9kYXRlcz48dXJscz48L3VybHM+PC9yZWNvcmQ+PC9DaXRl
PjxDaXRlPjxBdXRob3I+Uml6b3BvdWxvczwvQXV0aG9yPjxZZWFyPjIwMTM8L1llYXI+PFJlY051
bT44MTwvUmVjTnVtPjxyZWNvcmQ+PHJlYy1udW1iZXI+ODE8L3JlYy1udW1iZXI+PGZvcmVpZ24t
a2V5cz48a2V5IGFwcD0iRU4iIGRiLWlkPSJkdDJkZXI1MmI5NTUyMGVhc3picHhzenFzZHcwYXZ0
czJmcnoiIHRpbWVzdGFtcD0iMCI+ODE8L2tleT48L2ZvcmVpZ24ta2V5cz48cmVmLXR5cGUgbmFt
ZT0iRWxlY3Ryb25pYyBBcnRpY2xlIj40MzwvcmVmLXR5cGU+PGNvbnRyaWJ1dG9ycz48YXV0aG9y
cz48YXV0aG9yPlJpem9wb3Vsb3MsIERpbWl0cmlzPC9hdXRob3I+PGF1dGhvcj5IYXRmaWVsZCwg
TGF1cmEgQS48L2F1dGhvcj48YXV0aG9yPkNhcmxpbiwgQnJhZGxleSBQLjwvYXV0aG9yPjxhdXRo
b3I+VGFra2VuYmVyZywgSm9oYW5uYSBKLiBNLjwvYXV0aG9yPjwvYXV0aG9ycz48L2NvbnRyaWJ1
dG9ycz48dGl0bGVzPjx0aXRsZT5Db21iaW5pbmcgZHluYW1pYyBwcmVkaWN0aW9ucyBmcm9tIGpv
aW50IG1vZGVscyBmb3IgbG9uZ2l0dWRpbmFsIGFuZCB0aW1lLXRvLWV2ZW50IGRhdGEgdXNpbmcg
QmF5ZXNpYW4gbW9kZWwgYXZlcmFnaW5nPC90aXRsZT48c2Vjb25kYXJ5LXRpdGxlPmFyWGl2IGUt
cHJpbnRzPC9zZWNvbmRhcnktdGl0bGU+PC90aXRsZXM+PGtleXdvcmRzPjxrZXl3b3JkPlN0YXRp
c3RpY3MgLSBBcHBsaWNhdGlvbnM8L2tleXdvcmQ+PGtleXdvcmQ+U3RhdGlzdGljcyAtIENvbXB1
dGF0aW9uPC9rZXl3b3JkPjxrZXl3b3JkPlN0YXRpc3RpY3MgLTwva2V5d29yZD48a2V5d29yZD5N
ZXRob2RvbG9neTwva2V5d29yZD48L2tleXdvcmRzPjxkYXRlcz48eWVhcj4yMDEzPC95ZWFyPjxw
dWItZGF0ZXM+PGRhdGU+TWFyY2ggMDEsIDIwMTM8L2RhdGU+PC9wdWItZGF0ZXM+PC9kYXRlcz48
dXJscz48cmVsYXRlZC11cmxzPjx1cmw+aHR0cHM6Ly91aS5hZHNhYnMuaGFydmFyZC5lZHUvYWJz
LzIwMTNhclhpdjEzMDMuMjc5N1I8L3VybD48L3JlbGF0ZWQtdXJscz48L3VybHM+PC9yZWNvcmQ+
PC9DaXRlPjxDaXRlPjxBdXRob3I+QmFnaGZhbGFraTwvQXV0aG9yPjxZZWFyPjIwMTc8L1llYXI+
PFJlY051bT41NDwvUmVjTnVtPjxyZWNvcmQ+PHJlYy1udW1iZXI+NTQ8L3JlYy1udW1iZXI+PGZv
cmVpZ24ta2V5cz48a2V5IGFwcD0iRU4iIGRiLWlkPSJkdDJkZXI1MmI5NTUyMGVhc3picHhzenFz
ZHcwYXZ0czJmcnoiIHRpbWVzdGFtcD0iMCI+NTQ8L2tleT48L2ZvcmVpZ24ta2V5cz48cmVmLXR5
cGUgbmFtZT0iSm91cm5hbCBBcnRpY2xlIj4xNzwvcmVmLXR5cGU+PGNvbnRyaWJ1dG9ycz48YXV0
aG9ycz48YXV0aG9yPlRhYmFuIEJhZ2hmYWxha2k8L2F1dGhvcj48YXV0aG9yPk1vanRhYmEgR2Fu
amFsaTwvYXV0aG9yPjxhdXRob3I+R2VlcnQgVmVyYmVrZTwvYXV0aG9yPjwvYXV0aG9ycz48L2Nv
bnRyaWJ1dG9ycz48dGl0bGVzPjx0aXRsZT5BIHNoYXJlZCBwYXJhbWV0ZXIgbW9kZWwgb2YgbG9u
Z2l0dWRpbmFsIG1lYXN1cmVtZW50cyBhbmQgc3Vydml2YWwgdGltZSB3aXRoIGhldGVyb2dlbmVv
dXMgcmFuZG9tLWVmZmVjdHMgZGlzdHJpYnV0aW9uPC90aXRsZT48c2Vjb25kYXJ5LXRpdGxlPkpv
dXJuYWwgb2YgQXBwbGllZCBTdGF0aXN0aWNzPC9zZWNvbmRhcnktdGl0bGU+PC90aXRsZXM+PHBh
Z2VzPjI4MTMtMjgzNjwvcGFnZXM+PHZvbHVtZT40NDwvdm9sdW1lPjxudW1iZXI+MTU8L251bWJl
cj48ZGF0ZXM+PHllYXI+MjAxNzwveWVhcj48L2RhdGVzPjx1cmxzPjwvdXJscz48L3JlY29yZD48
L0NpdGU+PENpdGU+PEF1dGhvcj5BbmRyaW5vcG91bG91PC9BdXRob3I+PFllYXI+MjAxODwvWWVh
cj48UmVjTnVtPjc0PC9SZWNOdW0+PHJlY29yZD48cmVjLW51bWJlcj43NDwvcmVjLW51bWJlcj48
Zm9yZWlnbi1rZXlzPjxrZXkgYXBwPSJFTiIgZGItaWQ9ImR0MmRlcjUyYjk1NTIwZWFzemJweHN6
cXNkdzBhdnRzMmZyeiIgdGltZXN0YW1wPSIwIj43NDwva2V5PjwvZm9yZWlnbi1rZXlzPjxyZWYt
dHlwZSBuYW1lPSJKb3VybmFsIEFydGljbGUiPjE3PC9yZWYtdHlwZT48Y29udHJpYnV0b3JzPjxh
dXRob3JzPjxhdXRob3I+RWxlbmktUm9zYWxpbmEgQW5kcmlub3BvdWxvdTwvYXV0aG9yPjxhdXRo
b3I+UGF1bCBILiBDLiBFaWxlcnM8L2F1dGhvcj48YXV0aG9yPkpvaGFubmEgSi4gTS4gVGFra2Vu
YmVyZzwvYXV0aG9yPjxhdXRob3I+RGltaXRyaXMgUml6b3BvdWxvczwvYXV0aG9yPjwvYXV0aG9y
cz48L2NvbnRyaWJ1dG9ycz48dGl0bGVzPjx0aXRsZT5JbXByb3ZlZCBkeW5hbWljIHByZWRpY3Rp
b25zIGZyb20gam9pbnQgbW9kZWxzIG9mIGxvbmdpdHVkaW5hbCBhbmQgc3Vydml2YWwgZGF0YSB3
aXRoIHRpbWUtdmFyeWluZyBlZmZlY3RzIHVzaW5nIFAtc3BsaW5lczwvdGl0bGU+PHNlY29uZGFy
eS10aXRsZT5CaW9tZXRyaWNzPC9zZWNvbmRhcnktdGl0bGU+PC90aXRsZXM+PHBhZ2VzPjY4NS02
OTM8L3BhZ2VzPjx2b2x1bWU+NzQ8L3ZvbHVtZT48ZGF0ZXM+PHllYXI+MjAxODwveWVhcj48L2Rh
dGVzPjx1cmxzPjwvdXJscz48L3JlY29yZD48L0NpdGU+PENpdGU+PEF1dGhvcj5IdTwvQXV0aG9y
PjxZZWFyPjIwMDk8L1llYXI+PFJlY051bT4xMTI8L1JlY051bT48cmVjb3JkPjxyZWMtbnVtYmVy
PjExMjwvcmVjLW51bWJlcj48Zm9yZWlnbi1rZXlzPjxrZXkgYXBwPSJFTiIgZGItaWQ9ImR0MmRl
cjUyYjk1NTIwZWFzemJweHN6cXNkdzBhdnRzMmZyeiIgdGltZXN0YW1wPSIwIj4xMTI8L2tleT48
L2ZvcmVpZ24ta2V5cz48cmVmLXR5cGUgbmFtZT0iSm91cm5hbCBBcnRpY2xlIj4xNzwvcmVmLXR5
cGU+PGNvbnRyaWJ1dG9ycz48YXV0aG9ycz48YXV0aG9yPkh1LCBXZW5odWE8L2F1dGhvcj48YXV0
aG9yPkxpLCBHYW5nPC9hdXRob3I+PGF1dGhvcj5MaSwgTmluZzwvYXV0aG9yPjwvYXV0aG9ycz48
L2NvbnRyaWJ1dG9ycz48dGl0bGVzPjx0aXRsZT5BIEJheWVzaWFuIGFwcHJvYWNoIHRvIGpvaW50
IGFuYWx5c2lzIG9mIGxvbmdpdHVkaW5hbCBtZWFzdXJlbWVudHMgYW5kIGNvbXBldGluZyByaXNr
cyBmYWlsdXJlIHRpbWUgZGF0YTwvdGl0bGU+PHNlY29uZGFyeS10aXRsZT5TdGF0aXN0aWNzIGlu
IE1lZGljaW5lPC9zZWNvbmRhcnktdGl0bGU+PGFsdC10aXRsZT5TdGF0IE1lZDwvYWx0LXRpdGxl
PjwvdGl0bGVzPjxwYWdlcz4xNjAxLTE2MTk8L3BhZ2VzPjx2b2x1bWU+Mjg8L3ZvbHVtZT48bnVt
YmVyPjExPC9udW1iZXI+PGtleXdvcmRzPjxrZXl3b3JkPkFsZ29yaXRobXM8L2tleXdvcmQ+PGtl
eXdvcmQ+KkJheWVzIFRoZW9yZW08L2tleXdvcmQ+PGtleXdvcmQ+Rm9sbG93LVVwIFN0dWRpZXM8
L2tleXdvcmQ+PGtleXdvcmQ+SHVtYW5zPC9rZXl3b3JkPjxrZXl3b3JkPkxpa2VsaWhvb2QgRnVu
Y3Rpb25zPC9rZXl3b3JkPjxrZXl3b3JkPkxpbmVhciBNb2RlbHM8L2tleXdvcmQ+PGtleXdvcmQ+
TG9uZ2l0dWRpbmFsIFN0dWRpZXM8L2tleXdvcmQ+PGtleXdvcmQ+THVuZyBEaXNlYXNlcywgSW50
ZXJzdGl0aWFsLyp0aGVyYXB5PC9rZXl3b3JkPjxrZXl3b3JkPk1hcmtvdiBDaGFpbnM8L2tleXdv
cmQ+PGtleXdvcmQ+Kk1vZGVscywgU3RhdGlzdGljYWw8L2tleXdvcmQ+PGtleXdvcmQ+TW9udGUg
Q2FybG8gTWV0aG9kPC9rZXl3b3JkPjxrZXl3b3JkPlByb3BvcnRpb25hbCBIYXphcmRzIE1vZGVs
czwva2V5d29yZD48a2V5d29yZD5SYW5kb21pemVkIENvbnRyb2xsZWQgVHJpYWxzIGFzIFRvcGlj
PC9rZXl3b3JkPjxrZXl3b3JkPipSaXNrIEFzc2Vzc21lbnQ8L2tleXdvcmQ+PGtleXdvcmQ+Umlz
ayBGYWN0b3JzPC9rZXl3b3JkPjxrZXl3b3JkPlRpbWUgRmFjdG9yczwva2V5d29yZD48a2V5d29y
ZD5UcmVhdG1lbnQgRmFpbHVyZTwva2V5d29yZD48a2V5d29yZD5UcmVhdG1lbnQgT3V0Y29tZTwv
a2V5d29yZD48L2tleXdvcmRzPjxkYXRlcz48eWVhcj4yMDA5PC95ZWFyPjwvZGF0ZXM+PGlzYm4+
MDI3Ny02NzE1JiN4RDsxMDk3LTAyNTg8L2lzYm4+PGFjY2Vzc2lvbi1udW0+MTkzMDg5MTk8L2Fj
Y2Vzc2lvbi1udW0+PHVybHM+PHJlbGF0ZWQtdXJscz48dXJsPmh0dHBzOi8vd3d3Lm5jYmkubmxt
Lm5paC5nb3YvcHVibWVkLzE5MzA4OTE5PC91cmw+PHVybD5odHRwczovL3d3dy5uY2JpLm5sbS5u
aWguZ292L3BtYy9hcnRpY2xlcy9QTUMzMTY4NTY1LzwvdXJsPjwvcmVsYXRlZC11cmxzPjwvdXJs
cz48ZWxlY3Ryb25pYy1yZXNvdXJjZS1udW0+MTAuMTAwMi9zaW0uMzU2MjwvZWxlY3Ryb25pYy1y
ZXNvdXJjZS1udW0+PHJlbW90ZS1kYXRhYmFzZS1uYW1lPlB1Yk1lZDwvcmVtb3RlLWRhdGFiYXNl
LW5hbWU+PGxhbmd1YWdlPmVuZzwvbGFuZ3VhZ2U+PC9yZWNvcmQ+PC9DaXRlPjxDaXRlPjxBdXRo
b3I+RGFzPC9BdXRob3I+PFllYXI+MjAxMjwvWWVhcj48UmVjTnVtPjExNDwvUmVjTnVtPjxyZWNv
cmQ+PHJlYy1udW1iZXI+MTE0PC9yZWMtbnVtYmVyPjxmb3JlaWduLWtleXM+PGtleSBhcHA9IkVO
IiBkYi1pZD0iZHQyZGVyNTJiOTU1MjBlYXN6YnB4c3pxc2R3MGF2dHMyZnJ6IiB0aW1lc3RhbXA9
IjAiPjExNDwva2V5PjwvZm9yZWlnbi1rZXlzPjxyZWYtdHlwZSBuYW1lPSJKb3VybmFsIEFydGlj
bGUiPjE3PC9yZWYtdHlwZT48Y29udHJpYnV0b3JzPjxhdXRob3JzPjxhdXRob3I+RGFzLCBLaXJh
bm1veTwvYXV0aG9yPjxhdXRob3I+TGksIFJ1bnplPC9hdXRob3I+PGF1dGhvcj5IdWFuZywgWmhv
bmd3ZW48L2F1dGhvcj48YXV0aG9yPkdhaSwgSnVueWk8L2F1dGhvcj48YXV0aG9yPld1LCBSb25n
bGluZzwvYXV0aG9yPjwvYXV0aG9ycz48L2NvbnRyaWJ1dG9ycz48dGl0bGVzPjx0aXRsZT5BIEJh
eWVzaWFuIGZyYW1ld29yayBmb3IgZnVuY3Rpb25hbCBtYXBwaW5nIHRocm91Z2ggam9pbnQgbW9k
ZWxpbmcgb2YgbG9uZ2l0dWRpbmFsIGFuZCB0aW1lLXRvLWV2ZW50IGRhdGE8L3RpdGxlPjxzZWNv
bmRhcnktdGl0bGU+SW50ZXJuYXRpb25hbCBqb3VybmFsIG9mIHBsYW50IGdlbm9taWNzPC9zZWNv
bmRhcnktdGl0bGU+PGFsdC10aXRsZT5JbnQgSiBQbGFudCBHZW5vbWljczwvYWx0LXRpdGxlPjwv
dGl0bGVzPjxlZGl0aW9uPjIwMTIvMDUvMjI8L2VkaXRpb24+PGRhdGVzPjx5ZWFyPjIwMTI8L3ll
YXI+PC9kYXRlcz48cHVibGlzaGVyPkhpbmRhd2kgUHVibGlzaGluZyBDb3Jwb3JhdGlvbjwvcHVi
bGlzaGVyPjxpc2JuPjE2ODctNTM4OSYjeEQ7MTY4Ny01MzcwPC9pc2JuPjxhY2Nlc3Npb24tbnVt
PjIyNjg1NDU0PC9hY2Nlc3Npb24tbnVtPjx1cmxzPjxyZWxhdGVkLXVybHM+PHVybD5odHRwczov
L3d3dy5uY2JpLm5sbS5uaWguZ292L3B1Ym1lZC8yMjY4NTQ1NDwvdXJsPjx1cmw+aHR0cHM6Ly93
d3cubmNiaS5ubG0ubmloLmdvdi9wbWMvYXJ0aWNsZXMvUE1DMzM2NDU3OC88L3VybD48L3JlbGF0
ZWQtdXJscz48L3VybHM+PGVsZWN0cm9uaWMtcmVzb3VyY2UtbnVtPjEwLjExNTUvMjAxMi82ODA2
MzQ8L2VsZWN0cm9uaWMtcmVzb3VyY2UtbnVtPjxyZW1vdGUtZGF0YWJhc2UtbmFtZT5QdWJNZWQ8
L3JlbW90ZS1kYXRhYmFzZS1uYW1lPjxsYW5ndWFnZT5lbmc8L2xhbmd1YWdlPjwvcmVjb3JkPjwv
Q2l0ZT48Q2l0ZT48QXV0aG9yPk1hcnRpbnM8L0F1dGhvcj48WWVhcj4yMDE2PC9ZZWFyPjxSZWNO
dW0+MTY8L1JlY051bT48cmVjb3JkPjxyZWMtbnVtYmVyPjE2PC9yZWMtbnVtYmVyPjxmb3JlaWdu
LWtleXM+PGtleSBhcHA9IkVOIiBkYi1pZD0iZHQyZGVyNTJiOTU1MjBlYXN6YnB4c3pxc2R3MGF2
dHMyZnJ6IiB0aW1lc3RhbXA9IjAiPjE2PC9rZXk+PC9mb3JlaWduLWtleXM+PHJlZi10eXBlIG5h
bWU9IkpvdXJuYWwgQXJ0aWNsZSI+MTc8L3JlZi10eXBlPjxjb250cmlidXRvcnM+PGF1dGhvcnM+
PGF1dGhvcj5SdWkgTWFydGluczwvYXV0aG9yPjxhdXRob3I+R2lvdmFuaSBMLiBTaWx2YTwvYXV0
aG9yPjxhdXRob3I+VmFsZXNrYSBBbmRyZW96emk8L2F1dGhvcj48L2F1dGhvcnM+PC9jb250cmli
dXRvcnM+PHRpdGxlcz48dGl0bGU+QmF5ZXNpYW4gam9pbnQgbW9kZWxpbmcgb2YgbG9uZ2l0dWRp
bmFsIGFuZCBzcGF0aWFsIHN1cnZpdmFsIEFJRFMgZGF0YTwvdGl0bGU+PHNlY29uZGFyeS10aXRs
ZT5TdGF0aXN0aWNzIGluIE1lZGljaW5lPC9zZWNvbmRhcnktdGl0bGU+PC90aXRsZXM+PHBhZ2Vz
PjMzNjgtMzM4NDwvcGFnZXM+PHZvbHVtZT4zNTwvdm9sdW1lPjxkYXRlcz48eWVhcj4yMDE2PC95
ZWFyPjwvZGF0ZXM+PHVybHM+PC91cmxzPjwvcmVjb3JkPjwvQ2l0ZT48L0VuZE5vdGU+AG==
</w:fldData>
        </w:fldChar>
      </w:r>
      <w:r w:rsidR="005F0A7B" w:rsidRPr="00077804">
        <w:rPr>
          <w:color w:val="auto"/>
        </w:rPr>
        <w:instrText xml:space="preserve"> ADDIN EN.CITE.DATA </w:instrText>
      </w:r>
      <w:r w:rsidR="005F0A7B" w:rsidRPr="00077804">
        <w:rPr>
          <w:color w:val="auto"/>
        </w:rPr>
      </w:r>
      <w:r w:rsidR="005F0A7B" w:rsidRPr="00077804">
        <w:rPr>
          <w:color w:val="auto"/>
        </w:rPr>
        <w:fldChar w:fldCharType="end"/>
      </w:r>
      <w:r w:rsidR="00CE3BD2" w:rsidRPr="00077804">
        <w:rPr>
          <w:color w:val="auto"/>
        </w:rPr>
      </w:r>
      <w:r w:rsidR="00CE3BD2" w:rsidRPr="00077804">
        <w:rPr>
          <w:color w:val="auto"/>
        </w:rPr>
        <w:fldChar w:fldCharType="separate"/>
      </w:r>
      <w:r w:rsidR="00873353" w:rsidRPr="00077804">
        <w:rPr>
          <w:noProof/>
          <w:color w:val="auto"/>
        </w:rPr>
        <w:t>[16, 17, 19, 33, 46, 48, 62, 75-77]</w:t>
      </w:r>
      <w:r w:rsidR="00CE3BD2" w:rsidRPr="00077804">
        <w:rPr>
          <w:color w:val="auto"/>
        </w:rPr>
        <w:fldChar w:fldCharType="end"/>
      </w:r>
      <w:r w:rsidR="00367F8B" w:rsidRPr="00077804">
        <w:rPr>
          <w:color w:val="auto"/>
        </w:rPr>
        <w:t xml:space="preserve">, and </w:t>
      </w:r>
      <w:r w:rsidR="00F14599" w:rsidRPr="00077804">
        <w:rPr>
          <w:color w:val="auto"/>
        </w:rPr>
        <w:t>were</w:t>
      </w:r>
      <w:r w:rsidR="00453F88" w:rsidRPr="00077804">
        <w:rPr>
          <w:color w:val="auto"/>
        </w:rPr>
        <w:t xml:space="preserve"> defined by</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717"/>
      </w:tblGrid>
      <w:tr w:rsidR="00077804" w:rsidRPr="00077804" w14:paraId="4521CF1C" w14:textId="77777777" w:rsidTr="004E1ECC">
        <w:tc>
          <w:tcPr>
            <w:tcW w:w="931" w:type="dxa"/>
          </w:tcPr>
          <w:p w14:paraId="2BE35299" w14:textId="77777777" w:rsidR="003C4139" w:rsidRPr="00077804" w:rsidRDefault="003C4139" w:rsidP="00D848C3">
            <w:pPr>
              <w:spacing w:line="480" w:lineRule="auto"/>
              <w:jc w:val="center"/>
              <w:rPr>
                <w:color w:val="auto"/>
              </w:rPr>
            </w:pPr>
          </w:p>
        </w:tc>
        <w:tc>
          <w:tcPr>
            <w:tcW w:w="7087" w:type="dxa"/>
          </w:tcPr>
          <w:p w14:paraId="4AE4911F" w14:textId="77777777" w:rsidR="003C4139" w:rsidRPr="00077804" w:rsidRDefault="00C2475B" w:rsidP="00D848C3">
            <w:pPr>
              <w:pStyle w:val="Subtitle"/>
              <w:spacing w:line="480" w:lineRule="auto"/>
              <w:rPr>
                <w:color w:val="auto"/>
                <w:rtl/>
              </w:rPr>
            </w:pPr>
            <m:oMathPara>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w:rPr>
                    <w:rFonts w:ascii="Cambria Math" w:hAnsi="Cambria Math"/>
                    <w:color w:val="auto"/>
                  </w:rPr>
                  <m:t>β</m:t>
                </m:r>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Z</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m:oMathPara>
          </w:p>
        </w:tc>
        <w:tc>
          <w:tcPr>
            <w:tcW w:w="717" w:type="dxa"/>
          </w:tcPr>
          <w:p w14:paraId="3DA02E6D" w14:textId="1A6AF931" w:rsidR="003C4139" w:rsidRPr="00077804" w:rsidRDefault="003C4139" w:rsidP="00D848C3">
            <w:pPr>
              <w:spacing w:line="480" w:lineRule="auto"/>
              <w:jc w:val="center"/>
              <w:rPr>
                <w:color w:val="auto"/>
              </w:rPr>
            </w:pPr>
            <w:r w:rsidRPr="00077804">
              <w:rPr>
                <w:color w:val="auto"/>
              </w:rPr>
              <w:t>(</w:t>
            </w:r>
            <w:bookmarkStart w:id="3" w:name="lmesingle"/>
            <w:bookmarkStart w:id="4" w:name="lmesingle1"/>
            <w:r w:rsidRPr="00077804">
              <w:rPr>
                <w:color w:val="auto"/>
              </w:rPr>
              <w:fldChar w:fldCharType="begin"/>
            </w:r>
            <w:r w:rsidRPr="00077804">
              <w:rPr>
                <w:color w:val="auto"/>
              </w:rPr>
              <w:instrText xml:space="preserve"> SEQ Eq \* MERGEFORMAT </w:instrText>
            </w:r>
            <w:r w:rsidRPr="00077804">
              <w:rPr>
                <w:color w:val="auto"/>
              </w:rPr>
              <w:fldChar w:fldCharType="separate"/>
            </w:r>
            <w:r w:rsidR="004C717B" w:rsidRPr="00077804">
              <w:rPr>
                <w:noProof/>
                <w:color w:val="auto"/>
              </w:rPr>
              <w:t>1</w:t>
            </w:r>
            <w:r w:rsidRPr="00077804">
              <w:rPr>
                <w:color w:val="auto"/>
              </w:rPr>
              <w:fldChar w:fldCharType="end"/>
            </w:r>
            <w:bookmarkEnd w:id="3"/>
            <w:bookmarkEnd w:id="4"/>
            <w:r w:rsidRPr="00077804">
              <w:rPr>
                <w:color w:val="auto"/>
              </w:rPr>
              <w:t>)</w:t>
            </w:r>
          </w:p>
        </w:tc>
      </w:tr>
    </w:tbl>
    <w:p w14:paraId="3D1331E6" w14:textId="1991398C" w:rsidR="007B2E82" w:rsidRPr="00077804" w:rsidRDefault="00453F88" w:rsidP="00D848C3">
      <w:pPr>
        <w:spacing w:line="480" w:lineRule="auto"/>
        <w:ind w:left="0"/>
        <w:jc w:val="both"/>
        <w:rPr>
          <w:color w:val="auto"/>
        </w:rPr>
      </w:pPr>
      <w:r w:rsidRPr="00077804">
        <w:rPr>
          <w:color w:val="auto"/>
        </w:rPr>
        <w:t>where</w:t>
      </w:r>
      <w:r w:rsidR="00BF0B74" w:rsidRPr="00077804">
        <w:rPr>
          <w:color w:val="auto"/>
        </w:rPr>
        <w:t xml:space="preserve"> </w:t>
      </w:r>
      <m:oMath>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oMath>
      <w:r w:rsidR="00BF0B74" w:rsidRPr="00077804">
        <w:rPr>
          <w:color w:val="auto"/>
        </w:rPr>
        <w:t xml:space="preserve"> and </w:t>
      </w:r>
      <m:oMath>
        <m:sSub>
          <m:sSubPr>
            <m:ctrlPr>
              <w:rPr>
                <w:rFonts w:ascii="Cambria Math" w:hAnsi="Cambria Math"/>
                <w:color w:val="auto"/>
              </w:rPr>
            </m:ctrlPr>
          </m:sSubPr>
          <m:e>
            <m:r>
              <w:rPr>
                <w:rFonts w:ascii="Cambria Math" w:hAnsi="Cambria Math"/>
                <w:color w:val="auto"/>
              </w:rPr>
              <m:t>Z</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oMath>
      <w:r w:rsidR="00BF0B74" w:rsidRPr="00077804">
        <w:rPr>
          <w:color w:val="auto"/>
        </w:rPr>
        <w:t xml:space="preserve"> are covariate</w:t>
      </w:r>
      <w:r w:rsidR="00ED2733" w:rsidRPr="00077804">
        <w:rPr>
          <w:color w:val="auto"/>
        </w:rPr>
        <w:t>s</w:t>
      </w:r>
      <w:r w:rsidR="00BF0B74" w:rsidRPr="00077804">
        <w:rPr>
          <w:color w:val="auto"/>
        </w:rPr>
        <w:t xml:space="preserve"> </w:t>
      </w:r>
      <w:r w:rsidR="00206021" w:rsidRPr="00077804">
        <w:rPr>
          <w:color w:val="auto"/>
        </w:rPr>
        <w:t xml:space="preserve">(possibly </w:t>
      </w:r>
      <w:r w:rsidR="00206021" w:rsidRPr="00077804">
        <w:rPr>
          <w:color w:val="auto"/>
          <w:szCs w:val="24"/>
        </w:rPr>
        <w:t>time-varying)</w:t>
      </w:r>
      <w:r w:rsidR="004C3074" w:rsidRPr="00077804">
        <w:rPr>
          <w:color w:val="auto"/>
          <w:szCs w:val="24"/>
        </w:rPr>
        <w:t xml:space="preserve"> </w:t>
      </w:r>
      <w:r w:rsidR="004C3074" w:rsidRPr="00077804">
        <w:rPr>
          <w:rStyle w:val="e24kjd"/>
          <w:rFonts w:cs="Arial"/>
          <w:bCs/>
          <w:color w:val="auto"/>
          <w:szCs w:val="24"/>
        </w:rPr>
        <w:t>matrices</w:t>
      </w:r>
      <w:r w:rsidR="004C3074" w:rsidRPr="00077804">
        <w:rPr>
          <w:rStyle w:val="e24kjd"/>
          <w:rFonts w:cs="Arial"/>
          <w:color w:val="auto"/>
          <w:szCs w:val="24"/>
        </w:rPr>
        <w:t xml:space="preserve"> </w:t>
      </w:r>
      <w:r w:rsidR="00BF0B74" w:rsidRPr="00077804">
        <w:rPr>
          <w:color w:val="auto"/>
          <w:szCs w:val="24"/>
        </w:rPr>
        <w:t>for fixed</w:t>
      </w:r>
      <w:r w:rsidR="00BF0B74" w:rsidRPr="00077804">
        <w:rPr>
          <w:color w:val="auto"/>
        </w:rPr>
        <w:t xml:space="preserve"> </w:t>
      </w:r>
      <w:r w:rsidR="00CA7E0D" w:rsidRPr="00077804">
        <w:rPr>
          <w:color w:val="auto"/>
        </w:rPr>
        <w:t xml:space="preserve">effects </w:t>
      </w:r>
      <m:oMath>
        <m:r>
          <w:rPr>
            <w:rFonts w:ascii="Cambria Math" w:hAnsi="Cambria Math"/>
            <w:color w:val="auto"/>
          </w:rPr>
          <m:t>β</m:t>
        </m:r>
      </m:oMath>
      <w:r w:rsidR="00206021" w:rsidRPr="00077804">
        <w:rPr>
          <w:color w:val="auto"/>
        </w:rPr>
        <w:t xml:space="preserve"> </w:t>
      </w:r>
      <w:r w:rsidR="00BF0B74" w:rsidRPr="00077804">
        <w:rPr>
          <w:color w:val="auto"/>
        </w:rPr>
        <w:t>and random effect</w:t>
      </w:r>
      <w:r w:rsidR="00206021" w:rsidRPr="00077804">
        <w:rPr>
          <w:color w:val="auto"/>
        </w:rPr>
        <w:t>s</w:t>
      </w:r>
      <w:r w:rsidR="00BF0B74" w:rsidRPr="00077804">
        <w:rPr>
          <w:color w:val="auto"/>
        </w:rPr>
        <w:t xml:space="preserve"> </w:t>
      </w:r>
      <m:oMath>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m:t>
            </m:r>
          </m:sub>
        </m:sSub>
        <m:r>
          <w:rPr>
            <w:rFonts w:ascii="Cambria Math" w:hAnsi="Cambria Math"/>
            <w:color w:val="auto"/>
          </w:rPr>
          <m:t xml:space="preserve"> </m:t>
        </m:r>
      </m:oMath>
      <w:r w:rsidR="00BF0B74" w:rsidRPr="00077804">
        <w:rPr>
          <w:color w:val="auto"/>
        </w:rPr>
        <w:t>respectively</w:t>
      </w:r>
      <w:r w:rsidR="0036704F" w:rsidRPr="00077804">
        <w:rPr>
          <w:color w:val="auto"/>
        </w:rPr>
        <w:t xml:space="preserve"> contributing to the linear predictor</w:t>
      </w:r>
      <w:r w:rsidR="00367F8B" w:rsidRPr="00077804">
        <w:rPr>
          <w:color w:val="auto"/>
        </w:rPr>
        <w:t xml:space="preserve">, and </w:t>
      </w:r>
      <m:oMath>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w:r w:rsidR="00367F8B" w:rsidRPr="00077804">
        <w:rPr>
          <w:rFonts w:eastAsiaTheme="minorEastAsia"/>
          <w:color w:val="auto"/>
        </w:rPr>
        <w:t xml:space="preserve"> </w:t>
      </w:r>
      <w:r w:rsidR="00CE2BBC" w:rsidRPr="00077804">
        <w:rPr>
          <w:rFonts w:eastAsiaTheme="minorEastAsia"/>
          <w:color w:val="auto"/>
        </w:rPr>
        <w:t xml:space="preserve">is </w:t>
      </w:r>
      <w:r w:rsidR="00935267" w:rsidRPr="00077804">
        <w:rPr>
          <w:rFonts w:eastAsiaTheme="minorEastAsia"/>
          <w:color w:val="auto"/>
        </w:rPr>
        <w:t xml:space="preserve">an </w:t>
      </w:r>
      <w:r w:rsidR="00367F8B" w:rsidRPr="00077804">
        <w:rPr>
          <w:color w:val="auto"/>
        </w:rPr>
        <w:t>independent and identically distributed Gaussian measurement</w:t>
      </w:r>
      <w:r w:rsidR="00CE2BBC" w:rsidRPr="00077804">
        <w:rPr>
          <w:color w:val="auto"/>
        </w:rPr>
        <w:t xml:space="preserve"> (or residual)</w:t>
      </w:r>
      <w:r w:rsidR="00367F8B" w:rsidRPr="00077804">
        <w:rPr>
          <w:color w:val="auto"/>
        </w:rPr>
        <w:t xml:space="preserve"> error</w:t>
      </w:r>
      <w:r w:rsidR="00367F8B" w:rsidRPr="00077804">
        <w:rPr>
          <w:rFonts w:eastAsiaTheme="minorEastAsia"/>
          <w:color w:val="auto"/>
        </w:rPr>
        <w:t>.</w:t>
      </w:r>
      <w:r w:rsidR="00EB46E0" w:rsidRPr="00077804">
        <w:rPr>
          <w:rFonts w:eastAsiaTheme="minorEastAsia"/>
          <w:color w:val="auto"/>
        </w:rPr>
        <w:t xml:space="preserve"> </w:t>
      </w:r>
    </w:p>
    <w:p w14:paraId="246E1E65" w14:textId="236008FF" w:rsidR="00BD2E1A" w:rsidRPr="00077804" w:rsidRDefault="00057070" w:rsidP="00827A4B">
      <w:pPr>
        <w:spacing w:line="480" w:lineRule="auto"/>
        <w:ind w:left="0" w:firstLine="720"/>
        <w:jc w:val="both"/>
        <w:rPr>
          <w:b/>
          <w:color w:val="auto"/>
        </w:rPr>
      </w:pPr>
      <w:r w:rsidRPr="00077804">
        <w:rPr>
          <w:color w:val="auto"/>
          <w:szCs w:val="24"/>
        </w:rPr>
        <w:t>T</w:t>
      </w:r>
      <w:r w:rsidR="00453F88" w:rsidRPr="00077804">
        <w:rPr>
          <w:color w:val="auto"/>
          <w:szCs w:val="24"/>
        </w:rPr>
        <w:t xml:space="preserve">he </w:t>
      </w:r>
      <w:r w:rsidR="00F80862" w:rsidRPr="00077804">
        <w:rPr>
          <w:color w:val="auto"/>
          <w:szCs w:val="24"/>
        </w:rPr>
        <w:t xml:space="preserve">assumption </w:t>
      </w:r>
      <w:r w:rsidR="00453F88" w:rsidRPr="00077804">
        <w:rPr>
          <w:color w:val="auto"/>
          <w:szCs w:val="24"/>
        </w:rPr>
        <w:t xml:space="preserve">of </w:t>
      </w:r>
      <w:r w:rsidR="00F54105" w:rsidRPr="00077804">
        <w:rPr>
          <w:color w:val="auto"/>
          <w:szCs w:val="24"/>
        </w:rPr>
        <w:t>normal</w:t>
      </w:r>
      <w:r w:rsidR="00935267" w:rsidRPr="00077804">
        <w:rPr>
          <w:color w:val="auto"/>
          <w:szCs w:val="24"/>
        </w:rPr>
        <w:t xml:space="preserve">ity </w:t>
      </w:r>
      <w:r w:rsidR="001D4368" w:rsidRPr="00077804">
        <w:rPr>
          <w:color w:val="auto"/>
          <w:szCs w:val="24"/>
        </w:rPr>
        <w:t>for</w:t>
      </w:r>
      <w:r w:rsidR="00935267" w:rsidRPr="00077804">
        <w:rPr>
          <w:color w:val="auto"/>
          <w:szCs w:val="24"/>
        </w:rPr>
        <w:t xml:space="preserve"> the </w:t>
      </w:r>
      <w:r w:rsidR="00F54105" w:rsidRPr="00077804">
        <w:rPr>
          <w:color w:val="auto"/>
          <w:szCs w:val="24"/>
        </w:rPr>
        <w:t xml:space="preserve">within </w:t>
      </w:r>
      <w:r w:rsidR="00106861" w:rsidRPr="00077804">
        <w:rPr>
          <w:color w:val="auto"/>
          <w:szCs w:val="24"/>
        </w:rPr>
        <w:t>individual</w:t>
      </w:r>
      <w:r w:rsidR="00CA7E0D" w:rsidRPr="00077804">
        <w:rPr>
          <w:color w:val="auto"/>
          <w:szCs w:val="24"/>
        </w:rPr>
        <w:t xml:space="preserve"> </w:t>
      </w:r>
      <w:r w:rsidR="00F54105" w:rsidRPr="00077804">
        <w:rPr>
          <w:color w:val="auto"/>
          <w:szCs w:val="24"/>
        </w:rPr>
        <w:t xml:space="preserve">measurement error can </w:t>
      </w:r>
      <w:r w:rsidR="00935267" w:rsidRPr="00077804">
        <w:rPr>
          <w:color w:val="auto"/>
          <w:szCs w:val="24"/>
        </w:rPr>
        <w:t>be</w:t>
      </w:r>
      <w:r w:rsidR="002F7FA2" w:rsidRPr="00077804">
        <w:rPr>
          <w:color w:val="auto"/>
          <w:szCs w:val="24"/>
        </w:rPr>
        <w:t xml:space="preserve"> beneficial </w:t>
      </w:r>
      <w:r w:rsidR="00F54105" w:rsidRPr="00077804">
        <w:rPr>
          <w:color w:val="auto"/>
          <w:szCs w:val="24"/>
        </w:rPr>
        <w:t>in</w:t>
      </w:r>
      <w:r w:rsidR="00935267" w:rsidRPr="00077804">
        <w:rPr>
          <w:color w:val="auto"/>
          <w:szCs w:val="24"/>
        </w:rPr>
        <w:t xml:space="preserve"> </w:t>
      </w:r>
      <w:r w:rsidR="00123D66" w:rsidRPr="00077804">
        <w:rPr>
          <w:color w:val="auto"/>
          <w:szCs w:val="24"/>
        </w:rPr>
        <w:t xml:space="preserve">model </w:t>
      </w:r>
      <w:r w:rsidR="00F54105" w:rsidRPr="00077804">
        <w:rPr>
          <w:color w:val="auto"/>
          <w:szCs w:val="24"/>
        </w:rPr>
        <w:t>implement</w:t>
      </w:r>
      <w:r w:rsidR="00F80862" w:rsidRPr="00077804">
        <w:rPr>
          <w:color w:val="auto"/>
          <w:szCs w:val="24"/>
        </w:rPr>
        <w:t>ation</w:t>
      </w:r>
      <w:r w:rsidR="00F54105" w:rsidRPr="00077804">
        <w:rPr>
          <w:color w:val="auto"/>
          <w:szCs w:val="24"/>
        </w:rPr>
        <w:t xml:space="preserve">, </w:t>
      </w:r>
      <w:r w:rsidRPr="00077804">
        <w:rPr>
          <w:color w:val="auto"/>
          <w:szCs w:val="24"/>
        </w:rPr>
        <w:t xml:space="preserve">however, </w:t>
      </w:r>
      <w:r w:rsidR="00491E36" w:rsidRPr="00077804">
        <w:rPr>
          <w:color w:val="auto"/>
          <w:szCs w:val="24"/>
        </w:rPr>
        <w:t xml:space="preserve">any outlying observations </w:t>
      </w:r>
      <w:r w:rsidR="00F80862" w:rsidRPr="00077804">
        <w:rPr>
          <w:color w:val="auto"/>
          <w:szCs w:val="24"/>
        </w:rPr>
        <w:t xml:space="preserve">could </w:t>
      </w:r>
      <w:r w:rsidR="00491E36" w:rsidRPr="00077804">
        <w:rPr>
          <w:color w:val="auto"/>
          <w:szCs w:val="24"/>
        </w:rPr>
        <w:t>influence</w:t>
      </w:r>
      <w:r w:rsidR="00642D93" w:rsidRPr="00077804">
        <w:rPr>
          <w:color w:val="auto"/>
          <w:szCs w:val="24"/>
        </w:rPr>
        <w:t xml:space="preserve"> the statistical inference </w:t>
      </w:r>
      <w:r w:rsidR="00116F82" w:rsidRPr="00077804">
        <w:rPr>
          <w:color w:val="auto"/>
          <w:szCs w:val="24"/>
        </w:rPr>
        <w:fldChar w:fldCharType="begin"/>
      </w:r>
      <w:r w:rsidR="00873353" w:rsidRPr="00077804">
        <w:rPr>
          <w:color w:val="auto"/>
          <w:szCs w:val="24"/>
        </w:rPr>
        <w:instrText xml:space="preserve"> ADDIN EN.CITE &lt;EndNote&gt;&lt;Cite&gt;&lt;Author&gt;Baghfalaki&lt;/Author&gt;&lt;Year&gt;2014&lt;/Year&gt;&lt;RecNum&gt;15&lt;/RecNum&gt;&lt;DisplayText&gt;[23]&lt;/DisplayText&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EndNote&gt;</w:instrText>
      </w:r>
      <w:r w:rsidR="00116F82" w:rsidRPr="00077804">
        <w:rPr>
          <w:color w:val="auto"/>
          <w:szCs w:val="24"/>
        </w:rPr>
        <w:fldChar w:fldCharType="separate"/>
      </w:r>
      <w:r w:rsidR="00873353" w:rsidRPr="00077804">
        <w:rPr>
          <w:noProof/>
          <w:color w:val="auto"/>
          <w:szCs w:val="24"/>
        </w:rPr>
        <w:t>[23]</w:t>
      </w:r>
      <w:r w:rsidR="00116F82" w:rsidRPr="00077804">
        <w:rPr>
          <w:color w:val="auto"/>
          <w:szCs w:val="24"/>
        </w:rPr>
        <w:fldChar w:fldCharType="end"/>
      </w:r>
      <w:r w:rsidR="00F54105" w:rsidRPr="00077804">
        <w:rPr>
          <w:color w:val="auto"/>
          <w:szCs w:val="24"/>
        </w:rPr>
        <w:t xml:space="preserve">. Therefore, when </w:t>
      </w:r>
      <w:r w:rsidRPr="00077804">
        <w:rPr>
          <w:color w:val="auto"/>
          <w:szCs w:val="24"/>
        </w:rPr>
        <w:t>this</w:t>
      </w:r>
      <w:r w:rsidR="00F54105" w:rsidRPr="00077804">
        <w:rPr>
          <w:color w:val="auto"/>
          <w:szCs w:val="24"/>
        </w:rPr>
        <w:t xml:space="preserve"> assumption </w:t>
      </w:r>
      <w:r w:rsidR="002F7FA2" w:rsidRPr="00077804">
        <w:rPr>
          <w:color w:val="auto"/>
          <w:szCs w:val="24"/>
        </w:rPr>
        <w:t xml:space="preserve">was </w:t>
      </w:r>
      <w:r w:rsidR="00F54105" w:rsidRPr="00077804">
        <w:rPr>
          <w:color w:val="auto"/>
          <w:szCs w:val="24"/>
        </w:rPr>
        <w:t xml:space="preserve">violated </w:t>
      </w:r>
      <w:r w:rsidR="002F7FA2" w:rsidRPr="00077804">
        <w:rPr>
          <w:color w:val="auto"/>
          <w:szCs w:val="24"/>
        </w:rPr>
        <w:t xml:space="preserve">due to </w:t>
      </w:r>
      <w:r w:rsidR="000D229A" w:rsidRPr="00077804">
        <w:rPr>
          <w:color w:val="auto"/>
        </w:rPr>
        <w:t>skewness or outlier</w:t>
      </w:r>
      <w:r w:rsidR="002F7FA2" w:rsidRPr="00077804">
        <w:rPr>
          <w:color w:val="auto"/>
        </w:rPr>
        <w:t>s</w:t>
      </w:r>
      <w:r w:rsidR="00642D93" w:rsidRPr="00077804">
        <w:rPr>
          <w:color w:val="auto"/>
        </w:rPr>
        <w:t xml:space="preserve">, alternative distributions were </w:t>
      </w:r>
      <w:r w:rsidRPr="00077804">
        <w:rPr>
          <w:color w:val="auto"/>
        </w:rPr>
        <w:t xml:space="preserve">proposed, </w:t>
      </w:r>
      <w:r w:rsidR="00642D93" w:rsidRPr="00077804">
        <w:rPr>
          <w:color w:val="auto"/>
        </w:rPr>
        <w:t xml:space="preserve">including </w:t>
      </w:r>
      <w:r w:rsidR="00F54105" w:rsidRPr="00077804">
        <w:rPr>
          <w:color w:val="auto"/>
        </w:rPr>
        <w:t>skew-normal</w:t>
      </w:r>
      <w:r w:rsidR="004F604C" w:rsidRPr="00077804">
        <w:rPr>
          <w:color w:val="auto"/>
        </w:rPr>
        <w:t xml:space="preserve"> (SN)</w:t>
      </w:r>
      <w:r w:rsidR="00F54105" w:rsidRPr="00077804">
        <w:rPr>
          <w:color w:val="auto"/>
        </w:rPr>
        <w:t xml:space="preserve"> distribution</w:t>
      </w:r>
      <w:r w:rsidR="00ED2733" w:rsidRPr="00077804">
        <w:rPr>
          <w:color w:val="auto"/>
        </w:rPr>
        <w:t xml:space="preserve"> </w:t>
      </w:r>
      <w:r w:rsidR="00D71B43" w:rsidRPr="00077804">
        <w:rPr>
          <w:color w:val="auto"/>
        </w:rPr>
        <w:fldChar w:fldCharType="begin"/>
      </w:r>
      <w:r w:rsidR="00F90339" w:rsidRPr="00077804">
        <w:rPr>
          <w:color w:val="auto"/>
        </w:rPr>
        <w:instrText xml:space="preserve"> ADDIN EN.CITE &lt;EndNote&gt;&lt;Cite&gt;&lt;Author&gt;Huang&lt;/Author&gt;&lt;Year&gt;2011&lt;/Year&gt;&lt;RecNum&gt;57&lt;/RecNum&gt;&lt;DisplayText&gt;[15, 51]&lt;/DisplayText&gt;&lt;record&gt;&lt;rec-number&gt;57&lt;/rec-number&gt;&lt;foreign-keys&gt;&lt;key app="EN" db-id="dt2der52b95520easzbpxszqsdw0avts2frz" timestamp="0"&gt;57&lt;/key&gt;&lt;/foreign-keys&gt;&lt;ref-type name="Journal Article"&gt;17&lt;/ref-type&gt;&lt;contributors&gt;&lt;authors&gt;&lt;author&gt;Yangxin Huang&lt;/author&gt;&lt;author&gt;Getachew Dagne&lt;/author&gt;&lt;author&gt;Lang Wu&lt;/author&gt;&lt;/authors&gt;&lt;/contributors&gt;&lt;titles&gt;&lt;title&gt;Bayesian inference on joint models of HIV dynamics for time-to-event and longitudinal data with skewness and covariate measurement errors&lt;/title&gt;&lt;secondary-title&gt;Statistics in Medicine&lt;/secondary-title&gt;&lt;/titles&gt;&lt;pages&gt;2930-2946&lt;/pages&gt;&lt;volume&gt;30&lt;/volume&gt;&lt;dates&gt;&lt;year&gt;2011&lt;/year&gt;&lt;/dates&gt;&lt;urls&gt;&lt;/urls&gt;&lt;/record&gt;&lt;/Cite&gt;&lt;Cite&gt;&lt;Author&gt;Baghfalaki&lt;/Author&gt;&lt;Year&gt;2015&lt;/Year&gt;&lt;RecNum&gt;1&lt;/RecNum&gt;&lt;record&gt;&lt;rec-number&gt;1&lt;/rec-number&gt;&lt;foreign-keys&gt;&lt;key app="EN" db-id="dt2der52b95520easzbpxszqsdw0avts2frz" timestamp="0"&gt;1&lt;/key&gt;&lt;/foreign-keys&gt;&lt;ref-type name="Journal Article"&gt;17&lt;/ref-type&gt;&lt;contributors&gt;&lt;authors&gt;&lt;author&gt;Taban Baghfalaki&lt;/author&gt;&lt;author&gt;Mojtaba Ganjali&lt;/author&gt;&lt;/authors&gt;&lt;/contributors&gt;&lt;titles&gt;&lt;title&gt;A Bayesian approach for joint modeling of skew-normal longitudinal measurements and time to event data&lt;/title&gt;&lt;secondary-title&gt;Revstat&lt;/secondary-title&gt;&lt;/titles&gt;&lt;pages&gt;169–191&lt;/pages&gt;&lt;volume&gt;13&lt;/volume&gt;&lt;number&gt;2&lt;/number&gt;&lt;dates&gt;&lt;year&gt;2015&lt;/year&gt;&lt;/dates&gt;&lt;urls&gt;&lt;/urls&gt;&lt;/record&gt;&lt;/Cite&gt;&lt;/EndNote&gt;</w:instrText>
      </w:r>
      <w:r w:rsidR="00D71B43" w:rsidRPr="00077804">
        <w:rPr>
          <w:color w:val="auto"/>
        </w:rPr>
        <w:fldChar w:fldCharType="separate"/>
      </w:r>
      <w:r w:rsidR="00873353" w:rsidRPr="00077804">
        <w:rPr>
          <w:noProof/>
          <w:color w:val="auto"/>
        </w:rPr>
        <w:t>[15, 51]</w:t>
      </w:r>
      <w:r w:rsidR="00D71B43" w:rsidRPr="00077804">
        <w:rPr>
          <w:color w:val="auto"/>
        </w:rPr>
        <w:fldChar w:fldCharType="end"/>
      </w:r>
      <w:r w:rsidR="00F14599" w:rsidRPr="00077804">
        <w:rPr>
          <w:color w:val="auto"/>
        </w:rPr>
        <w:t>,</w:t>
      </w:r>
      <w:r w:rsidR="00F54105" w:rsidRPr="00077804">
        <w:rPr>
          <w:color w:val="auto"/>
        </w:rPr>
        <w:t xml:space="preserve"> skew-t (ST) distribution</w:t>
      </w:r>
      <w:r w:rsidR="00315417" w:rsidRPr="00077804">
        <w:rPr>
          <w:color w:val="auto"/>
        </w:rPr>
        <w:t xml:space="preserve"> </w:t>
      </w:r>
      <w:r w:rsidR="00315417" w:rsidRPr="00077804">
        <w:rPr>
          <w:color w:val="auto"/>
        </w:rPr>
        <w:fldChar w:fldCharType="begin">
          <w:fldData xml:space="preserve">PEVuZE5vdGU+PENpdGU+PEF1dGhvcj5MdTwvQXV0aG9yPjxZZWFyPjIwMTc8L1llYXI+PFJlY051
bT40MDwvUmVjTnVtPjxEaXNwbGF5VGV4dD5bMjIsIDM3LCA1NiwgNjFdPC9EaXNwbGF5VGV4dD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x1PC9B
dXRob3I+PFllYXI+MjAxNzwvWWVhcj48UmVjTnVtPjEzPC9SZWNOdW0+PHJlY29yZD48cmVjLW51
bWJlcj4xMzwvcmVjLW51bWJlcj48Zm9yZWlnbi1rZXlzPjxrZXkgYXBwPSJFTiIgZGItaWQ9ImR0
MmRlcjUyYjk1NTIwZWFzemJweHN6cXNkdzBhdnRzMmZyeiIgdGltZXN0YW1wPSIwIj4xMzwva2V5
PjwvZm9yZWlnbi1rZXlzPjxyZWYtdHlwZSBuYW1lPSJKb3VybmFsIEFydGljbGUiPjE3PC9yZWYt
dHlwZT48Y29udHJpYnV0b3JzPjxhdXRob3JzPjxhdXRob3I+VGFvIEx1PC9hdXRob3I+PC9hdXRo
b3JzPjwvY29udHJpYnV0b3JzPjx0aXRsZXM+PHRpdGxlPkJheWVzaWFuIGluZmVyZW5jZSBvbiBs
b25naXR1ZGluYWwtc3Vydml2YWwgZGF0YSB3aXRoIG11bHRpcGxlIGZlYXR1cmVzPC90aXRsZT48
c2Vjb25kYXJ5LXRpdGxlPkNvbXB1dGF0aW9uYWwgU3RhdGlzdGljczwvc2Vjb25kYXJ5LXRpdGxl
PjwvdGl0bGVzPjxwYWdlcz44NDUtODY2PC9wYWdlcz48dm9sdW1lPjMyPC92b2x1bWU+PG51bWJl
cj4zPC9udW1iZXI+PGRhdGVzPjx5ZWFyPjIwMTc8L3llYXI+PC9kYXRlcz48dXJscz48L3VybHM+
PC9yZWNvcmQ+PC9DaXRlPjxDaXRlPjxBdXRob3I+THU8L0F1dGhvcj48WWVhcj4yMDE3PC9ZZWFy
PjxSZWNOdW0+NjY8L1JlY051bT48cmVjb3JkPjxyZWMtbnVtYmVyPjY2PC9yZWMtbnVtYmVyPjxm
b3JlaWduLWtleXM+PGtleSBhcHA9IkVOIiBkYi1pZD0iZHQyZGVyNTJiOTU1MjBlYXN6YnB4c3px
c2R3MGF2dHMyZnJ6IiB0aW1lc3RhbXA9IjAiPjY2PC9rZXk+PC9mb3JlaWduLWtleXM+PHJlZi10
eXBlIG5hbWU9IkpvdXJuYWwgQXJ0aWNsZSI+MTc8L3JlZi10eXBlPjxjb250cmlidXRvcnM+PGF1
dGhvcnM+PGF1dGhvcj5UYW8gTHU8L2F1dGhvcj48L2F1dGhvcnM+PC9jb250cmlidXRvcnM+PHRp
dGxlcz48dGl0bGU+U2ltdWx0YW5lb3VzIGluZmVyZW5jZSBmb3Igc2VtaXBhcmFtZXRyaWMgbWl4
ZWQtZWZmZWN0cyBqb2ludCBtb2RlbHMgd2l0aCBza2V3IGRpc3RyaWJ1dGlvbiBhbmQgY292YXJp
YXRlIG1lYXN1cmVtZW50IGVycm9yIGZvciBsb25naXR1ZGluYWwgY29tcGV0aW5nIHJpc2tzIGRh
dGEgYW5hbHlzaXM8L3RpdGxlPjxzZWNvbmRhcnktdGl0bGU+Sm91cm5hbCBvZiBCaW9waGFybWFj
ZXV0aWNhbCBTdGF0aXN0aWNzPC9zZWNvbmRhcnktdGl0bGU+PC90aXRsZXM+PHBhZ2VzPjEwMDkt
MTAyNzwvcGFnZXM+PHZvbHVtZT4yNzwvdm9sdW1lPjxudW1iZXI+NjwvbnVtYmVyPjxkYXRlcz48
eWVhcj4yMDE3PC95ZWFyPjwvZGF0ZXM+PHVybHM+PC91cmxzPjwvcmVjb3JkPjwvQ2l0ZT48Q2l0
ZT48QXV0aG9yPkx1PC9BdXRob3I+PFllYXI+MjAxNzwvWWVhcj48UmVjTnVtPjczPC9SZWNOdW0+
PHJlY29yZD48cmVjLW51bWJlcj43MzwvcmVjLW51bWJlcj48Zm9yZWlnbi1rZXlzPjxrZXkgYXBw
PSJFTiIgZGItaWQ9ImR0MmRlcjUyYjk1NTIwZWFzemJweHN6cXNkdzBhdnRzMmZyeiIgdGltZXN0
YW1wPSIwIj43Mzwva2V5PjwvZm9yZWlnbi1rZXlzPjxyZWYtdHlwZSBuYW1lPSJKb3VybmFsIEFy
dGljbGUiPjE3PC9yZWYtdHlwZT48Y29udHJpYnV0b3JzPjxhdXRob3JzPjxhdXRob3I+VGFvIEx1
PC9hdXRob3I+PC9hdXRob3JzPjwvY29udHJpYnV0b3JzPjx0aXRsZXM+PHRpdGxlPkJheWVzaWFu
IHNlbWlwYXJhbWV0cmljIG1peGVkLWVmZmVjdHMgam9pbnQgbW9kZWxzIGZvciBhbmFseXNpcyBv
ZiBsb25naXR1ZGluYWwtY29tcGV0aW5nIHJpc2tzIGRhdGEgd2l0aCBza2V3IGRpc3RyaWJ1dGlv
bjwvdGl0bGU+PHNlY29uZGFyeS10aXRsZT5TdGF0aXN0aWNzIGFuZCBJdHMgSW50ZXJmYWNlPC9z
ZWNvbmRhcnktdGl0bGU+PC90aXRsZXM+PHBhZ2VzPjQ0MS00NTA8L3BhZ2VzPjx2b2x1bWU+MTA8
L3ZvbHVtZT48ZGF0ZXM+PHllYXI+MjAxNzwveWVhcj48L2RhdGVzPjx1cmxzPjwvdXJscz48L3Jl
Y29yZD48L0NpdGU+PC9FbmROb3RlPn==
</w:fldData>
        </w:fldChar>
      </w:r>
      <w:r w:rsidR="00DE1A07" w:rsidRPr="00077804">
        <w:rPr>
          <w:color w:val="auto"/>
        </w:rPr>
        <w:instrText xml:space="preserve"> ADDIN EN.CITE </w:instrText>
      </w:r>
      <w:r w:rsidR="00DE1A07" w:rsidRPr="00077804">
        <w:rPr>
          <w:color w:val="auto"/>
        </w:rPr>
        <w:fldChar w:fldCharType="begin">
          <w:fldData xml:space="preserve">PEVuZE5vdGU+PENpdGU+PEF1dGhvcj5MdTwvQXV0aG9yPjxZZWFyPjIwMTc8L1llYXI+PFJlY051
bT40MDwvUmVjTnVtPjxEaXNwbGF5VGV4dD5bMjIsIDM3LCA1NiwgNjFdPC9EaXNwbGF5VGV4dD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x1PC9B
dXRob3I+PFllYXI+MjAxNzwvWWVhcj48UmVjTnVtPjEzPC9SZWNOdW0+PHJlY29yZD48cmVjLW51
bWJlcj4xMzwvcmVjLW51bWJlcj48Zm9yZWlnbi1rZXlzPjxrZXkgYXBwPSJFTiIgZGItaWQ9ImR0
MmRlcjUyYjk1NTIwZWFzemJweHN6cXNkdzBhdnRzMmZyeiIgdGltZXN0YW1wPSIwIj4xMzwva2V5
PjwvZm9yZWlnbi1rZXlzPjxyZWYtdHlwZSBuYW1lPSJKb3VybmFsIEFydGljbGUiPjE3PC9yZWYt
dHlwZT48Y29udHJpYnV0b3JzPjxhdXRob3JzPjxhdXRob3I+VGFvIEx1PC9hdXRob3I+PC9hdXRo
b3JzPjwvY29udHJpYnV0b3JzPjx0aXRsZXM+PHRpdGxlPkJheWVzaWFuIGluZmVyZW5jZSBvbiBs
b25naXR1ZGluYWwtc3Vydml2YWwgZGF0YSB3aXRoIG11bHRpcGxlIGZlYXR1cmVzPC90aXRsZT48
c2Vjb25kYXJ5LXRpdGxlPkNvbXB1dGF0aW9uYWwgU3RhdGlzdGljczwvc2Vjb25kYXJ5LXRpdGxl
PjwvdGl0bGVzPjxwYWdlcz44NDUtODY2PC9wYWdlcz48dm9sdW1lPjMyPC92b2x1bWU+PG51bWJl
cj4zPC9udW1iZXI+PGRhdGVzPjx5ZWFyPjIwMTc8L3llYXI+PC9kYXRlcz48dXJscz48L3VybHM+
PC9yZWNvcmQ+PC9DaXRlPjxDaXRlPjxBdXRob3I+THU8L0F1dGhvcj48WWVhcj4yMDE3PC9ZZWFy
PjxSZWNOdW0+NjY8L1JlY051bT48cmVjb3JkPjxyZWMtbnVtYmVyPjY2PC9yZWMtbnVtYmVyPjxm
b3JlaWduLWtleXM+PGtleSBhcHA9IkVOIiBkYi1pZD0iZHQyZGVyNTJiOTU1MjBlYXN6YnB4c3px
c2R3MGF2dHMyZnJ6IiB0aW1lc3RhbXA9IjAiPjY2PC9rZXk+PC9mb3JlaWduLWtleXM+PHJlZi10
eXBlIG5hbWU9IkpvdXJuYWwgQXJ0aWNsZSI+MTc8L3JlZi10eXBlPjxjb250cmlidXRvcnM+PGF1
dGhvcnM+PGF1dGhvcj5UYW8gTHU8L2F1dGhvcj48L2F1dGhvcnM+PC9jb250cmlidXRvcnM+PHRp
dGxlcz48dGl0bGU+U2ltdWx0YW5lb3VzIGluZmVyZW5jZSBmb3Igc2VtaXBhcmFtZXRyaWMgbWl4
ZWQtZWZmZWN0cyBqb2ludCBtb2RlbHMgd2l0aCBza2V3IGRpc3RyaWJ1dGlvbiBhbmQgY292YXJp
YXRlIG1lYXN1cmVtZW50IGVycm9yIGZvciBsb25naXR1ZGluYWwgY29tcGV0aW5nIHJpc2tzIGRh
dGEgYW5hbHlzaXM8L3RpdGxlPjxzZWNvbmRhcnktdGl0bGU+Sm91cm5hbCBvZiBCaW9waGFybWFj
ZXV0aWNhbCBTdGF0aXN0aWNzPC9zZWNvbmRhcnktdGl0bGU+PC90aXRsZXM+PHBhZ2VzPjEwMDkt
MTAyNzwvcGFnZXM+PHZvbHVtZT4yNzwvdm9sdW1lPjxudW1iZXI+NjwvbnVtYmVyPjxkYXRlcz48
eWVhcj4yMDE3PC95ZWFyPjwvZGF0ZXM+PHVybHM+PC91cmxzPjwvcmVjb3JkPjwvQ2l0ZT48Q2l0
ZT48QXV0aG9yPkx1PC9BdXRob3I+PFllYXI+MjAxNzwvWWVhcj48UmVjTnVtPjczPC9SZWNOdW0+
PHJlY29yZD48cmVjLW51bWJlcj43MzwvcmVjLW51bWJlcj48Zm9yZWlnbi1rZXlzPjxrZXkgYXBw
PSJFTiIgZGItaWQ9ImR0MmRlcjUyYjk1NTIwZWFzemJweHN6cXNkdzBhdnRzMmZyeiIgdGltZXN0
YW1wPSIwIj43Mzwva2V5PjwvZm9yZWlnbi1rZXlzPjxyZWYtdHlwZSBuYW1lPSJKb3VybmFsIEFy
dGljbGUiPjE3PC9yZWYtdHlwZT48Y29udHJpYnV0b3JzPjxhdXRob3JzPjxhdXRob3I+VGFvIEx1
PC9hdXRob3I+PC9hdXRob3JzPjwvY29udHJpYnV0b3JzPjx0aXRsZXM+PHRpdGxlPkJheWVzaWFu
IHNlbWlwYXJhbWV0cmljIG1peGVkLWVmZmVjdHMgam9pbnQgbW9kZWxzIGZvciBhbmFseXNpcyBv
ZiBsb25naXR1ZGluYWwtY29tcGV0aW5nIHJpc2tzIGRhdGEgd2l0aCBza2V3IGRpc3RyaWJ1dGlv
bjwvdGl0bGU+PHNlY29uZGFyeS10aXRsZT5TdGF0aXN0aWNzIGFuZCBJdHMgSW50ZXJmYWNlPC9z
ZWNvbmRhcnktdGl0bGU+PC90aXRsZXM+PHBhZ2VzPjQ0MS00NTA8L3BhZ2VzPjx2b2x1bWU+MTA8
L3ZvbHVtZT48ZGF0ZXM+PHllYXI+MjAxNzwveWVhcj48L2RhdGVzPjx1cmxzPjwvdXJscz48L3Jl
Y29yZD48L0NpdGU+PC9FbmROb3RlPn==
</w:fldData>
        </w:fldChar>
      </w:r>
      <w:r w:rsidR="00DE1A07" w:rsidRPr="00077804">
        <w:rPr>
          <w:color w:val="auto"/>
        </w:rPr>
        <w:instrText xml:space="preserve"> ADDIN EN.CITE.DATA </w:instrText>
      </w:r>
      <w:r w:rsidR="00DE1A07" w:rsidRPr="00077804">
        <w:rPr>
          <w:color w:val="auto"/>
        </w:rPr>
      </w:r>
      <w:r w:rsidR="00DE1A07" w:rsidRPr="00077804">
        <w:rPr>
          <w:color w:val="auto"/>
        </w:rPr>
        <w:fldChar w:fldCharType="end"/>
      </w:r>
      <w:r w:rsidR="00315417" w:rsidRPr="00077804">
        <w:rPr>
          <w:color w:val="auto"/>
        </w:rPr>
      </w:r>
      <w:r w:rsidR="00315417" w:rsidRPr="00077804">
        <w:rPr>
          <w:color w:val="auto"/>
        </w:rPr>
        <w:fldChar w:fldCharType="separate"/>
      </w:r>
      <w:r w:rsidR="00873353" w:rsidRPr="00077804">
        <w:rPr>
          <w:noProof/>
          <w:color w:val="auto"/>
        </w:rPr>
        <w:t>[22, 37, 56, 61]</w:t>
      </w:r>
      <w:r w:rsidR="00315417" w:rsidRPr="00077804">
        <w:rPr>
          <w:color w:val="auto"/>
        </w:rPr>
        <w:fldChar w:fldCharType="end"/>
      </w:r>
      <w:r w:rsidR="00F54105" w:rsidRPr="00077804">
        <w:rPr>
          <w:color w:val="auto"/>
        </w:rPr>
        <w:t>, t-distribution</w:t>
      </w:r>
      <w:r w:rsidR="000D6E1E" w:rsidRPr="00077804">
        <w:rPr>
          <w:color w:val="auto"/>
        </w:rPr>
        <w:t xml:space="preserve"> </w:t>
      </w:r>
      <w:r w:rsidR="000D6E1E" w:rsidRPr="00077804">
        <w:rPr>
          <w:color w:val="auto"/>
          <w:rtl/>
        </w:rPr>
        <w:fldChar w:fldCharType="begin"/>
      </w:r>
      <w:r w:rsidR="00873353" w:rsidRPr="00077804">
        <w:rPr>
          <w:color w:val="auto"/>
          <w:rtl/>
        </w:rPr>
        <w:instrText xml:space="preserve"> </w:instrText>
      </w:r>
      <w:r w:rsidR="00873353" w:rsidRPr="00077804">
        <w:rPr>
          <w:color w:val="auto"/>
        </w:rPr>
        <w:instrText>ADDIN EN.CITE &lt;EndNote&gt;&lt;Cite&gt;&lt;Author&gt;Huang&lt;/Author&gt;&lt;Year&gt;2010&lt;/Year&gt;&lt;RecNum&gt;6&lt;/RecNum&gt;&lt;DisplayText&gt;[18]&lt;/DisplayText&gt;&lt;record&gt;&lt;rec-number&gt;6&lt;/rec-number&gt;&lt;foreign-keys&gt;&lt;key app="EN" db-id="dt2der52b95520easzbpxszqsdw0avts2frz" timestamp="0"&gt;6&lt;/key&gt;&lt;/foreign</w:instrText>
      </w:r>
      <w:r w:rsidR="00873353" w:rsidRPr="00077804">
        <w:rPr>
          <w:color w:val="auto"/>
          <w:rtl/>
        </w:rPr>
        <w:instrText>-</w:instrText>
      </w:r>
      <w:r w:rsidR="00873353" w:rsidRPr="00077804">
        <w:rPr>
          <w:color w:val="auto"/>
        </w:rPr>
        <w:instrText>keys&gt;&lt;ref-type name="Journal Article"&gt;17&lt;/ref-type&gt;&lt;contributors&gt;&lt;authors&gt;&lt;author&gt;Xin Huang &lt;/author&gt;&lt;author&gt;Gang Li&lt;/author&gt;&lt;author&gt;Robert M. Elashoff&lt;/author&gt;&lt;/authors&gt;&lt;/contributors&gt;&lt;titles&gt;&lt;title&gt;A joint model of longitudinal and competing risks survival data with heterogeneous random effects and outlying longitudinal measurements&lt;/title&gt;&lt;secondary-title&gt;Statistics and Its Interface&lt;/secondary-title&gt;&lt;/titles&gt;&lt;pages&gt;185-195&lt;/pages&gt;&lt;volume&gt;3&lt;/volume&gt;&lt;dates&gt;&lt;year&gt;2010&lt;/year&gt;&lt;/dates&gt;&lt;urls&gt;&lt;/urls&gt;&lt;/record</w:instrText>
      </w:r>
      <w:r w:rsidR="00873353" w:rsidRPr="00077804">
        <w:rPr>
          <w:color w:val="auto"/>
          <w:rtl/>
        </w:rPr>
        <w:instrText>&gt;&lt;/</w:instrText>
      </w:r>
      <w:r w:rsidR="00873353" w:rsidRPr="00077804">
        <w:rPr>
          <w:color w:val="auto"/>
        </w:rPr>
        <w:instrText>Cite&gt;&lt;/EndNote</w:instrText>
      </w:r>
      <w:r w:rsidR="00873353" w:rsidRPr="00077804">
        <w:rPr>
          <w:color w:val="auto"/>
          <w:rtl/>
        </w:rPr>
        <w:instrText>&gt;</w:instrText>
      </w:r>
      <w:r w:rsidR="000D6E1E" w:rsidRPr="00077804">
        <w:rPr>
          <w:color w:val="auto"/>
          <w:rtl/>
        </w:rPr>
        <w:fldChar w:fldCharType="separate"/>
      </w:r>
      <w:r w:rsidR="00873353" w:rsidRPr="00077804">
        <w:rPr>
          <w:noProof/>
          <w:color w:val="auto"/>
          <w:rtl/>
        </w:rPr>
        <w:t>[18]</w:t>
      </w:r>
      <w:r w:rsidR="000D6E1E" w:rsidRPr="00077804">
        <w:rPr>
          <w:color w:val="auto"/>
          <w:rtl/>
        </w:rPr>
        <w:fldChar w:fldCharType="end"/>
      </w:r>
      <w:r w:rsidR="00F54105" w:rsidRPr="00077804">
        <w:rPr>
          <w:color w:val="auto"/>
        </w:rPr>
        <w:t xml:space="preserve">, </w:t>
      </w:r>
      <w:r w:rsidR="00642D93" w:rsidRPr="00077804">
        <w:rPr>
          <w:color w:val="auto"/>
        </w:rPr>
        <w:t>or</w:t>
      </w:r>
      <w:r w:rsidR="00ED5AA1" w:rsidRPr="00077804">
        <w:rPr>
          <w:color w:val="auto"/>
        </w:rPr>
        <w:t xml:space="preserve"> </w:t>
      </w:r>
      <w:r w:rsidR="00F54105" w:rsidRPr="00077804">
        <w:rPr>
          <w:color w:val="auto"/>
        </w:rPr>
        <w:t>normal/independent (N/I) distribution</w:t>
      </w:r>
      <w:r w:rsidR="00ED2733" w:rsidRPr="00077804">
        <w:rPr>
          <w:color w:val="auto"/>
        </w:rPr>
        <w:t xml:space="preserve"> </w:t>
      </w:r>
      <w:r w:rsidR="00D71B43" w:rsidRPr="00077804">
        <w:rPr>
          <w:color w:val="auto"/>
        </w:rPr>
        <w:fldChar w:fldCharType="begin"/>
      </w:r>
      <w:r w:rsidR="00873353" w:rsidRPr="00077804">
        <w:rPr>
          <w:color w:val="auto"/>
        </w:rPr>
        <w:instrText xml:space="preserve"> ADDIN EN.CITE &lt;EndNote&gt;&lt;Cite&gt;&lt;Author&gt;Baghfalaki&lt;/Author&gt;&lt;Year&gt;2014&lt;/Year&gt;&lt;RecNum&gt;15&lt;/RecNum&gt;&lt;DisplayText&gt;[23, 35]&lt;/DisplayText&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Cite&gt;&lt;Author&gt;Baghfalaki&lt;/Author&gt;&lt;Year&gt;2013&lt;/Year&gt;&lt;RecNum&gt;36&lt;/RecNum&gt;&lt;record&gt;&lt;rec-number&gt;36&lt;/rec-number&gt;&lt;foreign-keys&gt;&lt;key app="EN" db-id="dt2der52b95520easzbpxszqsdw0avts2frz" timestamp="0"&gt;36&lt;/key&gt;&lt;/foreign-keys&gt;&lt;ref-type name="Journal Article"&gt;17&lt;/ref-type&gt;&lt;contributors&gt;&lt;authors&gt;&lt;author&gt;Taban Baghfalaki&lt;/author&gt;&lt;author&gt;Mojtaba Ganjali&lt;/author&gt;&lt;author&gt;Damon Berridge&lt;/author&gt;&lt;/authors&gt;&lt;/contributors&gt;&lt;titles&gt;&lt;title&gt;Robust joint modeling of longitudinal measurements and time to event data using normal/independent distributions: A Bayesian approach&lt;/title&gt;&lt;secondary-title&gt;Biometrical Journal&lt;/secondary-title&gt;&lt;/titles&gt;&lt;pages&gt;844-865&lt;/pages&gt;&lt;volume&gt;55&lt;/volume&gt;&lt;number&gt;6&lt;/number&gt;&lt;dates&gt;&lt;year&gt;2013&lt;/year&gt;&lt;/dates&gt;&lt;urls&gt;&lt;/urls&gt;&lt;/record&gt;&lt;/Cite&gt;&lt;/EndNote&gt;</w:instrText>
      </w:r>
      <w:r w:rsidR="00D71B43" w:rsidRPr="00077804">
        <w:rPr>
          <w:color w:val="auto"/>
        </w:rPr>
        <w:fldChar w:fldCharType="separate"/>
      </w:r>
      <w:r w:rsidR="00873353" w:rsidRPr="00077804">
        <w:rPr>
          <w:noProof/>
          <w:color w:val="auto"/>
        </w:rPr>
        <w:t>[23, 35]</w:t>
      </w:r>
      <w:r w:rsidR="00D71B43" w:rsidRPr="00077804">
        <w:rPr>
          <w:color w:val="auto"/>
        </w:rPr>
        <w:fldChar w:fldCharType="end"/>
      </w:r>
      <w:r w:rsidR="00F54105" w:rsidRPr="00077804">
        <w:rPr>
          <w:color w:val="auto"/>
        </w:rPr>
        <w:t xml:space="preserve">. </w:t>
      </w:r>
      <w:r w:rsidR="00F54105" w:rsidRPr="00077804">
        <w:rPr>
          <w:color w:val="auto"/>
          <w:szCs w:val="24"/>
        </w:rPr>
        <w:t xml:space="preserve"> N/I distribution is </w:t>
      </w:r>
      <w:r w:rsidR="00ED5AA1" w:rsidRPr="00077804">
        <w:rPr>
          <w:color w:val="auto"/>
          <w:szCs w:val="24"/>
        </w:rPr>
        <w:t xml:space="preserve">a </w:t>
      </w:r>
      <w:r w:rsidR="00F54105" w:rsidRPr="00077804">
        <w:rPr>
          <w:color w:val="auto"/>
          <w:szCs w:val="24"/>
        </w:rPr>
        <w:t>family of mixture distribution</w:t>
      </w:r>
      <w:r w:rsidR="00ED5AA1" w:rsidRPr="00077804">
        <w:rPr>
          <w:color w:val="auto"/>
          <w:szCs w:val="24"/>
        </w:rPr>
        <w:t>s</w:t>
      </w:r>
      <w:r w:rsidR="007D2B3A" w:rsidRPr="00077804">
        <w:rPr>
          <w:color w:val="auto"/>
          <w:szCs w:val="24"/>
        </w:rPr>
        <w:t xml:space="preserve"> </w:t>
      </w:r>
      <w:r w:rsidRPr="00077804">
        <w:rPr>
          <w:color w:val="auto"/>
          <w:szCs w:val="24"/>
        </w:rPr>
        <w:t xml:space="preserve">conditional on </w:t>
      </w:r>
      <w:r w:rsidR="009C6FDD" w:rsidRPr="00077804">
        <w:rPr>
          <w:color w:val="auto"/>
          <w:szCs w:val="24"/>
        </w:rPr>
        <w:t>an independent positive random variable; more details on this type of distribution can be found in</w:t>
      </w:r>
      <w:r w:rsidR="00994417" w:rsidRPr="00077804">
        <w:rPr>
          <w:color w:val="auto"/>
          <w:szCs w:val="24"/>
        </w:rPr>
        <w:t xml:space="preserve"> </w:t>
      </w:r>
      <w:r w:rsidR="00F54105" w:rsidRPr="00077804">
        <w:rPr>
          <w:color w:val="auto"/>
          <w:szCs w:val="24"/>
        </w:rPr>
        <w:fldChar w:fldCharType="begin"/>
      </w:r>
      <w:r w:rsidR="00827A4B" w:rsidRPr="00077804">
        <w:rPr>
          <w:color w:val="auto"/>
          <w:szCs w:val="24"/>
        </w:rPr>
        <w:instrText xml:space="preserve"> ADDIN EN.CITE &lt;EndNote&gt;&lt;Cite AuthorYear="1"&gt;&lt;Author&gt;Andrews&lt;/Author&gt;&lt;Year&gt;1974&lt;/Year&gt;&lt;RecNum&gt;85&lt;/RecNum&gt;&lt;DisplayText&gt;Andrews and Mallows [78]&lt;/DisplayText&gt;&lt;record&gt;&lt;rec-number&gt;85&lt;/rec-number&gt;&lt;foreign-keys&gt;&lt;key app="EN" db-id="dt2der52b95520easzbpxszqsdw0avts2frz" timestamp="0"&gt;85&lt;/key&gt;&lt;/foreign-keys&gt;&lt;ref-type name="Journal Article"&gt;17&lt;/ref-type&gt;&lt;contributors&gt;&lt;authors&gt;&lt;author&gt;Andrews, D. F.&lt;/author&gt;&lt;author&gt;Mallows, C. L.&lt;/author&gt;&lt;/authors&gt;&lt;/contributors&gt;&lt;titles&gt;&lt;title&gt;Scale mixtures of normal distributions&lt;/title&gt;&lt;secondary-title&gt;Journal of the Royal Statistical Society. Series B (Methodological)&lt;/secondary-title&gt;&lt;/titles&gt;&lt;pages&gt;99-102&lt;/pages&gt;&lt;volume&gt;36&lt;/volume&gt;&lt;number&gt;1&lt;/number&gt;&lt;dates&gt;&lt;year&gt;1974&lt;/year&gt;&lt;/dates&gt;&lt;publisher&gt;[Royal Statistical Society, Wiley]&lt;/publisher&gt;&lt;isbn&gt;00359246&lt;/isbn&gt;&lt;urls&gt;&lt;related-urls&gt;&lt;url&gt;http://www.jstor.org/stable/2984774&lt;/url&gt;&lt;/related-urls&gt;&lt;/urls&gt;&lt;custom1&gt;Full publication date: 1974&lt;/custom1&gt;&lt;remote-database-name&gt;JSTOR&lt;/remote-database-name&gt;&lt;/record&gt;&lt;/Cite&gt;&lt;/EndNote&gt;</w:instrText>
      </w:r>
      <w:r w:rsidR="00F54105" w:rsidRPr="00077804">
        <w:rPr>
          <w:color w:val="auto"/>
          <w:szCs w:val="24"/>
        </w:rPr>
        <w:fldChar w:fldCharType="separate"/>
      </w:r>
      <w:r w:rsidR="00873353" w:rsidRPr="00077804">
        <w:rPr>
          <w:noProof/>
          <w:color w:val="auto"/>
          <w:szCs w:val="24"/>
        </w:rPr>
        <w:t>Andrews and Mallows [78]</w:t>
      </w:r>
      <w:r w:rsidR="00F54105" w:rsidRPr="00077804">
        <w:rPr>
          <w:color w:val="auto"/>
          <w:szCs w:val="24"/>
        </w:rPr>
        <w:fldChar w:fldCharType="end"/>
      </w:r>
      <w:r w:rsidR="00F54105" w:rsidRPr="00077804">
        <w:rPr>
          <w:color w:val="auto"/>
          <w:szCs w:val="24"/>
        </w:rPr>
        <w:t xml:space="preserve">.  Moreover, </w:t>
      </w:r>
      <w:r w:rsidR="00642D93" w:rsidRPr="00077804">
        <w:rPr>
          <w:color w:val="auto"/>
          <w:szCs w:val="24"/>
        </w:rPr>
        <w:t xml:space="preserve">the </w:t>
      </w:r>
      <w:r w:rsidR="00F54105" w:rsidRPr="00077804">
        <w:rPr>
          <w:color w:val="auto"/>
          <w:szCs w:val="24"/>
        </w:rPr>
        <w:t>simulation study</w:t>
      </w:r>
      <w:r w:rsidR="007D2B3A" w:rsidRPr="00077804">
        <w:rPr>
          <w:color w:val="auto"/>
          <w:szCs w:val="24"/>
        </w:rPr>
        <w:t xml:space="preserve"> conducted by </w:t>
      </w:r>
      <w:r w:rsidR="007D2B3A" w:rsidRPr="00077804">
        <w:rPr>
          <w:color w:val="auto"/>
          <w:szCs w:val="24"/>
        </w:rPr>
        <w:fldChar w:fldCharType="begin"/>
      </w:r>
      <w:r w:rsidR="00873353" w:rsidRPr="00077804">
        <w:rPr>
          <w:color w:val="auto"/>
          <w:szCs w:val="24"/>
        </w:rPr>
        <w:instrText xml:space="preserve"> ADDIN EN.CITE &lt;EndNote&gt;&lt;Cite AuthorYear="1"&gt;&lt;Author&gt;Baghfalaki&lt;/Author&gt;&lt;Year&gt;2014&lt;/Year&gt;&lt;RecNum&gt;15&lt;/RecNum&gt;&lt;DisplayText&gt;Baghfalaki et al. [23]&lt;/DisplayText&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EndNote&gt;</w:instrText>
      </w:r>
      <w:r w:rsidR="007D2B3A" w:rsidRPr="00077804">
        <w:rPr>
          <w:color w:val="auto"/>
          <w:szCs w:val="24"/>
        </w:rPr>
        <w:fldChar w:fldCharType="separate"/>
      </w:r>
      <w:r w:rsidR="00873353" w:rsidRPr="00077804">
        <w:rPr>
          <w:noProof/>
          <w:color w:val="auto"/>
          <w:szCs w:val="24"/>
        </w:rPr>
        <w:t>Baghfalaki et al. [23]</w:t>
      </w:r>
      <w:r w:rsidR="007D2B3A" w:rsidRPr="00077804">
        <w:rPr>
          <w:color w:val="auto"/>
          <w:szCs w:val="24"/>
        </w:rPr>
        <w:fldChar w:fldCharType="end"/>
      </w:r>
      <w:r w:rsidR="007D2B3A" w:rsidRPr="00077804">
        <w:rPr>
          <w:color w:val="auto"/>
          <w:szCs w:val="24"/>
        </w:rPr>
        <w:t xml:space="preserve"> and </w:t>
      </w:r>
      <w:r w:rsidR="007D2B3A" w:rsidRPr="00077804">
        <w:rPr>
          <w:color w:val="auto"/>
          <w:szCs w:val="24"/>
        </w:rPr>
        <w:fldChar w:fldCharType="begin"/>
      </w:r>
      <w:r w:rsidR="00873353" w:rsidRPr="00077804">
        <w:rPr>
          <w:color w:val="auto"/>
          <w:szCs w:val="24"/>
        </w:rPr>
        <w:instrText xml:space="preserve"> ADDIN EN.CITE &lt;EndNote&gt;&lt;Cite AuthorYear="1"&gt;&lt;Author&gt;Baghfalaki&lt;/Author&gt;&lt;Year&gt;2013&lt;/Year&gt;&lt;RecNum&gt;36&lt;/RecNum&gt;&lt;DisplayText&gt;Baghfalaki et al. [35]&lt;/DisplayText&gt;&lt;record&gt;&lt;rec-number&gt;36&lt;/rec-number&gt;&lt;foreign-keys&gt;&lt;key app="EN" db-id="dt2der52b95520easzbpxszqsdw0avts2frz" timestamp="0"&gt;36&lt;/key&gt;&lt;/foreign-keys&gt;&lt;ref-type name="Journal Article"&gt;17&lt;/ref-type&gt;&lt;contributors&gt;&lt;authors&gt;&lt;author&gt;Taban Baghfalaki&lt;/author&gt;&lt;author&gt;Mojtaba Ganjali&lt;/author&gt;&lt;author&gt;Damon Berridge&lt;/author&gt;&lt;/authors&gt;&lt;/contributors&gt;&lt;titles&gt;&lt;title&gt;Robust joint modeling of longitudinal measurements and time to event data using normal/independent distributions: A Bayesian approach&lt;/title&gt;&lt;secondary-title&gt;Biometrical Journal&lt;/secondary-title&gt;&lt;/titles&gt;&lt;pages&gt;844-865&lt;/pages&gt;&lt;volume&gt;55&lt;/volume&gt;&lt;number&gt;6&lt;/number&gt;&lt;dates&gt;&lt;year&gt;2013&lt;/year&gt;&lt;/dates&gt;&lt;urls&gt;&lt;/urls&gt;&lt;/record&gt;&lt;/Cite&gt;&lt;/EndNote&gt;</w:instrText>
      </w:r>
      <w:r w:rsidR="007D2B3A" w:rsidRPr="00077804">
        <w:rPr>
          <w:color w:val="auto"/>
          <w:szCs w:val="24"/>
        </w:rPr>
        <w:fldChar w:fldCharType="separate"/>
      </w:r>
      <w:r w:rsidR="00873353" w:rsidRPr="00077804">
        <w:rPr>
          <w:noProof/>
          <w:color w:val="auto"/>
          <w:szCs w:val="24"/>
        </w:rPr>
        <w:t>Baghfalaki et al. [35]</w:t>
      </w:r>
      <w:r w:rsidR="007D2B3A" w:rsidRPr="00077804">
        <w:rPr>
          <w:color w:val="auto"/>
          <w:szCs w:val="24"/>
        </w:rPr>
        <w:fldChar w:fldCharType="end"/>
      </w:r>
      <w:r w:rsidR="00642D93" w:rsidRPr="00077804">
        <w:rPr>
          <w:color w:val="auto"/>
          <w:szCs w:val="24"/>
        </w:rPr>
        <w:t xml:space="preserve"> has</w:t>
      </w:r>
      <w:r w:rsidR="00F54105" w:rsidRPr="00077804">
        <w:rPr>
          <w:color w:val="auto"/>
          <w:szCs w:val="24"/>
        </w:rPr>
        <w:t xml:space="preserve"> showed the robustness of the chosen </w:t>
      </w:r>
      <w:r w:rsidR="00642D93" w:rsidRPr="00077804">
        <w:rPr>
          <w:color w:val="auto"/>
          <w:szCs w:val="24"/>
        </w:rPr>
        <w:t xml:space="preserve">N/I </w:t>
      </w:r>
      <w:r w:rsidR="00F54105" w:rsidRPr="00077804">
        <w:rPr>
          <w:color w:val="auto"/>
          <w:szCs w:val="24"/>
        </w:rPr>
        <w:t xml:space="preserve">distribution against outliers and </w:t>
      </w:r>
      <w:r w:rsidR="00642D93" w:rsidRPr="00077804">
        <w:rPr>
          <w:color w:val="auto"/>
          <w:szCs w:val="24"/>
        </w:rPr>
        <w:t>its</w:t>
      </w:r>
      <w:r w:rsidR="00F54105" w:rsidRPr="00077804">
        <w:rPr>
          <w:color w:val="auto"/>
          <w:szCs w:val="24"/>
        </w:rPr>
        <w:t xml:space="preserve"> unbiased</w:t>
      </w:r>
      <w:r w:rsidR="00642D93" w:rsidRPr="00077804">
        <w:rPr>
          <w:color w:val="auto"/>
          <w:szCs w:val="24"/>
        </w:rPr>
        <w:t>ness as</w:t>
      </w:r>
      <w:r w:rsidR="00F54105" w:rsidRPr="00077804">
        <w:rPr>
          <w:color w:val="auto"/>
          <w:szCs w:val="24"/>
        </w:rPr>
        <w:t xml:space="preserve"> compared with the </w:t>
      </w:r>
      <w:r w:rsidR="00F54105" w:rsidRPr="00077804">
        <w:rPr>
          <w:rFonts w:cstheme="minorHAnsi"/>
          <w:color w:val="auto"/>
          <w:szCs w:val="24"/>
        </w:rPr>
        <w:t>c</w:t>
      </w:r>
      <w:r w:rsidR="00D9372D" w:rsidRPr="00077804">
        <w:rPr>
          <w:rFonts w:cstheme="minorHAnsi"/>
          <w:color w:val="auto"/>
          <w:szCs w:val="24"/>
        </w:rPr>
        <w:t>onventional normal distribution</w:t>
      </w:r>
      <w:r w:rsidR="00ED2733" w:rsidRPr="00077804">
        <w:rPr>
          <w:rFonts w:cstheme="minorHAnsi"/>
          <w:color w:val="auto"/>
          <w:szCs w:val="24"/>
        </w:rPr>
        <w:t>.</w:t>
      </w:r>
      <w:r w:rsidR="00F54105" w:rsidRPr="00077804">
        <w:rPr>
          <w:rFonts w:cstheme="minorHAnsi"/>
          <w:color w:val="auto"/>
          <w:szCs w:val="24"/>
        </w:rPr>
        <w:t xml:space="preserve"> </w:t>
      </w:r>
      <w:r w:rsidR="007F47CA" w:rsidRPr="00077804">
        <w:rPr>
          <w:rFonts w:cstheme="minorHAnsi"/>
          <w:color w:val="auto"/>
          <w:szCs w:val="24"/>
        </w:rPr>
        <w:t xml:space="preserve"> </w:t>
      </w:r>
      <w:r w:rsidR="00ED2733" w:rsidRPr="00077804">
        <w:rPr>
          <w:color w:val="auto"/>
        </w:rPr>
        <w:t xml:space="preserve"> </w:t>
      </w:r>
      <w:r w:rsidR="008F5D07" w:rsidRPr="00077804">
        <w:rPr>
          <w:color w:val="auto"/>
        </w:rPr>
        <w:fldChar w:fldCharType="begin"/>
      </w:r>
      <w:r w:rsidR="00827A4B" w:rsidRPr="00077804">
        <w:rPr>
          <w:color w:val="auto"/>
        </w:rPr>
        <w:instrText xml:space="preserve"> ADDIN EN.CITE &lt;EndNote&gt;&lt;Cite AuthorYear="1"&gt;&lt;Author&gt;Huang&lt;/Author&gt;&lt;Year&gt;2015&lt;/Year&gt;&lt;RecNum&gt;110&lt;/RecNum&gt;&lt;DisplayText&gt;Huang et al. [79]&lt;/DisplayText&gt;&lt;record&gt;&lt;rec-number&gt;110&lt;/rec-number&gt;&lt;foreign-keys&gt;&lt;key app="EN" db-id="dt2der52b95520easzbpxszqsdw0avts2frz" timestamp="0"&gt;110&lt;/key&gt;&lt;/foreign-keys&gt;&lt;ref-type name="Journal Article"&gt;17&lt;/ref-type&gt;&lt;contributors&gt;&lt;authors&gt;&lt;author&gt;Huang, Yangxin&lt;/author&gt;&lt;author&gt;Yan, Chunning&lt;/author&gt;&lt;author&gt;Xing, Dongyuan&lt;/author&gt;&lt;author&gt;Zhang, Nanhua&lt;/author&gt;&lt;author&gt;Chen, Henian&lt;/author&gt;&lt;/authors&gt;&lt;/contributors&gt;&lt;titles&gt;&lt;title&gt;Jointly modeling event time and skewed-longitudinal data with missing response and mismeasured covariate for AIDS studies&lt;/title&gt;&lt;secondary-title&gt;Journal of Biopharmaceutical Statistics&lt;/secondary-title&gt;&lt;/titles&gt;&lt;pages&gt;670-694&lt;/pages&gt;&lt;volume&gt;25&lt;/volume&gt;&lt;number&gt;4&lt;/number&gt;&lt;dates&gt;&lt;year&gt;2015&lt;/year&gt;&lt;pub-dates&gt;&lt;date&gt;2015/07/04&lt;/date&gt;&lt;/pub-dates&gt;&lt;/dates&gt;&lt;publisher&gt;Taylor &amp;amp; Francis&lt;/publisher&gt;&lt;isbn&gt;1054-3406&lt;/isbn&gt;&lt;urls&gt;&lt;related-urls&gt;&lt;url&gt;https://doi.org/10.1080/10543406.2014.920866&lt;/url&gt;&lt;/related-urls&gt;&lt;/urls&gt;&lt;electronic-resource-num&gt;10.1080/10543406.2014.920866&lt;/electronic-resource-num&gt;&lt;/record&gt;&lt;/Cite&gt;&lt;/EndNote&gt;</w:instrText>
      </w:r>
      <w:r w:rsidR="008F5D07" w:rsidRPr="00077804">
        <w:rPr>
          <w:color w:val="auto"/>
        </w:rPr>
        <w:fldChar w:fldCharType="separate"/>
      </w:r>
      <w:r w:rsidR="00873353" w:rsidRPr="00077804">
        <w:rPr>
          <w:noProof/>
          <w:color w:val="auto"/>
        </w:rPr>
        <w:t>Huang et al. [79]</w:t>
      </w:r>
      <w:r w:rsidR="008F5D07" w:rsidRPr="00077804">
        <w:rPr>
          <w:color w:val="auto"/>
        </w:rPr>
        <w:fldChar w:fldCharType="end"/>
      </w:r>
      <w:r w:rsidR="008F5D07" w:rsidRPr="00077804">
        <w:rPr>
          <w:color w:val="auto"/>
        </w:rPr>
        <w:t xml:space="preserve"> proposed a </w:t>
      </w:r>
      <w:r w:rsidR="00B07D9C" w:rsidRPr="00077804">
        <w:rPr>
          <w:color w:val="auto"/>
        </w:rPr>
        <w:t xml:space="preserve">nonlinear </w:t>
      </w:r>
      <w:r w:rsidR="008F5D07" w:rsidRPr="00077804">
        <w:rPr>
          <w:color w:val="auto"/>
        </w:rPr>
        <w:t>mixed-effects (NLME) model</w:t>
      </w:r>
      <w:r w:rsidR="004F3953" w:rsidRPr="00077804">
        <w:rPr>
          <w:color w:val="auto"/>
        </w:rPr>
        <w:t xml:space="preserve">, and </w:t>
      </w:r>
      <w:r w:rsidR="004F3953" w:rsidRPr="00077804">
        <w:rPr>
          <w:color w:val="auto"/>
        </w:rPr>
        <w:fldChar w:fldCharType="begin"/>
      </w:r>
      <w:r w:rsidR="00827A4B" w:rsidRPr="00077804">
        <w:rPr>
          <w:color w:val="auto"/>
        </w:rPr>
        <w:instrText xml:space="preserve"> ADDIN EN.CITE &lt;EndNote&gt;&lt;Cite AuthorYear="1"&gt;&lt;Author&gt;Huang&lt;/Author&gt;&lt;Year&gt;2014&lt;/Year&gt;&lt;RecNum&gt;111&lt;/RecNum&gt;&lt;DisplayText&gt;Huang et al. [80]&lt;/DisplayText&gt;&lt;record&gt;&lt;rec-number&gt;111&lt;/rec-number&gt;&lt;foreign-keys&gt;&lt;key app="EN" db-id="dt2der52b95520easzbpxszqsdw0avts2frz" timestamp="0"&gt;111&lt;/key&gt;&lt;/foreign-keys&gt;&lt;ref-type name="Journal Article"&gt;17&lt;/ref-type&gt;&lt;contributors&gt;&lt;authors&gt;&lt;author&gt;Huang, Yangxin&lt;/author&gt;&lt;author&gt;Hu, X. Joan&lt;/author&gt;&lt;author&gt;Dagne, Getachew A.&lt;/author&gt;&lt;/authors&gt;&lt;/contributors&gt;&lt;titles&gt;&lt;title&gt;Jointly modeling time-to-event and longitudinal data: A Bayesian approach&lt;/title&gt;&lt;secondary-title&gt;Statistical Methods &amp;amp; Applications&lt;/secondary-title&gt;&lt;alt-title&gt;Stat Methods Appt&lt;/alt-title&gt;&lt;/titles&gt;&lt;pages&gt;95-121&lt;/pages&gt;&lt;volume&gt;23&lt;/volume&gt;&lt;number&gt;1&lt;/number&gt;&lt;keywords&gt;&lt;keyword&gt;Accelerated failure time model&lt;/keyword&gt;&lt;keyword&gt;Dirichlet process&lt;/keyword&gt;&lt;keyword&gt;Semiparametric linear/nonlinear mixed-effects model&lt;/keyword&gt;&lt;keyword&gt;Skew-elliptical distribution&lt;/keyword&gt;&lt;keyword&gt;Time-to-event&lt;/keyword&gt;&lt;/keywords&gt;&lt;dates&gt;&lt;year&gt;2014&lt;/year&gt;&lt;/dates&gt;&lt;isbn&gt;1618-2510&amp;#xD;1613-981X&lt;/isbn&gt;&lt;accession-num&gt;24611039&lt;/accession-num&gt;&lt;urls&gt;&lt;related-urls&gt;&lt;url&gt;https://www.ncbi.nlm.nih.gov/pubmed/24611039&lt;/url&gt;&lt;url&gt;https://www.ncbi.nlm.nih.gov/pmc/articles/PMC3943431/&lt;/url&gt;&lt;/related-urls&gt;&lt;/urls&gt;&lt;electronic-resource-num&gt;10.1007/s10260-013-0242-7&lt;/electronic-resource-num&gt;&lt;remote-database-name&gt;PubMed&lt;/remote-database-name&gt;&lt;language&gt;eng&lt;/language&gt;&lt;/record&gt;&lt;/Cite&gt;&lt;/EndNote&gt;</w:instrText>
      </w:r>
      <w:r w:rsidR="004F3953" w:rsidRPr="00077804">
        <w:rPr>
          <w:color w:val="auto"/>
        </w:rPr>
        <w:fldChar w:fldCharType="separate"/>
      </w:r>
      <w:r w:rsidR="00873353" w:rsidRPr="00077804">
        <w:rPr>
          <w:noProof/>
          <w:color w:val="auto"/>
        </w:rPr>
        <w:t>Huang et al. [80]</w:t>
      </w:r>
      <w:r w:rsidR="004F3953" w:rsidRPr="00077804">
        <w:rPr>
          <w:color w:val="auto"/>
        </w:rPr>
        <w:fldChar w:fldCharType="end"/>
      </w:r>
      <w:r w:rsidR="004F3953" w:rsidRPr="00077804">
        <w:rPr>
          <w:color w:val="auto"/>
        </w:rPr>
        <w:t xml:space="preserve"> proposed a semiparametric nonlinear mixed-effects (SNLME) model </w:t>
      </w:r>
      <w:r w:rsidR="00ED2733" w:rsidRPr="00077804">
        <w:rPr>
          <w:color w:val="auto"/>
        </w:rPr>
        <w:t xml:space="preserve">when </w:t>
      </w:r>
      <w:r w:rsidR="00B07D9C" w:rsidRPr="00077804">
        <w:rPr>
          <w:color w:val="auto"/>
        </w:rPr>
        <w:t xml:space="preserve">the </w:t>
      </w:r>
      <w:r w:rsidR="00B07D9C" w:rsidRPr="00077804">
        <w:rPr>
          <w:color w:val="auto"/>
        </w:rPr>
        <w:lastRenderedPageBreak/>
        <w:t xml:space="preserve">longitudinal </w:t>
      </w:r>
      <w:r w:rsidR="00ED2733" w:rsidRPr="00077804">
        <w:rPr>
          <w:color w:val="auto"/>
        </w:rPr>
        <w:t xml:space="preserve">data </w:t>
      </w:r>
      <w:r w:rsidR="004F3953" w:rsidRPr="00077804">
        <w:rPr>
          <w:color w:val="auto"/>
        </w:rPr>
        <w:t xml:space="preserve"> </w:t>
      </w:r>
      <w:r w:rsidR="00C457CC" w:rsidRPr="00077804">
        <w:rPr>
          <w:color w:val="auto"/>
        </w:rPr>
        <w:t>follows a</w:t>
      </w:r>
      <w:r w:rsidR="00ED2733" w:rsidRPr="00077804">
        <w:rPr>
          <w:color w:val="auto"/>
        </w:rPr>
        <w:t xml:space="preserve"> ST</w:t>
      </w:r>
      <w:r w:rsidR="00C457CC" w:rsidRPr="00077804">
        <w:rPr>
          <w:color w:val="auto"/>
        </w:rPr>
        <w:t xml:space="preserve"> distribution</w:t>
      </w:r>
      <w:r w:rsidR="00B07D9C" w:rsidRPr="00077804">
        <w:rPr>
          <w:color w:val="auto"/>
        </w:rPr>
        <w:t>.</w:t>
      </w:r>
      <w:r w:rsidR="000E277A" w:rsidRPr="00077804">
        <w:rPr>
          <w:color w:val="auto"/>
        </w:rPr>
        <w:t xml:space="preserve"> </w:t>
      </w:r>
      <w:r w:rsidR="00ED2733" w:rsidRPr="00077804">
        <w:rPr>
          <w:rFonts w:cstheme="minorHAnsi"/>
          <w:bCs/>
          <w:color w:val="auto"/>
        </w:rPr>
        <w:fldChar w:fldCharType="begin"/>
      </w:r>
      <w:r w:rsidR="001B05D1" w:rsidRPr="00077804">
        <w:rPr>
          <w:rFonts w:cstheme="minorHAnsi"/>
          <w:bCs/>
          <w:color w:val="auto"/>
        </w:rPr>
        <w:instrText xml:space="preserve"> ADDIN EN.CITE &lt;EndNote&gt;&lt;Cite AuthorYear="1"&gt;&lt;Author&gt;Bakar&lt;/Author&gt;&lt;Year&gt;2007&lt;/Year&gt;&lt;RecNum&gt;53&lt;/RecNum&gt;&lt;DisplayText&gt;Bakar et al. [47]&lt;/DisplayText&gt;&lt;record&gt;&lt;rec-number&gt;53&lt;/rec-number&gt;&lt;foreign-keys&gt;&lt;key app="EN" db-id="dt2der52b95520easzbpxszqsdw0avts2frz" timestamp="0"&gt;53&lt;/key&gt;&lt;/foreign-keys&gt;&lt;ref-type name="Journal Article"&gt;17&lt;/ref-type&gt;&lt;contributors&gt;&lt;authors&gt;&lt;author&gt;Mohd. Rizam Abu Bakar&lt;/author&gt;&lt;author&gt;Khalid A. Salah&lt;/author&gt;&lt;author&gt;Noor Akma Ibrahim&lt;/author&gt;&lt;author&gt;Kassim B Haron&lt;/author&gt;&lt;/authors&gt;&lt;/contributors&gt;&lt;titles&gt;&lt;title&gt;A semiparametric joint model for longitudinal and time-to event univariate data in presence of cure fraction&lt;/title&gt;&lt;secondary-title&gt;European Journal of Scientific Research&lt;/secondary-title&gt;&lt;/titles&gt;&lt;pages&gt;707-729&lt;/pages&gt;&lt;volume&gt;18&lt;/volume&gt;&lt;number&gt;4&lt;/number&gt;&lt;dates&gt;&lt;year&gt;2007&lt;/year&gt;&lt;/dates&gt;&lt;urls&gt;&lt;/urls&gt;&lt;/record&gt;&lt;/Cite&gt;&lt;/EndNote&gt;</w:instrText>
      </w:r>
      <w:r w:rsidR="00ED2733" w:rsidRPr="00077804">
        <w:rPr>
          <w:rFonts w:cstheme="minorHAnsi"/>
          <w:bCs/>
          <w:color w:val="auto"/>
        </w:rPr>
        <w:fldChar w:fldCharType="separate"/>
      </w:r>
      <w:r w:rsidR="00873353" w:rsidRPr="00077804">
        <w:rPr>
          <w:rFonts w:cstheme="minorHAnsi"/>
          <w:bCs/>
          <w:noProof/>
          <w:color w:val="auto"/>
        </w:rPr>
        <w:t>Bakar et al. [47]</w:t>
      </w:r>
      <w:r w:rsidR="00ED2733" w:rsidRPr="00077804">
        <w:rPr>
          <w:rFonts w:cstheme="minorHAnsi"/>
          <w:bCs/>
          <w:color w:val="auto"/>
        </w:rPr>
        <w:fldChar w:fldCharType="end"/>
      </w:r>
      <w:r w:rsidR="00ED2733" w:rsidRPr="00077804">
        <w:rPr>
          <w:rFonts w:cstheme="minorHAnsi"/>
          <w:bCs/>
          <w:color w:val="auto"/>
        </w:rPr>
        <w:t xml:space="preserve"> employed </w:t>
      </w:r>
      <w:r w:rsidR="004F3953" w:rsidRPr="00077804">
        <w:rPr>
          <w:rFonts w:cstheme="minorHAnsi"/>
          <w:bCs/>
          <w:color w:val="auto"/>
        </w:rPr>
        <w:t>an</w:t>
      </w:r>
      <w:r w:rsidR="00ED2733" w:rsidRPr="00077804">
        <w:rPr>
          <w:rFonts w:cstheme="minorHAnsi"/>
          <w:color w:val="auto"/>
          <w:szCs w:val="24"/>
        </w:rPr>
        <w:t xml:space="preserve"> Integrated Ornstein-Uhlenbeck (IOU) stochastic process</w:t>
      </w:r>
      <w:r w:rsidR="00DF5474" w:rsidRPr="00077804">
        <w:rPr>
          <w:rFonts w:cstheme="minorHAnsi"/>
          <w:color w:val="auto"/>
          <w:szCs w:val="24"/>
        </w:rPr>
        <w:t xml:space="preserve"> </w:t>
      </w:r>
      <w:r w:rsidR="00C457CC" w:rsidRPr="00077804">
        <w:rPr>
          <w:rFonts w:cstheme="minorHAnsi"/>
          <w:color w:val="auto"/>
          <w:szCs w:val="24"/>
        </w:rPr>
        <w:t>to model individual variations</w:t>
      </w:r>
      <w:r w:rsidR="004F3953" w:rsidRPr="00077804">
        <w:rPr>
          <w:rFonts w:cstheme="minorHAnsi"/>
          <w:color w:val="auto"/>
          <w:szCs w:val="24"/>
        </w:rPr>
        <w:t xml:space="preserve">. </w:t>
      </w:r>
      <w:r w:rsidR="00C457CC" w:rsidRPr="00077804">
        <w:rPr>
          <w:rFonts w:cstheme="minorHAnsi"/>
          <w:color w:val="auto"/>
          <w:szCs w:val="24"/>
        </w:rPr>
        <w:t>This approach</w:t>
      </w:r>
      <w:r w:rsidR="00ED2733" w:rsidRPr="00077804">
        <w:rPr>
          <w:rFonts w:cstheme="minorHAnsi"/>
          <w:color w:val="auto"/>
          <w:szCs w:val="24"/>
        </w:rPr>
        <w:t xml:space="preserve"> is more flexible and plausible than a random effects model as it enable</w:t>
      </w:r>
      <w:r w:rsidR="00C457CC" w:rsidRPr="00077804">
        <w:rPr>
          <w:rFonts w:cstheme="minorHAnsi"/>
          <w:color w:val="auto"/>
          <w:szCs w:val="24"/>
        </w:rPr>
        <w:t>s</w:t>
      </w:r>
      <w:r w:rsidR="00ED2733" w:rsidRPr="00077804">
        <w:rPr>
          <w:rFonts w:cstheme="minorHAnsi"/>
          <w:color w:val="auto"/>
          <w:szCs w:val="24"/>
        </w:rPr>
        <w:t xml:space="preserve"> the</w:t>
      </w:r>
      <w:r w:rsidR="009D1F86" w:rsidRPr="00077804">
        <w:rPr>
          <w:rFonts w:cstheme="minorHAnsi"/>
          <w:color w:val="auto"/>
          <w:szCs w:val="24"/>
        </w:rPr>
        <w:t xml:space="preserve"> longitudinal outcome </w:t>
      </w:r>
      <w:r w:rsidR="00ED2733" w:rsidRPr="00077804">
        <w:rPr>
          <w:rFonts w:cstheme="minorHAnsi"/>
          <w:color w:val="auto"/>
          <w:szCs w:val="24"/>
        </w:rPr>
        <w:t>to vary around a straight line and allows the data to determine the degree of this variation.</w:t>
      </w:r>
    </w:p>
    <w:p w14:paraId="2F90DA5D" w14:textId="61C7860C" w:rsidR="008F765E" w:rsidRPr="00077804" w:rsidRDefault="00017C20" w:rsidP="00154CC3">
      <w:pPr>
        <w:spacing w:line="480" w:lineRule="auto"/>
        <w:ind w:left="0"/>
        <w:jc w:val="both"/>
        <w:rPr>
          <w:color w:val="auto"/>
        </w:rPr>
      </w:pPr>
      <w:r w:rsidRPr="00077804">
        <w:rPr>
          <w:color w:val="auto"/>
        </w:rPr>
        <w:tab/>
      </w:r>
      <w:r w:rsidR="008F765E" w:rsidRPr="00077804">
        <w:rPr>
          <w:color w:val="auto"/>
        </w:rPr>
        <w:fldChar w:fldCharType="begin"/>
      </w:r>
      <w:r w:rsidR="00154CC3" w:rsidRPr="00077804">
        <w:rPr>
          <w:color w:val="auto"/>
        </w:rPr>
        <w:instrText xml:space="preserve"> ADDIN EN.CITE &lt;EndNote&gt;&lt;Cite AuthorYear="1"&gt;&lt;Author&gt;Brown&lt;/Author&gt;&lt;Year&gt;2003&lt;/Year&gt;&lt;RecNum&gt;58&lt;/RecNum&gt;&lt;DisplayText&gt;Brown and Ibrahim [52]&lt;/DisplayText&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EndNote&gt;</w:instrText>
      </w:r>
      <w:r w:rsidR="008F765E" w:rsidRPr="00077804">
        <w:rPr>
          <w:color w:val="auto"/>
        </w:rPr>
        <w:fldChar w:fldCharType="separate"/>
      </w:r>
      <w:r w:rsidR="00873353" w:rsidRPr="00077804">
        <w:rPr>
          <w:noProof/>
          <w:color w:val="auto"/>
        </w:rPr>
        <w:t>Brown and Ibrahim [52]</w:t>
      </w:r>
      <w:r w:rsidR="008F765E" w:rsidRPr="00077804">
        <w:rPr>
          <w:color w:val="auto"/>
        </w:rPr>
        <w:fldChar w:fldCharType="end"/>
      </w:r>
      <w:r w:rsidR="008F765E" w:rsidRPr="00077804">
        <w:rPr>
          <w:color w:val="auto"/>
        </w:rPr>
        <w:t xml:space="preserve"> proposed a semiparametric </w:t>
      </w:r>
      <w:r w:rsidR="001775CE" w:rsidRPr="00077804">
        <w:rPr>
          <w:color w:val="auto"/>
        </w:rPr>
        <w:t xml:space="preserve">linear mixed-effect </w:t>
      </w:r>
      <w:r w:rsidR="008F765E" w:rsidRPr="00077804">
        <w:rPr>
          <w:color w:val="auto"/>
        </w:rPr>
        <w:t>model</w:t>
      </w:r>
      <w:r w:rsidR="0026419B" w:rsidRPr="00077804">
        <w:rPr>
          <w:color w:val="auto"/>
        </w:rPr>
        <w:t xml:space="preserve">. </w:t>
      </w:r>
      <w:r w:rsidR="008F765E" w:rsidRPr="00077804">
        <w:rPr>
          <w:color w:val="auto"/>
        </w:rPr>
        <w:t xml:space="preserve"> </w:t>
      </w:r>
      <w:r w:rsidR="0026419B" w:rsidRPr="00077804">
        <w:rPr>
          <w:color w:val="auto"/>
        </w:rPr>
        <w:t xml:space="preserve">They have </w:t>
      </w:r>
      <w:r w:rsidR="001775CE" w:rsidRPr="00077804">
        <w:rPr>
          <w:color w:val="auto"/>
        </w:rPr>
        <w:t>used</w:t>
      </w:r>
      <w:r w:rsidR="0026419B" w:rsidRPr="00077804">
        <w:rPr>
          <w:color w:val="auto"/>
        </w:rPr>
        <w:t xml:space="preserve"> Dirichlet process priors on the parameters defining the longitudinal model.</w:t>
      </w:r>
      <w:r w:rsidR="004D4CAB" w:rsidRPr="00077804">
        <w:rPr>
          <w:color w:val="auto"/>
        </w:rPr>
        <w:t xml:space="preserve"> </w:t>
      </w:r>
      <w:r w:rsidR="004D4CAB" w:rsidRPr="00077804">
        <w:rPr>
          <w:rFonts w:cstheme="minorHAnsi"/>
          <w:color w:val="auto"/>
          <w:szCs w:val="24"/>
        </w:rPr>
        <w:t xml:space="preserve">Dirichlet process prior is a process that can be used to create a family of distributions to provide more flexible priors than the standard normal distribution </w:t>
      </w:r>
      <w:r w:rsidR="004D4CAB" w:rsidRPr="00077804">
        <w:rPr>
          <w:rFonts w:cstheme="minorHAnsi"/>
          <w:color w:val="auto"/>
          <w:szCs w:val="24"/>
        </w:rPr>
        <w:fldChar w:fldCharType="begin"/>
      </w:r>
      <w:r w:rsidR="00F35D89" w:rsidRPr="00077804">
        <w:rPr>
          <w:rFonts w:cstheme="minorHAnsi"/>
          <w:color w:val="auto"/>
          <w:szCs w:val="24"/>
        </w:rPr>
        <w:instrText xml:space="preserve"> ADDIN EN.CITE &lt;EndNote&gt;&lt;Cite&gt;&lt;Author&gt;Ghosh&lt;/Author&gt;&lt;Year&gt;2011&lt;/Year&gt;&lt;RecNum&gt;43&lt;/RecNum&gt;&lt;DisplayText&gt;[40]&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004D4CAB" w:rsidRPr="00077804">
        <w:rPr>
          <w:rFonts w:cstheme="minorHAnsi"/>
          <w:color w:val="auto"/>
          <w:szCs w:val="24"/>
        </w:rPr>
        <w:fldChar w:fldCharType="separate"/>
      </w:r>
      <w:r w:rsidR="00873353" w:rsidRPr="00077804">
        <w:rPr>
          <w:rFonts w:cstheme="minorHAnsi"/>
          <w:noProof/>
          <w:color w:val="auto"/>
          <w:szCs w:val="24"/>
        </w:rPr>
        <w:t>[40]</w:t>
      </w:r>
      <w:r w:rsidR="004D4CAB" w:rsidRPr="00077804">
        <w:rPr>
          <w:rFonts w:cstheme="minorHAnsi"/>
          <w:color w:val="auto"/>
          <w:szCs w:val="24"/>
        </w:rPr>
        <w:fldChar w:fldCharType="end"/>
      </w:r>
      <w:r w:rsidR="004D4CAB" w:rsidRPr="00077804">
        <w:rPr>
          <w:rFonts w:cstheme="minorHAnsi"/>
          <w:color w:val="auto"/>
          <w:szCs w:val="24"/>
        </w:rPr>
        <w:t xml:space="preserve">. </w:t>
      </w:r>
      <w:r w:rsidR="001775CE" w:rsidRPr="00077804">
        <w:rPr>
          <w:color w:val="auto"/>
        </w:rPr>
        <w:t xml:space="preserve">This approach is proposed when there is uncertainty about the distributional assumptions, and it offers more flexibility in modelling the longitudinal trajectory </w:t>
      </w:r>
      <w:r w:rsidR="001775CE" w:rsidRPr="00077804">
        <w:rPr>
          <w:rFonts w:eastAsiaTheme="minorEastAsia"/>
          <w:color w:val="auto"/>
        </w:rPr>
        <w:fldChar w:fldCharType="begin"/>
      </w:r>
      <w:r w:rsidR="00154CC3" w:rsidRPr="00077804">
        <w:rPr>
          <w:rFonts w:eastAsiaTheme="minorEastAsia"/>
          <w:color w:val="auto"/>
        </w:rPr>
        <w:instrText xml:space="preserve"> ADDIN EN.CITE &lt;EndNote&gt;&lt;Cite&gt;&lt;Author&gt;Brown&lt;/Author&gt;&lt;Year&gt;2003&lt;/Year&gt;&lt;RecNum&gt;58&lt;/RecNum&gt;&lt;DisplayText&gt;[52]&lt;/DisplayText&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EndNote&gt;</w:instrText>
      </w:r>
      <w:r w:rsidR="001775CE" w:rsidRPr="00077804">
        <w:rPr>
          <w:rFonts w:eastAsiaTheme="minorEastAsia"/>
          <w:color w:val="auto"/>
        </w:rPr>
        <w:fldChar w:fldCharType="separate"/>
      </w:r>
      <w:r w:rsidR="00873353" w:rsidRPr="00077804">
        <w:rPr>
          <w:rFonts w:eastAsiaTheme="minorEastAsia"/>
          <w:noProof/>
          <w:color w:val="auto"/>
        </w:rPr>
        <w:t>[52]</w:t>
      </w:r>
      <w:r w:rsidR="001775CE" w:rsidRPr="00077804">
        <w:rPr>
          <w:rFonts w:eastAsiaTheme="minorEastAsia"/>
          <w:color w:val="auto"/>
        </w:rPr>
        <w:fldChar w:fldCharType="end"/>
      </w:r>
      <w:r w:rsidR="001775CE" w:rsidRPr="00077804">
        <w:rPr>
          <w:color w:val="auto"/>
        </w:rPr>
        <w:t xml:space="preserve">. For example, individuals in HIV </w:t>
      </w:r>
      <w:r w:rsidR="00FB5945" w:rsidRPr="00077804">
        <w:rPr>
          <w:color w:val="auto"/>
        </w:rPr>
        <w:t xml:space="preserve">(human immunodeficiency virus) </w:t>
      </w:r>
      <w:r w:rsidR="001775CE" w:rsidRPr="00077804">
        <w:rPr>
          <w:color w:val="auto"/>
        </w:rPr>
        <w:t xml:space="preserve">studies and cancer vaccine trials might encounter more diverse longitudinal trajectories due to the variety of treatment response on each individual. </w:t>
      </w:r>
      <w:r w:rsidR="00C93419" w:rsidRPr="00077804">
        <w:rPr>
          <w:color w:val="auto"/>
        </w:rPr>
        <w:t xml:space="preserve">In cancer vaccine trials, </w:t>
      </w:r>
      <w:r w:rsidR="009D1F86" w:rsidRPr="00077804">
        <w:rPr>
          <w:color w:val="auto"/>
        </w:rPr>
        <w:t xml:space="preserve">many </w:t>
      </w:r>
      <w:r w:rsidR="00C93419" w:rsidRPr="00077804">
        <w:rPr>
          <w:color w:val="auto"/>
        </w:rPr>
        <w:t xml:space="preserve">patients may not exhibit an immune response to vaccination at varying time points throughout the trial. </w:t>
      </w:r>
      <w:r w:rsidR="006A4C9E" w:rsidRPr="00077804">
        <w:rPr>
          <w:color w:val="auto"/>
        </w:rPr>
        <w:t>Therefore</w:t>
      </w:r>
      <w:r w:rsidR="00C93419" w:rsidRPr="00077804">
        <w:rPr>
          <w:color w:val="auto"/>
        </w:rPr>
        <w:t xml:space="preserve">, </w:t>
      </w:r>
      <w:r w:rsidR="00E62B33" w:rsidRPr="00077804">
        <w:rPr>
          <w:color w:val="auto"/>
        </w:rPr>
        <w:fldChar w:fldCharType="begin"/>
      </w:r>
      <w:r w:rsidR="00873353" w:rsidRPr="00077804">
        <w:rPr>
          <w:color w:val="auto"/>
        </w:rPr>
        <w:instrText xml:space="preserve"> ADDIN EN.CITE &lt;EndNote&gt;&lt;Cite AuthorYear="1"&gt;&lt;Author&gt;Brown&lt;/Author&gt;&lt;Year&gt;2003&lt;/Year&gt;&lt;RecNum&gt;77&lt;/RecNum&gt;&lt;DisplayText&gt;Brown and Ibrahim [65]&lt;/DisplayText&gt;&lt;record&gt;&lt;rec-number&gt;77&lt;/rec-number&gt;&lt;foreign-keys&gt;&lt;key app="EN" db-id="dt2der52b95520easzbpxszqsdw0avts2frz" timestamp="0"&gt;77&lt;/key&gt;&lt;/foreign-keys&gt;&lt;ref-type name="Journal Article"&gt;17&lt;/ref-type&gt;&lt;contributors&gt;&lt;authors&gt;&lt;author&gt;Elizabeth Brown&lt;/author&gt;&lt;author&gt;Joseph Ibrahim&lt;/author&gt;&lt;/authors&gt;&lt;/contributors&gt;&lt;titles&gt;&lt;title&gt;Bayesian approaches to joint cure-rate and longitudinal models with applications to cancer vaccine trials&lt;/title&gt;&lt;secondary-title&gt;Biometrics&lt;/secondary-title&gt;&lt;/titles&gt;&lt;pages&gt;686-693&lt;/pages&gt;&lt;volume&gt;59&lt;/volume&gt;&lt;dates&gt;&lt;year&gt;2003&lt;/year&gt;&lt;/dates&gt;&lt;urls&gt;&lt;/urls&gt;&lt;/record&gt;&lt;/Cite&gt;&lt;/EndNote&gt;</w:instrText>
      </w:r>
      <w:r w:rsidR="00E62B33" w:rsidRPr="00077804">
        <w:rPr>
          <w:color w:val="auto"/>
        </w:rPr>
        <w:fldChar w:fldCharType="separate"/>
      </w:r>
      <w:r w:rsidR="00873353" w:rsidRPr="00077804">
        <w:rPr>
          <w:noProof/>
          <w:color w:val="auto"/>
        </w:rPr>
        <w:t>Brown and Ibrahim [65]</w:t>
      </w:r>
      <w:r w:rsidR="00E62B33" w:rsidRPr="00077804">
        <w:rPr>
          <w:color w:val="auto"/>
        </w:rPr>
        <w:fldChar w:fldCharType="end"/>
      </w:r>
      <w:r w:rsidR="00FC1B37" w:rsidRPr="00077804">
        <w:rPr>
          <w:color w:val="auto"/>
        </w:rPr>
        <w:t xml:space="preserve"> </w:t>
      </w:r>
      <w:r w:rsidR="00E20D7B" w:rsidRPr="00077804">
        <w:rPr>
          <w:color w:val="auto"/>
        </w:rPr>
        <w:t xml:space="preserve">assumed an initial distribution (called “point mass at zero”) for the baseline immune response, and </w:t>
      </w:r>
      <w:r w:rsidR="00C93419" w:rsidRPr="00077804">
        <w:rPr>
          <w:color w:val="auto"/>
        </w:rPr>
        <w:t>developed</w:t>
      </w:r>
      <w:r w:rsidR="00FC1B37" w:rsidRPr="00077804">
        <w:rPr>
          <w:color w:val="auto"/>
        </w:rPr>
        <w:t xml:space="preserve"> a longitudinal model</w:t>
      </w:r>
      <w:r w:rsidR="00C93419" w:rsidRPr="00077804">
        <w:rPr>
          <w:color w:val="auto"/>
        </w:rPr>
        <w:t xml:space="preserve"> </w:t>
      </w:r>
      <w:r w:rsidR="00FC1B37" w:rsidRPr="00077804">
        <w:rPr>
          <w:color w:val="auto"/>
        </w:rPr>
        <w:t>for</w:t>
      </w:r>
      <w:r w:rsidR="00C93419" w:rsidRPr="00077804">
        <w:rPr>
          <w:color w:val="auto"/>
        </w:rPr>
        <w:t xml:space="preserve"> </w:t>
      </w:r>
      <w:r w:rsidR="00FC1B37" w:rsidRPr="00077804">
        <w:rPr>
          <w:color w:val="auto"/>
        </w:rPr>
        <w:t>the</w:t>
      </w:r>
      <w:r w:rsidR="00E20D7B" w:rsidRPr="00077804">
        <w:rPr>
          <w:color w:val="auto"/>
        </w:rPr>
        <w:t xml:space="preserve"> </w:t>
      </w:r>
      <w:r w:rsidR="00FC1B37" w:rsidRPr="00077804">
        <w:rPr>
          <w:color w:val="auto"/>
        </w:rPr>
        <w:t xml:space="preserve">immune response with </w:t>
      </w:r>
      <w:r w:rsidR="00E20D7B" w:rsidRPr="00077804">
        <w:rPr>
          <w:color w:val="auto"/>
        </w:rPr>
        <w:t xml:space="preserve">this </w:t>
      </w:r>
      <w:r w:rsidR="00FC1B37" w:rsidRPr="00077804">
        <w:rPr>
          <w:color w:val="auto"/>
        </w:rPr>
        <w:t>point mass at zero</w:t>
      </w:r>
      <w:r w:rsidR="00E20D7B" w:rsidRPr="00077804">
        <w:rPr>
          <w:color w:val="auto"/>
        </w:rPr>
        <w:t>,</w:t>
      </w:r>
      <w:r w:rsidR="00FC1B37" w:rsidRPr="00077804">
        <w:rPr>
          <w:color w:val="auto"/>
        </w:rPr>
        <w:t xml:space="preserve"> in which the probability that an observation arises from the point mass changes over time and </w:t>
      </w:r>
      <w:r w:rsidR="00E20D7B" w:rsidRPr="00077804">
        <w:rPr>
          <w:color w:val="auto"/>
        </w:rPr>
        <w:t xml:space="preserve">between </w:t>
      </w:r>
      <w:r w:rsidR="00106861" w:rsidRPr="00077804">
        <w:rPr>
          <w:color w:val="auto"/>
        </w:rPr>
        <w:t>individual</w:t>
      </w:r>
      <w:r w:rsidR="00FC1B37" w:rsidRPr="00077804">
        <w:rPr>
          <w:color w:val="auto"/>
        </w:rPr>
        <w:t xml:space="preserve">s. The distribution of the response variable </w:t>
      </w:r>
      <w:r w:rsidR="003B13A3" w:rsidRPr="00077804">
        <w:rPr>
          <w:color w:val="auto"/>
        </w:rPr>
        <w:t xml:space="preserve">is </w:t>
      </w:r>
      <w:r w:rsidR="00DD5639" w:rsidRPr="00077804">
        <w:rPr>
          <w:color w:val="auto"/>
        </w:rPr>
        <w:t>depend</w:t>
      </w:r>
      <w:r w:rsidR="0097761C" w:rsidRPr="00077804">
        <w:rPr>
          <w:color w:val="auto"/>
        </w:rPr>
        <w:t>ent</w:t>
      </w:r>
      <w:r w:rsidR="003B13A3" w:rsidRPr="00077804">
        <w:rPr>
          <w:color w:val="auto"/>
        </w:rPr>
        <w:t xml:space="preserve"> on</w:t>
      </w:r>
      <w:r w:rsidR="00FC1B37" w:rsidRPr="00077804">
        <w:rPr>
          <w:color w:val="auto"/>
        </w:rPr>
        <w:t xml:space="preserve"> </w:t>
      </w:r>
      <w:r w:rsidR="00D2790F" w:rsidRPr="00077804">
        <w:rPr>
          <w:color w:val="auto"/>
        </w:rPr>
        <w:t xml:space="preserve">the response of </w:t>
      </w:r>
      <w:r w:rsidR="00FC1B37" w:rsidRPr="00077804">
        <w:rPr>
          <w:color w:val="auto"/>
        </w:rPr>
        <w:t xml:space="preserve">the patients to vaccination. </w:t>
      </w:r>
    </w:p>
    <w:p w14:paraId="6315FB2C" w14:textId="77777777" w:rsidR="006F3796" w:rsidRPr="00077804" w:rsidRDefault="00062912" w:rsidP="00A24146">
      <w:pPr>
        <w:pStyle w:val="Heading3"/>
        <w:spacing w:line="480" w:lineRule="auto"/>
        <w:rPr>
          <w:color w:val="auto"/>
        </w:rPr>
      </w:pPr>
      <w:r w:rsidRPr="00077804">
        <w:rPr>
          <w:color w:val="auto"/>
        </w:rPr>
        <w:t>Q</w:t>
      </w:r>
      <w:r w:rsidR="006F3796" w:rsidRPr="00077804">
        <w:rPr>
          <w:color w:val="auto"/>
        </w:rPr>
        <w:t xml:space="preserve">uantile </w:t>
      </w:r>
      <w:r w:rsidR="00BD2E1A" w:rsidRPr="00077804">
        <w:rPr>
          <w:color w:val="auto"/>
        </w:rPr>
        <w:t>modelling</w:t>
      </w:r>
    </w:p>
    <w:p w14:paraId="5D51BB92" w14:textId="44C0BCA9" w:rsidR="00E43924" w:rsidRPr="00077804" w:rsidRDefault="002A3E95" w:rsidP="00A24146">
      <w:pPr>
        <w:spacing w:line="480" w:lineRule="auto"/>
        <w:ind w:left="0"/>
        <w:jc w:val="both"/>
        <w:rPr>
          <w:color w:val="auto"/>
        </w:rPr>
      </w:pPr>
      <w:r w:rsidRPr="00077804">
        <w:rPr>
          <w:color w:val="auto"/>
        </w:rPr>
        <w:t>S</w:t>
      </w:r>
      <w:r w:rsidR="00C77F1D" w:rsidRPr="00077804">
        <w:rPr>
          <w:color w:val="auto"/>
        </w:rPr>
        <w:t xml:space="preserve">ome clinical studies are </w:t>
      </w:r>
      <w:r w:rsidR="00D62F26" w:rsidRPr="00077804">
        <w:rPr>
          <w:color w:val="auto"/>
        </w:rPr>
        <w:t>interest</w:t>
      </w:r>
      <w:r w:rsidR="00C77F1D" w:rsidRPr="00077804">
        <w:rPr>
          <w:color w:val="auto"/>
        </w:rPr>
        <w:t>ed</w:t>
      </w:r>
      <w:r w:rsidR="00D62F26" w:rsidRPr="00077804">
        <w:rPr>
          <w:color w:val="auto"/>
        </w:rPr>
        <w:t xml:space="preserve"> </w:t>
      </w:r>
      <w:r w:rsidRPr="00077804">
        <w:rPr>
          <w:color w:val="auto"/>
        </w:rPr>
        <w:t xml:space="preserve">in </w:t>
      </w:r>
      <w:r w:rsidR="00D62F26" w:rsidRPr="00077804">
        <w:rPr>
          <w:color w:val="auto"/>
        </w:rPr>
        <w:t>mak</w:t>
      </w:r>
      <w:r w:rsidRPr="00077804">
        <w:rPr>
          <w:color w:val="auto"/>
        </w:rPr>
        <w:t>ing</w:t>
      </w:r>
      <w:r w:rsidR="00D62F26" w:rsidRPr="00077804">
        <w:rPr>
          <w:color w:val="auto"/>
        </w:rPr>
        <w:t xml:space="preserve"> </w:t>
      </w:r>
      <w:r w:rsidR="00C03CC3" w:rsidRPr="00077804">
        <w:rPr>
          <w:color w:val="auto"/>
        </w:rPr>
        <w:t>predictions</w:t>
      </w:r>
      <w:r w:rsidR="00F22DAC" w:rsidRPr="00077804">
        <w:rPr>
          <w:color w:val="auto"/>
        </w:rPr>
        <w:t xml:space="preserve"> from the joint model</w:t>
      </w:r>
      <w:r w:rsidR="005B2AE5" w:rsidRPr="00077804">
        <w:rPr>
          <w:color w:val="auto"/>
        </w:rPr>
        <w:t xml:space="preserve"> </w:t>
      </w:r>
      <w:r w:rsidR="00D62F26" w:rsidRPr="00077804">
        <w:rPr>
          <w:color w:val="auto"/>
        </w:rPr>
        <w:t>on</w:t>
      </w:r>
      <w:r w:rsidR="00C03CC3" w:rsidRPr="00077804">
        <w:rPr>
          <w:color w:val="auto"/>
        </w:rPr>
        <w:t xml:space="preserve"> the</w:t>
      </w:r>
      <w:r w:rsidR="00D62F26" w:rsidRPr="00077804">
        <w:rPr>
          <w:color w:val="auto"/>
        </w:rPr>
        <w:t xml:space="preserve"> median or lower/upper ends of the longitudinal trajectory</w:t>
      </w:r>
      <w:r w:rsidR="005C5BC8" w:rsidRPr="00077804">
        <w:rPr>
          <w:color w:val="auto"/>
        </w:rPr>
        <w:t xml:space="preserve"> rather </w:t>
      </w:r>
      <w:r w:rsidR="00C03CC3" w:rsidRPr="00077804">
        <w:rPr>
          <w:color w:val="auto"/>
        </w:rPr>
        <w:t xml:space="preserve">than </w:t>
      </w:r>
      <w:r w:rsidRPr="00077804">
        <w:rPr>
          <w:color w:val="auto"/>
        </w:rPr>
        <w:t xml:space="preserve">on </w:t>
      </w:r>
      <w:r w:rsidR="005C5BC8" w:rsidRPr="00077804">
        <w:rPr>
          <w:color w:val="auto"/>
        </w:rPr>
        <w:t>the mean.</w:t>
      </w:r>
      <w:r w:rsidR="00E43924" w:rsidRPr="00077804">
        <w:rPr>
          <w:color w:val="auto"/>
        </w:rPr>
        <w:t xml:space="preserve"> </w:t>
      </w:r>
      <w:r w:rsidR="00CE2BBC" w:rsidRPr="00077804">
        <w:rPr>
          <w:color w:val="auto"/>
        </w:rPr>
        <w:t xml:space="preserve">In this case, </w:t>
      </w:r>
      <w:r w:rsidR="00F2309F" w:rsidRPr="00077804">
        <w:rPr>
          <w:color w:val="auto"/>
        </w:rPr>
        <w:t>l</w:t>
      </w:r>
      <w:r w:rsidR="00E43924" w:rsidRPr="00077804">
        <w:rPr>
          <w:color w:val="auto"/>
        </w:rPr>
        <w:t xml:space="preserve">inear quantile mixed model (LQMM) </w:t>
      </w:r>
      <w:r w:rsidR="00CE2BBC" w:rsidRPr="00077804">
        <w:rPr>
          <w:color w:val="auto"/>
        </w:rPr>
        <w:t xml:space="preserve">can be used to </w:t>
      </w:r>
      <w:r w:rsidRPr="00077804">
        <w:rPr>
          <w:color w:val="auto"/>
        </w:rPr>
        <w:t xml:space="preserve">describe </w:t>
      </w:r>
      <w:r w:rsidR="00E43924" w:rsidRPr="00077804">
        <w:rPr>
          <w:color w:val="auto"/>
        </w:rPr>
        <w:t>the longitudinal process</w:t>
      </w:r>
      <w:r w:rsidR="00A75E6F" w:rsidRPr="00077804">
        <w:rPr>
          <w:color w:val="auto"/>
        </w:rPr>
        <w:t xml:space="preserve"> by</w:t>
      </w:r>
      <w:r w:rsidR="00F2309F" w:rsidRPr="00077804">
        <w:rPr>
          <w:color w:val="auto"/>
        </w:rPr>
        <w:t xml:space="preserve"> </w:t>
      </w:r>
      <w:r w:rsidR="00E43924" w:rsidRPr="00077804">
        <w:rPr>
          <w:color w:val="auto"/>
        </w:rPr>
        <w:t xml:space="preserve"> </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31D9D6B1" w14:textId="77777777" w:rsidTr="00FF7098">
        <w:tc>
          <w:tcPr>
            <w:tcW w:w="931" w:type="dxa"/>
          </w:tcPr>
          <w:p w14:paraId="2395C228" w14:textId="77777777" w:rsidR="005C491E" w:rsidRPr="00077804" w:rsidRDefault="005C491E" w:rsidP="00D848C3">
            <w:pPr>
              <w:spacing w:line="480" w:lineRule="auto"/>
              <w:jc w:val="center"/>
              <w:rPr>
                <w:color w:val="auto"/>
              </w:rPr>
            </w:pPr>
          </w:p>
        </w:tc>
        <w:tc>
          <w:tcPr>
            <w:tcW w:w="7087" w:type="dxa"/>
          </w:tcPr>
          <w:p w14:paraId="43464482" w14:textId="77777777" w:rsidR="005C491E" w:rsidRPr="00077804" w:rsidRDefault="00C2475B" w:rsidP="00D848C3">
            <w:pPr>
              <w:pStyle w:val="Subtitle"/>
              <w:spacing w:line="480" w:lineRule="auto"/>
              <w:rPr>
                <w:color w:val="auto"/>
                <w:rtl/>
              </w:rPr>
            </w:pPr>
            <m:oMathPara>
              <m:oMath>
                <m:sSub>
                  <m:sSubPr>
                    <m:ctrlPr>
                      <w:rPr>
                        <w:rFonts w:ascii="Cambria Math" w:hAnsi="Cambria Math"/>
                        <w:color w:val="auto"/>
                      </w:rPr>
                    </m:ctrlPr>
                  </m:sSubPr>
                  <m:e>
                    <m:r>
                      <w:rPr>
                        <w:rFonts w:ascii="Cambria Math" w:hAnsi="Cambria Math"/>
                        <w:color w:val="auto"/>
                      </w:rPr>
                      <m:t>Q</m:t>
                    </m:r>
                  </m:e>
                  <m:sub>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Z</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ub>
                </m:sSub>
                <m:d>
                  <m:dPr>
                    <m:ctrlPr>
                      <w:rPr>
                        <w:rFonts w:ascii="Cambria Math" w:hAnsi="Cambria Math"/>
                        <w:color w:val="auto"/>
                      </w:rPr>
                    </m:ctrlPr>
                  </m:dPr>
                  <m:e>
                    <m:r>
                      <w:rPr>
                        <w:rFonts w:ascii="Cambria Math" w:hAnsi="Cambria Math"/>
                        <w:color w:val="auto"/>
                      </w:rPr>
                      <m:t>τ</m:t>
                    </m:r>
                  </m:e>
                </m:d>
                <m:r>
                  <m:rPr>
                    <m:sty m:val="p"/>
                  </m:rPr>
                  <w:rPr>
                    <w:rFonts w:ascii="Cambria Math" w:hAnsi="Cambria Math"/>
                    <w:color w:val="auto"/>
                  </w:rPr>
                  <m:t>=</m:t>
                </m:r>
                <m:sSubSup>
                  <m:sSubSupPr>
                    <m:ctrlPr>
                      <w:rPr>
                        <w:rFonts w:ascii="Cambria Math" w:hAnsi="Cambria Math"/>
                        <w:color w:val="auto"/>
                      </w:rPr>
                    </m:ctrlPr>
                  </m:sSubSupPr>
                  <m:e>
                    <m:r>
                      <w:rPr>
                        <w:rFonts w:ascii="Cambria Math" w:hAnsi="Cambria Math"/>
                        <w:color w:val="auto"/>
                      </w:rPr>
                      <m:t>m</m:t>
                    </m:r>
                  </m:e>
                  <m:sub>
                    <m:r>
                      <w:rPr>
                        <w:rFonts w:ascii="Cambria Math" w:hAnsi="Cambria Math"/>
                        <w:color w:val="auto"/>
                      </w:rPr>
                      <m:t>i</m:t>
                    </m:r>
                  </m:sub>
                  <m:sup>
                    <m:r>
                      <w:rPr>
                        <w:rFonts w:ascii="Cambria Math" w:hAnsi="Cambria Math"/>
                        <w:color w:val="auto"/>
                      </w:rPr>
                      <m:t>τ</m:t>
                    </m:r>
                  </m:sup>
                </m:sSubSup>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m:oMathPara>
          </w:p>
        </w:tc>
        <w:tc>
          <w:tcPr>
            <w:tcW w:w="941" w:type="dxa"/>
          </w:tcPr>
          <w:p w14:paraId="79BF101B" w14:textId="211C1412" w:rsidR="005C491E" w:rsidRPr="00077804" w:rsidRDefault="005C491E"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2</w:t>
            </w:r>
            <w:r w:rsidR="00B27170" w:rsidRPr="00077804">
              <w:rPr>
                <w:noProof/>
                <w:color w:val="auto"/>
              </w:rPr>
              <w:fldChar w:fldCharType="end"/>
            </w:r>
            <w:r w:rsidRPr="00077804">
              <w:rPr>
                <w:color w:val="auto"/>
              </w:rPr>
              <w:t>)</w:t>
            </w:r>
          </w:p>
        </w:tc>
      </w:tr>
    </w:tbl>
    <w:p w14:paraId="710623FD" w14:textId="7FB437DA" w:rsidR="00E43924" w:rsidRPr="00077804" w:rsidRDefault="00D0034A" w:rsidP="00D848C3">
      <w:pPr>
        <w:spacing w:line="480" w:lineRule="auto"/>
        <w:ind w:left="0"/>
        <w:jc w:val="both"/>
        <w:rPr>
          <w:rFonts w:eastAsiaTheme="minorEastAsia"/>
          <w:color w:val="auto"/>
        </w:rPr>
      </w:pPr>
      <w:r w:rsidRPr="00077804">
        <w:rPr>
          <w:color w:val="auto"/>
        </w:rPr>
        <w:t>w</w:t>
      </w:r>
      <w:r w:rsidR="00E43924" w:rsidRPr="00077804">
        <w:rPr>
          <w:color w:val="auto"/>
        </w:rPr>
        <w:t>here</w:t>
      </w:r>
      <w:r w:rsidR="0036704F" w:rsidRPr="00077804">
        <w:rPr>
          <w:color w:val="auto"/>
        </w:rPr>
        <w:t xml:space="preserve"> </w:t>
      </w:r>
      <m:oMath>
        <m:sSubSup>
          <m:sSubSupPr>
            <m:ctrlPr>
              <w:rPr>
                <w:rFonts w:ascii="Cambria Math" w:hAnsi="Cambria Math"/>
                <w:color w:val="auto"/>
              </w:rPr>
            </m:ctrlPr>
          </m:sSubSupPr>
          <m:e>
            <m:r>
              <w:rPr>
                <w:rFonts w:ascii="Cambria Math" w:hAnsi="Cambria Math"/>
                <w:color w:val="auto"/>
              </w:rPr>
              <m:t>m</m:t>
            </m:r>
          </m:e>
          <m:sub>
            <m:r>
              <w:rPr>
                <w:rFonts w:ascii="Cambria Math" w:hAnsi="Cambria Math"/>
                <w:color w:val="auto"/>
              </w:rPr>
              <m:t>i</m:t>
            </m:r>
          </m:sub>
          <m:sup>
            <m:r>
              <w:rPr>
                <w:rFonts w:ascii="Cambria Math" w:hAnsi="Cambria Math"/>
                <w:color w:val="auto"/>
              </w:rPr>
              <m:t>τ</m:t>
            </m:r>
          </m:sup>
        </m:sSubSup>
        <m:d>
          <m:dPr>
            <m:ctrlPr>
              <w:rPr>
                <w:rFonts w:ascii="Cambria Math" w:hAnsi="Cambria Math"/>
                <w:color w:val="auto"/>
              </w:rPr>
            </m:ctrlPr>
          </m:dPr>
          <m:e>
            <m:r>
              <w:rPr>
                <w:rFonts w:ascii="Cambria Math" w:hAnsi="Cambria Math"/>
                <w:color w:val="auto"/>
              </w:rPr>
              <m:t>t</m:t>
            </m:r>
          </m:e>
        </m:d>
      </m:oMath>
      <w:r w:rsidR="0036704F" w:rsidRPr="00077804">
        <w:rPr>
          <w:color w:val="auto"/>
        </w:rPr>
        <w:t xml:space="preserve"> is the true underlying value of the longitudinal outcome </w:t>
      </w:r>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oMath>
      <w:r w:rsidR="0036704F" w:rsidRPr="00077804">
        <w:rPr>
          <w:rFonts w:eastAsiaTheme="minorEastAsia"/>
          <w:color w:val="auto"/>
        </w:rPr>
        <w:t xml:space="preserve"> </w:t>
      </w:r>
      <w:r w:rsidR="0036704F" w:rsidRPr="00077804">
        <w:rPr>
          <w:color w:val="auto"/>
        </w:rPr>
        <w:t xml:space="preserve">at </w:t>
      </w:r>
      <m:oMath>
        <m:r>
          <w:rPr>
            <w:rFonts w:ascii="Cambria Math" w:hAnsi="Cambria Math"/>
            <w:color w:val="auto"/>
          </w:rPr>
          <m:t>τ</m:t>
        </m:r>
      </m:oMath>
      <w:r w:rsidR="0036704F" w:rsidRPr="00077804">
        <w:rPr>
          <w:color w:val="auto"/>
        </w:rPr>
        <w:t xml:space="preserve">th quantile measured at time t, </w:t>
      </w:r>
    </w:p>
    <w:tbl>
      <w:tblPr>
        <w:tblStyle w:val="TableGrid"/>
        <w:tblW w:w="9020" w:type="dxa"/>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1002"/>
      </w:tblGrid>
      <w:tr w:rsidR="00CB729E" w:rsidRPr="00077804" w14:paraId="09F01377" w14:textId="77777777" w:rsidTr="00E21EE0">
        <w:tc>
          <w:tcPr>
            <w:tcW w:w="931" w:type="dxa"/>
          </w:tcPr>
          <w:p w14:paraId="139FA144" w14:textId="77777777" w:rsidR="00CB729E" w:rsidRPr="00077804" w:rsidRDefault="00CB729E" w:rsidP="00D848C3">
            <w:pPr>
              <w:spacing w:line="480" w:lineRule="auto"/>
              <w:jc w:val="center"/>
              <w:rPr>
                <w:color w:val="auto"/>
              </w:rPr>
            </w:pPr>
          </w:p>
        </w:tc>
        <w:tc>
          <w:tcPr>
            <w:tcW w:w="7087" w:type="dxa"/>
          </w:tcPr>
          <w:p w14:paraId="6DFA6705" w14:textId="230D8B22" w:rsidR="00CB729E" w:rsidRPr="00077804" w:rsidRDefault="00C2475B" w:rsidP="00D848C3">
            <w:pPr>
              <w:pStyle w:val="Subtitle"/>
              <w:spacing w:line="480" w:lineRule="auto"/>
              <w:rPr>
                <w:color w:val="auto"/>
                <w:rtl/>
              </w:rPr>
            </w:pPr>
            <m:oMath>
              <m:sSub>
                <m:sSubPr>
                  <m:ctrlPr>
                    <w:rPr>
                      <w:rFonts w:ascii="Cambria Math" w:hAnsi="Cambria Math"/>
                      <w:color w:val="auto"/>
                      <w:sz w:val="20"/>
                    </w:rPr>
                  </m:ctrlPr>
                </m:sSubPr>
                <m:e>
                  <m:r>
                    <w:rPr>
                      <w:rFonts w:ascii="Cambria Math" w:hAnsi="Cambria Math"/>
                      <w:color w:val="auto"/>
                      <w:sz w:val="20"/>
                    </w:rPr>
                    <m:t>Q</m:t>
                  </m:r>
                </m:e>
                <m:sub>
                  <m:sSub>
                    <m:sSubPr>
                      <m:ctrlPr>
                        <w:rPr>
                          <w:rFonts w:ascii="Cambria Math" w:hAnsi="Cambria Math"/>
                          <w:color w:val="auto"/>
                          <w:sz w:val="20"/>
                        </w:rPr>
                      </m:ctrlPr>
                    </m:sSubPr>
                    <m:e>
                      <m:r>
                        <w:rPr>
                          <w:rFonts w:ascii="Cambria Math" w:hAnsi="Cambria Math"/>
                          <w:color w:val="auto"/>
                          <w:sz w:val="20"/>
                        </w:rPr>
                        <m:t>Y</m:t>
                      </m:r>
                    </m:e>
                    <m:sub>
                      <m:r>
                        <w:rPr>
                          <w:rFonts w:ascii="Cambria Math" w:hAnsi="Cambria Math"/>
                          <w:color w:val="auto"/>
                          <w:sz w:val="20"/>
                        </w:rPr>
                        <m:t>i</m:t>
                      </m:r>
                    </m:sub>
                  </m:sSub>
                  <m:r>
                    <m:rPr>
                      <m:sty m:val="p"/>
                    </m:rPr>
                    <w:rPr>
                      <w:rFonts w:ascii="Cambria Math" w:hAnsi="Cambria Math"/>
                      <w:color w:val="auto"/>
                      <w:sz w:val="20"/>
                    </w:rPr>
                    <m:t>(</m:t>
                  </m:r>
                  <m:sSub>
                    <m:sSubPr>
                      <m:ctrlPr>
                        <w:rPr>
                          <w:rFonts w:ascii="Cambria Math" w:hAnsi="Cambria Math"/>
                          <w:color w:val="auto"/>
                          <w:sz w:val="20"/>
                        </w:rPr>
                      </m:ctrlPr>
                    </m:sSubPr>
                    <m:e>
                      <m:r>
                        <w:rPr>
                          <w:rFonts w:ascii="Cambria Math" w:hAnsi="Cambria Math"/>
                          <w:color w:val="auto"/>
                          <w:sz w:val="20"/>
                        </w:rPr>
                        <m:t>t</m:t>
                      </m:r>
                    </m:e>
                    <m:sub>
                      <m:r>
                        <w:rPr>
                          <w:rFonts w:ascii="Cambria Math" w:hAnsi="Cambria Math"/>
                          <w:color w:val="auto"/>
                          <w:sz w:val="20"/>
                        </w:rPr>
                        <m:t>ij</m:t>
                      </m:r>
                    </m:sub>
                  </m:sSub>
                  <m:r>
                    <m:rPr>
                      <m:sty m:val="p"/>
                    </m:rPr>
                    <w:rPr>
                      <w:rFonts w:ascii="Cambria Math" w:hAnsi="Cambria Math"/>
                      <w:color w:val="auto"/>
                      <w:sz w:val="20"/>
                    </w:rPr>
                    <m:t>)</m:t>
                  </m:r>
                </m:sub>
              </m:sSub>
              <m:d>
                <m:dPr>
                  <m:ctrlPr>
                    <w:rPr>
                      <w:rFonts w:ascii="Cambria Math" w:hAnsi="Cambria Math"/>
                      <w:color w:val="auto"/>
                      <w:sz w:val="20"/>
                    </w:rPr>
                  </m:ctrlPr>
                </m:dPr>
                <m:e>
                  <m:r>
                    <w:rPr>
                      <w:rFonts w:ascii="Cambria Math" w:hAnsi="Cambria Math"/>
                      <w:color w:val="auto"/>
                      <w:sz w:val="20"/>
                    </w:rPr>
                    <m:t>τ</m:t>
                  </m:r>
                </m:e>
              </m:d>
              <m:r>
                <w:rPr>
                  <w:rFonts w:ascii="Cambria Math" w:hAnsi="Cambria Math"/>
                  <w:color w:val="auto"/>
                  <w:sz w:val="20"/>
                </w:rPr>
                <m:t>=</m:t>
              </m:r>
              <m:sSubSup>
                <m:sSubSupPr>
                  <m:ctrlPr>
                    <w:rPr>
                      <w:rFonts w:ascii="Cambria Math" w:hAnsi="Cambria Math"/>
                      <w:i/>
                      <w:color w:val="auto"/>
                      <w:sz w:val="20"/>
                    </w:rPr>
                  </m:ctrlPr>
                </m:sSubSupPr>
                <m:e>
                  <m:r>
                    <w:rPr>
                      <w:rFonts w:ascii="Cambria Math" w:hAnsi="Cambria Math"/>
                      <w:color w:val="auto"/>
                      <w:sz w:val="20"/>
                    </w:rPr>
                    <m:t>F</m:t>
                  </m:r>
                </m:e>
                <m:sub>
                  <m:sSub>
                    <m:sSubPr>
                      <m:ctrlPr>
                        <w:rPr>
                          <w:rFonts w:ascii="Cambria Math" w:hAnsi="Cambria Math"/>
                          <w:color w:val="auto"/>
                          <w:sz w:val="20"/>
                        </w:rPr>
                      </m:ctrlPr>
                    </m:sSubPr>
                    <m:e>
                      <m:r>
                        <w:rPr>
                          <w:rFonts w:ascii="Cambria Math" w:hAnsi="Cambria Math"/>
                          <w:color w:val="auto"/>
                          <w:sz w:val="20"/>
                        </w:rPr>
                        <m:t>Y</m:t>
                      </m:r>
                    </m:e>
                    <m:sub>
                      <m:r>
                        <w:rPr>
                          <w:rFonts w:ascii="Cambria Math" w:hAnsi="Cambria Math"/>
                          <w:color w:val="auto"/>
                          <w:sz w:val="20"/>
                        </w:rPr>
                        <m:t>i</m:t>
                      </m:r>
                    </m:sub>
                  </m:sSub>
                  <m:r>
                    <m:rPr>
                      <m:sty m:val="p"/>
                    </m:rPr>
                    <w:rPr>
                      <w:rFonts w:ascii="Cambria Math" w:hAnsi="Cambria Math"/>
                      <w:color w:val="auto"/>
                      <w:sz w:val="20"/>
                    </w:rPr>
                    <m:t>(</m:t>
                  </m:r>
                  <m:sSub>
                    <m:sSubPr>
                      <m:ctrlPr>
                        <w:rPr>
                          <w:rFonts w:ascii="Cambria Math" w:hAnsi="Cambria Math"/>
                          <w:color w:val="auto"/>
                          <w:sz w:val="20"/>
                        </w:rPr>
                      </m:ctrlPr>
                    </m:sSubPr>
                    <m:e>
                      <m:r>
                        <w:rPr>
                          <w:rFonts w:ascii="Cambria Math" w:hAnsi="Cambria Math"/>
                          <w:color w:val="auto"/>
                          <w:sz w:val="20"/>
                        </w:rPr>
                        <m:t>t</m:t>
                      </m:r>
                    </m:e>
                    <m:sub>
                      <m:r>
                        <w:rPr>
                          <w:rFonts w:ascii="Cambria Math" w:hAnsi="Cambria Math"/>
                          <w:color w:val="auto"/>
                          <w:sz w:val="20"/>
                        </w:rPr>
                        <m:t>ij</m:t>
                      </m:r>
                    </m:sub>
                  </m:sSub>
                  <m:r>
                    <m:rPr>
                      <m:sty m:val="p"/>
                    </m:rPr>
                    <w:rPr>
                      <w:rFonts w:ascii="Cambria Math" w:hAnsi="Cambria Math"/>
                      <w:color w:val="auto"/>
                      <w:sz w:val="20"/>
                    </w:rPr>
                    <m:t>)</m:t>
                  </m:r>
                </m:sub>
                <m:sup>
                  <m:r>
                    <w:rPr>
                      <w:rFonts w:ascii="Cambria Math" w:hAnsi="Cambria Math"/>
                      <w:color w:val="auto"/>
                      <w:sz w:val="20"/>
                    </w:rPr>
                    <m:t>-1</m:t>
                  </m:r>
                </m:sup>
              </m:sSubSup>
              <m:d>
                <m:dPr>
                  <m:ctrlPr>
                    <w:rPr>
                      <w:rFonts w:ascii="Cambria Math" w:hAnsi="Cambria Math"/>
                      <w:color w:val="auto"/>
                      <w:sz w:val="20"/>
                    </w:rPr>
                  </m:ctrlPr>
                </m:dPr>
                <m:e>
                  <m:r>
                    <w:rPr>
                      <w:rFonts w:ascii="Cambria Math" w:hAnsi="Cambria Math"/>
                      <w:color w:val="auto"/>
                      <w:sz w:val="20"/>
                    </w:rPr>
                    <m:t>τ</m:t>
                  </m:r>
                </m:e>
              </m:d>
              <m:r>
                <w:rPr>
                  <w:rFonts w:ascii="Cambria Math" w:hAnsi="Cambria Math"/>
                  <w:color w:val="auto"/>
                  <w:sz w:val="20"/>
                </w:rPr>
                <m:t>=</m:t>
              </m:r>
              <m:func>
                <m:funcPr>
                  <m:ctrlPr>
                    <w:rPr>
                      <w:rFonts w:ascii="Cambria Math" w:hAnsi="Cambria Math"/>
                      <w:i/>
                      <w:color w:val="auto"/>
                      <w:sz w:val="20"/>
                    </w:rPr>
                  </m:ctrlPr>
                </m:funcPr>
                <m:fName>
                  <m:r>
                    <m:rPr>
                      <m:sty m:val="p"/>
                    </m:rPr>
                    <w:rPr>
                      <w:rFonts w:ascii="Cambria Math" w:hAnsi="Cambria Math"/>
                      <w:color w:val="auto"/>
                      <w:sz w:val="20"/>
                    </w:rPr>
                    <m:t xml:space="preserve"> </m:t>
                  </m:r>
                </m:fName>
                <m:e>
                  <m:r>
                    <w:rPr>
                      <w:rFonts w:ascii="Cambria Math" w:hAnsi="Cambria Math"/>
                      <w:color w:val="auto"/>
                      <w:sz w:val="20"/>
                    </w:rPr>
                    <m:t xml:space="preserve">inf </m:t>
                  </m:r>
                  <m:d>
                    <m:dPr>
                      <m:begChr m:val="{"/>
                      <m:endChr m:val="}"/>
                      <m:ctrlPr>
                        <w:rPr>
                          <w:rFonts w:ascii="Cambria Math" w:hAnsi="Cambria Math"/>
                          <w:i/>
                          <w:color w:val="auto"/>
                          <w:sz w:val="20"/>
                        </w:rPr>
                      </m:ctrlPr>
                    </m:dPr>
                    <m:e>
                      <m:sSub>
                        <m:sSubPr>
                          <m:ctrlPr>
                            <w:rPr>
                              <w:rFonts w:ascii="Cambria Math" w:hAnsi="Cambria Math"/>
                              <w:color w:val="auto"/>
                              <w:sz w:val="20"/>
                            </w:rPr>
                          </m:ctrlPr>
                        </m:sSubPr>
                        <m:e>
                          <m:r>
                            <w:rPr>
                              <w:rFonts w:ascii="Cambria Math" w:hAnsi="Cambria Math"/>
                              <w:color w:val="auto"/>
                              <w:sz w:val="20"/>
                            </w:rPr>
                            <m:t>Y</m:t>
                          </m:r>
                        </m:e>
                        <m:sub>
                          <m:r>
                            <w:rPr>
                              <w:rFonts w:ascii="Cambria Math" w:hAnsi="Cambria Math"/>
                              <w:color w:val="auto"/>
                              <w:sz w:val="20"/>
                            </w:rPr>
                            <m:t>i</m:t>
                          </m:r>
                        </m:sub>
                      </m:sSub>
                      <m:r>
                        <m:rPr>
                          <m:sty m:val="p"/>
                        </m:rPr>
                        <w:rPr>
                          <w:rFonts w:ascii="Cambria Math" w:hAnsi="Cambria Math"/>
                          <w:color w:val="auto"/>
                          <w:sz w:val="20"/>
                        </w:rPr>
                        <m:t>(</m:t>
                      </m:r>
                      <m:sSub>
                        <m:sSubPr>
                          <m:ctrlPr>
                            <w:rPr>
                              <w:rFonts w:ascii="Cambria Math" w:hAnsi="Cambria Math"/>
                              <w:color w:val="auto"/>
                              <w:sz w:val="20"/>
                            </w:rPr>
                          </m:ctrlPr>
                        </m:sSubPr>
                        <m:e>
                          <m:r>
                            <w:rPr>
                              <w:rFonts w:ascii="Cambria Math" w:hAnsi="Cambria Math"/>
                              <w:color w:val="auto"/>
                              <w:sz w:val="20"/>
                            </w:rPr>
                            <m:t>t</m:t>
                          </m:r>
                        </m:e>
                        <m:sub>
                          <m:r>
                            <w:rPr>
                              <w:rFonts w:ascii="Cambria Math" w:hAnsi="Cambria Math"/>
                              <w:color w:val="auto"/>
                              <w:sz w:val="20"/>
                            </w:rPr>
                            <m:t>ij</m:t>
                          </m:r>
                        </m:sub>
                      </m:sSub>
                      <m:r>
                        <m:rPr>
                          <m:sty m:val="p"/>
                        </m:rPr>
                        <w:rPr>
                          <w:rFonts w:ascii="Cambria Math" w:hAnsi="Cambria Math"/>
                          <w:color w:val="auto"/>
                          <w:sz w:val="20"/>
                        </w:rPr>
                        <m:t>)</m:t>
                      </m:r>
                      <m:r>
                        <w:rPr>
                          <w:rFonts w:ascii="Cambria Math" w:hAnsi="Cambria Math"/>
                          <w:color w:val="auto"/>
                          <w:sz w:val="20"/>
                        </w:rPr>
                        <m:t>:</m:t>
                      </m:r>
                      <m:sSub>
                        <m:sSubPr>
                          <m:ctrlPr>
                            <w:rPr>
                              <w:rFonts w:ascii="Cambria Math" w:hAnsi="Cambria Math"/>
                              <w:i/>
                              <w:color w:val="auto"/>
                              <w:sz w:val="20"/>
                            </w:rPr>
                          </m:ctrlPr>
                        </m:sSubPr>
                        <m:e>
                          <m:r>
                            <w:rPr>
                              <w:rFonts w:ascii="Cambria Math" w:hAnsi="Cambria Math"/>
                              <w:color w:val="auto"/>
                              <w:sz w:val="20"/>
                            </w:rPr>
                            <m:t>F</m:t>
                          </m:r>
                        </m:e>
                        <m:sub>
                          <m:sSub>
                            <m:sSubPr>
                              <m:ctrlPr>
                                <w:rPr>
                                  <w:rFonts w:ascii="Cambria Math" w:hAnsi="Cambria Math"/>
                                  <w:color w:val="auto"/>
                                  <w:sz w:val="20"/>
                                </w:rPr>
                              </m:ctrlPr>
                            </m:sSubPr>
                            <m:e>
                              <m:r>
                                <w:rPr>
                                  <w:rFonts w:ascii="Cambria Math" w:hAnsi="Cambria Math"/>
                                  <w:color w:val="auto"/>
                                  <w:sz w:val="20"/>
                                </w:rPr>
                                <m:t>Y</m:t>
                              </m:r>
                            </m:e>
                            <m:sub>
                              <m:r>
                                <w:rPr>
                                  <w:rFonts w:ascii="Cambria Math" w:hAnsi="Cambria Math"/>
                                  <w:color w:val="auto"/>
                                  <w:sz w:val="20"/>
                                </w:rPr>
                                <m:t>i</m:t>
                              </m:r>
                            </m:sub>
                          </m:sSub>
                          <m:r>
                            <m:rPr>
                              <m:sty m:val="p"/>
                            </m:rPr>
                            <w:rPr>
                              <w:rFonts w:ascii="Cambria Math" w:hAnsi="Cambria Math"/>
                              <w:color w:val="auto"/>
                              <w:sz w:val="20"/>
                            </w:rPr>
                            <m:t>(</m:t>
                          </m:r>
                          <m:sSub>
                            <m:sSubPr>
                              <m:ctrlPr>
                                <w:rPr>
                                  <w:rFonts w:ascii="Cambria Math" w:hAnsi="Cambria Math"/>
                                  <w:color w:val="auto"/>
                                  <w:sz w:val="20"/>
                                </w:rPr>
                              </m:ctrlPr>
                            </m:sSubPr>
                            <m:e>
                              <m:r>
                                <w:rPr>
                                  <w:rFonts w:ascii="Cambria Math" w:hAnsi="Cambria Math"/>
                                  <w:color w:val="auto"/>
                                  <w:sz w:val="20"/>
                                </w:rPr>
                                <m:t>t</m:t>
                              </m:r>
                            </m:e>
                            <m:sub>
                              <m:r>
                                <w:rPr>
                                  <w:rFonts w:ascii="Cambria Math" w:hAnsi="Cambria Math"/>
                                  <w:color w:val="auto"/>
                                  <w:sz w:val="20"/>
                                </w:rPr>
                                <m:t>ij</m:t>
                              </m:r>
                            </m:sub>
                          </m:sSub>
                          <m:r>
                            <m:rPr>
                              <m:sty m:val="p"/>
                            </m:rPr>
                            <w:rPr>
                              <w:rFonts w:ascii="Cambria Math" w:hAnsi="Cambria Math"/>
                              <w:color w:val="auto"/>
                              <w:sz w:val="20"/>
                            </w:rPr>
                            <m:t>)</m:t>
                          </m:r>
                        </m:sub>
                      </m:sSub>
                      <m:d>
                        <m:dPr>
                          <m:ctrlPr>
                            <w:rPr>
                              <w:rFonts w:ascii="Cambria Math" w:hAnsi="Cambria Math"/>
                              <w:i/>
                              <w:color w:val="auto"/>
                              <w:sz w:val="20"/>
                            </w:rPr>
                          </m:ctrlPr>
                        </m:dPr>
                        <m:e>
                          <m:sSub>
                            <m:sSubPr>
                              <m:ctrlPr>
                                <w:rPr>
                                  <w:rFonts w:ascii="Cambria Math" w:hAnsi="Cambria Math"/>
                                  <w:color w:val="auto"/>
                                  <w:sz w:val="20"/>
                                </w:rPr>
                              </m:ctrlPr>
                            </m:sSubPr>
                            <m:e>
                              <m:r>
                                <w:rPr>
                                  <w:rFonts w:ascii="Cambria Math" w:hAnsi="Cambria Math"/>
                                  <w:color w:val="auto"/>
                                  <w:sz w:val="20"/>
                                </w:rPr>
                                <m:t>Y</m:t>
                              </m:r>
                            </m:e>
                            <m:sub>
                              <m:r>
                                <w:rPr>
                                  <w:rFonts w:ascii="Cambria Math" w:hAnsi="Cambria Math"/>
                                  <w:color w:val="auto"/>
                                  <w:sz w:val="20"/>
                                </w:rPr>
                                <m:t>i</m:t>
                              </m:r>
                            </m:sub>
                          </m:sSub>
                          <m:r>
                            <m:rPr>
                              <m:sty m:val="p"/>
                            </m:rPr>
                            <w:rPr>
                              <w:rFonts w:ascii="Cambria Math" w:hAnsi="Cambria Math"/>
                              <w:color w:val="auto"/>
                              <w:sz w:val="20"/>
                            </w:rPr>
                            <m:t>(</m:t>
                          </m:r>
                          <m:sSub>
                            <m:sSubPr>
                              <m:ctrlPr>
                                <w:rPr>
                                  <w:rFonts w:ascii="Cambria Math" w:hAnsi="Cambria Math"/>
                                  <w:color w:val="auto"/>
                                  <w:sz w:val="20"/>
                                </w:rPr>
                              </m:ctrlPr>
                            </m:sSubPr>
                            <m:e>
                              <m:r>
                                <w:rPr>
                                  <w:rFonts w:ascii="Cambria Math" w:hAnsi="Cambria Math"/>
                                  <w:color w:val="auto"/>
                                  <w:sz w:val="20"/>
                                </w:rPr>
                                <m:t>t</m:t>
                              </m:r>
                            </m:e>
                            <m:sub>
                              <m:r>
                                <w:rPr>
                                  <w:rFonts w:ascii="Cambria Math" w:hAnsi="Cambria Math"/>
                                  <w:color w:val="auto"/>
                                  <w:sz w:val="20"/>
                                </w:rPr>
                                <m:t>ij</m:t>
                              </m:r>
                            </m:sub>
                          </m:sSub>
                          <m:r>
                            <m:rPr>
                              <m:sty m:val="p"/>
                            </m:rPr>
                            <w:rPr>
                              <w:rFonts w:ascii="Cambria Math" w:hAnsi="Cambria Math"/>
                              <w:color w:val="auto"/>
                              <w:sz w:val="20"/>
                            </w:rPr>
                            <m:t>)</m:t>
                          </m:r>
                        </m:e>
                      </m:d>
                      <m:r>
                        <w:rPr>
                          <w:rFonts w:ascii="Cambria Math" w:hAnsi="Cambria Math"/>
                          <w:color w:val="auto"/>
                          <w:sz w:val="20"/>
                        </w:rPr>
                        <m:t>≥</m:t>
                      </m:r>
                      <m:d>
                        <m:dPr>
                          <m:ctrlPr>
                            <w:rPr>
                              <w:rFonts w:ascii="Cambria Math" w:hAnsi="Cambria Math"/>
                              <w:i/>
                              <w:color w:val="auto"/>
                              <w:sz w:val="20"/>
                            </w:rPr>
                          </m:ctrlPr>
                        </m:dPr>
                        <m:e>
                          <m:r>
                            <w:rPr>
                              <w:rFonts w:ascii="Cambria Math" w:hAnsi="Cambria Math"/>
                              <w:color w:val="auto"/>
                              <w:sz w:val="20"/>
                            </w:rPr>
                            <m:t>τ</m:t>
                          </m:r>
                        </m:e>
                      </m:d>
                    </m:e>
                  </m:d>
                </m:e>
              </m:func>
              <m:r>
                <m:rPr>
                  <m:sty m:val="p"/>
                </m:rPr>
                <w:rPr>
                  <w:rFonts w:ascii="Cambria Math" w:hAnsi="Cambria Math"/>
                  <w:color w:val="auto"/>
                  <w:sz w:val="20"/>
                </w:rPr>
                <m:t>for</m:t>
              </m:r>
              <m:r>
                <w:rPr>
                  <w:rFonts w:ascii="Cambria Math" w:hAnsi="Cambria Math"/>
                  <w:color w:val="auto"/>
                  <w:sz w:val="20"/>
                </w:rPr>
                <m:t xml:space="preserve"> </m:t>
              </m:r>
              <m:r>
                <m:rPr>
                  <m:sty m:val="p"/>
                </m:rPr>
                <w:rPr>
                  <w:rFonts w:ascii="Cambria Math" w:hAnsi="Cambria Math"/>
                  <w:color w:val="auto"/>
                  <w:sz w:val="20"/>
                </w:rPr>
                <m:t>τ ϵ [0,1]</m:t>
              </m:r>
            </m:oMath>
            <w:r w:rsidR="00D0034A" w:rsidRPr="00077804">
              <w:rPr>
                <w:color w:val="auto"/>
                <w:sz w:val="20"/>
              </w:rPr>
              <w:t>.</w:t>
            </w:r>
          </w:p>
        </w:tc>
        <w:tc>
          <w:tcPr>
            <w:tcW w:w="1002" w:type="dxa"/>
          </w:tcPr>
          <w:p w14:paraId="3A4F294C" w14:textId="5F5F8433" w:rsidR="00CB729E" w:rsidRPr="00077804" w:rsidRDefault="00CB729E" w:rsidP="00D848C3">
            <w:pPr>
              <w:spacing w:line="480" w:lineRule="auto"/>
              <w:jc w:val="center"/>
              <w:rPr>
                <w:color w:val="auto"/>
              </w:rPr>
            </w:pPr>
            <w:r w:rsidRPr="00077804">
              <w:rPr>
                <w:color w:val="auto"/>
              </w:rPr>
              <w:t>(</w:t>
            </w:r>
            <w:bookmarkStart w:id="5" w:name="quantile"/>
            <w:r w:rsidR="00093D89" w:rsidRPr="00077804">
              <w:rPr>
                <w:color w:val="auto"/>
              </w:rPr>
              <w:fldChar w:fldCharType="begin"/>
            </w:r>
            <w:r w:rsidR="00093D89" w:rsidRPr="00077804">
              <w:rPr>
                <w:color w:val="auto"/>
              </w:rPr>
              <w:instrText xml:space="preserve"> SEQ Eq \* MERGEFORMAT </w:instrText>
            </w:r>
            <w:r w:rsidR="00093D89" w:rsidRPr="00077804">
              <w:rPr>
                <w:color w:val="auto"/>
              </w:rPr>
              <w:fldChar w:fldCharType="separate"/>
            </w:r>
            <w:r w:rsidR="004C717B" w:rsidRPr="00077804">
              <w:rPr>
                <w:noProof/>
                <w:color w:val="auto"/>
              </w:rPr>
              <w:t>3</w:t>
            </w:r>
            <w:r w:rsidR="00093D89" w:rsidRPr="00077804">
              <w:rPr>
                <w:noProof/>
                <w:color w:val="auto"/>
              </w:rPr>
              <w:fldChar w:fldCharType="end"/>
            </w:r>
            <w:bookmarkEnd w:id="5"/>
            <w:r w:rsidRPr="00077804">
              <w:rPr>
                <w:color w:val="auto"/>
              </w:rPr>
              <w:t>)</w:t>
            </w:r>
          </w:p>
        </w:tc>
      </w:tr>
    </w:tbl>
    <w:p w14:paraId="5A278150" w14:textId="77777777" w:rsidR="00CB729E" w:rsidRPr="00077804" w:rsidRDefault="00CB729E" w:rsidP="00D848C3">
      <w:pPr>
        <w:spacing w:line="480" w:lineRule="auto"/>
        <w:ind w:left="0"/>
        <w:jc w:val="both"/>
        <w:rPr>
          <w:color w:val="auto"/>
        </w:rPr>
      </w:pPr>
    </w:p>
    <w:p w14:paraId="3898C609" w14:textId="37D478A3" w:rsidR="00325F07" w:rsidRPr="00077804" w:rsidRDefault="00E43924" w:rsidP="001E3256">
      <w:pPr>
        <w:spacing w:line="480" w:lineRule="auto"/>
        <w:ind w:left="0"/>
        <w:jc w:val="both"/>
        <w:rPr>
          <w:color w:val="auto"/>
        </w:rPr>
      </w:pPr>
      <w:r w:rsidRPr="00077804">
        <w:rPr>
          <w:color w:val="auto"/>
          <w:szCs w:val="24"/>
        </w:rPr>
        <w:t xml:space="preserve">In the above equation, </w:t>
      </w:r>
      <m:oMath>
        <m:sSub>
          <m:sSubPr>
            <m:ctrlPr>
              <w:rPr>
                <w:rFonts w:ascii="Cambria Math" w:hAnsi="Cambria Math"/>
                <w:i/>
                <w:color w:val="auto"/>
                <w:szCs w:val="24"/>
              </w:rPr>
            </m:ctrlPr>
          </m:sSubPr>
          <m:e>
            <m:r>
              <w:rPr>
                <w:rFonts w:ascii="Cambria Math" w:hAnsi="Cambria Math"/>
                <w:color w:val="auto"/>
                <w:szCs w:val="24"/>
              </w:rPr>
              <m:t>F</m:t>
            </m:r>
          </m:e>
          <m:sub>
            <m:sSub>
              <m:sSubPr>
                <m:ctrlPr>
                  <w:rPr>
                    <w:rFonts w:ascii="Cambria Math" w:hAnsi="Cambria Math"/>
                    <w:color w:val="auto"/>
                    <w:szCs w:val="24"/>
                  </w:rPr>
                </m:ctrlPr>
              </m:sSubPr>
              <m:e>
                <m:r>
                  <w:rPr>
                    <w:rFonts w:ascii="Cambria Math" w:hAnsi="Cambria Math"/>
                    <w:color w:val="auto"/>
                    <w:szCs w:val="24"/>
                  </w:rPr>
                  <m:t>Y</m:t>
                </m:r>
              </m:e>
              <m:sub>
                <m:r>
                  <w:rPr>
                    <w:rFonts w:ascii="Cambria Math" w:hAnsi="Cambria Math"/>
                    <w:color w:val="auto"/>
                    <w:szCs w:val="24"/>
                  </w:rPr>
                  <m:t>i</m:t>
                </m:r>
              </m:sub>
            </m:sSub>
            <m:r>
              <m:rPr>
                <m:sty m:val="p"/>
              </m:rPr>
              <w:rPr>
                <w:rFonts w:ascii="Cambria Math" w:hAnsi="Cambria Math"/>
                <w:color w:val="auto"/>
                <w:szCs w:val="24"/>
              </w:rPr>
              <m:t>(</m:t>
            </m:r>
            <m:sSub>
              <m:sSubPr>
                <m:ctrlPr>
                  <w:rPr>
                    <w:rFonts w:ascii="Cambria Math" w:hAnsi="Cambria Math"/>
                    <w:color w:val="auto"/>
                    <w:szCs w:val="24"/>
                  </w:rPr>
                </m:ctrlPr>
              </m:sSubPr>
              <m:e>
                <m:r>
                  <w:rPr>
                    <w:rFonts w:ascii="Cambria Math" w:hAnsi="Cambria Math"/>
                    <w:color w:val="auto"/>
                    <w:szCs w:val="24"/>
                  </w:rPr>
                  <m:t>t</m:t>
                </m:r>
              </m:e>
              <m:sub>
                <m:r>
                  <w:rPr>
                    <w:rFonts w:ascii="Cambria Math" w:hAnsi="Cambria Math"/>
                    <w:color w:val="auto"/>
                    <w:szCs w:val="24"/>
                  </w:rPr>
                  <m:t>ij</m:t>
                </m:r>
              </m:sub>
            </m:sSub>
            <m:r>
              <m:rPr>
                <m:sty m:val="p"/>
              </m:rPr>
              <w:rPr>
                <w:rFonts w:ascii="Cambria Math" w:hAnsi="Cambria Math"/>
                <w:color w:val="auto"/>
                <w:szCs w:val="24"/>
              </w:rPr>
              <m:t>)</m:t>
            </m:r>
          </m:sub>
        </m:sSub>
      </m:oMath>
      <w:r w:rsidR="0036704F" w:rsidRPr="00077804">
        <w:rPr>
          <w:rFonts w:eastAsiaTheme="minorEastAsia"/>
          <w:color w:val="auto"/>
          <w:szCs w:val="24"/>
        </w:rPr>
        <w:t xml:space="preserve"> is</w:t>
      </w:r>
      <w:r w:rsidR="002C1BC9" w:rsidRPr="00077804">
        <w:rPr>
          <w:rFonts w:eastAsiaTheme="minorEastAsia"/>
          <w:color w:val="auto"/>
          <w:szCs w:val="24"/>
        </w:rPr>
        <w:t xml:space="preserve"> the </w:t>
      </w:r>
      <w:r w:rsidR="00B47BD7" w:rsidRPr="00077804">
        <w:rPr>
          <w:rFonts w:eastAsiaTheme="minorEastAsia"/>
          <w:color w:val="auto"/>
          <w:szCs w:val="24"/>
        </w:rPr>
        <w:t>distribution</w:t>
      </w:r>
      <w:r w:rsidR="002C1BC9" w:rsidRPr="00077804">
        <w:rPr>
          <w:rFonts w:eastAsiaTheme="minorEastAsia"/>
          <w:color w:val="auto"/>
          <w:szCs w:val="24"/>
        </w:rPr>
        <w:t xml:space="preserve"> function </w:t>
      </w:r>
      <w:r w:rsidR="00B47BD7" w:rsidRPr="00077804">
        <w:rPr>
          <w:rFonts w:eastAsiaTheme="minorEastAsia"/>
          <w:color w:val="auto"/>
          <w:szCs w:val="24"/>
        </w:rPr>
        <w:t>of</w:t>
      </w:r>
      <w:r w:rsidR="002C1BC9" w:rsidRPr="00077804">
        <w:rPr>
          <w:rFonts w:eastAsiaTheme="minorEastAsia"/>
          <w:color w:val="auto"/>
          <w:szCs w:val="24"/>
        </w:rPr>
        <w:t xml:space="preserve"> </w:t>
      </w:r>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oMath>
      <w:r w:rsidR="0036704F" w:rsidRPr="00077804">
        <w:rPr>
          <w:rFonts w:eastAsiaTheme="minorEastAsia"/>
          <w:color w:val="auto"/>
          <w:szCs w:val="24"/>
        </w:rPr>
        <w:t xml:space="preserve"> </w:t>
      </w:r>
      <w:r w:rsidRPr="00077804">
        <w:rPr>
          <w:rFonts w:eastAsiaTheme="minorEastAsia"/>
          <w:color w:val="auto"/>
        </w:rPr>
        <w:t xml:space="preserve">and </w:t>
      </w:r>
      <m:oMath>
        <m:r>
          <w:rPr>
            <w:rFonts w:ascii="Cambria Math" w:eastAsiaTheme="minorEastAsia" w:hAnsi="Cambria Math"/>
            <w:color w:val="auto"/>
          </w:rPr>
          <m:t>inf</m:t>
        </m:r>
      </m:oMath>
      <w:r w:rsidRPr="00077804">
        <w:rPr>
          <w:rFonts w:eastAsiaTheme="minorEastAsia"/>
          <w:color w:val="auto"/>
        </w:rPr>
        <w:t xml:space="preserve"> represent</w:t>
      </w:r>
      <w:r w:rsidR="0017323D" w:rsidRPr="00077804">
        <w:rPr>
          <w:rFonts w:eastAsiaTheme="minorEastAsia"/>
          <w:color w:val="auto"/>
        </w:rPr>
        <w:t>s the</w:t>
      </w:r>
      <w:r w:rsidRPr="00077804">
        <w:rPr>
          <w:rFonts w:eastAsiaTheme="minorEastAsia"/>
          <w:color w:val="auto"/>
        </w:rPr>
        <w:t xml:space="preserve"> </w:t>
      </w:r>
      <w:r w:rsidR="004F604C" w:rsidRPr="00077804">
        <w:rPr>
          <w:rFonts w:eastAsiaTheme="minorEastAsia"/>
          <w:color w:val="auto"/>
        </w:rPr>
        <w:t>infimum function</w:t>
      </w:r>
      <w:r w:rsidRPr="00077804">
        <w:rPr>
          <w:color w:val="auto"/>
        </w:rPr>
        <w:t xml:space="preserve">.  </w:t>
      </w:r>
      <w:r w:rsidR="002F0E04" w:rsidRPr="00077804">
        <w:rPr>
          <w:color w:val="auto"/>
        </w:rPr>
        <w:fldChar w:fldCharType="begin"/>
      </w:r>
      <w:r w:rsidR="001E3256" w:rsidRPr="00077804">
        <w:rPr>
          <w:color w:val="auto"/>
        </w:rPr>
        <w:instrText xml:space="preserve"> ADDIN EN.CITE &lt;EndNote&gt;&lt;Cite AuthorYear="1"&gt;&lt;Author&gt;Yang&lt;/Author&gt;&lt;Year&gt;2019&lt;/Year&gt;&lt;RecNum&gt;17&lt;/RecNum&gt;&lt;DisplayText&gt;Yang et al. [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2F0E04" w:rsidRPr="00077804">
        <w:rPr>
          <w:color w:val="auto"/>
        </w:rPr>
        <w:fldChar w:fldCharType="separate"/>
      </w:r>
      <w:r w:rsidR="00873353" w:rsidRPr="00077804">
        <w:rPr>
          <w:noProof/>
          <w:color w:val="auto"/>
        </w:rPr>
        <w:t>Yang et al. [24]</w:t>
      </w:r>
      <w:r w:rsidR="002F0E04" w:rsidRPr="00077804">
        <w:rPr>
          <w:color w:val="auto"/>
        </w:rPr>
        <w:fldChar w:fldCharType="end"/>
      </w:r>
      <w:r w:rsidR="002F0E04" w:rsidRPr="00077804">
        <w:rPr>
          <w:color w:val="auto"/>
        </w:rPr>
        <w:t xml:space="preserve"> considered </w:t>
      </w:r>
      <w:r w:rsidR="00D62F26" w:rsidRPr="00077804">
        <w:rPr>
          <w:color w:val="auto"/>
        </w:rPr>
        <w:t xml:space="preserve">a </w:t>
      </w:r>
      <w:r w:rsidR="002F0E04" w:rsidRPr="00077804">
        <w:rPr>
          <w:color w:val="auto"/>
        </w:rPr>
        <w:t>LQMM</w:t>
      </w:r>
      <w:r w:rsidR="000C1D8E" w:rsidRPr="00077804">
        <w:rPr>
          <w:color w:val="auto"/>
        </w:rPr>
        <w:t>,</w:t>
      </w:r>
      <w:r w:rsidR="002F0E04" w:rsidRPr="00077804">
        <w:rPr>
          <w:color w:val="auto"/>
        </w:rPr>
        <w:t xml:space="preserve"> </w:t>
      </w:r>
      <w:r w:rsidR="00AB1386" w:rsidRPr="00077804">
        <w:rPr>
          <w:color w:val="auto"/>
        </w:rPr>
        <w:t xml:space="preserve">whereas </w:t>
      </w:r>
      <w:r w:rsidR="00AB1386" w:rsidRPr="00077804">
        <w:rPr>
          <w:color w:val="auto"/>
        </w:rPr>
        <w:fldChar w:fldCharType="begin"/>
      </w:r>
      <w:r w:rsidR="00873353" w:rsidRPr="00077804">
        <w:rPr>
          <w:color w:val="auto"/>
        </w:rPr>
        <w:instrText xml:space="preserve"> ADDIN EN.CITE &lt;EndNote&gt;&lt;Cite AuthorYear="1"&gt;&lt;Author&gt;Huang&lt;/Author&gt;&lt;Year&gt;2016&lt;/Year&gt;&lt;RecNum&gt;71&lt;/RecNum&gt;&lt;DisplayText&gt;Huang and Chen [59]&lt;/DisplayText&gt;&lt;record&gt;&lt;rec-number&gt;71&lt;/rec-number&gt;&lt;foreign-keys&gt;&lt;key app="EN" db-id="dt2der52b95520easzbpxszqsdw0avts2frz" timestamp="0"&gt;71&lt;/key&gt;&lt;/foreign-keys&gt;&lt;ref-type name="Journal Article"&gt;17&lt;/ref-type&gt;&lt;contributors&gt;&lt;authors&gt;&lt;author&gt;Yangxin Huang&lt;/author&gt;&lt;author&gt;Jiaqing Chen&lt;/author&gt;&lt;/authors&gt;&lt;/contributors&gt;&lt;titles&gt;&lt;title&gt;Bayesian quantile regression-based nonlinear mixed-effects joint models for time-to-event and longitudinal data with multiple features&lt;/title&gt;&lt;secondary-title&gt;Statistics in Medicine&lt;/secondary-title&gt;&lt;/titles&gt;&lt;pages&gt;5666-5685&lt;/pages&gt;&lt;volume&gt;35&lt;/volume&gt;&lt;dates&gt;&lt;year&gt;2016&lt;/year&gt;&lt;/dates&gt;&lt;urls&gt;&lt;/urls&gt;&lt;/record&gt;&lt;/Cite&gt;&lt;/EndNote&gt;</w:instrText>
      </w:r>
      <w:r w:rsidR="00AB1386" w:rsidRPr="00077804">
        <w:rPr>
          <w:color w:val="auto"/>
        </w:rPr>
        <w:fldChar w:fldCharType="separate"/>
      </w:r>
      <w:r w:rsidR="00873353" w:rsidRPr="00077804">
        <w:rPr>
          <w:noProof/>
          <w:color w:val="auto"/>
        </w:rPr>
        <w:t>Huang and Chen [59]</w:t>
      </w:r>
      <w:r w:rsidR="00AB1386" w:rsidRPr="00077804">
        <w:rPr>
          <w:color w:val="auto"/>
        </w:rPr>
        <w:fldChar w:fldCharType="end"/>
      </w:r>
      <w:r w:rsidR="00AB1386" w:rsidRPr="00077804">
        <w:rPr>
          <w:color w:val="auto"/>
        </w:rPr>
        <w:t xml:space="preserve"> proposed</w:t>
      </w:r>
      <w:r w:rsidR="002F0E04" w:rsidRPr="00077804">
        <w:rPr>
          <w:color w:val="auto"/>
        </w:rPr>
        <w:t xml:space="preserve"> </w:t>
      </w:r>
      <w:r w:rsidR="007F47CA" w:rsidRPr="00077804">
        <w:rPr>
          <w:color w:val="auto"/>
        </w:rPr>
        <w:t>q</w:t>
      </w:r>
      <w:r w:rsidR="00AB1386" w:rsidRPr="00077804">
        <w:rPr>
          <w:color w:val="auto"/>
        </w:rPr>
        <w:t xml:space="preserve">uantile regression based nonlinear mixed-effects model (QR-based NLME) when response trajectories </w:t>
      </w:r>
      <w:r w:rsidR="00CE2BBC" w:rsidRPr="00077804">
        <w:rPr>
          <w:color w:val="auto"/>
        </w:rPr>
        <w:t xml:space="preserve">are </w:t>
      </w:r>
      <w:r w:rsidR="00AB1386" w:rsidRPr="00077804">
        <w:rPr>
          <w:color w:val="auto"/>
        </w:rPr>
        <w:t>nonlinear.</w:t>
      </w:r>
      <w:r w:rsidR="00AB1386" w:rsidRPr="00077804">
        <w:rPr>
          <w:rFonts w:ascii="TimesLTStd-Roman" w:hAnsi="TimesLTStd-Roman" w:cs="TimesLTStd-Roman"/>
          <w:color w:val="auto"/>
          <w:sz w:val="21"/>
          <w:szCs w:val="21"/>
        </w:rPr>
        <w:t xml:space="preserve"> </w:t>
      </w:r>
      <w:r w:rsidR="007F20D5" w:rsidRPr="00077804">
        <w:rPr>
          <w:color w:val="auto"/>
        </w:rPr>
        <w:fldChar w:fldCharType="begin"/>
      </w:r>
      <w:r w:rsidR="00154CC3" w:rsidRPr="00077804">
        <w:rPr>
          <w:color w:val="auto"/>
        </w:rPr>
        <w:instrText xml:space="preserve"> ADDIN EN.CITE &lt;EndNote&gt;&lt;Cite AuthorYear="1"&gt;&lt;Author&gt;Waldmann&lt;/Author&gt;&lt;Year&gt;2016&lt;/Year&gt;&lt;RecNum&gt;86&lt;/RecNum&gt;&lt;DisplayText&gt;Waldmann and Taylor-Robinson [60]&lt;/DisplayText&gt;&lt;record&gt;&lt;rec-number&gt;86&lt;/rec-number&gt;&lt;foreign-keys&gt;&lt;key app="EN" db-id="dt2der52b95520easzbpxszqsdw0avts2frz" timestamp="0"&gt;86&lt;/key&gt;&lt;/foreign-keys&gt;&lt;ref-type name="Journal Article"&gt;17&lt;/ref-type&gt;&lt;contributors&gt;&lt;authors&gt;&lt;author&gt;Elisabeth Waldmann&lt;/author&gt;&lt;author&gt;David Taylor-Robinson&lt;/author&gt;&lt;/authors&gt;&lt;/contributors&gt;&lt;titles&gt;&lt;title&gt;Bayesian quantile-based joint modelling of repeated measurement and time-to-event data, with an application to lung function decline and time to infection in patients with cystic fibrosis&lt;/title&gt;&lt;secondary-title&gt;arXiv e-prints&lt;/secondary-title&gt;&lt;/titles&gt;&lt;dates&gt;&lt;year&gt;2016&lt;/year&gt;&lt;/dates&gt;&lt;urls&gt;&lt;/urls&gt;&lt;/record&gt;&lt;/Cite&gt;&lt;/EndNote&gt;</w:instrText>
      </w:r>
      <w:r w:rsidR="007F20D5" w:rsidRPr="00077804">
        <w:rPr>
          <w:color w:val="auto"/>
        </w:rPr>
        <w:fldChar w:fldCharType="separate"/>
      </w:r>
      <w:r w:rsidR="00873353" w:rsidRPr="00077804">
        <w:rPr>
          <w:noProof/>
          <w:color w:val="auto"/>
        </w:rPr>
        <w:t>Waldmann and Taylor-Robinson [60]</w:t>
      </w:r>
      <w:r w:rsidR="007F20D5" w:rsidRPr="00077804">
        <w:rPr>
          <w:color w:val="auto"/>
        </w:rPr>
        <w:fldChar w:fldCharType="end"/>
      </w:r>
      <w:r w:rsidR="007F20D5" w:rsidRPr="00077804">
        <w:rPr>
          <w:color w:val="auto"/>
        </w:rPr>
        <w:t xml:space="preserve">  </w:t>
      </w:r>
      <w:r w:rsidR="00DF0218" w:rsidRPr="00077804">
        <w:rPr>
          <w:color w:val="auto"/>
        </w:rPr>
        <w:t xml:space="preserve">considered </w:t>
      </w:r>
      <w:r w:rsidR="007F20D5" w:rsidRPr="00077804">
        <w:rPr>
          <w:color w:val="auto"/>
        </w:rPr>
        <w:t>a quantile-based mixed model</w:t>
      </w:r>
      <w:r w:rsidR="00D0034A" w:rsidRPr="00077804">
        <w:rPr>
          <w:color w:val="auto"/>
        </w:rPr>
        <w:t>,</w:t>
      </w:r>
      <w:r w:rsidR="00743F04" w:rsidRPr="00077804">
        <w:rPr>
          <w:color w:val="auto"/>
        </w:rPr>
        <w:t xml:space="preserve"> </w:t>
      </w:r>
      <w:r w:rsidR="00D0034A" w:rsidRPr="00077804">
        <w:rPr>
          <w:color w:val="auto"/>
        </w:rPr>
        <w:t>an  extension</w:t>
      </w:r>
      <w:r w:rsidR="00743F04" w:rsidRPr="00077804">
        <w:rPr>
          <w:color w:val="auto"/>
        </w:rPr>
        <w:t xml:space="preserve"> </w:t>
      </w:r>
      <w:r w:rsidR="00D0034A" w:rsidRPr="00077804">
        <w:rPr>
          <w:color w:val="auto"/>
        </w:rPr>
        <w:t xml:space="preserve">to </w:t>
      </w:r>
      <w:r w:rsidR="00DF0218" w:rsidRPr="00077804">
        <w:rPr>
          <w:color w:val="auto"/>
        </w:rPr>
        <w:t xml:space="preserve">the </w:t>
      </w:r>
      <w:r w:rsidR="00743F04" w:rsidRPr="00077804">
        <w:rPr>
          <w:color w:val="auto"/>
        </w:rPr>
        <w:t xml:space="preserve">mean regression joint model proposed </w:t>
      </w:r>
      <w:r w:rsidR="00DF0218" w:rsidRPr="00077804">
        <w:rPr>
          <w:color w:val="auto"/>
        </w:rPr>
        <w:t>by</w:t>
      </w:r>
      <w:r w:rsidR="007F47CA" w:rsidRPr="00077804">
        <w:rPr>
          <w:color w:val="auto"/>
        </w:rPr>
        <w:t xml:space="preserve"> </w:t>
      </w:r>
      <w:r w:rsidR="007F47CA" w:rsidRPr="00077804">
        <w:rPr>
          <w:color w:val="auto"/>
        </w:rPr>
        <w:fldChar w:fldCharType="begin"/>
      </w:r>
      <w:r w:rsidR="004A5DE4" w:rsidRPr="00077804">
        <w:rPr>
          <w:color w:val="auto"/>
        </w:rPr>
        <w:instrText xml:space="preserve"> ADDIN EN.CITE &lt;EndNote&gt;&lt;Cite AuthorYear="1"&gt;&lt;Author&gt;Faucett&lt;/Author&gt;&lt;Year&gt;1996&lt;/Year&gt;&lt;RecNum&gt;95&lt;/RecNum&gt;&lt;DisplayText&gt;Faucett and Thomas [81]&lt;/DisplayText&gt;&lt;record&gt;&lt;rec-number&gt;95&lt;/rec-number&gt;&lt;foreign-keys&gt;&lt;key app="EN" db-id="dt2der52b95520easzbpxszqsdw0avts2frz" timestamp="0"&gt;95&lt;/key&gt;&lt;/foreign-keys&gt;&lt;ref-type name="Journal Article"&gt;17&lt;/ref-type&gt;&lt;contributors&gt;&lt;authors&gt;&lt;author&gt;Faucett, Cheryl L.&lt;/author&gt;&lt;author&gt;Thomas, Duncan C.&lt;/author&gt;&lt;/authors&gt;&lt;/contributors&gt;&lt;titles&gt;&lt;title&gt;Simultaneously modelling censored survival data and repeatedly measured covariates: A Gibbs sampling approach&lt;/title&gt;&lt;secondary-title&gt;Statistics in Medicine&lt;/secondary-title&gt;&lt;/titles&gt;&lt;pages&gt;1663-1685&lt;/pages&gt;&lt;volume&gt;15&lt;/volume&gt;&lt;number&gt;15&lt;/number&gt;&lt;dates&gt;&lt;year&gt;1996&lt;/year&gt;&lt;/dates&gt;&lt;isbn&gt;0277-6715&lt;/isbn&gt;&lt;urls&gt;&lt;related-urls&gt;&lt;url&gt;https://onlinelibrary.wiley.com/doi/abs/10.1002/%28SICI%291097-0258%2819960815%2915%3A15%3C1663%3A%3AAID-SIM294%3E3.0.CO%3B2-1&lt;/url&gt;&lt;/related-urls&gt;&lt;/urls&gt;&lt;electronic-resource-num&gt;10.1002/(sici)1097-0258(19960815)15:15&amp;lt;1663::aid-sim294&amp;gt;3.0.co;2-1&lt;/electronic-resource-num&gt;&lt;/record&gt;&lt;/Cite&gt;&lt;/EndNote&gt;</w:instrText>
      </w:r>
      <w:r w:rsidR="007F47CA" w:rsidRPr="00077804">
        <w:rPr>
          <w:color w:val="auto"/>
        </w:rPr>
        <w:fldChar w:fldCharType="separate"/>
      </w:r>
      <w:r w:rsidR="00873353" w:rsidRPr="00077804">
        <w:rPr>
          <w:noProof/>
          <w:color w:val="auto"/>
        </w:rPr>
        <w:t>Faucett and Thomas [81]</w:t>
      </w:r>
      <w:r w:rsidR="007F47CA" w:rsidRPr="00077804">
        <w:rPr>
          <w:color w:val="auto"/>
        </w:rPr>
        <w:fldChar w:fldCharType="end"/>
      </w:r>
      <w:r w:rsidR="009D3FC4" w:rsidRPr="00077804">
        <w:rPr>
          <w:color w:val="auto"/>
        </w:rPr>
        <w:t xml:space="preserve">. </w:t>
      </w:r>
      <w:r w:rsidR="007F20D5" w:rsidRPr="00077804">
        <w:rPr>
          <w:color w:val="auto"/>
        </w:rPr>
        <w:t xml:space="preserve"> </w:t>
      </w:r>
      <w:r w:rsidR="00DF0218" w:rsidRPr="00077804">
        <w:rPr>
          <w:color w:val="auto"/>
        </w:rPr>
        <w:fldChar w:fldCharType="begin"/>
      </w:r>
      <w:r w:rsidR="001E3256" w:rsidRPr="00077804">
        <w:rPr>
          <w:color w:val="auto"/>
        </w:rPr>
        <w:instrText xml:space="preserve"> ADDIN EN.CITE &lt;EndNote&gt;&lt;Cite AuthorYear="1"&gt;&lt;Author&gt;Yang&lt;/Author&gt;&lt;Year&gt;2019&lt;/Year&gt;&lt;RecNum&gt;17&lt;/RecNum&gt;&lt;DisplayText&gt;Yang et al. [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DF0218" w:rsidRPr="00077804">
        <w:rPr>
          <w:color w:val="auto"/>
        </w:rPr>
        <w:fldChar w:fldCharType="separate"/>
      </w:r>
      <w:r w:rsidR="00873353" w:rsidRPr="00077804">
        <w:rPr>
          <w:noProof/>
          <w:color w:val="auto"/>
        </w:rPr>
        <w:t>Yang et al. [24]</w:t>
      </w:r>
      <w:r w:rsidR="00DF0218" w:rsidRPr="00077804">
        <w:rPr>
          <w:color w:val="auto"/>
        </w:rPr>
        <w:fldChar w:fldCharType="end"/>
      </w:r>
      <w:r w:rsidR="00155950" w:rsidRPr="00077804">
        <w:rPr>
          <w:color w:val="auto"/>
        </w:rPr>
        <w:t xml:space="preserve"> and </w:t>
      </w:r>
      <w:r w:rsidR="00155950" w:rsidRPr="00077804">
        <w:rPr>
          <w:color w:val="auto"/>
        </w:rPr>
        <w:fldChar w:fldCharType="begin"/>
      </w:r>
      <w:r w:rsidR="00873353" w:rsidRPr="00077804">
        <w:rPr>
          <w:color w:val="auto"/>
        </w:rPr>
        <w:instrText xml:space="preserve"> ADDIN EN.CITE &lt;EndNote&gt;&lt;Cite AuthorYear="1"&gt;&lt;Author&gt;Huang&lt;/Author&gt;&lt;Year&gt;2016&lt;/Year&gt;&lt;RecNum&gt;71&lt;/RecNum&gt;&lt;DisplayText&gt;Huang and Chen [59]&lt;/DisplayText&gt;&lt;record&gt;&lt;rec-number&gt;71&lt;/rec-number&gt;&lt;foreign-keys&gt;&lt;key app="EN" db-id="dt2der52b95520easzbpxszqsdw0avts2frz" timestamp="0"&gt;71&lt;/key&gt;&lt;/foreign-keys&gt;&lt;ref-type name="Journal Article"&gt;17&lt;/ref-type&gt;&lt;contributors&gt;&lt;authors&gt;&lt;author&gt;Yangxin Huang&lt;/author&gt;&lt;author&gt;Jiaqing Chen&lt;/author&gt;&lt;/authors&gt;&lt;/contributors&gt;&lt;titles&gt;&lt;title&gt;Bayesian quantile regression-based nonlinear mixed-effects joint models for time-to-event and longitudinal data with multiple features&lt;/title&gt;&lt;secondary-title&gt;Statistics in Medicine&lt;/secondary-title&gt;&lt;/titles&gt;&lt;pages&gt;5666-5685&lt;/pages&gt;&lt;volume&gt;35&lt;/volume&gt;&lt;dates&gt;&lt;year&gt;2016&lt;/year&gt;&lt;/dates&gt;&lt;urls&gt;&lt;/urls&gt;&lt;/record&gt;&lt;/Cite&gt;&lt;/EndNote&gt;</w:instrText>
      </w:r>
      <w:r w:rsidR="00155950" w:rsidRPr="00077804">
        <w:rPr>
          <w:color w:val="auto"/>
        </w:rPr>
        <w:fldChar w:fldCharType="separate"/>
      </w:r>
      <w:r w:rsidR="00873353" w:rsidRPr="00077804">
        <w:rPr>
          <w:noProof/>
          <w:color w:val="auto"/>
        </w:rPr>
        <w:t>Huang and Chen [59]</w:t>
      </w:r>
      <w:r w:rsidR="00155950" w:rsidRPr="00077804">
        <w:rPr>
          <w:color w:val="auto"/>
        </w:rPr>
        <w:fldChar w:fldCharType="end"/>
      </w:r>
      <w:r w:rsidR="00DF0218" w:rsidRPr="00077804">
        <w:rPr>
          <w:color w:val="auto"/>
        </w:rPr>
        <w:t xml:space="preserve"> </w:t>
      </w:r>
      <w:r w:rsidR="000C1D8E" w:rsidRPr="00077804">
        <w:rPr>
          <w:color w:val="auto"/>
        </w:rPr>
        <w:t xml:space="preserve">considered </w:t>
      </w:r>
      <w:r w:rsidR="00DF0218" w:rsidRPr="00077804">
        <w:rPr>
          <w:color w:val="auto"/>
        </w:rPr>
        <w:t>i</w:t>
      </w:r>
      <w:r w:rsidR="007F20D5" w:rsidRPr="00077804">
        <w:rPr>
          <w:color w:val="auto"/>
        </w:rPr>
        <w:t xml:space="preserve">ndependent asymmetric Laplace distribution (ALD) in each time point for the error term in the quantile model since it is robust against outliers or </w:t>
      </w:r>
      <w:r w:rsidR="00CE2BBC" w:rsidRPr="00077804">
        <w:rPr>
          <w:color w:val="auto"/>
        </w:rPr>
        <w:t xml:space="preserve">to account for </w:t>
      </w:r>
      <w:r w:rsidR="007F20D5" w:rsidRPr="00077804">
        <w:rPr>
          <w:color w:val="auto"/>
        </w:rPr>
        <w:t xml:space="preserve">skewness in the longitudinal process. </w:t>
      </w:r>
      <w:r w:rsidR="00CE2BBC" w:rsidRPr="00077804">
        <w:rPr>
          <w:color w:val="auto"/>
        </w:rPr>
        <w:t>W</w:t>
      </w:r>
      <w:r w:rsidR="004A145D" w:rsidRPr="00077804">
        <w:rPr>
          <w:color w:val="auto"/>
        </w:rPr>
        <w:t xml:space="preserve">hen the longitudinal outcome is </w:t>
      </w:r>
      <w:r w:rsidR="00CE2BBC" w:rsidRPr="00077804">
        <w:rPr>
          <w:color w:val="auto"/>
        </w:rPr>
        <w:t>measured with</w:t>
      </w:r>
      <w:r w:rsidR="001A72CC" w:rsidRPr="00077804">
        <w:rPr>
          <w:color w:val="auto"/>
        </w:rPr>
        <w:t xml:space="preserve"> limit of detection</w:t>
      </w:r>
      <w:r w:rsidR="00CE2BBC" w:rsidRPr="00077804">
        <w:rPr>
          <w:color w:val="auto"/>
        </w:rPr>
        <w:t xml:space="preserve"> (see section below)</w:t>
      </w:r>
      <w:r w:rsidR="001A72CC" w:rsidRPr="00077804">
        <w:rPr>
          <w:color w:val="auto"/>
        </w:rPr>
        <w:t xml:space="preserve"> and covariates </w:t>
      </w:r>
      <w:r w:rsidR="00F135C4" w:rsidRPr="00077804">
        <w:rPr>
          <w:color w:val="auto"/>
        </w:rPr>
        <w:t xml:space="preserve">are </w:t>
      </w:r>
      <w:r w:rsidR="001A72CC" w:rsidRPr="00077804">
        <w:rPr>
          <w:color w:val="auto"/>
        </w:rPr>
        <w:t>skew</w:t>
      </w:r>
      <w:r w:rsidR="00F135C4" w:rsidRPr="00077804">
        <w:rPr>
          <w:color w:val="auto"/>
        </w:rPr>
        <w:t>ed with measurement error</w:t>
      </w:r>
      <w:r w:rsidR="00CE2BBC" w:rsidRPr="00077804">
        <w:rPr>
          <w:color w:val="auto"/>
        </w:rPr>
        <w:t>,</w:t>
      </w:r>
      <w:r w:rsidR="004A145D" w:rsidRPr="00077804">
        <w:rPr>
          <w:color w:val="auto"/>
        </w:rPr>
        <w:t xml:space="preserve"> </w:t>
      </w:r>
      <w:r w:rsidR="004A145D" w:rsidRPr="00077804">
        <w:rPr>
          <w:color w:val="auto"/>
        </w:rPr>
        <w:fldChar w:fldCharType="begin"/>
      </w:r>
      <w:r w:rsidR="00873353" w:rsidRPr="00077804">
        <w:rPr>
          <w:color w:val="auto"/>
        </w:rPr>
        <w:instrText xml:space="preserve"> ADDIN EN.CITE &lt;EndNote&gt;&lt;Cite AuthorYear="1"&gt;&lt;Author&gt;Zhang&lt;/Author&gt;&lt;Year&gt;2019&lt;/Year&gt;&lt;RecNum&gt;100&lt;/RecNum&gt;&lt;DisplayText&gt;Zhang and Huang [82]&lt;/DisplayText&gt;&lt;record&gt;&lt;rec-number&gt;100&lt;/rec-number&gt;&lt;foreign-keys&gt;&lt;key app="EN" db-id="dt2der52b95520easzbpxszqsdw0avts2frz" timestamp="0"&gt;100&lt;/key&gt;&lt;/foreign-keys&gt;&lt;ref-type name="Journal Article"&gt;17&lt;/ref-type&gt;&lt;contributors&gt;&lt;authors&gt;&lt;author&gt;Zhang, Hanze&lt;/author&gt;&lt;author&gt;Huang, Yangxin&lt;/author&gt;&lt;/authors&gt;&lt;/contributors&gt;&lt;titles&gt;&lt;title&gt;Quantile regression-based Bayesian joint modeling analysis of longitudinal–survival data, with application to an AIDS cohort study&lt;/title&gt;&lt;secondary-title&gt;Lifetime Data Analysis&lt;/secondary-title&gt;&lt;/titles&gt;&lt;dates&gt;&lt;year&gt;2019&lt;/year&gt;&lt;pub-dates&gt;&lt;date&gt;May 28&lt;/date&gt;&lt;/pub-dates&gt;&lt;/dates&gt;&lt;isbn&gt;1572-9249&lt;/isbn&gt;&lt;label&gt;Zhang2019&lt;/label&gt;&lt;work-type&gt;journal article&lt;/work-type&gt;&lt;urls&gt;&lt;related-urls&gt;&lt;url&gt;https://doi.org/10.1007/s10985-019-09478-w&lt;/url&gt;&lt;/related-urls&gt;&lt;/urls&gt;&lt;electronic-resource-num&gt;10.1007/s10985-019-09478-w&lt;/electronic-resource-num&gt;&lt;/record&gt;&lt;/Cite&gt;&lt;/EndNote&gt;</w:instrText>
      </w:r>
      <w:r w:rsidR="004A145D" w:rsidRPr="00077804">
        <w:rPr>
          <w:color w:val="auto"/>
        </w:rPr>
        <w:fldChar w:fldCharType="separate"/>
      </w:r>
      <w:r w:rsidR="00873353" w:rsidRPr="00077804">
        <w:rPr>
          <w:noProof/>
          <w:color w:val="auto"/>
        </w:rPr>
        <w:t>Zhang and Huang [82]</w:t>
      </w:r>
      <w:r w:rsidR="004A145D" w:rsidRPr="00077804">
        <w:rPr>
          <w:color w:val="auto"/>
        </w:rPr>
        <w:fldChar w:fldCharType="end"/>
      </w:r>
      <w:r w:rsidR="001A72CC" w:rsidRPr="00077804">
        <w:rPr>
          <w:color w:val="auto"/>
        </w:rPr>
        <w:t xml:space="preserve"> </w:t>
      </w:r>
      <w:r w:rsidR="004A145D" w:rsidRPr="00077804">
        <w:rPr>
          <w:color w:val="auto"/>
        </w:rPr>
        <w:t>employed a q</w:t>
      </w:r>
      <w:r w:rsidR="001A72CC" w:rsidRPr="00077804">
        <w:rPr>
          <w:color w:val="auto"/>
        </w:rPr>
        <w:t xml:space="preserve">uantiles regression based nonlinear mixed-effects Tobit </w:t>
      </w:r>
      <w:r w:rsidR="00071A1C" w:rsidRPr="00077804">
        <w:rPr>
          <w:color w:val="auto"/>
        </w:rPr>
        <w:t>(OR-NLMET)</w:t>
      </w:r>
      <w:r w:rsidR="005A0A1A" w:rsidRPr="00077804">
        <w:rPr>
          <w:color w:val="auto"/>
        </w:rPr>
        <w:t xml:space="preserve"> </w:t>
      </w:r>
      <w:r w:rsidR="001A72CC" w:rsidRPr="00077804">
        <w:rPr>
          <w:color w:val="auto"/>
        </w:rPr>
        <w:t>model</w:t>
      </w:r>
      <w:r w:rsidR="00CE2BBC" w:rsidRPr="00077804">
        <w:rPr>
          <w:color w:val="auto"/>
        </w:rPr>
        <w:t xml:space="preserve">. In this model, </w:t>
      </w:r>
      <w:r w:rsidR="001A72CC" w:rsidRPr="00077804">
        <w:rPr>
          <w:color w:val="auto"/>
        </w:rPr>
        <w:t>the continuous longitudinal outcome assum</w:t>
      </w:r>
      <w:r w:rsidR="00CE2BBC" w:rsidRPr="00077804">
        <w:rPr>
          <w:color w:val="auto"/>
        </w:rPr>
        <w:t>es</w:t>
      </w:r>
      <w:r w:rsidR="001A72CC" w:rsidRPr="00077804">
        <w:rPr>
          <w:color w:val="auto"/>
        </w:rPr>
        <w:t xml:space="preserve"> an asymmetric Laplace distribution (ALD)</w:t>
      </w:r>
      <w:r w:rsidR="002C0967" w:rsidRPr="00077804">
        <w:rPr>
          <w:color w:val="auto"/>
        </w:rPr>
        <w:t>.</w:t>
      </w:r>
    </w:p>
    <w:p w14:paraId="57F2174B" w14:textId="77777777" w:rsidR="006F3796" w:rsidRPr="00077804" w:rsidRDefault="004303A9" w:rsidP="00A24146">
      <w:pPr>
        <w:pStyle w:val="Heading3"/>
        <w:spacing w:line="480" w:lineRule="auto"/>
        <w:rPr>
          <w:color w:val="auto"/>
        </w:rPr>
      </w:pPr>
      <w:r w:rsidRPr="00077804">
        <w:rPr>
          <w:color w:val="auto"/>
        </w:rPr>
        <w:t>Modelling of left-c</w:t>
      </w:r>
      <w:r w:rsidR="006F3796" w:rsidRPr="00077804">
        <w:rPr>
          <w:color w:val="auto"/>
        </w:rPr>
        <w:t>ensor</w:t>
      </w:r>
      <w:r w:rsidRPr="00077804">
        <w:rPr>
          <w:color w:val="auto"/>
        </w:rPr>
        <w:t>ed</w:t>
      </w:r>
      <w:r w:rsidR="006F3796" w:rsidRPr="00077804">
        <w:rPr>
          <w:color w:val="auto"/>
        </w:rPr>
        <w:t xml:space="preserve"> longitudinal outcomes</w:t>
      </w:r>
    </w:p>
    <w:p w14:paraId="7D7471C8" w14:textId="02EC1F62" w:rsidR="004E1ECC" w:rsidRPr="00077804" w:rsidRDefault="00D62F26" w:rsidP="00EB7F9C">
      <w:pPr>
        <w:spacing w:line="480" w:lineRule="auto"/>
        <w:jc w:val="both"/>
        <w:rPr>
          <w:color w:val="auto"/>
        </w:rPr>
      </w:pPr>
      <w:r w:rsidRPr="00077804">
        <w:rPr>
          <w:color w:val="auto"/>
        </w:rPr>
        <w:t xml:space="preserve">In measuring the longitudinal outcome, some repeated measurements are left-censored due to limit of detection (LOD) </w:t>
      </w:r>
      <w:r w:rsidRPr="00077804">
        <w:rPr>
          <w:color w:val="auto"/>
        </w:rPr>
        <w:fldChar w:fldCharType="begin"/>
      </w:r>
      <w:r w:rsidR="00EB7F9C" w:rsidRPr="00077804">
        <w:rPr>
          <w:color w:val="auto"/>
        </w:rPr>
        <w:instrText xml:space="preserve"> ADDIN EN.CITE &lt;EndNote&gt;&lt;Cite&gt;&lt;Author&gt;Lu&lt;/Author&gt;&lt;Year&gt;2017&lt;/Year&gt;&lt;RecNum&gt;18&lt;/RecNum&gt;&lt;DisplayText&gt;[25, 44]&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Cite&gt;&lt;Author&gt;Dagne&lt;/Author&gt;&lt;Year&gt;2018&lt;/Year&gt;&lt;RecNum&gt;47&lt;/RecNum&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Pr="00077804">
        <w:rPr>
          <w:color w:val="auto"/>
        </w:rPr>
        <w:fldChar w:fldCharType="separate"/>
      </w:r>
      <w:r w:rsidR="00873353" w:rsidRPr="00077804">
        <w:rPr>
          <w:noProof/>
          <w:color w:val="auto"/>
        </w:rPr>
        <w:t>[25, 44]</w:t>
      </w:r>
      <w:r w:rsidRPr="00077804">
        <w:rPr>
          <w:color w:val="auto"/>
        </w:rPr>
        <w:fldChar w:fldCharType="end"/>
      </w:r>
      <w:r w:rsidRPr="00077804">
        <w:rPr>
          <w:color w:val="auto"/>
        </w:rPr>
        <w:t xml:space="preserve">. </w:t>
      </w:r>
      <w:r w:rsidR="006F2D52" w:rsidRPr="00077804">
        <w:rPr>
          <w:color w:val="auto"/>
        </w:rPr>
        <w:t>Usually</w:t>
      </w:r>
      <w:r w:rsidR="001C2C08" w:rsidRPr="00077804">
        <w:rPr>
          <w:color w:val="auto"/>
        </w:rPr>
        <w:t xml:space="preserve"> </w:t>
      </w:r>
      <w:r w:rsidR="004303A9" w:rsidRPr="00077804">
        <w:rPr>
          <w:color w:val="auto"/>
        </w:rPr>
        <w:t xml:space="preserve">LOD is a </w:t>
      </w:r>
      <w:r w:rsidR="00BD19BE" w:rsidRPr="00077804">
        <w:rPr>
          <w:color w:val="auto"/>
        </w:rPr>
        <w:t xml:space="preserve">threshold defining the minimum </w:t>
      </w:r>
      <w:r w:rsidR="004303A9" w:rsidRPr="00077804">
        <w:rPr>
          <w:color w:val="auto"/>
        </w:rPr>
        <w:t>value that can be observed, and measurements below</w:t>
      </w:r>
      <w:r w:rsidR="00BD19BE" w:rsidRPr="00077804">
        <w:rPr>
          <w:color w:val="auto"/>
        </w:rPr>
        <w:t xml:space="preserve"> </w:t>
      </w:r>
      <w:r w:rsidR="004303A9" w:rsidRPr="00077804">
        <w:rPr>
          <w:color w:val="auto"/>
        </w:rPr>
        <w:t xml:space="preserve">the LOD are known as ‘censored’. </w:t>
      </w:r>
      <w:r w:rsidRPr="00077804">
        <w:rPr>
          <w:color w:val="auto"/>
        </w:rPr>
        <w:t xml:space="preserve">As </w:t>
      </w:r>
      <w:r w:rsidR="004303A9" w:rsidRPr="00077804">
        <w:rPr>
          <w:color w:val="auto"/>
        </w:rPr>
        <w:t xml:space="preserve">the </w:t>
      </w:r>
      <w:r w:rsidRPr="00077804">
        <w:rPr>
          <w:color w:val="auto"/>
        </w:rPr>
        <w:lastRenderedPageBreak/>
        <w:t>standard LME</w:t>
      </w:r>
      <w:r w:rsidR="004303A9" w:rsidRPr="00077804">
        <w:rPr>
          <w:color w:val="auto"/>
        </w:rPr>
        <w:t xml:space="preserve"> model </w:t>
      </w:r>
      <w:r w:rsidRPr="00077804">
        <w:rPr>
          <w:color w:val="auto"/>
        </w:rPr>
        <w:t xml:space="preserve">does not </w:t>
      </w:r>
      <w:r w:rsidR="00C03CC3" w:rsidRPr="00077804">
        <w:rPr>
          <w:color w:val="auto"/>
        </w:rPr>
        <w:t xml:space="preserve">account for </w:t>
      </w:r>
      <w:r w:rsidRPr="00077804">
        <w:rPr>
          <w:color w:val="auto"/>
        </w:rPr>
        <w:t xml:space="preserve">left </w:t>
      </w:r>
      <w:r w:rsidR="00C03CC3" w:rsidRPr="00077804">
        <w:rPr>
          <w:color w:val="auto"/>
        </w:rPr>
        <w:t>censoring</w:t>
      </w:r>
      <w:r w:rsidRPr="00077804">
        <w:rPr>
          <w:color w:val="auto"/>
        </w:rPr>
        <w:t>,</w:t>
      </w:r>
      <w:r w:rsidR="006F2D52" w:rsidRPr="00077804">
        <w:rPr>
          <w:color w:val="auto"/>
        </w:rPr>
        <w:t xml:space="preserve"> </w:t>
      </w:r>
      <w:r w:rsidRPr="00077804">
        <w:rPr>
          <w:color w:val="auto"/>
        </w:rPr>
        <w:fldChar w:fldCharType="begin"/>
      </w:r>
      <w:r w:rsidR="00873353" w:rsidRPr="00077804">
        <w:rPr>
          <w:color w:val="auto"/>
        </w:rPr>
        <w:instrText xml:space="preserve"> ADDIN EN.CITE &lt;EndNote&gt;&lt;Cite AuthorYear="1"&gt;&lt;Author&gt;Dagne&lt;/Author&gt;&lt;Year&gt;2018&lt;/Year&gt;&lt;RecNum&gt;47&lt;/RecNum&gt;&lt;DisplayText&gt;Dagne [44]&lt;/DisplayText&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Pr="00077804">
        <w:rPr>
          <w:color w:val="auto"/>
        </w:rPr>
        <w:fldChar w:fldCharType="separate"/>
      </w:r>
      <w:r w:rsidR="00873353" w:rsidRPr="00077804">
        <w:rPr>
          <w:noProof/>
          <w:color w:val="auto"/>
        </w:rPr>
        <w:t>Dagne [44]</w:t>
      </w:r>
      <w:r w:rsidRPr="00077804">
        <w:rPr>
          <w:color w:val="auto"/>
        </w:rPr>
        <w:fldChar w:fldCharType="end"/>
      </w:r>
      <w:r w:rsidR="00460063" w:rsidRPr="00077804">
        <w:rPr>
          <w:color w:val="auto"/>
        </w:rPr>
        <w:t xml:space="preserve"> and </w:t>
      </w:r>
      <w:r w:rsidR="00460063" w:rsidRPr="00077804">
        <w:rPr>
          <w:color w:val="auto"/>
        </w:rPr>
        <w:fldChar w:fldCharType="begin"/>
      </w:r>
      <w:r w:rsidR="00EB7F9C" w:rsidRPr="00077804">
        <w:rPr>
          <w:color w:val="auto"/>
        </w:rPr>
        <w:instrText xml:space="preserve"> ADDIN EN.CITE &lt;EndNote&gt;&lt;Cite AuthorYear="1"&gt;&lt;Author&gt;Lu&lt;/Author&gt;&lt;Year&gt;2017&lt;/Year&gt;&lt;RecNum&gt;18&lt;/RecNum&gt;&lt;DisplayText&gt;Lu [25]&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EndNote&gt;</w:instrText>
      </w:r>
      <w:r w:rsidR="00460063" w:rsidRPr="00077804">
        <w:rPr>
          <w:color w:val="auto"/>
        </w:rPr>
        <w:fldChar w:fldCharType="separate"/>
      </w:r>
      <w:r w:rsidR="00873353" w:rsidRPr="00077804">
        <w:rPr>
          <w:noProof/>
          <w:color w:val="auto"/>
        </w:rPr>
        <w:t>Lu [25]</w:t>
      </w:r>
      <w:r w:rsidR="00460063" w:rsidRPr="00077804">
        <w:rPr>
          <w:color w:val="auto"/>
        </w:rPr>
        <w:fldChar w:fldCharType="end"/>
      </w:r>
      <w:r w:rsidRPr="00077804">
        <w:rPr>
          <w:color w:val="auto"/>
        </w:rPr>
        <w:t xml:space="preserve"> proposed </w:t>
      </w:r>
      <w:r w:rsidR="00460063" w:rsidRPr="00077804">
        <w:rPr>
          <w:color w:val="auto"/>
        </w:rPr>
        <w:t xml:space="preserve">alternative models to tackle this issue. </w:t>
      </w:r>
      <w:r w:rsidR="00460063" w:rsidRPr="00077804">
        <w:rPr>
          <w:color w:val="auto"/>
        </w:rPr>
        <w:fldChar w:fldCharType="begin"/>
      </w:r>
      <w:r w:rsidR="00EB7F9C" w:rsidRPr="00077804">
        <w:rPr>
          <w:color w:val="auto"/>
        </w:rPr>
        <w:instrText xml:space="preserve"> ADDIN EN.CITE &lt;EndNote&gt;&lt;Cite AuthorYear="1"&gt;&lt;Author&gt;Lu&lt;/Author&gt;&lt;Year&gt;2017&lt;/Year&gt;&lt;RecNum&gt;18&lt;/RecNum&gt;&lt;DisplayText&gt;Lu [25]&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EndNote&gt;</w:instrText>
      </w:r>
      <w:r w:rsidR="00460063" w:rsidRPr="00077804">
        <w:rPr>
          <w:color w:val="auto"/>
        </w:rPr>
        <w:fldChar w:fldCharType="separate"/>
      </w:r>
      <w:r w:rsidR="00873353" w:rsidRPr="00077804">
        <w:rPr>
          <w:noProof/>
          <w:color w:val="auto"/>
        </w:rPr>
        <w:t>Lu [25]</w:t>
      </w:r>
      <w:r w:rsidR="00460063" w:rsidRPr="00077804">
        <w:rPr>
          <w:color w:val="auto"/>
        </w:rPr>
        <w:fldChar w:fldCharType="end"/>
      </w:r>
      <w:r w:rsidR="00460063" w:rsidRPr="00077804">
        <w:rPr>
          <w:color w:val="auto"/>
        </w:rPr>
        <w:t xml:space="preserve"> proposed modelling left</w:t>
      </w:r>
      <w:r w:rsidR="00971C52" w:rsidRPr="00077804">
        <w:rPr>
          <w:color w:val="auto"/>
        </w:rPr>
        <w:t>-</w:t>
      </w:r>
      <w:r w:rsidR="00460063" w:rsidRPr="00077804">
        <w:rPr>
          <w:color w:val="auto"/>
        </w:rPr>
        <w:t>censored</w:t>
      </w:r>
      <w:r w:rsidR="005A5212" w:rsidRPr="00077804">
        <w:rPr>
          <w:color w:val="auto"/>
        </w:rPr>
        <w:t xml:space="preserve"> longitudinal</w:t>
      </w:r>
      <w:r w:rsidR="00460063" w:rsidRPr="00077804">
        <w:rPr>
          <w:color w:val="auto"/>
        </w:rPr>
        <w:t xml:space="preserve"> data using </w:t>
      </w:r>
      <w:r w:rsidR="00EA4CA2" w:rsidRPr="00077804">
        <w:rPr>
          <w:color w:val="auto"/>
        </w:rPr>
        <w:t xml:space="preserve">the </w:t>
      </w:r>
      <w:r w:rsidR="004303A9" w:rsidRPr="00077804">
        <w:rPr>
          <w:color w:val="auto"/>
        </w:rPr>
        <w:t xml:space="preserve">mixed-effect </w:t>
      </w:r>
      <w:r w:rsidR="00916CE8" w:rsidRPr="00077804">
        <w:rPr>
          <w:color w:val="auto"/>
        </w:rPr>
        <w:t xml:space="preserve">varying coefficient </w:t>
      </w:r>
      <w:r w:rsidR="00460063" w:rsidRPr="00077804">
        <w:rPr>
          <w:color w:val="auto"/>
        </w:rPr>
        <w:t>Tobit model</w:t>
      </w:r>
      <w:r w:rsidR="005A5212" w:rsidRPr="00077804">
        <w:rPr>
          <w:color w:val="auto"/>
        </w:rPr>
        <w:t>:</w:t>
      </w:r>
      <w:r w:rsidR="00916CE8" w:rsidRPr="00077804">
        <w:rPr>
          <w:color w:val="auto"/>
        </w:rPr>
        <w:t xml:space="preserve"> </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7A2BBA0A" w14:textId="77777777" w:rsidTr="007765B3">
        <w:tc>
          <w:tcPr>
            <w:tcW w:w="931" w:type="dxa"/>
          </w:tcPr>
          <w:p w14:paraId="773E082E" w14:textId="77777777" w:rsidR="005C491E" w:rsidRPr="00077804" w:rsidRDefault="005C491E" w:rsidP="00D848C3">
            <w:pPr>
              <w:spacing w:line="480" w:lineRule="auto"/>
              <w:jc w:val="center"/>
              <w:rPr>
                <w:color w:val="auto"/>
              </w:rPr>
            </w:pPr>
          </w:p>
        </w:tc>
        <w:tc>
          <w:tcPr>
            <w:tcW w:w="7087" w:type="dxa"/>
          </w:tcPr>
          <w:p w14:paraId="21CCB6BD" w14:textId="54A383C2" w:rsidR="005C491E" w:rsidRPr="00077804" w:rsidRDefault="00C2475B" w:rsidP="00D848C3">
            <w:pPr>
              <w:spacing w:line="480" w:lineRule="auto"/>
              <w:jc w:val="both"/>
              <w:rPr>
                <w:rFonts w:eastAsiaTheme="minorEastAsia"/>
                <w:color w:val="auto"/>
              </w:rPr>
            </w:pPr>
            <m:oMathPara>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0</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Sup>
                  <m:sSubSupPr>
                    <m:ctrlPr>
                      <w:rPr>
                        <w:rFonts w:ascii="Cambria Math" w:hAnsi="Cambria Math"/>
                        <w:color w:val="auto"/>
                      </w:rPr>
                    </m:ctrlPr>
                  </m:sSubSupPr>
                  <m:e>
                    <m:r>
                      <w:rPr>
                        <w:rFonts w:ascii="Cambria Math" w:hAnsi="Cambria Math"/>
                        <w:color w:val="auto"/>
                      </w:rPr>
                      <m:t>X</m:t>
                    </m:r>
                  </m:e>
                  <m:sub>
                    <m:r>
                      <w:rPr>
                        <w:rFonts w:ascii="Cambria Math" w:hAnsi="Cambria Math"/>
                        <w:color w:val="auto"/>
                      </w:rPr>
                      <m:t>i</m:t>
                    </m:r>
                  </m:sub>
                  <m:sup>
                    <m:r>
                      <m:rPr>
                        <m:sty m:val="p"/>
                      </m:rPr>
                      <w:rPr>
                        <w:rFonts w:ascii="Cambria Math" w:hAnsi="Cambria Math"/>
                        <w:color w:val="auto"/>
                      </w:rPr>
                      <m:t>*</m:t>
                    </m:r>
                  </m:sup>
                </m:sSubSup>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1</m:t>
                    </m:r>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m:oMathPara>
          </w:p>
          <w:p w14:paraId="458B2509" w14:textId="77777777" w:rsidR="005C491E" w:rsidRPr="00077804" w:rsidRDefault="00C2475B" w:rsidP="00D848C3">
            <w:pPr>
              <w:pStyle w:val="Subtitle"/>
              <w:spacing w:line="480" w:lineRule="auto"/>
              <w:jc w:val="both"/>
              <w:rPr>
                <w:color w:val="auto"/>
                <w:rtl/>
              </w:rPr>
            </w:pPr>
            <m:oMathPara>
              <m:oMath>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1</m:t>
                    </m:r>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1</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oMath>
            </m:oMathPara>
          </w:p>
        </w:tc>
        <w:tc>
          <w:tcPr>
            <w:tcW w:w="941" w:type="dxa"/>
            <w:vAlign w:val="center"/>
          </w:tcPr>
          <w:p w14:paraId="0618A2D7" w14:textId="2EBD47A2" w:rsidR="005C491E" w:rsidRPr="00077804" w:rsidRDefault="005C491E" w:rsidP="007765B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4</w:t>
            </w:r>
            <w:r w:rsidR="00B27170" w:rsidRPr="00077804">
              <w:rPr>
                <w:noProof/>
                <w:color w:val="auto"/>
              </w:rPr>
              <w:fldChar w:fldCharType="end"/>
            </w:r>
            <w:r w:rsidRPr="00077804">
              <w:rPr>
                <w:color w:val="auto"/>
              </w:rPr>
              <w:t>)</w:t>
            </w:r>
          </w:p>
        </w:tc>
      </w:tr>
    </w:tbl>
    <w:p w14:paraId="7A8D0AB7" w14:textId="4EF969EF" w:rsidR="00916CE8" w:rsidRPr="00077804" w:rsidRDefault="00916CE8" w:rsidP="00D848C3">
      <w:pPr>
        <w:spacing w:line="480" w:lineRule="auto"/>
        <w:ind w:left="0"/>
        <w:jc w:val="both"/>
        <w:rPr>
          <w:color w:val="auto"/>
        </w:rPr>
      </w:pPr>
      <w:r w:rsidRPr="00077804">
        <w:rPr>
          <w:color w:val="auto"/>
        </w:rPr>
        <w:t xml:space="preserve">where </w:t>
      </w:r>
      <m:oMath>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0</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w:rPr>
            <w:rFonts w:ascii="Cambria Math" w:hAnsi="Cambria Math"/>
            <w:color w:val="auto"/>
          </w:rPr>
          <m:t xml:space="preserve"> </m:t>
        </m:r>
      </m:oMath>
      <w:r w:rsidRPr="00077804">
        <w:rPr>
          <w:color w:val="auto"/>
        </w:rPr>
        <w:t xml:space="preserve">and </w:t>
      </w:r>
      <m:oMath>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1</m:t>
            </m:r>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w:rPr>
            <w:rFonts w:ascii="Cambria Math" w:hAnsi="Cambria Math"/>
            <w:color w:val="auto"/>
          </w:rPr>
          <m:t xml:space="preserve"> </m:t>
        </m:r>
      </m:oMath>
      <w:r w:rsidRPr="00077804">
        <w:rPr>
          <w:color w:val="auto"/>
        </w:rPr>
        <w:t xml:space="preserve">denote the time-varying coefficients for intercept and slope respectively, and  </w:t>
      </w:r>
      <m:oMath>
        <m:sSubSup>
          <m:sSubSupPr>
            <m:ctrlPr>
              <w:rPr>
                <w:rFonts w:ascii="Cambria Math" w:hAnsi="Cambria Math"/>
                <w:color w:val="auto"/>
              </w:rPr>
            </m:ctrlPr>
          </m:sSubSupPr>
          <m:e>
            <m:r>
              <w:rPr>
                <w:rFonts w:ascii="Cambria Math" w:hAnsi="Cambria Math"/>
                <w:color w:val="auto"/>
              </w:rPr>
              <m:t>X</m:t>
            </m:r>
          </m:e>
          <m:sub>
            <m:r>
              <w:rPr>
                <w:rFonts w:ascii="Cambria Math" w:hAnsi="Cambria Math"/>
                <w:color w:val="auto"/>
              </w:rPr>
              <m:t>i</m:t>
            </m:r>
          </m:sub>
          <m:sup>
            <m:r>
              <m:rPr>
                <m:sty m:val="p"/>
              </m:rPr>
              <w:rPr>
                <w:rFonts w:ascii="Cambria Math" w:hAnsi="Cambria Math"/>
                <w:color w:val="auto"/>
              </w:rPr>
              <m:t>*</m:t>
            </m:r>
          </m:sup>
        </m:sSubSup>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oMath>
      <w:r w:rsidRPr="00077804">
        <w:rPr>
          <w:color w:val="auto"/>
        </w:rPr>
        <w:t xml:space="preserve"> is the true (unobservable) covariate value</w:t>
      </w:r>
      <w:r w:rsidR="00011E95" w:rsidRPr="00077804">
        <w:rPr>
          <w:color w:val="auto"/>
        </w:rPr>
        <w:t xml:space="preserve">, and </w:t>
      </w:r>
      <w:r w:rsidRPr="00077804">
        <w:rPr>
          <w:color w:val="auto"/>
        </w:rPr>
        <w:t xml:space="preserve">  </w:t>
      </w:r>
      <m:oMath>
        <m:sSub>
          <m:sSubPr>
            <m:ctrlPr>
              <w:rPr>
                <w:rFonts w:ascii="Cambria Math" w:hAnsi="Cambria Math"/>
                <w:color w:val="auto"/>
              </w:rPr>
            </m:ctrlPr>
          </m:sSubPr>
          <m:e>
            <m:r>
              <w:rPr>
                <w:rFonts w:ascii="Cambria Math" w:hAnsi="Cambria Math"/>
                <w:color w:val="auto"/>
              </w:rPr>
              <m:t>β</m:t>
            </m:r>
          </m:e>
          <m:sub>
            <m:r>
              <m:rPr>
                <m:sty m:val="p"/>
              </m:rPr>
              <w:rPr>
                <w:rFonts w:ascii="Cambria Math" w:hAnsi="Cambria Math"/>
                <w:color w:val="auto"/>
              </w:rPr>
              <m:t>1</m:t>
            </m:r>
          </m:sub>
        </m:sSub>
        <m:d>
          <m:dPr>
            <m:ctrlPr>
              <w:rPr>
                <w:rFonts w:ascii="Cambria Math" w:hAnsi="Cambria Math"/>
                <w:color w:val="auto"/>
              </w:rPr>
            </m:ctrlPr>
          </m:dPr>
          <m:e>
            <m:r>
              <w:rPr>
                <w:rFonts w:ascii="Cambria Math" w:hAnsi="Cambria Math"/>
                <w:color w:val="auto"/>
              </w:rPr>
              <m:t>.</m:t>
            </m:r>
          </m:e>
        </m:d>
      </m:oMath>
      <w:r w:rsidRPr="00077804">
        <w:rPr>
          <w:color w:val="auto"/>
        </w:rPr>
        <w:t xml:space="preserve"> denotes the population smoothing curve while </w:t>
      </w:r>
      <w:r w:rsidR="003F64A4" w:rsidRPr="00077804">
        <w:rPr>
          <w:color w:val="auto"/>
        </w:rPr>
        <w:t xml:space="preserve"> </w:t>
      </w:r>
      <m:oMath>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oMath>
      <w:r w:rsidRPr="00077804">
        <w:rPr>
          <w:color w:val="auto"/>
        </w:rPr>
        <w:t xml:space="preserve"> indicate the random effects.</w:t>
      </w:r>
    </w:p>
    <w:p w14:paraId="0FE0FCB4" w14:textId="5D9F284E" w:rsidR="00916CE8" w:rsidRPr="00077804" w:rsidRDefault="00460063" w:rsidP="00873353">
      <w:pPr>
        <w:spacing w:line="480" w:lineRule="auto"/>
        <w:ind w:left="0"/>
        <w:jc w:val="both"/>
        <w:rPr>
          <w:color w:val="auto"/>
        </w:rPr>
      </w:pPr>
      <w:r w:rsidRPr="00077804">
        <w:rPr>
          <w:color w:val="auto"/>
        </w:rPr>
        <w:t xml:space="preserve"> </w:t>
      </w:r>
      <w:r w:rsidR="00D9372D" w:rsidRPr="00077804">
        <w:rPr>
          <w:color w:val="auto"/>
        </w:rPr>
        <w:fldChar w:fldCharType="begin"/>
      </w:r>
      <w:r w:rsidR="00873353" w:rsidRPr="00077804">
        <w:rPr>
          <w:color w:val="auto"/>
        </w:rPr>
        <w:instrText xml:space="preserve"> ADDIN EN.CITE &lt;EndNote&gt;&lt;Cite AuthorYear="1"&gt;&lt;Author&gt;Dagne&lt;/Author&gt;&lt;Year&gt;2018&lt;/Year&gt;&lt;RecNum&gt;47&lt;/RecNum&gt;&lt;DisplayText&gt;Dagne [44]&lt;/DisplayText&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00D9372D" w:rsidRPr="00077804">
        <w:rPr>
          <w:color w:val="auto"/>
        </w:rPr>
        <w:fldChar w:fldCharType="separate"/>
      </w:r>
      <w:r w:rsidR="00873353" w:rsidRPr="00077804">
        <w:rPr>
          <w:noProof/>
          <w:color w:val="auto"/>
        </w:rPr>
        <w:t>Dagne [44]</w:t>
      </w:r>
      <w:r w:rsidR="00D9372D" w:rsidRPr="00077804">
        <w:rPr>
          <w:color w:val="auto"/>
        </w:rPr>
        <w:fldChar w:fldCharType="end"/>
      </w:r>
      <w:r w:rsidR="00971C52" w:rsidRPr="00077804">
        <w:rPr>
          <w:color w:val="auto"/>
        </w:rPr>
        <w:t xml:space="preserve"> </w:t>
      </w:r>
      <w:r w:rsidRPr="00077804">
        <w:rPr>
          <w:color w:val="auto"/>
        </w:rPr>
        <w:t xml:space="preserve">considered </w:t>
      </w:r>
      <w:r w:rsidR="00D62F26" w:rsidRPr="00077804">
        <w:rPr>
          <w:color w:val="auto"/>
        </w:rPr>
        <w:t xml:space="preserve">a </w:t>
      </w:r>
      <w:r w:rsidR="007B2E82" w:rsidRPr="00077804">
        <w:rPr>
          <w:color w:val="auto"/>
        </w:rPr>
        <w:t>b</w:t>
      </w:r>
      <w:r w:rsidR="00D62F26" w:rsidRPr="00077804">
        <w:rPr>
          <w:color w:val="auto"/>
        </w:rPr>
        <w:t>ent-cable mixed-effect model</w:t>
      </w:r>
      <w:r w:rsidR="00FD48D6" w:rsidRPr="00077804">
        <w:rPr>
          <w:color w:val="auto"/>
        </w:rPr>
        <w:t xml:space="preserve"> to account for </w:t>
      </w:r>
      <w:r w:rsidR="00D62F26" w:rsidRPr="00077804">
        <w:rPr>
          <w:color w:val="auto"/>
        </w:rPr>
        <w:t>two growth curve</w:t>
      </w:r>
      <w:r w:rsidR="007B2E82" w:rsidRPr="00077804">
        <w:rPr>
          <w:color w:val="auto"/>
        </w:rPr>
        <w:t>s</w:t>
      </w:r>
      <w:r w:rsidR="00D62F26" w:rsidRPr="00077804">
        <w:rPr>
          <w:color w:val="auto"/>
        </w:rPr>
        <w:t xml:space="preserve"> in the longitudinal</w:t>
      </w:r>
      <w:r w:rsidR="00BD58DB" w:rsidRPr="00077804">
        <w:rPr>
          <w:color w:val="auto"/>
        </w:rPr>
        <w:t xml:space="preserve"> data</w:t>
      </w:r>
      <w:r w:rsidR="00D62F26" w:rsidRPr="00077804">
        <w:rPr>
          <w:color w:val="auto"/>
        </w:rPr>
        <w:t>.</w:t>
      </w:r>
      <w:r w:rsidR="00916CE8" w:rsidRPr="00077804">
        <w:rPr>
          <w:color w:val="auto"/>
        </w:rPr>
        <w:t xml:space="preserve"> The model </w:t>
      </w:r>
      <w:r w:rsidR="00BF6323" w:rsidRPr="00077804">
        <w:rPr>
          <w:color w:val="auto"/>
        </w:rPr>
        <w:t xml:space="preserve">was </w:t>
      </w:r>
      <w:r w:rsidR="00581AD3" w:rsidRPr="00077804">
        <w:rPr>
          <w:color w:val="auto"/>
        </w:rPr>
        <w:t>defined by</w:t>
      </w:r>
      <w:r w:rsidR="00916CE8" w:rsidRPr="00077804">
        <w:rPr>
          <w:color w:val="auto"/>
        </w:rPr>
        <w:t xml:space="preserve"> </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05DC1C4B" w14:textId="77777777" w:rsidTr="00721D6A">
        <w:tc>
          <w:tcPr>
            <w:tcW w:w="931" w:type="dxa"/>
          </w:tcPr>
          <w:p w14:paraId="454B405C" w14:textId="77777777" w:rsidR="001F2831" w:rsidRPr="00077804" w:rsidRDefault="001F2831" w:rsidP="00D848C3">
            <w:pPr>
              <w:spacing w:line="480" w:lineRule="auto"/>
              <w:jc w:val="center"/>
              <w:rPr>
                <w:color w:val="auto"/>
              </w:rPr>
            </w:pPr>
          </w:p>
        </w:tc>
        <w:tc>
          <w:tcPr>
            <w:tcW w:w="7087" w:type="dxa"/>
          </w:tcPr>
          <w:p w14:paraId="72F0E163" w14:textId="77777777" w:rsidR="001F2831" w:rsidRPr="00077804" w:rsidRDefault="00C2475B" w:rsidP="00D848C3">
            <w:pPr>
              <w:pStyle w:val="Subtitle"/>
              <w:spacing w:line="480" w:lineRule="auto"/>
              <w:jc w:val="both"/>
              <w:rPr>
                <w:color w:val="auto"/>
                <w:rtl/>
              </w:rPr>
            </w:pPr>
            <m:oMathPara>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r>
                  <w:rPr>
                    <w:rFonts w:ascii="Cambria Math" w:hAnsi="Cambria Math"/>
                    <w:color w:val="auto"/>
                  </w:rPr>
                  <m:t>g</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μ</m:t>
                        </m:r>
                      </m:e>
                      <m:sub>
                        <m:r>
                          <w:rPr>
                            <w:rFonts w:ascii="Cambria Math" w:hAnsi="Cambria Math"/>
                            <w:color w:val="auto"/>
                          </w:rPr>
                          <m:t>ij</m:t>
                        </m:r>
                      </m:sub>
                    </m:sSub>
                    <m:r>
                      <m:rPr>
                        <m:sty m:val="p"/>
                      </m:rPr>
                      <w:rPr>
                        <w:rFonts w:ascii="Cambria Math" w:hAnsi="Cambria Math"/>
                        <w:color w:val="auto"/>
                      </w:rPr>
                      <m:t>,</m:t>
                    </m:r>
                    <m:sSubSup>
                      <m:sSubSupPr>
                        <m:ctrlPr>
                          <w:rPr>
                            <w:rFonts w:ascii="Cambria Math" w:hAnsi="Cambria Math"/>
                            <w:color w:val="auto"/>
                          </w:rPr>
                        </m:ctrlPr>
                      </m:sSubSupPr>
                      <m:e>
                        <m:r>
                          <w:rPr>
                            <w:rFonts w:ascii="Cambria Math" w:hAnsi="Cambria Math"/>
                            <w:color w:val="auto"/>
                          </w:rPr>
                          <m:t>X</m:t>
                        </m:r>
                      </m:e>
                      <m:sub>
                        <m:r>
                          <w:rPr>
                            <w:rFonts w:ascii="Cambria Math" w:hAnsi="Cambria Math"/>
                            <w:color w:val="auto"/>
                          </w:rPr>
                          <m:t>ij</m:t>
                        </m:r>
                      </m:sub>
                      <m:sup>
                        <m:r>
                          <m:rPr>
                            <m:sty m:val="p"/>
                          </m:rPr>
                          <w:rPr>
                            <w:rFonts w:ascii="Cambria Math" w:hAnsi="Cambria Math"/>
                            <w:color w:val="auto"/>
                          </w:rPr>
                          <m:t>*</m:t>
                        </m:r>
                      </m:sup>
                    </m:sSubSup>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m:oMathPara>
          </w:p>
        </w:tc>
        <w:tc>
          <w:tcPr>
            <w:tcW w:w="941" w:type="dxa"/>
          </w:tcPr>
          <w:p w14:paraId="1E03763F" w14:textId="608BD814" w:rsidR="001F2831" w:rsidRPr="00077804" w:rsidRDefault="001F2831"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5</w:t>
            </w:r>
            <w:r w:rsidR="00B27170" w:rsidRPr="00077804">
              <w:rPr>
                <w:noProof/>
                <w:color w:val="auto"/>
              </w:rPr>
              <w:fldChar w:fldCharType="end"/>
            </w:r>
            <w:r w:rsidRPr="00077804">
              <w:rPr>
                <w:color w:val="auto"/>
              </w:rPr>
              <w:t>)</w:t>
            </w:r>
          </w:p>
        </w:tc>
      </w:tr>
    </w:tbl>
    <w:p w14:paraId="68360EB5" w14:textId="61D5267E" w:rsidR="00C91744" w:rsidRPr="00077804" w:rsidRDefault="00916CE8" w:rsidP="001B05D1">
      <w:pPr>
        <w:spacing w:line="480" w:lineRule="auto"/>
        <w:ind w:left="0"/>
        <w:jc w:val="both"/>
        <w:rPr>
          <w:color w:val="auto"/>
        </w:rPr>
      </w:pPr>
      <w:r w:rsidRPr="00077804">
        <w:rPr>
          <w:color w:val="auto"/>
        </w:rPr>
        <w:t xml:space="preserve">where </w:t>
      </w:r>
      <m:oMath>
        <m:sSub>
          <m:sSubPr>
            <m:ctrlPr>
              <w:rPr>
                <w:rFonts w:ascii="Cambria Math" w:hAnsi="Cambria Math"/>
                <w:i/>
                <w:color w:val="auto"/>
              </w:rPr>
            </m:ctrlPr>
          </m:sSubPr>
          <m:e>
            <m:r>
              <w:rPr>
                <w:rFonts w:ascii="Cambria Math" w:hAnsi="Cambria Math"/>
                <w:color w:val="auto"/>
              </w:rPr>
              <m:t>μ</m:t>
            </m:r>
          </m:e>
          <m:sub>
            <m:r>
              <w:rPr>
                <w:rFonts w:ascii="Cambria Math" w:hAnsi="Cambria Math"/>
                <w:color w:val="auto"/>
              </w:rPr>
              <m:t>ij</m:t>
            </m:r>
          </m:sub>
        </m:sSub>
      </m:oMath>
      <w:r w:rsidRPr="00077804">
        <w:rPr>
          <w:color w:val="auto"/>
        </w:rPr>
        <w:t xml:space="preserve"> is the mean structure and </w:t>
      </w:r>
      <m:oMath>
        <m:sSubSup>
          <m:sSubSupPr>
            <m:ctrlPr>
              <w:rPr>
                <w:rFonts w:ascii="Cambria Math" w:hAnsi="Cambria Math"/>
                <w:color w:val="auto"/>
              </w:rPr>
            </m:ctrlPr>
          </m:sSubSupPr>
          <m:e>
            <m:r>
              <w:rPr>
                <w:rFonts w:ascii="Cambria Math" w:hAnsi="Cambria Math"/>
                <w:color w:val="auto"/>
              </w:rPr>
              <m:t>X</m:t>
            </m:r>
          </m:e>
          <m:sub>
            <m:r>
              <w:rPr>
                <w:rFonts w:ascii="Cambria Math" w:hAnsi="Cambria Math"/>
                <w:color w:val="auto"/>
              </w:rPr>
              <m:t>ij</m:t>
            </m:r>
          </m:sub>
          <m:sup>
            <m:r>
              <m:rPr>
                <m:sty m:val="p"/>
              </m:rPr>
              <w:rPr>
                <w:rFonts w:ascii="Cambria Math" w:hAnsi="Cambria Math"/>
                <w:color w:val="auto"/>
              </w:rPr>
              <m:t>*</m:t>
            </m:r>
          </m:sup>
        </m:sSubSup>
      </m:oMath>
      <w:r w:rsidRPr="00077804">
        <w:rPr>
          <w:color w:val="auto"/>
        </w:rPr>
        <w:t xml:space="preserve"> is the </w:t>
      </w:r>
      <w:r w:rsidR="00D21264" w:rsidRPr="00077804">
        <w:rPr>
          <w:color w:val="auto"/>
        </w:rPr>
        <w:t>true (unobservable) covariate</w:t>
      </w:r>
      <w:r w:rsidRPr="00077804">
        <w:rPr>
          <w:color w:val="auto"/>
        </w:rPr>
        <w:t>.</w:t>
      </w:r>
      <w:r w:rsidR="00581AD3" w:rsidRPr="00077804">
        <w:rPr>
          <w:color w:val="auto"/>
        </w:rPr>
        <w:t xml:space="preserve"> </w:t>
      </w:r>
      <w:r w:rsidR="00971C52" w:rsidRPr="00077804">
        <w:rPr>
          <w:color w:val="auto"/>
        </w:rPr>
        <w:t>To</w:t>
      </w:r>
      <w:r w:rsidR="005E2FB5" w:rsidRPr="00077804">
        <w:rPr>
          <w:color w:val="auto"/>
        </w:rPr>
        <w:t xml:space="preserve"> account for between-</w:t>
      </w:r>
      <w:r w:rsidR="00106861" w:rsidRPr="00077804">
        <w:rPr>
          <w:color w:val="auto"/>
        </w:rPr>
        <w:t>individual</w:t>
      </w:r>
      <w:r w:rsidR="005E2FB5" w:rsidRPr="00077804">
        <w:rPr>
          <w:color w:val="auto"/>
        </w:rPr>
        <w:t xml:space="preserve"> and within-</w:t>
      </w:r>
      <w:r w:rsidR="00106861" w:rsidRPr="00077804">
        <w:rPr>
          <w:color w:val="auto"/>
        </w:rPr>
        <w:t>individual</w:t>
      </w:r>
      <w:r w:rsidR="005E2FB5" w:rsidRPr="00077804">
        <w:rPr>
          <w:color w:val="auto"/>
        </w:rPr>
        <w:t xml:space="preserve"> variation</w:t>
      </w:r>
      <w:r w:rsidR="00BF6323" w:rsidRPr="00077804">
        <w:rPr>
          <w:color w:val="auto"/>
        </w:rPr>
        <w:t>,</w:t>
      </w:r>
      <w:r w:rsidR="002649DA" w:rsidRPr="00077804">
        <w:rPr>
          <w:color w:val="auto"/>
        </w:rPr>
        <w:t xml:space="preserve"> </w:t>
      </w:r>
      <w:r w:rsidR="00C91744" w:rsidRPr="00077804">
        <w:rPr>
          <w:color w:val="auto"/>
        </w:rPr>
        <w:fldChar w:fldCharType="begin"/>
      </w:r>
      <w:r w:rsidR="001B05D1" w:rsidRPr="00077804">
        <w:rPr>
          <w:color w:val="auto"/>
        </w:rPr>
        <w:instrText xml:space="preserve"> ADDIN EN.CITE &lt;EndNote&gt;&lt;Cite AuthorYear="1"&gt;&lt;Author&gt;Brilleman&lt;/Author&gt;&lt;Year&gt;2016&lt;/Year&gt;&lt;RecNum&gt;46&lt;/RecNum&gt;&lt;DisplayText&gt;Brilleman et al. [43]&lt;/DisplayText&gt;&lt;record&gt;&lt;rec-number&gt;46&lt;/rec-number&gt;&lt;foreign-keys&gt;&lt;key app="EN" db-id="dt2der52b95520easzbpxszqsdw0avts2frz" timestamp="0"&gt;46&lt;/key&gt;&lt;/foreign-keys&gt;&lt;ref-type name="Journal Article"&gt;17&lt;/ref-type&gt;&lt;contributors&gt;&lt;authors&gt;&lt;author&gt;Samuel L Brilleman&lt;/author&gt;&lt;author&gt;Michael J Crowther&lt;/author&gt;&lt;author&gt;Margaret T May&lt;/author&gt;&lt;author&gt;Mark Gompels&lt;/author&gt;&lt;author&gt;Keith R Abrams&lt;/author&gt;&lt;/authors&gt;&lt;/contributors&gt;&lt;titles&gt;&lt;title&gt;Joint longitudinal hurdle and time-to-event models: An application related to viral load and duration of the first treatment regimen in patients with HIV initiating therapy&lt;/title&gt;&lt;secondary-title&gt;Statistics in Medicine&lt;/secondary-title&gt;&lt;/titles&gt;&lt;pages&gt;3583-3594&lt;/pages&gt;&lt;volume&gt;35&lt;/volume&gt;&lt;number&gt;20&lt;/number&gt;&lt;dates&gt;&lt;year&gt;2016&lt;/year&gt;&lt;/dates&gt;&lt;urls&gt;&lt;/urls&gt;&lt;/record&gt;&lt;/Cite&gt;&lt;/EndNote&gt;</w:instrText>
      </w:r>
      <w:r w:rsidR="00C91744" w:rsidRPr="00077804">
        <w:rPr>
          <w:color w:val="auto"/>
        </w:rPr>
        <w:fldChar w:fldCharType="separate"/>
      </w:r>
      <w:r w:rsidR="00873353" w:rsidRPr="00077804">
        <w:rPr>
          <w:noProof/>
          <w:color w:val="auto"/>
        </w:rPr>
        <w:t>Brilleman et al. [43]</w:t>
      </w:r>
      <w:r w:rsidR="00C91744" w:rsidRPr="00077804">
        <w:rPr>
          <w:color w:val="auto"/>
        </w:rPr>
        <w:fldChar w:fldCharType="end"/>
      </w:r>
      <w:r w:rsidR="00C91744" w:rsidRPr="00077804">
        <w:rPr>
          <w:color w:val="auto"/>
        </w:rPr>
        <w:t xml:space="preserve">  proposed a hurdle </w:t>
      </w:r>
      <w:r w:rsidR="005426DA" w:rsidRPr="00077804">
        <w:rPr>
          <w:color w:val="auto"/>
        </w:rPr>
        <w:t>two-</w:t>
      </w:r>
      <w:r w:rsidR="00C91744" w:rsidRPr="00077804">
        <w:rPr>
          <w:color w:val="auto"/>
        </w:rPr>
        <w:t>part model with first part estimat</w:t>
      </w:r>
      <w:r w:rsidR="00581AD3" w:rsidRPr="00077804">
        <w:rPr>
          <w:color w:val="auto"/>
        </w:rPr>
        <w:t>ing</w:t>
      </w:r>
      <w:r w:rsidR="00C91744" w:rsidRPr="00077804">
        <w:rPr>
          <w:color w:val="auto"/>
        </w:rPr>
        <w:t xml:space="preserve"> the probability when the longitudinal outcome is observed above the </w:t>
      </w:r>
      <w:r w:rsidR="00581AD3" w:rsidRPr="00077804">
        <w:rPr>
          <w:color w:val="auto"/>
        </w:rPr>
        <w:t>LOD</w:t>
      </w:r>
      <w:r w:rsidR="00C91744" w:rsidRPr="00077804">
        <w:rPr>
          <w:color w:val="auto"/>
        </w:rPr>
        <w:t xml:space="preserve"> and the second part estimat</w:t>
      </w:r>
      <w:r w:rsidR="00581AD3" w:rsidRPr="00077804">
        <w:rPr>
          <w:color w:val="auto"/>
        </w:rPr>
        <w:t>ing</w:t>
      </w:r>
      <w:r w:rsidR="00C91744" w:rsidRPr="00077804">
        <w:rPr>
          <w:color w:val="auto"/>
        </w:rPr>
        <w:t xml:space="preserve"> the mean of the </w:t>
      </w:r>
      <w:r w:rsidR="00FD48D6" w:rsidRPr="00077804">
        <w:rPr>
          <w:color w:val="auto"/>
        </w:rPr>
        <w:t xml:space="preserve">longitudinal </w:t>
      </w:r>
      <w:r w:rsidR="00C91744" w:rsidRPr="00077804">
        <w:rPr>
          <w:color w:val="auto"/>
        </w:rPr>
        <w:t xml:space="preserve">response conditional on </w:t>
      </w:r>
      <w:r w:rsidR="00581AD3" w:rsidRPr="00077804">
        <w:rPr>
          <w:color w:val="auto"/>
        </w:rPr>
        <w:t>LOD</w:t>
      </w:r>
      <w:r w:rsidR="000C5ED1" w:rsidRPr="00077804">
        <w:rPr>
          <w:color w:val="auto"/>
        </w:rPr>
        <w:t xml:space="preserve"> being exceeded</w:t>
      </w:r>
      <w:r w:rsidR="00C91744" w:rsidRPr="00077804">
        <w:rPr>
          <w:color w:val="auto"/>
        </w:rPr>
        <w:t xml:space="preserve">. </w:t>
      </w:r>
      <w:r w:rsidR="007B2E82" w:rsidRPr="00077804">
        <w:rPr>
          <w:color w:val="auto"/>
        </w:rPr>
        <w:t>The</w:t>
      </w:r>
      <w:r w:rsidR="005E2FB5" w:rsidRPr="00077804">
        <w:rPr>
          <w:color w:val="auto"/>
        </w:rPr>
        <w:t xml:space="preserve"> dependency between the </w:t>
      </w:r>
      <w:r w:rsidR="005426DA" w:rsidRPr="00077804">
        <w:rPr>
          <w:color w:val="auto"/>
        </w:rPr>
        <w:t>two-</w:t>
      </w:r>
      <w:r w:rsidR="005E2FB5" w:rsidRPr="00077804">
        <w:rPr>
          <w:color w:val="auto"/>
        </w:rPr>
        <w:t xml:space="preserve">parts of the longitudinal hurdle model </w:t>
      </w:r>
      <w:r w:rsidR="007B2E82" w:rsidRPr="00077804">
        <w:rPr>
          <w:color w:val="auto"/>
        </w:rPr>
        <w:t xml:space="preserve">was accounted for </w:t>
      </w:r>
      <w:r w:rsidR="005E2FB5" w:rsidRPr="00077804">
        <w:rPr>
          <w:color w:val="auto"/>
        </w:rPr>
        <w:t>through the correlated random effects</w:t>
      </w:r>
      <w:r w:rsidR="000C5ED1" w:rsidRPr="00077804">
        <w:rPr>
          <w:color w:val="auto"/>
        </w:rPr>
        <w:t>,</w:t>
      </w:r>
      <w:r w:rsidR="005E2FB5" w:rsidRPr="00077804">
        <w:rPr>
          <w:color w:val="auto"/>
        </w:rPr>
        <w:t xml:space="preserve"> which follow a multivariate normal distribution. </w:t>
      </w:r>
    </w:p>
    <w:p w14:paraId="7CDF2F0F" w14:textId="6B942852" w:rsidR="00FD19C0" w:rsidRPr="00077804" w:rsidRDefault="00EE6563" w:rsidP="00873353">
      <w:pPr>
        <w:spacing w:line="480" w:lineRule="auto"/>
        <w:ind w:firstLine="663"/>
        <w:jc w:val="both"/>
        <w:rPr>
          <w:color w:val="auto"/>
        </w:rPr>
      </w:pPr>
      <w:r w:rsidRPr="00077804">
        <w:rPr>
          <w:color w:val="auto"/>
        </w:rPr>
        <w:fldChar w:fldCharType="begin"/>
      </w:r>
      <w:r w:rsidR="00873353" w:rsidRPr="00077804">
        <w:rPr>
          <w:color w:val="auto"/>
        </w:rPr>
        <w:instrText xml:space="preserve"> ADDIN EN.CITE &lt;EndNote&gt;&lt;Cite AuthorYear="1"&gt;&lt;Author&gt;Graham&lt;/Author&gt;&lt;Year&gt;2011&lt;/Year&gt;&lt;RecNum&gt;78&lt;/RecNum&gt;&lt;DisplayText&gt;Graham et al. [66]&lt;/DisplayText&gt;&lt;record&gt;&lt;rec-number&gt;78&lt;/rec-number&gt;&lt;foreign-keys&gt;&lt;key app="EN" db-id="dt2der52b95520easzbpxszqsdw0avts2frz" timestamp="0"&gt;78&lt;/key&gt;&lt;/foreign-keys&gt;&lt;ref-type name="Journal Article"&gt;17&lt;/ref-type&gt;&lt;contributors&gt;&lt;authors&gt;&lt;author&gt;Petra L. Graham&lt;/author&gt;&lt;author&gt;Louise M. Ryan&lt;/author&gt;&lt;author&gt;Mary A. Luszcz&lt;/author&gt;&lt;/authors&gt;&lt;/contributors&gt;&lt;titles&gt;&lt;title&gt;Joint modelling of survival and cognitive decline in the Australian Longitudinal Study of Ageing&lt;/title&gt;&lt;secondary-title&gt;Journal of the Royal Statistical Society. Series C (Applied Statistics)&lt;/secondary-title&gt;&lt;/titles&gt;&lt;pages&gt;221-238&lt;/pages&gt;&lt;volume&gt;60&lt;/volume&gt;&lt;number&gt;2&lt;/number&gt;&lt;dates&gt;&lt;year&gt;2011&lt;/year&gt;&lt;/dates&gt;&lt;urls&gt;&lt;/urls&gt;&lt;/record&gt;&lt;/Cite&gt;&lt;/EndNote&gt;</w:instrText>
      </w:r>
      <w:r w:rsidRPr="00077804">
        <w:rPr>
          <w:color w:val="auto"/>
        </w:rPr>
        <w:fldChar w:fldCharType="separate"/>
      </w:r>
      <w:r w:rsidR="00873353" w:rsidRPr="00077804">
        <w:rPr>
          <w:noProof/>
          <w:color w:val="auto"/>
        </w:rPr>
        <w:t>Graham et al. [66]</w:t>
      </w:r>
      <w:r w:rsidRPr="00077804">
        <w:rPr>
          <w:color w:val="auto"/>
        </w:rPr>
        <w:fldChar w:fldCharType="end"/>
      </w:r>
      <w:r w:rsidRPr="00077804">
        <w:rPr>
          <w:color w:val="auto"/>
        </w:rPr>
        <w:t xml:space="preserve">  considered using a longitudinal Tobit model </w:t>
      </w:r>
      <w:r w:rsidR="00581AD3" w:rsidRPr="00077804">
        <w:rPr>
          <w:color w:val="auto"/>
        </w:rPr>
        <w:t xml:space="preserve">(non-varying coefficient) </w:t>
      </w:r>
      <w:r w:rsidRPr="00077804">
        <w:rPr>
          <w:color w:val="auto"/>
        </w:rPr>
        <w:t xml:space="preserve">for modelling the longitudinal outcome when </w:t>
      </w:r>
      <w:r w:rsidR="000B1BE4" w:rsidRPr="00077804">
        <w:rPr>
          <w:color w:val="auto"/>
        </w:rPr>
        <w:t xml:space="preserve">some </w:t>
      </w:r>
      <w:r w:rsidR="0037480E" w:rsidRPr="00077804">
        <w:rPr>
          <w:color w:val="auto"/>
        </w:rPr>
        <w:t xml:space="preserve">measurements </w:t>
      </w:r>
      <w:r w:rsidRPr="00077804">
        <w:rPr>
          <w:color w:val="auto"/>
        </w:rPr>
        <w:t xml:space="preserve">achieved </w:t>
      </w:r>
      <w:r w:rsidR="005426DA" w:rsidRPr="00077804">
        <w:rPr>
          <w:color w:val="auto"/>
        </w:rPr>
        <w:t xml:space="preserve">the </w:t>
      </w:r>
      <w:r w:rsidRPr="00077804">
        <w:rPr>
          <w:color w:val="auto"/>
        </w:rPr>
        <w:t xml:space="preserve">highest limit. </w:t>
      </w:r>
      <w:r w:rsidR="00FD19C0" w:rsidRPr="00077804">
        <w:rPr>
          <w:color w:val="auto"/>
        </w:rPr>
        <w:fldChar w:fldCharType="begin"/>
      </w:r>
      <w:r w:rsidR="00873353" w:rsidRPr="00077804">
        <w:rPr>
          <w:color w:val="auto"/>
        </w:rPr>
        <w:instrText xml:space="preserve"> ADDIN EN.CITE &lt;EndNote&gt;&lt;Cite AuthorYear="1"&gt;&lt;Author&gt;Lu&lt;/Author&gt;&lt;Year&gt;2017&lt;/Year&gt;&lt;RecNum&gt;23&lt;/RecNum&gt;&lt;DisplayText&gt;Lu et al. [27]&lt;/DisplayText&gt;&lt;record&gt;&lt;rec-number&gt;23&lt;/rec-number&gt;&lt;foreign-keys&gt;&lt;key app="EN" db-id="dt2der52b95520easzbpxszqsdw0avts2frz" timestamp="0"&gt;23&lt;/key&gt;&lt;/foreign-keys&gt;&lt;ref-type name="Journal Article"&gt;17&lt;/ref-type&gt;&lt;contributors&gt;&lt;authors&gt;&lt;author&gt;Tao Lu&lt;/author&gt;&lt;author&gt;Chunyan Cai&lt;/author&gt;&lt;author&gt;Minggen Lu&lt;/author&gt;&lt;author&gt;Jun Zhang&lt;/author&gt;&lt;author&gt;Guang-Hui Dong&lt;/author&gt;&lt;author&gt;Min Wang&lt;/author&gt;&lt;/authors&gt;&lt;/contributors&gt;&lt;titles&gt;&lt;title&gt;Bayesian varying coefﬁcient mixed-effects joint models with asymmetry and missingness&lt;/title&gt;&lt;secondary-title&gt;Statistical Modelling&lt;/secondary-title&gt;&lt;/titles&gt;&lt;pages&gt;117-141&lt;/pages&gt;&lt;volume&gt;17&lt;/volume&gt;&lt;number&gt;3&lt;/number&gt;&lt;dates&gt;&lt;year&gt;2017&lt;/year&gt;&lt;/dates&gt;&lt;urls&gt;&lt;/urls&gt;&lt;/record&gt;&lt;/Cite&gt;&lt;/EndNote&gt;</w:instrText>
      </w:r>
      <w:r w:rsidR="00FD19C0" w:rsidRPr="00077804">
        <w:rPr>
          <w:color w:val="auto"/>
        </w:rPr>
        <w:fldChar w:fldCharType="separate"/>
      </w:r>
      <w:r w:rsidR="00873353" w:rsidRPr="00077804">
        <w:rPr>
          <w:noProof/>
          <w:color w:val="auto"/>
        </w:rPr>
        <w:t>Lu et al. [27]</w:t>
      </w:r>
      <w:r w:rsidR="00FD19C0" w:rsidRPr="00077804">
        <w:rPr>
          <w:color w:val="auto"/>
        </w:rPr>
        <w:fldChar w:fldCharType="end"/>
      </w:r>
      <w:r w:rsidR="00FD19C0" w:rsidRPr="00077804">
        <w:rPr>
          <w:color w:val="auto"/>
        </w:rPr>
        <w:t xml:space="preserve">, </w:t>
      </w:r>
      <w:r w:rsidR="00FD19C0" w:rsidRPr="00077804">
        <w:rPr>
          <w:color w:val="auto"/>
        </w:rPr>
        <w:fldChar w:fldCharType="begin"/>
      </w:r>
      <w:r w:rsidR="00873353" w:rsidRPr="00077804">
        <w:rPr>
          <w:color w:val="auto"/>
        </w:rPr>
        <w:instrText xml:space="preserve"> ADDIN EN.CITE &lt;EndNote&gt;&lt;Cite AuthorYear="1"&gt;&lt;Author&gt;Lu&lt;/Author&gt;&lt;Year&gt;2017&lt;/Year&gt;&lt;RecNum&gt;41&lt;/RecNum&gt;&lt;DisplayText&gt;Lu [38]&lt;/DisplayText&gt;&lt;record&gt;&lt;rec-number&gt;41&lt;/rec-number&gt;&lt;foreign-keys&gt;&lt;key app="EN" db-id="dt2der52b95520easzbpxszqsdw0avts2frz" timestamp="0"&gt;41&lt;/key&gt;&lt;/foreign-keys&gt;&lt;ref-type name="Journal Article"&gt;17&lt;/ref-type&gt;&lt;contributors&gt;&lt;authors&gt;&lt;author&gt;Tao Lu&lt;/author&gt;&lt;/authors&gt;&lt;/contributors&gt;&lt;titles&gt;&lt;title&gt;Jointly modeling skew longitudinal survival data with missingness and mismeasured covariates&lt;/title&gt;&lt;secondary-title&gt;Journal of Applied Statistics&lt;/secondary-title&gt;&lt;/titles&gt;&lt;pages&gt;2354-2367&lt;/pages&gt;&lt;volume&gt;44&lt;/volume&gt;&lt;number&gt;13&lt;/number&gt;&lt;dates&gt;&lt;year&gt;2017&lt;/year&gt;&lt;/dates&gt;&lt;urls&gt;&lt;/urls&gt;&lt;/record&gt;&lt;/Cite&gt;&lt;/EndNote&gt;</w:instrText>
      </w:r>
      <w:r w:rsidR="00FD19C0" w:rsidRPr="00077804">
        <w:rPr>
          <w:color w:val="auto"/>
        </w:rPr>
        <w:fldChar w:fldCharType="separate"/>
      </w:r>
      <w:r w:rsidR="00873353" w:rsidRPr="00077804">
        <w:rPr>
          <w:noProof/>
          <w:color w:val="auto"/>
        </w:rPr>
        <w:t>Lu [38]</w:t>
      </w:r>
      <w:r w:rsidR="00FD19C0" w:rsidRPr="00077804">
        <w:rPr>
          <w:color w:val="auto"/>
        </w:rPr>
        <w:fldChar w:fldCharType="end"/>
      </w:r>
      <w:r w:rsidR="00FD19C0" w:rsidRPr="00077804">
        <w:rPr>
          <w:color w:val="auto"/>
        </w:rPr>
        <w:t xml:space="preserve"> and </w:t>
      </w:r>
      <w:r w:rsidR="00FD19C0" w:rsidRPr="00077804">
        <w:rPr>
          <w:color w:val="auto"/>
        </w:rPr>
        <w:fldChar w:fldCharType="begin"/>
      </w:r>
      <w:r w:rsidR="00873353" w:rsidRPr="00077804">
        <w:rPr>
          <w:color w:val="auto"/>
        </w:rPr>
        <w:instrText xml:space="preserve"> ADDIN EN.CITE &lt;EndNote&gt;&lt;Cite AuthorYear="1"&gt;&lt;Author&gt;Lu&lt;/Author&gt;&lt;Year&gt;2016&lt;/Year&gt;&lt;RecNum&gt;107&lt;/RecNum&gt;&lt;DisplayText&gt;Lu et al. [83]&lt;/DisplayText&gt;&lt;record&gt;&lt;rec-number&gt;107&lt;/rec-number&gt;&lt;foreign-keys&gt;&lt;key app="EN" db-id="dt2der52b95520easzbpxszqsdw0avts2frz" timestamp="0"&gt;107&lt;/key&gt;&lt;/foreign-keys&gt;&lt;ref-type name="Journal Article"&gt;17&lt;/ref-type&gt;&lt;contributors&gt;&lt;authors&gt;&lt;author&gt;Lu, Tao&lt;/author&gt;&lt;author&gt;Wang, Min&lt;/author&gt;&lt;author&gt;Liu, Guangying&lt;/author&gt;&lt;author&gt;Dong, Guang-Hui&lt;/author&gt;&lt;author&gt;Qian, Feng&lt;/author&gt;&lt;/authors&gt;&lt;/contributors&gt;&lt;titles&gt;&lt;title&gt;Mixed-effects varying-coefficient model with skewed distribution coupled with cause-specific varying-coefficient hazard model with random-effects for longitudinal-competing risks data analysis&lt;/title&gt;&lt;secondary-title&gt;Journal of Biopharmaceutical Statistics&lt;/secondary-title&gt;&lt;/titles&gt;&lt;pages&gt;519-533&lt;/pages&gt;&lt;volume&gt;26&lt;/volume&gt;&lt;number&gt;3&lt;/number&gt;&lt;dates&gt;&lt;year&gt;2016&lt;/year&gt;&lt;pub-dates&gt;&lt;date&gt;2016/05/03&lt;/date&gt;&lt;/pub-dates&gt;&lt;/dates&gt;&lt;publisher&gt;Taylor &amp;amp; Francis&lt;/publisher&gt;&lt;isbn&gt;1054-3406&lt;/isbn&gt;&lt;urls&gt;&lt;related-urls&gt;&lt;url&gt;https://doi.org/10.1080/10543406.2015.1052493&lt;/url&gt;&lt;/related-urls&gt;&lt;/urls&gt;&lt;electronic-resource-num&gt;10.1080/10543406.2015.1052493&lt;/electronic-resource-num&gt;&lt;/record&gt;&lt;/Cite&gt;&lt;/EndNote&gt;</w:instrText>
      </w:r>
      <w:r w:rsidR="00FD19C0" w:rsidRPr="00077804">
        <w:rPr>
          <w:color w:val="auto"/>
        </w:rPr>
        <w:fldChar w:fldCharType="separate"/>
      </w:r>
      <w:r w:rsidR="00873353" w:rsidRPr="00077804">
        <w:rPr>
          <w:noProof/>
          <w:color w:val="auto"/>
        </w:rPr>
        <w:t>Lu et al. [83]</w:t>
      </w:r>
      <w:r w:rsidR="00FD19C0" w:rsidRPr="00077804">
        <w:rPr>
          <w:color w:val="auto"/>
        </w:rPr>
        <w:fldChar w:fldCharType="end"/>
      </w:r>
      <w:r w:rsidR="00FD19C0" w:rsidRPr="00077804">
        <w:rPr>
          <w:color w:val="auto"/>
        </w:rPr>
        <w:t xml:space="preserve"> proposed mixed-effects varying-</w:t>
      </w:r>
      <w:r w:rsidR="00FD19C0" w:rsidRPr="00077804">
        <w:rPr>
          <w:color w:val="auto"/>
        </w:rPr>
        <w:lastRenderedPageBreak/>
        <w:t>coefficient model</w:t>
      </w:r>
      <w:r w:rsidR="00327D21" w:rsidRPr="00077804">
        <w:rPr>
          <w:color w:val="auto"/>
        </w:rPr>
        <w:t>s</w:t>
      </w:r>
      <w:r w:rsidR="00FD19C0" w:rsidRPr="00077804">
        <w:rPr>
          <w:color w:val="auto"/>
        </w:rPr>
        <w:t>, and spline approach</w:t>
      </w:r>
      <w:r w:rsidR="00327D21" w:rsidRPr="00077804">
        <w:rPr>
          <w:color w:val="auto"/>
        </w:rPr>
        <w:t>es are</w:t>
      </w:r>
      <w:r w:rsidR="00FD19C0" w:rsidRPr="00077804">
        <w:rPr>
          <w:color w:val="auto"/>
        </w:rPr>
        <w:t xml:space="preserve"> used to model the random effects and the population-level effects. </w:t>
      </w:r>
      <w:r w:rsidR="00327D21" w:rsidRPr="00077804">
        <w:rPr>
          <w:color w:val="auto"/>
        </w:rPr>
        <w:t xml:space="preserve">They modelled the changing relationship between HIV viral load and CD4 cell counts in AIDS studies during the course of treatment. </w:t>
      </w:r>
    </w:p>
    <w:p w14:paraId="191D5594" w14:textId="77777777" w:rsidR="008D530F" w:rsidRPr="00077804" w:rsidRDefault="00BD19BE" w:rsidP="00A24146">
      <w:pPr>
        <w:pStyle w:val="Heading3"/>
        <w:spacing w:line="480" w:lineRule="auto"/>
        <w:rPr>
          <w:color w:val="auto"/>
        </w:rPr>
      </w:pPr>
      <w:r w:rsidRPr="00077804">
        <w:rPr>
          <w:color w:val="auto"/>
        </w:rPr>
        <w:t>Modelling m</w:t>
      </w:r>
      <w:r w:rsidR="008D530F" w:rsidRPr="00077804">
        <w:rPr>
          <w:color w:val="auto"/>
        </w:rPr>
        <w:t>ultiple change point</w:t>
      </w:r>
      <w:r w:rsidRPr="00077804">
        <w:rPr>
          <w:color w:val="auto"/>
        </w:rPr>
        <w:t>s</w:t>
      </w:r>
      <w:r w:rsidR="008D530F" w:rsidRPr="00077804">
        <w:rPr>
          <w:color w:val="auto"/>
        </w:rPr>
        <w:t xml:space="preserve"> </w:t>
      </w:r>
    </w:p>
    <w:p w14:paraId="1568BD73" w14:textId="16BBCDE8" w:rsidR="00B44A84" w:rsidRPr="00077804" w:rsidRDefault="00FB5945" w:rsidP="00154CC3">
      <w:pPr>
        <w:spacing w:line="480" w:lineRule="auto"/>
        <w:jc w:val="both"/>
        <w:rPr>
          <w:color w:val="auto"/>
        </w:rPr>
      </w:pPr>
      <w:r w:rsidRPr="00077804">
        <w:rPr>
          <w:color w:val="auto"/>
        </w:rPr>
        <w:t>In some clinical studies, m</w:t>
      </w:r>
      <w:r w:rsidR="00D62F26" w:rsidRPr="00077804">
        <w:rPr>
          <w:color w:val="auto"/>
        </w:rPr>
        <w:t>ultiple change points of each individual trajectory</w:t>
      </w:r>
      <w:r w:rsidR="00767A30" w:rsidRPr="00077804">
        <w:rPr>
          <w:color w:val="auto"/>
        </w:rPr>
        <w:t xml:space="preserve"> </w:t>
      </w:r>
      <w:r w:rsidRPr="00077804">
        <w:rPr>
          <w:color w:val="auto"/>
        </w:rPr>
        <w:t xml:space="preserve">could </w:t>
      </w:r>
      <w:r w:rsidR="00983775" w:rsidRPr="00077804">
        <w:rPr>
          <w:color w:val="auto"/>
        </w:rPr>
        <w:t>occur</w:t>
      </w:r>
      <w:r w:rsidRPr="00077804">
        <w:rPr>
          <w:color w:val="auto"/>
        </w:rPr>
        <w:t xml:space="preserve"> due to variety of reasons</w:t>
      </w:r>
      <w:r w:rsidR="00952BD7" w:rsidRPr="00077804">
        <w:rPr>
          <w:color w:val="auto"/>
        </w:rPr>
        <w:t>.</w:t>
      </w:r>
      <w:r w:rsidR="00D85663" w:rsidRPr="00077804">
        <w:rPr>
          <w:color w:val="auto"/>
        </w:rPr>
        <w:t xml:space="preserve"> </w:t>
      </w:r>
      <w:r w:rsidR="00952BD7" w:rsidRPr="00077804">
        <w:rPr>
          <w:color w:val="auto"/>
        </w:rPr>
        <w:t>F</w:t>
      </w:r>
      <w:r w:rsidR="00D85663" w:rsidRPr="00077804">
        <w:rPr>
          <w:color w:val="auto"/>
        </w:rPr>
        <w:t xml:space="preserve">or </w:t>
      </w:r>
      <w:r w:rsidR="000B2ABE" w:rsidRPr="00077804">
        <w:rPr>
          <w:color w:val="auto"/>
        </w:rPr>
        <w:t>example, in a</w:t>
      </w:r>
      <w:r w:rsidR="00D85663" w:rsidRPr="00077804">
        <w:rPr>
          <w:color w:val="auto"/>
        </w:rPr>
        <w:t xml:space="preserve"> study of HIV, the individual trajector</w:t>
      </w:r>
      <w:r w:rsidR="00AB6BE9" w:rsidRPr="00077804">
        <w:rPr>
          <w:color w:val="auto"/>
        </w:rPr>
        <w:t>ies</w:t>
      </w:r>
      <w:r w:rsidR="00D85663" w:rsidRPr="00077804">
        <w:rPr>
          <w:color w:val="auto"/>
        </w:rPr>
        <w:t xml:space="preserve"> often have multiple point</w:t>
      </w:r>
      <w:r w:rsidR="00952BD7" w:rsidRPr="00077804">
        <w:rPr>
          <w:color w:val="auto"/>
        </w:rPr>
        <w:t>s</w:t>
      </w:r>
      <w:r w:rsidR="00D85663" w:rsidRPr="00077804">
        <w:rPr>
          <w:color w:val="auto"/>
        </w:rPr>
        <w:t xml:space="preserve"> of rapid change </w:t>
      </w:r>
      <w:r w:rsidR="007B67CB" w:rsidRPr="00077804">
        <w:rPr>
          <w:color w:val="auto"/>
        </w:rPr>
        <w:t>due to</w:t>
      </w:r>
      <w:r w:rsidR="00D85663" w:rsidRPr="00077804">
        <w:rPr>
          <w:color w:val="auto"/>
        </w:rPr>
        <w:t xml:space="preserve"> the treatment</w:t>
      </w:r>
      <w:r w:rsidR="0037480E" w:rsidRPr="00077804">
        <w:rPr>
          <w:color w:val="auto"/>
        </w:rPr>
        <w:t xml:space="preserve"> effect</w:t>
      </w:r>
      <w:r w:rsidR="00D85663" w:rsidRPr="00077804">
        <w:rPr>
          <w:color w:val="auto"/>
        </w:rPr>
        <w:t xml:space="preserve"> </w:t>
      </w:r>
      <w:r w:rsidR="00D97D92" w:rsidRPr="00077804">
        <w:rPr>
          <w:color w:val="auto"/>
        </w:rPr>
        <w:t xml:space="preserve"> </w:t>
      </w:r>
      <w:r w:rsidR="00D97D92" w:rsidRPr="00077804">
        <w:rPr>
          <w:color w:val="auto"/>
        </w:rPr>
        <w:fldChar w:fldCharType="begin"/>
      </w:r>
      <w:r w:rsidR="00F35D89" w:rsidRPr="00077804">
        <w:rPr>
          <w:color w:val="auto"/>
        </w:rPr>
        <w:instrText xml:space="preserve"> ADDIN EN.CITE &lt;EndNote&gt;&lt;Cite&gt;&lt;Author&gt;Ghosh&lt;/Author&gt;&lt;Year&gt;2011&lt;/Year&gt;&lt;RecNum&gt;43&lt;/RecNum&gt;&lt;DisplayText&gt;[40]&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00D97D92" w:rsidRPr="00077804">
        <w:rPr>
          <w:color w:val="auto"/>
        </w:rPr>
        <w:fldChar w:fldCharType="separate"/>
      </w:r>
      <w:r w:rsidR="00873353" w:rsidRPr="00077804">
        <w:rPr>
          <w:noProof/>
          <w:color w:val="auto"/>
        </w:rPr>
        <w:t>[40]</w:t>
      </w:r>
      <w:r w:rsidR="00D97D92" w:rsidRPr="00077804">
        <w:rPr>
          <w:color w:val="auto"/>
        </w:rPr>
        <w:fldChar w:fldCharType="end"/>
      </w:r>
      <w:r w:rsidR="00D85663" w:rsidRPr="00077804">
        <w:rPr>
          <w:color w:val="auto"/>
        </w:rPr>
        <w:t>.</w:t>
      </w:r>
      <w:r w:rsidR="002649DA" w:rsidRPr="00077804">
        <w:rPr>
          <w:color w:val="auto"/>
        </w:rPr>
        <w:t xml:space="preserve"> </w:t>
      </w:r>
      <w:r w:rsidR="00767A30" w:rsidRPr="00077804">
        <w:rPr>
          <w:color w:val="auto"/>
        </w:rPr>
        <w:fldChar w:fldCharType="begin"/>
      </w:r>
      <w:r w:rsidR="00174072" w:rsidRPr="00077804">
        <w:rPr>
          <w:color w:val="auto"/>
        </w:rPr>
        <w:instrText xml:space="preserve"> ADDIN EN.CITE &lt;EndNote&gt;&lt;Cite AuthorYear="1"&gt;&lt;Author&gt;Hennessey&lt;/Author&gt;&lt;Year&gt;2018&lt;/Year&gt;&lt;RecNum&gt;2&lt;/RecNum&gt;&lt;DisplayText&gt;Hennessey et al. [13]&lt;/DisplayText&gt;&lt;record&gt;&lt;rec-number&gt;2&lt;/rec-number&gt;&lt;foreign-keys&gt;&lt;key app="EN" db-id="dt2der52b95520easzbpxszqsdw0avts2frz" timestamp="0"&gt;2&lt;/key&gt;&lt;/foreign-keys&gt;&lt;ref-type name="Journal Article"&gt;17&lt;/ref-type&gt;&lt;contributors&gt;&lt;authors&gt;&lt;author&gt;Violeta Hennessey&lt;/author&gt;&lt;author&gt;Luis Leon Novelo&lt;/author&gt;&lt;author&gt;Juan Li&lt;/author&gt;&lt;author&gt;Li Zhu&lt;/author&gt;&lt;author&gt;Xin Huang&lt;/author&gt;&lt;author&gt;Eric Chi&lt;/author&gt;&lt;author&gt;Joseph G. Ibrahim&lt;/author&gt;&lt;/authors&gt;&lt;/contributors&gt;&lt;titles&gt;&lt;title&gt;A Bayesian joint model for longitudinal DAS28 scores and competing risk informative drop out in a rheumatoid arthritis clinical trial&lt;/title&gt;&lt;/titles&gt;&lt;dates&gt;&lt;year&gt;2018&lt;/year&gt;&lt;/dates&gt;&lt;urls&gt;&lt;/urls&gt;&lt;/record&gt;&lt;/Cite&gt;&lt;/EndNote&gt;</w:instrText>
      </w:r>
      <w:r w:rsidR="00767A30" w:rsidRPr="00077804">
        <w:rPr>
          <w:color w:val="auto"/>
        </w:rPr>
        <w:fldChar w:fldCharType="separate"/>
      </w:r>
      <w:r w:rsidR="00873353" w:rsidRPr="00077804">
        <w:rPr>
          <w:noProof/>
          <w:color w:val="auto"/>
        </w:rPr>
        <w:t>Hennessey et al. [13]</w:t>
      </w:r>
      <w:r w:rsidR="00767A30" w:rsidRPr="00077804">
        <w:rPr>
          <w:color w:val="auto"/>
        </w:rPr>
        <w:fldChar w:fldCharType="end"/>
      </w:r>
      <w:r w:rsidR="0037480E" w:rsidRPr="00077804">
        <w:rPr>
          <w:color w:val="auto"/>
        </w:rPr>
        <w:t xml:space="preserve">, </w:t>
      </w:r>
      <w:r w:rsidR="00767A30" w:rsidRPr="00077804">
        <w:rPr>
          <w:color w:val="auto"/>
        </w:rPr>
        <w:t xml:space="preserve"> and </w:t>
      </w:r>
      <w:r w:rsidR="00767A30" w:rsidRPr="00077804">
        <w:rPr>
          <w:color w:val="auto"/>
        </w:rPr>
        <w:fldChar w:fldCharType="begin"/>
      </w:r>
      <w:r w:rsidR="00154CC3" w:rsidRPr="00077804">
        <w:rPr>
          <w:color w:val="auto"/>
        </w:rPr>
        <w:instrText xml:space="preserve"> ADDIN EN.CITE &lt;EndNote&gt;&lt;Cite AuthorYear="1"&gt;&lt;Author&gt;Yu&lt;/Author&gt;&lt;Year&gt;2010&lt;/Year&gt;&lt;RecNum&gt;63&lt;/RecNum&gt;&lt;DisplayText&gt;Yu and Ghosh [55]&lt;/DisplayText&gt;&lt;record&gt;&lt;rec-number&gt;63&lt;/rec-number&gt;&lt;foreign-keys&gt;&lt;key app="EN" db-id="dt2der52b95520easzbpxszqsdw0avts2frz" timestamp="0"&gt;63&lt;/key&gt;&lt;/foreign-keys&gt;&lt;ref-type name="Journal Article"&gt;17&lt;/ref-type&gt;&lt;contributors&gt;&lt;authors&gt;&lt;author&gt;Binbing Yu&lt;/author&gt;&lt;author&gt;Pulak Ghosh&lt;/author&gt;&lt;/authors&gt;&lt;/contributors&gt;&lt;titles&gt;&lt;title&gt;Joint modeling for cognitive trajectory and risk of dementia in the presence of death&lt;/title&gt;&lt;secondary-title&gt;Biometrics&lt;/secondary-title&gt;&lt;/titles&gt;&lt;pages&gt;294-300&lt;/pages&gt;&lt;volume&gt;66&lt;/volume&gt;&lt;dates&gt;&lt;year&gt;2010&lt;/year&gt;&lt;/dates&gt;&lt;urls&gt;&lt;/urls&gt;&lt;/record&gt;&lt;/Cite&gt;&lt;/EndNote&gt;</w:instrText>
      </w:r>
      <w:r w:rsidR="00767A30" w:rsidRPr="00077804">
        <w:rPr>
          <w:color w:val="auto"/>
        </w:rPr>
        <w:fldChar w:fldCharType="separate"/>
      </w:r>
      <w:r w:rsidR="00873353" w:rsidRPr="00077804">
        <w:rPr>
          <w:noProof/>
          <w:color w:val="auto"/>
        </w:rPr>
        <w:t>Yu and Ghosh [55]</w:t>
      </w:r>
      <w:r w:rsidR="00767A30" w:rsidRPr="00077804">
        <w:rPr>
          <w:color w:val="auto"/>
        </w:rPr>
        <w:fldChar w:fldCharType="end"/>
      </w:r>
      <w:r w:rsidR="00103365" w:rsidRPr="00077804">
        <w:rPr>
          <w:noProof/>
          <w:color w:val="auto"/>
        </w:rPr>
        <w:t xml:space="preserve"> considered</w:t>
      </w:r>
      <w:r w:rsidR="00103365" w:rsidRPr="00077804">
        <w:rPr>
          <w:color w:val="auto"/>
        </w:rPr>
        <w:t xml:space="preserve"> </w:t>
      </w:r>
      <w:r w:rsidR="00952BD7" w:rsidRPr="00077804">
        <w:rPr>
          <w:color w:val="auto"/>
        </w:rPr>
        <w:t xml:space="preserve">a </w:t>
      </w:r>
      <w:r w:rsidR="00103365" w:rsidRPr="00077804">
        <w:rPr>
          <w:color w:val="auto"/>
        </w:rPr>
        <w:t>random change point model</w:t>
      </w:r>
      <w:r w:rsidR="00103365" w:rsidRPr="00077804">
        <w:rPr>
          <w:noProof/>
          <w:color w:val="auto"/>
        </w:rPr>
        <w:t xml:space="preserve"> that </w:t>
      </w:r>
      <w:r w:rsidR="00D62F26" w:rsidRPr="00077804">
        <w:rPr>
          <w:color w:val="auto"/>
        </w:rPr>
        <w:t>accoun</w:t>
      </w:r>
      <w:r w:rsidR="00767A30" w:rsidRPr="00077804">
        <w:rPr>
          <w:color w:val="auto"/>
        </w:rPr>
        <w:t>t</w:t>
      </w:r>
      <w:r w:rsidR="007B67CB" w:rsidRPr="00077804">
        <w:rPr>
          <w:color w:val="auto"/>
        </w:rPr>
        <w:t>s</w:t>
      </w:r>
      <w:r w:rsidR="00767A30" w:rsidRPr="00077804">
        <w:rPr>
          <w:color w:val="auto"/>
        </w:rPr>
        <w:t xml:space="preserve"> for trend in </w:t>
      </w:r>
      <w:r w:rsidR="00FD48D6" w:rsidRPr="00077804">
        <w:rPr>
          <w:color w:val="auto"/>
        </w:rPr>
        <w:t>different individual trajectories</w:t>
      </w:r>
      <w:r w:rsidR="005426DA" w:rsidRPr="00077804">
        <w:rPr>
          <w:color w:val="auto"/>
        </w:rPr>
        <w:t>, whereas</w:t>
      </w:r>
      <w:r w:rsidR="00103365" w:rsidRPr="00077804">
        <w:rPr>
          <w:color w:val="auto"/>
        </w:rPr>
        <w:t xml:space="preserve"> </w:t>
      </w:r>
      <w:r w:rsidR="00623FAA" w:rsidRPr="00077804">
        <w:rPr>
          <w:color w:val="auto"/>
        </w:rPr>
        <w:fldChar w:fldCharType="begin"/>
      </w:r>
      <w:r w:rsidR="00F35D89" w:rsidRPr="00077804">
        <w:rPr>
          <w:color w:val="auto"/>
        </w:rPr>
        <w:instrText xml:space="preserve"> ADDIN EN.CITE &lt;EndNote&gt;&lt;Cite AuthorYear="1"&gt;&lt;Author&gt;Ghosh&lt;/Author&gt;&lt;Year&gt;2011&lt;/Year&gt;&lt;RecNum&gt;43&lt;/RecNum&gt;&lt;DisplayText&gt;Ghosh et al. [40]&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00623FAA" w:rsidRPr="00077804">
        <w:rPr>
          <w:color w:val="auto"/>
        </w:rPr>
        <w:fldChar w:fldCharType="separate"/>
      </w:r>
      <w:r w:rsidR="00873353" w:rsidRPr="00077804">
        <w:rPr>
          <w:noProof/>
          <w:color w:val="auto"/>
        </w:rPr>
        <w:t>Ghosh et al. [40]</w:t>
      </w:r>
      <w:r w:rsidR="00623FAA" w:rsidRPr="00077804">
        <w:rPr>
          <w:color w:val="auto"/>
        </w:rPr>
        <w:fldChar w:fldCharType="end"/>
      </w:r>
      <w:r w:rsidR="00767A30" w:rsidRPr="00077804">
        <w:rPr>
          <w:noProof/>
          <w:color w:val="auto"/>
        </w:rPr>
        <w:t xml:space="preserve"> proposed </w:t>
      </w:r>
      <w:r w:rsidR="00D62F26" w:rsidRPr="00077804">
        <w:rPr>
          <w:color w:val="auto"/>
        </w:rPr>
        <w:t>a multiple-</w:t>
      </w:r>
      <w:r w:rsidR="00767A30" w:rsidRPr="00077804">
        <w:rPr>
          <w:color w:val="auto"/>
        </w:rPr>
        <w:t xml:space="preserve">change point model </w:t>
      </w:r>
      <w:r w:rsidR="002649DA" w:rsidRPr="00077804">
        <w:rPr>
          <w:color w:val="auto"/>
        </w:rPr>
        <w:t>which allow</w:t>
      </w:r>
      <w:r w:rsidRPr="00077804">
        <w:rPr>
          <w:color w:val="auto"/>
        </w:rPr>
        <w:t>s</w:t>
      </w:r>
      <w:r w:rsidR="002649DA" w:rsidRPr="00077804">
        <w:rPr>
          <w:color w:val="auto"/>
        </w:rPr>
        <w:t xml:space="preserve"> several up-and-down phases in the </w:t>
      </w:r>
      <w:r w:rsidRPr="00077804">
        <w:rPr>
          <w:color w:val="auto"/>
        </w:rPr>
        <w:t xml:space="preserve">longitudinal </w:t>
      </w:r>
      <w:r w:rsidR="002649DA" w:rsidRPr="00077804">
        <w:rPr>
          <w:color w:val="auto"/>
        </w:rPr>
        <w:t>marker trajectory.</w:t>
      </w:r>
      <w:r w:rsidR="002649DA" w:rsidRPr="00077804">
        <w:rPr>
          <w:rFonts w:ascii="Times-Roman" w:hAnsi="Times-Roman" w:cs="Times-Roman"/>
          <w:color w:val="auto"/>
          <w:sz w:val="21"/>
          <w:szCs w:val="21"/>
        </w:rPr>
        <w:t xml:space="preserve"> </w:t>
      </w:r>
    </w:p>
    <w:p w14:paraId="6E389E78" w14:textId="77777777" w:rsidR="008F765E" w:rsidRPr="00077804" w:rsidRDefault="00DB4B12" w:rsidP="00A24146">
      <w:pPr>
        <w:pStyle w:val="Heading3"/>
        <w:spacing w:line="480" w:lineRule="auto"/>
        <w:rPr>
          <w:color w:val="auto"/>
        </w:rPr>
      </w:pPr>
      <w:r w:rsidRPr="00077804">
        <w:rPr>
          <w:bCs/>
          <w:color w:val="auto"/>
        </w:rPr>
        <w:t xml:space="preserve">Modelling </w:t>
      </w:r>
      <w:r w:rsidRPr="00077804">
        <w:rPr>
          <w:color w:val="auto"/>
        </w:rPr>
        <w:t>longitudinal data with hierarchical structure</w:t>
      </w:r>
    </w:p>
    <w:p w14:paraId="0D245C8E" w14:textId="231C6909" w:rsidR="00DB4B12" w:rsidRPr="00077804" w:rsidRDefault="0051763A" w:rsidP="00A534EF">
      <w:pPr>
        <w:spacing w:line="480" w:lineRule="auto"/>
        <w:ind w:left="0"/>
        <w:jc w:val="both"/>
        <w:rPr>
          <w:color w:val="auto"/>
        </w:rPr>
      </w:pPr>
      <w:r w:rsidRPr="00077804">
        <w:rPr>
          <w:color w:val="auto"/>
        </w:rPr>
        <w:t>Generally</w:t>
      </w:r>
      <w:r w:rsidR="00C23649" w:rsidRPr="00077804">
        <w:rPr>
          <w:color w:val="auto"/>
        </w:rPr>
        <w:t>,</w:t>
      </w:r>
      <w:r w:rsidRPr="00077804">
        <w:rPr>
          <w:color w:val="auto"/>
        </w:rPr>
        <w:t xml:space="preserve"> the longitudinal data have two level hierarchical structure where the individual is the only clustering factor</w:t>
      </w:r>
      <w:r w:rsidR="00AB78FA" w:rsidRPr="00077804">
        <w:rPr>
          <w:color w:val="auto"/>
        </w:rPr>
        <w:t xml:space="preserve">. However, </w:t>
      </w:r>
      <w:r w:rsidR="00DB4B12" w:rsidRPr="00077804">
        <w:rPr>
          <w:color w:val="auto"/>
        </w:rPr>
        <w:fldChar w:fldCharType="begin"/>
      </w:r>
      <w:r w:rsidR="00A534EF" w:rsidRPr="00077804">
        <w:rPr>
          <w:color w:val="auto"/>
        </w:rPr>
        <w:instrText xml:space="preserve"> ADDIN EN.CITE &lt;EndNote&gt;&lt;Cite AuthorYear="1"&gt;&lt;Author&gt;Brilleman&lt;/Author&gt;&lt;Year&gt;2019&lt;/Year&gt;&lt;RecNum&gt;104&lt;/RecNum&gt;&lt;DisplayText&gt;Brilleman et al. [84]&lt;/DisplayText&gt;&lt;record&gt;&lt;rec-number&gt;104&lt;/rec-number&gt;&lt;foreign-keys&gt;&lt;key app="EN" db-id="dt2der52b95520easzbpxszqsdw0avts2frz" timestamp="0"&gt;104&lt;/key&gt;&lt;/foreign-keys&gt;&lt;ref-type name="Journal Article"&gt;17&lt;/ref-type&gt;&lt;contributors&gt;&lt;authors&gt;&lt;author&gt;Brilleman, Samuel L&lt;/author&gt;&lt;author&gt;Crowther, Michael J&lt;/author&gt;&lt;author&gt;Moreno-Betancur, Margarita&lt;/author&gt;&lt;author&gt;Buros Novik, Jacqueline&lt;/author&gt;&lt;author&gt;Dunyak, James&lt;/author&gt;&lt;author&gt;Al-Huniti, Nidal&lt;/author&gt;&lt;author&gt;Fox, Robert&lt;/author&gt;&lt;author&gt;Hammerbacher, Jeff&lt;/author&gt;&lt;author&gt;Wolfe, Rory&lt;/author&gt;&lt;/authors&gt;&lt;/contributors&gt;&lt;titles&gt;&lt;title&gt;Joint longitudinal and time-to-event models for multilevel hierarchical data&lt;/title&gt;&lt;secondary-title&gt;Statistical Methods in Medical Research&lt;/secondary-title&gt;&lt;/titles&gt;&lt;periodical&gt;&lt;full-title&gt;Statistical methods in medical research&lt;/full-title&gt;&lt;abbr-1&gt;Stat Methods Med Res&lt;/abbr-1&gt;&lt;/periodical&gt;&lt;pages&gt;3502–515&lt;/pages&gt;&lt;volume&gt;28&lt;/volume&gt;&lt;number&gt;12&lt;/number&gt;&lt;keywords&gt;&lt;keyword&gt;Longitudinal,survival,joint model,shared parameter model,hierarchical,multilevel,cancer&lt;/keyword&gt;&lt;/keywords&gt;&lt;dates&gt;&lt;year&gt;2019&lt;/year&gt;&lt;/dates&gt;&lt;accession-num&gt;30378472&lt;/accession-num&gt;&lt;urls&gt;&lt;related-urls&gt;&lt;url&gt;https://journals.sagepub.com/doi/abs/10.1177/0962280218808821&lt;/url&gt;&lt;/related-urls&gt;&lt;/urls&gt;&lt;electronic-resource-num&gt;10.1177/0962280218808821&lt;/electronic-resource-num&gt;&lt;/record&gt;&lt;/Cite&gt;&lt;/EndNote&gt;</w:instrText>
      </w:r>
      <w:r w:rsidR="00DB4B12" w:rsidRPr="00077804">
        <w:rPr>
          <w:color w:val="auto"/>
        </w:rPr>
        <w:fldChar w:fldCharType="separate"/>
      </w:r>
      <w:r w:rsidR="00873353" w:rsidRPr="00077804">
        <w:rPr>
          <w:noProof/>
          <w:color w:val="auto"/>
        </w:rPr>
        <w:t>Brilleman et al. [84]</w:t>
      </w:r>
      <w:r w:rsidR="00DB4B12" w:rsidRPr="00077804">
        <w:rPr>
          <w:color w:val="auto"/>
        </w:rPr>
        <w:fldChar w:fldCharType="end"/>
      </w:r>
      <w:r w:rsidR="00DB4B12" w:rsidRPr="00077804">
        <w:rPr>
          <w:color w:val="auto"/>
        </w:rPr>
        <w:t xml:space="preserve"> employed </w:t>
      </w:r>
      <w:r w:rsidR="00AB78FA" w:rsidRPr="00077804">
        <w:rPr>
          <w:color w:val="auto"/>
        </w:rPr>
        <w:t>GLMM</w:t>
      </w:r>
      <w:r w:rsidR="00DB4B12" w:rsidRPr="00077804">
        <w:rPr>
          <w:color w:val="auto"/>
        </w:rPr>
        <w:t xml:space="preserve"> to longitudinal data having a hierarchical structure with clustering factor beyond the individuals.</w:t>
      </w:r>
      <w:r w:rsidR="00AB78FA" w:rsidRPr="00077804">
        <w:rPr>
          <w:color w:val="auto"/>
        </w:rPr>
        <w:t xml:space="preserve"> They have modelled </w:t>
      </w:r>
      <w:r w:rsidR="00FB6552" w:rsidRPr="00077804">
        <w:rPr>
          <w:color w:val="auto"/>
        </w:rPr>
        <w:t>data from lung cancer where the interes</w:t>
      </w:r>
      <w:r w:rsidR="00666456" w:rsidRPr="00077804">
        <w:rPr>
          <w:color w:val="auto"/>
        </w:rPr>
        <w:t xml:space="preserve">t was to </w:t>
      </w:r>
      <w:r w:rsidR="00FB6552" w:rsidRPr="00077804">
        <w:rPr>
          <w:color w:val="auto"/>
        </w:rPr>
        <w:t xml:space="preserve">study the </w:t>
      </w:r>
      <w:r w:rsidR="0082014D" w:rsidRPr="00077804">
        <w:rPr>
          <w:color w:val="auto"/>
        </w:rPr>
        <w:t>relationship</w:t>
      </w:r>
      <w:r w:rsidR="00FB6552" w:rsidRPr="00077804">
        <w:rPr>
          <w:color w:val="auto"/>
        </w:rPr>
        <w:t xml:space="preserve"> between </w:t>
      </w:r>
      <w:r w:rsidR="00666456" w:rsidRPr="00077804">
        <w:rPr>
          <w:color w:val="auto"/>
        </w:rPr>
        <w:t>tumour</w:t>
      </w:r>
      <w:r w:rsidR="00FB6552" w:rsidRPr="00077804">
        <w:rPr>
          <w:color w:val="auto"/>
        </w:rPr>
        <w:t xml:space="preserve"> burden and risk of death o</w:t>
      </w:r>
      <w:r w:rsidR="00B9373F" w:rsidRPr="00077804">
        <w:rPr>
          <w:color w:val="auto"/>
        </w:rPr>
        <w:t>r progression</w:t>
      </w:r>
      <w:r w:rsidR="00666456" w:rsidRPr="00077804">
        <w:rPr>
          <w:color w:val="auto"/>
        </w:rPr>
        <w:t xml:space="preserve"> of disease</w:t>
      </w:r>
      <w:r w:rsidR="00B9373F" w:rsidRPr="00077804">
        <w:rPr>
          <w:color w:val="auto"/>
        </w:rPr>
        <w:t>. T</w:t>
      </w:r>
      <w:r w:rsidR="000E3282" w:rsidRPr="00077804">
        <w:rPr>
          <w:color w:val="auto"/>
        </w:rPr>
        <w:t xml:space="preserve">he longitudinal </w:t>
      </w:r>
      <w:r w:rsidR="00FC4FBE" w:rsidRPr="00077804">
        <w:rPr>
          <w:color w:val="auto"/>
        </w:rPr>
        <w:t>outcome</w:t>
      </w:r>
      <w:r w:rsidR="000E3282" w:rsidRPr="00077804">
        <w:rPr>
          <w:color w:val="auto"/>
        </w:rPr>
        <w:t xml:space="preserve"> </w:t>
      </w:r>
      <w:r w:rsidR="00B9373F" w:rsidRPr="00077804">
        <w:rPr>
          <w:color w:val="auto"/>
        </w:rPr>
        <w:t xml:space="preserve">was </w:t>
      </w:r>
      <w:r w:rsidR="00D601DE" w:rsidRPr="00077804">
        <w:rPr>
          <w:color w:val="auto"/>
        </w:rPr>
        <w:t>clustered</w:t>
      </w:r>
      <w:r w:rsidR="00B9373F" w:rsidRPr="00077804">
        <w:rPr>
          <w:color w:val="auto"/>
        </w:rPr>
        <w:t xml:space="preserve"> within a specific </w:t>
      </w:r>
      <w:r w:rsidR="00666456" w:rsidRPr="00077804">
        <w:rPr>
          <w:color w:val="auto"/>
        </w:rPr>
        <w:t xml:space="preserve">tumour </w:t>
      </w:r>
      <w:r w:rsidR="00B9373F" w:rsidRPr="00077804">
        <w:rPr>
          <w:color w:val="auto"/>
        </w:rPr>
        <w:t xml:space="preserve">lesion </w:t>
      </w:r>
      <w:r w:rsidR="00D601DE" w:rsidRPr="00077804">
        <w:rPr>
          <w:color w:val="auto"/>
        </w:rPr>
        <w:t>for a</w:t>
      </w:r>
      <w:r w:rsidR="00046EBF" w:rsidRPr="00077804">
        <w:rPr>
          <w:color w:val="auto"/>
        </w:rPr>
        <w:t xml:space="preserve"> </w:t>
      </w:r>
      <w:r w:rsidR="00505184" w:rsidRPr="00077804">
        <w:rPr>
          <w:color w:val="auto"/>
        </w:rPr>
        <w:t>given patient</w:t>
      </w:r>
      <w:r w:rsidR="002465F6" w:rsidRPr="00077804">
        <w:rPr>
          <w:color w:val="auto"/>
        </w:rPr>
        <w:t xml:space="preserve"> </w:t>
      </w:r>
      <w:r w:rsidR="001D7306" w:rsidRPr="00077804">
        <w:rPr>
          <w:color w:val="auto"/>
        </w:rPr>
        <w:t>at a number of</w:t>
      </w:r>
      <w:r w:rsidR="00DA0E40" w:rsidRPr="00077804">
        <w:rPr>
          <w:color w:val="auto"/>
        </w:rPr>
        <w:t xml:space="preserve"> </w:t>
      </w:r>
      <w:r w:rsidR="002465F6" w:rsidRPr="00077804">
        <w:rPr>
          <w:color w:val="auto"/>
        </w:rPr>
        <w:t>time points</w:t>
      </w:r>
      <w:r w:rsidR="00666456" w:rsidRPr="00077804">
        <w:rPr>
          <w:color w:val="auto"/>
        </w:rPr>
        <w:t>.</w:t>
      </w:r>
    </w:p>
    <w:p w14:paraId="46FF69E9" w14:textId="77777777" w:rsidR="008D530F" w:rsidRPr="00077804" w:rsidRDefault="00F55D03" w:rsidP="000A493B">
      <w:pPr>
        <w:pStyle w:val="NoSpacing"/>
      </w:pPr>
      <w:r w:rsidRPr="00077804">
        <w:t>C</w:t>
      </w:r>
      <w:r w:rsidR="007B67CB" w:rsidRPr="00077804">
        <w:t xml:space="preserve">ount </w:t>
      </w:r>
      <w:r w:rsidRPr="00077804">
        <w:t>outcome</w:t>
      </w:r>
      <w:r w:rsidR="008D530F" w:rsidRPr="00077804">
        <w:t xml:space="preserve"> </w:t>
      </w:r>
    </w:p>
    <w:p w14:paraId="4F8EDD92" w14:textId="7AD86A03" w:rsidR="00D62F26" w:rsidRPr="00077804" w:rsidRDefault="00D62F26" w:rsidP="00341FDF">
      <w:pPr>
        <w:spacing w:line="480" w:lineRule="auto"/>
        <w:jc w:val="both"/>
        <w:rPr>
          <w:color w:val="auto"/>
        </w:rPr>
      </w:pPr>
      <w:r w:rsidRPr="00077804">
        <w:rPr>
          <w:color w:val="auto"/>
        </w:rPr>
        <w:t>In modelling longitudinal</w:t>
      </w:r>
      <w:r w:rsidR="00D5455C" w:rsidRPr="00077804">
        <w:rPr>
          <w:color w:val="auto"/>
        </w:rPr>
        <w:t xml:space="preserve"> count</w:t>
      </w:r>
      <w:r w:rsidRPr="00077804">
        <w:rPr>
          <w:color w:val="auto"/>
        </w:rPr>
        <w:t xml:space="preserve"> </w:t>
      </w:r>
      <w:r w:rsidR="007B67CB" w:rsidRPr="00077804">
        <w:rPr>
          <w:color w:val="auto"/>
        </w:rPr>
        <w:t xml:space="preserve">data </w:t>
      </w:r>
      <w:r w:rsidRPr="00077804">
        <w:rPr>
          <w:color w:val="auto"/>
        </w:rPr>
        <w:t>with exceeded number of zero</w:t>
      </w:r>
      <w:r w:rsidR="007B67CB" w:rsidRPr="00077804">
        <w:rPr>
          <w:color w:val="auto"/>
        </w:rPr>
        <w:t>s</w:t>
      </w:r>
      <w:r w:rsidRPr="00077804">
        <w:rPr>
          <w:color w:val="auto"/>
        </w:rPr>
        <w:t xml:space="preserve">, </w:t>
      </w:r>
      <w:r w:rsidRPr="00077804">
        <w:rPr>
          <w:color w:val="auto"/>
        </w:rPr>
        <w:fldChar w:fldCharType="begin"/>
      </w:r>
      <w:r w:rsidR="00154CC3" w:rsidRPr="00077804">
        <w:rPr>
          <w:color w:val="auto"/>
        </w:rPr>
        <w:instrText xml:space="preserve"> ADDIN EN.CITE &lt;EndNote&gt;&lt;Cite AuthorYear="1"&gt;&lt;Author&gt;Hatfield&lt;/Author&gt;&lt;Year&gt;2012&lt;/Year&gt;&lt;RecNum&gt;60&lt;/RecNum&gt;&lt;DisplayText&gt;Hatfield et al. [53]&lt;/DisplayText&gt;&lt;record&gt;&lt;rec-number&gt;60&lt;/rec-number&gt;&lt;foreign-keys&gt;&lt;key app="EN" db-id="dt2der52b95520easzbpxszqsdw0avts2frz" timestamp="0"&gt;60&lt;/key&gt;&lt;/foreign-keys&gt;&lt;ref-type name="Journal Article"&gt;17&lt;/ref-type&gt;&lt;contributors&gt;&lt;authors&gt;&lt;author&gt;Laura A. Hatfield&lt;/author&gt;&lt;author&gt;Mark E. Boye&lt;/author&gt;&lt;author&gt;Michelle D. Hackshaw&lt;/author&gt;&lt;author&gt;Bradley P. Carlin&lt;/author&gt;&lt;/authors&gt;&lt;/contributors&gt;&lt;titles&gt;&lt;title&gt;Multilevel Bayesian models for survival times and longitudinal patient-reported outcomes with many zeros&lt;/title&gt;&lt;secondary-title&gt;Journal of the American Statistical Association&lt;/secondary-title&gt;&lt;/titles&gt;&lt;pages&gt;875-885&lt;/pages&gt;&lt;volume&gt;107&lt;/volume&gt;&lt;number&gt;499&lt;/number&gt;&lt;dates&gt;&lt;year&gt;2012&lt;/year&gt;&lt;/dates&gt;&lt;urls&gt;&lt;/urls&gt;&lt;/record&gt;&lt;/Cite&gt;&lt;/EndNote&gt;</w:instrText>
      </w:r>
      <w:r w:rsidRPr="00077804">
        <w:rPr>
          <w:color w:val="auto"/>
        </w:rPr>
        <w:fldChar w:fldCharType="separate"/>
      </w:r>
      <w:r w:rsidR="00873353" w:rsidRPr="00077804">
        <w:rPr>
          <w:noProof/>
          <w:color w:val="auto"/>
        </w:rPr>
        <w:t>Hatfield et al. [53]</w:t>
      </w:r>
      <w:r w:rsidRPr="00077804">
        <w:rPr>
          <w:color w:val="auto"/>
        </w:rPr>
        <w:fldChar w:fldCharType="end"/>
      </w:r>
      <w:r w:rsidRPr="00077804">
        <w:rPr>
          <w:color w:val="auto"/>
        </w:rPr>
        <w:t xml:space="preserve"> proposed </w:t>
      </w:r>
      <w:r w:rsidR="00AB6BE9" w:rsidRPr="00077804">
        <w:rPr>
          <w:color w:val="auto"/>
        </w:rPr>
        <w:t xml:space="preserve">a </w:t>
      </w:r>
      <w:r w:rsidR="00D5455C" w:rsidRPr="00077804">
        <w:rPr>
          <w:color w:val="auto"/>
        </w:rPr>
        <w:t>two-</w:t>
      </w:r>
      <w:r w:rsidRPr="00077804">
        <w:rPr>
          <w:color w:val="auto"/>
        </w:rPr>
        <w:t>part zero-augmented beta model (ZAB</w:t>
      </w:r>
      <w:r w:rsidR="00D63F8A" w:rsidRPr="00077804">
        <w:rPr>
          <w:color w:val="auto"/>
        </w:rPr>
        <w:t>).</w:t>
      </w:r>
      <w:r w:rsidR="00983775" w:rsidRPr="00077804">
        <w:rPr>
          <w:color w:val="auto"/>
        </w:rPr>
        <w:t xml:space="preserve"> </w:t>
      </w:r>
      <w:r w:rsidRPr="00077804">
        <w:rPr>
          <w:color w:val="auto"/>
        </w:rPr>
        <w:fldChar w:fldCharType="begin"/>
      </w:r>
      <w:r w:rsidR="00EB7F9C" w:rsidRPr="00077804">
        <w:rPr>
          <w:color w:val="auto"/>
        </w:rPr>
        <w:instrText xml:space="preserve"> ADDIN EN.CITE &lt;EndNote&gt;&lt;Cite AuthorYear="1"&gt;&lt;Author&gt;Zhu&lt;/Author&gt;&lt;Year&gt;2018&lt;/Year&gt;&lt;RecNum&gt;30&lt;/RecNum&gt;&lt;DisplayText&gt;Zhu et al. [31]&lt;/DisplayText&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EndNote&gt;</w:instrText>
      </w:r>
      <w:r w:rsidRPr="00077804">
        <w:rPr>
          <w:color w:val="auto"/>
        </w:rPr>
        <w:fldChar w:fldCharType="separate"/>
      </w:r>
      <w:r w:rsidR="00873353" w:rsidRPr="00077804">
        <w:rPr>
          <w:noProof/>
          <w:color w:val="auto"/>
        </w:rPr>
        <w:t>Zhu et al. [31]</w:t>
      </w:r>
      <w:r w:rsidRPr="00077804">
        <w:rPr>
          <w:color w:val="auto"/>
        </w:rPr>
        <w:fldChar w:fldCharType="end"/>
      </w:r>
      <w:r w:rsidRPr="00077804">
        <w:rPr>
          <w:color w:val="auto"/>
        </w:rPr>
        <w:t xml:space="preserve"> proposed two zero-inflated count models</w:t>
      </w:r>
      <w:r w:rsidR="007B67CB" w:rsidRPr="00077804">
        <w:rPr>
          <w:color w:val="auto"/>
        </w:rPr>
        <w:t>, namely</w:t>
      </w:r>
      <w:r w:rsidRPr="00077804">
        <w:rPr>
          <w:color w:val="auto"/>
        </w:rPr>
        <w:t xml:space="preserve"> zero-inflated Poisson (ZIP</w:t>
      </w:r>
      <w:r w:rsidR="00E451C3" w:rsidRPr="00077804">
        <w:rPr>
          <w:color w:val="auto"/>
        </w:rPr>
        <w:t xml:space="preserve">) and </w:t>
      </w:r>
      <w:r w:rsidRPr="00077804">
        <w:rPr>
          <w:color w:val="auto"/>
        </w:rPr>
        <w:t xml:space="preserve">zero-inflated negative </w:t>
      </w:r>
      <w:r w:rsidRPr="00077804">
        <w:rPr>
          <w:color w:val="auto"/>
        </w:rPr>
        <w:lastRenderedPageBreak/>
        <w:t xml:space="preserve">binomial (ZINB). The latter differed </w:t>
      </w:r>
      <w:r w:rsidR="007B67CB" w:rsidRPr="00077804">
        <w:rPr>
          <w:color w:val="auto"/>
        </w:rPr>
        <w:t xml:space="preserve">from </w:t>
      </w:r>
      <w:r w:rsidRPr="00077804">
        <w:rPr>
          <w:color w:val="auto"/>
        </w:rPr>
        <w:t>the former in having an additional parameter which capture</w:t>
      </w:r>
      <w:r w:rsidR="00DA445F" w:rsidRPr="00077804">
        <w:rPr>
          <w:color w:val="auto"/>
        </w:rPr>
        <w:t>s</w:t>
      </w:r>
      <w:r w:rsidRPr="00077804">
        <w:rPr>
          <w:color w:val="auto"/>
        </w:rPr>
        <w:t xml:space="preserve"> the variability due to over-dispersion. </w:t>
      </w:r>
    </w:p>
    <w:p w14:paraId="7132A69D" w14:textId="77777777" w:rsidR="00F55D03" w:rsidRPr="00077804" w:rsidRDefault="00F55D03" w:rsidP="00A24146">
      <w:pPr>
        <w:spacing w:line="480" w:lineRule="auto"/>
        <w:jc w:val="both"/>
        <w:rPr>
          <w:color w:val="auto"/>
          <w:rtl/>
        </w:rPr>
      </w:pPr>
    </w:p>
    <w:p w14:paraId="3F2EDAC8" w14:textId="77777777" w:rsidR="00A25B87" w:rsidRPr="00077804" w:rsidRDefault="00A32C68" w:rsidP="000A493B">
      <w:pPr>
        <w:pStyle w:val="NoSpacing"/>
      </w:pPr>
      <w:bookmarkStart w:id="6" w:name="_Toc10474620"/>
      <w:r w:rsidRPr="00077804">
        <w:t>Random effect distribution</w:t>
      </w:r>
      <w:bookmarkEnd w:id="6"/>
      <w:r w:rsidRPr="00077804">
        <w:t xml:space="preserve"> </w:t>
      </w:r>
    </w:p>
    <w:p w14:paraId="288266D3" w14:textId="558ABEF5" w:rsidR="00375673" w:rsidRPr="00077804" w:rsidRDefault="00A32C68" w:rsidP="00341FDF">
      <w:pPr>
        <w:autoSpaceDE w:val="0"/>
        <w:autoSpaceDN w:val="0"/>
        <w:adjustRightInd w:val="0"/>
        <w:spacing w:before="0" w:after="0" w:line="480" w:lineRule="auto"/>
        <w:ind w:left="0" w:right="0"/>
        <w:jc w:val="both"/>
        <w:rPr>
          <w:rFonts w:cstheme="minorHAnsi"/>
          <w:color w:val="auto"/>
          <w:szCs w:val="24"/>
        </w:rPr>
      </w:pPr>
      <w:r w:rsidRPr="00077804">
        <w:rPr>
          <w:color w:val="auto"/>
          <w:szCs w:val="24"/>
        </w:rPr>
        <w:t>The longitudinal random effect</w:t>
      </w:r>
      <w:r w:rsidR="00F95C86" w:rsidRPr="00077804">
        <w:rPr>
          <w:color w:val="auto"/>
          <w:szCs w:val="24"/>
        </w:rPr>
        <w:t>s</w:t>
      </w:r>
      <w:r w:rsidRPr="00077804">
        <w:rPr>
          <w:color w:val="auto"/>
          <w:szCs w:val="24"/>
        </w:rPr>
        <w:t xml:space="preserve"> </w:t>
      </w:r>
      <w:r w:rsidR="00F95C86" w:rsidRPr="00077804">
        <w:rPr>
          <w:color w:val="auto"/>
          <w:szCs w:val="24"/>
        </w:rPr>
        <w:t>are</w:t>
      </w:r>
      <w:r w:rsidRPr="00077804">
        <w:rPr>
          <w:color w:val="auto"/>
          <w:szCs w:val="24"/>
        </w:rPr>
        <w:t xml:space="preserve"> generally </w:t>
      </w:r>
      <w:r w:rsidR="00F95C86" w:rsidRPr="00077804">
        <w:rPr>
          <w:color w:val="auto"/>
          <w:szCs w:val="24"/>
        </w:rPr>
        <w:t xml:space="preserve">specified as following </w:t>
      </w:r>
      <w:r w:rsidRPr="00077804">
        <w:rPr>
          <w:color w:val="auto"/>
          <w:szCs w:val="24"/>
        </w:rPr>
        <w:t>a normal distribution</w:t>
      </w:r>
      <w:r w:rsidR="007A5651" w:rsidRPr="00077804">
        <w:rPr>
          <w:color w:val="auto"/>
          <w:szCs w:val="24"/>
        </w:rPr>
        <w:t>,</w:t>
      </w:r>
      <w:r w:rsidR="007B67CB" w:rsidRPr="00077804">
        <w:rPr>
          <w:color w:val="auto"/>
          <w:szCs w:val="24"/>
        </w:rPr>
        <w:t xml:space="preserve"> see</w:t>
      </w:r>
      <w:r w:rsidR="00BF3F8E" w:rsidRPr="00077804">
        <w:rPr>
          <w:color w:val="auto"/>
          <w:szCs w:val="24"/>
        </w:rPr>
        <w:t xml:space="preserve"> </w:t>
      </w:r>
      <w:r w:rsidR="00AB6BE9" w:rsidRPr="00077804">
        <w:rPr>
          <w:color w:val="auto"/>
          <w:szCs w:val="24"/>
        </w:rPr>
        <w:fldChar w:fldCharType="begin"/>
      </w:r>
      <w:r w:rsidR="00AB6BE9" w:rsidRPr="00077804">
        <w:rPr>
          <w:color w:val="auto"/>
          <w:szCs w:val="24"/>
        </w:rPr>
        <w:instrText xml:space="preserve"> REF _Ref35954344 \h </w:instrText>
      </w:r>
      <w:r w:rsidR="00AB6BE9" w:rsidRPr="00077804">
        <w:rPr>
          <w:color w:val="auto"/>
          <w:szCs w:val="24"/>
        </w:rPr>
      </w:r>
      <w:r w:rsidR="00AB6BE9" w:rsidRPr="00077804">
        <w:rPr>
          <w:color w:val="auto"/>
          <w:szCs w:val="24"/>
        </w:rPr>
        <w:fldChar w:fldCharType="separate"/>
      </w:r>
      <w:r w:rsidR="00AB6BE9" w:rsidRPr="00077804">
        <w:rPr>
          <w:color w:val="auto"/>
        </w:rPr>
        <w:t xml:space="preserve">Table </w:t>
      </w:r>
      <w:r w:rsidR="00AB6BE9" w:rsidRPr="00077804">
        <w:rPr>
          <w:noProof/>
          <w:color w:val="auto"/>
        </w:rPr>
        <w:t>1</w:t>
      </w:r>
      <w:r w:rsidR="00AB6BE9" w:rsidRPr="00077804">
        <w:rPr>
          <w:color w:val="auto"/>
          <w:szCs w:val="24"/>
        </w:rPr>
        <w:fldChar w:fldCharType="end"/>
      </w:r>
      <w:r w:rsidR="00266A26" w:rsidRPr="00077804">
        <w:rPr>
          <w:color w:val="auto"/>
          <w:szCs w:val="24"/>
        </w:rPr>
        <w:t xml:space="preserve"> and </w:t>
      </w:r>
      <w:r w:rsidR="00AB6BE9" w:rsidRPr="00077804">
        <w:rPr>
          <w:color w:val="auto"/>
          <w:szCs w:val="24"/>
        </w:rPr>
        <w:fldChar w:fldCharType="begin"/>
      </w:r>
      <w:r w:rsidR="00AB6BE9" w:rsidRPr="00077804">
        <w:rPr>
          <w:color w:val="auto"/>
          <w:szCs w:val="24"/>
        </w:rPr>
        <w:instrText xml:space="preserve"> REF _Ref35954363 \h </w:instrText>
      </w:r>
      <w:r w:rsidR="00AB6BE9" w:rsidRPr="00077804">
        <w:rPr>
          <w:color w:val="auto"/>
          <w:szCs w:val="24"/>
        </w:rPr>
      </w:r>
      <w:r w:rsidR="00AB6BE9" w:rsidRPr="00077804">
        <w:rPr>
          <w:color w:val="auto"/>
          <w:szCs w:val="24"/>
        </w:rPr>
        <w:fldChar w:fldCharType="separate"/>
      </w:r>
      <w:r w:rsidR="00AB6BE9" w:rsidRPr="00077804">
        <w:rPr>
          <w:color w:val="auto"/>
        </w:rPr>
        <w:t xml:space="preserve">Table </w:t>
      </w:r>
      <w:r w:rsidR="00AB6BE9" w:rsidRPr="00077804">
        <w:rPr>
          <w:noProof/>
          <w:color w:val="auto"/>
        </w:rPr>
        <w:t>2</w:t>
      </w:r>
      <w:r w:rsidR="00AB6BE9" w:rsidRPr="00077804">
        <w:rPr>
          <w:color w:val="auto"/>
          <w:szCs w:val="24"/>
        </w:rPr>
        <w:fldChar w:fldCharType="end"/>
      </w:r>
      <w:r w:rsidR="00532BAA" w:rsidRPr="00077804">
        <w:rPr>
          <w:color w:val="auto"/>
          <w:szCs w:val="24"/>
        </w:rPr>
        <w:t>.</w:t>
      </w:r>
      <w:r w:rsidR="007B67CB" w:rsidRPr="00077804">
        <w:rPr>
          <w:color w:val="auto"/>
          <w:szCs w:val="24"/>
        </w:rPr>
        <w:t xml:space="preserve"> </w:t>
      </w:r>
      <w:r w:rsidR="007A5651" w:rsidRPr="00077804">
        <w:rPr>
          <w:color w:val="auto"/>
          <w:szCs w:val="24"/>
        </w:rPr>
        <w:t xml:space="preserve"> </w:t>
      </w:r>
      <w:r w:rsidR="00A95317" w:rsidRPr="00077804">
        <w:rPr>
          <w:color w:val="auto"/>
          <w:szCs w:val="24"/>
        </w:rPr>
        <w:t>In HIV studies</w:t>
      </w:r>
      <w:r w:rsidR="007A5651" w:rsidRPr="00077804">
        <w:rPr>
          <w:color w:val="auto"/>
          <w:szCs w:val="24"/>
        </w:rPr>
        <w:t xml:space="preserve"> however</w:t>
      </w:r>
      <w:r w:rsidR="00A95317" w:rsidRPr="00077804">
        <w:rPr>
          <w:color w:val="auto"/>
          <w:szCs w:val="24"/>
        </w:rPr>
        <w:t>, o</w:t>
      </w:r>
      <w:r w:rsidR="001B699F" w:rsidRPr="00077804">
        <w:rPr>
          <w:color w:val="auto"/>
          <w:szCs w:val="24"/>
        </w:rPr>
        <w:t xml:space="preserve">utliers </w:t>
      </w:r>
      <w:r w:rsidR="007A5651" w:rsidRPr="00077804">
        <w:rPr>
          <w:color w:val="auto"/>
          <w:szCs w:val="24"/>
        </w:rPr>
        <w:t xml:space="preserve">may </w:t>
      </w:r>
      <w:r w:rsidR="001B699F" w:rsidRPr="00077804">
        <w:rPr>
          <w:color w:val="auto"/>
          <w:szCs w:val="24"/>
        </w:rPr>
        <w:t>occur among repeated measurement</w:t>
      </w:r>
      <w:r w:rsidR="007A5651" w:rsidRPr="00077804">
        <w:rPr>
          <w:color w:val="auto"/>
          <w:szCs w:val="24"/>
        </w:rPr>
        <w:t xml:space="preserve">s </w:t>
      </w:r>
      <w:r w:rsidR="001B699F" w:rsidRPr="00077804">
        <w:rPr>
          <w:color w:val="auto"/>
          <w:szCs w:val="24"/>
        </w:rPr>
        <w:t xml:space="preserve">within an individual and </w:t>
      </w:r>
      <w:r w:rsidR="00417EED" w:rsidRPr="00077804">
        <w:rPr>
          <w:color w:val="auto"/>
          <w:szCs w:val="24"/>
        </w:rPr>
        <w:t xml:space="preserve">some </w:t>
      </w:r>
      <w:r w:rsidR="001B699F" w:rsidRPr="00077804">
        <w:rPr>
          <w:color w:val="auto"/>
          <w:szCs w:val="24"/>
        </w:rPr>
        <w:t>individual</w:t>
      </w:r>
      <w:r w:rsidR="007A5651" w:rsidRPr="00077804">
        <w:rPr>
          <w:color w:val="auto"/>
          <w:szCs w:val="24"/>
        </w:rPr>
        <w:t>s</w:t>
      </w:r>
      <w:r w:rsidR="001B699F" w:rsidRPr="00077804">
        <w:rPr>
          <w:color w:val="auto"/>
          <w:szCs w:val="24"/>
        </w:rPr>
        <w:t xml:space="preserve"> </w:t>
      </w:r>
      <w:r w:rsidR="00417EED" w:rsidRPr="00077804">
        <w:rPr>
          <w:color w:val="auto"/>
          <w:szCs w:val="24"/>
        </w:rPr>
        <w:t xml:space="preserve">may show very </w:t>
      </w:r>
      <w:r w:rsidR="001B699F" w:rsidRPr="00077804">
        <w:rPr>
          <w:color w:val="auto"/>
          <w:szCs w:val="24"/>
        </w:rPr>
        <w:t>different behaviour from the rest.</w:t>
      </w:r>
      <w:r w:rsidR="00A13658" w:rsidRPr="00077804">
        <w:rPr>
          <w:color w:val="auto"/>
          <w:szCs w:val="24"/>
        </w:rPr>
        <w:t xml:space="preserve"> Distinguish</w:t>
      </w:r>
      <w:r w:rsidR="00417EED" w:rsidRPr="00077804">
        <w:rPr>
          <w:color w:val="auto"/>
          <w:szCs w:val="24"/>
        </w:rPr>
        <w:t>ing</w:t>
      </w:r>
      <w:r w:rsidR="00A13658" w:rsidRPr="00077804">
        <w:rPr>
          <w:color w:val="auto"/>
          <w:szCs w:val="24"/>
        </w:rPr>
        <w:t xml:space="preserve"> between these types might not be easy in practice</w:t>
      </w:r>
      <w:r w:rsidR="00207ECD" w:rsidRPr="00077804">
        <w:rPr>
          <w:color w:val="auto"/>
          <w:szCs w:val="24"/>
        </w:rPr>
        <w:t xml:space="preserve"> </w:t>
      </w:r>
      <w:r w:rsidR="00207ECD" w:rsidRPr="00077804">
        <w:rPr>
          <w:color w:val="auto"/>
          <w:szCs w:val="24"/>
        </w:rPr>
        <w:fldChar w:fldCharType="begin"/>
      </w:r>
      <w:r w:rsidR="00873353" w:rsidRPr="00077804">
        <w:rPr>
          <w:color w:val="auto"/>
          <w:szCs w:val="24"/>
        </w:rPr>
        <w:instrText xml:space="preserve"> ADDIN EN.CITE &lt;EndNote&gt;&lt;Cite&gt;&lt;Author&gt;Baghfalaki&lt;/Author&gt;&lt;Year&gt;2014&lt;/Year&gt;&lt;RecNum&gt;15&lt;/RecNum&gt;&lt;DisplayText&gt;[23]&lt;/DisplayText&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EndNote&gt;</w:instrText>
      </w:r>
      <w:r w:rsidR="00207ECD" w:rsidRPr="00077804">
        <w:rPr>
          <w:color w:val="auto"/>
          <w:szCs w:val="24"/>
        </w:rPr>
        <w:fldChar w:fldCharType="separate"/>
      </w:r>
      <w:r w:rsidR="00873353" w:rsidRPr="00077804">
        <w:rPr>
          <w:noProof/>
          <w:color w:val="auto"/>
          <w:szCs w:val="24"/>
        </w:rPr>
        <w:t>[23]</w:t>
      </w:r>
      <w:r w:rsidR="00207ECD" w:rsidRPr="00077804">
        <w:rPr>
          <w:color w:val="auto"/>
          <w:szCs w:val="24"/>
        </w:rPr>
        <w:fldChar w:fldCharType="end"/>
      </w:r>
      <w:r w:rsidR="00A13658" w:rsidRPr="00077804">
        <w:rPr>
          <w:color w:val="auto"/>
          <w:szCs w:val="24"/>
        </w:rPr>
        <w:t>. Thus some</w:t>
      </w:r>
      <w:r w:rsidRPr="00077804">
        <w:rPr>
          <w:color w:val="auto"/>
          <w:szCs w:val="24"/>
        </w:rPr>
        <w:t xml:space="preserve"> </w:t>
      </w:r>
      <w:r w:rsidR="001B1FC1" w:rsidRPr="00077804">
        <w:rPr>
          <w:color w:val="auto"/>
          <w:szCs w:val="24"/>
        </w:rPr>
        <w:t xml:space="preserve">articles </w:t>
      </w:r>
      <w:r w:rsidRPr="00077804">
        <w:rPr>
          <w:color w:val="auto"/>
          <w:szCs w:val="24"/>
        </w:rPr>
        <w:t>employed a normal/independent</w:t>
      </w:r>
      <w:r w:rsidR="00AB78FA" w:rsidRPr="00077804">
        <w:rPr>
          <w:color w:val="auto"/>
          <w:szCs w:val="24"/>
        </w:rPr>
        <w:t xml:space="preserve"> (N/I)</w:t>
      </w:r>
      <w:r w:rsidRPr="00077804">
        <w:rPr>
          <w:color w:val="auto"/>
          <w:szCs w:val="24"/>
        </w:rPr>
        <w:t xml:space="preserve"> distribution as it </w:t>
      </w:r>
      <w:r w:rsidR="00C23432" w:rsidRPr="00077804">
        <w:rPr>
          <w:color w:val="auto"/>
          <w:szCs w:val="24"/>
        </w:rPr>
        <w:t xml:space="preserve">has been </w:t>
      </w:r>
      <w:r w:rsidRPr="00077804">
        <w:rPr>
          <w:color w:val="auto"/>
          <w:szCs w:val="24"/>
        </w:rPr>
        <w:t>show</w:t>
      </w:r>
      <w:r w:rsidR="00285021" w:rsidRPr="00077804">
        <w:rPr>
          <w:color w:val="auto"/>
          <w:szCs w:val="24"/>
        </w:rPr>
        <w:t>n</w:t>
      </w:r>
      <w:r w:rsidRPr="00077804">
        <w:rPr>
          <w:color w:val="auto"/>
          <w:szCs w:val="24"/>
        </w:rPr>
        <w:t xml:space="preserve"> through simulated stud</w:t>
      </w:r>
      <w:r w:rsidR="004068B8" w:rsidRPr="00077804">
        <w:rPr>
          <w:color w:val="auto"/>
          <w:szCs w:val="24"/>
        </w:rPr>
        <w:t>ies</w:t>
      </w:r>
      <w:r w:rsidRPr="00077804">
        <w:rPr>
          <w:color w:val="auto"/>
          <w:szCs w:val="24"/>
        </w:rPr>
        <w:t xml:space="preserve"> that it is </w:t>
      </w:r>
      <w:r w:rsidR="00C23432" w:rsidRPr="00077804">
        <w:rPr>
          <w:color w:val="auto"/>
          <w:szCs w:val="24"/>
        </w:rPr>
        <w:t xml:space="preserve">more </w:t>
      </w:r>
      <w:r w:rsidRPr="00077804">
        <w:rPr>
          <w:color w:val="auto"/>
          <w:szCs w:val="24"/>
        </w:rPr>
        <w:t xml:space="preserve">robust for outliers than the conventional normal distribution </w:t>
      </w:r>
      <w:r w:rsidRPr="00077804">
        <w:rPr>
          <w:color w:val="auto"/>
          <w:szCs w:val="24"/>
        </w:rPr>
        <w:fldChar w:fldCharType="begin"/>
      </w:r>
      <w:r w:rsidR="00873353" w:rsidRPr="00077804">
        <w:rPr>
          <w:color w:val="auto"/>
          <w:szCs w:val="24"/>
        </w:rPr>
        <w:instrText xml:space="preserve"> ADDIN EN.CITE &lt;EndNote&gt;&lt;Cite&gt;&lt;Author&gt;Baghfalaki&lt;/Author&gt;&lt;Year&gt;2014&lt;/Year&gt;&lt;RecNum&gt;15&lt;/RecNum&gt;&lt;DisplayText&gt;[23, 35]&lt;/DisplayText&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Cite&gt;&lt;Author&gt;Baghfalaki&lt;/Author&gt;&lt;Year&gt;2013&lt;/Year&gt;&lt;RecNum&gt;36&lt;/RecNum&gt;&lt;record&gt;&lt;rec-number&gt;36&lt;/rec-number&gt;&lt;foreign-keys&gt;&lt;key app="EN" db-id="dt2der52b95520easzbpxszqsdw0avts2frz" timestamp="0"&gt;36&lt;/key&gt;&lt;/foreign-keys&gt;&lt;ref-type name="Journal Article"&gt;17&lt;/ref-type&gt;&lt;contributors&gt;&lt;authors&gt;&lt;author&gt;Taban Baghfalaki&lt;/author&gt;&lt;author&gt;Mojtaba Ganjali&lt;/author&gt;&lt;author&gt;Damon Berridge&lt;/author&gt;&lt;/authors&gt;&lt;/contributors&gt;&lt;titles&gt;&lt;title&gt;Robust joint modeling of longitudinal measurements and time to event data using normal/independent distributions: A Bayesian approach&lt;/title&gt;&lt;secondary-title&gt;Biometrical Journal&lt;/secondary-title&gt;&lt;/titles&gt;&lt;pages&gt;844-865&lt;/pages&gt;&lt;volume&gt;55&lt;/volume&gt;&lt;number&gt;6&lt;/number&gt;&lt;dates&gt;&lt;year&gt;2013&lt;/year&gt;&lt;/dates&gt;&lt;urls&gt;&lt;/urls&gt;&lt;/record&gt;&lt;/Cite&gt;&lt;/EndNote&gt;</w:instrText>
      </w:r>
      <w:r w:rsidRPr="00077804">
        <w:rPr>
          <w:color w:val="auto"/>
          <w:szCs w:val="24"/>
        </w:rPr>
        <w:fldChar w:fldCharType="separate"/>
      </w:r>
      <w:r w:rsidR="00873353" w:rsidRPr="00077804">
        <w:rPr>
          <w:noProof/>
          <w:color w:val="auto"/>
          <w:szCs w:val="24"/>
        </w:rPr>
        <w:t>[23, 35]</w:t>
      </w:r>
      <w:r w:rsidRPr="00077804">
        <w:rPr>
          <w:color w:val="auto"/>
          <w:szCs w:val="24"/>
        </w:rPr>
        <w:fldChar w:fldCharType="end"/>
      </w:r>
      <w:r w:rsidRPr="00077804">
        <w:rPr>
          <w:color w:val="auto"/>
          <w:szCs w:val="24"/>
        </w:rPr>
        <w:t xml:space="preserve">. </w:t>
      </w:r>
      <w:r w:rsidR="00615C68" w:rsidRPr="00077804">
        <w:rPr>
          <w:rFonts w:cstheme="minorHAnsi"/>
          <w:color w:val="auto"/>
          <w:szCs w:val="24"/>
        </w:rPr>
        <w:t xml:space="preserve"> </w:t>
      </w:r>
      <w:r w:rsidR="00106251" w:rsidRPr="00077804">
        <w:rPr>
          <w:rFonts w:cstheme="minorHAnsi"/>
          <w:color w:val="auto"/>
          <w:szCs w:val="24"/>
        </w:rPr>
        <w:fldChar w:fldCharType="begin"/>
      </w:r>
      <w:r w:rsidR="00873353" w:rsidRPr="00077804">
        <w:rPr>
          <w:rFonts w:cstheme="minorHAnsi"/>
          <w:color w:val="auto"/>
          <w:szCs w:val="24"/>
        </w:rPr>
        <w:instrText xml:space="preserve"> ADDIN EN.CITE &lt;EndNote&gt;&lt;Cite AuthorYear="1"&gt;&lt;Author&gt;Baghfalaki&lt;/Author&gt;&lt;Year&gt;2017&lt;/Year&gt;&lt;RecNum&gt;54&lt;/RecNum&gt;&lt;DisplayText&gt;Baghfalaki et al. [48]&lt;/DisplayText&gt;&lt;record&gt;&lt;rec-number&gt;54&lt;/rec-number&gt;&lt;foreign-keys&gt;&lt;key app="EN" db-id="dt2der52b95520easzbpxszqsdw0avts2frz" timestamp="0"&gt;54&lt;/key&gt;&lt;/foreign-keys&gt;&lt;ref-type name="Journal Article"&gt;17&lt;/ref-type&gt;&lt;contributors&gt;&lt;authors&gt;&lt;author&gt;Taban Baghfalaki&lt;/author&gt;&lt;author&gt;Mojtaba Ganjali&lt;/author&gt;&lt;author&gt;Geert Verbeke&lt;/author&gt;&lt;/authors&gt;&lt;/contributors&gt;&lt;titles&gt;&lt;title&gt;A shared parameter model of longitudinal measurements and survival time with heterogeneous random-effects distribution&lt;/title&gt;&lt;secondary-title&gt;Journal of Applied Statistics&lt;/secondary-title&gt;&lt;/titles&gt;&lt;pages&gt;2813-2836&lt;/pages&gt;&lt;volume&gt;44&lt;/volume&gt;&lt;number&gt;15&lt;/number&gt;&lt;dates&gt;&lt;year&gt;2017&lt;/year&gt;&lt;/dates&gt;&lt;urls&gt;&lt;/urls&gt;&lt;/record&gt;&lt;/Cite&gt;&lt;/EndNote&gt;</w:instrText>
      </w:r>
      <w:r w:rsidR="00106251" w:rsidRPr="00077804">
        <w:rPr>
          <w:rFonts w:cstheme="minorHAnsi"/>
          <w:color w:val="auto"/>
          <w:szCs w:val="24"/>
        </w:rPr>
        <w:fldChar w:fldCharType="separate"/>
      </w:r>
      <w:r w:rsidR="00873353" w:rsidRPr="00077804">
        <w:rPr>
          <w:rFonts w:cstheme="minorHAnsi"/>
          <w:noProof/>
          <w:color w:val="auto"/>
          <w:szCs w:val="24"/>
        </w:rPr>
        <w:t>Baghfalaki et al. [48]</w:t>
      </w:r>
      <w:r w:rsidR="00106251" w:rsidRPr="00077804">
        <w:rPr>
          <w:rFonts w:cstheme="minorHAnsi"/>
          <w:color w:val="auto"/>
          <w:szCs w:val="24"/>
        </w:rPr>
        <w:fldChar w:fldCharType="end"/>
      </w:r>
      <w:r w:rsidR="00106251" w:rsidRPr="00077804">
        <w:rPr>
          <w:rFonts w:cstheme="minorHAnsi"/>
          <w:color w:val="auto"/>
          <w:szCs w:val="24"/>
        </w:rPr>
        <w:t xml:space="preserve"> </w:t>
      </w:r>
      <w:r w:rsidR="00F1719F" w:rsidRPr="00077804">
        <w:rPr>
          <w:rFonts w:cstheme="minorHAnsi"/>
          <w:color w:val="auto"/>
          <w:szCs w:val="24"/>
        </w:rPr>
        <w:t>has proposed a</w:t>
      </w:r>
      <w:r w:rsidRPr="00077804">
        <w:rPr>
          <w:rFonts w:cstheme="minorHAnsi"/>
          <w:color w:val="auto"/>
          <w:szCs w:val="24"/>
        </w:rPr>
        <w:t xml:space="preserve"> finite mixture of normal distribution</w:t>
      </w:r>
      <w:r w:rsidR="00F1719F" w:rsidRPr="00077804">
        <w:rPr>
          <w:rFonts w:cstheme="minorHAnsi"/>
          <w:color w:val="auto"/>
          <w:szCs w:val="24"/>
        </w:rPr>
        <w:t>s</w:t>
      </w:r>
      <w:r w:rsidRPr="00077804">
        <w:rPr>
          <w:rFonts w:cstheme="minorHAnsi"/>
          <w:color w:val="auto"/>
          <w:szCs w:val="24"/>
        </w:rPr>
        <w:t xml:space="preserve"> to capture the unobserved heterogeneity of the random effects </w:t>
      </w:r>
      <w:r w:rsidRPr="00077804">
        <w:rPr>
          <w:rFonts w:cstheme="minorHAnsi"/>
          <w:color w:val="auto"/>
          <w:szCs w:val="24"/>
        </w:rPr>
        <w:fldChar w:fldCharType="begin"/>
      </w:r>
      <w:r w:rsidR="00873353" w:rsidRPr="00077804">
        <w:rPr>
          <w:rFonts w:cstheme="minorHAnsi"/>
          <w:color w:val="auto"/>
          <w:szCs w:val="24"/>
        </w:rPr>
        <w:instrText xml:space="preserve"> ADDIN EN.CITE &lt;EndNote&gt;&lt;Cite&gt;&lt;Author&gt;Baghfalaki&lt;/Author&gt;&lt;Year&gt;2017&lt;/Year&gt;&lt;RecNum&gt;54&lt;/RecNum&gt;&lt;DisplayText&gt;[48]&lt;/DisplayText&gt;&lt;record&gt;&lt;rec-number&gt;54&lt;/rec-number&gt;&lt;foreign-keys&gt;&lt;key app="EN" db-id="dt2der52b95520easzbpxszqsdw0avts2frz" timestamp="0"&gt;54&lt;/key&gt;&lt;/foreign-keys&gt;&lt;ref-type name="Journal Article"&gt;17&lt;/ref-type&gt;&lt;contributors&gt;&lt;authors&gt;&lt;author&gt;Taban Baghfalaki&lt;/author&gt;&lt;author&gt;Mojtaba Ganjali&lt;/author&gt;&lt;author&gt;Geert Verbeke&lt;/author&gt;&lt;/authors&gt;&lt;/contributors&gt;&lt;titles&gt;&lt;title&gt;A shared parameter model of longitudinal measurements and survival time with heterogeneous random-effects distribution&lt;/title&gt;&lt;secondary-title&gt;Journal of Applied Statistics&lt;/secondary-title&gt;&lt;/titles&gt;&lt;pages&gt;2813-2836&lt;/pages&gt;&lt;volume&gt;44&lt;/volume&gt;&lt;number&gt;15&lt;/number&gt;&lt;dates&gt;&lt;year&gt;2017&lt;/year&gt;&lt;/dates&gt;&lt;urls&gt;&lt;/urls&gt;&lt;/record&gt;&lt;/Cite&gt;&lt;/EndNote&gt;</w:instrText>
      </w:r>
      <w:r w:rsidRPr="00077804">
        <w:rPr>
          <w:rFonts w:cstheme="minorHAnsi"/>
          <w:color w:val="auto"/>
          <w:szCs w:val="24"/>
        </w:rPr>
        <w:fldChar w:fldCharType="separate"/>
      </w:r>
      <w:r w:rsidR="00873353" w:rsidRPr="00077804">
        <w:rPr>
          <w:rFonts w:cstheme="minorHAnsi"/>
          <w:noProof/>
          <w:color w:val="auto"/>
          <w:szCs w:val="24"/>
        </w:rPr>
        <w:t>[48]</w:t>
      </w:r>
      <w:r w:rsidRPr="00077804">
        <w:rPr>
          <w:rFonts w:cstheme="minorHAnsi"/>
          <w:color w:val="auto"/>
          <w:szCs w:val="24"/>
        </w:rPr>
        <w:fldChar w:fldCharType="end"/>
      </w:r>
      <w:r w:rsidRPr="00077804">
        <w:rPr>
          <w:rFonts w:cstheme="minorHAnsi"/>
          <w:color w:val="auto"/>
          <w:szCs w:val="24"/>
        </w:rPr>
        <w:t>.</w:t>
      </w:r>
      <w:r w:rsidR="002414A1" w:rsidRPr="00077804">
        <w:rPr>
          <w:rFonts w:cstheme="minorHAnsi"/>
          <w:color w:val="auto"/>
          <w:szCs w:val="24"/>
        </w:rPr>
        <w:t xml:space="preserve"> In a HIV study, </w:t>
      </w:r>
      <w:r w:rsidR="002C04ED" w:rsidRPr="00077804">
        <w:rPr>
          <w:rFonts w:cstheme="minorHAnsi"/>
          <w:color w:val="auto"/>
          <w:szCs w:val="24"/>
        </w:rPr>
        <w:t>using a simple exploratory diagnostic tool proposed by</w:t>
      </w:r>
      <w:r w:rsidR="00D61F57" w:rsidRPr="00077804">
        <w:rPr>
          <w:rFonts w:cstheme="minorHAnsi"/>
          <w:color w:val="auto"/>
          <w:szCs w:val="24"/>
        </w:rPr>
        <w:t xml:space="preserve"> </w:t>
      </w:r>
      <w:r w:rsidR="000613AD" w:rsidRPr="00077804">
        <w:rPr>
          <w:rFonts w:cstheme="minorHAnsi"/>
          <w:color w:val="auto"/>
          <w:szCs w:val="24"/>
        </w:rPr>
        <w:fldChar w:fldCharType="begin"/>
      </w:r>
      <w:r w:rsidR="00873353" w:rsidRPr="00077804">
        <w:rPr>
          <w:rFonts w:cstheme="minorHAnsi"/>
          <w:color w:val="auto"/>
          <w:szCs w:val="24"/>
        </w:rPr>
        <w:instrText xml:space="preserve"> ADDIN EN.CITE &lt;EndNote&gt;&lt;Cite AuthorYear="1"&gt;&lt;Author&gt;Verbeke&lt;/Author&gt;&lt;Year&gt;2013&lt;/Year&gt;&lt;RecNum&gt;116&lt;/RecNum&gt;&lt;DisplayText&gt;Verbeke and Molenberghs [85]&lt;/DisplayText&gt;&lt;record&gt;&lt;rec-number&gt;116&lt;/rec-number&gt;&lt;foreign-keys&gt;&lt;key app="EN" db-id="dt2der52b95520easzbpxszqsdw0avts2frz" timestamp="0"&gt;116&lt;/key&gt;&lt;/foreign-keys&gt;&lt;ref-type name="Journal Article"&gt;17&lt;/ref-type&gt;&lt;contributors&gt;&lt;authors&gt;&lt;author&gt;Verbeke, Geert&lt;/author&gt;&lt;author&gt;Molenberghs, Geert&lt;/author&gt;&lt;/authors&gt;&lt;/contributors&gt;&lt;titles&gt;&lt;title&gt;The gradient function as an exploratory goodness-of-fit assessment of the random-effects distribution in mixed models&lt;/title&gt;&lt;secondary-title&gt;Biostatistics&lt;/secondary-title&gt;&lt;/titles&gt;&lt;pages&gt;477-490&lt;/pages&gt;&lt;volume&gt;14&lt;/volume&gt;&lt;number&gt;3&lt;/number&gt;&lt;dates&gt;&lt;year&gt;2013&lt;/year&gt;&lt;/dates&gt;&lt;isbn&gt;1465-4644&lt;/isbn&gt;&lt;urls&gt;&lt;related-urls&gt;&lt;url&gt;https://doi.org/10.1093/biostatistics/kxs059&lt;/url&gt;&lt;/related-urls&gt;&lt;/urls&gt;&lt;electronic-resource-num&gt;10.1093/biostatistics/kxs059&lt;/electronic-resource-num&gt;&lt;access-date&gt;8/20/2019&lt;/access-date&gt;&lt;/record&gt;&lt;/Cite&gt;&lt;/EndNote&gt;</w:instrText>
      </w:r>
      <w:r w:rsidR="000613AD" w:rsidRPr="00077804">
        <w:rPr>
          <w:rFonts w:cstheme="minorHAnsi"/>
          <w:color w:val="auto"/>
          <w:szCs w:val="24"/>
        </w:rPr>
        <w:fldChar w:fldCharType="separate"/>
      </w:r>
      <w:r w:rsidR="00873353" w:rsidRPr="00077804">
        <w:rPr>
          <w:rFonts w:cstheme="minorHAnsi"/>
          <w:noProof/>
          <w:color w:val="auto"/>
          <w:szCs w:val="24"/>
        </w:rPr>
        <w:t>Verbeke and Molenberghs [85]</w:t>
      </w:r>
      <w:r w:rsidR="000613AD" w:rsidRPr="00077804">
        <w:rPr>
          <w:rFonts w:cstheme="minorHAnsi"/>
          <w:color w:val="auto"/>
          <w:szCs w:val="24"/>
        </w:rPr>
        <w:fldChar w:fldCharType="end"/>
      </w:r>
      <w:r w:rsidR="002C04ED" w:rsidRPr="00077804">
        <w:rPr>
          <w:rFonts w:cstheme="minorHAnsi"/>
          <w:color w:val="auto"/>
          <w:szCs w:val="24"/>
        </w:rPr>
        <w:t xml:space="preserve">, they found that </w:t>
      </w:r>
      <w:r w:rsidR="000E1B48" w:rsidRPr="00077804">
        <w:rPr>
          <w:rFonts w:cstheme="minorHAnsi"/>
          <w:color w:val="auto"/>
          <w:szCs w:val="24"/>
        </w:rPr>
        <w:t xml:space="preserve">a </w:t>
      </w:r>
      <w:r w:rsidR="00A15890" w:rsidRPr="00077804">
        <w:rPr>
          <w:rFonts w:cstheme="minorHAnsi"/>
          <w:color w:val="auto"/>
          <w:szCs w:val="24"/>
        </w:rPr>
        <w:t xml:space="preserve">finite </w:t>
      </w:r>
      <w:r w:rsidR="00A15890" w:rsidRPr="00077804">
        <w:rPr>
          <w:color w:val="auto"/>
        </w:rPr>
        <w:t>mixture of normal distributions</w:t>
      </w:r>
      <w:r w:rsidR="000E1B48" w:rsidRPr="00077804">
        <w:rPr>
          <w:color w:val="auto"/>
        </w:rPr>
        <w:t xml:space="preserve"> </w:t>
      </w:r>
      <w:r w:rsidR="002C04ED" w:rsidRPr="00077804">
        <w:rPr>
          <w:color w:val="auto"/>
        </w:rPr>
        <w:t xml:space="preserve">could improve the estimation </w:t>
      </w:r>
      <w:r w:rsidR="008703BA" w:rsidRPr="00077804">
        <w:rPr>
          <w:color w:val="auto"/>
        </w:rPr>
        <w:t xml:space="preserve">when compared to </w:t>
      </w:r>
      <w:r w:rsidR="002C04ED" w:rsidRPr="00077804">
        <w:rPr>
          <w:color w:val="auto"/>
        </w:rPr>
        <w:t>the standard normal distribution</w:t>
      </w:r>
      <w:r w:rsidR="00D150BF" w:rsidRPr="00077804">
        <w:rPr>
          <w:color w:val="auto"/>
        </w:rPr>
        <w:t>.</w:t>
      </w:r>
      <w:r w:rsidR="00EB46E0" w:rsidRPr="00077804">
        <w:rPr>
          <w:rFonts w:cstheme="minorHAnsi"/>
          <w:color w:val="auto"/>
          <w:szCs w:val="24"/>
        </w:rPr>
        <w:t xml:space="preserve"> </w:t>
      </w:r>
      <w:r w:rsidR="004D4CAB" w:rsidRPr="00077804">
        <w:rPr>
          <w:rFonts w:cstheme="minorHAnsi"/>
          <w:color w:val="auto"/>
          <w:szCs w:val="24"/>
        </w:rPr>
        <w:t>In</w:t>
      </w:r>
      <w:r w:rsidRPr="00077804">
        <w:rPr>
          <w:rFonts w:cstheme="minorHAnsi"/>
          <w:color w:val="auto"/>
          <w:szCs w:val="24"/>
        </w:rPr>
        <w:t xml:space="preserve"> some cases, a Dirichlet process prior is assigned to the random effects</w:t>
      </w:r>
      <w:r w:rsidR="00C23432" w:rsidRPr="00077804">
        <w:rPr>
          <w:rFonts w:cstheme="minorHAnsi"/>
          <w:color w:val="auto"/>
          <w:szCs w:val="24"/>
        </w:rPr>
        <w:t xml:space="preserve"> </w:t>
      </w:r>
      <w:r w:rsidR="008703BA" w:rsidRPr="00077804">
        <w:rPr>
          <w:rFonts w:cstheme="minorHAnsi"/>
          <w:color w:val="auto"/>
          <w:szCs w:val="24"/>
        </w:rPr>
        <w:t xml:space="preserve">to allow for flexibility and avoid misspecification of the random effects distribution </w:t>
      </w:r>
      <w:r w:rsidR="001B1FC1" w:rsidRPr="00077804">
        <w:rPr>
          <w:rFonts w:cstheme="minorHAnsi"/>
          <w:color w:val="auto"/>
          <w:szCs w:val="24"/>
        </w:rPr>
        <w:fldChar w:fldCharType="begin"/>
      </w:r>
      <w:r w:rsidR="00F35D89" w:rsidRPr="00077804">
        <w:rPr>
          <w:rFonts w:cstheme="minorHAnsi"/>
          <w:color w:val="auto"/>
          <w:szCs w:val="24"/>
        </w:rPr>
        <w:instrText xml:space="preserve"> ADDIN EN.CITE &lt;EndNote&gt;&lt;Cite&gt;&lt;Author&gt;Ghosh&lt;/Author&gt;&lt;Year&gt;2011&lt;/Year&gt;&lt;RecNum&gt;43&lt;/RecNum&gt;&lt;DisplayText&gt;[40]&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001B1FC1" w:rsidRPr="00077804">
        <w:rPr>
          <w:rFonts w:cstheme="minorHAnsi"/>
          <w:color w:val="auto"/>
          <w:szCs w:val="24"/>
        </w:rPr>
        <w:fldChar w:fldCharType="separate"/>
      </w:r>
      <w:r w:rsidR="00873353" w:rsidRPr="00077804">
        <w:rPr>
          <w:rFonts w:cstheme="minorHAnsi"/>
          <w:noProof/>
          <w:color w:val="auto"/>
          <w:szCs w:val="24"/>
        </w:rPr>
        <w:t>[40]</w:t>
      </w:r>
      <w:r w:rsidR="001B1FC1" w:rsidRPr="00077804">
        <w:rPr>
          <w:rFonts w:cstheme="minorHAnsi"/>
          <w:color w:val="auto"/>
          <w:szCs w:val="24"/>
        </w:rPr>
        <w:fldChar w:fldCharType="end"/>
      </w:r>
      <w:r w:rsidR="001B1FC1" w:rsidRPr="00077804">
        <w:rPr>
          <w:rFonts w:cstheme="minorHAnsi"/>
          <w:color w:val="auto"/>
          <w:szCs w:val="24"/>
        </w:rPr>
        <w:t>.</w:t>
      </w:r>
      <w:r w:rsidRPr="00077804">
        <w:rPr>
          <w:rFonts w:cstheme="minorHAnsi"/>
          <w:color w:val="auto"/>
          <w:szCs w:val="24"/>
        </w:rPr>
        <w:t xml:space="preserve"> </w:t>
      </w:r>
      <w:r w:rsidR="00E62B33" w:rsidRPr="00077804">
        <w:rPr>
          <w:rFonts w:cstheme="minorHAnsi"/>
          <w:color w:val="auto"/>
          <w:szCs w:val="24"/>
        </w:rPr>
        <w:fldChar w:fldCharType="begin"/>
      </w:r>
      <w:r w:rsidR="00873353" w:rsidRPr="00077804">
        <w:rPr>
          <w:rFonts w:cstheme="minorHAnsi"/>
          <w:color w:val="auto"/>
          <w:szCs w:val="24"/>
        </w:rPr>
        <w:instrText xml:space="preserve"> ADDIN EN.CITE &lt;EndNote&gt;&lt;Cite AuthorYear="1"&gt;&lt;Author&gt;Martins&lt;/Author&gt;&lt;Year&gt;2016&lt;/Year&gt;&lt;RecNum&gt;16&lt;/RecNum&gt;&lt;DisplayText&gt;Martins et al. [77]&lt;/DisplayText&gt;&lt;record&gt;&lt;rec-number&gt;16&lt;/rec-number&gt;&lt;foreign-keys&gt;&lt;key app="EN" db-id="dt2der52b95520easzbpxszqsdw0avts2frz" timestamp="0"&gt;16&lt;/key&gt;&lt;/foreign-keys&gt;&lt;ref-type name="Journal Article"&gt;17&lt;/ref-type&gt;&lt;contributors&gt;&lt;authors&gt;&lt;author&gt;Rui Martins&lt;/author&gt;&lt;author&gt;Giovani L. Silva&lt;/author&gt;&lt;author&gt;Valeska Andreozzi&lt;/author&gt;&lt;/authors&gt;&lt;/contributors&gt;&lt;titles&gt;&lt;title&gt;Bayesian joint modeling of longitudinal and spatial survival AIDS data&lt;/title&gt;&lt;secondary-title&gt;Statistics in Medicine&lt;/secondary-title&gt;&lt;/titles&gt;&lt;pages&gt;3368-3384&lt;/pages&gt;&lt;volume&gt;35&lt;/volume&gt;&lt;dates&gt;&lt;year&gt;2016&lt;/year&gt;&lt;/dates&gt;&lt;urls&gt;&lt;/urls&gt;&lt;/record&gt;&lt;/Cite&gt;&lt;/EndNote&gt;</w:instrText>
      </w:r>
      <w:r w:rsidR="00E62B33" w:rsidRPr="00077804">
        <w:rPr>
          <w:rFonts w:cstheme="minorHAnsi"/>
          <w:color w:val="auto"/>
          <w:szCs w:val="24"/>
        </w:rPr>
        <w:fldChar w:fldCharType="separate"/>
      </w:r>
      <w:r w:rsidR="00873353" w:rsidRPr="00077804">
        <w:rPr>
          <w:rFonts w:cstheme="minorHAnsi"/>
          <w:noProof/>
          <w:color w:val="auto"/>
          <w:szCs w:val="24"/>
        </w:rPr>
        <w:t>Martins et al. [77]</w:t>
      </w:r>
      <w:r w:rsidR="00E62B33" w:rsidRPr="00077804">
        <w:rPr>
          <w:rFonts w:cstheme="minorHAnsi"/>
          <w:color w:val="auto"/>
          <w:szCs w:val="24"/>
        </w:rPr>
        <w:fldChar w:fldCharType="end"/>
      </w:r>
      <w:r w:rsidR="0046280B" w:rsidRPr="00077804">
        <w:rPr>
          <w:rFonts w:cstheme="minorHAnsi"/>
          <w:color w:val="auto"/>
          <w:szCs w:val="24"/>
        </w:rPr>
        <w:t xml:space="preserve">  assumed </w:t>
      </w:r>
      <w:r w:rsidR="001D7306" w:rsidRPr="00077804">
        <w:rPr>
          <w:rFonts w:cstheme="minorHAnsi"/>
          <w:color w:val="auto"/>
          <w:szCs w:val="24"/>
        </w:rPr>
        <w:t xml:space="preserve">normally distributed </w:t>
      </w:r>
      <w:r w:rsidR="0046280B" w:rsidRPr="00077804">
        <w:rPr>
          <w:rFonts w:cstheme="minorHAnsi"/>
          <w:color w:val="auto"/>
          <w:szCs w:val="24"/>
        </w:rPr>
        <w:t>random effect</w:t>
      </w:r>
      <w:r w:rsidR="001D7306" w:rsidRPr="00077804">
        <w:rPr>
          <w:rFonts w:cstheme="minorHAnsi"/>
          <w:color w:val="auto"/>
          <w:szCs w:val="24"/>
        </w:rPr>
        <w:t>s</w:t>
      </w:r>
      <w:r w:rsidR="005F48A1" w:rsidRPr="00077804">
        <w:rPr>
          <w:rFonts w:cstheme="minorHAnsi"/>
          <w:color w:val="auto"/>
          <w:szCs w:val="24"/>
        </w:rPr>
        <w:t xml:space="preserve"> within </w:t>
      </w:r>
      <w:r w:rsidR="0046280B" w:rsidRPr="00077804">
        <w:rPr>
          <w:rFonts w:cstheme="minorHAnsi"/>
          <w:color w:val="auto"/>
          <w:szCs w:val="24"/>
        </w:rPr>
        <w:t>different</w:t>
      </w:r>
      <w:r w:rsidR="005F48A1" w:rsidRPr="00077804">
        <w:rPr>
          <w:rFonts w:cstheme="minorHAnsi"/>
          <w:color w:val="auto"/>
          <w:szCs w:val="24"/>
        </w:rPr>
        <w:t xml:space="preserve"> geographical </w:t>
      </w:r>
      <w:r w:rsidR="0046280B" w:rsidRPr="00077804">
        <w:rPr>
          <w:rFonts w:cstheme="minorHAnsi"/>
          <w:color w:val="auto"/>
          <w:szCs w:val="24"/>
        </w:rPr>
        <w:t>regions</w:t>
      </w:r>
      <w:r w:rsidR="005F48A1" w:rsidRPr="00077804">
        <w:rPr>
          <w:rFonts w:cstheme="minorHAnsi"/>
          <w:color w:val="auto"/>
          <w:szCs w:val="24"/>
        </w:rPr>
        <w:t xml:space="preserve"> to model the longitudinal outcome in a HIV study</w:t>
      </w:r>
      <w:r w:rsidR="0046280B" w:rsidRPr="00077804">
        <w:rPr>
          <w:rFonts w:cstheme="minorHAnsi"/>
          <w:color w:val="auto"/>
          <w:szCs w:val="24"/>
        </w:rPr>
        <w:t xml:space="preserve">. </w:t>
      </w:r>
    </w:p>
    <w:p w14:paraId="3701115A" w14:textId="6DE595D8" w:rsidR="00F60083" w:rsidRPr="00077804" w:rsidRDefault="00F60083" w:rsidP="00375673">
      <w:pPr>
        <w:autoSpaceDE w:val="0"/>
        <w:autoSpaceDN w:val="0"/>
        <w:adjustRightInd w:val="0"/>
        <w:spacing w:before="0" w:after="0" w:line="480" w:lineRule="auto"/>
        <w:ind w:left="0" w:right="0"/>
        <w:jc w:val="both"/>
        <w:rPr>
          <w:color w:val="auto"/>
        </w:rPr>
      </w:pPr>
    </w:p>
    <w:p w14:paraId="1BB2641A" w14:textId="77777777" w:rsidR="00BE76C8" w:rsidRPr="00077804" w:rsidRDefault="00BE76C8" w:rsidP="00375673">
      <w:pPr>
        <w:autoSpaceDE w:val="0"/>
        <w:autoSpaceDN w:val="0"/>
        <w:adjustRightInd w:val="0"/>
        <w:spacing w:before="0" w:after="0" w:line="480" w:lineRule="auto"/>
        <w:ind w:left="0" w:right="0"/>
        <w:jc w:val="both"/>
        <w:rPr>
          <w:color w:val="auto"/>
        </w:rPr>
      </w:pPr>
    </w:p>
    <w:p w14:paraId="4B100DBB" w14:textId="51F22DB6" w:rsidR="00F60083" w:rsidRPr="00077804" w:rsidRDefault="00F60083" w:rsidP="00D91B1C">
      <w:pPr>
        <w:pStyle w:val="Caption"/>
        <w:rPr>
          <w:color w:val="auto"/>
        </w:rPr>
      </w:pPr>
      <w:bookmarkStart w:id="7" w:name="_Ref35954344"/>
      <w:bookmarkStart w:id="8" w:name="_Ref35954336"/>
      <w:r w:rsidRPr="00077804">
        <w:rPr>
          <w:color w:val="auto"/>
        </w:rPr>
        <w:lastRenderedPageBreak/>
        <w:t xml:space="preserve">Table </w:t>
      </w:r>
      <w:r w:rsidR="00B27170" w:rsidRPr="00077804">
        <w:rPr>
          <w:color w:val="auto"/>
        </w:rPr>
        <w:fldChar w:fldCharType="begin"/>
      </w:r>
      <w:r w:rsidR="00B27170" w:rsidRPr="00077804">
        <w:rPr>
          <w:color w:val="auto"/>
        </w:rPr>
        <w:instrText xml:space="preserve"> SEQ Table \* ARABIC </w:instrText>
      </w:r>
      <w:r w:rsidR="00B27170" w:rsidRPr="00077804">
        <w:rPr>
          <w:color w:val="auto"/>
        </w:rPr>
        <w:fldChar w:fldCharType="separate"/>
      </w:r>
      <w:r w:rsidR="004C717B" w:rsidRPr="00077804">
        <w:rPr>
          <w:noProof/>
          <w:color w:val="auto"/>
        </w:rPr>
        <w:t>1</w:t>
      </w:r>
      <w:r w:rsidR="00B27170" w:rsidRPr="00077804">
        <w:rPr>
          <w:noProof/>
          <w:color w:val="auto"/>
        </w:rPr>
        <w:fldChar w:fldCharType="end"/>
      </w:r>
      <w:bookmarkEnd w:id="7"/>
      <w:r w:rsidRPr="00077804">
        <w:rPr>
          <w:color w:val="auto"/>
        </w:rPr>
        <w:t>.Summary of longitudinal sub-models with single longitudinal outcome</w:t>
      </w:r>
      <w:bookmarkEnd w:id="8"/>
      <w:r w:rsidRPr="00077804">
        <w:rPr>
          <w:color w:val="auto"/>
        </w:rPr>
        <w:t xml:space="preserve"> </w:t>
      </w:r>
    </w:p>
    <w:tbl>
      <w:tblPr>
        <w:tblStyle w:val="TableGrid"/>
        <w:tblW w:w="10470" w:type="dxa"/>
        <w:tblInd w:w="-731" w:type="dxa"/>
        <w:tblLook w:val="04A0" w:firstRow="1" w:lastRow="0" w:firstColumn="1" w:lastColumn="0" w:noHBand="0" w:noVBand="1"/>
      </w:tblPr>
      <w:tblGrid>
        <w:gridCol w:w="4375"/>
        <w:gridCol w:w="2430"/>
        <w:gridCol w:w="3665"/>
      </w:tblGrid>
      <w:tr w:rsidR="00077804" w:rsidRPr="00077804" w14:paraId="684C4FF6" w14:textId="77777777" w:rsidTr="00C24C5B">
        <w:trPr>
          <w:trHeight w:val="315"/>
        </w:trPr>
        <w:tc>
          <w:tcPr>
            <w:tcW w:w="4375" w:type="dxa"/>
          </w:tcPr>
          <w:p w14:paraId="41EB9600" w14:textId="77777777" w:rsidR="00F60083" w:rsidRPr="00077804" w:rsidRDefault="00F60083" w:rsidP="00D91B1C">
            <w:pPr>
              <w:spacing w:before="0"/>
              <w:ind w:left="0"/>
              <w:rPr>
                <w:b/>
                <w:color w:val="auto"/>
                <w:sz w:val="20"/>
                <w:szCs w:val="20"/>
                <w:lang w:eastAsia="en-GB"/>
              </w:rPr>
            </w:pPr>
          </w:p>
        </w:tc>
        <w:tc>
          <w:tcPr>
            <w:tcW w:w="2430" w:type="dxa"/>
          </w:tcPr>
          <w:p w14:paraId="05E65A64" w14:textId="77777777" w:rsidR="00F60083" w:rsidRPr="00077804" w:rsidRDefault="00F60083" w:rsidP="00D91B1C">
            <w:pPr>
              <w:spacing w:before="0"/>
              <w:ind w:left="0"/>
              <w:rPr>
                <w:b/>
                <w:color w:val="auto"/>
                <w:sz w:val="20"/>
                <w:szCs w:val="20"/>
                <w:lang w:eastAsia="en-GB"/>
              </w:rPr>
            </w:pPr>
            <w:r w:rsidRPr="00077804">
              <w:rPr>
                <w:rFonts w:eastAsiaTheme="minorEastAsia" w:cstheme="minorHAnsi"/>
                <w:b/>
                <w:color w:val="auto"/>
                <w:sz w:val="20"/>
                <w:szCs w:val="20"/>
              </w:rPr>
              <w:t xml:space="preserve">Number of articles </w:t>
            </w:r>
            <m:oMath>
              <m:r>
                <m:rPr>
                  <m:sty m:val="bi"/>
                </m:rPr>
                <w:rPr>
                  <w:rFonts w:ascii="Cambria Math" w:eastAsiaTheme="minorEastAsia" w:hAnsi="Cambria Math" w:cstheme="minorHAnsi"/>
                  <w:color w:val="auto"/>
                  <w:sz w:val="20"/>
                  <w:szCs w:val="20"/>
                </w:rPr>
                <m:t xml:space="preserve"> </m:t>
              </m:r>
            </m:oMath>
            <w:r w:rsidRPr="00077804">
              <w:rPr>
                <w:rFonts w:eastAsiaTheme="minorEastAsia" w:cstheme="minorHAnsi"/>
                <w:b/>
                <w:color w:val="auto"/>
                <w:sz w:val="20"/>
                <w:szCs w:val="20"/>
              </w:rPr>
              <w:t>(%)</w:t>
            </w:r>
          </w:p>
        </w:tc>
        <w:tc>
          <w:tcPr>
            <w:tcW w:w="3665" w:type="dxa"/>
          </w:tcPr>
          <w:p w14:paraId="71266061" w14:textId="77777777" w:rsidR="00F60083" w:rsidRPr="00077804" w:rsidRDefault="00F60083" w:rsidP="00D91B1C">
            <w:pPr>
              <w:spacing w:before="0"/>
              <w:ind w:left="0"/>
              <w:rPr>
                <w:b/>
                <w:color w:val="auto"/>
                <w:sz w:val="20"/>
                <w:szCs w:val="20"/>
                <w:lang w:eastAsia="en-GB"/>
              </w:rPr>
            </w:pPr>
            <w:r w:rsidRPr="00077804">
              <w:rPr>
                <w:b/>
                <w:color w:val="auto"/>
                <w:sz w:val="20"/>
                <w:szCs w:val="20"/>
                <w:lang w:eastAsia="en-GB"/>
              </w:rPr>
              <w:t xml:space="preserve">Reference </w:t>
            </w:r>
          </w:p>
        </w:tc>
      </w:tr>
      <w:tr w:rsidR="00077804" w:rsidRPr="00077804" w14:paraId="0E7900A5" w14:textId="77777777" w:rsidTr="00C24C5B">
        <w:trPr>
          <w:trHeight w:val="363"/>
        </w:trPr>
        <w:tc>
          <w:tcPr>
            <w:tcW w:w="10470" w:type="dxa"/>
            <w:gridSpan w:val="3"/>
            <w:vAlign w:val="center"/>
          </w:tcPr>
          <w:p w14:paraId="52A491C4" w14:textId="77777777" w:rsidR="00F60083" w:rsidRPr="00077804" w:rsidRDefault="00F60083" w:rsidP="00F60083">
            <w:pPr>
              <w:spacing w:before="0" w:line="276" w:lineRule="auto"/>
              <w:ind w:left="0"/>
              <w:rPr>
                <w:b/>
                <w:color w:val="auto"/>
                <w:sz w:val="20"/>
                <w:szCs w:val="20"/>
                <w:lang w:eastAsia="en-GB"/>
              </w:rPr>
            </w:pPr>
            <w:r w:rsidRPr="00077804">
              <w:rPr>
                <w:rFonts w:cstheme="minorHAnsi"/>
                <w:b/>
                <w:color w:val="auto"/>
                <w:sz w:val="20"/>
                <w:szCs w:val="20"/>
              </w:rPr>
              <w:t>Type of outcome</w:t>
            </w:r>
          </w:p>
        </w:tc>
      </w:tr>
      <w:tr w:rsidR="00077804" w:rsidRPr="00077804" w14:paraId="158132AD" w14:textId="77777777" w:rsidTr="009C1E99">
        <w:trPr>
          <w:trHeight w:val="885"/>
        </w:trPr>
        <w:tc>
          <w:tcPr>
            <w:tcW w:w="4375" w:type="dxa"/>
            <w:vAlign w:val="center"/>
          </w:tcPr>
          <w:p w14:paraId="531A77C2" w14:textId="77777777" w:rsidR="00F60083" w:rsidRPr="00077804" w:rsidRDefault="00F60083" w:rsidP="009C1E99">
            <w:pPr>
              <w:ind w:left="0"/>
              <w:rPr>
                <w:color w:val="auto"/>
                <w:sz w:val="20"/>
                <w:szCs w:val="20"/>
                <w:lang w:eastAsia="en-GB"/>
              </w:rPr>
            </w:pPr>
            <w:r w:rsidRPr="00077804">
              <w:rPr>
                <w:color w:val="auto"/>
                <w:sz w:val="20"/>
                <w:szCs w:val="20"/>
                <w:lang w:eastAsia="en-GB"/>
              </w:rPr>
              <w:t>Continuous</w:t>
            </w:r>
          </w:p>
        </w:tc>
        <w:tc>
          <w:tcPr>
            <w:tcW w:w="2430" w:type="dxa"/>
            <w:vAlign w:val="center"/>
          </w:tcPr>
          <w:p w14:paraId="397121B2" w14:textId="77777777" w:rsidR="00F60083" w:rsidRPr="00077804" w:rsidRDefault="00F60083" w:rsidP="009C1E99">
            <w:pPr>
              <w:ind w:left="0"/>
              <w:jc w:val="center"/>
              <w:rPr>
                <w:color w:val="auto"/>
                <w:sz w:val="20"/>
                <w:szCs w:val="20"/>
                <w:lang w:eastAsia="en-GB"/>
              </w:rPr>
            </w:pPr>
            <w:r w:rsidRPr="00077804">
              <w:rPr>
                <w:color w:val="auto"/>
                <w:sz w:val="20"/>
                <w:szCs w:val="20"/>
                <w:lang w:eastAsia="en-GB"/>
              </w:rPr>
              <w:t>39(95.1%)</w:t>
            </w:r>
          </w:p>
        </w:tc>
        <w:tc>
          <w:tcPr>
            <w:tcW w:w="3665" w:type="dxa"/>
            <w:vAlign w:val="center"/>
          </w:tcPr>
          <w:p w14:paraId="442689CC" w14:textId="08F9FE7C" w:rsidR="00F60083" w:rsidRPr="00077804" w:rsidRDefault="00F60083" w:rsidP="001E3256">
            <w:pPr>
              <w:ind w:left="0"/>
              <w:rPr>
                <w:color w:val="auto"/>
                <w:sz w:val="20"/>
                <w:szCs w:val="20"/>
                <w:lang w:eastAsia="en-GB"/>
              </w:rPr>
            </w:pPr>
            <w:r w:rsidRPr="00077804">
              <w:rPr>
                <w:color w:val="auto"/>
                <w:sz w:val="20"/>
                <w:szCs w:val="20"/>
                <w:lang w:eastAsia="en-GB"/>
              </w:rPr>
              <w:fldChar w:fldCharType="begin">
                <w:fldData xml:space="preserve">MjAxMjwveWVhcj48L2RhdGVzPjxwdWJsaXNoZXI+SGluZGF3aSBQdWJsaXNoaW5nIENvcnBvcmF0
aW9uPC9wdWJsaXNoZXI+PGlzYm4+MTY4Ny01Mzg5JiN4RDsxNjg3LTUzNzA8L2lzYm4+PGFjY2Vz
c2lvbi1udW0+MjI2ODU0NTQ8L2FjY2Vzc2lvbi1udW0+PHVybHM+PHJlbGF0ZWQtdXJscz48dXJs
Pmh0dHBzOi8vd3d3Lm5jYmkubmxtLm5paC5nb3YvcHVibWVkLzIyNjg1NDU0PC91cmw+PHVybD5o
dHRwczovL3d3dy5uY2JpLm5sbS5uaWguZ292L3BtYy9hcnRpY2xlcy9QTUMzMzY0NTc4LzwvdXJs
PjwvcmVsYXRlZC11cmxzPjwvdXJscz48ZWxlY3Ryb25pYy1yZXNvdXJjZS1udW0+MTAuMTE1NS8y
MDEyLzY4MDYzNDwvZWxlY3Ryb25pYy1yZXNvdXJjZS1udW0+PHJlbW90ZS1kYXRhYmFzZS1uYW1l
PlB1Yk1lZDwvcmVtb3RlLWRhdGFiYXNlLW5hbWU+PGxhbmd1YWdlPmVuZzwvbGFuZ3VhZ2U+PC9y
ZWNvcmQ+PC9DaXRlPjwvRW5kTm90ZT4A
</w:fldData>
              </w:fldChar>
            </w:r>
            <w:r w:rsidR="001E3256" w:rsidRPr="00077804">
              <w:rPr>
                <w:color w:val="auto"/>
                <w:sz w:val="20"/>
                <w:szCs w:val="20"/>
                <w:lang w:eastAsia="en-GB"/>
              </w:rPr>
              <w:instrText xml:space="preserve"> ADDIN EN.CITE </w:instrText>
            </w:r>
            <w:r w:rsidR="001E3256" w:rsidRPr="00077804">
              <w:rPr>
                <w:color w:val="auto"/>
                <w:sz w:val="20"/>
                <w:szCs w:val="20"/>
                <w:lang w:eastAsia="en-GB"/>
              </w:rPr>
              <w:fldChar w:fldCharType="begin">
                <w:fldData xml:space="preserve">PEVuZE5vdGU+PENpdGU+PEF1dGhvcj5CYWdoZmFsYWtpPC9BdXRob3I+PFllYXI+MjAxMzwvWWVh
cj48UmVjTnVtPjM2PC9SZWNOdW0+PERpc3BsYXlUZXh0PlsxMywgMTUtMTksIDIyLTI1LCAyNywg
MzMsIDM1LCAzNy00MCwgNDMsIDQ0LCA0Ni00OCwgNTEsIDUyLCA1NSwgNTYsIDU5LTYyLCA2NSwg
NjYsIDc1LCA3NiwgNzksIDgwLCA4Mi04NF08L0Rpc3BsYXlUZXh0PjxyZWNvcmQ+PHJlYy1udW1i
ZXI+MzY8L3JlYy1udW1iZXI+PGZvcmVpZ24ta2V5cz48a2V5IGFwcD0iRU4iIGRiLWlkPSJkdDJk
ZXI1MmI5NTUyMGVhc3picHhzenFzZHcwYXZ0czJmcnoiIHRpbWVzdGFtcD0iMCI+MzY8L2tleT48
L2ZvcmVpZ24ta2V5cz48cmVmLXR5cGUgbmFtZT0iSm91cm5hbCBBcnRpY2xlIj4xNzwvcmVmLXR5
cGU+PGNvbnRyaWJ1dG9ycz48YXV0aG9ycz48YXV0aG9yPlRhYmFuIEJhZ2hmYWxha2k8L2F1dGhv
cj48YXV0aG9yPk1vanRhYmEgR2FuamFsaTwvYXV0aG9yPjxhdXRob3I+RGFtb24gQmVycmlkZ2U8
L2F1dGhvcj48L2F1dGhvcnM+PC9jb250cmlidXRvcnM+PHRpdGxlcz48dGl0bGU+Um9idXN0IGpv
aW50IG1vZGVsaW5nIG9mIGxvbmdpdHVkaW5hbCBtZWFzdXJlbWVudHMgYW5kIHRpbWUgdG8gZXZl
bnQgZGF0YSB1c2luZyBub3JtYWwvaW5kZXBlbmRlbnQgZGlzdHJpYnV0aW9uczogQSBCYXllc2lh
biBhcHByb2FjaDwvdGl0bGU+PHNlY29uZGFyeS10aXRsZT5CaW9tZXRyaWNhbCBKb3VybmFsPC9z
ZWNvbmRhcnktdGl0bGU+PC90aXRsZXM+PHBhZ2VzPjg0NC04NjU8L3BhZ2VzPjx2b2x1bWU+NTU8
L3ZvbHVtZT48bnVtYmVyPjY8L251bWJlcj48ZGF0ZXM+PHllYXI+MjAxMzwveWVhcj48L2RhdGVz
Pjx1cmxzPjwvdXJscz48L3JlY29yZD48L0NpdGU+PENpdGU+PEF1dGhvcj5CYWdoZmFsYWtpPC9B
dXRob3I+PFllYXI+MjAxNDwvWWVhcj48UmVjTnVtPjE1PC9SZWNOdW0+PHJlY29yZD48cmVjLW51
bWJlcj4xNTwvcmVjLW51bWJlcj48Zm9yZWlnbi1rZXlzPjxrZXkgYXBwPSJFTiIgZGItaWQ9ImR0
MmRlcjUyYjk1NTIwZWFzemJweHN6cXNkdzBhdnRzMmZyeiIgdGltZXN0YW1wPSIwIj4xNTwva2V5
PjwvZm9yZWlnbi1rZXlzPjxyZWYtdHlwZSBuYW1lPSJKb3VybmFsIEFydGljbGUiPjE3PC9yZWYt
dHlwZT48Y29udHJpYnV0b3JzPjxhdXRob3JzPjxhdXRob3I+VC4gQmFnaGZhbGFraTwvYXV0aG9y
PjxhdXRob3I+TS4gR2FuamFsaTwvYXV0aG9yPjxhdXRob3I+Ui4gSGFzaGVtaTwvYXV0aG9yPjwv
YXV0aG9ycz48L2NvbnRyaWJ1dG9ycz48dGl0bGVzPjx0aXRsZT5CYXllc2lhbiBqb2ludCBtb2Rl
bGluZyBvZiBsb25naXR1ZGluYWwgIG1lYXN1cmVtZW50cyBhbmQgdGltZS10by1ldmVudCBkYXRh
IHVzaW5nIHJvYnVzdCBkaXN0cmlidXRpb25zPC90aXRsZT48c2Vjb25kYXJ5LXRpdGxlPkpvdXJu
YWwgb2YgQmlvcGhhcm1hY2V1dGljYWwgU3RhdGlzdGljczwvc2Vjb25kYXJ5LXRpdGxlPjwvdGl0
bGVzPjxwYWdlcz44MzQtODU1PC9wYWdlcz48dm9sdW1lPjI0PC92b2x1bWU+PGRhdGVzPjx5ZWFy
PjIwMTQ8L3llYXI+PC9kYXRlcz48dXJscz48L3VybHM+PC9yZWNvcmQ+PC9DaXRlPjxDaXRlPjxB
dXRob3I+THU8L0F1dGhvcj48WWVhcj4yMDE3PC9ZZWFyPjxSZWNOdW0+NDA8L1JlY051bT48cmVj
b3JkPjxyZWMtbnVtYmVyPjQwPC9yZWMtbnVtYmVyPjxmb3JlaWduLWtleXM+PGtleSBhcHA9IkVO
IiBkYi1pZD0iZHQyZGVyNTJiOTU1MjBlYXN6YnB4c3pxc2R3MGF2dHMyZnJ6IiB0aW1lc3RhbXA9
IjAiPjQwPC9rZXk+PC9mb3JlaWduLWtleXM+PHJlZi10eXBlIG5hbWU9IkpvdXJuYWwgQXJ0aWNs
ZSI+MTc8L3JlZi10eXBlPjxjb250cmlidXRvcnM+PGF1dGhvcnM+PGF1dGhvcj5UYW8gTHU8L2F1
dGhvcj48YXV0aG9yPk1pbmdnZW4gTHU8L2F1dGhvcj48YXV0aG9yPk1pbiBXYW5nPC9hdXRob3I+
PGF1dGhvcj5KdW4gWmhhbmc8L2F1dGhvcj48YXV0aG9yPkd1YW5nLUh1aSBEb25nPC9hdXRob3I+
PGF1dGhvcj5Zb25nIFh1PC9hdXRob3I+PC9hdXRob3JzPjwvY29udHJpYnV0b3JzPjx0aXRsZXM+
PHRpdGxlPlBhcnRpYWxseSBsaW5lYXIgbWl4ZWQtZWZmZWN0cyBqb2ludCBtb2RlbHMgZm9yIHNr
ZXdlZCBhbmQgbWlzc2luZyBsb25naXR1ZGluYWwgY29tcGV0aW5nIHJpc2tzIG91dGNvbWVzPC90
aXRsZT48c2Vjb25kYXJ5LXRpdGxlPkpvdXJuYWwgb2YgQmlvcGhhcm1hY2V1dGljYWwgU3RhdGlz
dGljczwvc2Vjb25kYXJ5LXRpdGxlPjwvdGl0bGVzPjxkYXRlcz48eWVhcj4yMDE3PC95ZWFyPjwv
ZGF0ZXM+PHVybHM+PC91cmxzPjwvcmVjb3JkPjwvQ2l0ZT48Q2l0ZT48QXV0aG9yPkx1PC9BdXRo
b3I+PFllYXI+MjAxNzwvWWVhcj48UmVjTnVtPjEzPC9SZWNOdW0+PHJlY29yZD48cmVjLW51bWJl
cj4xMzwvcmVjLW51bWJlcj48Zm9yZWlnbi1rZXlzPjxrZXkgYXBwPSJFTiIgZGItaWQ9ImR0MmRl
cjUyYjk1NTIwZWFzemJweHN6cXNkdzBhdnRzMmZyeiIgdGltZXN0YW1wPSIwIj4xMzwva2V5Pjwv
Zm9yZWlnbi1rZXlzPjxyZWYtdHlwZSBuYW1lPSJKb3VybmFsIEFydGljbGUiPjE3PC9yZWYtdHlw
ZT48Y29udHJpYnV0b3JzPjxhdXRob3JzPjxhdXRob3I+VGFvIEx1PC9hdXRob3I+PC9hdXRob3Jz
PjwvY29udHJpYnV0b3JzPjx0aXRsZXM+PHRpdGxlPkJheWVzaWFuIGluZmVyZW5jZSBvbiBsb25n
aXR1ZGluYWwtc3Vydml2YWwgZGF0YSB3aXRoIG11bHRpcGxlIGZlYXR1cmVzPC90aXRsZT48c2Vj
b25kYXJ5LXRpdGxlPkNvbXB1dGF0aW9uYWwgU3RhdGlzdGljczwvc2Vjb25kYXJ5LXRpdGxlPjwv
dGl0bGVzPjxwYWdlcz44NDUtODY2PC9wYWdlcz48dm9sdW1lPjMyPC92b2x1bWU+PG51bWJlcj4z
PC9udW1iZXI+PGRhdGVzPjx5ZWFyPjIwMTc8L3llYXI+PC9kYXRlcz48dXJscz48L3VybHM+PC9y
ZWNvcmQ+PC9DaXRlPjxDaXRlPjxBdXRob3I+THU8L0F1dGhvcj48WWVhcj4yMDE3PC9ZZWFyPjxS
ZWNOdW0+NjY8L1JlY051bT48cmVjb3JkPjxyZWMtbnVtYmVyPjY2PC9yZWMtbnVtYmVyPjxmb3Jl
aWduLWtleXM+PGtleSBhcHA9IkVOIiBkYi1pZD0iZHQyZGVyNTJiOTU1MjBlYXN6YnB4c3pxc2R3
MGF2dHMyZnJ6IiB0aW1lc3RhbXA9IjAiPjY2PC9rZXk+PC9mb3JlaWduLWtleXM+PHJlZi10eXBl
IG5hbWU9IkpvdXJuYWwgQXJ0aWNsZSI+MTc8L3JlZi10eXBlPjxjb250cmlidXRvcnM+PGF1dGhv
cnM+PGF1dGhvcj5UYW8gTHU8L2F1dGhvcj48L2F1dGhvcnM+PC9jb250cmlidXRvcnM+PHRpdGxl
cz48dGl0bGU+U2ltdWx0YW5lb3VzIGluZmVyZW5jZSBmb3Igc2VtaXBhcmFtZXRyaWMgbWl4ZWQt
ZWZmZWN0cyBqb2ludCBtb2RlbHMgd2l0aCBza2V3IGRpc3RyaWJ1dGlvbiBhbmQgY292YXJpYXRl
IG1lYXN1cmVtZW50IGVycm9yIGZvciBsb25naXR1ZGluYWwgY29tcGV0aW5nIHJpc2tzIGRhdGEg
YW5hbHlzaXM8L3RpdGxlPjxzZWNvbmRhcnktdGl0bGU+Sm91cm5hbCBvZiBCaW9waGFybWFjZXV0
aWNhbCBTdGF0aXN0aWNzPC9zZWNvbmRhcnktdGl0bGU+PC90aXRsZXM+PHBhZ2VzPjEwMDktMTAy
NzwvcGFnZXM+PHZvbHVtZT4yNzwvdm9sdW1lPjxudW1iZXI+NjwvbnVtYmVyPjxkYXRlcz48eWVh
cj4yMDE3PC95ZWFyPjwvZGF0ZXM+PHVybHM+PC91cmxzPjwvcmVjb3JkPjwvQ2l0ZT48Q2l0ZT48
QXV0aG9yPkx1PC9BdXRob3I+PFllYXI+MjAxNzwvWWVhcj48UmVjTnVtPjczPC9SZWNOdW0+PHJl
Y29yZD48cmVjLW51bWJlcj43MzwvcmVjLW51bWJlcj48Zm9yZWlnbi1rZXlzPjxrZXkgYXBwPSJF
TiIgZGItaWQ9ImR0MmRlcjUyYjk1NTIwZWFzemJweHN6cXNkdzBhdnRzMmZyeiIgdGltZXN0YW1w
PSIwIj43Mzwva2V5PjwvZm9yZWlnbi1rZXlzPjxyZWYtdHlwZSBuYW1lPSJKb3VybmFsIEFydGlj
bGUiPjE3PC9yZWYtdHlwZT48Y29udHJpYnV0b3JzPjxhdXRob3JzPjxhdXRob3I+VGFvIEx1PC9h
dXRob3I+PC9hdXRob3JzPjwvY29udHJpYnV0b3JzPjx0aXRsZXM+PHRpdGxlPkJheWVzaWFuIHNl
bWlwYXJhbWV0cmljIG1peGVkLWVmZmVjdHMgam9pbnQgbW9kZWxzIGZvciBhbmFseXNpcyBvZiBs
b25naXR1ZGluYWwtY29tcGV0aW5nIHJpc2tzIGRhdGEgd2l0aCBza2V3IGRpc3RyaWJ1dGlvbjwv
dGl0bGU+PHNlY29uZGFyeS10aXRsZT5TdGF0aXN0aWNzIGFuZCBJdHMgSW50ZXJmYWNlPC9zZWNv
bmRhcnktdGl0bGU+PC90aXRsZXM+PHBhZ2VzPjQ0MS00NTA8L3BhZ2VzPjx2b2x1bWU+MTA8L3Zv
bHVtZT48ZGF0ZXM+PHllYXI+MjAxNzwveWVhcj48L2RhdGVzPjx1cmxzPjwvdXJscz48L3JlY29y
ZD48L0NpdGU+PENpdGU+PEF1dGhvcj5CYWdoZmFsYWtpPC9BdXRob3I+PFllYXI+MjAxNTwvWWVh
cj48UmVjTnVtPjE8L1JlY051bT48cmVjb3JkPjxyZWMtbnVtYmVyPjE8L3JlYy1udW1iZXI+PGZv
cmVpZ24ta2V5cz48a2V5IGFwcD0iRU4iIGRiLWlkPSJkdDJkZXI1MmI5NTUyMGVhc3picHhzenFz
ZHcwYXZ0czJmcnoiIHRpbWVzdGFtcD0iMCI+MTwva2V5PjwvZm9yZWlnbi1rZXlzPjxyZWYtdHlw
ZSBuYW1lPSJKb3VybmFsIEFydGljbGUiPjE3PC9yZWYtdHlwZT48Y29udHJpYnV0b3JzPjxhdXRo
b3JzPjxhdXRob3I+VGFiYW4gQmFnaGZhbGFraTwvYXV0aG9yPjxhdXRob3I+TW9qdGFiYSBHYW5q
YWxpPC9hdXRob3I+PC9hdXRob3JzPjwvY29udHJpYnV0b3JzPjx0aXRsZXM+PHRpdGxlPkEgQmF5
ZXNpYW4gYXBwcm9hY2ggZm9yIGpvaW50IG1vZGVsaW5nIG9mIHNrZXctbm9ybWFsIGxvbmdpdHVk
aW5hbCBtZWFzdXJlbWVudHMgYW5kIHRpbWUgdG8gZXZlbnQgZGF0YTwvdGl0bGU+PHNlY29uZGFy
eS10aXRsZT5SZXZzdGF0PC9zZWNvbmRhcnktdGl0bGU+PC90aXRsZXM+PHBhZ2VzPjE2OeKAkzE5
MTwvcGFnZXM+PHZvbHVtZT4xMzwvdm9sdW1lPjxudW1iZXI+MjwvbnVtYmVyPjxkYXRlcz48eWVh
cj4yMDE1PC95ZWFyPjwvZGF0ZXM+PHVybHM+PC91cmxzPjwvcmVjb3JkPjwvQ2l0ZT48Q2l0ZT48
QXV0aG9yPkh1YW5nPC9BdXRob3I+PFllYXI+MjAxMTwvWWVhcj48UmVjTnVtPjU3PC9SZWNOdW0+
PHJlY29yZD48cmVjLW51bWJlcj41NzwvcmVjLW51bWJlcj48Zm9yZWlnbi1rZXlzPjxrZXkgYXBw
PSJFTiIgZGItaWQ9ImR0MmRlcjUyYjk1NTIwZWFzemJweHN6cXNkdzBhdnRzMmZyeiIgdGltZXN0
YW1wPSIwIj41Nzwva2V5PjwvZm9yZWlnbi1rZXlzPjxyZWYtdHlwZSBuYW1lPSJKb3VybmFsIEFy
dGljbGUiPjE3PC9yZWYtdHlwZT48Y29udHJpYnV0b3JzPjxhdXRob3JzPjxhdXRob3I+WWFuZ3hp
biBIdWFuZzwvYXV0aG9yPjxhdXRob3I+R2V0YWNoZXcgRGFnbmU8L2F1dGhvcj48YXV0aG9yPkxh
bmcgV3U8L2F1dGhvcj48L2F1dGhvcnM+PC9jb250cmlidXRvcnM+PHRpdGxlcz48dGl0bGU+QmF5
ZXNpYW4gaW5mZXJlbmNlIG9uIGpvaW50IG1vZGVscyBvZiBISVYgZHluYW1pY3MgZm9yIHRpbWUt
dG8tZXZlbnQgYW5kIGxvbmdpdHVkaW5hbCBkYXRhIHdpdGggc2tld25lc3MgYW5kIGNvdmFyaWF0
ZSBtZWFzdXJlbWVudCBlcnJvcnM8L3RpdGxlPjxzZWNvbmRhcnktdGl0bGU+U3RhdGlzdGljcyBp
biBNZWRpY2luZTwvc2Vjb25kYXJ5LXRpdGxlPjwvdGl0bGVzPjxwYWdlcz4yOTMwLTI5NDY8L3Bh
Z2VzPjx2b2x1bWU+MzA8L3ZvbHVtZT48ZGF0ZXM+PHllYXI+MjAxMTwveWVhcj48L2RhdGVzPjx1
cmxzPjwvdXJscz48L3JlY29yZD48L0NpdGU+PENpdGU+PEF1dGhvcj5DaGVuPC9BdXRob3I+PFll
YXI+MjAxNDwvWWVhcj48UmVjTnVtPjQyPC9SZWNOdW0+PHJlY29yZD48cmVjLW51bWJlcj40Mjwv
cmVjLW51bWJlcj48Zm9yZWlnbi1rZXlzPjxrZXkgYXBwPSJFTiIgZGItaWQ9ImR0MmRlcjUyYjk1
NTIwZWFzemJweHN6cXNkdzBhdnRzMmZyeiIgdGltZXN0YW1wPSIwIj40Mjwva2V5PjwvZm9yZWln
bi1rZXlzPjxyZWYtdHlwZSBuYW1lPSJKb3VybmFsIEFydGljbGUiPjE3PC9yZWYtdHlwZT48Y29u
dHJpYnV0b3JzPjxhdXRob3JzPjxhdXRob3I+UWluZ3hpYSBDaGVuPC9hdXRob3I+PGF1dGhvcj5S
eWFuIEMuIE1heTwvYXV0aG9yPjxhdXRob3I+Sm9zZXBoIEcuIElicmFoaW08L2F1dGhvcj48YXV0
aG9yPkhhaXRhbyBDaHU8L2F1dGhvcj48YXV0aG9yPlN0ZXBoZW4gUi4gQ29sZTwvYXV0aG9yPjwv
YXV0aG9ycz48L2NvbnRyaWJ1dG9ycz48dGl0bGVzPjx0aXRsZT5Kb2ludCBtb2RlbGluZyBvZiBs
b25naXR1ZGluYWwgYW5kIHN1cnZpdmFsIGRhdGEgd2l0aCBtaXNzaW5nIGFuZCBsZWZ0LWNlbnNv
cmVkIHRpbWUtdmFyeWluZyBjb3ZhcmlhdGVzPC90aXRsZT48c2Vjb25kYXJ5LXRpdGxlPlN0YXRp
c3RpY3MgaW4gTWVkaWNpbmU8L3NlY29uZGFyeS10aXRsZT48L3RpdGxlcz48cGFnZXM+NDU2MC00
NTc2PC9wYWdlcz48dm9sdW1lPjMzPC92b2x1bWU+PGRhdGVzPjx5ZWFyPjIwMTQ8L3llYXI+PC9k
YXRlcz48dXJscz48L3VybHM+PC9yZWNvcmQ+PC9DaXRlPjxDaXRlPjxBdXRob3I+THU8L0F1dGhv
cj48WWVhcj4yMDE3PC9ZZWFyPjxSZWNOdW0+MjM8L1JlY051bT48cmVjb3JkPjxyZWMtbnVtYmVy
PjIzPC9yZWMtbnVtYmVyPjxmb3JlaWduLWtleXM+PGtleSBhcHA9IkVOIiBkYi1pZD0iZHQyZGVy
NTJiOTU1MjBlYXN6YnB4c3pxc2R3MGF2dHMyZnJ6IiB0aW1lc3RhbXA9IjAiPjIzPC9rZXk+PC9m
b3JlaWduLWtleXM+PHJlZi10eXBlIG5hbWU9IkpvdXJuYWwgQXJ0aWNsZSI+MTc8L3JlZi10eXBl
Pjxjb250cmlidXRvcnM+PGF1dGhvcnM+PGF1dGhvcj5UYW8gTHU8L2F1dGhvcj48YXV0aG9yPkNo
dW55YW4gQ2FpPC9hdXRob3I+PGF1dGhvcj5NaW5nZ2VuIEx1PC9hdXRob3I+PGF1dGhvcj5KdW4g
Wmhhbmc8L2F1dGhvcj48YXV0aG9yPkd1YW5nLUh1aSBEb25nPC9hdXRob3I+PGF1dGhvcj5NaW4g
V2FuZzwvYXV0aG9yPjwvYXV0aG9ycz48L2NvbnRyaWJ1dG9ycz48dGl0bGVzPjx0aXRsZT5CYXll
c2lhbiB2YXJ5aW5nIGNvZWbvrIFjaWVudCBtaXhlZC1lZmZlY3RzIGpvaW50IG1vZGVscyB3aXRo
IGFzeW1tZXRyeSBhbmQgbWlzc2luZ25lc3M8L3RpdGxlPjxzZWNvbmRhcnktdGl0bGU+U3RhdGlz
dGljYWwgTW9kZWxsaW5nPC9zZWNvbmRhcnktdGl0bGU+PC90aXRsZXM+PHBhZ2VzPjExNy0xNDE8
L3BhZ2VzPjx2b2x1bWU+MTc8L3ZvbHVtZT48bnVtYmVyPjM8L251bWJlcj48ZGF0ZXM+PHllYXI+
MjAxNzwveWVhcj48L2RhdGVzPjx1cmxzPjwvdXJscz48L3JlY29yZD48L0NpdGU+PENpdGU+PEF1
dGhvcj5MdTwvQXV0aG9yPjxZZWFyPjIwMTY8L1llYXI+PFJlY051bT4xMDc8L1JlY051bT48cmVj
b3JkPjxyZWMtbnVtYmVyPjEwNzwvcmVjLW51bWJlcj48Zm9yZWlnbi1rZXlzPjxrZXkgYXBwPSJF
TiIgZGItaWQ9ImR0MmRlcjUyYjk1NTIwZWFzemJweHN6cXNkdzBhdnRzMmZyeiIgdGltZXN0YW1w
PSIwIj4xMDc8L2tleT48L2ZvcmVpZ24ta2V5cz48cmVmLXR5cGUgbmFtZT0iSm91cm5hbCBBcnRp
Y2xlIj4xNzwvcmVmLXR5cGU+PGNvbnRyaWJ1dG9ycz48YXV0aG9ycz48YXV0aG9yPkx1LCBUYW88
L2F1dGhvcj48YXV0aG9yPldhbmcsIE1pbjwvYXV0aG9yPjxhdXRob3I+TGl1LCBHdWFuZ3lpbmc8
L2F1dGhvcj48YXV0aG9yPkRvbmcsIEd1YW5nLUh1aTwvYXV0aG9yPjxhdXRob3I+UWlhbiwgRmVu
ZzwvYXV0aG9yPjwvYXV0aG9ycz48L2NvbnRyaWJ1dG9ycz48dGl0bGVzPjx0aXRsZT5NaXhlZC1l
ZmZlY3RzIHZhcnlpbmctY29lZmZpY2llbnQgbW9kZWwgd2l0aCBza2V3ZWQgZGlzdHJpYnV0aW9u
IGNvdXBsZWQgd2l0aCBjYXVzZS1zcGVjaWZpYyB2YXJ5aW5nLWNvZWZmaWNpZW50IGhhemFyZCBt
b2RlbCB3aXRoIHJhbmRvbS1lZmZlY3RzIGZvciBsb25naXR1ZGluYWwtY29tcGV0aW5nIHJpc2tz
IGRhdGEgYW5hbHlzaXM8L3RpdGxlPjxzZWNvbmRhcnktdGl0bGU+Sm91cm5hbCBvZiBCaW9waGFy
bWFjZXV0aWNhbCBTdGF0aXN0aWNzPC9zZWNvbmRhcnktdGl0bGU+PC90aXRsZXM+PHBhZ2VzPjUx
OS01MzM8L3BhZ2VzPjx2b2x1bWU+MjY8L3ZvbHVtZT48bnVtYmVyPjM8L251bWJlcj48ZGF0ZXM+
PHllYXI+MjAxNjwveWVhcj48cHViLWRhdGVzPjxkYXRlPjIwMTYvMDUvMDM8L2RhdGU+PC9wdWIt
ZGF0ZXM+PC9kYXRlcz48cHVibGlzaGVyPlRheWxvciAmYW1wOyBGcmFuY2lzPC9wdWJsaXNoZXI+
PGlzYm4+MTA1NC0zNDA2PC9pc2JuPjx1cmxzPjxyZWxhdGVkLXVybHM+PHVybD5odHRwczovL2Rv
aS5vcmcvMTAuMTA4MC8xMDU0MzQwNi4yMDE1LjEwNTI0OTM8L3VybD48L3JlbGF0ZWQtdXJscz48
L3VybHM+PGVsZWN0cm9uaWMtcmVzb3VyY2UtbnVtPjEwLjEwODAvMTA1NDM0MDYuMjAxNS4xMDUy
NDkzPC9lbGVjdHJvbmljLXJlc291cmNlLW51bT48L3JlY29yZD48L0NpdGU+PENpdGU+PEF1dGhv
cj5MdTwvQXV0aG9yPjxZZWFyPjIwMTc8L1llYXI+PFJlY051bT40MTwvUmVjTnVtPjxyZWNvcmQ+
PHJlYy1udW1iZXI+NDE8L3JlYy1udW1iZXI+PGZvcmVpZ24ta2V5cz48a2V5IGFwcD0iRU4iIGRi
LWlkPSJkdDJkZXI1MmI5NTUyMGVhc3picHhzenFzZHcwYXZ0czJmcnoiIHRpbWVzdGFtcD0iMCI+
NDE8L2tleT48L2ZvcmVpZ24ta2V5cz48cmVmLXR5cGUgbmFtZT0iSm91cm5hbCBBcnRpY2xlIj4x
NzwvcmVmLXR5cGU+PGNvbnRyaWJ1dG9ycz48YXV0aG9ycz48YXV0aG9yPlRhbyBMdTwvYXV0aG9y
PjwvYXV0aG9ycz48L2NvbnRyaWJ1dG9ycz48dGl0bGVzPjx0aXRsZT5Kb2ludGx5IG1vZGVsaW5n
IHNrZXcgbG9uZ2l0dWRpbmFsIHN1cnZpdmFsIGRhdGEgd2l0aCBtaXNzaW5nbmVzcyBhbmQgbWlz
bWVhc3VyZWQgY292YXJpYXRlczwvdGl0bGU+PHNlY29uZGFyeS10aXRsZT5Kb3VybmFsIG9mIEFw
cGxpZWQgU3RhdGlzdGljczwvc2Vjb25kYXJ5LXRpdGxlPjwvdGl0bGVzPjxwYWdlcz4yMzU0LTIz
Njc8L3BhZ2VzPjx2b2x1bWU+NDQ8L3ZvbHVtZT48bnVtYmVyPjEzPC9udW1iZXI+PGRhdGVzPjx5
ZWFyPjIwMTc8L3llYXI+PC9kYXRlcz48dXJscz48L3VybHM+PC9yZWNvcmQ+PC9DaXRlPjxDaXRl
PjxBdXRob3I+QnJvd248L0F1dGhvcj48WWVhcj4yMDAzPC9ZZWFyPjxSZWNOdW0+NTg8L1JlY051
bT48cmVjb3JkPjxyZWMtbnVtYmVyPjU4PC9yZWMtbnVtYmVyPjxmb3JlaWduLWtleXM+PGtleSBh
cHA9IkVOIiBkYi1pZD0iZHQyZGVyNTJiOTU1MjBlYXN6YnB4c3pxc2R3MGF2dHMyZnJ6IiB0aW1l
c3RhbXA9IjAiPjU4PC9rZXk+PC9mb3JlaWduLWtleXM+PHJlZi10eXBlIG5hbWU9IkpvdXJuYWwg
QXJ0aWNsZSI+MTc8L3JlZi10eXBlPjxjb250cmlidXRvcnM+PGF1dGhvcnM+PGF1dGhvcj5FbGl6
YWJldGggUi4gQnJvd248L2F1dGhvcj48YXV0aG9yPkpvc2VwaCBHLiBJYnJhaGltPC9hdXRob3I+
PC9hdXRob3JzPjwvY29udHJpYnV0b3JzPjx0aXRsZXM+PHRpdGxlPkEgQmF5ZXNpYW4gc2VtaXBh
cmFtZXRyaWMgam9pbnQgaGllcmFyY2hpY2FsIG1vZGVsIGZvciBsb25naXR1ZGluYWwgYW5kIHN1
cnZpdmFsIGRhdGE8L3RpdGxlPjxzZWNvbmRhcnktdGl0bGU+QmlvbWV0cmljczwvc2Vjb25kYXJ5
LXRpdGxlPjwvdGl0bGVzPjxwYWdlcz4yMjEtMjI4PC9wYWdlcz48dm9sdW1lPjU5PC92b2x1bWU+
PGRhdGVzPjx5ZWFyPjIwMDM8L3llYXI+PC9kYXRlcz48dXJscz48L3VybHM+PC9yZWNvcmQ+PC9D
aXRlPjxDaXRlPjxBdXRob3I+WWFuZzwvQXV0aG9yPjxZZWFyPjIwMTk8L1llYXI+PFJlY051bT4x
NzwvUmVjTnVtPjxyZWNvcmQ+PHJlYy1udW1iZXI+MTc8L3JlYy1udW1iZXI+PGZvcmVpZ24ta2V5
cz48a2V5IGFwcD0iRU4iIGRiLWlkPSJkdDJkZXI1MmI5NTUyMGVhc3picHhzenFzZHcwYXZ0czJm
cnoiIHRpbWVzdGFtcD0iMCI+MTc8L2tleT48L2ZvcmVpZ24ta2V5cz48cmVmLXR5cGUgbmFtZT0i
Sm91cm5hbCBBcnRpY2xlIj4xNzwvcmVmLXR5cGU+PGNvbnRyaWJ1dG9ycz48YXV0aG9ycz48YXV0
aG9yPk1pbmcgWWFuZzwvYXV0aG9yPjxhdXRob3I+U2hlbmcgTHVvPC9hdXRob3I+PGF1dGhvcj5T
dGFjaWEgRGVTYW50aXM8L2F1dGhvcj48L2F1dGhvcnM+PC9jb250cmlidXRvcnM+PHRpdGxlcz48
dGl0bGU+QmF5ZXNpYW4gcXVhbnRpbGUgcmVncmVzc2lvbiBqb2ludCBtb2RlbHM6IEluZmVyZW5j
ZSBhbmQgZHluYW1pYyBwcmVkaWN0aW9uczwvdGl0bGU+PHNlY29uZGFyeS10aXRsZT5TdGF0aXN0
aWNhbCBNZXRob2RzIGluIE1lZGljYWwgUmVzZWFyY2g8L3NlY29uZGFyeS10aXRsZT48L3RpdGxl
cz48cGVyaW9kaWNhbD48ZnVsbC10aXRsZT5TdGF0aXN0aWNhbCBtZXRob2RzIGluIG1lZGljYWwg
cmVzZWFyY2g8L2Z1bGwtdGl0bGU+PGFiYnItMT5TdGF0IE1ldGhvZHMgTWVkIFJlczwvYWJici0x
PjwvcGVyaW9kaWNhbD48cGFnZXM+MjUyNOKAkzI1Mzc8L3BhZ2VzPjx2b2x1bWU+Mjg8L3ZvbHVt
ZT48bnVtYmVyPjg8L251bWJlcj48ZGF0ZXM+PHllYXI+MjAxOTwveWVhcj48L2RhdGVzPjx1cmxz
PjwvdXJscz48L3JlY29yZD48L0NpdGU+PENpdGU+PEF1dGhvcj5IdWFuZzwvQXV0aG9yPjxZZWFy
PjIwMTY8L1llYXI+PFJlY051bT43MTwvUmVjTnVtPjxyZWNvcmQ+PHJlYy1udW1iZXI+NzE8L3Jl
Yy1udW1iZXI+PGZvcmVpZ24ta2V5cz48a2V5IGFwcD0iRU4iIGRiLWlkPSJkdDJkZXI1MmI5NTUy
MGVhc3picHhzenFzZHcwYXZ0czJmcnoiIHRpbWVzdGFtcD0iMCI+NzE8L2tleT48L2ZvcmVpZ24t
a2V5cz48cmVmLXR5cGUgbmFtZT0iSm91cm5hbCBBcnRpY2xlIj4xNzwvcmVmLXR5cGU+PGNvbnRy
aWJ1dG9ycz48YXV0aG9ycz48YXV0aG9yPllhbmd4aW4gSHVhbmc8L2F1dGhvcj48YXV0aG9yPkpp
YXFpbmcgQ2hlbjwvYXV0aG9yPjwvYXV0aG9ycz48L2NvbnRyaWJ1dG9ycz48dGl0bGVzPjx0aXRs
ZT5CYXllc2lhbiBxdWFudGlsZSByZWdyZXNzaW9uLWJhc2VkIG5vbmxpbmVhciBtaXhlZC1lZmZl
Y3RzIGpvaW50IG1vZGVscyBmb3IgdGltZS10by1ldmVudCBhbmQgbG9uZ2l0dWRpbmFsIGRhdGEg
d2l0aCBtdWx0aXBsZSBmZWF0dXJlczwvdGl0bGU+PHNlY29uZGFyeS10aXRsZT5TdGF0aXN0aWNz
IGluIE1lZGljaW5lPC9zZWNvbmRhcnktdGl0bGU+PC90aXRsZXM+PHBhZ2VzPjU2NjYtNTY4NTwv
cGFnZXM+PHZvbHVtZT4zNTwvdm9sdW1lPjxkYXRlcz48eWVhcj4yMDE2PC95ZWFyPjwvZGF0ZXM+
PHVybHM+PC91cmxzPjwvcmVjb3JkPjwvQ2l0ZT48Q2l0ZT48QXV0aG9yPldhbGRtYW5uPC9BdXRo
b3I+PFllYXI+MjAxNjwvWWVhcj48UmVjTnVtPjg2PC9SZWNOdW0+PHJlY29yZD48cmVjLW51bWJl
cj44NjwvcmVjLW51bWJlcj48Zm9yZWlnbi1rZXlzPjxrZXkgYXBwPSJFTiIgZGItaWQ9ImR0MmRl
cjUyYjk1NTIwZWFzemJweHN6cXNkdzBhdnRzMmZyeiIgdGltZXN0YW1wPSIwIj44Njwva2V5Pjwv
Zm9yZWlnbi1rZXlzPjxyZWYtdHlwZSBuYW1lPSJKb3VybmFsIEFydGljbGUiPjE3PC9yZWYtdHlw
ZT48Y29udHJpYnV0b3JzPjxhdXRob3JzPjxhdXRob3I+RWxpc2FiZXRoIFdhbGRtYW5uPC9hdXRo
b3I+PGF1dGhvcj5EYXZpZCBUYXlsb3ItUm9iaW5zb248L2F1dGhvcj48L2F1dGhvcnM+PC9jb250
cmlidXRvcnM+PHRpdGxlcz48dGl0bGU+QmF5ZXNpYW4gcXVhbnRpbGUtYmFzZWQgam9pbnQgbW9k
ZWxsaW5nIG9mIHJlcGVhdGVkIG1lYXN1cmVtZW50IGFuZCB0aW1lLXRvLWV2ZW50IGRhdGEsIHdp
dGggYW4gYXBwbGljYXRpb24gdG8gbHVuZyBmdW5jdGlvbiBkZWNsaW5lIGFuZCB0aW1lIHRvIGlu
ZmVjdGlvbiBpbiBwYXRpZW50cyB3aXRoIGN5c3RpYyBmaWJyb3NpczwvdGl0bGU+PHNlY29uZGFy
eS10aXRsZT5hclhpdiBlLXByaW50czwvc2Vjb25kYXJ5LXRpdGxlPjwvdGl0bGVzPjxkYXRlcz48
eWVhcj4yMDE2PC95ZWFyPjwvZGF0ZXM+PHVybHM+PC91cmxzPjwvcmVjb3JkPjwvQ2l0ZT48Q2l0
ZT48QXV0aG9yPkx1PC9BdXRob3I+PFllYXI+MjAxNzwvWWVhcj48UmVjTnVtPjE4PC9SZWNOdW0+
PHJlY29yZD48cmVjLW51bWJlcj4xODwvcmVjLW51bWJlcj48Zm9yZWlnbi1rZXlzPjxrZXkgYXBw
PSJFTiIgZGItaWQ9ImR0MmRlcjUyYjk1NTIwZWFzemJweHN6cXNkdzBhdnRzMmZyeiIgdGltZXN0
YW1wPSIwIj4xODwva2V5PjwvZm9yZWlnbi1rZXlzPjxyZWYtdHlwZSBuYW1lPSJKb3VybmFsIEFy
dGljbGUiPjE3PC9yZWYtdHlwZT48Y29udHJpYnV0b3JzPjxhdXRob3JzPjxhdXRob3I+VGFvIEx1
PC9hdXRob3I+PC9hdXRob3JzPjwvY29udHJpYnV0b3JzPjx0aXRsZXM+PHRpdGxlPkJheWVzaWFu
IG5vbnBhcmFtZXRyaWMgbWl4ZWQtZWZmZWN0cyBqb2ludCBtb2RlbCBmb3IgbG9uZ2l0dWRpbmFs
LWNvbXBldGluZyByaXNrcyBkYXRhIGFuYWx5c2lzIGluIHByZXNlbmNlIG9mIG11bHRpcGxlIGRh
dGEgZmVhdHVyZXM8L3RpdGxlPjxzZWNvbmRhcnktdGl0bGU+U3RhdGlzdGljYWwgTWV0aG9kcyBp
biBNZWRpY2FsIFJlc2VhcmNoPC9zZWNvbmRhcnktdGl0bGU+PC90aXRsZXM+PHBlcmlvZGljYWw+
PGZ1bGwtdGl0bGU+U3RhdGlzdGljYWwgbWV0aG9kcyBpbiBtZWRpY2FsIHJlc2VhcmNoPC9mdWxs
LXRpdGxlPjxhYmJyLTE+U3RhdCBNZXRob2RzIE1lZCBSZXM8L2FiYnItMT48L3BlcmlvZGljYWw+
PHBhZ2VzPjI0MDctMjQyMzwvcGFnZXM+PHZvbHVtZT4yNjwvdm9sdW1lPjxudW1iZXI+NTwvbnVt
YmVyPjxkYXRlcz48eWVhcj4yMDE3PC95ZWFyPjwvZGF0ZXM+PHVybHM+PC91cmxzPjwvcmVjb3Jk
PjwvQ2l0ZT48Q2l0ZT48QXV0aG9yPkRhZ25lPC9BdXRob3I+PFllYXI+MjAxODwvWWVhcj48UmVj
TnVtPjQ3PC9SZWNOdW0+PHJlY29yZD48cmVjLW51bWJlcj40NzwvcmVjLW51bWJlcj48Zm9yZWln
bi1rZXlzPjxrZXkgYXBwPSJFTiIgZGItaWQ9ImR0MmRlcjUyYjk1NTIwZWFzemJweHN6cXNkdzBh
dnRzMmZyeiIgdGltZXN0YW1wPSIwIj40Nzwva2V5PjwvZm9yZWlnbi1rZXlzPjxyZWYtdHlwZSBu
YW1lPSJKb3VybmFsIEFydGljbGUiPjE3PC9yZWYtdHlwZT48Y29udHJpYnV0b3JzPjxhdXRob3Jz
PjxhdXRob3I+R2V0YWNoZXcgQS4gRGFnbmU8L2F1dGhvcj48L2F1dGhvcnM+PC9jb250cmlidXRv
cnM+PHRpdGxlcz48dGl0bGU+Sm9pbnQgYmVudC1jYWJsZSBUb2JpdCBtb2RlbHMgZm9yIGxvbmdp
dHVkaW5hbCBhbmQgdGltZS10by1ldmVudCBkYXRhPC90aXRsZT48c2Vjb25kYXJ5LXRpdGxlPkpv
dXJuYWwgb2YgQmlvcGhhcm1hY2V1dGljYWwgU3RhdGlzdGljczwvc2Vjb25kYXJ5LXRpdGxlPjwv
dGl0bGVzPjxwYWdlcz4zODUtNDAxPC9wYWdlcz48dm9sdW1lPjI4PC92b2x1bWU+PG51bWJlcj4z
PC9udW1iZXI+PGRhdGVzPjx5ZWFyPjIwMTg8L3llYXI+PC9kYXRlcz48dXJscz48L3VybHM+PC9y
ZWNvcmQ+PC9DaXRlPjxDaXRlPjxBdXRob3I+QnJpbGxlbWFuPC9BdXRob3I+PFllYXI+MjAxNjwv
WWVhcj48UmVjTnVtPjQ2PC9SZWNOdW0+PHJlY29yZD48cmVjLW51bWJlcj40NjwvcmVjLW51bWJl
cj48Zm9yZWlnbi1rZXlzPjxrZXkgYXBwPSJFTiIgZGItaWQ9ImR0MmRlcjUyYjk1NTIwZWFzemJw
eHN6cXNkdzBhdnRzMmZyeiIgdGltZXN0YW1wPSIwIj40Njwva2V5PjwvZm9yZWlnbi1rZXlzPjxy
ZWYtdHlwZSBuYW1lPSJKb3VybmFsIEFydGljbGUiPjE3PC9yZWYtdHlwZT48Y29udHJpYnV0b3Jz
PjxhdXRob3JzPjxhdXRob3I+U2FtdWVsIEwgQnJpbGxlbWFuPC9hdXRob3I+PGF1dGhvcj5NaWNo
YWVsIEogQ3Jvd3RoZXI8L2F1dGhvcj48YXV0aG9yPk1hcmdhcmV0IFQgTWF5PC9hdXRob3I+PGF1
dGhvcj5NYXJrIEdvbXBlbHM8L2F1dGhvcj48YXV0aG9yPktlaXRoIFIgQWJyYW1zPC9hdXRob3I+
PC9hdXRob3JzPjwvY29udHJpYnV0b3JzPjx0aXRsZXM+PHRpdGxlPkpvaW50IGxvbmdpdHVkaW5h
bCBodXJkbGUgYW5kIHRpbWUtdG8tZXZlbnQgbW9kZWxzOiBBbiBhcHBsaWNhdGlvbiByZWxhdGVk
IHRvIHZpcmFsIGxvYWQgYW5kIGR1cmF0aW9uIG9mIHRoZSBmaXJzdCB0cmVhdG1lbnQgcmVnaW1l
biBpbiBwYXRpZW50cyB3aXRoIEhJViBpbml0aWF0aW5nIHRoZXJhcHk8L3RpdGxlPjxzZWNvbmRh
cnktdGl0bGU+U3RhdGlzdGljcyBpbiBNZWRpY2luZTwvc2Vjb25kYXJ5LXRpdGxlPjwvdGl0bGVz
PjxwYWdlcz4zNTgzLTM1OTQ8L3BhZ2VzPjx2b2x1bWU+MzU8L3ZvbHVtZT48bnVtYmVyPjIwPC9u
dW1iZXI+PGRhdGVzPjx5ZWFyPjIwMTY8L3llYXI+PC9kYXRlcz48dXJscz48L3VybHM+PC9yZWNv
cmQ+PC9DaXRlPjxDaXRlPjxBdXRob3I+R3JhaGFtPC9BdXRob3I+PFllYXI+MjAxMTwvWWVhcj48
UmVjTnVtPjc4PC9SZWNOdW0+PHJlY29yZD48cmVjLW51bWJlcj43ODwvcmVjLW51bWJlcj48Zm9y
ZWlnbi1rZXlzPjxrZXkgYXBwPSJFTiIgZGItaWQ9ImR0MmRlcjUyYjk1NTIwZWFzemJweHN6cXNk
dzBhdnRzMmZyeiIgdGltZXN0YW1wPSIwIj43ODwva2V5PjwvZm9yZWlnbi1rZXlzPjxyZWYtdHlw
ZSBuYW1lPSJKb3VybmFsIEFydGljbGUiPjE3PC9yZWYtdHlwZT48Y29udHJpYnV0b3JzPjxhdXRo
b3JzPjxhdXRob3I+UGV0cmEgTC4gR3JhaGFtPC9hdXRob3I+PGF1dGhvcj5Mb3Vpc2UgTS4gUnlh
bjwvYXV0aG9yPjxhdXRob3I+TWFyeSBBLiBMdXN6Y3o8L2F1dGhvcj48L2F1dGhvcnM+PC9jb250
cmlidXRvcnM+PHRpdGxlcz48dGl0bGU+Sm9pbnQgbW9kZWxsaW5nIG9mIHN1cnZpdmFsIGFuZCBj
b2duaXRpdmUgZGVjbGluZSBpbiB0aGUgQXVzdHJhbGlhbiBMb25naXR1ZGluYWwgU3R1ZHkgb2Yg
QWdlaW5nPC90aXRsZT48c2Vjb25kYXJ5LXRpdGxlPkpvdXJuYWwgb2YgdGhlIFJveWFsIFN0YXRp
c3RpY2FsIFNvY2lldHkuIFNlcmllcyBDIChBcHBsaWVkIFN0YXRpc3RpY3MpPC9zZWNvbmRhcnkt
dGl0bGU+PC90aXRsZXM+PHBhZ2VzPjIyMS0yMzg8L3BhZ2VzPjx2b2x1bWU+NjA8L3ZvbHVtZT48
bnVtYmVyPjI8L251bWJlcj48ZGF0ZXM+PHllYXI+MjAxMTwveWVhcj48L2RhdGVzPjx1cmxzPjwv
dXJscz48L3JlY29yZD48L0NpdGU+PENpdGU+PEF1dGhvcj5IZW5uZXNzZXk8L0F1dGhvcj48WWVh
cj4yMDE4PC9ZZWFyPjxSZWNOdW0+MjwvUmVjTnVtPjxyZWNvcmQ+PHJlYy1udW1iZXI+MjwvcmVj
LW51bWJlcj48Zm9yZWlnbi1rZXlzPjxrZXkgYXBwPSJFTiIgZGItaWQ9ImR0MmRlcjUyYjk1NTIw
ZWFzemJweHN6cXNkdzBhdnRzMmZyeiIgdGltZXN0YW1wPSIwIj4yPC9rZXk+PC9mb3JlaWduLWtl
eXM+PHJlZi10eXBlIG5hbWU9IkpvdXJuYWwgQXJ0aWNsZSI+MTc8L3JlZi10eXBlPjxjb250cmli
dXRvcnM+PGF1dGhvcnM+PGF1dGhvcj5WaW9sZXRhIEhlbm5lc3NleTwvYXV0aG9yPjxhdXRob3I+
THVpcyBMZW9uIE5vdmVsbzwvYXV0aG9yPjxhdXRob3I+SnVhbiBMaTwvYXV0aG9yPjxhdXRob3I+
TGkgWmh1PC9hdXRob3I+PGF1dGhvcj5YaW4gSHVhbmc8L2F1dGhvcj48YXV0aG9yPkVyaWMgQ2hp
PC9hdXRob3I+PGF1dGhvcj5Kb3NlcGggRy4gSWJyYWhpbTwvYXV0aG9yPjwvYXV0aG9ycz48L2Nv
bnRyaWJ1dG9ycz48dGl0bGVzPjx0aXRsZT5BIEJheWVzaWFuIGpvaW50IG1vZGVsIGZvciBsb25n
aXR1ZGluYWwgREFTMjggc2NvcmVzIGFuZCBjb21wZXRpbmcgcmlzayBpbmZvcm1hdGl2ZSBkcm9w
IG91dCBpbiBhIHJoZXVtYXRvaWQgYXJ0aHJpdGlzIGNsaW5pY2FsIHRyaWFsPC90aXRsZT48L3Rp
dGxlcz48ZGF0ZXM+PHllYXI+MjAxODwveWVhcj48L2RhdGVzPjx1cmxzPjwvdXJscz48L3JlY29y
ZD48L0NpdGU+PENpdGU+PEF1dGhvcj5ZdTwvQXV0aG9yPjxZZWFyPjIwMTA8L1llYXI+PFJlY051
bT42MzwvUmVjTnVtPjxyZWNvcmQ+PHJlYy1udW1iZXI+NjM8L3JlYy1udW1iZXI+PGZvcmVpZ24t
a2V5cz48a2V5IGFwcD0iRU4iIGRiLWlkPSJkdDJkZXI1MmI5NTUyMGVhc3picHhzenFzZHcwYXZ0
czJmcnoiIHRpbWVzdGFtcD0iMCI+NjM8L2tleT48L2ZvcmVpZ24ta2V5cz48cmVmLXR5cGUgbmFt
ZT0iSm91cm5hbCBBcnRpY2xlIj4xNzwvcmVmLXR5cGU+PGNvbnRyaWJ1dG9ycz48YXV0aG9ycz48
YXV0aG9yPkJpbmJpbmcgWXU8L2F1dGhvcj48YXV0aG9yPlB1bGFrIEdob3NoPC9hdXRob3I+PC9h
dXRob3JzPjwvY29udHJpYnV0b3JzPjx0aXRsZXM+PHRpdGxlPkpvaW50IG1vZGVsaW5nIGZvciBj
b2duaXRpdmUgdHJhamVjdG9yeSBhbmQgcmlzayBvZiBkZW1lbnRpYSBpbiB0aGUgcHJlc2VuY2Ug
b2YgZGVhdGg8L3RpdGxlPjxzZWNvbmRhcnktdGl0bGU+QmlvbWV0cmljczwvc2Vjb25kYXJ5LXRp
dGxlPjwvdGl0bGVzPjxwYWdlcz4yOTQtMzAwPC9wYWdlcz48dm9sdW1lPjY2PC92b2x1bWU+PGRh
dGVzPjx5ZWFyPjIwMTA8L3llYXI+PC9kYXRlcz48dXJscz48L3VybHM+PC9yZWNvcmQ+PC9DaXRl
PjxDaXRlPjxBdXRob3I+R2hvc2g8L0F1dGhvcj48WWVhcj4yMDExPC9ZZWFyPjxSZWNOdW0+NDM8
L1JlY051bT48cmVjb3JkPjxyZWMtbnVtYmVyPjQzPC9yZWMtbnVtYmVyPjxmb3JlaWduLWtleXM+
PGtleSBhcHA9IkVOIiBkYi1pZD0iZHQyZGVyNTJiOTU1MjBlYXN6YnB4c3pxc2R3MGF2dHMyZnJ6
IiB0aW1lc3RhbXA9IjAiPjQzPC9rZXk+PC9mb3JlaWduLWtleXM+PHJlZi10eXBlIG5hbWU9Ikpv
dXJuYWwgQXJ0aWNsZSI+MTc8L3JlZi10eXBlPjxjb250cmlidXRvcnM+PGF1dGhvcnM+PGF1dGhv
cj5QdWxhayBHaG9zaDwvYXV0aG9yPjxhdXRob3I+S2F1c2hpayBHaG9zaDwvYXV0aG9yPjxhdXRo
b3I+UmFtIEMuIFRpd2FyaTwvYXV0aG9yPjwvYXV0aG9ycz48L2NvbnRyaWJ1dG9ycz48dGl0bGVz
Pjx0aXRsZT5Kb2ludCBtb2RlbGluZyBvZiBsb25naXR1ZGluYWwgZGF0YSBhbmQgaW5mb3JtYXRp
dmUgZHJvcG91dCB0aW1lIGluIHRoZSBwcmVzZW5jZSBvZiBtdWx0aXBsZSBjaGFuZ2Vwb2ludHM8
L3RpdGxlPjxzZWNvbmRhcnktdGl0bGU+U3RhdGlzdGljcyBpbiBNZWRpY2luZTwvc2Vjb25kYXJ5
LXRpdGxlPjwvdGl0bGVzPjxwYWdlcz42MTEtNjI2PC9wYWdlcz48dm9sdW1lPjMwPC92b2x1bWU+
PGRhdGVzPjx5ZWFyPjIwMTE8L3llYXI+PC9kYXRlcz48dXJscz48L3VybHM+PC9yZWNvcmQ+PC9D
aXRlPjxDaXRlPjxBdXRob3I+QmFrYXI8L0F1dGhvcj48WWVhcj4yMDA3PC9ZZWFyPjxSZWNOdW0+
NTM8L1JlY051bT48cmVjb3JkPjxyZWMtbnVtYmVyPjUzPC9yZWMtbnVtYmVyPjxmb3JlaWduLWtl
eXM+PGtleSBhcHA9IkVOIiBkYi1pZD0iZHQyZGVyNTJiOTU1MjBlYXN6YnB4c3pxc2R3MGF2dHMy
ZnJ6IiB0aW1lc3RhbXA9IjAiPjUzPC9rZXk+PC9mb3JlaWduLWtleXM+PHJlZi10eXBlIG5hbWU9
IkpvdXJuYWwgQXJ0aWNsZSI+MTc8L3JlZi10eXBlPjxjb250cmlidXRvcnM+PGF1dGhvcnM+PGF1
dGhvcj5Nb2hkLiBSaXphbSBBYnUgQmFrYXI8L2F1dGhvcj48YXV0aG9yPktoYWxpZCBBLiBTYWxh
aDwvYXV0aG9yPjxhdXRob3I+Tm9vciBBa21hIElicmFoaW08L2F1dGhvcj48YXV0aG9yPkthc3Np
bSBCIEhhcm9uPC9hdXRob3I+PC9hdXRob3JzPjwvY29udHJpYnV0b3JzPjx0aXRsZXM+PHRpdGxl
PkEgc2VtaXBhcmFtZXRyaWMgam9pbnQgbW9kZWwgZm9yIGxvbmdpdHVkaW5hbCBhbmQgdGltZS10
byBldmVudCB1bml2YXJpYXRlIGRhdGEgaW4gcHJlc2VuY2Ugb2YgY3VyZSBmcmFjdGlvbjwvdGl0
bGU+PHNlY29uZGFyeS10aXRsZT5FdXJvcGVhbiBKb3VybmFsIG9mIFNjaWVudGlmaWMgUmVzZWFy
Y2g8L3NlY29uZGFyeS10aXRsZT48L3RpdGxlcz48cGFnZXM+NzA3LTcyOTwvcGFnZXM+PHZvbHVt
ZT4xODwvdm9sdW1lPjxudW1iZXI+NDwvbnVtYmVyPjxkYXRlcz48eWVhcj4yMDA3PC95ZWFyPjwv
ZGF0ZXM+PHVybHM+PC91cmxzPjwvcmVjb3JkPjwvQ2l0ZT48Q2l0ZT48QXV0aG9yPlpoYW5nPC9B
dXRob3I+PFllYXI+MjAxOTwvWWVhcj48UmVjTnVtPjEwMDwvUmVjTnVtPjxyZWNvcmQ+PHJlYy1u
dW1iZXI+MTAwPC9yZWMtbnVtYmVyPjxmb3JlaWduLWtleXM+PGtleSBhcHA9IkVOIiBkYi1pZD0i
ZHQyZGVyNTJiOTU1MjBlYXN6YnB4c3pxc2R3MGF2dHMyZnJ6IiB0aW1lc3RhbXA9IjAiPjEwMDwv
a2V5PjwvZm9yZWlnbi1rZXlzPjxyZWYtdHlwZSBuYW1lPSJKb3VybmFsIEFydGljbGUiPjE3PC9y
ZWYtdHlwZT48Y29udHJpYnV0b3JzPjxhdXRob3JzPjxhdXRob3I+WmhhbmcsIEhhbnplPC9hdXRo
b3I+PGF1dGhvcj5IdWFuZywgWWFuZ3hpbjwvYXV0aG9yPjwvYXV0aG9ycz48L2NvbnRyaWJ1dG9y
cz48dGl0bGVzPjx0aXRsZT5RdWFudGlsZSByZWdyZXNzaW9uLWJhc2VkIEJheWVzaWFuIGpvaW50
IG1vZGVsaW5nIGFuYWx5c2lzIG9mIGxvbmdpdHVkaW5hbOKAk3N1cnZpdmFsIGRhdGEsIHdpdGgg
YXBwbGljYXRpb24gdG8gYW4gQUlEUyBjb2hvcnQgc3R1ZHk8L3RpdGxlPjxzZWNvbmRhcnktdGl0
bGU+TGlmZXRpbWUgRGF0YSBBbmFseXNpczwvc2Vjb25kYXJ5LXRpdGxlPjwvdGl0bGVzPjxkYXRl
cz48eWVhcj4yMDE5PC95ZWFyPjxwdWItZGF0ZXM+PGRhdGU+TWF5IDI4PC9kYXRlPjwvcHViLWRh
dGVzPjwvZGF0ZXM+PGlzYm4+MTU3Mi05MjQ5PC9pc2JuPjxsYWJlbD5aaGFuZzIwMTk8L2xhYmVs
Pjx3b3JrLXR5cGU+am91cm5hbCBhcnRpY2xlPC93b3JrLXR5cGU+PHVybHM+PHJlbGF0ZWQtdXJs
cz48dXJsPmh0dHBzOi8vZG9pLm9yZy8xMC4xMDA3L3MxMDk4NS0wMTktMDk0NzgtdzwvdXJsPjwv
cmVsYXRlZC11cmxzPjwvdXJscz48ZWxlY3Ryb25pYy1yZXNvdXJjZS1udW0+MTAuMTAwNy9zMTA5
ODUtMDE5LTA5NDc4LXc8L2VsZWN0cm9uaWMtcmVzb3VyY2UtbnVtPjwvcmVjb3JkPjwvQ2l0ZT48
Q2l0ZT48QXV0aG9yPkJyaWxsZW1hbjwvQXV0aG9yPjxZZWFyPjIwMTk8L1llYXI+PFJlY051bT4x
MDQ8L1JlY051bT48cmVjb3JkPjxyZWMtbnVtYmVyPjEwNDwvcmVjLW51bWJlcj48Zm9yZWlnbi1r
ZXlzPjxrZXkgYXBwPSJFTiIgZGItaWQ9ImR0MmRlcjUyYjk1NTIwZWFzemJweHN6cXNkdzBhdnRz
MmZyeiIgdGltZXN0YW1wPSIwIj4xMDQ8L2tleT48L2ZvcmVpZ24ta2V5cz48cmVmLXR5cGUgbmFt
ZT0iSm91cm5hbCBBcnRpY2xlIj4xNzwvcmVmLXR5cGU+PGNvbnRyaWJ1dG9ycz48YXV0aG9ycz48
YXV0aG9yPkJyaWxsZW1hbiwgU2FtdWVsIEw8L2F1dGhvcj48YXV0aG9yPkNyb3d0aGVyLCBNaWNo
YWVsIEo8L2F1dGhvcj48YXV0aG9yPk1vcmVuby1CZXRhbmN1ciwgTWFyZ2FyaXRhPC9hdXRob3I+
PGF1dGhvcj5CdXJvcyBOb3ZpaywgSmFjcXVlbGluZTwvYXV0aG9yPjxhdXRob3I+RHVueWFrLCBK
YW1lczwvYXV0aG9yPjxhdXRob3I+QWwtSHVuaXRpLCBOaWRhbDwvYXV0aG9yPjxhdXRob3I+Rm94
LCBSb2JlcnQ8L2F1dGhvcj48YXV0aG9yPkhhbW1lcmJhY2hlciwgSmVmZjwvYXV0aG9yPjxhdXRo
b3I+V29sZmUsIFJvcnk8L2F1dGhvcj48L2F1dGhvcnM+PC9jb250cmlidXRvcnM+PHRpdGxlcz48
dGl0bGU+Sm9pbnQgbG9uZ2l0dWRpbmFsIGFuZCB0aW1lLXRvLWV2ZW50IG1vZGVscyBmb3IgbXVs
dGlsZXZlbCBoaWVyYXJjaGljYWwgZGF0YTwvdGl0bGU+PHNlY29uZGFyeS10aXRsZT5TdGF0aXN0
aWNhbCBNZXRob2RzIGluIE1lZGljYWwgUmVzZWFyY2g8L3NlY29uZGFyeS10aXRsZT48L3RpdGxl
cz48cGVyaW9kaWNhbD48ZnVsbC10aXRsZT5TdGF0aXN0aWNhbCBtZXRob2RzIGluIG1lZGljYWwg
cmVzZWFyY2g8L2Z1bGwtdGl0bGU+PGFiYnItMT5TdGF0IE1ldGhvZHMgTWVkIFJlczwvYWJici0x
PjwvcGVyaW9kaWNhbD48cGFnZXM+MzUwMuKAkzUxNTwvcGFnZXM+PHZvbHVtZT4yODwvdm9sdW1l
PjxudW1iZXI+MTI8L251bWJlcj48a2V5d29yZHM+PGtleXdvcmQ+TG9uZ2l0dWRpbmFsLHN1cnZp
dmFsLGpvaW50IG1vZGVsLHNoYXJlZCBwYXJhbWV0ZXIgbW9kZWwsaGllcmFyY2hpY2FsLG11bHRp
bGV2ZWwsY2FuY2VyPC9rZXl3b3JkPjwva2V5d29yZHM+PGRhdGVzPjx5ZWFyPjIwMTk8L3llYXI+
PC9kYXRlcz48YWNjZXNzaW9uLW51bT4zMDM3ODQ3MjwvYWNjZXNzaW9uLW51bT48dXJscz48cmVs
YXRlZC11cmxzPjx1cmw+aHR0cHM6Ly9qb3VybmFscy5zYWdlcHViLmNvbS9kb2kvYWJzLzEwLjEx
NzcvMDk2MjI4MDIxODgwODgyMTwvdXJsPjwvcmVsYXRlZC11cmxzPjwvdXJscz48ZWxlY3Ryb25p
Yy1yZXNvdXJjZS1udW0+MTAuMTE3Ny8wOTYyMjgwMjE4ODA4ODIxPC9lbGVjdHJvbmljLXJlc291
cmNlLW51bT48L3JlY29yZD48L0NpdGU+PENpdGU+PEF1dGhvcj5IdWFuZzwvQXV0aG9yPjxZZWFy
PjIwMTU8L1llYXI+PFJlY051bT4xMTA8L1JlY051bT48cmVjb3JkPjxyZWMtbnVtYmVyPjExMDwv
cmVjLW51bWJlcj48Zm9yZWlnbi1rZXlzPjxrZXkgYXBwPSJFTiIgZGItaWQ9ImR0MmRlcjUyYjk1
NTIwZWFzemJweHN6cXNkdzBhdnRzMmZyeiIgdGltZXN0YW1wPSIwIj4xMTA8L2tleT48L2ZvcmVp
Z24ta2V5cz48cmVmLXR5cGUgbmFtZT0iSm91cm5hbCBBcnRpY2xlIj4xNzwvcmVmLXR5cGU+PGNv
bnRyaWJ1dG9ycz48YXV0aG9ycz48YXV0aG9yPkh1YW5nLCBZYW5neGluPC9hdXRob3I+PGF1dGhv
cj5ZYW4sIENodW5uaW5nPC9hdXRob3I+PGF1dGhvcj5YaW5nLCBEb25neXVhbjwvYXV0aG9yPjxh
dXRob3I+WmhhbmcsIE5hbmh1YTwvYXV0aG9yPjxhdXRob3I+Q2hlbiwgSGVuaWFuPC9hdXRob3I+
PC9hdXRob3JzPjwvY29udHJpYnV0b3JzPjx0aXRsZXM+PHRpdGxlPkpvaW50bHkgbW9kZWxpbmcg
ZXZlbnQgdGltZSBhbmQgc2tld2VkLWxvbmdpdHVkaW5hbCBkYXRhIHdpdGggbWlzc2luZyByZXNw
b25zZSBhbmQgbWlzbWVhc3VyZWQgY292YXJpYXRlIGZvciBBSURTIHN0dWRpZXM8L3RpdGxlPjxz
ZWNvbmRhcnktdGl0bGU+Sm91cm5hbCBvZiBCaW9waGFybWFjZXV0aWNhbCBTdGF0aXN0aWNzPC9z
ZWNvbmRhcnktdGl0bGU+PC90aXRsZXM+PHBhZ2VzPjY3MC02OTQ8L3BhZ2VzPjx2b2x1bWU+MjU8
L3ZvbHVtZT48bnVtYmVyPjQ8L251bWJlcj48ZGF0ZXM+PHllYXI+MjAxNTwveWVhcj48cHViLWRh
dGVzPjxkYXRlPjIwMTUvMDcvMDQ8L2RhdGU+PC9wdWItZGF0ZXM+PC9kYXRlcz48cHVibGlzaGVy
PlRheWxvciAmYW1wOyBGcmFuY2lzPC9wdWJsaXNoZXI+PGlzYm4+MTA1NC0zNDA2PC9pc2JuPjx1
cmxzPjxyZWxhdGVkLXVybHM+PHVybD5odHRwczovL2RvaS5vcmcvMTAuMTA4MC8xMDU0MzQwNi4y
MDE0LjkyMDg2NjwvdXJsPjwvcmVsYXRlZC11cmxzPjwvdXJscz48ZWxlY3Ryb25pYy1yZXNvdXJj
ZS1udW0+MTAuMTA4MC8xMDU0MzQwNi4yMDE0LjkyMDg2NjwvZWxlY3Ryb25pYy1yZXNvdXJjZS1u
dW0+PC9yZWNvcmQ+PC9DaXRlPjxDaXRlPjxBdXRob3I+SHVhbmc8L0F1dGhvcj48WWVhcj4yMDE0
PC9ZZWFyPjxSZWNOdW0+MTExPC9SZWNOdW0+PHJlY29yZD48cmVjLW51bWJlcj4xMTE8L3JlYy1u
dW1iZXI+PGZvcmVpZ24ta2V5cz48a2V5IGFwcD0iRU4iIGRiLWlkPSJkdDJkZXI1MmI5NTUyMGVh
c3picHhzenFzZHcwYXZ0czJmcnoiIHRpbWVzdGFtcD0iMCI+MTExPC9rZXk+PC9mb3JlaWduLWtl
eXM+PHJlZi10eXBlIG5hbWU9IkpvdXJuYWwgQXJ0aWNsZSI+MTc8L3JlZi10eXBlPjxjb250cmli
dXRvcnM+PGF1dGhvcnM+PGF1dGhvcj5IdWFuZywgWWFuZ3hpbjwvYXV0aG9yPjxhdXRob3I+SHUs
IFguIEpvYW48L2F1dGhvcj48YXV0aG9yPkRhZ25lLCBHZXRhY2hldyBBLjwvYXV0aG9yPjwvYXV0
aG9ycz48L2NvbnRyaWJ1dG9ycz48dGl0bGVzPjx0aXRsZT5Kb2ludGx5IG1vZGVsaW5nIHRpbWUt
dG8tZXZlbnQgYW5kIGxvbmdpdHVkaW5hbCBkYXRhOiBBIEJheWVzaWFuIGFwcHJvYWNoPC90aXRs
ZT48c2Vjb25kYXJ5LXRpdGxlPlN0YXRpc3RpY2FsIE1ldGhvZHMgJmFtcDsgQXBwbGljYXRpb25z
PC9zZWNvbmRhcnktdGl0bGU+PGFsdC10aXRsZT5TdGF0IE1ldGhvZHMgQXBwdDwvYWx0LXRpdGxl
PjwvdGl0bGVzPjxwYWdlcz45NS0xMjE8L3BhZ2VzPjx2b2x1bWU+MjM8L3ZvbHVtZT48bnVtYmVy
PjE8L251bWJlcj48a2V5d29yZHM+PGtleXdvcmQ+QWNjZWxlcmF0ZWQgZmFpbHVyZSB0aW1lIG1v
ZGVsPC9rZXl3b3JkPjxrZXl3b3JkPkRpcmljaGxldCBwcm9jZXNzPC9rZXl3b3JkPjxrZXl3b3Jk
PlNlbWlwYXJhbWV0cmljIGxpbmVhci9ub25saW5lYXIgbWl4ZWQtZWZmZWN0cyBtb2RlbDwva2V5
d29yZD48a2V5d29yZD5Ta2V3LWVsbGlwdGljYWwgZGlzdHJpYnV0aW9uPC9rZXl3b3JkPjxrZXl3
b3JkPlRpbWUtdG8tZXZlbnQ8L2tleXdvcmQ+PC9rZXl3b3Jkcz48ZGF0ZXM+PHllYXI+MjAxNDwv
eWVhcj48L2RhdGVzPjxpc2JuPjE2MTgtMjUxMCYjeEQ7MTYxMy05ODFYPC9pc2JuPjxhY2Nlc3Np
b24tbnVtPjI0NjExMDM5PC9hY2Nlc3Npb24tbnVtPjx1cmxzPjxyZWxhdGVkLXVybHM+PHVybD5o
dHRwczovL3d3dy5uY2JpLm5sbS5uaWguZ292L3B1Ym1lZC8yNDYxMTAzOTwvdXJsPjx1cmw+aHR0
cHM6Ly93d3cubmNiaS5ubG0ubmloLmdvdi9wbWMvYXJ0aWNsZXMvUE1DMzk0MzQzMS88L3VybD48
L3JlbGF0ZWQtdXJscz48L3VybHM+PGVsZWN0cm9uaWMtcmVzb3VyY2UtbnVtPjEwLjEwMDcvczEw
MjYwLTAxMy0wMjQyLTc8L2VsZWN0cm9uaWMtcmVzb3VyY2UtbnVtPjxyZW1vdGUtZGF0YWJhc2Ut
bmFtZT5QdWJNZWQ8L3JlbW90ZS1kYXRhYmFzZS1uYW1lPjxsYW5ndWFnZT5lbmc8L2xhbmd1YWdl
PjwvcmVjb3JkPjwvQ2l0ZT48Q2l0ZT48QXV0aG9yPkh1YW5nPC9BdXRob3I+PFllYXI+MjAxMDwv
WWVhcj48UmVjTnVtPjY8L1JlY051bT48cmVjb3JkPjxyZWMtbnVtYmVyPjY8L3JlYy1udW1iZXI+
PGZvcmVpZ24ta2V5cz48a2V5IGFwcD0iRU4iIGRiLWlkPSJkdDJkZXI1MmI5NTUyMGVhc3picHhz
enFzZHcwYXZ0czJmcnoiIHRpbWVzdGFtcD0iMCI+Njwva2V5PjwvZm9yZWlnbi1rZXlzPjxyZWYt
dHlwZSBuYW1lPSJKb3VybmFsIEFydGljbGUiPjE3PC9yZWYtdHlwZT48Y29udHJpYnV0b3JzPjxh
dXRob3JzPjxhdXRob3I+WGluIEh1YW5nIDwvYXV0aG9yPjxhdXRob3I+R2FuZyBMaTwvYXV0aG9y
PjxhdXRob3I+Um9iZXJ0IE0uIEVsYXNob2ZmPC9hdXRob3I+PC9hdXRob3JzPjwvY29udHJpYnV0
b3JzPjx0aXRsZXM+PHRpdGxlPkEgam9pbnQgbW9kZWwgb2YgbG9uZ2l0dWRpbmFsIGFuZCBjb21w
ZXRpbmcgcmlza3Mgc3Vydml2YWwgZGF0YSB3aXRoIGhldGVyb2dlbmVvdXMgcmFuZG9tIGVmZmVj
dHMgYW5kIG91dGx5aW5nIGxvbmdpdHVkaW5hbCBtZWFzdXJlbWVudHM8L3RpdGxlPjxzZWNvbmRh
cnktdGl0bGU+U3RhdGlzdGljcyBhbmQgSXRzIEludGVyZmFjZTwvc2Vjb25kYXJ5LXRpdGxlPjwv
dGl0bGVzPjxwYWdlcz4xODUtMTk1PC9wYWdlcz48dm9sdW1lPjM8L3ZvbHVtZT48ZGF0ZXM+PHll
YXI+MjAxMDwveWVhcj48L2RhdGVzPjx1cmxzPjwvdXJscz48L3JlY29yZD48L0NpdGU+PENpdGU+
PEF1dGhvcj5HYW88L0F1dGhvcj48WWVhcj4yMDExPC9ZZWFyPjxSZWNOdW0+ODwvUmVjTnVtPjxy
ZWNvcmQ+PHJlYy1udW1iZXI+ODwvcmVjLW51bWJlcj48Zm9yZWlnbi1rZXlzPjxrZXkgYXBwPSJF
TiIgZGItaWQ9ImR0MmRlcjUyYjk1NTIwZWFzemJweHN6cXNkdzBhdnRzMmZyeiIgdGltZXN0YW1w
PSIwIj44PC9rZXk+PC9mb3JlaWduLWtleXM+PHJlZi10eXBlIG5hbWU9IkpvdXJuYWwgQXJ0aWNs
ZSI+MTc8L3JlZi10eXBlPjxjb250cmlidXRvcnM+PGF1dGhvcnM+PGF1dGhvcj5GZW5nIEdhbzwv
YXV0aG9yPjxhdXRob3I+Si4gUGhpbGlwIE1pbGxlcjwvYXV0aG9yPjxhdXRob3I+Q2hlbmdqaWUg
WGlvbmc8L2F1dGhvcj48YXV0aG9yPkp1bGlhIEEuIEJlaXNlcjwvYXV0aG9yPjxhdXRob3I+TWFl
IEdvcmRvbjwvYXV0aG9yPjwvYXV0aG9ycz48L2NvbnRyaWJ1dG9ycz48dGl0bGVzPjx0aXRsZT5B
IGpvaW50LW1vZGVsaW5nIGFwcHJvYWNoIHRvIGFzc2VzcyB0aGUgaW1wYWN0IG9mIGJpb21hcmtl
ciB2YXJpYWJpbGl0eSBvbiB0aGUgcmlzayBvZiBkZXZlbG9waW5nIGNsaW5pY2FsIG91dGNvbWU8
L3RpdGxlPjxzZWNvbmRhcnktdGl0bGU+U3RhdGlzdGljYWwgTWV0aG9kcyAmYW1wOyBBcHBsaWNh
dGlvbnM8L3NlY29uZGFyeS10aXRsZT48L3RpdGxlcz48cGFnZXM+ODMtMTAwPC9wYWdlcz48dm9s
dW1lPjIwPC92b2x1bWU+PG51bWJlcj4xPC9udW1iZXI+PGRhdGVzPjx5ZWFyPjIwMTE8L3llYXI+
PC9kYXRlcz48dXJscz48L3VybHM+PC9yZWNvcmQ+PC9DaXRlPjxDaXRlPjxBdXRob3I+Uml6b3Bv
dWxvczwvQXV0aG9yPjxZZWFyPjIwMTM8L1llYXI+PFJlY051bT44MTwvUmVjTnVtPjxyZWNvcmQ+
PHJlYy1udW1iZXI+ODE8L3JlYy1udW1iZXI+PGZvcmVpZ24ta2V5cz48a2V5IGFwcD0iRU4iIGRi
LWlkPSJkdDJkZXI1MmI5NTUyMGVhc3picHhzenFzZHcwYXZ0czJmcnoiIHRpbWVzdGFtcD0iMCI+
ODE8L2tleT48L2ZvcmVpZ24ta2V5cz48cmVmLXR5cGUgbmFtZT0iRWxlY3Ryb25pYyBBcnRpY2xl
Ij40MzwvcmVmLXR5cGU+PGNvbnRyaWJ1dG9ycz48YXV0aG9ycz48YXV0aG9yPlJpem9wb3Vsb3Ms
IERpbWl0cmlzPC9hdXRob3I+PGF1dGhvcj5IYXRmaWVsZCwgTGF1cmEgQS48L2F1dGhvcj48YXV0
aG9yPkNhcmxpbiwgQnJhZGxleSBQLjwvYXV0aG9yPjxhdXRob3I+VGFra2VuYmVyZywgSm9oYW5u
YSBKLiBNLjwvYXV0aG9yPjwvYXV0aG9ycz48L2NvbnRyaWJ1dG9ycz48dGl0bGVzPjx0aXRsZT5D
b21iaW5pbmcgZHluYW1pYyBwcmVkaWN0aW9ucyBmcm9tIGpvaW50IG1vZGVscyBmb3IgbG9uZ2l0
dWRpbmFsIGFuZCB0aW1lLXRvLWV2ZW50IGRhdGEgdXNpbmcgQmF5ZXNpYW4gbW9kZWwgYXZlcmFn
aW5nPC90aXRsZT48c2Vjb25kYXJ5LXRpdGxlPmFyWGl2IGUtcHJpbnRzPC9zZWNvbmRhcnktdGl0
bGU+PC90aXRsZXM+PGtleXdvcmRzPjxrZXl3b3JkPlN0YXRpc3RpY3MgLSBBcHBsaWNhdGlvbnM8
L2tleXdvcmQ+PGtleXdvcmQ+U3RhdGlzdGljcyAtIENvbXB1dGF0aW9uPC9rZXl3b3JkPjxrZXl3
b3JkPlN0YXRpc3RpY3MgLTwva2V5d29yZD48a2V5d29yZD5NZXRob2RvbG9neTwva2V5d29yZD48
L2tleXdvcmRzPjxkYXRlcz48eWVhcj4yMDEzPC95ZWFyPjxwdWItZGF0ZXM+PGRhdGU+TWFyY2gg
MDEsIDIwMTM8L2RhdGU+PC9wdWItZGF0ZXM+PC9kYXRlcz48dXJscz48cmVsYXRlZC11cmxzPjx1
cmw+aHR0cHM6Ly91aS5hZHNhYnMuaGFydmFyZC5lZHUvYWJzLzIwMTNhclhpdjEzMDMuMjc5N1I8
L3VybD48L3JlbGF0ZWQtdXJscz48L3VybHM+PC9yZWNvcmQ+PC9DaXRlPjxDaXRlPjxBdXRob3I+
R3VvPC9BdXRob3I+PFllYXI+MjAwNDwvWWVhcj48UmVjTnVtPjM0PC9SZWNOdW0+PHJlY29yZD48
cmVjLW51bWJlcj4zNDwvcmVjLW51bWJlcj48Zm9yZWlnbi1rZXlzPjxrZXkgYXBwPSJFTiIgZGIt
aWQ9ImR0MmRlcjUyYjk1NTIwZWFzemJweHN6cXNkdzBhdnRzMmZyeiIgdGltZXN0YW1wPSIwIj4z
NDwva2V5PjwvZm9yZWlnbi1rZXlzPjxyZWYtdHlwZSBuYW1lPSJKb3VybmFsIEFydGljbGUiPjE3
PC9yZWYtdHlwZT48Y29udHJpYnV0b3JzPjxhdXRob3JzPjxhdXRob3I+WHUgR3VvPC9hdXRob3I+
PGF1dGhvcj5CcmFkbGV5IFAuIENhcmxpbjwvYXV0aG9yPjwvYXV0aG9ycz48L2NvbnRyaWJ1dG9y
cz48dGl0bGVzPjx0aXRsZT5TZXBhcmF0ZSBhbmQgam9pbnQgbW9kZWxpbmcgb2YgbG9uZ2l0dWRp
bmFsIGFuZCBldmVudCB0aW1lIGRhdGEgdXNpbmcgc3RhbmRhcmQgY29tcHV0ZXIgcGFja2FnZXM8
L3RpdGxlPjxzZWNvbmRhcnktdGl0bGU+VGhlIEFtZXJpY2FuIFN0YXRpc3RpY2lhbjwvc2Vjb25k
YXJ5LXRpdGxlPjwvdGl0bGVzPjxwYWdlcz4xNi0yNDwvcGFnZXM+PHZvbHVtZT41ODwvdm9sdW1l
PjxudW1iZXI+MTwvbnVtYmVyPjxkYXRlcz48eWVhcj4yMDA0PC95ZWFyPjwvZGF0ZXM+PHVybHM+
PC91cmxzPjwvcmVjb3JkPjwvQ2l0ZT48Q2l0ZT48QXV0aG9yPkh1PC9BdXRob3I+PFllYXI+MjAw
OTwvWWVhcj48UmVjTnVtPjExMjwvUmVjTnVtPjxyZWNvcmQ+PHJlYy1udW1iZXI+MTEyPC9yZWMt
bnVtYmVyPjxmb3JlaWduLWtleXM+PGtleSBhcHA9IkVOIiBkYi1pZD0iZHQyZGVyNTJiOTU1MjBl
YXN6YnB4c3pxc2R3MGF2dHMyZnJ6IiB0aW1lc3RhbXA9IjAiPjExMjwva2V5PjwvZm9yZWlnbi1r
ZXlzPjxyZWYtdHlwZSBuYW1lPSJKb3VybmFsIEFydGljbGUiPjE3PC9yZWYtdHlwZT48Y29udHJp
YnV0b3JzPjxhdXRob3JzPjxhdXRob3I+SHUsIFdlbmh1YTwvYXV0aG9yPjxhdXRob3I+TGksIEdh
bmc8L2F1dGhvcj48YXV0aG9yPkxpLCBOaW5nPC9hdXRob3I+PC9hdXRob3JzPjwvY29udHJpYnV0
b3JzPjx0aXRsZXM+PHRpdGxlPkEgQmF5ZXNpYW4gYXBwcm9hY2ggdG8gam9pbnQgYW5hbHlzaXMg
b2YgbG9uZ2l0dWRpbmFsIG1lYXN1cmVtZW50cyBhbmQgY29tcGV0aW5nIHJpc2tzIGZhaWx1cmUg
dGltZSBkYXRhPC90aXRsZT48c2Vjb25kYXJ5LXRpdGxlPlN0YXRpc3RpY3MgaW4gTWVkaWNpbmU8
L3NlY29uZGFyeS10aXRsZT48YWx0LXRpdGxlPlN0YXQgTWVkPC9hbHQtdGl0bGU+PC90aXRsZXM+
PHBhZ2VzPjE2MDEtMTYxOTwvcGFnZXM+PHZvbHVtZT4yODwvdm9sdW1lPjxudW1iZXI+MTE8L251
bWJlcj48a2V5d29yZHM+PGtleXdvcmQ+QWxnb3JpdGhtczwva2V5d29yZD48a2V5d29yZD4qQmF5
ZXMgVGhlb3JlbTwva2V5d29yZD48a2V5d29yZD5Gb2xsb3ctVXAgU3R1ZGllczwva2V5d29yZD48
a2V5d29yZD5IdW1hbnM8L2tleXdvcmQ+PGtleXdvcmQ+TGlrZWxpaG9vZCBGdW5jdGlvbnM8L2tl
eXdvcmQ+PGtleXdvcmQ+TGluZWFyIE1vZGVsczwva2V5d29yZD48a2V5d29yZD5Mb25naXR1ZGlu
YWwgU3R1ZGllczwva2V5d29yZD48a2V5d29yZD5MdW5nIERpc2Vhc2VzLCBJbnRlcnN0aXRpYWwv
KnRoZXJhcHk8L2tleXdvcmQ+PGtleXdvcmQ+TWFya292IENoYWluczwva2V5d29yZD48a2V5d29y
ZD4qTW9kZWxzLCBTdGF0aXN0aWNhbDwva2V5d29yZD48a2V5d29yZD5Nb250ZSBDYXJsbyBNZXRo
b2Q8L2tleXdvcmQ+PGtleXdvcmQ+UHJvcG9ydGlvbmFsIEhhemFyZHMgTW9kZWxzPC9rZXl3b3Jk
PjxrZXl3b3JkPlJhbmRvbWl6ZWQgQ29udHJvbGxlZCBUcmlhbHMgYXMgVG9waWM8L2tleXdvcmQ+
PGtleXdvcmQ+KlJpc2sgQXNzZXNzbWVudDwva2V5d29yZD48a2V5d29yZD5SaXNrIEZhY3RvcnM8
L2tleXdvcmQ+PGtleXdvcmQ+VGltZSBGYWN0b3JzPC9rZXl3b3JkPjxrZXl3b3JkPlRyZWF0bWVu
dCBGYWlsdXJlPC9rZXl3b3JkPjxrZXl3b3JkPlRyZWF0bWVudCBPdXRjb21lPC9rZXl3b3JkPjwv
a2V5d29yZHM+PGRhdGVzPjx5ZWFyPjIwMDk8L3llYXI+PC9kYXRlcz48aXNibj4wMjc3LTY3MTUm
I3hEOzEwOTctMDI1ODwvaXNibj48YWNjZXNzaW9uLW51bT4xOTMwODkxOTwvYWNjZXNzaW9uLW51
bT48dXJscz48cmVsYXRlZC11cmxzPjx1cmw+aHR0cHM6Ly93d3cubmNiaS5ubG0ubmloLmdvdi9w
dWJtZWQvMTkzMDg5MTk8L3VybD48dXJsPmh0dHBzOi8vd3d3Lm5jYmkubmxtLm5paC5nb3YvcG1j
L2FydGljbGVzL1BNQzMxNjg1NjUvPC91cmw+PC9yZWxhdGVkLXVybHM+PC91cmxzPjxlbGVjdHJv
bmljLXJlc291cmNlLW51bT4xMC4xMDAyL3NpbS4zNTYyPC9lbGVjdHJvbmljLXJlc291cmNlLW51
bT48cmVtb3RlLWRhdGFiYXNlLW5hbWU+UHViTWVkPC9yZW1vdGUtZGF0YWJhc2UtbmFtZT48bGFu
Z3VhZ2U+ZW5nPC9sYW5ndWFnZT48L3JlY29yZD48L0NpdGU+PENpdGU+PEF1dGhvcj5Td2VldGlu
ZzwvQXV0aG9yPjxZZWFyPjIwMTE8L1llYXI+PFJlY051bT40PC9SZWNOdW0+PHJlY29yZD48cmVj
LW51bWJlcj40PC9yZWMtbnVtYmVyPjxmb3JlaWduLWtleXM+PGtleSBhcHA9IkVOIiBkYi1pZD0i
ZHQyZGVyNTJiOTU1MjBlYXN6YnB4c3pxc2R3MGF2dHMyZnJ6IiB0aW1lc3RhbXA9IjAiPjQ8L2tl
eT48L2ZvcmVpZ24ta2V5cz48cmVmLXR5cGUgbmFtZT0iSm91cm5hbCBBcnRpY2xlIj4xNzwvcmVm
LXR5cGU+PGNvbnRyaWJ1dG9ycz48YXV0aG9ycz48YXV0aG9yPk1pY2hhZWwgSi4gU3dlZXRpbmc8
L2F1dGhvcj48YXV0aG9yPlNpbW9uIEcuIFRob21wc29uPC9hdXRob3I+PC9hdXRob3JzPjwvY29u
dHJpYnV0b3JzPjx0aXRsZXM+PHRpdGxlPkpvaW50IG1vZGVsbGluZyBvZiBsb25naXR1ZGluYWwg
YW5kIHRpbWUtdG8tZXZlbnQgZGF0YSB3aXRoIGFwcGxpY2F0aW9uIHRvIHByZWRpY3RpbmcgYWJk
b21pbmFsIGFvcnRpYyBhbmV1cnlzbSBncm93dGggYW5kIHJ1cHR1cmU8L3RpdGxlPjxzZWNvbmRh
cnktdGl0bGU+QmlvbWV0cmljYWwgSm91cm5hbDwvc2Vjb25kYXJ5LXRpdGxlPjwvdGl0bGVzPjxw
YWdlcz43NTAtNzYzPC9wYWdlcz48dm9sdW1lPjUzPC92b2x1bWU+PG51bWJlcj41PC9udW1iZXI+
PGRhdGVzPjx5ZWFyPjIwMTE8L3llYXI+PC9kYXRlcz48dXJscz48L3VybHM+PC9yZWNvcmQ+PC9D
aXRlPjxDaXRlPjxBdXRob3I+SHVhbmc8L0F1dGhvcj48WWVhcj4yMDExPC9ZZWFyPjxSZWNOdW0+
NTwvUmVjTnVtPjxyZWNvcmQ+PHJlYy1udW1iZXI+NTwvcmVjLW51bWJlcj48Zm9yZWlnbi1rZXlz
PjxrZXkgYXBwPSJFTiIgZGItaWQ9ImR0MmRlcjUyYjk1NTIwZWFzemJweHN6cXNkdzBhdnRzMmZy
eiIgdGltZXN0YW1wPSIwIj41PC9rZXk+PC9mb3JlaWduLWtleXM+PHJlZi10eXBlIG5hbWU9Ikpv
dXJuYWwgQXJ0aWNsZSI+MTc8L3JlZi10eXBlPjxjb250cmlidXRvcnM+PGF1dGhvcnM+PGF1dGhv
cj5YaW4gSHVhbmc8L2F1dGhvcj48YXV0aG9yPkdhbmcgTGk8L2F1dGhvcj48YXV0aG9yPlJvYmVy
dCBNLiBFbGFzaG9mZjwvYXV0aG9yPjxhdXRob3I+SmlhbnhpbiBQYW48L2F1dGhvcj48L2F1dGhv
cnM+PC9jb250cmlidXRvcnM+PHRpdGxlcz48dGl0bGU+QSBnZW5lcmFsIGpvaW50IG1vZGVsIGZv
ciBsb25naXR1ZGluYWwgbWVhc3VyZW1lbnRzIGFuZCBjb21wZXRpbmcgcmlza3Mgc3Vydml2YWwg
ZGF0YSB3aXRoIGhldGVyb2dlbmVvdXMgcmFuZG9tIGVmZmVjdHM8L3RpdGxlPjxzZWNvbmRhcnkt
dGl0bGU+TGlmZXRpbWUgRGF0YSBBbmFsLjwvc2Vjb25kYXJ5LXRpdGxlPjwvdGl0bGVzPjxwYWdl
cz44MC0xMDA8L3BhZ2VzPjx2b2x1bWU+MTc8L3ZvbHVtZT48bnVtYmVyPjE8L251bWJlcj48ZGF0
ZXM+PHllYXI+MjAxMTwveWVhcj48L2RhdGVzPjx1cmxzPjwvdXJscz48L3JlY29yZD48L0NpdGU+
PENpdGU+PEF1dGhvcj5BbmRyaW5vcG91bG91PC9BdXRob3I+PFllYXI+MjAxODwvWWVhcj48UmVj
TnVtPjc0PC9SZWNOdW0+PHJlY29yZD48cmVjLW51bWJlcj43NDwvcmVjLW51bWJlcj48Zm9yZWln
bi1rZXlzPjxrZXkgYXBwPSJFTiIgZGItaWQ9ImR0MmRlcjUyYjk1NTIwZWFzemJweHN6cXNkdzBh
dnRzMmZyeiIgdGltZXN0YW1wPSIwIj43NDwva2V5PjwvZm9yZWlnbi1rZXlzPjxyZWYtdHlwZSBu
YW1lPSJKb3VybmFsIEFydGljbGUiPjE3PC9yZWYtdHlwZT48Y29udHJpYnV0b3JzPjxhdXRob3Jz
PjxhdXRob3I+RWxlbmktUm9zYWxpbmEgQW5kcmlub3BvdWxvdTwvYXV0aG9yPjxhdXRob3I+UGF1
bCBILiBDLiBFaWxlcnM8L2F1dGhvcj48YXV0aG9yPkpvaGFubmEgSi4gTS4gVGFra2VuYmVyZzwv
YXV0aG9yPjxhdXRob3I+RGltaXRyaXMgUml6b3BvdWxvczwvYXV0aG9yPjwvYXV0aG9ycz48L2Nv
bnRyaWJ1dG9ycz48dGl0bGVzPjx0aXRsZT5JbXByb3ZlZCBkeW5hbWljIHByZWRpY3Rpb25zIGZy
b20gam9pbnQgbW9kZWxzIG9mIGxvbmdpdHVkaW5hbCBhbmQgc3Vydml2YWwgZGF0YSB3aXRoIHRp
bWUtdmFyeWluZyBlZmZlY3RzIHVzaW5nIFAtc3BsaW5lczwvdGl0bGU+PHNlY29uZGFyeS10aXRs
ZT5CaW9tZXRyaWNzPC9zZWNvbmRhcnktdGl0bGU+PC90aXRsZXM+PHBhZ2VzPjY4NS02OTM8L3Bh
Z2VzPjx2b2x1bWU+NzQ8L3ZvbHVtZT48ZGF0ZXM+PHllYXI+MjAxODwveWVhcj48L2RhdGVzPjx1
cmxzPjwvdXJscz48L3JlY29yZD48L0NpdGU+PENpdGU+PEF1dGhvcj5CYWdoZmFsYWtpPC9BdXRo
b3I+PFllYXI+MjAxNzwvWWVhcj48UmVjTnVtPjU0PC9SZWNOdW0+PHJlY29yZD48cmVjLW51bWJl
cj41NDwvcmVjLW51bWJlcj48Zm9yZWlnbi1rZXlzPjxrZXkgYXBwPSJFTiIgZGItaWQ9ImR0MmRl
cjUyYjk1NTIwZWFzemJweHN6cXNkdzBhdnRzMmZyeiIgdGltZXN0YW1wPSIwIj41NDwva2V5Pjwv
Zm9yZWlnbi1rZXlzPjxyZWYtdHlwZSBuYW1lPSJKb3VybmFsIEFydGljbGUiPjE3PC9yZWYtdHlw
ZT48Y29udHJpYnV0b3JzPjxhdXRob3JzPjxhdXRob3I+VGFiYW4gQmFnaGZhbGFraTwvYXV0aG9y
PjxhdXRob3I+TW9qdGFiYSBHYW5qYWxpPC9hdXRob3I+PGF1dGhvcj5HZWVydCBWZXJiZWtlPC9h
dXRob3I+PC9hdXRob3JzPjwvY29udHJpYnV0b3JzPjx0aXRsZXM+PHRpdGxlPkEgc2hhcmVkIHBh
cmFtZXRlciBtb2RlbCBvZiBsb25naXR1ZGluYWwgbWVhc3VyZW1lbnRzIGFuZCBzdXJ2aXZhbCB0
aW1lIHdpdGggaGV0ZXJvZ2VuZW91cyByYW5kb20tZWZmZWN0cyBkaXN0cmlidXRpb248L3RpdGxl
PjxzZWNvbmRhcnktdGl0bGU+Sm91cm5hbCBvZiBBcHBsaWVkIFN0YXRpc3RpY3M8L3NlY29uZGFy
eS10aXRsZT48L3RpdGxlcz48cGFnZXM+MjgxMy0yODM2PC9wYWdlcz48dm9sdW1lPjQ0PC92b2x1
bWU+PG51bWJlcj4xNTwvbnVtYmVyPjxkYXRlcz48eWVhcj4yMDE3PC95ZWFyPjwvZGF0ZXM+PHVy
bHM+PC91cmxzPjwvcmVjb3JkPjwvQ2l0ZT48Q2l0ZT48QXV0aG9yPkJyb3duPC9BdXRob3I+PFll
YXI+MjAwMzwvWWVhcj48UmVjTnVtPjc3PC9SZWNOdW0+PHJlY29yZD48cmVjLW51bWJlcj43Nzwv
cmVjLW51bWJlcj48Zm9yZWlnbi1rZXlzPjxrZXkgYXBwPSJFTiIgZGItaWQ9ImR0MmRlcjUyYjk1
NTIwZWFzemJweHN6cXNkdzBhdnRzMmZyeiIgdGltZXN0YW1wPSIwIj43Nzwva2V5PjwvZm9yZWln
bi1rZXlzPjxyZWYtdHlwZSBuYW1lPSJKb3VybmFsIEFydGljbGUiPjE3PC9yZWYtdHlwZT48Y29u
dHJpYnV0b3JzPjxhdXRob3JzPjxhdXRob3I+RWxpemFiZXRoIEJyb3duPC9hdXRob3I+PGF1dGhv
cj5Kb3NlcGggSWJyYWhpbTwvYXV0aG9yPjwvYXV0aG9ycz48L2NvbnRyaWJ1dG9ycz48dGl0bGVz
Pjx0aXRsZT5CYXllc2lhbiBhcHByb2FjaGVzIHRvIGpvaW50IGN1cmUtcmF0ZSBhbmQgbG9uZ2l0
dWRpbmFsIG1vZGVscyB3aXRoIGFwcGxpY2F0aW9ucyB0byBjYW5jZXIgdmFjY2luZSB0cmlhbHM8
L3RpdGxlPjxzZWNvbmRhcnktdGl0bGU+QmlvbWV0cmljczwvc2Vjb25kYXJ5LXRpdGxlPjwvdGl0
bGVzPjxwYWdlcz42ODYtNjkzPC9wYWdlcz48dm9sdW1lPjU5PC92b2x1bWU+PGRhdGVzPjx5ZWFy
PjIwMDM8L3llYXI+PC9kYXRlcz48dXJscz48L3VybHM+PC9yZWNvcmQ+PC9DaXRlPjxDaXRlPjxB
dXRob3I+RGFzPC9BdXRob3I+PFllYXI+MjAxMjwvWWVhcj48UmVjTnVtPjExNDwvUmVjTnVtPjxy
ZWNvcmQ+PHJlYy1udW1iZXI+MTE0PC9yZWMtbnVtYmVyPjxmb3JlaWduLWtleXM+PGtleSBhcHA9
IkVOIiBkYi1pZD0iZHQyZGVyNTJiOTU1MjBlYXN6YnB4c3pxc2R3MGF2dHMyZnJ6IiB0aW1lc3Rh
bXA9IjAiPjExNDwva2V5PjwvZm9yZWlnbi1rZXlzPjxyZWYtdHlwZSBuYW1lPSJKb3VybmFsIEFy
dGljbGUiPjE3PC9yZWYtdHlwZT48Y29udHJpYnV0b3JzPjxhdXRob3JzPjxhdXRob3I+RGFzLCBL
aXJhbm1veTwvYXV0aG9yPjxhdXRob3I+TGksIFJ1bnplPC9hdXRob3I+PGF1dGhvcj5IdWFuZywg
Wmhvbmd3ZW48L2F1dGhvcj48YXV0aG9yPkdhaSwgSnVueWk8L2F1dGhvcj48YXV0aG9yPld1LCBS
b25nbGluZzwvYXV0aG9yPjwvYXV0aG9ycz48L2NvbnRyaWJ1dG9ycz48dGl0bGVzPjx0aXRsZT5B
IEJheWVzaWFuIGZyYW1ld29yayBmb3IgZnVuY3Rpb25hbCBtYXBwaW5nIHRocm91Z2ggam9pbnQg
bW9kZWxpbmcgb2YgbG9uZ2l0dWRpbmFsIGFuZCB0aW1lLXRvLWV2ZW50IGRhdGE8L3RpdGxlPjxz
ZWNvbmRhcnktdGl0bGU+SW50ZXJuYXRpb25hbCBqb3VybmFsIG9mIHBsYW50IGdlbm9taWNzPC9z
ZWNvbmRhcnktdGl0bGU+PGFsdC10aXRsZT5JbnQgSiBQbGFudCBHZW5vbWljczwvYWx0LXRpdGxl
PjwvdGl0bGVzPjxlZGl0aW9uPjIwMTIvMDUvMjI8L2VkaXRpb24+PGRhdGVzPjx5ZWFyPm==
</w:fldData>
              </w:fldChar>
            </w:r>
            <w:r w:rsidR="001E3256" w:rsidRPr="00077804">
              <w:rPr>
                <w:color w:val="auto"/>
                <w:sz w:val="20"/>
                <w:szCs w:val="20"/>
                <w:lang w:eastAsia="en-GB"/>
              </w:rPr>
              <w:instrText xml:space="preserve"> ADDIN EN.CITE.DATA </w:instrText>
            </w:r>
            <w:r w:rsidR="001E3256" w:rsidRPr="00077804">
              <w:rPr>
                <w:color w:val="auto"/>
                <w:sz w:val="20"/>
                <w:szCs w:val="20"/>
                <w:lang w:eastAsia="en-GB"/>
              </w:rPr>
            </w:r>
            <w:r w:rsidR="001E3256" w:rsidRPr="00077804">
              <w:rPr>
                <w:color w:val="auto"/>
                <w:sz w:val="20"/>
                <w:szCs w:val="20"/>
                <w:lang w:eastAsia="en-GB"/>
              </w:rPr>
              <w:fldChar w:fldCharType="end"/>
            </w:r>
            <w:r w:rsidR="001E3256" w:rsidRPr="00077804">
              <w:rPr>
                <w:color w:val="auto"/>
                <w:sz w:val="20"/>
                <w:szCs w:val="20"/>
                <w:lang w:eastAsia="en-GB"/>
              </w:rPr>
              <w:fldChar w:fldCharType="begin">
                <w:fldData xml:space="preserve">MjAxMjwveWVhcj48L2RhdGVzPjxwdWJsaXNoZXI+SGluZGF3aSBQdWJsaXNoaW5nIENvcnBvcmF0
aW9uPC9wdWJsaXNoZXI+PGlzYm4+MTY4Ny01Mzg5JiN4RDsxNjg3LTUzNzA8L2lzYm4+PGFjY2Vz
c2lvbi1udW0+MjI2ODU0NTQ8L2FjY2Vzc2lvbi1udW0+PHVybHM+PHJlbGF0ZWQtdXJscz48dXJs
Pmh0dHBzOi8vd3d3Lm5jYmkubmxtLm5paC5nb3YvcHVibWVkLzIyNjg1NDU0PC91cmw+PHVybD5o
dHRwczovL3d3dy5uY2JpLm5sbS5uaWguZ292L3BtYy9hcnRpY2xlcy9QTUMzMzY0NTc4LzwvdXJs
PjwvcmVsYXRlZC11cmxzPjwvdXJscz48ZWxlY3Ryb25pYy1yZXNvdXJjZS1udW0+MTAuMTE1NS8y
MDEyLzY4MDYzNDwvZWxlY3Ryb25pYy1yZXNvdXJjZS1udW0+PHJlbW90ZS1kYXRhYmFzZS1uYW1l
PlB1Yk1lZDwvcmVtb3RlLWRhdGFiYXNlLW5hbWU+PGxhbmd1YWdlPmVuZzwvbGFuZ3VhZ2U+PC9y
ZWNvcmQ+PC9DaXRlPjwvRW5kTm90ZT4A
</w:fldData>
              </w:fldChar>
            </w:r>
            <w:r w:rsidR="001E3256" w:rsidRPr="00077804">
              <w:rPr>
                <w:color w:val="auto"/>
                <w:sz w:val="20"/>
                <w:szCs w:val="20"/>
                <w:lang w:eastAsia="en-GB"/>
              </w:rPr>
              <w:instrText xml:space="preserve"> ADDIN EN.CITE.DATA </w:instrText>
            </w:r>
            <w:r w:rsidR="001E3256" w:rsidRPr="00077804">
              <w:rPr>
                <w:color w:val="auto"/>
                <w:sz w:val="20"/>
                <w:szCs w:val="20"/>
                <w:lang w:eastAsia="en-GB"/>
              </w:rPr>
            </w:r>
            <w:r w:rsidR="001E3256" w:rsidRPr="00077804">
              <w:rPr>
                <w:color w:val="auto"/>
                <w:sz w:val="20"/>
                <w:szCs w:val="20"/>
                <w:lang w:eastAsia="en-GB"/>
              </w:rPr>
              <w:fldChar w:fldCharType="end"/>
            </w:r>
            <w:r w:rsidRPr="00077804">
              <w:rPr>
                <w:color w:val="auto"/>
                <w:sz w:val="20"/>
                <w:szCs w:val="20"/>
                <w:lang w:eastAsia="en-GB"/>
              </w:rPr>
            </w:r>
            <w:r w:rsidRPr="00077804">
              <w:rPr>
                <w:color w:val="auto"/>
                <w:sz w:val="20"/>
                <w:szCs w:val="20"/>
                <w:lang w:eastAsia="en-GB"/>
              </w:rPr>
              <w:fldChar w:fldCharType="separate"/>
            </w:r>
            <w:r w:rsidR="00873353" w:rsidRPr="00077804">
              <w:rPr>
                <w:noProof/>
                <w:color w:val="auto"/>
                <w:sz w:val="20"/>
                <w:szCs w:val="20"/>
                <w:lang w:eastAsia="en-GB"/>
              </w:rPr>
              <w:t>[13, 15-19, 22-25, 27, 33, 35, 37-40, 43, 44, 46-48, 51, 52, 55, 56, 59-62, 65, 66, 75, 76, 79, 80, 82-84]</w:t>
            </w:r>
            <w:r w:rsidRPr="00077804">
              <w:rPr>
                <w:color w:val="auto"/>
                <w:sz w:val="20"/>
                <w:szCs w:val="20"/>
                <w:lang w:eastAsia="en-GB"/>
              </w:rPr>
              <w:fldChar w:fldCharType="end"/>
            </w:r>
          </w:p>
        </w:tc>
      </w:tr>
      <w:tr w:rsidR="00077804" w:rsidRPr="00077804" w14:paraId="21D26393" w14:textId="77777777" w:rsidTr="009C1E99">
        <w:trPr>
          <w:trHeight w:val="53"/>
        </w:trPr>
        <w:tc>
          <w:tcPr>
            <w:tcW w:w="4375" w:type="dxa"/>
            <w:vAlign w:val="center"/>
          </w:tcPr>
          <w:p w14:paraId="1881C8FA" w14:textId="3EB6F81D" w:rsidR="00F60083" w:rsidRPr="00077804" w:rsidRDefault="00F60083" w:rsidP="009C1E99">
            <w:pPr>
              <w:ind w:left="0"/>
              <w:rPr>
                <w:color w:val="auto"/>
                <w:sz w:val="20"/>
                <w:szCs w:val="20"/>
                <w:lang w:eastAsia="en-GB"/>
              </w:rPr>
            </w:pPr>
            <w:r w:rsidRPr="00077804">
              <w:rPr>
                <w:color w:val="auto"/>
                <w:sz w:val="20"/>
                <w:szCs w:val="20"/>
                <w:lang w:eastAsia="en-GB"/>
              </w:rPr>
              <w:t>Count</w:t>
            </w:r>
          </w:p>
        </w:tc>
        <w:tc>
          <w:tcPr>
            <w:tcW w:w="2430" w:type="dxa"/>
            <w:vAlign w:val="center"/>
          </w:tcPr>
          <w:p w14:paraId="4607E627" w14:textId="77777777" w:rsidR="00F60083" w:rsidRPr="00077804" w:rsidRDefault="00F60083" w:rsidP="009C1E99">
            <w:pPr>
              <w:ind w:left="0"/>
              <w:jc w:val="center"/>
              <w:rPr>
                <w:color w:val="auto"/>
                <w:sz w:val="20"/>
                <w:szCs w:val="20"/>
                <w:lang w:eastAsia="en-GB"/>
              </w:rPr>
            </w:pPr>
            <w:r w:rsidRPr="00077804">
              <w:rPr>
                <w:color w:val="auto"/>
                <w:sz w:val="20"/>
                <w:szCs w:val="20"/>
                <w:lang w:eastAsia="en-GB"/>
              </w:rPr>
              <w:t>2(4.9%)</w:t>
            </w:r>
          </w:p>
        </w:tc>
        <w:tc>
          <w:tcPr>
            <w:tcW w:w="3665" w:type="dxa"/>
            <w:vAlign w:val="center"/>
          </w:tcPr>
          <w:p w14:paraId="38153D03" w14:textId="69C703D8" w:rsidR="00F60083" w:rsidRPr="00077804" w:rsidRDefault="00F60083" w:rsidP="00EB7F9C">
            <w:pPr>
              <w:ind w:left="0"/>
              <w:rPr>
                <w:color w:val="auto"/>
                <w:sz w:val="20"/>
                <w:szCs w:val="20"/>
                <w:rtl/>
                <w:lang w:eastAsia="en-GB"/>
              </w:rPr>
            </w:pPr>
            <w:r w:rsidRPr="00077804">
              <w:rPr>
                <w:color w:val="auto"/>
                <w:sz w:val="20"/>
                <w:szCs w:val="20"/>
                <w:lang w:eastAsia="en-GB"/>
              </w:rPr>
              <w:fldChar w:fldCharType="begin"/>
            </w:r>
            <w:r w:rsidR="00EB7F9C" w:rsidRPr="00077804">
              <w:rPr>
                <w:color w:val="auto"/>
                <w:sz w:val="20"/>
                <w:szCs w:val="20"/>
                <w:lang w:eastAsia="en-GB"/>
              </w:rPr>
              <w:instrText xml:space="preserve"> ADDIN EN.CITE &lt;EndNote&gt;&lt;Cite&gt;&lt;Author&gt;Hatfield&lt;/Author&gt;&lt;Year&gt;2012&lt;/Year&gt;&lt;RecNum&gt;60&lt;/RecNum&gt;&lt;DisplayText&gt;[31, 53]&lt;/DisplayText&gt;&lt;record&gt;&lt;rec-number&gt;60&lt;/rec-number&gt;&lt;foreign-keys&gt;&lt;key app="EN" db-id="dt2der52b95520easzbpxszqsdw0avts2frz" timestamp="0"&gt;60&lt;/key&gt;&lt;/foreign-keys&gt;&lt;ref-type name="Journal Article"&gt;17&lt;/ref-type&gt;&lt;contributors&gt;&lt;authors&gt;&lt;author&gt;Laura A. Hatfield&lt;/author&gt;&lt;author&gt;Mark E. Boye&lt;/author&gt;&lt;author&gt;Michelle D. Hackshaw&lt;/author&gt;&lt;author&gt;Bradley P. Carlin&lt;/author&gt;&lt;/authors&gt;&lt;/contributors&gt;&lt;titles&gt;&lt;title&gt;Multilevel Bayesian models for survival times and longitudinal patient-reported outcomes with many zeros&lt;/title&gt;&lt;secondary-title&gt;Journal of the American Statistical Association&lt;/secondary-title&gt;&lt;/titles&gt;&lt;pages&gt;875-885&lt;/pages&gt;&lt;volume&gt;107&lt;/volume&gt;&lt;number&gt;499&lt;/number&gt;&lt;dates&gt;&lt;year&gt;2012&lt;/year&gt;&lt;/dates&gt;&lt;urls&gt;&lt;/urls&gt;&lt;/record&gt;&lt;/Cite&gt;&lt;Cite&gt;&lt;Author&gt;Zhu&lt;/Author&gt;&lt;Year&gt;2018&lt;/Year&gt;&lt;RecNum&gt;30&lt;/RecNum&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EndNote&gt;</w:instrText>
            </w:r>
            <w:r w:rsidRPr="00077804">
              <w:rPr>
                <w:color w:val="auto"/>
                <w:sz w:val="20"/>
                <w:szCs w:val="20"/>
                <w:lang w:eastAsia="en-GB"/>
              </w:rPr>
              <w:fldChar w:fldCharType="separate"/>
            </w:r>
            <w:r w:rsidR="00873353" w:rsidRPr="00077804">
              <w:rPr>
                <w:noProof/>
                <w:color w:val="auto"/>
                <w:sz w:val="20"/>
                <w:szCs w:val="20"/>
                <w:lang w:eastAsia="en-GB"/>
              </w:rPr>
              <w:t>[31, 53]</w:t>
            </w:r>
            <w:r w:rsidRPr="00077804">
              <w:rPr>
                <w:color w:val="auto"/>
                <w:sz w:val="20"/>
                <w:szCs w:val="20"/>
                <w:lang w:eastAsia="en-GB"/>
              </w:rPr>
              <w:fldChar w:fldCharType="end"/>
            </w:r>
          </w:p>
        </w:tc>
      </w:tr>
      <w:tr w:rsidR="00077804" w:rsidRPr="00077804" w14:paraId="5E528387" w14:textId="77777777" w:rsidTr="00C24C5B">
        <w:trPr>
          <w:trHeight w:val="53"/>
        </w:trPr>
        <w:tc>
          <w:tcPr>
            <w:tcW w:w="10470" w:type="dxa"/>
            <w:gridSpan w:val="3"/>
            <w:tcBorders>
              <w:bottom w:val="single" w:sz="4" w:space="0" w:color="auto"/>
            </w:tcBorders>
            <w:vAlign w:val="center"/>
          </w:tcPr>
          <w:p w14:paraId="1F42BCD2" w14:textId="77777777" w:rsidR="00F60083" w:rsidRPr="00077804" w:rsidRDefault="00F60083" w:rsidP="00F60083">
            <w:pPr>
              <w:spacing w:before="0" w:line="276" w:lineRule="auto"/>
              <w:ind w:left="0"/>
              <w:rPr>
                <w:rFonts w:cstheme="minorHAnsi"/>
                <w:color w:val="auto"/>
                <w:sz w:val="20"/>
                <w:szCs w:val="20"/>
              </w:rPr>
            </w:pPr>
            <w:r w:rsidRPr="00077804">
              <w:rPr>
                <w:b/>
                <w:color w:val="auto"/>
                <w:sz w:val="20"/>
                <w:szCs w:val="20"/>
                <w:lang w:eastAsia="en-GB"/>
              </w:rPr>
              <w:t>Model</w:t>
            </w:r>
          </w:p>
        </w:tc>
      </w:tr>
      <w:tr w:rsidR="00077804" w:rsidRPr="00077804" w14:paraId="47BDD2A3" w14:textId="77777777" w:rsidTr="009C1E99">
        <w:trPr>
          <w:trHeight w:val="407"/>
        </w:trPr>
        <w:tc>
          <w:tcPr>
            <w:tcW w:w="4375" w:type="dxa"/>
            <w:tcBorders>
              <w:bottom w:val="nil"/>
            </w:tcBorders>
            <w:vAlign w:val="center"/>
          </w:tcPr>
          <w:p w14:paraId="1E8CB793"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GLM, NLME, SNLME , Semiparametric random-effects model*</w:t>
            </w:r>
          </w:p>
        </w:tc>
        <w:tc>
          <w:tcPr>
            <w:tcW w:w="2430" w:type="dxa"/>
            <w:tcBorders>
              <w:bottom w:val="nil"/>
            </w:tcBorders>
            <w:vAlign w:val="center"/>
          </w:tcPr>
          <w:p w14:paraId="176B3A9A"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5(12.2%)</w:t>
            </w:r>
          </w:p>
          <w:p w14:paraId="07B3E244" w14:textId="77777777" w:rsidR="00F60083" w:rsidRPr="00077804" w:rsidRDefault="00F60083" w:rsidP="009C1E99">
            <w:pPr>
              <w:spacing w:before="0" w:after="0"/>
              <w:ind w:left="0"/>
              <w:jc w:val="center"/>
              <w:rPr>
                <w:rFonts w:eastAsia="Calibri" w:cs="Arial"/>
                <w:color w:val="auto"/>
                <w:sz w:val="20"/>
                <w:szCs w:val="20"/>
              </w:rPr>
            </w:pPr>
          </w:p>
        </w:tc>
        <w:tc>
          <w:tcPr>
            <w:tcW w:w="3665" w:type="dxa"/>
            <w:tcBorders>
              <w:bottom w:val="nil"/>
            </w:tcBorders>
            <w:vAlign w:val="center"/>
          </w:tcPr>
          <w:p w14:paraId="1AFC06A6" w14:textId="7CCF8866" w:rsidR="00F60083" w:rsidRPr="00077804" w:rsidRDefault="00F60083" w:rsidP="00A534EF">
            <w:pPr>
              <w:spacing w:before="0" w:after="0"/>
              <w:ind w:left="0"/>
              <w:rPr>
                <w:rFonts w:cstheme="minorHAnsi"/>
                <w:color w:val="auto"/>
                <w:sz w:val="20"/>
                <w:szCs w:val="20"/>
              </w:rPr>
            </w:pPr>
            <w:r w:rsidRPr="00077804">
              <w:rPr>
                <w:rFonts w:cstheme="minorHAnsi"/>
                <w:color w:val="auto"/>
                <w:sz w:val="20"/>
                <w:szCs w:val="20"/>
              </w:rPr>
              <w:fldChar w:fldCharType="begin"/>
            </w:r>
            <w:r w:rsidR="00A534EF" w:rsidRPr="00077804">
              <w:rPr>
                <w:rFonts w:cstheme="minorHAnsi"/>
                <w:color w:val="auto"/>
                <w:sz w:val="20"/>
                <w:szCs w:val="20"/>
              </w:rPr>
              <w:instrText xml:space="preserve"> ADDIN EN.CITE &lt;EndNote&gt;&lt;Cite&gt;&lt;Author&gt;Brilleman&lt;/Author&gt;&lt;Year&gt;2019&lt;/Year&gt;&lt;RecNum&gt;104&lt;/RecNum&gt;&lt;DisplayText&gt;[84]&lt;/DisplayText&gt;&lt;record&gt;&lt;rec-number&gt;104&lt;/rec-number&gt;&lt;foreign-keys&gt;&lt;key app="EN" db-id="dt2der52b95520easzbpxszqsdw0avts2frz" timestamp="0"&gt;104&lt;/key&gt;&lt;/foreign-keys&gt;&lt;ref-type name="Journal Article"&gt;17&lt;/ref-type&gt;&lt;contributors&gt;&lt;authors&gt;&lt;author&gt;Brilleman, Samuel L&lt;/author&gt;&lt;author&gt;Crowther, Michael J&lt;/author&gt;&lt;author&gt;Moreno-Betancur, Margarita&lt;/author&gt;&lt;author&gt;Buros Novik, Jacqueline&lt;/author&gt;&lt;author&gt;Dunyak, James&lt;/author&gt;&lt;author&gt;Al-Huniti, Nidal&lt;/author&gt;&lt;author&gt;Fox, Robert&lt;/author&gt;&lt;author&gt;Hammerbacher, Jeff&lt;/author&gt;&lt;author&gt;Wolfe, Rory&lt;/author&gt;&lt;/authors&gt;&lt;/contributors&gt;&lt;titles&gt;&lt;title&gt;Joint longitudinal and time-to-event models for multilevel hierarchical data&lt;/title&gt;&lt;secondary-title&gt;Statistical Methods in Medical Research&lt;/secondary-title&gt;&lt;/titles&gt;&lt;periodical&gt;&lt;full-title&gt;Statistical methods in medical research&lt;/full-title&gt;&lt;abbr-1&gt;Stat Methods Med Res&lt;/abbr-1&gt;&lt;/periodical&gt;&lt;pages&gt;3502–515&lt;/pages&gt;&lt;volume&gt;28&lt;/volume&gt;&lt;number&gt;12&lt;/number&gt;&lt;keywords&gt;&lt;keyword&gt;Longitudinal,survival,joint model,shared parameter model,hierarchical,multilevel,cancer&lt;/keyword&gt;&lt;/keywords&gt;&lt;dates&gt;&lt;year&gt;2019&lt;/year&gt;&lt;/dates&gt;&lt;accession-num&gt;30378472&lt;/accession-num&gt;&lt;urls&gt;&lt;related-urls&gt;&lt;url&gt;https://journals.sagepub.com/doi/abs/10.1177/0962280218808821&lt;/url&gt;&lt;/related-urls&gt;&lt;/urls&gt;&lt;electronic-resource-num&gt;10.1177/0962280218808821&lt;/electronic-resource-num&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84]</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27A4B" w:rsidRPr="00077804">
              <w:rPr>
                <w:rFonts w:cstheme="minorHAnsi"/>
                <w:color w:val="auto"/>
                <w:sz w:val="20"/>
                <w:szCs w:val="20"/>
              </w:rPr>
              <w:instrText xml:space="preserve"> ADDIN EN.CITE &lt;EndNote&gt;&lt;Cite&gt;&lt;Author&gt;Huang&lt;/Author&gt;&lt;Year&gt;2011&lt;/Year&gt;&lt;RecNum&gt;57&lt;/RecNum&gt;&lt;DisplayText&gt;[51, 79]&lt;/DisplayText&gt;&lt;record&gt;&lt;rec-number&gt;57&lt;/rec-number&gt;&lt;foreign-keys&gt;&lt;key app="EN" db-id="dt2der52b95520easzbpxszqsdw0avts2frz" timestamp="0"&gt;57&lt;/key&gt;&lt;/foreign-keys&gt;&lt;ref-type name="Journal Article"&gt;17&lt;/ref-type&gt;&lt;contributors&gt;&lt;authors&gt;&lt;author&gt;Yangxin Huang&lt;/author&gt;&lt;author&gt;Getachew Dagne&lt;/author&gt;&lt;author&gt;Lang Wu&lt;/author&gt;&lt;/authors&gt;&lt;/contributors&gt;&lt;titles&gt;&lt;title&gt;Bayesian inference on joint models of HIV dynamics for time-to-event and longitudinal data with skewness and covariate measurement errors&lt;/title&gt;&lt;secondary-title&gt;Statistics in Medicine&lt;/secondary-title&gt;&lt;/titles&gt;&lt;pages&gt;2930-2946&lt;/pages&gt;&lt;volume&gt;30&lt;/volume&gt;&lt;dates&gt;&lt;year&gt;2011&lt;/year&gt;&lt;/dates&gt;&lt;urls&gt;&lt;/urls&gt;&lt;/record&gt;&lt;/Cite&gt;&lt;Cite&gt;&lt;Author&gt;Huang&lt;/Author&gt;&lt;Year&gt;2015&lt;/Year&gt;&lt;RecNum&gt;110&lt;/RecNum&gt;&lt;record&gt;&lt;rec-number&gt;110&lt;/rec-number&gt;&lt;foreign-keys&gt;&lt;key app="EN" db-id="dt2der52b95520easzbpxszqsdw0avts2frz" timestamp="0"&gt;110&lt;/key&gt;&lt;/foreign-keys&gt;&lt;ref-type name="Journal Article"&gt;17&lt;/ref-type&gt;&lt;contributors&gt;&lt;authors&gt;&lt;author&gt;Huang, Yangxin&lt;/author&gt;&lt;author&gt;Yan, Chunning&lt;/author&gt;&lt;author&gt;Xing, Dongyuan&lt;/author&gt;&lt;author&gt;Zhang, Nanhua&lt;/author&gt;&lt;author&gt;Chen, Henian&lt;/author&gt;&lt;/authors&gt;&lt;/contributors&gt;&lt;titles&gt;&lt;title&gt;Jointly modeling event time and skewed-longitudinal data with missing response and mismeasured covariate for AIDS studies&lt;/title&gt;&lt;secondary-title&gt;Journal of Biopharmaceutical Statistics&lt;/secondary-title&gt;&lt;/titles&gt;&lt;pages&gt;670-694&lt;/pages&gt;&lt;volume&gt;25&lt;/volume&gt;&lt;number&gt;4&lt;/number&gt;&lt;dates&gt;&lt;year&gt;2015&lt;/year&gt;&lt;pub-dates&gt;&lt;date&gt;2015/07/04&lt;/date&gt;&lt;/pub-dates&gt;&lt;/dates&gt;&lt;publisher&gt;Taylor &amp;amp; Francis&lt;/publisher&gt;&lt;isbn&gt;1054-3406&lt;/isbn&gt;&lt;urls&gt;&lt;related-urls&gt;&lt;url&gt;https://doi.org/10.1080/10543406.2014.920866&lt;/url&gt;&lt;/related-urls&gt;&lt;/urls&gt;&lt;electronic-resource-num&gt;10.1080/10543406.2014.920866&lt;/electronic-resource-num&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1, 79]</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827A4B" w:rsidRPr="00077804">
              <w:rPr>
                <w:rFonts w:cstheme="minorHAnsi"/>
                <w:color w:val="auto"/>
                <w:sz w:val="20"/>
                <w:szCs w:val="20"/>
              </w:rPr>
              <w:instrText xml:space="preserve"> ADDIN EN.CITE &lt;EndNote&gt;&lt;Cite&gt;&lt;Author&gt;Huang&lt;/Author&gt;&lt;Year&gt;2014&lt;/Year&gt;&lt;RecNum&gt;111&lt;/RecNum&gt;&lt;DisplayText&gt;[80]&lt;/DisplayText&gt;&lt;record&gt;&lt;rec-number&gt;111&lt;/rec-number&gt;&lt;foreign-keys&gt;&lt;key app="EN" db-id="dt2der52b95520easzbpxszqsdw0avts2frz" timestamp="0"&gt;111&lt;/key&gt;&lt;/foreign-keys&gt;&lt;ref-type name="Journal Article"&gt;17&lt;/ref-type&gt;&lt;contributors&gt;&lt;authors&gt;&lt;author&gt;Huang, Yangxin&lt;/author&gt;&lt;author&gt;Hu, X. Joan&lt;/author&gt;&lt;author&gt;Dagne, Getachew A.&lt;/author&gt;&lt;/authors&gt;&lt;/contributors&gt;&lt;titles&gt;&lt;title&gt;Jointly modeling time-to-event and longitudinal data: A Bayesian approach&lt;/title&gt;&lt;secondary-title&gt;Statistical Methods &amp;amp; Applications&lt;/secondary-title&gt;&lt;alt-title&gt;Stat Methods Appt&lt;/alt-title&gt;&lt;/titles&gt;&lt;pages&gt;95-121&lt;/pages&gt;&lt;volume&gt;23&lt;/volume&gt;&lt;number&gt;1&lt;/number&gt;&lt;keywords&gt;&lt;keyword&gt;Accelerated failure time model&lt;/keyword&gt;&lt;keyword&gt;Dirichlet process&lt;/keyword&gt;&lt;keyword&gt;Semiparametric linear/nonlinear mixed-effects model&lt;/keyword&gt;&lt;keyword&gt;Skew-elliptical distribution&lt;/keyword&gt;&lt;keyword&gt;Time-to-event&lt;/keyword&gt;&lt;/keywords&gt;&lt;dates&gt;&lt;year&gt;2014&lt;/year&gt;&lt;/dates&gt;&lt;isbn&gt;1618-2510&amp;#xD;1613-981X&lt;/isbn&gt;&lt;accession-num&gt;24611039&lt;/accession-num&gt;&lt;urls&gt;&lt;related-urls&gt;&lt;url&gt;https://www.ncbi.nlm.nih.gov/pubmed/24611039&lt;/url&gt;&lt;url&gt;https://www.ncbi.nlm.nih.gov/pmc/articles/PMC3943431/&lt;/url&gt;&lt;/related-urls&gt;&lt;/urls&gt;&lt;electronic-resource-num&gt;10.1007/s10260-013-0242-7&lt;/electronic-resource-num&gt;&lt;remote-database-name&gt;PubMed&lt;/remote-database-name&gt;&lt;language&gt;eng&lt;/language&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80]</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154CC3" w:rsidRPr="00077804">
              <w:rPr>
                <w:rFonts w:cstheme="minorHAnsi"/>
                <w:color w:val="auto"/>
                <w:sz w:val="20"/>
                <w:szCs w:val="20"/>
              </w:rPr>
              <w:instrText xml:space="preserve"> ADDIN EN.CITE &lt;EndNote&gt;&lt;Cite&gt;&lt;Author&gt;Brown&lt;/Author&gt;&lt;Year&gt;2003&lt;/Year&gt;&lt;RecNum&gt;58&lt;/RecNum&gt;&lt;DisplayText&gt;[52]&lt;/DisplayText&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2]</w:t>
            </w:r>
            <w:r w:rsidRPr="00077804">
              <w:rPr>
                <w:rFonts w:cstheme="minorHAnsi"/>
                <w:color w:val="auto"/>
                <w:sz w:val="20"/>
                <w:szCs w:val="20"/>
              </w:rPr>
              <w:fldChar w:fldCharType="end"/>
            </w:r>
          </w:p>
          <w:p w14:paraId="5197CDC5" w14:textId="77777777" w:rsidR="00F60083" w:rsidRPr="00077804" w:rsidRDefault="00F60083" w:rsidP="009C1E99">
            <w:pPr>
              <w:spacing w:before="0" w:after="0"/>
              <w:rPr>
                <w:rFonts w:cstheme="minorHAnsi"/>
                <w:color w:val="auto"/>
                <w:sz w:val="20"/>
                <w:szCs w:val="20"/>
              </w:rPr>
            </w:pPr>
          </w:p>
        </w:tc>
      </w:tr>
      <w:tr w:rsidR="00077804" w:rsidRPr="00077804" w14:paraId="17030C32" w14:textId="77777777" w:rsidTr="009C1E99">
        <w:trPr>
          <w:trHeight w:val="269"/>
        </w:trPr>
        <w:tc>
          <w:tcPr>
            <w:tcW w:w="4375" w:type="dxa"/>
            <w:tcBorders>
              <w:top w:val="nil"/>
              <w:bottom w:val="nil"/>
            </w:tcBorders>
            <w:vAlign w:val="center"/>
          </w:tcPr>
          <w:p w14:paraId="58468969"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LME</w:t>
            </w:r>
          </w:p>
        </w:tc>
        <w:tc>
          <w:tcPr>
            <w:tcW w:w="2430" w:type="dxa"/>
            <w:tcBorders>
              <w:top w:val="nil"/>
              <w:bottom w:val="nil"/>
            </w:tcBorders>
            <w:vAlign w:val="center"/>
          </w:tcPr>
          <w:p w14:paraId="251264F3"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13(31.7%)</w:t>
            </w:r>
          </w:p>
        </w:tc>
        <w:tc>
          <w:tcPr>
            <w:tcW w:w="3665" w:type="dxa"/>
            <w:tcBorders>
              <w:top w:val="nil"/>
              <w:bottom w:val="nil"/>
            </w:tcBorders>
            <w:vAlign w:val="center"/>
          </w:tcPr>
          <w:p w14:paraId="4DB79605" w14:textId="127CCA60" w:rsidR="00F60083" w:rsidRPr="00077804" w:rsidRDefault="00F60083" w:rsidP="005F0A7B">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CYWdoZmFsYWtpPC9BdXRob3I+PFllYXI+MjAxNTwvWWVh
cj48UmVjTnVtPjE8L1JlY051bT48RGlzcGxheVRleHQ+WzE1LTE5LCAyMywgMzMsIDM1LCA0Niwg
NDgsIDYyLCA3NSwgNzZdPC9EaXNwbGF5VGV4dD48cmVjb3JkPjxyZWMtbnVtYmVyPjE8L3JlYy1u
dW1iZXI+PGZvcmVpZ24ta2V5cz48a2V5IGFwcD0iRU4iIGRiLWlkPSJkdDJkZXI1MmI5NTUyMGVh
c3picHhzenFzZHcwYXZ0czJmcnoiIHRpbWVzdGFtcD0iMCI+MTwva2V5PjwvZm9yZWlnbi1rZXlz
PjxyZWYtdHlwZSBuYW1lPSJKb3VybmFsIEFydGljbGUiPjE3PC9yZWYtdHlwZT48Y29udHJpYnV0
b3JzPjxhdXRob3JzPjxhdXRob3I+VGFiYW4gQmFnaGZhbGFraTwvYXV0aG9yPjxhdXRob3I+TW9q
dGFiYSBHYW5qYWxpPC9hdXRob3I+PC9hdXRob3JzPjwvY29udHJpYnV0b3JzPjx0aXRsZXM+PHRp
dGxlPkEgQmF5ZXNpYW4gYXBwcm9hY2ggZm9yIGpvaW50IG1vZGVsaW5nIG9mIHNrZXctbm9ybWFs
IGxvbmdpdHVkaW5hbCBtZWFzdXJlbWVudHMgYW5kIHRpbWUgdG8gZXZlbnQgZGF0YTwvdGl0bGU+
PHNlY29uZGFyeS10aXRsZT5SZXZzdGF0PC9zZWNvbmRhcnktdGl0bGU+PC90aXRsZXM+PHBhZ2Vz
PjE2OeKAkzE5MTwvcGFnZXM+PHZvbHVtZT4xMzwvdm9sdW1lPjxudW1iZXI+MjwvbnVtYmVyPjxk
YXRlcz48eWVhcj4yMDE1PC95ZWFyPjwvZGF0ZXM+PHVybHM+PC91cmxzPjwvcmVjb3JkPjwvQ2l0
ZT48Q2l0ZT48QXV0aG9yPkh1YW5nPC9BdXRob3I+PFllYXI+MjAxMTwvWWVhcj48UmVjTnVtPjU8
L1JlY051bT48cmVjb3JkPjxyZWMtbnVtYmVyPjU8L3JlYy1udW1iZXI+PGZvcmVpZ24ta2V5cz48
a2V5IGFwcD0iRU4iIGRiLWlkPSJkdDJkZXI1MmI5NTUyMGVhc3picHhzenFzZHcwYXZ0czJmcnoi
IHRpbWVzdGFtcD0iMCI+NTwva2V5PjwvZm9yZWlnbi1rZXlzPjxyZWYtdHlwZSBuYW1lPSJKb3Vy
bmFsIEFydGljbGUiPjE3PC9yZWYtdHlwZT48Y29udHJpYnV0b3JzPjxhdXRob3JzPjxhdXRob3I+
WGluIEh1YW5nPC9hdXRob3I+PGF1dGhvcj5HYW5nIExpPC9hdXRob3I+PGF1dGhvcj5Sb2JlcnQg
TS4gRWxhc2hvZmY8L2F1dGhvcj48YXV0aG9yPkppYW54aW4gUGFuPC9hdXRob3I+PC9hdXRob3Jz
PjwvY29udHJpYnV0b3JzPjx0aXRsZXM+PHRpdGxlPkEgZ2VuZXJhbCBqb2ludCBtb2RlbCBmb3Ig
bG9uZ2l0dWRpbmFsIG1lYXN1cmVtZW50cyBhbmQgY29tcGV0aW5nIHJpc2tzIHN1cnZpdmFsIGRh
dGEgd2l0aCBoZXRlcm9nZW5lb3VzIHJhbmRvbSBlZmZlY3RzPC90aXRsZT48c2Vjb25kYXJ5LXRp
dGxlPkxpZmV0aW1lIERhdGEgQW5hbC48L3NlY29uZGFyeS10aXRsZT48L3RpdGxlcz48cGFnZXM+
ODAtMTAwPC9wYWdlcz48dm9sdW1lPjE3PC92b2x1bWU+PG51bWJlcj4xPC9udW1iZXI+PGRhdGVz
Pjx5ZWFyPjIwMTE8L3llYXI+PC9kYXRlcz48dXJscz48L3VybHM+PC9yZWNvcmQ+PC9DaXRlPjxD
aXRlPjxBdXRob3I+U3dlZXRpbmc8L0F1dGhvcj48WWVhcj4yMDExPC9ZZWFyPjxSZWNOdW0+NDwv
UmVjTnVtPjxyZWNvcmQ+PHJlYy1udW1iZXI+NDwvcmVjLW51bWJlcj48Zm9yZWlnbi1rZXlzPjxr
ZXkgYXBwPSJFTiIgZGItaWQ9ImR0MmRlcjUyYjk1NTIwZWFzemJweHN6cXNkdzBhdnRzMmZyeiIg
dGltZXN0YW1wPSIwIj40PC9rZXk+PC9mb3JlaWduLWtleXM+PHJlZi10eXBlIG5hbWU9IkpvdXJu
YWwgQXJ0aWNsZSI+MTc8L3JlZi10eXBlPjxjb250cmlidXRvcnM+PGF1dGhvcnM+PGF1dGhvcj5N
aWNoYWVsIEouIFN3ZWV0aW5nPC9hdXRob3I+PGF1dGhvcj5TaW1vbiBHLiBUaG9tcHNvbjwvYXV0
aG9yPjwvYXV0aG9ycz48L2NvbnRyaWJ1dG9ycz48dGl0bGVzPjx0aXRsZT5Kb2ludCBtb2RlbGxp
bmcgb2YgbG9uZ2l0dWRpbmFsIGFuZCB0aW1lLXRvLWV2ZW50IGRhdGEgd2l0aCBhcHBsaWNhdGlv
biB0byBwcmVkaWN0aW5nIGFiZG9taW5hbCBhb3J0aWMgYW5ldXJ5c20gZ3Jvd3RoIGFuZCBydXB0
dXJlPC90aXRsZT48c2Vjb25kYXJ5LXRpdGxlPkJpb21ldHJpY2FsIEpvdXJuYWw8L3NlY29uZGFy
eS10aXRsZT48L3RpdGxlcz48cGFnZXM+NzUwLTc2MzwvcGFnZXM+PHZvbHVtZT41Mzwvdm9sdW1l
PjxudW1iZXI+NTwvbnVtYmVyPjxkYXRlcz48eWVhcj4yMDExPC95ZWFyPjwvZGF0ZXM+PHVybHM+
PC91cmxzPjwvcmVjb3JkPjwvQ2l0ZT48Q2l0ZT48QXV0aG9yPkh1YW5nPC9BdXRob3I+PFllYXI+
MjAxMDwvWWVhcj48UmVjTnVtPjY8L1JlY051bT48cmVjb3JkPjxyZWMtbnVtYmVyPjY8L3JlYy1u
dW1iZXI+PGZvcmVpZ24ta2V5cz48a2V5IGFwcD0iRU4iIGRiLWlkPSJkdDJkZXI1MmI5NTUyMGVh
c3picHhzenFzZHcwYXZ0czJmcnoiIHRpbWVzdGFtcD0iMCI+Njwva2V5PjwvZm9yZWlnbi1rZXlz
PjxyZWYtdHlwZSBuYW1lPSJKb3VybmFsIEFydGljbGUiPjE3PC9yZWYtdHlwZT48Y29udHJpYnV0
b3JzPjxhdXRob3JzPjxhdXRob3I+WGluIEh1YW5nIDwvYXV0aG9yPjxhdXRob3I+R2FuZyBMaTwv
YXV0aG9yPjxhdXRob3I+Um9iZXJ0IE0uIEVsYXNob2ZmPC9hdXRob3I+PC9hdXRob3JzPjwvY29u
dHJpYnV0b3JzPjx0aXRsZXM+PHRpdGxlPkEgam9pbnQgbW9kZWwgb2YgbG9uZ2l0dWRpbmFsIGFu
ZCBjb21wZXRpbmcgcmlza3Mgc3Vydml2YWwgZGF0YSB3aXRoIGhldGVyb2dlbmVvdXMgcmFuZG9t
IGVmZmVjdHMgYW5kIG91dGx5aW5nIGxvbmdpdHVkaW5hbCBtZWFzdXJlbWVudHM8L3RpdGxlPjxz
ZWNvbmRhcnktdGl0bGU+U3RhdGlzdGljcyBhbmQgSXRzIEludGVyZmFjZTwvc2Vjb25kYXJ5LXRp
dGxlPjwvdGl0bGVzPjxwYWdlcz4xODUtMTk1PC9wYWdlcz48dm9sdW1lPjM8L3ZvbHVtZT48ZGF0
ZXM+PHllYXI+MjAxMDwveWVhcj48L2RhdGVzPjx1cmxzPjwvdXJscz48L3JlY29yZD48L0NpdGU+
PENpdGU+PEF1dGhvcj5HYW88L0F1dGhvcj48WWVhcj4yMDExPC9ZZWFyPjxSZWNOdW0+ODwvUmVj
TnVtPjxyZWNvcmQ+PHJlYy1udW1iZXI+ODwvcmVjLW51bWJlcj48Zm9yZWlnbi1rZXlzPjxrZXkg
YXBwPSJFTiIgZGItaWQ9ImR0MmRlcjUyYjk1NTIwZWFzemJweHN6cXNkdzBhdnRzMmZyeiIgdGlt
ZXN0YW1wPSIwIj44PC9rZXk+PC9mb3JlaWduLWtleXM+PHJlZi10eXBlIG5hbWU9IkpvdXJuYWwg
QXJ0aWNsZSI+MTc8L3JlZi10eXBlPjxjb250cmlidXRvcnM+PGF1dGhvcnM+PGF1dGhvcj5GZW5n
IEdhbzwvYXV0aG9yPjxhdXRob3I+Si4gUGhpbGlwIE1pbGxlcjwvYXV0aG9yPjxhdXRob3I+Q2hl
bmdqaWUgWGlvbmc8L2F1dGhvcj48YXV0aG9yPkp1bGlhIEEuIEJlaXNlcjwvYXV0aG9yPjxhdXRo
b3I+TWFlIEdvcmRvbjwvYXV0aG9yPjwvYXV0aG9ycz48L2NvbnRyaWJ1dG9ycz48dGl0bGVzPjx0
aXRsZT5BIGpvaW50LW1vZGVsaW5nIGFwcHJvYWNoIHRvIGFzc2VzcyB0aGUgaW1wYWN0IG9mIGJp
b21hcmtlciB2YXJpYWJpbGl0eSBvbiB0aGUgcmlzayBvZiBkZXZlbG9waW5nIGNsaW5pY2FsIG91
dGNvbWU8L3RpdGxlPjxzZWNvbmRhcnktdGl0bGU+U3RhdGlzdGljYWwgTWV0aG9kcyAmYW1wOyBB
cHBsaWNhdGlvbnM8L3NlY29uZGFyeS10aXRsZT48L3RpdGxlcz48cGFnZXM+ODMtMTAwPC9wYWdl
cz48dm9sdW1lPjIwPC92b2x1bWU+PG51bWJlcj4xPC9udW1iZXI+PGRhdGVzPjx5ZWFyPjIwMTE8
L3llYXI+PC9kYXRlcz48dXJscz48L3VybHM+PC9yZWNvcmQ+PC9DaXRlPjxDaXRlPjxBdXRob3I+
QmFnaGZhbGFraTwvQXV0aG9yPjxZZWFyPjIwMTQ8L1llYXI+PFJlY051bT4xNTwvUmVjTnVtPjxy
ZWNvcmQ+PHJlYy1udW1iZXI+MTU8L3JlYy1udW1iZXI+PGZvcmVpZ24ta2V5cz48a2V5IGFwcD0i
RU4iIGRiLWlkPSJkdDJkZXI1MmI5NTUyMGVhc3picHhzenFzZHcwYXZ0czJmcnoiIHRpbWVzdGFt
cD0iMCI+MTU8L2tleT48L2ZvcmVpZ24ta2V5cz48cmVmLXR5cGUgbmFtZT0iSm91cm5hbCBBcnRp
Y2xlIj4xNzwvcmVmLXR5cGU+PGNvbnRyaWJ1dG9ycz48YXV0aG9ycz48YXV0aG9yPlQuIEJhZ2hm
YWxha2k8L2F1dGhvcj48YXV0aG9yPk0uIEdhbmphbGk8L2F1dGhvcj48YXV0aG9yPlIuIEhhc2hl
bWk8L2F1dGhvcj48L2F1dGhvcnM+PC9jb250cmlidXRvcnM+PHRpdGxlcz48dGl0bGU+QmF5ZXNp
YW4gam9pbnQgbW9kZWxpbmcgb2YgbG9uZ2l0dWRpbmFsICBtZWFzdXJlbWVudHMgYW5kIHRpbWUt
dG8tZXZlbnQgZGF0YSB1c2luZyByb2J1c3QgZGlzdHJpYnV0aW9uczwvdGl0bGU+PHNlY29uZGFy
eS10aXRsZT5Kb3VybmFsIG9mIEJpb3BoYXJtYWNldXRpY2FsIFN0YXRpc3RpY3M8L3NlY29uZGFy
eS10aXRsZT48L3RpdGxlcz48cGFnZXM+ODM0LTg1NTwvcGFnZXM+PHZvbHVtZT4yNDwvdm9sdW1l
PjxkYXRlcz48eWVhcj4yMDE0PC95ZWFyPjwvZGF0ZXM+PHVybHM+PC91cmxzPjwvcmVjb3JkPjwv
Q2l0ZT48Q2l0ZT48QXV0aG9yPkd1bzwvQXV0aG9yPjxZZWFyPjIwMDQ8L1llYXI+PFJlY051bT4z
NDwvUmVjTnVtPjxyZWNvcmQ+PHJlYy1udW1iZXI+MzQ8L3JlYy1udW1iZXI+PGZvcmVpZ24ta2V5
cz48a2V5IGFwcD0iRU4iIGRiLWlkPSJkdDJkZXI1MmI5NTUyMGVhc3picHhzenFzZHcwYXZ0czJm
cnoiIHRpbWVzdGFtcD0iMCI+MzQ8L2tleT48L2ZvcmVpZ24ta2V5cz48cmVmLXR5cGUgbmFtZT0i
Sm91cm5hbCBBcnRpY2xlIj4xNzwvcmVmLXR5cGU+PGNvbnRyaWJ1dG9ycz48YXV0aG9ycz48YXV0
aG9yPlh1IEd1bzwvYXV0aG9yPjxhdXRob3I+QnJhZGxleSBQLiBDYXJsaW48L2F1dGhvcj48L2F1
dGhvcnM+PC9jb250cmlidXRvcnM+PHRpdGxlcz48dGl0bGU+U2VwYXJhdGUgYW5kIGpvaW50IG1v
ZGVsaW5nIG9mIGxvbmdpdHVkaW5hbCBhbmQgZXZlbnQgdGltZSBkYXRhIHVzaW5nIHN0YW5kYXJk
IGNvbXB1dGVyIHBhY2thZ2VzPC90aXRsZT48c2Vjb25kYXJ5LXRpdGxlPlRoZSBBbWVyaWNhbiBT
dGF0aXN0aWNpYW48L3NlY29uZGFyeS10aXRsZT48L3RpdGxlcz48cGFnZXM+MTYtMjQ8L3BhZ2Vz
Pjx2b2x1bWU+NTg8L3ZvbHVtZT48bnVtYmVyPjE8L251bWJlcj48ZGF0ZXM+PHllYXI+MjAwNDwv
eWVhcj48L2RhdGVzPjx1cmxzPjwvdXJscz48L3JlY29yZD48L0NpdGU+PENpdGU+PEF1dGhvcj5C
YWdoZmFsYWtpPC9BdXRob3I+PFllYXI+MjAxMzwvWWVhcj48UmVjTnVtPjM2PC9SZWNOdW0+PHJl
Y29yZD48cmVjLW51bWJlcj4zNjwvcmVjLW51bWJlcj48Zm9yZWlnbi1rZXlzPjxrZXkgYXBwPSJF
TiIgZGItaWQ9ImR0MmRlcjUyYjk1NTIwZWFzemJweHN6cXNkdzBhdnRzMmZyeiIgdGltZXN0YW1w
PSIwIj4zNjwva2V5PjwvZm9yZWlnbi1rZXlzPjxyZWYtdHlwZSBuYW1lPSJKb3VybmFsIEFydGlj
bGUiPjE3PC9yZWYtdHlwZT48Y29udHJpYnV0b3JzPjxhdXRob3JzPjxhdXRob3I+VGFiYW4gQmFn
aGZhbGFraTwvYXV0aG9yPjxhdXRob3I+TW9qdGFiYSBHYW5qYWxpPC9hdXRob3I+PGF1dGhvcj5E
YW1vbiBCZXJyaWRnZTwvYXV0aG9yPjwvYXV0aG9ycz48L2NvbnRyaWJ1dG9ycz48dGl0bGVzPjx0
aXRsZT5Sb2J1c3Qgam9pbnQgbW9kZWxpbmcgb2YgbG9uZ2l0dWRpbmFsIG1lYXN1cmVtZW50cyBh
bmQgdGltZSB0byBldmVudCBkYXRhIHVzaW5nIG5vcm1hbC9pbmRlcGVuZGVudCBkaXN0cmlidXRp
b25zOiBBIEJheWVzaWFuIGFwcHJvYWNoPC90aXRsZT48c2Vjb25kYXJ5LXRpdGxlPkJpb21ldHJp
Y2FsIEpvdXJuYWw8L3NlY29uZGFyeS10aXRsZT48L3RpdGxlcz48cGFnZXM+ODQ0LTg2NTwvcGFn
ZXM+PHZvbHVtZT41NTwvdm9sdW1lPjxudW1iZXI+NjwvbnVtYmVyPjxkYXRlcz48eWVhcj4yMDEz
PC95ZWFyPjwvZGF0ZXM+PHVybHM+PC91cmxzPjwvcmVjb3JkPjwvQ2l0ZT48Q2l0ZT48QXV0aG9y
PlJpem9wb3Vsb3M8L0F1dGhvcj48WWVhcj4yMDEzPC9ZZWFyPjxSZWNOdW0+ODI8L1JlY051bT48
cmVjb3JkPjxyZWMtbnVtYmVyPjgyPC9yZWMtbnVtYmVyPjxmb3JlaWduLWtleXM+PGtleSBhcHA9
IkVOIiBkYi1pZD0iZHQyZGVyNTJiOTU1MjBlYXN6YnB4c3pxc2R3MGF2dHMyZnJ6IiB0aW1lc3Rh
bXA9IjAiPjgyPC9rZXk+PC9mb3JlaWduLWtleXM+PHJlZi10eXBlIG5hbWU9IkVsZWN0cm9uaWMg
QXJ0aWNsZSI+NDM8L3JlZi10eXBlPjxjb250cmlidXRvcnM+PGF1dGhvcnM+PGF1dGhvcj5SaXpv
cG91bG9zLCBEaW1pdHJpczwvYXV0aG9yPjxhdXRob3I+SGF0ZmllbGQsIExhdXJhIEEuPC9hdXRo
b3I+PGF1dGhvcj5DYXJsaW4sIEJyYWRsZXkgUC48L2F1dGhvcj48YXV0aG9yPlRha2tlbmJlcmcs
IEpvaGFubmEgSi4gTS48L2F1dGhvcj48L2F1dGhvcnM+PC9jb250cmlidXRvcnM+PHRpdGxlcz48
dGl0bGU+Q29tYmluaW5nIGR5bmFtaWMgcHJlZGljdGlvbnMgZnJvbSBqb2ludCBtb2RlbHMgZm9y
IGxvbmdpdHVkaW5hbCBhbmQgdGltZS10by1ldmVudCBkYXRhIHVzaW5nIEJheWVzaWFuIG1vZGVs
IGF2ZXJhZ2luZzwvdGl0bGU+PHNlY29uZGFyeS10aXRsZT5hclhpdiBlLXByaW50czwvc2Vjb25k
YXJ5LXRpdGxlPjwvdGl0bGVzPjxrZXl3b3Jkcz48a2V5d29yZD5TdGF0aXN0aWNzIC0gQXBwbGlj
YXRpb25zPC9rZXl3b3JkPjxrZXl3b3JkPlN0YXRpc3RpY3MgLSBDb21wdXRhdGlvbjwva2V5d29y
ZD48a2V5d29yZD5TdGF0aXN0aWNzIC08L2tleXdvcmQ+PGtleXdvcmQ+TWV0aG9kb2xvZ3k8L2tl
eXdvcmQ+PC9rZXl3b3Jkcz48ZGF0ZXM+PHllYXI+MjAxMzwveWVhcj48cHViLWRhdGVzPjxkYXRl
Pk1hcmNoIDAxLCAyMDEzPC9kYXRlPjwvcHViLWRhdGVzPjwvZGF0ZXM+PHVybHM+PHJlbGF0ZWQt
dXJscz48dXJsPmh0dHBzOi8vdWkuYWRzYWJzLmhhcnZhcmQuZWR1L2Ficy8yMDEzYXJYaXYxMzAz
LjI3OTdSPC91cmw+PC9yZWxhdGVkLXVybHM+PC91cmxzPjwvcmVjb3JkPjwvQ2l0ZT48Q2l0ZT48
QXV0aG9yPkJhZ2hmYWxha2k8L0F1dGhvcj48WWVhcj4yMDE3PC9ZZWFyPjxSZWNOdW0+NTQ8L1Jl
Y051bT48cmVjb3JkPjxyZWMtbnVtYmVyPjU0PC9yZWMtbnVtYmVyPjxmb3JlaWduLWtleXM+PGtl
eSBhcHA9IkVOIiBkYi1pZD0iZHQyZGVyNTJiOTU1MjBlYXN6YnB4c3pxc2R3MGF2dHMyZnJ6IiB0
aW1lc3RhbXA9IjAiPjU0PC9rZXk+PC9mb3JlaWduLWtleXM+PHJlZi10eXBlIG5hbWU9IkpvdXJu
YWwgQXJ0aWNsZSI+MTc8L3JlZi10eXBlPjxjb250cmlidXRvcnM+PGF1dGhvcnM+PGF1dGhvcj5U
YWJhbiBCYWdoZmFsYWtpPC9hdXRob3I+PGF1dGhvcj5Nb2p0YWJhIEdhbmphbGk8L2F1dGhvcj48
YXV0aG9yPkdlZXJ0IFZlcmJla2U8L2F1dGhvcj48L2F1dGhvcnM+PC9jb250cmlidXRvcnM+PHRp
dGxlcz48dGl0bGU+QSBzaGFyZWQgcGFyYW1ldGVyIG1vZGVsIG9mIGxvbmdpdHVkaW5hbCBtZWFz
dXJlbWVudHMgYW5kIHN1cnZpdmFsIHRpbWUgd2l0aCBoZXRlcm9nZW5lb3VzIHJhbmRvbS1lZmZl
Y3RzIGRpc3RyaWJ1dGlvbjwvdGl0bGU+PHNlY29uZGFyeS10aXRsZT5Kb3VybmFsIG9mIEFwcGxp
ZWQgU3RhdGlzdGljczwvc2Vjb25kYXJ5LXRpdGxlPjwvdGl0bGVzPjxwYWdlcz4yODEzLTI4MzY8
L3BhZ2VzPjx2b2x1bWU+NDQ8L3ZvbHVtZT48bnVtYmVyPjE1PC9udW1iZXI+PGRhdGVzPjx5ZWFy
PjIwMTc8L3llYXI+PC9kYXRlcz48dXJscz48L3VybHM+PC9yZWNvcmQ+PC9DaXRlPjxDaXRlPjxB
dXRob3I+QW5kcmlub3BvdWxvdTwvQXV0aG9yPjxZZWFyPjIwMTg8L1llYXI+PFJlY051bT43NDwv
UmVjTnVtPjxyZWNvcmQ+PHJlYy1udW1iZXI+NzQ8L3JlYy1udW1iZXI+PGZvcmVpZ24ta2V5cz48
a2V5IGFwcD0iRU4iIGRiLWlkPSJkdDJkZXI1MmI5NTUyMGVhc3picHhzenFzZHcwYXZ0czJmcnoi
IHRpbWVzdGFtcD0iMCI+NzQ8L2tleT48L2ZvcmVpZ24ta2V5cz48cmVmLXR5cGUgbmFtZT0iSm91
cm5hbCBBcnRpY2xlIj4xNzwvcmVmLXR5cGU+PGNvbnRyaWJ1dG9ycz48YXV0aG9ycz48YXV0aG9y
PkVsZW5pLVJvc2FsaW5hIEFuZHJpbm9wb3Vsb3U8L2F1dGhvcj48YXV0aG9yPlBhdWwgSC4gQy4g
RWlsZXJzPC9hdXRob3I+PGF1dGhvcj5Kb2hhbm5hIEouIE0uIFRha2tlbmJlcmc8L2F1dGhvcj48
YXV0aG9yPkRpbWl0cmlzIFJpem9wb3Vsb3M8L2F1dGhvcj48L2F1dGhvcnM+PC9jb250cmlidXRv
cnM+PHRpdGxlcz48dGl0bGU+SW1wcm92ZWQgZHluYW1pYyBwcmVkaWN0aW9ucyBmcm9tIGpvaW50
IG1vZGVscyBvZiBsb25naXR1ZGluYWwgYW5kIHN1cnZpdmFsIGRhdGEgd2l0aCB0aW1lLXZhcnlp
bmcgZWZmZWN0cyB1c2luZyBQLXNwbGluZXM8L3RpdGxlPjxzZWNvbmRhcnktdGl0bGU+QmlvbWV0
cmljczwvc2Vjb25kYXJ5LXRpdGxlPjwvdGl0bGVzPjxwYWdlcz42ODUtNjkzPC9wYWdlcz48dm9s
dW1lPjc0PC92b2x1bWU+PGRhdGVzPjx5ZWFyPjIwMTg8L3llYXI+PC9kYXRlcz48dXJscz48L3Vy
bHM+PC9yZWNvcmQ+PC9DaXRlPjxDaXRlPjxBdXRob3I+SHU8L0F1dGhvcj48WWVhcj4yMDA5PC9Z
ZWFyPjxSZWNOdW0+MTEyPC9SZWNOdW0+PHJlY29yZD48cmVjLW51bWJlcj4xMTI8L3JlYy1udW1i
ZXI+PGZvcmVpZ24ta2V5cz48a2V5IGFwcD0iRU4iIGRiLWlkPSJkdDJkZXI1MmI5NTUyMGVhc3pi
cHhzenFzZHcwYXZ0czJmcnoiIHRpbWVzdGFtcD0iMCI+MTEyPC9rZXk+PC9mb3JlaWduLWtleXM+
PHJlZi10eXBlIG5hbWU9IkpvdXJuYWwgQXJ0aWNsZSI+MTc8L3JlZi10eXBlPjxjb250cmlidXRv
cnM+PGF1dGhvcnM+PGF1dGhvcj5IdSwgV2VuaHVhPC9hdXRob3I+PGF1dGhvcj5MaSwgR2FuZzwv
YXV0aG9yPjxhdXRob3I+TGksIE5pbmc8L2F1dGhvcj48L2F1dGhvcnM+PC9jb250cmlidXRvcnM+
PHRpdGxlcz48dGl0bGU+QSBCYXllc2lhbiBhcHByb2FjaCB0byBqb2ludCBhbmFseXNpcyBvZiBs
b25naXR1ZGluYWwgbWVhc3VyZW1lbnRzIGFuZCBjb21wZXRpbmcgcmlza3MgZmFpbHVyZSB0aW1l
IGRhdGE8L3RpdGxlPjxzZWNvbmRhcnktdGl0bGU+U3RhdGlzdGljcyBpbiBNZWRpY2luZTwvc2Vj
b25kYXJ5LXRpdGxlPjxhbHQtdGl0bGU+U3RhdCBNZWQ8L2FsdC10aXRsZT48L3RpdGxlcz48cGFn
ZXM+MTYwMS0xNjE5PC9wYWdlcz48dm9sdW1lPjI4PC92b2x1bWU+PG51bWJlcj4xMTwvbnVtYmVy
PjxrZXl3b3Jkcz48a2V5d29yZD5BbGdvcml0aG1zPC9rZXl3b3JkPjxrZXl3b3JkPipCYXllcyBU
aGVvcmVtPC9rZXl3b3JkPjxrZXl3b3JkPkZvbGxvdy1VcCBTdHVkaWVzPC9rZXl3b3JkPjxrZXl3
b3JkPkh1bWFuczwva2V5d29yZD48a2V5d29yZD5MaWtlbGlob29kIEZ1bmN0aW9uczwva2V5d29y
ZD48a2V5d29yZD5MaW5lYXIgTW9kZWxzPC9rZXl3b3JkPjxrZXl3b3JkPkxvbmdpdHVkaW5hbCBT
dHVkaWVzPC9rZXl3b3JkPjxrZXl3b3JkPkx1bmcgRGlzZWFzZXMsIEludGVyc3RpdGlhbC8qdGhl
cmFweTwva2V5d29yZD48a2V5d29yZD5NYXJrb3YgQ2hhaW5zPC9rZXl3b3JkPjxrZXl3b3JkPipN
b2RlbHMsIFN0YXRpc3RpY2FsPC9rZXl3b3JkPjxrZXl3b3JkPk1vbnRlIENhcmxvIE1ldGhvZDwv
a2V5d29yZD48a2V5d29yZD5Qcm9wb3J0aW9uYWwgSGF6YXJkcyBNb2RlbHM8L2tleXdvcmQ+PGtl
eXdvcmQ+UmFuZG9taXplZCBDb250cm9sbGVkIFRyaWFscyBhcyBUb3BpYzwva2V5d29yZD48a2V5
d29yZD4qUmlzayBBc3Nlc3NtZW50PC9rZXl3b3JkPjxrZXl3b3JkPlJpc2sgRmFjdG9yczwva2V5
d29yZD48a2V5d29yZD5UaW1lIEZhY3RvcnM8L2tleXdvcmQ+PGtleXdvcmQ+VHJlYXRtZW50IEZh
aWx1cmU8L2tleXdvcmQ+PGtleXdvcmQ+VHJlYXRtZW50IE91dGNvbWU8L2tleXdvcmQ+PC9rZXl3
b3Jkcz48ZGF0ZXM+PHllYXI+MjAwOTwveWVhcj48L2RhdGVzPjxpc2JuPjAyNzctNjcxNSYjeEQ7
MTA5Ny0wMjU4PC9pc2JuPjxhY2Nlc3Npb24tbnVtPjE5MzA4OTE5PC9hY2Nlc3Npb24tbnVtPjx1
cmxzPjxyZWxhdGVkLXVybHM+PHVybD5odHRwczovL3d3dy5uY2JpLm5sbS5uaWguZ292L3B1Ym1l
ZC8xOTMwODkxOTwvdXJsPjx1cmw+aHR0cHM6Ly93d3cubmNiaS5ubG0ubmloLmdvdi9wbWMvYXJ0
aWNsZXMvUE1DMzE2ODU2NS88L3VybD48L3JlbGF0ZWQtdXJscz48L3VybHM+PGVsZWN0cm9uaWMt
cmVzb3VyY2UtbnVtPjEwLjEwMDIvc2ltLjM1NjI8L2VsZWN0cm9uaWMtcmVzb3VyY2UtbnVtPjxy
ZW1vdGUtZGF0YWJhc2UtbmFtZT5QdWJNZWQ8L3JlbW90ZS1kYXRhYmFzZS1uYW1lPjxsYW5ndWFn
ZT5lbmc8L2xhbmd1YWdlPjwvcmVjb3JkPjwvQ2l0ZT48Q2l0ZT48QXV0aG9yPkRhczwvQXV0aG9y
PjxZZWFyPjIwMTI8L1llYXI+PFJlY051bT4xMTQ8L1JlY051bT48cmVjb3JkPjxyZWMtbnVtYmVy
PjExNDwvcmVjLW51bWJlcj48Zm9yZWlnbi1rZXlzPjxrZXkgYXBwPSJFTiIgZGItaWQ9ImR0MmRl
cjUyYjk1NTIwZWFzemJweHN6cXNkdzBhdnRzMmZyeiIgdGltZXN0YW1wPSIwIj4xMTQ8L2tleT48
L2ZvcmVpZ24ta2V5cz48cmVmLXR5cGUgbmFtZT0iSm91cm5hbCBBcnRpY2xlIj4xNzwvcmVmLXR5
cGU+PGNvbnRyaWJ1dG9ycz48YXV0aG9ycz48YXV0aG9yPkRhcywgS2lyYW5tb3k8L2F1dGhvcj48
YXV0aG9yPkxpLCBSdW56ZTwvYXV0aG9yPjxhdXRob3I+SHVhbmcsIFpob25nd2VuPC9hdXRob3I+
PGF1dGhvcj5HYWksIEp1bnlpPC9hdXRob3I+PGF1dGhvcj5XdSwgUm9uZ2xpbmc8L2F1dGhvcj48
L2F1dGhvcnM+PC9jb250cmlidXRvcnM+PHRpdGxlcz48dGl0bGU+QSBCYXllc2lhbiBmcmFtZXdv
cmsgZm9yIGZ1bmN0aW9uYWwgbWFwcGluZyB0aHJvdWdoIGpvaW50IG1vZGVsaW5nIG9mIGxvbmdp
dHVkaW5hbCBhbmQgdGltZS10by1ldmVudCBkYXRhPC90aXRsZT48c2Vjb25kYXJ5LXRpdGxlPklu
dGVybmF0aW9uYWwgam91cm5hbCBvZiBwbGFudCBnZW5vbWljczwvc2Vjb25kYXJ5LXRpdGxlPjxh
bHQtdGl0bGU+SW50IEogUGxhbnQgR2Vub21pY3M8L2FsdC10aXRsZT48L3RpdGxlcz48ZWRpdGlv
bj4yMDEyLzA1LzIyPC9lZGl0aW9uPjxkYXRlcz48eWVhcj4yMDEyPC95ZWFyPjwvZGF0ZXM+PHB1
Ymxpc2hlcj5IaW5kYXdpIFB1Ymxpc2hpbmcgQ29ycG9yYXRpb248L3B1Ymxpc2hlcj48aXNibj4x
Njg3LTUzODkmI3hEOzE2ODctNTM3MDwvaXNibj48YWNjZXNzaW9uLW51bT4yMjY4NTQ1NDwvYWNj
ZXNzaW9uLW51bT48dXJscz48cmVsYXRlZC11cmxzPjx1cmw+aHR0cHM6Ly93d3cubmNiaS5ubG0u
bmloLmdvdi9wdWJtZWQvMjI2ODU0NTQ8L3VybD48dXJsPmh0dHBzOi8vd3d3Lm5jYmkubmxtLm5p
aC5nb3YvcG1jL2FydGljbGVzL1BNQzMzNjQ1NzgvPC91cmw+PC9yZWxhdGVkLXVybHM+PC91cmxz
PjxlbGVjdHJvbmljLXJlc291cmNlLW51bT4xMC4xMTU1LzIwMTIvNjgwNjM0PC9lbGVjdHJvbmlj
LXJlc291cmNlLW51bT48cmVtb3RlLWRhdGFiYXNlLW5hbWU+UHViTWVkPC9yZW1vdGUtZGF0YWJh
c2UtbmFtZT48bGFuZ3VhZ2U+ZW5nPC9sYW5ndWFnZT48L3JlY29yZD48L0NpdGU+PC9FbmROb3Rl
Pn==
</w:fldData>
              </w:fldChar>
            </w:r>
            <w:r w:rsidR="005F0A7B" w:rsidRPr="00077804">
              <w:rPr>
                <w:rFonts w:cstheme="minorHAnsi"/>
                <w:color w:val="auto"/>
                <w:sz w:val="20"/>
                <w:szCs w:val="20"/>
              </w:rPr>
              <w:instrText xml:space="preserve"> ADDIN EN.CITE </w:instrText>
            </w:r>
            <w:r w:rsidR="005F0A7B" w:rsidRPr="00077804">
              <w:rPr>
                <w:rFonts w:cstheme="minorHAnsi"/>
                <w:color w:val="auto"/>
                <w:sz w:val="20"/>
                <w:szCs w:val="20"/>
              </w:rPr>
              <w:fldChar w:fldCharType="begin">
                <w:fldData xml:space="preserve">PEVuZE5vdGU+PENpdGU+PEF1dGhvcj5CYWdoZmFsYWtpPC9BdXRob3I+PFllYXI+MjAxNTwvWWVh
cj48UmVjTnVtPjE8L1JlY051bT48RGlzcGxheVRleHQ+WzE1LTE5LCAyMywgMzMsIDM1LCA0Niwg
NDgsIDYyLCA3NSwgNzZdPC9EaXNwbGF5VGV4dD48cmVjb3JkPjxyZWMtbnVtYmVyPjE8L3JlYy1u
dW1iZXI+PGZvcmVpZ24ta2V5cz48a2V5IGFwcD0iRU4iIGRiLWlkPSJkdDJkZXI1MmI5NTUyMGVh
c3picHhzenFzZHcwYXZ0czJmcnoiIHRpbWVzdGFtcD0iMCI+MTwva2V5PjwvZm9yZWlnbi1rZXlz
PjxyZWYtdHlwZSBuYW1lPSJKb3VybmFsIEFydGljbGUiPjE3PC9yZWYtdHlwZT48Y29udHJpYnV0
b3JzPjxhdXRob3JzPjxhdXRob3I+VGFiYW4gQmFnaGZhbGFraTwvYXV0aG9yPjxhdXRob3I+TW9q
dGFiYSBHYW5qYWxpPC9hdXRob3I+PC9hdXRob3JzPjwvY29udHJpYnV0b3JzPjx0aXRsZXM+PHRp
dGxlPkEgQmF5ZXNpYW4gYXBwcm9hY2ggZm9yIGpvaW50IG1vZGVsaW5nIG9mIHNrZXctbm9ybWFs
IGxvbmdpdHVkaW5hbCBtZWFzdXJlbWVudHMgYW5kIHRpbWUgdG8gZXZlbnQgZGF0YTwvdGl0bGU+
PHNlY29uZGFyeS10aXRsZT5SZXZzdGF0PC9zZWNvbmRhcnktdGl0bGU+PC90aXRsZXM+PHBhZ2Vz
PjE2OeKAkzE5MTwvcGFnZXM+PHZvbHVtZT4xMzwvdm9sdW1lPjxudW1iZXI+MjwvbnVtYmVyPjxk
YXRlcz48eWVhcj4yMDE1PC95ZWFyPjwvZGF0ZXM+PHVybHM+PC91cmxzPjwvcmVjb3JkPjwvQ2l0
ZT48Q2l0ZT48QXV0aG9yPkh1YW5nPC9BdXRob3I+PFllYXI+MjAxMTwvWWVhcj48UmVjTnVtPjU8
L1JlY051bT48cmVjb3JkPjxyZWMtbnVtYmVyPjU8L3JlYy1udW1iZXI+PGZvcmVpZ24ta2V5cz48
a2V5IGFwcD0iRU4iIGRiLWlkPSJkdDJkZXI1MmI5NTUyMGVhc3picHhzenFzZHcwYXZ0czJmcnoi
IHRpbWVzdGFtcD0iMCI+NTwva2V5PjwvZm9yZWlnbi1rZXlzPjxyZWYtdHlwZSBuYW1lPSJKb3Vy
bmFsIEFydGljbGUiPjE3PC9yZWYtdHlwZT48Y29udHJpYnV0b3JzPjxhdXRob3JzPjxhdXRob3I+
WGluIEh1YW5nPC9hdXRob3I+PGF1dGhvcj5HYW5nIExpPC9hdXRob3I+PGF1dGhvcj5Sb2JlcnQg
TS4gRWxhc2hvZmY8L2F1dGhvcj48YXV0aG9yPkppYW54aW4gUGFuPC9hdXRob3I+PC9hdXRob3Jz
PjwvY29udHJpYnV0b3JzPjx0aXRsZXM+PHRpdGxlPkEgZ2VuZXJhbCBqb2ludCBtb2RlbCBmb3Ig
bG9uZ2l0dWRpbmFsIG1lYXN1cmVtZW50cyBhbmQgY29tcGV0aW5nIHJpc2tzIHN1cnZpdmFsIGRh
dGEgd2l0aCBoZXRlcm9nZW5lb3VzIHJhbmRvbSBlZmZlY3RzPC90aXRsZT48c2Vjb25kYXJ5LXRp
dGxlPkxpZmV0aW1lIERhdGEgQW5hbC48L3NlY29uZGFyeS10aXRsZT48L3RpdGxlcz48cGFnZXM+
ODAtMTAwPC9wYWdlcz48dm9sdW1lPjE3PC92b2x1bWU+PG51bWJlcj4xPC9udW1iZXI+PGRhdGVz
Pjx5ZWFyPjIwMTE8L3llYXI+PC9kYXRlcz48dXJscz48L3VybHM+PC9yZWNvcmQ+PC9DaXRlPjxD
aXRlPjxBdXRob3I+U3dlZXRpbmc8L0F1dGhvcj48WWVhcj4yMDExPC9ZZWFyPjxSZWNOdW0+NDwv
UmVjTnVtPjxyZWNvcmQ+PHJlYy1udW1iZXI+NDwvcmVjLW51bWJlcj48Zm9yZWlnbi1rZXlzPjxr
ZXkgYXBwPSJFTiIgZGItaWQ9ImR0MmRlcjUyYjk1NTIwZWFzemJweHN6cXNkdzBhdnRzMmZyeiIg
dGltZXN0YW1wPSIwIj40PC9rZXk+PC9mb3JlaWduLWtleXM+PHJlZi10eXBlIG5hbWU9IkpvdXJu
YWwgQXJ0aWNsZSI+MTc8L3JlZi10eXBlPjxjb250cmlidXRvcnM+PGF1dGhvcnM+PGF1dGhvcj5N
aWNoYWVsIEouIFN3ZWV0aW5nPC9hdXRob3I+PGF1dGhvcj5TaW1vbiBHLiBUaG9tcHNvbjwvYXV0
aG9yPjwvYXV0aG9ycz48L2NvbnRyaWJ1dG9ycz48dGl0bGVzPjx0aXRsZT5Kb2ludCBtb2RlbGxp
bmcgb2YgbG9uZ2l0dWRpbmFsIGFuZCB0aW1lLXRvLWV2ZW50IGRhdGEgd2l0aCBhcHBsaWNhdGlv
biB0byBwcmVkaWN0aW5nIGFiZG9taW5hbCBhb3J0aWMgYW5ldXJ5c20gZ3Jvd3RoIGFuZCBydXB0
dXJlPC90aXRsZT48c2Vjb25kYXJ5LXRpdGxlPkJpb21ldHJpY2FsIEpvdXJuYWw8L3NlY29uZGFy
eS10aXRsZT48L3RpdGxlcz48cGFnZXM+NzUwLTc2MzwvcGFnZXM+PHZvbHVtZT41Mzwvdm9sdW1l
PjxudW1iZXI+NTwvbnVtYmVyPjxkYXRlcz48eWVhcj4yMDExPC95ZWFyPjwvZGF0ZXM+PHVybHM+
PC91cmxzPjwvcmVjb3JkPjwvQ2l0ZT48Q2l0ZT48QXV0aG9yPkh1YW5nPC9BdXRob3I+PFllYXI+
MjAxMDwvWWVhcj48UmVjTnVtPjY8L1JlY051bT48cmVjb3JkPjxyZWMtbnVtYmVyPjY8L3JlYy1u
dW1iZXI+PGZvcmVpZ24ta2V5cz48a2V5IGFwcD0iRU4iIGRiLWlkPSJkdDJkZXI1MmI5NTUyMGVh
c3picHhzenFzZHcwYXZ0czJmcnoiIHRpbWVzdGFtcD0iMCI+Njwva2V5PjwvZm9yZWlnbi1rZXlz
PjxyZWYtdHlwZSBuYW1lPSJKb3VybmFsIEFydGljbGUiPjE3PC9yZWYtdHlwZT48Y29udHJpYnV0
b3JzPjxhdXRob3JzPjxhdXRob3I+WGluIEh1YW5nIDwvYXV0aG9yPjxhdXRob3I+R2FuZyBMaTwv
YXV0aG9yPjxhdXRob3I+Um9iZXJ0IE0uIEVsYXNob2ZmPC9hdXRob3I+PC9hdXRob3JzPjwvY29u
dHJpYnV0b3JzPjx0aXRsZXM+PHRpdGxlPkEgam9pbnQgbW9kZWwgb2YgbG9uZ2l0dWRpbmFsIGFu
ZCBjb21wZXRpbmcgcmlza3Mgc3Vydml2YWwgZGF0YSB3aXRoIGhldGVyb2dlbmVvdXMgcmFuZG9t
IGVmZmVjdHMgYW5kIG91dGx5aW5nIGxvbmdpdHVkaW5hbCBtZWFzdXJlbWVudHM8L3RpdGxlPjxz
ZWNvbmRhcnktdGl0bGU+U3RhdGlzdGljcyBhbmQgSXRzIEludGVyZmFjZTwvc2Vjb25kYXJ5LXRp
dGxlPjwvdGl0bGVzPjxwYWdlcz4xODUtMTk1PC9wYWdlcz48dm9sdW1lPjM8L3ZvbHVtZT48ZGF0
ZXM+PHllYXI+MjAxMDwveWVhcj48L2RhdGVzPjx1cmxzPjwvdXJscz48L3JlY29yZD48L0NpdGU+
PENpdGU+PEF1dGhvcj5HYW88L0F1dGhvcj48WWVhcj4yMDExPC9ZZWFyPjxSZWNOdW0+ODwvUmVj
TnVtPjxyZWNvcmQ+PHJlYy1udW1iZXI+ODwvcmVjLW51bWJlcj48Zm9yZWlnbi1rZXlzPjxrZXkg
YXBwPSJFTiIgZGItaWQ9ImR0MmRlcjUyYjk1NTIwZWFzemJweHN6cXNkdzBhdnRzMmZyeiIgdGlt
ZXN0YW1wPSIwIj44PC9rZXk+PC9mb3JlaWduLWtleXM+PHJlZi10eXBlIG5hbWU9IkpvdXJuYWwg
QXJ0aWNsZSI+MTc8L3JlZi10eXBlPjxjb250cmlidXRvcnM+PGF1dGhvcnM+PGF1dGhvcj5GZW5n
IEdhbzwvYXV0aG9yPjxhdXRob3I+Si4gUGhpbGlwIE1pbGxlcjwvYXV0aG9yPjxhdXRob3I+Q2hl
bmdqaWUgWGlvbmc8L2F1dGhvcj48YXV0aG9yPkp1bGlhIEEuIEJlaXNlcjwvYXV0aG9yPjxhdXRo
b3I+TWFlIEdvcmRvbjwvYXV0aG9yPjwvYXV0aG9ycz48L2NvbnRyaWJ1dG9ycz48dGl0bGVzPjx0
aXRsZT5BIGpvaW50LW1vZGVsaW5nIGFwcHJvYWNoIHRvIGFzc2VzcyB0aGUgaW1wYWN0IG9mIGJp
b21hcmtlciB2YXJpYWJpbGl0eSBvbiB0aGUgcmlzayBvZiBkZXZlbG9waW5nIGNsaW5pY2FsIG91
dGNvbWU8L3RpdGxlPjxzZWNvbmRhcnktdGl0bGU+U3RhdGlzdGljYWwgTWV0aG9kcyAmYW1wOyBB
cHBsaWNhdGlvbnM8L3NlY29uZGFyeS10aXRsZT48L3RpdGxlcz48cGFnZXM+ODMtMTAwPC9wYWdl
cz48dm9sdW1lPjIwPC92b2x1bWU+PG51bWJlcj4xPC9udW1iZXI+PGRhdGVzPjx5ZWFyPjIwMTE8
L3llYXI+PC9kYXRlcz48dXJscz48L3VybHM+PC9yZWNvcmQ+PC9DaXRlPjxDaXRlPjxBdXRob3I+
QmFnaGZhbGFraTwvQXV0aG9yPjxZZWFyPjIwMTQ8L1llYXI+PFJlY051bT4xNTwvUmVjTnVtPjxy
ZWNvcmQ+PHJlYy1udW1iZXI+MTU8L3JlYy1udW1iZXI+PGZvcmVpZ24ta2V5cz48a2V5IGFwcD0i
RU4iIGRiLWlkPSJkdDJkZXI1MmI5NTUyMGVhc3picHhzenFzZHcwYXZ0czJmcnoiIHRpbWVzdGFt
cD0iMCI+MTU8L2tleT48L2ZvcmVpZ24ta2V5cz48cmVmLXR5cGUgbmFtZT0iSm91cm5hbCBBcnRp
Y2xlIj4xNzwvcmVmLXR5cGU+PGNvbnRyaWJ1dG9ycz48YXV0aG9ycz48YXV0aG9yPlQuIEJhZ2hm
YWxha2k8L2F1dGhvcj48YXV0aG9yPk0uIEdhbmphbGk8L2F1dGhvcj48YXV0aG9yPlIuIEhhc2hl
bWk8L2F1dGhvcj48L2F1dGhvcnM+PC9jb250cmlidXRvcnM+PHRpdGxlcz48dGl0bGU+QmF5ZXNp
YW4gam9pbnQgbW9kZWxpbmcgb2YgbG9uZ2l0dWRpbmFsICBtZWFzdXJlbWVudHMgYW5kIHRpbWUt
dG8tZXZlbnQgZGF0YSB1c2luZyByb2J1c3QgZGlzdHJpYnV0aW9uczwvdGl0bGU+PHNlY29uZGFy
eS10aXRsZT5Kb3VybmFsIG9mIEJpb3BoYXJtYWNldXRpY2FsIFN0YXRpc3RpY3M8L3NlY29uZGFy
eS10aXRsZT48L3RpdGxlcz48cGFnZXM+ODM0LTg1NTwvcGFnZXM+PHZvbHVtZT4yNDwvdm9sdW1l
PjxkYXRlcz48eWVhcj4yMDE0PC95ZWFyPjwvZGF0ZXM+PHVybHM+PC91cmxzPjwvcmVjb3JkPjwv
Q2l0ZT48Q2l0ZT48QXV0aG9yPkd1bzwvQXV0aG9yPjxZZWFyPjIwMDQ8L1llYXI+PFJlY051bT4z
NDwvUmVjTnVtPjxyZWNvcmQ+PHJlYy1udW1iZXI+MzQ8L3JlYy1udW1iZXI+PGZvcmVpZ24ta2V5
cz48a2V5IGFwcD0iRU4iIGRiLWlkPSJkdDJkZXI1MmI5NTUyMGVhc3picHhzenFzZHcwYXZ0czJm
cnoiIHRpbWVzdGFtcD0iMCI+MzQ8L2tleT48L2ZvcmVpZ24ta2V5cz48cmVmLXR5cGUgbmFtZT0i
Sm91cm5hbCBBcnRpY2xlIj4xNzwvcmVmLXR5cGU+PGNvbnRyaWJ1dG9ycz48YXV0aG9ycz48YXV0
aG9yPlh1IEd1bzwvYXV0aG9yPjxhdXRob3I+QnJhZGxleSBQLiBDYXJsaW48L2F1dGhvcj48L2F1
dGhvcnM+PC9jb250cmlidXRvcnM+PHRpdGxlcz48dGl0bGU+U2VwYXJhdGUgYW5kIGpvaW50IG1v
ZGVsaW5nIG9mIGxvbmdpdHVkaW5hbCBhbmQgZXZlbnQgdGltZSBkYXRhIHVzaW5nIHN0YW5kYXJk
IGNvbXB1dGVyIHBhY2thZ2VzPC90aXRsZT48c2Vjb25kYXJ5LXRpdGxlPlRoZSBBbWVyaWNhbiBT
dGF0aXN0aWNpYW48L3NlY29uZGFyeS10aXRsZT48L3RpdGxlcz48cGFnZXM+MTYtMjQ8L3BhZ2Vz
Pjx2b2x1bWU+NTg8L3ZvbHVtZT48bnVtYmVyPjE8L251bWJlcj48ZGF0ZXM+PHllYXI+MjAwNDwv
eWVhcj48L2RhdGVzPjx1cmxzPjwvdXJscz48L3JlY29yZD48L0NpdGU+PENpdGU+PEF1dGhvcj5C
YWdoZmFsYWtpPC9BdXRob3I+PFllYXI+MjAxMzwvWWVhcj48UmVjTnVtPjM2PC9SZWNOdW0+PHJl
Y29yZD48cmVjLW51bWJlcj4zNjwvcmVjLW51bWJlcj48Zm9yZWlnbi1rZXlzPjxrZXkgYXBwPSJF
TiIgZGItaWQ9ImR0MmRlcjUyYjk1NTIwZWFzemJweHN6cXNkdzBhdnRzMmZyeiIgdGltZXN0YW1w
PSIwIj4zNjwva2V5PjwvZm9yZWlnbi1rZXlzPjxyZWYtdHlwZSBuYW1lPSJKb3VybmFsIEFydGlj
bGUiPjE3PC9yZWYtdHlwZT48Y29udHJpYnV0b3JzPjxhdXRob3JzPjxhdXRob3I+VGFiYW4gQmFn
aGZhbGFraTwvYXV0aG9yPjxhdXRob3I+TW9qdGFiYSBHYW5qYWxpPC9hdXRob3I+PGF1dGhvcj5E
YW1vbiBCZXJyaWRnZTwvYXV0aG9yPjwvYXV0aG9ycz48L2NvbnRyaWJ1dG9ycz48dGl0bGVzPjx0
aXRsZT5Sb2J1c3Qgam9pbnQgbW9kZWxpbmcgb2YgbG9uZ2l0dWRpbmFsIG1lYXN1cmVtZW50cyBh
bmQgdGltZSB0byBldmVudCBkYXRhIHVzaW5nIG5vcm1hbC9pbmRlcGVuZGVudCBkaXN0cmlidXRp
b25zOiBBIEJheWVzaWFuIGFwcHJvYWNoPC90aXRsZT48c2Vjb25kYXJ5LXRpdGxlPkJpb21ldHJp
Y2FsIEpvdXJuYWw8L3NlY29uZGFyeS10aXRsZT48L3RpdGxlcz48cGFnZXM+ODQ0LTg2NTwvcGFn
ZXM+PHZvbHVtZT41NTwvdm9sdW1lPjxudW1iZXI+NjwvbnVtYmVyPjxkYXRlcz48eWVhcj4yMDEz
PC95ZWFyPjwvZGF0ZXM+PHVybHM+PC91cmxzPjwvcmVjb3JkPjwvQ2l0ZT48Q2l0ZT48QXV0aG9y
PlJpem9wb3Vsb3M8L0F1dGhvcj48WWVhcj4yMDEzPC9ZZWFyPjxSZWNOdW0+ODI8L1JlY051bT48
cmVjb3JkPjxyZWMtbnVtYmVyPjgyPC9yZWMtbnVtYmVyPjxmb3JlaWduLWtleXM+PGtleSBhcHA9
IkVOIiBkYi1pZD0iZHQyZGVyNTJiOTU1MjBlYXN6YnB4c3pxc2R3MGF2dHMyZnJ6IiB0aW1lc3Rh
bXA9IjAiPjgyPC9rZXk+PC9mb3JlaWduLWtleXM+PHJlZi10eXBlIG5hbWU9IkVsZWN0cm9uaWMg
QXJ0aWNsZSI+NDM8L3JlZi10eXBlPjxjb250cmlidXRvcnM+PGF1dGhvcnM+PGF1dGhvcj5SaXpv
cG91bG9zLCBEaW1pdHJpczwvYXV0aG9yPjxhdXRob3I+SGF0ZmllbGQsIExhdXJhIEEuPC9hdXRo
b3I+PGF1dGhvcj5DYXJsaW4sIEJyYWRsZXkgUC48L2F1dGhvcj48YXV0aG9yPlRha2tlbmJlcmcs
IEpvaGFubmEgSi4gTS48L2F1dGhvcj48L2F1dGhvcnM+PC9jb250cmlidXRvcnM+PHRpdGxlcz48
dGl0bGU+Q29tYmluaW5nIGR5bmFtaWMgcHJlZGljdGlvbnMgZnJvbSBqb2ludCBtb2RlbHMgZm9y
IGxvbmdpdHVkaW5hbCBhbmQgdGltZS10by1ldmVudCBkYXRhIHVzaW5nIEJheWVzaWFuIG1vZGVs
IGF2ZXJhZ2luZzwvdGl0bGU+PHNlY29uZGFyeS10aXRsZT5hclhpdiBlLXByaW50czwvc2Vjb25k
YXJ5LXRpdGxlPjwvdGl0bGVzPjxrZXl3b3Jkcz48a2V5d29yZD5TdGF0aXN0aWNzIC0gQXBwbGlj
YXRpb25zPC9rZXl3b3JkPjxrZXl3b3JkPlN0YXRpc3RpY3MgLSBDb21wdXRhdGlvbjwva2V5d29y
ZD48a2V5d29yZD5TdGF0aXN0aWNzIC08L2tleXdvcmQ+PGtleXdvcmQ+TWV0aG9kb2xvZ3k8L2tl
eXdvcmQ+PC9rZXl3b3Jkcz48ZGF0ZXM+PHllYXI+MjAxMzwveWVhcj48cHViLWRhdGVzPjxkYXRl
Pk1hcmNoIDAxLCAyMDEzPC9kYXRlPjwvcHViLWRhdGVzPjwvZGF0ZXM+PHVybHM+PHJlbGF0ZWQt
dXJscz48dXJsPmh0dHBzOi8vdWkuYWRzYWJzLmhhcnZhcmQuZWR1L2Ficy8yMDEzYXJYaXYxMzAz
LjI3OTdSPC91cmw+PC9yZWxhdGVkLXVybHM+PC91cmxzPjwvcmVjb3JkPjwvQ2l0ZT48Q2l0ZT48
QXV0aG9yPkJhZ2hmYWxha2k8L0F1dGhvcj48WWVhcj4yMDE3PC9ZZWFyPjxSZWNOdW0+NTQ8L1Jl
Y051bT48cmVjb3JkPjxyZWMtbnVtYmVyPjU0PC9yZWMtbnVtYmVyPjxmb3JlaWduLWtleXM+PGtl
eSBhcHA9IkVOIiBkYi1pZD0iZHQyZGVyNTJiOTU1MjBlYXN6YnB4c3pxc2R3MGF2dHMyZnJ6IiB0
aW1lc3RhbXA9IjAiPjU0PC9rZXk+PC9mb3JlaWduLWtleXM+PHJlZi10eXBlIG5hbWU9IkpvdXJu
YWwgQXJ0aWNsZSI+MTc8L3JlZi10eXBlPjxjb250cmlidXRvcnM+PGF1dGhvcnM+PGF1dGhvcj5U
YWJhbiBCYWdoZmFsYWtpPC9hdXRob3I+PGF1dGhvcj5Nb2p0YWJhIEdhbmphbGk8L2F1dGhvcj48
YXV0aG9yPkdlZXJ0IFZlcmJla2U8L2F1dGhvcj48L2F1dGhvcnM+PC9jb250cmlidXRvcnM+PHRp
dGxlcz48dGl0bGU+QSBzaGFyZWQgcGFyYW1ldGVyIG1vZGVsIG9mIGxvbmdpdHVkaW5hbCBtZWFz
dXJlbWVudHMgYW5kIHN1cnZpdmFsIHRpbWUgd2l0aCBoZXRlcm9nZW5lb3VzIHJhbmRvbS1lZmZl
Y3RzIGRpc3RyaWJ1dGlvbjwvdGl0bGU+PHNlY29uZGFyeS10aXRsZT5Kb3VybmFsIG9mIEFwcGxp
ZWQgU3RhdGlzdGljczwvc2Vjb25kYXJ5LXRpdGxlPjwvdGl0bGVzPjxwYWdlcz4yODEzLTI4MzY8
L3BhZ2VzPjx2b2x1bWU+NDQ8L3ZvbHVtZT48bnVtYmVyPjE1PC9udW1iZXI+PGRhdGVzPjx5ZWFy
PjIwMTc8L3llYXI+PC9kYXRlcz48dXJscz48L3VybHM+PC9yZWNvcmQ+PC9DaXRlPjxDaXRlPjxB
dXRob3I+QW5kcmlub3BvdWxvdTwvQXV0aG9yPjxZZWFyPjIwMTg8L1llYXI+PFJlY051bT43NDwv
UmVjTnVtPjxyZWNvcmQ+PHJlYy1udW1iZXI+NzQ8L3JlYy1udW1iZXI+PGZvcmVpZ24ta2V5cz48
a2V5IGFwcD0iRU4iIGRiLWlkPSJkdDJkZXI1MmI5NTUyMGVhc3picHhzenFzZHcwYXZ0czJmcnoi
IHRpbWVzdGFtcD0iMCI+NzQ8L2tleT48L2ZvcmVpZ24ta2V5cz48cmVmLXR5cGUgbmFtZT0iSm91
cm5hbCBBcnRpY2xlIj4xNzwvcmVmLXR5cGU+PGNvbnRyaWJ1dG9ycz48YXV0aG9ycz48YXV0aG9y
PkVsZW5pLVJvc2FsaW5hIEFuZHJpbm9wb3Vsb3U8L2F1dGhvcj48YXV0aG9yPlBhdWwgSC4gQy4g
RWlsZXJzPC9hdXRob3I+PGF1dGhvcj5Kb2hhbm5hIEouIE0uIFRha2tlbmJlcmc8L2F1dGhvcj48
YXV0aG9yPkRpbWl0cmlzIFJpem9wb3Vsb3M8L2F1dGhvcj48L2F1dGhvcnM+PC9jb250cmlidXRv
cnM+PHRpdGxlcz48dGl0bGU+SW1wcm92ZWQgZHluYW1pYyBwcmVkaWN0aW9ucyBmcm9tIGpvaW50
IG1vZGVscyBvZiBsb25naXR1ZGluYWwgYW5kIHN1cnZpdmFsIGRhdGEgd2l0aCB0aW1lLXZhcnlp
bmcgZWZmZWN0cyB1c2luZyBQLXNwbGluZXM8L3RpdGxlPjxzZWNvbmRhcnktdGl0bGU+QmlvbWV0
cmljczwvc2Vjb25kYXJ5LXRpdGxlPjwvdGl0bGVzPjxwYWdlcz42ODUtNjkzPC9wYWdlcz48dm9s
dW1lPjc0PC92b2x1bWU+PGRhdGVzPjx5ZWFyPjIwMTg8L3llYXI+PC9kYXRlcz48dXJscz48L3Vy
bHM+PC9yZWNvcmQ+PC9DaXRlPjxDaXRlPjxBdXRob3I+SHU8L0F1dGhvcj48WWVhcj4yMDA5PC9Z
ZWFyPjxSZWNOdW0+MTEyPC9SZWNOdW0+PHJlY29yZD48cmVjLW51bWJlcj4xMTI8L3JlYy1udW1i
ZXI+PGZvcmVpZ24ta2V5cz48a2V5IGFwcD0iRU4iIGRiLWlkPSJkdDJkZXI1MmI5NTUyMGVhc3pi
cHhzenFzZHcwYXZ0czJmcnoiIHRpbWVzdGFtcD0iMCI+MTEyPC9rZXk+PC9mb3JlaWduLWtleXM+
PHJlZi10eXBlIG5hbWU9IkpvdXJuYWwgQXJ0aWNsZSI+MTc8L3JlZi10eXBlPjxjb250cmlidXRv
cnM+PGF1dGhvcnM+PGF1dGhvcj5IdSwgV2VuaHVhPC9hdXRob3I+PGF1dGhvcj5MaSwgR2FuZzwv
YXV0aG9yPjxhdXRob3I+TGksIE5pbmc8L2F1dGhvcj48L2F1dGhvcnM+PC9jb250cmlidXRvcnM+
PHRpdGxlcz48dGl0bGU+QSBCYXllc2lhbiBhcHByb2FjaCB0byBqb2ludCBhbmFseXNpcyBvZiBs
b25naXR1ZGluYWwgbWVhc3VyZW1lbnRzIGFuZCBjb21wZXRpbmcgcmlza3MgZmFpbHVyZSB0aW1l
IGRhdGE8L3RpdGxlPjxzZWNvbmRhcnktdGl0bGU+U3RhdGlzdGljcyBpbiBNZWRpY2luZTwvc2Vj
b25kYXJ5LXRpdGxlPjxhbHQtdGl0bGU+U3RhdCBNZWQ8L2FsdC10aXRsZT48L3RpdGxlcz48cGFn
ZXM+MTYwMS0xNjE5PC9wYWdlcz48dm9sdW1lPjI4PC92b2x1bWU+PG51bWJlcj4xMTwvbnVtYmVy
PjxrZXl3b3Jkcz48a2V5d29yZD5BbGdvcml0aG1zPC9rZXl3b3JkPjxrZXl3b3JkPipCYXllcyBU
aGVvcmVtPC9rZXl3b3JkPjxrZXl3b3JkPkZvbGxvdy1VcCBTdHVkaWVzPC9rZXl3b3JkPjxrZXl3
b3JkPkh1bWFuczwva2V5d29yZD48a2V5d29yZD5MaWtlbGlob29kIEZ1bmN0aW9uczwva2V5d29y
ZD48a2V5d29yZD5MaW5lYXIgTW9kZWxzPC9rZXl3b3JkPjxrZXl3b3JkPkxvbmdpdHVkaW5hbCBT
dHVkaWVzPC9rZXl3b3JkPjxrZXl3b3JkPkx1bmcgRGlzZWFzZXMsIEludGVyc3RpdGlhbC8qdGhl
cmFweTwva2V5d29yZD48a2V5d29yZD5NYXJrb3YgQ2hhaW5zPC9rZXl3b3JkPjxrZXl3b3JkPipN
b2RlbHMsIFN0YXRpc3RpY2FsPC9rZXl3b3JkPjxrZXl3b3JkPk1vbnRlIENhcmxvIE1ldGhvZDwv
a2V5d29yZD48a2V5d29yZD5Qcm9wb3J0aW9uYWwgSGF6YXJkcyBNb2RlbHM8L2tleXdvcmQ+PGtl
eXdvcmQ+UmFuZG9taXplZCBDb250cm9sbGVkIFRyaWFscyBhcyBUb3BpYzwva2V5d29yZD48a2V5
d29yZD4qUmlzayBBc3Nlc3NtZW50PC9rZXl3b3JkPjxrZXl3b3JkPlJpc2sgRmFjdG9yczwva2V5
d29yZD48a2V5d29yZD5UaW1lIEZhY3RvcnM8L2tleXdvcmQ+PGtleXdvcmQ+VHJlYXRtZW50IEZh
aWx1cmU8L2tleXdvcmQ+PGtleXdvcmQ+VHJlYXRtZW50IE91dGNvbWU8L2tleXdvcmQ+PC9rZXl3
b3Jkcz48ZGF0ZXM+PHllYXI+MjAwOTwveWVhcj48L2RhdGVzPjxpc2JuPjAyNzctNjcxNSYjeEQ7
MTA5Ny0wMjU4PC9pc2JuPjxhY2Nlc3Npb24tbnVtPjE5MzA4OTE5PC9hY2Nlc3Npb24tbnVtPjx1
cmxzPjxyZWxhdGVkLXVybHM+PHVybD5odHRwczovL3d3dy5uY2JpLm5sbS5uaWguZ292L3B1Ym1l
ZC8xOTMwODkxOTwvdXJsPjx1cmw+aHR0cHM6Ly93d3cubmNiaS5ubG0ubmloLmdvdi9wbWMvYXJ0
aWNsZXMvUE1DMzE2ODU2NS88L3VybD48L3JlbGF0ZWQtdXJscz48L3VybHM+PGVsZWN0cm9uaWMt
cmVzb3VyY2UtbnVtPjEwLjEwMDIvc2ltLjM1NjI8L2VsZWN0cm9uaWMtcmVzb3VyY2UtbnVtPjxy
ZW1vdGUtZGF0YWJhc2UtbmFtZT5QdWJNZWQ8L3JlbW90ZS1kYXRhYmFzZS1uYW1lPjxsYW5ndWFn
ZT5lbmc8L2xhbmd1YWdlPjwvcmVjb3JkPjwvQ2l0ZT48Q2l0ZT48QXV0aG9yPkRhczwvQXV0aG9y
PjxZZWFyPjIwMTI8L1llYXI+PFJlY051bT4xMTQ8L1JlY051bT48cmVjb3JkPjxyZWMtbnVtYmVy
PjExNDwvcmVjLW51bWJlcj48Zm9yZWlnbi1rZXlzPjxrZXkgYXBwPSJFTiIgZGItaWQ9ImR0MmRl
cjUyYjk1NTIwZWFzemJweHN6cXNkdzBhdnRzMmZyeiIgdGltZXN0YW1wPSIwIj4xMTQ8L2tleT48
L2ZvcmVpZ24ta2V5cz48cmVmLXR5cGUgbmFtZT0iSm91cm5hbCBBcnRpY2xlIj4xNzwvcmVmLXR5
cGU+PGNvbnRyaWJ1dG9ycz48YXV0aG9ycz48YXV0aG9yPkRhcywgS2lyYW5tb3k8L2F1dGhvcj48
YXV0aG9yPkxpLCBSdW56ZTwvYXV0aG9yPjxhdXRob3I+SHVhbmcsIFpob25nd2VuPC9hdXRob3I+
PGF1dGhvcj5HYWksIEp1bnlpPC9hdXRob3I+PGF1dGhvcj5XdSwgUm9uZ2xpbmc8L2F1dGhvcj48
L2F1dGhvcnM+PC9jb250cmlidXRvcnM+PHRpdGxlcz48dGl0bGU+QSBCYXllc2lhbiBmcmFtZXdv
cmsgZm9yIGZ1bmN0aW9uYWwgbWFwcGluZyB0aHJvdWdoIGpvaW50IG1vZGVsaW5nIG9mIGxvbmdp
dHVkaW5hbCBhbmQgdGltZS10by1ldmVudCBkYXRhPC90aXRsZT48c2Vjb25kYXJ5LXRpdGxlPklu
dGVybmF0aW9uYWwgam91cm5hbCBvZiBwbGFudCBnZW5vbWljczwvc2Vjb25kYXJ5LXRpdGxlPjxh
bHQtdGl0bGU+SW50IEogUGxhbnQgR2Vub21pY3M8L2FsdC10aXRsZT48L3RpdGxlcz48ZWRpdGlv
bj4yMDEyLzA1LzIyPC9lZGl0aW9uPjxkYXRlcz48eWVhcj4yMDEyPC95ZWFyPjwvZGF0ZXM+PHB1
Ymxpc2hlcj5IaW5kYXdpIFB1Ymxpc2hpbmcgQ29ycG9yYXRpb248L3B1Ymxpc2hlcj48aXNibj4x
Njg3LTUzODkmI3hEOzE2ODctNTM3MDwvaXNibj48YWNjZXNzaW9uLW51bT4yMjY4NTQ1NDwvYWNj
ZXNzaW9uLW51bT48dXJscz48cmVsYXRlZC11cmxzPjx1cmw+aHR0cHM6Ly93d3cubmNiaS5ubG0u
bmloLmdvdi9wdWJtZWQvMjI2ODU0NTQ8L3VybD48dXJsPmh0dHBzOi8vd3d3Lm5jYmkubmxtLm5p
aC5nb3YvcG1jL2FydGljbGVzL1BNQzMzNjQ1NzgvPC91cmw+PC9yZWxhdGVkLXVybHM+PC91cmxz
PjxlbGVjdHJvbmljLXJlc291cmNlLW51bT4xMC4xMTU1LzIwMTIvNjgwNjM0PC9lbGVjdHJvbmlj
LXJlc291cmNlLW51bT48cmVtb3RlLWRhdGFiYXNlLW5hbWU+UHViTWVkPC9yZW1vdGUtZGF0YWJh
c2UtbmFtZT48bGFuZ3VhZ2U+ZW5nPC9sYW5ndWFnZT48L3JlY29yZD48L0NpdGU+PC9FbmROb3Rl
Pn==
</w:fldData>
              </w:fldChar>
            </w:r>
            <w:r w:rsidR="005F0A7B" w:rsidRPr="00077804">
              <w:rPr>
                <w:rFonts w:cstheme="minorHAnsi"/>
                <w:color w:val="auto"/>
                <w:sz w:val="20"/>
                <w:szCs w:val="20"/>
              </w:rPr>
              <w:instrText xml:space="preserve"> ADDIN EN.CITE.DATA </w:instrText>
            </w:r>
            <w:r w:rsidR="005F0A7B" w:rsidRPr="00077804">
              <w:rPr>
                <w:rFonts w:cstheme="minorHAnsi"/>
                <w:color w:val="auto"/>
                <w:sz w:val="20"/>
                <w:szCs w:val="20"/>
              </w:rPr>
            </w:r>
            <w:r w:rsidR="005F0A7B"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5-19, 23, 33, 35, 46, 48, 62, 75, 76]</w:t>
            </w:r>
            <w:r w:rsidRPr="00077804">
              <w:rPr>
                <w:rFonts w:cstheme="minorHAnsi"/>
                <w:color w:val="auto"/>
                <w:sz w:val="20"/>
                <w:szCs w:val="20"/>
              </w:rPr>
              <w:fldChar w:fldCharType="end"/>
            </w:r>
          </w:p>
        </w:tc>
      </w:tr>
      <w:tr w:rsidR="00077804" w:rsidRPr="00077804" w14:paraId="3B3E7F66" w14:textId="77777777" w:rsidTr="009C1E99">
        <w:trPr>
          <w:trHeight w:val="414"/>
        </w:trPr>
        <w:tc>
          <w:tcPr>
            <w:tcW w:w="4375" w:type="dxa"/>
            <w:tcBorders>
              <w:top w:val="nil"/>
              <w:bottom w:val="single" w:sz="4" w:space="0" w:color="auto"/>
            </w:tcBorders>
            <w:vAlign w:val="center"/>
          </w:tcPr>
          <w:p w14:paraId="6AF78D7D"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Partially LME</w:t>
            </w:r>
          </w:p>
        </w:tc>
        <w:tc>
          <w:tcPr>
            <w:tcW w:w="2430" w:type="dxa"/>
            <w:tcBorders>
              <w:top w:val="nil"/>
              <w:bottom w:val="single" w:sz="4" w:space="0" w:color="auto"/>
            </w:tcBorders>
            <w:vAlign w:val="center"/>
          </w:tcPr>
          <w:p w14:paraId="35FBDE82"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4(9.8%)</w:t>
            </w:r>
          </w:p>
        </w:tc>
        <w:tc>
          <w:tcPr>
            <w:tcW w:w="3665" w:type="dxa"/>
            <w:tcBorders>
              <w:top w:val="nil"/>
              <w:bottom w:val="single" w:sz="4" w:space="0" w:color="auto"/>
            </w:tcBorders>
            <w:vAlign w:val="center"/>
          </w:tcPr>
          <w:p w14:paraId="1A9402DC" w14:textId="12E49FFC" w:rsidR="00F60083" w:rsidRPr="00077804" w:rsidRDefault="00F60083" w:rsidP="00DE1A07">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MdTwvQXV0aG9yPjxZZWFyPjIwMTc8L1llYXI+PFJlY051
bT40MDwvUmVjTnVtPjxEaXNwbGF5VGV4dD5bMjIsIDM3LCA1NiwgNjFdPC9EaXNwbGF5VGV4dD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x1PC9B
dXRob3I+PFllYXI+MjAxNzwvWWVhcj48UmVjTnVtPjEzPC9SZWNOdW0+PHJlY29yZD48cmVjLW51
bWJlcj4xMzwvcmVjLW51bWJlcj48Zm9yZWlnbi1rZXlzPjxrZXkgYXBwPSJFTiIgZGItaWQ9ImR0
MmRlcjUyYjk1NTIwZWFzemJweHN6cXNkdzBhdnRzMmZyeiIgdGltZXN0YW1wPSIwIj4xMzwva2V5
PjwvZm9yZWlnbi1rZXlzPjxyZWYtdHlwZSBuYW1lPSJKb3VybmFsIEFydGljbGUiPjE3PC9yZWYt
dHlwZT48Y29udHJpYnV0b3JzPjxhdXRob3JzPjxhdXRob3I+VGFvIEx1PC9hdXRob3I+PC9hdXRo
b3JzPjwvY29udHJpYnV0b3JzPjx0aXRsZXM+PHRpdGxlPkJheWVzaWFuIGluZmVyZW5jZSBvbiBs
b25naXR1ZGluYWwtc3Vydml2YWwgZGF0YSB3aXRoIG11bHRpcGxlIGZlYXR1cmVzPC90aXRsZT48
c2Vjb25kYXJ5LXRpdGxlPkNvbXB1dGF0aW9uYWwgU3RhdGlzdGljczwvc2Vjb25kYXJ5LXRpdGxl
PjwvdGl0bGVzPjxwYWdlcz44NDUtODY2PC9wYWdlcz48dm9sdW1lPjMyPC92b2x1bWU+PG51bWJl
cj4zPC9udW1iZXI+PGRhdGVzPjx5ZWFyPjIwMTc8L3llYXI+PC9kYXRlcz48dXJscz48L3VybHM+
PC9yZWNvcmQ+PC9DaXRlPjxDaXRlPjxBdXRob3I+THU8L0F1dGhvcj48WWVhcj4yMDE3PC9ZZWFy
PjxSZWNOdW0+NjY8L1JlY051bT48cmVjb3JkPjxyZWMtbnVtYmVyPjY2PC9yZWMtbnVtYmVyPjxm
b3JlaWduLWtleXM+PGtleSBhcHA9IkVOIiBkYi1pZD0iZHQyZGVyNTJiOTU1MjBlYXN6YnB4c3px
c2R3MGF2dHMyZnJ6IiB0aW1lc3RhbXA9IjAiPjY2PC9rZXk+PC9mb3JlaWduLWtleXM+PHJlZi10
eXBlIG5hbWU9IkpvdXJuYWwgQXJ0aWNsZSI+MTc8L3JlZi10eXBlPjxjb250cmlidXRvcnM+PGF1
dGhvcnM+PGF1dGhvcj5UYW8gTHU8L2F1dGhvcj48L2F1dGhvcnM+PC9jb250cmlidXRvcnM+PHRp
dGxlcz48dGl0bGU+U2ltdWx0YW5lb3VzIGluZmVyZW5jZSBmb3Igc2VtaXBhcmFtZXRyaWMgbWl4
ZWQtZWZmZWN0cyBqb2ludCBtb2RlbHMgd2l0aCBza2V3IGRpc3RyaWJ1dGlvbiBhbmQgY292YXJp
YXRlIG1lYXN1cmVtZW50IGVycm9yIGZvciBsb25naXR1ZGluYWwgY29tcGV0aW5nIHJpc2tzIGRh
dGEgYW5hbHlzaXM8L3RpdGxlPjxzZWNvbmRhcnktdGl0bGU+Sm91cm5hbCBvZiBCaW9waGFybWFj
ZXV0aWNhbCBTdGF0aXN0aWNzPC9zZWNvbmRhcnktdGl0bGU+PC90aXRsZXM+PHBhZ2VzPjEwMDkt
MTAyNzwvcGFnZXM+PHZvbHVtZT4yNzwvdm9sdW1lPjxudW1iZXI+NjwvbnVtYmVyPjxkYXRlcz48
eWVhcj4yMDE3PC95ZWFyPjwvZGF0ZXM+PHVybHM+PC91cmxzPjwvcmVjb3JkPjwvQ2l0ZT48Q2l0
ZT48QXV0aG9yPkx1PC9BdXRob3I+PFllYXI+MjAxNzwvWWVhcj48UmVjTnVtPjczPC9SZWNOdW0+
PHJlY29yZD48cmVjLW51bWJlcj43MzwvcmVjLW51bWJlcj48Zm9yZWlnbi1rZXlzPjxrZXkgYXBw
PSJFTiIgZGItaWQ9ImR0MmRlcjUyYjk1NTIwZWFzemJweHN6cXNkdzBhdnRzMmZyeiIgdGltZXN0
YW1wPSIwIj43Mzwva2V5PjwvZm9yZWlnbi1rZXlzPjxyZWYtdHlwZSBuYW1lPSJKb3VybmFsIEFy
dGljbGUiPjE3PC9yZWYtdHlwZT48Y29udHJpYnV0b3JzPjxhdXRob3JzPjxhdXRob3I+VGFvIEx1
PC9hdXRob3I+PC9hdXRob3JzPjwvY29udHJpYnV0b3JzPjx0aXRsZXM+PHRpdGxlPkJheWVzaWFu
IHNlbWlwYXJhbWV0cmljIG1peGVkLWVmZmVjdHMgam9pbnQgbW9kZWxzIGZvciBhbmFseXNpcyBv
ZiBsb25naXR1ZGluYWwtY29tcGV0aW5nIHJpc2tzIGRhdGEgd2l0aCBza2V3IGRpc3RyaWJ1dGlv
bjwvdGl0bGU+PHNlY29uZGFyeS10aXRsZT5TdGF0aXN0aWNzIGFuZCBJdHMgSW50ZXJmYWNlPC9z
ZWNvbmRhcnktdGl0bGU+PC90aXRsZXM+PHBhZ2VzPjQ0MS00NTA8L3BhZ2VzPjx2b2x1bWU+MTA8
L3ZvbHVtZT48ZGF0ZXM+PHllYXI+MjAxNzwveWVhcj48L2RhdGVzPjx1cmxzPjwvdXJscz48L3Jl
Y29yZD48L0NpdGU+PC9FbmROb3RlPn==
</w:fldData>
              </w:fldChar>
            </w:r>
            <w:r w:rsidR="00DE1A07" w:rsidRPr="00077804">
              <w:rPr>
                <w:rFonts w:cstheme="minorHAnsi"/>
                <w:color w:val="auto"/>
                <w:sz w:val="20"/>
                <w:szCs w:val="20"/>
              </w:rPr>
              <w:instrText xml:space="preserve"> ADDIN EN.CITE </w:instrText>
            </w:r>
            <w:r w:rsidR="00DE1A07" w:rsidRPr="00077804">
              <w:rPr>
                <w:rFonts w:cstheme="minorHAnsi"/>
                <w:color w:val="auto"/>
                <w:sz w:val="20"/>
                <w:szCs w:val="20"/>
              </w:rPr>
              <w:fldChar w:fldCharType="begin">
                <w:fldData xml:space="preserve">PEVuZE5vdGU+PENpdGU+PEF1dGhvcj5MdTwvQXV0aG9yPjxZZWFyPjIwMTc8L1llYXI+PFJlY051
bT40MDwvUmVjTnVtPjxEaXNwbGF5VGV4dD5bMjIsIDM3LCA1NiwgNjFdPC9EaXNwbGF5VGV4dD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x1PC9B
dXRob3I+PFllYXI+MjAxNzwvWWVhcj48UmVjTnVtPjEzPC9SZWNOdW0+PHJlY29yZD48cmVjLW51
bWJlcj4xMzwvcmVjLW51bWJlcj48Zm9yZWlnbi1rZXlzPjxrZXkgYXBwPSJFTiIgZGItaWQ9ImR0
MmRlcjUyYjk1NTIwZWFzemJweHN6cXNkdzBhdnRzMmZyeiIgdGltZXN0YW1wPSIwIj4xMzwva2V5
PjwvZm9yZWlnbi1rZXlzPjxyZWYtdHlwZSBuYW1lPSJKb3VybmFsIEFydGljbGUiPjE3PC9yZWYt
dHlwZT48Y29udHJpYnV0b3JzPjxhdXRob3JzPjxhdXRob3I+VGFvIEx1PC9hdXRob3I+PC9hdXRo
b3JzPjwvY29udHJpYnV0b3JzPjx0aXRsZXM+PHRpdGxlPkJheWVzaWFuIGluZmVyZW5jZSBvbiBs
b25naXR1ZGluYWwtc3Vydml2YWwgZGF0YSB3aXRoIG11bHRpcGxlIGZlYXR1cmVzPC90aXRsZT48
c2Vjb25kYXJ5LXRpdGxlPkNvbXB1dGF0aW9uYWwgU3RhdGlzdGljczwvc2Vjb25kYXJ5LXRpdGxl
PjwvdGl0bGVzPjxwYWdlcz44NDUtODY2PC9wYWdlcz48dm9sdW1lPjMyPC92b2x1bWU+PG51bWJl
cj4zPC9udW1iZXI+PGRhdGVzPjx5ZWFyPjIwMTc8L3llYXI+PC9kYXRlcz48dXJscz48L3VybHM+
PC9yZWNvcmQ+PC9DaXRlPjxDaXRlPjxBdXRob3I+THU8L0F1dGhvcj48WWVhcj4yMDE3PC9ZZWFy
PjxSZWNOdW0+NjY8L1JlY051bT48cmVjb3JkPjxyZWMtbnVtYmVyPjY2PC9yZWMtbnVtYmVyPjxm
b3JlaWduLWtleXM+PGtleSBhcHA9IkVOIiBkYi1pZD0iZHQyZGVyNTJiOTU1MjBlYXN6YnB4c3px
c2R3MGF2dHMyZnJ6IiB0aW1lc3RhbXA9IjAiPjY2PC9rZXk+PC9mb3JlaWduLWtleXM+PHJlZi10
eXBlIG5hbWU9IkpvdXJuYWwgQXJ0aWNsZSI+MTc8L3JlZi10eXBlPjxjb250cmlidXRvcnM+PGF1
dGhvcnM+PGF1dGhvcj5UYW8gTHU8L2F1dGhvcj48L2F1dGhvcnM+PC9jb250cmlidXRvcnM+PHRp
dGxlcz48dGl0bGU+U2ltdWx0YW5lb3VzIGluZmVyZW5jZSBmb3Igc2VtaXBhcmFtZXRyaWMgbWl4
ZWQtZWZmZWN0cyBqb2ludCBtb2RlbHMgd2l0aCBza2V3IGRpc3RyaWJ1dGlvbiBhbmQgY292YXJp
YXRlIG1lYXN1cmVtZW50IGVycm9yIGZvciBsb25naXR1ZGluYWwgY29tcGV0aW5nIHJpc2tzIGRh
dGEgYW5hbHlzaXM8L3RpdGxlPjxzZWNvbmRhcnktdGl0bGU+Sm91cm5hbCBvZiBCaW9waGFybWFj
ZXV0aWNhbCBTdGF0aXN0aWNzPC9zZWNvbmRhcnktdGl0bGU+PC90aXRsZXM+PHBhZ2VzPjEwMDkt
MTAyNzwvcGFnZXM+PHZvbHVtZT4yNzwvdm9sdW1lPjxudW1iZXI+NjwvbnVtYmVyPjxkYXRlcz48
eWVhcj4yMDE3PC95ZWFyPjwvZGF0ZXM+PHVybHM+PC91cmxzPjwvcmVjb3JkPjwvQ2l0ZT48Q2l0
ZT48QXV0aG9yPkx1PC9BdXRob3I+PFllYXI+MjAxNzwvWWVhcj48UmVjTnVtPjczPC9SZWNOdW0+
PHJlY29yZD48cmVjLW51bWJlcj43MzwvcmVjLW51bWJlcj48Zm9yZWlnbi1rZXlzPjxrZXkgYXBw
PSJFTiIgZGItaWQ9ImR0MmRlcjUyYjk1NTIwZWFzemJweHN6cXNkdzBhdnRzMmZyeiIgdGltZXN0
YW1wPSIwIj43Mzwva2V5PjwvZm9yZWlnbi1rZXlzPjxyZWYtdHlwZSBuYW1lPSJKb3VybmFsIEFy
dGljbGUiPjE3PC9yZWYtdHlwZT48Y29udHJpYnV0b3JzPjxhdXRob3JzPjxhdXRob3I+VGFvIEx1
PC9hdXRob3I+PC9hdXRob3JzPjwvY29udHJpYnV0b3JzPjx0aXRsZXM+PHRpdGxlPkJheWVzaWFu
IHNlbWlwYXJhbWV0cmljIG1peGVkLWVmZmVjdHMgam9pbnQgbW9kZWxzIGZvciBhbmFseXNpcyBv
ZiBsb25naXR1ZGluYWwtY29tcGV0aW5nIHJpc2tzIGRhdGEgd2l0aCBza2V3IGRpc3RyaWJ1dGlv
bjwvdGl0bGU+PHNlY29uZGFyeS10aXRsZT5TdGF0aXN0aWNzIGFuZCBJdHMgSW50ZXJmYWNlPC9z
ZWNvbmRhcnktdGl0bGU+PC90aXRsZXM+PHBhZ2VzPjQ0MS00NTA8L3BhZ2VzPjx2b2x1bWU+MTA8
L3ZvbHVtZT48ZGF0ZXM+PHllYXI+MjAxNzwveWVhcj48L2RhdGVzPjx1cmxzPjwvdXJscz48L3Jl
Y29yZD48L0NpdGU+PC9FbmROb3RlPn==
</w:fldData>
              </w:fldChar>
            </w:r>
            <w:r w:rsidR="00DE1A07" w:rsidRPr="00077804">
              <w:rPr>
                <w:rFonts w:cstheme="minorHAnsi"/>
                <w:color w:val="auto"/>
                <w:sz w:val="20"/>
                <w:szCs w:val="20"/>
              </w:rPr>
              <w:instrText xml:space="preserve"> ADDIN EN.CITE.DATA </w:instrText>
            </w:r>
            <w:r w:rsidR="00DE1A07" w:rsidRPr="00077804">
              <w:rPr>
                <w:rFonts w:cstheme="minorHAnsi"/>
                <w:color w:val="auto"/>
                <w:sz w:val="20"/>
                <w:szCs w:val="20"/>
              </w:rPr>
            </w:r>
            <w:r w:rsidR="00DE1A07"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2, 37, 56, 61]</w:t>
            </w:r>
            <w:r w:rsidRPr="00077804">
              <w:rPr>
                <w:rFonts w:cstheme="minorHAnsi"/>
                <w:color w:val="auto"/>
                <w:sz w:val="20"/>
                <w:szCs w:val="20"/>
              </w:rPr>
              <w:fldChar w:fldCharType="end"/>
            </w:r>
          </w:p>
        </w:tc>
      </w:tr>
      <w:tr w:rsidR="00077804" w:rsidRPr="00077804" w14:paraId="7638157E" w14:textId="77777777" w:rsidTr="009C1E99">
        <w:trPr>
          <w:trHeight w:val="708"/>
        </w:trPr>
        <w:tc>
          <w:tcPr>
            <w:tcW w:w="4375" w:type="dxa"/>
            <w:tcBorders>
              <w:bottom w:val="nil"/>
            </w:tcBorders>
            <w:vAlign w:val="center"/>
          </w:tcPr>
          <w:p w14:paraId="67AA3ED9"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Mixed effect model, Mixed effect model with IOU stochastic process, Mixed-effect varying coefficient Tobit model, Bent-cable mixed-effects model*</w:t>
            </w:r>
          </w:p>
        </w:tc>
        <w:tc>
          <w:tcPr>
            <w:tcW w:w="2430" w:type="dxa"/>
            <w:tcBorders>
              <w:bottom w:val="nil"/>
            </w:tcBorders>
            <w:vAlign w:val="center"/>
          </w:tcPr>
          <w:p w14:paraId="093A0006"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4(9.8%)</w:t>
            </w:r>
          </w:p>
          <w:p w14:paraId="111F9CF5" w14:textId="77777777" w:rsidR="00F60083" w:rsidRPr="00077804" w:rsidRDefault="00F60083" w:rsidP="009C1E99">
            <w:pPr>
              <w:spacing w:before="0" w:after="0"/>
              <w:ind w:left="0"/>
              <w:jc w:val="center"/>
              <w:rPr>
                <w:rFonts w:eastAsia="Calibri" w:cs="Arial"/>
                <w:color w:val="auto"/>
                <w:sz w:val="20"/>
                <w:szCs w:val="20"/>
              </w:rPr>
            </w:pPr>
          </w:p>
          <w:p w14:paraId="04D50E04" w14:textId="77777777" w:rsidR="00F60083" w:rsidRPr="00077804" w:rsidRDefault="00F60083" w:rsidP="009C1E99">
            <w:pPr>
              <w:spacing w:before="0" w:after="0"/>
              <w:ind w:left="0"/>
              <w:jc w:val="center"/>
              <w:rPr>
                <w:rFonts w:eastAsia="Calibri" w:cs="Arial"/>
                <w:color w:val="auto"/>
                <w:sz w:val="20"/>
                <w:szCs w:val="20"/>
              </w:rPr>
            </w:pPr>
          </w:p>
        </w:tc>
        <w:tc>
          <w:tcPr>
            <w:tcW w:w="3665" w:type="dxa"/>
            <w:tcBorders>
              <w:bottom w:val="nil"/>
            </w:tcBorders>
            <w:vAlign w:val="center"/>
          </w:tcPr>
          <w:p w14:paraId="7C876CF7" w14:textId="2EF216AA" w:rsidR="00F60083" w:rsidRPr="00077804" w:rsidRDefault="00F60083" w:rsidP="00EB7F9C">
            <w:pPr>
              <w:spacing w:before="0" w:after="0"/>
              <w:ind w:left="0"/>
              <w:rPr>
                <w:rFonts w:cstheme="minorHAnsi"/>
                <w:color w:val="auto"/>
                <w:sz w:val="20"/>
                <w:szCs w:val="20"/>
              </w:rPr>
            </w:pP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Chen&lt;/Author&gt;&lt;Year&gt;2014&lt;/Year&gt;&lt;RecNum&gt;42&lt;/RecNum&gt;&lt;DisplayText&gt;[39]&lt;/DisplayText&gt;&lt;record&gt;&lt;rec-number&gt;42&lt;/rec-number&gt;&lt;foreign-keys&gt;&lt;key app="EN" db-id="dt2der52b95520easzbpxszqsdw0avts2frz" timestamp="0"&gt;42&lt;/key&gt;&lt;/foreign-keys&gt;&lt;ref-type name="Journal Article"&gt;17&lt;/ref-type&gt;&lt;contributors&gt;&lt;authors&gt;&lt;author&gt;Qingxia Chen&lt;/author&gt;&lt;author&gt;Ryan C. May&lt;/author&gt;&lt;author&gt;Joseph G. Ibrahim&lt;/author&gt;&lt;author&gt;Haitao Chu&lt;/author&gt;&lt;author&gt;Stephen R. Cole&lt;/author&gt;&lt;/authors&gt;&lt;/contributors&gt;&lt;titles&gt;&lt;title&gt;Joint modeling of longitudinal and survival data with missing and left-censored time-varying covariates&lt;/title&gt;&lt;secondary-title&gt;Statistics in Medicine&lt;/secondary-title&gt;&lt;/titles&gt;&lt;pages&gt;4560-4576&lt;/pages&gt;&lt;volume&gt;33&lt;/volume&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9]</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1B05D1" w:rsidRPr="00077804">
              <w:rPr>
                <w:rFonts w:cstheme="minorHAnsi"/>
                <w:color w:val="auto"/>
                <w:sz w:val="20"/>
                <w:szCs w:val="20"/>
              </w:rPr>
              <w:instrText xml:space="preserve"> ADDIN EN.CITE &lt;EndNote&gt;&lt;Cite&gt;&lt;Author&gt;Bakar&lt;/Author&gt;&lt;Year&gt;2007&lt;/Year&gt;&lt;RecNum&gt;53&lt;/RecNum&gt;&lt;DisplayText&gt;[47]&lt;/DisplayText&gt;&lt;record&gt;&lt;rec-number&gt;53&lt;/rec-number&gt;&lt;foreign-keys&gt;&lt;key app="EN" db-id="dt2der52b95520easzbpxszqsdw0avts2frz" timestamp="0"&gt;53&lt;/key&gt;&lt;/foreign-keys&gt;&lt;ref-type name="Journal Article"&gt;17&lt;/ref-type&gt;&lt;contributors&gt;&lt;authors&gt;&lt;author&gt;Mohd. Rizam Abu Bakar&lt;/author&gt;&lt;author&gt;Khalid A. Salah&lt;/author&gt;&lt;author&gt;Noor Akma Ibrahim&lt;/author&gt;&lt;author&gt;Kassim B Haron&lt;/author&gt;&lt;/authors&gt;&lt;/contributors&gt;&lt;titles&gt;&lt;title&gt;A semiparametric joint model for longitudinal and time-to event univariate data in presence of cure fraction&lt;/title&gt;&lt;secondary-title&gt;European Journal of Scientific Research&lt;/secondary-title&gt;&lt;/titles&gt;&lt;pages&gt;707-729&lt;/pages&gt;&lt;volume&gt;18&lt;/volume&gt;&lt;number&gt;4&lt;/number&gt;&lt;dates&gt;&lt;year&gt;2007&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7]</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EB7F9C" w:rsidRPr="00077804">
              <w:rPr>
                <w:rFonts w:cstheme="minorHAnsi"/>
                <w:color w:val="auto"/>
                <w:sz w:val="20"/>
                <w:szCs w:val="20"/>
              </w:rPr>
              <w:instrText xml:space="preserve"> ADDIN EN.CITE &lt;EndNote&gt;&lt;Cite&gt;&lt;Author&gt;Lu&lt;/Author&gt;&lt;Year&gt;2017&lt;/Year&gt;&lt;RecNum&gt;18&lt;/RecNum&gt;&lt;DisplayText&gt;[25]&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5]</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Dagne&lt;/Author&gt;&lt;Year&gt;2018&lt;/Year&gt;&lt;RecNum&gt;47&lt;/RecNum&gt;&lt;DisplayText&gt;[44]&lt;/DisplayText&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4]</w:t>
            </w:r>
            <w:r w:rsidRPr="00077804">
              <w:rPr>
                <w:rFonts w:cstheme="minorHAnsi"/>
                <w:color w:val="auto"/>
                <w:sz w:val="20"/>
                <w:szCs w:val="20"/>
              </w:rPr>
              <w:fldChar w:fldCharType="end"/>
            </w:r>
          </w:p>
          <w:p w14:paraId="726C44CD" w14:textId="77777777" w:rsidR="00F60083" w:rsidRPr="00077804" w:rsidRDefault="00F60083" w:rsidP="009C1E99">
            <w:pPr>
              <w:spacing w:before="0" w:after="0"/>
              <w:rPr>
                <w:rFonts w:cstheme="minorHAnsi"/>
                <w:color w:val="auto"/>
                <w:sz w:val="20"/>
                <w:szCs w:val="20"/>
              </w:rPr>
            </w:pPr>
          </w:p>
          <w:p w14:paraId="3E985D17" w14:textId="77777777" w:rsidR="00F60083" w:rsidRPr="00077804" w:rsidRDefault="00F60083" w:rsidP="009C1E99">
            <w:pPr>
              <w:spacing w:before="0" w:after="0"/>
              <w:rPr>
                <w:rFonts w:cstheme="minorHAnsi"/>
                <w:color w:val="auto"/>
                <w:sz w:val="20"/>
                <w:szCs w:val="20"/>
              </w:rPr>
            </w:pPr>
          </w:p>
        </w:tc>
      </w:tr>
      <w:tr w:rsidR="00077804" w:rsidRPr="00077804" w14:paraId="1AF4EBC7" w14:textId="77777777" w:rsidTr="009C1E99">
        <w:trPr>
          <w:trHeight w:val="293"/>
        </w:trPr>
        <w:tc>
          <w:tcPr>
            <w:tcW w:w="4375" w:type="dxa"/>
            <w:tcBorders>
              <w:top w:val="nil"/>
            </w:tcBorders>
            <w:vAlign w:val="center"/>
          </w:tcPr>
          <w:p w14:paraId="609D7051"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Mixed-effects varying-coefficient model</w:t>
            </w:r>
          </w:p>
        </w:tc>
        <w:tc>
          <w:tcPr>
            <w:tcW w:w="2430" w:type="dxa"/>
            <w:tcBorders>
              <w:top w:val="nil"/>
            </w:tcBorders>
            <w:vAlign w:val="center"/>
          </w:tcPr>
          <w:p w14:paraId="12EAC2D9"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3(7.3%)</w:t>
            </w:r>
          </w:p>
        </w:tc>
        <w:tc>
          <w:tcPr>
            <w:tcW w:w="3665" w:type="dxa"/>
            <w:tcBorders>
              <w:top w:val="nil"/>
            </w:tcBorders>
            <w:vAlign w:val="center"/>
          </w:tcPr>
          <w:p w14:paraId="5341B621" w14:textId="0CEF9001" w:rsidR="00F60083" w:rsidRPr="00077804" w:rsidRDefault="00F60083" w:rsidP="00873353">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MdTwvQXV0aG9yPjxZZWFyPjIwMTc8L1llYXI+PFJlY051
bT4yMzwvUmVjTnVtPjxEaXNwbGF5VGV4dD5bMjcsIDM4LCA4M108L0Rpc3BsYXlUZXh0PjxyZWNv
cmQ+PHJlYy1udW1iZXI+MjM8L3JlYy1udW1iZXI+PGZvcmVpZ24ta2V5cz48a2V5IGFwcD0iRU4i
IGRiLWlkPSJkdDJkZXI1MmI5NTUyMGVhc3picHhzenFzZHcwYXZ0czJmcnoiIHRpbWVzdGFtcD0i
MCI+MjM8L2tleT48L2ZvcmVpZ24ta2V5cz48cmVmLXR5cGUgbmFtZT0iSm91cm5hbCBBcnRpY2xl
Ij4xNzwvcmVmLXR5cGU+PGNvbnRyaWJ1dG9ycz48YXV0aG9ycz48YXV0aG9yPlRhbyBMdTwvYXV0
aG9yPjxhdXRob3I+Q2h1bnlhbiBDYWk8L2F1dGhvcj48YXV0aG9yPk1pbmdnZW4gTHU8L2F1dGhv
cj48YXV0aG9yPkp1biBaaGFuZzwvYXV0aG9yPjxhdXRob3I+R3VhbmctSHVpIERvbmc8L2F1dGhv
cj48YXV0aG9yPk1pbiBXYW5nPC9hdXRob3I+PC9hdXRob3JzPjwvY29udHJpYnV0b3JzPjx0aXRs
ZXM+PHRpdGxlPkJheWVzaWFuIHZhcnlpbmcgY29lZu+sgWNpZW50IG1peGVkLWVmZmVjdHMgam9p
bnQgbW9kZWxzIHdpdGggYXN5bW1ldHJ5IGFuZCBtaXNzaW5nbmVzczwvdGl0bGU+PHNlY29uZGFy
eS10aXRsZT5TdGF0aXN0aWNhbCBNb2RlbGxpbmc8L3NlY29uZGFyeS10aXRsZT48L3RpdGxlcz48
cGFnZXM+MTE3LTE0MTwvcGFnZXM+PHZvbHVtZT4xNzwvdm9sdW1lPjxudW1iZXI+MzwvbnVtYmVy
PjxkYXRlcz48eWVhcj4yMDE3PC95ZWFyPjwvZGF0ZXM+PHVybHM+PC91cmxzPjwvcmVjb3JkPjwv
Q2l0ZT48Q2l0ZT48QXV0aG9yPkx1PC9BdXRob3I+PFllYXI+MjAxNjwvWWVhcj48UmVjTnVtPjEw
NzwvUmVjTnVtPjxyZWNvcmQ+PHJlYy1udW1iZXI+MTA3PC9yZWMtbnVtYmVyPjxmb3JlaWduLWtl
eXM+PGtleSBhcHA9IkVOIiBkYi1pZD0iZHQyZGVyNTJiOTU1MjBlYXN6YnB4c3pxc2R3MGF2dHMy
ZnJ6IiB0aW1lc3RhbXA9IjAiPjEwNzwva2V5PjwvZm9yZWlnbi1rZXlzPjxyZWYtdHlwZSBuYW1l
PSJKb3VybmFsIEFydGljbGUiPjE3PC9yZWYtdHlwZT48Y29udHJpYnV0b3JzPjxhdXRob3JzPjxh
dXRob3I+THUsIFRhbzwvYXV0aG9yPjxhdXRob3I+V2FuZywgTWluPC9hdXRob3I+PGF1dGhvcj5M
aXUsIEd1YW5neWluZzwvYXV0aG9yPjxhdXRob3I+RG9uZywgR3VhbmctSHVpPC9hdXRob3I+PGF1
dGhvcj5RaWFuLCBGZW5nPC9hdXRob3I+PC9hdXRob3JzPjwvY29udHJpYnV0b3JzPjx0aXRsZXM+
PHRpdGxlPk1peGVkLWVmZmVjdHMgdmFyeWluZy1jb2VmZmljaWVudCBtb2RlbCB3aXRoIHNrZXdl
ZCBkaXN0cmlidXRpb24gY291cGxlZCB3aXRoIGNhdXNlLXNwZWNpZmljIHZhcnlpbmctY29lZmZp
Y2llbnQgaGF6YXJkIG1vZGVsIHdpdGggcmFuZG9tLWVmZmVjdHMgZm9yIGxvbmdpdHVkaW5hbC1j
b21wZXRpbmcgcmlza3MgZGF0YSBhbmFseXNpczwvdGl0bGU+PHNlY29uZGFyeS10aXRsZT5Kb3Vy
bmFsIG9mIEJpb3BoYXJtYWNldXRpY2FsIFN0YXRpc3RpY3M8L3NlY29uZGFyeS10aXRsZT48L3Rp
dGxlcz48cGFnZXM+NTE5LTUzMzwvcGFnZXM+PHZvbHVtZT4yNjwvdm9sdW1lPjxudW1iZXI+Mzwv
bnVtYmVyPjxkYXRlcz48eWVhcj4yMDE2PC95ZWFyPjxwdWItZGF0ZXM+PGRhdGU+MjAxNi8wNS8w
MzwvZGF0ZT48L3B1Yi1kYXRlcz48L2RhdGVzPjxwdWJsaXNoZXI+VGF5bG9yICZhbXA7IEZyYW5j
aXM8L3B1Ymxpc2hlcj48aXNibj4xMDU0LTM0MDY8L2lzYm4+PHVybHM+PHJlbGF0ZWQtdXJscz48
dXJsPmh0dHBzOi8vZG9pLm9yZy8xMC4xMDgwLzEwNTQzNDA2LjIwMTUuMTA1MjQ5MzwvdXJsPjwv
cmVsYXRlZC11cmxzPjwvdXJscz48ZWxlY3Ryb25pYy1yZXNvdXJjZS1udW0+MTAuMTA4MC8xMDU0
MzQwNi4yMDE1LjEwNTI0OTM8L2VsZWN0cm9uaWMtcmVzb3VyY2UtbnVtPjwvcmVjb3JkPjwvQ2l0
ZT48Q2l0ZT48QXV0aG9yPkx1PC9BdXRob3I+PFllYXI+MjAxNzwvWWVhcj48UmVjTnVtPjQxPC9S
ZWNOdW0+PHJlY29yZD48cmVjLW51bWJlcj40MTwvcmVjLW51bWJlcj48Zm9yZWlnbi1rZXlzPjxr
ZXkgYXBwPSJFTiIgZGItaWQ9ImR0MmRlcjUyYjk1NTIwZWFzemJweHN6cXNkdzBhdnRzMmZyeiIg
dGltZXN0YW1wPSIwIj40MTwva2V5PjwvZm9yZWlnbi1rZXlzPjxyZWYtdHlwZSBuYW1lPSJKb3Vy
bmFsIEFydGljbGUiPjE3PC9yZWYtdHlwZT48Y29udHJpYnV0b3JzPjxhdXRob3JzPjxhdXRob3I+
VGFvIEx1PC9hdXRob3I+PC9hdXRob3JzPjwvY29udHJpYnV0b3JzPjx0aXRsZXM+PHRpdGxlPkpv
aW50bHkgbW9kZWxpbmcgc2tldyBsb25naXR1ZGluYWwgc3Vydml2YWwgZGF0YSB3aXRoIG1pc3Np
bmduZXNzIGFuZCBtaXNtZWFzdXJlZCBjb3ZhcmlhdGVzPC90aXRsZT48c2Vjb25kYXJ5LXRpdGxl
PkpvdXJuYWwgb2YgQXBwbGllZCBTdGF0aXN0aWNzPC9zZWNvbmRhcnktdGl0bGU+PC90aXRsZXM+
PHBhZ2VzPjIzNTQtMjM2NzwvcGFnZXM+PHZvbHVtZT40NDwvdm9sdW1lPjxudW1iZXI+MTM8L251
bWJlcj48ZGF0ZXM+PHllYXI+MjAxNzwveWVhcj48L2RhdGVzPjx1cmxzPjwvdXJscz48L3JlY29y
ZD48L0NpdGU+PC9FbmROb3RlPn==
</w:fldData>
              </w:fldChar>
            </w:r>
            <w:r w:rsidR="00873353" w:rsidRPr="00077804">
              <w:rPr>
                <w:rFonts w:cstheme="minorHAnsi"/>
                <w:color w:val="auto"/>
                <w:sz w:val="20"/>
                <w:szCs w:val="20"/>
              </w:rPr>
              <w:instrText xml:space="preserve"> ADDIN EN.CITE </w:instrText>
            </w:r>
            <w:r w:rsidR="00873353" w:rsidRPr="00077804">
              <w:rPr>
                <w:rFonts w:cstheme="minorHAnsi"/>
                <w:color w:val="auto"/>
                <w:sz w:val="20"/>
                <w:szCs w:val="20"/>
              </w:rPr>
              <w:fldChar w:fldCharType="begin">
                <w:fldData xml:space="preserve">PEVuZE5vdGU+PENpdGU+PEF1dGhvcj5MdTwvQXV0aG9yPjxZZWFyPjIwMTc8L1llYXI+PFJlY051
bT4yMzwvUmVjTnVtPjxEaXNwbGF5VGV4dD5bMjcsIDM4LCA4M108L0Rpc3BsYXlUZXh0PjxyZWNv
cmQ+PHJlYy1udW1iZXI+MjM8L3JlYy1udW1iZXI+PGZvcmVpZ24ta2V5cz48a2V5IGFwcD0iRU4i
IGRiLWlkPSJkdDJkZXI1MmI5NTUyMGVhc3picHhzenFzZHcwYXZ0czJmcnoiIHRpbWVzdGFtcD0i
MCI+MjM8L2tleT48L2ZvcmVpZ24ta2V5cz48cmVmLXR5cGUgbmFtZT0iSm91cm5hbCBBcnRpY2xl
Ij4xNzwvcmVmLXR5cGU+PGNvbnRyaWJ1dG9ycz48YXV0aG9ycz48YXV0aG9yPlRhbyBMdTwvYXV0
aG9yPjxhdXRob3I+Q2h1bnlhbiBDYWk8L2F1dGhvcj48YXV0aG9yPk1pbmdnZW4gTHU8L2F1dGhv
cj48YXV0aG9yPkp1biBaaGFuZzwvYXV0aG9yPjxhdXRob3I+R3VhbmctSHVpIERvbmc8L2F1dGhv
cj48YXV0aG9yPk1pbiBXYW5nPC9hdXRob3I+PC9hdXRob3JzPjwvY29udHJpYnV0b3JzPjx0aXRs
ZXM+PHRpdGxlPkJheWVzaWFuIHZhcnlpbmcgY29lZu+sgWNpZW50IG1peGVkLWVmZmVjdHMgam9p
bnQgbW9kZWxzIHdpdGggYXN5bW1ldHJ5IGFuZCBtaXNzaW5nbmVzczwvdGl0bGU+PHNlY29uZGFy
eS10aXRsZT5TdGF0aXN0aWNhbCBNb2RlbGxpbmc8L3NlY29uZGFyeS10aXRsZT48L3RpdGxlcz48
cGFnZXM+MTE3LTE0MTwvcGFnZXM+PHZvbHVtZT4xNzwvdm9sdW1lPjxudW1iZXI+MzwvbnVtYmVy
PjxkYXRlcz48eWVhcj4yMDE3PC95ZWFyPjwvZGF0ZXM+PHVybHM+PC91cmxzPjwvcmVjb3JkPjwv
Q2l0ZT48Q2l0ZT48QXV0aG9yPkx1PC9BdXRob3I+PFllYXI+MjAxNjwvWWVhcj48UmVjTnVtPjEw
NzwvUmVjTnVtPjxyZWNvcmQ+PHJlYy1udW1iZXI+MTA3PC9yZWMtbnVtYmVyPjxmb3JlaWduLWtl
eXM+PGtleSBhcHA9IkVOIiBkYi1pZD0iZHQyZGVyNTJiOTU1MjBlYXN6YnB4c3pxc2R3MGF2dHMy
ZnJ6IiB0aW1lc3RhbXA9IjAiPjEwNzwva2V5PjwvZm9yZWlnbi1rZXlzPjxyZWYtdHlwZSBuYW1l
PSJKb3VybmFsIEFydGljbGUiPjE3PC9yZWYtdHlwZT48Y29udHJpYnV0b3JzPjxhdXRob3JzPjxh
dXRob3I+THUsIFRhbzwvYXV0aG9yPjxhdXRob3I+V2FuZywgTWluPC9hdXRob3I+PGF1dGhvcj5M
aXUsIEd1YW5neWluZzwvYXV0aG9yPjxhdXRob3I+RG9uZywgR3VhbmctSHVpPC9hdXRob3I+PGF1
dGhvcj5RaWFuLCBGZW5nPC9hdXRob3I+PC9hdXRob3JzPjwvY29udHJpYnV0b3JzPjx0aXRsZXM+
PHRpdGxlPk1peGVkLWVmZmVjdHMgdmFyeWluZy1jb2VmZmljaWVudCBtb2RlbCB3aXRoIHNrZXdl
ZCBkaXN0cmlidXRpb24gY291cGxlZCB3aXRoIGNhdXNlLXNwZWNpZmljIHZhcnlpbmctY29lZmZp
Y2llbnQgaGF6YXJkIG1vZGVsIHdpdGggcmFuZG9tLWVmZmVjdHMgZm9yIGxvbmdpdHVkaW5hbC1j
b21wZXRpbmcgcmlza3MgZGF0YSBhbmFseXNpczwvdGl0bGU+PHNlY29uZGFyeS10aXRsZT5Kb3Vy
bmFsIG9mIEJpb3BoYXJtYWNldXRpY2FsIFN0YXRpc3RpY3M8L3NlY29uZGFyeS10aXRsZT48L3Rp
dGxlcz48cGFnZXM+NTE5LTUzMzwvcGFnZXM+PHZvbHVtZT4yNjwvdm9sdW1lPjxudW1iZXI+Mzwv
bnVtYmVyPjxkYXRlcz48eWVhcj4yMDE2PC95ZWFyPjxwdWItZGF0ZXM+PGRhdGU+MjAxNi8wNS8w
MzwvZGF0ZT48L3B1Yi1kYXRlcz48L2RhdGVzPjxwdWJsaXNoZXI+VGF5bG9yICZhbXA7IEZyYW5j
aXM8L3B1Ymxpc2hlcj48aXNibj4xMDU0LTM0MDY8L2lzYm4+PHVybHM+PHJlbGF0ZWQtdXJscz48
dXJsPmh0dHBzOi8vZG9pLm9yZy8xMC4xMDgwLzEwNTQzNDA2LjIwMTUuMTA1MjQ5MzwvdXJsPjwv
cmVsYXRlZC11cmxzPjwvdXJscz48ZWxlY3Ryb25pYy1yZXNvdXJjZS1udW0+MTAuMTA4MC8xMDU0
MzQwNi4yMDE1LjEwNTI0OTM8L2VsZWN0cm9uaWMtcmVzb3VyY2UtbnVtPjwvcmVjb3JkPjwvQ2l0
ZT48Q2l0ZT48QXV0aG9yPkx1PC9BdXRob3I+PFllYXI+MjAxNzwvWWVhcj48UmVjTnVtPjQxPC9S
ZWNOdW0+PHJlY29yZD48cmVjLW51bWJlcj40MTwvcmVjLW51bWJlcj48Zm9yZWlnbi1rZXlzPjxr
ZXkgYXBwPSJFTiIgZGItaWQ9ImR0MmRlcjUyYjk1NTIwZWFzemJweHN6cXNkdzBhdnRzMmZyeiIg
dGltZXN0YW1wPSIwIj40MTwva2V5PjwvZm9yZWlnbi1rZXlzPjxyZWYtdHlwZSBuYW1lPSJKb3Vy
bmFsIEFydGljbGUiPjE3PC9yZWYtdHlwZT48Y29udHJpYnV0b3JzPjxhdXRob3JzPjxhdXRob3I+
VGFvIEx1PC9hdXRob3I+PC9hdXRob3JzPjwvY29udHJpYnV0b3JzPjx0aXRsZXM+PHRpdGxlPkpv
aW50bHkgbW9kZWxpbmcgc2tldyBsb25naXR1ZGluYWwgc3Vydml2YWwgZGF0YSB3aXRoIG1pc3Np
bmduZXNzIGFuZCBtaXNtZWFzdXJlZCBjb3ZhcmlhdGVzPC90aXRsZT48c2Vjb25kYXJ5LXRpdGxl
PkpvdXJuYWwgb2YgQXBwbGllZCBTdGF0aXN0aWNzPC9zZWNvbmRhcnktdGl0bGU+PC90aXRsZXM+
PHBhZ2VzPjIzNTQtMjM2NzwvcGFnZXM+PHZvbHVtZT40NDwvdm9sdW1lPjxudW1iZXI+MTM8L251
bWJlcj48ZGF0ZXM+PHllYXI+MjAxNzwveWVhcj48L2RhdGVzPjx1cmxzPjwvdXJscz48L3JlY29y
ZD48L0NpdGU+PC9FbmROb3RlPn==
</w:fldData>
              </w:fldChar>
            </w:r>
            <w:r w:rsidR="00873353" w:rsidRPr="00077804">
              <w:rPr>
                <w:rFonts w:cstheme="minorHAnsi"/>
                <w:color w:val="auto"/>
                <w:sz w:val="20"/>
                <w:szCs w:val="20"/>
              </w:rPr>
              <w:instrText xml:space="preserve"> ADDIN EN.CITE.DATA </w:instrText>
            </w:r>
            <w:r w:rsidR="00873353" w:rsidRPr="00077804">
              <w:rPr>
                <w:rFonts w:cstheme="minorHAnsi"/>
                <w:color w:val="auto"/>
                <w:sz w:val="20"/>
                <w:szCs w:val="20"/>
              </w:rPr>
            </w:r>
            <w:r w:rsidR="00873353"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7, 38, 83]</w:t>
            </w:r>
            <w:r w:rsidRPr="00077804">
              <w:rPr>
                <w:rFonts w:cstheme="minorHAnsi"/>
                <w:color w:val="auto"/>
                <w:sz w:val="20"/>
                <w:szCs w:val="20"/>
              </w:rPr>
              <w:fldChar w:fldCharType="end"/>
            </w:r>
          </w:p>
        </w:tc>
      </w:tr>
      <w:tr w:rsidR="00077804" w:rsidRPr="00077804" w14:paraId="5D31605E" w14:textId="77777777" w:rsidTr="009C1E99">
        <w:trPr>
          <w:trHeight w:val="53"/>
        </w:trPr>
        <w:tc>
          <w:tcPr>
            <w:tcW w:w="4375" w:type="dxa"/>
            <w:vAlign w:val="center"/>
          </w:tcPr>
          <w:p w14:paraId="4105F853"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LQMM, Quantile-based mixed model, QR- NLME, QR-NLMET*</w:t>
            </w:r>
          </w:p>
        </w:tc>
        <w:tc>
          <w:tcPr>
            <w:tcW w:w="2430" w:type="dxa"/>
            <w:vAlign w:val="center"/>
          </w:tcPr>
          <w:p w14:paraId="1D14697D"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4(9.8%)</w:t>
            </w:r>
          </w:p>
        </w:tc>
        <w:tc>
          <w:tcPr>
            <w:tcW w:w="3665" w:type="dxa"/>
            <w:vAlign w:val="center"/>
          </w:tcPr>
          <w:p w14:paraId="331F9204" w14:textId="3794B566" w:rsidR="00F60083" w:rsidRPr="00077804" w:rsidRDefault="00F60083" w:rsidP="001E3256">
            <w:pPr>
              <w:spacing w:before="0" w:after="0"/>
              <w:ind w:left="0"/>
              <w:rPr>
                <w:rFonts w:cstheme="minorHAnsi"/>
                <w:color w:val="auto"/>
                <w:sz w:val="20"/>
                <w:szCs w:val="20"/>
              </w:rPr>
            </w:pPr>
            <w:r w:rsidRPr="00077804">
              <w:rPr>
                <w:rFonts w:cstheme="minorHAnsi"/>
                <w:color w:val="auto"/>
                <w:sz w:val="20"/>
                <w:szCs w:val="20"/>
              </w:rPr>
              <w:fldChar w:fldCharType="begin"/>
            </w:r>
            <w:r w:rsidR="001E3256" w:rsidRPr="00077804">
              <w:rPr>
                <w:rFonts w:cstheme="minorHAnsi"/>
                <w:color w:val="auto"/>
                <w:sz w:val="20"/>
                <w:szCs w:val="20"/>
              </w:rPr>
              <w:instrText xml:space="preserve"> ADDIN EN.CITE &lt;EndNote&gt;&lt;Cite&gt;&lt;Author&gt;Yang&lt;/Author&gt;&lt;Year&gt;2019&lt;/Year&gt;&lt;RecNum&gt;17&lt;/RecNum&gt;&lt;DisplayText&gt;[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4]</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154CC3" w:rsidRPr="00077804">
              <w:rPr>
                <w:rFonts w:cstheme="minorHAnsi"/>
                <w:color w:val="auto"/>
                <w:sz w:val="20"/>
                <w:szCs w:val="20"/>
              </w:rPr>
              <w:instrText xml:space="preserve"> ADDIN EN.CITE &lt;EndNote&gt;&lt;Cite&gt;&lt;Author&gt;Waldmann&lt;/Author&gt;&lt;Year&gt;2016&lt;/Year&gt;&lt;RecNum&gt;86&lt;/RecNum&gt;&lt;DisplayText&gt;[60]&lt;/DisplayText&gt;&lt;record&gt;&lt;rec-number&gt;86&lt;/rec-number&gt;&lt;foreign-keys&gt;&lt;key app="EN" db-id="dt2der52b95520easzbpxszqsdw0avts2frz" timestamp="0"&gt;86&lt;/key&gt;&lt;/foreign-keys&gt;&lt;ref-type name="Journal Article"&gt;17&lt;/ref-type&gt;&lt;contributors&gt;&lt;authors&gt;&lt;author&gt;Elisabeth Waldmann&lt;/author&gt;&lt;author&gt;David Taylor-Robinson&lt;/author&gt;&lt;/authors&gt;&lt;/contributors&gt;&lt;titles&gt;&lt;title&gt;Bayesian quantile-based joint modelling of repeated measurement and time-to-event data, with an application to lung function decline and time to infection in patients with cystic fibrosis&lt;/title&gt;&lt;secondary-title&gt;arXiv e-prints&lt;/secondary-title&gt;&lt;/titles&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60]</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Huang&lt;/Author&gt;&lt;Year&gt;2016&lt;/Year&gt;&lt;RecNum&gt;71&lt;/RecNum&gt;&lt;DisplayText&gt;[59]&lt;/DisplayText&gt;&lt;record&gt;&lt;rec-number&gt;71&lt;/rec-number&gt;&lt;foreign-keys&gt;&lt;key app="EN" db-id="dt2der52b95520easzbpxszqsdw0avts2frz" timestamp="0"&gt;71&lt;/key&gt;&lt;/foreign-keys&gt;&lt;ref-type name="Journal Article"&gt;17&lt;/ref-type&gt;&lt;contributors&gt;&lt;authors&gt;&lt;author&gt;Yangxin Huang&lt;/author&gt;&lt;author&gt;Jiaqing Chen&lt;/author&gt;&lt;/authors&gt;&lt;/contributors&gt;&lt;titles&gt;&lt;title&gt;Bayesian quantile regression-based nonlinear mixed-effects joint models for time-to-event and longitudinal data with multiple features&lt;/title&gt;&lt;secondary-title&gt;Statistics in Medicine&lt;/secondary-title&gt;&lt;/titles&gt;&lt;pages&gt;5666-5685&lt;/pages&gt;&lt;volume&gt;35&lt;/volume&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9]</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Zhang&lt;/Author&gt;&lt;Year&gt;2019&lt;/Year&gt;&lt;RecNum&gt;100&lt;/RecNum&gt;&lt;DisplayText&gt;[82]&lt;/DisplayText&gt;&lt;record&gt;&lt;rec-number&gt;100&lt;/rec-number&gt;&lt;foreign-keys&gt;&lt;key app="EN" db-id="dt2der52b95520easzbpxszqsdw0avts2frz" timestamp="0"&gt;100&lt;/key&gt;&lt;/foreign-keys&gt;&lt;ref-type name="Journal Article"&gt;17&lt;/ref-type&gt;&lt;contributors&gt;&lt;authors&gt;&lt;author&gt;Zhang, Hanze&lt;/author&gt;&lt;author&gt;Huang, Yangxin&lt;/author&gt;&lt;/authors&gt;&lt;/contributors&gt;&lt;titles&gt;&lt;title&gt;Quantile regression-based Bayesian joint modeling analysis of longitudinal–survival data, with application to an AIDS cohort study&lt;/title&gt;&lt;secondary-title&gt;Lifetime Data Analysis&lt;/secondary-title&gt;&lt;/titles&gt;&lt;dates&gt;&lt;year&gt;2019&lt;/year&gt;&lt;pub-dates&gt;&lt;date&gt;May 28&lt;/date&gt;&lt;/pub-dates&gt;&lt;/dates&gt;&lt;isbn&gt;1572-9249&lt;/isbn&gt;&lt;label&gt;Zhang2019&lt;/label&gt;&lt;work-type&gt;journal article&lt;/work-type&gt;&lt;urls&gt;&lt;related-urls&gt;&lt;url&gt;https://doi.org/10.1007/s10985-019-09478-w&lt;/url&gt;&lt;/related-urls&gt;&lt;/urls&gt;&lt;electronic-resource-num&gt;10.1007/s10985-019-09478-w&lt;/electronic-resource-num&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82]</w:t>
            </w:r>
            <w:r w:rsidRPr="00077804">
              <w:rPr>
                <w:rFonts w:cstheme="minorHAnsi"/>
                <w:color w:val="auto"/>
                <w:sz w:val="20"/>
                <w:szCs w:val="20"/>
              </w:rPr>
              <w:fldChar w:fldCharType="end"/>
            </w:r>
          </w:p>
        </w:tc>
      </w:tr>
      <w:tr w:rsidR="00077804" w:rsidRPr="00077804" w14:paraId="7780097E" w14:textId="77777777" w:rsidTr="009C1E99">
        <w:trPr>
          <w:trHeight w:val="53"/>
        </w:trPr>
        <w:tc>
          <w:tcPr>
            <w:tcW w:w="4375" w:type="dxa"/>
            <w:vAlign w:val="center"/>
          </w:tcPr>
          <w:p w14:paraId="4A4AE9D6"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Hurdle two-part model and Longitudinal Tobit model*</w:t>
            </w:r>
          </w:p>
        </w:tc>
        <w:tc>
          <w:tcPr>
            <w:tcW w:w="2430" w:type="dxa"/>
            <w:vAlign w:val="center"/>
          </w:tcPr>
          <w:p w14:paraId="36F9A1F7"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2(4.8%)</w:t>
            </w:r>
          </w:p>
        </w:tc>
        <w:tc>
          <w:tcPr>
            <w:tcW w:w="3665" w:type="dxa"/>
            <w:vAlign w:val="center"/>
          </w:tcPr>
          <w:p w14:paraId="21C757CD" w14:textId="72AEFCC8" w:rsidR="00F60083" w:rsidRPr="00077804" w:rsidRDefault="00F60083" w:rsidP="001B05D1">
            <w:pPr>
              <w:spacing w:before="0" w:after="0"/>
              <w:ind w:left="0"/>
              <w:rPr>
                <w:rFonts w:cstheme="minorHAnsi"/>
                <w:color w:val="auto"/>
                <w:sz w:val="20"/>
                <w:szCs w:val="20"/>
              </w:rPr>
            </w:pPr>
            <w:r w:rsidRPr="00077804">
              <w:rPr>
                <w:rFonts w:cstheme="minorHAnsi"/>
                <w:color w:val="auto"/>
                <w:sz w:val="20"/>
                <w:szCs w:val="20"/>
              </w:rPr>
              <w:fldChar w:fldCharType="begin"/>
            </w:r>
            <w:r w:rsidR="001B05D1" w:rsidRPr="00077804">
              <w:rPr>
                <w:rFonts w:cstheme="minorHAnsi"/>
                <w:color w:val="auto"/>
                <w:sz w:val="20"/>
                <w:szCs w:val="20"/>
              </w:rPr>
              <w:instrText xml:space="preserve"> ADDIN EN.CITE &lt;EndNote&gt;&lt;Cite&gt;&lt;Author&gt;Brilleman&lt;/Author&gt;&lt;Year&gt;2016&lt;/Year&gt;&lt;RecNum&gt;46&lt;/RecNum&gt;&lt;DisplayText&gt;[43]&lt;/DisplayText&gt;&lt;record&gt;&lt;rec-number&gt;46&lt;/rec-number&gt;&lt;foreign-keys&gt;&lt;key app="EN" db-id="dt2der52b95520easzbpxszqsdw0avts2frz" timestamp="0"&gt;46&lt;/key&gt;&lt;/foreign-keys&gt;&lt;ref-type name="Journal Article"&gt;17&lt;/ref-type&gt;&lt;contributors&gt;&lt;authors&gt;&lt;author&gt;Samuel L Brilleman&lt;/author&gt;&lt;author&gt;Michael J Crowther&lt;/author&gt;&lt;author&gt;Margaret T May&lt;/author&gt;&lt;author&gt;Mark Gompels&lt;/author&gt;&lt;author&gt;Keith R Abrams&lt;/author&gt;&lt;/authors&gt;&lt;/contributors&gt;&lt;titles&gt;&lt;title&gt;Joint longitudinal hurdle and time-to-event models: An application related to viral load and duration of the first treatment regimen in patients with HIV initiating therapy&lt;/title&gt;&lt;secondary-title&gt;Statistics in Medicine&lt;/secondary-title&gt;&lt;/titles&gt;&lt;pages&gt;3583-3594&lt;/pages&gt;&lt;volume&gt;35&lt;/volume&gt;&lt;number&gt;20&lt;/number&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3]</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Graham&lt;/Author&gt;&lt;Year&gt;2011&lt;/Year&gt;&lt;RecNum&gt;78&lt;/RecNum&gt;&lt;DisplayText&gt;[66]&lt;/DisplayText&gt;&lt;record&gt;&lt;rec-number&gt;78&lt;/rec-number&gt;&lt;foreign-keys&gt;&lt;key app="EN" db-id="dt2der52b95520easzbpxszqsdw0avts2frz" timestamp="0"&gt;78&lt;/key&gt;&lt;/foreign-keys&gt;&lt;ref-type name="Journal Article"&gt;17&lt;/ref-type&gt;&lt;contributors&gt;&lt;authors&gt;&lt;author&gt;Petra L. Graham&lt;/author&gt;&lt;author&gt;Louise M. Ryan&lt;/author&gt;&lt;author&gt;Mary A. Luszcz&lt;/author&gt;&lt;/authors&gt;&lt;/contributors&gt;&lt;titles&gt;&lt;title&gt;Joint modelling of survival and cognitive decline in the Australian Longitudinal Study of Ageing&lt;/title&gt;&lt;secondary-title&gt;Journal of the Royal Statistical Society. Series C (Applied Statistics)&lt;/secondary-title&gt;&lt;/titles&gt;&lt;pages&gt;221-238&lt;/pages&gt;&lt;volume&gt;60&lt;/volume&gt;&lt;number&gt;2&lt;/number&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66]</w:t>
            </w:r>
            <w:r w:rsidRPr="00077804">
              <w:rPr>
                <w:rFonts w:cstheme="minorHAnsi"/>
                <w:color w:val="auto"/>
                <w:sz w:val="20"/>
                <w:szCs w:val="20"/>
              </w:rPr>
              <w:fldChar w:fldCharType="end"/>
            </w:r>
          </w:p>
        </w:tc>
      </w:tr>
      <w:tr w:rsidR="00077804" w:rsidRPr="00077804" w14:paraId="33E25AA2" w14:textId="77777777" w:rsidTr="009C1E99">
        <w:trPr>
          <w:trHeight w:val="53"/>
        </w:trPr>
        <w:tc>
          <w:tcPr>
            <w:tcW w:w="4375" w:type="dxa"/>
            <w:vAlign w:val="center"/>
          </w:tcPr>
          <w:p w14:paraId="05F9258E" w14:textId="63BA1588"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Random change point model, Multiple-change point model, Longitudinal model for the immune response *</w:t>
            </w:r>
          </w:p>
        </w:tc>
        <w:tc>
          <w:tcPr>
            <w:tcW w:w="2430" w:type="dxa"/>
            <w:vAlign w:val="center"/>
          </w:tcPr>
          <w:p w14:paraId="422278F3"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4(9.8%)</w:t>
            </w:r>
          </w:p>
        </w:tc>
        <w:tc>
          <w:tcPr>
            <w:tcW w:w="3665" w:type="dxa"/>
            <w:vAlign w:val="center"/>
          </w:tcPr>
          <w:p w14:paraId="3F86DD3E" w14:textId="7F88B10D" w:rsidR="00F60083" w:rsidRPr="00077804" w:rsidRDefault="00F60083" w:rsidP="00154CC3">
            <w:pPr>
              <w:spacing w:before="0" w:after="0"/>
              <w:ind w:left="0"/>
              <w:rPr>
                <w:rFonts w:cstheme="minorHAnsi"/>
                <w:color w:val="auto"/>
                <w:sz w:val="20"/>
                <w:szCs w:val="20"/>
              </w:rPr>
            </w:pPr>
            <w:r w:rsidRPr="00077804">
              <w:rPr>
                <w:rFonts w:cstheme="minorHAnsi"/>
                <w:color w:val="auto"/>
                <w:sz w:val="20"/>
                <w:szCs w:val="20"/>
              </w:rPr>
              <w:fldChar w:fldCharType="begin"/>
            </w:r>
            <w:r w:rsidR="00154CC3" w:rsidRPr="00077804">
              <w:rPr>
                <w:rFonts w:cstheme="minorHAnsi"/>
                <w:color w:val="auto"/>
                <w:sz w:val="20"/>
                <w:szCs w:val="20"/>
              </w:rPr>
              <w:instrText xml:space="preserve"> ADDIN EN.CITE &lt;EndNote&gt;&lt;Cite&gt;&lt;Author&gt;Hennessey&lt;/Author&gt;&lt;Year&gt;2018&lt;/Year&gt;&lt;RecNum&gt;2&lt;/RecNum&gt;&lt;DisplayText&gt;[13, 55]&lt;/DisplayText&gt;&lt;record&gt;&lt;rec-number&gt;2&lt;/rec-number&gt;&lt;foreign-keys&gt;&lt;key app="EN" db-id="dt2der52b95520easzbpxszqsdw0avts2frz" timestamp="0"&gt;2&lt;/key&gt;&lt;/foreign-keys&gt;&lt;ref-type name="Journal Article"&gt;17&lt;/ref-type&gt;&lt;contributors&gt;&lt;authors&gt;&lt;author&gt;Violeta Hennessey&lt;/author&gt;&lt;author&gt;Luis Leon Novelo&lt;/author&gt;&lt;author&gt;Juan Li&lt;/author&gt;&lt;author&gt;Li Zhu&lt;/author&gt;&lt;author&gt;Xin Huang&lt;/author&gt;&lt;author&gt;Eric Chi&lt;/author&gt;&lt;author&gt;Joseph G. Ibrahim&lt;/author&gt;&lt;/authors&gt;&lt;/contributors&gt;&lt;titles&gt;&lt;title&gt;A Bayesian joint model for longitudinal DAS28 scores and competing risk informative drop out in a rheumatoid arthritis clinical trial&lt;/title&gt;&lt;/titles&gt;&lt;dates&gt;&lt;year&gt;2018&lt;/year&gt;&lt;/dates&gt;&lt;urls&gt;&lt;/urls&gt;&lt;/record&gt;&lt;/Cite&gt;&lt;Cite&gt;&lt;Author&gt;Yu&lt;/Author&gt;&lt;Year&gt;2010&lt;/Year&gt;&lt;RecNum&gt;63&lt;/RecNum&gt;&lt;record&gt;&lt;rec-number&gt;63&lt;/rec-number&gt;&lt;foreign-keys&gt;&lt;key app="EN" db-id="dt2der52b95520easzbpxszqsdw0avts2frz" timestamp="0"&gt;63&lt;/key&gt;&lt;/foreign-keys&gt;&lt;ref-type name="Journal Article"&gt;17&lt;/ref-type&gt;&lt;contributors&gt;&lt;authors&gt;&lt;author&gt;Binbing Yu&lt;/author&gt;&lt;author&gt;Pulak Ghosh&lt;/author&gt;&lt;/authors&gt;&lt;/contributors&gt;&lt;titles&gt;&lt;title&gt;Joint modeling for cognitive trajectory and risk of dementia in the presence of death&lt;/title&gt;&lt;secondary-title&gt;Biometrics&lt;/secondary-title&gt;&lt;/titles&gt;&lt;pages&gt;294-300&lt;/pages&gt;&lt;volume&gt;66&lt;/volume&gt;&lt;dates&gt;&lt;year&gt;2010&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13, 55]</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F35D89" w:rsidRPr="00077804">
              <w:rPr>
                <w:rFonts w:cstheme="minorHAnsi"/>
                <w:color w:val="auto"/>
                <w:sz w:val="20"/>
                <w:szCs w:val="20"/>
              </w:rPr>
              <w:instrText xml:space="preserve"> ADDIN EN.CITE &lt;EndNote&gt;&lt;Cite&gt;&lt;Author&gt;Ghosh&lt;/Author&gt;&lt;Year&gt;2011&lt;/Year&gt;&lt;RecNum&gt;43&lt;/RecNum&gt;&lt;DisplayText&gt;[40]&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0]</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Brown&lt;/Author&gt;&lt;Year&gt;2003&lt;/Year&gt;&lt;RecNum&gt;77&lt;/RecNum&gt;&lt;DisplayText&gt;[65]&lt;/DisplayText&gt;&lt;record&gt;&lt;rec-number&gt;77&lt;/rec-number&gt;&lt;foreign-keys&gt;&lt;key app="EN" db-id="dt2der52b95520easzbpxszqsdw0avts2frz" timestamp="0"&gt;77&lt;/key&gt;&lt;/foreign-keys&gt;&lt;ref-type name="Journal Article"&gt;17&lt;/ref-type&gt;&lt;contributors&gt;&lt;authors&gt;&lt;author&gt;Elizabeth Brown&lt;/author&gt;&lt;author&gt;Joseph Ibrahim&lt;/author&gt;&lt;/authors&gt;&lt;/contributors&gt;&lt;titles&gt;&lt;title&gt;Bayesian approaches to joint cure-rate and longitudinal models with applications to cancer vaccine trials&lt;/title&gt;&lt;secondary-title&gt;Biometrics&lt;/secondary-title&gt;&lt;/titles&gt;&lt;pages&gt;686-693&lt;/pages&gt;&lt;volume&gt;59&lt;/volume&gt;&lt;dates&gt;&lt;year&gt;2003&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65]</w:t>
            </w:r>
            <w:r w:rsidRPr="00077804">
              <w:rPr>
                <w:rFonts w:cstheme="minorHAnsi"/>
                <w:color w:val="auto"/>
                <w:sz w:val="20"/>
                <w:szCs w:val="20"/>
              </w:rPr>
              <w:fldChar w:fldCharType="end"/>
            </w:r>
          </w:p>
        </w:tc>
      </w:tr>
      <w:tr w:rsidR="00077804" w:rsidRPr="00077804" w14:paraId="2F3DB087" w14:textId="77777777" w:rsidTr="002F2867">
        <w:trPr>
          <w:trHeight w:val="53"/>
        </w:trPr>
        <w:tc>
          <w:tcPr>
            <w:tcW w:w="4375" w:type="dxa"/>
            <w:vAlign w:val="center"/>
          </w:tcPr>
          <w:p w14:paraId="0DBBBACB" w14:textId="77777777" w:rsidR="00F60083" w:rsidRPr="00077804" w:rsidRDefault="00F60083" w:rsidP="00EB4981">
            <w:pPr>
              <w:spacing w:before="0" w:after="0"/>
              <w:ind w:left="0"/>
              <w:rPr>
                <w:rFonts w:cstheme="minorHAnsi"/>
                <w:color w:val="auto"/>
                <w:sz w:val="20"/>
                <w:szCs w:val="20"/>
              </w:rPr>
            </w:pPr>
            <w:r w:rsidRPr="00077804">
              <w:rPr>
                <w:rFonts w:cstheme="minorHAnsi"/>
                <w:color w:val="auto"/>
                <w:sz w:val="20"/>
                <w:szCs w:val="20"/>
              </w:rPr>
              <w:t>ZAB, Two zero-inflated count models*</w:t>
            </w:r>
          </w:p>
        </w:tc>
        <w:tc>
          <w:tcPr>
            <w:tcW w:w="2430" w:type="dxa"/>
            <w:vAlign w:val="center"/>
          </w:tcPr>
          <w:p w14:paraId="75F9AB39" w14:textId="77777777" w:rsidR="00F60083" w:rsidRPr="00077804" w:rsidRDefault="00F60083" w:rsidP="002F2867">
            <w:pPr>
              <w:spacing w:before="0" w:after="0"/>
              <w:ind w:left="0"/>
              <w:jc w:val="center"/>
              <w:rPr>
                <w:rFonts w:eastAsia="Calibri" w:cs="Arial"/>
                <w:color w:val="auto"/>
                <w:sz w:val="20"/>
                <w:szCs w:val="20"/>
              </w:rPr>
            </w:pPr>
            <w:r w:rsidRPr="00077804">
              <w:rPr>
                <w:rFonts w:eastAsia="Calibri" w:cs="Arial"/>
                <w:color w:val="auto"/>
                <w:sz w:val="20"/>
                <w:szCs w:val="20"/>
              </w:rPr>
              <w:t>2(4.8%)</w:t>
            </w:r>
          </w:p>
        </w:tc>
        <w:tc>
          <w:tcPr>
            <w:tcW w:w="3665" w:type="dxa"/>
          </w:tcPr>
          <w:p w14:paraId="062AB3BB" w14:textId="38C72AAE" w:rsidR="00F60083" w:rsidRPr="00077804" w:rsidRDefault="00F60083" w:rsidP="00EB7F9C">
            <w:pPr>
              <w:spacing w:before="0" w:after="0"/>
              <w:ind w:left="0"/>
              <w:rPr>
                <w:rFonts w:cstheme="minorHAnsi"/>
                <w:color w:val="auto"/>
                <w:sz w:val="20"/>
                <w:szCs w:val="20"/>
              </w:rPr>
            </w:pPr>
            <w:r w:rsidRPr="00077804">
              <w:rPr>
                <w:rFonts w:cstheme="minorHAnsi"/>
                <w:color w:val="auto"/>
                <w:sz w:val="20"/>
                <w:szCs w:val="20"/>
              </w:rPr>
              <w:fldChar w:fldCharType="begin"/>
            </w:r>
            <w:r w:rsidR="00154CC3" w:rsidRPr="00077804">
              <w:rPr>
                <w:rFonts w:cstheme="minorHAnsi"/>
                <w:color w:val="auto"/>
                <w:sz w:val="20"/>
                <w:szCs w:val="20"/>
              </w:rPr>
              <w:instrText xml:space="preserve"> ADDIN EN.CITE &lt;EndNote&gt;&lt;Cite&gt;&lt;Author&gt;Hatfield&lt;/Author&gt;&lt;Year&gt;2012&lt;/Year&gt;&lt;RecNum&gt;60&lt;/RecNum&gt;&lt;DisplayText&gt;[53]&lt;/DisplayText&gt;&lt;record&gt;&lt;rec-number&gt;60&lt;/rec-number&gt;&lt;foreign-keys&gt;&lt;key app="EN" db-id="dt2der52b95520easzbpxszqsdw0avts2frz" timestamp="0"&gt;60&lt;/key&gt;&lt;/foreign-keys&gt;&lt;ref-type name="Journal Article"&gt;17&lt;/ref-type&gt;&lt;contributors&gt;&lt;authors&gt;&lt;author&gt;Laura A. Hatfield&lt;/author&gt;&lt;author&gt;Mark E. Boye&lt;/author&gt;&lt;author&gt;Michelle D. Hackshaw&lt;/author&gt;&lt;author&gt;Bradley P. Carlin&lt;/author&gt;&lt;/authors&gt;&lt;/contributors&gt;&lt;titles&gt;&lt;title&gt;Multilevel Bayesian models for survival times and longitudinal patient-reported outcomes with many zeros&lt;/title&gt;&lt;secondary-title&gt;Journal of the American Statistical Association&lt;/secondary-title&gt;&lt;/titles&gt;&lt;pages&gt;875-885&lt;/pages&gt;&lt;volume&gt;107&lt;/volume&gt;&lt;number&gt;499&lt;/number&gt;&lt;dates&gt;&lt;year&gt;2012&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3]</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EB7F9C" w:rsidRPr="00077804">
              <w:rPr>
                <w:rFonts w:cstheme="minorHAnsi"/>
                <w:color w:val="auto"/>
                <w:sz w:val="20"/>
                <w:szCs w:val="20"/>
              </w:rPr>
              <w:instrText xml:space="preserve"> ADDIN EN.CITE &lt;EndNote&gt;&lt;Cite&gt;&lt;Author&gt;Zhu&lt;/Author&gt;&lt;Year&gt;2018&lt;/Year&gt;&lt;RecNum&gt;30&lt;/RecNum&gt;&lt;DisplayText&gt;[31]&lt;/DisplayText&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1]</w:t>
            </w:r>
            <w:r w:rsidRPr="00077804">
              <w:rPr>
                <w:rFonts w:cstheme="minorHAnsi"/>
                <w:color w:val="auto"/>
                <w:sz w:val="20"/>
                <w:szCs w:val="20"/>
              </w:rPr>
              <w:fldChar w:fldCharType="end"/>
            </w:r>
          </w:p>
        </w:tc>
      </w:tr>
      <w:tr w:rsidR="00077804" w:rsidRPr="00077804" w14:paraId="4D65737F" w14:textId="77777777" w:rsidTr="00C24C5B">
        <w:trPr>
          <w:trHeight w:val="53"/>
        </w:trPr>
        <w:tc>
          <w:tcPr>
            <w:tcW w:w="10470" w:type="dxa"/>
            <w:gridSpan w:val="3"/>
            <w:tcBorders>
              <w:bottom w:val="single" w:sz="4" w:space="0" w:color="auto"/>
            </w:tcBorders>
            <w:vAlign w:val="center"/>
          </w:tcPr>
          <w:p w14:paraId="6CA9E93B" w14:textId="77777777" w:rsidR="00F60083" w:rsidRPr="00077804" w:rsidRDefault="00F60083" w:rsidP="00F60083">
            <w:pPr>
              <w:spacing w:before="0" w:line="276" w:lineRule="auto"/>
              <w:ind w:left="0"/>
              <w:rPr>
                <w:rFonts w:cstheme="minorHAnsi"/>
                <w:b/>
                <w:color w:val="auto"/>
                <w:sz w:val="20"/>
                <w:szCs w:val="20"/>
              </w:rPr>
            </w:pPr>
            <w:r w:rsidRPr="00077804">
              <w:rPr>
                <w:rFonts w:cstheme="minorHAnsi"/>
                <w:b/>
                <w:color w:val="auto"/>
                <w:sz w:val="20"/>
                <w:szCs w:val="20"/>
              </w:rPr>
              <w:t>Random effect distribution</w:t>
            </w:r>
          </w:p>
        </w:tc>
      </w:tr>
      <w:tr w:rsidR="00077804" w:rsidRPr="00077804" w14:paraId="75325439" w14:textId="77777777" w:rsidTr="009C1E99">
        <w:trPr>
          <w:trHeight w:val="474"/>
        </w:trPr>
        <w:tc>
          <w:tcPr>
            <w:tcW w:w="4375" w:type="dxa"/>
            <w:tcBorders>
              <w:bottom w:val="nil"/>
            </w:tcBorders>
            <w:vAlign w:val="center"/>
          </w:tcPr>
          <w:p w14:paraId="480C9ABD" w14:textId="77777777" w:rsidR="00F60083" w:rsidRPr="00077804" w:rsidRDefault="00F60083" w:rsidP="00EB4981">
            <w:pPr>
              <w:spacing w:before="0" w:after="0"/>
              <w:ind w:left="0"/>
              <w:rPr>
                <w:rFonts w:cstheme="minorHAnsi"/>
                <w:color w:val="auto"/>
                <w:sz w:val="20"/>
                <w:szCs w:val="20"/>
              </w:rPr>
            </w:pPr>
            <w:r w:rsidRPr="00077804">
              <w:rPr>
                <w:rFonts w:cstheme="minorHAnsi"/>
                <w:color w:val="auto"/>
                <w:sz w:val="20"/>
                <w:szCs w:val="20"/>
              </w:rPr>
              <w:t xml:space="preserve">Normal </w:t>
            </w:r>
          </w:p>
          <w:p w14:paraId="26992911" w14:textId="77777777" w:rsidR="00F60083" w:rsidRPr="00077804" w:rsidRDefault="00F60083" w:rsidP="00EB4981">
            <w:pPr>
              <w:spacing w:before="0" w:after="0"/>
              <w:ind w:left="0"/>
              <w:rPr>
                <w:rFonts w:cstheme="minorHAnsi"/>
                <w:color w:val="auto"/>
                <w:sz w:val="20"/>
                <w:szCs w:val="20"/>
              </w:rPr>
            </w:pPr>
          </w:p>
        </w:tc>
        <w:tc>
          <w:tcPr>
            <w:tcW w:w="2430" w:type="dxa"/>
            <w:tcBorders>
              <w:bottom w:val="nil"/>
            </w:tcBorders>
            <w:vAlign w:val="center"/>
          </w:tcPr>
          <w:p w14:paraId="5CC933EF"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17(47.4%)</w:t>
            </w:r>
          </w:p>
          <w:p w14:paraId="2DDA51F5" w14:textId="77777777" w:rsidR="00F60083" w:rsidRPr="00077804" w:rsidRDefault="00F60083" w:rsidP="009C1E99">
            <w:pPr>
              <w:spacing w:before="0" w:after="0"/>
              <w:ind w:left="0"/>
              <w:jc w:val="center"/>
              <w:rPr>
                <w:rFonts w:eastAsia="Calibri" w:cs="Arial"/>
                <w:color w:val="auto"/>
                <w:sz w:val="20"/>
                <w:szCs w:val="20"/>
              </w:rPr>
            </w:pPr>
          </w:p>
        </w:tc>
        <w:tc>
          <w:tcPr>
            <w:tcW w:w="3665" w:type="dxa"/>
            <w:tcBorders>
              <w:bottom w:val="nil"/>
            </w:tcBorders>
          </w:tcPr>
          <w:p w14:paraId="2B8700B1" w14:textId="4A69CAC0" w:rsidR="00F60083" w:rsidRPr="00077804" w:rsidRDefault="00F60083" w:rsidP="005F0A7B">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IZW5uZXNzZXk8L0F1dGhvcj48WWVhcj4yMDE4PC9ZZWFy
PjxSZWNOdW0+MjwvUmVjTnVtPjxEaXNwbGF5VGV4dD5bMTMsIDE1LCAxOSwgMjUsIDI3LCAzMywg
MzgsIDQ2LCA0NywgNTEsIDU1LCA2MCwgNzUsIDc2LCA3OSwgODItODRdPC9EaXNwbGF5VGV4dD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THU8L0F1dGhv
cj48WWVhcj4yMDE3PC9ZZWFyPjxSZWNOdW0+MTg8L1JlY051bT48cmVjb3JkPjxyZWMtbnVtYmVy
PjE4PC9yZWMtbnVtYmVyPjxmb3JlaWduLWtleXM+PGtleSBhcHA9IkVOIiBkYi1pZD0iZHQyZGVy
NTJiOTU1MjBlYXN6YnB4c3pxc2R3MGF2dHMyZnJ6IiB0aW1lc3RhbXA9IjAiPjE4PC9rZXk+PC9m
b3JlaWduLWtleXM+PHJlZi10eXBlIG5hbWU9IkpvdXJuYWwgQXJ0aWNsZSI+MTc8L3JlZi10eXBl
Pjxjb250cmlidXRvcnM+PGF1dGhvcnM+PGF1dGhvcj5UYW8gTHU8L2F1dGhvcj48L2F1dGhvcnM+
PC9jb250cmlidXRvcnM+PHRpdGxlcz48dGl0bGU+QmF5ZXNpYW4gbm9ucGFyYW1ldHJpYyBtaXhl
ZC1lZmZlY3RzIGpvaW50IG1vZGVsIGZvciBsb25naXR1ZGluYWwtY29tcGV0aW5nIHJpc2tzIGRh
dGEgYW5hbHlzaXMgaW4gcHJlc2VuY2Ugb2YgbXVsdGlwbGUgZGF0YSBmZWF0dXJlczwvdGl0bGU+
PHNlY29uZGFyeS10aXRsZT5TdGF0aXN0aWNhbCBNZXRob2RzIGluIE1lZGljYWwgUmVzZWFyY2g8
L3NlY29uZGFyeS10aXRsZT48L3RpdGxlcz48cGVyaW9kaWNhbD48ZnVsbC10aXRsZT5TdGF0aXN0
aWNhbCBtZXRob2RzIGluIG1lZGljYWwgcmVzZWFyY2g8L2Z1bGwtdGl0bGU+PGFiYnItMT5TdGF0
IE1ldGhvZHMgTWVkIFJlczwvYWJici0xPjwvcGVyaW9kaWNhbD48cGFnZXM+MjQwNy0yNDIzPC9w
YWdlcz48dm9sdW1lPjI2PC92b2x1bWU+PG51bWJlcj41PC9udW1iZXI+PGRhdGVzPjx5ZWFyPjIw
MTc8L3llYXI+PC9kYXRlcz48dXJscz48L3VybHM+PC9yZWNvcmQ+PC9DaXRlPjxDaXRlPjxBdXRo
b3I+QmFrYXI8L0F1dGhvcj48WWVhcj4yMDA3PC9ZZWFyPjxSZWNOdW0+NTM8L1JlY051bT48cmVj
b3JkPjxyZWMtbnVtYmVyPjUzPC9yZWMtbnVtYmVyPjxmb3JlaWduLWtleXM+PGtleSBhcHA9IkVO
IiBkYi1pZD0iZHQyZGVyNTJiOTU1MjBlYXN6YnB4c3pxc2R3MGF2dHMyZnJ6IiB0aW1lc3RhbXA9
IjAiPjUzPC9rZXk+PC9mb3JlaWduLWtleXM+PHJlZi10eXBlIG5hbWU9IkpvdXJuYWwgQXJ0aWNs
ZSI+MTc8L3JlZi10eXBlPjxjb250cmlidXRvcnM+PGF1dGhvcnM+PGF1dGhvcj5Nb2hkLiBSaXph
bSBBYnUgQmFrYXI8L2F1dGhvcj48YXV0aG9yPktoYWxpZCBBLiBTYWxhaDwvYXV0aG9yPjxhdXRo
b3I+Tm9vciBBa21hIElicmFoaW08L2F1dGhvcj48YXV0aG9yPkthc3NpbSBCIEhhcm9uPC9hdXRo
b3I+PC9hdXRob3JzPjwvY29udHJpYnV0b3JzPjx0aXRsZXM+PHRpdGxlPkEgc2VtaXBhcmFtZXRy
aWMgam9pbnQgbW9kZWwgZm9yIGxvbmdpdHVkaW5hbCBhbmQgdGltZS10byBldmVudCB1bml2YXJp
YXRlIGRhdGEgaW4gcHJlc2VuY2Ugb2YgY3VyZSBmcmFjdGlvbjwvdGl0bGU+PHNlY29uZGFyeS10
aXRsZT5FdXJvcGVhbiBKb3VybmFsIG9mIFNjaWVudGlmaWMgUmVzZWFyY2g8L3NlY29uZGFyeS10
aXRsZT48L3RpdGxlcz48cGFnZXM+NzA3LTcyOTwvcGFnZXM+PHZvbHVtZT4xODwvdm9sdW1lPjxu
dW1iZXI+NDwvbnVtYmVyPjxkYXRlcz48eWVhcj4yMDA3PC95ZWFyPjwvZGF0ZXM+PHVybHM+PC91
cmxzPjwvcmVjb3JkPjwvQ2l0ZT48Q2l0ZT48QXV0aG9yPll1PC9BdXRob3I+PFllYXI+MjAxMDwv
WWVhcj48UmVjTnVtPjYzPC9SZWNOdW0+PHJlY29yZD48cmVjLW51bWJlcj42MzwvcmVjLW51bWJl
cj48Zm9yZWlnbi1rZXlzPjxrZXkgYXBwPSJFTiIgZGItaWQ9ImR0MmRlcjUyYjk1NTIwZWFzemJw
eHN6cXNkdzBhdnRzMmZyeiIgdGltZXN0YW1wPSIwIj42Mzwva2V5PjwvZm9yZWlnbi1rZXlzPjxy
ZWYtdHlwZSBuYW1lPSJKb3VybmFsIEFydGljbGUiPjE3PC9yZWYtdHlwZT48Y29udHJpYnV0b3Jz
PjxhdXRob3JzPjxhdXRob3I+QmluYmluZyBZdTwvYXV0aG9yPjxhdXRob3I+UHVsYWsgR2hvc2g8
L2F1dGhvcj48L2F1dGhvcnM+PC9jb250cmlidXRvcnM+PHRpdGxlcz48dGl0bGU+Sm9pbnQgbW9k
ZWxpbmcgZm9yIGNvZ25pdGl2ZSB0cmFqZWN0b3J5IGFuZCByaXNrIG9mIGRlbWVudGlhIGluIHRo
ZSBwcmVzZW5jZSBvZiBkZWF0aDwvdGl0bGU+PHNlY29uZGFyeS10aXRsZT5CaW9tZXRyaWNzPC9z
ZWNvbmRhcnktdGl0bGU+PC90aXRsZXM+PHBhZ2VzPjI5NC0zMDA8L3BhZ2VzPjx2b2x1bWU+NjY8
L3ZvbHVtZT48ZGF0ZXM+PHllYXI+MjAxMDwveWVhcj48L2RhdGVzPjx1cmxzPjwvdXJscz48L3Jl
Y29yZD48L0NpdGU+PENpdGU+PEF1dGhvcj5XYWxkbWFubjwvQXV0aG9yPjxZZWFyPjIwMTY8L1ll
YXI+PFJlY051bT44NjwvUmVjTnVtPjxyZWNvcmQ+PHJlYy1udW1iZXI+ODY8L3JlYy1udW1iZXI+
PGZvcmVpZ24ta2V5cz48a2V5IGFwcD0iRU4iIGRiLWlkPSJkdDJkZXI1MmI5NTUyMGVhc3picHhz
enFzZHcwYXZ0czJmcnoiIHRpbWVzdGFtcD0iMCI+ODY8L2tleT48L2ZvcmVpZ24ta2V5cz48cmVm
LXR5cGUgbmFtZT0iSm91cm5hbCBBcnRpY2xlIj4xNzwvcmVmLXR5cGU+PGNvbnRyaWJ1dG9ycz48
YXV0aG9ycz48YXV0aG9yPkVsaXNhYmV0aCBXYWxkbWFubjwvYXV0aG9yPjxhdXRob3I+RGF2aWQg
VGF5bG9yLVJvYmluc29uPC9hdXRob3I+PC9hdXRob3JzPjwvY29udHJpYnV0b3JzPjx0aXRsZXM+
PHRpdGxlPkJheWVzaWFuIHF1YW50aWxlLWJhc2VkIGpvaW50IG1vZGVsbGluZyBvZiByZXBlYXRl
ZCBtZWFzdXJlbWVudCBhbmQgdGltZS10by1ldmVudCBkYXRhLCB3aXRoIGFuIGFwcGxpY2F0aW9u
IHRvIGx1bmcgZnVuY3Rpb24gZGVjbGluZSBhbmQgdGltZSB0byBpbmZlY3Rpb24gaW4gcGF0aWVu
dHMgd2l0aCBjeXN0aWMgZmlicm9zaXM8L3RpdGxlPjxzZWNvbmRhcnktdGl0bGU+YXJYaXYgZS1w
cmludHM8L3NlY29uZGFyeS10aXRsZT48L3RpdGxlcz48ZGF0ZXM+PHllYXI+MjAxNjwveWVhcj48
L2RhdGVzPjx1cmxzPjwvdXJscz48L3JlY29yZD48L0NpdGU+PENpdGU+PEF1dGhvcj5IdWFuZzwv
QXV0aG9yPjxZZWFyPjIwMTU8L1llYXI+PFJlY051bT4xMDg8L1JlY051bT48cmVjb3JkPjxyZWMt
bnVtYmVyPjEwODwvcmVjLW51bWJlcj48Zm9yZWlnbi1rZXlzPjxrZXkgYXBwPSJFTiIgZGItaWQ9
ImR0MmRlcjUyYjk1NTIwZWFzemJweHN6cXNkdzBhdnRzMmZyeiIgdGltZXN0YW1wPSIwIj4xMDg8
L2tleT48L2ZvcmVpZ24ta2V5cz48cmVmLXR5cGUgbmFtZT0iSm91cm5hbCBBcnRpY2xlIj4xNzwv
cmVmLXR5cGU+PGNvbnRyaWJ1dG9ycz48YXV0aG9ycz48YXV0aG9yPkh1YW5nLCBZYW5neGluPC9h
dXRob3I+PGF1dGhvcj5ZYW4sIENodW5uaW5nPC9hdXRob3I+PGF1dGhvcj5YaW5nLCBEb25neXVh
bjwvYXV0aG9yPjxhdXRob3I+WmhhbmcsIE5hbmh1YTwvYXV0aG9yPjxhdXRob3I+Q2hlbiwgSGVu
aWFuPC9hdXRob3I+PC9hdXRob3JzPjwvY29udHJpYnV0b3JzPjx0aXRsZXM+PHRpdGxlPkpvaW50
bHkgbW9kZWxpbmcgZXZlbnQgdGltZSBhbmQgc2tld2VkLWxvbmdpdHVkaW5hbCBkYXRhIHdpdGgg
bWlzc2luZyByZXNwb25zZSBhbmQgbWlzbWVhc3VyZWQgY292YXJpYXRlIGZvciBBSURTIHN0dWRp
ZXM8L3RpdGxlPjxzZWNvbmRhcnktdGl0bGU+Sm91cm5hbCBvZiBCaW9waGFybWFjZXV0aWNhbCBT
dGF0aXN0aWNzPC9zZWNvbmRhcnktdGl0bGU+PC90aXRsZXM+PHBhZ2VzPjY3MC02OTQ8L3BhZ2Vz
Pjx2b2x1bWU+MjU8L3ZvbHVtZT48bnVtYmVyPjQ8L251bWJlcj48ZGF0ZXM+PHllYXI+MjAxNTwv
eWVhcj48cHViLWRhdGVzPjxkYXRlPjIwMTUvMDcvMDQ8L2RhdGU+PC9wdWItZGF0ZXM+PC9kYXRl
cz48cHVibGlzaGVyPlRheWxvciAmYW1wOyBGcmFuY2lzPC9wdWJsaXNoZXI+PGlzYm4+MTA1NC0z
NDA2PC9pc2JuPjx1cmxzPjxyZWxhdGVkLXVybHM+PHVybD5odHRwczovL2RvaS5vcmcvMTAuMTA4
MC8xMDU0MzQwNi4yMDE0LjkyMDg2NjwvdXJsPjwvcmVsYXRlZC11cmxzPjwvdXJscz48ZWxlY3Ry
b25pYy1yZXNvdXJjZS1udW0+MTAuMTA4MC8xMDU0MzQwNi4yMDE0LjkyMDg2NjwvZWxlY3Ryb25p
Yy1yZXNvdXJjZS1udW0+PC9yZWNvcmQ+PC9DaXRlPjxDaXRlPjxBdXRob3I+Wmhhbmc8L0F1dGhv
cj48WWVhcj4yMDE5PC9ZZWFyPjxSZWNOdW0+MTAwPC9SZWNOdW0+PHJlY29yZD48cmVjLW51bWJl
cj4xMDA8L3JlYy1udW1iZXI+PGZvcmVpZ24ta2V5cz48a2V5IGFwcD0iRU4iIGRiLWlkPSJkdDJk
ZXI1MmI5NTUyMGVhc3picHhzenFzZHcwYXZ0czJmcnoiIHRpbWVzdGFtcD0iMCI+MTAwPC9rZXk+
PC9mb3JlaWduLWtleXM+PHJlZi10eXBlIG5hbWU9IkpvdXJuYWwgQXJ0aWNsZSI+MTc8L3JlZi10
eXBlPjxjb250cmlidXRvcnM+PGF1dGhvcnM+PGF1dGhvcj5aaGFuZywgSGFuemU8L2F1dGhvcj48
YXV0aG9yPkh1YW5nLCBZYW5neGluPC9hdXRob3I+PC9hdXRob3JzPjwvY29udHJpYnV0b3JzPjx0
aXRsZXM+PHRpdGxlPlF1YW50aWxlIHJlZ3Jlc3Npb24tYmFzZWQgQmF5ZXNpYW4gam9pbnQgbW9k
ZWxpbmcgYW5hbHlzaXMgb2YgbG9uZ2l0dWRpbmFs4oCTc3Vydml2YWwgZGF0YSwgd2l0aCBhcHBs
aWNhdGlvbiB0byBhbiBBSURTIGNvaG9ydCBzdHVkeTwvdGl0bGU+PHNlY29uZGFyeS10aXRsZT5M
aWZldGltZSBEYXRhIEFuYWx5c2lzPC9zZWNvbmRhcnktdGl0bGU+PC90aXRsZXM+PGRhdGVzPjx5
ZWFyPjIwMTk8L3llYXI+PHB1Yi1kYXRlcz48ZGF0ZT5NYXkgMjg8L2RhdGU+PC9wdWItZGF0ZXM+
PC9kYXRlcz48aXNibj4xNTcyLTkyNDk8L2lzYm4+PGxhYmVsPlpoYW5nMjAxOTwvbGFiZWw+PHdv
cmstdHlwZT5qb3VybmFsIGFydGljbGU8L3dvcmstdHlwZT48dXJscz48cmVsYXRlZC11cmxzPjx1
cmw+aHR0cHM6Ly9kb2kub3JnLzEwLjEwMDcvczEwOTg1LTAxOS0wOTQ3OC13PC91cmw+PC9yZWxh
dGVkLXVybHM+PC91cmxzPjxlbGVjdHJvbmljLXJlc291cmNlLW51bT4xMC4xMDA3L3MxMDk4NS0w
MTktMDk0NzgtdzwvZWxlY3Ryb25pYy1yZXNvdXJjZS1udW0+PC9yZWNvcmQ+PC9DaXRlPjxDaXRl
IEV4Y2x1ZGVZZWFyPSIxIj48QXV0aG9yPkJyaWxsZW1hbjwvQXV0aG9yPjxZZWFyPjIwMTk8L1ll
YXI+PFJlY051bT4xMDQ8L1JlY051bT48cmVjb3JkPjxyZWMtbnVtYmVyPjEwNDwvcmVjLW51bWJl
cj48Zm9yZWlnbi1rZXlzPjxrZXkgYXBwPSJFTiIgZGItaWQ9ImR0MmRlcjUyYjk1NTIwZWFzemJw
eHN6cXNkdzBhdnRzMmZyeiIgdGltZXN0YW1wPSIwIj4xMDQ8L2tleT48L2ZvcmVpZ24ta2V5cz48
cmVmLXR5cGUgbmFtZT0iSm91cm5hbCBBcnRpY2xlIj4xNzwvcmVmLXR5cGU+PGNvbnRyaWJ1dG9y
cz48YXV0aG9ycz48YXV0aG9yPkJyaWxsZW1hbiwgU2FtdWVsIEw8L2F1dGhvcj48YXV0aG9yPkNy
b3d0aGVyLCBNaWNoYWVsIEo8L2F1dGhvcj48YXV0aG9yPk1vcmVuby1CZXRhbmN1ciwgTWFyZ2Fy
aXRhPC9hdXRob3I+PGF1dGhvcj5CdXJvcyBOb3ZpaywgSmFjcXVlbGluZTwvYXV0aG9yPjxhdXRo
b3I+RHVueWFrLCBKYW1lczwvYXV0aG9yPjxhdXRob3I+QWwtSHVuaXRpLCBOaWRhbDwvYXV0aG9y
PjxhdXRob3I+Rm94LCBSb2JlcnQ8L2F1dGhvcj48YXV0aG9yPkhhbW1lcmJhY2hlciwgSmVmZjwv
YXV0aG9yPjxhdXRob3I+V29sZmUsIFJvcnk8L2F1dGhvcj48L2F1dGhvcnM+PC9jb250cmlidXRv
cnM+PHRpdGxlcz48dGl0bGU+Sm9pbnQgbG9uZ2l0dWRpbmFsIGFuZCB0aW1lLXRvLWV2ZW50IG1v
ZGVscyBmb3IgbXVsdGlsZXZlbCBoaWVyYXJjaGljYWwgZGF0YTwvdGl0bGU+PHNlY29uZGFyeS10
aXRsZT5TdGF0aXN0aWNhbCBNZXRob2RzIGluIE1lZGljYWwgUmVzZWFyY2g8L3NlY29uZGFyeS10
aXRsZT48L3RpdGxlcz48cGVyaW9kaWNhbD48ZnVsbC10aXRsZT5TdGF0aXN0aWNhbCBtZXRob2Rz
IGluIG1lZGljYWwgcmVzZWFyY2g8L2Z1bGwtdGl0bGU+PGFiYnItMT5TdGF0IE1ldGhvZHMgTWVk
IFJlczwvYWJici0xPjwvcGVyaW9kaWNhbD48cGFnZXM+MzUwMuKAkzUxNTwvcGFnZXM+PHZvbHVt
ZT4yODwvdm9sdW1lPjxudW1iZXI+MTI8L251bWJlcj48a2V5d29yZHM+PGtleXdvcmQ+TG9uZ2l0
dWRpbmFsLHN1cnZpdmFsLGpvaW50IG1vZGVsLHNoYXJlZCBwYXJhbWV0ZXIgbW9kZWwsaGllcmFy
Y2hpY2FsLG11bHRpbGV2ZWwsY2FuY2VyPC9rZXl3b3JkPjwva2V5d29yZHM+PGRhdGVzPjx5ZWFy
PjIwMTk8L3llYXI+PC9kYXRlcz48YWNjZXNzaW9uLW51bT4zMDM3ODQ3MjwvYWNjZXNzaW9uLW51
bT48dXJscz48cmVsYXRlZC11cmxzPjx1cmw+aHR0cHM6Ly9qb3VybmFscy5zYWdlcHViLmNvbS9k
b2kvYWJzLzEwLjExNzcvMDk2MjI4MDIxODgwODgyMTwvdXJsPjwvcmVsYXRlZC11cmxzPjwvdXJs
cz48ZWxlY3Ryb25pYy1yZXNvdXJjZS1udW0+MTAuMTE3Ny8wOTYyMjgwMjE4ODA4ODIxPC9lbGVj
dHJvbmljLXJlc291cmNlLW51bT48L3JlY29yZD48L0NpdGU+PENpdGU+PEF1dGhvcj5CYWdoZmFs
YWtpPC9BdXRob3I+PFllYXI+MjAxNTwvWWVhcj48UmVjTnVtPjE8L1JlY051bT48cmVjb3JkPjxy
ZWMtbnVtYmVyPjE8L3JlYy1udW1iZXI+PGZvcmVpZ24ta2V5cz48a2V5IGFwcD0iRU4iIGRiLWlk
PSJkdDJkZXI1MmI5NTUyMGVhc3picHhzenFzZHcwYXZ0czJmcnoiIHRpbWVzdGFtcD0iMCI+MTwv
a2V5PjwvZm9yZWlnbi1rZXlzPjxyZWYtdHlwZSBuYW1lPSJKb3VybmFsIEFydGljbGUiPjE3PC9y
ZWYtdHlwZT48Y29udHJpYnV0b3JzPjxhdXRob3JzPjxhdXRob3I+VGFiYW4gQmFnaGZhbGFraTwv
YXV0aG9yPjxhdXRob3I+TW9qdGFiYSBHYW5qYWxpPC9hdXRob3I+PC9hdXRob3JzPjwvY29udHJp
YnV0b3JzPjx0aXRsZXM+PHRpdGxlPkEgQmF5ZXNpYW4gYXBwcm9hY2ggZm9yIGpvaW50IG1vZGVs
aW5nIG9mIHNrZXctbm9ybWFsIGxvbmdpdHVkaW5hbCBtZWFzdXJlbWVudHMgYW5kIHRpbWUgdG8g
ZXZlbnQgZGF0YTwvdGl0bGU+PHNlY29uZGFyeS10aXRsZT5SZXZzdGF0PC9zZWNvbmRhcnktdGl0
bGU+PC90aXRsZXM+PHBhZ2VzPjE2OeKAkzE5MTwvcGFnZXM+PHZvbHVtZT4xMzwvdm9sdW1lPjxu
dW1iZXI+MjwvbnVtYmVyPjxkYXRlcz48eWVhcj4yMDE1PC95ZWFyPjwvZGF0ZXM+PHVybHM+PC91
cmxzPjwvcmVjb3JkPjwvQ2l0ZT48Q2l0ZT48QXV0aG9yPkdhbzwvQXV0aG9yPjxZZWFyPjIwMTE8
L1llYXI+PFJlY051bT44PC9SZWNOdW0+PHJlY29yZD48cmVjLW51bWJlcj44PC9yZWMtbnVtYmVy
Pjxmb3JlaWduLWtleXM+PGtleSBhcHA9IkVOIiBkYi1pZD0iZHQyZGVyNTJiOTU1MjBlYXN6YnB4
c3pxc2R3MGF2dHMyZnJ6IiB0aW1lc3RhbXA9IjAiPjg8L2tleT48L2ZvcmVpZ24ta2V5cz48cmVm
LXR5cGUgbmFtZT0iSm91cm5hbCBBcnRpY2xlIj4xNzwvcmVmLXR5cGU+PGNvbnRyaWJ1dG9ycz48
YXV0aG9ycz48YXV0aG9yPkZlbmcgR2FvPC9hdXRob3I+PGF1dGhvcj5KLiBQaGlsaXAgTWlsbGVy
PC9hdXRob3I+PGF1dGhvcj5DaGVuZ2ppZSBYaW9uZzwvYXV0aG9yPjxhdXRob3I+SnVsaWEgQS4g
QmVpc2VyPC9hdXRob3I+PGF1dGhvcj5NYWUgR29yZG9uPC9hdXRob3I+PC9hdXRob3JzPjwvY29u
dHJpYnV0b3JzPjx0aXRsZXM+PHRpdGxlPkEgam9pbnQtbW9kZWxpbmcgYXBwcm9hY2ggdG8gYXNz
ZXNzIHRoZSBpbXBhY3Qgb2YgYmlvbWFya2VyIHZhcmlhYmlsaXR5IG9uIHRoZSByaXNrIG9mIGRl
dmVsb3BpbmcgY2xpbmljYWwgb3V0Y29tZTwvdGl0bGU+PHNlY29uZGFyeS10aXRsZT5TdGF0aXN0
aWNhbCBNZXRob2RzICZhbXA7IEFwcGxpY2F0aW9uczwvc2Vjb25kYXJ5LXRpdGxlPjwvdGl0bGVz
PjxwYWdlcz44My0xMDA8L3BhZ2VzPjx2b2x1bWU+MjA8L3ZvbHVtZT48bnVtYmVyPjE8L251bWJl
cj48ZGF0ZXM+PHllYXI+MjAxMTwveWVhcj48L2RhdGVzPjx1cmxzPjwvdXJscz48L3JlY29yZD48
L0NpdGU+PENpdGU+PEF1dGhvcj5MdTwvQXV0aG9yPjxZZWFyPjIwMTc8L1llYXI+PFJlY051bT4y
MzwvUmVjTnVtPjxyZWNvcmQ+PHJlYy1udW1iZXI+MjM8L3JlYy1udW1iZXI+PGZvcmVpZ24ta2V5
cz48a2V5IGFwcD0iRU4iIGRiLWlkPSJkdDJkZXI1MmI5NTUyMGVhc3picHhzenFzZHcwYXZ0czJm
cnoiIHRpbWVzdGFtcD0iMCI+MjM8L2tleT48L2ZvcmVpZ24ta2V5cz48cmVmLXR5cGUgbmFtZT0i
Sm91cm5hbCBBcnRpY2xlIj4xNzwvcmVmLXR5cGU+PGNvbnRyaWJ1dG9ycz48YXV0aG9ycz48YXV0
aG9yPlRhbyBMdTwvYXV0aG9yPjxhdXRob3I+Q2h1bnlhbiBDYWk8L2F1dGhvcj48YXV0aG9yPk1p
bmdnZW4gTHU8L2F1dGhvcj48YXV0aG9yPkp1biBaaGFuZzwvYXV0aG9yPjxhdXRob3I+R3Vhbmct
SHVpIERvbmc8L2F1dGhvcj48YXV0aG9yPk1pbiBXYW5nPC9hdXRob3I+PC9hdXRob3JzPjwvY29u
dHJpYnV0b3JzPjx0aXRsZXM+PHRpdGxlPkJheWVzaWFuIHZhcnlpbmcgY29lZu+sgWNpZW50IG1p
eGVkLWVmZmVjdHMgam9pbnQgbW9kZWxzIHdpdGggYXN5bW1ldHJ5IGFuZCBtaXNzaW5nbmVzczwv
dGl0bGU+PHNlY29uZGFyeS10aXRsZT5TdGF0aXN0aWNhbCBNb2RlbGxpbmc8L3NlY29uZGFyeS10
aXRsZT48L3RpdGxlcz48cGFnZXM+MTE3LTE0MTwvcGFnZXM+PHZvbHVtZT4xNzwvdm9sdW1lPjxu
dW1iZXI+MzwvbnVtYmVyPjxkYXRlcz48eWVhcj4yMDE3PC95ZWFyPjwvZGF0ZXM+PHVybHM+PC91
cmxzPjwvcmVjb3JkPjwvQ2l0ZT48Q2l0ZT48QXV0aG9yPkd1bzwvQXV0aG9yPjxZZWFyPjIwMDQ8
L1llYXI+PFJlY051bT4zNDwvUmVjTnVtPjxyZWNvcmQ+PHJlYy1udW1iZXI+MzQ8L3JlYy1udW1i
ZXI+PGZvcmVpZ24ta2V5cz48a2V5IGFwcD0iRU4iIGRiLWlkPSJkdDJkZXI1MmI5NTUyMGVhc3pi
cHhzenFzZHcwYXZ0czJmcnoiIHRpbWVzdGFtcD0iMCI+MzQ8L2tleT48L2ZvcmVpZ24ta2V5cz48
cmVmLXR5cGUgbmFtZT0iSm91cm5hbCBBcnRpY2xlIj4xNzwvcmVmLXR5cGU+PGNvbnRyaWJ1dG9y
cz48YXV0aG9ycz48YXV0aG9yPlh1IEd1bzwvYXV0aG9yPjxhdXRob3I+QnJhZGxleSBQLiBDYXJs
aW48L2F1dGhvcj48L2F1dGhvcnM+PC9jb250cmlidXRvcnM+PHRpdGxlcz48dGl0bGU+U2VwYXJh
dGUgYW5kIGpvaW50IG1vZGVsaW5nIG9mIGxvbmdpdHVkaW5hbCBhbmQgZXZlbnQgdGltZSBkYXRh
IHVzaW5nIHN0YW5kYXJkIGNvbXB1dGVyIHBhY2thZ2VzPC90aXRsZT48c2Vjb25kYXJ5LXRpdGxl
PlRoZSBBbWVyaWNhbiBTdGF0aXN0aWNpYW48L3NlY29uZGFyeS10aXRsZT48L3RpdGxlcz48cGFn
ZXM+MTYtMjQ8L3BhZ2VzPjx2b2x1bWU+NTg8L3ZvbHVtZT48bnVtYmVyPjE8L251bWJlcj48ZGF0
ZXM+PHllYXI+MjAwNDwveWVhcj48L2RhdGVzPjx1cmxzPjwvdXJscz48L3JlY29yZD48L0NpdGU+
PENpdGU+PEF1dGhvcj5MdTwvQXV0aG9yPjxZZWFyPjIwMTc8L1llYXI+PFJlY051bT40MTwvUmVj
TnVtPjxyZWNvcmQ+PHJlYy1udW1iZXI+NDE8L3JlYy1udW1iZXI+PGZvcmVpZ24ta2V5cz48a2V5
IGFwcD0iRU4iIGRiLWlkPSJkdDJkZXI1MmI5NTUyMGVhc3picHhzenFzZHcwYXZ0czJmcnoiIHRp
bWVzdGFtcD0iMCI+NDE8L2tleT48L2ZvcmVpZ24ta2V5cz48cmVmLXR5cGUgbmFtZT0iSm91cm5h
bCBBcnRpY2xlIj4xNzwvcmVmLXR5cGU+PGNvbnRyaWJ1dG9ycz48YXV0aG9ycz48YXV0aG9yPlRh
byBMdTwvYXV0aG9yPjwvYXV0aG9ycz48L2NvbnRyaWJ1dG9ycz48dGl0bGVzPjx0aXRsZT5Kb2lu
dGx5IG1vZGVsaW5nIHNrZXcgbG9uZ2l0dWRpbmFsIHN1cnZpdmFsIGRhdGEgd2l0aCBtaXNzaW5n
bmVzcyBhbmQgbWlzbWVhc3VyZWQgY292YXJpYXRlczwvdGl0bGU+PHNlY29uZGFyeS10aXRsZT5K
b3VybmFsIG9mIEFwcGxpZWQgU3RhdGlzdGljczwvc2Vjb25kYXJ5LXRpdGxlPjwvdGl0bGVzPjxw
YWdlcz4yMzU0LTIzNjc8L3BhZ2VzPjx2b2x1bWU+NDQ8L3ZvbHVtZT48bnVtYmVyPjEzPC9udW1i
ZXI+PGRhdGVzPjx5ZWFyPjIwMTc8L3llYXI+PC9kYXRlcz48dXJscz48L3VybHM+PC9yZWNvcmQ+
PC9DaXRlPjxDaXRlPjxBdXRob3I+Uml6b3BvdWxvczwvQXV0aG9yPjxZZWFyPjIwMTM8L1llYXI+
PFJlY051bT44MjwvUmVjTnVtPjxyZWNvcmQ+PHJlYy1udW1iZXI+ODI8L3JlYy1udW1iZXI+PGZv
cmVpZ24ta2V5cz48a2V5IGFwcD0iRU4iIGRiLWlkPSJkdDJkZXI1MmI5NTUyMGVhc3picHhzenFz
ZHcwYXZ0czJmcnoiIHRpbWVzdGFtcD0iMCI+ODI8L2tleT48L2ZvcmVpZ24ta2V5cz48cmVmLXR5
cGUgbmFtZT0iRWxlY3Ryb25pYyBBcnRpY2xlIj40MzwvcmVmLXR5cGU+PGNvbnRyaWJ1dG9ycz48
YXV0aG9ycz48YXV0aG9yPlJpem9wb3Vsb3MsIERpbWl0cmlzPC9hdXRob3I+PGF1dGhvcj5IYXRm
aWVsZCwgTGF1cmEgQS48L2F1dGhvcj48YXV0aG9yPkNhcmxpbiwgQnJhZGxleSBQLjwvYXV0aG9y
PjxhdXRob3I+VGFra2VuYmVyZywgSm9oYW5uYSBKLiBNLjwvYXV0aG9yPjwvYXV0aG9ycz48L2Nv
bnRyaWJ1dG9ycz48dGl0bGVzPjx0aXRsZT5Db21iaW5pbmcgZHluYW1pYyBwcmVkaWN0aW9ucyBm
cm9tIGpvaW50IG1vZGVscyBmb3IgbG9uZ2l0dWRpbmFsIGFuZCB0aW1lLXRvLWV2ZW50IGRhdGEg
dXNpbmcgQmF5ZXNpYW4gbW9kZWwgYXZlcmFnaW5nPC90aXRsZT48c2Vjb25kYXJ5LXRpdGxlPmFy
WGl2IGUtcHJpbnRzPC9zZWNvbmRhcnktdGl0bGU+PC90aXRsZXM+PGtleXdvcmRzPjxrZXl3b3Jk
PlN0YXRpc3RpY3MgLSBBcHBsaWNhdGlvbnM8L2tleXdvcmQ+PGtleXdvcmQ+U3RhdGlzdGljcyAt
IENvbXB1dGF0aW9uPC9rZXl3b3JkPjxrZXl3b3JkPlN0YXRpc3RpY3MgLTwva2V5d29yZD48a2V5
d29yZD5NZXRob2RvbG9neTwva2V5d29yZD48L2tleXdvcmRzPjxkYXRlcz48eWVhcj4yMDEzPC95
ZWFyPjxwdWItZGF0ZXM+PGRhdGU+TWFyY2ggMDEsIDIwMTM8L2RhdGU+PC9wdWItZGF0ZXM+PC9k
YXRlcz48dXJscz48cmVsYXRlZC11cmxzPjx1cmw+aHR0cHM6Ly91aS5hZHNhYnMuaGFydmFyZC5l
ZHUvYWJzLzIwMTNhclhpdjEzMDMuMjc5N1I8L3VybD48L3JlbGF0ZWQtdXJscz48L3VybHM+PC9y
ZWNvcmQ+PC9DaXRlPjxDaXRlPjxBdXRob3I+SHVhbmc8L0F1dGhvcj48WWVhcj4yMDExPC9ZZWFy
PjxSZWNOdW0+NTc8L1JlY051bT48cmVjb3JkPjxyZWMtbnVtYmVyPjU3PC9yZWMtbnVtYmVyPjxm
b3JlaWduLWtleXM+PGtleSBhcHA9IkVOIiBkYi1pZD0iZHQyZGVyNTJiOTU1MjBlYXN6YnB4c3px
c2R3MGF2dHMyZnJ6IiB0aW1lc3RhbXA9IjAiPjU3PC9rZXk+PC9mb3JlaWduLWtleXM+PHJlZi10
eXBlIG5hbWU9IkpvdXJuYWwgQXJ0aWNsZSI+MTc8L3JlZi10eXBlPjxjb250cmlidXRvcnM+PGF1
dGhvcnM+PGF1dGhvcj5ZYW5neGluIEh1YW5nPC9hdXRob3I+PGF1dGhvcj5HZXRhY2hldyBEYWdu
ZTwvYXV0aG9yPjxhdXRob3I+TGFuZyBXdTwvYXV0aG9yPjwvYXV0aG9ycz48L2NvbnRyaWJ1dG9y
cz48dGl0bGVzPjx0aXRsZT5CYXllc2lhbiBpbmZlcmVuY2Ugb24gam9pbnQgbW9kZWxzIG9mIEhJ
ViBkeW5hbWljcyBmb3IgdGltZS10by1ldmVudCBhbmQgbG9uZ2l0dWRpbmFsIGRhdGEgd2l0aCBz
a2V3bmVzcyBhbmQgY292YXJpYXRlIG1lYXN1cmVtZW50IGVycm9yczwvdGl0bGU+PHNlY29uZGFy
eS10aXRsZT5TdGF0aXN0aWNzIGluIE1lZGljaW5lPC9zZWNvbmRhcnktdGl0bGU+PC90aXRsZXM+
PHBhZ2VzPjI5MzAtMjk0NjwvcGFnZXM+PHZvbHVtZT4zMDwvdm9sdW1lPjxkYXRlcz48eWVhcj4y
MDExPC95ZWFyPjwvZGF0ZXM+PHVybHM+PC91cmxzPjwvcmVjb3JkPjwvQ2l0ZT48Q2l0ZT48QXV0
aG9yPkh1PC9BdXRob3I+PFllYXI+MjAwOTwvWWVhcj48UmVjTnVtPjExMjwvUmVjTnVtPjxyZWNv
cmQ+PHJlYy1udW1iZXI+MTEyPC9yZWMtbnVtYmVyPjxmb3JlaWduLWtleXM+PGtleSBhcHA9IkVO
IiBkYi1pZD0iZHQyZGVyNTJiOTU1MjBlYXN6YnB4c3pxc2R3MGF2dHMyZnJ6IiB0aW1lc3RhbXA9
IjAiPjExMjwva2V5PjwvZm9yZWlnbi1rZXlzPjxyZWYtdHlwZSBuYW1lPSJKb3VybmFsIEFydGlj
bGUiPjE3PC9yZWYtdHlwZT48Y29udHJpYnV0b3JzPjxhdXRob3JzPjxhdXRob3I+SHUsIFdlbmh1
YTwvYXV0aG9yPjxhdXRob3I+TGksIEdhbmc8L2F1dGhvcj48YXV0aG9yPkxpLCBOaW5nPC9hdXRo
b3I+PC9hdXRob3JzPjwvY29udHJpYnV0b3JzPjx0aXRsZXM+PHRpdGxlPkEgQmF5ZXNpYW4gYXBw
cm9hY2ggdG8gam9pbnQgYW5hbHlzaXMgb2YgbG9uZ2l0dWRpbmFsIG1lYXN1cmVtZW50cyBhbmQg
Y29tcGV0aW5nIHJpc2tzIGZhaWx1cmUgdGltZSBkYXRhPC90aXRsZT48c2Vjb25kYXJ5LXRpdGxl
PlN0YXRpc3RpY3MgaW4gTWVkaWNpbmU8L3NlY29uZGFyeS10aXRsZT48YWx0LXRpdGxlPlN0YXQg
TWVkPC9hbHQtdGl0bGU+PC90aXRsZXM+PHBhZ2VzPjE2MDEtMTYxOTwvcGFnZXM+PHZvbHVtZT4y
ODwvdm9sdW1lPjxudW1iZXI+MTE8L251bWJlcj48a2V5d29yZHM+PGtleXdvcmQ+QWxnb3JpdGht
czwva2V5d29yZD48a2V5d29yZD4qQmF5ZXMgVGhlb3JlbTwva2V5d29yZD48a2V5d29yZD5Gb2xs
b3ctVXAgU3R1ZGllczwva2V5d29yZD48a2V5d29yZD5IdW1hbnM8L2tleXdvcmQ+PGtleXdvcmQ+
TGlrZWxpaG9vZCBGdW5jdGlvbnM8L2tleXdvcmQ+PGtleXdvcmQ+TGluZWFyIE1vZGVsczwva2V5
d29yZD48a2V5d29yZD5Mb25naXR1ZGluYWwgU3R1ZGllczwva2V5d29yZD48a2V5d29yZD5MdW5n
IERpc2Vhc2VzLCBJbnRlcnN0aXRpYWwvKnRoZXJhcHk8L2tleXdvcmQ+PGtleXdvcmQ+TWFya292
IENoYWluczwva2V5d29yZD48a2V5d29yZD4qTW9kZWxzLCBTdGF0aXN0aWNhbDwva2V5d29yZD48
a2V5d29yZD5Nb250ZSBDYXJsbyBNZXRob2Q8L2tleXdvcmQ+PGtleXdvcmQ+UHJvcG9ydGlvbmFs
IEhhemFyZHMgTW9kZWxzPC9rZXl3b3JkPjxrZXl3b3JkPlJhbmRvbWl6ZWQgQ29udHJvbGxlZCBU
cmlhbHMgYXMgVG9waWM8L2tleXdvcmQ+PGtleXdvcmQ+KlJpc2sgQXNzZXNzbWVudDwva2V5d29y
ZD48a2V5d29yZD5SaXNrIEZhY3RvcnM8L2tleXdvcmQ+PGtleXdvcmQ+VGltZSBGYWN0b3JzPC9r
ZXl3b3JkPjxrZXl3b3JkPlRyZWF0bWVudCBGYWlsdXJlPC9rZXl3b3JkPjxrZXl3b3JkPlRyZWF0
bWVudCBPdXRjb21lPC9rZXl3b3JkPjwva2V5d29yZHM+PGRhdGVzPjx5ZWFyPjIwMDk8L3llYXI+
PC9kYXRlcz48aXNibj4wMjc3LTY3MTUmI3hEOzEwOTctMDI1ODwvaXNibj48YWNjZXNzaW9uLW51
bT4xOTMwODkxOTwvYWNjZXNzaW9uLW51bT48dXJscz48cmVsYXRlZC11cmxzPjx1cmw+aHR0cHM6
Ly93d3cubmNiaS5ubG0ubmloLmdvdi9wdWJtZWQvMTkzMDg5MTk8L3VybD48dXJsPmh0dHBzOi8v
d3d3Lm5jYmkubmxtLm5paC5nb3YvcG1jL2FydGljbGVzL1BNQzMxNjg1NjUvPC91cmw+PC9yZWxh
dGVkLXVybHM+PC91cmxzPjxlbGVjdHJvbmljLXJlc291cmNlLW51bT4xMC4xMDAyL3NpbS4zNTYy
PC9lbGVjdHJvbmljLXJlc291cmNlLW51bT48cmVtb3RlLWRhdGFiYXNlLW5hbWU+UHViTWVkPC9y
ZW1vdGUtZGF0YWJhc2UtbmFtZT48bGFuZ3VhZ2U+ZW5nPC9sYW5ndWFnZT48L3JlY29yZD48L0Np
dGU+PENpdGU+PEF1dGhvcj5MdTwvQXV0aG9yPjxZZWFyPjIwMTY8L1llYXI+PFJlY051bT4xMDc8
L1JlY051bT48cmVjb3JkPjxyZWMtbnVtYmVyPjEwNzwvcmVjLW51bWJlcj48Zm9yZWlnbi1rZXlz
PjxrZXkgYXBwPSJFTiIgZGItaWQ9ImR0MmRlcjUyYjk1NTIwZWFzemJweHN6cXNkdzBhdnRzMmZy
eiIgdGltZXN0YW1wPSIwIj4xMDc8L2tleT48L2ZvcmVpZ24ta2V5cz48cmVmLXR5cGUgbmFtZT0i
Sm91cm5hbCBBcnRpY2xlIj4xNzwvcmVmLXR5cGU+PGNvbnRyaWJ1dG9ycz48YXV0aG9ycz48YXV0
aG9yPkx1LCBUYW88L2F1dGhvcj48YXV0aG9yPldhbmcsIE1pbjwvYXV0aG9yPjxhdXRob3I+TGl1
LCBHdWFuZ3lpbmc8L2F1dGhvcj48YXV0aG9yPkRvbmcsIEd1YW5nLUh1aTwvYXV0aG9yPjxhdXRo
b3I+UWlhbiwgRmVuZzwvYXV0aG9yPjwvYXV0aG9ycz48L2NvbnRyaWJ1dG9ycz48dGl0bGVzPjx0
aXRsZT5NaXhlZC1lZmZlY3RzIHZhcnlpbmctY29lZmZpY2llbnQgbW9kZWwgd2l0aCBza2V3ZWQg
ZGlzdHJpYnV0aW9uIGNvdXBsZWQgd2l0aCBjYXVzZS1zcGVjaWZpYyB2YXJ5aW5nLWNvZWZmaWNp
ZW50IGhhemFyZCBtb2RlbCB3aXRoIHJhbmRvbS1lZmZlY3RzIGZvciBsb25naXR1ZGluYWwtY29t
cGV0aW5nIHJpc2tzIGRhdGEgYW5hbHlzaXM8L3RpdGxlPjxzZWNvbmRhcnktdGl0bGU+Sm91cm5h
bCBvZiBCaW9waGFybWFjZXV0aWNhbCBTdGF0aXN0aWNzPC9zZWNvbmRhcnktdGl0bGU+PC90aXRs
ZXM+PHBhZ2VzPjUxOS01MzM8L3BhZ2VzPjx2b2x1bWU+MjY8L3ZvbHVtZT48bnVtYmVyPjM8L251
bWJlcj48ZGF0ZXM+PHllYXI+MjAxNjwveWVhcj48cHViLWRhdGVzPjxkYXRlPjIwMTYvMDUvMDM8
L2RhdGU+PC9wdWItZGF0ZXM+PC9kYXRlcz48cHVibGlzaGVyPlRheWxvciAmYW1wOyBGcmFuY2lz
PC9wdWJsaXNoZXI+PGlzYm4+MTA1NC0zNDA2PC9pc2JuPjx1cmxzPjxyZWxhdGVkLXVybHM+PHVy
bD5odHRwczovL2RvaS5vcmcvMTAuMTA4MC8xMDU0MzQwNi4yMDE1LjEwNTI0OTM8L3VybD48L3Jl
bGF0ZWQtdXJscz48L3VybHM+PGVsZWN0cm9uaWMtcmVzb3VyY2UtbnVtPjEwLjEwODAvMTA1NDM0
MDYuMjAxNS4xMDUyNDkzPC9lbGVjdHJvbmljLXJlc291cmNlLW51bT48L3JlY29yZD48L0NpdGU+
PENpdGU+PEF1dGhvcj5EYXM8L0F1dGhvcj48WWVhcj4yMDEyPC9ZZWFyPjxSZWNOdW0+MTE0PC9S
ZWNOdW0+PHJlY29yZD48cmVjLW51bWJlcj4xMTQ8L3JlYy1udW1iZXI+PGZvcmVpZ24ta2V5cz48
a2V5IGFwcD0iRU4iIGRiLWlkPSJkdDJkZXI1MmI5NTUyMGVhc3picHhzenFzZHcwYXZ0czJmcnoi
IHRpbWVzdGFtcD0iMCI+MTE0PC9rZXk+PC9mb3JlaWduLWtleXM+PHJlZi10eXBlIG5hbWU9Ikpv
dXJuYWwgQXJ0aWNsZSI+MTc8L3JlZi10eXBlPjxjb250cmlidXRvcnM+PGF1dGhvcnM+PGF1dGhv
cj5EYXMsIEtpcmFubW95PC9hdXRob3I+PGF1dGhvcj5MaSwgUnVuemU8L2F1dGhvcj48YXV0aG9y
Pkh1YW5nLCBaaG9uZ3dlbjwvYXV0aG9yPjxhdXRob3I+R2FpLCBKdW55aTwvYXV0aG9yPjxhdXRo
b3I+V3UsIFJvbmdsaW5nPC9hdXRob3I+PC9hdXRob3JzPjwvY29udHJpYnV0b3JzPjx0aXRsZXM+
PHRpdGxlPkEgQmF5ZXNpYW4gZnJhbWV3b3JrIGZvciBmdW5jdGlvbmFsIG1hcHBpbmcgdGhyb3Vn
aCBqb2ludCBtb2RlbGluZyBvZiBsb25naXR1ZGluYWwgYW5kIHRpbWUtdG8tZXZlbnQgZGF0YTwv
dGl0bGU+PHNlY29uZGFyeS10aXRsZT5JbnRlcm5hdGlvbmFsIGpvdXJuYWwgb2YgcGxhbnQgZ2Vu
b21pY3M8L3NlY29uZGFyeS10aXRsZT48YWx0LXRpdGxlPkludCBKIFBsYW50IEdlbm9taWNzPC9h
bHQtdGl0bGU+PC90aXRsZXM+PGVkaXRpb24+MjAxMi8wNS8yMjwvZWRpdGlvbj48ZGF0ZXM+PHll
YXI+MjAxMjwveWVhcj48L2RhdGVzPjxwdWJsaXNoZXI+SGluZGF3aSBQdWJsaXNoaW5nIENvcnBv
cmF0aW9uPC9wdWJsaXNoZXI+PGlzYm4+MTY4Ny01Mzg5JiN4RDsxNjg3LTUzNzA8L2lzYm4+PGFj
Y2Vzc2lvbi1udW0+MjI2ODU0NTQ8L2FjY2Vzc2lvbi1udW0+PHVybHM+PHJlbGF0ZWQtdXJscz48
dXJsPmh0dHBzOi8vd3d3Lm5jYmkubmxtLm5paC5nb3YvcHVibWVkLzIyNjg1NDU0PC91cmw+PHVy
bD5odHRwczovL3d3dy5uY2JpLm5sbS5uaWguZ292L3BtYy9hcnRpY2xlcy9QTUMzMzY0NTc4Lzwv
dXJsPjwvcmVsYXRlZC11cmxzPjwvdXJscz48ZWxlY3Ryb25pYy1yZXNvdXJjZS1udW0+MTAuMTE1
NS8yMDEyLzY4MDYzNDwvZWxlY3Ryb25pYy1yZXNvdXJjZS1udW0+PHJlbW90ZS1kYXRhYmFzZS1u
YW1lPlB1Yk1lZDwvcmVtb3RlLWRhdGFiYXNlLW5hbWU+PGxhbmd1YWdlPmVuZzwvbGFuZ3VhZ2U+
PC9yZWNvcmQ+PC9DaXRlPjwvRW5kTm90ZT5=
</w:fldData>
              </w:fldChar>
            </w:r>
            <w:r w:rsidR="005F0A7B" w:rsidRPr="00077804">
              <w:rPr>
                <w:rFonts w:cstheme="minorHAnsi"/>
                <w:color w:val="auto"/>
                <w:sz w:val="20"/>
                <w:szCs w:val="20"/>
              </w:rPr>
              <w:instrText xml:space="preserve"> ADDIN EN.CITE </w:instrText>
            </w:r>
            <w:r w:rsidR="005F0A7B" w:rsidRPr="00077804">
              <w:rPr>
                <w:rFonts w:cstheme="minorHAnsi"/>
                <w:color w:val="auto"/>
                <w:sz w:val="20"/>
                <w:szCs w:val="20"/>
              </w:rPr>
              <w:fldChar w:fldCharType="begin">
                <w:fldData xml:space="preserve">PEVuZE5vdGU+PENpdGU+PEF1dGhvcj5IZW5uZXNzZXk8L0F1dGhvcj48WWVhcj4yMDE4PC9ZZWFy
PjxSZWNOdW0+MjwvUmVjTnVtPjxEaXNwbGF5VGV4dD5bMTMsIDE1LCAxOSwgMjUsIDI3LCAzMywg
MzgsIDQ2LCA0NywgNTEsIDU1LCA2MCwgNzUsIDc2LCA3OSwgODItODRdPC9EaXNwbGF5VGV4dD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THU8L0F1dGhv
cj48WWVhcj4yMDE3PC9ZZWFyPjxSZWNOdW0+MTg8L1JlY051bT48cmVjb3JkPjxyZWMtbnVtYmVy
PjE4PC9yZWMtbnVtYmVyPjxmb3JlaWduLWtleXM+PGtleSBhcHA9IkVOIiBkYi1pZD0iZHQyZGVy
NTJiOTU1MjBlYXN6YnB4c3pxc2R3MGF2dHMyZnJ6IiB0aW1lc3RhbXA9IjAiPjE4PC9rZXk+PC9m
b3JlaWduLWtleXM+PHJlZi10eXBlIG5hbWU9IkpvdXJuYWwgQXJ0aWNsZSI+MTc8L3JlZi10eXBl
Pjxjb250cmlidXRvcnM+PGF1dGhvcnM+PGF1dGhvcj5UYW8gTHU8L2F1dGhvcj48L2F1dGhvcnM+
PC9jb250cmlidXRvcnM+PHRpdGxlcz48dGl0bGU+QmF5ZXNpYW4gbm9ucGFyYW1ldHJpYyBtaXhl
ZC1lZmZlY3RzIGpvaW50IG1vZGVsIGZvciBsb25naXR1ZGluYWwtY29tcGV0aW5nIHJpc2tzIGRh
dGEgYW5hbHlzaXMgaW4gcHJlc2VuY2Ugb2YgbXVsdGlwbGUgZGF0YSBmZWF0dXJlczwvdGl0bGU+
PHNlY29uZGFyeS10aXRsZT5TdGF0aXN0aWNhbCBNZXRob2RzIGluIE1lZGljYWwgUmVzZWFyY2g8
L3NlY29uZGFyeS10aXRsZT48L3RpdGxlcz48cGVyaW9kaWNhbD48ZnVsbC10aXRsZT5TdGF0aXN0
aWNhbCBtZXRob2RzIGluIG1lZGljYWwgcmVzZWFyY2g8L2Z1bGwtdGl0bGU+PGFiYnItMT5TdGF0
IE1ldGhvZHMgTWVkIFJlczwvYWJici0xPjwvcGVyaW9kaWNhbD48cGFnZXM+MjQwNy0yNDIzPC9w
YWdlcz48dm9sdW1lPjI2PC92b2x1bWU+PG51bWJlcj41PC9udW1iZXI+PGRhdGVzPjx5ZWFyPjIw
MTc8L3llYXI+PC9kYXRlcz48dXJscz48L3VybHM+PC9yZWNvcmQ+PC9DaXRlPjxDaXRlPjxBdXRo
b3I+QmFrYXI8L0F1dGhvcj48WWVhcj4yMDA3PC9ZZWFyPjxSZWNOdW0+NTM8L1JlY051bT48cmVj
b3JkPjxyZWMtbnVtYmVyPjUzPC9yZWMtbnVtYmVyPjxmb3JlaWduLWtleXM+PGtleSBhcHA9IkVO
IiBkYi1pZD0iZHQyZGVyNTJiOTU1MjBlYXN6YnB4c3pxc2R3MGF2dHMyZnJ6IiB0aW1lc3RhbXA9
IjAiPjUzPC9rZXk+PC9mb3JlaWduLWtleXM+PHJlZi10eXBlIG5hbWU9IkpvdXJuYWwgQXJ0aWNs
ZSI+MTc8L3JlZi10eXBlPjxjb250cmlidXRvcnM+PGF1dGhvcnM+PGF1dGhvcj5Nb2hkLiBSaXph
bSBBYnUgQmFrYXI8L2F1dGhvcj48YXV0aG9yPktoYWxpZCBBLiBTYWxhaDwvYXV0aG9yPjxhdXRo
b3I+Tm9vciBBa21hIElicmFoaW08L2F1dGhvcj48YXV0aG9yPkthc3NpbSBCIEhhcm9uPC9hdXRo
b3I+PC9hdXRob3JzPjwvY29udHJpYnV0b3JzPjx0aXRsZXM+PHRpdGxlPkEgc2VtaXBhcmFtZXRy
aWMgam9pbnQgbW9kZWwgZm9yIGxvbmdpdHVkaW5hbCBhbmQgdGltZS10byBldmVudCB1bml2YXJp
YXRlIGRhdGEgaW4gcHJlc2VuY2Ugb2YgY3VyZSBmcmFjdGlvbjwvdGl0bGU+PHNlY29uZGFyeS10
aXRsZT5FdXJvcGVhbiBKb3VybmFsIG9mIFNjaWVudGlmaWMgUmVzZWFyY2g8L3NlY29uZGFyeS10
aXRsZT48L3RpdGxlcz48cGFnZXM+NzA3LTcyOTwvcGFnZXM+PHZvbHVtZT4xODwvdm9sdW1lPjxu
dW1iZXI+NDwvbnVtYmVyPjxkYXRlcz48eWVhcj4yMDA3PC95ZWFyPjwvZGF0ZXM+PHVybHM+PC91
cmxzPjwvcmVjb3JkPjwvQ2l0ZT48Q2l0ZT48QXV0aG9yPll1PC9BdXRob3I+PFllYXI+MjAxMDwv
WWVhcj48UmVjTnVtPjYzPC9SZWNOdW0+PHJlY29yZD48cmVjLW51bWJlcj42MzwvcmVjLW51bWJl
cj48Zm9yZWlnbi1rZXlzPjxrZXkgYXBwPSJFTiIgZGItaWQ9ImR0MmRlcjUyYjk1NTIwZWFzemJw
eHN6cXNkdzBhdnRzMmZyeiIgdGltZXN0YW1wPSIwIj42Mzwva2V5PjwvZm9yZWlnbi1rZXlzPjxy
ZWYtdHlwZSBuYW1lPSJKb3VybmFsIEFydGljbGUiPjE3PC9yZWYtdHlwZT48Y29udHJpYnV0b3Jz
PjxhdXRob3JzPjxhdXRob3I+QmluYmluZyBZdTwvYXV0aG9yPjxhdXRob3I+UHVsYWsgR2hvc2g8
L2F1dGhvcj48L2F1dGhvcnM+PC9jb250cmlidXRvcnM+PHRpdGxlcz48dGl0bGU+Sm9pbnQgbW9k
ZWxpbmcgZm9yIGNvZ25pdGl2ZSB0cmFqZWN0b3J5IGFuZCByaXNrIG9mIGRlbWVudGlhIGluIHRo
ZSBwcmVzZW5jZSBvZiBkZWF0aDwvdGl0bGU+PHNlY29uZGFyeS10aXRsZT5CaW9tZXRyaWNzPC9z
ZWNvbmRhcnktdGl0bGU+PC90aXRsZXM+PHBhZ2VzPjI5NC0zMDA8L3BhZ2VzPjx2b2x1bWU+NjY8
L3ZvbHVtZT48ZGF0ZXM+PHllYXI+MjAxMDwveWVhcj48L2RhdGVzPjx1cmxzPjwvdXJscz48L3Jl
Y29yZD48L0NpdGU+PENpdGU+PEF1dGhvcj5XYWxkbWFubjwvQXV0aG9yPjxZZWFyPjIwMTY8L1ll
YXI+PFJlY051bT44NjwvUmVjTnVtPjxyZWNvcmQ+PHJlYy1udW1iZXI+ODY8L3JlYy1udW1iZXI+
PGZvcmVpZ24ta2V5cz48a2V5IGFwcD0iRU4iIGRiLWlkPSJkdDJkZXI1MmI5NTUyMGVhc3picHhz
enFzZHcwYXZ0czJmcnoiIHRpbWVzdGFtcD0iMCI+ODY8L2tleT48L2ZvcmVpZ24ta2V5cz48cmVm
LXR5cGUgbmFtZT0iSm91cm5hbCBBcnRpY2xlIj4xNzwvcmVmLXR5cGU+PGNvbnRyaWJ1dG9ycz48
YXV0aG9ycz48YXV0aG9yPkVsaXNhYmV0aCBXYWxkbWFubjwvYXV0aG9yPjxhdXRob3I+RGF2aWQg
VGF5bG9yLVJvYmluc29uPC9hdXRob3I+PC9hdXRob3JzPjwvY29udHJpYnV0b3JzPjx0aXRsZXM+
PHRpdGxlPkJheWVzaWFuIHF1YW50aWxlLWJhc2VkIGpvaW50IG1vZGVsbGluZyBvZiByZXBlYXRl
ZCBtZWFzdXJlbWVudCBhbmQgdGltZS10by1ldmVudCBkYXRhLCB3aXRoIGFuIGFwcGxpY2F0aW9u
IHRvIGx1bmcgZnVuY3Rpb24gZGVjbGluZSBhbmQgdGltZSB0byBpbmZlY3Rpb24gaW4gcGF0aWVu
dHMgd2l0aCBjeXN0aWMgZmlicm9zaXM8L3RpdGxlPjxzZWNvbmRhcnktdGl0bGU+YXJYaXYgZS1w
cmludHM8L3NlY29uZGFyeS10aXRsZT48L3RpdGxlcz48ZGF0ZXM+PHllYXI+MjAxNjwveWVhcj48
L2RhdGVzPjx1cmxzPjwvdXJscz48L3JlY29yZD48L0NpdGU+PENpdGU+PEF1dGhvcj5IdWFuZzwv
QXV0aG9yPjxZZWFyPjIwMTU8L1llYXI+PFJlY051bT4xMDg8L1JlY051bT48cmVjb3JkPjxyZWMt
bnVtYmVyPjEwODwvcmVjLW51bWJlcj48Zm9yZWlnbi1rZXlzPjxrZXkgYXBwPSJFTiIgZGItaWQ9
ImR0MmRlcjUyYjk1NTIwZWFzemJweHN6cXNkdzBhdnRzMmZyeiIgdGltZXN0YW1wPSIwIj4xMDg8
L2tleT48L2ZvcmVpZ24ta2V5cz48cmVmLXR5cGUgbmFtZT0iSm91cm5hbCBBcnRpY2xlIj4xNzwv
cmVmLXR5cGU+PGNvbnRyaWJ1dG9ycz48YXV0aG9ycz48YXV0aG9yPkh1YW5nLCBZYW5neGluPC9h
dXRob3I+PGF1dGhvcj5ZYW4sIENodW5uaW5nPC9hdXRob3I+PGF1dGhvcj5YaW5nLCBEb25neXVh
bjwvYXV0aG9yPjxhdXRob3I+WmhhbmcsIE5hbmh1YTwvYXV0aG9yPjxhdXRob3I+Q2hlbiwgSGVu
aWFuPC9hdXRob3I+PC9hdXRob3JzPjwvY29udHJpYnV0b3JzPjx0aXRsZXM+PHRpdGxlPkpvaW50
bHkgbW9kZWxpbmcgZXZlbnQgdGltZSBhbmQgc2tld2VkLWxvbmdpdHVkaW5hbCBkYXRhIHdpdGgg
bWlzc2luZyByZXNwb25zZSBhbmQgbWlzbWVhc3VyZWQgY292YXJpYXRlIGZvciBBSURTIHN0dWRp
ZXM8L3RpdGxlPjxzZWNvbmRhcnktdGl0bGU+Sm91cm5hbCBvZiBCaW9waGFybWFjZXV0aWNhbCBT
dGF0aXN0aWNzPC9zZWNvbmRhcnktdGl0bGU+PC90aXRsZXM+PHBhZ2VzPjY3MC02OTQ8L3BhZ2Vz
Pjx2b2x1bWU+MjU8L3ZvbHVtZT48bnVtYmVyPjQ8L251bWJlcj48ZGF0ZXM+PHllYXI+MjAxNTwv
eWVhcj48cHViLWRhdGVzPjxkYXRlPjIwMTUvMDcvMDQ8L2RhdGU+PC9wdWItZGF0ZXM+PC9kYXRl
cz48cHVibGlzaGVyPlRheWxvciAmYW1wOyBGcmFuY2lzPC9wdWJsaXNoZXI+PGlzYm4+MTA1NC0z
NDA2PC9pc2JuPjx1cmxzPjxyZWxhdGVkLXVybHM+PHVybD5odHRwczovL2RvaS5vcmcvMTAuMTA4
MC8xMDU0MzQwNi4yMDE0LjkyMDg2NjwvdXJsPjwvcmVsYXRlZC11cmxzPjwvdXJscz48ZWxlY3Ry
b25pYy1yZXNvdXJjZS1udW0+MTAuMTA4MC8xMDU0MzQwNi4yMDE0LjkyMDg2NjwvZWxlY3Ryb25p
Yy1yZXNvdXJjZS1udW0+PC9yZWNvcmQ+PC9DaXRlPjxDaXRlPjxBdXRob3I+Wmhhbmc8L0F1dGhv
cj48WWVhcj4yMDE5PC9ZZWFyPjxSZWNOdW0+MTAwPC9SZWNOdW0+PHJlY29yZD48cmVjLW51bWJl
cj4xMDA8L3JlYy1udW1iZXI+PGZvcmVpZ24ta2V5cz48a2V5IGFwcD0iRU4iIGRiLWlkPSJkdDJk
ZXI1MmI5NTUyMGVhc3picHhzenFzZHcwYXZ0czJmcnoiIHRpbWVzdGFtcD0iMCI+MTAwPC9rZXk+
PC9mb3JlaWduLWtleXM+PHJlZi10eXBlIG5hbWU9IkpvdXJuYWwgQXJ0aWNsZSI+MTc8L3JlZi10
eXBlPjxjb250cmlidXRvcnM+PGF1dGhvcnM+PGF1dGhvcj5aaGFuZywgSGFuemU8L2F1dGhvcj48
YXV0aG9yPkh1YW5nLCBZYW5neGluPC9hdXRob3I+PC9hdXRob3JzPjwvY29udHJpYnV0b3JzPjx0
aXRsZXM+PHRpdGxlPlF1YW50aWxlIHJlZ3Jlc3Npb24tYmFzZWQgQmF5ZXNpYW4gam9pbnQgbW9k
ZWxpbmcgYW5hbHlzaXMgb2YgbG9uZ2l0dWRpbmFs4oCTc3Vydml2YWwgZGF0YSwgd2l0aCBhcHBs
aWNhdGlvbiB0byBhbiBBSURTIGNvaG9ydCBzdHVkeTwvdGl0bGU+PHNlY29uZGFyeS10aXRsZT5M
aWZldGltZSBEYXRhIEFuYWx5c2lzPC9zZWNvbmRhcnktdGl0bGU+PC90aXRsZXM+PGRhdGVzPjx5
ZWFyPjIwMTk8L3llYXI+PHB1Yi1kYXRlcz48ZGF0ZT5NYXkgMjg8L2RhdGU+PC9wdWItZGF0ZXM+
PC9kYXRlcz48aXNibj4xNTcyLTkyNDk8L2lzYm4+PGxhYmVsPlpoYW5nMjAxOTwvbGFiZWw+PHdv
cmstdHlwZT5qb3VybmFsIGFydGljbGU8L3dvcmstdHlwZT48dXJscz48cmVsYXRlZC11cmxzPjx1
cmw+aHR0cHM6Ly9kb2kub3JnLzEwLjEwMDcvczEwOTg1LTAxOS0wOTQ3OC13PC91cmw+PC9yZWxh
dGVkLXVybHM+PC91cmxzPjxlbGVjdHJvbmljLXJlc291cmNlLW51bT4xMC4xMDA3L3MxMDk4NS0w
MTktMDk0NzgtdzwvZWxlY3Ryb25pYy1yZXNvdXJjZS1udW0+PC9yZWNvcmQ+PC9DaXRlPjxDaXRl
IEV4Y2x1ZGVZZWFyPSIxIj48QXV0aG9yPkJyaWxsZW1hbjwvQXV0aG9yPjxZZWFyPjIwMTk8L1ll
YXI+PFJlY051bT4xMDQ8L1JlY051bT48cmVjb3JkPjxyZWMtbnVtYmVyPjEwNDwvcmVjLW51bWJl
cj48Zm9yZWlnbi1rZXlzPjxrZXkgYXBwPSJFTiIgZGItaWQ9ImR0MmRlcjUyYjk1NTIwZWFzemJw
eHN6cXNkdzBhdnRzMmZyeiIgdGltZXN0YW1wPSIwIj4xMDQ8L2tleT48L2ZvcmVpZ24ta2V5cz48
cmVmLXR5cGUgbmFtZT0iSm91cm5hbCBBcnRpY2xlIj4xNzwvcmVmLXR5cGU+PGNvbnRyaWJ1dG9y
cz48YXV0aG9ycz48YXV0aG9yPkJyaWxsZW1hbiwgU2FtdWVsIEw8L2F1dGhvcj48YXV0aG9yPkNy
b3d0aGVyLCBNaWNoYWVsIEo8L2F1dGhvcj48YXV0aG9yPk1vcmVuby1CZXRhbmN1ciwgTWFyZ2Fy
aXRhPC9hdXRob3I+PGF1dGhvcj5CdXJvcyBOb3ZpaywgSmFjcXVlbGluZTwvYXV0aG9yPjxhdXRo
b3I+RHVueWFrLCBKYW1lczwvYXV0aG9yPjxhdXRob3I+QWwtSHVuaXRpLCBOaWRhbDwvYXV0aG9y
PjxhdXRob3I+Rm94LCBSb2JlcnQ8L2F1dGhvcj48YXV0aG9yPkhhbW1lcmJhY2hlciwgSmVmZjwv
YXV0aG9yPjxhdXRob3I+V29sZmUsIFJvcnk8L2F1dGhvcj48L2F1dGhvcnM+PC9jb250cmlidXRv
cnM+PHRpdGxlcz48dGl0bGU+Sm9pbnQgbG9uZ2l0dWRpbmFsIGFuZCB0aW1lLXRvLWV2ZW50IG1v
ZGVscyBmb3IgbXVsdGlsZXZlbCBoaWVyYXJjaGljYWwgZGF0YTwvdGl0bGU+PHNlY29uZGFyeS10
aXRsZT5TdGF0aXN0aWNhbCBNZXRob2RzIGluIE1lZGljYWwgUmVzZWFyY2g8L3NlY29uZGFyeS10
aXRsZT48L3RpdGxlcz48cGVyaW9kaWNhbD48ZnVsbC10aXRsZT5TdGF0aXN0aWNhbCBtZXRob2Rz
IGluIG1lZGljYWwgcmVzZWFyY2g8L2Z1bGwtdGl0bGU+PGFiYnItMT5TdGF0IE1ldGhvZHMgTWVk
IFJlczwvYWJici0xPjwvcGVyaW9kaWNhbD48cGFnZXM+MzUwMuKAkzUxNTwvcGFnZXM+PHZvbHVt
ZT4yODwvdm9sdW1lPjxudW1iZXI+MTI8L251bWJlcj48a2V5d29yZHM+PGtleXdvcmQ+TG9uZ2l0
dWRpbmFsLHN1cnZpdmFsLGpvaW50IG1vZGVsLHNoYXJlZCBwYXJhbWV0ZXIgbW9kZWwsaGllcmFy
Y2hpY2FsLG11bHRpbGV2ZWwsY2FuY2VyPC9rZXl3b3JkPjwva2V5d29yZHM+PGRhdGVzPjx5ZWFy
PjIwMTk8L3llYXI+PC9kYXRlcz48YWNjZXNzaW9uLW51bT4zMDM3ODQ3MjwvYWNjZXNzaW9uLW51
bT48dXJscz48cmVsYXRlZC11cmxzPjx1cmw+aHR0cHM6Ly9qb3VybmFscy5zYWdlcHViLmNvbS9k
b2kvYWJzLzEwLjExNzcvMDk2MjI4MDIxODgwODgyMTwvdXJsPjwvcmVsYXRlZC11cmxzPjwvdXJs
cz48ZWxlY3Ryb25pYy1yZXNvdXJjZS1udW0+MTAuMTE3Ny8wOTYyMjgwMjE4ODA4ODIxPC9lbGVj
dHJvbmljLXJlc291cmNlLW51bT48L3JlY29yZD48L0NpdGU+PENpdGU+PEF1dGhvcj5CYWdoZmFs
YWtpPC9BdXRob3I+PFllYXI+MjAxNTwvWWVhcj48UmVjTnVtPjE8L1JlY051bT48cmVjb3JkPjxy
ZWMtbnVtYmVyPjE8L3JlYy1udW1iZXI+PGZvcmVpZ24ta2V5cz48a2V5IGFwcD0iRU4iIGRiLWlk
PSJkdDJkZXI1MmI5NTUyMGVhc3picHhzenFzZHcwYXZ0czJmcnoiIHRpbWVzdGFtcD0iMCI+MTwv
a2V5PjwvZm9yZWlnbi1rZXlzPjxyZWYtdHlwZSBuYW1lPSJKb3VybmFsIEFydGljbGUiPjE3PC9y
ZWYtdHlwZT48Y29udHJpYnV0b3JzPjxhdXRob3JzPjxhdXRob3I+VGFiYW4gQmFnaGZhbGFraTwv
YXV0aG9yPjxhdXRob3I+TW9qdGFiYSBHYW5qYWxpPC9hdXRob3I+PC9hdXRob3JzPjwvY29udHJp
YnV0b3JzPjx0aXRsZXM+PHRpdGxlPkEgQmF5ZXNpYW4gYXBwcm9hY2ggZm9yIGpvaW50IG1vZGVs
aW5nIG9mIHNrZXctbm9ybWFsIGxvbmdpdHVkaW5hbCBtZWFzdXJlbWVudHMgYW5kIHRpbWUgdG8g
ZXZlbnQgZGF0YTwvdGl0bGU+PHNlY29uZGFyeS10aXRsZT5SZXZzdGF0PC9zZWNvbmRhcnktdGl0
bGU+PC90aXRsZXM+PHBhZ2VzPjE2OeKAkzE5MTwvcGFnZXM+PHZvbHVtZT4xMzwvdm9sdW1lPjxu
dW1iZXI+MjwvbnVtYmVyPjxkYXRlcz48eWVhcj4yMDE1PC95ZWFyPjwvZGF0ZXM+PHVybHM+PC91
cmxzPjwvcmVjb3JkPjwvQ2l0ZT48Q2l0ZT48QXV0aG9yPkdhbzwvQXV0aG9yPjxZZWFyPjIwMTE8
L1llYXI+PFJlY051bT44PC9SZWNOdW0+PHJlY29yZD48cmVjLW51bWJlcj44PC9yZWMtbnVtYmVy
Pjxmb3JlaWduLWtleXM+PGtleSBhcHA9IkVOIiBkYi1pZD0iZHQyZGVyNTJiOTU1MjBlYXN6YnB4
c3pxc2R3MGF2dHMyZnJ6IiB0aW1lc3RhbXA9IjAiPjg8L2tleT48L2ZvcmVpZ24ta2V5cz48cmVm
LXR5cGUgbmFtZT0iSm91cm5hbCBBcnRpY2xlIj4xNzwvcmVmLXR5cGU+PGNvbnRyaWJ1dG9ycz48
YXV0aG9ycz48YXV0aG9yPkZlbmcgR2FvPC9hdXRob3I+PGF1dGhvcj5KLiBQaGlsaXAgTWlsbGVy
PC9hdXRob3I+PGF1dGhvcj5DaGVuZ2ppZSBYaW9uZzwvYXV0aG9yPjxhdXRob3I+SnVsaWEgQS4g
QmVpc2VyPC9hdXRob3I+PGF1dGhvcj5NYWUgR29yZG9uPC9hdXRob3I+PC9hdXRob3JzPjwvY29u
dHJpYnV0b3JzPjx0aXRsZXM+PHRpdGxlPkEgam9pbnQtbW9kZWxpbmcgYXBwcm9hY2ggdG8gYXNz
ZXNzIHRoZSBpbXBhY3Qgb2YgYmlvbWFya2VyIHZhcmlhYmlsaXR5IG9uIHRoZSByaXNrIG9mIGRl
dmVsb3BpbmcgY2xpbmljYWwgb3V0Y29tZTwvdGl0bGU+PHNlY29uZGFyeS10aXRsZT5TdGF0aXN0
aWNhbCBNZXRob2RzICZhbXA7IEFwcGxpY2F0aW9uczwvc2Vjb25kYXJ5LXRpdGxlPjwvdGl0bGVz
PjxwYWdlcz44My0xMDA8L3BhZ2VzPjx2b2x1bWU+MjA8L3ZvbHVtZT48bnVtYmVyPjE8L251bWJl
cj48ZGF0ZXM+PHllYXI+MjAxMTwveWVhcj48L2RhdGVzPjx1cmxzPjwvdXJscz48L3JlY29yZD48
L0NpdGU+PENpdGU+PEF1dGhvcj5MdTwvQXV0aG9yPjxZZWFyPjIwMTc8L1llYXI+PFJlY051bT4y
MzwvUmVjTnVtPjxyZWNvcmQ+PHJlYy1udW1iZXI+MjM8L3JlYy1udW1iZXI+PGZvcmVpZ24ta2V5
cz48a2V5IGFwcD0iRU4iIGRiLWlkPSJkdDJkZXI1MmI5NTUyMGVhc3picHhzenFzZHcwYXZ0czJm
cnoiIHRpbWVzdGFtcD0iMCI+MjM8L2tleT48L2ZvcmVpZ24ta2V5cz48cmVmLXR5cGUgbmFtZT0i
Sm91cm5hbCBBcnRpY2xlIj4xNzwvcmVmLXR5cGU+PGNvbnRyaWJ1dG9ycz48YXV0aG9ycz48YXV0
aG9yPlRhbyBMdTwvYXV0aG9yPjxhdXRob3I+Q2h1bnlhbiBDYWk8L2F1dGhvcj48YXV0aG9yPk1p
bmdnZW4gTHU8L2F1dGhvcj48YXV0aG9yPkp1biBaaGFuZzwvYXV0aG9yPjxhdXRob3I+R3Vhbmct
SHVpIERvbmc8L2F1dGhvcj48YXV0aG9yPk1pbiBXYW5nPC9hdXRob3I+PC9hdXRob3JzPjwvY29u
dHJpYnV0b3JzPjx0aXRsZXM+PHRpdGxlPkJheWVzaWFuIHZhcnlpbmcgY29lZu+sgWNpZW50IG1p
eGVkLWVmZmVjdHMgam9pbnQgbW9kZWxzIHdpdGggYXN5bW1ldHJ5IGFuZCBtaXNzaW5nbmVzczwv
dGl0bGU+PHNlY29uZGFyeS10aXRsZT5TdGF0aXN0aWNhbCBNb2RlbGxpbmc8L3NlY29uZGFyeS10
aXRsZT48L3RpdGxlcz48cGFnZXM+MTE3LTE0MTwvcGFnZXM+PHZvbHVtZT4xNzwvdm9sdW1lPjxu
dW1iZXI+MzwvbnVtYmVyPjxkYXRlcz48eWVhcj4yMDE3PC95ZWFyPjwvZGF0ZXM+PHVybHM+PC91
cmxzPjwvcmVjb3JkPjwvQ2l0ZT48Q2l0ZT48QXV0aG9yPkd1bzwvQXV0aG9yPjxZZWFyPjIwMDQ8
L1llYXI+PFJlY051bT4zNDwvUmVjTnVtPjxyZWNvcmQ+PHJlYy1udW1iZXI+MzQ8L3JlYy1udW1i
ZXI+PGZvcmVpZ24ta2V5cz48a2V5IGFwcD0iRU4iIGRiLWlkPSJkdDJkZXI1MmI5NTUyMGVhc3pi
cHhzenFzZHcwYXZ0czJmcnoiIHRpbWVzdGFtcD0iMCI+MzQ8L2tleT48L2ZvcmVpZ24ta2V5cz48
cmVmLXR5cGUgbmFtZT0iSm91cm5hbCBBcnRpY2xlIj4xNzwvcmVmLXR5cGU+PGNvbnRyaWJ1dG9y
cz48YXV0aG9ycz48YXV0aG9yPlh1IEd1bzwvYXV0aG9yPjxhdXRob3I+QnJhZGxleSBQLiBDYXJs
aW48L2F1dGhvcj48L2F1dGhvcnM+PC9jb250cmlidXRvcnM+PHRpdGxlcz48dGl0bGU+U2VwYXJh
dGUgYW5kIGpvaW50IG1vZGVsaW5nIG9mIGxvbmdpdHVkaW5hbCBhbmQgZXZlbnQgdGltZSBkYXRh
IHVzaW5nIHN0YW5kYXJkIGNvbXB1dGVyIHBhY2thZ2VzPC90aXRsZT48c2Vjb25kYXJ5LXRpdGxl
PlRoZSBBbWVyaWNhbiBTdGF0aXN0aWNpYW48L3NlY29uZGFyeS10aXRsZT48L3RpdGxlcz48cGFn
ZXM+MTYtMjQ8L3BhZ2VzPjx2b2x1bWU+NTg8L3ZvbHVtZT48bnVtYmVyPjE8L251bWJlcj48ZGF0
ZXM+PHllYXI+MjAwNDwveWVhcj48L2RhdGVzPjx1cmxzPjwvdXJscz48L3JlY29yZD48L0NpdGU+
PENpdGU+PEF1dGhvcj5MdTwvQXV0aG9yPjxZZWFyPjIwMTc8L1llYXI+PFJlY051bT40MTwvUmVj
TnVtPjxyZWNvcmQ+PHJlYy1udW1iZXI+NDE8L3JlYy1udW1iZXI+PGZvcmVpZ24ta2V5cz48a2V5
IGFwcD0iRU4iIGRiLWlkPSJkdDJkZXI1MmI5NTUyMGVhc3picHhzenFzZHcwYXZ0czJmcnoiIHRp
bWVzdGFtcD0iMCI+NDE8L2tleT48L2ZvcmVpZ24ta2V5cz48cmVmLXR5cGUgbmFtZT0iSm91cm5h
bCBBcnRpY2xlIj4xNzwvcmVmLXR5cGU+PGNvbnRyaWJ1dG9ycz48YXV0aG9ycz48YXV0aG9yPlRh
byBMdTwvYXV0aG9yPjwvYXV0aG9ycz48L2NvbnRyaWJ1dG9ycz48dGl0bGVzPjx0aXRsZT5Kb2lu
dGx5IG1vZGVsaW5nIHNrZXcgbG9uZ2l0dWRpbmFsIHN1cnZpdmFsIGRhdGEgd2l0aCBtaXNzaW5n
bmVzcyBhbmQgbWlzbWVhc3VyZWQgY292YXJpYXRlczwvdGl0bGU+PHNlY29uZGFyeS10aXRsZT5K
b3VybmFsIG9mIEFwcGxpZWQgU3RhdGlzdGljczwvc2Vjb25kYXJ5LXRpdGxlPjwvdGl0bGVzPjxw
YWdlcz4yMzU0LTIzNjc8L3BhZ2VzPjx2b2x1bWU+NDQ8L3ZvbHVtZT48bnVtYmVyPjEzPC9udW1i
ZXI+PGRhdGVzPjx5ZWFyPjIwMTc8L3llYXI+PC9kYXRlcz48dXJscz48L3VybHM+PC9yZWNvcmQ+
PC9DaXRlPjxDaXRlPjxBdXRob3I+Uml6b3BvdWxvczwvQXV0aG9yPjxZZWFyPjIwMTM8L1llYXI+
PFJlY051bT44MjwvUmVjTnVtPjxyZWNvcmQ+PHJlYy1udW1iZXI+ODI8L3JlYy1udW1iZXI+PGZv
cmVpZ24ta2V5cz48a2V5IGFwcD0iRU4iIGRiLWlkPSJkdDJkZXI1MmI5NTUyMGVhc3picHhzenFz
ZHcwYXZ0czJmcnoiIHRpbWVzdGFtcD0iMCI+ODI8L2tleT48L2ZvcmVpZ24ta2V5cz48cmVmLXR5
cGUgbmFtZT0iRWxlY3Ryb25pYyBBcnRpY2xlIj40MzwvcmVmLXR5cGU+PGNvbnRyaWJ1dG9ycz48
YXV0aG9ycz48YXV0aG9yPlJpem9wb3Vsb3MsIERpbWl0cmlzPC9hdXRob3I+PGF1dGhvcj5IYXRm
aWVsZCwgTGF1cmEgQS48L2F1dGhvcj48YXV0aG9yPkNhcmxpbiwgQnJhZGxleSBQLjwvYXV0aG9y
PjxhdXRob3I+VGFra2VuYmVyZywgSm9oYW5uYSBKLiBNLjwvYXV0aG9yPjwvYXV0aG9ycz48L2Nv
bnRyaWJ1dG9ycz48dGl0bGVzPjx0aXRsZT5Db21iaW5pbmcgZHluYW1pYyBwcmVkaWN0aW9ucyBm
cm9tIGpvaW50IG1vZGVscyBmb3IgbG9uZ2l0dWRpbmFsIGFuZCB0aW1lLXRvLWV2ZW50IGRhdGEg
dXNpbmcgQmF5ZXNpYW4gbW9kZWwgYXZlcmFnaW5nPC90aXRsZT48c2Vjb25kYXJ5LXRpdGxlPmFy
WGl2IGUtcHJpbnRzPC9zZWNvbmRhcnktdGl0bGU+PC90aXRsZXM+PGtleXdvcmRzPjxrZXl3b3Jk
PlN0YXRpc3RpY3MgLSBBcHBsaWNhdGlvbnM8L2tleXdvcmQ+PGtleXdvcmQ+U3RhdGlzdGljcyAt
IENvbXB1dGF0aW9uPC9rZXl3b3JkPjxrZXl3b3JkPlN0YXRpc3RpY3MgLTwva2V5d29yZD48a2V5
d29yZD5NZXRob2RvbG9neTwva2V5d29yZD48L2tleXdvcmRzPjxkYXRlcz48eWVhcj4yMDEzPC95
ZWFyPjxwdWItZGF0ZXM+PGRhdGU+TWFyY2ggMDEsIDIwMTM8L2RhdGU+PC9wdWItZGF0ZXM+PC9k
YXRlcz48dXJscz48cmVsYXRlZC11cmxzPjx1cmw+aHR0cHM6Ly91aS5hZHNhYnMuaGFydmFyZC5l
ZHUvYWJzLzIwMTNhclhpdjEzMDMuMjc5N1I8L3VybD48L3JlbGF0ZWQtdXJscz48L3VybHM+PC9y
ZWNvcmQ+PC9DaXRlPjxDaXRlPjxBdXRob3I+SHVhbmc8L0F1dGhvcj48WWVhcj4yMDExPC9ZZWFy
PjxSZWNOdW0+NTc8L1JlY051bT48cmVjb3JkPjxyZWMtbnVtYmVyPjU3PC9yZWMtbnVtYmVyPjxm
b3JlaWduLWtleXM+PGtleSBhcHA9IkVOIiBkYi1pZD0iZHQyZGVyNTJiOTU1MjBlYXN6YnB4c3px
c2R3MGF2dHMyZnJ6IiB0aW1lc3RhbXA9IjAiPjU3PC9rZXk+PC9mb3JlaWduLWtleXM+PHJlZi10
eXBlIG5hbWU9IkpvdXJuYWwgQXJ0aWNsZSI+MTc8L3JlZi10eXBlPjxjb250cmlidXRvcnM+PGF1
dGhvcnM+PGF1dGhvcj5ZYW5neGluIEh1YW5nPC9hdXRob3I+PGF1dGhvcj5HZXRhY2hldyBEYWdu
ZTwvYXV0aG9yPjxhdXRob3I+TGFuZyBXdTwvYXV0aG9yPjwvYXV0aG9ycz48L2NvbnRyaWJ1dG9y
cz48dGl0bGVzPjx0aXRsZT5CYXllc2lhbiBpbmZlcmVuY2Ugb24gam9pbnQgbW9kZWxzIG9mIEhJ
ViBkeW5hbWljcyBmb3IgdGltZS10by1ldmVudCBhbmQgbG9uZ2l0dWRpbmFsIGRhdGEgd2l0aCBz
a2V3bmVzcyBhbmQgY292YXJpYXRlIG1lYXN1cmVtZW50IGVycm9yczwvdGl0bGU+PHNlY29uZGFy
eS10aXRsZT5TdGF0aXN0aWNzIGluIE1lZGljaW5lPC9zZWNvbmRhcnktdGl0bGU+PC90aXRsZXM+
PHBhZ2VzPjI5MzAtMjk0NjwvcGFnZXM+PHZvbHVtZT4zMDwvdm9sdW1lPjxkYXRlcz48eWVhcj4y
MDExPC95ZWFyPjwvZGF0ZXM+PHVybHM+PC91cmxzPjwvcmVjb3JkPjwvQ2l0ZT48Q2l0ZT48QXV0
aG9yPkh1PC9BdXRob3I+PFllYXI+MjAwOTwvWWVhcj48UmVjTnVtPjExMjwvUmVjTnVtPjxyZWNv
cmQ+PHJlYy1udW1iZXI+MTEyPC9yZWMtbnVtYmVyPjxmb3JlaWduLWtleXM+PGtleSBhcHA9IkVO
IiBkYi1pZD0iZHQyZGVyNTJiOTU1MjBlYXN6YnB4c3pxc2R3MGF2dHMyZnJ6IiB0aW1lc3RhbXA9
IjAiPjExMjwva2V5PjwvZm9yZWlnbi1rZXlzPjxyZWYtdHlwZSBuYW1lPSJKb3VybmFsIEFydGlj
bGUiPjE3PC9yZWYtdHlwZT48Y29udHJpYnV0b3JzPjxhdXRob3JzPjxhdXRob3I+SHUsIFdlbmh1
YTwvYXV0aG9yPjxhdXRob3I+TGksIEdhbmc8L2F1dGhvcj48YXV0aG9yPkxpLCBOaW5nPC9hdXRo
b3I+PC9hdXRob3JzPjwvY29udHJpYnV0b3JzPjx0aXRsZXM+PHRpdGxlPkEgQmF5ZXNpYW4gYXBw
cm9hY2ggdG8gam9pbnQgYW5hbHlzaXMgb2YgbG9uZ2l0dWRpbmFsIG1lYXN1cmVtZW50cyBhbmQg
Y29tcGV0aW5nIHJpc2tzIGZhaWx1cmUgdGltZSBkYXRhPC90aXRsZT48c2Vjb25kYXJ5LXRpdGxl
PlN0YXRpc3RpY3MgaW4gTWVkaWNpbmU8L3NlY29uZGFyeS10aXRsZT48YWx0LXRpdGxlPlN0YXQg
TWVkPC9hbHQtdGl0bGU+PC90aXRsZXM+PHBhZ2VzPjE2MDEtMTYxOTwvcGFnZXM+PHZvbHVtZT4y
ODwvdm9sdW1lPjxudW1iZXI+MTE8L251bWJlcj48a2V5d29yZHM+PGtleXdvcmQ+QWxnb3JpdGht
czwva2V5d29yZD48a2V5d29yZD4qQmF5ZXMgVGhlb3JlbTwva2V5d29yZD48a2V5d29yZD5Gb2xs
b3ctVXAgU3R1ZGllczwva2V5d29yZD48a2V5d29yZD5IdW1hbnM8L2tleXdvcmQ+PGtleXdvcmQ+
TGlrZWxpaG9vZCBGdW5jdGlvbnM8L2tleXdvcmQ+PGtleXdvcmQ+TGluZWFyIE1vZGVsczwva2V5
d29yZD48a2V5d29yZD5Mb25naXR1ZGluYWwgU3R1ZGllczwva2V5d29yZD48a2V5d29yZD5MdW5n
IERpc2Vhc2VzLCBJbnRlcnN0aXRpYWwvKnRoZXJhcHk8L2tleXdvcmQ+PGtleXdvcmQ+TWFya292
IENoYWluczwva2V5d29yZD48a2V5d29yZD4qTW9kZWxzLCBTdGF0aXN0aWNhbDwva2V5d29yZD48
a2V5d29yZD5Nb250ZSBDYXJsbyBNZXRob2Q8L2tleXdvcmQ+PGtleXdvcmQ+UHJvcG9ydGlvbmFs
IEhhemFyZHMgTW9kZWxzPC9rZXl3b3JkPjxrZXl3b3JkPlJhbmRvbWl6ZWQgQ29udHJvbGxlZCBU
cmlhbHMgYXMgVG9waWM8L2tleXdvcmQ+PGtleXdvcmQ+KlJpc2sgQXNzZXNzbWVudDwva2V5d29y
ZD48a2V5d29yZD5SaXNrIEZhY3RvcnM8L2tleXdvcmQ+PGtleXdvcmQ+VGltZSBGYWN0b3JzPC9r
ZXl3b3JkPjxrZXl3b3JkPlRyZWF0bWVudCBGYWlsdXJlPC9rZXl3b3JkPjxrZXl3b3JkPlRyZWF0
bWVudCBPdXRjb21lPC9rZXl3b3JkPjwva2V5d29yZHM+PGRhdGVzPjx5ZWFyPjIwMDk8L3llYXI+
PC9kYXRlcz48aXNibj4wMjc3LTY3MTUmI3hEOzEwOTctMDI1ODwvaXNibj48YWNjZXNzaW9uLW51
bT4xOTMwODkxOTwvYWNjZXNzaW9uLW51bT48dXJscz48cmVsYXRlZC11cmxzPjx1cmw+aHR0cHM6
Ly93d3cubmNiaS5ubG0ubmloLmdvdi9wdWJtZWQvMTkzMDg5MTk8L3VybD48dXJsPmh0dHBzOi8v
d3d3Lm5jYmkubmxtLm5paC5nb3YvcG1jL2FydGljbGVzL1BNQzMxNjg1NjUvPC91cmw+PC9yZWxh
dGVkLXVybHM+PC91cmxzPjxlbGVjdHJvbmljLXJlc291cmNlLW51bT4xMC4xMDAyL3NpbS4zNTYy
PC9lbGVjdHJvbmljLXJlc291cmNlLW51bT48cmVtb3RlLWRhdGFiYXNlLW5hbWU+UHViTWVkPC9y
ZW1vdGUtZGF0YWJhc2UtbmFtZT48bGFuZ3VhZ2U+ZW5nPC9sYW5ndWFnZT48L3JlY29yZD48L0Np
dGU+PENpdGU+PEF1dGhvcj5MdTwvQXV0aG9yPjxZZWFyPjIwMTY8L1llYXI+PFJlY051bT4xMDc8
L1JlY051bT48cmVjb3JkPjxyZWMtbnVtYmVyPjEwNzwvcmVjLW51bWJlcj48Zm9yZWlnbi1rZXlz
PjxrZXkgYXBwPSJFTiIgZGItaWQ9ImR0MmRlcjUyYjk1NTIwZWFzemJweHN6cXNkdzBhdnRzMmZy
eiIgdGltZXN0YW1wPSIwIj4xMDc8L2tleT48L2ZvcmVpZ24ta2V5cz48cmVmLXR5cGUgbmFtZT0i
Sm91cm5hbCBBcnRpY2xlIj4xNzwvcmVmLXR5cGU+PGNvbnRyaWJ1dG9ycz48YXV0aG9ycz48YXV0
aG9yPkx1LCBUYW88L2F1dGhvcj48YXV0aG9yPldhbmcsIE1pbjwvYXV0aG9yPjxhdXRob3I+TGl1
LCBHdWFuZ3lpbmc8L2F1dGhvcj48YXV0aG9yPkRvbmcsIEd1YW5nLUh1aTwvYXV0aG9yPjxhdXRo
b3I+UWlhbiwgRmVuZzwvYXV0aG9yPjwvYXV0aG9ycz48L2NvbnRyaWJ1dG9ycz48dGl0bGVzPjx0
aXRsZT5NaXhlZC1lZmZlY3RzIHZhcnlpbmctY29lZmZpY2llbnQgbW9kZWwgd2l0aCBza2V3ZWQg
ZGlzdHJpYnV0aW9uIGNvdXBsZWQgd2l0aCBjYXVzZS1zcGVjaWZpYyB2YXJ5aW5nLWNvZWZmaWNp
ZW50IGhhemFyZCBtb2RlbCB3aXRoIHJhbmRvbS1lZmZlY3RzIGZvciBsb25naXR1ZGluYWwtY29t
cGV0aW5nIHJpc2tzIGRhdGEgYW5hbHlzaXM8L3RpdGxlPjxzZWNvbmRhcnktdGl0bGU+Sm91cm5h
bCBvZiBCaW9waGFybWFjZXV0aWNhbCBTdGF0aXN0aWNzPC9zZWNvbmRhcnktdGl0bGU+PC90aXRs
ZXM+PHBhZ2VzPjUxOS01MzM8L3BhZ2VzPjx2b2x1bWU+MjY8L3ZvbHVtZT48bnVtYmVyPjM8L251
bWJlcj48ZGF0ZXM+PHllYXI+MjAxNjwveWVhcj48cHViLWRhdGVzPjxkYXRlPjIwMTYvMDUvMDM8
L2RhdGU+PC9wdWItZGF0ZXM+PC9kYXRlcz48cHVibGlzaGVyPlRheWxvciAmYW1wOyBGcmFuY2lz
PC9wdWJsaXNoZXI+PGlzYm4+MTA1NC0zNDA2PC9pc2JuPjx1cmxzPjxyZWxhdGVkLXVybHM+PHVy
bD5odHRwczovL2RvaS5vcmcvMTAuMTA4MC8xMDU0MzQwNi4yMDE1LjEwNTI0OTM8L3VybD48L3Jl
bGF0ZWQtdXJscz48L3VybHM+PGVsZWN0cm9uaWMtcmVzb3VyY2UtbnVtPjEwLjEwODAvMTA1NDM0
MDYuMjAxNS4xMDUyNDkzPC9lbGVjdHJvbmljLXJlc291cmNlLW51bT48L3JlY29yZD48L0NpdGU+
PENpdGU+PEF1dGhvcj5EYXM8L0F1dGhvcj48WWVhcj4yMDEyPC9ZZWFyPjxSZWNOdW0+MTE0PC9S
ZWNOdW0+PHJlY29yZD48cmVjLW51bWJlcj4xMTQ8L3JlYy1udW1iZXI+PGZvcmVpZ24ta2V5cz48
a2V5IGFwcD0iRU4iIGRiLWlkPSJkdDJkZXI1MmI5NTUyMGVhc3picHhzenFzZHcwYXZ0czJmcnoi
IHRpbWVzdGFtcD0iMCI+MTE0PC9rZXk+PC9mb3JlaWduLWtleXM+PHJlZi10eXBlIG5hbWU9Ikpv
dXJuYWwgQXJ0aWNsZSI+MTc8L3JlZi10eXBlPjxjb250cmlidXRvcnM+PGF1dGhvcnM+PGF1dGhv
cj5EYXMsIEtpcmFubW95PC9hdXRob3I+PGF1dGhvcj5MaSwgUnVuemU8L2F1dGhvcj48YXV0aG9y
Pkh1YW5nLCBaaG9uZ3dlbjwvYXV0aG9yPjxhdXRob3I+R2FpLCBKdW55aTwvYXV0aG9yPjxhdXRo
b3I+V3UsIFJvbmdsaW5nPC9hdXRob3I+PC9hdXRob3JzPjwvY29udHJpYnV0b3JzPjx0aXRsZXM+
PHRpdGxlPkEgQmF5ZXNpYW4gZnJhbWV3b3JrIGZvciBmdW5jdGlvbmFsIG1hcHBpbmcgdGhyb3Vn
aCBqb2ludCBtb2RlbGluZyBvZiBsb25naXR1ZGluYWwgYW5kIHRpbWUtdG8tZXZlbnQgZGF0YTwv
dGl0bGU+PHNlY29uZGFyeS10aXRsZT5JbnRlcm5hdGlvbmFsIGpvdXJuYWwgb2YgcGxhbnQgZ2Vu
b21pY3M8L3NlY29uZGFyeS10aXRsZT48YWx0LXRpdGxlPkludCBKIFBsYW50IEdlbm9taWNzPC9h
bHQtdGl0bGU+PC90aXRsZXM+PGVkaXRpb24+MjAxMi8wNS8yMjwvZWRpdGlvbj48ZGF0ZXM+PHll
YXI+MjAxMjwveWVhcj48L2RhdGVzPjxwdWJsaXNoZXI+SGluZGF3aSBQdWJsaXNoaW5nIENvcnBv
cmF0aW9uPC9wdWJsaXNoZXI+PGlzYm4+MTY4Ny01Mzg5JiN4RDsxNjg3LTUzNzA8L2lzYm4+PGFj
Y2Vzc2lvbi1udW0+MjI2ODU0NTQ8L2FjY2Vzc2lvbi1udW0+PHVybHM+PHJlbGF0ZWQtdXJscz48
dXJsPmh0dHBzOi8vd3d3Lm5jYmkubmxtLm5paC5nb3YvcHVibWVkLzIyNjg1NDU0PC91cmw+PHVy
bD5odHRwczovL3d3dy5uY2JpLm5sbS5uaWguZ292L3BtYy9hcnRpY2xlcy9QTUMzMzY0NTc4Lzwv
dXJsPjwvcmVsYXRlZC11cmxzPjwvdXJscz48ZWxlY3Ryb25pYy1yZXNvdXJjZS1udW0+MTAuMTE1
NS8yMDEyLzY4MDYzNDwvZWxlY3Ryb25pYy1yZXNvdXJjZS1udW0+PHJlbW90ZS1kYXRhYmFzZS1u
YW1lPlB1Yk1lZDwvcmVtb3RlLWRhdGFiYXNlLW5hbWU+PGxhbmd1YWdlPmVuZzwvbGFuZ3VhZ2U+
PC9yZWNvcmQ+PC9DaXRlPjwvRW5kTm90ZT5=
</w:fldData>
              </w:fldChar>
            </w:r>
            <w:r w:rsidR="005F0A7B" w:rsidRPr="00077804">
              <w:rPr>
                <w:rFonts w:cstheme="minorHAnsi"/>
                <w:color w:val="auto"/>
                <w:sz w:val="20"/>
                <w:szCs w:val="20"/>
              </w:rPr>
              <w:instrText xml:space="preserve"> ADDIN EN.CITE.DATA </w:instrText>
            </w:r>
            <w:r w:rsidR="005F0A7B" w:rsidRPr="00077804">
              <w:rPr>
                <w:rFonts w:cstheme="minorHAnsi"/>
                <w:color w:val="auto"/>
                <w:sz w:val="20"/>
                <w:szCs w:val="20"/>
              </w:rPr>
            </w:r>
            <w:r w:rsidR="005F0A7B"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3, 15, 19, 25, 27, 33, 38, 46, 47, 51, 55, 60, 75, 76, 79, 82-84]</w:t>
            </w:r>
            <w:r w:rsidRPr="00077804">
              <w:rPr>
                <w:rFonts w:cstheme="minorHAnsi"/>
                <w:color w:val="auto"/>
                <w:sz w:val="20"/>
                <w:szCs w:val="20"/>
              </w:rPr>
              <w:fldChar w:fldCharType="end"/>
            </w:r>
          </w:p>
        </w:tc>
      </w:tr>
      <w:tr w:rsidR="00077804" w:rsidRPr="00077804" w14:paraId="5A03EE75" w14:textId="77777777" w:rsidTr="009C1E99">
        <w:trPr>
          <w:trHeight w:val="279"/>
        </w:trPr>
        <w:tc>
          <w:tcPr>
            <w:tcW w:w="4375" w:type="dxa"/>
            <w:tcBorders>
              <w:top w:val="nil"/>
              <w:bottom w:val="nil"/>
            </w:tcBorders>
            <w:vAlign w:val="center"/>
          </w:tcPr>
          <w:p w14:paraId="26D60B51"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Multivariate normal</w:t>
            </w:r>
          </w:p>
        </w:tc>
        <w:tc>
          <w:tcPr>
            <w:tcW w:w="2430" w:type="dxa"/>
            <w:tcBorders>
              <w:top w:val="nil"/>
              <w:bottom w:val="nil"/>
            </w:tcBorders>
            <w:vAlign w:val="center"/>
          </w:tcPr>
          <w:p w14:paraId="7C7CD898"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10(26.3%)</w:t>
            </w:r>
          </w:p>
        </w:tc>
        <w:tc>
          <w:tcPr>
            <w:tcW w:w="3665" w:type="dxa"/>
            <w:tcBorders>
              <w:top w:val="nil"/>
              <w:bottom w:val="nil"/>
            </w:tcBorders>
            <w:vAlign w:val="center"/>
          </w:tcPr>
          <w:p w14:paraId="5C8E4BEF" w14:textId="71BFE41A" w:rsidR="00F60083" w:rsidRPr="00077804" w:rsidRDefault="00F60083" w:rsidP="001E3256">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IdWFuZzwvQXV0aG9yPjxZZWFyPjIwMTE8L1llYXI+PFJl
Y051bT41PC9SZWNOdW0+PERpc3BsYXlUZXh0PlsxNi0xOCwgMjQsIDM5LCA0MywgNDQsIDU5LCA2
MiwgNjZdPC9EaXNwbGF5VGV4dD48cmVjb3JkPjxyZWMtbnVtYmVyPjU8L3JlYy1udW1iZXI+PGZv
cmVpZ24ta2V5cz48a2V5IGFwcD0iRU4iIGRiLWlkPSJkdDJkZXI1MmI5NTUyMGVhc3picHhzenFz
ZHcwYXZ0czJmcnoiIHRpbWVzdGFtcD0iMCI+NTwva2V5PjwvZm9yZWlnbi1rZXlzPjxyZWYtdHlw
ZSBuYW1lPSJKb3VybmFsIEFydGljbGUiPjE3PC9yZWYtdHlwZT48Y29udHJpYnV0b3JzPjxhdXRo
b3JzPjxhdXRob3I+WGluIEh1YW5nPC9hdXRob3I+PGF1dGhvcj5HYW5nIExpPC9hdXRob3I+PGF1
dGhvcj5Sb2JlcnQgTS4gRWxhc2hvZmY8L2F1dGhvcj48YXV0aG9yPkppYW54aW4gUGFuPC9hdXRo
b3I+PC9hdXRob3JzPjwvY29udHJpYnV0b3JzPjx0aXRsZXM+PHRpdGxlPkEgZ2VuZXJhbCBqb2lu
dCBtb2RlbCBmb3IgbG9uZ2l0dWRpbmFsIG1lYXN1cmVtZW50cyBhbmQgY29tcGV0aW5nIHJpc2tz
IHN1cnZpdmFsIGRhdGEgd2l0aCBoZXRlcm9nZW5lb3VzIHJhbmRvbSBlZmZlY3RzPC90aXRsZT48
c2Vjb25kYXJ5LXRpdGxlPkxpZmV0aW1lIERhdGEgQW5hbC48L3NlY29uZGFyeS10aXRsZT48L3Rp
dGxlcz48cGFnZXM+ODAtMTAwPC9wYWdlcz48dm9sdW1lPjE3PC92b2x1bWU+PG51bWJlcj4xPC9u
dW1iZXI+PGRhdGVzPjx5ZWFyPjIwMTE8L3llYXI+PC9kYXRlcz48dXJscz48L3VybHM+PC9yZWNv
cmQ+PC9DaXRlPjxDaXRlPjxBdXRob3I+U3dlZXRpbmc8L0F1dGhvcj48WWVhcj4yMDExPC9ZZWFy
PjxSZWNOdW0+NDwvUmVjTnVtPjxyZWNvcmQ+PHJlYy1udW1iZXI+NDwvcmVjLW51bWJlcj48Zm9y
ZWlnbi1rZXlzPjxrZXkgYXBwPSJFTiIgZGItaWQ9ImR0MmRlcjUyYjk1NTIwZWFzemJweHN6cXNk
dzBhdnRzMmZyeiIgdGltZXN0YW1wPSIwIj40PC9rZXk+PC9mb3JlaWduLWtleXM+PHJlZi10eXBl
IG5hbWU9IkpvdXJuYWwgQXJ0aWNsZSI+MTc8L3JlZi10eXBlPjxjb250cmlidXRvcnM+PGF1dGhv
cnM+PGF1dGhvcj5NaWNoYWVsIEouIFN3ZWV0aW5nPC9hdXRob3I+PGF1dGhvcj5TaW1vbiBHLiBU
aG9tcHNvbjwvYXV0aG9yPjwvYXV0aG9ycz48L2NvbnRyaWJ1dG9ycz48dGl0bGVzPjx0aXRsZT5K
b2ludCBtb2RlbGxpbmcgb2YgbG9uZ2l0dWRpbmFsIGFuZCB0aW1lLXRvLWV2ZW50IGRhdGEgd2l0
aCBhcHBsaWNhdGlvbiB0byBwcmVkaWN0aW5nIGFiZG9taW5hbCBhb3J0aWMgYW5ldXJ5c20gZ3Jv
d3RoIGFuZCBydXB0dXJlPC90aXRsZT48c2Vjb25kYXJ5LXRpdGxlPkJpb21ldHJpY2FsIEpvdXJu
YWw8L3NlY29uZGFyeS10aXRsZT48L3RpdGxlcz48cGFnZXM+NzUwLTc2MzwvcGFnZXM+PHZvbHVt
ZT41Mzwvdm9sdW1lPjxudW1iZXI+NTwvbnVtYmVyPjxkYXRlcz48eWVhcj4yMDExPC95ZWFyPjwv
ZGF0ZXM+PHVybHM+PC91cmxzPjwvcmVjb3JkPjwvQ2l0ZT48Q2l0ZT48QXV0aG9yPkh1YW5nPC9B
dXRob3I+PFllYXI+MjAxMDwvWWVhcj48UmVjTnVtPjY8L1JlY051bT48cmVjb3JkPjxyZWMtbnVt
YmVyPjY8L3JlYy1udW1iZXI+PGZvcmVpZ24ta2V5cz48a2V5IGFwcD0iRU4iIGRiLWlkPSJkdDJk
ZXI1MmI5NTUyMGVhc3picHhzenFzZHcwYXZ0czJmcnoiIHRpbWVzdGFtcD0iMCI+Njwva2V5Pjwv
Zm9yZWlnbi1rZXlzPjxyZWYtdHlwZSBuYW1lPSJKb3VybmFsIEFydGljbGUiPjE3PC9yZWYtdHlw
ZT48Y29udHJpYnV0b3JzPjxhdXRob3JzPjxhdXRob3I+WGluIEh1YW5nIDwvYXV0aG9yPjxhdXRo
b3I+R2FuZyBMaTwvYXV0aG9yPjxhdXRob3I+Um9iZXJ0IE0uIEVsYXNob2ZmPC9hdXRob3I+PC9h
dXRob3JzPjwvY29udHJpYnV0b3JzPjx0aXRsZXM+PHRpdGxlPkEgam9pbnQgbW9kZWwgb2YgbG9u
Z2l0dWRpbmFsIGFuZCBjb21wZXRpbmcgcmlza3Mgc3Vydml2YWwgZGF0YSB3aXRoIGhldGVyb2dl
bmVvdXMgcmFuZG9tIGVmZmVjdHMgYW5kIG91dGx5aW5nIGxvbmdpdHVkaW5hbCBtZWFzdXJlbWVu
dHM8L3RpdGxlPjxzZWNvbmRhcnktdGl0bGU+U3RhdGlzdGljcyBhbmQgSXRzIEludGVyZmFjZTwv
c2Vjb25kYXJ5LXRpdGxlPjwvdGl0bGVzPjxwYWdlcz4xODUtMTk1PC9wYWdlcz48dm9sdW1lPjM8
L3ZvbHVtZT48ZGF0ZXM+PHllYXI+MjAxMDwveWVhcj48L2RhdGVzPjx1cmxzPjwvdXJscz48L3Jl
Y29yZD48L0NpdGU+PENpdGU+PEF1dGhvcj5ZYW5nPC9BdXRob3I+PFllYXI+MjAxOTwvWWVhcj48
UmVjTnVtPjE3PC9SZWNOdW0+PHJlY29yZD48cmVjLW51bWJlcj4xNzwvcmVjLW51bWJlcj48Zm9y
ZWlnbi1rZXlzPjxrZXkgYXBwPSJFTiIgZGItaWQ9ImR0MmRlcjUyYjk1NTIwZWFzemJweHN6cXNk
dzBhdnRzMmZyeiIgdGltZXN0YW1wPSIwIj4xNzwva2V5PjwvZm9yZWlnbi1rZXlzPjxyZWYtdHlw
ZSBuYW1lPSJKb3VybmFsIEFydGljbGUiPjE3PC9yZWYtdHlwZT48Y29udHJpYnV0b3JzPjxhdXRo
b3JzPjxhdXRob3I+TWluZyBZYW5nPC9hdXRob3I+PGF1dGhvcj5TaGVuZyBMdW88L2F1dGhvcj48
YXV0aG9yPlN0YWNpYSBEZVNhbnRpczwvYXV0aG9yPjwvYXV0aG9ycz48L2NvbnRyaWJ1dG9ycz48
dGl0bGVzPjx0aXRsZT5CYXllc2lhbiBxdWFudGlsZSByZWdyZXNzaW9uIGpvaW50IG1vZGVsczog
SW5mZXJlbmNlIGFuZCBkeW5hbWljIHByZWRpY3Rpb25z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yNTI04oCTMjUzNzwvcGFnZXM+PHZvbHVtZT4y
ODwvdm9sdW1lPjxudW1iZXI+ODwvbnVtYmVyPjxkYXRlcz48eWVhcj4yMDE5PC95ZWFyPjwvZGF0
ZXM+PHVybHM+PC91cmxzPjwvcmVjb3JkPjwvQ2l0ZT48Q2l0ZT48QXV0aG9yPkNoZW48L0F1dGhv
cj48WWVhcj4yMDE0PC9ZZWFyPjxSZWNOdW0+NDI8L1JlY051bT48cmVjb3JkPjxyZWMtbnVtYmVy
PjQyPC9yZWMtbnVtYmVyPjxmb3JlaWduLWtleXM+PGtleSBhcHA9IkVOIiBkYi1pZD0iZHQyZGVy
NTJiOTU1MjBlYXN6YnB4c3pxc2R3MGF2dHMyZnJ6IiB0aW1lc3RhbXA9IjAiPjQyPC9rZXk+PC9m
b3JlaWduLWtleXM+PHJlZi10eXBlIG5hbWU9IkpvdXJuYWwgQXJ0aWNsZSI+MTc8L3JlZi10eXBl
Pjxjb250cmlidXRvcnM+PGF1dGhvcnM+PGF1dGhvcj5RaW5neGlhIENoZW48L2F1dGhvcj48YXV0
aG9yPlJ5YW4gQy4gTWF5PC9hdXRob3I+PGF1dGhvcj5Kb3NlcGggRy4gSWJyYWhpbTwvYXV0aG9y
PjxhdXRob3I+SGFpdGFvIENodTwvYXV0aG9yPjxhdXRob3I+U3RlcGhlbiBSLiBDb2xlPC9hdXRo
b3I+PC9hdXRob3JzPjwvY29udHJpYnV0b3JzPjx0aXRsZXM+PHRpdGxlPkpvaW50IG1vZGVsaW5n
IG9mIGxvbmdpdHVkaW5hbCBhbmQgc3Vydml2YWwgZGF0YSB3aXRoIG1pc3NpbmcgYW5kIGxlZnQt
Y2Vuc29yZWQgdGltZS12YXJ5aW5nIGNvdmFyaWF0ZXM8L3RpdGxlPjxzZWNvbmRhcnktdGl0bGU+
U3RhdGlzdGljcyBpbiBNZWRpY2luZTwvc2Vjb25kYXJ5LXRpdGxlPjwvdGl0bGVzPjxwYWdlcz40
NTYwLTQ1NzY8L3BhZ2VzPjx2b2x1bWU+MzM8L3ZvbHVtZT48ZGF0ZXM+PHllYXI+MjAxNDwveWVh
cj48L2RhdGVzPjx1cmxzPjwvdXJscz48L3JlY29yZD48L0NpdGU+PENpdGU+PEF1dGhvcj5Ccmls
bGVtYW48L0F1dGhvcj48WWVhcj4yMDE2PC9ZZWFyPjxSZWNOdW0+NDY8L1JlY051bT48cmVjb3Jk
PjxyZWMtbnVtYmVyPjQ2PC9yZWMtbnVtYmVyPjxmb3JlaWduLWtleXM+PGtleSBhcHA9IkVOIiBk
Yi1pZD0iZHQyZGVyNTJiOTU1MjBlYXN6YnB4c3pxc2R3MGF2dHMyZnJ6IiB0aW1lc3RhbXA9IjAi
PjQ2PC9rZXk+PC9mb3JlaWduLWtleXM+PHJlZi10eXBlIG5hbWU9IkpvdXJuYWwgQXJ0aWNsZSI+
MTc8L3JlZi10eXBlPjxjb250cmlidXRvcnM+PGF1dGhvcnM+PGF1dGhvcj5TYW11ZWwgTCBCcmls
bGVtYW48L2F1dGhvcj48YXV0aG9yPk1pY2hhZWwgSiBDcm93dGhlcjwvYXV0aG9yPjxhdXRob3I+
TWFyZ2FyZXQgVCBNYXk8L2F1dGhvcj48YXV0aG9yPk1hcmsgR29tcGVsczwvYXV0aG9yPjxhdXRo
b3I+S2VpdGggUiBBYnJhbXM8L2F1dGhvcj48L2F1dGhvcnM+PC9jb250cmlidXRvcnM+PHRpdGxl
cz48dGl0bGU+Sm9pbnQgbG9uZ2l0dWRpbmFsIGh1cmRsZSBhbmQgdGltZS10by1ldmVudCBtb2Rl
bHM6IEFuIGFwcGxpY2F0aW9uIHJlbGF0ZWQgdG8gdmlyYWwgbG9hZCBhbmQgZHVyYXRpb24gb2Yg
dGhlIGZpcnN0IHRyZWF0bWVudCByZWdpbWVuIGluIHBhdGllbnRzIHdpdGggSElWIGluaXRpYXRp
bmcgdGhlcmFweTwvdGl0bGU+PHNlY29uZGFyeS10aXRsZT5TdGF0aXN0aWNzIGluIE1lZGljaW5l
PC9zZWNvbmRhcnktdGl0bGU+PC90aXRsZXM+PHBhZ2VzPjM1ODMtMzU5NDwvcGFnZXM+PHZvbHVt
ZT4zNTwvdm9sdW1lPjxudW1iZXI+MjA8L251bWJlcj48ZGF0ZXM+PHllYXI+MjAxNjwveWVhcj48
L2RhdGVzPjx1cmxzPjwvdXJscz48L3JlY29yZD48L0NpdGU+PENpdGU+PEF1dGhvcj5EYWduZTwv
QXV0aG9yPjxZZWFyPjIwMTg8L1llYXI+PFJlY051bT40NzwvUmVjTnVtPjxyZWNvcmQ+PHJlYy1u
dW1iZXI+NDc8L3JlYy1udW1iZXI+PGZvcmVpZ24ta2V5cz48a2V5IGFwcD0iRU4iIGRiLWlkPSJk
dDJkZXI1MmI5NTUyMGVhc3picHhzenFzZHcwYXZ0czJmcnoiIHRpbWVzdGFtcD0iMCI+NDc8L2tl
eT48L2ZvcmVpZ24ta2V5cz48cmVmLXR5cGUgbmFtZT0iSm91cm5hbCBBcnRpY2xlIj4xNzwvcmVm
LXR5cGU+PGNvbnRyaWJ1dG9ycz48YXV0aG9ycz48YXV0aG9yPkdldGFjaGV3IEEuIERhZ25lPC9h
dXRob3I+PC9hdXRob3JzPjwvY29udHJpYnV0b3JzPjx0aXRsZXM+PHRpdGxlPkpvaW50IGJlbnQt
Y2FibGUgVG9iaXQgbW9kZWxzIGZvciBsb25naXR1ZGluYWwgYW5kIHRpbWUtdG8tZXZlbnQgZGF0
YTwvdGl0bGU+PHNlY29uZGFyeS10aXRsZT5Kb3VybmFsIG9mIEJpb3BoYXJtYWNldXRpY2FsIFN0
YXRpc3RpY3M8L3NlY29uZGFyeS10aXRsZT48L3RpdGxlcz48cGFnZXM+Mzg1LTQwMTwvcGFnZXM+
PHZvbHVtZT4yODwvdm9sdW1lPjxudW1iZXI+MzwvbnVtYmVyPjxkYXRlcz48eWVhcj4yMDE4PC95
ZWFyPjwvZGF0ZXM+PHVybHM+PC91cmxzPjwvcmVjb3JkPjwvQ2l0ZT48Q2l0ZT48QXV0aG9yPkh1
YW5nPC9BdXRob3I+PFllYXI+MjAxNjwvWWVhcj48UmVjTnVtPjcxPC9SZWNOdW0+PHJlY29yZD48
cmVjLW51bWJlcj43MTwvcmVjLW51bWJlcj48Zm9yZWlnbi1rZXlzPjxrZXkgYXBwPSJFTiIgZGIt
aWQ9ImR0MmRlcjUyYjk1NTIwZWFzemJweHN6cXNkdzBhdnRzMmZyeiIgdGltZXN0YW1wPSIwIj43
MTwva2V5PjwvZm9yZWlnbi1rZXlzPjxyZWYtdHlwZSBuYW1lPSJKb3VybmFsIEFydGljbGUiPjE3
PC9yZWYtdHlwZT48Y29udHJpYnV0b3JzPjxhdXRob3JzPjxhdXRob3I+WWFuZ3hpbiBIdWFuZzwv
YXV0aG9yPjxhdXRob3I+SmlhcWluZyBDaGVuPC9hdXRob3I+PC9hdXRob3JzPjwvY29udHJpYnV0
b3JzPjx0aXRsZXM+PHRpdGxlPkJheWVzaWFuIHF1YW50aWxlIHJlZ3Jlc3Npb24tYmFzZWQgbm9u
bGluZWFyIG1peGVkLWVmZmVjdHMgam9pbnQgbW9kZWxzIGZvciB0aW1lLXRvLWV2ZW50IGFuZCBs
b25naXR1ZGluYWwgZGF0YSB3aXRoIG11bHRpcGxlIGZlYXR1cmVzPC90aXRsZT48c2Vjb25kYXJ5
LXRpdGxlPlN0YXRpc3RpY3MgaW4gTWVkaWNpbmU8L3NlY29uZGFyeS10aXRsZT48L3RpdGxlcz48
cGFnZXM+NTY2Ni01Njg1PC9wYWdlcz48dm9sdW1lPjM1PC92b2x1bWU+PGRhdGVzPjx5ZWFyPjIw
MTY8L3llYXI+PC9kYXRlcz48dXJscz48L3VybHM+PC9yZWNvcmQ+PC9DaXRlPjxDaXRlPjxBdXRo
b3I+QW5kcmlub3BvdWxvdTwvQXV0aG9yPjxZZWFyPjIwMTg8L1llYXI+PFJlY051bT43NDwvUmVj
TnVtPjxyZWNvcmQ+PHJlYy1udW1iZXI+NzQ8L3JlYy1udW1iZXI+PGZvcmVpZ24ta2V5cz48a2V5
IGFwcD0iRU4iIGRiLWlkPSJkdDJkZXI1MmI5NTUyMGVhc3picHhzenFzZHcwYXZ0czJmcnoiIHRp
bWVzdGFtcD0iMCI+NzQ8L2tleT48L2ZvcmVpZ24ta2V5cz48cmVmLXR5cGUgbmFtZT0iSm91cm5h
bCBBcnRpY2xlIj4xNzwvcmVmLXR5cGU+PGNvbnRyaWJ1dG9ycz48YXV0aG9ycz48YXV0aG9yPkVs
ZW5pLVJvc2FsaW5hIEFuZHJpbm9wb3Vsb3U8L2F1dGhvcj48YXV0aG9yPlBhdWwgSC4gQy4gRWls
ZXJzPC9hdXRob3I+PGF1dGhvcj5Kb2hhbm5hIEouIE0uIFRha2tlbmJlcmc8L2F1dGhvcj48YXV0
aG9yPkRpbWl0cmlzIFJpem9wb3Vsb3M8L2F1dGhvcj48L2F1dGhvcnM+PC9jb250cmlidXRvcnM+
PHRpdGxlcz48dGl0bGU+SW1wcm92ZWQgZHluYW1pYyBwcmVkaWN0aW9ucyBmcm9tIGpvaW50IG1v
ZGVscyBvZiBsb25naXR1ZGluYWwgYW5kIHN1cnZpdmFsIGRhdGEgd2l0aCB0aW1lLXZhcnlpbmcg
ZWZmZWN0cyB1c2luZyBQLXNwbGluZXM8L3RpdGxlPjxzZWNvbmRhcnktdGl0bGU+QmlvbWV0cmlj
czwvc2Vjb25kYXJ5LXRpdGxlPjwvdGl0bGVzPjxwYWdlcz42ODUtNjkzPC9wYWdlcz48dm9sdW1l
Pjc0PC92b2x1bWU+PGRhdGVzPjx5ZWFyPjIwMTg8L3llYXI+PC9kYXRlcz48dXJscz48L3VybHM+
PC9yZWNvcmQ+PC9DaXRlPjxDaXRlPjxBdXRob3I+R3JhaGFtPC9BdXRob3I+PFllYXI+MjAxMTwv
WWVhcj48UmVjTnVtPjc4PC9SZWNOdW0+PHJlY29yZD48cmVjLW51bWJlcj43ODwvcmVjLW51bWJl
cj48Zm9yZWlnbi1rZXlzPjxrZXkgYXBwPSJFTiIgZGItaWQ9ImR0MmRlcjUyYjk1NTIwZWFzemJw
eHN6cXNkdzBhdnRzMmZyeiIgdGltZXN0YW1wPSIwIj43ODwva2V5PjwvZm9yZWlnbi1rZXlzPjxy
ZWYtdHlwZSBuYW1lPSJKb3VybmFsIEFydGljbGUiPjE3PC9yZWYtdHlwZT48Y29udHJpYnV0b3Jz
PjxhdXRob3JzPjxhdXRob3I+UGV0cmEgTC4gR3JhaGFtPC9hdXRob3I+PGF1dGhvcj5Mb3Vpc2Ug
TS4gUnlhbjwvYXV0aG9yPjxhdXRob3I+TWFyeSBBLiBMdXN6Y3o8L2F1dGhvcj48L2F1dGhvcnM+
PC9jb250cmlidXRvcnM+PHRpdGxlcz48dGl0bGU+Sm9pbnQgbW9kZWxsaW5nIG9mIHN1cnZpdmFs
IGFuZCBjb2duaXRpdmUgZGVjbGluZSBpbiB0aGUgQXVzdHJhbGlhbiBMb25naXR1ZGluYWwgU3R1
ZHkgb2YgQWdlaW5nPC90aXRsZT48c2Vjb25kYXJ5LXRpdGxlPkpvdXJuYWwgb2YgdGhlIFJveWFs
IFN0YXRpc3RpY2FsIFNvY2lldHkuIFNlcmllcyBDIChBcHBsaWVkIFN0YXRpc3RpY3MpPC9zZWNv
bmRhcnktdGl0bGU+PC90aXRsZXM+PHBhZ2VzPjIyMS0yMzg8L3BhZ2VzPjx2b2x1bWU+NjA8L3Zv
bHVtZT48bnVtYmVyPjI8L251bWJlcj48ZGF0ZXM+PHllYXI+MjAxMTwveWVhcj48L2RhdGVzPjx1
cmxzPjwvdXJscz48L3JlY29yZD48L0NpdGU+PC9FbmROb3RlPn==
</w:fldData>
              </w:fldChar>
            </w:r>
            <w:r w:rsidR="001E3256" w:rsidRPr="00077804">
              <w:rPr>
                <w:rFonts w:cstheme="minorHAnsi"/>
                <w:color w:val="auto"/>
                <w:sz w:val="20"/>
                <w:szCs w:val="20"/>
              </w:rPr>
              <w:instrText xml:space="preserve"> ADDIN EN.CITE </w:instrText>
            </w:r>
            <w:r w:rsidR="001E3256" w:rsidRPr="00077804">
              <w:rPr>
                <w:rFonts w:cstheme="minorHAnsi"/>
                <w:color w:val="auto"/>
                <w:sz w:val="20"/>
                <w:szCs w:val="20"/>
              </w:rPr>
              <w:fldChar w:fldCharType="begin">
                <w:fldData xml:space="preserve">PEVuZE5vdGU+PENpdGU+PEF1dGhvcj5IdWFuZzwvQXV0aG9yPjxZZWFyPjIwMTE8L1llYXI+PFJl
Y051bT41PC9SZWNOdW0+PERpc3BsYXlUZXh0PlsxNi0xOCwgMjQsIDM5LCA0MywgNDQsIDU5LCA2
MiwgNjZdPC9EaXNwbGF5VGV4dD48cmVjb3JkPjxyZWMtbnVtYmVyPjU8L3JlYy1udW1iZXI+PGZv
cmVpZ24ta2V5cz48a2V5IGFwcD0iRU4iIGRiLWlkPSJkdDJkZXI1MmI5NTUyMGVhc3picHhzenFz
ZHcwYXZ0czJmcnoiIHRpbWVzdGFtcD0iMCI+NTwva2V5PjwvZm9yZWlnbi1rZXlzPjxyZWYtdHlw
ZSBuYW1lPSJKb3VybmFsIEFydGljbGUiPjE3PC9yZWYtdHlwZT48Y29udHJpYnV0b3JzPjxhdXRo
b3JzPjxhdXRob3I+WGluIEh1YW5nPC9hdXRob3I+PGF1dGhvcj5HYW5nIExpPC9hdXRob3I+PGF1
dGhvcj5Sb2JlcnQgTS4gRWxhc2hvZmY8L2F1dGhvcj48YXV0aG9yPkppYW54aW4gUGFuPC9hdXRo
b3I+PC9hdXRob3JzPjwvY29udHJpYnV0b3JzPjx0aXRsZXM+PHRpdGxlPkEgZ2VuZXJhbCBqb2lu
dCBtb2RlbCBmb3IgbG9uZ2l0dWRpbmFsIG1lYXN1cmVtZW50cyBhbmQgY29tcGV0aW5nIHJpc2tz
IHN1cnZpdmFsIGRhdGEgd2l0aCBoZXRlcm9nZW5lb3VzIHJhbmRvbSBlZmZlY3RzPC90aXRsZT48
c2Vjb25kYXJ5LXRpdGxlPkxpZmV0aW1lIERhdGEgQW5hbC48L3NlY29uZGFyeS10aXRsZT48L3Rp
dGxlcz48cGFnZXM+ODAtMTAwPC9wYWdlcz48dm9sdW1lPjE3PC92b2x1bWU+PG51bWJlcj4xPC9u
dW1iZXI+PGRhdGVzPjx5ZWFyPjIwMTE8L3llYXI+PC9kYXRlcz48dXJscz48L3VybHM+PC9yZWNv
cmQ+PC9DaXRlPjxDaXRlPjxBdXRob3I+U3dlZXRpbmc8L0F1dGhvcj48WWVhcj4yMDExPC9ZZWFy
PjxSZWNOdW0+NDwvUmVjTnVtPjxyZWNvcmQ+PHJlYy1udW1iZXI+NDwvcmVjLW51bWJlcj48Zm9y
ZWlnbi1rZXlzPjxrZXkgYXBwPSJFTiIgZGItaWQ9ImR0MmRlcjUyYjk1NTIwZWFzemJweHN6cXNk
dzBhdnRzMmZyeiIgdGltZXN0YW1wPSIwIj40PC9rZXk+PC9mb3JlaWduLWtleXM+PHJlZi10eXBl
IG5hbWU9IkpvdXJuYWwgQXJ0aWNsZSI+MTc8L3JlZi10eXBlPjxjb250cmlidXRvcnM+PGF1dGhv
cnM+PGF1dGhvcj5NaWNoYWVsIEouIFN3ZWV0aW5nPC9hdXRob3I+PGF1dGhvcj5TaW1vbiBHLiBU
aG9tcHNvbjwvYXV0aG9yPjwvYXV0aG9ycz48L2NvbnRyaWJ1dG9ycz48dGl0bGVzPjx0aXRsZT5K
b2ludCBtb2RlbGxpbmcgb2YgbG9uZ2l0dWRpbmFsIGFuZCB0aW1lLXRvLWV2ZW50IGRhdGEgd2l0
aCBhcHBsaWNhdGlvbiB0byBwcmVkaWN0aW5nIGFiZG9taW5hbCBhb3J0aWMgYW5ldXJ5c20gZ3Jv
d3RoIGFuZCBydXB0dXJlPC90aXRsZT48c2Vjb25kYXJ5LXRpdGxlPkJpb21ldHJpY2FsIEpvdXJu
YWw8L3NlY29uZGFyeS10aXRsZT48L3RpdGxlcz48cGFnZXM+NzUwLTc2MzwvcGFnZXM+PHZvbHVt
ZT41Mzwvdm9sdW1lPjxudW1iZXI+NTwvbnVtYmVyPjxkYXRlcz48eWVhcj4yMDExPC95ZWFyPjwv
ZGF0ZXM+PHVybHM+PC91cmxzPjwvcmVjb3JkPjwvQ2l0ZT48Q2l0ZT48QXV0aG9yPkh1YW5nPC9B
dXRob3I+PFllYXI+MjAxMDwvWWVhcj48UmVjTnVtPjY8L1JlY051bT48cmVjb3JkPjxyZWMtbnVt
YmVyPjY8L3JlYy1udW1iZXI+PGZvcmVpZ24ta2V5cz48a2V5IGFwcD0iRU4iIGRiLWlkPSJkdDJk
ZXI1MmI5NTUyMGVhc3picHhzenFzZHcwYXZ0czJmcnoiIHRpbWVzdGFtcD0iMCI+Njwva2V5Pjwv
Zm9yZWlnbi1rZXlzPjxyZWYtdHlwZSBuYW1lPSJKb3VybmFsIEFydGljbGUiPjE3PC9yZWYtdHlw
ZT48Y29udHJpYnV0b3JzPjxhdXRob3JzPjxhdXRob3I+WGluIEh1YW5nIDwvYXV0aG9yPjxhdXRo
b3I+R2FuZyBMaTwvYXV0aG9yPjxhdXRob3I+Um9iZXJ0IE0uIEVsYXNob2ZmPC9hdXRob3I+PC9h
dXRob3JzPjwvY29udHJpYnV0b3JzPjx0aXRsZXM+PHRpdGxlPkEgam9pbnQgbW9kZWwgb2YgbG9u
Z2l0dWRpbmFsIGFuZCBjb21wZXRpbmcgcmlza3Mgc3Vydml2YWwgZGF0YSB3aXRoIGhldGVyb2dl
bmVvdXMgcmFuZG9tIGVmZmVjdHMgYW5kIG91dGx5aW5nIGxvbmdpdHVkaW5hbCBtZWFzdXJlbWVu
dHM8L3RpdGxlPjxzZWNvbmRhcnktdGl0bGU+U3RhdGlzdGljcyBhbmQgSXRzIEludGVyZmFjZTwv
c2Vjb25kYXJ5LXRpdGxlPjwvdGl0bGVzPjxwYWdlcz4xODUtMTk1PC9wYWdlcz48dm9sdW1lPjM8
L3ZvbHVtZT48ZGF0ZXM+PHllYXI+MjAxMDwveWVhcj48L2RhdGVzPjx1cmxzPjwvdXJscz48L3Jl
Y29yZD48L0NpdGU+PENpdGU+PEF1dGhvcj5ZYW5nPC9BdXRob3I+PFllYXI+MjAxOTwvWWVhcj48
UmVjTnVtPjE3PC9SZWNOdW0+PHJlY29yZD48cmVjLW51bWJlcj4xNzwvcmVjLW51bWJlcj48Zm9y
ZWlnbi1rZXlzPjxrZXkgYXBwPSJFTiIgZGItaWQ9ImR0MmRlcjUyYjk1NTIwZWFzemJweHN6cXNk
dzBhdnRzMmZyeiIgdGltZXN0YW1wPSIwIj4xNzwva2V5PjwvZm9yZWlnbi1rZXlzPjxyZWYtdHlw
ZSBuYW1lPSJKb3VybmFsIEFydGljbGUiPjE3PC9yZWYtdHlwZT48Y29udHJpYnV0b3JzPjxhdXRo
b3JzPjxhdXRob3I+TWluZyBZYW5nPC9hdXRob3I+PGF1dGhvcj5TaGVuZyBMdW88L2F1dGhvcj48
YXV0aG9yPlN0YWNpYSBEZVNhbnRpczwvYXV0aG9yPjwvYXV0aG9ycz48L2NvbnRyaWJ1dG9ycz48
dGl0bGVzPjx0aXRsZT5CYXllc2lhbiBxdWFudGlsZSByZWdyZXNzaW9uIGpvaW50IG1vZGVsczog
SW5mZXJlbmNlIGFuZCBkeW5hbWljIHByZWRpY3Rpb25z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yNTI04oCTMjUzNzwvcGFnZXM+PHZvbHVtZT4y
ODwvdm9sdW1lPjxudW1iZXI+ODwvbnVtYmVyPjxkYXRlcz48eWVhcj4yMDE5PC95ZWFyPjwvZGF0
ZXM+PHVybHM+PC91cmxzPjwvcmVjb3JkPjwvQ2l0ZT48Q2l0ZT48QXV0aG9yPkNoZW48L0F1dGhv
cj48WWVhcj4yMDE0PC9ZZWFyPjxSZWNOdW0+NDI8L1JlY051bT48cmVjb3JkPjxyZWMtbnVtYmVy
PjQyPC9yZWMtbnVtYmVyPjxmb3JlaWduLWtleXM+PGtleSBhcHA9IkVOIiBkYi1pZD0iZHQyZGVy
NTJiOTU1MjBlYXN6YnB4c3pxc2R3MGF2dHMyZnJ6IiB0aW1lc3RhbXA9IjAiPjQyPC9rZXk+PC9m
b3JlaWduLWtleXM+PHJlZi10eXBlIG5hbWU9IkpvdXJuYWwgQXJ0aWNsZSI+MTc8L3JlZi10eXBl
Pjxjb250cmlidXRvcnM+PGF1dGhvcnM+PGF1dGhvcj5RaW5neGlhIENoZW48L2F1dGhvcj48YXV0
aG9yPlJ5YW4gQy4gTWF5PC9hdXRob3I+PGF1dGhvcj5Kb3NlcGggRy4gSWJyYWhpbTwvYXV0aG9y
PjxhdXRob3I+SGFpdGFvIENodTwvYXV0aG9yPjxhdXRob3I+U3RlcGhlbiBSLiBDb2xlPC9hdXRo
b3I+PC9hdXRob3JzPjwvY29udHJpYnV0b3JzPjx0aXRsZXM+PHRpdGxlPkpvaW50IG1vZGVsaW5n
IG9mIGxvbmdpdHVkaW5hbCBhbmQgc3Vydml2YWwgZGF0YSB3aXRoIG1pc3NpbmcgYW5kIGxlZnQt
Y2Vuc29yZWQgdGltZS12YXJ5aW5nIGNvdmFyaWF0ZXM8L3RpdGxlPjxzZWNvbmRhcnktdGl0bGU+
U3RhdGlzdGljcyBpbiBNZWRpY2luZTwvc2Vjb25kYXJ5LXRpdGxlPjwvdGl0bGVzPjxwYWdlcz40
NTYwLTQ1NzY8L3BhZ2VzPjx2b2x1bWU+MzM8L3ZvbHVtZT48ZGF0ZXM+PHllYXI+MjAxNDwveWVh
cj48L2RhdGVzPjx1cmxzPjwvdXJscz48L3JlY29yZD48L0NpdGU+PENpdGU+PEF1dGhvcj5Ccmls
bGVtYW48L0F1dGhvcj48WWVhcj4yMDE2PC9ZZWFyPjxSZWNOdW0+NDY8L1JlY051bT48cmVjb3Jk
PjxyZWMtbnVtYmVyPjQ2PC9yZWMtbnVtYmVyPjxmb3JlaWduLWtleXM+PGtleSBhcHA9IkVOIiBk
Yi1pZD0iZHQyZGVyNTJiOTU1MjBlYXN6YnB4c3pxc2R3MGF2dHMyZnJ6IiB0aW1lc3RhbXA9IjAi
PjQ2PC9rZXk+PC9mb3JlaWduLWtleXM+PHJlZi10eXBlIG5hbWU9IkpvdXJuYWwgQXJ0aWNsZSI+
MTc8L3JlZi10eXBlPjxjb250cmlidXRvcnM+PGF1dGhvcnM+PGF1dGhvcj5TYW11ZWwgTCBCcmls
bGVtYW48L2F1dGhvcj48YXV0aG9yPk1pY2hhZWwgSiBDcm93dGhlcjwvYXV0aG9yPjxhdXRob3I+
TWFyZ2FyZXQgVCBNYXk8L2F1dGhvcj48YXV0aG9yPk1hcmsgR29tcGVsczwvYXV0aG9yPjxhdXRo
b3I+S2VpdGggUiBBYnJhbXM8L2F1dGhvcj48L2F1dGhvcnM+PC9jb250cmlidXRvcnM+PHRpdGxl
cz48dGl0bGU+Sm9pbnQgbG9uZ2l0dWRpbmFsIGh1cmRsZSBhbmQgdGltZS10by1ldmVudCBtb2Rl
bHM6IEFuIGFwcGxpY2F0aW9uIHJlbGF0ZWQgdG8gdmlyYWwgbG9hZCBhbmQgZHVyYXRpb24gb2Yg
dGhlIGZpcnN0IHRyZWF0bWVudCByZWdpbWVuIGluIHBhdGllbnRzIHdpdGggSElWIGluaXRpYXRp
bmcgdGhlcmFweTwvdGl0bGU+PHNlY29uZGFyeS10aXRsZT5TdGF0aXN0aWNzIGluIE1lZGljaW5l
PC9zZWNvbmRhcnktdGl0bGU+PC90aXRsZXM+PHBhZ2VzPjM1ODMtMzU5NDwvcGFnZXM+PHZvbHVt
ZT4zNTwvdm9sdW1lPjxudW1iZXI+MjA8L251bWJlcj48ZGF0ZXM+PHllYXI+MjAxNjwveWVhcj48
L2RhdGVzPjx1cmxzPjwvdXJscz48L3JlY29yZD48L0NpdGU+PENpdGU+PEF1dGhvcj5EYWduZTwv
QXV0aG9yPjxZZWFyPjIwMTg8L1llYXI+PFJlY051bT40NzwvUmVjTnVtPjxyZWNvcmQ+PHJlYy1u
dW1iZXI+NDc8L3JlYy1udW1iZXI+PGZvcmVpZ24ta2V5cz48a2V5IGFwcD0iRU4iIGRiLWlkPSJk
dDJkZXI1MmI5NTUyMGVhc3picHhzenFzZHcwYXZ0czJmcnoiIHRpbWVzdGFtcD0iMCI+NDc8L2tl
eT48L2ZvcmVpZ24ta2V5cz48cmVmLXR5cGUgbmFtZT0iSm91cm5hbCBBcnRpY2xlIj4xNzwvcmVm
LXR5cGU+PGNvbnRyaWJ1dG9ycz48YXV0aG9ycz48YXV0aG9yPkdldGFjaGV3IEEuIERhZ25lPC9h
dXRob3I+PC9hdXRob3JzPjwvY29udHJpYnV0b3JzPjx0aXRsZXM+PHRpdGxlPkpvaW50IGJlbnQt
Y2FibGUgVG9iaXQgbW9kZWxzIGZvciBsb25naXR1ZGluYWwgYW5kIHRpbWUtdG8tZXZlbnQgZGF0
YTwvdGl0bGU+PHNlY29uZGFyeS10aXRsZT5Kb3VybmFsIG9mIEJpb3BoYXJtYWNldXRpY2FsIFN0
YXRpc3RpY3M8L3NlY29uZGFyeS10aXRsZT48L3RpdGxlcz48cGFnZXM+Mzg1LTQwMTwvcGFnZXM+
PHZvbHVtZT4yODwvdm9sdW1lPjxudW1iZXI+MzwvbnVtYmVyPjxkYXRlcz48eWVhcj4yMDE4PC95
ZWFyPjwvZGF0ZXM+PHVybHM+PC91cmxzPjwvcmVjb3JkPjwvQ2l0ZT48Q2l0ZT48QXV0aG9yPkh1
YW5nPC9BdXRob3I+PFllYXI+MjAxNjwvWWVhcj48UmVjTnVtPjcxPC9SZWNOdW0+PHJlY29yZD48
cmVjLW51bWJlcj43MTwvcmVjLW51bWJlcj48Zm9yZWlnbi1rZXlzPjxrZXkgYXBwPSJFTiIgZGIt
aWQ9ImR0MmRlcjUyYjk1NTIwZWFzemJweHN6cXNkdzBhdnRzMmZyeiIgdGltZXN0YW1wPSIwIj43
MTwva2V5PjwvZm9yZWlnbi1rZXlzPjxyZWYtdHlwZSBuYW1lPSJKb3VybmFsIEFydGljbGUiPjE3
PC9yZWYtdHlwZT48Y29udHJpYnV0b3JzPjxhdXRob3JzPjxhdXRob3I+WWFuZ3hpbiBIdWFuZzwv
YXV0aG9yPjxhdXRob3I+SmlhcWluZyBDaGVuPC9hdXRob3I+PC9hdXRob3JzPjwvY29udHJpYnV0
b3JzPjx0aXRsZXM+PHRpdGxlPkJheWVzaWFuIHF1YW50aWxlIHJlZ3Jlc3Npb24tYmFzZWQgbm9u
bGluZWFyIG1peGVkLWVmZmVjdHMgam9pbnQgbW9kZWxzIGZvciB0aW1lLXRvLWV2ZW50IGFuZCBs
b25naXR1ZGluYWwgZGF0YSB3aXRoIG11bHRpcGxlIGZlYXR1cmVzPC90aXRsZT48c2Vjb25kYXJ5
LXRpdGxlPlN0YXRpc3RpY3MgaW4gTWVkaWNpbmU8L3NlY29uZGFyeS10aXRsZT48L3RpdGxlcz48
cGFnZXM+NTY2Ni01Njg1PC9wYWdlcz48dm9sdW1lPjM1PC92b2x1bWU+PGRhdGVzPjx5ZWFyPjIw
MTY8L3llYXI+PC9kYXRlcz48dXJscz48L3VybHM+PC9yZWNvcmQ+PC9DaXRlPjxDaXRlPjxBdXRo
b3I+QW5kcmlub3BvdWxvdTwvQXV0aG9yPjxZZWFyPjIwMTg8L1llYXI+PFJlY051bT43NDwvUmVj
TnVtPjxyZWNvcmQ+PHJlYy1udW1iZXI+NzQ8L3JlYy1udW1iZXI+PGZvcmVpZ24ta2V5cz48a2V5
IGFwcD0iRU4iIGRiLWlkPSJkdDJkZXI1MmI5NTUyMGVhc3picHhzenFzZHcwYXZ0czJmcnoiIHRp
bWVzdGFtcD0iMCI+NzQ8L2tleT48L2ZvcmVpZ24ta2V5cz48cmVmLXR5cGUgbmFtZT0iSm91cm5h
bCBBcnRpY2xlIj4xNzwvcmVmLXR5cGU+PGNvbnRyaWJ1dG9ycz48YXV0aG9ycz48YXV0aG9yPkVs
ZW5pLVJvc2FsaW5hIEFuZHJpbm9wb3Vsb3U8L2F1dGhvcj48YXV0aG9yPlBhdWwgSC4gQy4gRWls
ZXJzPC9hdXRob3I+PGF1dGhvcj5Kb2hhbm5hIEouIE0uIFRha2tlbmJlcmc8L2F1dGhvcj48YXV0
aG9yPkRpbWl0cmlzIFJpem9wb3Vsb3M8L2F1dGhvcj48L2F1dGhvcnM+PC9jb250cmlidXRvcnM+
PHRpdGxlcz48dGl0bGU+SW1wcm92ZWQgZHluYW1pYyBwcmVkaWN0aW9ucyBmcm9tIGpvaW50IG1v
ZGVscyBvZiBsb25naXR1ZGluYWwgYW5kIHN1cnZpdmFsIGRhdGEgd2l0aCB0aW1lLXZhcnlpbmcg
ZWZmZWN0cyB1c2luZyBQLXNwbGluZXM8L3RpdGxlPjxzZWNvbmRhcnktdGl0bGU+QmlvbWV0cmlj
czwvc2Vjb25kYXJ5LXRpdGxlPjwvdGl0bGVzPjxwYWdlcz42ODUtNjkzPC9wYWdlcz48dm9sdW1l
Pjc0PC92b2x1bWU+PGRhdGVzPjx5ZWFyPjIwMTg8L3llYXI+PC9kYXRlcz48dXJscz48L3VybHM+
PC9yZWNvcmQ+PC9DaXRlPjxDaXRlPjxBdXRob3I+R3JhaGFtPC9BdXRob3I+PFllYXI+MjAxMTwv
WWVhcj48UmVjTnVtPjc4PC9SZWNOdW0+PHJlY29yZD48cmVjLW51bWJlcj43ODwvcmVjLW51bWJl
cj48Zm9yZWlnbi1rZXlzPjxrZXkgYXBwPSJFTiIgZGItaWQ9ImR0MmRlcjUyYjk1NTIwZWFzemJw
eHN6cXNkdzBhdnRzMmZyeiIgdGltZXN0YW1wPSIwIj43ODwva2V5PjwvZm9yZWlnbi1rZXlzPjxy
ZWYtdHlwZSBuYW1lPSJKb3VybmFsIEFydGljbGUiPjE3PC9yZWYtdHlwZT48Y29udHJpYnV0b3Jz
PjxhdXRob3JzPjxhdXRob3I+UGV0cmEgTC4gR3JhaGFtPC9hdXRob3I+PGF1dGhvcj5Mb3Vpc2Ug
TS4gUnlhbjwvYXV0aG9yPjxhdXRob3I+TWFyeSBBLiBMdXN6Y3o8L2F1dGhvcj48L2F1dGhvcnM+
PC9jb250cmlidXRvcnM+PHRpdGxlcz48dGl0bGU+Sm9pbnQgbW9kZWxsaW5nIG9mIHN1cnZpdmFs
IGFuZCBjb2duaXRpdmUgZGVjbGluZSBpbiB0aGUgQXVzdHJhbGlhbiBMb25naXR1ZGluYWwgU3R1
ZHkgb2YgQWdlaW5nPC90aXRsZT48c2Vjb25kYXJ5LXRpdGxlPkpvdXJuYWwgb2YgdGhlIFJveWFs
IFN0YXRpc3RpY2FsIFNvY2lldHkuIFNlcmllcyBDIChBcHBsaWVkIFN0YXRpc3RpY3MpPC9zZWNv
bmRhcnktdGl0bGU+PC90aXRsZXM+PHBhZ2VzPjIyMS0yMzg8L3BhZ2VzPjx2b2x1bWU+NjA8L3Zv
bHVtZT48bnVtYmVyPjI8L251bWJlcj48ZGF0ZXM+PHllYXI+MjAxMTwveWVhcj48L2RhdGVzPjx1
cmxzPjwvdXJscz48L3JlY29yZD48L0NpdGU+PC9FbmROb3RlPn==
</w:fldData>
              </w:fldChar>
            </w:r>
            <w:r w:rsidR="001E3256" w:rsidRPr="00077804">
              <w:rPr>
                <w:rFonts w:cstheme="minorHAnsi"/>
                <w:color w:val="auto"/>
                <w:sz w:val="20"/>
                <w:szCs w:val="20"/>
              </w:rPr>
              <w:instrText xml:space="preserve"> ADDIN EN.CITE.DATA </w:instrText>
            </w:r>
            <w:r w:rsidR="001E3256" w:rsidRPr="00077804">
              <w:rPr>
                <w:rFonts w:cstheme="minorHAnsi"/>
                <w:color w:val="auto"/>
                <w:sz w:val="20"/>
                <w:szCs w:val="20"/>
              </w:rPr>
            </w:r>
            <w:r w:rsidR="001E3256"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6-18, 24, 39, 43, 44, 59, 62, 66]</w:t>
            </w:r>
            <w:r w:rsidRPr="00077804">
              <w:rPr>
                <w:rFonts w:cstheme="minorHAnsi"/>
                <w:color w:val="auto"/>
                <w:sz w:val="20"/>
                <w:szCs w:val="20"/>
              </w:rPr>
              <w:fldChar w:fldCharType="end"/>
            </w:r>
          </w:p>
        </w:tc>
      </w:tr>
      <w:tr w:rsidR="00077804" w:rsidRPr="00077804" w14:paraId="52FF501A" w14:textId="77777777" w:rsidTr="009C1E99">
        <w:trPr>
          <w:trHeight w:val="411"/>
        </w:trPr>
        <w:tc>
          <w:tcPr>
            <w:tcW w:w="4375" w:type="dxa"/>
            <w:tcBorders>
              <w:top w:val="nil"/>
            </w:tcBorders>
            <w:vAlign w:val="center"/>
          </w:tcPr>
          <w:p w14:paraId="63DFE827" w14:textId="74D8DF64" w:rsidR="00F60083" w:rsidRPr="00077804" w:rsidRDefault="00F60083" w:rsidP="002F2867">
            <w:pPr>
              <w:spacing w:before="0" w:after="0"/>
              <w:ind w:left="0"/>
              <w:rPr>
                <w:rFonts w:cstheme="minorHAnsi"/>
                <w:color w:val="auto"/>
                <w:sz w:val="20"/>
                <w:szCs w:val="20"/>
              </w:rPr>
            </w:pPr>
            <w:r w:rsidRPr="00077804">
              <w:rPr>
                <w:rFonts w:cstheme="minorHAnsi"/>
                <w:color w:val="auto"/>
                <w:sz w:val="20"/>
                <w:szCs w:val="20"/>
              </w:rPr>
              <w:t>Finite mixture of normal distributions, N/I*</w:t>
            </w:r>
          </w:p>
        </w:tc>
        <w:tc>
          <w:tcPr>
            <w:tcW w:w="2430" w:type="dxa"/>
            <w:tcBorders>
              <w:top w:val="nil"/>
            </w:tcBorders>
            <w:vAlign w:val="center"/>
          </w:tcPr>
          <w:p w14:paraId="1FD9FE5B"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3(7.9%)</w:t>
            </w:r>
          </w:p>
        </w:tc>
        <w:tc>
          <w:tcPr>
            <w:tcW w:w="3665" w:type="dxa"/>
            <w:tcBorders>
              <w:top w:val="nil"/>
            </w:tcBorders>
            <w:vAlign w:val="center"/>
          </w:tcPr>
          <w:p w14:paraId="08FFA8E7" w14:textId="4C6972CB" w:rsidR="00F60083" w:rsidRPr="00077804" w:rsidRDefault="00F60083" w:rsidP="00873353">
            <w:pPr>
              <w:spacing w:before="0" w:after="0"/>
              <w:ind w:left="0"/>
              <w:rPr>
                <w:rFonts w:cstheme="minorHAnsi"/>
                <w:color w:val="auto"/>
                <w:sz w:val="20"/>
                <w:szCs w:val="20"/>
              </w:rPr>
            </w:pPr>
            <w:r w:rsidRPr="00077804">
              <w:rPr>
                <w:rFonts w:cstheme="minorHAnsi"/>
                <w:color w:val="auto"/>
                <w:sz w:val="20"/>
                <w:szCs w:val="20"/>
                <w:rtl/>
              </w:rPr>
              <w:fldChar w:fldCharType="begin"/>
            </w:r>
            <w:r w:rsidR="00873353" w:rsidRPr="00077804">
              <w:rPr>
                <w:rFonts w:cstheme="minorHAnsi"/>
                <w:color w:val="auto"/>
                <w:sz w:val="20"/>
                <w:szCs w:val="20"/>
                <w:rtl/>
              </w:rPr>
              <w:instrText xml:space="preserve"> </w:instrText>
            </w:r>
            <w:r w:rsidR="00873353" w:rsidRPr="00077804">
              <w:rPr>
                <w:rFonts w:cstheme="minorHAnsi"/>
                <w:color w:val="auto"/>
                <w:sz w:val="20"/>
                <w:szCs w:val="20"/>
              </w:rPr>
              <w:instrText>ADDIN EN.CITE &lt;EndNote&gt;&lt;Cite&gt;&lt;Author&gt;Baghfalaki&lt;/Author&gt;&lt;Year&gt;2017&lt;/Year&gt;&lt;RecNum&gt;54&lt;/RecNum&gt;&lt;DisplayText&gt;[48]&lt;/DisplayText&gt;&lt;record&gt;&lt;rec-number&gt;54&lt;/rec-number&gt;&lt;foreign-keys&gt;&lt;key app="EN" db-id="dt2der52b95520easzbpxszqsdw0avts2frz" timestamp="0"&gt;54&lt;/key</w:instrText>
            </w:r>
            <w:r w:rsidR="00873353" w:rsidRPr="00077804">
              <w:rPr>
                <w:rFonts w:cstheme="minorHAnsi"/>
                <w:color w:val="auto"/>
                <w:sz w:val="20"/>
                <w:szCs w:val="20"/>
                <w:rtl/>
              </w:rPr>
              <w:instrText>&gt;&lt;/</w:instrText>
            </w:r>
            <w:r w:rsidR="00873353" w:rsidRPr="00077804">
              <w:rPr>
                <w:rFonts w:cstheme="minorHAnsi"/>
                <w:color w:val="auto"/>
                <w:sz w:val="20"/>
                <w:szCs w:val="20"/>
              </w:rPr>
              <w:instrText>foreign-keys&gt;&lt;ref-type name="Journal Article"&gt;17&lt;/ref-type&gt;&lt;contributors&gt;&lt;authors&gt;&lt;author&gt;Taban Baghfalaki&lt;/author&gt;&lt;author&gt;Mojtaba Ganjali&lt;/author&gt;&lt;author&gt;Geert Verbeke&lt;/author&gt;&lt;/authors&gt;&lt;/contributors&gt;&lt;titles&gt;&lt;title&gt;A shared parameter model of longitudinal measurements and survival time with heterogeneous random-effects distribution&lt;/title&gt;&lt;secondary-title&gt;Journal of Applied Statistics&lt;/secondary-title&gt;&lt;/titles&gt;&lt;pages&gt;2813-2836&lt;/pages&gt;&lt;volume&gt;44&lt;/volume&gt;&lt;number&gt;15&lt;/number&gt;&lt;dates&gt;&lt;year&gt;2017&lt;/year&gt;&lt;/dates</w:instrText>
            </w:r>
            <w:r w:rsidR="00873353" w:rsidRPr="00077804">
              <w:rPr>
                <w:rFonts w:cstheme="minorHAnsi"/>
                <w:color w:val="auto"/>
                <w:sz w:val="20"/>
                <w:szCs w:val="20"/>
                <w:rtl/>
              </w:rPr>
              <w:instrText>&gt;&lt;</w:instrText>
            </w:r>
            <w:r w:rsidR="00873353" w:rsidRPr="00077804">
              <w:rPr>
                <w:rFonts w:cstheme="minorHAnsi"/>
                <w:color w:val="auto"/>
                <w:sz w:val="20"/>
                <w:szCs w:val="20"/>
              </w:rPr>
              <w:instrText>urls&gt;&lt;/urls&gt;&lt;/record&gt;&lt;/Cite&gt;&lt;Cite&gt;&lt;Author&gt;Baghfalaki&lt;/Author&gt;&lt;Year&gt;2017&lt;/Year&gt;&lt;RecNum&gt;54&lt;/RecNum&gt;&lt;record&gt;&lt;rec-number&gt;54&lt;/rec-number&gt;&lt;foreign-keys&gt;&lt;key app="EN" db-id="dt2der52b95520easzbpxszqsdw0avts2frz" timestamp="0"&gt;54&lt;/key&gt;&lt;/foreign-keys&gt;&lt;ref-type name="Journal Article"&gt;17&lt;/ref-type&gt;&lt;contributors&gt;&lt;authors&gt;&lt;author&gt;Taban Baghfalaki&lt;/author&gt;&lt;author&gt;Mojtaba Ganjali&lt;/author&gt;&lt;author&gt;Geert Verbeke&lt;/author&gt;&lt;/authors&gt;&lt;/contributors&gt;&lt;titles&gt;&lt;title&gt;A shared parameter model of longitudinal measurements and survival time with heterogeneous random-effects distribution&lt;/title&gt;&lt;secondary-title&gt;Journal of Applied Statistics&lt;/secondary-title&gt;&lt;/titles&gt;&lt;pages&gt;2813-2836&lt;/pages&gt;&lt;volume&gt;44&lt;/volume&gt;&lt;number&gt;15&lt;/number&gt;&lt;dates&gt;&lt;year&gt;2017&lt;/year&gt;&lt;/dates&gt;&lt;urls&gt;&lt;/urls&gt;&lt;/record</w:instrText>
            </w:r>
            <w:r w:rsidR="00873353" w:rsidRPr="00077804">
              <w:rPr>
                <w:rFonts w:cstheme="minorHAnsi"/>
                <w:color w:val="auto"/>
                <w:sz w:val="20"/>
                <w:szCs w:val="20"/>
                <w:rtl/>
              </w:rPr>
              <w:instrText>&gt;&lt;/</w:instrText>
            </w:r>
            <w:r w:rsidR="00873353" w:rsidRPr="00077804">
              <w:rPr>
                <w:rFonts w:cstheme="minorHAnsi"/>
                <w:color w:val="auto"/>
                <w:sz w:val="20"/>
                <w:szCs w:val="20"/>
              </w:rPr>
              <w:instrText>Cite&gt;&lt;/EndNote</w:instrText>
            </w:r>
            <w:r w:rsidR="00873353" w:rsidRPr="00077804">
              <w:rPr>
                <w:rFonts w:cstheme="minorHAnsi"/>
                <w:color w:val="auto"/>
                <w:sz w:val="20"/>
                <w:szCs w:val="20"/>
                <w:rtl/>
              </w:rPr>
              <w:instrText>&gt;</w:instrText>
            </w:r>
            <w:r w:rsidRPr="00077804">
              <w:rPr>
                <w:rFonts w:cstheme="minorHAnsi"/>
                <w:color w:val="auto"/>
                <w:sz w:val="20"/>
                <w:szCs w:val="20"/>
                <w:rtl/>
              </w:rPr>
              <w:fldChar w:fldCharType="separate"/>
            </w:r>
            <w:r w:rsidR="00873353" w:rsidRPr="00077804">
              <w:rPr>
                <w:rFonts w:cstheme="minorHAnsi"/>
                <w:noProof/>
                <w:color w:val="auto"/>
                <w:sz w:val="20"/>
                <w:szCs w:val="20"/>
                <w:rtl/>
              </w:rPr>
              <w:t>[48]</w:t>
            </w:r>
            <w:r w:rsidRPr="00077804">
              <w:rPr>
                <w:rFonts w:cstheme="minorHAnsi"/>
                <w:color w:val="auto"/>
                <w:sz w:val="20"/>
                <w:szCs w:val="20"/>
                <w:rtl/>
              </w:rPr>
              <w:fldChar w:fldCharType="end"/>
            </w:r>
            <w:r w:rsidRPr="00077804">
              <w:rPr>
                <w:rFonts w:cstheme="minorHAnsi"/>
                <w:color w:val="auto"/>
                <w:sz w:val="20"/>
                <w:szCs w:val="20"/>
              </w:rPr>
              <w:t>,</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Baghfalaki&lt;/Author&gt;&lt;Year&gt;2013&lt;/Year&gt;&lt;RecNum&gt;36&lt;/RecNum&gt;&lt;DisplayText&gt;[23, 35]&lt;/DisplayText&gt;&lt;record&gt;&lt;rec-number&gt;36&lt;/rec-number&gt;&lt;foreign-keys&gt;&lt;key app="EN" db-id="dt2der52b95520easzbpxszqsdw0avts2frz" timestamp="0"&gt;36&lt;/key&gt;&lt;/foreign-keys&gt;&lt;ref-type name="Journal Article"&gt;17&lt;/ref-type&gt;&lt;contributors&gt;&lt;authors&gt;&lt;author&gt;Taban Baghfalaki&lt;/author&gt;&lt;author&gt;Mojtaba Ganjali&lt;/author&gt;&lt;author&gt;Damon Berridge&lt;/author&gt;&lt;/authors&gt;&lt;/contributors&gt;&lt;titles&gt;&lt;title&gt;Robust joint modeling of longitudinal measurements and time to event data using normal/independent distributions: A Bayesian approach&lt;/title&gt;&lt;secondary-title&gt;Biometrical Journal&lt;/secondary-title&gt;&lt;/titles&gt;&lt;pages&gt;844-865&lt;/pages&gt;&lt;volume&gt;55&lt;/volume&gt;&lt;number&gt;6&lt;/number&gt;&lt;dates&gt;&lt;year&gt;2013&lt;/year&gt;&lt;/dates&gt;&lt;urls&gt;&lt;/urls&gt;&lt;/record&gt;&lt;/Cite&gt;&lt;Cite&gt;&lt;Author&gt;Baghfalaki&lt;/Author&gt;&lt;Year&gt;2014&lt;/Year&gt;&lt;RecNum&gt;15&lt;/RecNum&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3, 35]</w:t>
            </w:r>
            <w:r w:rsidRPr="00077804">
              <w:rPr>
                <w:rFonts w:cstheme="minorHAnsi"/>
                <w:color w:val="auto"/>
                <w:sz w:val="20"/>
                <w:szCs w:val="20"/>
              </w:rPr>
              <w:fldChar w:fldCharType="end"/>
            </w:r>
          </w:p>
        </w:tc>
      </w:tr>
      <w:tr w:rsidR="00077804" w:rsidRPr="00077804" w14:paraId="40FB9B66" w14:textId="77777777" w:rsidTr="00C24C5B">
        <w:trPr>
          <w:trHeight w:val="53"/>
        </w:trPr>
        <w:tc>
          <w:tcPr>
            <w:tcW w:w="4375" w:type="dxa"/>
            <w:vAlign w:val="center"/>
          </w:tcPr>
          <w:p w14:paraId="27B0D967" w14:textId="77777777" w:rsidR="00F60083" w:rsidRPr="00077804" w:rsidRDefault="00F60083" w:rsidP="00EB4981">
            <w:pPr>
              <w:spacing w:before="0" w:after="0"/>
              <w:ind w:left="0"/>
              <w:rPr>
                <w:rFonts w:cstheme="minorHAnsi"/>
                <w:color w:val="auto"/>
                <w:sz w:val="20"/>
                <w:szCs w:val="20"/>
              </w:rPr>
            </w:pPr>
            <w:r w:rsidRPr="00077804">
              <w:rPr>
                <w:rFonts w:cstheme="minorHAnsi"/>
                <w:color w:val="auto"/>
                <w:sz w:val="20"/>
                <w:szCs w:val="20"/>
              </w:rPr>
              <w:t>Dirichlet process prior</w:t>
            </w:r>
          </w:p>
        </w:tc>
        <w:tc>
          <w:tcPr>
            <w:tcW w:w="2430" w:type="dxa"/>
            <w:vAlign w:val="center"/>
          </w:tcPr>
          <w:p w14:paraId="469103BB" w14:textId="77777777" w:rsidR="00F60083" w:rsidRPr="00077804" w:rsidRDefault="00F60083" w:rsidP="00EB4981">
            <w:pPr>
              <w:spacing w:before="0" w:after="0"/>
              <w:ind w:left="0"/>
              <w:jc w:val="center"/>
              <w:rPr>
                <w:rFonts w:eastAsia="Calibri" w:cs="Arial"/>
                <w:color w:val="auto"/>
                <w:sz w:val="20"/>
                <w:szCs w:val="20"/>
              </w:rPr>
            </w:pPr>
            <w:r w:rsidRPr="00077804">
              <w:rPr>
                <w:rFonts w:eastAsia="Calibri" w:cs="Arial"/>
                <w:color w:val="auto"/>
                <w:sz w:val="20"/>
                <w:szCs w:val="20"/>
              </w:rPr>
              <w:t>2(5.3%)</w:t>
            </w:r>
          </w:p>
        </w:tc>
        <w:tc>
          <w:tcPr>
            <w:tcW w:w="3665" w:type="dxa"/>
          </w:tcPr>
          <w:p w14:paraId="4449096E" w14:textId="44AB5EF4" w:rsidR="00F60083" w:rsidRPr="00077804" w:rsidRDefault="00F60083" w:rsidP="00154CC3">
            <w:pPr>
              <w:spacing w:before="0" w:after="0"/>
              <w:ind w:left="0"/>
              <w:rPr>
                <w:rFonts w:cstheme="minorHAnsi"/>
                <w:color w:val="auto"/>
                <w:sz w:val="20"/>
                <w:szCs w:val="20"/>
              </w:rPr>
            </w:pPr>
            <w:r w:rsidRPr="00077804">
              <w:rPr>
                <w:rFonts w:cstheme="minorHAnsi"/>
                <w:color w:val="auto"/>
                <w:sz w:val="20"/>
                <w:szCs w:val="20"/>
              </w:rPr>
              <w:fldChar w:fldCharType="begin"/>
            </w:r>
            <w:r w:rsidR="00154CC3" w:rsidRPr="00077804">
              <w:rPr>
                <w:rFonts w:cstheme="minorHAnsi"/>
                <w:color w:val="auto"/>
                <w:sz w:val="20"/>
                <w:szCs w:val="20"/>
              </w:rPr>
              <w:instrText xml:space="preserve"> ADDIN EN.CITE &lt;EndNote&gt;&lt;Cite&gt;&lt;Author&gt;Brown&lt;/Author&gt;&lt;Year&gt;2003&lt;/Year&gt;&lt;RecNum&gt;58&lt;/RecNum&gt;&lt;DisplayText&gt;[40, 52]&lt;/DisplayText&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Cite&gt;&lt;Author&gt;Ghosh&lt;/Author&gt;&lt;Year&gt;2011&lt;/Year&gt;&lt;RecNum&gt;43&lt;/RecNum&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0, 52]</w:t>
            </w:r>
            <w:r w:rsidRPr="00077804">
              <w:rPr>
                <w:rFonts w:cstheme="minorHAnsi"/>
                <w:color w:val="auto"/>
                <w:sz w:val="20"/>
                <w:szCs w:val="20"/>
              </w:rPr>
              <w:fldChar w:fldCharType="end"/>
            </w:r>
          </w:p>
        </w:tc>
      </w:tr>
      <w:tr w:rsidR="00077804" w:rsidRPr="00077804" w14:paraId="162CE604" w14:textId="77777777" w:rsidTr="00C24C5B">
        <w:trPr>
          <w:trHeight w:val="53"/>
        </w:trPr>
        <w:tc>
          <w:tcPr>
            <w:tcW w:w="4375" w:type="dxa"/>
            <w:vAlign w:val="center"/>
          </w:tcPr>
          <w:p w14:paraId="0F857B1D" w14:textId="77777777" w:rsidR="00F60083" w:rsidRPr="00077804" w:rsidRDefault="00F60083" w:rsidP="00EB4981">
            <w:pPr>
              <w:spacing w:before="0" w:after="0"/>
              <w:ind w:left="0"/>
              <w:rPr>
                <w:rFonts w:cstheme="minorHAnsi"/>
                <w:color w:val="auto"/>
                <w:sz w:val="20"/>
                <w:szCs w:val="20"/>
              </w:rPr>
            </w:pPr>
            <w:r w:rsidRPr="00077804">
              <w:rPr>
                <w:rFonts w:cstheme="minorHAnsi"/>
                <w:color w:val="auto"/>
                <w:sz w:val="20"/>
                <w:szCs w:val="20"/>
              </w:rPr>
              <w:t xml:space="preserve">Spline </w:t>
            </w:r>
          </w:p>
        </w:tc>
        <w:tc>
          <w:tcPr>
            <w:tcW w:w="2430" w:type="dxa"/>
            <w:vAlign w:val="center"/>
          </w:tcPr>
          <w:p w14:paraId="0ED0BFF6" w14:textId="77777777" w:rsidR="00F60083" w:rsidRPr="00077804" w:rsidRDefault="00F60083" w:rsidP="00EB4981">
            <w:pPr>
              <w:spacing w:before="0" w:after="0"/>
              <w:ind w:left="0"/>
              <w:jc w:val="center"/>
              <w:rPr>
                <w:rFonts w:eastAsia="Calibri" w:cs="Arial"/>
                <w:color w:val="auto"/>
                <w:sz w:val="20"/>
                <w:szCs w:val="20"/>
              </w:rPr>
            </w:pPr>
            <w:r w:rsidRPr="00077804">
              <w:rPr>
                <w:rFonts w:eastAsia="Calibri" w:cs="Arial"/>
                <w:color w:val="auto"/>
                <w:sz w:val="20"/>
                <w:szCs w:val="20"/>
              </w:rPr>
              <w:t>5(13.1%)</w:t>
            </w:r>
          </w:p>
        </w:tc>
        <w:tc>
          <w:tcPr>
            <w:tcW w:w="3665" w:type="dxa"/>
          </w:tcPr>
          <w:p w14:paraId="7960EB39" w14:textId="53545D2B" w:rsidR="00F60083" w:rsidRPr="00077804" w:rsidRDefault="00F60083" w:rsidP="00827A4B">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IdWFuZzwvQXV0aG9yPjxZZWFyPjIwMTQ8L1llYXI+PFJl
Y051bT4xMTE8L1JlY051bT48RGlzcGxheVRleHQ+WzIyLCAzNywgNTYsIDYxLCA4MF08L0Rpc3Bs
YXlUZXh0PjxyZWNvcmQ+PHJlYy1udW1iZXI+MTExPC9yZWMtbnVtYmVyPjxmb3JlaWduLWtleXM+
PGtleSBhcHA9IkVOIiBkYi1pZD0iZHQyZGVyNTJiOTU1MjBlYXN6YnB4c3pxc2R3MGF2dHMyZnJ6
IiB0aW1lc3RhbXA9IjAiPjExMTwva2V5PjwvZm9yZWlnbi1rZXlzPjxyZWYtdHlwZSBuYW1lPSJK
b3VybmFsIEFydGljbGUiPjE3PC9yZWYtdHlwZT48Y29udHJpYnV0b3JzPjxhdXRob3JzPjxhdXRo
b3I+SHVhbmcsIFlhbmd4aW48L2F1dGhvcj48YXV0aG9yPkh1LCBYLiBKb2FuPC9hdXRob3I+PGF1
dGhvcj5EYWduZSwgR2V0YWNoZXcgQS48L2F1dGhvcj48L2F1dGhvcnM+PC9jb250cmlidXRvcnM+
PHRpdGxlcz48dGl0bGU+Sm9pbnRseSBtb2RlbGluZyB0aW1lLXRvLWV2ZW50IGFuZCBsb25naXR1
ZGluYWwgZGF0YTogQSBCYXllc2lhbiBhcHByb2FjaDwvdGl0bGU+PHNlY29uZGFyeS10aXRsZT5T
dGF0aXN0aWNhbCBNZXRob2RzICZhbXA7IEFwcGxpY2F0aW9uczwvc2Vjb25kYXJ5LXRpdGxlPjxh
bHQtdGl0bGU+U3RhdCBNZXRob2RzIEFwcHQ8L2FsdC10aXRsZT48L3RpdGxlcz48cGFnZXM+OTUt
MTIxPC9wYWdlcz48dm9sdW1lPjIzPC92b2x1bWU+PG51bWJlcj4xPC9udW1iZXI+PGtleXdvcmRz
PjxrZXl3b3JkPkFjY2VsZXJhdGVkIGZhaWx1cmUgdGltZSBtb2RlbDwva2V5d29yZD48a2V5d29y
ZD5EaXJpY2hsZXQgcHJvY2Vzczwva2V5d29yZD48a2V5d29yZD5TZW1pcGFyYW1ldHJpYyBsaW5l
YXIvbm9ubGluZWFyIG1peGVkLWVmZmVjdHMgbW9kZWw8L2tleXdvcmQ+PGtleXdvcmQ+U2tldy1l
bGxpcHRpY2FsIGRpc3RyaWJ1dGlvbjwva2V5d29yZD48a2V5d29yZD5UaW1lLXRvLWV2ZW50PC9r
ZXl3b3JkPjwva2V5d29yZHM+PGRhdGVzPjx5ZWFyPjIwMTQ8L3llYXI+PC9kYXRlcz48aXNibj4x
NjE4LTI1MTAmI3hEOzE2MTMtOTgxWDwvaXNibj48YWNjZXNzaW9uLW51bT4yNDYxMTAzOTwvYWNj
ZXNzaW9uLW51bT48dXJscz48cmVsYXRlZC11cmxzPjx1cmw+aHR0cHM6Ly93d3cubmNiaS5ubG0u
bmloLmdvdi9wdWJtZWQvMjQ2MTEwMzk8L3VybD48dXJsPmh0dHBzOi8vd3d3Lm5jYmkubmxtLm5p
aC5nb3YvcG1jL2FydGljbGVzL1BNQzM5NDM0MzEvPC91cmw+PC9yZWxhdGVkLXVybHM+PC91cmxz
PjxlbGVjdHJvbmljLXJlc291cmNlLW51bT4xMC4xMDA3L3MxMDI2MC0wMTMtMDI0Mi03PC9lbGVj
dHJvbmljLXJlc291cmNlLW51bT48cmVtb3RlLWRhdGFiYXNlLW5hbWU+UHViTWVkPC9yZW1vdGUt
ZGF0YWJhc2UtbmFtZT48bGFuZ3VhZ2U+ZW5nPC9sYW5ndWFnZT48L3JlY29yZD48L0NpdGU+PENp
dGU+PEF1dGhvcj5MdTwvQXV0aG9yPjxZZWFyPjIwMTc8L1llYXI+PFJlY051bT40MDwvUmVjTnVt
PjxyZWNvcmQ+PHJlYy1udW1iZXI+NDA8L3JlYy1udW1iZXI+PGZvcmVpZ24ta2V5cz48a2V5IGFw
cD0iRU4iIGRiLWlkPSJkdDJkZXI1MmI5NTUyMGVhc3picHhzenFzZHcwYXZ0czJmcnoiIHRpbWVz
dGFtcD0iMCI+NDA8L2tleT48L2ZvcmVpZ24ta2V5cz48cmVmLXR5cGUgbmFtZT0iSm91cm5hbCBB
cnRpY2xlIj4xNzwvcmVmLXR5cGU+PGNvbnRyaWJ1dG9ycz48YXV0aG9ycz48YXV0aG9yPlRhbyBM
dTwvYXV0aG9yPjxhdXRob3I+TWluZ2dlbiBMdTwvYXV0aG9yPjxhdXRob3I+TWluIFdhbmc8L2F1
dGhvcj48YXV0aG9yPkp1biBaaGFuZzwvYXV0aG9yPjxhdXRob3I+R3VhbmctSHVpIERvbmc8L2F1
dGhvcj48YXV0aG9yPllvbmcgWHU8L2F1dGhvcj48L2F1dGhvcnM+PC9jb250cmlidXRvcnM+PHRp
dGxlcz48dGl0bGU+UGFydGlhbGx5IGxpbmVhciBtaXhlZC1lZmZlY3RzIGpvaW50IG1vZGVscyBm
b3Igc2tld2VkIGFuZCBtaXNzaW5nIGxvbmdpdHVkaW5hbCBjb21wZXRpbmcgcmlza3Mgb3V0Y29t
ZXM8L3RpdGxlPjxzZWNvbmRhcnktdGl0bGU+Sm91cm5hbCBvZiBCaW9waGFybWFjZXV0aWNhbCBT
dGF0aXN0aWNzPC9zZWNvbmRhcnktdGl0bGU+PC90aXRsZXM+PGRhdGVzPjx5ZWFyPjIwMTc8L3ll
YXI+PC9kYXRlcz48dXJscz48L3VybHM+PC9yZWNvcmQ+PC9DaXRlPjxDaXRlPjxBdXRob3I+THU8
L0F1dGhvcj48WWVhcj4yMDE3PC9ZZWFyPjxSZWNOdW0+MTM8L1JlY051bT48cmVjb3JkPjxyZWMt
bnVtYmVyPjEzPC9yZWMtbnVtYmVyPjxmb3JlaWduLWtleXM+PGtleSBhcHA9IkVOIiBkYi1pZD0i
ZHQyZGVyNTJiOTU1MjBlYXN6YnB4c3pxc2R3MGF2dHMyZnJ6IiB0aW1lc3RhbXA9IjAiPjEzPC9r
ZXk+PC9mb3JlaWduLWtleXM+PHJlZi10eXBlIG5hbWU9IkpvdXJuYWwgQXJ0aWNsZSI+MTc8L3Jl
Zi10eXBlPjxjb250cmlidXRvcnM+PGF1dGhvcnM+PGF1dGhvcj5UYW8gTHU8L2F1dGhvcj48L2F1
dGhvcnM+PC9jb250cmlidXRvcnM+PHRpdGxlcz48dGl0bGU+QmF5ZXNpYW4gaW5mZXJlbmNlIG9u
IGxvbmdpdHVkaW5hbC1zdXJ2aXZhbCBkYXRhIHdpdGggbXVsdGlwbGUgZmVhdHVyZXM8L3RpdGxl
PjxzZWNvbmRhcnktdGl0bGU+Q29tcHV0YXRpb25hbCBTdGF0aXN0aWNzPC9zZWNvbmRhcnktdGl0
bGU+PC90aXRsZXM+PHBhZ2VzPjg0NS04NjY8L3BhZ2VzPjx2b2x1bWU+MzI8L3ZvbHVtZT48bnVt
YmVyPjM8L251bWJlcj48ZGF0ZXM+PHllYXI+MjAxNzwveWVhcj48L2RhdGVzPjx1cmxzPjwvdXJs
cz48L3JlY29yZD48L0NpdGU+PENpdGU+PEF1dGhvcj5MdTwvQXV0aG9yPjxZZWFyPjIwMTc8L1ll
YXI+PFJlY051bT42NjwvUmVjTnVtPjxyZWNvcmQ+PHJlYy1udW1iZXI+NjY8L3JlYy1udW1iZXI+
PGZvcmVpZ24ta2V5cz48a2V5IGFwcD0iRU4iIGRiLWlkPSJkdDJkZXI1MmI5NTUyMGVhc3picHhz
enFzZHcwYXZ0czJmcnoiIHRpbWVzdGFtcD0iMCI+NjY8L2tleT48L2ZvcmVpZ24ta2V5cz48cmVm
LXR5cGUgbmFtZT0iSm91cm5hbCBBcnRpY2xlIj4xNzwvcmVmLXR5cGU+PGNvbnRyaWJ1dG9ycz48
YXV0aG9ycz48YXV0aG9yPlRhbyBMdTwvYXV0aG9yPjwvYXV0aG9ycz48L2NvbnRyaWJ1dG9ycz48
dGl0bGVzPjx0aXRsZT5TaW11bHRhbmVvdXMgaW5mZXJlbmNlIGZvciBzZW1pcGFyYW1ldHJpYyBt
aXhlZC1lZmZlY3RzIGpvaW50IG1vZGVscyB3aXRoIHNrZXcgZGlzdHJpYnV0aW9uIGFuZCBjb3Zh
cmlhdGUgbWVhc3VyZW1lbnQgZXJyb3IgZm9yIGxvbmdpdHVkaW5hbCBjb21wZXRpbmcgcmlza3Mg
ZGF0YSBhbmFseXNpczwvdGl0bGU+PHNlY29uZGFyeS10aXRsZT5Kb3VybmFsIG9mIEJpb3BoYXJt
YWNldXRpY2FsIFN0YXRpc3RpY3M8L3NlY29uZGFyeS10aXRsZT48L3RpdGxlcz48cGFnZXM+MTAw
OS0xMDI3PC9wYWdlcz48dm9sdW1lPjI3PC92b2x1bWU+PG51bWJlcj42PC9udW1iZXI+PGRhdGVz
Pjx5ZWFyPjIwMTc8L3llYXI+PC9kYXRlcz48dXJscz48L3VybHM+PC9yZWNvcmQ+PC9DaXRlPjxD
aXRlPjxBdXRob3I+THU8L0F1dGhvcj48WWVhcj4yMDE3PC9ZZWFyPjxSZWNOdW0+NzM8L1JlY051
bT48cmVjb3JkPjxyZWMtbnVtYmVyPjczPC9yZWMtbnVtYmVyPjxmb3JlaWduLWtleXM+PGtleSBh
cHA9IkVOIiBkYi1pZD0iZHQyZGVyNTJiOTU1MjBlYXN6YnB4c3pxc2R3MGF2dHMyZnJ6IiB0aW1l
c3RhbXA9IjAiPjczPC9rZXk+PC9mb3JlaWduLWtleXM+PHJlZi10eXBlIG5hbWU9IkpvdXJuYWwg
QXJ0aWNsZSI+MTc8L3JlZi10eXBlPjxjb250cmlidXRvcnM+PGF1dGhvcnM+PGF1dGhvcj5UYW8g
THU8L2F1dGhvcj48L2F1dGhvcnM+PC9jb250cmlidXRvcnM+PHRpdGxlcz48dGl0bGU+QmF5ZXNp
YW4gc2VtaXBhcmFtZXRyaWMgbWl4ZWQtZWZmZWN0cyBqb2ludCBtb2RlbHMgZm9yIGFuYWx5c2lz
IG9mIGxvbmdpdHVkaW5hbC1jb21wZXRpbmcgcmlza3MgZGF0YSB3aXRoIHNrZXcgZGlzdHJpYnV0
aW9uPC90aXRsZT48c2Vjb25kYXJ5LXRpdGxlPlN0YXRpc3RpY3MgYW5kIEl0cyBJbnRlcmZhY2U8
L3NlY29uZGFyeS10aXRsZT48L3RpdGxlcz48cGFnZXM+NDQxLTQ1MDwvcGFnZXM+PHZvbHVtZT4x
MDwvdm9sdW1lPjxkYXRlcz48eWVhcj4yMDE3PC95ZWFyPjwvZGF0ZXM+PHVybHM+PC91cmxzPjwv
cmVjb3JkPjwvQ2l0ZT48L0VuZE5vdGU+
</w:fldData>
              </w:fldChar>
            </w:r>
            <w:r w:rsidR="00827A4B" w:rsidRPr="00077804">
              <w:rPr>
                <w:rFonts w:cstheme="minorHAnsi"/>
                <w:color w:val="auto"/>
                <w:sz w:val="20"/>
                <w:szCs w:val="20"/>
              </w:rPr>
              <w:instrText xml:space="preserve"> ADDIN EN.CITE </w:instrText>
            </w:r>
            <w:r w:rsidR="00827A4B" w:rsidRPr="00077804">
              <w:rPr>
                <w:rFonts w:cstheme="minorHAnsi"/>
                <w:color w:val="auto"/>
                <w:sz w:val="20"/>
                <w:szCs w:val="20"/>
              </w:rPr>
              <w:fldChar w:fldCharType="begin">
                <w:fldData xml:space="preserve">PEVuZE5vdGU+PENpdGU+PEF1dGhvcj5IdWFuZzwvQXV0aG9yPjxZZWFyPjIwMTQ8L1llYXI+PFJl
Y051bT4xMTE8L1JlY051bT48RGlzcGxheVRleHQ+WzIyLCAzNywgNTYsIDYxLCA4MF08L0Rpc3Bs
YXlUZXh0PjxyZWNvcmQ+PHJlYy1udW1iZXI+MTExPC9yZWMtbnVtYmVyPjxmb3JlaWduLWtleXM+
PGtleSBhcHA9IkVOIiBkYi1pZD0iZHQyZGVyNTJiOTU1MjBlYXN6YnB4c3pxc2R3MGF2dHMyZnJ6
IiB0aW1lc3RhbXA9IjAiPjExMTwva2V5PjwvZm9yZWlnbi1rZXlzPjxyZWYtdHlwZSBuYW1lPSJK
b3VybmFsIEFydGljbGUiPjE3PC9yZWYtdHlwZT48Y29udHJpYnV0b3JzPjxhdXRob3JzPjxhdXRo
b3I+SHVhbmcsIFlhbmd4aW48L2F1dGhvcj48YXV0aG9yPkh1LCBYLiBKb2FuPC9hdXRob3I+PGF1
dGhvcj5EYWduZSwgR2V0YWNoZXcgQS48L2F1dGhvcj48L2F1dGhvcnM+PC9jb250cmlidXRvcnM+
PHRpdGxlcz48dGl0bGU+Sm9pbnRseSBtb2RlbGluZyB0aW1lLXRvLWV2ZW50IGFuZCBsb25naXR1
ZGluYWwgZGF0YTogQSBCYXllc2lhbiBhcHByb2FjaDwvdGl0bGU+PHNlY29uZGFyeS10aXRsZT5T
dGF0aXN0aWNhbCBNZXRob2RzICZhbXA7IEFwcGxpY2F0aW9uczwvc2Vjb25kYXJ5LXRpdGxlPjxh
bHQtdGl0bGU+U3RhdCBNZXRob2RzIEFwcHQ8L2FsdC10aXRsZT48L3RpdGxlcz48cGFnZXM+OTUt
MTIxPC9wYWdlcz48dm9sdW1lPjIzPC92b2x1bWU+PG51bWJlcj4xPC9udW1iZXI+PGtleXdvcmRz
PjxrZXl3b3JkPkFjY2VsZXJhdGVkIGZhaWx1cmUgdGltZSBtb2RlbDwva2V5d29yZD48a2V5d29y
ZD5EaXJpY2hsZXQgcHJvY2Vzczwva2V5d29yZD48a2V5d29yZD5TZW1pcGFyYW1ldHJpYyBsaW5l
YXIvbm9ubGluZWFyIG1peGVkLWVmZmVjdHMgbW9kZWw8L2tleXdvcmQ+PGtleXdvcmQ+U2tldy1l
bGxpcHRpY2FsIGRpc3RyaWJ1dGlvbjwva2V5d29yZD48a2V5d29yZD5UaW1lLXRvLWV2ZW50PC9r
ZXl3b3JkPjwva2V5d29yZHM+PGRhdGVzPjx5ZWFyPjIwMTQ8L3llYXI+PC9kYXRlcz48aXNibj4x
NjE4LTI1MTAmI3hEOzE2MTMtOTgxWDwvaXNibj48YWNjZXNzaW9uLW51bT4yNDYxMTAzOTwvYWNj
ZXNzaW9uLW51bT48dXJscz48cmVsYXRlZC11cmxzPjx1cmw+aHR0cHM6Ly93d3cubmNiaS5ubG0u
bmloLmdvdi9wdWJtZWQvMjQ2MTEwMzk8L3VybD48dXJsPmh0dHBzOi8vd3d3Lm5jYmkubmxtLm5p
aC5nb3YvcG1jL2FydGljbGVzL1BNQzM5NDM0MzEvPC91cmw+PC9yZWxhdGVkLXVybHM+PC91cmxz
PjxlbGVjdHJvbmljLXJlc291cmNlLW51bT4xMC4xMDA3L3MxMDI2MC0wMTMtMDI0Mi03PC9lbGVj
dHJvbmljLXJlc291cmNlLW51bT48cmVtb3RlLWRhdGFiYXNlLW5hbWU+UHViTWVkPC9yZW1vdGUt
ZGF0YWJhc2UtbmFtZT48bGFuZ3VhZ2U+ZW5nPC9sYW5ndWFnZT48L3JlY29yZD48L0NpdGU+PENp
dGU+PEF1dGhvcj5MdTwvQXV0aG9yPjxZZWFyPjIwMTc8L1llYXI+PFJlY051bT40MDwvUmVjTnVt
PjxyZWNvcmQ+PHJlYy1udW1iZXI+NDA8L3JlYy1udW1iZXI+PGZvcmVpZ24ta2V5cz48a2V5IGFw
cD0iRU4iIGRiLWlkPSJkdDJkZXI1MmI5NTUyMGVhc3picHhzenFzZHcwYXZ0czJmcnoiIHRpbWVz
dGFtcD0iMCI+NDA8L2tleT48L2ZvcmVpZ24ta2V5cz48cmVmLXR5cGUgbmFtZT0iSm91cm5hbCBB
cnRpY2xlIj4xNzwvcmVmLXR5cGU+PGNvbnRyaWJ1dG9ycz48YXV0aG9ycz48YXV0aG9yPlRhbyBM
dTwvYXV0aG9yPjxhdXRob3I+TWluZ2dlbiBMdTwvYXV0aG9yPjxhdXRob3I+TWluIFdhbmc8L2F1
dGhvcj48YXV0aG9yPkp1biBaaGFuZzwvYXV0aG9yPjxhdXRob3I+R3VhbmctSHVpIERvbmc8L2F1
dGhvcj48YXV0aG9yPllvbmcgWHU8L2F1dGhvcj48L2F1dGhvcnM+PC9jb250cmlidXRvcnM+PHRp
dGxlcz48dGl0bGU+UGFydGlhbGx5IGxpbmVhciBtaXhlZC1lZmZlY3RzIGpvaW50IG1vZGVscyBm
b3Igc2tld2VkIGFuZCBtaXNzaW5nIGxvbmdpdHVkaW5hbCBjb21wZXRpbmcgcmlza3Mgb3V0Y29t
ZXM8L3RpdGxlPjxzZWNvbmRhcnktdGl0bGU+Sm91cm5hbCBvZiBCaW9waGFybWFjZXV0aWNhbCBT
dGF0aXN0aWNzPC9zZWNvbmRhcnktdGl0bGU+PC90aXRsZXM+PGRhdGVzPjx5ZWFyPjIwMTc8L3ll
YXI+PC9kYXRlcz48dXJscz48L3VybHM+PC9yZWNvcmQ+PC9DaXRlPjxDaXRlPjxBdXRob3I+THU8
L0F1dGhvcj48WWVhcj4yMDE3PC9ZZWFyPjxSZWNOdW0+MTM8L1JlY051bT48cmVjb3JkPjxyZWMt
bnVtYmVyPjEzPC9yZWMtbnVtYmVyPjxmb3JlaWduLWtleXM+PGtleSBhcHA9IkVOIiBkYi1pZD0i
ZHQyZGVyNTJiOTU1MjBlYXN6YnB4c3pxc2R3MGF2dHMyZnJ6IiB0aW1lc3RhbXA9IjAiPjEzPC9r
ZXk+PC9mb3JlaWduLWtleXM+PHJlZi10eXBlIG5hbWU9IkpvdXJuYWwgQXJ0aWNsZSI+MTc8L3Jl
Zi10eXBlPjxjb250cmlidXRvcnM+PGF1dGhvcnM+PGF1dGhvcj5UYW8gTHU8L2F1dGhvcj48L2F1
dGhvcnM+PC9jb250cmlidXRvcnM+PHRpdGxlcz48dGl0bGU+QmF5ZXNpYW4gaW5mZXJlbmNlIG9u
IGxvbmdpdHVkaW5hbC1zdXJ2aXZhbCBkYXRhIHdpdGggbXVsdGlwbGUgZmVhdHVyZXM8L3RpdGxl
PjxzZWNvbmRhcnktdGl0bGU+Q29tcHV0YXRpb25hbCBTdGF0aXN0aWNzPC9zZWNvbmRhcnktdGl0
bGU+PC90aXRsZXM+PHBhZ2VzPjg0NS04NjY8L3BhZ2VzPjx2b2x1bWU+MzI8L3ZvbHVtZT48bnVt
YmVyPjM8L251bWJlcj48ZGF0ZXM+PHllYXI+MjAxNzwveWVhcj48L2RhdGVzPjx1cmxzPjwvdXJs
cz48L3JlY29yZD48L0NpdGU+PENpdGU+PEF1dGhvcj5MdTwvQXV0aG9yPjxZZWFyPjIwMTc8L1ll
YXI+PFJlY051bT42NjwvUmVjTnVtPjxyZWNvcmQ+PHJlYy1udW1iZXI+NjY8L3JlYy1udW1iZXI+
PGZvcmVpZ24ta2V5cz48a2V5IGFwcD0iRU4iIGRiLWlkPSJkdDJkZXI1MmI5NTUyMGVhc3picHhz
enFzZHcwYXZ0czJmcnoiIHRpbWVzdGFtcD0iMCI+NjY8L2tleT48L2ZvcmVpZ24ta2V5cz48cmVm
LXR5cGUgbmFtZT0iSm91cm5hbCBBcnRpY2xlIj4xNzwvcmVmLXR5cGU+PGNvbnRyaWJ1dG9ycz48
YXV0aG9ycz48YXV0aG9yPlRhbyBMdTwvYXV0aG9yPjwvYXV0aG9ycz48L2NvbnRyaWJ1dG9ycz48
dGl0bGVzPjx0aXRsZT5TaW11bHRhbmVvdXMgaW5mZXJlbmNlIGZvciBzZW1pcGFyYW1ldHJpYyBt
aXhlZC1lZmZlY3RzIGpvaW50IG1vZGVscyB3aXRoIHNrZXcgZGlzdHJpYnV0aW9uIGFuZCBjb3Zh
cmlhdGUgbWVhc3VyZW1lbnQgZXJyb3IgZm9yIGxvbmdpdHVkaW5hbCBjb21wZXRpbmcgcmlza3Mg
ZGF0YSBhbmFseXNpczwvdGl0bGU+PHNlY29uZGFyeS10aXRsZT5Kb3VybmFsIG9mIEJpb3BoYXJt
YWNldXRpY2FsIFN0YXRpc3RpY3M8L3NlY29uZGFyeS10aXRsZT48L3RpdGxlcz48cGFnZXM+MTAw
OS0xMDI3PC9wYWdlcz48dm9sdW1lPjI3PC92b2x1bWU+PG51bWJlcj42PC9udW1iZXI+PGRhdGVz
Pjx5ZWFyPjIwMTc8L3llYXI+PC9kYXRlcz48dXJscz48L3VybHM+PC9yZWNvcmQ+PC9DaXRlPjxD
aXRlPjxBdXRob3I+THU8L0F1dGhvcj48WWVhcj4yMDE3PC9ZZWFyPjxSZWNOdW0+NzM8L1JlY051
bT48cmVjb3JkPjxyZWMtbnVtYmVyPjczPC9yZWMtbnVtYmVyPjxmb3JlaWduLWtleXM+PGtleSBh
cHA9IkVOIiBkYi1pZD0iZHQyZGVyNTJiOTU1MjBlYXN6YnB4c3pxc2R3MGF2dHMyZnJ6IiB0aW1l
c3RhbXA9IjAiPjczPC9rZXk+PC9mb3JlaWduLWtleXM+PHJlZi10eXBlIG5hbWU9IkpvdXJuYWwg
QXJ0aWNsZSI+MTc8L3JlZi10eXBlPjxjb250cmlidXRvcnM+PGF1dGhvcnM+PGF1dGhvcj5UYW8g
THU8L2F1dGhvcj48L2F1dGhvcnM+PC9jb250cmlidXRvcnM+PHRpdGxlcz48dGl0bGU+QmF5ZXNp
YW4gc2VtaXBhcmFtZXRyaWMgbWl4ZWQtZWZmZWN0cyBqb2ludCBtb2RlbHMgZm9yIGFuYWx5c2lz
IG9mIGxvbmdpdHVkaW5hbC1jb21wZXRpbmcgcmlza3MgZGF0YSB3aXRoIHNrZXcgZGlzdHJpYnV0
aW9uPC90aXRsZT48c2Vjb25kYXJ5LXRpdGxlPlN0YXRpc3RpY3MgYW5kIEl0cyBJbnRlcmZhY2U8
L3NlY29uZGFyeS10aXRsZT48L3RpdGxlcz48cGFnZXM+NDQxLTQ1MDwvcGFnZXM+PHZvbHVtZT4x
MDwvdm9sdW1lPjxkYXRlcz48eWVhcj4yMDE3PC95ZWFyPjwvZGF0ZXM+PHVybHM+PC91cmxzPjwv
cmVjb3JkPjwvQ2l0ZT48L0VuZE5vdGU+
</w:fldData>
              </w:fldChar>
            </w:r>
            <w:r w:rsidR="00827A4B" w:rsidRPr="00077804">
              <w:rPr>
                <w:rFonts w:cstheme="minorHAnsi"/>
                <w:color w:val="auto"/>
                <w:sz w:val="20"/>
                <w:szCs w:val="20"/>
              </w:rPr>
              <w:instrText xml:space="preserve"> ADDIN EN.CITE.DATA </w:instrText>
            </w:r>
            <w:r w:rsidR="00827A4B" w:rsidRPr="00077804">
              <w:rPr>
                <w:rFonts w:cstheme="minorHAnsi"/>
                <w:color w:val="auto"/>
                <w:sz w:val="20"/>
                <w:szCs w:val="20"/>
              </w:rPr>
            </w:r>
            <w:r w:rsidR="00827A4B"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2, 37, 56, 61, 80]</w:t>
            </w:r>
            <w:r w:rsidRPr="00077804">
              <w:rPr>
                <w:rFonts w:cstheme="minorHAnsi"/>
                <w:color w:val="auto"/>
                <w:sz w:val="20"/>
                <w:szCs w:val="20"/>
              </w:rPr>
              <w:fldChar w:fldCharType="end"/>
            </w:r>
          </w:p>
        </w:tc>
      </w:tr>
      <w:tr w:rsidR="00077804" w:rsidRPr="00077804" w14:paraId="13559760" w14:textId="77777777" w:rsidTr="00C24C5B">
        <w:trPr>
          <w:trHeight w:val="53"/>
        </w:trPr>
        <w:tc>
          <w:tcPr>
            <w:tcW w:w="10470" w:type="dxa"/>
            <w:gridSpan w:val="3"/>
            <w:tcBorders>
              <w:bottom w:val="single" w:sz="4" w:space="0" w:color="auto"/>
            </w:tcBorders>
            <w:vAlign w:val="center"/>
          </w:tcPr>
          <w:p w14:paraId="5380E81E" w14:textId="77777777" w:rsidR="00F60083" w:rsidRPr="00077804" w:rsidRDefault="00F60083" w:rsidP="00F60083">
            <w:pPr>
              <w:spacing w:before="0" w:after="0" w:line="276" w:lineRule="auto"/>
              <w:ind w:left="0"/>
              <w:rPr>
                <w:rFonts w:cstheme="minorHAnsi"/>
                <w:b/>
                <w:color w:val="auto"/>
                <w:sz w:val="20"/>
                <w:szCs w:val="20"/>
              </w:rPr>
            </w:pPr>
            <w:r w:rsidRPr="00077804">
              <w:rPr>
                <w:rFonts w:cstheme="minorHAnsi"/>
                <w:b/>
                <w:color w:val="auto"/>
                <w:sz w:val="20"/>
                <w:szCs w:val="20"/>
              </w:rPr>
              <w:t>Error distribution</w:t>
            </w:r>
          </w:p>
        </w:tc>
      </w:tr>
      <w:tr w:rsidR="00077804" w:rsidRPr="00077804" w14:paraId="0933F024" w14:textId="77777777" w:rsidTr="002F2867">
        <w:trPr>
          <w:trHeight w:val="475"/>
        </w:trPr>
        <w:tc>
          <w:tcPr>
            <w:tcW w:w="4375" w:type="dxa"/>
            <w:tcBorders>
              <w:bottom w:val="nil"/>
            </w:tcBorders>
            <w:vAlign w:val="center"/>
          </w:tcPr>
          <w:p w14:paraId="559CF47F" w14:textId="77777777" w:rsidR="00F60083" w:rsidRPr="00077804" w:rsidRDefault="00F60083" w:rsidP="00EB4981">
            <w:pPr>
              <w:spacing w:before="0" w:after="0"/>
              <w:ind w:left="0"/>
              <w:jc w:val="both"/>
              <w:rPr>
                <w:rFonts w:cstheme="minorHAnsi"/>
                <w:color w:val="auto"/>
                <w:sz w:val="20"/>
                <w:szCs w:val="20"/>
              </w:rPr>
            </w:pPr>
            <w:r w:rsidRPr="00077804">
              <w:rPr>
                <w:rFonts w:cstheme="minorHAnsi"/>
                <w:color w:val="auto"/>
                <w:sz w:val="20"/>
                <w:szCs w:val="20"/>
              </w:rPr>
              <w:t>Normal</w:t>
            </w:r>
          </w:p>
        </w:tc>
        <w:tc>
          <w:tcPr>
            <w:tcW w:w="2430" w:type="dxa"/>
            <w:tcBorders>
              <w:bottom w:val="nil"/>
            </w:tcBorders>
            <w:vAlign w:val="center"/>
          </w:tcPr>
          <w:p w14:paraId="015C95F1" w14:textId="77777777" w:rsidR="00F60083" w:rsidRPr="00077804" w:rsidRDefault="00F60083" w:rsidP="002F2867">
            <w:pPr>
              <w:spacing w:before="0" w:after="0"/>
              <w:ind w:left="0"/>
              <w:jc w:val="center"/>
              <w:rPr>
                <w:rFonts w:eastAsia="Calibri" w:cs="Arial"/>
                <w:color w:val="auto"/>
                <w:sz w:val="20"/>
                <w:szCs w:val="20"/>
              </w:rPr>
            </w:pPr>
            <w:r w:rsidRPr="00077804">
              <w:rPr>
                <w:rFonts w:eastAsia="Calibri" w:cs="Arial"/>
                <w:color w:val="auto"/>
                <w:sz w:val="20"/>
                <w:szCs w:val="20"/>
              </w:rPr>
              <w:t>18(48.6%)</w:t>
            </w:r>
          </w:p>
          <w:p w14:paraId="57F0DDF2" w14:textId="77777777" w:rsidR="00F60083" w:rsidRPr="00077804" w:rsidRDefault="00F60083" w:rsidP="002F2867">
            <w:pPr>
              <w:spacing w:before="0" w:after="0"/>
              <w:ind w:left="0"/>
              <w:jc w:val="center"/>
              <w:rPr>
                <w:rFonts w:eastAsia="Calibri" w:cs="Arial"/>
                <w:color w:val="auto"/>
                <w:sz w:val="20"/>
                <w:szCs w:val="20"/>
              </w:rPr>
            </w:pPr>
          </w:p>
        </w:tc>
        <w:tc>
          <w:tcPr>
            <w:tcW w:w="3665" w:type="dxa"/>
            <w:tcBorders>
              <w:bottom w:val="nil"/>
            </w:tcBorders>
          </w:tcPr>
          <w:p w14:paraId="4E7F6AE0" w14:textId="3C72F163" w:rsidR="00F60083" w:rsidRPr="00077804" w:rsidRDefault="00F60083" w:rsidP="003E4894">
            <w:pPr>
              <w:spacing w:before="0" w:after="0"/>
              <w:ind w:left="0"/>
              <w:jc w:val="both"/>
              <w:rPr>
                <w:rFonts w:cstheme="minorHAnsi"/>
                <w:color w:val="auto"/>
                <w:sz w:val="20"/>
                <w:szCs w:val="20"/>
              </w:rPr>
            </w:pPr>
            <w:r w:rsidRPr="00077804">
              <w:rPr>
                <w:rFonts w:cstheme="minorHAnsi"/>
                <w:color w:val="auto"/>
                <w:sz w:val="20"/>
                <w:szCs w:val="20"/>
              </w:rPr>
              <w:fldChar w:fldCharType="begin">
                <w:fldData xml:space="preserve">PEVuZE5vdGU+PENpdGU+PEF1dGhvcj5IZW5uZXNzZXk8L0F1dGhvcj48WWVhcj4yMDE4PC9ZZWFy
PjxSZWNOdW0+MjwvUmVjTnVtPjxEaXNwbGF5VGV4dD5bMTMsIDE2LCAxNywgMTksIDMzLCAzOSwg
NDAsIDQ2LTQ4LCA1MiwgNTUsIDYyLCA2NSwgNjYsIDc1LCA3NiwgODRdPC9EaXNwbGF5VGV4dD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SHVhbmc8L0F1
dGhvcj48WWVhcj4yMDExPC9ZZWFyPjxSZWNOdW0+NTwvUmVjTnVtPjxyZWNvcmQ+PHJlYy1udW1i
ZXI+NTwvcmVjLW51bWJlcj48Zm9yZWlnbi1rZXlzPjxrZXkgYXBwPSJFTiIgZGItaWQ9ImR0MmRl
cjUyYjk1NTIwZWFzemJweHN6cXNkdzBhdnRzMmZyeiIgdGltZXN0YW1wPSIwIj41PC9rZXk+PC9m
b3JlaWduLWtleXM+PHJlZi10eXBlIG5hbWU9IkpvdXJuYWwgQXJ0aWNsZSI+MTc8L3JlZi10eXBl
Pjxjb250cmlidXRvcnM+PGF1dGhvcnM+PGF1dGhvcj5YaW4gSHVhbmc8L2F1dGhvcj48YXV0aG9y
PkdhbmcgTGk8L2F1dGhvcj48YXV0aG9yPlJvYmVydCBNLiBFbGFzaG9mZjwvYXV0aG9yPjxhdXRo
b3I+SmlhbnhpbiBQYW48L2F1dGhvcj48L2F1dGhvcnM+PC9jb250cmlidXRvcnM+PHRpdGxlcz48
dGl0bGU+QSBnZW5lcmFsIGpvaW50IG1vZGVsIGZvciBsb25naXR1ZGluYWwgbWVhc3VyZW1lbnRz
IGFuZCBjb21wZXRpbmcgcmlza3Mgc3Vydml2YWwgZGF0YSB3aXRoIGhldGVyb2dlbmVvdXMgcmFu
ZG9tIGVmZmVjdHM8L3RpdGxlPjxzZWNvbmRhcnktdGl0bGU+TGlmZXRpbWUgRGF0YSBBbmFsLjwv
c2Vjb25kYXJ5LXRpdGxlPjwvdGl0bGVzPjxwYWdlcz44MC0xMDA8L3BhZ2VzPjx2b2x1bWU+MTc8
L3ZvbHVtZT48bnVtYmVyPjE8L251bWJlcj48ZGF0ZXM+PHllYXI+MjAxMTwveWVhcj48L2RhdGVz
Pjx1cmxzPjwvdXJscz48L3JlY29yZD48L0NpdGU+PENpdGU+PEF1dGhvcj5Td2VldGluZzwvQXV0
aG9yPjxZZWFyPjIwMTE8L1llYXI+PFJlY051bT40PC9SZWNOdW0+PHJlY29yZD48cmVjLW51bWJl
cj40PC9yZWMtbnVtYmVyPjxmb3JlaWduLWtleXM+PGtleSBhcHA9IkVOIiBkYi1pZD0iZHQyZGVy
NTJiOTU1MjBlYXN6YnB4c3pxc2R3MGF2dHMyZnJ6IiB0aW1lc3RhbXA9IjAiPjQ8L2tleT48L2Zv
cmVpZ24ta2V5cz48cmVmLXR5cGUgbmFtZT0iSm91cm5hbCBBcnRpY2xlIj4xNzwvcmVmLXR5cGU+
PGNvbnRyaWJ1dG9ycz48YXV0aG9ycz48YXV0aG9yPk1pY2hhZWwgSi4gU3dlZXRpbmc8L2F1dGhv
cj48YXV0aG9yPlNpbW9uIEcuIFRob21wc29uPC9hdXRob3I+PC9hdXRob3JzPjwvY29udHJpYnV0
b3JzPjx0aXRsZXM+PHRpdGxlPkpvaW50IG1vZGVsbGluZyBvZiBsb25naXR1ZGluYWwgYW5kIHRp
bWUtdG8tZXZlbnQgZGF0YSB3aXRoIGFwcGxpY2F0aW9uIHRvIHByZWRpY3RpbmcgYWJkb21pbmFs
IGFvcnRpYyBhbmV1cnlzbSBncm93dGggYW5kIHJ1cHR1cmU8L3RpdGxlPjxzZWNvbmRhcnktdGl0
bGU+QmlvbWV0cmljYWwgSm91cm5hbDwvc2Vjb25kYXJ5LXRpdGxlPjwvdGl0bGVzPjxwYWdlcz43
NTAtNzYzPC9wYWdlcz48dm9sdW1lPjUzPC92b2x1bWU+PG51bWJlcj41PC9udW1iZXI+PGRhdGVz
Pjx5ZWFyPjIwMTE8L3llYXI+PC9kYXRlcz48dXJscz48L3VybHM+PC9yZWNvcmQ+PC9DaXRlPjxD
aXRlPjxBdXRob3I+R3VvPC9BdXRob3I+PFllYXI+MjAwNDwvWWVhcj48UmVjTnVtPjM0PC9SZWNO
dW0+PHJlY29yZD48cmVjLW51bWJlcj4zNDwvcmVjLW51bWJlcj48Zm9yZWlnbi1rZXlzPjxrZXkg
YXBwPSJFTiIgZGItaWQ9ImR0MmRlcjUyYjk1NTIwZWFzemJweHN6cXNkdzBhdnRzMmZyeiIgdGlt
ZXN0YW1wPSIwIj4zNDwva2V5PjwvZm9yZWlnbi1rZXlzPjxyZWYtdHlwZSBuYW1lPSJKb3VybmFs
IEFydGljbGUiPjE3PC9yZWYtdHlwZT48Y29udHJpYnV0b3JzPjxhdXRob3JzPjxhdXRob3I+WHUg
R3VvPC9hdXRob3I+PGF1dGhvcj5CcmFkbGV5IFAuIENhcmxpbjwvYXV0aG9yPjwvYXV0aG9ycz48
L2NvbnRyaWJ1dG9ycz48dGl0bGVzPjx0aXRsZT5TZXBhcmF0ZSBhbmQgam9pbnQgbW9kZWxpbmcg
b2YgbG9uZ2l0dWRpbmFsIGFuZCBldmVudCB0aW1lIGRhdGEgdXNpbmcgc3RhbmRhcmQgY29tcHV0
ZXIgcGFja2FnZXM8L3RpdGxlPjxzZWNvbmRhcnktdGl0bGU+VGhlIEFtZXJpY2FuIFN0YXRpc3Rp
Y2lhbjwvc2Vjb25kYXJ5LXRpdGxlPjwvdGl0bGVzPjxwYWdlcz4xNi0yNDwvcGFnZXM+PHZvbHVt
ZT41ODwvdm9sdW1lPjxudW1iZXI+MTwvbnVtYmVyPjxkYXRlcz48eWVhcj4yMDA0PC95ZWFyPjwv
ZGF0ZXM+PHVybHM+PC91cmxzPjwvcmVjb3JkPjwvQ2l0ZT48Q2l0ZT48QXV0aG9yPkNoZW48L0F1
dGhvcj48WWVhcj4yMDE0PC9ZZWFyPjxSZWNOdW0+NDI8L1JlY051bT48cmVjb3JkPjxyZWMtbnVt
YmVyPjQyPC9yZWMtbnVtYmVyPjxmb3JlaWduLWtleXM+PGtleSBhcHA9IkVOIiBkYi1pZD0iZHQy
ZGVyNTJiOTU1MjBlYXN6YnB4c3pxc2R3MGF2dHMyZnJ6IiB0aW1lc3RhbXA9IjAiPjQyPC9rZXk+
PC9mb3JlaWduLWtleXM+PHJlZi10eXBlIG5hbWU9IkpvdXJuYWwgQXJ0aWNsZSI+MTc8L3JlZi10
eXBlPjxjb250cmlidXRvcnM+PGF1dGhvcnM+PGF1dGhvcj5RaW5neGlhIENoZW48L2F1dGhvcj48
YXV0aG9yPlJ5YW4gQy4gTWF5PC9hdXRob3I+PGF1dGhvcj5Kb3NlcGggRy4gSWJyYWhpbTwvYXV0
aG9yPjxhdXRob3I+SGFpdGFvIENodTwvYXV0aG9yPjxhdXRob3I+U3RlcGhlbiBSLiBDb2xlPC9h
dXRob3I+PC9hdXRob3JzPjwvY29udHJpYnV0b3JzPjx0aXRsZXM+PHRpdGxlPkpvaW50IG1vZGVs
aW5nIG9mIGxvbmdpdHVkaW5hbCBhbmQgc3Vydml2YWwgZGF0YSB3aXRoIG1pc3NpbmcgYW5kIGxl
ZnQtY2Vuc29yZWQgdGltZS12YXJ5aW5nIGNvdmFyaWF0ZXM8L3RpdGxlPjxzZWNvbmRhcnktdGl0
bGU+U3RhdGlzdGljcyBpbiBNZWRpY2luZTwvc2Vjb25kYXJ5LXRpdGxlPjwvdGl0bGVzPjxwYWdl
cz40NTYwLTQ1NzY8L3BhZ2VzPjx2b2x1bWU+MzM8L3ZvbHVtZT48ZGF0ZXM+PHllYXI+MjAxNDwv
eWVhcj48L2RhdGVzPjx1cmxzPjwvdXJscz48L3JlY29yZD48L0NpdGU+PENpdGU+PEF1dGhvcj5H
aG9zaDwvQXV0aG9yPjxZZWFyPjIwMTE8L1llYXI+PFJlY051bT40MzwvUmVjTnVtPjxyZWNvcmQ+
PHJlYy1udW1iZXI+NDM8L3JlYy1udW1iZXI+PGZvcmVpZ24ta2V5cz48a2V5IGFwcD0iRU4iIGRi
LWlkPSJkdDJkZXI1MmI5NTUyMGVhc3picHhzenFzZHcwYXZ0czJmcnoiIHRpbWVzdGFtcD0iMCI+
NDM8L2tleT48L2ZvcmVpZ24ta2V5cz48cmVmLXR5cGUgbmFtZT0iSm91cm5hbCBBcnRpY2xlIj4x
NzwvcmVmLXR5cGU+PGNvbnRyaWJ1dG9ycz48YXV0aG9ycz48YXV0aG9yPlB1bGFrIEdob3NoPC9h
dXRob3I+PGF1dGhvcj5LYXVzaGlrIEdob3NoPC9hdXRob3I+PGF1dGhvcj5SYW0gQy4gVGl3YXJp
PC9hdXRob3I+PC9hdXRob3JzPjwvY29udHJpYnV0b3JzPjx0aXRsZXM+PHRpdGxlPkpvaW50IG1v
ZGVsaW5nIG9mIGxvbmdpdHVkaW5hbCBkYXRhIGFuZCBpbmZvcm1hdGl2ZSBkcm9wb3V0IHRpbWUg
aW4gdGhlIHByZXNlbmNlIG9mIG11bHRpcGxlIGNoYW5nZXBvaW50czwvdGl0bGU+PHNlY29uZGFy
eS10aXRsZT5TdGF0aXN0aWNzIGluIE1lZGljaW5lPC9zZWNvbmRhcnktdGl0bGU+PC90aXRsZXM+
PHBhZ2VzPjYxMS02MjY8L3BhZ2VzPjx2b2x1bWU+MzA8L3ZvbHVtZT48ZGF0ZXM+PHllYXI+MjAx
MTwveWVhcj48L2RhdGVzPjx1cmxzPjwvdXJscz48L3JlY29yZD48L0NpdGU+PENpdGU+PEF1dGhv
cj5SaXpvcG91bG9zPC9BdXRob3I+PFllYXI+MjAxMzwvWWVhcj48UmVjTnVtPjgyPC9SZWNOdW0+
PHJlY29yZD48cmVjLW51bWJlcj44MjwvcmVjLW51bWJlcj48Zm9yZWlnbi1rZXlzPjxrZXkgYXBw
PSJFTiIgZGItaWQ9ImR0MmRlcjUyYjk1NTIwZWFzemJweHN6cXNkdzBhdnRzMmZyeiIgdGltZXN0
YW1wPSIwIj44Mjwva2V5PjwvZm9yZWlnbi1rZXlzPjxyZWYtdHlwZSBuYW1lPSJFbGVjdHJvbmlj
IEFydGljbGUiPjQzPC9yZWYtdHlwZT48Y29udHJpYnV0b3JzPjxhdXRob3JzPjxhdXRob3I+Uml6
b3BvdWxvcywgRGltaXRyaXM8L2F1dGhvcj48YXV0aG9yPkhhdGZpZWxkLCBMYXVyYSBBLjwvYXV0
aG9yPjxhdXRob3I+Q2FybGluLCBCcmFkbGV5IFAuPC9hdXRob3I+PGF1dGhvcj5UYWtrZW5iZXJn
LCBKb2hhbm5hIEouIE0uPC9hdXRob3I+PC9hdXRob3JzPjwvY29udHJpYnV0b3JzPjx0aXRsZXM+
PHRpdGxlPkNvbWJpbmluZyBkeW5hbWljIHByZWRpY3Rpb25zIGZyb20gam9pbnQgbW9kZWxzIGZv
ciBsb25naXR1ZGluYWwgYW5kIHRpbWUtdG8tZXZlbnQgZGF0YSB1c2luZyBCYXllc2lhbiBtb2Rl
bCBhdmVyYWdpbmc8L3RpdGxlPjxzZWNvbmRhcnktdGl0bGU+YXJYaXYgZS1wcmludHM8L3NlY29u
ZGFyeS10aXRsZT48L3RpdGxlcz48a2V5d29yZHM+PGtleXdvcmQ+U3RhdGlzdGljcyAtIEFwcGxp
Y2F0aW9uczwva2V5d29yZD48a2V5d29yZD5TdGF0aXN0aWNzIC0gQ29tcHV0YXRpb248L2tleXdv
cmQ+PGtleXdvcmQ+U3RhdGlzdGljcyAtPC9rZXl3b3JkPjxrZXl3b3JkPk1ldGhvZG9sb2d5PC9r
ZXl3b3JkPjwva2V5d29yZHM+PGRhdGVzPjx5ZWFyPjIwMTM8L3llYXI+PHB1Yi1kYXRlcz48ZGF0
ZT5NYXJjaCAwMSwgMjAxMzwvZGF0ZT48L3B1Yi1kYXRlcz48L2RhdGVzPjx1cmxzPjxyZWxhdGVk
LXVybHM+PHVybD5odHRwczovL3VpLmFkc2Ficy5oYXJ2YXJkLmVkdS9hYnMvMjAxM2FyWGl2MTMw
My4yNzk3UjwvdXJsPjwvcmVsYXRlZC11cmxzPjwvdXJscz48L3JlY29yZD48L0NpdGU+PENpdGU+
PEF1dGhvcj5CYWthcjwvQXV0aG9yPjxZZWFyPjIwMDc8L1llYXI+PFJlY051bT41MzwvUmVjTnVt
PjxyZWNvcmQ+PHJlYy1udW1iZXI+NTM8L3JlYy1udW1iZXI+PGZvcmVpZ24ta2V5cz48a2V5IGFw
cD0iRU4iIGRiLWlkPSJkdDJkZXI1MmI5NTUyMGVhc3picHhzenFzZHcwYXZ0czJmcnoiIHRpbWVz
dGFtcD0iMCI+NTM8L2tleT48L2ZvcmVpZ24ta2V5cz48cmVmLXR5cGUgbmFtZT0iSm91cm5hbCBB
cnRpY2xlIj4xNzwvcmVmLXR5cGU+PGNvbnRyaWJ1dG9ycz48YXV0aG9ycz48YXV0aG9yPk1vaGQu
IFJpemFtIEFidSBCYWthcjwvYXV0aG9yPjxhdXRob3I+S2hhbGlkIEEuIFNhbGFoPC9hdXRob3I+
PGF1dGhvcj5Ob29yIEFrbWEgSWJyYWhpbTwvYXV0aG9yPjxhdXRob3I+S2Fzc2ltIEIgSGFyb248
L2F1dGhvcj48L2F1dGhvcnM+PC9jb250cmlidXRvcnM+PHRpdGxlcz48dGl0bGU+QSBzZW1pcGFy
YW1ldHJpYyBqb2ludCBtb2RlbCBmb3IgbG9uZ2l0dWRpbmFsIGFuZCB0aW1lLXRvIGV2ZW50IHVu
aXZhcmlhdGUgZGF0YSBpbiBwcmVzZW5jZSBvZiBjdXJlIGZyYWN0aW9uPC90aXRsZT48c2Vjb25k
YXJ5LXRpdGxlPkV1cm9wZWFuIEpvdXJuYWwgb2YgU2NpZW50aWZpYyBSZXNlYXJjaDwvc2Vjb25k
YXJ5LXRpdGxlPjwvdGl0bGVzPjxwYWdlcz43MDctNzI5PC9wYWdlcz48dm9sdW1lPjE4PC92b2x1
bWU+PG51bWJlcj40PC9udW1iZXI+PGRhdGVzPjx5ZWFyPjIwMDc8L3llYXI+PC9kYXRlcz48dXJs
cz48L3VybHM+PC9yZWNvcmQ+PC9DaXRlPjxDaXRlPjxBdXRob3I+QmFnaGZhbGFraTwvQXV0aG9y
PjxZZWFyPjIwMTc8L1llYXI+PFJlY051bT41NDwvUmVjTnVtPjxyZWNvcmQ+PHJlYy1udW1iZXI+
NTQ8L3JlYy1udW1iZXI+PGZvcmVpZ24ta2V5cz48a2V5IGFwcD0iRU4iIGRiLWlkPSJkdDJkZXI1
MmI5NTUyMGVhc3picHhzenFzZHcwYXZ0czJmcnoiIHRpbWVzdGFtcD0iMCI+NTQ8L2tleT48L2Zv
cmVpZ24ta2V5cz48cmVmLXR5cGUgbmFtZT0iSm91cm5hbCBBcnRpY2xlIj4xNzwvcmVmLXR5cGU+
PGNvbnRyaWJ1dG9ycz48YXV0aG9ycz48YXV0aG9yPlRhYmFuIEJhZ2hmYWxha2k8L2F1dGhvcj48
YXV0aG9yPk1vanRhYmEgR2FuamFsaTwvYXV0aG9yPjxhdXRob3I+R2VlcnQgVmVyYmVrZTwvYXV0
aG9yPjwvYXV0aG9ycz48L2NvbnRyaWJ1dG9ycz48dGl0bGVzPjx0aXRsZT5BIHNoYXJlZCBwYXJh
bWV0ZXIgbW9kZWwgb2YgbG9uZ2l0dWRpbmFsIG1lYXN1cmVtZW50cyBhbmQgc3Vydml2YWwgdGlt
ZSB3aXRoIGhldGVyb2dlbmVvdXMgcmFuZG9tLWVmZmVjdHMgZGlzdHJpYnV0aW9uPC90aXRsZT48
c2Vjb25kYXJ5LXRpdGxlPkpvdXJuYWwgb2YgQXBwbGllZCBTdGF0aXN0aWNzPC9zZWNvbmRhcnkt
dGl0bGU+PC90aXRsZXM+PHBhZ2VzPjI4MTMtMjgzNjwvcGFnZXM+PHZvbHVtZT40NDwvdm9sdW1l
PjxudW1iZXI+MTU8L251bWJlcj48ZGF0ZXM+PHllYXI+MjAxNzwveWVhcj48L2RhdGVzPjx1cmxz
PjwvdXJscz48L3JlY29yZD48L0NpdGU+PENpdGU+PEF1dGhvcj5Ccm93bjwvQXV0aG9yPjxZZWFy
PjIwMDM8L1llYXI+PFJlY051bT41ODwvUmVjTnVtPjxyZWNvcmQ+PHJlYy1udW1iZXI+NTg8L3Jl
Yy1udW1iZXI+PGZvcmVpZ24ta2V5cz48a2V5IGFwcD0iRU4iIGRiLWlkPSJkdDJkZXI1MmI5NTUy
MGVhc3picHhzenFzZHcwYXZ0czJmcnoiIHRpbWVzdGFtcD0iMCI+NTg8L2tleT48L2ZvcmVpZ24t
a2V5cz48cmVmLXR5cGUgbmFtZT0iSm91cm5hbCBBcnRpY2xlIj4xNzwvcmVmLXR5cGU+PGNvbnRy
aWJ1dG9ycz48YXV0aG9ycz48YXV0aG9yPkVsaXphYmV0aCBSLiBCcm93bjwvYXV0aG9yPjxhdXRo
b3I+Sm9zZXBoIEcuIElicmFoaW08L2F1dGhvcj48L2F1dGhvcnM+PC9jb250cmlidXRvcnM+PHRp
dGxlcz48dGl0bGU+QSBCYXllc2lhbiBzZW1pcGFyYW1ldHJpYyBqb2ludCBoaWVyYXJjaGljYWwg
bW9kZWwgZm9yIGxvbmdpdHVkaW5hbCBhbmQgc3Vydml2YWwgZGF0YTwvdGl0bGU+PHNlY29uZGFy
eS10aXRsZT5CaW9tZXRyaWNzPC9zZWNvbmRhcnktdGl0bGU+PC90aXRsZXM+PHBhZ2VzPjIyMS0y
Mjg8L3BhZ2VzPjx2b2x1bWU+NTk8L3ZvbHVtZT48ZGF0ZXM+PHllYXI+MjAwMzwveWVhcj48L2Rh
dGVzPjx1cmxzPjwvdXJscz48L3JlY29yZD48L0NpdGU+PENpdGU+PEF1dGhvcj5ZdTwvQXV0aG9y
PjxZZWFyPjIwMTA8L1llYXI+PFJlY051bT42MzwvUmVjTnVtPjxyZWNvcmQ+PHJlYy1udW1iZXI+
NjM8L3JlYy1udW1iZXI+PGZvcmVpZ24ta2V5cz48a2V5IGFwcD0iRU4iIGRiLWlkPSJkdDJkZXI1
MmI5NTUyMGVhc3picHhzenFzZHcwYXZ0czJmcnoiIHRpbWVzdGFtcD0iMCI+NjM8L2tleT48L2Zv
cmVpZ24ta2V5cz48cmVmLXR5cGUgbmFtZT0iSm91cm5hbCBBcnRpY2xlIj4xNzwvcmVmLXR5cGU+
PGNvbnRyaWJ1dG9ycz48YXV0aG9ycz48YXV0aG9yPkJpbmJpbmcgWXU8L2F1dGhvcj48YXV0aG9y
PlB1bGFrIEdob3NoPC9hdXRob3I+PC9hdXRob3JzPjwvY29udHJpYnV0b3JzPjx0aXRsZXM+PHRp
dGxlPkpvaW50IG1vZGVsaW5nIGZvciBjb2duaXRpdmUgdHJhamVjdG9yeSBhbmQgcmlzayBvZiBk
ZW1lbnRpYSBpbiB0aGUgcHJlc2VuY2Ugb2YgZGVhdGg8L3RpdGxlPjxzZWNvbmRhcnktdGl0bGU+
QmlvbWV0cmljczwvc2Vjb25kYXJ5LXRpdGxlPjwvdGl0bGVzPjxwYWdlcz4yOTQtMzAwPC9wYWdl
cz48dm9sdW1lPjY2PC92b2x1bWU+PGRhdGVzPjx5ZWFyPjIwMTA8L3llYXI+PC9kYXRlcz48dXJs
cz48L3VybHM+PC9yZWNvcmQ+PC9DaXRlPjxDaXRlPjxBdXRob3I+QW5kcmlub3BvdWxvdTwvQXV0
aG9yPjxZZWFyPjIwMTg8L1llYXI+PFJlY051bT43NDwvUmVjTnVtPjxyZWNvcmQ+PHJlYy1udW1i
ZXI+NzQ8L3JlYy1udW1iZXI+PGZvcmVpZ24ta2V5cz48a2V5IGFwcD0iRU4iIGRiLWlkPSJkdDJk
ZXI1MmI5NTUyMGVhc3picHhzenFzZHcwYXZ0czJmcnoiIHRpbWVzdGFtcD0iMCI+NzQ8L2tleT48
L2ZvcmVpZ24ta2V5cz48cmVmLXR5cGUgbmFtZT0iSm91cm5hbCBBcnRpY2xlIj4xNzwvcmVmLXR5
cGU+PGNvbnRyaWJ1dG9ycz48YXV0aG9ycz48YXV0aG9yPkVsZW5pLVJvc2FsaW5hIEFuZHJpbm9w
b3Vsb3U8L2F1dGhvcj48YXV0aG9yPlBhdWwgSC4gQy4gRWlsZXJzPC9hdXRob3I+PGF1dGhvcj5K
b2hhbm5hIEouIE0uIFRha2tlbmJlcmc8L2F1dGhvcj48YXV0aG9yPkRpbWl0cmlzIFJpem9wb3Vs
b3M8L2F1dGhvcj48L2F1dGhvcnM+PC9jb250cmlidXRvcnM+PHRpdGxlcz48dGl0bGU+SW1wcm92
ZWQgZHluYW1pYyBwcmVkaWN0aW9ucyBmcm9tIGpvaW50IG1vZGVscyBvZiBsb25naXR1ZGluYWwg
YW5kIHN1cnZpdmFsIGRhdGEgd2l0aCB0aW1lLXZhcnlpbmcgZWZmZWN0cyB1c2luZyBQLXNwbGlu
ZXM8L3RpdGxlPjxzZWNvbmRhcnktdGl0bGU+QmlvbWV0cmljczwvc2Vjb25kYXJ5LXRpdGxlPjwv
dGl0bGVzPjxwYWdlcz42ODUtNjkzPC9wYWdlcz48dm9sdW1lPjc0PC92b2x1bWU+PGRhdGVzPjx5
ZWFyPjIwMTg8L3llYXI+PC9kYXRlcz48dXJscz48L3VybHM+PC9yZWNvcmQ+PC9DaXRlPjxDaXRl
PjxBdXRob3I+R3JhaGFtPC9BdXRob3I+PFllYXI+MjAxMTwvWWVhcj48UmVjTnVtPjc4PC9SZWNO
dW0+PHJlY29yZD48cmVjLW51bWJlcj43ODwvcmVjLW51bWJlcj48Zm9yZWlnbi1rZXlzPjxrZXkg
YXBwPSJFTiIgZGItaWQ9ImR0MmRlcjUyYjk1NTIwZWFzemJweHN6cXNkdzBhdnRzMmZyeiIgdGlt
ZXN0YW1wPSIwIj43ODwva2V5PjwvZm9yZWlnbi1rZXlzPjxyZWYtdHlwZSBuYW1lPSJKb3VybmFs
IEFydGljbGUiPjE3PC9yZWYtdHlwZT48Y29udHJpYnV0b3JzPjxhdXRob3JzPjxhdXRob3I+UGV0
cmEgTC4gR3JhaGFtPC9hdXRob3I+PGF1dGhvcj5Mb3Vpc2UgTS4gUnlhbjwvYXV0aG9yPjxhdXRo
b3I+TWFyeSBBLiBMdXN6Y3o8L2F1dGhvcj48L2F1dGhvcnM+PC9jb250cmlidXRvcnM+PHRpdGxl
cz48dGl0bGU+Sm9pbnQgbW9kZWxsaW5nIG9mIHN1cnZpdmFsIGFuZCBjb2duaXRpdmUgZGVjbGlu
ZSBpbiB0aGUgQXVzdHJhbGlhbiBMb25naXR1ZGluYWwgU3R1ZHkgb2YgQWdlaW5nPC90aXRsZT48
c2Vjb25kYXJ5LXRpdGxlPkpvdXJuYWwgb2YgdGhlIFJveWFsIFN0YXRpc3RpY2FsIFNvY2lldHku
IFNlcmllcyBDIChBcHBsaWVkIFN0YXRpc3RpY3MpPC9zZWNvbmRhcnktdGl0bGU+PC90aXRsZXM+
PHBhZ2VzPjIyMS0yMzg8L3BhZ2VzPjx2b2x1bWU+NjA8L3ZvbHVtZT48bnVtYmVyPjI8L251bWJl
cj48ZGF0ZXM+PHllYXI+MjAxMTwveWVhcj48L2RhdGVzPjx1cmxzPjwvdXJscz48L3JlY29yZD48
L0NpdGU+PENpdGU+PEF1dGhvcj5IdTwvQXV0aG9yPjxZZWFyPjIwMDk8L1llYXI+PFJlY051bT4x
MTI8L1JlY051bT48cmVjb3JkPjxyZWMtbnVtYmVyPjExMjwvcmVjLW51bWJlcj48Zm9yZWlnbi1r
ZXlzPjxrZXkgYXBwPSJFTiIgZGItaWQ9ImR0MmRlcjUyYjk1NTIwZWFzemJweHN6cXNkdzBhdnRz
MmZyeiIgdGltZXN0YW1wPSIwIj4xMTI8L2tleT48L2ZvcmVpZ24ta2V5cz48cmVmLXR5cGUgbmFt
ZT0iSm91cm5hbCBBcnRpY2xlIj4xNzwvcmVmLXR5cGU+PGNvbnRyaWJ1dG9ycz48YXV0aG9ycz48
YXV0aG9yPkh1LCBXZW5odWE8L2F1dGhvcj48YXV0aG9yPkxpLCBHYW5nPC9hdXRob3I+PGF1dGhv
cj5MaSwgTmluZzwvYXV0aG9yPjwvYXV0aG9ycz48L2NvbnRyaWJ1dG9ycz48dGl0bGVzPjx0aXRs
ZT5BIEJheWVzaWFuIGFwcHJvYWNoIHRvIGpvaW50IGFuYWx5c2lzIG9mIGxvbmdpdHVkaW5hbCBt
ZWFzdXJlbWVudHMgYW5kIGNvbXBldGluZyByaXNrcyBmYWlsdXJlIHRpbWUgZGF0YTwvdGl0bGU+
PHNlY29uZGFyeS10aXRsZT5TdGF0aXN0aWNzIGluIE1lZGljaW5lPC9zZWNvbmRhcnktdGl0bGU+
PGFsdC10aXRsZT5TdGF0IE1lZDwvYWx0LXRpdGxlPjwvdGl0bGVzPjxwYWdlcz4xNjAxLTE2MTk8
L3BhZ2VzPjx2b2x1bWU+Mjg8L3ZvbHVtZT48bnVtYmVyPjExPC9udW1iZXI+PGtleXdvcmRzPjxr
ZXl3b3JkPkFsZ29yaXRobXM8L2tleXdvcmQ+PGtleXdvcmQ+KkJheWVzIFRoZW9yZW08L2tleXdv
cmQ+PGtleXdvcmQ+Rm9sbG93LVVwIFN0dWRpZXM8L2tleXdvcmQ+PGtleXdvcmQ+SHVtYW5zPC9r
ZXl3b3JkPjxrZXl3b3JkPkxpa2VsaWhvb2QgRnVuY3Rpb25zPC9rZXl3b3JkPjxrZXl3b3JkPkxp
bmVhciBNb2RlbHM8L2tleXdvcmQ+PGtleXdvcmQ+TG9uZ2l0dWRpbmFsIFN0dWRpZXM8L2tleXdv
cmQ+PGtleXdvcmQ+THVuZyBEaXNlYXNlcywgSW50ZXJzdGl0aWFsLyp0aGVyYXB5PC9rZXl3b3Jk
PjxrZXl3b3JkPk1hcmtvdiBDaGFpbnM8L2tleXdvcmQ+PGtleXdvcmQ+Kk1vZGVscywgU3RhdGlz
dGljYWw8L2tleXdvcmQ+PGtleXdvcmQ+TW9udGUgQ2FybG8gTWV0aG9kPC9rZXl3b3JkPjxrZXl3
b3JkPlByb3BvcnRpb25hbCBIYXphcmRzIE1vZGVsczwva2V5d29yZD48a2V5d29yZD5SYW5kb21p
emVkIENvbnRyb2xsZWQgVHJpYWxzIGFzIFRvcGljPC9rZXl3b3JkPjxrZXl3b3JkPipSaXNrIEFz
c2Vzc21lbnQ8L2tleXdvcmQ+PGtleXdvcmQ+UmlzayBGYWN0b3JzPC9rZXl3b3JkPjxrZXl3b3Jk
PlRpbWUgRmFjdG9yczwva2V5d29yZD48a2V5d29yZD5UcmVhdG1lbnQgRmFpbHVyZTwva2V5d29y
ZD48a2V5d29yZD5UcmVhdG1lbnQgT3V0Y29tZTwva2V5d29yZD48L2tleXdvcmRzPjxkYXRlcz48
eWVhcj4yMDA5PC95ZWFyPjwvZGF0ZXM+PGlzYm4+MDI3Ny02NzE1JiN4RDsxMDk3LTAyNTg8L2lz
Ym4+PGFjY2Vzc2lvbi1udW0+MTkzMDg5MTk8L2FjY2Vzc2lvbi1udW0+PHVybHM+PHJlbGF0ZWQt
dXJscz48dXJsPmh0dHBzOi8vd3d3Lm5jYmkubmxtLm5paC5nb3YvcHVibWVkLzE5MzA4OTE5PC91
cmw+PHVybD5odHRwczovL3d3dy5uY2JpLm5sbS5uaWguZ292L3BtYy9hcnRpY2xlcy9QTUMzMTY4
NTY1LzwvdXJsPjwvcmVsYXRlZC11cmxzPjwvdXJscz48ZWxlY3Ryb25pYy1yZXNvdXJjZS1udW0+
MTAuMTAwMi9zaW0uMzU2MjwvZWxlY3Ryb25pYy1yZXNvdXJjZS1udW0+PHJlbW90ZS1kYXRhYmFz
ZS1uYW1lPlB1Yk1lZDwvcmVtb3RlLWRhdGFiYXNlLW5hbWU+PGxhbmd1YWdlPmVuZzwvbGFuZ3Vh
Z2U+PC9yZWNvcmQ+PC9DaXRlPjxDaXRlIEV4Y2x1ZGVZZWFyPSIxIj48QXV0aG9yPkJyaWxsZW1h
bjwvQXV0aG9yPjxZZWFyPjIwMTk8L1llYXI+PFJlY051bT4xMDQ8L1JlY051bT48cmVjb3JkPjxy
ZWMtbnVtYmVyPjEwNDwvcmVjLW51bWJlcj48Zm9yZWlnbi1rZXlzPjxrZXkgYXBwPSJFTiIgZGIt
aWQ9ImR0MmRlcjUyYjk1NTIwZWFzemJweHN6cXNkdzBhdnRzMmZyeiIgdGltZXN0YW1wPSIwIj4x
MDQ8L2tleT48L2ZvcmVpZ24ta2V5cz48cmVmLXR5cGUgbmFtZT0iSm91cm5hbCBBcnRpY2xlIj4x
NzwvcmVmLXR5cGU+PGNvbnRyaWJ1dG9ycz48YXV0aG9ycz48YXV0aG9yPkJyaWxsZW1hbiwgU2Ft
dWVsIEw8L2F1dGhvcj48YXV0aG9yPkNyb3d0aGVyLCBNaWNoYWVsIEo8L2F1dGhvcj48YXV0aG9y
Pk1vcmVuby1CZXRhbmN1ciwgTWFyZ2FyaXRhPC9hdXRob3I+PGF1dGhvcj5CdXJvcyBOb3Zpaywg
SmFjcXVlbGluZTwvYXV0aG9yPjxhdXRob3I+RHVueWFrLCBKYW1lczwvYXV0aG9yPjxhdXRob3I+
QWwtSHVuaXRpLCBOaWRhbDwvYXV0aG9yPjxhdXRob3I+Rm94LCBSb2JlcnQ8L2F1dGhvcj48YXV0
aG9yPkhhbW1lcmJhY2hlciwgSmVmZjwvYXV0aG9yPjxhdXRob3I+V29sZmUsIFJvcnk8L2F1dGhv
cj48L2F1dGhvcnM+PC9jb250cmlidXRvcnM+PHRpdGxlcz48dGl0bGU+Sm9pbnQgbG9uZ2l0dWRp
bmFsIGFuZCB0aW1lLXRvLWV2ZW50IG1vZGVscyBmb3IgbXVsdGlsZXZlbCBoaWVyYXJjaGljYWwg
ZGF0YTwvdGl0bGU+PHNlY29uZGFyeS10aXRsZT5TdGF0aXN0aWNhbCBNZXRob2RzIGluIE1lZGlj
YWwgUmVzZWFyY2g8L3NlY29uZGFyeS10aXRsZT48L3RpdGxlcz48cGVyaW9kaWNhbD48ZnVsbC10
aXRsZT5TdGF0aXN0aWNhbCBtZXRob2RzIGluIG1lZGljYWwgcmVzZWFyY2g8L2Z1bGwtdGl0bGU+
PGFiYnItMT5TdGF0IE1ldGhvZHMgTWVkIFJlczwvYWJici0xPjwvcGVyaW9kaWNhbD48cGFnZXM+
MzUwMuKAkzUxNTwvcGFnZXM+PHZvbHVtZT4yODwvdm9sdW1lPjxudW1iZXI+MTI8L251bWJlcj48
a2V5d29yZHM+PGtleXdvcmQ+TG9uZ2l0dWRpbmFsLHN1cnZpdmFsLGpvaW50IG1vZGVsLHNoYXJl
ZCBwYXJhbWV0ZXIgbW9kZWwsaGllcmFyY2hpY2FsLG11bHRpbGV2ZWwsY2FuY2VyPC9rZXl3b3Jk
Pjwva2V5d29yZHM+PGRhdGVzPjx5ZWFyPjIwMTk8L3llYXI+PC9kYXRlcz48YWNjZXNzaW9uLW51
bT4zMDM3ODQ3MjwvYWNjZXNzaW9uLW51bT48dXJscz48cmVsYXRlZC11cmxzPjx1cmw+aHR0cHM6
Ly9qb3VybmFscy5zYWdlcHViLmNvbS9kb2kvYWJzLzEwLjExNzcvMDk2MjI4MDIxODgwODgyMTwv
dXJsPjwvcmVsYXRlZC11cmxzPjwvdXJscz48ZWxlY3Ryb25pYy1yZXNvdXJjZS1udW0+MTAuMTE3
Ny8wOTYyMjgwMjE4ODA4ODIxPC9lbGVjdHJvbmljLXJlc291cmNlLW51bT48L3JlY29yZD48L0Np
dGU+PENpdGU+PEF1dGhvcj5Ccm93bjwvQXV0aG9yPjxZZWFyPjIwMDM8L1llYXI+PFJlY051bT43
NzwvUmVjTnVtPjxyZWNvcmQ+PHJlYy1udW1iZXI+Nzc8L3JlYy1udW1iZXI+PGZvcmVpZ24ta2V5
cz48a2V5IGFwcD0iRU4iIGRiLWlkPSJkdDJkZXI1MmI5NTUyMGVhc3picHhzenFzZHcwYXZ0czJm
cnoiIHRpbWVzdGFtcD0iMCI+Nzc8L2tleT48L2ZvcmVpZ24ta2V5cz48cmVmLXR5cGUgbmFtZT0i
Sm91cm5hbCBBcnRpY2xlIj4xNzwvcmVmLXR5cGU+PGNvbnRyaWJ1dG9ycz48YXV0aG9ycz48YXV0
aG9yPkVsaXphYmV0aCBCcm93bjwvYXV0aG9yPjxhdXRob3I+Sm9zZXBoIElicmFoaW08L2F1dGhv
cj48L2F1dGhvcnM+PC9jb250cmlidXRvcnM+PHRpdGxlcz48dGl0bGU+QmF5ZXNpYW4gYXBwcm9h
Y2hlcyB0byBqb2ludCBjdXJlLXJhdGUgYW5kIGxvbmdpdHVkaW5hbCBtb2RlbHMgd2l0aCBhcHBs
aWNhdGlvbnMgdG8gY2FuY2VyIHZhY2NpbmUgdHJpYWxzPC90aXRsZT48c2Vjb25kYXJ5LXRpdGxl
PkJpb21ldHJpY3M8L3NlY29uZGFyeS10aXRsZT48L3RpdGxlcz48cGFnZXM+Njg2LTY5MzwvcGFn
ZXM+PHZvbHVtZT41OTwvdm9sdW1lPjxkYXRlcz48eWVhcj4yMDAzPC95ZWFyPjwvZGF0ZXM+PHVy
bHM+PC91cmxzPjwvcmVjb3JkPjwvQ2l0ZT48Q2l0ZT48QXV0aG9yPkRhczwvQXV0aG9yPjxZZWFy
PjIwMTI8L1llYXI+PFJlY051bT4xMTQ8L1JlY051bT48cmVjb3JkPjxyZWMtbnVtYmVyPjExNDwv
cmVjLW51bWJlcj48Zm9yZWlnbi1rZXlzPjxrZXkgYXBwPSJFTiIgZGItaWQ9ImR0MmRlcjUyYjk1
NTIwZWFzemJweHN6cXNkdzBhdnRzMmZyeiIgdGltZXN0YW1wPSIwIj4xMTQ8L2tleT48L2ZvcmVp
Z24ta2V5cz48cmVmLXR5cGUgbmFtZT0iSm91cm5hbCBBcnRpY2xlIj4xNzwvcmVmLXR5cGU+PGNv
bnRyaWJ1dG9ycz48YXV0aG9ycz48YXV0aG9yPkRhcywgS2lyYW5tb3k8L2F1dGhvcj48YXV0aG9y
PkxpLCBSdW56ZTwvYXV0aG9yPjxhdXRob3I+SHVhbmcsIFpob25nd2VuPC9hdXRob3I+PGF1dGhv
cj5HYWksIEp1bnlpPC9hdXRob3I+PGF1dGhvcj5XdSwgUm9uZ2xpbmc8L2F1dGhvcj48L2F1dGhv
cnM+PC9jb250cmlidXRvcnM+PHRpdGxlcz48dGl0bGU+QSBCYXllc2lhbiBmcmFtZXdvcmsgZm9y
IGZ1bmN0aW9uYWwgbWFwcGluZyB0aHJvdWdoIGpvaW50IG1vZGVsaW5nIG9mIGxvbmdpdHVkaW5h
bCBhbmQgdGltZS10by1ldmVudCBkYXRhPC90aXRsZT48c2Vjb25kYXJ5LXRpdGxlPkludGVybmF0
aW9uYWwgam91cm5hbCBvZiBwbGFudCBnZW5vbWljczwvc2Vjb25kYXJ5LXRpdGxlPjxhbHQtdGl0
bGU+SW50IEogUGxhbnQgR2Vub21pY3M8L2FsdC10aXRsZT48L3RpdGxlcz48ZWRpdGlvbj4yMDEy
LzA1LzIyPC9lZGl0aW9uPjxkYXRlcz48eWVhcj4yMDEyPC95ZWFyPjwvZGF0ZXM+PHB1Ymxpc2hl
cj5IaW5kYXdpIFB1Ymxpc2hpbmcgQ29ycG9yYXRpb248L3B1Ymxpc2hlcj48aXNibj4xNjg3LTUz
ODkmI3hEOzE2ODctNTM3MDwvaXNibj48YWNjZXNzaW9uLW51bT4yMjY4NTQ1NDwvYWNjZXNzaW9u
LW51bT48dXJscz48cmVsYXRlZC11cmxzPjx1cmw+aHR0cHM6Ly93d3cubmNiaS5ubG0ubmloLmdv
di9wdWJtZWQvMjI2ODU0NTQ8L3VybD48dXJsPmh0dHBzOi8vd3d3Lm5jYmkubmxtLm5paC5nb3Yv
cG1jL2FydGljbGVzL1BNQzMzNjQ1NzgvPC91cmw+PC9yZWxhdGVkLXVybHM+PC91cmxzPjxlbGVj
dHJvbmljLXJlc291cmNlLW51bT4xMC4xMTU1LzIwMTIvNjgwNjM0PC9lbGVjdHJvbmljLXJlc291
cmNlLW51bT48cmVtb3RlLWRhdGFiYXNlLW5hbWU+UHViTWVkPC9yZW1vdGUtZGF0YWJhc2UtbmFt
ZT48bGFuZ3VhZ2U+ZW5nPC9sYW5ndWFnZT48L3JlY29yZD48L0NpdGU+PENpdGU+PEF1dGhvcj5H
YW88L0F1dGhvcj48WWVhcj4yMDExPC9ZZWFyPjxSZWNOdW0+ODwvUmVjTnVtPjxyZWNvcmQ+PHJl
Yy1udW1iZXI+ODwvcmVjLW51bWJlcj48Zm9yZWlnbi1rZXlzPjxrZXkgYXBwPSJFTiIgZGItaWQ9
ImR0MmRlcjUyYjk1NTIwZWFzemJweHN6cXNkdzBhdnRzMmZyeiIgdGltZXN0YW1wPSIwIj44PC9r
ZXk+PC9mb3JlaWduLWtleXM+PHJlZi10eXBlIG5hbWU9IkpvdXJuYWwgQXJ0aWNsZSI+MTc8L3Jl
Zi10eXBlPjxjb250cmlidXRvcnM+PGF1dGhvcnM+PGF1dGhvcj5GZW5nIEdhbzwvYXV0aG9yPjxh
dXRob3I+Si4gUGhpbGlwIE1pbGxlcjwvYXV0aG9yPjxhdXRob3I+Q2hlbmdqaWUgWGlvbmc8L2F1
dGhvcj48YXV0aG9yPkp1bGlhIEEuIEJlaXNlcjwvYXV0aG9yPjxhdXRob3I+TWFlIEdvcmRvbjwv
YXV0aG9yPjwvYXV0aG9ycz48L2NvbnRyaWJ1dG9ycz48dGl0bGVzPjx0aXRsZT5BIGpvaW50LW1v
ZGVsaW5nIGFwcHJvYWNoIHRvIGFzc2VzcyB0aGUgaW1wYWN0IG9mIGJpb21hcmtlciB2YXJpYWJp
bGl0eSBvbiB0aGUgcmlzayBvZiBkZXZlbG9waW5nIGNsaW5pY2FsIG91dGNvbWU8L3RpdGxlPjxz
ZWNvbmRhcnktdGl0bGU+U3RhdGlzdGljYWwgTWV0aG9kcyAmYW1wOyBBcHBsaWNhdGlvbnM8L3Nl
Y29uZGFyeS10aXRsZT48L3RpdGxlcz48cGFnZXM+ODMtMTAwPC9wYWdlcz48dm9sdW1lPjIwPC92
b2x1bWU+PG51bWJlcj4xPC9udW1iZXI+PGRhdGVzPjx5ZWFyPjIwMTE8L3llYXI+PC9kYXRlcz48
dXJscz48L3VybHM+PC9yZWNvcmQ+PC9DaXRlPjwvRW5kTm90ZT5=
</w:fldData>
              </w:fldChar>
            </w:r>
            <w:r w:rsidR="003E4894" w:rsidRPr="00077804">
              <w:rPr>
                <w:rFonts w:cstheme="minorHAnsi"/>
                <w:color w:val="auto"/>
                <w:sz w:val="20"/>
                <w:szCs w:val="20"/>
              </w:rPr>
              <w:instrText xml:space="preserve"> ADDIN EN.CITE </w:instrText>
            </w:r>
            <w:r w:rsidR="003E4894" w:rsidRPr="00077804">
              <w:rPr>
                <w:rFonts w:cstheme="minorHAnsi"/>
                <w:color w:val="auto"/>
                <w:sz w:val="20"/>
                <w:szCs w:val="20"/>
              </w:rPr>
              <w:fldChar w:fldCharType="begin">
                <w:fldData xml:space="preserve">PEVuZE5vdGU+PENpdGU+PEF1dGhvcj5IZW5uZXNzZXk8L0F1dGhvcj48WWVhcj4yMDE4PC9ZZWFy
PjxSZWNOdW0+MjwvUmVjTnVtPjxEaXNwbGF5VGV4dD5bMTMsIDE2LCAxNywgMTksIDMzLCAzOSwg
NDAsIDQ2LTQ4LCA1MiwgNTUsIDYyLCA2NSwgNjYsIDc1LCA3NiwgODRdPC9EaXNwbGF5VGV4dD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SHVhbmc8L0F1
dGhvcj48WWVhcj4yMDExPC9ZZWFyPjxSZWNOdW0+NTwvUmVjTnVtPjxyZWNvcmQ+PHJlYy1udW1i
ZXI+NTwvcmVjLW51bWJlcj48Zm9yZWlnbi1rZXlzPjxrZXkgYXBwPSJFTiIgZGItaWQ9ImR0MmRl
cjUyYjk1NTIwZWFzemJweHN6cXNkdzBhdnRzMmZyeiIgdGltZXN0YW1wPSIwIj41PC9rZXk+PC9m
b3JlaWduLWtleXM+PHJlZi10eXBlIG5hbWU9IkpvdXJuYWwgQXJ0aWNsZSI+MTc8L3JlZi10eXBl
Pjxjb250cmlidXRvcnM+PGF1dGhvcnM+PGF1dGhvcj5YaW4gSHVhbmc8L2F1dGhvcj48YXV0aG9y
PkdhbmcgTGk8L2F1dGhvcj48YXV0aG9yPlJvYmVydCBNLiBFbGFzaG9mZjwvYXV0aG9yPjxhdXRo
b3I+SmlhbnhpbiBQYW48L2F1dGhvcj48L2F1dGhvcnM+PC9jb250cmlidXRvcnM+PHRpdGxlcz48
dGl0bGU+QSBnZW5lcmFsIGpvaW50IG1vZGVsIGZvciBsb25naXR1ZGluYWwgbWVhc3VyZW1lbnRz
IGFuZCBjb21wZXRpbmcgcmlza3Mgc3Vydml2YWwgZGF0YSB3aXRoIGhldGVyb2dlbmVvdXMgcmFu
ZG9tIGVmZmVjdHM8L3RpdGxlPjxzZWNvbmRhcnktdGl0bGU+TGlmZXRpbWUgRGF0YSBBbmFsLjwv
c2Vjb25kYXJ5LXRpdGxlPjwvdGl0bGVzPjxwYWdlcz44MC0xMDA8L3BhZ2VzPjx2b2x1bWU+MTc8
L3ZvbHVtZT48bnVtYmVyPjE8L251bWJlcj48ZGF0ZXM+PHllYXI+MjAxMTwveWVhcj48L2RhdGVz
Pjx1cmxzPjwvdXJscz48L3JlY29yZD48L0NpdGU+PENpdGU+PEF1dGhvcj5Td2VldGluZzwvQXV0
aG9yPjxZZWFyPjIwMTE8L1llYXI+PFJlY051bT40PC9SZWNOdW0+PHJlY29yZD48cmVjLW51bWJl
cj40PC9yZWMtbnVtYmVyPjxmb3JlaWduLWtleXM+PGtleSBhcHA9IkVOIiBkYi1pZD0iZHQyZGVy
NTJiOTU1MjBlYXN6YnB4c3pxc2R3MGF2dHMyZnJ6IiB0aW1lc3RhbXA9IjAiPjQ8L2tleT48L2Zv
cmVpZ24ta2V5cz48cmVmLXR5cGUgbmFtZT0iSm91cm5hbCBBcnRpY2xlIj4xNzwvcmVmLXR5cGU+
PGNvbnRyaWJ1dG9ycz48YXV0aG9ycz48YXV0aG9yPk1pY2hhZWwgSi4gU3dlZXRpbmc8L2F1dGhv
cj48YXV0aG9yPlNpbW9uIEcuIFRob21wc29uPC9hdXRob3I+PC9hdXRob3JzPjwvY29udHJpYnV0
b3JzPjx0aXRsZXM+PHRpdGxlPkpvaW50IG1vZGVsbGluZyBvZiBsb25naXR1ZGluYWwgYW5kIHRp
bWUtdG8tZXZlbnQgZGF0YSB3aXRoIGFwcGxpY2F0aW9uIHRvIHByZWRpY3RpbmcgYWJkb21pbmFs
IGFvcnRpYyBhbmV1cnlzbSBncm93dGggYW5kIHJ1cHR1cmU8L3RpdGxlPjxzZWNvbmRhcnktdGl0
bGU+QmlvbWV0cmljYWwgSm91cm5hbDwvc2Vjb25kYXJ5LXRpdGxlPjwvdGl0bGVzPjxwYWdlcz43
NTAtNzYzPC9wYWdlcz48dm9sdW1lPjUzPC92b2x1bWU+PG51bWJlcj41PC9udW1iZXI+PGRhdGVz
Pjx5ZWFyPjIwMTE8L3llYXI+PC9kYXRlcz48dXJscz48L3VybHM+PC9yZWNvcmQ+PC9DaXRlPjxD
aXRlPjxBdXRob3I+R3VvPC9BdXRob3I+PFllYXI+MjAwNDwvWWVhcj48UmVjTnVtPjM0PC9SZWNO
dW0+PHJlY29yZD48cmVjLW51bWJlcj4zNDwvcmVjLW51bWJlcj48Zm9yZWlnbi1rZXlzPjxrZXkg
YXBwPSJFTiIgZGItaWQ9ImR0MmRlcjUyYjk1NTIwZWFzemJweHN6cXNkdzBhdnRzMmZyeiIgdGlt
ZXN0YW1wPSIwIj4zNDwva2V5PjwvZm9yZWlnbi1rZXlzPjxyZWYtdHlwZSBuYW1lPSJKb3VybmFs
IEFydGljbGUiPjE3PC9yZWYtdHlwZT48Y29udHJpYnV0b3JzPjxhdXRob3JzPjxhdXRob3I+WHUg
R3VvPC9hdXRob3I+PGF1dGhvcj5CcmFkbGV5IFAuIENhcmxpbjwvYXV0aG9yPjwvYXV0aG9ycz48
L2NvbnRyaWJ1dG9ycz48dGl0bGVzPjx0aXRsZT5TZXBhcmF0ZSBhbmQgam9pbnQgbW9kZWxpbmcg
b2YgbG9uZ2l0dWRpbmFsIGFuZCBldmVudCB0aW1lIGRhdGEgdXNpbmcgc3RhbmRhcmQgY29tcHV0
ZXIgcGFja2FnZXM8L3RpdGxlPjxzZWNvbmRhcnktdGl0bGU+VGhlIEFtZXJpY2FuIFN0YXRpc3Rp
Y2lhbjwvc2Vjb25kYXJ5LXRpdGxlPjwvdGl0bGVzPjxwYWdlcz4xNi0yNDwvcGFnZXM+PHZvbHVt
ZT41ODwvdm9sdW1lPjxudW1iZXI+MTwvbnVtYmVyPjxkYXRlcz48eWVhcj4yMDA0PC95ZWFyPjwv
ZGF0ZXM+PHVybHM+PC91cmxzPjwvcmVjb3JkPjwvQ2l0ZT48Q2l0ZT48QXV0aG9yPkNoZW48L0F1
dGhvcj48WWVhcj4yMDE0PC9ZZWFyPjxSZWNOdW0+NDI8L1JlY051bT48cmVjb3JkPjxyZWMtbnVt
YmVyPjQyPC9yZWMtbnVtYmVyPjxmb3JlaWduLWtleXM+PGtleSBhcHA9IkVOIiBkYi1pZD0iZHQy
ZGVyNTJiOTU1MjBlYXN6YnB4c3pxc2R3MGF2dHMyZnJ6IiB0aW1lc3RhbXA9IjAiPjQyPC9rZXk+
PC9mb3JlaWduLWtleXM+PHJlZi10eXBlIG5hbWU9IkpvdXJuYWwgQXJ0aWNsZSI+MTc8L3JlZi10
eXBlPjxjb250cmlidXRvcnM+PGF1dGhvcnM+PGF1dGhvcj5RaW5neGlhIENoZW48L2F1dGhvcj48
YXV0aG9yPlJ5YW4gQy4gTWF5PC9hdXRob3I+PGF1dGhvcj5Kb3NlcGggRy4gSWJyYWhpbTwvYXV0
aG9yPjxhdXRob3I+SGFpdGFvIENodTwvYXV0aG9yPjxhdXRob3I+U3RlcGhlbiBSLiBDb2xlPC9h
dXRob3I+PC9hdXRob3JzPjwvY29udHJpYnV0b3JzPjx0aXRsZXM+PHRpdGxlPkpvaW50IG1vZGVs
aW5nIG9mIGxvbmdpdHVkaW5hbCBhbmQgc3Vydml2YWwgZGF0YSB3aXRoIG1pc3NpbmcgYW5kIGxl
ZnQtY2Vuc29yZWQgdGltZS12YXJ5aW5nIGNvdmFyaWF0ZXM8L3RpdGxlPjxzZWNvbmRhcnktdGl0
bGU+U3RhdGlzdGljcyBpbiBNZWRpY2luZTwvc2Vjb25kYXJ5LXRpdGxlPjwvdGl0bGVzPjxwYWdl
cz40NTYwLTQ1NzY8L3BhZ2VzPjx2b2x1bWU+MzM8L3ZvbHVtZT48ZGF0ZXM+PHllYXI+MjAxNDwv
eWVhcj48L2RhdGVzPjx1cmxzPjwvdXJscz48L3JlY29yZD48L0NpdGU+PENpdGU+PEF1dGhvcj5H
aG9zaDwvQXV0aG9yPjxZZWFyPjIwMTE8L1llYXI+PFJlY051bT40MzwvUmVjTnVtPjxyZWNvcmQ+
PHJlYy1udW1iZXI+NDM8L3JlYy1udW1iZXI+PGZvcmVpZ24ta2V5cz48a2V5IGFwcD0iRU4iIGRi
LWlkPSJkdDJkZXI1MmI5NTUyMGVhc3picHhzenFzZHcwYXZ0czJmcnoiIHRpbWVzdGFtcD0iMCI+
NDM8L2tleT48L2ZvcmVpZ24ta2V5cz48cmVmLXR5cGUgbmFtZT0iSm91cm5hbCBBcnRpY2xlIj4x
NzwvcmVmLXR5cGU+PGNvbnRyaWJ1dG9ycz48YXV0aG9ycz48YXV0aG9yPlB1bGFrIEdob3NoPC9h
dXRob3I+PGF1dGhvcj5LYXVzaGlrIEdob3NoPC9hdXRob3I+PGF1dGhvcj5SYW0gQy4gVGl3YXJp
PC9hdXRob3I+PC9hdXRob3JzPjwvY29udHJpYnV0b3JzPjx0aXRsZXM+PHRpdGxlPkpvaW50IG1v
ZGVsaW5nIG9mIGxvbmdpdHVkaW5hbCBkYXRhIGFuZCBpbmZvcm1hdGl2ZSBkcm9wb3V0IHRpbWUg
aW4gdGhlIHByZXNlbmNlIG9mIG11bHRpcGxlIGNoYW5nZXBvaW50czwvdGl0bGU+PHNlY29uZGFy
eS10aXRsZT5TdGF0aXN0aWNzIGluIE1lZGljaW5lPC9zZWNvbmRhcnktdGl0bGU+PC90aXRsZXM+
PHBhZ2VzPjYxMS02MjY8L3BhZ2VzPjx2b2x1bWU+MzA8L3ZvbHVtZT48ZGF0ZXM+PHllYXI+MjAx
MTwveWVhcj48L2RhdGVzPjx1cmxzPjwvdXJscz48L3JlY29yZD48L0NpdGU+PENpdGU+PEF1dGhv
cj5SaXpvcG91bG9zPC9BdXRob3I+PFllYXI+MjAxMzwvWWVhcj48UmVjTnVtPjgyPC9SZWNOdW0+
PHJlY29yZD48cmVjLW51bWJlcj44MjwvcmVjLW51bWJlcj48Zm9yZWlnbi1rZXlzPjxrZXkgYXBw
PSJFTiIgZGItaWQ9ImR0MmRlcjUyYjk1NTIwZWFzemJweHN6cXNkdzBhdnRzMmZyeiIgdGltZXN0
YW1wPSIwIj44Mjwva2V5PjwvZm9yZWlnbi1rZXlzPjxyZWYtdHlwZSBuYW1lPSJFbGVjdHJvbmlj
IEFydGljbGUiPjQzPC9yZWYtdHlwZT48Y29udHJpYnV0b3JzPjxhdXRob3JzPjxhdXRob3I+Uml6
b3BvdWxvcywgRGltaXRyaXM8L2F1dGhvcj48YXV0aG9yPkhhdGZpZWxkLCBMYXVyYSBBLjwvYXV0
aG9yPjxhdXRob3I+Q2FybGluLCBCcmFkbGV5IFAuPC9hdXRob3I+PGF1dGhvcj5UYWtrZW5iZXJn
LCBKb2hhbm5hIEouIE0uPC9hdXRob3I+PC9hdXRob3JzPjwvY29udHJpYnV0b3JzPjx0aXRsZXM+
PHRpdGxlPkNvbWJpbmluZyBkeW5hbWljIHByZWRpY3Rpb25zIGZyb20gam9pbnQgbW9kZWxzIGZv
ciBsb25naXR1ZGluYWwgYW5kIHRpbWUtdG8tZXZlbnQgZGF0YSB1c2luZyBCYXllc2lhbiBtb2Rl
bCBhdmVyYWdpbmc8L3RpdGxlPjxzZWNvbmRhcnktdGl0bGU+YXJYaXYgZS1wcmludHM8L3NlY29u
ZGFyeS10aXRsZT48L3RpdGxlcz48a2V5d29yZHM+PGtleXdvcmQ+U3RhdGlzdGljcyAtIEFwcGxp
Y2F0aW9uczwva2V5d29yZD48a2V5d29yZD5TdGF0aXN0aWNzIC0gQ29tcHV0YXRpb248L2tleXdv
cmQ+PGtleXdvcmQ+U3RhdGlzdGljcyAtPC9rZXl3b3JkPjxrZXl3b3JkPk1ldGhvZG9sb2d5PC9r
ZXl3b3JkPjwva2V5d29yZHM+PGRhdGVzPjx5ZWFyPjIwMTM8L3llYXI+PHB1Yi1kYXRlcz48ZGF0
ZT5NYXJjaCAwMSwgMjAxMzwvZGF0ZT48L3B1Yi1kYXRlcz48L2RhdGVzPjx1cmxzPjxyZWxhdGVk
LXVybHM+PHVybD5odHRwczovL3VpLmFkc2Ficy5oYXJ2YXJkLmVkdS9hYnMvMjAxM2FyWGl2MTMw
My4yNzk3UjwvdXJsPjwvcmVsYXRlZC11cmxzPjwvdXJscz48L3JlY29yZD48L0NpdGU+PENpdGU+
PEF1dGhvcj5CYWthcjwvQXV0aG9yPjxZZWFyPjIwMDc8L1llYXI+PFJlY051bT41MzwvUmVjTnVt
PjxyZWNvcmQ+PHJlYy1udW1iZXI+NTM8L3JlYy1udW1iZXI+PGZvcmVpZ24ta2V5cz48a2V5IGFw
cD0iRU4iIGRiLWlkPSJkdDJkZXI1MmI5NTUyMGVhc3picHhzenFzZHcwYXZ0czJmcnoiIHRpbWVz
dGFtcD0iMCI+NTM8L2tleT48L2ZvcmVpZ24ta2V5cz48cmVmLXR5cGUgbmFtZT0iSm91cm5hbCBB
cnRpY2xlIj4xNzwvcmVmLXR5cGU+PGNvbnRyaWJ1dG9ycz48YXV0aG9ycz48YXV0aG9yPk1vaGQu
IFJpemFtIEFidSBCYWthcjwvYXV0aG9yPjxhdXRob3I+S2hhbGlkIEEuIFNhbGFoPC9hdXRob3I+
PGF1dGhvcj5Ob29yIEFrbWEgSWJyYWhpbTwvYXV0aG9yPjxhdXRob3I+S2Fzc2ltIEIgSGFyb248
L2F1dGhvcj48L2F1dGhvcnM+PC9jb250cmlidXRvcnM+PHRpdGxlcz48dGl0bGU+QSBzZW1pcGFy
YW1ldHJpYyBqb2ludCBtb2RlbCBmb3IgbG9uZ2l0dWRpbmFsIGFuZCB0aW1lLXRvIGV2ZW50IHVu
aXZhcmlhdGUgZGF0YSBpbiBwcmVzZW5jZSBvZiBjdXJlIGZyYWN0aW9uPC90aXRsZT48c2Vjb25k
YXJ5LXRpdGxlPkV1cm9wZWFuIEpvdXJuYWwgb2YgU2NpZW50aWZpYyBSZXNlYXJjaDwvc2Vjb25k
YXJ5LXRpdGxlPjwvdGl0bGVzPjxwYWdlcz43MDctNzI5PC9wYWdlcz48dm9sdW1lPjE4PC92b2x1
bWU+PG51bWJlcj40PC9udW1iZXI+PGRhdGVzPjx5ZWFyPjIwMDc8L3llYXI+PC9kYXRlcz48dXJs
cz48L3VybHM+PC9yZWNvcmQ+PC9DaXRlPjxDaXRlPjxBdXRob3I+QmFnaGZhbGFraTwvQXV0aG9y
PjxZZWFyPjIwMTc8L1llYXI+PFJlY051bT41NDwvUmVjTnVtPjxyZWNvcmQ+PHJlYy1udW1iZXI+
NTQ8L3JlYy1udW1iZXI+PGZvcmVpZ24ta2V5cz48a2V5IGFwcD0iRU4iIGRiLWlkPSJkdDJkZXI1
MmI5NTUyMGVhc3picHhzenFzZHcwYXZ0czJmcnoiIHRpbWVzdGFtcD0iMCI+NTQ8L2tleT48L2Zv
cmVpZ24ta2V5cz48cmVmLXR5cGUgbmFtZT0iSm91cm5hbCBBcnRpY2xlIj4xNzwvcmVmLXR5cGU+
PGNvbnRyaWJ1dG9ycz48YXV0aG9ycz48YXV0aG9yPlRhYmFuIEJhZ2hmYWxha2k8L2F1dGhvcj48
YXV0aG9yPk1vanRhYmEgR2FuamFsaTwvYXV0aG9yPjxhdXRob3I+R2VlcnQgVmVyYmVrZTwvYXV0
aG9yPjwvYXV0aG9ycz48L2NvbnRyaWJ1dG9ycz48dGl0bGVzPjx0aXRsZT5BIHNoYXJlZCBwYXJh
bWV0ZXIgbW9kZWwgb2YgbG9uZ2l0dWRpbmFsIG1lYXN1cmVtZW50cyBhbmQgc3Vydml2YWwgdGlt
ZSB3aXRoIGhldGVyb2dlbmVvdXMgcmFuZG9tLWVmZmVjdHMgZGlzdHJpYnV0aW9uPC90aXRsZT48
c2Vjb25kYXJ5LXRpdGxlPkpvdXJuYWwgb2YgQXBwbGllZCBTdGF0aXN0aWNzPC9zZWNvbmRhcnkt
dGl0bGU+PC90aXRsZXM+PHBhZ2VzPjI4MTMtMjgzNjwvcGFnZXM+PHZvbHVtZT40NDwvdm9sdW1l
PjxudW1iZXI+MTU8L251bWJlcj48ZGF0ZXM+PHllYXI+MjAxNzwveWVhcj48L2RhdGVzPjx1cmxz
PjwvdXJscz48L3JlY29yZD48L0NpdGU+PENpdGU+PEF1dGhvcj5Ccm93bjwvQXV0aG9yPjxZZWFy
PjIwMDM8L1llYXI+PFJlY051bT41ODwvUmVjTnVtPjxyZWNvcmQ+PHJlYy1udW1iZXI+NTg8L3Jl
Yy1udW1iZXI+PGZvcmVpZ24ta2V5cz48a2V5IGFwcD0iRU4iIGRiLWlkPSJkdDJkZXI1MmI5NTUy
MGVhc3picHhzenFzZHcwYXZ0czJmcnoiIHRpbWVzdGFtcD0iMCI+NTg8L2tleT48L2ZvcmVpZ24t
a2V5cz48cmVmLXR5cGUgbmFtZT0iSm91cm5hbCBBcnRpY2xlIj4xNzwvcmVmLXR5cGU+PGNvbnRy
aWJ1dG9ycz48YXV0aG9ycz48YXV0aG9yPkVsaXphYmV0aCBSLiBCcm93bjwvYXV0aG9yPjxhdXRo
b3I+Sm9zZXBoIEcuIElicmFoaW08L2F1dGhvcj48L2F1dGhvcnM+PC9jb250cmlidXRvcnM+PHRp
dGxlcz48dGl0bGU+QSBCYXllc2lhbiBzZW1pcGFyYW1ldHJpYyBqb2ludCBoaWVyYXJjaGljYWwg
bW9kZWwgZm9yIGxvbmdpdHVkaW5hbCBhbmQgc3Vydml2YWwgZGF0YTwvdGl0bGU+PHNlY29uZGFy
eS10aXRsZT5CaW9tZXRyaWNzPC9zZWNvbmRhcnktdGl0bGU+PC90aXRsZXM+PHBhZ2VzPjIyMS0y
Mjg8L3BhZ2VzPjx2b2x1bWU+NTk8L3ZvbHVtZT48ZGF0ZXM+PHllYXI+MjAwMzwveWVhcj48L2Rh
dGVzPjx1cmxzPjwvdXJscz48L3JlY29yZD48L0NpdGU+PENpdGU+PEF1dGhvcj5ZdTwvQXV0aG9y
PjxZZWFyPjIwMTA8L1llYXI+PFJlY051bT42MzwvUmVjTnVtPjxyZWNvcmQ+PHJlYy1udW1iZXI+
NjM8L3JlYy1udW1iZXI+PGZvcmVpZ24ta2V5cz48a2V5IGFwcD0iRU4iIGRiLWlkPSJkdDJkZXI1
MmI5NTUyMGVhc3picHhzenFzZHcwYXZ0czJmcnoiIHRpbWVzdGFtcD0iMCI+NjM8L2tleT48L2Zv
cmVpZ24ta2V5cz48cmVmLXR5cGUgbmFtZT0iSm91cm5hbCBBcnRpY2xlIj4xNzwvcmVmLXR5cGU+
PGNvbnRyaWJ1dG9ycz48YXV0aG9ycz48YXV0aG9yPkJpbmJpbmcgWXU8L2F1dGhvcj48YXV0aG9y
PlB1bGFrIEdob3NoPC9hdXRob3I+PC9hdXRob3JzPjwvY29udHJpYnV0b3JzPjx0aXRsZXM+PHRp
dGxlPkpvaW50IG1vZGVsaW5nIGZvciBjb2duaXRpdmUgdHJhamVjdG9yeSBhbmQgcmlzayBvZiBk
ZW1lbnRpYSBpbiB0aGUgcHJlc2VuY2Ugb2YgZGVhdGg8L3RpdGxlPjxzZWNvbmRhcnktdGl0bGU+
QmlvbWV0cmljczwvc2Vjb25kYXJ5LXRpdGxlPjwvdGl0bGVzPjxwYWdlcz4yOTQtMzAwPC9wYWdl
cz48dm9sdW1lPjY2PC92b2x1bWU+PGRhdGVzPjx5ZWFyPjIwMTA8L3llYXI+PC9kYXRlcz48dXJs
cz48L3VybHM+PC9yZWNvcmQ+PC9DaXRlPjxDaXRlPjxBdXRob3I+QW5kcmlub3BvdWxvdTwvQXV0
aG9yPjxZZWFyPjIwMTg8L1llYXI+PFJlY051bT43NDwvUmVjTnVtPjxyZWNvcmQ+PHJlYy1udW1i
ZXI+NzQ8L3JlYy1udW1iZXI+PGZvcmVpZ24ta2V5cz48a2V5IGFwcD0iRU4iIGRiLWlkPSJkdDJk
ZXI1MmI5NTUyMGVhc3picHhzenFzZHcwYXZ0czJmcnoiIHRpbWVzdGFtcD0iMCI+NzQ8L2tleT48
L2ZvcmVpZ24ta2V5cz48cmVmLXR5cGUgbmFtZT0iSm91cm5hbCBBcnRpY2xlIj4xNzwvcmVmLXR5
cGU+PGNvbnRyaWJ1dG9ycz48YXV0aG9ycz48YXV0aG9yPkVsZW5pLVJvc2FsaW5hIEFuZHJpbm9w
b3Vsb3U8L2F1dGhvcj48YXV0aG9yPlBhdWwgSC4gQy4gRWlsZXJzPC9hdXRob3I+PGF1dGhvcj5K
b2hhbm5hIEouIE0uIFRha2tlbmJlcmc8L2F1dGhvcj48YXV0aG9yPkRpbWl0cmlzIFJpem9wb3Vs
b3M8L2F1dGhvcj48L2F1dGhvcnM+PC9jb250cmlidXRvcnM+PHRpdGxlcz48dGl0bGU+SW1wcm92
ZWQgZHluYW1pYyBwcmVkaWN0aW9ucyBmcm9tIGpvaW50IG1vZGVscyBvZiBsb25naXR1ZGluYWwg
YW5kIHN1cnZpdmFsIGRhdGEgd2l0aCB0aW1lLXZhcnlpbmcgZWZmZWN0cyB1c2luZyBQLXNwbGlu
ZXM8L3RpdGxlPjxzZWNvbmRhcnktdGl0bGU+QmlvbWV0cmljczwvc2Vjb25kYXJ5LXRpdGxlPjwv
dGl0bGVzPjxwYWdlcz42ODUtNjkzPC9wYWdlcz48dm9sdW1lPjc0PC92b2x1bWU+PGRhdGVzPjx5
ZWFyPjIwMTg8L3llYXI+PC9kYXRlcz48dXJscz48L3VybHM+PC9yZWNvcmQ+PC9DaXRlPjxDaXRl
PjxBdXRob3I+R3JhaGFtPC9BdXRob3I+PFllYXI+MjAxMTwvWWVhcj48UmVjTnVtPjc4PC9SZWNO
dW0+PHJlY29yZD48cmVjLW51bWJlcj43ODwvcmVjLW51bWJlcj48Zm9yZWlnbi1rZXlzPjxrZXkg
YXBwPSJFTiIgZGItaWQ9ImR0MmRlcjUyYjk1NTIwZWFzemJweHN6cXNkdzBhdnRzMmZyeiIgdGlt
ZXN0YW1wPSIwIj43ODwva2V5PjwvZm9yZWlnbi1rZXlzPjxyZWYtdHlwZSBuYW1lPSJKb3VybmFs
IEFydGljbGUiPjE3PC9yZWYtdHlwZT48Y29udHJpYnV0b3JzPjxhdXRob3JzPjxhdXRob3I+UGV0
cmEgTC4gR3JhaGFtPC9hdXRob3I+PGF1dGhvcj5Mb3Vpc2UgTS4gUnlhbjwvYXV0aG9yPjxhdXRo
b3I+TWFyeSBBLiBMdXN6Y3o8L2F1dGhvcj48L2F1dGhvcnM+PC9jb250cmlidXRvcnM+PHRpdGxl
cz48dGl0bGU+Sm9pbnQgbW9kZWxsaW5nIG9mIHN1cnZpdmFsIGFuZCBjb2duaXRpdmUgZGVjbGlu
ZSBpbiB0aGUgQXVzdHJhbGlhbiBMb25naXR1ZGluYWwgU3R1ZHkgb2YgQWdlaW5nPC90aXRsZT48
c2Vjb25kYXJ5LXRpdGxlPkpvdXJuYWwgb2YgdGhlIFJveWFsIFN0YXRpc3RpY2FsIFNvY2lldHku
IFNlcmllcyBDIChBcHBsaWVkIFN0YXRpc3RpY3MpPC9zZWNvbmRhcnktdGl0bGU+PC90aXRsZXM+
PHBhZ2VzPjIyMS0yMzg8L3BhZ2VzPjx2b2x1bWU+NjA8L3ZvbHVtZT48bnVtYmVyPjI8L251bWJl
cj48ZGF0ZXM+PHllYXI+MjAxMTwveWVhcj48L2RhdGVzPjx1cmxzPjwvdXJscz48L3JlY29yZD48
L0NpdGU+PENpdGU+PEF1dGhvcj5IdTwvQXV0aG9yPjxZZWFyPjIwMDk8L1llYXI+PFJlY051bT4x
MTI8L1JlY051bT48cmVjb3JkPjxyZWMtbnVtYmVyPjExMjwvcmVjLW51bWJlcj48Zm9yZWlnbi1r
ZXlzPjxrZXkgYXBwPSJFTiIgZGItaWQ9ImR0MmRlcjUyYjk1NTIwZWFzemJweHN6cXNkdzBhdnRz
MmZyeiIgdGltZXN0YW1wPSIwIj4xMTI8L2tleT48L2ZvcmVpZ24ta2V5cz48cmVmLXR5cGUgbmFt
ZT0iSm91cm5hbCBBcnRpY2xlIj4xNzwvcmVmLXR5cGU+PGNvbnRyaWJ1dG9ycz48YXV0aG9ycz48
YXV0aG9yPkh1LCBXZW5odWE8L2F1dGhvcj48YXV0aG9yPkxpLCBHYW5nPC9hdXRob3I+PGF1dGhv
cj5MaSwgTmluZzwvYXV0aG9yPjwvYXV0aG9ycz48L2NvbnRyaWJ1dG9ycz48dGl0bGVzPjx0aXRs
ZT5BIEJheWVzaWFuIGFwcHJvYWNoIHRvIGpvaW50IGFuYWx5c2lzIG9mIGxvbmdpdHVkaW5hbCBt
ZWFzdXJlbWVudHMgYW5kIGNvbXBldGluZyByaXNrcyBmYWlsdXJlIHRpbWUgZGF0YTwvdGl0bGU+
PHNlY29uZGFyeS10aXRsZT5TdGF0aXN0aWNzIGluIE1lZGljaW5lPC9zZWNvbmRhcnktdGl0bGU+
PGFsdC10aXRsZT5TdGF0IE1lZDwvYWx0LXRpdGxlPjwvdGl0bGVzPjxwYWdlcz4xNjAxLTE2MTk8
L3BhZ2VzPjx2b2x1bWU+Mjg8L3ZvbHVtZT48bnVtYmVyPjExPC9udW1iZXI+PGtleXdvcmRzPjxr
ZXl3b3JkPkFsZ29yaXRobXM8L2tleXdvcmQ+PGtleXdvcmQ+KkJheWVzIFRoZW9yZW08L2tleXdv
cmQ+PGtleXdvcmQ+Rm9sbG93LVVwIFN0dWRpZXM8L2tleXdvcmQ+PGtleXdvcmQ+SHVtYW5zPC9r
ZXl3b3JkPjxrZXl3b3JkPkxpa2VsaWhvb2QgRnVuY3Rpb25zPC9rZXl3b3JkPjxrZXl3b3JkPkxp
bmVhciBNb2RlbHM8L2tleXdvcmQ+PGtleXdvcmQ+TG9uZ2l0dWRpbmFsIFN0dWRpZXM8L2tleXdv
cmQ+PGtleXdvcmQ+THVuZyBEaXNlYXNlcywgSW50ZXJzdGl0aWFsLyp0aGVyYXB5PC9rZXl3b3Jk
PjxrZXl3b3JkPk1hcmtvdiBDaGFpbnM8L2tleXdvcmQ+PGtleXdvcmQ+Kk1vZGVscywgU3RhdGlz
dGljYWw8L2tleXdvcmQ+PGtleXdvcmQ+TW9udGUgQ2FybG8gTWV0aG9kPC9rZXl3b3JkPjxrZXl3
b3JkPlByb3BvcnRpb25hbCBIYXphcmRzIE1vZGVsczwva2V5d29yZD48a2V5d29yZD5SYW5kb21p
emVkIENvbnRyb2xsZWQgVHJpYWxzIGFzIFRvcGljPC9rZXl3b3JkPjxrZXl3b3JkPipSaXNrIEFz
c2Vzc21lbnQ8L2tleXdvcmQ+PGtleXdvcmQ+UmlzayBGYWN0b3JzPC9rZXl3b3JkPjxrZXl3b3Jk
PlRpbWUgRmFjdG9yczwva2V5d29yZD48a2V5d29yZD5UcmVhdG1lbnQgRmFpbHVyZTwva2V5d29y
ZD48a2V5d29yZD5UcmVhdG1lbnQgT3V0Y29tZTwva2V5d29yZD48L2tleXdvcmRzPjxkYXRlcz48
eWVhcj4yMDA5PC95ZWFyPjwvZGF0ZXM+PGlzYm4+MDI3Ny02NzE1JiN4RDsxMDk3LTAyNTg8L2lz
Ym4+PGFjY2Vzc2lvbi1udW0+MTkzMDg5MTk8L2FjY2Vzc2lvbi1udW0+PHVybHM+PHJlbGF0ZWQt
dXJscz48dXJsPmh0dHBzOi8vd3d3Lm5jYmkubmxtLm5paC5nb3YvcHVibWVkLzE5MzA4OTE5PC91
cmw+PHVybD5odHRwczovL3d3dy5uY2JpLm5sbS5uaWguZ292L3BtYy9hcnRpY2xlcy9QTUMzMTY4
NTY1LzwvdXJsPjwvcmVsYXRlZC11cmxzPjwvdXJscz48ZWxlY3Ryb25pYy1yZXNvdXJjZS1udW0+
MTAuMTAwMi9zaW0uMzU2MjwvZWxlY3Ryb25pYy1yZXNvdXJjZS1udW0+PHJlbW90ZS1kYXRhYmFz
ZS1uYW1lPlB1Yk1lZDwvcmVtb3RlLWRhdGFiYXNlLW5hbWU+PGxhbmd1YWdlPmVuZzwvbGFuZ3Vh
Z2U+PC9yZWNvcmQ+PC9DaXRlPjxDaXRlIEV4Y2x1ZGVZZWFyPSIxIj48QXV0aG9yPkJyaWxsZW1h
bjwvQXV0aG9yPjxZZWFyPjIwMTk8L1llYXI+PFJlY051bT4xMDQ8L1JlY051bT48cmVjb3JkPjxy
ZWMtbnVtYmVyPjEwNDwvcmVjLW51bWJlcj48Zm9yZWlnbi1rZXlzPjxrZXkgYXBwPSJFTiIgZGIt
aWQ9ImR0MmRlcjUyYjk1NTIwZWFzemJweHN6cXNkdzBhdnRzMmZyeiIgdGltZXN0YW1wPSIwIj4x
MDQ8L2tleT48L2ZvcmVpZ24ta2V5cz48cmVmLXR5cGUgbmFtZT0iSm91cm5hbCBBcnRpY2xlIj4x
NzwvcmVmLXR5cGU+PGNvbnRyaWJ1dG9ycz48YXV0aG9ycz48YXV0aG9yPkJyaWxsZW1hbiwgU2Ft
dWVsIEw8L2F1dGhvcj48YXV0aG9yPkNyb3d0aGVyLCBNaWNoYWVsIEo8L2F1dGhvcj48YXV0aG9y
Pk1vcmVuby1CZXRhbmN1ciwgTWFyZ2FyaXRhPC9hdXRob3I+PGF1dGhvcj5CdXJvcyBOb3Zpaywg
SmFjcXVlbGluZTwvYXV0aG9yPjxhdXRob3I+RHVueWFrLCBKYW1lczwvYXV0aG9yPjxhdXRob3I+
QWwtSHVuaXRpLCBOaWRhbDwvYXV0aG9yPjxhdXRob3I+Rm94LCBSb2JlcnQ8L2F1dGhvcj48YXV0
aG9yPkhhbW1lcmJhY2hlciwgSmVmZjwvYXV0aG9yPjxhdXRob3I+V29sZmUsIFJvcnk8L2F1dGhv
cj48L2F1dGhvcnM+PC9jb250cmlidXRvcnM+PHRpdGxlcz48dGl0bGU+Sm9pbnQgbG9uZ2l0dWRp
bmFsIGFuZCB0aW1lLXRvLWV2ZW50IG1vZGVscyBmb3IgbXVsdGlsZXZlbCBoaWVyYXJjaGljYWwg
ZGF0YTwvdGl0bGU+PHNlY29uZGFyeS10aXRsZT5TdGF0aXN0aWNhbCBNZXRob2RzIGluIE1lZGlj
YWwgUmVzZWFyY2g8L3NlY29uZGFyeS10aXRsZT48L3RpdGxlcz48cGVyaW9kaWNhbD48ZnVsbC10
aXRsZT5TdGF0aXN0aWNhbCBtZXRob2RzIGluIG1lZGljYWwgcmVzZWFyY2g8L2Z1bGwtdGl0bGU+
PGFiYnItMT5TdGF0IE1ldGhvZHMgTWVkIFJlczwvYWJici0xPjwvcGVyaW9kaWNhbD48cGFnZXM+
MzUwMuKAkzUxNTwvcGFnZXM+PHZvbHVtZT4yODwvdm9sdW1lPjxudW1iZXI+MTI8L251bWJlcj48
a2V5d29yZHM+PGtleXdvcmQ+TG9uZ2l0dWRpbmFsLHN1cnZpdmFsLGpvaW50IG1vZGVsLHNoYXJl
ZCBwYXJhbWV0ZXIgbW9kZWwsaGllcmFyY2hpY2FsLG11bHRpbGV2ZWwsY2FuY2VyPC9rZXl3b3Jk
Pjwva2V5d29yZHM+PGRhdGVzPjx5ZWFyPjIwMTk8L3llYXI+PC9kYXRlcz48YWNjZXNzaW9uLW51
bT4zMDM3ODQ3MjwvYWNjZXNzaW9uLW51bT48dXJscz48cmVsYXRlZC11cmxzPjx1cmw+aHR0cHM6
Ly9qb3VybmFscy5zYWdlcHViLmNvbS9kb2kvYWJzLzEwLjExNzcvMDk2MjI4MDIxODgwODgyMTwv
dXJsPjwvcmVsYXRlZC11cmxzPjwvdXJscz48ZWxlY3Ryb25pYy1yZXNvdXJjZS1udW0+MTAuMTE3
Ny8wOTYyMjgwMjE4ODA4ODIxPC9lbGVjdHJvbmljLXJlc291cmNlLW51bT48L3JlY29yZD48L0Np
dGU+PENpdGU+PEF1dGhvcj5Ccm93bjwvQXV0aG9yPjxZZWFyPjIwMDM8L1llYXI+PFJlY051bT43
NzwvUmVjTnVtPjxyZWNvcmQ+PHJlYy1udW1iZXI+Nzc8L3JlYy1udW1iZXI+PGZvcmVpZ24ta2V5
cz48a2V5IGFwcD0iRU4iIGRiLWlkPSJkdDJkZXI1MmI5NTUyMGVhc3picHhzenFzZHcwYXZ0czJm
cnoiIHRpbWVzdGFtcD0iMCI+Nzc8L2tleT48L2ZvcmVpZ24ta2V5cz48cmVmLXR5cGUgbmFtZT0i
Sm91cm5hbCBBcnRpY2xlIj4xNzwvcmVmLXR5cGU+PGNvbnRyaWJ1dG9ycz48YXV0aG9ycz48YXV0
aG9yPkVsaXphYmV0aCBCcm93bjwvYXV0aG9yPjxhdXRob3I+Sm9zZXBoIElicmFoaW08L2F1dGhv
cj48L2F1dGhvcnM+PC9jb250cmlidXRvcnM+PHRpdGxlcz48dGl0bGU+QmF5ZXNpYW4gYXBwcm9h
Y2hlcyB0byBqb2ludCBjdXJlLXJhdGUgYW5kIGxvbmdpdHVkaW5hbCBtb2RlbHMgd2l0aCBhcHBs
aWNhdGlvbnMgdG8gY2FuY2VyIHZhY2NpbmUgdHJpYWxzPC90aXRsZT48c2Vjb25kYXJ5LXRpdGxl
PkJpb21ldHJpY3M8L3NlY29uZGFyeS10aXRsZT48L3RpdGxlcz48cGFnZXM+Njg2LTY5MzwvcGFn
ZXM+PHZvbHVtZT41OTwvdm9sdW1lPjxkYXRlcz48eWVhcj4yMDAzPC95ZWFyPjwvZGF0ZXM+PHVy
bHM+PC91cmxzPjwvcmVjb3JkPjwvQ2l0ZT48Q2l0ZT48QXV0aG9yPkRhczwvQXV0aG9yPjxZZWFy
PjIwMTI8L1llYXI+PFJlY051bT4xMTQ8L1JlY051bT48cmVjb3JkPjxyZWMtbnVtYmVyPjExNDwv
cmVjLW51bWJlcj48Zm9yZWlnbi1rZXlzPjxrZXkgYXBwPSJFTiIgZGItaWQ9ImR0MmRlcjUyYjk1
NTIwZWFzemJweHN6cXNkdzBhdnRzMmZyeiIgdGltZXN0YW1wPSIwIj4xMTQ8L2tleT48L2ZvcmVp
Z24ta2V5cz48cmVmLXR5cGUgbmFtZT0iSm91cm5hbCBBcnRpY2xlIj4xNzwvcmVmLXR5cGU+PGNv
bnRyaWJ1dG9ycz48YXV0aG9ycz48YXV0aG9yPkRhcywgS2lyYW5tb3k8L2F1dGhvcj48YXV0aG9y
PkxpLCBSdW56ZTwvYXV0aG9yPjxhdXRob3I+SHVhbmcsIFpob25nd2VuPC9hdXRob3I+PGF1dGhv
cj5HYWksIEp1bnlpPC9hdXRob3I+PGF1dGhvcj5XdSwgUm9uZ2xpbmc8L2F1dGhvcj48L2F1dGhv
cnM+PC9jb250cmlidXRvcnM+PHRpdGxlcz48dGl0bGU+QSBCYXllc2lhbiBmcmFtZXdvcmsgZm9y
IGZ1bmN0aW9uYWwgbWFwcGluZyB0aHJvdWdoIGpvaW50IG1vZGVsaW5nIG9mIGxvbmdpdHVkaW5h
bCBhbmQgdGltZS10by1ldmVudCBkYXRhPC90aXRsZT48c2Vjb25kYXJ5LXRpdGxlPkludGVybmF0
aW9uYWwgam91cm5hbCBvZiBwbGFudCBnZW5vbWljczwvc2Vjb25kYXJ5LXRpdGxlPjxhbHQtdGl0
bGU+SW50IEogUGxhbnQgR2Vub21pY3M8L2FsdC10aXRsZT48L3RpdGxlcz48ZWRpdGlvbj4yMDEy
LzA1LzIyPC9lZGl0aW9uPjxkYXRlcz48eWVhcj4yMDEyPC95ZWFyPjwvZGF0ZXM+PHB1Ymxpc2hl
cj5IaW5kYXdpIFB1Ymxpc2hpbmcgQ29ycG9yYXRpb248L3B1Ymxpc2hlcj48aXNibj4xNjg3LTUz
ODkmI3hEOzE2ODctNTM3MDwvaXNibj48YWNjZXNzaW9uLW51bT4yMjY4NTQ1NDwvYWNjZXNzaW9u
LW51bT48dXJscz48cmVsYXRlZC11cmxzPjx1cmw+aHR0cHM6Ly93d3cubmNiaS5ubG0ubmloLmdv
di9wdWJtZWQvMjI2ODU0NTQ8L3VybD48dXJsPmh0dHBzOi8vd3d3Lm5jYmkubmxtLm5paC5nb3Yv
cG1jL2FydGljbGVzL1BNQzMzNjQ1NzgvPC91cmw+PC9yZWxhdGVkLXVybHM+PC91cmxzPjxlbGVj
dHJvbmljLXJlc291cmNlLW51bT4xMC4xMTU1LzIwMTIvNjgwNjM0PC9lbGVjdHJvbmljLXJlc291
cmNlLW51bT48cmVtb3RlLWRhdGFiYXNlLW5hbWU+UHViTWVkPC9yZW1vdGUtZGF0YWJhc2UtbmFt
ZT48bGFuZ3VhZ2U+ZW5nPC9sYW5ndWFnZT48L3JlY29yZD48L0NpdGU+PENpdGU+PEF1dGhvcj5H
YW88L0F1dGhvcj48WWVhcj4yMDExPC9ZZWFyPjxSZWNOdW0+ODwvUmVjTnVtPjxyZWNvcmQ+PHJl
Yy1udW1iZXI+ODwvcmVjLW51bWJlcj48Zm9yZWlnbi1rZXlzPjxrZXkgYXBwPSJFTiIgZGItaWQ9
ImR0MmRlcjUyYjk1NTIwZWFzemJweHN6cXNkdzBhdnRzMmZyeiIgdGltZXN0YW1wPSIwIj44PC9r
ZXk+PC9mb3JlaWduLWtleXM+PHJlZi10eXBlIG5hbWU9IkpvdXJuYWwgQXJ0aWNsZSI+MTc8L3Jl
Zi10eXBlPjxjb250cmlidXRvcnM+PGF1dGhvcnM+PGF1dGhvcj5GZW5nIEdhbzwvYXV0aG9yPjxh
dXRob3I+Si4gUGhpbGlwIE1pbGxlcjwvYXV0aG9yPjxhdXRob3I+Q2hlbmdqaWUgWGlvbmc8L2F1
dGhvcj48YXV0aG9yPkp1bGlhIEEuIEJlaXNlcjwvYXV0aG9yPjxhdXRob3I+TWFlIEdvcmRvbjwv
YXV0aG9yPjwvYXV0aG9ycz48L2NvbnRyaWJ1dG9ycz48dGl0bGVzPjx0aXRsZT5BIGpvaW50LW1v
ZGVsaW5nIGFwcHJvYWNoIHRvIGFzc2VzcyB0aGUgaW1wYWN0IG9mIGJpb21hcmtlciB2YXJpYWJp
bGl0eSBvbiB0aGUgcmlzayBvZiBkZXZlbG9waW5nIGNsaW5pY2FsIG91dGNvbWU8L3RpdGxlPjxz
ZWNvbmRhcnktdGl0bGU+U3RhdGlzdGljYWwgTWV0aG9kcyAmYW1wOyBBcHBsaWNhdGlvbnM8L3Nl
Y29uZGFyeS10aXRsZT48L3RpdGxlcz48cGFnZXM+ODMtMTAwPC9wYWdlcz48dm9sdW1lPjIwPC92
b2x1bWU+PG51bWJlcj4xPC9udW1iZXI+PGRhdGVzPjx5ZWFyPjIwMTE8L3llYXI+PC9kYXRlcz48
dXJscz48L3VybHM+PC9yZWNvcmQ+PC9DaXRlPjwvRW5kTm90ZT5=
</w:fldData>
              </w:fldChar>
            </w:r>
            <w:r w:rsidR="003E4894" w:rsidRPr="00077804">
              <w:rPr>
                <w:rFonts w:cstheme="minorHAnsi"/>
                <w:color w:val="auto"/>
                <w:sz w:val="20"/>
                <w:szCs w:val="20"/>
              </w:rPr>
              <w:instrText xml:space="preserve"> ADDIN EN.CITE.DATA </w:instrText>
            </w:r>
            <w:r w:rsidR="003E4894" w:rsidRPr="00077804">
              <w:rPr>
                <w:rFonts w:cstheme="minorHAnsi"/>
                <w:color w:val="auto"/>
                <w:sz w:val="20"/>
                <w:szCs w:val="20"/>
              </w:rPr>
            </w:r>
            <w:r w:rsidR="003E4894"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3E4894" w:rsidRPr="00077804">
              <w:rPr>
                <w:rFonts w:cstheme="minorHAnsi"/>
                <w:noProof/>
                <w:color w:val="auto"/>
                <w:sz w:val="20"/>
                <w:szCs w:val="20"/>
              </w:rPr>
              <w:t>[13, 16, 17, 19, 33, 39, 40, 46-48, 52, 55, 62, 65, 66, 75, 76, 84]</w:t>
            </w:r>
            <w:r w:rsidRPr="00077804">
              <w:rPr>
                <w:rFonts w:cstheme="minorHAnsi"/>
                <w:color w:val="auto"/>
                <w:sz w:val="20"/>
                <w:szCs w:val="20"/>
              </w:rPr>
              <w:fldChar w:fldCharType="end"/>
            </w:r>
          </w:p>
        </w:tc>
      </w:tr>
      <w:tr w:rsidR="00077804" w:rsidRPr="00077804" w14:paraId="750AE8FD" w14:textId="77777777" w:rsidTr="009C1E99">
        <w:trPr>
          <w:trHeight w:val="421"/>
        </w:trPr>
        <w:tc>
          <w:tcPr>
            <w:tcW w:w="4375" w:type="dxa"/>
            <w:tcBorders>
              <w:top w:val="nil"/>
              <w:bottom w:val="single" w:sz="4" w:space="0" w:color="auto"/>
            </w:tcBorders>
            <w:vAlign w:val="center"/>
          </w:tcPr>
          <w:p w14:paraId="2890439C" w14:textId="77777777" w:rsidR="00F60083" w:rsidRPr="00077804" w:rsidRDefault="00F60083" w:rsidP="002F2867">
            <w:pPr>
              <w:spacing w:before="0" w:after="0"/>
              <w:ind w:left="0"/>
              <w:rPr>
                <w:rFonts w:cstheme="minorHAnsi"/>
                <w:color w:val="auto"/>
                <w:sz w:val="20"/>
                <w:szCs w:val="20"/>
              </w:rPr>
            </w:pPr>
            <w:r w:rsidRPr="00077804">
              <w:rPr>
                <w:rFonts w:cstheme="minorHAnsi"/>
                <w:color w:val="auto"/>
                <w:sz w:val="20"/>
                <w:szCs w:val="20"/>
              </w:rPr>
              <w:t>N/I, SN*</w:t>
            </w:r>
          </w:p>
        </w:tc>
        <w:tc>
          <w:tcPr>
            <w:tcW w:w="2430" w:type="dxa"/>
            <w:tcBorders>
              <w:top w:val="nil"/>
              <w:bottom w:val="single" w:sz="4" w:space="0" w:color="auto"/>
            </w:tcBorders>
            <w:vAlign w:val="center"/>
          </w:tcPr>
          <w:p w14:paraId="417E89CB"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3(8.1%)</w:t>
            </w:r>
          </w:p>
        </w:tc>
        <w:tc>
          <w:tcPr>
            <w:tcW w:w="3665" w:type="dxa"/>
            <w:tcBorders>
              <w:top w:val="nil"/>
              <w:bottom w:val="single" w:sz="4" w:space="0" w:color="auto"/>
            </w:tcBorders>
            <w:vAlign w:val="center"/>
          </w:tcPr>
          <w:p w14:paraId="2E790D95" w14:textId="6DD7B01A" w:rsidR="00F60083" w:rsidRPr="00077804" w:rsidRDefault="00F60083" w:rsidP="00873353">
            <w:pPr>
              <w:spacing w:before="0" w:after="0"/>
              <w:ind w:left="0"/>
              <w:rPr>
                <w:rFonts w:cstheme="minorHAnsi"/>
                <w:color w:val="auto"/>
                <w:sz w:val="20"/>
                <w:szCs w:val="20"/>
              </w:rPr>
            </w:pP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Baghfalaki&lt;/Author&gt;&lt;Year&gt;2013&lt;/Year&gt;&lt;RecNum&gt;36&lt;/RecNum&gt;&lt;DisplayText&gt;[23, 35]&lt;/DisplayText&gt;&lt;record&gt;&lt;rec-number&gt;36&lt;/rec-number&gt;&lt;foreign-keys&gt;&lt;key app="EN" db-id="dt2der52b95520easzbpxszqsdw0avts2frz" timestamp="0"&gt;36&lt;/key&gt;&lt;/foreign-keys&gt;&lt;ref-type name="Journal Article"&gt;17&lt;/ref-type&gt;&lt;contributors&gt;&lt;authors&gt;&lt;author&gt;Taban Baghfalaki&lt;/author&gt;&lt;author&gt;Mojtaba Ganjali&lt;/author&gt;&lt;author&gt;Damon Berridge&lt;/author&gt;&lt;/authors&gt;&lt;/contributors&gt;&lt;titles&gt;&lt;title&gt;Robust joint modeling of longitudinal measurements and time to event data using normal/independent distributions: A Bayesian approach&lt;/title&gt;&lt;secondary-title&gt;Biometrical Journal&lt;/secondary-title&gt;&lt;/titles&gt;&lt;pages&gt;844-865&lt;/pages&gt;&lt;volume&gt;55&lt;/volume&gt;&lt;number&gt;6&lt;/number&gt;&lt;dates&gt;&lt;year&gt;2013&lt;/year&gt;&lt;/dates&gt;&lt;urls&gt;&lt;/urls&gt;&lt;/record&gt;&lt;/Cite&gt;&lt;Cite&gt;&lt;Author&gt;Baghfalaki&lt;/Author&gt;&lt;Year&gt;2014&lt;/Year&gt;&lt;RecNum&gt;15&lt;/RecNum&gt;&lt;record&gt;&lt;rec-number&gt;15&lt;/rec-number&gt;&lt;foreign-keys&gt;&lt;key app="EN" db-id="dt2der52b95520easzbpxszqsdw0avts2frz" timestamp="0"&gt;15&lt;/key&gt;&lt;/foreign-keys&gt;&lt;ref-type name="Journal Article"&gt;17&lt;/ref-type&gt;&lt;contributors&gt;&lt;authors&gt;&lt;author&gt;T. Baghfalaki&lt;/author&gt;&lt;author&gt;M. Ganjali&lt;/author&gt;&lt;author&gt;R. Hashemi&lt;/author&gt;&lt;/authors&gt;&lt;/contributors&gt;&lt;titles&gt;&lt;title&gt;Bayesian joint modeling of longitudinal  measurements and time-to-event data using robust distributions&lt;/title&gt;&lt;secondary-title&gt;Journal of Biopharmaceutical Statistics&lt;/secondary-title&gt;&lt;/titles&gt;&lt;pages&gt;834-855&lt;/pages&gt;&lt;volume&gt;24&lt;/volume&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3, 35]</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Huang&lt;/Author&gt;&lt;Year&gt;2011&lt;/Year&gt;&lt;RecNum&gt;57&lt;/RecNum&gt;&lt;DisplayText&gt;[51]&lt;/DisplayText&gt;&lt;record&gt;&lt;rec-number&gt;57&lt;/rec-number&gt;&lt;foreign-keys&gt;&lt;key app="EN" db-id="dt2der52b95520easzbpxszqsdw0avts2frz" timestamp="0"&gt;57&lt;/key&gt;&lt;/foreign-keys&gt;&lt;ref-type name="Journal Article"&gt;17&lt;/ref-type&gt;&lt;contributors&gt;&lt;authors&gt;&lt;author&gt;Yangxin Huang&lt;/author&gt;&lt;author&gt;Getachew Dagne&lt;/author&gt;&lt;author&gt;Lang Wu&lt;/author&gt;&lt;/authors&gt;&lt;/contributors&gt;&lt;titles&gt;&lt;title&gt;Bayesian inference on joint models of HIV dynamics for time-to-event and longitudinal data with skewness and covariate measurement errors&lt;/title&gt;&lt;secondary-title&gt;Statistics in Medicine&lt;/secondary-title&gt;&lt;/titles&gt;&lt;pages&gt;2930-2946&lt;/pages&gt;&lt;volume&gt;30&lt;/volume&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1]</w:t>
            </w:r>
            <w:r w:rsidRPr="00077804">
              <w:rPr>
                <w:rFonts w:cstheme="minorHAnsi"/>
                <w:color w:val="auto"/>
                <w:sz w:val="20"/>
                <w:szCs w:val="20"/>
              </w:rPr>
              <w:fldChar w:fldCharType="end"/>
            </w:r>
          </w:p>
        </w:tc>
      </w:tr>
      <w:tr w:rsidR="00077804" w:rsidRPr="00077804" w14:paraId="4D65C805" w14:textId="77777777" w:rsidTr="009C1E99">
        <w:trPr>
          <w:trHeight w:val="402"/>
        </w:trPr>
        <w:tc>
          <w:tcPr>
            <w:tcW w:w="4375" w:type="dxa"/>
            <w:tcBorders>
              <w:bottom w:val="nil"/>
            </w:tcBorders>
            <w:vAlign w:val="center"/>
          </w:tcPr>
          <w:p w14:paraId="3E992646" w14:textId="77777777" w:rsidR="00F60083" w:rsidRPr="00077804" w:rsidRDefault="00F60083" w:rsidP="009C1E99">
            <w:pPr>
              <w:spacing w:before="0" w:after="0"/>
              <w:ind w:left="0"/>
              <w:rPr>
                <w:rFonts w:cstheme="minorHAnsi"/>
                <w:color w:val="auto"/>
                <w:sz w:val="20"/>
                <w:szCs w:val="20"/>
              </w:rPr>
            </w:pPr>
            <w:r w:rsidRPr="00077804">
              <w:rPr>
                <w:rFonts w:cstheme="minorHAnsi"/>
                <w:color w:val="auto"/>
                <w:sz w:val="20"/>
                <w:szCs w:val="20"/>
              </w:rPr>
              <w:t>t-distribution</w:t>
            </w:r>
          </w:p>
        </w:tc>
        <w:tc>
          <w:tcPr>
            <w:tcW w:w="2430" w:type="dxa"/>
            <w:tcBorders>
              <w:bottom w:val="nil"/>
            </w:tcBorders>
            <w:vAlign w:val="center"/>
          </w:tcPr>
          <w:p w14:paraId="145E28B8" w14:textId="77777777" w:rsidR="00F60083" w:rsidRPr="00077804" w:rsidRDefault="00F60083" w:rsidP="009C1E99">
            <w:pPr>
              <w:spacing w:before="0" w:after="0"/>
              <w:ind w:left="0"/>
              <w:jc w:val="center"/>
              <w:rPr>
                <w:rFonts w:eastAsia="Calibri" w:cs="Arial"/>
                <w:color w:val="auto"/>
                <w:sz w:val="20"/>
                <w:szCs w:val="20"/>
              </w:rPr>
            </w:pPr>
            <w:r w:rsidRPr="00077804">
              <w:rPr>
                <w:rFonts w:eastAsia="Calibri" w:cs="Arial"/>
                <w:color w:val="auto"/>
                <w:sz w:val="20"/>
                <w:szCs w:val="20"/>
              </w:rPr>
              <w:t>1(2.8%)</w:t>
            </w:r>
          </w:p>
        </w:tc>
        <w:tc>
          <w:tcPr>
            <w:tcW w:w="3665" w:type="dxa"/>
            <w:tcBorders>
              <w:bottom w:val="nil"/>
            </w:tcBorders>
            <w:vAlign w:val="center"/>
          </w:tcPr>
          <w:p w14:paraId="7B4CD3C9" w14:textId="09EE0CB8" w:rsidR="00F60083" w:rsidRPr="00077804" w:rsidRDefault="00F60083" w:rsidP="00873353">
            <w:pPr>
              <w:spacing w:before="0" w:after="0"/>
              <w:ind w:left="0"/>
              <w:rPr>
                <w:rFonts w:cstheme="minorHAnsi"/>
                <w:color w:val="auto"/>
                <w:sz w:val="20"/>
                <w:szCs w:val="20"/>
              </w:rPr>
            </w:pPr>
            <w:r w:rsidRPr="00077804">
              <w:rPr>
                <w:rFonts w:cstheme="minorHAnsi"/>
                <w:color w:val="auto"/>
                <w:sz w:val="20"/>
                <w:szCs w:val="20"/>
                <w:rtl/>
              </w:rPr>
              <w:fldChar w:fldCharType="begin"/>
            </w:r>
            <w:r w:rsidR="00873353" w:rsidRPr="00077804">
              <w:rPr>
                <w:rFonts w:cstheme="minorHAnsi"/>
                <w:color w:val="auto"/>
                <w:sz w:val="20"/>
                <w:szCs w:val="20"/>
                <w:rtl/>
              </w:rPr>
              <w:instrText xml:space="preserve"> </w:instrText>
            </w:r>
            <w:r w:rsidR="00873353" w:rsidRPr="00077804">
              <w:rPr>
                <w:rFonts w:cstheme="minorHAnsi"/>
                <w:color w:val="auto"/>
                <w:sz w:val="20"/>
                <w:szCs w:val="20"/>
              </w:rPr>
              <w:instrText>ADDIN EN.CITE &lt;EndNote&gt;&lt;Cite&gt;&lt;Author&gt;Huang&lt;/Author&gt;&lt;Year&gt;2010&lt;/Year&gt;&lt;RecNum&gt;6&lt;/RecNum&gt;&lt;DisplayText&gt;[18]&lt;/DisplayText&gt;&lt;record&gt;&lt;rec-number&gt;6&lt;/rec-number&gt;&lt;foreign-keys&gt;&lt;key app="EN" db-id="dt2der52b95520easzbpxszqsdw0avts2frz" timestamp="0"&gt;6&lt;/key&gt;&lt;/foreign</w:instrText>
            </w:r>
            <w:r w:rsidR="00873353" w:rsidRPr="00077804">
              <w:rPr>
                <w:rFonts w:cstheme="minorHAnsi"/>
                <w:color w:val="auto"/>
                <w:sz w:val="20"/>
                <w:szCs w:val="20"/>
                <w:rtl/>
              </w:rPr>
              <w:instrText>-</w:instrText>
            </w:r>
            <w:r w:rsidR="00873353" w:rsidRPr="00077804">
              <w:rPr>
                <w:rFonts w:cstheme="minorHAnsi"/>
                <w:color w:val="auto"/>
                <w:sz w:val="20"/>
                <w:szCs w:val="20"/>
              </w:rPr>
              <w:instrText>keys&gt;&lt;ref-type name="Journal Article"&gt;17&lt;/ref-type&gt;&lt;contributors&gt;&lt;authors&gt;&lt;author&gt;Xin Huang &lt;/author&gt;&lt;author&gt;Gang Li&lt;/author&gt;&lt;author&gt;Robert M. Elashoff&lt;/author&gt;&lt;/authors&gt;&lt;/contributors&gt;&lt;titles&gt;&lt;title&gt;A joint model of longitudinal and competing risks survival data with heterogeneous random effects and outlying longitudinal measurements&lt;/title&gt;&lt;secondary-title&gt;Statistics and Its Interface&lt;/secondary-title&gt;&lt;/titles&gt;&lt;pages&gt;185-195&lt;/pages&gt;&lt;volume&gt;3&lt;/volume&gt;&lt;dates&gt;&lt;year&gt;2010&lt;/year&gt;&lt;/dates&gt;&lt;urls&gt;&lt;/urls&gt;&lt;/record</w:instrText>
            </w:r>
            <w:r w:rsidR="00873353" w:rsidRPr="00077804">
              <w:rPr>
                <w:rFonts w:cstheme="minorHAnsi"/>
                <w:color w:val="auto"/>
                <w:sz w:val="20"/>
                <w:szCs w:val="20"/>
                <w:rtl/>
              </w:rPr>
              <w:instrText>&gt;&lt;/</w:instrText>
            </w:r>
            <w:r w:rsidR="00873353" w:rsidRPr="00077804">
              <w:rPr>
                <w:rFonts w:cstheme="minorHAnsi"/>
                <w:color w:val="auto"/>
                <w:sz w:val="20"/>
                <w:szCs w:val="20"/>
              </w:rPr>
              <w:instrText>Cite&gt;&lt;/EndNote</w:instrText>
            </w:r>
            <w:r w:rsidR="00873353" w:rsidRPr="00077804">
              <w:rPr>
                <w:rFonts w:cstheme="minorHAnsi"/>
                <w:color w:val="auto"/>
                <w:sz w:val="20"/>
                <w:szCs w:val="20"/>
                <w:rtl/>
              </w:rPr>
              <w:instrText>&gt;</w:instrText>
            </w:r>
            <w:r w:rsidRPr="00077804">
              <w:rPr>
                <w:rFonts w:cstheme="minorHAnsi"/>
                <w:color w:val="auto"/>
                <w:sz w:val="20"/>
                <w:szCs w:val="20"/>
                <w:rtl/>
              </w:rPr>
              <w:fldChar w:fldCharType="separate"/>
            </w:r>
            <w:r w:rsidR="00873353" w:rsidRPr="00077804">
              <w:rPr>
                <w:rFonts w:cstheme="minorHAnsi"/>
                <w:noProof/>
                <w:color w:val="auto"/>
                <w:sz w:val="20"/>
                <w:szCs w:val="20"/>
                <w:rtl/>
              </w:rPr>
              <w:t>[18]</w:t>
            </w:r>
            <w:r w:rsidRPr="00077804">
              <w:rPr>
                <w:rFonts w:cstheme="minorHAnsi"/>
                <w:color w:val="auto"/>
                <w:sz w:val="20"/>
                <w:szCs w:val="20"/>
                <w:rtl/>
              </w:rPr>
              <w:fldChar w:fldCharType="end"/>
            </w:r>
          </w:p>
        </w:tc>
      </w:tr>
      <w:tr w:rsidR="00077804" w:rsidRPr="00077804" w14:paraId="212C934B" w14:textId="77777777" w:rsidTr="002F2867">
        <w:trPr>
          <w:trHeight w:val="291"/>
        </w:trPr>
        <w:tc>
          <w:tcPr>
            <w:tcW w:w="4375" w:type="dxa"/>
            <w:tcBorders>
              <w:top w:val="nil"/>
              <w:bottom w:val="nil"/>
            </w:tcBorders>
            <w:vAlign w:val="center"/>
          </w:tcPr>
          <w:p w14:paraId="54B74759" w14:textId="77777777" w:rsidR="00F60083" w:rsidRPr="00077804" w:rsidRDefault="00F60083" w:rsidP="00F60083">
            <w:pPr>
              <w:spacing w:before="0" w:after="0"/>
              <w:ind w:left="0"/>
              <w:rPr>
                <w:rFonts w:cstheme="minorHAnsi"/>
                <w:color w:val="auto"/>
                <w:sz w:val="20"/>
                <w:szCs w:val="20"/>
              </w:rPr>
            </w:pPr>
            <w:r w:rsidRPr="00077804">
              <w:rPr>
                <w:rFonts w:cstheme="minorHAnsi"/>
                <w:color w:val="auto"/>
                <w:sz w:val="20"/>
                <w:szCs w:val="20"/>
              </w:rPr>
              <w:t>ST</w:t>
            </w:r>
          </w:p>
        </w:tc>
        <w:tc>
          <w:tcPr>
            <w:tcW w:w="2430" w:type="dxa"/>
            <w:tcBorders>
              <w:top w:val="nil"/>
              <w:bottom w:val="nil"/>
            </w:tcBorders>
            <w:vAlign w:val="center"/>
          </w:tcPr>
          <w:p w14:paraId="163911E1" w14:textId="77777777" w:rsidR="00F60083" w:rsidRPr="00077804" w:rsidRDefault="00F60083" w:rsidP="002F2867">
            <w:pPr>
              <w:spacing w:before="0" w:after="0"/>
              <w:ind w:left="0"/>
              <w:jc w:val="center"/>
              <w:rPr>
                <w:rFonts w:eastAsia="Calibri" w:cs="Arial"/>
                <w:color w:val="auto"/>
                <w:sz w:val="20"/>
                <w:szCs w:val="20"/>
              </w:rPr>
            </w:pPr>
            <w:r w:rsidRPr="00077804">
              <w:rPr>
                <w:rFonts w:eastAsia="Calibri" w:cs="Arial"/>
                <w:color w:val="auto"/>
                <w:sz w:val="20"/>
                <w:szCs w:val="20"/>
              </w:rPr>
              <w:t>6(16.2%)</w:t>
            </w:r>
          </w:p>
        </w:tc>
        <w:tc>
          <w:tcPr>
            <w:tcW w:w="3665" w:type="dxa"/>
            <w:tcBorders>
              <w:top w:val="nil"/>
              <w:bottom w:val="nil"/>
            </w:tcBorders>
          </w:tcPr>
          <w:p w14:paraId="266F9179" w14:textId="1A77E4CA" w:rsidR="00F60083" w:rsidRPr="00077804" w:rsidRDefault="00F60083" w:rsidP="00F90339">
            <w:pPr>
              <w:spacing w:before="0" w:after="0"/>
              <w:ind w:left="0"/>
              <w:rPr>
                <w:rFonts w:cstheme="minorHAnsi"/>
                <w:color w:val="auto"/>
                <w:sz w:val="20"/>
                <w:szCs w:val="20"/>
                <w:rtl/>
              </w:rPr>
            </w:pPr>
            <w:r w:rsidRPr="00077804">
              <w:rPr>
                <w:rFonts w:cstheme="minorHAnsi"/>
                <w:color w:val="auto"/>
                <w:sz w:val="20"/>
                <w:szCs w:val="20"/>
              </w:rPr>
              <w:fldChar w:fldCharType="begin">
                <w:fldData xml:space="preserve">PEVuZE5vdGU+PENpdGU+PEF1dGhvcj5MdTwvQXV0aG9yPjxZZWFyPjIwMTc8L1llYXI+PFJlY051
bT40MDwvUmVjTnVtPjxEaXNwbGF5VGV4dD5bMTUsIDIyLCAzNywgMzgsIDU2LCA2MV08L0Rpc3Bs
YXlUZXh0PjxyZWNvcmQ+PHJlYy1udW1iZXI+NDA8L3JlYy1udW1iZXI+PGZvcmVpZ24ta2V5cz48
a2V5IGFwcD0iRU4iIGRiLWlkPSJkdDJkZXI1MmI5NTUyMGVhc3picHhzenFzZHcwYXZ0czJmcnoi
IHRpbWVzdGFtcD0iMCI+NDA8L2tleT48L2ZvcmVpZ24ta2V5cz48cmVmLXR5cGUgbmFtZT0iSm91
cm5hbCBBcnRpY2xlIj4xNzwvcmVmLXR5cGU+PGNvbnRyaWJ1dG9ycz48YXV0aG9ycz48YXV0aG9y
PlRhbyBMdTwvYXV0aG9yPjxhdXRob3I+TWluZ2dlbiBMdTwvYXV0aG9yPjxhdXRob3I+TWluIFdh
bmc8L2F1dGhvcj48YXV0aG9yPkp1biBaaGFuZzwvYXV0aG9yPjxhdXRob3I+R3VhbmctSHVpIERv
bmc8L2F1dGhvcj48YXV0aG9yPllvbmcgWHU8L2F1dGhvcj48L2F1dGhvcnM+PC9jb250cmlidXRv
cnM+PHRpdGxlcz48dGl0bGU+UGFydGlhbGx5IGxpbmVhciBtaXhlZC1lZmZlY3RzIGpvaW50IG1v
ZGVscyBmb3Igc2tld2VkIGFuZCBtaXNzaW5nIGxvbmdpdHVkaW5hbCBjb21wZXRpbmcgcmlza3Mg
b3V0Y29tZXM8L3RpdGxlPjxzZWNvbmRhcnktdGl0bGU+Sm91cm5hbCBvZiBCaW9waGFybWFjZXV0
aWNhbCBTdGF0aXN0aWNzPC9zZWNvbmRhcnktdGl0bGU+PC90aXRsZXM+PGRhdGVzPjx5ZWFyPjIw
MTc8L3llYXI+PC9kYXRlcz48dXJscz48L3VybHM+PC9yZWNvcmQ+PC9DaXRlPjxDaXRlPjxBdXRo
b3I+THU8L0F1dGhvcj48WWVhcj4yMDE3PC9ZZWFyPjxSZWNOdW0+MTM8L1JlY051bT48cmVjb3Jk
PjxyZWMtbnVtYmVyPjEzPC9yZWMtbnVtYmVyPjxmb3JlaWduLWtleXM+PGtleSBhcHA9IkVOIiBk
Yi1pZD0iZHQyZGVyNTJiOTU1MjBlYXN6YnB4c3pxc2R3MGF2dHMyZnJ6IiB0aW1lc3RhbXA9IjAi
PjEzPC9rZXk+PC9mb3JlaWduLWtleXM+PHJlZi10eXBlIG5hbWU9IkpvdXJuYWwgQXJ0aWNsZSI+
MTc8L3JlZi10eXBlPjxjb250cmlidXRvcnM+PGF1dGhvcnM+PGF1dGhvcj5UYW8gTHU8L2F1dGhv
cj48L2F1dGhvcnM+PC9jb250cmlidXRvcnM+PHRpdGxlcz48dGl0bGU+QmF5ZXNpYW4gaW5mZXJl
bmNlIG9uIGxvbmdpdHVkaW5hbC1zdXJ2aXZhbCBkYXRhIHdpdGggbXVsdGlwbGUgZmVhdHVyZXM8
L3RpdGxlPjxzZWNvbmRhcnktdGl0bGU+Q29tcHV0YXRpb25hbCBTdGF0aXN0aWNzPC9zZWNvbmRh
cnktdGl0bGU+PC90aXRsZXM+PHBhZ2VzPjg0NS04NjY8L3BhZ2VzPjx2b2x1bWU+MzI8L3ZvbHVt
ZT48bnVtYmVyPjM8L251bWJlcj48ZGF0ZXM+PHllYXI+MjAxNzwveWVhcj48L2RhdGVzPjx1cmxz
PjwvdXJscz48L3JlY29yZD48L0NpdGU+PENpdGU+PEF1dGhvcj5MdTwvQXV0aG9yPjxZZWFyPjIw
MTc8L1llYXI+PFJlY051bT42NjwvUmVjTnVtPjxyZWNvcmQ+PHJlYy1udW1iZXI+NjY8L3JlYy1u
dW1iZXI+PGZvcmVpZ24ta2V5cz48a2V5IGFwcD0iRU4iIGRiLWlkPSJkdDJkZXI1MmI5NTUyMGVh
c3picHhzenFzZHcwYXZ0czJmcnoiIHRpbWVzdGFtcD0iMCI+NjY8L2tleT48L2ZvcmVpZ24ta2V5
cz48cmVmLXR5cGUgbmFtZT0iSm91cm5hbCBBcnRpY2xlIj4xNzwvcmVmLXR5cGU+PGNvbnRyaWJ1
dG9ycz48YXV0aG9ycz48YXV0aG9yPlRhbyBMdTwvYXV0aG9yPjwvYXV0aG9ycz48L2NvbnRyaWJ1
dG9ycz48dGl0bGVzPjx0aXRsZT5TaW11bHRhbmVvdXMgaW5mZXJlbmNlIGZvciBzZW1pcGFyYW1l
dHJpYyBtaXhlZC1lZmZlY3RzIGpvaW50IG1vZGVscyB3aXRoIHNrZXcgZGlzdHJpYnV0aW9uIGFu
ZCBjb3ZhcmlhdGUgbWVhc3VyZW1lbnQgZXJyb3IgZm9yIGxvbmdpdHVkaW5hbCBjb21wZXRpbmcg
cmlza3MgZGF0YSBhbmFseXNpczwvdGl0bGU+PHNlY29uZGFyeS10aXRsZT5Kb3VybmFsIG9mIEJp
b3BoYXJtYWNldXRpY2FsIFN0YXRpc3RpY3M8L3NlY29uZGFyeS10aXRsZT48L3RpdGxlcz48cGFn
ZXM+MTAwOS0xMDI3PC9wYWdlcz48dm9sdW1lPjI3PC92b2x1bWU+PG51bWJlcj42PC9udW1iZXI+
PGRhdGVzPjx5ZWFyPjIwMTc8L3llYXI+PC9kYXRlcz48dXJscz48L3VybHM+PC9yZWNvcmQ+PC9D
aXRlPjxDaXRlPjxBdXRob3I+THU8L0F1dGhvcj48WWVhcj4yMDE3PC9ZZWFyPjxSZWNOdW0+NzM8
L1JlY051bT48cmVjb3JkPjxyZWMtbnVtYmVyPjczPC9yZWMtbnVtYmVyPjxmb3JlaWduLWtleXM+
PGtleSBhcHA9IkVOIiBkYi1pZD0iZHQyZGVyNTJiOTU1MjBlYXN6YnB4c3pxc2R3MGF2dHMyZnJ6
IiB0aW1lc3RhbXA9IjAiPjczPC9rZXk+PC9mb3JlaWduLWtleXM+PHJlZi10eXBlIG5hbWU9Ikpv
dXJuYWwgQXJ0aWNsZSI+MTc8L3JlZi10eXBlPjxjb250cmlidXRvcnM+PGF1dGhvcnM+PGF1dGhv
cj5UYW8gTHU8L2F1dGhvcj48L2F1dGhvcnM+PC9jb250cmlidXRvcnM+PHRpdGxlcz48dGl0bGU+
QmF5ZXNpYW4gc2VtaXBhcmFtZXRyaWMgbWl4ZWQtZWZmZWN0cyBqb2ludCBtb2RlbHMgZm9yIGFu
YWx5c2lzIG9mIGxvbmdpdHVkaW5hbC1jb21wZXRpbmcgcmlza3MgZGF0YSB3aXRoIHNrZXcgZGlz
dHJpYnV0aW9uPC90aXRsZT48c2Vjb25kYXJ5LXRpdGxlPlN0YXRpc3RpY3MgYW5kIEl0cyBJbnRl
cmZhY2U8L3NlY29uZGFyeS10aXRsZT48L3RpdGxlcz48cGFnZXM+NDQxLTQ1MDwvcGFnZXM+PHZv
bHVtZT4xMDwvdm9sdW1lPjxkYXRlcz48eWVhcj4yMDE3PC95ZWFyPjwvZGF0ZXM+PHVybHM+PC91
cmxzPjwvcmVjb3JkPjwvQ2l0ZT48Q2l0ZT48QXV0aG9yPkJhZ2hmYWxha2k8L0F1dGhvcj48WWVh
cj4yMDE1PC9ZZWFyPjxSZWNOdW0+MTwvUmVjTnVtPjxyZWNvcmQ+PHJlYy1udW1iZXI+MTwvcmVj
LW51bWJlcj48Zm9yZWlnbi1rZXlzPjxrZXkgYXBwPSJFTiIgZGItaWQ9ImR0MmRlcjUyYjk1NTIw
ZWFzemJweHN6cXNkdzBhdnRzMmZyeiIgdGltZXN0YW1wPSIwIj4xPC9rZXk+PC9mb3JlaWduLWtl
eXM+PHJlZi10eXBlIG5hbWU9IkpvdXJuYWwgQXJ0aWNsZSI+MTc8L3JlZi10eXBlPjxjb250cmli
dXRvcnM+PGF1dGhvcnM+PGF1dGhvcj5UYWJhbiBCYWdoZmFsYWtpPC9hdXRob3I+PGF1dGhvcj5N
b2p0YWJhIEdhbmphbGk8L2F1dGhvcj48L2F1dGhvcnM+PC9jb250cmlidXRvcnM+PHRpdGxlcz48
dGl0bGU+QSBCYXllc2lhbiBhcHByb2FjaCBmb3Igam9pbnQgbW9kZWxpbmcgb2Ygc2tldy1ub3Jt
YWwgbG9uZ2l0dWRpbmFsIG1lYXN1cmVtZW50cyBhbmQgdGltZSB0byBldmVudCBkYXRhPC90aXRs
ZT48c2Vjb25kYXJ5LXRpdGxlPlJldnN0YXQ8L3NlY29uZGFyeS10aXRsZT48L3RpdGxlcz48cGFn
ZXM+MTY54oCTMTkxPC9wYWdlcz48dm9sdW1lPjEzPC92b2x1bWU+PG51bWJlcj4yPC9udW1iZXI+
PGRhdGVzPjx5ZWFyPjIwMTU8L3llYXI+PC9kYXRlcz48dXJscz48L3VybHM+PC9yZWNvcmQ+PC9D
aXRlPjxDaXRlPjxBdXRob3I+THU8L0F1dGhvcj48WWVhcj4yMDE3PC9ZZWFyPjxSZWNOdW0+NDE8
L1JlY051bT48cmVjb3JkPjxyZWMtbnVtYmVyPjQxPC9yZWMtbnVtYmVyPjxmb3JlaWduLWtleXM+
PGtleSBhcHA9IkVOIiBkYi1pZD0iZHQyZGVyNTJiOTU1MjBlYXN6YnB4c3pxc2R3MGF2dHMyZnJ6
IiB0aW1lc3RhbXA9IjAiPjQxPC9rZXk+PC9mb3JlaWduLWtleXM+PHJlZi10eXBlIG5hbWU9Ikpv
dXJuYWwgQXJ0aWNsZSI+MTc8L3JlZi10eXBlPjxjb250cmlidXRvcnM+PGF1dGhvcnM+PGF1dGhv
cj5UYW8gTHU8L2F1dGhvcj48L2F1dGhvcnM+PC9jb250cmlidXRvcnM+PHRpdGxlcz48dGl0bGU+
Sm9pbnRseSBtb2RlbGluZyBza2V3IGxvbmdpdHVkaW5hbCBzdXJ2aXZhbCBkYXRhIHdpdGggbWlz
c2luZ25lc3MgYW5kIG1pc21lYXN1cmVkIGNvdmFyaWF0ZXM8L3RpdGxlPjxzZWNvbmRhcnktdGl0
bGU+Sm91cm5hbCBvZiBBcHBsaWVkIFN0YXRpc3RpY3M8L3NlY29uZGFyeS10aXRsZT48L3RpdGxl
cz48cGFnZXM+MjM1NC0yMzY3PC9wYWdlcz48dm9sdW1lPjQ0PC92b2x1bWU+PG51bWJlcj4xMzwv
bnVtYmVyPjxkYXRlcz48eWVhcj4yMDE3PC95ZWFyPjwvZGF0ZXM+PHVybHM+PC91cmxzPjwvcmVj
b3JkPjwvQ2l0ZT48L0VuZE5vdGU+
</w:fldData>
              </w:fldChar>
            </w:r>
            <w:r w:rsidR="00F90339" w:rsidRPr="00077804">
              <w:rPr>
                <w:rFonts w:cstheme="minorHAnsi"/>
                <w:color w:val="auto"/>
                <w:sz w:val="20"/>
                <w:szCs w:val="20"/>
              </w:rPr>
              <w:instrText xml:space="preserve"> ADDIN EN.CITE </w:instrText>
            </w:r>
            <w:r w:rsidR="00F90339" w:rsidRPr="00077804">
              <w:rPr>
                <w:rFonts w:cstheme="minorHAnsi"/>
                <w:color w:val="auto"/>
                <w:sz w:val="20"/>
                <w:szCs w:val="20"/>
              </w:rPr>
              <w:fldChar w:fldCharType="begin">
                <w:fldData xml:space="preserve">PEVuZE5vdGU+PENpdGU+PEF1dGhvcj5MdTwvQXV0aG9yPjxZZWFyPjIwMTc8L1llYXI+PFJlY051
bT40MDwvUmVjTnVtPjxEaXNwbGF5VGV4dD5bMTUsIDIyLCAzNywgMzgsIDU2LCA2MV08L0Rpc3Bs
YXlUZXh0PjxyZWNvcmQ+PHJlYy1udW1iZXI+NDA8L3JlYy1udW1iZXI+PGZvcmVpZ24ta2V5cz48
a2V5IGFwcD0iRU4iIGRiLWlkPSJkdDJkZXI1MmI5NTUyMGVhc3picHhzenFzZHcwYXZ0czJmcnoi
IHRpbWVzdGFtcD0iMCI+NDA8L2tleT48L2ZvcmVpZ24ta2V5cz48cmVmLXR5cGUgbmFtZT0iSm91
cm5hbCBBcnRpY2xlIj4xNzwvcmVmLXR5cGU+PGNvbnRyaWJ1dG9ycz48YXV0aG9ycz48YXV0aG9y
PlRhbyBMdTwvYXV0aG9yPjxhdXRob3I+TWluZ2dlbiBMdTwvYXV0aG9yPjxhdXRob3I+TWluIFdh
bmc8L2F1dGhvcj48YXV0aG9yPkp1biBaaGFuZzwvYXV0aG9yPjxhdXRob3I+R3VhbmctSHVpIERv
bmc8L2F1dGhvcj48YXV0aG9yPllvbmcgWHU8L2F1dGhvcj48L2F1dGhvcnM+PC9jb250cmlidXRv
cnM+PHRpdGxlcz48dGl0bGU+UGFydGlhbGx5IGxpbmVhciBtaXhlZC1lZmZlY3RzIGpvaW50IG1v
ZGVscyBmb3Igc2tld2VkIGFuZCBtaXNzaW5nIGxvbmdpdHVkaW5hbCBjb21wZXRpbmcgcmlza3Mg
b3V0Y29tZXM8L3RpdGxlPjxzZWNvbmRhcnktdGl0bGU+Sm91cm5hbCBvZiBCaW9waGFybWFjZXV0
aWNhbCBTdGF0aXN0aWNzPC9zZWNvbmRhcnktdGl0bGU+PC90aXRsZXM+PGRhdGVzPjx5ZWFyPjIw
MTc8L3llYXI+PC9kYXRlcz48dXJscz48L3VybHM+PC9yZWNvcmQ+PC9DaXRlPjxDaXRlPjxBdXRo
b3I+THU8L0F1dGhvcj48WWVhcj4yMDE3PC9ZZWFyPjxSZWNOdW0+MTM8L1JlY051bT48cmVjb3Jk
PjxyZWMtbnVtYmVyPjEzPC9yZWMtbnVtYmVyPjxmb3JlaWduLWtleXM+PGtleSBhcHA9IkVOIiBk
Yi1pZD0iZHQyZGVyNTJiOTU1MjBlYXN6YnB4c3pxc2R3MGF2dHMyZnJ6IiB0aW1lc3RhbXA9IjAi
PjEzPC9rZXk+PC9mb3JlaWduLWtleXM+PHJlZi10eXBlIG5hbWU9IkpvdXJuYWwgQXJ0aWNsZSI+
MTc8L3JlZi10eXBlPjxjb250cmlidXRvcnM+PGF1dGhvcnM+PGF1dGhvcj5UYW8gTHU8L2F1dGhv
cj48L2F1dGhvcnM+PC9jb250cmlidXRvcnM+PHRpdGxlcz48dGl0bGU+QmF5ZXNpYW4gaW5mZXJl
bmNlIG9uIGxvbmdpdHVkaW5hbC1zdXJ2aXZhbCBkYXRhIHdpdGggbXVsdGlwbGUgZmVhdHVyZXM8
L3RpdGxlPjxzZWNvbmRhcnktdGl0bGU+Q29tcHV0YXRpb25hbCBTdGF0aXN0aWNzPC9zZWNvbmRh
cnktdGl0bGU+PC90aXRsZXM+PHBhZ2VzPjg0NS04NjY8L3BhZ2VzPjx2b2x1bWU+MzI8L3ZvbHVt
ZT48bnVtYmVyPjM8L251bWJlcj48ZGF0ZXM+PHllYXI+MjAxNzwveWVhcj48L2RhdGVzPjx1cmxz
PjwvdXJscz48L3JlY29yZD48L0NpdGU+PENpdGU+PEF1dGhvcj5MdTwvQXV0aG9yPjxZZWFyPjIw
MTc8L1llYXI+PFJlY051bT42NjwvUmVjTnVtPjxyZWNvcmQ+PHJlYy1udW1iZXI+NjY8L3JlYy1u
dW1iZXI+PGZvcmVpZ24ta2V5cz48a2V5IGFwcD0iRU4iIGRiLWlkPSJkdDJkZXI1MmI5NTUyMGVh
c3picHhzenFzZHcwYXZ0czJmcnoiIHRpbWVzdGFtcD0iMCI+NjY8L2tleT48L2ZvcmVpZ24ta2V5
cz48cmVmLXR5cGUgbmFtZT0iSm91cm5hbCBBcnRpY2xlIj4xNzwvcmVmLXR5cGU+PGNvbnRyaWJ1
dG9ycz48YXV0aG9ycz48YXV0aG9yPlRhbyBMdTwvYXV0aG9yPjwvYXV0aG9ycz48L2NvbnRyaWJ1
dG9ycz48dGl0bGVzPjx0aXRsZT5TaW11bHRhbmVvdXMgaW5mZXJlbmNlIGZvciBzZW1pcGFyYW1l
dHJpYyBtaXhlZC1lZmZlY3RzIGpvaW50IG1vZGVscyB3aXRoIHNrZXcgZGlzdHJpYnV0aW9uIGFu
ZCBjb3ZhcmlhdGUgbWVhc3VyZW1lbnQgZXJyb3IgZm9yIGxvbmdpdHVkaW5hbCBjb21wZXRpbmcg
cmlza3MgZGF0YSBhbmFseXNpczwvdGl0bGU+PHNlY29uZGFyeS10aXRsZT5Kb3VybmFsIG9mIEJp
b3BoYXJtYWNldXRpY2FsIFN0YXRpc3RpY3M8L3NlY29uZGFyeS10aXRsZT48L3RpdGxlcz48cGFn
ZXM+MTAwOS0xMDI3PC9wYWdlcz48dm9sdW1lPjI3PC92b2x1bWU+PG51bWJlcj42PC9udW1iZXI+
PGRhdGVzPjx5ZWFyPjIwMTc8L3llYXI+PC9kYXRlcz48dXJscz48L3VybHM+PC9yZWNvcmQ+PC9D
aXRlPjxDaXRlPjxBdXRob3I+THU8L0F1dGhvcj48WWVhcj4yMDE3PC9ZZWFyPjxSZWNOdW0+NzM8
L1JlY051bT48cmVjb3JkPjxyZWMtbnVtYmVyPjczPC9yZWMtbnVtYmVyPjxmb3JlaWduLWtleXM+
PGtleSBhcHA9IkVOIiBkYi1pZD0iZHQyZGVyNTJiOTU1MjBlYXN6YnB4c3pxc2R3MGF2dHMyZnJ6
IiB0aW1lc3RhbXA9IjAiPjczPC9rZXk+PC9mb3JlaWduLWtleXM+PHJlZi10eXBlIG5hbWU9Ikpv
dXJuYWwgQXJ0aWNsZSI+MTc8L3JlZi10eXBlPjxjb250cmlidXRvcnM+PGF1dGhvcnM+PGF1dGhv
cj5UYW8gTHU8L2F1dGhvcj48L2F1dGhvcnM+PC9jb250cmlidXRvcnM+PHRpdGxlcz48dGl0bGU+
QmF5ZXNpYW4gc2VtaXBhcmFtZXRyaWMgbWl4ZWQtZWZmZWN0cyBqb2ludCBtb2RlbHMgZm9yIGFu
YWx5c2lzIG9mIGxvbmdpdHVkaW5hbC1jb21wZXRpbmcgcmlza3MgZGF0YSB3aXRoIHNrZXcgZGlz
dHJpYnV0aW9uPC90aXRsZT48c2Vjb25kYXJ5LXRpdGxlPlN0YXRpc3RpY3MgYW5kIEl0cyBJbnRl
cmZhY2U8L3NlY29uZGFyeS10aXRsZT48L3RpdGxlcz48cGFnZXM+NDQxLTQ1MDwvcGFnZXM+PHZv
bHVtZT4xMDwvdm9sdW1lPjxkYXRlcz48eWVhcj4yMDE3PC95ZWFyPjwvZGF0ZXM+PHVybHM+PC91
cmxzPjwvcmVjb3JkPjwvQ2l0ZT48Q2l0ZT48QXV0aG9yPkJhZ2hmYWxha2k8L0F1dGhvcj48WWVh
cj4yMDE1PC9ZZWFyPjxSZWNOdW0+MTwvUmVjTnVtPjxyZWNvcmQ+PHJlYy1udW1iZXI+MTwvcmVj
LW51bWJlcj48Zm9yZWlnbi1rZXlzPjxrZXkgYXBwPSJFTiIgZGItaWQ9ImR0MmRlcjUyYjk1NTIw
ZWFzemJweHN6cXNkdzBhdnRzMmZyeiIgdGltZXN0YW1wPSIwIj4xPC9rZXk+PC9mb3JlaWduLWtl
eXM+PHJlZi10eXBlIG5hbWU9IkpvdXJuYWwgQXJ0aWNsZSI+MTc8L3JlZi10eXBlPjxjb250cmli
dXRvcnM+PGF1dGhvcnM+PGF1dGhvcj5UYWJhbiBCYWdoZmFsYWtpPC9hdXRob3I+PGF1dGhvcj5N
b2p0YWJhIEdhbmphbGk8L2F1dGhvcj48L2F1dGhvcnM+PC9jb250cmlidXRvcnM+PHRpdGxlcz48
dGl0bGU+QSBCYXllc2lhbiBhcHByb2FjaCBmb3Igam9pbnQgbW9kZWxpbmcgb2Ygc2tldy1ub3Jt
YWwgbG9uZ2l0dWRpbmFsIG1lYXN1cmVtZW50cyBhbmQgdGltZSB0byBldmVudCBkYXRhPC90aXRs
ZT48c2Vjb25kYXJ5LXRpdGxlPlJldnN0YXQ8L3NlY29uZGFyeS10aXRsZT48L3RpdGxlcz48cGFn
ZXM+MTY54oCTMTkxPC9wYWdlcz48dm9sdW1lPjEzPC92b2x1bWU+PG51bWJlcj4yPC9udW1iZXI+
PGRhdGVzPjx5ZWFyPjIwMTU8L3llYXI+PC9kYXRlcz48dXJscz48L3VybHM+PC9yZWNvcmQ+PC9D
aXRlPjxDaXRlPjxBdXRob3I+THU8L0F1dGhvcj48WWVhcj4yMDE3PC9ZZWFyPjxSZWNOdW0+NDE8
L1JlY051bT48cmVjb3JkPjxyZWMtbnVtYmVyPjQxPC9yZWMtbnVtYmVyPjxmb3JlaWduLWtleXM+
PGtleSBhcHA9IkVOIiBkYi1pZD0iZHQyZGVyNTJiOTU1MjBlYXN6YnB4c3pxc2R3MGF2dHMyZnJ6
IiB0aW1lc3RhbXA9IjAiPjQxPC9rZXk+PC9mb3JlaWduLWtleXM+PHJlZi10eXBlIG5hbWU9Ikpv
dXJuYWwgQXJ0aWNsZSI+MTc8L3JlZi10eXBlPjxjb250cmlidXRvcnM+PGF1dGhvcnM+PGF1dGhv
cj5UYW8gTHU8L2F1dGhvcj48L2F1dGhvcnM+PC9jb250cmlidXRvcnM+PHRpdGxlcz48dGl0bGU+
Sm9pbnRseSBtb2RlbGluZyBza2V3IGxvbmdpdHVkaW5hbCBzdXJ2aXZhbCBkYXRhIHdpdGggbWlz
c2luZ25lc3MgYW5kIG1pc21lYXN1cmVkIGNvdmFyaWF0ZXM8L3RpdGxlPjxzZWNvbmRhcnktdGl0
bGU+Sm91cm5hbCBvZiBBcHBsaWVkIFN0YXRpc3RpY3M8L3NlY29uZGFyeS10aXRsZT48L3RpdGxl
cz48cGFnZXM+MjM1NC0yMzY3PC9wYWdlcz48dm9sdW1lPjQ0PC92b2x1bWU+PG51bWJlcj4xMzwv
bnVtYmVyPjxkYXRlcz48eWVhcj4yMDE3PC95ZWFyPjwvZGF0ZXM+PHVybHM+PC91cmxzPjwvcmVj
b3JkPjwvQ2l0ZT48L0VuZE5vdGU+
</w:fldData>
              </w:fldChar>
            </w:r>
            <w:r w:rsidR="00F90339" w:rsidRPr="00077804">
              <w:rPr>
                <w:rFonts w:cstheme="minorHAnsi"/>
                <w:color w:val="auto"/>
                <w:sz w:val="20"/>
                <w:szCs w:val="20"/>
              </w:rPr>
              <w:instrText xml:space="preserve"> ADDIN EN.CITE.DATA </w:instrText>
            </w:r>
            <w:r w:rsidR="00F90339" w:rsidRPr="00077804">
              <w:rPr>
                <w:rFonts w:cstheme="minorHAnsi"/>
                <w:color w:val="auto"/>
                <w:sz w:val="20"/>
                <w:szCs w:val="20"/>
              </w:rPr>
            </w:r>
            <w:r w:rsidR="00F90339"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5, 22, 37, 38, 56, 61]</w:t>
            </w:r>
            <w:r w:rsidRPr="00077804">
              <w:rPr>
                <w:rFonts w:cstheme="minorHAnsi"/>
                <w:color w:val="auto"/>
                <w:sz w:val="20"/>
                <w:szCs w:val="20"/>
              </w:rPr>
              <w:fldChar w:fldCharType="end"/>
            </w:r>
          </w:p>
        </w:tc>
      </w:tr>
      <w:tr w:rsidR="00077804" w:rsidRPr="00077804" w14:paraId="5EE2BE57" w14:textId="77777777" w:rsidTr="002F2867">
        <w:trPr>
          <w:trHeight w:val="437"/>
        </w:trPr>
        <w:tc>
          <w:tcPr>
            <w:tcW w:w="4375" w:type="dxa"/>
            <w:tcBorders>
              <w:top w:val="nil"/>
            </w:tcBorders>
            <w:vAlign w:val="center"/>
          </w:tcPr>
          <w:p w14:paraId="461B70E6" w14:textId="77777777" w:rsidR="00F60083" w:rsidRPr="00077804" w:rsidRDefault="00F60083" w:rsidP="002F2867">
            <w:pPr>
              <w:spacing w:before="0" w:after="0"/>
              <w:ind w:left="0"/>
              <w:rPr>
                <w:rFonts w:cstheme="minorHAnsi"/>
                <w:color w:val="auto"/>
                <w:sz w:val="20"/>
                <w:szCs w:val="20"/>
              </w:rPr>
            </w:pPr>
            <w:r w:rsidRPr="00077804">
              <w:rPr>
                <w:rFonts w:cstheme="minorHAnsi"/>
                <w:color w:val="auto"/>
                <w:sz w:val="20"/>
                <w:szCs w:val="20"/>
              </w:rPr>
              <w:t>Multivariate ST</w:t>
            </w:r>
          </w:p>
        </w:tc>
        <w:tc>
          <w:tcPr>
            <w:tcW w:w="2430" w:type="dxa"/>
            <w:tcBorders>
              <w:top w:val="nil"/>
            </w:tcBorders>
            <w:vAlign w:val="center"/>
          </w:tcPr>
          <w:p w14:paraId="25C6FA6D" w14:textId="77777777" w:rsidR="00F60083" w:rsidRPr="00077804" w:rsidRDefault="00F60083" w:rsidP="002F2867">
            <w:pPr>
              <w:spacing w:before="0" w:after="0"/>
              <w:ind w:left="0"/>
              <w:jc w:val="center"/>
              <w:rPr>
                <w:rFonts w:eastAsia="Calibri" w:cs="Arial"/>
                <w:color w:val="auto"/>
                <w:sz w:val="20"/>
                <w:szCs w:val="20"/>
              </w:rPr>
            </w:pPr>
            <w:r w:rsidRPr="00077804">
              <w:rPr>
                <w:rFonts w:eastAsia="Calibri" w:cs="Arial"/>
                <w:color w:val="auto"/>
                <w:sz w:val="20"/>
                <w:szCs w:val="20"/>
              </w:rPr>
              <w:t>6(16.2%)</w:t>
            </w:r>
          </w:p>
        </w:tc>
        <w:tc>
          <w:tcPr>
            <w:tcW w:w="3665" w:type="dxa"/>
            <w:tcBorders>
              <w:top w:val="nil"/>
            </w:tcBorders>
            <w:vAlign w:val="center"/>
          </w:tcPr>
          <w:p w14:paraId="5D81FD64" w14:textId="1B51AB6E" w:rsidR="00F60083" w:rsidRPr="00077804" w:rsidRDefault="00F60083" w:rsidP="00EB7F9C">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MdTwvQXV0aG9yPjxZZWFyPjIwMTc8L1llYXI+PFJlY051
bT4yMzwvUmVjTnVtPjxEaXNwbGF5VGV4dD5bMjUsIDI3LCA0NCwgNzksIDgwLCA4M108L0Rpc3Bs
YXlUZXh0PjxyZWNvcmQ+PHJlYy1udW1iZXI+MjM8L3JlYy1udW1iZXI+PGZvcmVpZ24ta2V5cz48
a2V5IGFwcD0iRU4iIGRiLWlkPSJkdDJkZXI1MmI5NTUyMGVhc3picHhzenFzZHcwYXZ0czJmcnoi
IHRpbWVzdGFtcD0iMCI+MjM8L2tleT48L2ZvcmVpZ24ta2V5cz48cmVmLXR5cGUgbmFtZT0iSm91
cm5hbCBBcnRpY2xlIj4xNzwvcmVmLXR5cGU+PGNvbnRyaWJ1dG9ycz48YXV0aG9ycz48YXV0aG9y
PlRhbyBMdTwvYXV0aG9yPjxhdXRob3I+Q2h1bnlhbiBDYWk8L2F1dGhvcj48YXV0aG9yPk1pbmdn
ZW4gTHU8L2F1dGhvcj48YXV0aG9yPkp1biBaaGFuZzwvYXV0aG9yPjxhdXRob3I+R3VhbmctSHVp
IERvbmc8L2F1dGhvcj48YXV0aG9yPk1pbiBXYW5nPC9hdXRob3I+PC9hdXRob3JzPjwvY29udHJp
YnV0b3JzPjx0aXRsZXM+PHRpdGxlPkJheWVzaWFuIHZhcnlpbmcgY29lZu+sgWNpZW50IG1peGVk
LWVmZmVjdHMgam9pbnQgbW9kZWxzIHdpdGggYXN5bW1ldHJ5IGFuZCBtaXNzaW5nbmVzczwvdGl0
bGU+PHNlY29uZGFyeS10aXRsZT5TdGF0aXN0aWNhbCBNb2RlbGxpbmc8L3NlY29uZGFyeS10aXRs
ZT48L3RpdGxlcz48cGFnZXM+MTE3LTE0MTwvcGFnZXM+PHZvbHVtZT4xNzwvdm9sdW1lPjxudW1i
ZXI+MzwvbnVtYmVyPjxkYXRlcz48eWVhcj4yMDE3PC95ZWFyPjwvZGF0ZXM+PHVybHM+PC91cmxz
PjwvcmVjb3JkPjwvQ2l0ZT48Q2l0ZT48QXV0aG9yPkx1PC9BdXRob3I+PFllYXI+MjAxNjwvWWVh
cj48UmVjTnVtPjEwNzwvUmVjTnVtPjxyZWNvcmQ+PHJlYy1udW1iZXI+MTA3PC9yZWMtbnVtYmVy
Pjxmb3JlaWduLWtleXM+PGtleSBhcHA9IkVOIiBkYi1pZD0iZHQyZGVyNTJiOTU1MjBlYXN6YnB4
c3pxc2R3MGF2dHMyZnJ6IiB0aW1lc3RhbXA9IjAiPjEwNzwva2V5PjwvZm9yZWlnbi1rZXlzPjxy
ZWYtdHlwZSBuYW1lPSJKb3VybmFsIEFydGljbGUiPjE3PC9yZWYtdHlwZT48Y29udHJpYnV0b3Jz
PjxhdXRob3JzPjxhdXRob3I+THUsIFRhbzwvYXV0aG9yPjxhdXRob3I+V2FuZywgTWluPC9hdXRo
b3I+PGF1dGhvcj5MaXUsIEd1YW5neWluZzwvYXV0aG9yPjxhdXRob3I+RG9uZywgR3VhbmctSHVp
PC9hdXRob3I+PGF1dGhvcj5RaWFuLCBGZW5nPC9hdXRob3I+PC9hdXRob3JzPjwvY29udHJpYnV0
b3JzPjx0aXRsZXM+PHRpdGxlPk1peGVkLWVmZmVjdHMgdmFyeWluZy1jb2VmZmljaWVudCBtb2Rl
bCB3aXRoIHNrZXdlZCBkaXN0cmlidXRpb24gY291cGxlZCB3aXRoIGNhdXNlLXNwZWNpZmljIHZh
cnlpbmctY29lZmZpY2llbnQgaGF6YXJkIG1vZGVsIHdpdGggcmFuZG9tLWVmZmVjdHMgZm9yIGxv
bmdpdHVkaW5hbC1jb21wZXRpbmcgcmlza3MgZGF0YSBhbmFseXNpczwvdGl0bGU+PHNlY29uZGFy
eS10aXRsZT5Kb3VybmFsIG9mIEJpb3BoYXJtYWNldXRpY2FsIFN0YXRpc3RpY3M8L3NlY29uZGFy
eS10aXRsZT48L3RpdGxlcz48cGFnZXM+NTE5LTUzMzwvcGFnZXM+PHZvbHVtZT4yNjwvdm9sdW1l
PjxudW1iZXI+MzwvbnVtYmVyPjxkYXRlcz48eWVhcj4yMDE2PC95ZWFyPjxwdWItZGF0ZXM+PGRh
dGU+MjAxNi8wNS8wMzwvZGF0ZT48L3B1Yi1kYXRlcz48L2RhdGVzPjxwdWJsaXNoZXI+VGF5bG9y
ICZhbXA7IEZyYW5jaXM8L3B1Ymxpc2hlcj48aXNibj4xMDU0LTM0MDY8L2lzYm4+PHVybHM+PHJl
bGF0ZWQtdXJscz48dXJsPmh0dHBzOi8vZG9pLm9yZy8xMC4xMDgwLzEwNTQzNDA2LjIwMTUuMTA1
MjQ5MzwvdXJsPjwvcmVsYXRlZC11cmxzPjwvdXJscz48ZWxlY3Ryb25pYy1yZXNvdXJjZS1udW0+
MTAuMTA4MC8xMDU0MzQwNi4yMDE1LjEwNTI0OTM8L2VsZWN0cm9uaWMtcmVzb3VyY2UtbnVtPjwv
cmVjb3JkPjwvQ2l0ZT48Q2l0ZT48QXV0aG9yPkx1PC9BdXRob3I+PFllYXI+MjAxNzwvWWVhcj48
UmVjTnVtPjE4PC9SZWNOdW0+PHJlY29yZD48cmVjLW51bWJlcj4xODwvcmVjLW51bWJlcj48Zm9y
ZWlnbi1rZXlzPjxrZXkgYXBwPSJFTiIgZGItaWQ9ImR0MmRlcjUyYjk1NTIwZWFzemJweHN6cXNk
dzBhdnRzMmZyeiIgdGltZXN0YW1wPSIwIj4xODwva2V5PjwvZm9yZWlnbi1rZXlzPjxyZWYtdHlw
ZSBuYW1lPSJKb3VybmFsIEFydGljbGUiPjE3PC9yZWYtdHlwZT48Y29udHJpYnV0b3JzPjxhdXRo
b3JzPjxhdXRob3I+VGFvIEx1PC9hdXRob3I+PC9hdXRob3JzPjwvY29udHJpYnV0b3JzPjx0aXRs
ZXM+PHRpdGxlPkJheWVzaWFuIG5vbnBhcmFtZXRyaWMgbWl4ZWQtZWZmZWN0cyBqb2ludCBtb2Rl
bCBmb3IgbG9uZ2l0dWRpbmFsLWNvbXBldGluZyByaXNrcyBkYXRhIGFuYWx5c2lzIGluIHByZXNl
bmNlIG9mIG11bHRpcGxlIGRhdGEgZmVhdHVyZXM8L3RpdGxlPjxzZWNvbmRhcnktdGl0bGU+U3Rh
dGlzdGljYWwgTWV0aG9kcyBpbiBNZWRpY2FsIFJlc2VhcmNoPC9zZWNvbmRhcnktdGl0bGU+PC90
aXRsZXM+PHBlcmlvZGljYWw+PGZ1bGwtdGl0bGU+U3RhdGlzdGljYWwgbWV0aG9kcyBpbiBtZWRp
Y2FsIHJlc2VhcmNoPC9mdWxsLXRpdGxlPjxhYmJyLTE+U3RhdCBNZXRob2RzIE1lZCBSZXM8L2Fi
YnItMT48L3BlcmlvZGljYWw+PHBhZ2VzPjI0MDctMjQyMzwvcGFnZXM+PHZvbHVtZT4yNjwvdm9s
dW1lPjxudW1iZXI+NTwvbnVtYmVyPjxkYXRlcz48eWVhcj4yMDE3PC95ZWFyPjwvZGF0ZXM+PHVy
bHM+PC91cmxzPjwvcmVjb3JkPjwvQ2l0ZT48Q2l0ZT48QXV0aG9yPkRhZ25lPC9BdXRob3I+PFll
YXI+MjAxODwvWWVhcj48UmVjTnVtPjQ3PC9SZWNOdW0+PHJlY29yZD48cmVjLW51bWJlcj40Nzwv
cmVjLW51bWJlcj48Zm9yZWlnbi1rZXlzPjxrZXkgYXBwPSJFTiIgZGItaWQ9ImR0MmRlcjUyYjk1
NTIwZWFzemJweHN6cXNkdzBhdnRzMmZyeiIgdGltZXN0YW1wPSIwIj40Nzwva2V5PjwvZm9yZWln
bi1rZXlzPjxyZWYtdHlwZSBuYW1lPSJKb3VybmFsIEFydGljbGUiPjE3PC9yZWYtdHlwZT48Y29u
dHJpYnV0b3JzPjxhdXRob3JzPjxhdXRob3I+R2V0YWNoZXcgQS4gRGFnbmU8L2F1dGhvcj48L2F1
dGhvcnM+PC9jb250cmlidXRvcnM+PHRpdGxlcz48dGl0bGU+Sm9pbnQgYmVudC1jYWJsZSBUb2Jp
dCBtb2RlbHMgZm9yIGxvbmdpdHVkaW5hbCBhbmQgdGltZS10by1ldmVudCBkYXRhPC90aXRsZT48
c2Vjb25kYXJ5LXRpdGxlPkpvdXJuYWwgb2YgQmlvcGhhcm1hY2V1dGljYWwgU3RhdGlzdGljczwv
c2Vjb25kYXJ5LXRpdGxlPjwvdGl0bGVzPjxwYWdlcz4zODUtNDAxPC9wYWdlcz48dm9sdW1lPjI4
PC92b2x1bWU+PG51bWJlcj4zPC9udW1iZXI+PGRhdGVzPjx5ZWFyPjIwMTg8L3llYXI+PC9kYXRl
cz48dXJscz48L3VybHM+PC9yZWNvcmQ+PC9DaXRlPjxDaXRlPjxBdXRob3I+SHVhbmc8L0F1dGhv
cj48WWVhcj4yMDE1PC9ZZWFyPjxSZWNOdW0+MTEwPC9SZWNOdW0+PHJlY29yZD48cmVjLW51bWJl
cj4xMTA8L3JlYy1udW1iZXI+PGZvcmVpZ24ta2V5cz48a2V5IGFwcD0iRU4iIGRiLWlkPSJkdDJk
ZXI1MmI5NTUyMGVhc3picHhzenFzZHcwYXZ0czJmcnoiIHRpbWVzdGFtcD0iMCI+MTEwPC9rZXk+
PC9mb3JlaWduLWtleXM+PHJlZi10eXBlIG5hbWU9IkpvdXJuYWwgQXJ0aWNsZSI+MTc8L3JlZi10
eXBlPjxjb250cmlidXRvcnM+PGF1dGhvcnM+PGF1dGhvcj5IdWFuZywgWWFuZ3hpbjwvYXV0aG9y
PjxhdXRob3I+WWFuLCBDaHVubmluZzwvYXV0aG9yPjxhdXRob3I+WGluZywgRG9uZ3l1YW48L2F1
dGhvcj48YXV0aG9yPlpoYW5nLCBOYW5odWE8L2F1dGhvcj48YXV0aG9yPkNoZW4sIEhlbmlhbjwv
YXV0aG9yPjwvYXV0aG9ycz48L2NvbnRyaWJ1dG9ycz48dGl0bGVzPjx0aXRsZT5Kb2ludGx5IG1v
ZGVsaW5nIGV2ZW50IHRpbWUgYW5kIHNrZXdlZC1sb25naXR1ZGluYWwgZGF0YSB3aXRoIG1pc3Np
bmcgcmVzcG9uc2UgYW5kIG1pc21lYXN1cmVkIGNvdmFyaWF0ZSBmb3IgQUlEUyBzdHVkaWVzPC90
aXRsZT48c2Vjb25kYXJ5LXRpdGxlPkpvdXJuYWwgb2YgQmlvcGhhcm1hY2V1dGljYWwgU3RhdGlz
dGljczwvc2Vjb25kYXJ5LXRpdGxlPjwvdGl0bGVzPjxwYWdlcz42NzAtNjk0PC9wYWdlcz48dm9s
dW1lPjI1PC92b2x1bWU+PG51bWJlcj40PC9udW1iZXI+PGRhdGVzPjx5ZWFyPjIwMTU8L3llYXI+
PHB1Yi1kYXRlcz48ZGF0ZT4yMDE1LzA3LzA0PC9kYXRlPjwvcHViLWRhdGVzPjwvZGF0ZXM+PHB1
Ymxpc2hlcj5UYXlsb3IgJmFtcDsgRnJhbmNpczwvcHVibGlzaGVyPjxpc2JuPjEwNTQtMzQwNjwv
aXNibj48dXJscz48cmVsYXRlZC11cmxzPjx1cmw+aHR0cHM6Ly9kb2kub3JnLzEwLjEwODAvMTA1
NDM0MDYuMjAxNC45MjA4NjY8L3VybD48L3JlbGF0ZWQtdXJscz48L3VybHM+PGVsZWN0cm9uaWMt
cmVzb3VyY2UtbnVtPjEwLjEwODAvMTA1NDM0MDYuMjAxNC45MjA4NjY8L2VsZWN0cm9uaWMtcmVz
b3VyY2UtbnVtPjwvcmVjb3JkPjwvQ2l0ZT48Q2l0ZT48QXV0aG9yPkh1YW5nPC9BdXRob3I+PFll
YXI+MjAxNDwvWWVhcj48UmVjTnVtPjExMTwvUmVjTnVtPjxyZWNvcmQ+PHJlYy1udW1iZXI+MTEx
PC9yZWMtbnVtYmVyPjxmb3JlaWduLWtleXM+PGtleSBhcHA9IkVOIiBkYi1pZD0iZHQyZGVyNTJi
OTU1MjBlYXN6YnB4c3pxc2R3MGF2dHMyZnJ6IiB0aW1lc3RhbXA9IjAiPjExMTwva2V5PjwvZm9y
ZWlnbi1rZXlzPjxyZWYtdHlwZSBuYW1lPSJKb3VybmFsIEFydGljbGUiPjE3PC9yZWYtdHlwZT48
Y29udHJpYnV0b3JzPjxhdXRob3JzPjxhdXRob3I+SHVhbmcsIFlhbmd4aW48L2F1dGhvcj48YXV0
aG9yPkh1LCBYLiBKb2FuPC9hdXRob3I+PGF1dGhvcj5EYWduZSwgR2V0YWNoZXcgQS48L2F1dGhv
cj48L2F1dGhvcnM+PC9jb250cmlidXRvcnM+PHRpdGxlcz48dGl0bGU+Sm9pbnRseSBtb2RlbGlu
ZyB0aW1lLXRvLWV2ZW50IGFuZCBsb25naXR1ZGluYWwgZGF0YTogQSBCYXllc2lhbiBhcHByb2Fj
aDwvdGl0bGU+PHNlY29uZGFyeS10aXRsZT5TdGF0aXN0aWNhbCBNZXRob2RzICZhbXA7IEFwcGxp
Y2F0aW9uczwvc2Vjb25kYXJ5LXRpdGxlPjxhbHQtdGl0bGU+U3RhdCBNZXRob2RzIEFwcHQ8L2Fs
dC10aXRsZT48L3RpdGxlcz48cGFnZXM+OTUtMTIxPC9wYWdlcz48dm9sdW1lPjIzPC92b2x1bWU+
PG51bWJlcj4xPC9udW1iZXI+PGtleXdvcmRzPjxrZXl3b3JkPkFjY2VsZXJhdGVkIGZhaWx1cmUg
dGltZSBtb2RlbDwva2V5d29yZD48a2V5d29yZD5EaXJpY2hsZXQgcHJvY2Vzczwva2V5d29yZD48
a2V5d29yZD5TZW1pcGFyYW1ldHJpYyBsaW5lYXIvbm9ubGluZWFyIG1peGVkLWVmZmVjdHMgbW9k
ZWw8L2tleXdvcmQ+PGtleXdvcmQ+U2tldy1lbGxpcHRpY2FsIGRpc3RyaWJ1dGlvbjwva2V5d29y
ZD48a2V5d29yZD5UaW1lLXRvLWV2ZW50PC9rZXl3b3JkPjwva2V5d29yZHM+PGRhdGVzPjx5ZWFy
PjIwMTQ8L3llYXI+PC9kYXRlcz48aXNibj4xNjE4LTI1MTAmI3hEOzE2MTMtOTgxWDwvaXNibj48
YWNjZXNzaW9uLW51bT4yNDYxMTAzOTwvYWNjZXNzaW9uLW51bT48dXJscz48cmVsYXRlZC11cmxz
Pjx1cmw+aHR0cHM6Ly93d3cubmNiaS5ubG0ubmloLmdvdi9wdWJtZWQvMjQ2MTEwMzk8L3VybD48
dXJsPmh0dHBzOi8vd3d3Lm5jYmkubmxtLm5paC5nb3YvcG1jL2FydGljbGVzL1BNQzM5NDM0MzEv
PC91cmw+PC9yZWxhdGVkLXVybHM+PC91cmxzPjxlbGVjdHJvbmljLXJlc291cmNlLW51bT4xMC4x
MDA3L3MxMDI2MC0wMTMtMDI0Mi03PC9lbGVjdHJvbmljLXJlc291cmNlLW51bT48cmVtb3RlLWRh
dGFiYXNlLW5hbWU+UHViTWVkPC9yZW1vdGUtZGF0YWJhc2UtbmFtZT48bGFuZ3VhZ2U+ZW5nPC9s
YW5ndWFnZT48L3JlY29yZD48L0NpdGU+PC9FbmROb3RlPn==
</w:fldData>
              </w:fldChar>
            </w:r>
            <w:r w:rsidR="00EB7F9C" w:rsidRPr="00077804">
              <w:rPr>
                <w:rFonts w:cstheme="minorHAnsi"/>
                <w:color w:val="auto"/>
                <w:sz w:val="20"/>
                <w:szCs w:val="20"/>
              </w:rPr>
              <w:instrText xml:space="preserve"> ADDIN EN.CITE </w:instrText>
            </w:r>
            <w:r w:rsidR="00EB7F9C" w:rsidRPr="00077804">
              <w:rPr>
                <w:rFonts w:cstheme="minorHAnsi"/>
                <w:color w:val="auto"/>
                <w:sz w:val="20"/>
                <w:szCs w:val="20"/>
              </w:rPr>
              <w:fldChar w:fldCharType="begin">
                <w:fldData xml:space="preserve">PEVuZE5vdGU+PENpdGU+PEF1dGhvcj5MdTwvQXV0aG9yPjxZZWFyPjIwMTc8L1llYXI+PFJlY051
bT4yMzwvUmVjTnVtPjxEaXNwbGF5VGV4dD5bMjUsIDI3LCA0NCwgNzksIDgwLCA4M108L0Rpc3Bs
YXlUZXh0PjxyZWNvcmQ+PHJlYy1udW1iZXI+MjM8L3JlYy1udW1iZXI+PGZvcmVpZ24ta2V5cz48
a2V5IGFwcD0iRU4iIGRiLWlkPSJkdDJkZXI1MmI5NTUyMGVhc3picHhzenFzZHcwYXZ0czJmcnoi
IHRpbWVzdGFtcD0iMCI+MjM8L2tleT48L2ZvcmVpZ24ta2V5cz48cmVmLXR5cGUgbmFtZT0iSm91
cm5hbCBBcnRpY2xlIj4xNzwvcmVmLXR5cGU+PGNvbnRyaWJ1dG9ycz48YXV0aG9ycz48YXV0aG9y
PlRhbyBMdTwvYXV0aG9yPjxhdXRob3I+Q2h1bnlhbiBDYWk8L2F1dGhvcj48YXV0aG9yPk1pbmdn
ZW4gTHU8L2F1dGhvcj48YXV0aG9yPkp1biBaaGFuZzwvYXV0aG9yPjxhdXRob3I+R3VhbmctSHVp
IERvbmc8L2F1dGhvcj48YXV0aG9yPk1pbiBXYW5nPC9hdXRob3I+PC9hdXRob3JzPjwvY29udHJp
YnV0b3JzPjx0aXRsZXM+PHRpdGxlPkJheWVzaWFuIHZhcnlpbmcgY29lZu+sgWNpZW50IG1peGVk
LWVmZmVjdHMgam9pbnQgbW9kZWxzIHdpdGggYXN5bW1ldHJ5IGFuZCBtaXNzaW5nbmVzczwvdGl0
bGU+PHNlY29uZGFyeS10aXRsZT5TdGF0aXN0aWNhbCBNb2RlbGxpbmc8L3NlY29uZGFyeS10aXRs
ZT48L3RpdGxlcz48cGFnZXM+MTE3LTE0MTwvcGFnZXM+PHZvbHVtZT4xNzwvdm9sdW1lPjxudW1i
ZXI+MzwvbnVtYmVyPjxkYXRlcz48eWVhcj4yMDE3PC95ZWFyPjwvZGF0ZXM+PHVybHM+PC91cmxz
PjwvcmVjb3JkPjwvQ2l0ZT48Q2l0ZT48QXV0aG9yPkx1PC9BdXRob3I+PFllYXI+MjAxNjwvWWVh
cj48UmVjTnVtPjEwNzwvUmVjTnVtPjxyZWNvcmQ+PHJlYy1udW1iZXI+MTA3PC9yZWMtbnVtYmVy
Pjxmb3JlaWduLWtleXM+PGtleSBhcHA9IkVOIiBkYi1pZD0iZHQyZGVyNTJiOTU1MjBlYXN6YnB4
c3pxc2R3MGF2dHMyZnJ6IiB0aW1lc3RhbXA9IjAiPjEwNzwva2V5PjwvZm9yZWlnbi1rZXlzPjxy
ZWYtdHlwZSBuYW1lPSJKb3VybmFsIEFydGljbGUiPjE3PC9yZWYtdHlwZT48Y29udHJpYnV0b3Jz
PjxhdXRob3JzPjxhdXRob3I+THUsIFRhbzwvYXV0aG9yPjxhdXRob3I+V2FuZywgTWluPC9hdXRo
b3I+PGF1dGhvcj5MaXUsIEd1YW5neWluZzwvYXV0aG9yPjxhdXRob3I+RG9uZywgR3VhbmctSHVp
PC9hdXRob3I+PGF1dGhvcj5RaWFuLCBGZW5nPC9hdXRob3I+PC9hdXRob3JzPjwvY29udHJpYnV0
b3JzPjx0aXRsZXM+PHRpdGxlPk1peGVkLWVmZmVjdHMgdmFyeWluZy1jb2VmZmljaWVudCBtb2Rl
bCB3aXRoIHNrZXdlZCBkaXN0cmlidXRpb24gY291cGxlZCB3aXRoIGNhdXNlLXNwZWNpZmljIHZh
cnlpbmctY29lZmZpY2llbnQgaGF6YXJkIG1vZGVsIHdpdGggcmFuZG9tLWVmZmVjdHMgZm9yIGxv
bmdpdHVkaW5hbC1jb21wZXRpbmcgcmlza3MgZGF0YSBhbmFseXNpczwvdGl0bGU+PHNlY29uZGFy
eS10aXRsZT5Kb3VybmFsIG9mIEJpb3BoYXJtYWNldXRpY2FsIFN0YXRpc3RpY3M8L3NlY29uZGFy
eS10aXRsZT48L3RpdGxlcz48cGFnZXM+NTE5LTUzMzwvcGFnZXM+PHZvbHVtZT4yNjwvdm9sdW1l
PjxudW1iZXI+MzwvbnVtYmVyPjxkYXRlcz48eWVhcj4yMDE2PC95ZWFyPjxwdWItZGF0ZXM+PGRh
dGU+MjAxNi8wNS8wMzwvZGF0ZT48L3B1Yi1kYXRlcz48L2RhdGVzPjxwdWJsaXNoZXI+VGF5bG9y
ICZhbXA7IEZyYW5jaXM8L3B1Ymxpc2hlcj48aXNibj4xMDU0LTM0MDY8L2lzYm4+PHVybHM+PHJl
bGF0ZWQtdXJscz48dXJsPmh0dHBzOi8vZG9pLm9yZy8xMC4xMDgwLzEwNTQzNDA2LjIwMTUuMTA1
MjQ5MzwvdXJsPjwvcmVsYXRlZC11cmxzPjwvdXJscz48ZWxlY3Ryb25pYy1yZXNvdXJjZS1udW0+
MTAuMTA4MC8xMDU0MzQwNi4yMDE1LjEwNTI0OTM8L2VsZWN0cm9uaWMtcmVzb3VyY2UtbnVtPjwv
cmVjb3JkPjwvQ2l0ZT48Q2l0ZT48QXV0aG9yPkx1PC9BdXRob3I+PFllYXI+MjAxNzwvWWVhcj48
UmVjTnVtPjE4PC9SZWNOdW0+PHJlY29yZD48cmVjLW51bWJlcj4xODwvcmVjLW51bWJlcj48Zm9y
ZWlnbi1rZXlzPjxrZXkgYXBwPSJFTiIgZGItaWQ9ImR0MmRlcjUyYjk1NTIwZWFzemJweHN6cXNk
dzBhdnRzMmZyeiIgdGltZXN0YW1wPSIwIj4xODwva2V5PjwvZm9yZWlnbi1rZXlzPjxyZWYtdHlw
ZSBuYW1lPSJKb3VybmFsIEFydGljbGUiPjE3PC9yZWYtdHlwZT48Y29udHJpYnV0b3JzPjxhdXRo
b3JzPjxhdXRob3I+VGFvIEx1PC9hdXRob3I+PC9hdXRob3JzPjwvY29udHJpYnV0b3JzPjx0aXRs
ZXM+PHRpdGxlPkJheWVzaWFuIG5vbnBhcmFtZXRyaWMgbWl4ZWQtZWZmZWN0cyBqb2ludCBtb2Rl
bCBmb3IgbG9uZ2l0dWRpbmFsLWNvbXBldGluZyByaXNrcyBkYXRhIGFuYWx5c2lzIGluIHByZXNl
bmNlIG9mIG11bHRpcGxlIGRhdGEgZmVhdHVyZXM8L3RpdGxlPjxzZWNvbmRhcnktdGl0bGU+U3Rh
dGlzdGljYWwgTWV0aG9kcyBpbiBNZWRpY2FsIFJlc2VhcmNoPC9zZWNvbmRhcnktdGl0bGU+PC90
aXRsZXM+PHBlcmlvZGljYWw+PGZ1bGwtdGl0bGU+U3RhdGlzdGljYWwgbWV0aG9kcyBpbiBtZWRp
Y2FsIHJlc2VhcmNoPC9mdWxsLXRpdGxlPjxhYmJyLTE+U3RhdCBNZXRob2RzIE1lZCBSZXM8L2Fi
YnItMT48L3BlcmlvZGljYWw+PHBhZ2VzPjI0MDctMjQyMzwvcGFnZXM+PHZvbHVtZT4yNjwvdm9s
dW1lPjxudW1iZXI+NTwvbnVtYmVyPjxkYXRlcz48eWVhcj4yMDE3PC95ZWFyPjwvZGF0ZXM+PHVy
bHM+PC91cmxzPjwvcmVjb3JkPjwvQ2l0ZT48Q2l0ZT48QXV0aG9yPkRhZ25lPC9BdXRob3I+PFll
YXI+MjAxODwvWWVhcj48UmVjTnVtPjQ3PC9SZWNOdW0+PHJlY29yZD48cmVjLW51bWJlcj40Nzwv
cmVjLW51bWJlcj48Zm9yZWlnbi1rZXlzPjxrZXkgYXBwPSJFTiIgZGItaWQ9ImR0MmRlcjUyYjk1
NTIwZWFzemJweHN6cXNkdzBhdnRzMmZyeiIgdGltZXN0YW1wPSIwIj40Nzwva2V5PjwvZm9yZWln
bi1rZXlzPjxyZWYtdHlwZSBuYW1lPSJKb3VybmFsIEFydGljbGUiPjE3PC9yZWYtdHlwZT48Y29u
dHJpYnV0b3JzPjxhdXRob3JzPjxhdXRob3I+R2V0YWNoZXcgQS4gRGFnbmU8L2F1dGhvcj48L2F1
dGhvcnM+PC9jb250cmlidXRvcnM+PHRpdGxlcz48dGl0bGU+Sm9pbnQgYmVudC1jYWJsZSBUb2Jp
dCBtb2RlbHMgZm9yIGxvbmdpdHVkaW5hbCBhbmQgdGltZS10by1ldmVudCBkYXRhPC90aXRsZT48
c2Vjb25kYXJ5LXRpdGxlPkpvdXJuYWwgb2YgQmlvcGhhcm1hY2V1dGljYWwgU3RhdGlzdGljczwv
c2Vjb25kYXJ5LXRpdGxlPjwvdGl0bGVzPjxwYWdlcz4zODUtNDAxPC9wYWdlcz48dm9sdW1lPjI4
PC92b2x1bWU+PG51bWJlcj4zPC9udW1iZXI+PGRhdGVzPjx5ZWFyPjIwMTg8L3llYXI+PC9kYXRl
cz48dXJscz48L3VybHM+PC9yZWNvcmQ+PC9DaXRlPjxDaXRlPjxBdXRob3I+SHVhbmc8L0F1dGhv
cj48WWVhcj4yMDE1PC9ZZWFyPjxSZWNOdW0+MTEwPC9SZWNOdW0+PHJlY29yZD48cmVjLW51bWJl
cj4xMTA8L3JlYy1udW1iZXI+PGZvcmVpZ24ta2V5cz48a2V5IGFwcD0iRU4iIGRiLWlkPSJkdDJk
ZXI1MmI5NTUyMGVhc3picHhzenFzZHcwYXZ0czJmcnoiIHRpbWVzdGFtcD0iMCI+MTEwPC9rZXk+
PC9mb3JlaWduLWtleXM+PHJlZi10eXBlIG5hbWU9IkpvdXJuYWwgQXJ0aWNsZSI+MTc8L3JlZi10
eXBlPjxjb250cmlidXRvcnM+PGF1dGhvcnM+PGF1dGhvcj5IdWFuZywgWWFuZ3hpbjwvYXV0aG9y
PjxhdXRob3I+WWFuLCBDaHVubmluZzwvYXV0aG9yPjxhdXRob3I+WGluZywgRG9uZ3l1YW48L2F1
dGhvcj48YXV0aG9yPlpoYW5nLCBOYW5odWE8L2F1dGhvcj48YXV0aG9yPkNoZW4sIEhlbmlhbjwv
YXV0aG9yPjwvYXV0aG9ycz48L2NvbnRyaWJ1dG9ycz48dGl0bGVzPjx0aXRsZT5Kb2ludGx5IG1v
ZGVsaW5nIGV2ZW50IHRpbWUgYW5kIHNrZXdlZC1sb25naXR1ZGluYWwgZGF0YSB3aXRoIG1pc3Np
bmcgcmVzcG9uc2UgYW5kIG1pc21lYXN1cmVkIGNvdmFyaWF0ZSBmb3IgQUlEUyBzdHVkaWVzPC90
aXRsZT48c2Vjb25kYXJ5LXRpdGxlPkpvdXJuYWwgb2YgQmlvcGhhcm1hY2V1dGljYWwgU3RhdGlz
dGljczwvc2Vjb25kYXJ5LXRpdGxlPjwvdGl0bGVzPjxwYWdlcz42NzAtNjk0PC9wYWdlcz48dm9s
dW1lPjI1PC92b2x1bWU+PG51bWJlcj40PC9udW1iZXI+PGRhdGVzPjx5ZWFyPjIwMTU8L3llYXI+
PHB1Yi1kYXRlcz48ZGF0ZT4yMDE1LzA3LzA0PC9kYXRlPjwvcHViLWRhdGVzPjwvZGF0ZXM+PHB1
Ymxpc2hlcj5UYXlsb3IgJmFtcDsgRnJhbmNpczwvcHVibGlzaGVyPjxpc2JuPjEwNTQtMzQwNjwv
aXNibj48dXJscz48cmVsYXRlZC11cmxzPjx1cmw+aHR0cHM6Ly9kb2kub3JnLzEwLjEwODAvMTA1
NDM0MDYuMjAxNC45MjA4NjY8L3VybD48L3JlbGF0ZWQtdXJscz48L3VybHM+PGVsZWN0cm9uaWMt
cmVzb3VyY2UtbnVtPjEwLjEwODAvMTA1NDM0MDYuMjAxNC45MjA4NjY8L2VsZWN0cm9uaWMtcmVz
b3VyY2UtbnVtPjwvcmVjb3JkPjwvQ2l0ZT48Q2l0ZT48QXV0aG9yPkh1YW5nPC9BdXRob3I+PFll
YXI+MjAxNDwvWWVhcj48UmVjTnVtPjExMTwvUmVjTnVtPjxyZWNvcmQ+PHJlYy1udW1iZXI+MTEx
PC9yZWMtbnVtYmVyPjxmb3JlaWduLWtleXM+PGtleSBhcHA9IkVOIiBkYi1pZD0iZHQyZGVyNTJi
OTU1MjBlYXN6YnB4c3pxc2R3MGF2dHMyZnJ6IiB0aW1lc3RhbXA9IjAiPjExMTwva2V5PjwvZm9y
ZWlnbi1rZXlzPjxyZWYtdHlwZSBuYW1lPSJKb3VybmFsIEFydGljbGUiPjE3PC9yZWYtdHlwZT48
Y29udHJpYnV0b3JzPjxhdXRob3JzPjxhdXRob3I+SHVhbmcsIFlhbmd4aW48L2F1dGhvcj48YXV0
aG9yPkh1LCBYLiBKb2FuPC9hdXRob3I+PGF1dGhvcj5EYWduZSwgR2V0YWNoZXcgQS48L2F1dGhv
cj48L2F1dGhvcnM+PC9jb250cmlidXRvcnM+PHRpdGxlcz48dGl0bGU+Sm9pbnRseSBtb2RlbGlu
ZyB0aW1lLXRvLWV2ZW50IGFuZCBsb25naXR1ZGluYWwgZGF0YTogQSBCYXllc2lhbiBhcHByb2Fj
aDwvdGl0bGU+PHNlY29uZGFyeS10aXRsZT5TdGF0aXN0aWNhbCBNZXRob2RzICZhbXA7IEFwcGxp
Y2F0aW9uczwvc2Vjb25kYXJ5LXRpdGxlPjxhbHQtdGl0bGU+U3RhdCBNZXRob2RzIEFwcHQ8L2Fs
dC10aXRsZT48L3RpdGxlcz48cGFnZXM+OTUtMTIxPC9wYWdlcz48dm9sdW1lPjIzPC92b2x1bWU+
PG51bWJlcj4xPC9udW1iZXI+PGtleXdvcmRzPjxrZXl3b3JkPkFjY2VsZXJhdGVkIGZhaWx1cmUg
dGltZSBtb2RlbDwva2V5d29yZD48a2V5d29yZD5EaXJpY2hsZXQgcHJvY2Vzczwva2V5d29yZD48
a2V5d29yZD5TZW1pcGFyYW1ldHJpYyBsaW5lYXIvbm9ubGluZWFyIG1peGVkLWVmZmVjdHMgbW9k
ZWw8L2tleXdvcmQ+PGtleXdvcmQ+U2tldy1lbGxpcHRpY2FsIGRpc3RyaWJ1dGlvbjwva2V5d29y
ZD48a2V5d29yZD5UaW1lLXRvLWV2ZW50PC9rZXl3b3JkPjwva2V5d29yZHM+PGRhdGVzPjx5ZWFy
PjIwMTQ8L3llYXI+PC9kYXRlcz48aXNibj4xNjE4LTI1MTAmI3hEOzE2MTMtOTgxWDwvaXNibj48
YWNjZXNzaW9uLW51bT4yNDYxMTAzOTwvYWNjZXNzaW9uLW51bT48dXJscz48cmVsYXRlZC11cmxz
Pjx1cmw+aHR0cHM6Ly93d3cubmNiaS5ubG0ubmloLmdvdi9wdWJtZWQvMjQ2MTEwMzk8L3VybD48
dXJsPmh0dHBzOi8vd3d3Lm5jYmkubmxtLm5paC5nb3YvcG1jL2FydGljbGVzL1BNQzM5NDM0MzEv
PC91cmw+PC9yZWxhdGVkLXVybHM+PC91cmxzPjxlbGVjdHJvbmljLXJlc291cmNlLW51bT4xMC4x
MDA3L3MxMDI2MC0wMTMtMDI0Mi03PC9lbGVjdHJvbmljLXJlc291cmNlLW51bT48cmVtb3RlLWRh
dGFiYXNlLW5hbWU+UHViTWVkPC9yZW1vdGUtZGF0YWJhc2UtbmFtZT48bGFuZ3VhZ2U+ZW5nPC9s
YW5ndWFnZT48L3JlY29yZD48L0NpdGU+PC9FbmROb3RlPn==
</w:fldData>
              </w:fldChar>
            </w:r>
            <w:r w:rsidR="00EB7F9C" w:rsidRPr="00077804">
              <w:rPr>
                <w:rFonts w:cstheme="minorHAnsi"/>
                <w:color w:val="auto"/>
                <w:sz w:val="20"/>
                <w:szCs w:val="20"/>
              </w:rPr>
              <w:instrText xml:space="preserve"> ADDIN EN.CITE.DATA </w:instrText>
            </w:r>
            <w:r w:rsidR="00EB7F9C" w:rsidRPr="00077804">
              <w:rPr>
                <w:rFonts w:cstheme="minorHAnsi"/>
                <w:color w:val="auto"/>
                <w:sz w:val="20"/>
                <w:szCs w:val="20"/>
              </w:rPr>
            </w:r>
            <w:r w:rsidR="00EB7F9C"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5, 27, 44, 79, 80, 83]</w:t>
            </w:r>
            <w:r w:rsidRPr="00077804">
              <w:rPr>
                <w:rFonts w:cstheme="minorHAnsi"/>
                <w:color w:val="auto"/>
                <w:sz w:val="20"/>
                <w:szCs w:val="20"/>
              </w:rPr>
              <w:fldChar w:fldCharType="end"/>
            </w:r>
          </w:p>
        </w:tc>
      </w:tr>
      <w:tr w:rsidR="00077804" w:rsidRPr="00077804" w14:paraId="0C536CD3" w14:textId="77777777" w:rsidTr="00C24C5B">
        <w:trPr>
          <w:trHeight w:val="53"/>
        </w:trPr>
        <w:tc>
          <w:tcPr>
            <w:tcW w:w="4375" w:type="dxa"/>
            <w:vAlign w:val="center"/>
          </w:tcPr>
          <w:p w14:paraId="3BAD07B7" w14:textId="77777777" w:rsidR="00F60083" w:rsidRPr="00077804" w:rsidRDefault="00F60083" w:rsidP="00F60083">
            <w:pPr>
              <w:spacing w:before="0" w:after="0"/>
              <w:ind w:left="0"/>
              <w:rPr>
                <w:rFonts w:cstheme="minorHAnsi"/>
                <w:color w:val="auto"/>
                <w:sz w:val="20"/>
                <w:szCs w:val="20"/>
              </w:rPr>
            </w:pPr>
            <w:r w:rsidRPr="00077804">
              <w:rPr>
                <w:rFonts w:cstheme="minorHAnsi"/>
                <w:color w:val="auto"/>
                <w:sz w:val="20"/>
                <w:szCs w:val="20"/>
              </w:rPr>
              <w:t>ALD</w:t>
            </w:r>
          </w:p>
        </w:tc>
        <w:tc>
          <w:tcPr>
            <w:tcW w:w="2430" w:type="dxa"/>
            <w:vAlign w:val="center"/>
          </w:tcPr>
          <w:p w14:paraId="780DD7D6" w14:textId="77777777" w:rsidR="00F60083" w:rsidRPr="00077804" w:rsidRDefault="00F60083" w:rsidP="00931696">
            <w:pPr>
              <w:spacing w:before="0" w:after="0"/>
              <w:ind w:left="0"/>
              <w:jc w:val="center"/>
              <w:rPr>
                <w:rFonts w:eastAsia="Calibri" w:cs="Arial"/>
                <w:color w:val="auto"/>
                <w:sz w:val="20"/>
                <w:szCs w:val="20"/>
              </w:rPr>
            </w:pPr>
            <w:r w:rsidRPr="00077804">
              <w:rPr>
                <w:rFonts w:eastAsia="Calibri" w:cs="Arial"/>
                <w:color w:val="auto"/>
                <w:sz w:val="20"/>
                <w:szCs w:val="20"/>
              </w:rPr>
              <w:t>3(8.1%)</w:t>
            </w:r>
          </w:p>
        </w:tc>
        <w:tc>
          <w:tcPr>
            <w:tcW w:w="3665" w:type="dxa"/>
          </w:tcPr>
          <w:p w14:paraId="461E1D36" w14:textId="41FC90FD" w:rsidR="00F60083" w:rsidRPr="00077804" w:rsidRDefault="00F60083" w:rsidP="001E3256">
            <w:pPr>
              <w:spacing w:before="0"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ZYW5nPC9BdXRob3I+PFllYXI+MjAxOTwvWWVhcj48UmVj
TnVtPjE3PC9SZWNOdW0+PERpc3BsYXlUZXh0PlsyNCwgNTksIDgyXTwvRGlzcGxheVRleHQ+PHJl
Y29yZD48cmVjLW51bWJlcj4xNzwvcmVjLW51bWJlcj48Zm9yZWlnbi1rZXlzPjxrZXkgYXBwPSJF
TiIgZGItaWQ9ImR0MmRlcjUyYjk1NTIwZWFzemJweHN6cXNkdzBhdnRzMmZyeiIgdGltZXN0YW1w
PSIwIj4xNzwva2V5PjwvZm9yZWlnbi1rZXlzPjxyZWYtdHlwZSBuYW1lPSJKb3VybmFsIEFydGlj
bGUiPjE3PC9yZWYtdHlwZT48Y29udHJpYnV0b3JzPjxhdXRob3JzPjxhdXRob3I+TWluZyBZYW5n
PC9hdXRob3I+PGF1dGhvcj5TaGVuZyBMdW88L2F1dGhvcj48YXV0aG9yPlN0YWNpYSBEZVNhbnRp
czwvYXV0aG9yPjwvYXV0aG9ycz48L2NvbnRyaWJ1dG9ycz48dGl0bGVzPjx0aXRsZT5CYXllc2lh
biBxdWFudGlsZSByZWdyZXNzaW9uIGpvaW50IG1vZGVsczogSW5mZXJlbmNlIGFuZCBkeW5hbWlj
IHByZWRpY3Rpb25z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yNTI04oCTMjUzNzwvcGFnZXM+PHZvbHVtZT4yODwvdm9sdW1lPjxudW1iZXI+ODwv
bnVtYmVyPjxkYXRlcz48eWVhcj4yMDE5PC95ZWFyPjwvZGF0ZXM+PHVybHM+PC91cmxzPjwvcmVj
b3JkPjwvQ2l0ZT48Q2l0ZT48QXV0aG9yPkh1YW5nPC9BdXRob3I+PFllYXI+MjAxNjwvWWVhcj48
UmVjTnVtPjcxPC9SZWNOdW0+PHJlY29yZD48cmVjLW51bWJlcj43MTwvcmVjLW51bWJlcj48Zm9y
ZWlnbi1rZXlzPjxrZXkgYXBwPSJFTiIgZGItaWQ9ImR0MmRlcjUyYjk1NTIwZWFzemJweHN6cXNk
dzBhdnRzMmZyeiIgdGltZXN0YW1wPSIwIj43MTwva2V5PjwvZm9yZWlnbi1rZXlzPjxyZWYtdHlw
ZSBuYW1lPSJKb3VybmFsIEFydGljbGUiPjE3PC9yZWYtdHlwZT48Y29udHJpYnV0b3JzPjxhdXRo
b3JzPjxhdXRob3I+WWFuZ3hpbiBIdWFuZzwvYXV0aG9yPjxhdXRob3I+SmlhcWluZyBDaGVuPC9h
dXRob3I+PC9hdXRob3JzPjwvY29udHJpYnV0b3JzPjx0aXRsZXM+PHRpdGxlPkJheWVzaWFuIHF1
YW50aWxlIHJlZ3Jlc3Npb24tYmFzZWQgbm9ubGluZWFyIG1peGVkLWVmZmVjdHMgam9pbnQgbW9k
ZWxzIGZvciB0aW1lLXRvLWV2ZW50IGFuZCBsb25naXR1ZGluYWwgZGF0YSB3aXRoIG11bHRpcGxl
IGZlYXR1cmVzPC90aXRsZT48c2Vjb25kYXJ5LXRpdGxlPlN0YXRpc3RpY3MgaW4gTWVkaWNpbmU8
L3NlY29uZGFyeS10aXRsZT48L3RpdGxlcz48cGFnZXM+NTY2Ni01Njg1PC9wYWdlcz48dm9sdW1l
PjM1PC92b2x1bWU+PGRhdGVzPjx5ZWFyPjIwMTY8L3llYXI+PC9kYXRlcz48dXJscz48L3VybHM+
PC9yZWNvcmQ+PC9DaXRlPjxDaXRlPjxBdXRob3I+Wmhhbmc8L0F1dGhvcj48WWVhcj4yMDE5PC9Z
ZWFyPjxSZWNOdW0+MTAwPC9SZWNOdW0+PHJlY29yZD48cmVjLW51bWJlcj4xMDA8L3JlYy1udW1i
ZXI+PGZvcmVpZ24ta2V5cz48a2V5IGFwcD0iRU4iIGRiLWlkPSJkdDJkZXI1MmI5NTUyMGVhc3pi
cHhzenFzZHcwYXZ0czJmcnoiIHRpbWVzdGFtcD0iMCI+MTAwPC9rZXk+PC9mb3JlaWduLWtleXM+
PHJlZi10eXBlIG5hbWU9IkpvdXJuYWwgQXJ0aWNsZSI+MTc8L3JlZi10eXBlPjxjb250cmlidXRv
cnM+PGF1dGhvcnM+PGF1dGhvcj5aaGFuZywgSGFuemU8L2F1dGhvcj48YXV0aG9yPkh1YW5nLCBZ
YW5neGluPC9hdXRob3I+PC9hdXRob3JzPjwvY29udHJpYnV0b3JzPjx0aXRsZXM+PHRpdGxlPlF1
YW50aWxlIHJlZ3Jlc3Npb24tYmFzZWQgQmF5ZXNpYW4gam9pbnQgbW9kZWxpbmcgYW5hbHlzaXMg
b2YgbG9uZ2l0dWRpbmFs4oCTc3Vydml2YWwgZGF0YSwgd2l0aCBhcHBsaWNhdGlvbiB0byBhbiBB
SURTIGNvaG9ydCBzdHVkeTwvdGl0bGU+PHNlY29uZGFyeS10aXRsZT5MaWZldGltZSBEYXRhIEFu
YWx5c2lzPC9zZWNvbmRhcnktdGl0bGU+PC90aXRsZXM+PGRhdGVzPjx5ZWFyPjIwMTk8L3llYXI+
PHB1Yi1kYXRlcz48ZGF0ZT5NYXkgMjg8L2RhdGU+PC9wdWItZGF0ZXM+PC9kYXRlcz48aXNibj4x
NTcyLTkyNDk8L2lzYm4+PGxhYmVsPlpoYW5nMjAxOTwvbGFiZWw+PHdvcmstdHlwZT5qb3VybmFs
IGFydGljbGU8L3dvcmstdHlwZT48dXJscz48cmVsYXRlZC11cmxzPjx1cmw+aHR0cHM6Ly9kb2ku
b3JnLzEwLjEwMDcvczEwOTg1LTAxOS0wOTQ3OC13PC91cmw+PC9yZWxhdGVkLXVybHM+PC91cmxz
PjxlbGVjdHJvbmljLXJlc291cmNlLW51bT4xMC4xMDA3L3MxMDk4NS0wMTktMDk0NzgtdzwvZWxl
Y3Ryb25pYy1yZXNvdXJjZS1udW0+PC9yZWNvcmQ+PC9DaXRlPjwvRW5kTm90ZT5=
</w:fldData>
              </w:fldChar>
            </w:r>
            <w:r w:rsidR="001E3256" w:rsidRPr="00077804">
              <w:rPr>
                <w:rFonts w:cstheme="minorHAnsi"/>
                <w:color w:val="auto"/>
                <w:sz w:val="20"/>
                <w:szCs w:val="20"/>
              </w:rPr>
              <w:instrText xml:space="preserve"> ADDIN EN.CITE </w:instrText>
            </w:r>
            <w:r w:rsidR="001E3256" w:rsidRPr="00077804">
              <w:rPr>
                <w:rFonts w:cstheme="minorHAnsi"/>
                <w:color w:val="auto"/>
                <w:sz w:val="20"/>
                <w:szCs w:val="20"/>
              </w:rPr>
              <w:fldChar w:fldCharType="begin">
                <w:fldData xml:space="preserve">PEVuZE5vdGU+PENpdGU+PEF1dGhvcj5ZYW5nPC9BdXRob3I+PFllYXI+MjAxOTwvWWVhcj48UmVj
TnVtPjE3PC9SZWNOdW0+PERpc3BsYXlUZXh0PlsyNCwgNTksIDgyXTwvRGlzcGxheVRleHQ+PHJl
Y29yZD48cmVjLW51bWJlcj4xNzwvcmVjLW51bWJlcj48Zm9yZWlnbi1rZXlzPjxrZXkgYXBwPSJF
TiIgZGItaWQ9ImR0MmRlcjUyYjk1NTIwZWFzemJweHN6cXNkdzBhdnRzMmZyeiIgdGltZXN0YW1w
PSIwIj4xNzwva2V5PjwvZm9yZWlnbi1rZXlzPjxyZWYtdHlwZSBuYW1lPSJKb3VybmFsIEFydGlj
bGUiPjE3PC9yZWYtdHlwZT48Y29udHJpYnV0b3JzPjxhdXRob3JzPjxhdXRob3I+TWluZyBZYW5n
PC9hdXRob3I+PGF1dGhvcj5TaGVuZyBMdW88L2F1dGhvcj48YXV0aG9yPlN0YWNpYSBEZVNhbnRp
czwvYXV0aG9yPjwvYXV0aG9ycz48L2NvbnRyaWJ1dG9ycz48dGl0bGVzPjx0aXRsZT5CYXllc2lh
biBxdWFudGlsZSByZWdyZXNzaW9uIGpvaW50IG1vZGVsczogSW5mZXJlbmNlIGFuZCBkeW5hbWlj
IHByZWRpY3Rpb25z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yNTI04oCTMjUzNzwvcGFnZXM+PHZvbHVtZT4yODwvdm9sdW1lPjxudW1iZXI+ODwv
bnVtYmVyPjxkYXRlcz48eWVhcj4yMDE5PC95ZWFyPjwvZGF0ZXM+PHVybHM+PC91cmxzPjwvcmVj
b3JkPjwvQ2l0ZT48Q2l0ZT48QXV0aG9yPkh1YW5nPC9BdXRob3I+PFllYXI+MjAxNjwvWWVhcj48
UmVjTnVtPjcxPC9SZWNOdW0+PHJlY29yZD48cmVjLW51bWJlcj43MTwvcmVjLW51bWJlcj48Zm9y
ZWlnbi1rZXlzPjxrZXkgYXBwPSJFTiIgZGItaWQ9ImR0MmRlcjUyYjk1NTIwZWFzemJweHN6cXNk
dzBhdnRzMmZyeiIgdGltZXN0YW1wPSIwIj43MTwva2V5PjwvZm9yZWlnbi1rZXlzPjxyZWYtdHlw
ZSBuYW1lPSJKb3VybmFsIEFydGljbGUiPjE3PC9yZWYtdHlwZT48Y29udHJpYnV0b3JzPjxhdXRo
b3JzPjxhdXRob3I+WWFuZ3hpbiBIdWFuZzwvYXV0aG9yPjxhdXRob3I+SmlhcWluZyBDaGVuPC9h
dXRob3I+PC9hdXRob3JzPjwvY29udHJpYnV0b3JzPjx0aXRsZXM+PHRpdGxlPkJheWVzaWFuIHF1
YW50aWxlIHJlZ3Jlc3Npb24tYmFzZWQgbm9ubGluZWFyIG1peGVkLWVmZmVjdHMgam9pbnQgbW9k
ZWxzIGZvciB0aW1lLXRvLWV2ZW50IGFuZCBsb25naXR1ZGluYWwgZGF0YSB3aXRoIG11bHRpcGxl
IGZlYXR1cmVzPC90aXRsZT48c2Vjb25kYXJ5LXRpdGxlPlN0YXRpc3RpY3MgaW4gTWVkaWNpbmU8
L3NlY29uZGFyeS10aXRsZT48L3RpdGxlcz48cGFnZXM+NTY2Ni01Njg1PC9wYWdlcz48dm9sdW1l
PjM1PC92b2x1bWU+PGRhdGVzPjx5ZWFyPjIwMTY8L3llYXI+PC9kYXRlcz48dXJscz48L3VybHM+
PC9yZWNvcmQ+PC9DaXRlPjxDaXRlPjxBdXRob3I+Wmhhbmc8L0F1dGhvcj48WWVhcj4yMDE5PC9Z
ZWFyPjxSZWNOdW0+MTAwPC9SZWNOdW0+PHJlY29yZD48cmVjLW51bWJlcj4xMDA8L3JlYy1udW1i
ZXI+PGZvcmVpZ24ta2V5cz48a2V5IGFwcD0iRU4iIGRiLWlkPSJkdDJkZXI1MmI5NTUyMGVhc3pi
cHhzenFzZHcwYXZ0czJmcnoiIHRpbWVzdGFtcD0iMCI+MTAwPC9rZXk+PC9mb3JlaWduLWtleXM+
PHJlZi10eXBlIG5hbWU9IkpvdXJuYWwgQXJ0aWNsZSI+MTc8L3JlZi10eXBlPjxjb250cmlidXRv
cnM+PGF1dGhvcnM+PGF1dGhvcj5aaGFuZywgSGFuemU8L2F1dGhvcj48YXV0aG9yPkh1YW5nLCBZ
YW5neGluPC9hdXRob3I+PC9hdXRob3JzPjwvY29udHJpYnV0b3JzPjx0aXRsZXM+PHRpdGxlPlF1
YW50aWxlIHJlZ3Jlc3Npb24tYmFzZWQgQmF5ZXNpYW4gam9pbnQgbW9kZWxpbmcgYW5hbHlzaXMg
b2YgbG9uZ2l0dWRpbmFs4oCTc3Vydml2YWwgZGF0YSwgd2l0aCBhcHBsaWNhdGlvbiB0byBhbiBB
SURTIGNvaG9ydCBzdHVkeTwvdGl0bGU+PHNlY29uZGFyeS10aXRsZT5MaWZldGltZSBEYXRhIEFu
YWx5c2lzPC9zZWNvbmRhcnktdGl0bGU+PC90aXRsZXM+PGRhdGVzPjx5ZWFyPjIwMTk8L3llYXI+
PHB1Yi1kYXRlcz48ZGF0ZT5NYXkgMjg8L2RhdGU+PC9wdWItZGF0ZXM+PC9kYXRlcz48aXNibj4x
NTcyLTkyNDk8L2lzYm4+PGxhYmVsPlpoYW5nMjAxOTwvbGFiZWw+PHdvcmstdHlwZT5qb3VybmFs
IGFydGljbGU8L3dvcmstdHlwZT48dXJscz48cmVsYXRlZC11cmxzPjx1cmw+aHR0cHM6Ly9kb2ku
b3JnLzEwLjEwMDcvczEwOTg1LTAxOS0wOTQ3OC13PC91cmw+PC9yZWxhdGVkLXVybHM+PC91cmxz
PjxlbGVjdHJvbmljLXJlc291cmNlLW51bT4xMC4xMDA3L3MxMDk4NS0wMTktMDk0NzgtdzwvZWxl
Y3Ryb25pYy1yZXNvdXJjZS1udW0+PC9yZWNvcmQ+PC9DaXRlPjwvRW5kTm90ZT5=
</w:fldData>
              </w:fldChar>
            </w:r>
            <w:r w:rsidR="001E3256" w:rsidRPr="00077804">
              <w:rPr>
                <w:rFonts w:cstheme="minorHAnsi"/>
                <w:color w:val="auto"/>
                <w:sz w:val="20"/>
                <w:szCs w:val="20"/>
              </w:rPr>
              <w:instrText xml:space="preserve"> ADDIN EN.CITE.DATA </w:instrText>
            </w:r>
            <w:r w:rsidR="001E3256" w:rsidRPr="00077804">
              <w:rPr>
                <w:rFonts w:cstheme="minorHAnsi"/>
                <w:color w:val="auto"/>
                <w:sz w:val="20"/>
                <w:szCs w:val="20"/>
              </w:rPr>
            </w:r>
            <w:r w:rsidR="001E3256"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4, 59, 82]</w:t>
            </w:r>
            <w:r w:rsidRPr="00077804">
              <w:rPr>
                <w:rFonts w:cstheme="minorHAnsi"/>
                <w:color w:val="auto"/>
                <w:sz w:val="20"/>
                <w:szCs w:val="20"/>
              </w:rPr>
              <w:fldChar w:fldCharType="end"/>
            </w:r>
          </w:p>
        </w:tc>
      </w:tr>
    </w:tbl>
    <w:p w14:paraId="778283B6" w14:textId="77777777" w:rsidR="00F60083" w:rsidRPr="00077804" w:rsidRDefault="00F60083" w:rsidP="00F60083">
      <w:pPr>
        <w:spacing w:line="480" w:lineRule="auto"/>
        <w:ind w:left="0"/>
        <w:rPr>
          <w:color w:val="auto"/>
          <w:lang w:eastAsia="en-GB"/>
        </w:rPr>
      </w:pPr>
      <w:r w:rsidRPr="00077804">
        <w:rPr>
          <w:color w:val="auto"/>
          <w:lang w:eastAsia="en-GB"/>
        </w:rPr>
        <w:t xml:space="preserve">*The order of the outcomes/models/distributions have the same order as in the reference. </w:t>
      </w:r>
    </w:p>
    <w:p w14:paraId="7D04B1FC" w14:textId="77777777" w:rsidR="00F60083" w:rsidRPr="00077804" w:rsidRDefault="00F60083" w:rsidP="00375673">
      <w:pPr>
        <w:autoSpaceDE w:val="0"/>
        <w:autoSpaceDN w:val="0"/>
        <w:adjustRightInd w:val="0"/>
        <w:spacing w:before="0" w:after="0" w:line="480" w:lineRule="auto"/>
        <w:ind w:left="0" w:right="0"/>
        <w:jc w:val="both"/>
        <w:rPr>
          <w:rFonts w:cstheme="minorHAnsi"/>
          <w:color w:val="auto"/>
          <w:szCs w:val="24"/>
        </w:rPr>
      </w:pPr>
    </w:p>
    <w:p w14:paraId="2EE87E8D" w14:textId="10753C04" w:rsidR="00D62F26" w:rsidRPr="00077804" w:rsidRDefault="00D62F26" w:rsidP="0073066A">
      <w:pPr>
        <w:pStyle w:val="Heading1"/>
        <w:spacing w:line="480" w:lineRule="auto"/>
        <w:rPr>
          <w:color w:val="auto"/>
        </w:rPr>
      </w:pPr>
      <w:r w:rsidRPr="00077804">
        <w:rPr>
          <w:color w:val="auto"/>
        </w:rPr>
        <w:lastRenderedPageBreak/>
        <w:t>Multivariate longitudinal outcome</w:t>
      </w:r>
      <w:r w:rsidR="001E4D8D" w:rsidRPr="00077804">
        <w:rPr>
          <w:color w:val="auto"/>
        </w:rPr>
        <w:t>s</w:t>
      </w:r>
      <w:r w:rsidR="00E62514" w:rsidRPr="00077804">
        <w:rPr>
          <w:color w:val="auto"/>
        </w:rPr>
        <w:t xml:space="preserve"> (</w:t>
      </w:r>
      <m:oMath>
        <m:r>
          <m:rPr>
            <m:sty m:val="bi"/>
          </m:rPr>
          <w:rPr>
            <w:rFonts w:ascii="Cambria Math" w:hAnsi="Cambria Math"/>
            <w:color w:val="auto"/>
          </w:rPr>
          <m:t>K&gt;1</m:t>
        </m:r>
      </m:oMath>
      <w:r w:rsidR="00E62514" w:rsidRPr="00077804">
        <w:rPr>
          <w:color w:val="auto"/>
        </w:rPr>
        <w:t>)</w:t>
      </w:r>
      <w:r w:rsidRPr="00077804">
        <w:rPr>
          <w:color w:val="auto"/>
        </w:rPr>
        <w:t xml:space="preserve"> </w:t>
      </w:r>
    </w:p>
    <w:p w14:paraId="284BA6B0" w14:textId="00CC8A85" w:rsidR="00017C20" w:rsidRPr="00077804" w:rsidRDefault="000F0479" w:rsidP="00341FDF">
      <w:pPr>
        <w:spacing w:line="480" w:lineRule="auto"/>
        <w:jc w:val="both"/>
        <w:rPr>
          <w:color w:val="auto"/>
        </w:rPr>
      </w:pPr>
      <w:r w:rsidRPr="00077804">
        <w:rPr>
          <w:color w:val="auto"/>
        </w:rPr>
        <w:t>Multiple longitudinal outcomes were considered in</w:t>
      </w:r>
      <w:r w:rsidR="009C6092" w:rsidRPr="00077804">
        <w:rPr>
          <w:color w:val="auto"/>
        </w:rPr>
        <w:t xml:space="preserve"> </w:t>
      </w:r>
      <w:r w:rsidR="008205B8" w:rsidRPr="00077804">
        <w:rPr>
          <w:color w:val="auto"/>
        </w:rPr>
        <w:t xml:space="preserve">19 </w:t>
      </w:r>
      <w:r w:rsidR="00D44A16" w:rsidRPr="00077804">
        <w:rPr>
          <w:color w:val="auto"/>
        </w:rPr>
        <w:t>articles</w:t>
      </w:r>
      <w:r w:rsidRPr="00077804">
        <w:rPr>
          <w:color w:val="auto"/>
        </w:rPr>
        <w:t xml:space="preserve">. </w:t>
      </w:r>
      <w:r w:rsidR="00157903" w:rsidRPr="00077804">
        <w:rPr>
          <w:color w:val="auto"/>
        </w:rPr>
        <w:t>Eight</w:t>
      </w:r>
      <w:r w:rsidR="00D44A16" w:rsidRPr="00077804">
        <w:rPr>
          <w:color w:val="auto"/>
        </w:rPr>
        <w:t xml:space="preserve"> </w:t>
      </w:r>
      <w:r w:rsidR="009C6092" w:rsidRPr="00077804">
        <w:rPr>
          <w:color w:val="auto"/>
        </w:rPr>
        <w:t>presented methods where all longitudinal outcomes were the same type of data (</w:t>
      </w:r>
      <w:r w:rsidR="00F731C3" w:rsidRPr="00077804">
        <w:rPr>
          <w:color w:val="auto"/>
        </w:rPr>
        <w:t>continuous</w:t>
      </w:r>
      <w:r w:rsidR="007675FA" w:rsidRPr="00077804">
        <w:rPr>
          <w:color w:val="auto"/>
        </w:rPr>
        <w:t xml:space="preserve"> outcomes </w:t>
      </w:r>
      <w:r w:rsidR="00A25B87" w:rsidRPr="00077804">
        <w:rPr>
          <w:color w:val="auto"/>
        </w:rPr>
        <w:fldChar w:fldCharType="begin">
          <w:fldData xml:space="preserve">PEVuZE5vdGU+PENpdGU+PEF1dGhvcj5DaGk8L0F1dGhvcj48WWVhcj4yMDA2PC9ZZWFyPjxSZWNO
dW0+NzU8L1JlY051bT48RGlzcGxheVRleHQ+WzIxLCAyOCwgNjNdPC9EaXNwbGF5VGV4dD48cmVj
b3JkPjxyZWMtbnVtYmVyPjc1PC9yZWMtbnVtYmVyPjxmb3JlaWduLWtleXM+PGtleSBhcHA9IkVO
IiBkYi1pZD0iZHQyZGVyNTJiOTU1MjBlYXN6YnB4c3pxc2R3MGF2dHMyZnJ6IiB0aW1lc3RhbXA9
IjAiPjc1PC9rZXk+PC9mb3JlaWduLWtleXM+PHJlZi10eXBlIG5hbWU9IkpvdXJuYWwgQXJ0aWNs
ZSI+MTc8L3JlZi10eXBlPjxjb250cmlidXRvcnM+PGF1dGhvcnM+PGF1dGhvcj5ZdWVoLVl1biBD
aGk8L2F1dGhvcj48YXV0aG9yPkpvc2VwaCBHLiBJYnJhaGltPC9hdXRob3I+PC9hdXRob3JzPjwv
Y29udHJpYnV0b3JzPjx0aXRsZXM+PHRpdGxlPkpvaW50IG1vZGVscyBmb3IgbXVsdGl2YXJpYXRl
IGxvbmdpdHVkaW5hbCBhbmQgbXVsdGl2YXJpYXRlIHN1cnZpdmFsIGRhdGE8L3RpdGxlPjxzZWNv
bmRhcnktdGl0bGU+QmlvbWV0cmljczwvc2Vjb25kYXJ5LXRpdGxlPjwvdGl0bGVzPjxwYWdlcz40
MzItNDQ1PC9wYWdlcz48dm9sdW1lPjYyPC92b2x1bWU+PGRhdGVzPjx5ZWFyPjIwMDY8L3llYXI+
PC9kYXRlcz48dXJscz48L3VybHM+PC9yZWNvcmQ+PC9DaXRlPjxDaXRlPjxBdXRob3I+VGFuZzwv
QXV0aG9yPjxZZWFyPjIwMTc8L1llYXI+PFJlY051bT4yNDwvUmVjTnVtPjxyZWNvcmQ+PHJlYy1u
dW1iZXI+MjQ8L3JlYy1udW1iZXI+PGZvcmVpZ24ta2V5cz48a2V5IGFwcD0iRU4iIGRiLWlkPSJk
dDJkZXI1MmI5NTUyMGVhc3picHhzenFzZHcwYXZ0czJmcnoiIHRpbWVzdGFtcD0iMCI+MjQ8L2tl
eT48L2ZvcmVpZ24ta2V5cz48cmVmLXR5cGUgbmFtZT0iSm91cm5hbCBBcnRpY2xlIj4xNzwvcmVm
LXR5cGU+PGNvbnRyaWJ1dG9ycz48YXV0aG9ycz48YXV0aG9yPkFuLU1pbiBUYW5nPC9hdXRob3I+
PGF1dGhvcj5YaW5ncWl1IFpoYW88L2F1dGhvcj48YXV0aG9yPk5pYW4tU2hlbmcgVGFuZzwvYXV0
aG9yPjwvYXV0aG9ycz48L2NvbnRyaWJ1dG9ycz48dGl0bGVzPjx0aXRsZT5CYXllc2lhbiB2YXJp
YWJsZSBzZWxlY3Rpb24gYW5kIGVzdGltYXRpb24gaW4gc2VtaXBhcmFtZXRyaWMgam9pbnQgbW9k
ZWxzIG9mIG11bHRpdmFyaWF0ZSBsb25naXR1ZGluYWwgYW5kIHN1cnZpdmFsIGRhdGE8L3RpdGxl
PjxzZWNvbmRhcnktdGl0bGU+QmlvbWV0cmljYWwgSm91cm5hbDwvc2Vjb25kYXJ5LXRpdGxlPjwv
dGl0bGVzPjxwYWdlcz41Ny03ODwvcGFnZXM+PHZvbHVtZT41OTwvdm9sdW1lPjxudW1iZXI+MTwv
bnVtYmVyPjxkYXRlcz48eWVhcj4yMDE3PC95ZWFyPjwvZGF0ZXM+PHVybHM+PC91cmxzPjwvcmVj
b3JkPjwvQ2l0ZT48Q2l0ZT48QXV0aG9yPkNoaTwvQXV0aG9yPjxZZWFyPjIwMDc8L1llYXI+PFJl
Y051bT4xMjwvUmVjTnVtPjxyZWNvcmQ+PHJlYy1udW1iZXI+MTI8L3JlYy1udW1iZXI+PGZvcmVp
Z24ta2V5cz48a2V5IGFwcD0iRU4iIGRiLWlkPSJkdDJkZXI1MmI5NTUyMGVhc3picHhzenFzZHcw
YXZ0czJmcnoiIHRpbWVzdGFtcD0iMCI+MTI8L2tleT48L2ZvcmVpZ24ta2V5cz48cmVmLXR5cGUg
bmFtZT0iSm91cm5hbCBBcnRpY2xlIj4xNzwvcmVmLXR5cGU+PGNvbnRyaWJ1dG9ycz48YXV0aG9y
cz48YXV0aG9yPll1ZWgtWXVuIENoaTwvYXV0aG9yPjxhdXRob3I+IEpvc2VwaCBHLiBJYnJhaGlt
PC9hdXRob3I+PC9hdXRob3JzPjwvY29udHJpYnV0b3JzPjx0aXRsZXM+PHRpdGxlPkJheWVzaWFu
IGFwcHJvYWNoZXMgdG8gam9pbnQgbG9uZ2l0dWRpbmFsIGFuZCBzdXJ2aXZhbCBtb2RlbHMgYWNj
b21tb2RhdGluZyBib3RoIHplcm8gYW5kIG5vbnplcm8gY3VyZSBmcmFjdGlvbnM8L3RpdGxlPjxz
ZWNvbmRhcnktdGl0bGU+U3RhdGlzdGljYSBTaW5pY2E8L3NlY29uZGFyeS10aXRsZT48L3RpdGxl
cz48cGVyaW9kaWNhbD48ZnVsbC10aXRsZT5TdGF0aXN0aWNhIFNpbmljYTwvZnVsbC10aXRsZT48
L3BlcmlvZGljYWw+PHBhZ2VzPjQ0NS00NjI8L3BhZ2VzPjx2b2x1bWU+MTc8L3ZvbHVtZT48ZGF0
ZXM+PHllYXI+MjAwNzwveWVhcj48L2RhdGVzPjx1cmxzPjwvdXJscz48L3JlY29yZD48L0NpdGU+
PC9FbmROb3RlPgB=
</w:fldData>
        </w:fldChar>
      </w:r>
      <w:r w:rsidR="00873353" w:rsidRPr="00077804">
        <w:rPr>
          <w:color w:val="auto"/>
        </w:rPr>
        <w:instrText xml:space="preserve"> ADDIN EN.CITE </w:instrText>
      </w:r>
      <w:r w:rsidR="00873353" w:rsidRPr="00077804">
        <w:rPr>
          <w:color w:val="auto"/>
        </w:rPr>
        <w:fldChar w:fldCharType="begin">
          <w:fldData xml:space="preserve">PEVuZE5vdGU+PENpdGU+PEF1dGhvcj5DaGk8L0F1dGhvcj48WWVhcj4yMDA2PC9ZZWFyPjxSZWNO
dW0+NzU8L1JlY051bT48RGlzcGxheVRleHQ+WzIxLCAyOCwgNjNdPC9EaXNwbGF5VGV4dD48cmVj
b3JkPjxyZWMtbnVtYmVyPjc1PC9yZWMtbnVtYmVyPjxmb3JlaWduLWtleXM+PGtleSBhcHA9IkVO
IiBkYi1pZD0iZHQyZGVyNTJiOTU1MjBlYXN6YnB4c3pxc2R3MGF2dHMyZnJ6IiB0aW1lc3RhbXA9
IjAiPjc1PC9rZXk+PC9mb3JlaWduLWtleXM+PHJlZi10eXBlIG5hbWU9IkpvdXJuYWwgQXJ0aWNs
ZSI+MTc8L3JlZi10eXBlPjxjb250cmlidXRvcnM+PGF1dGhvcnM+PGF1dGhvcj5ZdWVoLVl1biBD
aGk8L2F1dGhvcj48YXV0aG9yPkpvc2VwaCBHLiBJYnJhaGltPC9hdXRob3I+PC9hdXRob3JzPjwv
Y29udHJpYnV0b3JzPjx0aXRsZXM+PHRpdGxlPkpvaW50IG1vZGVscyBmb3IgbXVsdGl2YXJpYXRl
IGxvbmdpdHVkaW5hbCBhbmQgbXVsdGl2YXJpYXRlIHN1cnZpdmFsIGRhdGE8L3RpdGxlPjxzZWNv
bmRhcnktdGl0bGU+QmlvbWV0cmljczwvc2Vjb25kYXJ5LXRpdGxlPjwvdGl0bGVzPjxwYWdlcz40
MzItNDQ1PC9wYWdlcz48dm9sdW1lPjYyPC92b2x1bWU+PGRhdGVzPjx5ZWFyPjIwMDY8L3llYXI+
PC9kYXRlcz48dXJscz48L3VybHM+PC9yZWNvcmQ+PC9DaXRlPjxDaXRlPjxBdXRob3I+VGFuZzwv
QXV0aG9yPjxZZWFyPjIwMTc8L1llYXI+PFJlY051bT4yNDwvUmVjTnVtPjxyZWNvcmQ+PHJlYy1u
dW1iZXI+MjQ8L3JlYy1udW1iZXI+PGZvcmVpZ24ta2V5cz48a2V5IGFwcD0iRU4iIGRiLWlkPSJk
dDJkZXI1MmI5NTUyMGVhc3picHhzenFzZHcwYXZ0czJmcnoiIHRpbWVzdGFtcD0iMCI+MjQ8L2tl
eT48L2ZvcmVpZ24ta2V5cz48cmVmLXR5cGUgbmFtZT0iSm91cm5hbCBBcnRpY2xlIj4xNzwvcmVm
LXR5cGU+PGNvbnRyaWJ1dG9ycz48YXV0aG9ycz48YXV0aG9yPkFuLU1pbiBUYW5nPC9hdXRob3I+
PGF1dGhvcj5YaW5ncWl1IFpoYW88L2F1dGhvcj48YXV0aG9yPk5pYW4tU2hlbmcgVGFuZzwvYXV0
aG9yPjwvYXV0aG9ycz48L2NvbnRyaWJ1dG9ycz48dGl0bGVzPjx0aXRsZT5CYXllc2lhbiB2YXJp
YWJsZSBzZWxlY3Rpb24gYW5kIGVzdGltYXRpb24gaW4gc2VtaXBhcmFtZXRyaWMgam9pbnQgbW9k
ZWxzIG9mIG11bHRpdmFyaWF0ZSBsb25naXR1ZGluYWwgYW5kIHN1cnZpdmFsIGRhdGE8L3RpdGxl
PjxzZWNvbmRhcnktdGl0bGU+QmlvbWV0cmljYWwgSm91cm5hbDwvc2Vjb25kYXJ5LXRpdGxlPjwv
dGl0bGVzPjxwYWdlcz41Ny03ODwvcGFnZXM+PHZvbHVtZT41OTwvdm9sdW1lPjxudW1iZXI+MTwv
bnVtYmVyPjxkYXRlcz48eWVhcj4yMDE3PC95ZWFyPjwvZGF0ZXM+PHVybHM+PC91cmxzPjwvcmVj
b3JkPjwvQ2l0ZT48Q2l0ZT48QXV0aG9yPkNoaTwvQXV0aG9yPjxZZWFyPjIwMDc8L1llYXI+PFJl
Y051bT4xMjwvUmVjTnVtPjxyZWNvcmQ+PHJlYy1udW1iZXI+MTI8L3JlYy1udW1iZXI+PGZvcmVp
Z24ta2V5cz48a2V5IGFwcD0iRU4iIGRiLWlkPSJkdDJkZXI1MmI5NTUyMGVhc3picHhzenFzZHcw
YXZ0czJmcnoiIHRpbWVzdGFtcD0iMCI+MTI8L2tleT48L2ZvcmVpZ24ta2V5cz48cmVmLXR5cGUg
bmFtZT0iSm91cm5hbCBBcnRpY2xlIj4xNzwvcmVmLXR5cGU+PGNvbnRyaWJ1dG9ycz48YXV0aG9y
cz48YXV0aG9yPll1ZWgtWXVuIENoaTwvYXV0aG9yPjxhdXRob3I+IEpvc2VwaCBHLiBJYnJhaGlt
PC9hdXRob3I+PC9hdXRob3JzPjwvY29udHJpYnV0b3JzPjx0aXRsZXM+PHRpdGxlPkJheWVzaWFu
IGFwcHJvYWNoZXMgdG8gam9pbnQgbG9uZ2l0dWRpbmFsIGFuZCBzdXJ2aXZhbCBtb2RlbHMgYWNj
b21tb2RhdGluZyBib3RoIHplcm8gYW5kIG5vbnplcm8gY3VyZSBmcmFjdGlvbnM8L3RpdGxlPjxz
ZWNvbmRhcnktdGl0bGU+U3RhdGlzdGljYSBTaW5pY2E8L3NlY29uZGFyeS10aXRsZT48L3RpdGxl
cz48cGVyaW9kaWNhbD48ZnVsbC10aXRsZT5TdGF0aXN0aWNhIFNpbmljYTwvZnVsbC10aXRsZT48
L3BlcmlvZGljYWw+PHBhZ2VzPjQ0NS00NjI8L3BhZ2VzPjx2b2x1bWU+MTc8L3ZvbHVtZT48ZGF0
ZXM+PHllYXI+MjAwNzwveWVhcj48L2RhdGVzPjx1cmxzPjwvdXJscz48L3JlY29yZD48L0NpdGU+
PC9FbmROb3RlPgB=
</w:fldData>
        </w:fldChar>
      </w:r>
      <w:r w:rsidR="00873353" w:rsidRPr="00077804">
        <w:rPr>
          <w:color w:val="auto"/>
        </w:rPr>
        <w:instrText xml:space="preserve"> ADDIN EN.CITE.DATA </w:instrText>
      </w:r>
      <w:r w:rsidR="00873353" w:rsidRPr="00077804">
        <w:rPr>
          <w:color w:val="auto"/>
        </w:rPr>
      </w:r>
      <w:r w:rsidR="00873353" w:rsidRPr="00077804">
        <w:rPr>
          <w:color w:val="auto"/>
        </w:rPr>
        <w:fldChar w:fldCharType="end"/>
      </w:r>
      <w:r w:rsidR="00A25B87" w:rsidRPr="00077804">
        <w:rPr>
          <w:color w:val="auto"/>
        </w:rPr>
      </w:r>
      <w:r w:rsidR="00A25B87" w:rsidRPr="00077804">
        <w:rPr>
          <w:color w:val="auto"/>
        </w:rPr>
        <w:fldChar w:fldCharType="separate"/>
      </w:r>
      <w:r w:rsidR="00873353" w:rsidRPr="00077804">
        <w:rPr>
          <w:noProof/>
          <w:color w:val="auto"/>
        </w:rPr>
        <w:t>[21, 28, 63]</w:t>
      </w:r>
      <w:r w:rsidR="00A25B87" w:rsidRPr="00077804">
        <w:rPr>
          <w:color w:val="auto"/>
        </w:rPr>
        <w:fldChar w:fldCharType="end"/>
      </w:r>
      <w:r w:rsidR="00A25B87" w:rsidRPr="00077804">
        <w:rPr>
          <w:color w:val="auto"/>
        </w:rPr>
        <w:t>,</w:t>
      </w:r>
      <w:r w:rsidR="007675FA" w:rsidRPr="00077804">
        <w:rPr>
          <w:color w:val="auto"/>
        </w:rPr>
        <w:t xml:space="preserve"> count outcomes </w:t>
      </w:r>
      <w:r w:rsidR="00A25B87" w:rsidRPr="00077804">
        <w:rPr>
          <w:color w:val="auto"/>
        </w:rPr>
        <w:fldChar w:fldCharType="begin"/>
      </w:r>
      <w:r w:rsidR="001B05D1" w:rsidRPr="00077804">
        <w:rPr>
          <w:color w:val="auto"/>
        </w:rPr>
        <w:instrText xml:space="preserve"> ADDIN EN.CITE &lt;EndNote&gt;&lt;Cite&gt;&lt;Author&gt;Hatfield&lt;/Author&gt;&lt;Year&gt;2011&lt;/Year&gt;&lt;RecNum&gt;56&lt;/RecNum&gt;&lt;DisplayText&gt;[50]&lt;/DisplayText&gt;&lt;record&gt;&lt;rec-number&gt;56&lt;/rec-number&gt;&lt;foreign-keys&gt;&lt;key app="EN" db-id="dt2der52b95520easzbpxszqsdw0avts2frz" timestamp="0"&gt;56&lt;/key&gt;&lt;/foreign-keys&gt;&lt;ref-type name="Journal Article"&gt;17&lt;/ref-type&gt;&lt;contributors&gt;&lt;authors&gt;&lt;author&gt;Laura A. Hatfield&lt;/author&gt;&lt;author&gt;Mark E. Boye&lt;/author&gt;&lt;author&gt;Bradley P. Carlin&lt;/author&gt;&lt;/authors&gt;&lt;/contributors&gt;&lt;titles&gt;&lt;title&gt;Joint modeling of multiple longitudinal patient-reported outcomes and survival&lt;/title&gt;&lt;secondary-title&gt;Journal of Biopharmaceutical Statistics &lt;/secondary-title&gt;&lt;/titles&gt;&lt;pages&gt;971-991&lt;/pages&gt;&lt;volume&gt;21&lt;/volume&gt;&lt;number&gt;5&lt;/number&gt;&lt;dates&gt;&lt;year&gt;2011&lt;/year&gt;&lt;/dates&gt;&lt;urls&gt;&lt;/urls&gt;&lt;/record&gt;&lt;/Cite&gt;&lt;/EndNote&gt;</w:instrText>
      </w:r>
      <w:r w:rsidR="00A25B87" w:rsidRPr="00077804">
        <w:rPr>
          <w:color w:val="auto"/>
        </w:rPr>
        <w:fldChar w:fldCharType="separate"/>
      </w:r>
      <w:r w:rsidR="00873353" w:rsidRPr="00077804">
        <w:rPr>
          <w:noProof/>
          <w:color w:val="auto"/>
        </w:rPr>
        <w:t>[50]</w:t>
      </w:r>
      <w:r w:rsidR="00A25B87" w:rsidRPr="00077804">
        <w:rPr>
          <w:color w:val="auto"/>
        </w:rPr>
        <w:fldChar w:fldCharType="end"/>
      </w:r>
      <w:r w:rsidR="00A25B87" w:rsidRPr="00077804">
        <w:rPr>
          <w:color w:val="auto"/>
        </w:rPr>
        <w:t>,</w:t>
      </w:r>
      <w:r w:rsidR="007675FA" w:rsidRPr="00077804">
        <w:rPr>
          <w:color w:val="auto"/>
        </w:rPr>
        <w:t xml:space="preserve"> </w:t>
      </w:r>
      <w:r w:rsidRPr="00077804">
        <w:rPr>
          <w:color w:val="auto"/>
        </w:rPr>
        <w:t xml:space="preserve">or </w:t>
      </w:r>
      <w:r w:rsidR="007675FA" w:rsidRPr="00077804">
        <w:rPr>
          <w:color w:val="auto"/>
        </w:rPr>
        <w:t>ordinal outcomes</w:t>
      </w:r>
      <w:r w:rsidR="00A25B87" w:rsidRPr="00077804">
        <w:rPr>
          <w:color w:val="auto"/>
        </w:rPr>
        <w:t xml:space="preserve"> </w:t>
      </w:r>
      <w:r w:rsidR="00CB2979" w:rsidRPr="00077804">
        <w:rPr>
          <w:color w:val="auto"/>
        </w:rPr>
        <w:fldChar w:fldCharType="begin"/>
      </w:r>
      <w:r w:rsidR="00AD1CA5" w:rsidRPr="00077804">
        <w:rPr>
          <w:color w:val="auto"/>
        </w:rPr>
        <w:instrText xml:space="preserve"> ADDIN EN.CITE &lt;EndNote&gt;&lt;Cite&gt;&lt;Author&gt;Armero&lt;/Author&gt;&lt;Year&gt;2016&lt;/Year&gt;&lt;RecNum&gt;20&lt;/RecNum&gt;&lt;DisplayText&gt;[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00CB2979" w:rsidRPr="00077804">
        <w:rPr>
          <w:color w:val="auto"/>
        </w:rPr>
        <w:fldChar w:fldCharType="separate"/>
      </w:r>
      <w:r w:rsidR="00873353" w:rsidRPr="00077804">
        <w:rPr>
          <w:noProof/>
          <w:color w:val="auto"/>
        </w:rPr>
        <w:t>[26]</w:t>
      </w:r>
      <w:r w:rsidR="00CB2979" w:rsidRPr="00077804">
        <w:rPr>
          <w:color w:val="auto"/>
        </w:rPr>
        <w:fldChar w:fldCharType="end"/>
      </w:r>
      <w:r w:rsidR="00D44A16" w:rsidRPr="00077804">
        <w:rPr>
          <w:color w:val="auto"/>
        </w:rPr>
        <w:t>)</w:t>
      </w:r>
      <w:r w:rsidR="009C6092" w:rsidRPr="00077804">
        <w:rPr>
          <w:color w:val="auto"/>
        </w:rPr>
        <w:t xml:space="preserve"> whilst other </w:t>
      </w:r>
      <w:r w:rsidR="00157903" w:rsidRPr="00077804">
        <w:rPr>
          <w:color w:val="auto"/>
        </w:rPr>
        <w:t>1</w:t>
      </w:r>
      <w:r w:rsidR="00146F12" w:rsidRPr="00077804">
        <w:rPr>
          <w:color w:val="auto"/>
        </w:rPr>
        <w:t>1</w:t>
      </w:r>
      <w:r w:rsidRPr="00077804">
        <w:rPr>
          <w:color w:val="auto"/>
        </w:rPr>
        <w:t xml:space="preserve"> articles </w:t>
      </w:r>
      <w:r w:rsidR="009C6092" w:rsidRPr="00077804">
        <w:rPr>
          <w:color w:val="auto"/>
        </w:rPr>
        <w:t xml:space="preserve">presented methods </w:t>
      </w:r>
      <w:r w:rsidRPr="00077804">
        <w:rPr>
          <w:color w:val="auto"/>
        </w:rPr>
        <w:t>when the</w:t>
      </w:r>
      <w:r w:rsidR="009C6092" w:rsidRPr="00077804">
        <w:rPr>
          <w:color w:val="auto"/>
        </w:rPr>
        <w:t xml:space="preserve"> longitudinal outcomes were a mix of data types (e.g.</w:t>
      </w:r>
      <w:r w:rsidR="00CB2979" w:rsidRPr="00077804">
        <w:rPr>
          <w:color w:val="auto"/>
        </w:rPr>
        <w:t xml:space="preserve"> </w:t>
      </w:r>
      <w:r w:rsidR="00F731C3" w:rsidRPr="00077804">
        <w:rPr>
          <w:color w:val="auto"/>
        </w:rPr>
        <w:t xml:space="preserve">continuous, ordinal and </w:t>
      </w:r>
      <w:r w:rsidR="00890C82" w:rsidRPr="00077804">
        <w:rPr>
          <w:color w:val="auto"/>
        </w:rPr>
        <w:t>binary</w:t>
      </w:r>
      <w:r w:rsidR="00F731C3" w:rsidRPr="00077804">
        <w:rPr>
          <w:color w:val="auto"/>
        </w:rPr>
        <w:t xml:space="preserve"> longitudinal outcomes </w:t>
      </w:r>
      <w:r w:rsidR="00890C82" w:rsidRPr="00077804">
        <w:rPr>
          <w:rFonts w:eastAsiaTheme="minorEastAsia" w:cstheme="minorHAnsi"/>
          <w:bCs/>
          <w:color w:val="auto"/>
        </w:rPr>
        <w:fldChar w:fldCharType="begin"/>
      </w:r>
      <w:r w:rsidR="00EB7F9C" w:rsidRPr="00077804">
        <w:rPr>
          <w:rFonts w:eastAsiaTheme="minorEastAsia" w:cstheme="minorHAnsi"/>
          <w:bCs/>
          <w:color w:val="auto"/>
        </w:rPr>
        <w:instrText xml:space="preserve"> ADDIN EN.CITE &lt;EndNote&gt;&lt;Cite&gt;&lt;Author&gt;He&lt;/Author&gt;&lt;Year&gt;2016&lt;/Year&gt;&lt;RecNum&gt;29&lt;/RecNum&gt;&lt;DisplayText&gt;[30]&lt;/DisplayText&gt;&lt;record&gt;&lt;rec-number&gt;29&lt;/rec-number&gt;&lt;foreign-keys&gt;&lt;key app="EN" db-id="dt2der52b95520easzbpxszqsdw0avts2frz" timestamp="0"&gt;29&lt;/key&gt;&lt;/foreign-keys&gt;&lt;ref-type name="Journal Article"&gt;17&lt;/ref-type&gt;&lt;contributors&gt;&lt;authors&gt;&lt;author&gt;Bo He&lt;/author&gt;&lt;author&gt;Sheng Luo&lt;/author&gt;&lt;/authors&gt;&lt;/contributors&gt;&lt;titles&gt;&lt;title&gt;Joint modeling of multivariate longitudinal measurements and survival data with applications to Parkinson’s disease&lt;/title&gt;&lt;secondary-title&gt;Statistical Methods in Medical Research&lt;/secondary-title&gt;&lt;/titles&gt;&lt;periodical&gt;&lt;full-title&gt;Statistical methods in medical research&lt;/full-title&gt;&lt;abbr-1&gt;Stat Methods Med Res&lt;/abbr-1&gt;&lt;/periodical&gt;&lt;pages&gt;1346-1358&lt;/pages&gt;&lt;volume&gt;25&lt;/volume&gt;&lt;number&gt;4&lt;/number&gt;&lt;dates&gt;&lt;year&gt;2016&lt;/year&gt;&lt;/dates&gt;&lt;urls&gt;&lt;/urls&gt;&lt;/record&gt;&lt;/Cite&gt;&lt;/EndNote&gt;</w:instrText>
      </w:r>
      <w:r w:rsidR="00890C82" w:rsidRPr="00077804">
        <w:rPr>
          <w:rFonts w:eastAsiaTheme="minorEastAsia" w:cstheme="minorHAnsi"/>
          <w:bCs/>
          <w:color w:val="auto"/>
        </w:rPr>
        <w:fldChar w:fldCharType="separate"/>
      </w:r>
      <w:r w:rsidR="00873353" w:rsidRPr="00077804">
        <w:rPr>
          <w:rFonts w:eastAsiaTheme="minorEastAsia" w:cstheme="minorHAnsi"/>
          <w:bCs/>
          <w:noProof/>
          <w:color w:val="auto"/>
        </w:rPr>
        <w:t>[30]</w:t>
      </w:r>
      <w:r w:rsidR="00890C82" w:rsidRPr="00077804">
        <w:rPr>
          <w:rFonts w:eastAsiaTheme="minorEastAsia" w:cstheme="minorHAnsi"/>
          <w:bCs/>
          <w:color w:val="auto"/>
        </w:rPr>
        <w:fldChar w:fldCharType="end"/>
      </w:r>
      <w:r w:rsidR="00D44A16" w:rsidRPr="00077804">
        <w:rPr>
          <w:rFonts w:eastAsiaTheme="minorEastAsia" w:cstheme="minorHAnsi"/>
          <w:bCs/>
          <w:color w:val="auto"/>
        </w:rPr>
        <w:t>)</w:t>
      </w:r>
      <w:r w:rsidR="00890C82" w:rsidRPr="00077804">
        <w:rPr>
          <w:color w:val="auto"/>
        </w:rPr>
        <w:t>.</w:t>
      </w:r>
      <w:r w:rsidR="00382BB2" w:rsidRPr="00077804">
        <w:rPr>
          <w:color w:val="auto"/>
        </w:rPr>
        <w:t xml:space="preserve"> </w:t>
      </w:r>
    </w:p>
    <w:p w14:paraId="79468201" w14:textId="77777777" w:rsidR="00F017C3" w:rsidRPr="00077804" w:rsidRDefault="00F017C3" w:rsidP="000A493B">
      <w:pPr>
        <w:pStyle w:val="NoSpacing"/>
      </w:pPr>
      <w:r w:rsidRPr="00077804">
        <w:t xml:space="preserve">Continuous </w:t>
      </w:r>
      <w:r w:rsidR="00F55D03" w:rsidRPr="00077804">
        <w:t>outcomes</w:t>
      </w:r>
    </w:p>
    <w:p w14:paraId="20F658ED" w14:textId="52736FE2" w:rsidR="001C4FE7" w:rsidRPr="00077804" w:rsidRDefault="000201EA" w:rsidP="00341FDF">
      <w:pPr>
        <w:spacing w:line="480" w:lineRule="auto"/>
        <w:ind w:left="0"/>
        <w:jc w:val="both"/>
        <w:rPr>
          <w:color w:val="auto"/>
        </w:rPr>
      </w:pPr>
      <w:r w:rsidRPr="00077804">
        <w:rPr>
          <w:rFonts w:eastAsiaTheme="minorEastAsia"/>
          <w:color w:val="auto"/>
        </w:rPr>
        <w:t>For c</w:t>
      </w:r>
      <w:r w:rsidR="00D9372D" w:rsidRPr="00077804">
        <w:rPr>
          <w:rFonts w:eastAsiaTheme="minorEastAsia"/>
          <w:color w:val="auto"/>
        </w:rPr>
        <w:t xml:space="preserve">ontinuous </w:t>
      </w:r>
      <w:r w:rsidR="000F0479" w:rsidRPr="00077804">
        <w:rPr>
          <w:rFonts w:eastAsiaTheme="minorEastAsia"/>
          <w:color w:val="auto"/>
        </w:rPr>
        <w:t>data</w:t>
      </w:r>
      <w:r w:rsidRPr="00077804">
        <w:rPr>
          <w:rFonts w:eastAsiaTheme="minorEastAsia"/>
          <w:color w:val="auto"/>
        </w:rPr>
        <w:t>,</w:t>
      </w:r>
      <w:r w:rsidR="006D4DF1" w:rsidRPr="00077804">
        <w:rPr>
          <w:rFonts w:eastAsiaTheme="minorEastAsia"/>
          <w:color w:val="auto"/>
        </w:rPr>
        <w:t xml:space="preserve"> general</w:t>
      </w:r>
      <w:r w:rsidR="00B7182A" w:rsidRPr="00077804">
        <w:rPr>
          <w:rFonts w:eastAsiaTheme="minorEastAsia"/>
          <w:color w:val="auto"/>
        </w:rPr>
        <w:t xml:space="preserve">ly </w:t>
      </w:r>
      <w:r w:rsidR="009C6092" w:rsidRPr="00077804">
        <w:rPr>
          <w:rFonts w:eastAsiaTheme="minorEastAsia"/>
          <w:color w:val="auto"/>
        </w:rPr>
        <w:t xml:space="preserve">multivariate </w:t>
      </w:r>
      <w:r w:rsidR="00B7182A" w:rsidRPr="00077804">
        <w:rPr>
          <w:rFonts w:eastAsiaTheme="minorEastAsia"/>
          <w:color w:val="auto"/>
        </w:rPr>
        <w:t>mixed effect model</w:t>
      </w:r>
      <w:r w:rsidR="009C6092" w:rsidRPr="00077804">
        <w:rPr>
          <w:rFonts w:eastAsiaTheme="minorEastAsia"/>
          <w:color w:val="auto"/>
        </w:rPr>
        <w:t xml:space="preserve">s </w:t>
      </w:r>
      <w:r w:rsidR="000F0479" w:rsidRPr="00077804">
        <w:rPr>
          <w:rFonts w:eastAsiaTheme="minorEastAsia"/>
          <w:color w:val="auto"/>
        </w:rPr>
        <w:t xml:space="preserve">were </w:t>
      </w:r>
      <w:r w:rsidR="00B7182A" w:rsidRPr="00077804">
        <w:rPr>
          <w:rFonts w:eastAsiaTheme="minorEastAsia"/>
          <w:color w:val="auto"/>
        </w:rPr>
        <w:t xml:space="preserve">used </w:t>
      </w:r>
      <w:r w:rsidR="00B7182A" w:rsidRPr="00077804">
        <w:rPr>
          <w:color w:val="auto"/>
        </w:rPr>
        <w:fldChar w:fldCharType="begin">
          <w:fldData xml:space="preserve">PEVuZE5vdGU+PENpdGU+PEF1dGhvcj5DaGk8L0F1dGhvcj48WWVhcj4yMDA2PC9ZZWFyPjxSZWNO
dW0+NzU8L1JlY051bT48RGlzcGxheVRleHQ+WzIxLCAyOCwgNjMsIDg2XTwvRGlzcGxheVRleHQ+
PHJlY29yZD48cmVjLW51bWJlcj43NTwvcmVjLW51bWJlcj48Zm9yZWlnbi1rZXlzPjxrZXkgYXBw
PSJFTiIgZGItaWQ9ImR0MmRlcjUyYjk1NTIwZWFzemJweHN6cXNkdzBhdnRzMmZyeiIgdGltZXN0
YW1wPSIwIj43NTwva2V5PjwvZm9yZWlnbi1rZXlzPjxyZWYtdHlwZSBuYW1lPSJKb3VybmFsIEFy
dGljbGUiPjE3PC9yZWYtdHlwZT48Y29udHJpYnV0b3JzPjxhdXRob3JzPjxhdXRob3I+WXVlaC1Z
dW4gQ2hpPC9hdXRob3I+PGF1dGhvcj5Kb3NlcGggRy4gSWJyYWhpbTwvYXV0aG9yPjwvYXV0aG9y
cz48L2NvbnRyaWJ1dG9ycz48dGl0bGVzPjx0aXRsZT5Kb2ludCBtb2RlbHMgZm9yIG11bHRpdmFy
aWF0ZSBsb25naXR1ZGluYWwgYW5kIG11bHRpdmFyaWF0ZSBzdXJ2aXZhbCBkYXRhPC90aXRsZT48
c2Vjb25kYXJ5LXRpdGxlPkJpb21ldHJpY3M8L3NlY29uZGFyeS10aXRsZT48L3RpdGxlcz48cGFn
ZXM+NDMyLTQ0NTwvcGFnZXM+PHZvbHVtZT42Mjwvdm9sdW1lPjxkYXRlcz48eWVhcj4yMDA2PC95
ZWFyPjwvZGF0ZXM+PHVybHM+PC91cmxzPjwvcmVjb3JkPjwvQ2l0ZT48Q2l0ZT48QXV0aG9yPlRh
bmc8L0F1dGhvcj48WWVhcj4yMDE3PC9ZZWFyPjxSZWNOdW0+MjQ8L1JlY051bT48cmVjb3JkPjxy
ZWMtbnVtYmVyPjI0PC9yZWMtbnVtYmVyPjxmb3JlaWduLWtleXM+PGtleSBhcHA9IkVOIiBkYi1p
ZD0iZHQyZGVyNTJiOTU1MjBlYXN6YnB4c3pxc2R3MGF2dHMyZnJ6IiB0aW1lc3RhbXA9IjAiPjI0
PC9rZXk+PC9mb3JlaWduLWtleXM+PHJlZi10eXBlIG5hbWU9IkpvdXJuYWwgQXJ0aWNsZSI+MTc8
L3JlZi10eXBlPjxjb250cmlidXRvcnM+PGF1dGhvcnM+PGF1dGhvcj5Bbi1NaW4gVGFuZzwvYXV0
aG9yPjxhdXRob3I+WGluZ3FpdSBaaGFvPC9hdXRob3I+PGF1dGhvcj5OaWFuLVNoZW5nIFRhbmc8
L2F1dGhvcj48L2F1dGhvcnM+PC9jb250cmlidXRvcnM+PHRpdGxlcz48dGl0bGU+QmF5ZXNpYW4g
dmFyaWFibGUgc2VsZWN0aW9uIGFuZCBlc3RpbWF0aW9uIGluIHNlbWlwYXJhbWV0cmljIGpvaW50
IG1vZGVscyBvZiBtdWx0aXZhcmlhdGUgbG9uZ2l0dWRpbmFsIGFuZCBzdXJ2aXZhbCBkYXRhPC90
aXRsZT48c2Vjb25kYXJ5LXRpdGxlPkJpb21ldHJpY2FsIEpvdXJuYWw8L3NlY29uZGFyeS10aXRs
ZT48L3RpdGxlcz48cGFnZXM+NTctNzg8L3BhZ2VzPjx2b2x1bWU+NTk8L3ZvbHVtZT48bnVtYmVy
PjE8L251bWJlcj48ZGF0ZXM+PHllYXI+MjAxNzwveWVhcj48L2RhdGVzPjx1cmxzPjwvdXJscz48
L3JlY29yZD48L0NpdGU+PENpdGU+PEF1dGhvcj5DaGk8L0F1dGhvcj48WWVhcj4yMDA3PC9ZZWFy
PjxSZWNOdW0+MTI8L1JlY051bT48cmVjb3JkPjxyZWMtbnVtYmVyPjEyPC9yZWMtbnVtYmVyPjxm
b3JlaWduLWtleXM+PGtleSBhcHA9IkVOIiBkYi1pZD0iZHQyZGVyNTJiOTU1MjBlYXN6YnB4c3px
c2R3MGF2dHMyZnJ6IiB0aW1lc3RhbXA9IjAiPjEyPC9rZXk+PC9mb3JlaWduLWtleXM+PHJlZi10
eXBlIG5hbWU9IkpvdXJuYWwgQXJ0aWNsZSI+MTc8L3JlZi10eXBlPjxjb250cmlidXRvcnM+PGF1
dGhvcnM+PGF1dGhvcj5ZdWVoLVl1biBDaGk8L2F1dGhvcj48YXV0aG9yPiBKb3NlcGggRy4gSWJy
YWhpbTwvYXV0aG9yPjwvYXV0aG9ycz48L2NvbnRyaWJ1dG9ycz48dGl0bGVzPjx0aXRsZT5CYXll
c2lhbiBhcHByb2FjaGVzIHRvIGpvaW50IGxvbmdpdHVkaW5hbCBhbmQgc3Vydml2YWwgbW9kZWxz
IGFjY29tbW9kYXRpbmcgYm90aCB6ZXJvIGFuZCBub256ZXJvIGN1cmUgZnJhY3Rpb25zPC90aXRs
ZT48c2Vjb25kYXJ5LXRpdGxlPlN0YXRpc3RpY2EgU2luaWNhPC9zZWNvbmRhcnktdGl0bGU+PC90
aXRsZXM+PHBlcmlvZGljYWw+PGZ1bGwtdGl0bGU+U3RhdGlzdGljYSBTaW5pY2E8L2Z1bGwtdGl0
bGU+PC9wZXJpb2RpY2FsPjxwYWdlcz40NDUtNDYyPC9wYWdlcz48dm9sdW1lPjE3PC92b2x1bWU+
PGRhdGVzPjx5ZWFyPjIwMDc8L3llYXI+PC9kYXRlcz48dXJscz48L3VybHM+PC9yZWNvcmQ+PC9D
aXRlPjxDaXRlPjxBdXRob3I+SWJyYWhpbTwvQXV0aG9yPjxZZWFyPjIwMDQ8L1llYXI+PFJlY051
bT4xOTwvUmVjTnVtPjxyZWNvcmQ+PHJlYy1udW1iZXI+MTk8L3JlYy1udW1iZXI+PGZvcmVpZ24t
a2V5cz48a2V5IGFwcD0iRU4iIGRiLWlkPSJkdDJkZXI1MmI5NTUyMGVhc3picHhzenFzZHcwYXZ0
czJmcnoiIHRpbWVzdGFtcD0iMCI+MTk8L2tleT48L2ZvcmVpZ24ta2V5cz48cmVmLXR5cGUgbmFt
ZT0iSm91cm5hbCBBcnRpY2xlIj4xNzwvcmVmLXR5cGU+PGNvbnRyaWJ1dG9ycz48YXV0aG9ycz48
YXV0aG9yPkpvc2VwaCBHLiBJYnJhaGltPC9hdXRob3I+PGF1dGhvcj5NaW5nLUh1aSBDaGVuPC9h
dXRob3I+PGF1dGhvcj5EZWJhanlvdGkgU2luaGE8L2F1dGhvcj48L2F1dGhvcnM+PC9jb250cmli
dXRvcnM+PHRpdGxlcz48dGl0bGU+QmF5ZXNpYW4gbWV0aG9kcyBmb3Igam9pbnQgbW9kZWxpbmcg
b2YgbG9uZ2l0dWRpbmFsIGFuZCBzdXJ2aXZhbCBkYXRhIHdpdGggYXBwbGljYXRpb24gdG8gY2Fu
Y2VyIHZhY2NpbmUgdHJpYWxzPC90aXRsZT48c2Vjb25kYXJ5LXRpdGxlPlN0YXRpc3RpY2EgU2lu
aWNhPC9zZWNvbmRhcnktdGl0bGU+PC90aXRsZXM+PHBlcmlvZGljYWw+PGZ1bGwtdGl0bGU+U3Rh
dGlzdGljYSBTaW5pY2E8L2Z1bGwtdGl0bGU+PC9wZXJpb2RpY2FsPjxwYWdlcz44NjMtODgzPC9w
YWdlcz48dm9sdW1lPjE0PC92b2x1bWU+PGRhdGVzPjx5ZWFyPjIwMDQ8L3llYXI+PC9kYXRlcz48
dXJscz48L3VybHM+PC9yZWNvcmQ+PC9DaXRlPjwvRW5kTm90ZT5=
</w:fldData>
        </w:fldChar>
      </w:r>
      <w:r w:rsidR="004A5DE4" w:rsidRPr="00077804">
        <w:rPr>
          <w:color w:val="auto"/>
        </w:rPr>
        <w:instrText xml:space="preserve"> ADDIN EN.CITE </w:instrText>
      </w:r>
      <w:r w:rsidR="004A5DE4" w:rsidRPr="00077804">
        <w:rPr>
          <w:color w:val="auto"/>
        </w:rPr>
        <w:fldChar w:fldCharType="begin">
          <w:fldData xml:space="preserve">PEVuZE5vdGU+PENpdGU+PEF1dGhvcj5DaGk8L0F1dGhvcj48WWVhcj4yMDA2PC9ZZWFyPjxSZWNO
dW0+NzU8L1JlY051bT48RGlzcGxheVRleHQ+WzIxLCAyOCwgNjMsIDg2XTwvRGlzcGxheVRleHQ+
PHJlY29yZD48cmVjLW51bWJlcj43NTwvcmVjLW51bWJlcj48Zm9yZWlnbi1rZXlzPjxrZXkgYXBw
PSJFTiIgZGItaWQ9ImR0MmRlcjUyYjk1NTIwZWFzemJweHN6cXNkdzBhdnRzMmZyeiIgdGltZXN0
YW1wPSIwIj43NTwva2V5PjwvZm9yZWlnbi1rZXlzPjxyZWYtdHlwZSBuYW1lPSJKb3VybmFsIEFy
dGljbGUiPjE3PC9yZWYtdHlwZT48Y29udHJpYnV0b3JzPjxhdXRob3JzPjxhdXRob3I+WXVlaC1Z
dW4gQ2hpPC9hdXRob3I+PGF1dGhvcj5Kb3NlcGggRy4gSWJyYWhpbTwvYXV0aG9yPjwvYXV0aG9y
cz48L2NvbnRyaWJ1dG9ycz48dGl0bGVzPjx0aXRsZT5Kb2ludCBtb2RlbHMgZm9yIG11bHRpdmFy
aWF0ZSBsb25naXR1ZGluYWwgYW5kIG11bHRpdmFyaWF0ZSBzdXJ2aXZhbCBkYXRhPC90aXRsZT48
c2Vjb25kYXJ5LXRpdGxlPkJpb21ldHJpY3M8L3NlY29uZGFyeS10aXRsZT48L3RpdGxlcz48cGFn
ZXM+NDMyLTQ0NTwvcGFnZXM+PHZvbHVtZT42Mjwvdm9sdW1lPjxkYXRlcz48eWVhcj4yMDA2PC95
ZWFyPjwvZGF0ZXM+PHVybHM+PC91cmxzPjwvcmVjb3JkPjwvQ2l0ZT48Q2l0ZT48QXV0aG9yPlRh
bmc8L0F1dGhvcj48WWVhcj4yMDE3PC9ZZWFyPjxSZWNOdW0+MjQ8L1JlY051bT48cmVjb3JkPjxy
ZWMtbnVtYmVyPjI0PC9yZWMtbnVtYmVyPjxmb3JlaWduLWtleXM+PGtleSBhcHA9IkVOIiBkYi1p
ZD0iZHQyZGVyNTJiOTU1MjBlYXN6YnB4c3pxc2R3MGF2dHMyZnJ6IiB0aW1lc3RhbXA9IjAiPjI0
PC9rZXk+PC9mb3JlaWduLWtleXM+PHJlZi10eXBlIG5hbWU9IkpvdXJuYWwgQXJ0aWNsZSI+MTc8
L3JlZi10eXBlPjxjb250cmlidXRvcnM+PGF1dGhvcnM+PGF1dGhvcj5Bbi1NaW4gVGFuZzwvYXV0
aG9yPjxhdXRob3I+WGluZ3FpdSBaaGFvPC9hdXRob3I+PGF1dGhvcj5OaWFuLVNoZW5nIFRhbmc8
L2F1dGhvcj48L2F1dGhvcnM+PC9jb250cmlidXRvcnM+PHRpdGxlcz48dGl0bGU+QmF5ZXNpYW4g
dmFyaWFibGUgc2VsZWN0aW9uIGFuZCBlc3RpbWF0aW9uIGluIHNlbWlwYXJhbWV0cmljIGpvaW50
IG1vZGVscyBvZiBtdWx0aXZhcmlhdGUgbG9uZ2l0dWRpbmFsIGFuZCBzdXJ2aXZhbCBkYXRhPC90
aXRsZT48c2Vjb25kYXJ5LXRpdGxlPkJpb21ldHJpY2FsIEpvdXJuYWw8L3NlY29uZGFyeS10aXRs
ZT48L3RpdGxlcz48cGFnZXM+NTctNzg8L3BhZ2VzPjx2b2x1bWU+NTk8L3ZvbHVtZT48bnVtYmVy
PjE8L251bWJlcj48ZGF0ZXM+PHllYXI+MjAxNzwveWVhcj48L2RhdGVzPjx1cmxzPjwvdXJscz48
L3JlY29yZD48L0NpdGU+PENpdGU+PEF1dGhvcj5DaGk8L0F1dGhvcj48WWVhcj4yMDA3PC9ZZWFy
PjxSZWNOdW0+MTI8L1JlY051bT48cmVjb3JkPjxyZWMtbnVtYmVyPjEyPC9yZWMtbnVtYmVyPjxm
b3JlaWduLWtleXM+PGtleSBhcHA9IkVOIiBkYi1pZD0iZHQyZGVyNTJiOTU1MjBlYXN6YnB4c3px
c2R3MGF2dHMyZnJ6IiB0aW1lc3RhbXA9IjAiPjEyPC9rZXk+PC9mb3JlaWduLWtleXM+PHJlZi10
eXBlIG5hbWU9IkpvdXJuYWwgQXJ0aWNsZSI+MTc8L3JlZi10eXBlPjxjb250cmlidXRvcnM+PGF1
dGhvcnM+PGF1dGhvcj5ZdWVoLVl1biBDaGk8L2F1dGhvcj48YXV0aG9yPiBKb3NlcGggRy4gSWJy
YWhpbTwvYXV0aG9yPjwvYXV0aG9ycz48L2NvbnRyaWJ1dG9ycz48dGl0bGVzPjx0aXRsZT5CYXll
c2lhbiBhcHByb2FjaGVzIHRvIGpvaW50IGxvbmdpdHVkaW5hbCBhbmQgc3Vydml2YWwgbW9kZWxz
IGFjY29tbW9kYXRpbmcgYm90aCB6ZXJvIGFuZCBub256ZXJvIGN1cmUgZnJhY3Rpb25zPC90aXRs
ZT48c2Vjb25kYXJ5LXRpdGxlPlN0YXRpc3RpY2EgU2luaWNhPC9zZWNvbmRhcnktdGl0bGU+PC90
aXRsZXM+PHBlcmlvZGljYWw+PGZ1bGwtdGl0bGU+U3RhdGlzdGljYSBTaW5pY2E8L2Z1bGwtdGl0
bGU+PC9wZXJpb2RpY2FsPjxwYWdlcz40NDUtNDYyPC9wYWdlcz48dm9sdW1lPjE3PC92b2x1bWU+
PGRhdGVzPjx5ZWFyPjIwMDc8L3llYXI+PC9kYXRlcz48dXJscz48L3VybHM+PC9yZWNvcmQ+PC9D
aXRlPjxDaXRlPjxBdXRob3I+SWJyYWhpbTwvQXV0aG9yPjxZZWFyPjIwMDQ8L1llYXI+PFJlY051
bT4xOTwvUmVjTnVtPjxyZWNvcmQ+PHJlYy1udW1iZXI+MTk8L3JlYy1udW1iZXI+PGZvcmVpZ24t
a2V5cz48a2V5IGFwcD0iRU4iIGRiLWlkPSJkdDJkZXI1MmI5NTUyMGVhc3picHhzenFzZHcwYXZ0
czJmcnoiIHRpbWVzdGFtcD0iMCI+MTk8L2tleT48L2ZvcmVpZ24ta2V5cz48cmVmLXR5cGUgbmFt
ZT0iSm91cm5hbCBBcnRpY2xlIj4xNzwvcmVmLXR5cGU+PGNvbnRyaWJ1dG9ycz48YXV0aG9ycz48
YXV0aG9yPkpvc2VwaCBHLiBJYnJhaGltPC9hdXRob3I+PGF1dGhvcj5NaW5nLUh1aSBDaGVuPC9h
dXRob3I+PGF1dGhvcj5EZWJhanlvdGkgU2luaGE8L2F1dGhvcj48L2F1dGhvcnM+PC9jb250cmli
dXRvcnM+PHRpdGxlcz48dGl0bGU+QmF5ZXNpYW4gbWV0aG9kcyBmb3Igam9pbnQgbW9kZWxpbmcg
b2YgbG9uZ2l0dWRpbmFsIGFuZCBzdXJ2aXZhbCBkYXRhIHdpdGggYXBwbGljYXRpb24gdG8gY2Fu
Y2VyIHZhY2NpbmUgdHJpYWxzPC90aXRsZT48c2Vjb25kYXJ5LXRpdGxlPlN0YXRpc3RpY2EgU2lu
aWNhPC9zZWNvbmRhcnktdGl0bGU+PC90aXRsZXM+PHBlcmlvZGljYWw+PGZ1bGwtdGl0bGU+U3Rh
dGlzdGljYSBTaW5pY2E8L2Z1bGwtdGl0bGU+PC9wZXJpb2RpY2FsPjxwYWdlcz44NjMtODgzPC9w
YWdlcz48dm9sdW1lPjE0PC92b2x1bWU+PGRhdGVzPjx5ZWFyPjIwMDQ8L3llYXI+PC9kYXRlcz48
dXJscz48L3VybHM+PC9yZWNvcmQ+PC9DaXRlPjwvRW5kTm90ZT5=
</w:fldData>
        </w:fldChar>
      </w:r>
      <w:r w:rsidR="004A5DE4" w:rsidRPr="00077804">
        <w:rPr>
          <w:color w:val="auto"/>
        </w:rPr>
        <w:instrText xml:space="preserve"> ADDIN EN.CITE.DATA </w:instrText>
      </w:r>
      <w:r w:rsidR="004A5DE4" w:rsidRPr="00077804">
        <w:rPr>
          <w:color w:val="auto"/>
        </w:rPr>
      </w:r>
      <w:r w:rsidR="004A5DE4" w:rsidRPr="00077804">
        <w:rPr>
          <w:color w:val="auto"/>
        </w:rPr>
        <w:fldChar w:fldCharType="end"/>
      </w:r>
      <w:r w:rsidR="00B7182A" w:rsidRPr="00077804">
        <w:rPr>
          <w:color w:val="auto"/>
        </w:rPr>
      </w:r>
      <w:r w:rsidR="00B7182A" w:rsidRPr="00077804">
        <w:rPr>
          <w:color w:val="auto"/>
        </w:rPr>
        <w:fldChar w:fldCharType="separate"/>
      </w:r>
      <w:r w:rsidR="00873353" w:rsidRPr="00077804">
        <w:rPr>
          <w:noProof/>
          <w:color w:val="auto"/>
        </w:rPr>
        <w:t>[21, 28, 63, 86]</w:t>
      </w:r>
      <w:r w:rsidR="00B7182A" w:rsidRPr="00077804">
        <w:rPr>
          <w:color w:val="auto"/>
        </w:rPr>
        <w:fldChar w:fldCharType="end"/>
      </w:r>
      <w:r w:rsidR="001C4FE7" w:rsidRPr="00077804">
        <w:rPr>
          <w:color w:val="auto"/>
        </w:rPr>
        <w:t xml:space="preserve"> and </w:t>
      </w:r>
      <w:r w:rsidR="001E4D8D" w:rsidRPr="00077804">
        <w:rPr>
          <w:color w:val="auto"/>
        </w:rPr>
        <w:t xml:space="preserve">were described as in </w:t>
      </w:r>
      <w:r w:rsidR="00DE7A3F" w:rsidRPr="00077804">
        <w:rPr>
          <w:color w:val="auto"/>
        </w:rPr>
        <w:t>(</w:t>
      </w:r>
      <w:r w:rsidR="00DE7A3F" w:rsidRPr="00077804">
        <w:rPr>
          <w:color w:val="auto"/>
        </w:rPr>
        <w:fldChar w:fldCharType="begin"/>
      </w:r>
      <w:r w:rsidR="00DE7A3F" w:rsidRPr="00077804">
        <w:rPr>
          <w:color w:val="auto"/>
        </w:rPr>
        <w:instrText xml:space="preserve"> REF lmesingle1 \h </w:instrText>
      </w:r>
      <w:r w:rsidR="00D848C3" w:rsidRPr="00077804">
        <w:rPr>
          <w:color w:val="auto"/>
        </w:rPr>
        <w:instrText xml:space="preserve"> \* MERGEFORMAT </w:instrText>
      </w:r>
      <w:r w:rsidR="00DE7A3F" w:rsidRPr="00077804">
        <w:rPr>
          <w:color w:val="auto"/>
        </w:rPr>
      </w:r>
      <w:r w:rsidR="00DE7A3F" w:rsidRPr="00077804">
        <w:rPr>
          <w:color w:val="auto"/>
        </w:rPr>
        <w:fldChar w:fldCharType="separate"/>
      </w:r>
      <w:r w:rsidR="004C717B" w:rsidRPr="00077804">
        <w:rPr>
          <w:noProof/>
          <w:color w:val="auto"/>
        </w:rPr>
        <w:t>1</w:t>
      </w:r>
      <w:r w:rsidR="00DE7A3F" w:rsidRPr="00077804">
        <w:rPr>
          <w:color w:val="auto"/>
        </w:rPr>
        <w:fldChar w:fldCharType="end"/>
      </w:r>
      <w:r w:rsidR="00DE7A3F" w:rsidRPr="00077804">
        <w:rPr>
          <w:color w:val="auto"/>
        </w:rPr>
        <w:t>)</w:t>
      </w:r>
      <w:r w:rsidR="002C15BC" w:rsidRPr="00077804">
        <w:rPr>
          <w:color w:val="auto"/>
        </w:rPr>
        <w:t xml:space="preserve"> for each</w:t>
      </w:r>
      <m:oMath>
        <m:r>
          <w:rPr>
            <w:rFonts w:ascii="Cambria Math" w:hAnsi="Cambria Math"/>
            <w:color w:val="auto"/>
          </w:rPr>
          <m:t xml:space="preserve"> k</m:t>
        </m:r>
      </m:oMath>
      <w:r w:rsidR="002C15BC" w:rsidRPr="00077804">
        <w:rPr>
          <w:color w:val="auto"/>
        </w:rPr>
        <w:t xml:space="preserve">. </w:t>
      </w:r>
      <w:r w:rsidR="00243399" w:rsidRPr="00077804">
        <w:rPr>
          <w:color w:val="auto"/>
        </w:rPr>
        <w:t xml:space="preserve">The model </w:t>
      </w:r>
      <w:r w:rsidR="00201B3A" w:rsidRPr="00077804">
        <w:rPr>
          <w:color w:val="auto"/>
        </w:rPr>
        <w:t>account</w:t>
      </w:r>
      <w:r w:rsidR="00243399" w:rsidRPr="00077804">
        <w:rPr>
          <w:color w:val="auto"/>
        </w:rPr>
        <w:t>ed</w:t>
      </w:r>
      <w:r w:rsidR="00201B3A" w:rsidRPr="00077804">
        <w:rPr>
          <w:color w:val="auto"/>
        </w:rPr>
        <w:t xml:space="preserve"> for two source</w:t>
      </w:r>
      <w:r w:rsidR="009C6092" w:rsidRPr="00077804">
        <w:rPr>
          <w:color w:val="auto"/>
        </w:rPr>
        <w:t>s</w:t>
      </w:r>
      <w:r w:rsidR="00201B3A" w:rsidRPr="00077804">
        <w:rPr>
          <w:color w:val="auto"/>
        </w:rPr>
        <w:t xml:space="preserve"> of dependency</w:t>
      </w:r>
      <w:r w:rsidR="000F0479" w:rsidRPr="00077804">
        <w:rPr>
          <w:color w:val="auto"/>
        </w:rPr>
        <w:t>; within-individual</w:t>
      </w:r>
      <w:r w:rsidR="00445C92" w:rsidRPr="00077804">
        <w:rPr>
          <w:color w:val="auto"/>
        </w:rPr>
        <w:t xml:space="preserve"> repeated measure</w:t>
      </w:r>
      <w:r w:rsidR="000F0479" w:rsidRPr="00077804">
        <w:rPr>
          <w:color w:val="auto"/>
        </w:rPr>
        <w:t>ments</w:t>
      </w:r>
      <w:r w:rsidR="00445C92" w:rsidRPr="00077804">
        <w:rPr>
          <w:color w:val="auto"/>
        </w:rPr>
        <w:t xml:space="preserve"> over time </w:t>
      </w:r>
      <w:r w:rsidR="008A5F8E" w:rsidRPr="00077804">
        <w:rPr>
          <w:color w:val="auto"/>
        </w:rPr>
        <w:t xml:space="preserve">for a given longitudinal outcome </w:t>
      </w:r>
      <w:r w:rsidR="00445C92" w:rsidRPr="00077804">
        <w:rPr>
          <w:color w:val="auto"/>
        </w:rPr>
        <w:t xml:space="preserve">and between different longitudinal </w:t>
      </w:r>
      <w:r w:rsidR="000F0479" w:rsidRPr="00077804">
        <w:rPr>
          <w:color w:val="auto"/>
        </w:rPr>
        <w:t>outcomes</w:t>
      </w:r>
      <w:r w:rsidR="001E4D8D" w:rsidRPr="00077804">
        <w:rPr>
          <w:color w:val="auto"/>
        </w:rPr>
        <w:t xml:space="preserve"> </w:t>
      </w:r>
      <w:r w:rsidR="008A5F8E" w:rsidRPr="00077804">
        <w:rPr>
          <w:color w:val="auto"/>
        </w:rPr>
        <w:t>for</w:t>
      </w:r>
      <w:r w:rsidR="001E4D8D" w:rsidRPr="00077804">
        <w:rPr>
          <w:color w:val="auto"/>
        </w:rPr>
        <w:t xml:space="preserve"> </w:t>
      </w:r>
      <w:r w:rsidR="008A5F8E" w:rsidRPr="00077804">
        <w:rPr>
          <w:color w:val="auto"/>
        </w:rPr>
        <w:t xml:space="preserve">the same </w:t>
      </w:r>
      <w:r w:rsidR="001E4D8D" w:rsidRPr="00077804">
        <w:rPr>
          <w:color w:val="auto"/>
        </w:rPr>
        <w:t>individual</w:t>
      </w:r>
      <w:r w:rsidR="00201B3A" w:rsidRPr="00077804">
        <w:rPr>
          <w:color w:val="auto"/>
        </w:rPr>
        <w:t>.</w:t>
      </w:r>
    </w:p>
    <w:p w14:paraId="25BE399E" w14:textId="5AC1DBD0" w:rsidR="00445C92" w:rsidRPr="00077804" w:rsidRDefault="00C61B55" w:rsidP="00873353">
      <w:pPr>
        <w:spacing w:line="480" w:lineRule="auto"/>
        <w:ind w:firstLine="663"/>
        <w:jc w:val="both"/>
        <w:rPr>
          <w:color w:val="auto"/>
        </w:rPr>
      </w:pPr>
      <w:r w:rsidRPr="00077804">
        <w:rPr>
          <w:color w:val="auto"/>
        </w:rPr>
        <w:t xml:space="preserve"> </w:t>
      </w:r>
      <w:r w:rsidR="00AA7166" w:rsidRPr="00077804">
        <w:rPr>
          <w:color w:val="auto"/>
        </w:rPr>
        <w:fldChar w:fldCharType="begin"/>
      </w:r>
      <w:r w:rsidR="00873353" w:rsidRPr="00077804">
        <w:rPr>
          <w:color w:val="auto"/>
        </w:rPr>
        <w:instrText xml:space="preserve"> ADDIN EN.CITE &lt;EndNote&gt;&lt;Cite AuthorYear="1"&gt;&lt;Author&gt;Rue&lt;/Author&gt;&lt;Year&gt;2017&lt;/Year&gt;&lt;RecNum&gt;55&lt;/RecNum&gt;&lt;DisplayText&gt;Rue et al. [49]&lt;/DisplayText&gt;&lt;record&gt;&lt;rec-number&gt;55&lt;/rec-number&gt;&lt;foreign-keys&gt;&lt;key app="EN" db-id="dt2der52b95520easzbpxszqsdw0avts2frz" timestamp="0"&gt;55&lt;/key&gt;&lt;/foreign-keys&gt;&lt;ref-type name="Journal Article"&gt;17&lt;/ref-type&gt;&lt;contributors&gt;&lt;authors&gt;&lt;author&gt;Montserrat Rue&lt;/author&gt;&lt;author&gt;Eleni-Rosalina Andrinopoulou&lt;/author&gt;&lt;author&gt;Danilo Alvares&lt;/author&gt;&lt;author&gt;Carmen Armero&lt;/author&gt;&lt;author&gt;Anabel Forte&lt;/author&gt;&lt;author&gt;Lluis Blanch&lt;/author&gt;&lt;/authors&gt;&lt;/contributors&gt;&lt;titles&gt;&lt;title&gt;Bayesian joint modeling of bivariate longitudinal and competing risks data: An application to study patient-ventilator asynchronies in critical care patients&lt;/title&gt;&lt;secondary-title&gt;Biometrical Journal&lt;/secondary-title&gt;&lt;/titles&gt;&lt;pages&gt;1184-1203&lt;/pages&gt;&lt;volume&gt;59&lt;/volume&gt;&lt;number&gt;6&lt;/number&gt;&lt;dates&gt;&lt;year&gt;2017&lt;/year&gt;&lt;/dates&gt;&lt;urls&gt;&lt;/urls&gt;&lt;/record&gt;&lt;/Cite&gt;&lt;/EndNote&gt;</w:instrText>
      </w:r>
      <w:r w:rsidR="00AA7166" w:rsidRPr="00077804">
        <w:rPr>
          <w:color w:val="auto"/>
        </w:rPr>
        <w:fldChar w:fldCharType="separate"/>
      </w:r>
      <w:r w:rsidR="00873353" w:rsidRPr="00077804">
        <w:rPr>
          <w:noProof/>
          <w:color w:val="auto"/>
        </w:rPr>
        <w:t>Rue et al. [49]</w:t>
      </w:r>
      <w:r w:rsidR="00AA7166" w:rsidRPr="00077804">
        <w:rPr>
          <w:color w:val="auto"/>
        </w:rPr>
        <w:fldChar w:fldCharType="end"/>
      </w:r>
      <w:r w:rsidR="00AA7166" w:rsidRPr="00077804">
        <w:rPr>
          <w:color w:val="auto"/>
        </w:rPr>
        <w:t xml:space="preserve"> </w:t>
      </w:r>
      <w:r w:rsidR="005F7EFB" w:rsidRPr="00077804">
        <w:rPr>
          <w:color w:val="auto"/>
        </w:rPr>
        <w:t xml:space="preserve">modelled </w:t>
      </w:r>
      <w:r w:rsidR="009A3104" w:rsidRPr="00077804">
        <w:rPr>
          <w:color w:val="auto"/>
        </w:rPr>
        <w:t>two continuous longitudinal outcomes</w:t>
      </w:r>
      <w:r w:rsidR="005F7EFB" w:rsidRPr="00077804">
        <w:rPr>
          <w:color w:val="auto"/>
        </w:rPr>
        <w:t xml:space="preserve">; </w:t>
      </w:r>
      <w:r w:rsidR="00AA7166" w:rsidRPr="00077804">
        <w:rPr>
          <w:color w:val="auto"/>
        </w:rPr>
        <w:t>a</w:t>
      </w:r>
      <w:r w:rsidR="009702F5" w:rsidRPr="00077804">
        <w:rPr>
          <w:color w:val="auto"/>
        </w:rPr>
        <w:t>n</w:t>
      </w:r>
      <w:r w:rsidR="00AA7166" w:rsidRPr="00077804">
        <w:rPr>
          <w:color w:val="auto"/>
        </w:rPr>
        <w:t xml:space="preserve"> </w:t>
      </w:r>
      <w:r w:rsidR="005F7EFB" w:rsidRPr="00077804">
        <w:rPr>
          <w:color w:val="auto"/>
        </w:rPr>
        <w:t>LME</w:t>
      </w:r>
      <w:r w:rsidR="00AA7166" w:rsidRPr="00077804">
        <w:rPr>
          <w:color w:val="auto"/>
        </w:rPr>
        <w:t xml:space="preserve"> model </w:t>
      </w:r>
      <w:r w:rsidR="001D7306" w:rsidRPr="00077804">
        <w:rPr>
          <w:color w:val="auto"/>
        </w:rPr>
        <w:t xml:space="preserve">was </w:t>
      </w:r>
      <w:r w:rsidR="00786E4C" w:rsidRPr="00077804">
        <w:rPr>
          <w:color w:val="auto"/>
        </w:rPr>
        <w:t xml:space="preserve">employed </w:t>
      </w:r>
      <w:r w:rsidR="00AA7166" w:rsidRPr="00077804">
        <w:rPr>
          <w:color w:val="auto"/>
        </w:rPr>
        <w:t xml:space="preserve">for </w:t>
      </w:r>
      <w:r w:rsidR="00786E4C" w:rsidRPr="00077804">
        <w:rPr>
          <w:color w:val="auto"/>
        </w:rPr>
        <w:t xml:space="preserve">first </w:t>
      </w:r>
      <w:r w:rsidR="00AA7166" w:rsidRPr="00077804">
        <w:rPr>
          <w:color w:val="auto"/>
        </w:rPr>
        <w:t xml:space="preserve">outcome and </w:t>
      </w:r>
      <w:r w:rsidR="00786E4C" w:rsidRPr="00077804">
        <w:rPr>
          <w:color w:val="auto"/>
        </w:rPr>
        <w:t xml:space="preserve">a </w:t>
      </w:r>
      <w:r w:rsidR="002620D3" w:rsidRPr="00077804">
        <w:rPr>
          <w:color w:val="auto"/>
        </w:rPr>
        <w:t>mixed-</w:t>
      </w:r>
      <w:r w:rsidR="00AA7166" w:rsidRPr="00077804">
        <w:rPr>
          <w:color w:val="auto"/>
        </w:rPr>
        <w:t xml:space="preserve">effects beta regression model for the </w:t>
      </w:r>
      <w:r w:rsidR="005F7EFB" w:rsidRPr="00077804">
        <w:rPr>
          <w:color w:val="auto"/>
        </w:rPr>
        <w:t xml:space="preserve">second </w:t>
      </w:r>
      <w:r w:rsidR="00AA7166" w:rsidRPr="00077804">
        <w:rPr>
          <w:color w:val="auto"/>
        </w:rPr>
        <w:t>outcome (</w:t>
      </w:r>
      <w:r w:rsidR="002414A1" w:rsidRPr="00077804">
        <w:rPr>
          <w:color w:val="auto"/>
        </w:rPr>
        <w:t xml:space="preserve">a </w:t>
      </w:r>
      <w:r w:rsidR="00AA7166" w:rsidRPr="00077804">
        <w:rPr>
          <w:color w:val="auto"/>
        </w:rPr>
        <w:t>proportion). In the former, linear combination</w:t>
      </w:r>
      <w:r w:rsidR="00B426AA" w:rsidRPr="00077804">
        <w:rPr>
          <w:color w:val="auto"/>
        </w:rPr>
        <w:t>s</w:t>
      </w:r>
      <w:r w:rsidR="00AA7166" w:rsidRPr="00077804">
        <w:rPr>
          <w:color w:val="auto"/>
        </w:rPr>
        <w:t xml:space="preserve"> of a cubic splines basis functions </w:t>
      </w:r>
      <w:r w:rsidR="001D7306" w:rsidRPr="00077804">
        <w:rPr>
          <w:color w:val="auto"/>
        </w:rPr>
        <w:t xml:space="preserve">were </w:t>
      </w:r>
      <w:r w:rsidR="00AA7166" w:rsidRPr="00077804">
        <w:rPr>
          <w:color w:val="auto"/>
        </w:rPr>
        <w:t xml:space="preserve">considered </w:t>
      </w:r>
      <w:r w:rsidR="00B426AA" w:rsidRPr="00077804">
        <w:rPr>
          <w:color w:val="auto"/>
        </w:rPr>
        <w:t xml:space="preserve">to model </w:t>
      </w:r>
      <w:r w:rsidR="00AA7166" w:rsidRPr="00077804">
        <w:rPr>
          <w:color w:val="auto"/>
        </w:rPr>
        <w:t>the trajectory function to account for multimodal trends</w:t>
      </w:r>
      <w:r w:rsidR="001D7306" w:rsidRPr="00077804">
        <w:rPr>
          <w:color w:val="auto"/>
        </w:rPr>
        <w:t>.</w:t>
      </w:r>
      <w:r w:rsidR="00950A76" w:rsidRPr="00077804">
        <w:rPr>
          <w:color w:val="auto"/>
        </w:rPr>
        <w:t xml:space="preserve"> T</w:t>
      </w:r>
      <w:r w:rsidR="00AA7166" w:rsidRPr="00077804">
        <w:rPr>
          <w:color w:val="auto"/>
        </w:rPr>
        <w:t>he correlation between the two longitudinal outcomes</w:t>
      </w:r>
      <w:r w:rsidR="00950A76" w:rsidRPr="00077804">
        <w:rPr>
          <w:color w:val="auto"/>
        </w:rPr>
        <w:t xml:space="preserve"> </w:t>
      </w:r>
      <w:r w:rsidR="00EF47C1" w:rsidRPr="00077804">
        <w:rPr>
          <w:color w:val="auto"/>
        </w:rPr>
        <w:t>was</w:t>
      </w:r>
      <w:r w:rsidR="00950A76" w:rsidRPr="00077804">
        <w:rPr>
          <w:color w:val="auto"/>
        </w:rPr>
        <w:t xml:space="preserve"> accounted</w:t>
      </w:r>
      <w:r w:rsidR="00AA7166" w:rsidRPr="00077804">
        <w:rPr>
          <w:color w:val="auto"/>
        </w:rPr>
        <w:t xml:space="preserve"> through </w:t>
      </w:r>
      <w:r w:rsidR="00950A76" w:rsidRPr="00077804">
        <w:rPr>
          <w:color w:val="auto"/>
        </w:rPr>
        <w:t xml:space="preserve">jointly </w:t>
      </w:r>
      <w:r w:rsidR="00AA7166" w:rsidRPr="00077804">
        <w:rPr>
          <w:color w:val="auto"/>
        </w:rPr>
        <w:t xml:space="preserve">modelling </w:t>
      </w:r>
      <w:r w:rsidR="00CF219E" w:rsidRPr="00077804">
        <w:rPr>
          <w:color w:val="auto"/>
        </w:rPr>
        <w:t xml:space="preserve">the </w:t>
      </w:r>
      <w:r w:rsidR="00106861" w:rsidRPr="00077804">
        <w:rPr>
          <w:color w:val="auto"/>
        </w:rPr>
        <w:t>individual</w:t>
      </w:r>
      <w:r w:rsidR="003A57D5" w:rsidRPr="00077804">
        <w:rPr>
          <w:color w:val="auto"/>
        </w:rPr>
        <w:t xml:space="preserve"> specific </w:t>
      </w:r>
      <w:r w:rsidR="00CF219E" w:rsidRPr="00077804">
        <w:rPr>
          <w:color w:val="auto"/>
        </w:rPr>
        <w:t xml:space="preserve">random effect in each longitudinal outcome </w:t>
      </w:r>
      <w:r w:rsidR="00AA7166" w:rsidRPr="00077804">
        <w:rPr>
          <w:color w:val="auto"/>
        </w:rPr>
        <w:fldChar w:fldCharType="begin"/>
      </w:r>
      <w:r w:rsidR="00873353" w:rsidRPr="00077804">
        <w:rPr>
          <w:color w:val="auto"/>
        </w:rPr>
        <w:instrText xml:space="preserve"> ADDIN EN.CITE &lt;EndNote&gt;&lt;Cite&gt;&lt;Author&gt;Rue&lt;/Author&gt;&lt;Year&gt;2017&lt;/Year&gt;&lt;RecNum&gt;55&lt;/RecNum&gt;&lt;DisplayText&gt;[49]&lt;/DisplayText&gt;&lt;record&gt;&lt;rec-number&gt;55&lt;/rec-number&gt;&lt;foreign-keys&gt;&lt;key app="EN" db-id="dt2der52b95520easzbpxszqsdw0avts2frz" timestamp="0"&gt;55&lt;/key&gt;&lt;/foreign-keys&gt;&lt;ref-type name="Journal Article"&gt;17&lt;/ref-type&gt;&lt;contributors&gt;&lt;authors&gt;&lt;author&gt;Montserrat Rue&lt;/author&gt;&lt;author&gt;Eleni-Rosalina Andrinopoulou&lt;/author&gt;&lt;author&gt;Danilo Alvares&lt;/author&gt;&lt;author&gt;Carmen Armero&lt;/author&gt;&lt;author&gt;Anabel Forte&lt;/author&gt;&lt;author&gt;Lluis Blanch&lt;/author&gt;&lt;/authors&gt;&lt;/contributors&gt;&lt;titles&gt;&lt;title&gt;Bayesian joint modeling of bivariate longitudinal and competing risks data: An application to study patient-ventilator asynchronies in critical care patients&lt;/title&gt;&lt;secondary-title&gt;Biometrical Journal&lt;/secondary-title&gt;&lt;/titles&gt;&lt;pages&gt;1184-1203&lt;/pages&gt;&lt;volume&gt;59&lt;/volume&gt;&lt;number&gt;6&lt;/number&gt;&lt;dates&gt;&lt;year&gt;2017&lt;/year&gt;&lt;/dates&gt;&lt;urls&gt;&lt;/urls&gt;&lt;/record&gt;&lt;/Cite&gt;&lt;/EndNote&gt;</w:instrText>
      </w:r>
      <w:r w:rsidR="00AA7166" w:rsidRPr="00077804">
        <w:rPr>
          <w:color w:val="auto"/>
        </w:rPr>
        <w:fldChar w:fldCharType="separate"/>
      </w:r>
      <w:r w:rsidR="00873353" w:rsidRPr="00077804">
        <w:rPr>
          <w:noProof/>
          <w:color w:val="auto"/>
        </w:rPr>
        <w:t>[49]</w:t>
      </w:r>
      <w:r w:rsidR="00AA7166" w:rsidRPr="00077804">
        <w:rPr>
          <w:color w:val="auto"/>
        </w:rPr>
        <w:fldChar w:fldCharType="end"/>
      </w:r>
      <w:r w:rsidR="00AA7166" w:rsidRPr="00077804">
        <w:rPr>
          <w:color w:val="auto"/>
        </w:rPr>
        <w:t>.</w:t>
      </w:r>
    </w:p>
    <w:p w14:paraId="0DB51ABF" w14:textId="12D84726" w:rsidR="00431A5C" w:rsidRPr="00077804" w:rsidRDefault="00AA7166" w:rsidP="00EB7F9C">
      <w:pPr>
        <w:spacing w:line="480" w:lineRule="auto"/>
        <w:ind w:firstLine="663"/>
        <w:jc w:val="both"/>
        <w:rPr>
          <w:rFonts w:ascii="Roboto" w:hAnsi="Roboto" w:cs="Arial"/>
          <w:color w:val="auto"/>
          <w:lang w:val="en"/>
        </w:rPr>
      </w:pPr>
      <w:r w:rsidRPr="00077804">
        <w:rPr>
          <w:color w:val="auto"/>
        </w:rPr>
        <w:t xml:space="preserve"> </w:t>
      </w:r>
      <w:r w:rsidR="0033662C" w:rsidRPr="00077804">
        <w:rPr>
          <w:color w:val="auto"/>
        </w:rPr>
        <w:fldChar w:fldCharType="begin"/>
      </w:r>
      <w:r w:rsidR="00873353" w:rsidRPr="00077804">
        <w:rPr>
          <w:color w:val="auto"/>
        </w:rPr>
        <w:instrText xml:space="preserve"> ADDIN EN.CITE &lt;EndNote&gt;&lt;Cite AuthorYear="1"&gt;&lt;Author&gt;Tang&lt;/Author&gt;&lt;Year&gt;2015&lt;/Year&gt;&lt;RecNum&gt;33&lt;/RecNum&gt;&lt;DisplayText&gt;Tang and Tang [32]&lt;/DisplayText&gt;&lt;record&gt;&lt;rec-number&gt;33&lt;/rec-number&gt;&lt;foreign-keys&gt;&lt;key app="EN" db-id="dt2der52b95520easzbpxszqsdw0avts2frz" timestamp="0"&gt;33&lt;/key&gt;&lt;/foreign-keys&gt;&lt;ref-type name="Journal Article"&gt;17&lt;/ref-type&gt;&lt;contributors&gt;&lt;authors&gt;&lt;author&gt;An-Min Tang &lt;/author&gt;&lt;author&gt;Nian-Sheng Tang&lt;/author&gt;&lt;/authors&gt;&lt;/contributors&gt;&lt;titles&gt;&lt;title&gt;Semiparametric Bayesian inference on skew-normal joint modeling of multivariate longitudinal and survival data&lt;/title&gt;&lt;secondary-title&gt;Statistics in Medicine&lt;/secondary-title&gt;&lt;/titles&gt;&lt;pages&gt;824-843&lt;/pages&gt;&lt;volume&gt;34&lt;/volume&gt;&lt;dates&gt;&lt;year&gt;2015&lt;/year&gt;&lt;/dates&gt;&lt;urls&gt;&lt;/urls&gt;&lt;/record&gt;&lt;/Cite&gt;&lt;/EndNote&gt;</w:instrText>
      </w:r>
      <w:r w:rsidR="0033662C" w:rsidRPr="00077804">
        <w:rPr>
          <w:color w:val="auto"/>
        </w:rPr>
        <w:fldChar w:fldCharType="separate"/>
      </w:r>
      <w:r w:rsidR="00873353" w:rsidRPr="00077804">
        <w:rPr>
          <w:noProof/>
          <w:color w:val="auto"/>
        </w:rPr>
        <w:t>Tang and Tang [32]</w:t>
      </w:r>
      <w:r w:rsidR="0033662C" w:rsidRPr="00077804">
        <w:rPr>
          <w:color w:val="auto"/>
        </w:rPr>
        <w:fldChar w:fldCharType="end"/>
      </w:r>
      <w:r w:rsidR="0033662C" w:rsidRPr="00077804">
        <w:rPr>
          <w:color w:val="auto"/>
        </w:rPr>
        <w:t xml:space="preserve"> considered a partially </w:t>
      </w:r>
      <w:r w:rsidR="00950A76" w:rsidRPr="00077804">
        <w:rPr>
          <w:color w:val="auto"/>
        </w:rPr>
        <w:t>LME</w:t>
      </w:r>
      <w:r w:rsidR="0033662C" w:rsidRPr="00077804">
        <w:rPr>
          <w:color w:val="auto"/>
        </w:rPr>
        <w:t xml:space="preserve"> model with spline terms</w:t>
      </w:r>
      <w:r w:rsidR="002414A1" w:rsidRPr="00077804">
        <w:rPr>
          <w:color w:val="auto"/>
        </w:rPr>
        <w:t xml:space="preserve"> to a</w:t>
      </w:r>
      <w:r w:rsidR="00471E1D" w:rsidRPr="00077804">
        <w:rPr>
          <w:color w:val="auto"/>
        </w:rPr>
        <w:t>ccount for the complex functional structure between measurement time</w:t>
      </w:r>
      <w:r w:rsidR="002414A1" w:rsidRPr="00077804">
        <w:rPr>
          <w:color w:val="auto"/>
        </w:rPr>
        <w:t>s</w:t>
      </w:r>
      <w:r w:rsidR="000341BB" w:rsidRPr="00077804">
        <w:rPr>
          <w:color w:val="auto"/>
        </w:rPr>
        <w:t xml:space="preserve"> within and between outcomes</w:t>
      </w:r>
      <w:r w:rsidR="002414A1" w:rsidRPr="00077804">
        <w:rPr>
          <w:color w:val="auto"/>
        </w:rPr>
        <w:t xml:space="preserve">. They used </w:t>
      </w:r>
      <w:r w:rsidR="004F4A7E" w:rsidRPr="00077804">
        <w:rPr>
          <w:color w:val="auto"/>
        </w:rPr>
        <w:t xml:space="preserve">a P-spline approximation. </w:t>
      </w:r>
      <w:r w:rsidR="003B73FD" w:rsidRPr="00077804">
        <w:rPr>
          <w:color w:val="auto"/>
        </w:rPr>
        <w:fldChar w:fldCharType="begin"/>
      </w:r>
      <w:r w:rsidR="00873353" w:rsidRPr="00077804">
        <w:rPr>
          <w:color w:val="auto"/>
        </w:rPr>
        <w:instrText xml:space="preserve"> ADDIN EN.CITE &lt;EndNote&gt;&lt;Cite AuthorYear="1"&gt;&lt;Author&gt;Chen&lt;/Author&gt;&lt;Year&gt;2004&lt;/Year&gt;&lt;RecNum&gt;10&lt;/RecNum&gt;&lt;DisplayText&gt;Chen et al. [20]&lt;/DisplayText&gt;&lt;record&gt;&lt;rec-number&gt;10&lt;/rec-number&gt;&lt;foreign-keys&gt;&lt;key app="EN" db-id="dt2der52b95520easzbpxszqsdw0avts2frz" timestamp="0"&gt;10&lt;/key&gt;&lt;/foreign-keys&gt;&lt;ref-type name="Journal Article"&gt;17&lt;/ref-type&gt;&lt;contributors&gt;&lt;authors&gt;&lt;author&gt;Ming-Hui Chen&lt;/author&gt;&lt;author&gt;Joseph G. Ibrahim&lt;/author&gt;&lt;author&gt;Debajyoti Sinha&lt;/author&gt;&lt;/authors&gt;&lt;/contributors&gt;&lt;titles&gt;&lt;title&gt;A new joint model for longitudinal and survival data with a cure fraction&lt;/title&gt;&lt;secondary-title&gt;Journal of Multivariate Analysis&lt;/secondary-title&gt;&lt;/titles&gt;&lt;pages&gt;18-34&lt;/pages&gt;&lt;volume&gt;91&lt;/volume&gt;&lt;dates&gt;&lt;year&gt;2004&lt;/year&gt;&lt;/dates&gt;&lt;urls&gt;&lt;/urls&gt;&lt;/record&gt;&lt;/Cite&gt;&lt;/EndNote&gt;</w:instrText>
      </w:r>
      <w:r w:rsidR="003B73FD" w:rsidRPr="00077804">
        <w:rPr>
          <w:color w:val="auto"/>
        </w:rPr>
        <w:fldChar w:fldCharType="separate"/>
      </w:r>
      <w:r w:rsidR="00873353" w:rsidRPr="00077804">
        <w:rPr>
          <w:noProof/>
          <w:color w:val="auto"/>
        </w:rPr>
        <w:t>Chen et al. [20]</w:t>
      </w:r>
      <w:r w:rsidR="003B73FD" w:rsidRPr="00077804">
        <w:rPr>
          <w:color w:val="auto"/>
        </w:rPr>
        <w:fldChar w:fldCharType="end"/>
      </w:r>
      <w:r w:rsidR="003B73FD" w:rsidRPr="00077804">
        <w:rPr>
          <w:color w:val="auto"/>
        </w:rPr>
        <w:t xml:space="preserve"> considered a </w:t>
      </w:r>
      <w:r w:rsidR="007A5651" w:rsidRPr="00077804">
        <w:rPr>
          <w:color w:val="auto"/>
        </w:rPr>
        <w:t xml:space="preserve">GLM </w:t>
      </w:r>
      <w:r w:rsidR="008A1AB0" w:rsidRPr="00077804">
        <w:rPr>
          <w:color w:val="auto"/>
        </w:rPr>
        <w:t>m</w:t>
      </w:r>
      <w:r w:rsidR="00174634" w:rsidRPr="00077804">
        <w:rPr>
          <w:color w:val="auto"/>
        </w:rPr>
        <w:t>odel</w:t>
      </w:r>
      <w:r w:rsidR="00950A76" w:rsidRPr="00077804">
        <w:rPr>
          <w:color w:val="auto"/>
        </w:rPr>
        <w:t xml:space="preserve"> </w:t>
      </w:r>
      <w:r w:rsidR="002A370F" w:rsidRPr="00077804">
        <w:rPr>
          <w:color w:val="auto"/>
        </w:rPr>
        <w:t>and</w:t>
      </w:r>
      <w:r w:rsidR="00A900C5" w:rsidRPr="00077804">
        <w:rPr>
          <w:color w:val="auto"/>
        </w:rPr>
        <w:t xml:space="preserve"> </w:t>
      </w:r>
      <w:r w:rsidR="002A370F" w:rsidRPr="00077804">
        <w:rPr>
          <w:color w:val="auto"/>
        </w:rPr>
        <w:t xml:space="preserve">the </w:t>
      </w:r>
      <w:r w:rsidR="00A900C5" w:rsidRPr="00077804">
        <w:rPr>
          <w:color w:val="auto"/>
        </w:rPr>
        <w:t xml:space="preserve">trajectory function </w:t>
      </w:r>
      <w:r w:rsidR="00EF47C1" w:rsidRPr="00077804">
        <w:rPr>
          <w:color w:val="auto"/>
        </w:rPr>
        <w:t xml:space="preserve">was </w:t>
      </w:r>
      <w:r w:rsidR="00C814F0" w:rsidRPr="00077804">
        <w:rPr>
          <w:color w:val="auto"/>
        </w:rPr>
        <w:t xml:space="preserve">allowed to take </w:t>
      </w:r>
      <w:r w:rsidR="00606C84" w:rsidRPr="00077804">
        <w:rPr>
          <w:color w:val="auto"/>
        </w:rPr>
        <w:t xml:space="preserve">a </w:t>
      </w:r>
      <w:r w:rsidR="00A900C5" w:rsidRPr="00077804">
        <w:rPr>
          <w:color w:val="auto"/>
        </w:rPr>
        <w:t>linear or quadratic</w:t>
      </w:r>
      <w:r w:rsidR="00250E21" w:rsidRPr="00077804">
        <w:rPr>
          <w:color w:val="auto"/>
        </w:rPr>
        <w:t xml:space="preserve"> form based on the trend of mean response. </w:t>
      </w:r>
      <w:r w:rsidR="00A900C5" w:rsidRPr="00077804">
        <w:rPr>
          <w:color w:val="auto"/>
        </w:rPr>
        <w:t xml:space="preserve"> </w:t>
      </w:r>
      <w:r w:rsidR="00E62B33" w:rsidRPr="00077804">
        <w:rPr>
          <w:color w:val="auto"/>
        </w:rPr>
        <w:fldChar w:fldCharType="begin"/>
      </w:r>
      <w:r w:rsidR="00EB7F9C" w:rsidRPr="00077804">
        <w:rPr>
          <w:color w:val="auto"/>
        </w:rPr>
        <w:instrText xml:space="preserve"> ADDIN EN.CITE &lt;EndNote&gt;&lt;Cite AuthorYear="1"&gt;&lt;Author&gt;Liu&lt;/Author&gt;&lt;Year&gt;2016&lt;/Year&gt;&lt;RecNum&gt;67&lt;/RecNum&gt;&lt;DisplayText&gt;Liu and Li [87]&lt;/DisplayText&gt;&lt;record&gt;&lt;rec-number&gt;67&lt;/rec-number&gt;&lt;foreign-keys&gt;&lt;key app="EN" db-id="dt2der52b95520easzbpxszqsdw0avts2frz" timestamp="0"&gt;67&lt;/key&gt;&lt;/foreign-keys&gt;&lt;ref-type name="Journal Article"&gt;17&lt;/ref-type&gt;&lt;contributors&gt;&lt;authors&gt;&lt;author&gt;Fang Liu&lt;/author&gt;&lt;author&gt;Qing Li&lt;/author&gt;&lt;/authors&gt;&lt;/contributors&gt;&lt;titles&gt;&lt;title&gt;A Bayesian model for joint analysis of multivariate repeated measures and time to event data in crossover trials&lt;/title&gt;&lt;secondary-title&gt;Statistical Methods in Medical Research&lt;/secondary-title&gt;&lt;/titles&gt;&lt;periodical&gt;&lt;full-title&gt;Statistical methods in medical research&lt;/full-title&gt;&lt;abbr-1&gt;Stat Methods Med Res&lt;/abbr-1&gt;&lt;/periodical&gt;&lt;pages&gt;2180-2192&lt;/pages&gt;&lt;volume&gt;25&lt;/volume&gt;&lt;number&gt;5&lt;/number&gt;&lt;dates&gt;&lt;year&gt;2016&lt;/year&gt;&lt;/dates&gt;&lt;urls&gt;&lt;/urls&gt;&lt;/record&gt;&lt;/Cite&gt;&lt;/EndNote&gt;</w:instrText>
      </w:r>
      <w:r w:rsidR="00E62B33" w:rsidRPr="00077804">
        <w:rPr>
          <w:color w:val="auto"/>
        </w:rPr>
        <w:fldChar w:fldCharType="separate"/>
      </w:r>
      <w:r w:rsidR="00873353" w:rsidRPr="00077804">
        <w:rPr>
          <w:noProof/>
          <w:color w:val="auto"/>
        </w:rPr>
        <w:t>Liu and Li [87]</w:t>
      </w:r>
      <w:r w:rsidR="00E62B33" w:rsidRPr="00077804">
        <w:rPr>
          <w:color w:val="auto"/>
        </w:rPr>
        <w:fldChar w:fldCharType="end"/>
      </w:r>
      <w:r w:rsidR="00A72DA1" w:rsidRPr="00077804">
        <w:rPr>
          <w:color w:val="auto"/>
        </w:rPr>
        <w:t xml:space="preserve"> considered a zero-one inflated beta (ZOIB) regression model </w:t>
      </w:r>
      <w:r w:rsidR="00A72DA1" w:rsidRPr="00077804">
        <w:rPr>
          <w:color w:val="auto"/>
        </w:rPr>
        <w:lastRenderedPageBreak/>
        <w:t xml:space="preserve">to </w:t>
      </w:r>
      <w:r w:rsidR="00EF47C1" w:rsidRPr="00077804">
        <w:rPr>
          <w:color w:val="auto"/>
        </w:rPr>
        <w:t xml:space="preserve">account for </w:t>
      </w:r>
      <w:r w:rsidR="00A72DA1" w:rsidRPr="00077804">
        <w:rPr>
          <w:color w:val="auto"/>
        </w:rPr>
        <w:t>[0, 1] interval</w:t>
      </w:r>
      <w:r w:rsidR="00EF47C1" w:rsidRPr="00077804">
        <w:rPr>
          <w:color w:val="auto"/>
        </w:rPr>
        <w:t xml:space="preserve"> data. Usually, </w:t>
      </w:r>
      <w:r w:rsidR="00A72DA1" w:rsidRPr="00077804">
        <w:rPr>
          <w:color w:val="auto"/>
        </w:rPr>
        <w:t>beta distribution is known for offering a wide range of distribution</w:t>
      </w:r>
      <w:r w:rsidR="00EF47C1" w:rsidRPr="00077804">
        <w:rPr>
          <w:color w:val="auto"/>
        </w:rPr>
        <w:t>al</w:t>
      </w:r>
      <w:r w:rsidR="00A72DA1" w:rsidRPr="00077804">
        <w:rPr>
          <w:color w:val="auto"/>
        </w:rPr>
        <w:t xml:space="preserve"> shapes in the open support interval (0, 1).</w:t>
      </w:r>
    </w:p>
    <w:p w14:paraId="77CFDBA3" w14:textId="67F6B08A" w:rsidR="00F017C3" w:rsidRPr="00077804" w:rsidRDefault="00722BB5" w:rsidP="0017116B">
      <w:pPr>
        <w:spacing w:line="480" w:lineRule="auto"/>
        <w:jc w:val="both"/>
        <w:rPr>
          <w:b/>
          <w:color w:val="auto"/>
          <w:sz w:val="28"/>
          <w:rtl/>
        </w:rPr>
      </w:pPr>
      <w:r w:rsidRPr="00077804">
        <w:rPr>
          <w:b/>
          <w:color w:val="auto"/>
          <w:sz w:val="28"/>
        </w:rPr>
        <w:t xml:space="preserve">Rate </w:t>
      </w:r>
      <w:r w:rsidR="00F55D03" w:rsidRPr="00077804">
        <w:rPr>
          <w:b/>
          <w:color w:val="auto"/>
          <w:sz w:val="28"/>
        </w:rPr>
        <w:t>outcomes</w:t>
      </w:r>
    </w:p>
    <w:p w14:paraId="7C29FCA3" w14:textId="49B4B266" w:rsidR="001A0A93" w:rsidRPr="00077804" w:rsidRDefault="0080754E" w:rsidP="00341FDF">
      <w:pPr>
        <w:spacing w:line="480" w:lineRule="auto"/>
        <w:jc w:val="both"/>
        <w:rPr>
          <w:color w:val="auto"/>
        </w:rPr>
      </w:pPr>
      <w:r w:rsidRPr="00077804">
        <w:rPr>
          <w:color w:val="auto"/>
        </w:rPr>
        <w:t xml:space="preserve">A </w:t>
      </w:r>
      <w:r w:rsidR="002D5AEA" w:rsidRPr="00077804">
        <w:rPr>
          <w:color w:val="auto"/>
        </w:rPr>
        <w:t>Z</w:t>
      </w:r>
      <w:r w:rsidR="000E0BC4" w:rsidRPr="00077804">
        <w:rPr>
          <w:color w:val="auto"/>
        </w:rPr>
        <w:t>ero-</w:t>
      </w:r>
      <w:r w:rsidR="002D5AEA" w:rsidRPr="00077804">
        <w:rPr>
          <w:color w:val="auto"/>
        </w:rPr>
        <w:t>A</w:t>
      </w:r>
      <w:r w:rsidR="000E0BC4" w:rsidRPr="00077804">
        <w:rPr>
          <w:color w:val="auto"/>
        </w:rPr>
        <w:t xml:space="preserve">ugmented </w:t>
      </w:r>
      <w:r w:rsidR="002D5AEA" w:rsidRPr="00077804">
        <w:rPr>
          <w:color w:val="auto"/>
        </w:rPr>
        <w:t>B</w:t>
      </w:r>
      <w:r w:rsidR="000E0BC4" w:rsidRPr="00077804">
        <w:rPr>
          <w:color w:val="auto"/>
        </w:rPr>
        <w:t>eta</w:t>
      </w:r>
      <w:r w:rsidR="002C15BC" w:rsidRPr="00077804">
        <w:rPr>
          <w:color w:val="auto"/>
        </w:rPr>
        <w:t xml:space="preserve"> (ZAB)</w:t>
      </w:r>
      <w:r w:rsidR="000E0BC4" w:rsidRPr="00077804">
        <w:rPr>
          <w:color w:val="auto"/>
        </w:rPr>
        <w:t xml:space="preserve"> model </w:t>
      </w:r>
      <w:r w:rsidR="00EF47C1" w:rsidRPr="00077804">
        <w:rPr>
          <w:color w:val="auto"/>
        </w:rPr>
        <w:t xml:space="preserve">was </w:t>
      </w:r>
      <w:r w:rsidR="000E0BC4" w:rsidRPr="00077804">
        <w:rPr>
          <w:color w:val="auto"/>
        </w:rPr>
        <w:t xml:space="preserve">considered </w:t>
      </w:r>
      <w:r w:rsidRPr="00077804">
        <w:rPr>
          <w:color w:val="auto"/>
        </w:rPr>
        <w:t>for rate outcomes. The data are on</w:t>
      </w:r>
      <w:r w:rsidR="00606C84" w:rsidRPr="00077804">
        <w:rPr>
          <w:color w:val="auto"/>
        </w:rPr>
        <w:t xml:space="preserve"> a </w:t>
      </w:r>
      <w:r w:rsidR="000E0BC4" w:rsidRPr="00077804">
        <w:rPr>
          <w:color w:val="auto"/>
        </w:rPr>
        <w:t>bounded measurement scale</w:t>
      </w:r>
      <w:r w:rsidRPr="00077804">
        <w:rPr>
          <w:color w:val="auto"/>
        </w:rPr>
        <w:t xml:space="preserve"> of [0, 1] interval</w:t>
      </w:r>
      <w:r w:rsidR="00E53F66" w:rsidRPr="00077804">
        <w:rPr>
          <w:color w:val="auto"/>
        </w:rPr>
        <w:t>,</w:t>
      </w:r>
      <w:r w:rsidR="000E0BC4" w:rsidRPr="00077804">
        <w:rPr>
          <w:color w:val="auto"/>
        </w:rPr>
        <w:t xml:space="preserve"> and  </w:t>
      </w:r>
      <w:r w:rsidR="002C15BC" w:rsidRPr="00077804">
        <w:rPr>
          <w:color w:val="auto"/>
        </w:rPr>
        <w:t xml:space="preserve">a </w:t>
      </w:r>
      <w:r w:rsidR="006863DA" w:rsidRPr="00077804">
        <w:rPr>
          <w:color w:val="auto"/>
        </w:rPr>
        <w:t xml:space="preserve">high </w:t>
      </w:r>
      <w:r w:rsidR="000E0BC4" w:rsidRPr="00077804">
        <w:rPr>
          <w:color w:val="auto"/>
        </w:rPr>
        <w:t xml:space="preserve">number of zero longitudinal observations </w:t>
      </w:r>
      <w:r w:rsidRPr="00077804">
        <w:rPr>
          <w:color w:val="auto"/>
        </w:rPr>
        <w:t xml:space="preserve">is included </w:t>
      </w:r>
      <w:r w:rsidR="000E0BC4" w:rsidRPr="00077804">
        <w:rPr>
          <w:color w:val="auto"/>
        </w:rPr>
        <w:fldChar w:fldCharType="begin"/>
      </w:r>
      <w:r w:rsidR="001B05D1" w:rsidRPr="00077804">
        <w:rPr>
          <w:color w:val="auto"/>
        </w:rPr>
        <w:instrText xml:space="preserve"> ADDIN EN.CITE &lt;EndNote&gt;&lt;Cite&gt;&lt;Author&gt;Hatfield&lt;/Author&gt;&lt;Year&gt;2011&lt;/Year&gt;&lt;RecNum&gt;56&lt;/RecNum&gt;&lt;DisplayText&gt;[50]&lt;/DisplayText&gt;&lt;record&gt;&lt;rec-number&gt;56&lt;/rec-number&gt;&lt;foreign-keys&gt;&lt;key app="EN" db-id="dt2der52b95520easzbpxszqsdw0avts2frz" timestamp="0"&gt;56&lt;/key&gt;&lt;/foreign-keys&gt;&lt;ref-type name="Journal Article"&gt;17&lt;/ref-type&gt;&lt;contributors&gt;&lt;authors&gt;&lt;author&gt;Laura A. Hatfield&lt;/author&gt;&lt;author&gt;Mark E. Boye&lt;/author&gt;&lt;author&gt;Bradley P. Carlin&lt;/author&gt;&lt;/authors&gt;&lt;/contributors&gt;&lt;titles&gt;&lt;title&gt;Joint modeling of multiple longitudinal patient-reported outcomes and survival&lt;/title&gt;&lt;secondary-title&gt;Journal of Biopharmaceutical Statistics &lt;/secondary-title&gt;&lt;/titles&gt;&lt;pages&gt;971-991&lt;/pages&gt;&lt;volume&gt;21&lt;/volume&gt;&lt;number&gt;5&lt;/number&gt;&lt;dates&gt;&lt;year&gt;2011&lt;/year&gt;&lt;/dates&gt;&lt;urls&gt;&lt;/urls&gt;&lt;/record&gt;&lt;/Cite&gt;&lt;/EndNote&gt;</w:instrText>
      </w:r>
      <w:r w:rsidR="000E0BC4" w:rsidRPr="00077804">
        <w:rPr>
          <w:color w:val="auto"/>
        </w:rPr>
        <w:fldChar w:fldCharType="separate"/>
      </w:r>
      <w:r w:rsidR="00873353" w:rsidRPr="00077804">
        <w:rPr>
          <w:noProof/>
          <w:color w:val="auto"/>
        </w:rPr>
        <w:t>[50]</w:t>
      </w:r>
      <w:r w:rsidR="000E0BC4" w:rsidRPr="00077804">
        <w:rPr>
          <w:color w:val="auto"/>
        </w:rPr>
        <w:fldChar w:fldCharType="end"/>
      </w:r>
      <w:r w:rsidR="002C15BC" w:rsidRPr="00077804">
        <w:rPr>
          <w:color w:val="auto"/>
        </w:rPr>
        <w:t>.</w:t>
      </w:r>
      <w:r w:rsidR="00606C84" w:rsidRPr="00077804">
        <w:rPr>
          <w:color w:val="auto"/>
        </w:rPr>
        <w:t xml:space="preserve"> </w:t>
      </w:r>
      <w:r w:rsidR="002C15BC" w:rsidRPr="00077804">
        <w:rPr>
          <w:color w:val="auto"/>
        </w:rPr>
        <w:t>T</w:t>
      </w:r>
      <w:r w:rsidR="001A0A93" w:rsidRPr="00077804">
        <w:rPr>
          <w:color w:val="auto"/>
        </w:rPr>
        <w:t xml:space="preserve">he model </w:t>
      </w:r>
      <w:r w:rsidR="004417CF" w:rsidRPr="00077804">
        <w:rPr>
          <w:color w:val="auto"/>
        </w:rPr>
        <w:t>was</w:t>
      </w:r>
      <w:r w:rsidR="00606C84" w:rsidRPr="00077804">
        <w:rPr>
          <w:color w:val="auto"/>
        </w:rPr>
        <w:t xml:space="preserve"> expressed </w:t>
      </w:r>
      <w:r w:rsidR="001A0A93" w:rsidRPr="00077804">
        <w:rPr>
          <w:color w:val="auto"/>
        </w:rPr>
        <w:t>as,</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36CEDF54" w14:textId="77777777" w:rsidTr="00CC11F1">
        <w:tc>
          <w:tcPr>
            <w:tcW w:w="931" w:type="dxa"/>
          </w:tcPr>
          <w:p w14:paraId="71CE064D" w14:textId="77777777" w:rsidR="00162073" w:rsidRPr="00077804" w:rsidRDefault="00162073" w:rsidP="00D848C3">
            <w:pPr>
              <w:spacing w:line="480" w:lineRule="auto"/>
              <w:jc w:val="center"/>
              <w:rPr>
                <w:color w:val="auto"/>
              </w:rPr>
            </w:pPr>
          </w:p>
        </w:tc>
        <w:tc>
          <w:tcPr>
            <w:tcW w:w="7087" w:type="dxa"/>
          </w:tcPr>
          <w:p w14:paraId="07D4B961" w14:textId="77777777" w:rsidR="00162073" w:rsidRPr="00077804" w:rsidRDefault="00C2475B" w:rsidP="00D848C3">
            <w:pPr>
              <w:spacing w:line="480" w:lineRule="auto"/>
              <w:jc w:val="center"/>
              <w:rPr>
                <w:rFonts w:eastAsiaTheme="minorEastAsia"/>
                <w:color w:val="auto"/>
                <w:rtl/>
              </w:rPr>
            </w:pPr>
            <m:oMathPara>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k</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r>
                  <w:rPr>
                    <w:rFonts w:ascii="Cambria Math" w:hAnsi="Cambria Math"/>
                    <w:color w:val="auto"/>
                  </w:rPr>
                  <m:t>ZAB</m:t>
                </m:r>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ω</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μ</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r>
                      <w:rPr>
                        <w:rFonts w:ascii="Cambria Math" w:hAnsi="Cambria Math"/>
                        <w:color w:val="auto"/>
                      </w:rPr>
                      <m:t>ϕ</m:t>
                    </m:r>
                  </m:e>
                </m:d>
              </m:oMath>
            </m:oMathPara>
          </w:p>
        </w:tc>
        <w:tc>
          <w:tcPr>
            <w:tcW w:w="941" w:type="dxa"/>
          </w:tcPr>
          <w:p w14:paraId="06D86607" w14:textId="477E0B98" w:rsidR="00162073" w:rsidRPr="00077804" w:rsidRDefault="00162073"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6</w:t>
            </w:r>
            <w:r w:rsidR="00B27170" w:rsidRPr="00077804">
              <w:rPr>
                <w:noProof/>
                <w:color w:val="auto"/>
              </w:rPr>
              <w:fldChar w:fldCharType="end"/>
            </w:r>
            <w:r w:rsidRPr="00077804">
              <w:rPr>
                <w:color w:val="auto"/>
              </w:rPr>
              <w:t>)</w:t>
            </w:r>
          </w:p>
        </w:tc>
      </w:tr>
    </w:tbl>
    <w:p w14:paraId="395A699D" w14:textId="11C698B3" w:rsidR="001A0A93" w:rsidRPr="00077804" w:rsidRDefault="00162073" w:rsidP="00D848C3">
      <w:pPr>
        <w:spacing w:line="480" w:lineRule="auto"/>
        <w:jc w:val="both"/>
        <w:rPr>
          <w:color w:val="auto"/>
        </w:rPr>
      </w:pPr>
      <w:r w:rsidRPr="00077804">
        <w:rPr>
          <w:color w:val="auto"/>
        </w:rPr>
        <w:t xml:space="preserve">where </w:t>
      </w:r>
      <m:oMath>
        <m:sSub>
          <m:sSubPr>
            <m:ctrlPr>
              <w:rPr>
                <w:rFonts w:ascii="Cambria Math" w:hAnsi="Cambria Math"/>
                <w:color w:val="auto"/>
              </w:rPr>
            </m:ctrlPr>
          </m:sSubPr>
          <m:e>
            <m:r>
              <w:rPr>
                <w:rFonts w:ascii="Cambria Math" w:hAnsi="Cambria Math"/>
                <w:color w:val="auto"/>
              </w:rPr>
              <m:t>ω</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μ</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oMath>
      <w:r w:rsidRPr="00077804">
        <w:rPr>
          <w:color w:val="auto"/>
        </w:rPr>
        <w:t xml:space="preserve"> and </w:t>
      </w:r>
      <m:oMath>
        <m:r>
          <w:rPr>
            <w:rFonts w:ascii="Cambria Math" w:hAnsi="Cambria Math"/>
            <w:color w:val="auto"/>
          </w:rPr>
          <m:t>ϕ</m:t>
        </m:r>
      </m:oMath>
      <w:r w:rsidRPr="00077804">
        <w:rPr>
          <w:color w:val="auto"/>
        </w:rPr>
        <w:t xml:space="preserve"> are the probability, mean and dispersion </w:t>
      </w:r>
      <w:r w:rsidR="00EF47C1" w:rsidRPr="00077804">
        <w:rPr>
          <w:color w:val="auto"/>
        </w:rPr>
        <w:t xml:space="preserve">of </w:t>
      </w:r>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k</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w:rPr>
            <w:rFonts w:ascii="Cambria Math" w:hAnsi="Cambria Math"/>
            <w:color w:val="auto"/>
          </w:rPr>
          <m:t>∈(0,1)</m:t>
        </m:r>
      </m:oMath>
      <w:r w:rsidRPr="00077804">
        <w:rPr>
          <w:color w:val="auto"/>
        </w:rPr>
        <w:t xml:space="preserve"> </w:t>
      </w:r>
      <w:r w:rsidR="00EF47C1" w:rsidRPr="00077804">
        <w:rPr>
          <w:color w:val="auto"/>
        </w:rPr>
        <w:t xml:space="preserve">for the </w:t>
      </w:r>
      <m:oMath>
        <m:r>
          <w:rPr>
            <w:rFonts w:ascii="Cambria Math" w:hAnsi="Cambria Math"/>
            <w:color w:val="auto"/>
          </w:rPr>
          <m:t>k</m:t>
        </m:r>
      </m:oMath>
      <w:r w:rsidRPr="00077804">
        <w:rPr>
          <w:color w:val="auto"/>
        </w:rPr>
        <w:t>th longitudinal outcome</w:t>
      </w:r>
      <w:r w:rsidR="00606C84" w:rsidRPr="00077804">
        <w:rPr>
          <w:color w:val="auto"/>
        </w:rPr>
        <w:t>,</w:t>
      </w:r>
      <w:r w:rsidRPr="00077804">
        <w:rPr>
          <w:color w:val="auto"/>
        </w:rPr>
        <w:t xml:space="preserve"> respectively. </w:t>
      </w:r>
      <w:r w:rsidR="004417CF" w:rsidRPr="00077804">
        <w:rPr>
          <w:color w:val="auto"/>
        </w:rPr>
        <w:t xml:space="preserve">A logistic model was assumed for </w:t>
      </w:r>
      <m:oMath>
        <m:sSub>
          <m:sSubPr>
            <m:ctrlPr>
              <w:rPr>
                <w:rFonts w:ascii="Cambria Math" w:hAnsi="Cambria Math"/>
                <w:color w:val="auto"/>
              </w:rPr>
            </m:ctrlPr>
          </m:sSubPr>
          <m:e>
            <m:r>
              <w:rPr>
                <w:rFonts w:ascii="Cambria Math" w:hAnsi="Cambria Math"/>
                <w:color w:val="auto"/>
              </w:rPr>
              <m:t>ω</m:t>
            </m:r>
          </m:e>
          <m:sub>
            <m:r>
              <w:rPr>
                <w:rFonts w:ascii="Cambria Math" w:hAnsi="Cambria Math"/>
                <w:color w:val="auto"/>
              </w:rPr>
              <m:t>i</m:t>
            </m:r>
          </m:sub>
        </m:sSub>
      </m:oMath>
      <w:r w:rsidR="004417CF" w:rsidRPr="00077804">
        <w:rPr>
          <w:rFonts w:eastAsiaTheme="minorEastAsia"/>
          <w:color w:val="auto"/>
        </w:rPr>
        <w:t xml:space="preserve">, and a beta regression model was assumed for </w:t>
      </w:r>
      <m:oMath>
        <m:sSub>
          <m:sSubPr>
            <m:ctrlPr>
              <w:rPr>
                <w:rFonts w:ascii="Cambria Math" w:hAnsi="Cambria Math"/>
                <w:color w:val="auto"/>
              </w:rPr>
            </m:ctrlPr>
          </m:sSubPr>
          <m:e>
            <m:r>
              <w:rPr>
                <w:rFonts w:ascii="Cambria Math" w:hAnsi="Cambria Math"/>
                <w:color w:val="auto"/>
              </w:rPr>
              <m:t>μ</m:t>
            </m:r>
          </m:e>
          <m:sub>
            <m:r>
              <w:rPr>
                <w:rFonts w:ascii="Cambria Math" w:hAnsi="Cambria Math"/>
                <w:color w:val="auto"/>
              </w:rPr>
              <m:t>i</m:t>
            </m:r>
          </m:sub>
        </m:sSub>
      </m:oMath>
      <w:r w:rsidR="004417CF" w:rsidRPr="00077804">
        <w:rPr>
          <w:rFonts w:eastAsiaTheme="minorEastAsia"/>
          <w:color w:val="auto"/>
        </w:rPr>
        <w:t xml:space="preserve">, and </w:t>
      </w:r>
      <w:r w:rsidR="004417CF" w:rsidRPr="00077804">
        <w:rPr>
          <w:color w:val="auto"/>
        </w:rPr>
        <w:t>l</w:t>
      </w:r>
      <w:r w:rsidRPr="00077804">
        <w:rPr>
          <w:color w:val="auto"/>
        </w:rPr>
        <w:t xml:space="preserve">ogit link function </w:t>
      </w:r>
      <w:r w:rsidR="004417CF" w:rsidRPr="00077804">
        <w:rPr>
          <w:color w:val="auto"/>
        </w:rPr>
        <w:t>wa</w:t>
      </w:r>
      <w:r w:rsidR="005F48A1" w:rsidRPr="00077804">
        <w:rPr>
          <w:color w:val="auto"/>
        </w:rPr>
        <w:t xml:space="preserve">s used </w:t>
      </w:r>
      <w:r w:rsidRPr="00077804">
        <w:rPr>
          <w:color w:val="auto"/>
        </w:rPr>
        <w:t xml:space="preserve"> </w:t>
      </w:r>
      <w:r w:rsidR="004417CF" w:rsidRPr="00077804">
        <w:rPr>
          <w:color w:val="auto"/>
        </w:rPr>
        <w:t xml:space="preserve">to estimate the corresponding </w:t>
      </w:r>
      <w:r w:rsidRPr="00077804">
        <w:rPr>
          <w:color w:val="auto"/>
        </w:rPr>
        <w:t>parameters.</w:t>
      </w:r>
      <w:bookmarkStart w:id="9" w:name="QRNLME"/>
      <w:bookmarkEnd w:id="9"/>
    </w:p>
    <w:p w14:paraId="0ADCD5A9" w14:textId="1FD635CE" w:rsidR="00722BB5" w:rsidRPr="00077804" w:rsidRDefault="00722BB5" w:rsidP="00D848C3">
      <w:pPr>
        <w:spacing w:line="480" w:lineRule="auto"/>
        <w:jc w:val="both"/>
        <w:rPr>
          <w:b/>
          <w:color w:val="auto"/>
          <w:sz w:val="28"/>
        </w:rPr>
      </w:pPr>
      <w:r w:rsidRPr="00077804">
        <w:rPr>
          <w:b/>
          <w:color w:val="auto"/>
          <w:sz w:val="28"/>
        </w:rPr>
        <w:t xml:space="preserve">Count outcomes </w:t>
      </w:r>
    </w:p>
    <w:p w14:paraId="5C928C8B" w14:textId="20B85304" w:rsidR="00FD3A97" w:rsidRPr="00077804" w:rsidRDefault="000E0BC4" w:rsidP="00341FDF">
      <w:pPr>
        <w:spacing w:line="480" w:lineRule="auto"/>
        <w:ind w:left="0"/>
        <w:jc w:val="both"/>
        <w:rPr>
          <w:color w:val="auto"/>
        </w:rPr>
      </w:pPr>
      <w:r w:rsidRPr="00077804">
        <w:rPr>
          <w:color w:val="auto"/>
        </w:rPr>
        <w:t>In ter</w:t>
      </w:r>
      <w:r w:rsidR="00615332" w:rsidRPr="00077804">
        <w:rPr>
          <w:color w:val="auto"/>
        </w:rPr>
        <w:t>m</w:t>
      </w:r>
      <w:r w:rsidR="006863DA" w:rsidRPr="00077804">
        <w:rPr>
          <w:color w:val="auto"/>
        </w:rPr>
        <w:t>s</w:t>
      </w:r>
      <w:r w:rsidR="00615332" w:rsidRPr="00077804">
        <w:rPr>
          <w:color w:val="auto"/>
        </w:rPr>
        <w:t xml:space="preserve"> of multiple ordinal outcomes, </w:t>
      </w:r>
      <w:r w:rsidR="00615332" w:rsidRPr="00077804">
        <w:rPr>
          <w:color w:val="auto"/>
        </w:rPr>
        <w:fldChar w:fldCharType="begin"/>
      </w:r>
      <w:r w:rsidR="00AD1CA5" w:rsidRPr="00077804">
        <w:rPr>
          <w:color w:val="auto"/>
        </w:rPr>
        <w:instrText xml:space="preserve"> ADDIN EN.CITE &lt;EndNote&gt;&lt;Cite AuthorYear="1"&gt;&lt;Author&gt;Armero&lt;/Author&gt;&lt;Year&gt;2016&lt;/Year&gt;&lt;RecNum&gt;20&lt;/RecNum&gt;&lt;DisplayText&gt;Armero et al. [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00615332" w:rsidRPr="00077804">
        <w:rPr>
          <w:color w:val="auto"/>
        </w:rPr>
        <w:fldChar w:fldCharType="separate"/>
      </w:r>
      <w:r w:rsidR="00873353" w:rsidRPr="00077804">
        <w:rPr>
          <w:noProof/>
          <w:color w:val="auto"/>
        </w:rPr>
        <w:t>Armero et al. [26]</w:t>
      </w:r>
      <w:r w:rsidR="00615332" w:rsidRPr="00077804">
        <w:rPr>
          <w:color w:val="auto"/>
        </w:rPr>
        <w:fldChar w:fldCharType="end"/>
      </w:r>
      <w:r w:rsidR="00615332" w:rsidRPr="00077804">
        <w:rPr>
          <w:color w:val="auto"/>
        </w:rPr>
        <w:t xml:space="preserve"> </w:t>
      </w:r>
      <w:r w:rsidR="00FD477B" w:rsidRPr="00077804">
        <w:rPr>
          <w:noProof/>
          <w:color w:val="auto"/>
        </w:rPr>
        <w:t xml:space="preserve">employed </w:t>
      </w:r>
      <w:r w:rsidRPr="00077804">
        <w:rPr>
          <w:color w:val="auto"/>
        </w:rPr>
        <w:t>a proportional-odds cumulative logit model based on a continuous latent variable</w:t>
      </w:r>
      <w:r w:rsidR="00FD3A97" w:rsidRPr="00077804">
        <w:rPr>
          <w:color w:val="auto"/>
        </w:rPr>
        <w:t xml:space="preserve"> and </w:t>
      </w:r>
      <w:r w:rsidR="00EF47C1" w:rsidRPr="00077804">
        <w:rPr>
          <w:color w:val="auto"/>
        </w:rPr>
        <w:t xml:space="preserve">was </w:t>
      </w:r>
      <w:r w:rsidR="00FD3A97" w:rsidRPr="00077804">
        <w:rPr>
          <w:color w:val="auto"/>
        </w:rPr>
        <w:t xml:space="preserve">written as </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21C15A28" w14:textId="77777777" w:rsidTr="00CC11F1">
        <w:tc>
          <w:tcPr>
            <w:tcW w:w="931" w:type="dxa"/>
          </w:tcPr>
          <w:p w14:paraId="7D268889" w14:textId="77777777" w:rsidR="00A35ACE" w:rsidRPr="00077804" w:rsidRDefault="00A35ACE" w:rsidP="00D848C3">
            <w:pPr>
              <w:spacing w:line="480" w:lineRule="auto"/>
              <w:jc w:val="center"/>
              <w:rPr>
                <w:color w:val="auto"/>
              </w:rPr>
            </w:pPr>
          </w:p>
        </w:tc>
        <w:tc>
          <w:tcPr>
            <w:tcW w:w="7087" w:type="dxa"/>
          </w:tcPr>
          <w:p w14:paraId="4A50DA04" w14:textId="77777777" w:rsidR="00A35ACE" w:rsidRPr="00077804" w:rsidRDefault="00C2475B" w:rsidP="00D848C3">
            <w:pPr>
              <w:spacing w:line="480" w:lineRule="auto"/>
              <w:jc w:val="center"/>
              <w:rPr>
                <w:rFonts w:eastAsiaTheme="minorEastAsia"/>
                <w:color w:val="auto"/>
                <w:rtl/>
              </w:rPr>
            </w:pPr>
            <m:oMathPara>
              <m:oMath>
                <m:sSub>
                  <m:sSubPr>
                    <m:ctrlPr>
                      <w:rPr>
                        <w:rFonts w:ascii="Cambria Math" w:hAnsi="Cambria Math"/>
                        <w:bCs/>
                        <w:color w:val="auto"/>
                      </w:rPr>
                    </m:ctrlPr>
                  </m:sSubPr>
                  <m:e>
                    <m:r>
                      <w:rPr>
                        <w:rFonts w:ascii="Cambria Math" w:hAnsi="Cambria Math"/>
                        <w:color w:val="auto"/>
                      </w:rPr>
                      <m:t>Y</m:t>
                    </m:r>
                  </m:e>
                  <m:sub>
                    <m:r>
                      <w:rPr>
                        <w:rFonts w:ascii="Cambria Math" w:hAnsi="Cambria Math"/>
                        <w:color w:val="auto"/>
                      </w:rPr>
                      <m:t>ik</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sSub>
                  <m:sSubPr>
                    <m:ctrlPr>
                      <w:rPr>
                        <w:rFonts w:ascii="Cambria Math" w:hAnsi="Cambria Math"/>
                        <w:bCs/>
                        <w:color w:val="auto"/>
                      </w:rPr>
                    </m:ctrlPr>
                  </m:sSubPr>
                  <m:e>
                    <m:r>
                      <w:rPr>
                        <w:rFonts w:ascii="Cambria Math" w:hAnsi="Cambria Math"/>
                        <w:color w:val="auto"/>
                      </w:rPr>
                      <m:t>D</m:t>
                    </m:r>
                  </m:e>
                  <m:sub>
                    <m:r>
                      <w:rPr>
                        <w:rFonts w:ascii="Cambria Math" w:hAnsi="Cambria Math"/>
                        <w:color w:val="auto"/>
                      </w:rPr>
                      <m:t>K</m:t>
                    </m:r>
                  </m:sub>
                </m:sSub>
                <m:r>
                  <m:rPr>
                    <m:sty m:val="p"/>
                  </m:rPr>
                  <w:rPr>
                    <w:rFonts w:ascii="Cambria Math" w:hAnsi="Cambria Math"/>
                    <w:color w:val="auto"/>
                  </w:rPr>
                  <m:t xml:space="preserve">  ⟺ </m:t>
                </m:r>
                <m:sSubSup>
                  <m:sSubSupPr>
                    <m:ctrlPr>
                      <w:rPr>
                        <w:rFonts w:ascii="Cambria Math" w:hAnsi="Cambria Math"/>
                        <w:bCs/>
                        <w:color w:val="auto"/>
                      </w:rPr>
                    </m:ctrlPr>
                  </m:sSubSupPr>
                  <m:e>
                    <m:r>
                      <w:rPr>
                        <w:rFonts w:ascii="Cambria Math" w:hAnsi="Cambria Math"/>
                        <w:color w:val="auto"/>
                      </w:rPr>
                      <m:t>Y</m:t>
                    </m:r>
                  </m:e>
                  <m:sub>
                    <m:r>
                      <w:rPr>
                        <w:rFonts w:ascii="Cambria Math" w:hAnsi="Cambria Math"/>
                        <w:color w:val="auto"/>
                      </w:rPr>
                      <m:t>ik</m:t>
                    </m:r>
                  </m:sub>
                  <m:sup>
                    <m:r>
                      <m:rPr>
                        <m:sty m:val="p"/>
                      </m:rPr>
                      <w:rPr>
                        <w:rFonts w:ascii="Cambria Math" w:hAnsi="Cambria Math"/>
                        <w:color w:val="auto"/>
                      </w:rPr>
                      <m:t>*</m:t>
                    </m:r>
                  </m:sup>
                </m:sSubSup>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 ∈</m:t>
                </m:r>
                <m:d>
                  <m:dPr>
                    <m:endChr m:val="]"/>
                    <m:ctrlPr>
                      <w:rPr>
                        <w:rFonts w:ascii="Cambria Math" w:hAnsi="Cambria Math"/>
                        <w:color w:val="auto"/>
                      </w:rPr>
                    </m:ctrlPr>
                  </m:dPr>
                  <m:e>
                    <m:sSub>
                      <m:sSubPr>
                        <m:ctrlPr>
                          <w:rPr>
                            <w:rFonts w:ascii="Cambria Math" w:hAnsi="Cambria Math"/>
                            <w:bCs/>
                            <w:color w:val="auto"/>
                          </w:rPr>
                        </m:ctrlPr>
                      </m:sSubPr>
                      <m:e>
                        <m:r>
                          <w:rPr>
                            <w:rFonts w:ascii="Cambria Math" w:hAnsi="Cambria Math"/>
                            <w:color w:val="auto"/>
                          </w:rPr>
                          <m:t>θ</m:t>
                        </m:r>
                      </m:e>
                      <m:sub>
                        <m:r>
                          <w:rPr>
                            <w:rFonts w:ascii="Cambria Math" w:hAnsi="Cambria Math"/>
                            <w:color w:val="auto"/>
                          </w:rPr>
                          <m:t>k</m:t>
                        </m:r>
                        <m:r>
                          <m:rPr>
                            <m:sty m:val="p"/>
                          </m:rPr>
                          <w:rPr>
                            <w:rFonts w:ascii="Cambria Math" w:hAnsi="Cambria Math"/>
                            <w:color w:val="auto"/>
                          </w:rPr>
                          <m:t>-1</m:t>
                        </m:r>
                      </m:sub>
                    </m:sSub>
                    <m:r>
                      <m:rPr>
                        <m:sty m:val="p"/>
                      </m:rPr>
                      <w:rPr>
                        <w:rFonts w:ascii="Cambria Math" w:hAnsi="Cambria Math"/>
                        <w:color w:val="auto"/>
                      </w:rPr>
                      <m:t>,</m:t>
                    </m:r>
                    <m:sSub>
                      <m:sSubPr>
                        <m:ctrlPr>
                          <w:rPr>
                            <w:rFonts w:ascii="Cambria Math" w:hAnsi="Cambria Math"/>
                            <w:bCs/>
                            <w:color w:val="auto"/>
                          </w:rPr>
                        </m:ctrlPr>
                      </m:sSubPr>
                      <m:e>
                        <m:r>
                          <w:rPr>
                            <w:rFonts w:ascii="Cambria Math" w:hAnsi="Cambria Math"/>
                            <w:color w:val="auto"/>
                          </w:rPr>
                          <m:t>θ</m:t>
                        </m:r>
                      </m:e>
                      <m:sub>
                        <m:r>
                          <w:rPr>
                            <w:rFonts w:ascii="Cambria Math" w:hAnsi="Cambria Math"/>
                            <w:color w:val="auto"/>
                          </w:rPr>
                          <m:t>k</m:t>
                        </m:r>
                      </m:sub>
                    </m:sSub>
                  </m:e>
                </m:d>
              </m:oMath>
            </m:oMathPara>
          </w:p>
        </w:tc>
        <w:tc>
          <w:tcPr>
            <w:tcW w:w="941" w:type="dxa"/>
          </w:tcPr>
          <w:p w14:paraId="1AC8BB2C" w14:textId="23CE8A36" w:rsidR="00A35ACE" w:rsidRPr="00077804" w:rsidRDefault="00A35ACE"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7</w:t>
            </w:r>
            <w:r w:rsidR="00B27170" w:rsidRPr="00077804">
              <w:rPr>
                <w:noProof/>
                <w:color w:val="auto"/>
              </w:rPr>
              <w:fldChar w:fldCharType="end"/>
            </w:r>
            <w:r w:rsidRPr="00077804">
              <w:rPr>
                <w:color w:val="auto"/>
              </w:rPr>
              <w:t>)</w:t>
            </w:r>
          </w:p>
        </w:tc>
      </w:tr>
    </w:tbl>
    <w:p w14:paraId="1719D20E" w14:textId="4A38772D" w:rsidR="00375673" w:rsidRPr="00077804" w:rsidRDefault="00814D89" w:rsidP="00D848C3">
      <w:pPr>
        <w:spacing w:line="480" w:lineRule="auto"/>
        <w:ind w:left="0"/>
        <w:jc w:val="both"/>
        <w:rPr>
          <w:color w:val="auto"/>
        </w:rPr>
      </w:pPr>
      <w:r w:rsidRPr="00077804">
        <w:rPr>
          <w:color w:val="auto"/>
        </w:rPr>
        <w:t xml:space="preserve">where </w:t>
      </w:r>
      <m:oMath>
        <m:sSubSup>
          <m:sSubSupPr>
            <m:ctrlPr>
              <w:rPr>
                <w:rFonts w:ascii="Cambria Math" w:hAnsi="Cambria Math"/>
                <w:bCs/>
                <w:color w:val="auto"/>
              </w:rPr>
            </m:ctrlPr>
          </m:sSubSupPr>
          <m:e>
            <m:r>
              <w:rPr>
                <w:rFonts w:ascii="Cambria Math" w:hAnsi="Cambria Math"/>
                <w:color w:val="auto"/>
              </w:rPr>
              <m:t>Y</m:t>
            </m:r>
          </m:e>
          <m:sub>
            <m:r>
              <w:rPr>
                <w:rFonts w:ascii="Cambria Math" w:hAnsi="Cambria Math"/>
                <w:color w:val="auto"/>
              </w:rPr>
              <m:t>ik</m:t>
            </m:r>
          </m:sub>
          <m:sup>
            <m:r>
              <m:rPr>
                <m:sty m:val="p"/>
              </m:rPr>
              <w:rPr>
                <w:rFonts w:ascii="Cambria Math" w:hAnsi="Cambria Math"/>
                <w:color w:val="auto"/>
              </w:rPr>
              <m:t>*</m:t>
            </m:r>
          </m:sup>
        </m:sSubSup>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oMath>
      <w:r w:rsidRPr="00077804">
        <w:rPr>
          <w:color w:val="auto"/>
        </w:rPr>
        <w:t xml:space="preserve"> denotes the continuous latent variable</w:t>
      </w:r>
      <w:r w:rsidR="00911E6C" w:rsidRPr="00077804">
        <w:rPr>
          <w:color w:val="auto"/>
        </w:rPr>
        <w:t xml:space="preserve"> and </w:t>
      </w:r>
      <m:oMath>
        <m:sSub>
          <m:sSubPr>
            <m:ctrlPr>
              <w:rPr>
                <w:rFonts w:ascii="Cambria Math" w:hAnsi="Cambria Math"/>
                <w:bCs/>
                <w:color w:val="auto"/>
              </w:rPr>
            </m:ctrlPr>
          </m:sSubPr>
          <m:e>
            <m:r>
              <w:rPr>
                <w:rFonts w:ascii="Cambria Math" w:hAnsi="Cambria Math"/>
                <w:color w:val="auto"/>
              </w:rPr>
              <m:t>D</m:t>
            </m:r>
          </m:e>
          <m:sub>
            <m:r>
              <w:rPr>
                <w:rFonts w:ascii="Cambria Math" w:hAnsi="Cambria Math"/>
                <w:color w:val="auto"/>
              </w:rPr>
              <m:t>K</m:t>
            </m:r>
          </m:sub>
        </m:sSub>
      </m:oMath>
      <w:r w:rsidR="00A35ACE" w:rsidRPr="00077804">
        <w:rPr>
          <w:color w:val="auto"/>
        </w:rPr>
        <w:t xml:space="preserve"> </w:t>
      </w:r>
      <w:r w:rsidR="00911E6C" w:rsidRPr="00077804">
        <w:rPr>
          <w:color w:val="auto"/>
        </w:rPr>
        <w:t xml:space="preserve">represent a </w:t>
      </w:r>
      <w:r w:rsidR="004B18E6" w:rsidRPr="00077804">
        <w:rPr>
          <w:color w:val="auto"/>
        </w:rPr>
        <w:t>an</w:t>
      </w:r>
      <w:r w:rsidR="00911E6C" w:rsidRPr="00077804">
        <w:rPr>
          <w:color w:val="auto"/>
        </w:rPr>
        <w:t xml:space="preserve"> </w:t>
      </w:r>
      <w:r w:rsidR="004B18E6" w:rsidRPr="00077804">
        <w:rPr>
          <w:color w:val="auto"/>
        </w:rPr>
        <w:t>ordinal category</w:t>
      </w:r>
      <w:r w:rsidR="00911E6C" w:rsidRPr="00077804">
        <w:rPr>
          <w:color w:val="auto"/>
        </w:rPr>
        <w:t>.</w:t>
      </w:r>
      <w:r w:rsidRPr="00077804">
        <w:rPr>
          <w:color w:val="auto"/>
        </w:rPr>
        <w:t xml:space="preserve"> </w:t>
      </w:r>
      <w:r w:rsidR="00FD3A97" w:rsidRPr="00077804">
        <w:rPr>
          <w:color w:val="auto"/>
        </w:rPr>
        <w:t xml:space="preserve">A logistic distribution </w:t>
      </w:r>
      <w:r w:rsidR="00EF47C1" w:rsidRPr="00077804">
        <w:rPr>
          <w:color w:val="auto"/>
        </w:rPr>
        <w:t xml:space="preserve">was </w:t>
      </w:r>
      <w:r w:rsidR="00FD3A97" w:rsidRPr="00077804">
        <w:rPr>
          <w:color w:val="auto"/>
        </w:rPr>
        <w:t xml:space="preserve">proposed for </w:t>
      </w:r>
      <m:oMath>
        <m:sSubSup>
          <m:sSubSupPr>
            <m:ctrlPr>
              <w:rPr>
                <w:rFonts w:ascii="Cambria Math" w:hAnsi="Cambria Math"/>
                <w:bCs/>
                <w:color w:val="auto"/>
              </w:rPr>
            </m:ctrlPr>
          </m:sSubSupPr>
          <m:e>
            <m:r>
              <w:rPr>
                <w:rFonts w:ascii="Cambria Math" w:hAnsi="Cambria Math"/>
                <w:color w:val="auto"/>
              </w:rPr>
              <m:t>Y</m:t>
            </m:r>
          </m:e>
          <m:sub>
            <m:r>
              <w:rPr>
                <w:rFonts w:ascii="Cambria Math" w:hAnsi="Cambria Math"/>
                <w:color w:val="auto"/>
              </w:rPr>
              <m:t>ik</m:t>
            </m:r>
          </m:sub>
          <m:sup>
            <m:r>
              <m:rPr>
                <m:sty m:val="p"/>
              </m:rPr>
              <w:rPr>
                <w:rFonts w:ascii="Cambria Math" w:hAnsi="Cambria Math"/>
                <w:color w:val="auto"/>
              </w:rPr>
              <m:t>*</m:t>
            </m:r>
          </m:sup>
        </m:sSubSup>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r>
          <m:rPr>
            <m:sty m:val="p"/>
          </m:rPr>
          <w:rPr>
            <w:rFonts w:ascii="Cambria Math" w:hAnsi="Cambria Math"/>
            <w:color w:val="auto"/>
          </w:rPr>
          <m:t>)</m:t>
        </m:r>
      </m:oMath>
      <w:r w:rsidR="00FD3A97" w:rsidRPr="00077804">
        <w:rPr>
          <w:color w:val="auto"/>
        </w:rPr>
        <w:t xml:space="preserve"> and use</w:t>
      </w:r>
      <w:r w:rsidR="00652294" w:rsidRPr="00077804">
        <w:rPr>
          <w:color w:val="auto"/>
        </w:rPr>
        <w:t>d</w:t>
      </w:r>
      <w:r w:rsidR="00FD3A97" w:rsidRPr="00077804">
        <w:rPr>
          <w:color w:val="auto"/>
        </w:rPr>
        <w:t xml:space="preserve"> a mixed effect model for the </w:t>
      </w:r>
      <w:r w:rsidR="00106861" w:rsidRPr="00077804">
        <w:rPr>
          <w:color w:val="auto"/>
        </w:rPr>
        <w:t>individual</w:t>
      </w:r>
      <w:r w:rsidR="00FD3A97" w:rsidRPr="00077804">
        <w:rPr>
          <w:color w:val="auto"/>
        </w:rPr>
        <w:t xml:space="preserve">-specific time trajectories of </w:t>
      </w:r>
      <w:r w:rsidR="00F13480" w:rsidRPr="00077804">
        <w:rPr>
          <w:color w:val="auto"/>
        </w:rPr>
        <w:t xml:space="preserve">the </w:t>
      </w:r>
      <w:r w:rsidR="00FD3A97" w:rsidRPr="00077804">
        <w:rPr>
          <w:color w:val="auto"/>
        </w:rPr>
        <w:t xml:space="preserve">latent variable. </w:t>
      </w:r>
      <w:r w:rsidR="000E0BC4" w:rsidRPr="00077804">
        <w:rPr>
          <w:color w:val="auto"/>
        </w:rPr>
        <w:t>The translati</w:t>
      </w:r>
      <w:r w:rsidR="00412195" w:rsidRPr="00077804">
        <w:rPr>
          <w:color w:val="auto"/>
        </w:rPr>
        <w:t>on</w:t>
      </w:r>
      <w:r w:rsidR="000E0BC4" w:rsidRPr="00077804">
        <w:rPr>
          <w:color w:val="auto"/>
        </w:rPr>
        <w:t xml:space="preserve"> of the ordinal </w:t>
      </w:r>
      <w:r w:rsidR="00412195" w:rsidRPr="00077804">
        <w:rPr>
          <w:color w:val="auto"/>
        </w:rPr>
        <w:t xml:space="preserve">variable </w:t>
      </w:r>
      <w:r w:rsidR="000E0BC4" w:rsidRPr="00077804">
        <w:rPr>
          <w:color w:val="auto"/>
        </w:rPr>
        <w:t xml:space="preserve">through the latent variable offered flexibility in </w:t>
      </w:r>
      <w:r w:rsidR="00760671" w:rsidRPr="00077804">
        <w:rPr>
          <w:color w:val="auto"/>
        </w:rPr>
        <w:t xml:space="preserve">relation to the </w:t>
      </w:r>
      <w:r w:rsidR="000E0BC4" w:rsidRPr="00077804">
        <w:rPr>
          <w:color w:val="auto"/>
        </w:rPr>
        <w:t>computational implementation of the model</w:t>
      </w:r>
      <w:r w:rsidR="00BE76C8" w:rsidRPr="00077804">
        <w:rPr>
          <w:color w:val="auto"/>
        </w:rPr>
        <w:t>.</w:t>
      </w:r>
    </w:p>
    <w:p w14:paraId="0D373284" w14:textId="20290C0E" w:rsidR="00570DC9" w:rsidRPr="00077804" w:rsidRDefault="00570DC9" w:rsidP="00D848C3">
      <w:pPr>
        <w:spacing w:line="480" w:lineRule="auto"/>
        <w:ind w:left="0"/>
        <w:jc w:val="both"/>
        <w:rPr>
          <w:color w:val="auto"/>
          <w:rtl/>
        </w:rPr>
      </w:pPr>
    </w:p>
    <w:p w14:paraId="21178946" w14:textId="77777777" w:rsidR="00925BB8" w:rsidRPr="00077804" w:rsidRDefault="00925BB8" w:rsidP="000A493B">
      <w:pPr>
        <w:pStyle w:val="NoSpacing"/>
      </w:pPr>
      <w:r w:rsidRPr="00077804">
        <w:lastRenderedPageBreak/>
        <w:t>Mixing type of longitudinal outcomes</w:t>
      </w:r>
    </w:p>
    <w:p w14:paraId="1EFA15AD" w14:textId="3658773E" w:rsidR="00021B0C" w:rsidRPr="00077804" w:rsidRDefault="008F48BF" w:rsidP="00341FDF">
      <w:pPr>
        <w:autoSpaceDE w:val="0"/>
        <w:autoSpaceDN w:val="0"/>
        <w:adjustRightInd w:val="0"/>
        <w:spacing w:before="0" w:after="0" w:line="480" w:lineRule="auto"/>
        <w:ind w:left="0" w:right="0"/>
        <w:jc w:val="both"/>
        <w:rPr>
          <w:color w:val="auto"/>
        </w:rPr>
      </w:pPr>
      <w:r w:rsidRPr="00077804">
        <w:rPr>
          <w:color w:val="auto"/>
        </w:rPr>
        <w:t>A m</w:t>
      </w:r>
      <w:r w:rsidR="009A3F0B" w:rsidRPr="00077804">
        <w:rPr>
          <w:color w:val="auto"/>
        </w:rPr>
        <w:t xml:space="preserve">ultivariate </w:t>
      </w:r>
      <w:r w:rsidR="006D4DF1" w:rsidRPr="00077804">
        <w:rPr>
          <w:rFonts w:eastAsiaTheme="minorEastAsia"/>
          <w:color w:val="auto"/>
        </w:rPr>
        <w:t>GLM</w:t>
      </w:r>
      <w:r w:rsidR="006863DA" w:rsidRPr="00077804">
        <w:rPr>
          <w:rFonts w:eastAsiaTheme="minorEastAsia"/>
          <w:color w:val="auto"/>
        </w:rPr>
        <w:t xml:space="preserve"> model</w:t>
      </w:r>
      <w:r w:rsidR="006D4DF1" w:rsidRPr="00077804">
        <w:rPr>
          <w:rFonts w:eastAsiaTheme="minorEastAsia"/>
          <w:color w:val="auto"/>
        </w:rPr>
        <w:t xml:space="preserve"> </w:t>
      </w:r>
      <w:r w:rsidR="000201EA" w:rsidRPr="00077804">
        <w:rPr>
          <w:rFonts w:eastAsiaTheme="minorEastAsia"/>
          <w:color w:val="auto"/>
        </w:rPr>
        <w:t xml:space="preserve">is </w:t>
      </w:r>
      <w:r w:rsidR="001A652F" w:rsidRPr="00077804">
        <w:rPr>
          <w:rFonts w:eastAsiaTheme="minorEastAsia"/>
          <w:color w:val="auto"/>
        </w:rPr>
        <w:t xml:space="preserve">often </w:t>
      </w:r>
      <w:r w:rsidR="004B18E6" w:rsidRPr="00077804">
        <w:rPr>
          <w:rFonts w:eastAsiaTheme="minorEastAsia"/>
          <w:color w:val="auto"/>
        </w:rPr>
        <w:t>utilised</w:t>
      </w:r>
      <w:r w:rsidR="00FF66AD" w:rsidRPr="00077804">
        <w:rPr>
          <w:rFonts w:eastAsiaTheme="minorEastAsia"/>
          <w:color w:val="auto"/>
        </w:rPr>
        <w:t xml:space="preserve"> whe</w:t>
      </w:r>
      <w:r w:rsidR="00331C33" w:rsidRPr="00077804">
        <w:rPr>
          <w:rFonts w:eastAsiaTheme="minorEastAsia"/>
          <w:color w:val="auto"/>
        </w:rPr>
        <w:t>n</w:t>
      </w:r>
      <w:r w:rsidR="00FF66AD" w:rsidRPr="00077804">
        <w:rPr>
          <w:rFonts w:eastAsiaTheme="minorEastAsia"/>
          <w:color w:val="auto"/>
        </w:rPr>
        <w:t xml:space="preserve"> having </w:t>
      </w:r>
      <w:r w:rsidR="006863DA" w:rsidRPr="00077804">
        <w:rPr>
          <w:rFonts w:eastAsiaTheme="minorEastAsia"/>
          <w:color w:val="auto"/>
        </w:rPr>
        <w:t xml:space="preserve">a </w:t>
      </w:r>
      <w:r w:rsidR="00FF66AD" w:rsidRPr="00077804">
        <w:rPr>
          <w:rFonts w:eastAsiaTheme="minorEastAsia"/>
          <w:color w:val="auto"/>
        </w:rPr>
        <w:t>mixture of longitudinal outcomes</w:t>
      </w:r>
      <w:r w:rsidR="009A3F0B" w:rsidRPr="00077804">
        <w:rPr>
          <w:rFonts w:eastAsiaTheme="minorEastAsia"/>
          <w:color w:val="auto"/>
        </w:rPr>
        <w:t xml:space="preserve"> </w:t>
      </w:r>
      <w:r w:rsidR="006D4DF1" w:rsidRPr="00077804">
        <w:rPr>
          <w:color w:val="auto"/>
        </w:rPr>
        <w:t>with a link function for each outcome dependent on the type of data</w:t>
      </w:r>
      <w:r w:rsidR="000201EA" w:rsidRPr="00077804">
        <w:rPr>
          <w:color w:val="auto"/>
        </w:rPr>
        <w:t xml:space="preserve"> </w:t>
      </w:r>
      <w:r w:rsidR="00FF66AD" w:rsidRPr="00077804">
        <w:rPr>
          <w:color w:val="auto"/>
        </w:rPr>
        <w:fldChar w:fldCharType="begin">
          <w:fldData xml:space="preserve">PEVuZE5vdGU+PENpdGU+PEF1dGhvcj5aaHU8L0F1dGhvcj48WWVhcj4yMDEyPC9ZZWFyPjxSZWNO
dW0+MzwvUmVjTnVtPjxEaXNwbGF5VGV4dD5bMTQsIDM0LCAzNiwgNTddPC9EaXNwbGF5VGV4dD48
cmVjb3JkPjxyZWMtbnVtYmVyPjM8L3JlYy1udW1iZXI+PGZvcmVpZ24ta2V5cz48a2V5IGFwcD0i
RU4iIGRiLWlkPSJkdDJkZXI1MmI5NTUyMGVhc3picHhzenFzZHcwYXZ0czJmcnoiIHRpbWVzdGFt
cD0iMCI+Mzwva2V5PjwvZm9yZWlnbi1rZXlzPjxyZWYtdHlwZSBuYW1lPSJKb3VybmFsIEFydGlj
bGUiPjE3PC9yZWYtdHlwZT48Y29udHJpYnV0b3JzPjxhdXRob3JzPjxhdXRob3I+SG9uZ3R1IFpo
dTwvYXV0aG9yPjxhdXRob3I+Sm9zZXBoIEcuIElicmFoaW08L2F1dGhvcj48YXV0aG9yPll1ZWgt
WXVuIENoaTwvYXV0aG9yPjxhdXRob3I+TmlhbnNoZW5nIFRhbmc8L2F1dGhvcj48L2F1dGhvcnM+
PC9jb250cmlidXRvcnM+PHRpdGxlcz48dGl0bGU+QmF5ZXNpYW4gaW7vrIJ1ZW5jZSBtZWFzdXJl
cyBmb3Igam9pbnQgbW9kZWxzIGZvciBsb25naXR1ZGluYWwgYW5kIHN1cnZpdmFsIGRhdGE8L3Rp
dGxlPjxzZWNvbmRhcnktdGl0bGU+QmlvbWV0cmljczwvc2Vjb25kYXJ5LXRpdGxlPjwvdGl0bGVz
PjxwYWdlcz45NTQtOTY0PC9wYWdlcz48dm9sdW1lPjY4PC92b2x1bWU+PG51bWJlcj4zPC9udW1i
ZXI+PGRhdGVzPjx5ZWFyPjIwMTI8L3llYXI+PC9kYXRlcz48dXJscz48L3VybHM+PC9yZWNvcmQ+
PC9DaXRlPjxDaXRlPjxBdXRob3I+VGFuZzwvQXV0aG9yPjxZZWFyPjIwMTQ8L1llYXI+PFJlY051
bT4zNTwvUmVjTnVtPjxyZWNvcmQ+PHJlYy1udW1iZXI+MzU8L3JlYy1udW1iZXI+PGZvcmVpZ24t
a2V5cz48a2V5IGFwcD0iRU4iIGRiLWlkPSJkdDJkZXI1MmI5NTUyMGVhc3picHhzenFzZHcwYXZ0
czJmcnoiIHRpbWVzdGFtcD0iMCI+MzU8L2tleT48L2ZvcmVpZ24ta2V5cz48cmVmLXR5cGUgbmFt
ZT0iSm91cm5hbCBBcnRpY2xlIj4xNzwvcmVmLXR5cGU+PGNvbnRyaWJ1dG9ycz48YXV0aG9ycz48
YXV0aG9yPk5pYW4tU2hlbmcgVGFuZzwvYXV0aG9yPjxhdXRob3I+QW4tTWluIFRhbmc8L2F1dGhv
cj48YXV0aG9yPkRvbmctRG9uZyBQYW48L2F1dGhvcj48L2F1dGhvcnM+PC9jb250cmlidXRvcnM+
PHRpdGxlcz48dGl0bGU+U2VtaXBhcmFtZXRyaWMgQmF5ZXNpYW4gam9pbnQgbW9kZWxzIG9mIG11
bHRpdmFyaWF0ZSBsb25naXR1ZGluYWwgYW5kIHN1cnZpdmFsIGRhdGE8L3RpdGxlPjxzZWNvbmRh
cnktdGl0bGU+Q29tcHV0YXRpb25hbCBTdGF0aXN0aWNzIGFuZCBEYXRhIEFuYWx5c2lzPC9zZWNv
bmRhcnktdGl0bGU+PC90aXRsZXM+PHBhZ2VzPjExMy0xMjk8L3BhZ2VzPjx2b2x1bWU+Nzc8L3Zv
bHVtZT48ZGF0ZXM+PHllYXI+MjAxNDwveWVhcj48L2RhdGVzPjx1cmxzPjwvdXJscz48L3JlY29y
ZD48L0NpdGU+PENpdGU+PEF1dGhvcj5DaG9pPC9BdXRob3I+PFllYXI+MjAxNDwvWWVhcj48UmVj
TnVtPjM5PC9SZWNOdW0+PHJlY29yZD48cmVjLW51bWJlcj4zOTwvcmVjLW51bWJlcj48Zm9yZWln
bi1rZXlzPjxrZXkgYXBwPSJFTiIgZGItaWQ9ImR0MmRlcjUyYjk1NTIwZWFzemJweHN6cXNkdzBh
dnRzMmZyeiIgdGltZXN0YW1wPSIwIj4zOTwva2V5PjwvZm9yZWlnbi1rZXlzPjxyZWYtdHlwZSBu
YW1lPSJKb3VybmFsIEFydGljbGUiPjE3PC9yZWYtdHlwZT48Y29udHJpYnV0b3JzPjxhdXRob3Jz
PjxhdXRob3I+SmlpbiBDaG9pPC9hdXRob3I+PGF1dGhvcj5TdGV3YXJ0IEouIEFuZGVyc29uPC9h
dXRob3I+PGF1dGhvcj5UaG9tYXMgSi4gUmljaGFyZHM8L2F1dGhvcj48YXV0aG9yPldlc2xleSBL
LiBUaG9tcHNvbjwvYXV0aG9yPjwvYXV0aG9ycz48L2NvbnRyaWJ1dG9ycz48dGl0bGVzPjx0aXRs
ZT5QcmVkaWN0aW9uIG9mIHRyYW5zcGxhbnQtZnJlZSBzdXJ2aXZhbCBpbiBpZGlvcGF0aGljIHB1
bG1vbmFyeSBmaWJyb3NpcyBwYXRpZW50cyB1c2luZyBqb2ludCBtb2RlbHMgZm9yIGV2ZW50IHRp
bWVzIGFuZCBtaXhlZCBtdWx0aXZhcmlhdGUgbG9uZ2l0dWRpbmFsIGRhdGE8L3RpdGxlPjxzZWNv
bmRhcnktdGl0bGU+Sm91cm5hbCBvZiBBcHBsaWVkIFN0YXRpc3RpY3M8L3NlY29uZGFyeS10aXRs
ZT48L3RpdGxlcz48cGFnZXM+MjE5Mi0yMjA1PC9wYWdlcz48dm9sdW1lPjQxPC92b2x1bWU+PG51
bWJlcj4xMDwvbnVtYmVyPjxkYXRlcz48eWVhcj4yMDE0PC95ZWFyPjwvZGF0ZXM+PHVybHM+PC91
cmxzPjwvcmVjb3JkPjwvQ2l0ZT48Q2l0ZT48QXV0aG9yPlJpem9wb3Vsb3M8L0F1dGhvcj48WWVh
cj4yMDExPC9ZZWFyPjxSZWNOdW0+Njg8L1JlY051bT48cmVjb3JkPjxyZWMtbnVtYmVyPjY4PC9y
ZWMtbnVtYmVyPjxmb3JlaWduLWtleXM+PGtleSBhcHA9IkVOIiBkYi1pZD0iZHQyZGVyNTJiOTU1
MjBlYXN6YnB4c3pxc2R3MGF2dHMyZnJ6IiB0aW1lc3RhbXA9IjAiPjY4PC9rZXk+PC9mb3JlaWdu
LWtleXM+PHJlZi10eXBlIG5hbWU9IkpvdXJuYWwgQXJ0aWNsZSI+MTc8L3JlZi10eXBlPjxjb250
cmlidXRvcnM+PGF1dGhvcnM+PGF1dGhvcj5EaW1pdHJpcyBSaXpvcG91bG9zPC9hdXRob3I+PGF1
dGhvcj5QdWxhayBHaG9zaDwvYXV0aG9yPjwvYXV0aG9ycz48L2NvbnRyaWJ1dG9ycz48dGl0bGVz
Pjx0aXRsZT5BIEJheWVzaWFuIHNlbWlwYXJhbWV0cmljIG11bHRpdmFyaWF0ZSBqb2ludCBtb2Rl
bCBmb3IgbXVsdGlwbGUgbG9uZ2l0dWRpbmFsIG91dGNvbWVzIGFuZCBhIHRpbWXigJB0b+KAkGV2
ZW50PC90aXRsZT48c2Vjb25kYXJ5LXRpdGxlPlN0YXRpc3RpY3MgaW4gTWVkaWNpbmU8L3NlY29u
ZGFyeS10aXRsZT48L3RpdGxlcz48cGFnZXM+MTM2Ni0xMzgwPC9wYWdlcz48dm9sdW1lPjMwPC92
b2x1bWU+PGRhdGVzPjx5ZWFyPjIwMTE8L3llYXI+PC9kYXRlcz48dXJscz48L3VybHM+PC9yZWNv
cmQ+PC9DaXRlPjwvRW5kTm90ZT4A
</w:fldData>
        </w:fldChar>
      </w:r>
      <w:r w:rsidR="00AA605E" w:rsidRPr="00077804">
        <w:rPr>
          <w:color w:val="auto"/>
        </w:rPr>
        <w:instrText xml:space="preserve"> ADDIN EN.CITE </w:instrText>
      </w:r>
      <w:r w:rsidR="00AA605E" w:rsidRPr="00077804">
        <w:rPr>
          <w:color w:val="auto"/>
        </w:rPr>
        <w:fldChar w:fldCharType="begin">
          <w:fldData xml:space="preserve">PEVuZE5vdGU+PENpdGU+PEF1dGhvcj5aaHU8L0F1dGhvcj48WWVhcj4yMDEyPC9ZZWFyPjxSZWNO
dW0+MzwvUmVjTnVtPjxEaXNwbGF5VGV4dD5bMTQsIDM0LCAzNiwgNTddPC9EaXNwbGF5VGV4dD48
cmVjb3JkPjxyZWMtbnVtYmVyPjM8L3JlYy1udW1iZXI+PGZvcmVpZ24ta2V5cz48a2V5IGFwcD0i
RU4iIGRiLWlkPSJkdDJkZXI1MmI5NTUyMGVhc3picHhzenFzZHcwYXZ0czJmcnoiIHRpbWVzdGFt
cD0iMCI+Mzwva2V5PjwvZm9yZWlnbi1rZXlzPjxyZWYtdHlwZSBuYW1lPSJKb3VybmFsIEFydGlj
bGUiPjE3PC9yZWYtdHlwZT48Y29udHJpYnV0b3JzPjxhdXRob3JzPjxhdXRob3I+SG9uZ3R1IFpo
dTwvYXV0aG9yPjxhdXRob3I+Sm9zZXBoIEcuIElicmFoaW08L2F1dGhvcj48YXV0aG9yPll1ZWgt
WXVuIENoaTwvYXV0aG9yPjxhdXRob3I+TmlhbnNoZW5nIFRhbmc8L2F1dGhvcj48L2F1dGhvcnM+
PC9jb250cmlidXRvcnM+PHRpdGxlcz48dGl0bGU+QmF5ZXNpYW4gaW7vrIJ1ZW5jZSBtZWFzdXJl
cyBmb3Igam9pbnQgbW9kZWxzIGZvciBsb25naXR1ZGluYWwgYW5kIHN1cnZpdmFsIGRhdGE8L3Rp
dGxlPjxzZWNvbmRhcnktdGl0bGU+QmlvbWV0cmljczwvc2Vjb25kYXJ5LXRpdGxlPjwvdGl0bGVz
PjxwYWdlcz45NTQtOTY0PC9wYWdlcz48dm9sdW1lPjY4PC92b2x1bWU+PG51bWJlcj4zPC9udW1i
ZXI+PGRhdGVzPjx5ZWFyPjIwMTI8L3llYXI+PC9kYXRlcz48dXJscz48L3VybHM+PC9yZWNvcmQ+
PC9DaXRlPjxDaXRlPjxBdXRob3I+VGFuZzwvQXV0aG9yPjxZZWFyPjIwMTQ8L1llYXI+PFJlY051
bT4zNTwvUmVjTnVtPjxyZWNvcmQ+PHJlYy1udW1iZXI+MzU8L3JlYy1udW1iZXI+PGZvcmVpZ24t
a2V5cz48a2V5IGFwcD0iRU4iIGRiLWlkPSJkdDJkZXI1MmI5NTUyMGVhc3picHhzenFzZHcwYXZ0
czJmcnoiIHRpbWVzdGFtcD0iMCI+MzU8L2tleT48L2ZvcmVpZ24ta2V5cz48cmVmLXR5cGUgbmFt
ZT0iSm91cm5hbCBBcnRpY2xlIj4xNzwvcmVmLXR5cGU+PGNvbnRyaWJ1dG9ycz48YXV0aG9ycz48
YXV0aG9yPk5pYW4tU2hlbmcgVGFuZzwvYXV0aG9yPjxhdXRob3I+QW4tTWluIFRhbmc8L2F1dGhv
cj48YXV0aG9yPkRvbmctRG9uZyBQYW48L2F1dGhvcj48L2F1dGhvcnM+PC9jb250cmlidXRvcnM+
PHRpdGxlcz48dGl0bGU+U2VtaXBhcmFtZXRyaWMgQmF5ZXNpYW4gam9pbnQgbW9kZWxzIG9mIG11
bHRpdmFyaWF0ZSBsb25naXR1ZGluYWwgYW5kIHN1cnZpdmFsIGRhdGE8L3RpdGxlPjxzZWNvbmRh
cnktdGl0bGU+Q29tcHV0YXRpb25hbCBTdGF0aXN0aWNzIGFuZCBEYXRhIEFuYWx5c2lzPC9zZWNv
bmRhcnktdGl0bGU+PC90aXRsZXM+PHBhZ2VzPjExMy0xMjk8L3BhZ2VzPjx2b2x1bWU+Nzc8L3Zv
bHVtZT48ZGF0ZXM+PHllYXI+MjAxNDwveWVhcj48L2RhdGVzPjx1cmxzPjwvdXJscz48L3JlY29y
ZD48L0NpdGU+PENpdGU+PEF1dGhvcj5DaG9pPC9BdXRob3I+PFllYXI+MjAxNDwvWWVhcj48UmVj
TnVtPjM5PC9SZWNOdW0+PHJlY29yZD48cmVjLW51bWJlcj4zOTwvcmVjLW51bWJlcj48Zm9yZWln
bi1rZXlzPjxrZXkgYXBwPSJFTiIgZGItaWQ9ImR0MmRlcjUyYjk1NTIwZWFzemJweHN6cXNkdzBh
dnRzMmZyeiIgdGltZXN0YW1wPSIwIj4zOTwva2V5PjwvZm9yZWlnbi1rZXlzPjxyZWYtdHlwZSBu
YW1lPSJKb3VybmFsIEFydGljbGUiPjE3PC9yZWYtdHlwZT48Y29udHJpYnV0b3JzPjxhdXRob3Jz
PjxhdXRob3I+SmlpbiBDaG9pPC9hdXRob3I+PGF1dGhvcj5TdGV3YXJ0IEouIEFuZGVyc29uPC9h
dXRob3I+PGF1dGhvcj5UaG9tYXMgSi4gUmljaGFyZHM8L2F1dGhvcj48YXV0aG9yPldlc2xleSBL
LiBUaG9tcHNvbjwvYXV0aG9yPjwvYXV0aG9ycz48L2NvbnRyaWJ1dG9ycz48dGl0bGVzPjx0aXRs
ZT5QcmVkaWN0aW9uIG9mIHRyYW5zcGxhbnQtZnJlZSBzdXJ2aXZhbCBpbiBpZGlvcGF0aGljIHB1
bG1vbmFyeSBmaWJyb3NpcyBwYXRpZW50cyB1c2luZyBqb2ludCBtb2RlbHMgZm9yIGV2ZW50IHRp
bWVzIGFuZCBtaXhlZCBtdWx0aXZhcmlhdGUgbG9uZ2l0dWRpbmFsIGRhdGE8L3RpdGxlPjxzZWNv
bmRhcnktdGl0bGU+Sm91cm5hbCBvZiBBcHBsaWVkIFN0YXRpc3RpY3M8L3NlY29uZGFyeS10aXRs
ZT48L3RpdGxlcz48cGFnZXM+MjE5Mi0yMjA1PC9wYWdlcz48dm9sdW1lPjQxPC92b2x1bWU+PG51
bWJlcj4xMDwvbnVtYmVyPjxkYXRlcz48eWVhcj4yMDE0PC95ZWFyPjwvZGF0ZXM+PHVybHM+PC91
cmxzPjwvcmVjb3JkPjwvQ2l0ZT48Q2l0ZT48QXV0aG9yPlJpem9wb3Vsb3M8L0F1dGhvcj48WWVh
cj4yMDExPC9ZZWFyPjxSZWNOdW0+Njg8L1JlY051bT48cmVjb3JkPjxyZWMtbnVtYmVyPjY4PC9y
ZWMtbnVtYmVyPjxmb3JlaWduLWtleXM+PGtleSBhcHA9IkVOIiBkYi1pZD0iZHQyZGVyNTJiOTU1
MjBlYXN6YnB4c3pxc2R3MGF2dHMyZnJ6IiB0aW1lc3RhbXA9IjAiPjY4PC9rZXk+PC9mb3JlaWdu
LWtleXM+PHJlZi10eXBlIG5hbWU9IkpvdXJuYWwgQXJ0aWNsZSI+MTc8L3JlZi10eXBlPjxjb250
cmlidXRvcnM+PGF1dGhvcnM+PGF1dGhvcj5EaW1pdHJpcyBSaXpvcG91bG9zPC9hdXRob3I+PGF1
dGhvcj5QdWxhayBHaG9zaDwvYXV0aG9yPjwvYXV0aG9ycz48L2NvbnRyaWJ1dG9ycz48dGl0bGVz
Pjx0aXRsZT5BIEJheWVzaWFuIHNlbWlwYXJhbWV0cmljIG11bHRpdmFyaWF0ZSBqb2ludCBtb2Rl
bCBmb3IgbXVsdGlwbGUgbG9uZ2l0dWRpbmFsIG91dGNvbWVzIGFuZCBhIHRpbWXigJB0b+KAkGV2
ZW50PC90aXRsZT48c2Vjb25kYXJ5LXRpdGxlPlN0YXRpc3RpY3MgaW4gTWVkaWNpbmU8L3NlY29u
ZGFyeS10aXRsZT48L3RpdGxlcz48cGFnZXM+MTM2Ni0xMzgwPC9wYWdlcz48dm9sdW1lPjMwPC92
b2x1bWU+PGRhdGVzPjx5ZWFyPjIwMTE8L3llYXI+PC9kYXRlcz48dXJscz48L3VybHM+PC9yZWNv
cmQ+PC9DaXRlPjwvRW5kTm90ZT4A
</w:fldData>
        </w:fldChar>
      </w:r>
      <w:r w:rsidR="00AA605E" w:rsidRPr="00077804">
        <w:rPr>
          <w:color w:val="auto"/>
        </w:rPr>
        <w:instrText xml:space="preserve"> ADDIN EN.CITE.DATA </w:instrText>
      </w:r>
      <w:r w:rsidR="00AA605E" w:rsidRPr="00077804">
        <w:rPr>
          <w:color w:val="auto"/>
        </w:rPr>
      </w:r>
      <w:r w:rsidR="00AA605E" w:rsidRPr="00077804">
        <w:rPr>
          <w:color w:val="auto"/>
        </w:rPr>
        <w:fldChar w:fldCharType="end"/>
      </w:r>
      <w:r w:rsidR="00FF66AD" w:rsidRPr="00077804">
        <w:rPr>
          <w:color w:val="auto"/>
        </w:rPr>
      </w:r>
      <w:r w:rsidR="00FF66AD" w:rsidRPr="00077804">
        <w:rPr>
          <w:color w:val="auto"/>
        </w:rPr>
        <w:fldChar w:fldCharType="separate"/>
      </w:r>
      <w:r w:rsidR="00873353" w:rsidRPr="00077804">
        <w:rPr>
          <w:noProof/>
          <w:color w:val="auto"/>
        </w:rPr>
        <w:t>[14, 34, 36, 57]</w:t>
      </w:r>
      <w:r w:rsidR="00FF66AD" w:rsidRPr="00077804">
        <w:rPr>
          <w:color w:val="auto"/>
        </w:rPr>
        <w:fldChar w:fldCharType="end"/>
      </w:r>
      <w:r w:rsidR="00FF66AD" w:rsidRPr="00077804">
        <w:rPr>
          <w:color w:val="auto"/>
        </w:rPr>
        <w:t>.</w:t>
      </w:r>
      <w:r w:rsidR="009A3F0B" w:rsidRPr="00077804">
        <w:rPr>
          <w:color w:val="auto"/>
        </w:rPr>
        <w:t xml:space="preserve"> </w:t>
      </w:r>
      <w:r w:rsidR="006D4DF1" w:rsidRPr="00077804">
        <w:rPr>
          <w:bCs/>
          <w:color w:val="auto"/>
        </w:rPr>
        <w:fldChar w:fldCharType="begin"/>
      </w:r>
      <w:r w:rsidR="00873353" w:rsidRPr="00077804">
        <w:rPr>
          <w:bCs/>
          <w:color w:val="auto"/>
        </w:rPr>
        <w:instrText xml:space="preserve"> ADDIN EN.CITE &lt;EndNote&gt;&lt;Cite AuthorYear="1"&gt;&lt;Author&gt;Rizopoulos&lt;/Author&gt;&lt;Year&gt;2011&lt;/Year&gt;&lt;RecNum&gt;68&lt;/RecNum&gt;&lt;DisplayText&gt;Rizopoulos and Ghosh [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006D4DF1" w:rsidRPr="00077804">
        <w:rPr>
          <w:bCs/>
          <w:color w:val="auto"/>
        </w:rPr>
        <w:fldChar w:fldCharType="separate"/>
      </w:r>
      <w:r w:rsidR="00873353" w:rsidRPr="00077804">
        <w:rPr>
          <w:bCs/>
          <w:noProof/>
          <w:color w:val="auto"/>
        </w:rPr>
        <w:t>Rizopoulos and Ghosh [57]</w:t>
      </w:r>
      <w:r w:rsidR="006D4DF1" w:rsidRPr="00077804">
        <w:rPr>
          <w:bCs/>
          <w:color w:val="auto"/>
        </w:rPr>
        <w:fldChar w:fldCharType="end"/>
      </w:r>
      <w:r w:rsidR="006D4DF1" w:rsidRPr="00077804">
        <w:rPr>
          <w:bCs/>
          <w:color w:val="auto"/>
        </w:rPr>
        <w:t xml:space="preserve"> proposed modelling </w:t>
      </w:r>
      <w:r w:rsidR="00F45502" w:rsidRPr="00077804">
        <w:rPr>
          <w:bCs/>
          <w:color w:val="auto"/>
        </w:rPr>
        <w:t xml:space="preserve">the linear predicator using </w:t>
      </w:r>
      <w:r w:rsidR="006D4DF1" w:rsidRPr="00077804">
        <w:rPr>
          <w:color w:val="auto"/>
        </w:rPr>
        <w:t>spline</w:t>
      </w:r>
      <w:r w:rsidR="005C5F39" w:rsidRPr="00077804">
        <w:rPr>
          <w:color w:val="auto"/>
        </w:rPr>
        <w:t>-</w:t>
      </w:r>
      <w:r w:rsidR="006D4DF1" w:rsidRPr="00077804">
        <w:rPr>
          <w:color w:val="auto"/>
        </w:rPr>
        <w:t xml:space="preserve">based approach to allow flexibility in the </w:t>
      </w:r>
      <w:r w:rsidR="00A15CFC" w:rsidRPr="00077804">
        <w:rPr>
          <w:color w:val="auto"/>
        </w:rPr>
        <w:t>individual</w:t>
      </w:r>
      <w:r w:rsidR="005C5F39" w:rsidRPr="00077804">
        <w:rPr>
          <w:color w:val="auto"/>
        </w:rPr>
        <w:t>-</w:t>
      </w:r>
      <w:r w:rsidR="006D4DF1" w:rsidRPr="00077804">
        <w:rPr>
          <w:color w:val="auto"/>
        </w:rPr>
        <w:t xml:space="preserve">specific evolution for each </w:t>
      </w:r>
      <w:r w:rsidR="006863DA" w:rsidRPr="00077804">
        <w:rPr>
          <w:color w:val="auto"/>
        </w:rPr>
        <w:t>outcome</w:t>
      </w:r>
      <w:r w:rsidR="006D4DF1" w:rsidRPr="00077804">
        <w:rPr>
          <w:color w:val="auto"/>
        </w:rPr>
        <w:t>. The choice of link function used in the model depends on the distribution of the outcome</w:t>
      </w:r>
      <w:r w:rsidR="00C57F32" w:rsidRPr="00077804">
        <w:rPr>
          <w:color w:val="auto"/>
        </w:rPr>
        <w:t>. F</w:t>
      </w:r>
      <w:r w:rsidR="006863DA" w:rsidRPr="00077804">
        <w:rPr>
          <w:color w:val="auto"/>
        </w:rPr>
        <w:t xml:space="preserve">or example, </w:t>
      </w:r>
      <w:r w:rsidR="004417CF" w:rsidRPr="00077804">
        <w:rPr>
          <w:color w:val="auto"/>
        </w:rPr>
        <w:t>an</w:t>
      </w:r>
      <w:r w:rsidR="006D4DF1" w:rsidRPr="00077804">
        <w:rPr>
          <w:color w:val="auto"/>
        </w:rPr>
        <w:t xml:space="preserve"> identity link function</w:t>
      </w:r>
      <w:r w:rsidR="006863DA" w:rsidRPr="00077804">
        <w:rPr>
          <w:color w:val="auto"/>
        </w:rPr>
        <w:t xml:space="preserve"> is </w:t>
      </w:r>
      <w:r w:rsidR="009A5591" w:rsidRPr="00077804">
        <w:rPr>
          <w:color w:val="auto"/>
        </w:rPr>
        <w:t xml:space="preserve">utilised </w:t>
      </w:r>
      <w:r w:rsidR="006D4DF1" w:rsidRPr="00077804">
        <w:rPr>
          <w:color w:val="auto"/>
        </w:rPr>
        <w:t xml:space="preserve">for </w:t>
      </w:r>
      <w:r w:rsidR="006863DA" w:rsidRPr="00077804">
        <w:rPr>
          <w:color w:val="auto"/>
        </w:rPr>
        <w:t xml:space="preserve">a </w:t>
      </w:r>
      <w:r w:rsidR="00331C33" w:rsidRPr="00077804">
        <w:rPr>
          <w:color w:val="auto"/>
        </w:rPr>
        <w:t xml:space="preserve">continuous </w:t>
      </w:r>
      <w:r w:rsidR="006D4DF1" w:rsidRPr="00077804">
        <w:rPr>
          <w:color w:val="auto"/>
        </w:rPr>
        <w:t>outcome</w:t>
      </w:r>
      <w:r w:rsidR="006863DA" w:rsidRPr="00077804">
        <w:rPr>
          <w:color w:val="auto"/>
        </w:rPr>
        <w:t xml:space="preserve"> which follows</w:t>
      </w:r>
      <w:r w:rsidR="006D4DF1" w:rsidRPr="00077804">
        <w:rPr>
          <w:color w:val="auto"/>
        </w:rPr>
        <w:t xml:space="preserve"> a normal </w:t>
      </w:r>
      <w:r w:rsidR="006D68F5" w:rsidRPr="00077804">
        <w:rPr>
          <w:color w:val="auto"/>
        </w:rPr>
        <w:t xml:space="preserve">distribution, </w:t>
      </w:r>
      <w:r w:rsidR="00C94A99" w:rsidRPr="00077804">
        <w:rPr>
          <w:color w:val="auto"/>
        </w:rPr>
        <w:t xml:space="preserve">a </w:t>
      </w:r>
      <w:r w:rsidR="004417CF" w:rsidRPr="00077804">
        <w:rPr>
          <w:color w:val="auto"/>
        </w:rPr>
        <w:t>logit link function is used if the outcome is binary</w:t>
      </w:r>
      <w:r w:rsidR="006D68F5" w:rsidRPr="00077804">
        <w:rPr>
          <w:color w:val="auto"/>
        </w:rPr>
        <w:t xml:space="preserve"> and </w:t>
      </w:r>
      <w:r w:rsidR="00C94A99" w:rsidRPr="00077804">
        <w:rPr>
          <w:color w:val="auto"/>
        </w:rPr>
        <w:t xml:space="preserve">a </w:t>
      </w:r>
      <w:r w:rsidR="006D68F5" w:rsidRPr="00077804">
        <w:rPr>
          <w:color w:val="auto"/>
        </w:rPr>
        <w:t xml:space="preserve">log link function is applied when the outcome is </w:t>
      </w:r>
      <w:r w:rsidR="00EF29E9" w:rsidRPr="00077804">
        <w:rPr>
          <w:color w:val="auto"/>
        </w:rPr>
        <w:t xml:space="preserve">a </w:t>
      </w:r>
      <w:r w:rsidR="006D68F5" w:rsidRPr="00077804">
        <w:rPr>
          <w:color w:val="auto"/>
        </w:rPr>
        <w:t>count</w:t>
      </w:r>
      <w:r w:rsidR="00D94BE0" w:rsidRPr="00077804">
        <w:rPr>
          <w:color w:val="auto"/>
        </w:rPr>
        <w:t>.</w:t>
      </w:r>
    </w:p>
    <w:p w14:paraId="7B1E601E" w14:textId="022EBA72" w:rsidR="008839E0" w:rsidRPr="00077804" w:rsidRDefault="00B91555" w:rsidP="00A534EF">
      <w:pPr>
        <w:autoSpaceDE w:val="0"/>
        <w:autoSpaceDN w:val="0"/>
        <w:adjustRightInd w:val="0"/>
        <w:spacing w:before="0" w:after="0" w:line="480" w:lineRule="auto"/>
        <w:ind w:left="0" w:right="0"/>
        <w:jc w:val="both"/>
        <w:rPr>
          <w:rFonts w:ascii="AdvTimes" w:hAnsi="AdvTimes" w:cs="AdvTimes"/>
          <w:color w:val="auto"/>
          <w:sz w:val="20"/>
          <w:szCs w:val="20"/>
        </w:rPr>
      </w:pPr>
      <w:r w:rsidRPr="00077804">
        <w:rPr>
          <w:color w:val="auto"/>
        </w:rPr>
        <w:t xml:space="preserve"> </w:t>
      </w:r>
      <w:r w:rsidR="004169C6" w:rsidRPr="00077804">
        <w:rPr>
          <w:color w:val="auto"/>
        </w:rPr>
        <w:t xml:space="preserve"> </w:t>
      </w:r>
      <w:r w:rsidR="00984DD6" w:rsidRPr="00077804">
        <w:rPr>
          <w:color w:val="auto"/>
        </w:rPr>
        <w:fldChar w:fldCharType="begin"/>
      </w:r>
      <w:r w:rsidR="00A534EF" w:rsidRPr="00077804">
        <w:rPr>
          <w:color w:val="auto"/>
        </w:rPr>
        <w:instrText xml:space="preserve"> ADDIN EN.CITE &lt;EndNote&gt;&lt;Cite AuthorYear="1"&gt;&lt;Author&gt;Wang&lt;/Author&gt;&lt;Year&gt;2019&lt;/Year&gt;&lt;RecNum&gt;109&lt;/RecNum&gt;&lt;DisplayText&gt;Wang and Luo [88]&lt;/DisplayText&gt;&lt;record&gt;&lt;rec-number&gt;109&lt;/rec-number&gt;&lt;foreign-keys&gt;&lt;key app="EN" db-id="dt2der52b95520easzbpxszqsdw0avts2frz" timestamp="0"&gt;109&lt;/key&gt;&lt;/foreign-keys&gt;&lt;ref-type name="Journal Article"&gt;17&lt;/ref-type&gt;&lt;contributors&gt;&lt;authors&gt;&lt;author&gt;Wang, Jue&lt;/author&gt;&lt;author&gt;Luo, Sheng&lt;/author&gt;&lt;/authors&gt;&lt;/contributors&gt;&lt;titles&gt;&lt;title&gt;Joint modeling of multiple repeated measures and survival data using multidimensional latent trait linear mixed model&lt;/title&gt;&lt;secondary-title&gt;Statistical Methods in Medical Research&lt;/secondary-title&gt;&lt;/titles&gt;&lt;periodical&gt;&lt;full-title&gt;Statistical methods in medical research&lt;/full-title&gt;&lt;abbr-1&gt;Stat Methods Med Res&lt;/abbr-1&gt;&lt;/periodical&gt;&lt;pages&gt;3392-3403&lt;/pages&gt;&lt;volume&gt;28&lt;/volume&gt;&lt;number&gt;10-11&lt;/number&gt;&lt;keywords&gt;&lt;keyword&gt;Amyotrophic lateral sclerosis,informative dropout,longitudinal data,Markov chain Monte Carlo,mixed model&lt;/keyword&gt;&lt;/keywords&gt;&lt;dates&gt;&lt;year&gt;2019&lt;/year&gt;&lt;/dates&gt;&lt;accession-num&gt;30306833&lt;/accession-num&gt;&lt;urls&gt;&lt;related-urls&gt;&lt;url&gt;https://journals.sagepub.com/doi/abs/10.1177/0962280218802300&lt;/url&gt;&lt;/related-urls&gt;&lt;/urls&gt;&lt;electronic-resource-num&gt;10.1177/0962280218802300&lt;/electronic-resource-num&gt;&lt;/record&gt;&lt;/Cite&gt;&lt;/EndNote&gt;</w:instrText>
      </w:r>
      <w:r w:rsidR="00984DD6" w:rsidRPr="00077804">
        <w:rPr>
          <w:color w:val="auto"/>
        </w:rPr>
        <w:fldChar w:fldCharType="separate"/>
      </w:r>
      <w:r w:rsidR="00873353" w:rsidRPr="00077804">
        <w:rPr>
          <w:noProof/>
          <w:color w:val="auto"/>
        </w:rPr>
        <w:t>Wang and Luo [88]</w:t>
      </w:r>
      <w:r w:rsidR="00984DD6" w:rsidRPr="00077804">
        <w:rPr>
          <w:color w:val="auto"/>
        </w:rPr>
        <w:fldChar w:fldCharType="end"/>
      </w:r>
      <w:r w:rsidR="00984DD6" w:rsidRPr="00077804">
        <w:rPr>
          <w:color w:val="auto"/>
        </w:rPr>
        <w:t xml:space="preserve"> employed </w:t>
      </w:r>
      <w:r w:rsidR="00984DD6" w:rsidRPr="00077804">
        <w:rPr>
          <w:color w:val="auto"/>
          <w:szCs w:val="24"/>
        </w:rPr>
        <w:t xml:space="preserve">a multidimensional latent trait </w:t>
      </w:r>
      <w:r w:rsidR="00984DD6" w:rsidRPr="00077804">
        <w:rPr>
          <w:rFonts w:ascii="Calibri" w:hAnsi="Calibri"/>
          <w:color w:val="auto"/>
          <w:szCs w:val="24"/>
        </w:rPr>
        <w:t xml:space="preserve">linear mixed </w:t>
      </w:r>
      <w:r w:rsidR="00FD1725" w:rsidRPr="00077804">
        <w:rPr>
          <w:rFonts w:ascii="Calibri" w:hAnsi="Calibri" w:cs="AdvP7D09"/>
          <w:color w:val="auto"/>
          <w:szCs w:val="24"/>
        </w:rPr>
        <w:t>(MLTLM)</w:t>
      </w:r>
      <w:r w:rsidR="00FD1725" w:rsidRPr="00077804">
        <w:rPr>
          <w:rFonts w:ascii="Calibri" w:hAnsi="Calibri"/>
          <w:color w:val="auto"/>
          <w:szCs w:val="24"/>
        </w:rPr>
        <w:t xml:space="preserve"> </w:t>
      </w:r>
      <w:r w:rsidR="00984DD6" w:rsidRPr="00077804">
        <w:rPr>
          <w:rFonts w:ascii="Calibri" w:hAnsi="Calibri"/>
          <w:color w:val="auto"/>
          <w:szCs w:val="24"/>
        </w:rPr>
        <w:t>model</w:t>
      </w:r>
      <w:r w:rsidR="00C57F32" w:rsidRPr="00077804">
        <w:rPr>
          <w:rFonts w:ascii="Calibri" w:hAnsi="Calibri"/>
          <w:color w:val="auto"/>
        </w:rPr>
        <w:t xml:space="preserve"> </w:t>
      </w:r>
      <w:r w:rsidR="00984DD6" w:rsidRPr="00077804">
        <w:rPr>
          <w:color w:val="auto"/>
        </w:rPr>
        <w:t>to allow for multiple latent variables and within-</w:t>
      </w:r>
      <w:r w:rsidR="00B340CE" w:rsidRPr="00077804">
        <w:rPr>
          <w:color w:val="auto"/>
        </w:rPr>
        <w:t>outcome</w:t>
      </w:r>
      <w:r w:rsidR="00984DD6" w:rsidRPr="00077804">
        <w:rPr>
          <w:color w:val="auto"/>
        </w:rPr>
        <w:t xml:space="preserve"> multidimensionality in multiple longitudinal outcomes.</w:t>
      </w:r>
      <w:r w:rsidR="00984DD6" w:rsidRPr="00077804">
        <w:rPr>
          <w:rFonts w:ascii="AdvTimes" w:hAnsi="AdvTimes" w:cs="AdvTimes"/>
          <w:color w:val="auto"/>
          <w:sz w:val="20"/>
          <w:szCs w:val="20"/>
        </w:rPr>
        <w:t xml:space="preserve"> </w:t>
      </w:r>
      <w:r w:rsidR="00984DD6" w:rsidRPr="00077804">
        <w:rPr>
          <w:color w:val="auto"/>
        </w:rPr>
        <w:t xml:space="preserve"> </w:t>
      </w:r>
      <w:r w:rsidR="00F14472" w:rsidRPr="00077804">
        <w:rPr>
          <w:color w:val="auto"/>
        </w:rPr>
        <w:t xml:space="preserve">However, </w:t>
      </w:r>
      <w:r w:rsidR="00F14472" w:rsidRPr="00077804">
        <w:rPr>
          <w:color w:val="auto"/>
        </w:rPr>
        <w:fldChar w:fldCharType="begin"/>
      </w:r>
      <w:r w:rsidR="00846983" w:rsidRPr="00077804">
        <w:rPr>
          <w:color w:val="auto"/>
        </w:rPr>
        <w:instrText xml:space="preserve"> ADDIN EN.CITE &lt;EndNote&gt;&lt;Cite AuthorYear="1"&gt;&lt;Author&gt;Chen&lt;/Author&gt;&lt;Year&gt;2018&lt;/Year&gt;&lt;RecNum&gt;105&lt;/RecNum&gt;&lt;DisplayText&gt;Chen and Luo [89]&lt;/DisplayText&gt;&lt;record&gt;&lt;rec-number&gt;105&lt;/rec-number&gt;&lt;foreign-keys&gt;&lt;key app="EN" db-id="dt2der52b95520easzbpxszqsdw0avts2frz" timestamp="0"&gt;105&lt;/key&gt;&lt;/foreign-keys&gt;&lt;ref-type name="Journal Article"&gt;17&lt;/ref-type&gt;&lt;contributors&gt;&lt;authors&gt;&lt;author&gt;Chen, G.&lt;/author&gt;&lt;author&gt;Luo, S.&lt;/author&gt;&lt;/authors&gt;&lt;/contributors&gt;&lt;auth-address&gt;Clinical Statistics, GlaxoSmithKline, 1250 S Collegeville Rd., Collegeville, Pennsylvania 19426, USA.&amp;#xD;Department of Biostatistics, School of Public Health, The University of Texas Health Science Center at Houston, 1200 Pressler St., Houston, Texas 77030, USA.&lt;/auth-address&gt;&lt;titles&gt;&lt;title&gt;Bayesian hierarchical joint modeling using skew-normal/independent distributions&lt;/title&gt;&lt;secondary-title&gt;Commun Stat Simul Comput&lt;/secondary-title&gt;&lt;alt-title&gt;Communications in statistics: Simulation and computation&lt;/alt-title&gt;&lt;/titles&gt;&lt;pages&gt;1420-1438&lt;/pages&gt;&lt;volume&gt;47&lt;/volume&gt;&lt;number&gt;5&lt;/number&gt;&lt;edition&gt;2018/09/04&lt;/edition&gt;&lt;keywords&gt;&lt;keyword&gt;Clinical trial&lt;/keyword&gt;&lt;keyword&gt;Item-response theory&lt;/keyword&gt;&lt;keyword&gt;Latent variable&lt;/keyword&gt;&lt;keyword&gt;Mcmc&lt;/keyword&gt;&lt;keyword&gt;Parkinson&amp;apos;s disease&lt;/keyword&gt;&lt;/keywords&gt;&lt;dates&gt;&lt;year&gt;2018&lt;/year&gt;&lt;/dates&gt;&lt;isbn&gt;0361-0918 (Print)&amp;#xD;0361-0918&lt;/isbn&gt;&lt;accession-num&gt;30174369&lt;/accession-num&gt;&lt;urls&gt;&lt;/urls&gt;&lt;custom2&gt;PMC6114938&lt;/custom2&gt;&lt;custom6&gt;NIHMS865703&lt;/custom6&gt;&lt;electronic-resource-num&gt;10.1080/03610918.2017.1315730&lt;/electronic-resource-num&gt;&lt;remote-database-provider&gt;NLM&lt;/remote-database-provider&gt;&lt;language&gt;eng&lt;/language&gt;&lt;/record&gt;&lt;/Cite&gt;&lt;/EndNote&gt;</w:instrText>
      </w:r>
      <w:r w:rsidR="00F14472" w:rsidRPr="00077804">
        <w:rPr>
          <w:color w:val="auto"/>
        </w:rPr>
        <w:fldChar w:fldCharType="separate"/>
      </w:r>
      <w:r w:rsidR="00873353" w:rsidRPr="00077804">
        <w:rPr>
          <w:noProof/>
          <w:color w:val="auto"/>
        </w:rPr>
        <w:t>Chen and Luo [89]</w:t>
      </w:r>
      <w:r w:rsidR="00F14472" w:rsidRPr="00077804">
        <w:rPr>
          <w:color w:val="auto"/>
        </w:rPr>
        <w:fldChar w:fldCharType="end"/>
      </w:r>
      <w:r w:rsidR="008839E0" w:rsidRPr="00077804">
        <w:rPr>
          <w:color w:val="auto"/>
        </w:rPr>
        <w:t xml:space="preserve"> </w:t>
      </w:r>
      <w:r w:rsidR="00E11542" w:rsidRPr="00077804">
        <w:rPr>
          <w:color w:val="auto"/>
        </w:rPr>
        <w:t>considered a</w:t>
      </w:r>
      <w:r w:rsidR="008839E0" w:rsidRPr="00077804">
        <w:rPr>
          <w:color w:val="auto"/>
        </w:rPr>
        <w:t xml:space="preserve"> multilevel item response theory (MLIRT) model </w:t>
      </w:r>
      <w:r w:rsidR="00132C0C" w:rsidRPr="00077804">
        <w:rPr>
          <w:color w:val="auto"/>
        </w:rPr>
        <w:t xml:space="preserve">to </w:t>
      </w:r>
      <w:r w:rsidR="008839E0" w:rsidRPr="00077804">
        <w:rPr>
          <w:color w:val="auto"/>
        </w:rPr>
        <w:t>account</w:t>
      </w:r>
      <w:r w:rsidR="00132C0C" w:rsidRPr="00077804">
        <w:rPr>
          <w:color w:val="auto"/>
        </w:rPr>
        <w:t xml:space="preserve"> </w:t>
      </w:r>
      <w:r w:rsidR="008839E0" w:rsidRPr="00077804">
        <w:rPr>
          <w:color w:val="auto"/>
        </w:rPr>
        <w:t>for skewness and outliers in the continuous outcomes</w:t>
      </w:r>
      <w:r w:rsidR="00132C0C" w:rsidRPr="00077804">
        <w:rPr>
          <w:color w:val="auto"/>
        </w:rPr>
        <w:t xml:space="preserve">. They </w:t>
      </w:r>
      <w:r w:rsidR="008839E0" w:rsidRPr="00077804">
        <w:rPr>
          <w:color w:val="auto"/>
        </w:rPr>
        <w:t>assum</w:t>
      </w:r>
      <w:r w:rsidR="00132C0C" w:rsidRPr="00077804">
        <w:rPr>
          <w:color w:val="auto"/>
        </w:rPr>
        <w:t>ed</w:t>
      </w:r>
      <w:r w:rsidR="008839E0" w:rsidRPr="00077804">
        <w:rPr>
          <w:color w:val="auto"/>
        </w:rPr>
        <w:t xml:space="preserve"> a heavy-tailed skew-normal/independent (SN</w:t>
      </w:r>
      <w:r w:rsidR="00132C0C" w:rsidRPr="00077804">
        <w:rPr>
          <w:color w:val="auto"/>
        </w:rPr>
        <w:t>/</w:t>
      </w:r>
      <w:r w:rsidR="008839E0" w:rsidRPr="00077804">
        <w:rPr>
          <w:color w:val="auto"/>
        </w:rPr>
        <w:t>I) distribution.</w:t>
      </w:r>
      <w:r w:rsidR="00995A97" w:rsidRPr="00077804">
        <w:rPr>
          <w:color w:val="auto"/>
        </w:rPr>
        <w:t xml:space="preserve"> </w:t>
      </w:r>
      <w:r w:rsidR="00995A97" w:rsidRPr="00077804">
        <w:rPr>
          <w:rFonts w:eastAsiaTheme="minorEastAsia" w:cstheme="minorHAnsi"/>
          <w:bCs/>
          <w:color w:val="auto"/>
        </w:rPr>
        <w:fldChar w:fldCharType="begin"/>
      </w:r>
      <w:r w:rsidR="00EB7F9C" w:rsidRPr="00077804">
        <w:rPr>
          <w:rFonts w:eastAsiaTheme="minorEastAsia" w:cstheme="minorHAnsi"/>
          <w:bCs/>
          <w:color w:val="auto"/>
        </w:rPr>
        <w:instrText xml:space="preserve"> ADDIN EN.CITE &lt;EndNote&gt;&lt;Cite AuthorYear="1"&gt;&lt;Author&gt;He&lt;/Author&gt;&lt;Year&gt;2016&lt;/Year&gt;&lt;RecNum&gt;29&lt;/RecNum&gt;&lt;DisplayText&gt;He and Luo [30]&lt;/DisplayText&gt;&lt;record&gt;&lt;rec-number&gt;29&lt;/rec-number&gt;&lt;foreign-keys&gt;&lt;key app="EN" db-id="dt2der52b95520easzbpxszqsdw0avts2frz" timestamp="0"&gt;29&lt;/key&gt;&lt;/foreign-keys&gt;&lt;ref-type name="Journal Article"&gt;17&lt;/ref-type&gt;&lt;contributors&gt;&lt;authors&gt;&lt;author&gt;Bo He&lt;/author&gt;&lt;author&gt;Sheng Luo&lt;/author&gt;&lt;/authors&gt;&lt;/contributors&gt;&lt;titles&gt;&lt;title&gt;Joint modeling of multivariate longitudinal measurements and survival data with applications to Parkinson’s disease&lt;/title&gt;&lt;secondary-title&gt;Statistical Methods in Medical Research&lt;/secondary-title&gt;&lt;/titles&gt;&lt;periodical&gt;&lt;full-title&gt;Statistical methods in medical research&lt;/full-title&gt;&lt;abbr-1&gt;Stat Methods Med Res&lt;/abbr-1&gt;&lt;/periodical&gt;&lt;pages&gt;1346-1358&lt;/pages&gt;&lt;volume&gt;25&lt;/volume&gt;&lt;number&gt;4&lt;/number&gt;&lt;dates&gt;&lt;year&gt;2016&lt;/year&gt;&lt;/dates&gt;&lt;urls&gt;&lt;/urls&gt;&lt;/record&gt;&lt;/Cite&gt;&lt;/EndNote&gt;</w:instrText>
      </w:r>
      <w:r w:rsidR="00995A97" w:rsidRPr="00077804">
        <w:rPr>
          <w:rFonts w:eastAsiaTheme="minorEastAsia" w:cstheme="minorHAnsi"/>
          <w:bCs/>
          <w:color w:val="auto"/>
        </w:rPr>
        <w:fldChar w:fldCharType="separate"/>
      </w:r>
      <w:r w:rsidR="00873353" w:rsidRPr="00077804">
        <w:rPr>
          <w:rFonts w:eastAsiaTheme="minorEastAsia" w:cstheme="minorHAnsi"/>
          <w:bCs/>
          <w:noProof/>
          <w:color w:val="auto"/>
        </w:rPr>
        <w:t>He and Luo [30]</w:t>
      </w:r>
      <w:r w:rsidR="00995A97" w:rsidRPr="00077804">
        <w:rPr>
          <w:rFonts w:eastAsiaTheme="minorEastAsia" w:cstheme="minorHAnsi"/>
          <w:bCs/>
          <w:color w:val="auto"/>
        </w:rPr>
        <w:fldChar w:fldCharType="end"/>
      </w:r>
      <w:r w:rsidR="00995A97" w:rsidRPr="00077804">
        <w:rPr>
          <w:rFonts w:eastAsiaTheme="minorEastAsia" w:cstheme="minorHAnsi"/>
          <w:bCs/>
          <w:color w:val="auto"/>
        </w:rPr>
        <w:t xml:space="preserve"> </w:t>
      </w:r>
      <w:r w:rsidR="00995A97" w:rsidRPr="00077804">
        <w:rPr>
          <w:color w:val="auto"/>
        </w:rPr>
        <w:t xml:space="preserve">modelled a mixture of continuous, ordinal and binary longitudinal outcomes using MLIRT model. </w:t>
      </w:r>
      <w:r w:rsidR="001740DE" w:rsidRPr="00077804">
        <w:rPr>
          <w:color w:val="auto"/>
        </w:rPr>
        <w:fldChar w:fldCharType="begin"/>
      </w:r>
      <w:r w:rsidR="00846983" w:rsidRPr="00077804">
        <w:rPr>
          <w:color w:val="auto"/>
        </w:rPr>
        <w:instrText xml:space="preserve"> ADDIN EN.CITE &lt;EndNote&gt;&lt;Cite AuthorYear="1"&gt;&lt;Author&gt;Wang&lt;/Author&gt;&lt;Year&gt;2017&lt;/Year&gt;&lt;RecNum&gt;106&lt;/RecNum&gt;&lt;DisplayText&gt;Wang et al. [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001740DE" w:rsidRPr="00077804">
        <w:rPr>
          <w:color w:val="auto"/>
        </w:rPr>
        <w:fldChar w:fldCharType="separate"/>
      </w:r>
      <w:r w:rsidR="00873353" w:rsidRPr="00077804">
        <w:rPr>
          <w:noProof/>
          <w:color w:val="auto"/>
        </w:rPr>
        <w:t>Wang et al. [90]</w:t>
      </w:r>
      <w:r w:rsidR="001740DE" w:rsidRPr="00077804">
        <w:rPr>
          <w:color w:val="auto"/>
        </w:rPr>
        <w:fldChar w:fldCharType="end"/>
      </w:r>
      <w:r w:rsidR="001740DE" w:rsidRPr="00077804">
        <w:rPr>
          <w:color w:val="auto"/>
        </w:rPr>
        <w:t xml:space="preserve"> proposed a semiparametric multilevel latent trait model (MLLTM) </w:t>
      </w:r>
      <w:r w:rsidR="00132C0C" w:rsidRPr="00077804">
        <w:rPr>
          <w:color w:val="auto"/>
        </w:rPr>
        <w:t>to simultaneously model</w:t>
      </w:r>
      <w:r w:rsidR="001740DE" w:rsidRPr="00077804">
        <w:rPr>
          <w:color w:val="auto"/>
        </w:rPr>
        <w:t xml:space="preserve"> continuous, binary and ordinal outcomes.  A smooth</w:t>
      </w:r>
      <w:r w:rsidR="00834D6F" w:rsidRPr="00077804">
        <w:rPr>
          <w:color w:val="auto"/>
        </w:rPr>
        <w:t xml:space="preserve"> time</w:t>
      </w:r>
      <w:r w:rsidR="001740DE" w:rsidRPr="00077804">
        <w:rPr>
          <w:color w:val="auto"/>
        </w:rPr>
        <w:t xml:space="preserve"> function based on </w:t>
      </w:r>
      <w:r w:rsidR="00686C59" w:rsidRPr="00077804">
        <w:rPr>
          <w:color w:val="auto"/>
        </w:rPr>
        <w:t xml:space="preserve">truncated power series </w:t>
      </w:r>
      <w:r w:rsidR="001740DE" w:rsidRPr="00077804">
        <w:rPr>
          <w:color w:val="auto"/>
        </w:rPr>
        <w:t xml:space="preserve">spline </w:t>
      </w:r>
      <w:r w:rsidR="00A15CFC" w:rsidRPr="00077804">
        <w:rPr>
          <w:color w:val="auto"/>
        </w:rPr>
        <w:t xml:space="preserve">was </w:t>
      </w:r>
      <w:r w:rsidR="008D44E4" w:rsidRPr="00077804">
        <w:rPr>
          <w:color w:val="auto"/>
        </w:rPr>
        <w:t xml:space="preserve">included in the model </w:t>
      </w:r>
      <w:r w:rsidR="00E514BA" w:rsidRPr="00077804">
        <w:rPr>
          <w:color w:val="auto"/>
        </w:rPr>
        <w:t>to allow for additional flexibility.</w:t>
      </w:r>
    </w:p>
    <w:p w14:paraId="575A49AC" w14:textId="6E839800" w:rsidR="00D94BE0" w:rsidRPr="00077804" w:rsidRDefault="001B60A2" w:rsidP="00EB7F9C">
      <w:pPr>
        <w:spacing w:line="480" w:lineRule="auto"/>
        <w:ind w:firstLine="663"/>
        <w:jc w:val="both"/>
        <w:rPr>
          <w:rFonts w:eastAsiaTheme="minorEastAsia" w:cstheme="minorHAnsi"/>
          <w:bCs/>
          <w:color w:val="auto"/>
        </w:rPr>
      </w:pPr>
      <w:r w:rsidRPr="00077804">
        <w:rPr>
          <w:color w:val="auto"/>
        </w:rPr>
        <w:t xml:space="preserve">However, </w:t>
      </w:r>
      <w:r w:rsidRPr="00077804">
        <w:rPr>
          <w:color w:val="auto"/>
        </w:rPr>
        <w:fldChar w:fldCharType="begin"/>
      </w:r>
      <w:r w:rsidR="00EB7F9C" w:rsidRPr="00077804">
        <w:rPr>
          <w:color w:val="auto"/>
        </w:rPr>
        <w:instrText xml:space="preserve"> ADDIN EN.CITE &lt;EndNote&gt;&lt;Cite AuthorYear="1"&gt;&lt;Author&gt;Andrinopoulou&lt;/Author&gt;&lt;Year&gt;2017&lt;/Year&gt;&lt;RecNum&gt;49&lt;/RecNum&gt;&lt;DisplayText&gt;Andrinopoulou et al. [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color w:val="auto"/>
        </w:rPr>
        <w:fldChar w:fldCharType="separate"/>
      </w:r>
      <w:r w:rsidR="00873353" w:rsidRPr="00077804">
        <w:rPr>
          <w:noProof/>
          <w:color w:val="auto"/>
        </w:rPr>
        <w:t>Andrinopoulou et al. [45]</w:t>
      </w:r>
      <w:r w:rsidRPr="00077804">
        <w:rPr>
          <w:color w:val="auto"/>
        </w:rPr>
        <w:fldChar w:fldCharType="end"/>
      </w:r>
      <w:r w:rsidRPr="00077804">
        <w:rPr>
          <w:color w:val="auto"/>
        </w:rPr>
        <w:t>,</w:t>
      </w:r>
      <w:r w:rsidR="005C5F39" w:rsidRPr="00077804">
        <w:rPr>
          <w:color w:val="auto"/>
        </w:rPr>
        <w:t xml:space="preserve"> </w:t>
      </w:r>
      <w:r w:rsidRPr="00077804">
        <w:rPr>
          <w:color w:val="auto"/>
        </w:rPr>
        <w:fldChar w:fldCharType="begin"/>
      </w:r>
      <w:r w:rsidR="00873353" w:rsidRPr="00077804">
        <w:rPr>
          <w:color w:val="auto"/>
        </w:rPr>
        <w:instrText xml:space="preserve"> ADDIN EN.CITE &lt;EndNote&gt;&lt;Cite AuthorYear="1"&gt;&lt;Author&gt;Andrinopoulou&lt;/Author&gt;&lt;Year&gt;2014&lt;/Year&gt;&lt;RecNum&gt;28&lt;/RecNum&gt;&lt;DisplayText&gt;Andrinopoulou et al. [29]&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EndNote&gt;</w:instrText>
      </w:r>
      <w:r w:rsidRPr="00077804">
        <w:rPr>
          <w:color w:val="auto"/>
        </w:rPr>
        <w:fldChar w:fldCharType="separate"/>
      </w:r>
      <w:r w:rsidR="00873353" w:rsidRPr="00077804">
        <w:rPr>
          <w:noProof/>
          <w:color w:val="auto"/>
        </w:rPr>
        <w:t>Andrinopoulou et al. [29]</w:t>
      </w:r>
      <w:r w:rsidRPr="00077804">
        <w:rPr>
          <w:color w:val="auto"/>
        </w:rPr>
        <w:fldChar w:fldCharType="end"/>
      </w:r>
      <w:r w:rsidRPr="00077804">
        <w:rPr>
          <w:color w:val="auto"/>
        </w:rPr>
        <w:t>,</w:t>
      </w:r>
      <w:r w:rsidR="00D9177F" w:rsidRPr="00077804">
        <w:rPr>
          <w:color w:val="auto"/>
        </w:rPr>
        <w:t xml:space="preserve"> and </w:t>
      </w:r>
      <w:r w:rsidR="00D9177F" w:rsidRPr="00077804">
        <w:rPr>
          <w:color w:val="auto"/>
        </w:rPr>
        <w:fldChar w:fldCharType="begin"/>
      </w:r>
      <w:r w:rsidR="00873353" w:rsidRPr="00077804">
        <w:rPr>
          <w:color w:val="auto"/>
        </w:rPr>
        <w:instrText xml:space="preserve"> ADDIN EN.CITE &lt;EndNote&gt;&lt;Cite AuthorYear="1"&gt;&lt;Author&gt;Baghfalaki&lt;/Author&gt;&lt;Year&gt;2014&lt;/Year&gt;&lt;RecNum&gt;44&lt;/RecNum&gt;&lt;DisplayText&gt;Baghfalaki et al. [41]&lt;/DisplayText&gt;&lt;record&gt;&lt;rec-number&gt;44&lt;/rec-number&gt;&lt;foreign-keys&gt;&lt;key app="EN" db-id="dt2der52b95520easzbpxszqsdw0avts2frz" timestamp="0"&gt;44&lt;/key&gt;&lt;/foreign-keys&gt;&lt;ref-type name="Journal Article"&gt;17&lt;/ref-type&gt;&lt;contributors&gt;&lt;authors&gt;&lt;author&gt;T. Baghfalaki&lt;/author&gt;&lt;author&gt;M. Ganjali&lt;/author&gt;&lt;author&gt;D. Berridge&lt;/author&gt;&lt;/authors&gt;&lt;/contributors&gt;&lt;titles&gt;&lt;title&gt;Joint modeling of multivariate longitudinal mixed measurements and time to event data using a Bayesian approach&lt;/title&gt;&lt;secondary-title&gt;Journal of Applied Statistics&lt;/secondary-title&gt;&lt;/titles&gt;&lt;pages&gt;1934-1955&lt;/pages&gt;&lt;volume&gt;41&lt;/volume&gt;&lt;number&gt;9&lt;/number&gt;&lt;dates&gt;&lt;year&gt;2014&lt;/year&gt;&lt;/dates&gt;&lt;urls&gt;&lt;/urls&gt;&lt;/record&gt;&lt;/Cite&gt;&lt;/EndNote&gt;</w:instrText>
      </w:r>
      <w:r w:rsidR="00D9177F" w:rsidRPr="00077804">
        <w:rPr>
          <w:color w:val="auto"/>
        </w:rPr>
        <w:fldChar w:fldCharType="separate"/>
      </w:r>
      <w:r w:rsidR="00873353" w:rsidRPr="00077804">
        <w:rPr>
          <w:noProof/>
          <w:color w:val="auto"/>
        </w:rPr>
        <w:t>Baghfalaki et al. [41]</w:t>
      </w:r>
      <w:r w:rsidR="00D9177F" w:rsidRPr="00077804">
        <w:rPr>
          <w:color w:val="auto"/>
        </w:rPr>
        <w:fldChar w:fldCharType="end"/>
      </w:r>
      <w:r w:rsidR="00D9177F" w:rsidRPr="00077804">
        <w:rPr>
          <w:color w:val="auto"/>
        </w:rPr>
        <w:t xml:space="preserve"> proposed using </w:t>
      </w:r>
      <w:r w:rsidR="00132C0C" w:rsidRPr="00077804">
        <w:rPr>
          <w:color w:val="auto"/>
        </w:rPr>
        <w:t xml:space="preserve">a </w:t>
      </w:r>
      <w:r w:rsidR="00D9177F" w:rsidRPr="00077804">
        <w:rPr>
          <w:color w:val="auto"/>
        </w:rPr>
        <w:t>d</w:t>
      </w:r>
      <w:r w:rsidRPr="00077804">
        <w:rPr>
          <w:color w:val="auto"/>
        </w:rPr>
        <w:t xml:space="preserve">ifferent model </w:t>
      </w:r>
      <w:r w:rsidR="00D9177F" w:rsidRPr="00077804">
        <w:rPr>
          <w:color w:val="auto"/>
        </w:rPr>
        <w:t xml:space="preserve">for each outcome and then </w:t>
      </w:r>
      <w:r w:rsidR="00132C0C" w:rsidRPr="00077804">
        <w:rPr>
          <w:color w:val="auto"/>
        </w:rPr>
        <w:t xml:space="preserve">link </w:t>
      </w:r>
      <w:r w:rsidR="00D9177F" w:rsidRPr="00077804">
        <w:rPr>
          <w:color w:val="auto"/>
        </w:rPr>
        <w:t>the model</w:t>
      </w:r>
      <w:r w:rsidR="005C5F39" w:rsidRPr="00077804">
        <w:rPr>
          <w:color w:val="auto"/>
        </w:rPr>
        <w:t>s</w:t>
      </w:r>
      <w:r w:rsidR="00D9177F" w:rsidRPr="00077804">
        <w:rPr>
          <w:color w:val="auto"/>
        </w:rPr>
        <w:t xml:space="preserve"> through </w:t>
      </w:r>
      <w:r w:rsidR="00686C59" w:rsidRPr="00077804">
        <w:rPr>
          <w:color w:val="auto"/>
        </w:rPr>
        <w:t xml:space="preserve">a </w:t>
      </w:r>
      <w:r w:rsidR="00D9177F" w:rsidRPr="00077804">
        <w:rPr>
          <w:color w:val="auto"/>
        </w:rPr>
        <w:t>correlation structure</w:t>
      </w:r>
      <w:r w:rsidR="00132C0C" w:rsidRPr="00077804">
        <w:rPr>
          <w:color w:val="auto"/>
        </w:rPr>
        <w:t>, for example</w:t>
      </w:r>
      <w:r w:rsidR="00D9177F" w:rsidRPr="00077804">
        <w:rPr>
          <w:color w:val="auto"/>
        </w:rPr>
        <w:t xml:space="preserve"> </w:t>
      </w:r>
      <w:r w:rsidR="00686C59" w:rsidRPr="00077804">
        <w:rPr>
          <w:color w:val="auto"/>
        </w:rPr>
        <w:t xml:space="preserve">through </w:t>
      </w:r>
      <w:r w:rsidR="00D9177F" w:rsidRPr="00077804">
        <w:rPr>
          <w:color w:val="auto"/>
        </w:rPr>
        <w:t>random effect</w:t>
      </w:r>
      <w:r w:rsidR="00686C59" w:rsidRPr="00077804">
        <w:rPr>
          <w:color w:val="auto"/>
        </w:rPr>
        <w:t>s</w:t>
      </w:r>
      <w:r w:rsidR="00D9177F" w:rsidRPr="00077804">
        <w:rPr>
          <w:color w:val="auto"/>
        </w:rPr>
        <w:t xml:space="preserve"> or measurement error.  </w:t>
      </w:r>
      <w:r w:rsidRPr="00077804">
        <w:rPr>
          <w:color w:val="auto"/>
        </w:rPr>
        <w:t xml:space="preserve"> </w:t>
      </w:r>
      <w:r w:rsidR="006D4DF1" w:rsidRPr="00077804">
        <w:rPr>
          <w:color w:val="auto"/>
        </w:rPr>
        <w:fldChar w:fldCharType="begin"/>
      </w:r>
      <w:r w:rsidR="00EB7F9C" w:rsidRPr="00077804">
        <w:rPr>
          <w:color w:val="auto"/>
        </w:rPr>
        <w:instrText xml:space="preserve"> ADDIN EN.CITE &lt;EndNote&gt;&lt;Cite AuthorYear="1"&gt;&lt;Author&gt;Andrinopoulou&lt;/Author&gt;&lt;Year&gt;2017&lt;/Year&gt;&lt;RecNum&gt;49&lt;/RecNum&gt;&lt;DisplayText&gt;Andrinopoulou et al. [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006D4DF1" w:rsidRPr="00077804">
        <w:rPr>
          <w:color w:val="auto"/>
        </w:rPr>
        <w:fldChar w:fldCharType="separate"/>
      </w:r>
      <w:r w:rsidR="00873353" w:rsidRPr="00077804">
        <w:rPr>
          <w:noProof/>
          <w:color w:val="auto"/>
        </w:rPr>
        <w:t>Andrinopoulou et al. [45]</w:t>
      </w:r>
      <w:r w:rsidR="006D4DF1" w:rsidRPr="00077804">
        <w:rPr>
          <w:color w:val="auto"/>
        </w:rPr>
        <w:fldChar w:fldCharType="end"/>
      </w:r>
      <w:r w:rsidR="006D4DF1" w:rsidRPr="00077804">
        <w:rPr>
          <w:color w:val="auto"/>
        </w:rPr>
        <w:t xml:space="preserve"> </w:t>
      </w:r>
      <w:r w:rsidR="005C5F39" w:rsidRPr="00077804">
        <w:rPr>
          <w:color w:val="auto"/>
        </w:rPr>
        <w:t>considered</w:t>
      </w:r>
      <w:r w:rsidR="006D4DF1" w:rsidRPr="00077804">
        <w:rPr>
          <w:color w:val="auto"/>
        </w:rPr>
        <w:t xml:space="preserve"> using a </w:t>
      </w:r>
      <w:r w:rsidR="00132C0C" w:rsidRPr="00077804">
        <w:rPr>
          <w:color w:val="auto"/>
        </w:rPr>
        <w:t>GLM</w:t>
      </w:r>
      <w:r w:rsidR="006D4DF1" w:rsidRPr="00077804">
        <w:rPr>
          <w:color w:val="auto"/>
        </w:rPr>
        <w:t xml:space="preserve"> model for the continuous data</w:t>
      </w:r>
      <w:r w:rsidR="005C5F39" w:rsidRPr="00077804">
        <w:rPr>
          <w:color w:val="auto"/>
        </w:rPr>
        <w:t>,</w:t>
      </w:r>
      <w:r w:rsidR="006D4DF1" w:rsidRPr="00077804">
        <w:rPr>
          <w:color w:val="auto"/>
        </w:rPr>
        <w:t xml:space="preserve"> whereas a </w:t>
      </w:r>
      <w:r w:rsidR="006D4DF1" w:rsidRPr="00077804">
        <w:rPr>
          <w:color w:val="auto"/>
        </w:rPr>
        <w:lastRenderedPageBreak/>
        <w:t xml:space="preserve">continuation ratio mixed-effects model </w:t>
      </w:r>
      <w:r w:rsidR="00A15CFC" w:rsidRPr="00077804">
        <w:rPr>
          <w:color w:val="auto"/>
        </w:rPr>
        <w:t xml:space="preserve">was </w:t>
      </w:r>
      <w:r w:rsidR="006D4DF1" w:rsidRPr="00077804">
        <w:rPr>
          <w:color w:val="auto"/>
        </w:rPr>
        <w:t xml:space="preserve">proposed for the ordinal outcomes. </w:t>
      </w:r>
      <w:r w:rsidR="006D4DF1" w:rsidRPr="00077804">
        <w:rPr>
          <w:color w:val="auto"/>
        </w:rPr>
        <w:fldChar w:fldCharType="begin"/>
      </w:r>
      <w:r w:rsidR="00873353" w:rsidRPr="00077804">
        <w:rPr>
          <w:color w:val="auto"/>
        </w:rPr>
        <w:instrText xml:space="preserve"> ADDIN EN.CITE &lt;EndNote&gt;&lt;Cite AuthorYear="1"&gt;&lt;Author&gt;Andrinopoulou&lt;/Author&gt;&lt;Year&gt;2014&lt;/Year&gt;&lt;RecNum&gt;28&lt;/RecNum&gt;&lt;DisplayText&gt;Andrinopoulou et al. [29]&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EndNote&gt;</w:instrText>
      </w:r>
      <w:r w:rsidR="006D4DF1" w:rsidRPr="00077804">
        <w:rPr>
          <w:color w:val="auto"/>
        </w:rPr>
        <w:fldChar w:fldCharType="separate"/>
      </w:r>
      <w:r w:rsidR="00873353" w:rsidRPr="00077804">
        <w:rPr>
          <w:noProof/>
          <w:color w:val="auto"/>
        </w:rPr>
        <w:t>Andrinopoulou et al. [29]</w:t>
      </w:r>
      <w:r w:rsidR="006D4DF1" w:rsidRPr="00077804">
        <w:rPr>
          <w:color w:val="auto"/>
        </w:rPr>
        <w:fldChar w:fldCharType="end"/>
      </w:r>
      <w:r w:rsidR="006D4DF1" w:rsidRPr="00077804">
        <w:rPr>
          <w:rFonts w:eastAsiaTheme="minorEastAsia" w:cstheme="minorHAnsi"/>
          <w:bCs/>
          <w:color w:val="auto"/>
        </w:rPr>
        <w:t xml:space="preserve"> proposed a mixed</w:t>
      </w:r>
      <w:r w:rsidR="005C5F39" w:rsidRPr="00077804">
        <w:rPr>
          <w:rFonts w:eastAsiaTheme="minorEastAsia" w:cstheme="minorHAnsi"/>
          <w:bCs/>
          <w:color w:val="auto"/>
        </w:rPr>
        <w:t>-</w:t>
      </w:r>
      <w:r w:rsidR="006D4DF1" w:rsidRPr="00077804">
        <w:rPr>
          <w:rFonts w:eastAsiaTheme="minorEastAsia" w:cstheme="minorHAnsi"/>
          <w:bCs/>
          <w:color w:val="auto"/>
        </w:rPr>
        <w:t>effect model with B-spines to capture the complex trend in the continuous</w:t>
      </w:r>
      <w:r w:rsidR="00D94BE0" w:rsidRPr="00077804">
        <w:rPr>
          <w:rFonts w:eastAsiaTheme="minorEastAsia" w:cstheme="minorHAnsi"/>
          <w:bCs/>
          <w:color w:val="auto"/>
        </w:rPr>
        <w:t xml:space="preserve"> outcome</w:t>
      </w:r>
      <w:r w:rsidR="00686C59" w:rsidRPr="00077804">
        <w:rPr>
          <w:rFonts w:eastAsiaTheme="minorEastAsia" w:cstheme="minorHAnsi"/>
          <w:bCs/>
          <w:color w:val="auto"/>
        </w:rPr>
        <w:t>,</w:t>
      </w:r>
      <w:r w:rsidR="00D94BE0" w:rsidRPr="00077804">
        <w:rPr>
          <w:rFonts w:eastAsiaTheme="minorEastAsia" w:cstheme="minorHAnsi"/>
          <w:bCs/>
          <w:color w:val="auto"/>
        </w:rPr>
        <w:t xml:space="preserve"> and </w:t>
      </w:r>
      <w:r w:rsidR="005C5F39" w:rsidRPr="00077804">
        <w:rPr>
          <w:rFonts w:eastAsiaTheme="minorEastAsia" w:cstheme="minorHAnsi"/>
          <w:bCs/>
          <w:color w:val="auto"/>
        </w:rPr>
        <w:t xml:space="preserve">a </w:t>
      </w:r>
      <w:r w:rsidR="00D94BE0" w:rsidRPr="00077804">
        <w:rPr>
          <w:rFonts w:eastAsiaTheme="minorEastAsia" w:cstheme="minorHAnsi"/>
          <w:bCs/>
          <w:color w:val="auto"/>
        </w:rPr>
        <w:t>continuation ratio</w:t>
      </w:r>
      <w:r w:rsidR="002A3594" w:rsidRPr="00077804">
        <w:rPr>
          <w:rFonts w:eastAsiaTheme="minorEastAsia" w:cstheme="minorHAnsi"/>
          <w:bCs/>
          <w:color w:val="auto"/>
        </w:rPr>
        <w:t xml:space="preserve"> (CR)</w:t>
      </w:r>
      <w:r w:rsidR="00D94BE0" w:rsidRPr="00077804">
        <w:rPr>
          <w:rFonts w:eastAsiaTheme="minorEastAsia" w:cstheme="minorHAnsi"/>
          <w:bCs/>
          <w:color w:val="auto"/>
        </w:rPr>
        <w:t xml:space="preserve"> </w:t>
      </w:r>
      <w:r w:rsidR="006D4DF1" w:rsidRPr="00077804">
        <w:rPr>
          <w:rFonts w:eastAsiaTheme="minorEastAsia" w:cstheme="minorHAnsi"/>
          <w:bCs/>
          <w:color w:val="auto"/>
        </w:rPr>
        <w:t xml:space="preserve">mixed-effects model </w:t>
      </w:r>
      <w:r w:rsidR="00A15CFC" w:rsidRPr="00077804">
        <w:rPr>
          <w:rFonts w:eastAsiaTheme="minorEastAsia" w:cstheme="minorHAnsi"/>
          <w:bCs/>
          <w:color w:val="auto"/>
        </w:rPr>
        <w:t xml:space="preserve">was </w:t>
      </w:r>
      <w:r w:rsidR="00132C0C" w:rsidRPr="00077804">
        <w:rPr>
          <w:rFonts w:eastAsiaTheme="minorEastAsia" w:cstheme="minorHAnsi"/>
          <w:bCs/>
          <w:color w:val="auto"/>
        </w:rPr>
        <w:t xml:space="preserve">used </w:t>
      </w:r>
      <w:r w:rsidR="00A80139" w:rsidRPr="00077804">
        <w:rPr>
          <w:rFonts w:eastAsiaTheme="minorEastAsia" w:cstheme="minorHAnsi"/>
          <w:bCs/>
          <w:color w:val="auto"/>
        </w:rPr>
        <w:t xml:space="preserve">when the </w:t>
      </w:r>
      <w:r w:rsidR="00173977" w:rsidRPr="00077804">
        <w:rPr>
          <w:rFonts w:eastAsiaTheme="minorEastAsia" w:cstheme="minorHAnsi"/>
          <w:bCs/>
          <w:color w:val="auto"/>
        </w:rPr>
        <w:t>individuals</w:t>
      </w:r>
      <w:r w:rsidR="00A80139" w:rsidRPr="00077804">
        <w:rPr>
          <w:rFonts w:eastAsiaTheme="minorEastAsia" w:cstheme="minorHAnsi"/>
          <w:bCs/>
          <w:color w:val="auto"/>
        </w:rPr>
        <w:t xml:space="preserve"> </w:t>
      </w:r>
      <w:r w:rsidR="00951E83" w:rsidRPr="00077804">
        <w:rPr>
          <w:rFonts w:eastAsiaTheme="minorEastAsia" w:cstheme="minorHAnsi"/>
          <w:bCs/>
          <w:color w:val="auto"/>
        </w:rPr>
        <w:t xml:space="preserve">are </w:t>
      </w:r>
      <w:r w:rsidR="00A80139" w:rsidRPr="00077804">
        <w:rPr>
          <w:rFonts w:eastAsiaTheme="minorEastAsia" w:cstheme="minorHAnsi"/>
          <w:bCs/>
          <w:color w:val="auto"/>
        </w:rPr>
        <w:t xml:space="preserve">likely to </w:t>
      </w:r>
      <w:r w:rsidR="00513D60" w:rsidRPr="00077804">
        <w:rPr>
          <w:rFonts w:eastAsiaTheme="minorEastAsia" w:cstheme="minorHAnsi"/>
          <w:bCs/>
          <w:color w:val="auto"/>
        </w:rPr>
        <w:t xml:space="preserve">shift from one </w:t>
      </w:r>
      <w:r w:rsidR="00173977" w:rsidRPr="00077804">
        <w:rPr>
          <w:rFonts w:eastAsiaTheme="minorEastAsia" w:cstheme="minorHAnsi"/>
          <w:bCs/>
          <w:color w:val="auto"/>
        </w:rPr>
        <w:t>category</w:t>
      </w:r>
      <w:r w:rsidR="00513D60" w:rsidRPr="00077804">
        <w:rPr>
          <w:rFonts w:eastAsiaTheme="minorEastAsia" w:cstheme="minorHAnsi"/>
          <w:bCs/>
          <w:color w:val="auto"/>
        </w:rPr>
        <w:t xml:space="preserve"> to another.</w:t>
      </w:r>
      <w:r w:rsidR="00D9177F" w:rsidRPr="00077804">
        <w:rPr>
          <w:color w:val="auto"/>
        </w:rPr>
        <w:t xml:space="preserve"> </w:t>
      </w:r>
      <w:r w:rsidR="00D9177F" w:rsidRPr="00077804">
        <w:rPr>
          <w:color w:val="auto"/>
        </w:rPr>
        <w:fldChar w:fldCharType="begin"/>
      </w:r>
      <w:r w:rsidR="00873353" w:rsidRPr="00077804">
        <w:rPr>
          <w:color w:val="auto"/>
        </w:rPr>
        <w:instrText xml:space="preserve"> ADDIN EN.CITE &lt;EndNote&gt;&lt;Cite AuthorYear="1"&gt;&lt;Author&gt;Baghfalaki&lt;/Author&gt;&lt;Year&gt;2014&lt;/Year&gt;&lt;RecNum&gt;44&lt;/RecNum&gt;&lt;DisplayText&gt;Baghfalaki et al. [41]&lt;/DisplayText&gt;&lt;record&gt;&lt;rec-number&gt;44&lt;/rec-number&gt;&lt;foreign-keys&gt;&lt;key app="EN" db-id="dt2der52b95520easzbpxszqsdw0avts2frz" timestamp="0"&gt;44&lt;/key&gt;&lt;/foreign-keys&gt;&lt;ref-type name="Journal Article"&gt;17&lt;/ref-type&gt;&lt;contributors&gt;&lt;authors&gt;&lt;author&gt;T. Baghfalaki&lt;/author&gt;&lt;author&gt;M. Ganjali&lt;/author&gt;&lt;author&gt;D. Berridge&lt;/author&gt;&lt;/authors&gt;&lt;/contributors&gt;&lt;titles&gt;&lt;title&gt;Joint modeling of multivariate longitudinal mixed measurements and time to event data using a Bayesian approach&lt;/title&gt;&lt;secondary-title&gt;Journal of Applied Statistics&lt;/secondary-title&gt;&lt;/titles&gt;&lt;pages&gt;1934-1955&lt;/pages&gt;&lt;volume&gt;41&lt;/volume&gt;&lt;number&gt;9&lt;/number&gt;&lt;dates&gt;&lt;year&gt;2014&lt;/year&gt;&lt;/dates&gt;&lt;urls&gt;&lt;/urls&gt;&lt;/record&gt;&lt;/Cite&gt;&lt;/EndNote&gt;</w:instrText>
      </w:r>
      <w:r w:rsidR="00D9177F" w:rsidRPr="00077804">
        <w:rPr>
          <w:color w:val="auto"/>
        </w:rPr>
        <w:fldChar w:fldCharType="separate"/>
      </w:r>
      <w:r w:rsidR="00873353" w:rsidRPr="00077804">
        <w:rPr>
          <w:noProof/>
          <w:color w:val="auto"/>
        </w:rPr>
        <w:t>Baghfalaki et al. [41]</w:t>
      </w:r>
      <w:r w:rsidR="00D9177F" w:rsidRPr="00077804">
        <w:rPr>
          <w:color w:val="auto"/>
        </w:rPr>
        <w:fldChar w:fldCharType="end"/>
      </w:r>
      <w:r w:rsidR="00D9177F" w:rsidRPr="00077804">
        <w:rPr>
          <w:color w:val="auto"/>
        </w:rPr>
        <w:t xml:space="preserve"> considered using a </w:t>
      </w:r>
      <w:r w:rsidR="00132C0C" w:rsidRPr="00077804">
        <w:rPr>
          <w:color w:val="auto"/>
        </w:rPr>
        <w:t>LME</w:t>
      </w:r>
      <w:r w:rsidR="00D9177F" w:rsidRPr="00077804">
        <w:rPr>
          <w:color w:val="auto"/>
        </w:rPr>
        <w:t xml:space="preserve"> model for continuous data whereas a continuous latent variable model </w:t>
      </w:r>
      <w:r w:rsidR="00A15CFC" w:rsidRPr="00077804">
        <w:rPr>
          <w:color w:val="auto"/>
        </w:rPr>
        <w:t>was</w:t>
      </w:r>
      <w:r w:rsidR="00D9177F" w:rsidRPr="00077804">
        <w:rPr>
          <w:color w:val="auto"/>
        </w:rPr>
        <w:t xml:space="preserve"> proposed for the ordinal longitudinal outcomes.</w:t>
      </w:r>
      <w:bookmarkStart w:id="10" w:name="_Toc10474622"/>
    </w:p>
    <w:p w14:paraId="3DC91F2E" w14:textId="77777777" w:rsidR="00D94BE0" w:rsidRPr="00077804" w:rsidRDefault="006D4DF1" w:rsidP="000A493B">
      <w:pPr>
        <w:pStyle w:val="NoSpacing"/>
      </w:pPr>
      <w:r w:rsidRPr="00077804">
        <w:t>Random effect distribution</w:t>
      </w:r>
      <w:bookmarkEnd w:id="10"/>
      <w:r w:rsidRPr="00077804">
        <w:t xml:space="preserve"> </w:t>
      </w:r>
    </w:p>
    <w:p w14:paraId="321A7A60" w14:textId="7967C482" w:rsidR="00BF2705" w:rsidRPr="00077804" w:rsidRDefault="006D4DF1" w:rsidP="00341FDF">
      <w:pPr>
        <w:spacing w:line="480" w:lineRule="auto"/>
        <w:jc w:val="both"/>
        <w:rPr>
          <w:color w:val="auto"/>
        </w:rPr>
      </w:pPr>
      <w:r w:rsidRPr="00077804">
        <w:rPr>
          <w:color w:val="auto"/>
        </w:rPr>
        <w:t>The random effect</w:t>
      </w:r>
      <w:r w:rsidR="005130B2" w:rsidRPr="00077804">
        <w:rPr>
          <w:color w:val="auto"/>
        </w:rPr>
        <w:t>s are</w:t>
      </w:r>
      <w:r w:rsidRPr="00077804">
        <w:rPr>
          <w:color w:val="auto"/>
        </w:rPr>
        <w:t xml:space="preserve"> generally </w:t>
      </w:r>
      <w:r w:rsidR="00AA64F8" w:rsidRPr="00077804">
        <w:rPr>
          <w:color w:val="auto"/>
        </w:rPr>
        <w:t xml:space="preserve">assumed </w:t>
      </w:r>
      <w:r w:rsidRPr="00077804">
        <w:rPr>
          <w:color w:val="auto"/>
        </w:rPr>
        <w:t xml:space="preserve">to follow </w:t>
      </w:r>
      <w:r w:rsidR="005130B2" w:rsidRPr="00077804">
        <w:rPr>
          <w:color w:val="auto"/>
        </w:rPr>
        <w:t xml:space="preserve">a </w:t>
      </w:r>
      <w:r w:rsidRPr="00077804">
        <w:rPr>
          <w:color w:val="auto"/>
        </w:rPr>
        <w:t>multivariate normal distribution</w:t>
      </w:r>
      <w:r w:rsidR="00660C19" w:rsidRPr="00077804">
        <w:rPr>
          <w:color w:val="auto"/>
        </w:rPr>
        <w:t xml:space="preserve"> </w:t>
      </w:r>
      <w:r w:rsidR="00660C19" w:rsidRPr="00077804">
        <w:rPr>
          <w:color w:val="auto"/>
        </w:rPr>
        <w:fldChar w:fldCharType="begin">
          <w:fldData xml:space="preserve">PEVuZE5vdGU+PENpdGU+PEF1dGhvcj5DaGk8L0F1dGhvcj48WWVhcj4yMDA3PC9ZZWFyPjxSZWNO
dW0+MTI8L1JlY051bT48RGlzcGxheVRleHQ+WzE0LCAyMCwgMjEsIDI4LTMwLCAzNiwgNDEsIDQ1
LCA0OSwgNTAsIDYzLCA4NiwgODcsIDg5LCA5MF08L0Rpc3BsYXlUZXh0PjxyZWNvcmQ+PHJlYy1u
dW1iZXI+MTI8L3JlYy1udW1iZXI+PGZvcmVpZ24ta2V5cz48a2V5IGFwcD0iRU4iIGRiLWlkPSJk
dDJkZXI1MmI5NTUyMGVhc3picHhzenFzZHcwYXZ0czJmcnoiIHRpbWVzdGFtcD0iMCI+MTI8L2tl
eT48L2ZvcmVpZ24ta2V5cz48cmVmLXR5cGUgbmFtZT0iSm91cm5hbCBBcnRpY2xlIj4xNzwvcmVm
LXR5cGU+PGNvbnRyaWJ1dG9ycz48YXV0aG9ycz48YXV0aG9yPll1ZWgtWXVuIENoaTwvYXV0aG9y
PjxhdXRob3I+IEpvc2VwaCBHLiBJYnJhaGltPC9hdXRob3I+PC9hdXRob3JzPjwvY29udHJpYnV0
b3JzPjx0aXRsZXM+PHRpdGxlPkJheWVzaWFuIGFwcHJvYWNoZXMgdG8gam9pbnQgbG9uZ2l0dWRp
bmFsIGFuZCBzdXJ2aXZhbCBtb2RlbHMgYWNjb21tb2RhdGluZyBib3RoIHplcm8gYW5kIG5vbnpl
cm8gY3VyZSBmcmFjdGlvbnM8L3RpdGxlPjxzZWNvbmRhcnktdGl0bGU+U3RhdGlzdGljYSBTaW5p
Y2E8L3NlY29uZGFyeS10aXRsZT48L3RpdGxlcz48cGVyaW9kaWNhbD48ZnVsbC10aXRsZT5TdGF0
aXN0aWNhIFNpbmljYTwvZnVsbC10aXRsZT48L3BlcmlvZGljYWw+PHBhZ2VzPjQ0NS00NjI8L3Bh
Z2VzPjx2b2x1bWU+MTc8L3ZvbHVtZT48ZGF0ZXM+PHllYXI+MjAwNzwveWVhcj48L2RhdGVzPjx1
cmxzPjwvdXJscz48L3JlY29yZD48L0NpdGU+PENpdGU+PEF1dGhvcj5UYW5nPC9BdXRob3I+PFll
YXI+MjAxNzwvWWVhcj48UmVjTnVtPjI0PC9SZWNOdW0+PHJlY29yZD48cmVjLW51bWJlcj4yNDwv
cmVjLW51bWJlcj48Zm9yZWlnbi1rZXlzPjxrZXkgYXBwPSJFTiIgZGItaWQ9ImR0MmRlcjUyYjk1
NTIwZWFzemJweHN6cXNkdzBhdnRzMmZyeiIgdGltZXN0YW1wPSIwIj4yNDwva2V5PjwvZm9yZWln
bi1rZXlzPjxyZWYtdHlwZSBuYW1lPSJKb3VybmFsIEFydGljbGUiPjE3PC9yZWYtdHlwZT48Y29u
dHJpYnV0b3JzPjxhdXRob3JzPjxhdXRob3I+QW4tTWluIFRhbmc8L2F1dGhvcj48YXV0aG9yPlhp
bmdxaXUgWmhhbzwvYXV0aG9yPjxhdXRob3I+Tmlhbi1TaGVuZyBUYW5nPC9hdXRob3I+PC9hdXRo
b3JzPjwvY29udHJpYnV0b3JzPjx0aXRsZXM+PHRpdGxlPkJheWVzaWFuIHZhcmlhYmxlIHNlbGVj
dGlvbiBhbmQgZXN0aW1hdGlvbiBpbiBzZW1pcGFyYW1ldHJpYyBqb2ludCBtb2RlbHMgb2YgbXVs
dGl2YXJpYXRlIGxvbmdpdHVkaW5hbCBhbmQgc3Vydml2YWwgZGF0YTwvdGl0bGU+PHNlY29uZGFy
eS10aXRsZT5CaW9tZXRyaWNhbCBKb3VybmFsPC9zZWNvbmRhcnktdGl0bGU+PC90aXRsZXM+PHBh
Z2VzPjU3LTc4PC9wYWdlcz48dm9sdW1lPjU5PC92b2x1bWU+PG51bWJlcj4xPC9udW1iZXI+PGRh
dGVzPjx5ZWFyPjIwMTc8L3llYXI+PC9kYXRlcz48dXJscz48L3VybHM+PC9yZWNvcmQ+PC9DaXRl
PjxDaXRlPjxBdXRob3I+Q2hpPC9BdXRob3I+PFllYXI+MjAwNjwvWWVhcj48UmVjTnVtPjc1PC9S
ZWNOdW0+PHJlY29yZD48cmVjLW51bWJlcj43NTwvcmVjLW51bWJlcj48Zm9yZWlnbi1rZXlzPjxr
ZXkgYXBwPSJFTiIgZGItaWQ9ImR0MmRlcjUyYjk1NTIwZWFzemJweHN6cXNkdzBhdnRzMmZyeiIg
dGltZXN0YW1wPSIwIj43NTwva2V5PjwvZm9yZWlnbi1rZXlzPjxyZWYtdHlwZSBuYW1lPSJKb3Vy
bmFsIEFydGljbGUiPjE3PC9yZWYtdHlwZT48Y29udHJpYnV0b3JzPjxhdXRob3JzPjxhdXRob3I+
WXVlaC1ZdW4gQ2hpPC9hdXRob3I+PGF1dGhvcj5Kb3NlcGggRy4gSWJyYWhpbTwvYXV0aG9yPjwv
YXV0aG9ycz48L2NvbnRyaWJ1dG9ycz48dGl0bGVzPjx0aXRsZT5Kb2ludCBtb2RlbHMgZm9yIG11
bHRpdmFyaWF0ZSBsb25naXR1ZGluYWwgYW5kIG11bHRpdmFyaWF0ZSBzdXJ2aXZhbCBkYXRhPC90
aXRsZT48c2Vjb25kYXJ5LXRpdGxlPkJpb21ldHJpY3M8L3NlY29uZGFyeS10aXRsZT48L3RpdGxl
cz48cGFnZXM+NDMyLTQ0NTwvcGFnZXM+PHZvbHVtZT42Mjwvdm9sdW1lPjxkYXRlcz48eWVhcj4y
MDA2PC95ZWFyPjwvZGF0ZXM+PHVybHM+PC91cmxzPjwvcmVjb3JkPjwvQ2l0ZT48Q2l0ZT48QXV0
aG9yPlpodTwvQXV0aG9yPjxZZWFyPjIwMTI8L1llYXI+PFJlY051bT4zPC9SZWNOdW0+PHJlY29y
ZD48cmVjLW51bWJlcj4zPC9yZWMtbnVtYmVyPjxmb3JlaWduLWtleXM+PGtleSBhcHA9IkVOIiBk
Yi1pZD0iZHQyZGVyNTJiOTU1MjBlYXN6YnB4c3pxc2R3MGF2dHMyZnJ6IiB0aW1lc3RhbXA9IjAi
PjM8L2tleT48L2ZvcmVpZ24ta2V5cz48cmVmLXR5cGUgbmFtZT0iSm91cm5hbCBBcnRpY2xlIj4x
NzwvcmVmLXR5cGU+PGNvbnRyaWJ1dG9ycz48YXV0aG9ycz48YXV0aG9yPkhvbmd0dSBaaHU8L2F1
dGhvcj48YXV0aG9yPkpvc2VwaCBHLiBJYnJhaGltPC9hdXRob3I+PGF1dGhvcj5ZdWVoLVl1biBD
aGk8L2F1dGhvcj48YXV0aG9yPk5pYW5zaGVuZyBUYW5nPC9hdXRob3I+PC9hdXRob3JzPjwvY29u
dHJpYnV0b3JzPjx0aXRsZXM+PHRpdGxlPkJheWVzaWFuIGlu76yCdWVuY2UgbWVhc3VyZXMgZm9y
IGpvaW50IG1vZGVscyBmb3IgbG9uZ2l0dWRpbmFsIGFuZCBzdXJ2aXZhbCBkYXRhPC90aXRsZT48
c2Vjb25kYXJ5LXRpdGxlPkJpb21ldHJpY3M8L3NlY29uZGFyeS10aXRsZT48L3RpdGxlcz48cGFn
ZXM+OTU0LTk2NDwvcGFnZXM+PHZvbHVtZT42ODwvdm9sdW1lPjxudW1iZXI+MzwvbnVtYmVyPjxk
YXRlcz48eWVhcj4yMDEyPC95ZWFyPjwvZGF0ZXM+PHVybHM+PC91cmxzPjwvcmVjb3JkPjwvQ2l0
ZT48Q2l0ZT48QXV0aG9yPkJhZ2hmYWxha2k8L0F1dGhvcj48WWVhcj4yMDE0PC9ZZWFyPjxSZWNO
dW0+NDQ8L1JlY051bT48cmVjb3JkPjxyZWMtbnVtYmVyPjQ0PC9yZWMtbnVtYmVyPjxmb3JlaWdu
LWtleXM+PGtleSBhcHA9IkVOIiBkYi1pZD0iZHQyZGVyNTJiOTU1MjBlYXN6YnB4c3pxc2R3MGF2
dHMyZnJ6IiB0aW1lc3RhbXA9IjAiPjQ0PC9rZXk+PC9mb3JlaWduLWtleXM+PHJlZi10eXBlIG5h
bWU9IkpvdXJuYWwgQXJ0aWNsZSI+MTc8L3JlZi10eXBlPjxjb250cmlidXRvcnM+PGF1dGhvcnM+
PGF1dGhvcj5ULiBCYWdoZmFsYWtpPC9hdXRob3I+PGF1dGhvcj5NLiBHYW5qYWxpPC9hdXRob3I+
PGF1dGhvcj5ELiBCZXJyaWRnZTwvYXV0aG9yPjwvYXV0aG9ycz48L2NvbnRyaWJ1dG9ycz48dGl0
bGVzPjx0aXRsZT5Kb2ludCBtb2RlbGluZyBvZiBtdWx0aXZhcmlhdGUgbG9uZ2l0dWRpbmFsIG1p
eGVkIG1lYXN1cmVtZW50cyBhbmQgdGltZSB0byBldmVudCBkYXRhIHVzaW5nIGEgQmF5ZXNpYW4g
YXBwcm9hY2g8L3RpdGxlPjxzZWNvbmRhcnktdGl0bGU+Sm91cm5hbCBvZiBBcHBsaWVkIFN0YXRp
c3RpY3M8L3NlY29uZGFyeS10aXRsZT48L3RpdGxlcz48cGFnZXM+MTkzNC0xOTU1PC9wYWdlcz48
dm9sdW1lPjQxPC92b2x1bWU+PG51bWJlcj45PC9udW1iZXI+PGRhdGVzPjx5ZWFyPjIwMTQ8L3ll
YXI+PC9kYXRlcz48dXJscz48L3VybHM+PC9yZWNvcmQ+PC9DaXRlPjxDaXRlPjxBdXRob3I+UnVl
PC9BdXRob3I+PFllYXI+MjAxNzwvWWVhcj48UmVjTnVtPjU1PC9SZWNOdW0+PHJlY29yZD48cmVj
LW51bWJlcj41NTwvcmVjLW51bWJlcj48Zm9yZWlnbi1rZXlzPjxrZXkgYXBwPSJFTiIgZGItaWQ9
ImR0MmRlcjUyYjk1NTIwZWFzemJweHN6cXNkdzBhdnRzMmZyeiIgdGltZXN0YW1wPSIwIj41NTwv
a2V5PjwvZm9yZWlnbi1rZXlzPjxyZWYtdHlwZSBuYW1lPSJKb3VybmFsIEFydGljbGUiPjE3PC9y
ZWYtdHlwZT48Y29udHJpYnV0b3JzPjxhdXRob3JzPjxhdXRob3I+TW9udHNlcnJhdCBSdWU8L2F1
dGhvcj48YXV0aG9yPkVsZW5pLVJvc2FsaW5hIEFuZHJpbm9wb3Vsb3U8L2F1dGhvcj48YXV0aG9y
PkRhbmlsbyBBbHZhcmVzPC9hdXRob3I+PGF1dGhvcj5DYXJtZW4gQXJtZXJvPC9hdXRob3I+PGF1
dGhvcj5BbmFiZWwgRm9ydGU8L2F1dGhvcj48YXV0aG9yPkxsdWlzIEJsYW5jaDwvYXV0aG9yPjwv
YXV0aG9ycz48L2NvbnRyaWJ1dG9ycz48dGl0bGVzPjx0aXRsZT5CYXllc2lhbiBqb2ludCBtb2Rl
bGluZyBvZiBiaXZhcmlhdGUgbG9uZ2l0dWRpbmFsIGFuZCBjb21wZXRpbmcgcmlza3MgZGF0YTog
QW4gYXBwbGljYXRpb24gdG8gc3R1ZHkgcGF0aWVudC12ZW50aWxhdG9yIGFzeW5jaHJvbmllcyBp
biBjcml0aWNhbCBjYXJlIHBhdGllbnRzPC90aXRsZT48c2Vjb25kYXJ5LXRpdGxlPkJpb21ldHJp
Y2FsIEpvdXJuYWw8L3NlY29uZGFyeS10aXRsZT48L3RpdGxlcz48cGFnZXM+MTE4NC0xMjAzPC9w
YWdlcz48dm9sdW1lPjU5PC92b2x1bWU+PG51bWJlcj42PC9udW1iZXI+PGRhdGVzPjx5ZWFyPjIw
MTc8L3llYXI+PC9kYXRlcz48dXJscz48L3VybHM+PC9yZWNvcmQ+PC9DaXRlPjxDaXRlPjxBdXRo
b3I+SWJyYWhpbTwvQXV0aG9yPjxZZWFyPjIwMDQ8L1llYXI+PFJlY051bT4xOTwvUmVjTnVtPjxy
ZWNvcmQ+PHJlYy1udW1iZXI+MTk8L3JlYy1udW1iZXI+PGZvcmVpZ24ta2V5cz48a2V5IGFwcD0i
RU4iIGRiLWlkPSJkdDJkZXI1MmI5NTUyMGVhc3picHhzenFzZHcwYXZ0czJmcnoiIHRpbWVzdGFt
cD0iMCI+MTk8L2tleT48L2ZvcmVpZ24ta2V5cz48cmVmLXR5cGUgbmFtZT0iSm91cm5hbCBBcnRp
Y2xlIj4xNzwvcmVmLXR5cGU+PGNvbnRyaWJ1dG9ycz48YXV0aG9ycz48YXV0aG9yPkpvc2VwaCBH
LiBJYnJhaGltPC9hdXRob3I+PGF1dGhvcj5NaW5nLUh1aSBDaGVuPC9hdXRob3I+PGF1dGhvcj5E
ZWJhanlvdGkgU2luaGE8L2F1dGhvcj48L2F1dGhvcnM+PC9jb250cmlidXRvcnM+PHRpdGxlcz48
dGl0bGU+QmF5ZXNpYW4gbWV0aG9kcyBmb3Igam9pbnQgbW9kZWxpbmcgb2YgbG9uZ2l0dWRpbmFs
IGFuZCBzdXJ2aXZhbCBkYXRhIHdpdGggYXBwbGljYXRpb24gdG8gY2FuY2VyIHZhY2NpbmUgdHJp
YWxzPC90aXRsZT48c2Vjb25kYXJ5LXRpdGxlPlN0YXRpc3RpY2EgU2luaWNhPC9zZWNvbmRhcnkt
dGl0bGU+PC90aXRsZXM+PHBlcmlvZGljYWw+PGZ1bGwtdGl0bGU+U3RhdGlzdGljYSBTaW5pY2E8
L2Z1bGwtdGl0bGU+PC9wZXJpb2RpY2FsPjxwYWdlcz44NjMtODgzPC9wYWdlcz48dm9sdW1lPjE0
PC92b2x1bWU+PGRhdGVzPjx5ZWFyPjIwMDQ8L3llYXI+PC9kYXRlcz48dXJscz48L3VybHM+PC9y
ZWNvcmQ+PC9DaXRlPjxDaXRlPjxBdXRob3I+Q2hlbjwvQXV0aG9yPjxZZWFyPjIwMDQ8L1llYXI+
PFJlY051bT4xMDwvUmVjTnVtPjxyZWNvcmQ+PHJlYy1udW1iZXI+MTA8L3JlYy1udW1iZXI+PGZv
cmVpZ24ta2V5cz48a2V5IGFwcD0iRU4iIGRiLWlkPSJkdDJkZXI1MmI5NTUyMGVhc3picHhzenFz
ZHcwYXZ0czJmcnoiIHRpbWVzdGFtcD0iMCI+MTA8L2tleT48L2ZvcmVpZ24ta2V5cz48cmVmLXR5
cGUgbmFtZT0iSm91cm5hbCBBcnRpY2xlIj4xNzwvcmVmLXR5cGU+PGNvbnRyaWJ1dG9ycz48YXV0
aG9ycz48YXV0aG9yPk1pbmctSHVpIENoZW48L2F1dGhvcj48YXV0aG9yPkpvc2VwaCBHLiBJYnJh
aGltPC9hdXRob3I+PGF1dGhvcj5EZWJhanlvdGkgU2luaGE8L2F1dGhvcj48L2F1dGhvcnM+PC9j
b250cmlidXRvcnM+PHRpdGxlcz48dGl0bGU+QSBuZXcgam9pbnQgbW9kZWwgZm9yIGxvbmdpdHVk
aW5hbCBhbmQgc3Vydml2YWwgZGF0YSB3aXRoIGEgY3VyZSBmcmFjdGlvbjwvdGl0bGU+PHNlY29u
ZGFyeS10aXRsZT5Kb3VybmFsIG9mIE11bHRpdmFyaWF0ZSBBbmFseXNpczwvc2Vjb25kYXJ5LXRp
dGxlPjwvdGl0bGVzPjxwYWdlcz4xOC0zNDwvcGFnZXM+PHZvbHVtZT45MTwvdm9sdW1lPjxkYXRl
cz48eWVhcj4yMDA0PC95ZWFyPjwvZGF0ZXM+PHVybHM+PC91cmxzPjwvcmVjb3JkPjwvQ2l0ZT48
Q2l0ZT48QXV0aG9yPkFuZHJpbm9wb3Vsb3U8L0F1dGhvcj48WWVhcj4yMDE0PC9ZZWFyPjxSZWNO
dW0+Mjg8L1JlY051bT48cmVjb3JkPjxyZWMtbnVtYmVyPjI4PC9yZWMtbnVtYmVyPjxmb3JlaWdu
LWtleXM+PGtleSBhcHA9IkVOIiBkYi1pZD0iZHQyZGVyNTJiOTU1MjBlYXN6YnB4c3pxc2R3MGF2
dHMyZnJ6IiB0aW1lc3RhbXA9IjAiPjI4PC9rZXk+PC9mb3JlaWduLWtleXM+PHJlZi10eXBlIG5h
bWU9IkpvdXJuYWwgQXJ0aWNsZSI+MTc8L3JlZi10eXBlPjxjb250cmlidXRvcnM+PGF1dGhvcnM+
PGF1dGhvcj5FbGVuaS1Sb3NhbGluYSBBbmRyaW5vcG91bG91PC9hdXRob3I+PGF1dGhvcj5EaW1p
dHJpcyBSaXpvcG91bG9zPC9hdXRob3I+PGF1dGhvcj5Kb2hhbm5hIEouIE0uIFRha2tlbmJlcmc8
L2F1dGhvcj48YXV0aG9yPkVtbWFudWVsIExlc2FmZnJlPC9hdXRob3I+PC9hdXRob3JzPjwvY29u
dHJpYnV0b3JzPjx0aXRsZXM+PHRpdGxlPkpvaW50IG1vZGVsaW5nIG9mIHR3byBsb25naXR1ZGlu
YWwgb3V0Y29tZXMgYW5kIGNvbXBldGluZyByaXNrIGRhdGE8L3RpdGxlPjxzZWNvbmRhcnktdGl0
bGU+U3RhdGlzdGljcyBpbiBNZWRpY2luZTwvc2Vjb25kYXJ5LXRpdGxlPjwvdGl0bGVzPjxwYWdl
cz4zMTY3LTMxNzg8L3BhZ2VzPjx2b2x1bWU+MzM8L3ZvbHVtZT48ZGF0ZXM+PHllYXI+MjAxNDwv
eWVhcj48L2RhdGVzPjx1cmxzPjwvdXJscz48L3JlY29yZD48L0NpdGU+PENpdGU+PEF1dGhvcj5I
ZTwvQXV0aG9yPjxZZWFyPjIwMTY8L1llYXI+PFJlY051bT4yOTwvUmVjTnVtPjxyZWNvcmQ+PHJl
Yy1udW1iZXI+Mjk8L3JlYy1udW1iZXI+PGZvcmVpZ24ta2V5cz48a2V5IGFwcD0iRU4iIGRiLWlk
PSJkdDJkZXI1MmI5NTUyMGVhc3picHhzenFzZHcwYXZ0czJmcnoiIHRpbWVzdGFtcD0iMCI+Mjk8
L2tleT48L2ZvcmVpZ24ta2V5cz48cmVmLXR5cGUgbmFtZT0iSm91cm5hbCBBcnRpY2xlIj4xNzwv
cmVmLXR5cGU+PGNvbnRyaWJ1dG9ycz48YXV0aG9ycz48YXV0aG9yPkJvIEhlPC9hdXRob3I+PGF1
dGhvcj5TaGVuZyBMdW88L2F1dGhvcj48L2F1dGhvcnM+PC9jb250cmlidXRvcnM+PHRpdGxlcz48
dGl0bGU+Sm9pbnQgbW9kZWxpbmcgb2YgbXVsdGl2YXJpYXRlIGxvbmdpdHVkaW5hbCBtZWFzdXJl
bWVudHMgYW5kIHN1cnZpdmFsIGRhdGEgd2l0aCBhcHBsaWNhdGlvbnMgdG8gUGFya2luc29u4oCZ
cyBkaXNlYXNlPC90aXRsZT48c2Vjb25kYXJ5LXRpdGxlPlN0YXRpc3RpY2FsIE1ldGhvZHMgaW4g
TWVkaWNhbCBSZXNlYXJjaDwvc2Vjb25kYXJ5LXRpdGxlPjwvdGl0bGVzPjxwZXJpb2RpY2FsPjxm
dWxsLXRpdGxlPlN0YXRpc3RpY2FsIG1ldGhvZHMgaW4gbWVkaWNhbCByZXNlYXJjaDwvZnVsbC10
aXRsZT48YWJici0xPlN0YXQgTWV0aG9kcyBNZWQgUmVzPC9hYmJyLTE+PC9wZXJpb2RpY2FsPjxw
YWdlcz4xMzQ2LTEzNTg8L3BhZ2VzPjx2b2x1bWU+MjU8L3ZvbHVtZT48bnVtYmVyPjQ8L251bWJl
cj48ZGF0ZXM+PHllYXI+MjAxNjwveWVhcj48L2RhdGVzPjx1cmxzPjwvdXJscz48L3JlY29yZD48
L0NpdGU+PENpdGU+PEF1dGhvcj5DaG9pPC9BdXRob3I+PFllYXI+MjAxNDwvWWVhcj48UmVjTnVt
PjM5PC9SZWNOdW0+PHJlY29yZD48cmVjLW51bWJlcj4zOTwvcmVjLW51bWJlcj48Zm9yZWlnbi1r
ZXlzPjxrZXkgYXBwPSJFTiIgZGItaWQ9ImR0MmRlcjUyYjk1NTIwZWFzemJweHN6cXNkdzBhdnRz
MmZyeiIgdGltZXN0YW1wPSIwIj4zOTwva2V5PjwvZm9yZWlnbi1rZXlzPjxyZWYtdHlwZSBuYW1l
PSJKb3VybmFsIEFydGljbGUiPjE3PC9yZWYtdHlwZT48Y29udHJpYnV0b3JzPjxhdXRob3JzPjxh
dXRob3I+SmlpbiBDaG9pPC9hdXRob3I+PGF1dGhvcj5TdGV3YXJ0IEouIEFuZGVyc29uPC9hdXRo
b3I+PGF1dGhvcj5UaG9tYXMgSi4gUmljaGFyZHM8L2F1dGhvcj48YXV0aG9yPldlc2xleSBLLiBU
aG9tcHNvbjwvYXV0aG9yPjwvYXV0aG9ycz48L2NvbnRyaWJ1dG9ycz48dGl0bGVzPjx0aXRsZT5Q
cmVkaWN0aW9uIG9mIHRyYW5zcGxhbnQtZnJlZSBzdXJ2aXZhbCBpbiBpZGlvcGF0aGljIHB1bG1v
bmFyeSBmaWJyb3NpcyBwYXRpZW50cyB1c2luZyBqb2ludCBtb2RlbHMgZm9yIGV2ZW50IHRpbWVz
IGFuZCBtaXhlZCBtdWx0aXZhcmlhdGUgbG9uZ2l0dWRpbmFsIGRhdGE8L3RpdGxlPjxzZWNvbmRh
cnktdGl0bGU+Sm91cm5hbCBvZiBBcHBsaWVkIFN0YXRpc3RpY3M8L3NlY29uZGFyeS10aXRsZT48
L3RpdGxlcz48cGFnZXM+MjE5Mi0yMjA1PC9wYWdlcz48dm9sdW1lPjQxPC92b2x1bWU+PG51bWJl
cj4xMDwvbnVtYmVyPjxkYXRlcz48eWVhcj4yMDE0PC95ZWFyPjwvZGF0ZXM+PHVybHM+PC91cmxz
PjwvcmVjb3JkPjwvQ2l0ZT48Q2l0ZT48QXV0aG9yPkFuZHJpbm9wb3Vsb3U8L0F1dGhvcj48WWVh
cj4yMDE3PC9ZZWFyPjxSZWNOdW0+NDk8L1JlY051bT48cmVjb3JkPjxyZWMtbnVtYmVyPjQ5PC9y
ZWMtbnVtYmVyPjxmb3JlaWduLWtleXM+PGtleSBhcHA9IkVOIiBkYi1pZD0iZHQyZGVyNTJiOTU1
MjBlYXN6YnB4c3pxc2R3MGF2dHMyZnJ6IiB0aW1lc3RhbXA9IjAiPjQ5PC9rZXk+PC9mb3JlaWdu
LWtleXM+PHJlZi10eXBlIG5hbWU9IkpvdXJuYWwgQXJ0aWNsZSI+MTc8L3JlZi10eXBlPjxjb250
cmlidXRvcnM+PGF1dGhvcnM+PGF1dGhvcj5FbGVuaS1Sb3NhbGluYSBBbmRyaW5vcG91bG91PC9h
dXRob3I+PGF1dGhvcj5EIFJpem9wb3Vsb3M8L2F1dGhvcj48YXV0aG9yPkpvaGFubmEgSk0gVGFr
a2VuYmVyZzwvYXV0aG9yPjxhdXRob3I+RSBMZXNhZmZyZTwvYXV0aG9yPjwvYXV0aG9ycz48L2Nv
bnRyaWJ1dG9ycz48dGl0bGVzPjx0aXRsZT5Db21iaW5lZCBkeW5hbWljIHByZWRpY3Rpb25zIHVz
aW5nIGpvaW50IG1vZGVscyBvZiB0d28gbG9uZ2l0dWRpbmFsIG91dGNvbWVzIGFuZCBjb21wZXRp
bmcgcmlzayBkYXRh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xNzg3LTE4MDE8L3BhZ2VzPjx2b2x1bWU+MjY8L3ZvbHVtZT48bnVtYmVyPjQ8L251
bWJlcj48ZGF0ZXM+PHllYXI+MjAxNzwveWVhcj48L2RhdGVzPjx1cmxzPjwvdXJscz48L3JlY29y
ZD48L0NpdGU+PENpdGU+PEF1dGhvcj5IYXRmaWVsZDwvQXV0aG9yPjxZZWFyPjIwMTE8L1llYXI+
PFJlY051bT41NjwvUmVjTnVtPjxyZWNvcmQ+PHJlYy1udW1iZXI+NTY8L3JlYy1udW1iZXI+PGZv
cmVpZ24ta2V5cz48a2V5IGFwcD0iRU4iIGRiLWlkPSJkdDJkZXI1MmI5NTUyMGVhc3picHhzenFz
ZHcwYXZ0czJmcnoiIHRpbWVzdGFtcD0iMCI+NTY8L2tleT48L2ZvcmVpZ24ta2V5cz48cmVmLXR5
cGUgbmFtZT0iSm91cm5hbCBBcnRpY2xlIj4xNzwvcmVmLXR5cGU+PGNvbnRyaWJ1dG9ycz48YXV0
aG9ycz48YXV0aG9yPkxhdXJhIEEuIEhhdGZpZWxkPC9hdXRob3I+PGF1dGhvcj5NYXJrIEUuIEJv
eWU8L2F1dGhvcj48YXV0aG9yPkJyYWRsZXkgUC4gQ2FybGluPC9hdXRob3I+PC9hdXRob3JzPjwv
Y29udHJpYnV0b3JzPjx0aXRsZXM+PHRpdGxlPkpvaW50IG1vZGVsaW5nIG9mIG11bHRpcGxlIGxv
bmdpdHVkaW5hbCBwYXRpZW50LXJlcG9ydGVkIG91dGNvbWVzIGFuZCBzdXJ2aXZhbDwvdGl0bGU+
PHNlY29uZGFyeS10aXRsZT5Kb3VybmFsIG9mIEJpb3BoYXJtYWNldXRpY2FsIFN0YXRpc3RpY3Mg
PC9zZWNvbmRhcnktdGl0bGU+PC90aXRsZXM+PHBhZ2VzPjk3MS05OTE8L3BhZ2VzPjx2b2x1bWU+
MjE8L3ZvbHVtZT48bnVtYmVyPjU8L251bWJlcj48ZGF0ZXM+PHllYXI+MjAxMTwveWVhcj48L2Rh
dGVzPjx1cmxzPjwvdXJscz48L3JlY29yZD48L0NpdGU+PENpdGU+PEF1dGhvcj5DaGVuPC9BdXRo
b3I+PFllYXI+MjAxODwvWWVhcj48UmVjTnVtPjEwNTwvUmVjTnVtPjxyZWNvcmQ+PHJlYy1udW1i
ZXI+MTA1PC9yZWMtbnVtYmVyPjxmb3JlaWduLWtleXM+PGtleSBhcHA9IkVOIiBkYi1pZD0iZHQy
ZGVyNTJiOTU1MjBlYXN6YnB4c3pxc2R3MGF2dHMyZnJ6IiB0aW1lc3RhbXA9IjAiPjEwNTwva2V5
PjwvZm9yZWlnbi1rZXlzPjxyZWYtdHlwZSBuYW1lPSJKb3VybmFsIEFydGljbGUiPjE3PC9yZWYt
dHlwZT48Y29udHJpYnV0b3JzPjxhdXRob3JzPjxhdXRob3I+Q2hlbiwgRy48L2F1dGhvcj48YXV0
aG9yPkx1bywgUy48L2F1dGhvcj48L2F1dGhvcnM+PC9jb250cmlidXRvcnM+PGF1dGgtYWRkcmVz
cz5DbGluaWNhbCBTdGF0aXN0aWNzLCBHbGF4b1NtaXRoS2xpbmUsIDEyNTAgUyBDb2xsZWdldmls
bGUgUmQuLCBDb2xsZWdldmlsbGUsIFBlbm5zeWx2YW5pYSAxOTQyNiwgVVNBLiYjeEQ7RGVwYXJ0
bWVudCBvZiBCaW9zdGF0aXN0aWNzLCBTY2hvb2wgb2YgUHVibGljIEhlYWx0aCwgVGhlIFVuaXZl
cnNpdHkgb2YgVGV4YXMgSGVhbHRoIFNjaWVuY2UgQ2VudGVyIGF0IEhvdXN0b24sIDEyMDAgUHJl
c3NsZXIgU3QuLCBIb3VzdG9uLCBUZXhhcyA3NzAzMCwgVVNBLjwvYXV0aC1hZGRyZXNzPjx0aXRs
ZXM+PHRpdGxlPkJheWVzaWFuIGhpZXJhcmNoaWNhbCBqb2ludCBtb2RlbGluZyB1c2luZyBza2V3
LW5vcm1hbC9pbmRlcGVuZGVudCBkaXN0cmlidXRpb25zPC90aXRsZT48c2Vjb25kYXJ5LXRpdGxl
PkNvbW11biBTdGF0IFNpbXVsIENvbXB1dDwvc2Vjb25kYXJ5LXRpdGxlPjxhbHQtdGl0bGU+Q29t
bXVuaWNhdGlvbnMgaW4gc3RhdGlzdGljczogU2ltdWxhdGlvbiBhbmQgY29tcHV0YXRpb248L2Fs
dC10aXRsZT48L3RpdGxlcz48cGFnZXM+MTQyMC0xNDM4PC9wYWdlcz48dm9sdW1lPjQ3PC92b2x1
bWU+PG51bWJlcj41PC9udW1iZXI+PGVkaXRpb24+MjAxOC8wOS8wNDwvZWRpdGlvbj48a2V5d29y
ZHM+PGtleXdvcmQ+Q2xpbmljYWwgdHJpYWw8L2tleXdvcmQ+PGtleXdvcmQ+SXRlbS1yZXNwb25z
ZSB0aGVvcnk8L2tleXdvcmQ+PGtleXdvcmQ+TGF0ZW50IHZhcmlhYmxlPC9rZXl3b3JkPjxrZXl3
b3JkPk1jbWM8L2tleXdvcmQ+PGtleXdvcmQ+UGFya2luc29uJmFwb3M7cyBkaXNlYXNlPC9rZXl3
b3JkPjwva2V5d29yZHM+PGRhdGVzPjx5ZWFyPjIwMTg8L3llYXI+PC9kYXRlcz48aXNibj4wMzYx
LTA5MTggKFByaW50KSYjeEQ7MDM2MS0wOTE4PC9pc2JuPjxhY2Nlc3Npb24tbnVtPjMwMTc0MzY5
PC9hY2Nlc3Npb24tbnVtPjx1cmxzPjwvdXJscz48Y3VzdG9tMj5QTUM2MTE0OTM4PC9jdXN0b20y
PjxjdXN0b202Pk5JSE1TODY1NzAzPC9jdXN0b202PjxlbGVjdHJvbmljLXJlc291cmNlLW51bT4x
MC4xMDgwLzAzNjEwOTE4LjIwMTcuMTMxNTczMDwvZWxlY3Ryb25pYy1yZXNvdXJjZS1udW0+PHJl
bW90ZS1kYXRhYmFzZS1wcm92aWRlcj5OTE08L3JlbW90ZS1kYXRhYmFzZS1wcm92aWRlcj48bGFu
Z3VhZ2U+ZW5nPC9sYW5ndWFnZT48L3JlY29yZD48L0NpdGU+PENpdGU+PEF1dGhvcj5XYW5nPC9B
dXRob3I+PFllYXI+MjAxNzwvWWVhcj48UmVjTnVtPjEwNjwvUmVjTnVtPjxyZWNvcmQ+PHJlYy1u
dW1iZXI+MTA2PC9yZWMtbnVtYmVyPjxmb3JlaWduLWtleXM+PGtleSBhcHA9IkVOIiBkYi1pZD0i
ZHQyZGVyNTJiOTU1MjBlYXN6YnB4c3pxc2R3MGF2dHMyZnJ6IiB0aW1lc3RhbXA9IjAiPjEwNjwv
a2V5PjwvZm9yZWlnbi1rZXlzPjxyZWYtdHlwZSBuYW1lPSJKb3VybmFsIEFydGljbGUiPjE3PC9y
ZWYtdHlwZT48Y29udHJpYnV0b3JzPjxhdXRob3JzPjxhdXRob3I+V2FuZywgSnVlPC9hdXRob3I+
PGF1dGhvcj5MdW8sIFNoZW5nPC9hdXRob3I+PGF1dGhvcj5MaSwgTGlhbmc8L2F1dGhvcj48L2F1
dGhvcnM+PC9jb250cmlidXRvcnM+PHRpdGxlcz48dGl0bGU+RHluYW1pYyBwcmVkaWN0aW9uIGZv
ciBtdWx0aXBsZSByZXBlYXRlZCBtZWFzdXJlcyBhbmQgZXZlbnQgdGltZSBkYXRhOiBBbiBhcHBs
aWNhdGlvbiB0byBQYXJraW5zb27igJlzPC90aXRsZT48c2Vjb25kYXJ5LXRpdGxlPlRoZSBBbm5h
bHMgb2YgQXBwbGllZCBTdGF0aXN0aWNzPC9zZWNvbmRhcnktdGl0bGU+PGFsdC10aXRsZT5Bbm4g
QXBwbCBTdGF0PC9hbHQtdGl0bGU+PC90aXRsZXM+PHBhZ2VzPjE3ODctMTgwOTwvcGFnZXM+PHZv
bHVtZT4xMTwvdm9sdW1lPjxudW1iZXI+MzwvbnVtYmVyPjxlZGl0aW9uPjEwLzA1PC9lZGl0aW9u
PjxrZXl3b3Jkcz48a2V5d29yZD5BcmVhIHVuZGVyIHRoZSBST0MgY3VydmU8L2tleXdvcmQ+PGtl
eXdvcmQ+Y2xpbmljYWwgdHJpYWw8L2tleXdvcmQ+PGtleXdvcmQ+ZmFpbHVyZSB0aW1lPC9rZXl3
b3JkPjxrZXl3b3JkPmxhdGVudCB0cmFpdCBtb2RlbDwva2V5d29yZD48L2tleXdvcmRzPjxkYXRl
cz48eWVhcj4yMDE3PC95ZWFyPjwvZGF0ZXM+PGlzYm4+MTkzMi02MTU3JiN4RDsxOTQxLTczMzA8
L2lzYm4+PGFjY2Vzc2lvbi1udW0+MjkwODE4NzM8L2FjY2Vzc2lvbi1udW0+PHVybHM+PHJlbGF0
ZWQtdXJscz48dXJsPmh0dHBzOi8vd3d3Lm5jYmkubmxtLm5paC5nb3YvcHVibWVkLzI5MDgxODcz
PC91cmw+PHVybD5odHRwczovL3d3dy5uY2JpLm5sbS5uaWguZ292L3BtYy9hcnRpY2xlcy9QTUM1
NjU2Mjk2LzwvdXJsPjwvcmVsYXRlZC11cmxzPjwvdXJscz48ZWxlY3Ryb25pYy1yZXNvdXJjZS1u
dW0+MTAuMTIxNC8xNy1BT0FTMTA1OTwvZWxlY3Ryb25pYy1yZXNvdXJjZS1udW0+PHJlbW90ZS1k
YXRhYmFzZS1uYW1lPlB1Yk1lZDwvcmVtb3RlLWRhdGFiYXNlLW5hbWU+PGxhbmd1YWdlPmVuZzwv
bGFuZ3VhZ2U+PC9yZWNvcmQ+PC9DaXRlPjxDaXRlPjxBdXRob3I+TGl1PC9BdXRob3I+PFllYXI+
MjAxNjwvWWVhcj48UmVjTnVtPjY3PC9SZWNOdW0+PHJlY29yZD48cmVjLW51bWJlcj42NzwvcmVj
LW51bWJlcj48Zm9yZWlnbi1rZXlzPjxrZXkgYXBwPSJFTiIgZGItaWQ9ImR0MmRlcjUyYjk1NTIw
ZWFzemJweHN6cXNkdzBhdnRzMmZyeiIgdGltZXN0YW1wPSIwIj42Nzwva2V5PjwvZm9yZWlnbi1r
ZXlzPjxyZWYtdHlwZSBuYW1lPSJKb3VybmFsIEFydGljbGUiPjE3PC9yZWYtdHlwZT48Y29udHJp
YnV0b3JzPjxhdXRob3JzPjxhdXRob3I+RmFuZyBMaXU8L2F1dGhvcj48YXV0aG9yPlFpbmcgTGk8
L2F1dGhvcj48L2F1dGhvcnM+PC9jb250cmlidXRvcnM+PHRpdGxlcz48dGl0bGU+QSBCYXllc2lh
biBtb2RlbCBmb3Igam9pbnQgYW5hbHlzaXMgb2YgbXVsdGl2YXJpYXRlIHJlcGVhdGVkIG1lYXN1
cmVzIGFuZCB0aW1lIHRvIGV2ZW50IGRhdGEgaW4gY3Jvc3NvdmVyIHRyaWFsczwvdGl0bGU+PHNl
Y29uZGFyeS10aXRsZT5TdGF0aXN0aWNhbCBNZXRob2RzIGluIE1lZGljYWwgUmVzZWFyY2g8L3Nl
Y29uZGFyeS10aXRsZT48L3RpdGxlcz48cGVyaW9kaWNhbD48ZnVsbC10aXRsZT5TdGF0aXN0aWNh
bCBtZXRob2RzIGluIG1lZGljYWwgcmVzZWFyY2g8L2Z1bGwtdGl0bGU+PGFiYnItMT5TdGF0IE1l
dGhvZHMgTWVkIFJlczwvYWJici0xPjwvcGVyaW9kaWNhbD48cGFnZXM+MjE4MC0yMTkyPC9wYWdl
cz48dm9sdW1lPjI1PC92b2x1bWU+PG51bWJlcj41PC9udW1iZXI+PGRhdGVzPjx5ZWFyPjIwMTY8
L3llYXI+PC9kYXRlcz48dXJscz48L3VybHM+PC9yZWNvcmQ+PC9DaXRlPjwvRW5kTm90ZT4A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DaGk8L0F1dGhvcj48WWVhcj4yMDA3PC9ZZWFyPjxSZWNO
dW0+MTI8L1JlY051bT48RGlzcGxheVRleHQ+WzE0LCAyMCwgMjEsIDI4LTMwLCAzNiwgNDEsIDQ1
LCA0OSwgNTAsIDYzLCA4NiwgODcsIDg5LCA5MF08L0Rpc3BsYXlUZXh0PjxyZWNvcmQ+PHJlYy1u
dW1iZXI+MTI8L3JlYy1udW1iZXI+PGZvcmVpZ24ta2V5cz48a2V5IGFwcD0iRU4iIGRiLWlkPSJk
dDJkZXI1MmI5NTUyMGVhc3picHhzenFzZHcwYXZ0czJmcnoiIHRpbWVzdGFtcD0iMCI+MTI8L2tl
eT48L2ZvcmVpZ24ta2V5cz48cmVmLXR5cGUgbmFtZT0iSm91cm5hbCBBcnRpY2xlIj4xNzwvcmVm
LXR5cGU+PGNvbnRyaWJ1dG9ycz48YXV0aG9ycz48YXV0aG9yPll1ZWgtWXVuIENoaTwvYXV0aG9y
PjxhdXRob3I+IEpvc2VwaCBHLiBJYnJhaGltPC9hdXRob3I+PC9hdXRob3JzPjwvY29udHJpYnV0
b3JzPjx0aXRsZXM+PHRpdGxlPkJheWVzaWFuIGFwcHJvYWNoZXMgdG8gam9pbnQgbG9uZ2l0dWRp
bmFsIGFuZCBzdXJ2aXZhbCBtb2RlbHMgYWNjb21tb2RhdGluZyBib3RoIHplcm8gYW5kIG5vbnpl
cm8gY3VyZSBmcmFjdGlvbnM8L3RpdGxlPjxzZWNvbmRhcnktdGl0bGU+U3RhdGlzdGljYSBTaW5p
Y2E8L3NlY29uZGFyeS10aXRsZT48L3RpdGxlcz48cGVyaW9kaWNhbD48ZnVsbC10aXRsZT5TdGF0
aXN0aWNhIFNpbmljYTwvZnVsbC10aXRsZT48L3BlcmlvZGljYWw+PHBhZ2VzPjQ0NS00NjI8L3Bh
Z2VzPjx2b2x1bWU+MTc8L3ZvbHVtZT48ZGF0ZXM+PHllYXI+MjAwNzwveWVhcj48L2RhdGVzPjx1
cmxzPjwvdXJscz48L3JlY29yZD48L0NpdGU+PENpdGU+PEF1dGhvcj5UYW5nPC9BdXRob3I+PFll
YXI+MjAxNzwvWWVhcj48UmVjTnVtPjI0PC9SZWNOdW0+PHJlY29yZD48cmVjLW51bWJlcj4yNDwv
cmVjLW51bWJlcj48Zm9yZWlnbi1rZXlzPjxrZXkgYXBwPSJFTiIgZGItaWQ9ImR0MmRlcjUyYjk1
NTIwZWFzemJweHN6cXNkdzBhdnRzMmZyeiIgdGltZXN0YW1wPSIwIj4yNDwva2V5PjwvZm9yZWln
bi1rZXlzPjxyZWYtdHlwZSBuYW1lPSJKb3VybmFsIEFydGljbGUiPjE3PC9yZWYtdHlwZT48Y29u
dHJpYnV0b3JzPjxhdXRob3JzPjxhdXRob3I+QW4tTWluIFRhbmc8L2F1dGhvcj48YXV0aG9yPlhp
bmdxaXUgWmhhbzwvYXV0aG9yPjxhdXRob3I+Tmlhbi1TaGVuZyBUYW5nPC9hdXRob3I+PC9hdXRo
b3JzPjwvY29udHJpYnV0b3JzPjx0aXRsZXM+PHRpdGxlPkJheWVzaWFuIHZhcmlhYmxlIHNlbGVj
dGlvbiBhbmQgZXN0aW1hdGlvbiBpbiBzZW1pcGFyYW1ldHJpYyBqb2ludCBtb2RlbHMgb2YgbXVs
dGl2YXJpYXRlIGxvbmdpdHVkaW5hbCBhbmQgc3Vydml2YWwgZGF0YTwvdGl0bGU+PHNlY29uZGFy
eS10aXRsZT5CaW9tZXRyaWNhbCBKb3VybmFsPC9zZWNvbmRhcnktdGl0bGU+PC90aXRsZXM+PHBh
Z2VzPjU3LTc4PC9wYWdlcz48dm9sdW1lPjU5PC92b2x1bWU+PG51bWJlcj4xPC9udW1iZXI+PGRh
dGVzPjx5ZWFyPjIwMTc8L3llYXI+PC9kYXRlcz48dXJscz48L3VybHM+PC9yZWNvcmQ+PC9DaXRl
PjxDaXRlPjxBdXRob3I+Q2hpPC9BdXRob3I+PFllYXI+MjAwNjwvWWVhcj48UmVjTnVtPjc1PC9S
ZWNOdW0+PHJlY29yZD48cmVjLW51bWJlcj43NTwvcmVjLW51bWJlcj48Zm9yZWlnbi1rZXlzPjxr
ZXkgYXBwPSJFTiIgZGItaWQ9ImR0MmRlcjUyYjk1NTIwZWFzemJweHN6cXNkdzBhdnRzMmZyeiIg
dGltZXN0YW1wPSIwIj43NTwva2V5PjwvZm9yZWlnbi1rZXlzPjxyZWYtdHlwZSBuYW1lPSJKb3Vy
bmFsIEFydGljbGUiPjE3PC9yZWYtdHlwZT48Y29udHJpYnV0b3JzPjxhdXRob3JzPjxhdXRob3I+
WXVlaC1ZdW4gQ2hpPC9hdXRob3I+PGF1dGhvcj5Kb3NlcGggRy4gSWJyYWhpbTwvYXV0aG9yPjwv
YXV0aG9ycz48L2NvbnRyaWJ1dG9ycz48dGl0bGVzPjx0aXRsZT5Kb2ludCBtb2RlbHMgZm9yIG11
bHRpdmFyaWF0ZSBsb25naXR1ZGluYWwgYW5kIG11bHRpdmFyaWF0ZSBzdXJ2aXZhbCBkYXRhPC90
aXRsZT48c2Vjb25kYXJ5LXRpdGxlPkJpb21ldHJpY3M8L3NlY29uZGFyeS10aXRsZT48L3RpdGxl
cz48cGFnZXM+NDMyLTQ0NTwvcGFnZXM+PHZvbHVtZT42Mjwvdm9sdW1lPjxkYXRlcz48eWVhcj4y
MDA2PC95ZWFyPjwvZGF0ZXM+PHVybHM+PC91cmxzPjwvcmVjb3JkPjwvQ2l0ZT48Q2l0ZT48QXV0
aG9yPlpodTwvQXV0aG9yPjxZZWFyPjIwMTI8L1llYXI+PFJlY051bT4zPC9SZWNOdW0+PHJlY29y
ZD48cmVjLW51bWJlcj4zPC9yZWMtbnVtYmVyPjxmb3JlaWduLWtleXM+PGtleSBhcHA9IkVOIiBk
Yi1pZD0iZHQyZGVyNTJiOTU1MjBlYXN6YnB4c3pxc2R3MGF2dHMyZnJ6IiB0aW1lc3RhbXA9IjAi
PjM8L2tleT48L2ZvcmVpZ24ta2V5cz48cmVmLXR5cGUgbmFtZT0iSm91cm5hbCBBcnRpY2xlIj4x
NzwvcmVmLXR5cGU+PGNvbnRyaWJ1dG9ycz48YXV0aG9ycz48YXV0aG9yPkhvbmd0dSBaaHU8L2F1
dGhvcj48YXV0aG9yPkpvc2VwaCBHLiBJYnJhaGltPC9hdXRob3I+PGF1dGhvcj5ZdWVoLVl1biBD
aGk8L2F1dGhvcj48YXV0aG9yPk5pYW5zaGVuZyBUYW5nPC9hdXRob3I+PC9hdXRob3JzPjwvY29u
dHJpYnV0b3JzPjx0aXRsZXM+PHRpdGxlPkJheWVzaWFuIGlu76yCdWVuY2UgbWVhc3VyZXMgZm9y
IGpvaW50IG1vZGVscyBmb3IgbG9uZ2l0dWRpbmFsIGFuZCBzdXJ2aXZhbCBkYXRhPC90aXRsZT48
c2Vjb25kYXJ5LXRpdGxlPkJpb21ldHJpY3M8L3NlY29uZGFyeS10aXRsZT48L3RpdGxlcz48cGFn
ZXM+OTU0LTk2NDwvcGFnZXM+PHZvbHVtZT42ODwvdm9sdW1lPjxudW1iZXI+MzwvbnVtYmVyPjxk
YXRlcz48eWVhcj4yMDEyPC95ZWFyPjwvZGF0ZXM+PHVybHM+PC91cmxzPjwvcmVjb3JkPjwvQ2l0
ZT48Q2l0ZT48QXV0aG9yPkJhZ2hmYWxha2k8L0F1dGhvcj48WWVhcj4yMDE0PC9ZZWFyPjxSZWNO
dW0+NDQ8L1JlY051bT48cmVjb3JkPjxyZWMtbnVtYmVyPjQ0PC9yZWMtbnVtYmVyPjxmb3JlaWdu
LWtleXM+PGtleSBhcHA9IkVOIiBkYi1pZD0iZHQyZGVyNTJiOTU1MjBlYXN6YnB4c3pxc2R3MGF2
dHMyZnJ6IiB0aW1lc3RhbXA9IjAiPjQ0PC9rZXk+PC9mb3JlaWduLWtleXM+PHJlZi10eXBlIG5h
bWU9IkpvdXJuYWwgQXJ0aWNsZSI+MTc8L3JlZi10eXBlPjxjb250cmlidXRvcnM+PGF1dGhvcnM+
PGF1dGhvcj5ULiBCYWdoZmFsYWtpPC9hdXRob3I+PGF1dGhvcj5NLiBHYW5qYWxpPC9hdXRob3I+
PGF1dGhvcj5ELiBCZXJyaWRnZTwvYXV0aG9yPjwvYXV0aG9ycz48L2NvbnRyaWJ1dG9ycz48dGl0
bGVzPjx0aXRsZT5Kb2ludCBtb2RlbGluZyBvZiBtdWx0aXZhcmlhdGUgbG9uZ2l0dWRpbmFsIG1p
eGVkIG1lYXN1cmVtZW50cyBhbmQgdGltZSB0byBldmVudCBkYXRhIHVzaW5nIGEgQmF5ZXNpYW4g
YXBwcm9hY2g8L3RpdGxlPjxzZWNvbmRhcnktdGl0bGU+Sm91cm5hbCBvZiBBcHBsaWVkIFN0YXRp
c3RpY3M8L3NlY29uZGFyeS10aXRsZT48L3RpdGxlcz48cGFnZXM+MTkzNC0xOTU1PC9wYWdlcz48
dm9sdW1lPjQxPC92b2x1bWU+PG51bWJlcj45PC9udW1iZXI+PGRhdGVzPjx5ZWFyPjIwMTQ8L3ll
YXI+PC9kYXRlcz48dXJscz48L3VybHM+PC9yZWNvcmQ+PC9DaXRlPjxDaXRlPjxBdXRob3I+UnVl
PC9BdXRob3I+PFllYXI+MjAxNzwvWWVhcj48UmVjTnVtPjU1PC9SZWNOdW0+PHJlY29yZD48cmVj
LW51bWJlcj41NTwvcmVjLW51bWJlcj48Zm9yZWlnbi1rZXlzPjxrZXkgYXBwPSJFTiIgZGItaWQ9
ImR0MmRlcjUyYjk1NTIwZWFzemJweHN6cXNkdzBhdnRzMmZyeiIgdGltZXN0YW1wPSIwIj41NTwv
a2V5PjwvZm9yZWlnbi1rZXlzPjxyZWYtdHlwZSBuYW1lPSJKb3VybmFsIEFydGljbGUiPjE3PC9y
ZWYtdHlwZT48Y29udHJpYnV0b3JzPjxhdXRob3JzPjxhdXRob3I+TW9udHNlcnJhdCBSdWU8L2F1
dGhvcj48YXV0aG9yPkVsZW5pLVJvc2FsaW5hIEFuZHJpbm9wb3Vsb3U8L2F1dGhvcj48YXV0aG9y
PkRhbmlsbyBBbHZhcmVzPC9hdXRob3I+PGF1dGhvcj5DYXJtZW4gQXJtZXJvPC9hdXRob3I+PGF1
dGhvcj5BbmFiZWwgRm9ydGU8L2F1dGhvcj48YXV0aG9yPkxsdWlzIEJsYW5jaDwvYXV0aG9yPjwv
YXV0aG9ycz48L2NvbnRyaWJ1dG9ycz48dGl0bGVzPjx0aXRsZT5CYXllc2lhbiBqb2ludCBtb2Rl
bGluZyBvZiBiaXZhcmlhdGUgbG9uZ2l0dWRpbmFsIGFuZCBjb21wZXRpbmcgcmlza3MgZGF0YTog
QW4gYXBwbGljYXRpb24gdG8gc3R1ZHkgcGF0aWVudC12ZW50aWxhdG9yIGFzeW5jaHJvbmllcyBp
biBjcml0aWNhbCBjYXJlIHBhdGllbnRzPC90aXRsZT48c2Vjb25kYXJ5LXRpdGxlPkJpb21ldHJp
Y2FsIEpvdXJuYWw8L3NlY29uZGFyeS10aXRsZT48L3RpdGxlcz48cGFnZXM+MTE4NC0xMjAzPC9w
YWdlcz48dm9sdW1lPjU5PC92b2x1bWU+PG51bWJlcj42PC9udW1iZXI+PGRhdGVzPjx5ZWFyPjIw
MTc8L3llYXI+PC9kYXRlcz48dXJscz48L3VybHM+PC9yZWNvcmQ+PC9DaXRlPjxDaXRlPjxBdXRo
b3I+SWJyYWhpbTwvQXV0aG9yPjxZZWFyPjIwMDQ8L1llYXI+PFJlY051bT4xOTwvUmVjTnVtPjxy
ZWNvcmQ+PHJlYy1udW1iZXI+MTk8L3JlYy1udW1iZXI+PGZvcmVpZ24ta2V5cz48a2V5IGFwcD0i
RU4iIGRiLWlkPSJkdDJkZXI1MmI5NTUyMGVhc3picHhzenFzZHcwYXZ0czJmcnoiIHRpbWVzdGFt
cD0iMCI+MTk8L2tleT48L2ZvcmVpZ24ta2V5cz48cmVmLXR5cGUgbmFtZT0iSm91cm5hbCBBcnRp
Y2xlIj4xNzwvcmVmLXR5cGU+PGNvbnRyaWJ1dG9ycz48YXV0aG9ycz48YXV0aG9yPkpvc2VwaCBH
LiBJYnJhaGltPC9hdXRob3I+PGF1dGhvcj5NaW5nLUh1aSBDaGVuPC9hdXRob3I+PGF1dGhvcj5E
ZWJhanlvdGkgU2luaGE8L2F1dGhvcj48L2F1dGhvcnM+PC9jb250cmlidXRvcnM+PHRpdGxlcz48
dGl0bGU+QmF5ZXNpYW4gbWV0aG9kcyBmb3Igam9pbnQgbW9kZWxpbmcgb2YgbG9uZ2l0dWRpbmFs
IGFuZCBzdXJ2aXZhbCBkYXRhIHdpdGggYXBwbGljYXRpb24gdG8gY2FuY2VyIHZhY2NpbmUgdHJp
YWxzPC90aXRsZT48c2Vjb25kYXJ5LXRpdGxlPlN0YXRpc3RpY2EgU2luaWNhPC9zZWNvbmRhcnkt
dGl0bGU+PC90aXRsZXM+PHBlcmlvZGljYWw+PGZ1bGwtdGl0bGU+U3RhdGlzdGljYSBTaW5pY2E8
L2Z1bGwtdGl0bGU+PC9wZXJpb2RpY2FsPjxwYWdlcz44NjMtODgzPC9wYWdlcz48dm9sdW1lPjE0
PC92b2x1bWU+PGRhdGVzPjx5ZWFyPjIwMDQ8L3llYXI+PC9kYXRlcz48dXJscz48L3VybHM+PC9y
ZWNvcmQ+PC9DaXRlPjxDaXRlPjxBdXRob3I+Q2hlbjwvQXV0aG9yPjxZZWFyPjIwMDQ8L1llYXI+
PFJlY051bT4xMDwvUmVjTnVtPjxyZWNvcmQ+PHJlYy1udW1iZXI+MTA8L3JlYy1udW1iZXI+PGZv
cmVpZ24ta2V5cz48a2V5IGFwcD0iRU4iIGRiLWlkPSJkdDJkZXI1MmI5NTUyMGVhc3picHhzenFz
ZHcwYXZ0czJmcnoiIHRpbWVzdGFtcD0iMCI+MTA8L2tleT48L2ZvcmVpZ24ta2V5cz48cmVmLXR5
cGUgbmFtZT0iSm91cm5hbCBBcnRpY2xlIj4xNzwvcmVmLXR5cGU+PGNvbnRyaWJ1dG9ycz48YXV0
aG9ycz48YXV0aG9yPk1pbmctSHVpIENoZW48L2F1dGhvcj48YXV0aG9yPkpvc2VwaCBHLiBJYnJh
aGltPC9hdXRob3I+PGF1dGhvcj5EZWJhanlvdGkgU2luaGE8L2F1dGhvcj48L2F1dGhvcnM+PC9j
b250cmlidXRvcnM+PHRpdGxlcz48dGl0bGU+QSBuZXcgam9pbnQgbW9kZWwgZm9yIGxvbmdpdHVk
aW5hbCBhbmQgc3Vydml2YWwgZGF0YSB3aXRoIGEgY3VyZSBmcmFjdGlvbjwvdGl0bGU+PHNlY29u
ZGFyeS10aXRsZT5Kb3VybmFsIG9mIE11bHRpdmFyaWF0ZSBBbmFseXNpczwvc2Vjb25kYXJ5LXRp
dGxlPjwvdGl0bGVzPjxwYWdlcz4xOC0zNDwvcGFnZXM+PHZvbHVtZT45MTwvdm9sdW1lPjxkYXRl
cz48eWVhcj4yMDA0PC95ZWFyPjwvZGF0ZXM+PHVybHM+PC91cmxzPjwvcmVjb3JkPjwvQ2l0ZT48
Q2l0ZT48QXV0aG9yPkFuZHJpbm9wb3Vsb3U8L0F1dGhvcj48WWVhcj4yMDE0PC9ZZWFyPjxSZWNO
dW0+Mjg8L1JlY051bT48cmVjb3JkPjxyZWMtbnVtYmVyPjI4PC9yZWMtbnVtYmVyPjxmb3JlaWdu
LWtleXM+PGtleSBhcHA9IkVOIiBkYi1pZD0iZHQyZGVyNTJiOTU1MjBlYXN6YnB4c3pxc2R3MGF2
dHMyZnJ6IiB0aW1lc3RhbXA9IjAiPjI4PC9rZXk+PC9mb3JlaWduLWtleXM+PHJlZi10eXBlIG5h
bWU9IkpvdXJuYWwgQXJ0aWNsZSI+MTc8L3JlZi10eXBlPjxjb250cmlidXRvcnM+PGF1dGhvcnM+
PGF1dGhvcj5FbGVuaS1Sb3NhbGluYSBBbmRyaW5vcG91bG91PC9hdXRob3I+PGF1dGhvcj5EaW1p
dHJpcyBSaXpvcG91bG9zPC9hdXRob3I+PGF1dGhvcj5Kb2hhbm5hIEouIE0uIFRha2tlbmJlcmc8
L2F1dGhvcj48YXV0aG9yPkVtbWFudWVsIExlc2FmZnJlPC9hdXRob3I+PC9hdXRob3JzPjwvY29u
dHJpYnV0b3JzPjx0aXRsZXM+PHRpdGxlPkpvaW50IG1vZGVsaW5nIG9mIHR3byBsb25naXR1ZGlu
YWwgb3V0Y29tZXMgYW5kIGNvbXBldGluZyByaXNrIGRhdGE8L3RpdGxlPjxzZWNvbmRhcnktdGl0
bGU+U3RhdGlzdGljcyBpbiBNZWRpY2luZTwvc2Vjb25kYXJ5LXRpdGxlPjwvdGl0bGVzPjxwYWdl
cz4zMTY3LTMxNzg8L3BhZ2VzPjx2b2x1bWU+MzM8L3ZvbHVtZT48ZGF0ZXM+PHllYXI+MjAxNDwv
eWVhcj48L2RhdGVzPjx1cmxzPjwvdXJscz48L3JlY29yZD48L0NpdGU+PENpdGU+PEF1dGhvcj5I
ZTwvQXV0aG9yPjxZZWFyPjIwMTY8L1llYXI+PFJlY051bT4yOTwvUmVjTnVtPjxyZWNvcmQ+PHJl
Yy1udW1iZXI+Mjk8L3JlYy1udW1iZXI+PGZvcmVpZ24ta2V5cz48a2V5IGFwcD0iRU4iIGRiLWlk
PSJkdDJkZXI1MmI5NTUyMGVhc3picHhzenFzZHcwYXZ0czJmcnoiIHRpbWVzdGFtcD0iMCI+Mjk8
L2tleT48L2ZvcmVpZ24ta2V5cz48cmVmLXR5cGUgbmFtZT0iSm91cm5hbCBBcnRpY2xlIj4xNzwv
cmVmLXR5cGU+PGNvbnRyaWJ1dG9ycz48YXV0aG9ycz48YXV0aG9yPkJvIEhlPC9hdXRob3I+PGF1
dGhvcj5TaGVuZyBMdW88L2F1dGhvcj48L2F1dGhvcnM+PC9jb250cmlidXRvcnM+PHRpdGxlcz48
dGl0bGU+Sm9pbnQgbW9kZWxpbmcgb2YgbXVsdGl2YXJpYXRlIGxvbmdpdHVkaW5hbCBtZWFzdXJl
bWVudHMgYW5kIHN1cnZpdmFsIGRhdGEgd2l0aCBhcHBsaWNhdGlvbnMgdG8gUGFya2luc29u4oCZ
cyBkaXNlYXNlPC90aXRsZT48c2Vjb25kYXJ5LXRpdGxlPlN0YXRpc3RpY2FsIE1ldGhvZHMgaW4g
TWVkaWNhbCBSZXNlYXJjaDwvc2Vjb25kYXJ5LXRpdGxlPjwvdGl0bGVzPjxwZXJpb2RpY2FsPjxm
dWxsLXRpdGxlPlN0YXRpc3RpY2FsIG1ldGhvZHMgaW4gbWVkaWNhbCByZXNlYXJjaDwvZnVsbC10
aXRsZT48YWJici0xPlN0YXQgTWV0aG9kcyBNZWQgUmVzPC9hYmJyLTE+PC9wZXJpb2RpY2FsPjxw
YWdlcz4xMzQ2LTEzNTg8L3BhZ2VzPjx2b2x1bWU+MjU8L3ZvbHVtZT48bnVtYmVyPjQ8L251bWJl
cj48ZGF0ZXM+PHllYXI+MjAxNjwveWVhcj48L2RhdGVzPjx1cmxzPjwvdXJscz48L3JlY29yZD48
L0NpdGU+PENpdGU+PEF1dGhvcj5DaG9pPC9BdXRob3I+PFllYXI+MjAxNDwvWWVhcj48UmVjTnVt
PjM5PC9SZWNOdW0+PHJlY29yZD48cmVjLW51bWJlcj4zOTwvcmVjLW51bWJlcj48Zm9yZWlnbi1r
ZXlzPjxrZXkgYXBwPSJFTiIgZGItaWQ9ImR0MmRlcjUyYjk1NTIwZWFzemJweHN6cXNkdzBhdnRz
MmZyeiIgdGltZXN0YW1wPSIwIj4zOTwva2V5PjwvZm9yZWlnbi1rZXlzPjxyZWYtdHlwZSBuYW1l
PSJKb3VybmFsIEFydGljbGUiPjE3PC9yZWYtdHlwZT48Y29udHJpYnV0b3JzPjxhdXRob3JzPjxh
dXRob3I+SmlpbiBDaG9pPC9hdXRob3I+PGF1dGhvcj5TdGV3YXJ0IEouIEFuZGVyc29uPC9hdXRo
b3I+PGF1dGhvcj5UaG9tYXMgSi4gUmljaGFyZHM8L2F1dGhvcj48YXV0aG9yPldlc2xleSBLLiBU
aG9tcHNvbjwvYXV0aG9yPjwvYXV0aG9ycz48L2NvbnRyaWJ1dG9ycz48dGl0bGVzPjx0aXRsZT5Q
cmVkaWN0aW9uIG9mIHRyYW5zcGxhbnQtZnJlZSBzdXJ2aXZhbCBpbiBpZGlvcGF0aGljIHB1bG1v
bmFyeSBmaWJyb3NpcyBwYXRpZW50cyB1c2luZyBqb2ludCBtb2RlbHMgZm9yIGV2ZW50IHRpbWVz
IGFuZCBtaXhlZCBtdWx0aXZhcmlhdGUgbG9uZ2l0dWRpbmFsIGRhdGE8L3RpdGxlPjxzZWNvbmRh
cnktdGl0bGU+Sm91cm5hbCBvZiBBcHBsaWVkIFN0YXRpc3RpY3M8L3NlY29uZGFyeS10aXRsZT48
L3RpdGxlcz48cGFnZXM+MjE5Mi0yMjA1PC9wYWdlcz48dm9sdW1lPjQxPC92b2x1bWU+PG51bWJl
cj4xMDwvbnVtYmVyPjxkYXRlcz48eWVhcj4yMDE0PC95ZWFyPjwvZGF0ZXM+PHVybHM+PC91cmxz
PjwvcmVjb3JkPjwvQ2l0ZT48Q2l0ZT48QXV0aG9yPkFuZHJpbm9wb3Vsb3U8L0F1dGhvcj48WWVh
cj4yMDE3PC9ZZWFyPjxSZWNOdW0+NDk8L1JlY051bT48cmVjb3JkPjxyZWMtbnVtYmVyPjQ5PC9y
ZWMtbnVtYmVyPjxmb3JlaWduLWtleXM+PGtleSBhcHA9IkVOIiBkYi1pZD0iZHQyZGVyNTJiOTU1
MjBlYXN6YnB4c3pxc2R3MGF2dHMyZnJ6IiB0aW1lc3RhbXA9IjAiPjQ5PC9rZXk+PC9mb3JlaWdu
LWtleXM+PHJlZi10eXBlIG5hbWU9IkpvdXJuYWwgQXJ0aWNsZSI+MTc8L3JlZi10eXBlPjxjb250
cmlidXRvcnM+PGF1dGhvcnM+PGF1dGhvcj5FbGVuaS1Sb3NhbGluYSBBbmRyaW5vcG91bG91PC9h
dXRob3I+PGF1dGhvcj5EIFJpem9wb3Vsb3M8L2F1dGhvcj48YXV0aG9yPkpvaGFubmEgSk0gVGFr
a2VuYmVyZzwvYXV0aG9yPjxhdXRob3I+RSBMZXNhZmZyZTwvYXV0aG9yPjwvYXV0aG9ycz48L2Nv
bnRyaWJ1dG9ycz48dGl0bGVzPjx0aXRsZT5Db21iaW5lZCBkeW5hbWljIHByZWRpY3Rpb25zIHVz
aW5nIGpvaW50IG1vZGVscyBvZiB0d28gbG9uZ2l0dWRpbmFsIG91dGNvbWVzIGFuZCBjb21wZXRp
bmcgcmlzayBkYXRh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xNzg3LTE4MDE8L3BhZ2VzPjx2b2x1bWU+MjY8L3ZvbHVtZT48bnVtYmVyPjQ8L251
bWJlcj48ZGF0ZXM+PHllYXI+MjAxNzwveWVhcj48L2RhdGVzPjx1cmxzPjwvdXJscz48L3JlY29y
ZD48L0NpdGU+PENpdGU+PEF1dGhvcj5IYXRmaWVsZDwvQXV0aG9yPjxZZWFyPjIwMTE8L1llYXI+
PFJlY051bT41NjwvUmVjTnVtPjxyZWNvcmQ+PHJlYy1udW1iZXI+NTY8L3JlYy1udW1iZXI+PGZv
cmVpZ24ta2V5cz48a2V5IGFwcD0iRU4iIGRiLWlkPSJkdDJkZXI1MmI5NTUyMGVhc3picHhzenFz
ZHcwYXZ0czJmcnoiIHRpbWVzdGFtcD0iMCI+NTY8L2tleT48L2ZvcmVpZ24ta2V5cz48cmVmLXR5
cGUgbmFtZT0iSm91cm5hbCBBcnRpY2xlIj4xNzwvcmVmLXR5cGU+PGNvbnRyaWJ1dG9ycz48YXV0
aG9ycz48YXV0aG9yPkxhdXJhIEEuIEhhdGZpZWxkPC9hdXRob3I+PGF1dGhvcj5NYXJrIEUuIEJv
eWU8L2F1dGhvcj48YXV0aG9yPkJyYWRsZXkgUC4gQ2FybGluPC9hdXRob3I+PC9hdXRob3JzPjwv
Y29udHJpYnV0b3JzPjx0aXRsZXM+PHRpdGxlPkpvaW50IG1vZGVsaW5nIG9mIG11bHRpcGxlIGxv
bmdpdHVkaW5hbCBwYXRpZW50LXJlcG9ydGVkIG91dGNvbWVzIGFuZCBzdXJ2aXZhbDwvdGl0bGU+
PHNlY29uZGFyeS10aXRsZT5Kb3VybmFsIG9mIEJpb3BoYXJtYWNldXRpY2FsIFN0YXRpc3RpY3Mg
PC9zZWNvbmRhcnktdGl0bGU+PC90aXRsZXM+PHBhZ2VzPjk3MS05OTE8L3BhZ2VzPjx2b2x1bWU+
MjE8L3ZvbHVtZT48bnVtYmVyPjU8L251bWJlcj48ZGF0ZXM+PHllYXI+MjAxMTwveWVhcj48L2Rh
dGVzPjx1cmxzPjwvdXJscz48L3JlY29yZD48L0NpdGU+PENpdGU+PEF1dGhvcj5DaGVuPC9BdXRo
b3I+PFllYXI+MjAxODwvWWVhcj48UmVjTnVtPjEwNTwvUmVjTnVtPjxyZWNvcmQ+PHJlYy1udW1i
ZXI+MTA1PC9yZWMtbnVtYmVyPjxmb3JlaWduLWtleXM+PGtleSBhcHA9IkVOIiBkYi1pZD0iZHQy
ZGVyNTJiOTU1MjBlYXN6YnB4c3pxc2R3MGF2dHMyZnJ6IiB0aW1lc3RhbXA9IjAiPjEwNTwva2V5
PjwvZm9yZWlnbi1rZXlzPjxyZWYtdHlwZSBuYW1lPSJKb3VybmFsIEFydGljbGUiPjE3PC9yZWYt
dHlwZT48Y29udHJpYnV0b3JzPjxhdXRob3JzPjxhdXRob3I+Q2hlbiwgRy48L2F1dGhvcj48YXV0
aG9yPkx1bywgUy48L2F1dGhvcj48L2F1dGhvcnM+PC9jb250cmlidXRvcnM+PGF1dGgtYWRkcmVz
cz5DbGluaWNhbCBTdGF0aXN0aWNzLCBHbGF4b1NtaXRoS2xpbmUsIDEyNTAgUyBDb2xsZWdldmls
bGUgUmQuLCBDb2xsZWdldmlsbGUsIFBlbm5zeWx2YW5pYSAxOTQyNiwgVVNBLiYjeEQ7RGVwYXJ0
bWVudCBvZiBCaW9zdGF0aXN0aWNzLCBTY2hvb2wgb2YgUHVibGljIEhlYWx0aCwgVGhlIFVuaXZl
cnNpdHkgb2YgVGV4YXMgSGVhbHRoIFNjaWVuY2UgQ2VudGVyIGF0IEhvdXN0b24sIDEyMDAgUHJl
c3NsZXIgU3QuLCBIb3VzdG9uLCBUZXhhcyA3NzAzMCwgVVNBLjwvYXV0aC1hZGRyZXNzPjx0aXRs
ZXM+PHRpdGxlPkJheWVzaWFuIGhpZXJhcmNoaWNhbCBqb2ludCBtb2RlbGluZyB1c2luZyBza2V3
LW5vcm1hbC9pbmRlcGVuZGVudCBkaXN0cmlidXRpb25zPC90aXRsZT48c2Vjb25kYXJ5LXRpdGxl
PkNvbW11biBTdGF0IFNpbXVsIENvbXB1dDwvc2Vjb25kYXJ5LXRpdGxlPjxhbHQtdGl0bGU+Q29t
bXVuaWNhdGlvbnMgaW4gc3RhdGlzdGljczogU2ltdWxhdGlvbiBhbmQgY29tcHV0YXRpb248L2Fs
dC10aXRsZT48L3RpdGxlcz48cGFnZXM+MTQyMC0xNDM4PC9wYWdlcz48dm9sdW1lPjQ3PC92b2x1
bWU+PG51bWJlcj41PC9udW1iZXI+PGVkaXRpb24+MjAxOC8wOS8wNDwvZWRpdGlvbj48a2V5d29y
ZHM+PGtleXdvcmQ+Q2xpbmljYWwgdHJpYWw8L2tleXdvcmQ+PGtleXdvcmQ+SXRlbS1yZXNwb25z
ZSB0aGVvcnk8L2tleXdvcmQ+PGtleXdvcmQ+TGF0ZW50IHZhcmlhYmxlPC9rZXl3b3JkPjxrZXl3
b3JkPk1jbWM8L2tleXdvcmQ+PGtleXdvcmQ+UGFya2luc29uJmFwb3M7cyBkaXNlYXNlPC9rZXl3
b3JkPjwva2V5d29yZHM+PGRhdGVzPjx5ZWFyPjIwMTg8L3llYXI+PC9kYXRlcz48aXNibj4wMzYx
LTA5MTggKFByaW50KSYjeEQ7MDM2MS0wOTE4PC9pc2JuPjxhY2Nlc3Npb24tbnVtPjMwMTc0MzY5
PC9hY2Nlc3Npb24tbnVtPjx1cmxzPjwvdXJscz48Y3VzdG9tMj5QTUM2MTE0OTM4PC9jdXN0b20y
PjxjdXN0b202Pk5JSE1TODY1NzAzPC9jdXN0b202PjxlbGVjdHJvbmljLXJlc291cmNlLW51bT4x
MC4xMDgwLzAzNjEwOTE4LjIwMTcuMTMxNTczMDwvZWxlY3Ryb25pYy1yZXNvdXJjZS1udW0+PHJl
bW90ZS1kYXRhYmFzZS1wcm92aWRlcj5OTE08L3JlbW90ZS1kYXRhYmFzZS1wcm92aWRlcj48bGFu
Z3VhZ2U+ZW5nPC9sYW5ndWFnZT48L3JlY29yZD48L0NpdGU+PENpdGU+PEF1dGhvcj5XYW5nPC9B
dXRob3I+PFllYXI+MjAxNzwvWWVhcj48UmVjTnVtPjEwNjwvUmVjTnVtPjxyZWNvcmQ+PHJlYy1u
dW1iZXI+MTA2PC9yZWMtbnVtYmVyPjxmb3JlaWduLWtleXM+PGtleSBhcHA9IkVOIiBkYi1pZD0i
ZHQyZGVyNTJiOTU1MjBlYXN6YnB4c3pxc2R3MGF2dHMyZnJ6IiB0aW1lc3RhbXA9IjAiPjEwNjwv
a2V5PjwvZm9yZWlnbi1rZXlzPjxyZWYtdHlwZSBuYW1lPSJKb3VybmFsIEFydGljbGUiPjE3PC9y
ZWYtdHlwZT48Y29udHJpYnV0b3JzPjxhdXRob3JzPjxhdXRob3I+V2FuZywgSnVlPC9hdXRob3I+
PGF1dGhvcj5MdW8sIFNoZW5nPC9hdXRob3I+PGF1dGhvcj5MaSwgTGlhbmc8L2F1dGhvcj48L2F1
dGhvcnM+PC9jb250cmlidXRvcnM+PHRpdGxlcz48dGl0bGU+RHluYW1pYyBwcmVkaWN0aW9uIGZv
ciBtdWx0aXBsZSByZXBlYXRlZCBtZWFzdXJlcyBhbmQgZXZlbnQgdGltZSBkYXRhOiBBbiBhcHBs
aWNhdGlvbiB0byBQYXJraW5zb27igJlzPC90aXRsZT48c2Vjb25kYXJ5LXRpdGxlPlRoZSBBbm5h
bHMgb2YgQXBwbGllZCBTdGF0aXN0aWNzPC9zZWNvbmRhcnktdGl0bGU+PGFsdC10aXRsZT5Bbm4g
QXBwbCBTdGF0PC9hbHQtdGl0bGU+PC90aXRsZXM+PHBhZ2VzPjE3ODctMTgwOTwvcGFnZXM+PHZv
bHVtZT4xMTwvdm9sdW1lPjxudW1iZXI+MzwvbnVtYmVyPjxlZGl0aW9uPjEwLzA1PC9lZGl0aW9u
PjxrZXl3b3Jkcz48a2V5d29yZD5BcmVhIHVuZGVyIHRoZSBST0MgY3VydmU8L2tleXdvcmQ+PGtl
eXdvcmQ+Y2xpbmljYWwgdHJpYWw8L2tleXdvcmQ+PGtleXdvcmQ+ZmFpbHVyZSB0aW1lPC9rZXl3
b3JkPjxrZXl3b3JkPmxhdGVudCB0cmFpdCBtb2RlbDwva2V5d29yZD48L2tleXdvcmRzPjxkYXRl
cz48eWVhcj4yMDE3PC95ZWFyPjwvZGF0ZXM+PGlzYm4+MTkzMi02MTU3JiN4RDsxOTQxLTczMzA8
L2lzYm4+PGFjY2Vzc2lvbi1udW0+MjkwODE4NzM8L2FjY2Vzc2lvbi1udW0+PHVybHM+PHJlbGF0
ZWQtdXJscz48dXJsPmh0dHBzOi8vd3d3Lm5jYmkubmxtLm5paC5nb3YvcHVibWVkLzI5MDgxODcz
PC91cmw+PHVybD5odHRwczovL3d3dy5uY2JpLm5sbS5uaWguZ292L3BtYy9hcnRpY2xlcy9QTUM1
NjU2Mjk2LzwvdXJsPjwvcmVsYXRlZC11cmxzPjwvdXJscz48ZWxlY3Ryb25pYy1yZXNvdXJjZS1u
dW0+MTAuMTIxNC8xNy1BT0FTMTA1OTwvZWxlY3Ryb25pYy1yZXNvdXJjZS1udW0+PHJlbW90ZS1k
YXRhYmFzZS1uYW1lPlB1Yk1lZDwvcmVtb3RlLWRhdGFiYXNlLW5hbWU+PGxhbmd1YWdlPmVuZzwv
bGFuZ3VhZ2U+PC9yZWNvcmQ+PC9DaXRlPjxDaXRlPjxBdXRob3I+TGl1PC9BdXRob3I+PFllYXI+
MjAxNjwvWWVhcj48UmVjTnVtPjY3PC9SZWNOdW0+PHJlY29yZD48cmVjLW51bWJlcj42NzwvcmVj
LW51bWJlcj48Zm9yZWlnbi1rZXlzPjxrZXkgYXBwPSJFTiIgZGItaWQ9ImR0MmRlcjUyYjk1NTIw
ZWFzemJweHN6cXNkdzBhdnRzMmZyeiIgdGltZXN0YW1wPSIwIj42Nzwva2V5PjwvZm9yZWlnbi1r
ZXlzPjxyZWYtdHlwZSBuYW1lPSJKb3VybmFsIEFydGljbGUiPjE3PC9yZWYtdHlwZT48Y29udHJp
YnV0b3JzPjxhdXRob3JzPjxhdXRob3I+RmFuZyBMaXU8L2F1dGhvcj48YXV0aG9yPlFpbmcgTGk8
L2F1dGhvcj48L2F1dGhvcnM+PC9jb250cmlidXRvcnM+PHRpdGxlcz48dGl0bGU+QSBCYXllc2lh
biBtb2RlbCBmb3Igam9pbnQgYW5hbHlzaXMgb2YgbXVsdGl2YXJpYXRlIHJlcGVhdGVkIG1lYXN1
cmVzIGFuZCB0aW1lIHRvIGV2ZW50IGRhdGEgaW4gY3Jvc3NvdmVyIHRyaWFsczwvdGl0bGU+PHNl
Y29uZGFyeS10aXRsZT5TdGF0aXN0aWNhbCBNZXRob2RzIGluIE1lZGljYWwgUmVzZWFyY2g8L3Nl
Y29uZGFyeS10aXRsZT48L3RpdGxlcz48cGVyaW9kaWNhbD48ZnVsbC10aXRsZT5TdGF0aXN0aWNh
bCBtZXRob2RzIGluIG1lZGljYWwgcmVzZWFyY2g8L2Z1bGwtdGl0bGU+PGFiYnItMT5TdGF0IE1l
dGhvZHMgTWVkIFJlczwvYWJici0xPjwvcGVyaW9kaWNhbD48cGFnZXM+MjE4MC0yMTkyPC9wYWdl
cz48dm9sdW1lPjI1PC92b2x1bWU+PG51bWJlcj41PC9udW1iZXI+PGRhdGVzPjx5ZWFyPjIwMTY8
L3llYXI+PC9kYXRlcz48dXJscz48L3VybHM+PC9yZWNvcmQ+PC9DaXRlPjwvRW5kTm90ZT4A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660C19" w:rsidRPr="00077804">
        <w:rPr>
          <w:color w:val="auto"/>
        </w:rPr>
      </w:r>
      <w:r w:rsidR="00660C19" w:rsidRPr="00077804">
        <w:rPr>
          <w:color w:val="auto"/>
        </w:rPr>
        <w:fldChar w:fldCharType="separate"/>
      </w:r>
      <w:r w:rsidR="00873353" w:rsidRPr="00077804">
        <w:rPr>
          <w:noProof/>
          <w:color w:val="auto"/>
        </w:rPr>
        <w:t>[14, 20, 21, 28-30, 36, 41, 45, 49, 50, 63, 86, 87, 89, 90]</w:t>
      </w:r>
      <w:r w:rsidR="00660C19" w:rsidRPr="00077804">
        <w:rPr>
          <w:color w:val="auto"/>
        </w:rPr>
        <w:fldChar w:fldCharType="end"/>
      </w:r>
      <w:r w:rsidRPr="00077804">
        <w:rPr>
          <w:color w:val="auto"/>
        </w:rPr>
        <w:t xml:space="preserve">. However, in </w:t>
      </w:r>
      <w:r w:rsidR="008C3D3F" w:rsidRPr="00077804">
        <w:rPr>
          <w:color w:val="auto"/>
        </w:rPr>
        <w:t xml:space="preserve">the </w:t>
      </w:r>
      <w:r w:rsidRPr="00077804">
        <w:rPr>
          <w:color w:val="auto"/>
        </w:rPr>
        <w:t xml:space="preserve">case of unspecified distribution of </w:t>
      </w:r>
      <w:r w:rsidR="00AA64F8" w:rsidRPr="00077804">
        <w:rPr>
          <w:color w:val="auto"/>
        </w:rPr>
        <w:t xml:space="preserve">the </w:t>
      </w:r>
      <w:r w:rsidRPr="00077804">
        <w:rPr>
          <w:color w:val="auto"/>
        </w:rPr>
        <w:t>random effect</w:t>
      </w:r>
      <w:r w:rsidR="00AA64F8" w:rsidRPr="00077804">
        <w:rPr>
          <w:color w:val="auto"/>
        </w:rPr>
        <w:t>s</w:t>
      </w:r>
      <w:r w:rsidRPr="00077804">
        <w:rPr>
          <w:color w:val="auto"/>
        </w:rPr>
        <w:t xml:space="preserve">, a normal prior </w:t>
      </w:r>
      <w:r w:rsidRPr="00077804">
        <w:rPr>
          <w:color w:val="auto"/>
        </w:rPr>
        <w:fldChar w:fldCharType="begin"/>
      </w:r>
      <w:r w:rsidR="00AD1CA5" w:rsidRPr="00077804">
        <w:rPr>
          <w:color w:val="auto"/>
        </w:rPr>
        <w:instrText xml:space="preserve"> ADDIN EN.CITE &lt;EndNote&gt;&lt;Cite&gt;&lt;Author&gt;Armero&lt;/Author&gt;&lt;Year&gt;2016&lt;/Year&gt;&lt;RecNum&gt;20&lt;/RecNum&gt;&lt;DisplayText&gt;[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Pr="00077804">
        <w:rPr>
          <w:color w:val="auto"/>
        </w:rPr>
        <w:fldChar w:fldCharType="separate"/>
      </w:r>
      <w:r w:rsidR="00873353" w:rsidRPr="00077804">
        <w:rPr>
          <w:noProof/>
          <w:color w:val="auto"/>
        </w:rPr>
        <w:t>[26]</w:t>
      </w:r>
      <w:r w:rsidRPr="00077804">
        <w:rPr>
          <w:color w:val="auto"/>
        </w:rPr>
        <w:fldChar w:fldCharType="end"/>
      </w:r>
      <w:r w:rsidRPr="00077804">
        <w:rPr>
          <w:color w:val="auto"/>
        </w:rPr>
        <w:t xml:space="preserve"> or Dirichlet process prior </w:t>
      </w:r>
      <w:r w:rsidRPr="00077804">
        <w:rPr>
          <w:color w:val="auto"/>
        </w:rPr>
        <w:fldChar w:fldCharType="begin">
          <w:fldData xml:space="preserve">PEVuZE5vdGU+PENpdGU+PEF1dGhvcj5UYW5nPC9BdXRob3I+PFllYXI+MjAxNTwvWWVhcj48UmVj
TnVtPjMzPC9SZWNOdW0+PERpc3BsYXlUZXh0PlszMiwgMzQsIDU3XTwvRGlzcGxheVRleHQ+PHJl
Y29yZD48cmVjLW51bWJlcj4zMzwvcmVjLW51bWJlcj48Zm9yZWlnbi1rZXlzPjxrZXkgYXBwPSJF
TiIgZGItaWQ9ImR0MmRlcjUyYjk1NTIwZWFzemJweHN6cXNkdzBhdnRzMmZyeiIgdGltZXN0YW1w
PSIwIj4zMzwva2V5PjwvZm9yZWlnbi1rZXlzPjxyZWYtdHlwZSBuYW1lPSJKb3VybmFsIEFydGlj
bGUiPjE3PC9yZWYtdHlwZT48Y29udHJpYnV0b3JzPjxhdXRob3JzPjxhdXRob3I+QW4tTWluIFRh
bmcgPC9hdXRob3I+PGF1dGhvcj5OaWFuLVNoZW5nIFRhbmc8L2F1dGhvcj48L2F1dGhvcnM+PC9j
b250cmlidXRvcnM+PHRpdGxlcz48dGl0bGU+U2VtaXBhcmFtZXRyaWMgQmF5ZXNpYW4gaW5mZXJl
bmNlIG9uIHNrZXctbm9ybWFsIGpvaW50IG1vZGVsaW5nIG9mIG11bHRpdmFyaWF0ZSBsb25naXR1
ZGluYWwgYW5kIHN1cnZpdmFsIGRhdGE8L3RpdGxlPjxzZWNvbmRhcnktdGl0bGU+U3RhdGlzdGlj
cyBpbiBNZWRpY2luZTwvc2Vjb25kYXJ5LXRpdGxlPjwvdGl0bGVzPjxwYWdlcz44MjQtODQzPC9w
YWdlcz48dm9sdW1lPjM0PC92b2x1bWU+PGRhdGVzPjx5ZWFyPjIwMTU8L3llYXI+PC9kYXRlcz48
dXJscz48L3VybHM+PC9yZWNvcmQ+PC9DaXRlPjxDaXRlPjxBdXRob3I+Uml6b3BvdWxvczwvQXV0
aG9yPjxZZWFyPjIwMTE8L1llYXI+PFJlY051bT42ODwvUmVjTnVtPjxyZWNvcmQ+PHJlYy1udW1i
ZXI+Njg8L3JlYy1udW1iZXI+PGZvcmVpZ24ta2V5cz48a2V5IGFwcD0iRU4iIGRiLWlkPSJkdDJk
ZXI1MmI5NTUyMGVhc3picHhzenFzZHcwYXZ0czJmcnoiIHRpbWVzdGFtcD0iMCI+Njg8L2tleT48
L2ZvcmVpZ24ta2V5cz48cmVmLXR5cGUgbmFtZT0iSm91cm5hbCBBcnRpY2xlIj4xNzwvcmVmLXR5
cGU+PGNvbnRyaWJ1dG9ycz48YXV0aG9ycz48YXV0aG9yPkRpbWl0cmlzIFJpem9wb3Vsb3M8L2F1
dGhvcj48YXV0aG9yPlB1bGFrIEdob3NoPC9hdXRob3I+PC9hdXRob3JzPjwvY29udHJpYnV0b3Jz
Pjx0aXRsZXM+PHRpdGxlPkEgQmF5ZXNpYW4gc2VtaXBhcmFtZXRyaWMgbXVsdGl2YXJpYXRlIGpv
aW50IG1vZGVsIGZvciBtdWx0aXBsZSBsb25naXR1ZGluYWwgb3V0Y29tZXMgYW5kIGEgdGltZeKA
kHRv4oCQZXZlbnQ8L3RpdGxlPjxzZWNvbmRhcnktdGl0bGU+U3RhdGlzdGljcyBpbiBNZWRpY2lu
ZTwvc2Vjb25kYXJ5LXRpdGxlPjwvdGl0bGVzPjxwYWdlcz4xMzY2LTEzODA8L3BhZ2VzPjx2b2x1
bWU+MzA8L3ZvbHVtZT48ZGF0ZXM+PHllYXI+MjAxMTwveWVhcj48L2RhdGVzPjx1cmxzPjwvdXJs
cz48L3JlY29yZD48L0NpdGU+PENpdGU+PEF1dGhvcj5UYW5nPC9BdXRob3I+PFllYXI+MjAxNDwv
WWVhcj48UmVjTnVtPjM1PC9SZWNOdW0+PHJlY29yZD48cmVjLW51bWJlcj4zNTwvcmVjLW51bWJl
cj48Zm9yZWlnbi1rZXlzPjxrZXkgYXBwPSJFTiIgZGItaWQ9ImR0MmRlcjUyYjk1NTIwZWFzemJw
eHN6cXNkdzBhdnRzMmZyeiIgdGltZXN0YW1wPSIwIj4zNTwva2V5PjwvZm9yZWlnbi1rZXlzPjxy
ZWYtdHlwZSBuYW1lPSJKb3VybmFsIEFydGljbGUiPjE3PC9yZWYtdHlwZT48Y29udHJpYnV0b3Jz
PjxhdXRob3JzPjxhdXRob3I+Tmlhbi1TaGVuZyBUYW5nPC9hdXRob3I+PGF1dGhvcj5Bbi1NaW4g
VGFuZzwvYXV0aG9yPjxhdXRob3I+RG9uZy1Eb25nIFBhbjwvYXV0aG9yPjwvYXV0aG9ycz48L2Nv
bnRyaWJ1dG9ycz48dGl0bGVzPjx0aXRsZT5TZW1pcGFyYW1ldHJpYyBCYXllc2lhbiBqb2ludCBt
b2RlbHMgb2YgbXVsdGl2YXJpYXRlIGxvbmdpdHVkaW5hbCBhbmQgc3Vydml2YWwgZGF0YTwvdGl0
bGU+PHNlY29uZGFyeS10aXRsZT5Db21wdXRhdGlvbmFsIFN0YXRpc3RpY3MgYW5kIERhdGEgQW5h
bHlzaXM8L3NlY29uZGFyeS10aXRsZT48L3RpdGxlcz48cGFnZXM+MTEzLTEyOTwvcGFnZXM+PHZv
bHVtZT43Nzwvdm9sdW1lPjxkYXRlcz48eWVhcj4yMDE0PC95ZWFyPjwvZGF0ZXM+PHVybHM+PC91
cmxzPjwvcmVjb3JkPjwvQ2l0ZT48L0VuZE5vdGU+
</w:fldData>
        </w:fldChar>
      </w:r>
      <w:r w:rsidR="00873353" w:rsidRPr="00077804">
        <w:rPr>
          <w:color w:val="auto"/>
        </w:rPr>
        <w:instrText xml:space="preserve"> ADDIN EN.CITE </w:instrText>
      </w:r>
      <w:r w:rsidR="00873353" w:rsidRPr="00077804">
        <w:rPr>
          <w:color w:val="auto"/>
        </w:rPr>
        <w:fldChar w:fldCharType="begin">
          <w:fldData xml:space="preserve">PEVuZE5vdGU+PENpdGU+PEF1dGhvcj5UYW5nPC9BdXRob3I+PFllYXI+MjAxNTwvWWVhcj48UmVj
TnVtPjMzPC9SZWNOdW0+PERpc3BsYXlUZXh0PlszMiwgMzQsIDU3XTwvRGlzcGxheVRleHQ+PHJl
Y29yZD48cmVjLW51bWJlcj4zMzwvcmVjLW51bWJlcj48Zm9yZWlnbi1rZXlzPjxrZXkgYXBwPSJF
TiIgZGItaWQ9ImR0MmRlcjUyYjk1NTIwZWFzemJweHN6cXNkdzBhdnRzMmZyeiIgdGltZXN0YW1w
PSIwIj4zMzwva2V5PjwvZm9yZWlnbi1rZXlzPjxyZWYtdHlwZSBuYW1lPSJKb3VybmFsIEFydGlj
bGUiPjE3PC9yZWYtdHlwZT48Y29udHJpYnV0b3JzPjxhdXRob3JzPjxhdXRob3I+QW4tTWluIFRh
bmcgPC9hdXRob3I+PGF1dGhvcj5OaWFuLVNoZW5nIFRhbmc8L2F1dGhvcj48L2F1dGhvcnM+PC9j
b250cmlidXRvcnM+PHRpdGxlcz48dGl0bGU+U2VtaXBhcmFtZXRyaWMgQmF5ZXNpYW4gaW5mZXJl
bmNlIG9uIHNrZXctbm9ybWFsIGpvaW50IG1vZGVsaW5nIG9mIG11bHRpdmFyaWF0ZSBsb25naXR1
ZGluYWwgYW5kIHN1cnZpdmFsIGRhdGE8L3RpdGxlPjxzZWNvbmRhcnktdGl0bGU+U3RhdGlzdGlj
cyBpbiBNZWRpY2luZTwvc2Vjb25kYXJ5LXRpdGxlPjwvdGl0bGVzPjxwYWdlcz44MjQtODQzPC9w
YWdlcz48dm9sdW1lPjM0PC92b2x1bWU+PGRhdGVzPjx5ZWFyPjIwMTU8L3llYXI+PC9kYXRlcz48
dXJscz48L3VybHM+PC9yZWNvcmQ+PC9DaXRlPjxDaXRlPjxBdXRob3I+Uml6b3BvdWxvczwvQXV0
aG9yPjxZZWFyPjIwMTE8L1llYXI+PFJlY051bT42ODwvUmVjTnVtPjxyZWNvcmQ+PHJlYy1udW1i
ZXI+Njg8L3JlYy1udW1iZXI+PGZvcmVpZ24ta2V5cz48a2V5IGFwcD0iRU4iIGRiLWlkPSJkdDJk
ZXI1MmI5NTUyMGVhc3picHhzenFzZHcwYXZ0czJmcnoiIHRpbWVzdGFtcD0iMCI+Njg8L2tleT48
L2ZvcmVpZ24ta2V5cz48cmVmLXR5cGUgbmFtZT0iSm91cm5hbCBBcnRpY2xlIj4xNzwvcmVmLXR5
cGU+PGNvbnRyaWJ1dG9ycz48YXV0aG9ycz48YXV0aG9yPkRpbWl0cmlzIFJpem9wb3Vsb3M8L2F1
dGhvcj48YXV0aG9yPlB1bGFrIEdob3NoPC9hdXRob3I+PC9hdXRob3JzPjwvY29udHJpYnV0b3Jz
Pjx0aXRsZXM+PHRpdGxlPkEgQmF5ZXNpYW4gc2VtaXBhcmFtZXRyaWMgbXVsdGl2YXJpYXRlIGpv
aW50IG1vZGVsIGZvciBtdWx0aXBsZSBsb25naXR1ZGluYWwgb3V0Y29tZXMgYW5kIGEgdGltZeKA
kHRv4oCQZXZlbnQ8L3RpdGxlPjxzZWNvbmRhcnktdGl0bGU+U3RhdGlzdGljcyBpbiBNZWRpY2lu
ZTwvc2Vjb25kYXJ5LXRpdGxlPjwvdGl0bGVzPjxwYWdlcz4xMzY2LTEzODA8L3BhZ2VzPjx2b2x1
bWU+MzA8L3ZvbHVtZT48ZGF0ZXM+PHllYXI+MjAxMTwveWVhcj48L2RhdGVzPjx1cmxzPjwvdXJs
cz48L3JlY29yZD48L0NpdGU+PENpdGU+PEF1dGhvcj5UYW5nPC9BdXRob3I+PFllYXI+MjAxNDwv
WWVhcj48UmVjTnVtPjM1PC9SZWNOdW0+PHJlY29yZD48cmVjLW51bWJlcj4zNTwvcmVjLW51bWJl
cj48Zm9yZWlnbi1rZXlzPjxrZXkgYXBwPSJFTiIgZGItaWQ9ImR0MmRlcjUyYjk1NTIwZWFzemJw
eHN6cXNkdzBhdnRzMmZyeiIgdGltZXN0YW1wPSIwIj4zNTwva2V5PjwvZm9yZWlnbi1rZXlzPjxy
ZWYtdHlwZSBuYW1lPSJKb3VybmFsIEFydGljbGUiPjE3PC9yZWYtdHlwZT48Y29udHJpYnV0b3Jz
PjxhdXRob3JzPjxhdXRob3I+Tmlhbi1TaGVuZyBUYW5nPC9hdXRob3I+PGF1dGhvcj5Bbi1NaW4g
VGFuZzwvYXV0aG9yPjxhdXRob3I+RG9uZy1Eb25nIFBhbjwvYXV0aG9yPjwvYXV0aG9ycz48L2Nv
bnRyaWJ1dG9ycz48dGl0bGVzPjx0aXRsZT5TZW1pcGFyYW1ldHJpYyBCYXllc2lhbiBqb2ludCBt
b2RlbHMgb2YgbXVsdGl2YXJpYXRlIGxvbmdpdHVkaW5hbCBhbmQgc3Vydml2YWwgZGF0YTwvdGl0
bGU+PHNlY29uZGFyeS10aXRsZT5Db21wdXRhdGlvbmFsIFN0YXRpc3RpY3MgYW5kIERhdGEgQW5h
bHlzaXM8L3NlY29uZGFyeS10aXRsZT48L3RpdGxlcz48cGFnZXM+MTEzLTEyOTwvcGFnZXM+PHZv
bHVtZT43Nzwvdm9sdW1lPjxkYXRlcz48eWVhcj4yMDE0PC95ZWFyPjwvZGF0ZXM+PHVybHM+PC91
cmxzPjwvcmVjb3JkPjwvQ2l0ZT48L0VuZE5vdGU+
</w:fldData>
        </w:fldChar>
      </w:r>
      <w:r w:rsidR="00873353" w:rsidRPr="00077804">
        <w:rPr>
          <w:color w:val="auto"/>
        </w:rPr>
        <w:instrText xml:space="preserve"> ADDIN EN.CITE.DATA </w:instrText>
      </w:r>
      <w:r w:rsidR="00873353" w:rsidRPr="00077804">
        <w:rPr>
          <w:color w:val="auto"/>
        </w:rPr>
      </w:r>
      <w:r w:rsidR="00873353" w:rsidRPr="00077804">
        <w:rPr>
          <w:color w:val="auto"/>
        </w:rPr>
        <w:fldChar w:fldCharType="end"/>
      </w:r>
      <w:r w:rsidRPr="00077804">
        <w:rPr>
          <w:color w:val="auto"/>
        </w:rPr>
      </w:r>
      <w:r w:rsidRPr="00077804">
        <w:rPr>
          <w:color w:val="auto"/>
        </w:rPr>
        <w:fldChar w:fldCharType="separate"/>
      </w:r>
      <w:r w:rsidR="00873353" w:rsidRPr="00077804">
        <w:rPr>
          <w:noProof/>
          <w:color w:val="auto"/>
        </w:rPr>
        <w:t>[32, 34, 57]</w:t>
      </w:r>
      <w:r w:rsidRPr="00077804">
        <w:rPr>
          <w:color w:val="auto"/>
        </w:rPr>
        <w:fldChar w:fldCharType="end"/>
      </w:r>
      <w:r w:rsidRPr="00077804">
        <w:rPr>
          <w:color w:val="auto"/>
        </w:rPr>
        <w:t xml:space="preserve"> is assumed. </w:t>
      </w:r>
      <w:r w:rsidRPr="00077804">
        <w:rPr>
          <w:color w:val="auto"/>
        </w:rPr>
        <w:fldChar w:fldCharType="begin"/>
      </w:r>
      <w:r w:rsidR="00873353" w:rsidRPr="00077804">
        <w:rPr>
          <w:color w:val="auto"/>
        </w:rPr>
        <w:instrText xml:space="preserve"> ADDIN EN.CITE &lt;EndNote&gt;&lt;Cite AuthorYear="1"&gt;&lt;Author&gt;Tang&lt;/Author&gt;&lt;Year&gt;2015&lt;/Year&gt;&lt;RecNum&gt;33&lt;/RecNum&gt;&lt;DisplayText&gt;Tang and Tang [32]&lt;/DisplayText&gt;&lt;record&gt;&lt;rec-number&gt;33&lt;/rec-number&gt;&lt;foreign-keys&gt;&lt;key app="EN" db-id="dt2der52b95520easzbpxszqsdw0avts2frz" timestamp="0"&gt;33&lt;/key&gt;&lt;/foreign-keys&gt;&lt;ref-type name="Journal Article"&gt;17&lt;/ref-type&gt;&lt;contributors&gt;&lt;authors&gt;&lt;author&gt;An-Min Tang &lt;/author&gt;&lt;author&gt;Nian-Sheng Tang&lt;/author&gt;&lt;/authors&gt;&lt;/contributors&gt;&lt;titles&gt;&lt;title&gt;Semiparametric Bayesian inference on skew-normal joint modeling of multivariate longitudinal and survival data&lt;/title&gt;&lt;secondary-title&gt;Statistics in Medicine&lt;/secondary-title&gt;&lt;/titles&gt;&lt;pages&gt;824-843&lt;/pages&gt;&lt;volume&gt;34&lt;/volume&gt;&lt;dates&gt;&lt;year&gt;2015&lt;/year&gt;&lt;/dates&gt;&lt;urls&gt;&lt;/urls&gt;&lt;/record&gt;&lt;/Cite&gt;&lt;/EndNote&gt;</w:instrText>
      </w:r>
      <w:r w:rsidRPr="00077804">
        <w:rPr>
          <w:color w:val="auto"/>
        </w:rPr>
        <w:fldChar w:fldCharType="separate"/>
      </w:r>
      <w:r w:rsidR="00873353" w:rsidRPr="00077804">
        <w:rPr>
          <w:noProof/>
          <w:color w:val="auto"/>
        </w:rPr>
        <w:t>Tang and Tang [32]</w:t>
      </w:r>
      <w:r w:rsidRPr="00077804">
        <w:rPr>
          <w:color w:val="auto"/>
        </w:rPr>
        <w:fldChar w:fldCharType="end"/>
      </w:r>
      <w:r w:rsidR="00E80F35" w:rsidRPr="00077804">
        <w:rPr>
          <w:color w:val="auto"/>
        </w:rPr>
        <w:t xml:space="preserve"> </w:t>
      </w:r>
      <w:r w:rsidRPr="00077804">
        <w:rPr>
          <w:color w:val="auto"/>
        </w:rPr>
        <w:t>conduct</w:t>
      </w:r>
      <w:r w:rsidR="008C3D3F" w:rsidRPr="00077804">
        <w:rPr>
          <w:color w:val="auto"/>
        </w:rPr>
        <w:t>ed</w:t>
      </w:r>
      <w:r w:rsidRPr="00077804">
        <w:rPr>
          <w:color w:val="auto"/>
        </w:rPr>
        <w:t xml:space="preserve"> </w:t>
      </w:r>
      <w:r w:rsidR="002A4EB5" w:rsidRPr="00077804">
        <w:rPr>
          <w:color w:val="auto"/>
        </w:rPr>
        <w:t xml:space="preserve">a simulation study </w:t>
      </w:r>
      <w:r w:rsidRPr="00077804">
        <w:rPr>
          <w:color w:val="auto"/>
        </w:rPr>
        <w:t xml:space="preserve">to </w:t>
      </w:r>
      <w:r w:rsidR="008C3D3F" w:rsidRPr="00077804">
        <w:rPr>
          <w:color w:val="auto"/>
        </w:rPr>
        <w:t xml:space="preserve">show </w:t>
      </w:r>
      <w:r w:rsidRPr="00077804">
        <w:rPr>
          <w:color w:val="auto"/>
        </w:rPr>
        <w:t>the effect of the misspecification of the random effect distribution on the estimation</w:t>
      </w:r>
      <w:r w:rsidR="00686C59" w:rsidRPr="00077804">
        <w:rPr>
          <w:color w:val="auto"/>
        </w:rPr>
        <w:t xml:space="preserve">, and </w:t>
      </w:r>
      <w:r w:rsidR="00BA7D10" w:rsidRPr="00077804">
        <w:rPr>
          <w:color w:val="auto"/>
        </w:rPr>
        <w:t xml:space="preserve">found that assuming Dirichlet process prior </w:t>
      </w:r>
      <w:r w:rsidR="004B18E6" w:rsidRPr="00077804">
        <w:rPr>
          <w:color w:val="auto"/>
        </w:rPr>
        <w:t>reduce</w:t>
      </w:r>
      <w:r w:rsidR="00A15CFC" w:rsidRPr="00077804">
        <w:rPr>
          <w:color w:val="auto"/>
        </w:rPr>
        <w:t>s</w:t>
      </w:r>
      <w:r w:rsidR="004B18E6" w:rsidRPr="00077804">
        <w:rPr>
          <w:color w:val="auto"/>
        </w:rPr>
        <w:t xml:space="preserve"> the bias</w:t>
      </w:r>
      <w:r w:rsidR="00612EF2" w:rsidRPr="00077804">
        <w:rPr>
          <w:color w:val="auto"/>
        </w:rPr>
        <w:t xml:space="preserve"> and it is flexible enough to capture the general shapes of different distributions of</w:t>
      </w:r>
      <w:r w:rsidR="004B18E6" w:rsidRPr="00077804">
        <w:rPr>
          <w:color w:val="auto"/>
        </w:rPr>
        <w:t xml:space="preserve"> </w:t>
      </w:r>
      <w:r w:rsidR="00612EF2" w:rsidRPr="00077804">
        <w:rPr>
          <w:color w:val="auto"/>
        </w:rPr>
        <w:t>the random effect</w:t>
      </w:r>
      <w:r w:rsidR="00686C59" w:rsidRPr="00077804">
        <w:rPr>
          <w:color w:val="auto"/>
        </w:rPr>
        <w:t>.</w:t>
      </w:r>
    </w:p>
    <w:p w14:paraId="7EB03701" w14:textId="0DB9F5E1" w:rsidR="006D4DF1" w:rsidRPr="00077804" w:rsidRDefault="00BA7D10" w:rsidP="000A493B">
      <w:pPr>
        <w:pStyle w:val="NoSpacing"/>
      </w:pPr>
      <w:r w:rsidRPr="00077804">
        <w:t xml:space="preserve"> </w:t>
      </w:r>
      <w:bookmarkStart w:id="11" w:name="_Toc10474623"/>
      <w:r w:rsidR="006D4DF1" w:rsidRPr="00077804">
        <w:t>Correlation structure</w:t>
      </w:r>
      <w:bookmarkEnd w:id="11"/>
      <w:r w:rsidR="006D4DF1" w:rsidRPr="00077804">
        <w:t xml:space="preserve"> </w:t>
      </w:r>
    </w:p>
    <w:p w14:paraId="3C833CEA" w14:textId="66A6268D" w:rsidR="00BE76C8" w:rsidRPr="00077804" w:rsidRDefault="006D4DF1" w:rsidP="00341FDF">
      <w:pPr>
        <w:spacing w:line="480" w:lineRule="auto"/>
        <w:jc w:val="both"/>
        <w:rPr>
          <w:color w:val="auto"/>
        </w:rPr>
      </w:pPr>
      <w:r w:rsidRPr="00077804">
        <w:rPr>
          <w:color w:val="auto"/>
        </w:rPr>
        <w:t xml:space="preserve">The correlation between the multiple longitudinal outcomes </w:t>
      </w:r>
      <w:r w:rsidR="00A15CFC" w:rsidRPr="00077804">
        <w:rPr>
          <w:color w:val="auto"/>
        </w:rPr>
        <w:t xml:space="preserve">was </w:t>
      </w:r>
      <w:r w:rsidRPr="00077804">
        <w:rPr>
          <w:color w:val="auto"/>
        </w:rPr>
        <w:t xml:space="preserve">captured through the </w:t>
      </w:r>
      <w:r w:rsidR="00A15CFC" w:rsidRPr="00077804">
        <w:rPr>
          <w:color w:val="auto"/>
        </w:rPr>
        <w:t>individual</w:t>
      </w:r>
      <w:r w:rsidR="00E90804" w:rsidRPr="00077804">
        <w:rPr>
          <w:color w:val="auto"/>
        </w:rPr>
        <w:t>-</w:t>
      </w:r>
      <w:r w:rsidRPr="00077804">
        <w:rPr>
          <w:color w:val="auto"/>
        </w:rPr>
        <w:t xml:space="preserve">specific random effects for each outcome in a multivariate distribution </w:t>
      </w:r>
      <w:r w:rsidRPr="00077804">
        <w:rPr>
          <w:color w:val="auto"/>
        </w:rPr>
        <w:fldChar w:fldCharType="begin">
          <w:fldData xml:space="preserve">PEVuZE5vdGU+PENpdGU+PEF1dGhvcj5BbmRyaW5vcG91bG91PC9BdXRob3I+PFllYXI+MjAxNDwv
WWVhcj48UmVjTnVtPjI4PC9SZWNOdW0+PERpc3BsYXlUZXh0PlsyOSwgNDEsIDQ1LCA4OV08L0Rp
c3BsYXlUZXh0PjxyZWNvcmQ+PHJlYy1udW1iZXI+Mjg8L3JlYy1udW1iZXI+PGZvcmVpZ24ta2V5
cz48a2V5IGFwcD0iRU4iIGRiLWlkPSJkdDJkZXI1MmI5NTUyMGVhc3picHhzenFzZHcwYXZ0czJm
cnoiIHRpbWVzdGFtcD0iMCI+Mjg8L2tleT48L2ZvcmVpZ24ta2V5cz48cmVmLXR5cGUgbmFtZT0i
Sm91cm5hbCBBcnRpY2xlIj4xNzwvcmVmLXR5cGU+PGNvbnRyaWJ1dG9ycz48YXV0aG9ycz48YXV0
aG9yPkVsZW5pLVJvc2FsaW5hIEFuZHJpbm9wb3Vsb3U8L2F1dGhvcj48YXV0aG9yPkRpbWl0cmlz
IFJpem9wb3Vsb3M8L2F1dGhvcj48YXV0aG9yPkpvaGFubmEgSi4gTS4gVGFra2VuYmVyZzwvYXV0
aG9yPjxhdXRob3I+RW1tYW51ZWwgTGVzYWZmcmU8L2F1dGhvcj48L2F1dGhvcnM+PC9jb250cmli
dXRvcnM+PHRpdGxlcz48dGl0bGU+Sm9pbnQgbW9kZWxpbmcgb2YgdHdvIGxvbmdpdHVkaW5hbCBv
dXRjb21lcyBhbmQgY29tcGV0aW5nIHJpc2sgZGF0YTwvdGl0bGU+PHNlY29uZGFyeS10aXRsZT5T
dGF0aXN0aWNzIGluIE1lZGljaW5lPC9zZWNvbmRhcnktdGl0bGU+PC90aXRsZXM+PHBhZ2VzPjMx
NjctMzE3ODwvcGFnZXM+PHZvbHVtZT4zMzwvdm9sdW1lPjxkYXRlcz48eWVhcj4yMDE0PC95ZWFy
PjwvZGF0ZXM+PHVybHM+PC91cmxzPjwvcmVjb3JkPjwvQ2l0ZT48Q2l0ZT48QXV0aG9yPkFuZHJp
bm9wb3Vsb3U8L0F1dGhvcj48WWVhcj4yMDE3PC9ZZWFyPjxSZWNOdW0+NDk8L1JlY051bT48cmVj
b3JkPjxyZWMtbnVtYmVyPjQ5PC9yZWMtbnVtYmVyPjxmb3JlaWduLWtleXM+PGtleSBhcHA9IkVO
IiBkYi1pZD0iZHQyZGVyNTJiOTU1MjBlYXN6YnB4c3pxc2R3MGF2dHMyZnJ6IiB0aW1lc3RhbXA9
IjAiPjQ5PC9rZXk+PC9mb3JlaWduLWtleXM+PHJlZi10eXBlIG5hbWU9IkpvdXJuYWwgQXJ0aWNs
ZSI+MTc8L3JlZi10eXBlPjxjb250cmlidXRvcnM+PGF1dGhvcnM+PGF1dGhvcj5FbGVuaS1Sb3Nh
bGluYSBBbmRyaW5vcG91bG91PC9hdXRob3I+PGF1dGhvcj5EIFJpem9wb3Vsb3M8L2F1dGhvcj48
YXV0aG9yPkpvaGFubmEgSk0gVGFra2VuYmVyZzwvYXV0aG9yPjxhdXRob3I+RSBMZXNhZmZyZTwv
YXV0aG9yPjwvYXV0aG9ycz48L2NvbnRyaWJ1dG9ycz48dGl0bGVzPjx0aXRsZT5Db21iaW5lZCBk
eW5hbWljIHByZWRpY3Rpb25zIHVzaW5nIGpvaW50IG1vZGVscyBvZiB0d28gbG9uZ2l0dWRpbmFs
IG91dGNvbWVzIGFuZCBjb21wZXRpbmcgcmlzayBkYXRh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xNzg3LTE4MDE8L3BhZ2VzPjx2b2x1bWU+MjY8
L3ZvbHVtZT48bnVtYmVyPjQ8L251bWJlcj48ZGF0ZXM+PHllYXI+MjAxNzwveWVhcj48L2RhdGVz
Pjx1cmxzPjwvdXJscz48L3JlY29yZD48L0NpdGU+PENpdGU+PEF1dGhvcj5CYWdoZmFsYWtpPC9B
dXRob3I+PFllYXI+MjAxNDwvWWVhcj48UmVjTnVtPjQ0PC9SZWNOdW0+PHJlY29yZD48cmVjLW51
bWJlcj40NDwvcmVjLW51bWJlcj48Zm9yZWlnbi1rZXlzPjxrZXkgYXBwPSJFTiIgZGItaWQ9ImR0
MmRlcjUyYjk1NTIwZWFzemJweHN6cXNkdzBhdnRzMmZyeiIgdGltZXN0YW1wPSIwIj40NDwva2V5
PjwvZm9yZWlnbi1rZXlzPjxyZWYtdHlwZSBuYW1lPSJKb3VybmFsIEFydGljbGUiPjE3PC9yZWYt
dHlwZT48Y29udHJpYnV0b3JzPjxhdXRob3JzPjxhdXRob3I+VC4gQmFnaGZhbGFraTwvYXV0aG9y
PjxhdXRob3I+TS4gR2FuamFsaTwvYXV0aG9yPjxhdXRob3I+RC4gQmVycmlkZ2U8L2F1dGhvcj48
L2F1dGhvcnM+PC9jb250cmlidXRvcnM+PHRpdGxlcz48dGl0bGU+Sm9pbnQgbW9kZWxpbmcgb2Yg
bXVsdGl2YXJpYXRlIGxvbmdpdHVkaW5hbCBtaXhlZCBtZWFzdXJlbWVudHMgYW5kIHRpbWUgdG8g
ZXZlbnQgZGF0YSB1c2luZyBhIEJheWVzaWFuIGFwcHJvYWNoPC90aXRsZT48c2Vjb25kYXJ5LXRp
dGxlPkpvdXJuYWwgb2YgQXBwbGllZCBTdGF0aXN0aWNzPC9zZWNvbmRhcnktdGl0bGU+PC90aXRs
ZXM+PHBhZ2VzPjE5MzQtMTk1NTwvcGFnZXM+PHZvbHVtZT40MTwvdm9sdW1lPjxudW1iZXI+OTwv
bnVtYmVyPjxkYXRlcz48eWVhcj4yMDE0PC95ZWFyPjwvZGF0ZXM+PHVybHM+PC91cmxzPjwvcmVj
b3JkPjwvQ2l0ZT48Q2l0ZT48QXV0aG9yPkNoZW48L0F1dGhvcj48WWVhcj4yMDE4PC9ZZWFyPjxS
ZWNOdW0+MTA1PC9SZWNOdW0+PHJlY29yZD48cmVjLW51bWJlcj4xMDU8L3JlYy1udW1iZXI+PGZv
cmVpZ24ta2V5cz48a2V5IGFwcD0iRU4iIGRiLWlkPSJkdDJkZXI1MmI5NTUyMGVhc3picHhzenFz
ZHcwYXZ0czJmcnoiIHRpbWVzdGFtcD0iMCI+MTA1PC9rZXk+PC9mb3JlaWduLWtleXM+PHJlZi10
eXBlIG5hbWU9IkpvdXJuYWwgQXJ0aWNsZSI+MTc8L3JlZi10eXBlPjxjb250cmlidXRvcnM+PGF1
dGhvcnM+PGF1dGhvcj5DaGVuLCBHLjwvYXV0aG9yPjxhdXRob3I+THVvLCBTLjwvYXV0aG9yPjwv
YXV0aG9ycz48L2NvbnRyaWJ1dG9ycz48YXV0aC1hZGRyZXNzPkNsaW5pY2FsIFN0YXRpc3RpY3Ms
IEdsYXhvU21pdGhLbGluZSwgMTI1MCBTIENvbGxlZ2V2aWxsZSBSZC4sIENvbGxlZ2V2aWxsZSwg
UGVubnN5bHZhbmlhIDE5NDI2LCBVU0EuJiN4RDtEZXBhcnRtZW50IG9mIEJpb3N0YXRpc3RpY3Ms
IFNjaG9vbCBvZiBQdWJsaWMgSGVhbHRoLCBUaGUgVW5pdmVyc2l0eSBvZiBUZXhhcyBIZWFsdGgg
U2NpZW5jZSBDZW50ZXIgYXQgSG91c3RvbiwgMTIwMCBQcmVzc2xlciBTdC4sIEhvdXN0b24sIFRl
eGFzIDc3MDMwLCBVU0EuPC9hdXRoLWFkZHJlc3M+PHRpdGxlcz48dGl0bGU+QmF5ZXNpYW4gaGll
cmFyY2hpY2FsIGpvaW50IG1vZGVsaW5nIHVzaW5nIHNrZXctbm9ybWFsL2luZGVwZW5kZW50IGRp
c3RyaWJ1dGlvbnM8L3RpdGxlPjxzZWNvbmRhcnktdGl0bGU+Q29tbXVuIFN0YXQgU2ltdWwgQ29t
cHV0PC9zZWNvbmRhcnktdGl0bGU+PGFsdC10aXRsZT5Db21tdW5pY2F0aW9ucyBpbiBzdGF0aXN0
aWNzOiBTaW11bGF0aW9uIGFuZCBjb21wdXRhdGlvbjwvYWx0LXRpdGxlPjwvdGl0bGVzPjxwYWdl
cz4xNDIwLTE0Mzg8L3BhZ2VzPjx2b2x1bWU+NDc8L3ZvbHVtZT48bnVtYmVyPjU8L251bWJlcj48
ZWRpdGlvbj4yMDE4LzA5LzA0PC9lZGl0aW9uPjxrZXl3b3Jkcz48a2V5d29yZD5DbGluaWNhbCB0
cmlhbDwva2V5d29yZD48a2V5d29yZD5JdGVtLXJlc3BvbnNlIHRoZW9yeTwva2V5d29yZD48a2V5
d29yZD5MYXRlbnQgdmFyaWFibGU8L2tleXdvcmQ+PGtleXdvcmQ+TWNtYzwva2V5d29yZD48a2V5
d29yZD5QYXJraW5zb24mYXBvcztzIGRpc2Vhc2U8L2tleXdvcmQ+PC9rZXl3b3Jkcz48ZGF0ZXM+
PHllYXI+MjAxODwveWVhcj48L2RhdGVzPjxpc2JuPjAzNjEtMDkxOCAoUHJpbnQpJiN4RDswMzYx
LTA5MTg8L2lzYm4+PGFjY2Vzc2lvbi1udW0+MzAxNzQzNjk8L2FjY2Vzc2lvbi1udW0+PHVybHM+
PC91cmxzPjxjdXN0b20yPlBNQzYxMTQ5Mzg8L2N1c3RvbTI+PGN1c3RvbTY+TklITVM4NjU3MDM8
L2N1c3RvbTY+PGVsZWN0cm9uaWMtcmVzb3VyY2UtbnVtPjEwLjEwODAvMDM2MTA5MTguMjAxNy4x
MzE1NzMwPC9lbGVjdHJvbmljLXJlc291cmNlLW51bT48cmVtb3RlLWRhdGFiYXNlLXByb3ZpZGVy
Pk5MTTwvcmVtb3RlLWRhdGFiYXNlLXByb3ZpZGVyPjxsYW5ndWFnZT5lbmc8L2xhbmd1YWdlPjwv
cmVjb3JkPjwvQ2l0ZT48L0VuZE5vdGU+AG==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BbmRyaW5vcG91bG91PC9BdXRob3I+PFllYXI+MjAxNDwv
WWVhcj48UmVjTnVtPjI4PC9SZWNOdW0+PERpc3BsYXlUZXh0PlsyOSwgNDEsIDQ1LCA4OV08L0Rp
c3BsYXlUZXh0PjxyZWNvcmQ+PHJlYy1udW1iZXI+Mjg8L3JlYy1udW1iZXI+PGZvcmVpZ24ta2V5
cz48a2V5IGFwcD0iRU4iIGRiLWlkPSJkdDJkZXI1MmI5NTUyMGVhc3picHhzenFzZHcwYXZ0czJm
cnoiIHRpbWVzdGFtcD0iMCI+Mjg8L2tleT48L2ZvcmVpZ24ta2V5cz48cmVmLXR5cGUgbmFtZT0i
Sm91cm5hbCBBcnRpY2xlIj4xNzwvcmVmLXR5cGU+PGNvbnRyaWJ1dG9ycz48YXV0aG9ycz48YXV0
aG9yPkVsZW5pLVJvc2FsaW5hIEFuZHJpbm9wb3Vsb3U8L2F1dGhvcj48YXV0aG9yPkRpbWl0cmlz
IFJpem9wb3Vsb3M8L2F1dGhvcj48YXV0aG9yPkpvaGFubmEgSi4gTS4gVGFra2VuYmVyZzwvYXV0
aG9yPjxhdXRob3I+RW1tYW51ZWwgTGVzYWZmcmU8L2F1dGhvcj48L2F1dGhvcnM+PC9jb250cmli
dXRvcnM+PHRpdGxlcz48dGl0bGU+Sm9pbnQgbW9kZWxpbmcgb2YgdHdvIGxvbmdpdHVkaW5hbCBv
dXRjb21lcyBhbmQgY29tcGV0aW5nIHJpc2sgZGF0YTwvdGl0bGU+PHNlY29uZGFyeS10aXRsZT5T
dGF0aXN0aWNzIGluIE1lZGljaW5lPC9zZWNvbmRhcnktdGl0bGU+PC90aXRsZXM+PHBhZ2VzPjMx
NjctMzE3ODwvcGFnZXM+PHZvbHVtZT4zMzwvdm9sdW1lPjxkYXRlcz48eWVhcj4yMDE0PC95ZWFy
PjwvZGF0ZXM+PHVybHM+PC91cmxzPjwvcmVjb3JkPjwvQ2l0ZT48Q2l0ZT48QXV0aG9yPkFuZHJp
bm9wb3Vsb3U8L0F1dGhvcj48WWVhcj4yMDE3PC9ZZWFyPjxSZWNOdW0+NDk8L1JlY051bT48cmVj
b3JkPjxyZWMtbnVtYmVyPjQ5PC9yZWMtbnVtYmVyPjxmb3JlaWduLWtleXM+PGtleSBhcHA9IkVO
IiBkYi1pZD0iZHQyZGVyNTJiOTU1MjBlYXN6YnB4c3pxc2R3MGF2dHMyZnJ6IiB0aW1lc3RhbXA9
IjAiPjQ5PC9rZXk+PC9mb3JlaWduLWtleXM+PHJlZi10eXBlIG5hbWU9IkpvdXJuYWwgQXJ0aWNs
ZSI+MTc8L3JlZi10eXBlPjxjb250cmlidXRvcnM+PGF1dGhvcnM+PGF1dGhvcj5FbGVuaS1Sb3Nh
bGluYSBBbmRyaW5vcG91bG91PC9hdXRob3I+PGF1dGhvcj5EIFJpem9wb3Vsb3M8L2F1dGhvcj48
YXV0aG9yPkpvaGFubmEgSk0gVGFra2VuYmVyZzwvYXV0aG9yPjxhdXRob3I+RSBMZXNhZmZyZTwv
YXV0aG9yPjwvYXV0aG9ycz48L2NvbnRyaWJ1dG9ycz48dGl0bGVzPjx0aXRsZT5Db21iaW5lZCBk
eW5hbWljIHByZWRpY3Rpb25zIHVzaW5nIGpvaW50IG1vZGVscyBvZiB0d28gbG9uZ2l0dWRpbmFs
IG91dGNvbWVzIGFuZCBjb21wZXRpbmcgcmlzayBkYXRh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xNzg3LTE4MDE8L3BhZ2VzPjx2b2x1bWU+MjY8
L3ZvbHVtZT48bnVtYmVyPjQ8L251bWJlcj48ZGF0ZXM+PHllYXI+MjAxNzwveWVhcj48L2RhdGVz
Pjx1cmxzPjwvdXJscz48L3JlY29yZD48L0NpdGU+PENpdGU+PEF1dGhvcj5CYWdoZmFsYWtpPC9B
dXRob3I+PFllYXI+MjAxNDwvWWVhcj48UmVjTnVtPjQ0PC9SZWNOdW0+PHJlY29yZD48cmVjLW51
bWJlcj40NDwvcmVjLW51bWJlcj48Zm9yZWlnbi1rZXlzPjxrZXkgYXBwPSJFTiIgZGItaWQ9ImR0
MmRlcjUyYjk1NTIwZWFzemJweHN6cXNkdzBhdnRzMmZyeiIgdGltZXN0YW1wPSIwIj40NDwva2V5
PjwvZm9yZWlnbi1rZXlzPjxyZWYtdHlwZSBuYW1lPSJKb3VybmFsIEFydGljbGUiPjE3PC9yZWYt
dHlwZT48Y29udHJpYnV0b3JzPjxhdXRob3JzPjxhdXRob3I+VC4gQmFnaGZhbGFraTwvYXV0aG9y
PjxhdXRob3I+TS4gR2FuamFsaTwvYXV0aG9yPjxhdXRob3I+RC4gQmVycmlkZ2U8L2F1dGhvcj48
L2F1dGhvcnM+PC9jb250cmlidXRvcnM+PHRpdGxlcz48dGl0bGU+Sm9pbnQgbW9kZWxpbmcgb2Yg
bXVsdGl2YXJpYXRlIGxvbmdpdHVkaW5hbCBtaXhlZCBtZWFzdXJlbWVudHMgYW5kIHRpbWUgdG8g
ZXZlbnQgZGF0YSB1c2luZyBhIEJheWVzaWFuIGFwcHJvYWNoPC90aXRsZT48c2Vjb25kYXJ5LXRp
dGxlPkpvdXJuYWwgb2YgQXBwbGllZCBTdGF0aXN0aWNzPC9zZWNvbmRhcnktdGl0bGU+PC90aXRs
ZXM+PHBhZ2VzPjE5MzQtMTk1NTwvcGFnZXM+PHZvbHVtZT40MTwvdm9sdW1lPjxudW1iZXI+OTwv
bnVtYmVyPjxkYXRlcz48eWVhcj4yMDE0PC95ZWFyPjwvZGF0ZXM+PHVybHM+PC91cmxzPjwvcmVj
b3JkPjwvQ2l0ZT48Q2l0ZT48QXV0aG9yPkNoZW48L0F1dGhvcj48WWVhcj4yMDE4PC9ZZWFyPjxS
ZWNOdW0+MTA1PC9SZWNOdW0+PHJlY29yZD48cmVjLW51bWJlcj4xMDU8L3JlYy1udW1iZXI+PGZv
cmVpZ24ta2V5cz48a2V5IGFwcD0iRU4iIGRiLWlkPSJkdDJkZXI1MmI5NTUyMGVhc3picHhzenFz
ZHcwYXZ0czJmcnoiIHRpbWVzdGFtcD0iMCI+MTA1PC9rZXk+PC9mb3JlaWduLWtleXM+PHJlZi10
eXBlIG5hbWU9IkpvdXJuYWwgQXJ0aWNsZSI+MTc8L3JlZi10eXBlPjxjb250cmlidXRvcnM+PGF1
dGhvcnM+PGF1dGhvcj5DaGVuLCBHLjwvYXV0aG9yPjxhdXRob3I+THVvLCBTLjwvYXV0aG9yPjwv
YXV0aG9ycz48L2NvbnRyaWJ1dG9ycz48YXV0aC1hZGRyZXNzPkNsaW5pY2FsIFN0YXRpc3RpY3Ms
IEdsYXhvU21pdGhLbGluZSwgMTI1MCBTIENvbGxlZ2V2aWxsZSBSZC4sIENvbGxlZ2V2aWxsZSwg
UGVubnN5bHZhbmlhIDE5NDI2LCBVU0EuJiN4RDtEZXBhcnRtZW50IG9mIEJpb3N0YXRpc3RpY3Ms
IFNjaG9vbCBvZiBQdWJsaWMgSGVhbHRoLCBUaGUgVW5pdmVyc2l0eSBvZiBUZXhhcyBIZWFsdGgg
U2NpZW5jZSBDZW50ZXIgYXQgSG91c3RvbiwgMTIwMCBQcmVzc2xlciBTdC4sIEhvdXN0b24sIFRl
eGFzIDc3MDMwLCBVU0EuPC9hdXRoLWFkZHJlc3M+PHRpdGxlcz48dGl0bGU+QmF5ZXNpYW4gaGll
cmFyY2hpY2FsIGpvaW50IG1vZGVsaW5nIHVzaW5nIHNrZXctbm9ybWFsL2luZGVwZW5kZW50IGRp
c3RyaWJ1dGlvbnM8L3RpdGxlPjxzZWNvbmRhcnktdGl0bGU+Q29tbXVuIFN0YXQgU2ltdWwgQ29t
cHV0PC9zZWNvbmRhcnktdGl0bGU+PGFsdC10aXRsZT5Db21tdW5pY2F0aW9ucyBpbiBzdGF0aXN0
aWNzOiBTaW11bGF0aW9uIGFuZCBjb21wdXRhdGlvbjwvYWx0LXRpdGxlPjwvdGl0bGVzPjxwYWdl
cz4xNDIwLTE0Mzg8L3BhZ2VzPjx2b2x1bWU+NDc8L3ZvbHVtZT48bnVtYmVyPjU8L251bWJlcj48
ZWRpdGlvbj4yMDE4LzA5LzA0PC9lZGl0aW9uPjxrZXl3b3Jkcz48a2V5d29yZD5DbGluaWNhbCB0
cmlhbDwva2V5d29yZD48a2V5d29yZD5JdGVtLXJlc3BvbnNlIHRoZW9yeTwva2V5d29yZD48a2V5
d29yZD5MYXRlbnQgdmFyaWFibGU8L2tleXdvcmQ+PGtleXdvcmQ+TWNtYzwva2V5d29yZD48a2V5
d29yZD5QYXJraW5zb24mYXBvcztzIGRpc2Vhc2U8L2tleXdvcmQ+PC9rZXl3b3Jkcz48ZGF0ZXM+
PHllYXI+MjAxODwveWVhcj48L2RhdGVzPjxpc2JuPjAzNjEtMDkxOCAoUHJpbnQpJiN4RDswMzYx
LTA5MTg8L2lzYm4+PGFjY2Vzc2lvbi1udW0+MzAxNzQzNjk8L2FjY2Vzc2lvbi1udW0+PHVybHM+
PC91cmxzPjxjdXN0b20yPlBNQzYxMTQ5Mzg8L2N1c3RvbTI+PGN1c3RvbTY+TklITVM4NjU3MDM8
L2N1c3RvbTY+PGVsZWN0cm9uaWMtcmVzb3VyY2UtbnVtPjEwLjEwODAvMDM2MTA5MTguMjAxNy4x
MzE1NzMwPC9lbGVjdHJvbmljLXJlc291cmNlLW51bT48cmVtb3RlLWRhdGFiYXNlLXByb3ZpZGVy
Pk5MTTwvcmVtb3RlLWRhdGFiYXNlLXByb3ZpZGVyPjxsYW5ndWFnZT5lbmc8L2xhbmd1YWdlPjwv
cmVjb3JkPjwvQ2l0ZT48L0VuZE5vdGU+AG==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Pr="00077804">
        <w:rPr>
          <w:color w:val="auto"/>
        </w:rPr>
      </w:r>
      <w:r w:rsidRPr="00077804">
        <w:rPr>
          <w:color w:val="auto"/>
        </w:rPr>
        <w:fldChar w:fldCharType="separate"/>
      </w:r>
      <w:r w:rsidR="00873353" w:rsidRPr="00077804">
        <w:rPr>
          <w:noProof/>
          <w:color w:val="auto"/>
        </w:rPr>
        <w:t>[29, 41, 45, 89]</w:t>
      </w:r>
      <w:r w:rsidRPr="00077804">
        <w:rPr>
          <w:color w:val="auto"/>
        </w:rPr>
        <w:fldChar w:fldCharType="end"/>
      </w:r>
      <w:r w:rsidRPr="00077804">
        <w:rPr>
          <w:color w:val="auto"/>
        </w:rPr>
        <w:t>. However, the correlat</w:t>
      </w:r>
      <w:r w:rsidR="002A4EB5" w:rsidRPr="00077804">
        <w:rPr>
          <w:color w:val="auto"/>
        </w:rPr>
        <w:t>ion between</w:t>
      </w:r>
      <w:r w:rsidRPr="00077804">
        <w:rPr>
          <w:color w:val="auto"/>
        </w:rPr>
        <w:t xml:space="preserve"> within </w:t>
      </w:r>
      <w:r w:rsidR="00A15CFC" w:rsidRPr="00077804">
        <w:rPr>
          <w:color w:val="auto"/>
        </w:rPr>
        <w:t xml:space="preserve">an individual </w:t>
      </w:r>
      <m:oMath>
        <m:r>
          <w:rPr>
            <w:rFonts w:ascii="Cambria Math" w:hAnsi="Cambria Math"/>
            <w:color w:val="auto"/>
          </w:rPr>
          <m:t xml:space="preserve">i </m:t>
        </m:r>
      </m:oMath>
      <w:r w:rsidR="00982704" w:rsidRPr="00077804">
        <w:rPr>
          <w:color w:val="auto"/>
        </w:rPr>
        <w:t xml:space="preserve">for </w:t>
      </w:r>
      <m:oMath>
        <m:r>
          <w:rPr>
            <w:rFonts w:ascii="Cambria Math" w:hAnsi="Cambria Math"/>
            <w:color w:val="auto"/>
          </w:rPr>
          <m:t xml:space="preserve"> </m:t>
        </m:r>
      </m:oMath>
      <w:r w:rsidR="00982704" w:rsidRPr="00077804">
        <w:rPr>
          <w:color w:val="auto"/>
        </w:rPr>
        <w:t>measurement</w:t>
      </w:r>
      <w:r w:rsidR="002C6CF6" w:rsidRPr="00077804">
        <w:rPr>
          <w:color w:val="auto"/>
        </w:rPr>
        <w:t xml:space="preserve">s of </w:t>
      </w:r>
      <w:r w:rsidRPr="00077804">
        <w:rPr>
          <w:color w:val="auto"/>
        </w:rPr>
        <w:t>multiple longitudinal outcomes</w:t>
      </w:r>
      <w:r w:rsidR="002C6CF6" w:rsidRPr="00077804">
        <w:rPr>
          <w:rFonts w:eastAsiaTheme="minorEastAsia"/>
          <w:color w:val="auto"/>
        </w:rPr>
        <w:t xml:space="preserve"> </w:t>
      </w:r>
      <w:r w:rsidRPr="00077804">
        <w:rPr>
          <w:color w:val="auto"/>
        </w:rPr>
        <w:t xml:space="preserve">measured at the same time </w:t>
      </w:r>
      <w:r w:rsidR="002C6CF6" w:rsidRPr="00077804">
        <w:rPr>
          <w:color w:val="auto"/>
        </w:rPr>
        <w:t xml:space="preserve">was </w:t>
      </w:r>
      <w:r w:rsidRPr="00077804">
        <w:rPr>
          <w:color w:val="auto"/>
        </w:rPr>
        <w:t>capture</w:t>
      </w:r>
      <w:r w:rsidR="002A4EB5" w:rsidRPr="00077804">
        <w:rPr>
          <w:color w:val="auto"/>
        </w:rPr>
        <w:t>d</w:t>
      </w:r>
      <w:r w:rsidR="00EF1464" w:rsidRPr="00077804">
        <w:rPr>
          <w:color w:val="auto"/>
        </w:rPr>
        <w:t xml:space="preserve"> through the error term</w:t>
      </w:r>
      <m:oMath>
        <m:r>
          <w:rPr>
            <w:rFonts w:ascii="Cambria Math" w:hAnsi="Cambria Math"/>
            <w:color w:val="auto"/>
          </w:rPr>
          <m:t xml:space="preserve"> </m:t>
        </m:r>
        <m:sSub>
          <m:sSubPr>
            <m:ctrlPr>
              <w:rPr>
                <w:rFonts w:ascii="Cambria Math" w:hAnsi="Cambria Math"/>
                <w:bCs/>
                <w:color w:val="auto"/>
              </w:rPr>
            </m:ctrlPr>
          </m:sSubPr>
          <m:e>
            <m:r>
              <w:rPr>
                <w:rFonts w:ascii="Cambria Math" w:hAnsi="Cambria Math"/>
                <w:color w:val="auto"/>
              </w:rPr>
              <m:t>ε</m:t>
            </m:r>
          </m:e>
          <m:sub>
            <m:r>
              <w:rPr>
                <w:rFonts w:ascii="Cambria Math" w:hAnsi="Cambria Math"/>
                <w:color w:val="auto"/>
              </w:rPr>
              <m:t>ij</m:t>
            </m:r>
            <m:r>
              <m:rPr>
                <m:sty m:val="p"/>
              </m:rPr>
              <w:rPr>
                <w:rFonts w:ascii="Cambria Math" w:hAnsi="Cambria Math"/>
                <w:color w:val="auto"/>
              </w:rPr>
              <m:t>.</m:t>
            </m:r>
          </m:sub>
        </m:sSub>
        <m:r>
          <m:rPr>
            <m:sty m:val="p"/>
          </m:rPr>
          <w:rPr>
            <w:rFonts w:ascii="Cambria Math" w:hAnsi="Cambria Math"/>
            <w:color w:val="auto"/>
          </w:rPr>
          <m:t xml:space="preserve">~ </m:t>
        </m:r>
        <m:sSub>
          <m:sSubPr>
            <m:ctrlPr>
              <w:rPr>
                <w:rFonts w:ascii="Cambria Math" w:hAnsi="Cambria Math"/>
                <w:bCs/>
                <w:color w:val="auto"/>
              </w:rPr>
            </m:ctrlPr>
          </m:sSubPr>
          <m:e>
            <m:r>
              <w:rPr>
                <w:rFonts w:ascii="Cambria Math" w:hAnsi="Cambria Math"/>
                <w:color w:val="auto"/>
              </w:rPr>
              <m:t>N</m:t>
            </m:r>
          </m:e>
          <m:sub>
            <m:r>
              <w:rPr>
                <w:rFonts w:ascii="Cambria Math" w:hAnsi="Cambria Math"/>
                <w:color w:val="auto"/>
              </w:rPr>
              <m:t>k</m:t>
            </m:r>
          </m:sub>
        </m:sSub>
        <m:r>
          <m:rPr>
            <m:sty m:val="p"/>
          </m:rPr>
          <w:rPr>
            <w:rFonts w:ascii="Cambria Math" w:hAnsi="Cambria Math"/>
            <w:color w:val="auto"/>
          </w:rPr>
          <m:t>(0,Σ)</m:t>
        </m:r>
      </m:oMath>
      <w:r w:rsidRPr="00077804">
        <w:rPr>
          <w:bCs/>
          <w:color w:val="auto"/>
        </w:rPr>
        <w:t xml:space="preserve">, and </w:t>
      </w:r>
      <m:oMath>
        <m:sSub>
          <m:sSubPr>
            <m:ctrlPr>
              <w:rPr>
                <w:rFonts w:ascii="Cambria Math" w:hAnsi="Cambria Math"/>
                <w:bCs/>
                <w:color w:val="auto"/>
              </w:rPr>
            </m:ctrlPr>
          </m:sSubPr>
          <m:e>
            <m:r>
              <w:rPr>
                <w:rFonts w:ascii="Cambria Math" w:hAnsi="Cambria Math"/>
                <w:color w:val="auto"/>
              </w:rPr>
              <m:t>b</m:t>
            </m:r>
          </m:e>
          <m:sub>
            <m:r>
              <w:rPr>
                <w:rFonts w:ascii="Cambria Math" w:hAnsi="Cambria Math"/>
                <w:color w:val="auto"/>
              </w:rPr>
              <m:t>ik</m:t>
            </m:r>
          </m:sub>
        </m:sSub>
        <m:r>
          <m:rPr>
            <m:sty m:val="p"/>
          </m:rPr>
          <w:rPr>
            <w:rFonts w:ascii="Cambria Math" w:hAnsi="Cambria Math"/>
            <w:color w:val="auto"/>
          </w:rPr>
          <m:t>~</m:t>
        </m:r>
        <m:r>
          <w:rPr>
            <w:rFonts w:ascii="Cambria Math" w:hAnsi="Cambria Math"/>
            <w:color w:val="auto"/>
          </w:rPr>
          <m:t>N</m:t>
        </m:r>
        <m:r>
          <m:rPr>
            <m:sty m:val="p"/>
          </m:rPr>
          <w:rPr>
            <w:rFonts w:ascii="Cambria Math" w:hAnsi="Cambria Math"/>
            <w:color w:val="auto"/>
          </w:rPr>
          <m:t>(0,</m:t>
        </m:r>
        <m:sSub>
          <m:sSubPr>
            <m:ctrlPr>
              <w:rPr>
                <w:rFonts w:ascii="Cambria Math" w:hAnsi="Cambria Math"/>
                <w:bCs/>
                <w:color w:val="auto"/>
              </w:rPr>
            </m:ctrlPr>
          </m:sSubPr>
          <m:e>
            <m:r>
              <m:rPr>
                <m:sty m:val="p"/>
              </m:rPr>
              <w:rPr>
                <w:rFonts w:ascii="Cambria Math" w:hAnsi="Cambria Math"/>
                <w:color w:val="auto"/>
              </w:rPr>
              <m:t>Ψ</m:t>
            </m:r>
          </m:e>
          <m:sub>
            <m:r>
              <w:rPr>
                <w:rFonts w:ascii="Cambria Math" w:hAnsi="Cambria Math"/>
                <w:color w:val="auto"/>
              </w:rPr>
              <m:t>k</m:t>
            </m:r>
          </m:sub>
        </m:sSub>
        <m:r>
          <m:rPr>
            <m:sty m:val="p"/>
          </m:rPr>
          <w:rPr>
            <w:rFonts w:ascii="Cambria Math" w:hAnsi="Cambria Math"/>
            <w:color w:val="auto"/>
          </w:rPr>
          <m:t>)</m:t>
        </m:r>
      </m:oMath>
      <w:r w:rsidR="002C6CF6" w:rsidRPr="00077804">
        <w:rPr>
          <w:bCs/>
          <w:color w:val="auto"/>
        </w:rPr>
        <w:t xml:space="preserve"> w</w:t>
      </w:r>
      <w:r w:rsidRPr="00077804">
        <w:rPr>
          <w:color w:val="auto"/>
        </w:rPr>
        <w:t>here</w:t>
      </w:r>
      <w:r w:rsidR="008D53E1" w:rsidRPr="00077804">
        <w:rPr>
          <w:color w:val="auto"/>
        </w:rPr>
        <w:t xml:space="preserve"> the covariance matrix </w:t>
      </w:r>
      <m:oMath>
        <m:r>
          <m:rPr>
            <m:sty m:val="p"/>
          </m:rPr>
          <w:rPr>
            <w:rFonts w:ascii="Cambria Math" w:hAnsi="Cambria Math"/>
            <w:color w:val="auto"/>
          </w:rPr>
          <m:t>Σ</m:t>
        </m:r>
      </m:oMath>
      <w:r w:rsidRPr="00077804">
        <w:rPr>
          <w:color w:val="auto"/>
        </w:rPr>
        <w:t xml:space="preserve"> </w:t>
      </w:r>
      <w:r w:rsidR="005130B2" w:rsidRPr="00077804">
        <w:rPr>
          <w:color w:val="auto"/>
        </w:rPr>
        <w:t>captures</w:t>
      </w:r>
      <w:r w:rsidR="009F7CEF" w:rsidRPr="00077804">
        <w:rPr>
          <w:color w:val="auto"/>
        </w:rPr>
        <w:t xml:space="preserve"> </w:t>
      </w:r>
      <w:r w:rsidRPr="00077804">
        <w:rPr>
          <w:color w:val="auto"/>
        </w:rPr>
        <w:t xml:space="preserve">the association between longitudinal </w:t>
      </w:r>
      <w:r w:rsidR="006B14AD" w:rsidRPr="00077804">
        <w:rPr>
          <w:color w:val="auto"/>
        </w:rPr>
        <w:t>measurement</w:t>
      </w:r>
      <w:r w:rsidR="005130B2" w:rsidRPr="00077804">
        <w:rPr>
          <w:color w:val="auto"/>
        </w:rPr>
        <w:t>s</w:t>
      </w:r>
      <w:r w:rsidR="006B14AD" w:rsidRPr="00077804">
        <w:rPr>
          <w:color w:val="auto"/>
        </w:rPr>
        <w:t xml:space="preserve"> reco</w:t>
      </w:r>
      <w:r w:rsidR="00837124" w:rsidRPr="00077804">
        <w:rPr>
          <w:color w:val="auto"/>
        </w:rPr>
        <w:t>r</w:t>
      </w:r>
      <w:r w:rsidR="006B14AD" w:rsidRPr="00077804">
        <w:rPr>
          <w:color w:val="auto"/>
        </w:rPr>
        <w:t xml:space="preserve">ded </w:t>
      </w:r>
      <w:r w:rsidRPr="00077804">
        <w:rPr>
          <w:color w:val="auto"/>
        </w:rPr>
        <w:t>at the same time and</w:t>
      </w:r>
      <w:r w:rsidR="00F64ACA" w:rsidRPr="00077804">
        <w:rPr>
          <w:color w:val="auto"/>
        </w:rPr>
        <w:t xml:space="preserve"> the term</w:t>
      </w:r>
      <w:r w:rsidRPr="00077804">
        <w:rPr>
          <w:color w:val="auto"/>
        </w:rPr>
        <w:t xml:space="preserve"> </w:t>
      </w:r>
    </w:p>
    <w:p w14:paraId="4D0D1850" w14:textId="2C91730B" w:rsidR="00BE76C8" w:rsidRPr="00077804" w:rsidRDefault="00BE76C8" w:rsidP="00D91B1C">
      <w:pPr>
        <w:pStyle w:val="Caption"/>
        <w:rPr>
          <w:color w:val="auto"/>
        </w:rPr>
      </w:pPr>
      <w:bookmarkStart w:id="12" w:name="_Ref35954363"/>
      <w:r w:rsidRPr="00077804">
        <w:rPr>
          <w:color w:val="auto"/>
        </w:rPr>
        <w:lastRenderedPageBreak/>
        <w:t xml:space="preserve">Table </w:t>
      </w:r>
      <w:r w:rsidR="00B27170" w:rsidRPr="00077804">
        <w:rPr>
          <w:color w:val="auto"/>
        </w:rPr>
        <w:fldChar w:fldCharType="begin"/>
      </w:r>
      <w:r w:rsidR="00B27170" w:rsidRPr="00077804">
        <w:rPr>
          <w:color w:val="auto"/>
        </w:rPr>
        <w:instrText xml:space="preserve"> SEQ Table \* ARABIC </w:instrText>
      </w:r>
      <w:r w:rsidR="00B27170" w:rsidRPr="00077804">
        <w:rPr>
          <w:color w:val="auto"/>
        </w:rPr>
        <w:fldChar w:fldCharType="separate"/>
      </w:r>
      <w:r w:rsidR="004C717B" w:rsidRPr="00077804">
        <w:rPr>
          <w:noProof/>
          <w:color w:val="auto"/>
        </w:rPr>
        <w:t>2</w:t>
      </w:r>
      <w:r w:rsidR="00B27170" w:rsidRPr="00077804">
        <w:rPr>
          <w:noProof/>
          <w:color w:val="auto"/>
        </w:rPr>
        <w:fldChar w:fldCharType="end"/>
      </w:r>
      <w:bookmarkEnd w:id="12"/>
      <w:r w:rsidRPr="00077804">
        <w:rPr>
          <w:color w:val="auto"/>
        </w:rPr>
        <w:t>. Summary of longitudinal sub-models with multivariate longitudinal outcomes</w:t>
      </w:r>
    </w:p>
    <w:tbl>
      <w:tblPr>
        <w:tblStyle w:val="TableGrid"/>
        <w:tblW w:w="10349" w:type="dxa"/>
        <w:tblInd w:w="-656" w:type="dxa"/>
        <w:tblLook w:val="04A0" w:firstRow="1" w:lastRow="0" w:firstColumn="1" w:lastColumn="0" w:noHBand="0" w:noVBand="1"/>
      </w:tblPr>
      <w:tblGrid>
        <w:gridCol w:w="4112"/>
        <w:gridCol w:w="2693"/>
        <w:gridCol w:w="3544"/>
      </w:tblGrid>
      <w:tr w:rsidR="00077804" w:rsidRPr="00077804" w14:paraId="36DEAB75" w14:textId="77777777" w:rsidTr="00C24C5B">
        <w:trPr>
          <w:trHeight w:val="441"/>
        </w:trPr>
        <w:tc>
          <w:tcPr>
            <w:tcW w:w="4112" w:type="dxa"/>
          </w:tcPr>
          <w:p w14:paraId="0A6A8803" w14:textId="77777777" w:rsidR="00BE76C8" w:rsidRPr="00077804" w:rsidRDefault="00BE76C8" w:rsidP="00D91B1C">
            <w:pPr>
              <w:spacing w:after="0"/>
              <w:ind w:left="0"/>
              <w:rPr>
                <w:b/>
                <w:color w:val="auto"/>
                <w:sz w:val="20"/>
                <w:szCs w:val="20"/>
                <w:lang w:eastAsia="en-GB"/>
              </w:rPr>
            </w:pPr>
          </w:p>
        </w:tc>
        <w:tc>
          <w:tcPr>
            <w:tcW w:w="2693" w:type="dxa"/>
          </w:tcPr>
          <w:p w14:paraId="33F0917D" w14:textId="77777777" w:rsidR="00BE76C8" w:rsidRPr="00077804" w:rsidRDefault="00BE76C8" w:rsidP="00D91B1C">
            <w:pPr>
              <w:spacing w:after="0"/>
              <w:ind w:left="0"/>
              <w:rPr>
                <w:b/>
                <w:color w:val="auto"/>
                <w:sz w:val="20"/>
                <w:szCs w:val="20"/>
                <w:lang w:eastAsia="en-GB"/>
              </w:rPr>
            </w:pPr>
            <w:r w:rsidRPr="00077804">
              <w:rPr>
                <w:rFonts w:eastAsiaTheme="minorEastAsia" w:cstheme="minorHAnsi"/>
                <w:b/>
                <w:color w:val="auto"/>
                <w:sz w:val="20"/>
                <w:szCs w:val="20"/>
              </w:rPr>
              <w:t xml:space="preserve">Number of </w:t>
            </w:r>
            <w:r w:rsidRPr="00077804">
              <w:rPr>
                <w:b/>
                <w:color w:val="auto"/>
                <w:sz w:val="20"/>
                <w:szCs w:val="20"/>
                <w:lang w:eastAsia="en-GB"/>
              </w:rPr>
              <w:t>articles (%)</w:t>
            </w:r>
          </w:p>
        </w:tc>
        <w:tc>
          <w:tcPr>
            <w:tcW w:w="3544" w:type="dxa"/>
          </w:tcPr>
          <w:p w14:paraId="2F0A3D4E" w14:textId="77777777" w:rsidR="00BE76C8" w:rsidRPr="00077804" w:rsidRDefault="00BE76C8" w:rsidP="00D91B1C">
            <w:pPr>
              <w:spacing w:after="0"/>
              <w:ind w:left="0"/>
              <w:rPr>
                <w:b/>
                <w:color w:val="auto"/>
                <w:sz w:val="20"/>
                <w:szCs w:val="20"/>
                <w:lang w:eastAsia="en-GB"/>
              </w:rPr>
            </w:pPr>
            <w:r w:rsidRPr="00077804">
              <w:rPr>
                <w:b/>
                <w:color w:val="auto"/>
                <w:sz w:val="20"/>
                <w:szCs w:val="20"/>
                <w:lang w:eastAsia="en-GB"/>
              </w:rPr>
              <w:t>Reference</w:t>
            </w:r>
          </w:p>
        </w:tc>
      </w:tr>
      <w:tr w:rsidR="00077804" w:rsidRPr="00077804" w14:paraId="0635D979" w14:textId="77777777" w:rsidTr="00C24C5B">
        <w:trPr>
          <w:trHeight w:val="252"/>
        </w:trPr>
        <w:tc>
          <w:tcPr>
            <w:tcW w:w="10349" w:type="dxa"/>
            <w:gridSpan w:val="3"/>
            <w:vAlign w:val="center"/>
          </w:tcPr>
          <w:p w14:paraId="17648458" w14:textId="77777777" w:rsidR="00BE76C8" w:rsidRPr="00077804" w:rsidRDefault="00BE76C8" w:rsidP="00CC6D1E">
            <w:pPr>
              <w:spacing w:after="0" w:line="276" w:lineRule="auto"/>
              <w:ind w:left="0"/>
              <w:rPr>
                <w:b/>
                <w:color w:val="auto"/>
                <w:sz w:val="20"/>
                <w:szCs w:val="20"/>
                <w:lang w:eastAsia="en-GB"/>
              </w:rPr>
            </w:pPr>
            <w:r w:rsidRPr="00077804">
              <w:rPr>
                <w:rFonts w:cstheme="minorHAnsi"/>
                <w:b/>
                <w:color w:val="auto"/>
                <w:sz w:val="20"/>
                <w:szCs w:val="20"/>
              </w:rPr>
              <w:t>Type of outcome</w:t>
            </w:r>
          </w:p>
        </w:tc>
      </w:tr>
      <w:tr w:rsidR="00077804" w:rsidRPr="00077804" w14:paraId="662EC7BB" w14:textId="77777777" w:rsidTr="000932F8">
        <w:trPr>
          <w:trHeight w:val="203"/>
        </w:trPr>
        <w:tc>
          <w:tcPr>
            <w:tcW w:w="4112" w:type="dxa"/>
            <w:vAlign w:val="center"/>
          </w:tcPr>
          <w:p w14:paraId="5AE49E98" w14:textId="77777777" w:rsidR="00BE76C8" w:rsidRPr="00077804" w:rsidRDefault="00BE76C8" w:rsidP="000932F8">
            <w:pPr>
              <w:ind w:left="0"/>
              <w:rPr>
                <w:color w:val="auto"/>
                <w:sz w:val="20"/>
                <w:szCs w:val="20"/>
                <w:lang w:eastAsia="en-GB"/>
              </w:rPr>
            </w:pPr>
            <w:r w:rsidRPr="00077804">
              <w:rPr>
                <w:rFonts w:cstheme="minorHAnsi"/>
                <w:color w:val="auto"/>
                <w:sz w:val="20"/>
                <w:szCs w:val="20"/>
              </w:rPr>
              <w:t>Continuous</w:t>
            </w:r>
          </w:p>
        </w:tc>
        <w:tc>
          <w:tcPr>
            <w:tcW w:w="2693" w:type="dxa"/>
            <w:vAlign w:val="center"/>
          </w:tcPr>
          <w:p w14:paraId="0FA50A6F" w14:textId="77777777" w:rsidR="00BE76C8" w:rsidRPr="00077804" w:rsidRDefault="00BE76C8" w:rsidP="000932F8">
            <w:pPr>
              <w:ind w:left="0"/>
              <w:jc w:val="center"/>
              <w:rPr>
                <w:rFonts w:eastAsia="Calibri" w:cs="Arial"/>
                <w:color w:val="auto"/>
                <w:sz w:val="20"/>
                <w:szCs w:val="20"/>
              </w:rPr>
            </w:pPr>
            <w:r w:rsidRPr="00077804">
              <w:rPr>
                <w:rFonts w:eastAsia="Calibri" w:cs="Arial"/>
                <w:color w:val="auto"/>
                <w:sz w:val="20"/>
                <w:szCs w:val="20"/>
              </w:rPr>
              <w:t>8(36.4%)</w:t>
            </w:r>
          </w:p>
        </w:tc>
        <w:tc>
          <w:tcPr>
            <w:tcW w:w="3544" w:type="dxa"/>
            <w:vAlign w:val="center"/>
          </w:tcPr>
          <w:p w14:paraId="498DF64D" w14:textId="507B52E6" w:rsidR="00BE76C8" w:rsidRPr="00077804" w:rsidRDefault="00BE76C8" w:rsidP="004A5DE4">
            <w:pPr>
              <w:ind w:left="0"/>
              <w:rPr>
                <w:color w:val="auto"/>
                <w:sz w:val="20"/>
                <w:szCs w:val="20"/>
                <w:lang w:eastAsia="en-GB"/>
              </w:rPr>
            </w:pPr>
            <w:r w:rsidRPr="00077804">
              <w:rPr>
                <w:rFonts w:cstheme="minorHAnsi"/>
                <w:color w:val="auto"/>
                <w:sz w:val="20"/>
                <w:szCs w:val="20"/>
              </w:rPr>
              <w:fldChar w:fldCharType="begin">
                <w:fldData xml:space="preserve">PEVuZE5vdGU+PENpdGU+PEF1dGhvcj5DaGk8L0F1dGhvcj48WWVhcj4yMDA2PC9ZZWFyPjxSZWNO
dW0+NzU8L1JlY051bT48RGlzcGxheVRleHQ+WzIwLCAyMSwgMjgsIDMyLCA0OSwgNjMsIDc3LCA4
Nl08L0Rpc3BsYXlUZXh0PjxyZWNvcmQ+PHJlYy1udW1iZXI+NzU8L3JlYy1udW1iZXI+PGZvcmVp
Z24ta2V5cz48a2V5IGFwcD0iRU4iIGRiLWlkPSJkdDJkZXI1MmI5NTUyMGVhc3picHhzenFzZHcw
YXZ0czJmcnoiIHRpbWVzdGFtcD0iMCI+NzU8L2tleT48L2ZvcmVpZ24ta2V5cz48cmVmLXR5cGUg
bmFtZT0iSm91cm5hbCBBcnRpY2xlIj4xNzwvcmVmLXR5cGU+PGNvbnRyaWJ1dG9ycz48YXV0aG9y
cz48YXV0aG9yPll1ZWgtWXVuIENoaTwvYXV0aG9yPjxhdXRob3I+Sm9zZXBoIEcuIElicmFoaW08
L2F1dGhvcj48L2F1dGhvcnM+PC9jb250cmlidXRvcnM+PHRpdGxlcz48dGl0bGU+Sm9pbnQgbW9k
ZWxzIGZvciBtdWx0aXZhcmlhdGUgbG9uZ2l0dWRpbmFsIGFuZCBtdWx0aXZhcmlhdGUgc3Vydml2
YWwgZGF0YTwvdGl0bGU+PHNlY29uZGFyeS10aXRsZT5CaW9tZXRyaWNzPC9zZWNvbmRhcnktdGl0
bGU+PC90aXRsZXM+PHBhZ2VzPjQzMi00NDU8L3BhZ2VzPjx2b2x1bWU+NjI8L3ZvbHVtZT48ZGF0
ZXM+PHllYXI+MjAwNjwveWVhcj48L2RhdGVzPjx1cmxzPjwvdXJscz48L3JlY29yZD48L0NpdGU+
PENpdGU+PEF1dGhvcj5DaGk8L0F1dGhvcj48WWVhcj4yMDA3PC9ZZWFyPjxSZWNOdW0+MTI8L1Jl
Y051bT48cmVjb3JkPjxyZWMtbnVtYmVyPjEyPC9yZWMtbnVtYmVyPjxmb3JlaWduLWtleXM+PGtl
eSBhcHA9IkVOIiBkYi1pZD0iZHQyZGVyNTJiOTU1MjBlYXN6YnB4c3pxc2R3MGF2dHMyZnJ6IiB0
aW1lc3RhbXA9IjAiPjEyPC9rZXk+PC9mb3JlaWduLWtleXM+PHJlZi10eXBlIG5hbWU9IkpvdXJu
YWwgQXJ0aWNsZSI+MTc8L3JlZi10eXBlPjxjb250cmlidXRvcnM+PGF1dGhvcnM+PGF1dGhvcj5Z
dWVoLVl1biBDaGk8L2F1dGhvcj48YXV0aG9yPiBKb3NlcGggRy4gSWJyYWhpbTwvYXV0aG9yPjwv
YXV0aG9ycz48L2NvbnRyaWJ1dG9ycz48dGl0bGVzPjx0aXRsZT5CYXllc2lhbiBhcHByb2FjaGVz
IHRvIGpvaW50IGxvbmdpdHVkaW5hbCBhbmQgc3Vydml2YWwgbW9kZWxzIGFjY29tbW9kYXRpbmcg
Ym90aCB6ZXJvIGFuZCBub256ZXJvIGN1cmUgZnJhY3Rpb25zPC90aXRsZT48c2Vjb25kYXJ5LXRp
dGxlPlN0YXRpc3RpY2EgU2luaWNhPC9zZWNvbmRhcnktdGl0bGU+PC90aXRsZXM+PHBlcmlvZGlj
YWw+PGZ1bGwtdGl0bGU+U3RhdGlzdGljYSBTaW5pY2E8L2Z1bGwtdGl0bGU+PC9wZXJpb2RpY2Fs
PjxwYWdlcz40NDUtNDYyPC9wYWdlcz48dm9sdW1lPjE3PC92b2x1bWU+PGRhdGVzPjx5ZWFyPjIw
MDc8L3llYXI+PC9kYXRlcz48dXJscz48L3VybHM+PC9yZWNvcmQ+PC9DaXRlPjxDaXRlPjxBdXRo
b3I+VGFuZzwvQXV0aG9yPjxZZWFyPjIwMTc8L1llYXI+PFJlY051bT4yNDwvUmVjTnVtPjxyZWNv
cmQ+PHJlYy1udW1iZXI+MjQ8L3JlYy1udW1iZXI+PGZvcmVpZ24ta2V5cz48a2V5IGFwcD0iRU4i
IGRiLWlkPSJkdDJkZXI1MmI5NTUyMGVhc3picHhzenFzZHcwYXZ0czJmcnoiIHRpbWVzdGFtcD0i
MCI+MjQ8L2tleT48L2ZvcmVpZ24ta2V5cz48cmVmLXR5cGUgbmFtZT0iSm91cm5hbCBBcnRpY2xl
Ij4xNzwvcmVmLXR5cGU+PGNvbnRyaWJ1dG9ycz48YXV0aG9ycz48YXV0aG9yPkFuLU1pbiBUYW5n
PC9hdXRob3I+PGF1dGhvcj5YaW5ncWl1IFpoYW88L2F1dGhvcj48YXV0aG9yPk5pYW4tU2hlbmcg
VGFuZzwvYXV0aG9yPjwvYXV0aG9ycz48L2NvbnRyaWJ1dG9ycz48dGl0bGVzPjx0aXRsZT5CYXll
c2lhbiB2YXJpYWJsZSBzZWxlY3Rpb24gYW5kIGVzdGltYXRpb24gaW4gc2VtaXBhcmFtZXRyaWMg
am9pbnQgbW9kZWxzIG9mIG11bHRpdmFyaWF0ZSBsb25naXR1ZGluYWwgYW5kIHN1cnZpdmFsIGRh
dGE8L3RpdGxlPjxzZWNvbmRhcnktdGl0bGU+QmlvbWV0cmljYWwgSm91cm5hbDwvc2Vjb25kYXJ5
LXRpdGxlPjwvdGl0bGVzPjxwYWdlcz41Ny03ODwvcGFnZXM+PHZvbHVtZT41OTwvdm9sdW1lPjxu
dW1iZXI+MTwvbnVtYmVyPjxkYXRlcz48eWVhcj4yMDE3PC95ZWFyPjwvZGF0ZXM+PHVybHM+PC91
cmxzPjwvcmVjb3JkPjwvQ2l0ZT48Q2l0ZT48QXV0aG9yPkNoZW48L0F1dGhvcj48WWVhcj4yMDA0
PC9ZZWFyPjxSZWNOdW0+MTA8L1JlY051bT48cmVjb3JkPjxyZWMtbnVtYmVyPjEwPC9yZWMtbnVt
YmVyPjxmb3JlaWduLWtleXM+PGtleSBhcHA9IkVOIiBkYi1pZD0iZHQyZGVyNTJiOTU1MjBlYXN6
YnB4c3pxc2R3MGF2dHMyZnJ6IiB0aW1lc3RhbXA9IjAiPjEwPC9rZXk+PC9mb3JlaWduLWtleXM+
PHJlZi10eXBlIG5hbWU9IkpvdXJuYWwgQXJ0aWNsZSI+MTc8L3JlZi10eXBlPjxjb250cmlidXRv
cnM+PGF1dGhvcnM+PGF1dGhvcj5NaW5nLUh1aSBDaGVuPC9hdXRob3I+PGF1dGhvcj5Kb3NlcGgg
Ry4gSWJyYWhpbTwvYXV0aG9yPjxhdXRob3I+RGViYWp5b3RpIFNpbmhhPC9hdXRob3I+PC9hdXRo
b3JzPjwvY29udHJpYnV0b3JzPjx0aXRsZXM+PHRpdGxlPkEgbmV3IGpvaW50IG1vZGVsIGZvciBs
b25naXR1ZGluYWwgYW5kIHN1cnZpdmFsIGRhdGEgd2l0aCBhIGN1cmUgZnJhY3Rpb248L3RpdGxl
PjxzZWNvbmRhcnktdGl0bGU+Sm91cm5hbCBvZiBNdWx0aXZhcmlhdGUgQW5hbHlzaXM8L3NlY29u
ZGFyeS10aXRsZT48L3RpdGxlcz48cGFnZXM+MTgtMzQ8L3BhZ2VzPjx2b2x1bWU+OTE8L3ZvbHVt
ZT48ZGF0ZXM+PHllYXI+MjAwNDwveWVhcj48L2RhdGVzPjx1cmxzPjwvdXJscz48L3JlY29yZD48
L0NpdGU+PENpdGU+PEF1dGhvcj5SdWU8L0F1dGhvcj48WWVhcj4yMDE3PC9ZZWFyPjxSZWNOdW0+
NTU8L1JlY051bT48cmVjb3JkPjxyZWMtbnVtYmVyPjU1PC9yZWMtbnVtYmVyPjxmb3JlaWduLWtl
eXM+PGtleSBhcHA9IkVOIiBkYi1pZD0iZHQyZGVyNTJiOTU1MjBlYXN6YnB4c3pxc2R3MGF2dHMy
ZnJ6IiB0aW1lc3RhbXA9IjAiPjU1PC9rZXk+PC9mb3JlaWduLWtleXM+PHJlZi10eXBlIG5hbWU9
IkpvdXJuYWwgQXJ0aWNsZSI+MTc8L3JlZi10eXBlPjxjb250cmlidXRvcnM+PGF1dGhvcnM+PGF1
dGhvcj5Nb250c2VycmF0IFJ1ZTwvYXV0aG9yPjxhdXRob3I+RWxlbmktUm9zYWxpbmEgQW5kcmlu
b3BvdWxvdTwvYXV0aG9yPjxhdXRob3I+RGFuaWxvIEFsdmFyZXM8L2F1dGhvcj48YXV0aG9yPkNh
cm1lbiBBcm1lcm88L2F1dGhvcj48YXV0aG9yPkFuYWJlbCBGb3J0ZTwvYXV0aG9yPjxhdXRob3I+
TGx1aXMgQmxhbmNoPC9hdXRob3I+PC9hdXRob3JzPjwvY29udHJpYnV0b3JzPjx0aXRsZXM+PHRp
dGxlPkJheWVzaWFuIGpvaW50IG1vZGVsaW5nIG9mIGJpdmFyaWF0ZSBsb25naXR1ZGluYWwgYW5k
IGNvbXBldGluZyByaXNrcyBkYXRhOiBBbiBhcHBsaWNhdGlvbiB0byBzdHVkeSBwYXRpZW50LXZl
bnRpbGF0b3IgYXN5bmNocm9uaWVzIGluIGNyaXRpY2FsIGNhcmUgcGF0aWVudHM8L3RpdGxlPjxz
ZWNvbmRhcnktdGl0bGU+QmlvbWV0cmljYWwgSm91cm5hbDwvc2Vjb25kYXJ5LXRpdGxlPjwvdGl0
bGVzPjxwYWdlcz4xMTg0LTEyMDM8L3BhZ2VzPjx2b2x1bWU+NTk8L3ZvbHVtZT48bnVtYmVyPjY8
L251bWJlcj48ZGF0ZXM+PHllYXI+MjAxNzwveWVhcj48L2RhdGVzPjx1cmxzPjwvdXJscz48L3Jl
Y29yZD48L0NpdGU+PENpdGU+PEF1dGhvcj5UYW5nPC9BdXRob3I+PFllYXI+MjAxNTwvWWVhcj48
UmVjTnVtPjMzPC9SZWNOdW0+PHJlY29yZD48cmVjLW51bWJlcj4zMzwvcmVjLW51bWJlcj48Zm9y
ZWlnbi1rZXlzPjxrZXkgYXBwPSJFTiIgZGItaWQ9ImR0MmRlcjUyYjk1NTIwZWFzemJweHN6cXNk
dzBhdnRzMmZyeiIgdGltZXN0YW1wPSIwIj4zMzwva2V5PjwvZm9yZWlnbi1rZXlzPjxyZWYtdHlw
ZSBuYW1lPSJKb3VybmFsIEFydGljbGUiPjE3PC9yZWYtdHlwZT48Y29udHJpYnV0b3JzPjxhdXRo
b3JzPjxhdXRob3I+QW4tTWluIFRhbmcgPC9hdXRob3I+PGF1dGhvcj5OaWFuLVNoZW5nIFRhbmc8
L2F1dGhvcj48L2F1dGhvcnM+PC9jb250cmlidXRvcnM+PHRpdGxlcz48dGl0bGU+U2VtaXBhcmFt
ZXRyaWMgQmF5ZXNpYW4gaW5mZXJlbmNlIG9uIHNrZXctbm9ybWFsIGpvaW50IG1vZGVsaW5nIG9m
IG11bHRpdmFyaWF0ZSBsb25naXR1ZGluYWwgYW5kIHN1cnZpdmFsIGRhdGE8L3RpdGxlPjxzZWNv
bmRhcnktdGl0bGU+U3RhdGlzdGljcyBpbiBNZWRpY2luZTwvc2Vjb25kYXJ5LXRpdGxlPjwvdGl0
bGVzPjxwYWdlcz44MjQtODQzPC9wYWdlcz48dm9sdW1lPjM0PC92b2x1bWU+PGRhdGVzPjx5ZWFy
PjIwMTU8L3llYXI+PC9kYXRlcz48dXJscz48L3VybHM+PC9yZWNvcmQ+PC9DaXRlPjxDaXRlPjxB
dXRob3I+SWJyYWhpbTwvQXV0aG9yPjxZZWFyPjIwMDQ8L1llYXI+PFJlY051bT4xOTwvUmVjTnVt
PjxyZWNvcmQ+PHJlYy1udW1iZXI+MTk8L3JlYy1udW1iZXI+PGZvcmVpZ24ta2V5cz48a2V5IGFw
cD0iRU4iIGRiLWlkPSJkdDJkZXI1MmI5NTUyMGVhc3picHhzenFzZHcwYXZ0czJmcnoiIHRpbWVz
dGFtcD0iMCI+MTk8L2tleT48L2ZvcmVpZ24ta2V5cz48cmVmLXR5cGUgbmFtZT0iSm91cm5hbCBB
cnRpY2xlIj4xNzwvcmVmLXR5cGU+PGNvbnRyaWJ1dG9ycz48YXV0aG9ycz48YXV0aG9yPkpvc2Vw
aCBHLiBJYnJhaGltPC9hdXRob3I+PGF1dGhvcj5NaW5nLUh1aSBDaGVuPC9hdXRob3I+PGF1dGhv
cj5EZWJhanlvdGkgU2luaGE8L2F1dGhvcj48L2F1dGhvcnM+PC9jb250cmlidXRvcnM+PHRpdGxl
cz48dGl0bGU+QmF5ZXNpYW4gbWV0aG9kcyBmb3Igam9pbnQgbW9kZWxpbmcgb2YgbG9uZ2l0dWRp
bmFsIGFuZCBzdXJ2aXZhbCBkYXRhIHdpdGggYXBwbGljYXRpb24gdG8gY2FuY2VyIHZhY2NpbmUg
dHJpYWxzPC90aXRsZT48c2Vjb25kYXJ5LXRpdGxlPlN0YXRpc3RpY2EgU2luaWNhPC9zZWNvbmRh
cnktdGl0bGU+PC90aXRsZXM+PHBlcmlvZGljYWw+PGZ1bGwtdGl0bGU+U3RhdGlzdGljYSBTaW5p
Y2E8L2Z1bGwtdGl0bGU+PC9wZXJpb2RpY2FsPjxwYWdlcz44NjMtODgzPC9wYWdlcz48dm9sdW1l
PjE0PC92b2x1bWU+PGRhdGVzPjx5ZWFyPjIwMDQ8L3llYXI+PC9kYXRlcz48dXJscz48L3VybHM+
PC9yZWNvcmQ+PC9DaXRlPjxDaXRlPjxBdXRob3I+TWFydGluczwvQXV0aG9yPjxZZWFyPjIwMTY8
L1llYXI+PFJlY051bT4xNjwvUmVjTnVtPjxyZWNvcmQ+PHJlYy1udW1iZXI+MTY8L3JlYy1udW1i
ZXI+PGZvcmVpZ24ta2V5cz48a2V5IGFwcD0iRU4iIGRiLWlkPSJkdDJkZXI1MmI5NTUyMGVhc3pi
cHhzenFzZHcwYXZ0czJmcnoiIHRpbWVzdGFtcD0iMCI+MTY8L2tleT48L2ZvcmVpZ24ta2V5cz48
cmVmLXR5cGUgbmFtZT0iSm91cm5hbCBBcnRpY2xlIj4xNzwvcmVmLXR5cGU+PGNvbnRyaWJ1dG9y
cz48YXV0aG9ycz48YXV0aG9yPlJ1aSBNYXJ0aW5zPC9hdXRob3I+PGF1dGhvcj5HaW92YW5pIEwu
IFNpbHZhPC9hdXRob3I+PGF1dGhvcj5WYWxlc2thIEFuZHJlb3p6aTwvYXV0aG9yPjwvYXV0aG9y
cz48L2NvbnRyaWJ1dG9ycz48dGl0bGVzPjx0aXRsZT5CYXllc2lhbiBqb2ludCBtb2RlbGluZyBv
ZiBsb25naXR1ZGluYWwgYW5kIHNwYXRpYWwgc3Vydml2YWwgQUlEUyBkYXRhPC90aXRsZT48c2Vj
b25kYXJ5LXRpdGxlPlN0YXRpc3RpY3MgaW4gTWVkaWNpbmU8L3NlY29uZGFyeS10aXRsZT48L3Rp
dGxlcz48cGFnZXM+MzM2OC0zMzg0PC9wYWdlcz48dm9sdW1lPjM1PC92b2x1bWU+PGRhdGVzPjx5
ZWFyPjIwMTY8L3llYXI+PC9kYXRlcz48dXJscz48L3VybHM+PC9yZWNvcmQ+PC9DaXRlPjwvRW5k
Tm90ZT5=
</w:fldData>
              </w:fldChar>
            </w:r>
            <w:r w:rsidR="004A5DE4" w:rsidRPr="00077804">
              <w:rPr>
                <w:rFonts w:cstheme="minorHAnsi"/>
                <w:color w:val="auto"/>
                <w:sz w:val="20"/>
                <w:szCs w:val="20"/>
              </w:rPr>
              <w:instrText xml:space="preserve"> ADDIN EN.CITE </w:instrText>
            </w:r>
            <w:r w:rsidR="004A5DE4" w:rsidRPr="00077804">
              <w:rPr>
                <w:rFonts w:cstheme="minorHAnsi"/>
                <w:color w:val="auto"/>
                <w:sz w:val="20"/>
                <w:szCs w:val="20"/>
              </w:rPr>
              <w:fldChar w:fldCharType="begin">
                <w:fldData xml:space="preserve">PEVuZE5vdGU+PENpdGU+PEF1dGhvcj5DaGk8L0F1dGhvcj48WWVhcj4yMDA2PC9ZZWFyPjxSZWNO
dW0+NzU8L1JlY051bT48RGlzcGxheVRleHQ+WzIwLCAyMSwgMjgsIDMyLCA0OSwgNjMsIDc3LCA4
Nl08L0Rpc3BsYXlUZXh0PjxyZWNvcmQ+PHJlYy1udW1iZXI+NzU8L3JlYy1udW1iZXI+PGZvcmVp
Z24ta2V5cz48a2V5IGFwcD0iRU4iIGRiLWlkPSJkdDJkZXI1MmI5NTUyMGVhc3picHhzenFzZHcw
YXZ0czJmcnoiIHRpbWVzdGFtcD0iMCI+NzU8L2tleT48L2ZvcmVpZ24ta2V5cz48cmVmLXR5cGUg
bmFtZT0iSm91cm5hbCBBcnRpY2xlIj4xNzwvcmVmLXR5cGU+PGNvbnRyaWJ1dG9ycz48YXV0aG9y
cz48YXV0aG9yPll1ZWgtWXVuIENoaTwvYXV0aG9yPjxhdXRob3I+Sm9zZXBoIEcuIElicmFoaW08
L2F1dGhvcj48L2F1dGhvcnM+PC9jb250cmlidXRvcnM+PHRpdGxlcz48dGl0bGU+Sm9pbnQgbW9k
ZWxzIGZvciBtdWx0aXZhcmlhdGUgbG9uZ2l0dWRpbmFsIGFuZCBtdWx0aXZhcmlhdGUgc3Vydml2
YWwgZGF0YTwvdGl0bGU+PHNlY29uZGFyeS10aXRsZT5CaW9tZXRyaWNzPC9zZWNvbmRhcnktdGl0
bGU+PC90aXRsZXM+PHBhZ2VzPjQzMi00NDU8L3BhZ2VzPjx2b2x1bWU+NjI8L3ZvbHVtZT48ZGF0
ZXM+PHllYXI+MjAwNjwveWVhcj48L2RhdGVzPjx1cmxzPjwvdXJscz48L3JlY29yZD48L0NpdGU+
PENpdGU+PEF1dGhvcj5DaGk8L0F1dGhvcj48WWVhcj4yMDA3PC9ZZWFyPjxSZWNOdW0+MTI8L1Jl
Y051bT48cmVjb3JkPjxyZWMtbnVtYmVyPjEyPC9yZWMtbnVtYmVyPjxmb3JlaWduLWtleXM+PGtl
eSBhcHA9IkVOIiBkYi1pZD0iZHQyZGVyNTJiOTU1MjBlYXN6YnB4c3pxc2R3MGF2dHMyZnJ6IiB0
aW1lc3RhbXA9IjAiPjEyPC9rZXk+PC9mb3JlaWduLWtleXM+PHJlZi10eXBlIG5hbWU9IkpvdXJu
YWwgQXJ0aWNsZSI+MTc8L3JlZi10eXBlPjxjb250cmlidXRvcnM+PGF1dGhvcnM+PGF1dGhvcj5Z
dWVoLVl1biBDaGk8L2F1dGhvcj48YXV0aG9yPiBKb3NlcGggRy4gSWJyYWhpbTwvYXV0aG9yPjwv
YXV0aG9ycz48L2NvbnRyaWJ1dG9ycz48dGl0bGVzPjx0aXRsZT5CYXllc2lhbiBhcHByb2FjaGVz
IHRvIGpvaW50IGxvbmdpdHVkaW5hbCBhbmQgc3Vydml2YWwgbW9kZWxzIGFjY29tbW9kYXRpbmcg
Ym90aCB6ZXJvIGFuZCBub256ZXJvIGN1cmUgZnJhY3Rpb25zPC90aXRsZT48c2Vjb25kYXJ5LXRp
dGxlPlN0YXRpc3RpY2EgU2luaWNhPC9zZWNvbmRhcnktdGl0bGU+PC90aXRsZXM+PHBlcmlvZGlj
YWw+PGZ1bGwtdGl0bGU+U3RhdGlzdGljYSBTaW5pY2E8L2Z1bGwtdGl0bGU+PC9wZXJpb2RpY2Fs
PjxwYWdlcz40NDUtNDYyPC9wYWdlcz48dm9sdW1lPjE3PC92b2x1bWU+PGRhdGVzPjx5ZWFyPjIw
MDc8L3llYXI+PC9kYXRlcz48dXJscz48L3VybHM+PC9yZWNvcmQ+PC9DaXRlPjxDaXRlPjxBdXRo
b3I+VGFuZzwvQXV0aG9yPjxZZWFyPjIwMTc8L1llYXI+PFJlY051bT4yNDwvUmVjTnVtPjxyZWNv
cmQ+PHJlYy1udW1iZXI+MjQ8L3JlYy1udW1iZXI+PGZvcmVpZ24ta2V5cz48a2V5IGFwcD0iRU4i
IGRiLWlkPSJkdDJkZXI1MmI5NTUyMGVhc3picHhzenFzZHcwYXZ0czJmcnoiIHRpbWVzdGFtcD0i
MCI+MjQ8L2tleT48L2ZvcmVpZ24ta2V5cz48cmVmLXR5cGUgbmFtZT0iSm91cm5hbCBBcnRpY2xl
Ij4xNzwvcmVmLXR5cGU+PGNvbnRyaWJ1dG9ycz48YXV0aG9ycz48YXV0aG9yPkFuLU1pbiBUYW5n
PC9hdXRob3I+PGF1dGhvcj5YaW5ncWl1IFpoYW88L2F1dGhvcj48YXV0aG9yPk5pYW4tU2hlbmcg
VGFuZzwvYXV0aG9yPjwvYXV0aG9ycz48L2NvbnRyaWJ1dG9ycz48dGl0bGVzPjx0aXRsZT5CYXll
c2lhbiB2YXJpYWJsZSBzZWxlY3Rpb24gYW5kIGVzdGltYXRpb24gaW4gc2VtaXBhcmFtZXRyaWMg
am9pbnQgbW9kZWxzIG9mIG11bHRpdmFyaWF0ZSBsb25naXR1ZGluYWwgYW5kIHN1cnZpdmFsIGRh
dGE8L3RpdGxlPjxzZWNvbmRhcnktdGl0bGU+QmlvbWV0cmljYWwgSm91cm5hbDwvc2Vjb25kYXJ5
LXRpdGxlPjwvdGl0bGVzPjxwYWdlcz41Ny03ODwvcGFnZXM+PHZvbHVtZT41OTwvdm9sdW1lPjxu
dW1iZXI+MTwvbnVtYmVyPjxkYXRlcz48eWVhcj4yMDE3PC95ZWFyPjwvZGF0ZXM+PHVybHM+PC91
cmxzPjwvcmVjb3JkPjwvQ2l0ZT48Q2l0ZT48QXV0aG9yPkNoZW48L0F1dGhvcj48WWVhcj4yMDA0
PC9ZZWFyPjxSZWNOdW0+MTA8L1JlY051bT48cmVjb3JkPjxyZWMtbnVtYmVyPjEwPC9yZWMtbnVt
YmVyPjxmb3JlaWduLWtleXM+PGtleSBhcHA9IkVOIiBkYi1pZD0iZHQyZGVyNTJiOTU1MjBlYXN6
YnB4c3pxc2R3MGF2dHMyZnJ6IiB0aW1lc3RhbXA9IjAiPjEwPC9rZXk+PC9mb3JlaWduLWtleXM+
PHJlZi10eXBlIG5hbWU9IkpvdXJuYWwgQXJ0aWNsZSI+MTc8L3JlZi10eXBlPjxjb250cmlidXRv
cnM+PGF1dGhvcnM+PGF1dGhvcj5NaW5nLUh1aSBDaGVuPC9hdXRob3I+PGF1dGhvcj5Kb3NlcGgg
Ry4gSWJyYWhpbTwvYXV0aG9yPjxhdXRob3I+RGViYWp5b3RpIFNpbmhhPC9hdXRob3I+PC9hdXRo
b3JzPjwvY29udHJpYnV0b3JzPjx0aXRsZXM+PHRpdGxlPkEgbmV3IGpvaW50IG1vZGVsIGZvciBs
b25naXR1ZGluYWwgYW5kIHN1cnZpdmFsIGRhdGEgd2l0aCBhIGN1cmUgZnJhY3Rpb248L3RpdGxl
PjxzZWNvbmRhcnktdGl0bGU+Sm91cm5hbCBvZiBNdWx0aXZhcmlhdGUgQW5hbHlzaXM8L3NlY29u
ZGFyeS10aXRsZT48L3RpdGxlcz48cGFnZXM+MTgtMzQ8L3BhZ2VzPjx2b2x1bWU+OTE8L3ZvbHVt
ZT48ZGF0ZXM+PHllYXI+MjAwNDwveWVhcj48L2RhdGVzPjx1cmxzPjwvdXJscz48L3JlY29yZD48
L0NpdGU+PENpdGU+PEF1dGhvcj5SdWU8L0F1dGhvcj48WWVhcj4yMDE3PC9ZZWFyPjxSZWNOdW0+
NTU8L1JlY051bT48cmVjb3JkPjxyZWMtbnVtYmVyPjU1PC9yZWMtbnVtYmVyPjxmb3JlaWduLWtl
eXM+PGtleSBhcHA9IkVOIiBkYi1pZD0iZHQyZGVyNTJiOTU1MjBlYXN6YnB4c3pxc2R3MGF2dHMy
ZnJ6IiB0aW1lc3RhbXA9IjAiPjU1PC9rZXk+PC9mb3JlaWduLWtleXM+PHJlZi10eXBlIG5hbWU9
IkpvdXJuYWwgQXJ0aWNsZSI+MTc8L3JlZi10eXBlPjxjb250cmlidXRvcnM+PGF1dGhvcnM+PGF1
dGhvcj5Nb250c2VycmF0IFJ1ZTwvYXV0aG9yPjxhdXRob3I+RWxlbmktUm9zYWxpbmEgQW5kcmlu
b3BvdWxvdTwvYXV0aG9yPjxhdXRob3I+RGFuaWxvIEFsdmFyZXM8L2F1dGhvcj48YXV0aG9yPkNh
cm1lbiBBcm1lcm88L2F1dGhvcj48YXV0aG9yPkFuYWJlbCBGb3J0ZTwvYXV0aG9yPjxhdXRob3I+
TGx1aXMgQmxhbmNoPC9hdXRob3I+PC9hdXRob3JzPjwvY29udHJpYnV0b3JzPjx0aXRsZXM+PHRp
dGxlPkJheWVzaWFuIGpvaW50IG1vZGVsaW5nIG9mIGJpdmFyaWF0ZSBsb25naXR1ZGluYWwgYW5k
IGNvbXBldGluZyByaXNrcyBkYXRhOiBBbiBhcHBsaWNhdGlvbiB0byBzdHVkeSBwYXRpZW50LXZl
bnRpbGF0b3IgYXN5bmNocm9uaWVzIGluIGNyaXRpY2FsIGNhcmUgcGF0aWVudHM8L3RpdGxlPjxz
ZWNvbmRhcnktdGl0bGU+QmlvbWV0cmljYWwgSm91cm5hbDwvc2Vjb25kYXJ5LXRpdGxlPjwvdGl0
bGVzPjxwYWdlcz4xMTg0LTEyMDM8L3BhZ2VzPjx2b2x1bWU+NTk8L3ZvbHVtZT48bnVtYmVyPjY8
L251bWJlcj48ZGF0ZXM+PHllYXI+MjAxNzwveWVhcj48L2RhdGVzPjx1cmxzPjwvdXJscz48L3Jl
Y29yZD48L0NpdGU+PENpdGU+PEF1dGhvcj5UYW5nPC9BdXRob3I+PFllYXI+MjAxNTwvWWVhcj48
UmVjTnVtPjMzPC9SZWNOdW0+PHJlY29yZD48cmVjLW51bWJlcj4zMzwvcmVjLW51bWJlcj48Zm9y
ZWlnbi1rZXlzPjxrZXkgYXBwPSJFTiIgZGItaWQ9ImR0MmRlcjUyYjk1NTIwZWFzemJweHN6cXNk
dzBhdnRzMmZyeiIgdGltZXN0YW1wPSIwIj4zMzwva2V5PjwvZm9yZWlnbi1rZXlzPjxyZWYtdHlw
ZSBuYW1lPSJKb3VybmFsIEFydGljbGUiPjE3PC9yZWYtdHlwZT48Y29udHJpYnV0b3JzPjxhdXRo
b3JzPjxhdXRob3I+QW4tTWluIFRhbmcgPC9hdXRob3I+PGF1dGhvcj5OaWFuLVNoZW5nIFRhbmc8
L2F1dGhvcj48L2F1dGhvcnM+PC9jb250cmlidXRvcnM+PHRpdGxlcz48dGl0bGU+U2VtaXBhcmFt
ZXRyaWMgQmF5ZXNpYW4gaW5mZXJlbmNlIG9uIHNrZXctbm9ybWFsIGpvaW50IG1vZGVsaW5nIG9m
IG11bHRpdmFyaWF0ZSBsb25naXR1ZGluYWwgYW5kIHN1cnZpdmFsIGRhdGE8L3RpdGxlPjxzZWNv
bmRhcnktdGl0bGU+U3RhdGlzdGljcyBpbiBNZWRpY2luZTwvc2Vjb25kYXJ5LXRpdGxlPjwvdGl0
bGVzPjxwYWdlcz44MjQtODQzPC9wYWdlcz48dm9sdW1lPjM0PC92b2x1bWU+PGRhdGVzPjx5ZWFy
PjIwMTU8L3llYXI+PC9kYXRlcz48dXJscz48L3VybHM+PC9yZWNvcmQ+PC9DaXRlPjxDaXRlPjxB
dXRob3I+SWJyYWhpbTwvQXV0aG9yPjxZZWFyPjIwMDQ8L1llYXI+PFJlY051bT4xOTwvUmVjTnVt
PjxyZWNvcmQ+PHJlYy1udW1iZXI+MTk8L3JlYy1udW1iZXI+PGZvcmVpZ24ta2V5cz48a2V5IGFw
cD0iRU4iIGRiLWlkPSJkdDJkZXI1MmI5NTUyMGVhc3picHhzenFzZHcwYXZ0czJmcnoiIHRpbWVz
dGFtcD0iMCI+MTk8L2tleT48L2ZvcmVpZ24ta2V5cz48cmVmLXR5cGUgbmFtZT0iSm91cm5hbCBB
cnRpY2xlIj4xNzwvcmVmLXR5cGU+PGNvbnRyaWJ1dG9ycz48YXV0aG9ycz48YXV0aG9yPkpvc2Vw
aCBHLiBJYnJhaGltPC9hdXRob3I+PGF1dGhvcj5NaW5nLUh1aSBDaGVuPC9hdXRob3I+PGF1dGhv
cj5EZWJhanlvdGkgU2luaGE8L2F1dGhvcj48L2F1dGhvcnM+PC9jb250cmlidXRvcnM+PHRpdGxl
cz48dGl0bGU+QmF5ZXNpYW4gbWV0aG9kcyBmb3Igam9pbnQgbW9kZWxpbmcgb2YgbG9uZ2l0dWRp
bmFsIGFuZCBzdXJ2aXZhbCBkYXRhIHdpdGggYXBwbGljYXRpb24gdG8gY2FuY2VyIHZhY2NpbmUg
dHJpYWxzPC90aXRsZT48c2Vjb25kYXJ5LXRpdGxlPlN0YXRpc3RpY2EgU2luaWNhPC9zZWNvbmRh
cnktdGl0bGU+PC90aXRsZXM+PHBlcmlvZGljYWw+PGZ1bGwtdGl0bGU+U3RhdGlzdGljYSBTaW5p
Y2E8L2Z1bGwtdGl0bGU+PC9wZXJpb2RpY2FsPjxwYWdlcz44NjMtODgzPC9wYWdlcz48dm9sdW1l
PjE0PC92b2x1bWU+PGRhdGVzPjx5ZWFyPjIwMDQ8L3llYXI+PC9kYXRlcz48dXJscz48L3VybHM+
PC9yZWNvcmQ+PC9DaXRlPjxDaXRlPjxBdXRob3I+TWFydGluczwvQXV0aG9yPjxZZWFyPjIwMTY8
L1llYXI+PFJlY051bT4xNjwvUmVjTnVtPjxyZWNvcmQ+PHJlYy1udW1iZXI+MTY8L3JlYy1udW1i
ZXI+PGZvcmVpZ24ta2V5cz48a2V5IGFwcD0iRU4iIGRiLWlkPSJkdDJkZXI1MmI5NTUyMGVhc3pi
cHhzenFzZHcwYXZ0czJmcnoiIHRpbWVzdGFtcD0iMCI+MTY8L2tleT48L2ZvcmVpZ24ta2V5cz48
cmVmLXR5cGUgbmFtZT0iSm91cm5hbCBBcnRpY2xlIj4xNzwvcmVmLXR5cGU+PGNvbnRyaWJ1dG9y
cz48YXV0aG9ycz48YXV0aG9yPlJ1aSBNYXJ0aW5zPC9hdXRob3I+PGF1dGhvcj5HaW92YW5pIEwu
IFNpbHZhPC9hdXRob3I+PGF1dGhvcj5WYWxlc2thIEFuZHJlb3p6aTwvYXV0aG9yPjwvYXV0aG9y
cz48L2NvbnRyaWJ1dG9ycz48dGl0bGVzPjx0aXRsZT5CYXllc2lhbiBqb2ludCBtb2RlbGluZyBv
ZiBsb25naXR1ZGluYWwgYW5kIHNwYXRpYWwgc3Vydml2YWwgQUlEUyBkYXRhPC90aXRsZT48c2Vj
b25kYXJ5LXRpdGxlPlN0YXRpc3RpY3MgaW4gTWVkaWNpbmU8L3NlY29uZGFyeS10aXRsZT48L3Rp
dGxlcz48cGFnZXM+MzM2OC0zMzg0PC9wYWdlcz48dm9sdW1lPjM1PC92b2x1bWU+PGRhdGVzPjx5
ZWFyPjIwMTY8L3llYXI+PC9kYXRlcz48dXJscz48L3VybHM+PC9yZWNvcmQ+PC9DaXRlPjwvRW5k
Tm90ZT5=
</w:fldData>
              </w:fldChar>
            </w:r>
            <w:r w:rsidR="004A5DE4" w:rsidRPr="00077804">
              <w:rPr>
                <w:rFonts w:cstheme="minorHAnsi"/>
                <w:color w:val="auto"/>
                <w:sz w:val="20"/>
                <w:szCs w:val="20"/>
              </w:rPr>
              <w:instrText xml:space="preserve"> ADDIN EN.CITE.DATA </w:instrText>
            </w:r>
            <w:r w:rsidR="004A5DE4" w:rsidRPr="00077804">
              <w:rPr>
                <w:rFonts w:cstheme="minorHAnsi"/>
                <w:color w:val="auto"/>
                <w:sz w:val="20"/>
                <w:szCs w:val="20"/>
              </w:rPr>
            </w:r>
            <w:r w:rsidR="004A5DE4"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0, 21, 28, 32, 49, 63, 77, 86]</w:t>
            </w:r>
            <w:r w:rsidRPr="00077804">
              <w:rPr>
                <w:rFonts w:cstheme="minorHAnsi"/>
                <w:color w:val="auto"/>
                <w:sz w:val="20"/>
                <w:szCs w:val="20"/>
              </w:rPr>
              <w:fldChar w:fldCharType="end"/>
            </w:r>
          </w:p>
        </w:tc>
      </w:tr>
      <w:tr w:rsidR="00077804" w:rsidRPr="00077804" w14:paraId="0A1DAFAA" w14:textId="77777777" w:rsidTr="000932F8">
        <w:trPr>
          <w:trHeight w:val="408"/>
        </w:trPr>
        <w:tc>
          <w:tcPr>
            <w:tcW w:w="4112" w:type="dxa"/>
            <w:vAlign w:val="center"/>
          </w:tcPr>
          <w:p w14:paraId="2BB13005" w14:textId="575DB660" w:rsidR="00BE76C8" w:rsidRPr="00077804" w:rsidRDefault="0060739E" w:rsidP="000932F8">
            <w:pPr>
              <w:ind w:left="0"/>
              <w:rPr>
                <w:color w:val="auto"/>
                <w:sz w:val="20"/>
                <w:szCs w:val="20"/>
                <w:lang w:eastAsia="en-GB"/>
              </w:rPr>
            </w:pPr>
            <w:r w:rsidRPr="00077804">
              <w:rPr>
                <w:color w:val="auto"/>
                <w:sz w:val="20"/>
                <w:szCs w:val="20"/>
                <w:lang w:eastAsia="en-GB"/>
              </w:rPr>
              <w:t>Rate</w:t>
            </w:r>
            <w:r w:rsidR="00BE76C8" w:rsidRPr="00077804">
              <w:rPr>
                <w:color w:val="auto"/>
                <w:sz w:val="20"/>
                <w:szCs w:val="20"/>
                <w:lang w:eastAsia="en-GB"/>
              </w:rPr>
              <w:t xml:space="preserve">, </w:t>
            </w:r>
            <w:r w:rsidR="00BE76C8" w:rsidRPr="00077804">
              <w:rPr>
                <w:rFonts w:cstheme="minorHAnsi"/>
                <w:color w:val="auto"/>
                <w:sz w:val="20"/>
                <w:szCs w:val="20"/>
              </w:rPr>
              <w:t>Ordinal, Discrete(or/and continuous), Continuous, Ordinal and Discrete*</w:t>
            </w:r>
          </w:p>
        </w:tc>
        <w:tc>
          <w:tcPr>
            <w:tcW w:w="2693" w:type="dxa"/>
            <w:vAlign w:val="center"/>
          </w:tcPr>
          <w:p w14:paraId="478BF68C" w14:textId="77777777" w:rsidR="00BE76C8" w:rsidRPr="00077804" w:rsidRDefault="00BE76C8" w:rsidP="000932F8">
            <w:pPr>
              <w:ind w:left="0"/>
              <w:jc w:val="center"/>
              <w:rPr>
                <w:rFonts w:eastAsia="Calibri" w:cs="Arial"/>
                <w:color w:val="auto"/>
                <w:sz w:val="20"/>
                <w:szCs w:val="20"/>
              </w:rPr>
            </w:pPr>
            <w:r w:rsidRPr="00077804">
              <w:rPr>
                <w:rFonts w:eastAsia="Calibri" w:cs="Arial"/>
                <w:color w:val="auto"/>
                <w:sz w:val="20"/>
                <w:szCs w:val="20"/>
              </w:rPr>
              <w:t>5(22.7%)</w:t>
            </w:r>
          </w:p>
        </w:tc>
        <w:tc>
          <w:tcPr>
            <w:tcW w:w="3544" w:type="dxa"/>
            <w:vAlign w:val="center"/>
          </w:tcPr>
          <w:p w14:paraId="5F7E44AE" w14:textId="1EECC68B" w:rsidR="00BE76C8" w:rsidRPr="00077804" w:rsidRDefault="00BE76C8" w:rsidP="00EB7F9C">
            <w:pPr>
              <w:ind w:left="0"/>
              <w:rPr>
                <w:rFonts w:cstheme="minorHAnsi"/>
                <w:color w:val="auto"/>
                <w:sz w:val="20"/>
                <w:szCs w:val="20"/>
                <w:rtl/>
              </w:rPr>
            </w:pPr>
            <w:r w:rsidRPr="00077804">
              <w:rPr>
                <w:rFonts w:cstheme="minorHAnsi"/>
                <w:color w:val="auto"/>
                <w:sz w:val="20"/>
                <w:szCs w:val="20"/>
              </w:rPr>
              <w:fldChar w:fldCharType="begin"/>
            </w:r>
            <w:r w:rsidR="001B05D1" w:rsidRPr="00077804">
              <w:rPr>
                <w:rFonts w:cstheme="minorHAnsi"/>
                <w:color w:val="auto"/>
                <w:sz w:val="20"/>
                <w:szCs w:val="20"/>
              </w:rPr>
              <w:instrText xml:space="preserve"> ADDIN EN.CITE &lt;EndNote&gt;&lt;Cite&gt;&lt;Author&gt;Hatfield&lt;/Author&gt;&lt;Year&gt;2011&lt;/Year&gt;&lt;RecNum&gt;56&lt;/RecNum&gt;&lt;DisplayText&gt;[50]&lt;/DisplayText&gt;&lt;record&gt;&lt;rec-number&gt;56&lt;/rec-number&gt;&lt;foreign-keys&gt;&lt;key app="EN" db-id="dt2der52b95520easzbpxszqsdw0avts2frz" timestamp="0"&gt;56&lt;/key&gt;&lt;/foreign-keys&gt;&lt;ref-type name="Journal Article"&gt;17&lt;/ref-type&gt;&lt;contributors&gt;&lt;authors&gt;&lt;author&gt;Laura A. Hatfield&lt;/author&gt;&lt;author&gt;Mark E. Boye&lt;/author&gt;&lt;author&gt;Bradley P. Carlin&lt;/author&gt;&lt;/authors&gt;&lt;/contributors&gt;&lt;titles&gt;&lt;title&gt;Joint modeling of multiple longitudinal patient-reported outcomes and survival&lt;/title&gt;&lt;secondary-title&gt;Journal of Biopharmaceutical Statistics &lt;/secondary-title&gt;&lt;/titles&gt;&lt;pages&gt;971-991&lt;/pages&gt;&lt;volume&gt;21&lt;/volume&gt;&lt;number&gt;5&lt;/number&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0]</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AD1CA5" w:rsidRPr="00077804">
              <w:rPr>
                <w:rFonts w:cstheme="minorHAnsi"/>
                <w:color w:val="auto"/>
                <w:sz w:val="20"/>
                <w:szCs w:val="20"/>
              </w:rPr>
              <w:instrText xml:space="preserve"> ADDIN EN.CITE &lt;EndNote&gt;&lt;Cite&gt;&lt;Author&gt;Armero&lt;/Author&gt;&lt;Year&gt;2016&lt;/Year&gt;&lt;RecNum&gt;20&lt;/RecNum&gt;&lt;DisplayText&gt;[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6]</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AA605E" w:rsidRPr="00077804">
              <w:rPr>
                <w:rFonts w:cstheme="minorHAnsi"/>
                <w:color w:val="auto"/>
                <w:sz w:val="20"/>
                <w:szCs w:val="20"/>
              </w:rPr>
              <w:instrText xml:space="preserve"> ADDIN EN.CITE &lt;EndNote&gt;&lt;Cite&gt;&lt;Author&gt;Zhu&lt;/Author&gt;&lt;Year&gt;2012&lt;/Year&gt;&lt;RecNum&gt;3&lt;/RecNum&gt;&lt;DisplayText&gt;[14]&lt;/DisplayText&gt;&lt;record&gt;&lt;rec-number&gt;3&lt;/rec-number&gt;&lt;foreign-keys&gt;&lt;key app="EN" db-id="dt2der52b95520easzbpxszqsdw0avts2frz" timestamp="0"&gt;3&lt;/key&gt;&lt;/foreign-keys&gt;&lt;ref-type name="Journal Article"&gt;17&lt;/ref-type&gt;&lt;contributors&gt;&lt;authors&gt;&lt;author&gt;Hongtu Zhu&lt;/author&gt;&lt;author&gt;Joseph G. Ibrahim&lt;/author&gt;&lt;author&gt;Yueh-Yun Chi&lt;/author&gt;&lt;author&gt;Niansheng Tang&lt;/author&gt;&lt;/authors&gt;&lt;/contributors&gt;&lt;titles&gt;&lt;title&gt;Bayesian inﬂuence measures for joint models for longitudinal and survival data&lt;/title&gt;&lt;secondary-title&gt;Biometrics&lt;/secondary-title&gt;&lt;/titles&gt;&lt;pages&gt;954-964&lt;/pages&gt;&lt;volume&gt;68&lt;/volume&gt;&lt;number&gt;3&lt;/number&gt;&lt;dates&gt;&lt;year&gt;2012&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14]</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EB7F9C" w:rsidRPr="00077804">
              <w:rPr>
                <w:rFonts w:cstheme="minorHAnsi"/>
                <w:color w:val="auto"/>
                <w:sz w:val="20"/>
                <w:szCs w:val="20"/>
              </w:rPr>
              <w:instrText xml:space="preserve"> ADDIN EN.CITE &lt;EndNote&gt;&lt;Cite&gt;&lt;Author&gt;Tang&lt;/Author&gt;&lt;Year&gt;2014&lt;/Year&gt;&lt;RecNum&gt;35&lt;/RecNum&gt;&lt;DisplayText&gt;[34, 87]&lt;/DisplayText&gt;&lt;record&gt;&lt;rec-number&gt;35&lt;/rec-number&gt;&lt;foreign-keys&gt;&lt;key app="EN" db-id="dt2der52b95520easzbpxszqsdw0avts2frz" timestamp="0"&gt;35&lt;/key&gt;&lt;/foreign-keys&gt;&lt;ref-type name="Journal Article"&gt;17&lt;/ref-type&gt;&lt;contributors&gt;&lt;authors&gt;&lt;author&gt;Nian-Sheng Tang&lt;/author&gt;&lt;author&gt;An-Min Tang&lt;/author&gt;&lt;author&gt;Dong-Dong Pan&lt;/author&gt;&lt;/authors&gt;&lt;/contributors&gt;&lt;titles&gt;&lt;title&gt;Semiparametric Bayesian joint models of multivariate longitudinal and survival data&lt;/title&gt;&lt;secondary-title&gt;Computational Statistics and Data Analysis&lt;/secondary-title&gt;&lt;/titles&gt;&lt;pages&gt;113-129&lt;/pages&gt;&lt;volume&gt;77&lt;/volume&gt;&lt;dates&gt;&lt;year&gt;2014&lt;/year&gt;&lt;/dates&gt;&lt;urls&gt;&lt;/urls&gt;&lt;/record&gt;&lt;/Cite&gt;&lt;Cite&gt;&lt;Author&gt;Liu&lt;/Author&gt;&lt;Year&gt;2016&lt;/Year&gt;&lt;RecNum&gt;67&lt;/RecNum&gt;&lt;record&gt;&lt;rec-number&gt;67&lt;/rec-number&gt;&lt;foreign-keys&gt;&lt;key app="EN" db-id="dt2der52b95520easzbpxszqsdw0avts2frz" timestamp="0"&gt;67&lt;/key&gt;&lt;/foreign-keys&gt;&lt;ref-type name="Journal Article"&gt;17&lt;/ref-type&gt;&lt;contributors&gt;&lt;authors&gt;&lt;author&gt;Fang Liu&lt;/author&gt;&lt;author&gt;Qing Li&lt;/author&gt;&lt;/authors&gt;&lt;/contributors&gt;&lt;titles&gt;&lt;title&gt;A Bayesian model for joint analysis of multivariate repeated measures and time to event data in crossover trials&lt;/title&gt;&lt;secondary-title&gt;Statistical Methods in Medical Research&lt;/secondary-title&gt;&lt;/titles&gt;&lt;periodical&gt;&lt;full-title&gt;Statistical methods in medical research&lt;/full-title&gt;&lt;abbr-1&gt;Stat Methods Med Res&lt;/abbr-1&gt;&lt;/periodical&gt;&lt;pages&gt;2180-2192&lt;/pages&gt;&lt;volume&gt;25&lt;/volume&gt;&lt;number&gt;5&lt;/number&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4, 87]</w:t>
            </w:r>
            <w:r w:rsidRPr="00077804">
              <w:rPr>
                <w:rFonts w:cstheme="minorHAnsi"/>
                <w:color w:val="auto"/>
                <w:sz w:val="20"/>
                <w:szCs w:val="20"/>
              </w:rPr>
              <w:fldChar w:fldCharType="end"/>
            </w:r>
          </w:p>
        </w:tc>
      </w:tr>
      <w:tr w:rsidR="00077804" w:rsidRPr="00077804" w14:paraId="3AF51244" w14:textId="77777777" w:rsidTr="000932F8">
        <w:trPr>
          <w:trHeight w:val="53"/>
        </w:trPr>
        <w:tc>
          <w:tcPr>
            <w:tcW w:w="4112" w:type="dxa"/>
            <w:vAlign w:val="center"/>
          </w:tcPr>
          <w:p w14:paraId="2FE8C82D" w14:textId="77777777" w:rsidR="00BE76C8" w:rsidRPr="00077804" w:rsidRDefault="00BE76C8" w:rsidP="000932F8">
            <w:pPr>
              <w:ind w:left="0"/>
              <w:rPr>
                <w:rFonts w:cstheme="minorHAnsi"/>
                <w:color w:val="auto"/>
                <w:sz w:val="20"/>
                <w:szCs w:val="20"/>
              </w:rPr>
            </w:pPr>
            <w:r w:rsidRPr="00077804">
              <w:rPr>
                <w:rFonts w:cstheme="minorHAnsi"/>
                <w:color w:val="auto"/>
                <w:sz w:val="20"/>
                <w:szCs w:val="20"/>
              </w:rPr>
              <w:t>Continues and binary</w:t>
            </w:r>
          </w:p>
        </w:tc>
        <w:tc>
          <w:tcPr>
            <w:tcW w:w="2693" w:type="dxa"/>
            <w:vAlign w:val="center"/>
          </w:tcPr>
          <w:p w14:paraId="105441C3" w14:textId="77777777" w:rsidR="00BE76C8" w:rsidRPr="00077804" w:rsidRDefault="00BE76C8" w:rsidP="000932F8">
            <w:pPr>
              <w:ind w:left="0"/>
              <w:jc w:val="center"/>
              <w:rPr>
                <w:rFonts w:eastAsia="Calibri" w:cs="Arial"/>
                <w:color w:val="auto"/>
                <w:sz w:val="20"/>
                <w:szCs w:val="20"/>
              </w:rPr>
            </w:pPr>
            <w:r w:rsidRPr="00077804">
              <w:rPr>
                <w:rFonts w:eastAsia="Calibri" w:cs="Arial"/>
                <w:color w:val="auto"/>
                <w:sz w:val="20"/>
                <w:szCs w:val="20"/>
              </w:rPr>
              <w:t>2(9.1%)</w:t>
            </w:r>
          </w:p>
        </w:tc>
        <w:tc>
          <w:tcPr>
            <w:tcW w:w="3544" w:type="dxa"/>
            <w:vAlign w:val="center"/>
          </w:tcPr>
          <w:p w14:paraId="0B6BA066" w14:textId="7822CA71" w:rsidR="00BE76C8" w:rsidRPr="00077804" w:rsidRDefault="00BE76C8" w:rsidP="00873353">
            <w:pPr>
              <w:ind w:left="0"/>
              <w:rPr>
                <w:rFonts w:cstheme="minorHAnsi"/>
                <w:color w:val="auto"/>
                <w:sz w:val="20"/>
                <w:szCs w:val="20"/>
                <w:rtl/>
              </w:rPr>
            </w:pP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Rizopoulos&lt;/Author&gt;&lt;Year&gt;2011&lt;/Year&gt;&lt;RecNum&gt;68&lt;/RecNum&gt;&lt;DisplayText&gt;[36, 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Cite&gt;&lt;Author&gt;Choi&lt;/Author&gt;&lt;Year&gt;2014&lt;/Year&gt;&lt;RecNum&gt;39&lt;/RecNum&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6, 57]</w:t>
            </w:r>
            <w:r w:rsidRPr="00077804">
              <w:rPr>
                <w:rFonts w:cstheme="minorHAnsi"/>
                <w:color w:val="auto"/>
                <w:sz w:val="20"/>
                <w:szCs w:val="20"/>
              </w:rPr>
              <w:fldChar w:fldCharType="end"/>
            </w:r>
          </w:p>
        </w:tc>
      </w:tr>
      <w:tr w:rsidR="00077804" w:rsidRPr="00077804" w14:paraId="69D8102D" w14:textId="77777777" w:rsidTr="000932F8">
        <w:trPr>
          <w:trHeight w:val="53"/>
        </w:trPr>
        <w:tc>
          <w:tcPr>
            <w:tcW w:w="4112" w:type="dxa"/>
            <w:vAlign w:val="center"/>
          </w:tcPr>
          <w:p w14:paraId="66CA90CB" w14:textId="77777777" w:rsidR="00BE76C8" w:rsidRPr="00077804" w:rsidRDefault="00BE76C8" w:rsidP="000932F8">
            <w:pPr>
              <w:ind w:left="0"/>
              <w:rPr>
                <w:rFonts w:cstheme="minorHAnsi"/>
                <w:color w:val="auto"/>
                <w:sz w:val="20"/>
                <w:szCs w:val="20"/>
              </w:rPr>
            </w:pPr>
            <w:r w:rsidRPr="00077804">
              <w:rPr>
                <w:rFonts w:cstheme="minorHAnsi"/>
                <w:color w:val="auto"/>
                <w:sz w:val="20"/>
                <w:szCs w:val="20"/>
              </w:rPr>
              <w:t>Continuous and ordinal</w:t>
            </w:r>
          </w:p>
        </w:tc>
        <w:tc>
          <w:tcPr>
            <w:tcW w:w="2693" w:type="dxa"/>
            <w:vAlign w:val="center"/>
          </w:tcPr>
          <w:p w14:paraId="0421B0A3" w14:textId="77777777" w:rsidR="00BE76C8" w:rsidRPr="00077804" w:rsidRDefault="00BE76C8" w:rsidP="000932F8">
            <w:pPr>
              <w:ind w:left="0"/>
              <w:jc w:val="center"/>
              <w:rPr>
                <w:rFonts w:eastAsia="Calibri" w:cs="Arial"/>
                <w:color w:val="auto"/>
                <w:sz w:val="20"/>
                <w:szCs w:val="20"/>
              </w:rPr>
            </w:pPr>
            <w:r w:rsidRPr="00077804">
              <w:rPr>
                <w:rFonts w:eastAsia="Calibri" w:cs="Arial"/>
                <w:color w:val="auto"/>
                <w:sz w:val="20"/>
                <w:szCs w:val="20"/>
              </w:rPr>
              <w:t>3(13.6%)</w:t>
            </w:r>
          </w:p>
        </w:tc>
        <w:tc>
          <w:tcPr>
            <w:tcW w:w="3544" w:type="dxa"/>
            <w:vAlign w:val="center"/>
          </w:tcPr>
          <w:p w14:paraId="1B821E7B" w14:textId="5FBBFB47" w:rsidR="00BE76C8" w:rsidRPr="00077804" w:rsidRDefault="00BE76C8" w:rsidP="00EB7F9C">
            <w:pPr>
              <w:ind w:left="0"/>
              <w:rPr>
                <w:rFonts w:cstheme="minorHAnsi"/>
                <w:color w:val="auto"/>
                <w:sz w:val="20"/>
                <w:szCs w:val="20"/>
                <w:rtl/>
              </w:rPr>
            </w:pPr>
            <w:r w:rsidRPr="00077804">
              <w:rPr>
                <w:rFonts w:cstheme="minorHAnsi"/>
                <w:color w:val="auto"/>
                <w:sz w:val="20"/>
                <w:szCs w:val="20"/>
              </w:rPr>
              <w:fldChar w:fldCharType="begin">
                <w:fldData xml:space="preserve">PEVuZE5vdGU+PENpdGU+PEF1dGhvcj5BbmRyaW5vcG91bG91PC9BdXRob3I+PFllYXI+MjAxNzwv
WWVhcj48UmVjTnVtPjQ5PC9SZWNOdW0+PERpc3BsYXlUZXh0PlsyOSwgNDEsIDQ1XTwvRGlzcGxh
eVRleHQ+PHJlY29yZD48cmVjLW51bWJlcj40OTwvcmVjLW51bWJlcj48Zm9yZWlnbi1rZXlzPjxr
ZXkgYXBwPSJFTiIgZGItaWQ9ImR0MmRlcjUyYjk1NTIwZWFzemJweHN6cXNkdzBhdnRzMmZyeiIg
dGltZXN0YW1wPSIwIj40OTwva2V5PjwvZm9yZWlnbi1rZXlzPjxyZWYtdHlwZSBuYW1lPSJKb3Vy
bmFsIEFydGljbGUiPjE3PC9yZWYtdHlwZT48Y29udHJpYnV0b3JzPjxhdXRob3JzPjxhdXRob3I+
RWxlbmktUm9zYWxpbmEgQW5kcmlub3BvdWxvdTwvYXV0aG9yPjxhdXRob3I+RCBSaXpvcG91bG9z
PC9hdXRob3I+PGF1dGhvcj5Kb2hhbm5hIEpNIFRha2tlbmJlcmc8L2F1dGhvcj48YXV0aG9yPkUg
TGVzYWZmcmU8L2F1dGhvcj48L2F1dGhvcnM+PC9jb250cmlidXRvcnM+PHRpdGxlcz48dGl0bGU+
Q29tYmluZWQgZHluYW1pYyBwcmVkaWN0aW9ucyB1c2luZyBqb2ludCBtb2RlbHMgb2YgdHdvIGxv
bmdpdHVkaW5hbCBvdXRjb21lcyBhbmQgY29tcGV0aW5nIHJpc2sgZGF0YTwvdGl0bGU+PHNlY29u
ZGFyeS10aXRsZT5TdGF0aXN0aWNhbCBNZXRob2RzIGluIE1lZGljYWwgUmVzZWFyY2g8L3NlY29u
ZGFyeS10aXRsZT48L3RpdGxlcz48cGVyaW9kaWNhbD48ZnVsbC10aXRsZT5TdGF0aXN0aWNhbCBt
ZXRob2RzIGluIG1lZGljYWwgcmVzZWFyY2g8L2Z1bGwtdGl0bGU+PGFiYnItMT5TdGF0IE1ldGhv
ZHMgTWVkIFJlczwvYWJici0xPjwvcGVyaW9kaWNhbD48cGFnZXM+MTc4Ny0xODAxPC9wYWdlcz48
dm9sdW1lPjI2PC92b2x1bWU+PG51bWJlcj40PC9udW1iZXI+PGRhdGVzPjx5ZWFyPjIwMTc8L3ll
YXI+PC9kYXRlcz48dXJscz48L3VybHM+PC9yZWNvcmQ+PC9DaXRlPjxDaXRlPjxBdXRob3I+QW5k
cmlub3BvdWxvdTwvQXV0aG9yPjxZZWFyPjIwMTQ8L1llYXI+PFJlY051bT4yODwvUmVjTnVtPjxy
ZWNvcmQ+PHJlYy1udW1iZXI+Mjg8L3JlYy1udW1iZXI+PGZvcmVpZ24ta2V5cz48a2V5IGFwcD0i
RU4iIGRiLWlkPSJkdDJkZXI1MmI5NTUyMGVhc3picHhzenFzZHcwYXZ0czJmcnoiIHRpbWVzdGFt
cD0iMCI+Mjg8L2tleT48L2ZvcmVpZ24ta2V5cz48cmVmLXR5cGUgbmFtZT0iSm91cm5hbCBBcnRp
Y2xlIj4xNzwvcmVmLXR5cGU+PGNvbnRyaWJ1dG9ycz48YXV0aG9ycz48YXV0aG9yPkVsZW5pLVJv
c2FsaW5hIEFuZHJpbm9wb3Vsb3U8L2F1dGhvcj48YXV0aG9yPkRpbWl0cmlzIFJpem9wb3Vsb3M8
L2F1dGhvcj48YXV0aG9yPkpvaGFubmEgSi4gTS4gVGFra2VuYmVyZzwvYXV0aG9yPjxhdXRob3I+
RW1tYW51ZWwgTGVzYWZmcmU8L2F1dGhvcj48L2F1dGhvcnM+PC9jb250cmlidXRvcnM+PHRpdGxl
cz48dGl0bGU+Sm9pbnQgbW9kZWxpbmcgb2YgdHdvIGxvbmdpdHVkaW5hbCBvdXRjb21lcyBhbmQg
Y29tcGV0aW5nIHJpc2sgZGF0YTwvdGl0bGU+PHNlY29uZGFyeS10aXRsZT5TdGF0aXN0aWNzIGlu
IE1lZGljaW5lPC9zZWNvbmRhcnktdGl0bGU+PC90aXRsZXM+PHBhZ2VzPjMxNjctMzE3ODwvcGFn
ZXM+PHZvbHVtZT4zMzwvdm9sdW1lPjxkYXRlcz48eWVhcj4yMDE0PC95ZWFyPjwvZGF0ZXM+PHVy
bHM+PC91cmxzPjwvcmVjb3JkPjwvQ2l0ZT48Q2l0ZT48QXV0aG9yPkJhZ2hmYWxha2k8L0F1dGhv
cj48WWVhcj4yMDE0PC9ZZWFyPjxSZWNOdW0+NDQ8L1JlY051bT48cmVjb3JkPjxyZWMtbnVtYmVy
PjQ0PC9yZWMtbnVtYmVyPjxmb3JlaWduLWtleXM+PGtleSBhcHA9IkVOIiBkYi1pZD0iZHQyZGVy
NTJiOTU1MjBlYXN6YnB4c3pxc2R3MGF2dHMyZnJ6IiB0aW1lc3RhbXA9IjAiPjQ0PC9rZXk+PC9m
b3JlaWduLWtleXM+PHJlZi10eXBlIG5hbWU9IkpvdXJuYWwgQXJ0aWNsZSI+MTc8L3JlZi10eXBl
Pjxjb250cmlidXRvcnM+PGF1dGhvcnM+PGF1dGhvcj5ULiBCYWdoZmFsYWtpPC9hdXRob3I+PGF1
dGhvcj5NLiBHYW5qYWxpPC9hdXRob3I+PGF1dGhvcj5ELiBCZXJyaWRnZTwvYXV0aG9yPjwvYXV0
aG9ycz48L2NvbnRyaWJ1dG9ycz48dGl0bGVzPjx0aXRsZT5Kb2ludCBtb2RlbGluZyBvZiBtdWx0
aXZhcmlhdGUgbG9uZ2l0dWRpbmFsIG1peGVkIG1lYXN1cmVtZW50cyBhbmQgdGltZSB0byBldmVu
dCBkYXRhIHVzaW5nIGEgQmF5ZXNpYW4gYXBwcm9hY2g8L3RpdGxlPjxzZWNvbmRhcnktdGl0bGU+
Sm91cm5hbCBvZiBBcHBsaWVkIFN0YXRpc3RpY3M8L3NlY29uZGFyeS10aXRsZT48L3RpdGxlcz48
cGFnZXM+MTkzNC0xOTU1PC9wYWdlcz48dm9sdW1lPjQxPC92b2x1bWU+PG51bWJlcj45PC9udW1i
ZXI+PGRhdGVzPjx5ZWFyPjIwMTQ8L3llYXI+PC9kYXRlcz48dXJscz48L3VybHM+PC9yZWNvcmQ+
PC9DaXRlPjwvRW5kTm90ZT4A
</w:fldData>
              </w:fldChar>
            </w:r>
            <w:r w:rsidR="00EB7F9C" w:rsidRPr="00077804">
              <w:rPr>
                <w:rFonts w:cstheme="minorHAnsi"/>
                <w:color w:val="auto"/>
                <w:sz w:val="20"/>
                <w:szCs w:val="20"/>
              </w:rPr>
              <w:instrText xml:space="preserve"> ADDIN EN.CITE </w:instrText>
            </w:r>
            <w:r w:rsidR="00EB7F9C" w:rsidRPr="00077804">
              <w:rPr>
                <w:rFonts w:cstheme="minorHAnsi"/>
                <w:color w:val="auto"/>
                <w:sz w:val="20"/>
                <w:szCs w:val="20"/>
              </w:rPr>
              <w:fldChar w:fldCharType="begin">
                <w:fldData xml:space="preserve">PEVuZE5vdGU+PENpdGU+PEF1dGhvcj5BbmRyaW5vcG91bG91PC9BdXRob3I+PFllYXI+MjAxNzwv
WWVhcj48UmVjTnVtPjQ5PC9SZWNOdW0+PERpc3BsYXlUZXh0PlsyOSwgNDEsIDQ1XTwvRGlzcGxh
eVRleHQ+PHJlY29yZD48cmVjLW51bWJlcj40OTwvcmVjLW51bWJlcj48Zm9yZWlnbi1rZXlzPjxr
ZXkgYXBwPSJFTiIgZGItaWQ9ImR0MmRlcjUyYjk1NTIwZWFzemJweHN6cXNkdzBhdnRzMmZyeiIg
dGltZXN0YW1wPSIwIj40OTwva2V5PjwvZm9yZWlnbi1rZXlzPjxyZWYtdHlwZSBuYW1lPSJKb3Vy
bmFsIEFydGljbGUiPjE3PC9yZWYtdHlwZT48Y29udHJpYnV0b3JzPjxhdXRob3JzPjxhdXRob3I+
RWxlbmktUm9zYWxpbmEgQW5kcmlub3BvdWxvdTwvYXV0aG9yPjxhdXRob3I+RCBSaXpvcG91bG9z
PC9hdXRob3I+PGF1dGhvcj5Kb2hhbm5hIEpNIFRha2tlbmJlcmc8L2F1dGhvcj48YXV0aG9yPkUg
TGVzYWZmcmU8L2F1dGhvcj48L2F1dGhvcnM+PC9jb250cmlidXRvcnM+PHRpdGxlcz48dGl0bGU+
Q29tYmluZWQgZHluYW1pYyBwcmVkaWN0aW9ucyB1c2luZyBqb2ludCBtb2RlbHMgb2YgdHdvIGxv
bmdpdHVkaW5hbCBvdXRjb21lcyBhbmQgY29tcGV0aW5nIHJpc2sgZGF0YTwvdGl0bGU+PHNlY29u
ZGFyeS10aXRsZT5TdGF0aXN0aWNhbCBNZXRob2RzIGluIE1lZGljYWwgUmVzZWFyY2g8L3NlY29u
ZGFyeS10aXRsZT48L3RpdGxlcz48cGVyaW9kaWNhbD48ZnVsbC10aXRsZT5TdGF0aXN0aWNhbCBt
ZXRob2RzIGluIG1lZGljYWwgcmVzZWFyY2g8L2Z1bGwtdGl0bGU+PGFiYnItMT5TdGF0IE1ldGhv
ZHMgTWVkIFJlczwvYWJici0xPjwvcGVyaW9kaWNhbD48cGFnZXM+MTc4Ny0xODAxPC9wYWdlcz48
dm9sdW1lPjI2PC92b2x1bWU+PG51bWJlcj40PC9udW1iZXI+PGRhdGVzPjx5ZWFyPjIwMTc8L3ll
YXI+PC9kYXRlcz48dXJscz48L3VybHM+PC9yZWNvcmQ+PC9DaXRlPjxDaXRlPjxBdXRob3I+QW5k
cmlub3BvdWxvdTwvQXV0aG9yPjxZZWFyPjIwMTQ8L1llYXI+PFJlY051bT4yODwvUmVjTnVtPjxy
ZWNvcmQ+PHJlYy1udW1iZXI+Mjg8L3JlYy1udW1iZXI+PGZvcmVpZ24ta2V5cz48a2V5IGFwcD0i
RU4iIGRiLWlkPSJkdDJkZXI1MmI5NTUyMGVhc3picHhzenFzZHcwYXZ0czJmcnoiIHRpbWVzdGFt
cD0iMCI+Mjg8L2tleT48L2ZvcmVpZ24ta2V5cz48cmVmLXR5cGUgbmFtZT0iSm91cm5hbCBBcnRp
Y2xlIj4xNzwvcmVmLXR5cGU+PGNvbnRyaWJ1dG9ycz48YXV0aG9ycz48YXV0aG9yPkVsZW5pLVJv
c2FsaW5hIEFuZHJpbm9wb3Vsb3U8L2F1dGhvcj48YXV0aG9yPkRpbWl0cmlzIFJpem9wb3Vsb3M8
L2F1dGhvcj48YXV0aG9yPkpvaGFubmEgSi4gTS4gVGFra2VuYmVyZzwvYXV0aG9yPjxhdXRob3I+
RW1tYW51ZWwgTGVzYWZmcmU8L2F1dGhvcj48L2F1dGhvcnM+PC9jb250cmlidXRvcnM+PHRpdGxl
cz48dGl0bGU+Sm9pbnQgbW9kZWxpbmcgb2YgdHdvIGxvbmdpdHVkaW5hbCBvdXRjb21lcyBhbmQg
Y29tcGV0aW5nIHJpc2sgZGF0YTwvdGl0bGU+PHNlY29uZGFyeS10aXRsZT5TdGF0aXN0aWNzIGlu
IE1lZGljaW5lPC9zZWNvbmRhcnktdGl0bGU+PC90aXRsZXM+PHBhZ2VzPjMxNjctMzE3ODwvcGFn
ZXM+PHZvbHVtZT4zMzwvdm9sdW1lPjxkYXRlcz48eWVhcj4yMDE0PC95ZWFyPjwvZGF0ZXM+PHVy
bHM+PC91cmxzPjwvcmVjb3JkPjwvQ2l0ZT48Q2l0ZT48QXV0aG9yPkJhZ2hmYWxha2k8L0F1dGhv
cj48WWVhcj4yMDE0PC9ZZWFyPjxSZWNOdW0+NDQ8L1JlY051bT48cmVjb3JkPjxyZWMtbnVtYmVy
PjQ0PC9yZWMtbnVtYmVyPjxmb3JlaWduLWtleXM+PGtleSBhcHA9IkVOIiBkYi1pZD0iZHQyZGVy
NTJiOTU1MjBlYXN6YnB4c3pxc2R3MGF2dHMyZnJ6IiB0aW1lc3RhbXA9IjAiPjQ0PC9rZXk+PC9m
b3JlaWduLWtleXM+PHJlZi10eXBlIG5hbWU9IkpvdXJuYWwgQXJ0aWNsZSI+MTc8L3JlZi10eXBl
Pjxjb250cmlidXRvcnM+PGF1dGhvcnM+PGF1dGhvcj5ULiBCYWdoZmFsYWtpPC9hdXRob3I+PGF1
dGhvcj5NLiBHYW5qYWxpPC9hdXRob3I+PGF1dGhvcj5ELiBCZXJyaWRnZTwvYXV0aG9yPjwvYXV0
aG9ycz48L2NvbnRyaWJ1dG9ycz48dGl0bGVzPjx0aXRsZT5Kb2ludCBtb2RlbGluZyBvZiBtdWx0
aXZhcmlhdGUgbG9uZ2l0dWRpbmFsIG1peGVkIG1lYXN1cmVtZW50cyBhbmQgdGltZSB0byBldmVu
dCBkYXRhIHVzaW5nIGEgQmF5ZXNpYW4gYXBwcm9hY2g8L3RpdGxlPjxzZWNvbmRhcnktdGl0bGU+
Sm91cm5hbCBvZiBBcHBsaWVkIFN0YXRpc3RpY3M8L3NlY29uZGFyeS10aXRsZT48L3RpdGxlcz48
cGFnZXM+MTkzNC0xOTU1PC9wYWdlcz48dm9sdW1lPjQxPC92b2x1bWU+PG51bWJlcj45PC9udW1i
ZXI+PGRhdGVzPjx5ZWFyPjIwMTQ8L3llYXI+PC9kYXRlcz48dXJscz48L3VybHM+PC9yZWNvcmQ+
PC9DaXRlPjwvRW5kTm90ZT4A
</w:fldData>
              </w:fldChar>
            </w:r>
            <w:r w:rsidR="00EB7F9C" w:rsidRPr="00077804">
              <w:rPr>
                <w:rFonts w:cstheme="minorHAnsi"/>
                <w:color w:val="auto"/>
                <w:sz w:val="20"/>
                <w:szCs w:val="20"/>
              </w:rPr>
              <w:instrText xml:space="preserve"> ADDIN EN.CITE.DATA </w:instrText>
            </w:r>
            <w:r w:rsidR="00EB7F9C" w:rsidRPr="00077804">
              <w:rPr>
                <w:rFonts w:cstheme="minorHAnsi"/>
                <w:color w:val="auto"/>
                <w:sz w:val="20"/>
                <w:szCs w:val="20"/>
              </w:rPr>
            </w:r>
            <w:r w:rsidR="00EB7F9C"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9, 41, 45]</w:t>
            </w:r>
            <w:r w:rsidRPr="00077804">
              <w:rPr>
                <w:rFonts w:cstheme="minorHAnsi"/>
                <w:color w:val="auto"/>
                <w:sz w:val="20"/>
                <w:szCs w:val="20"/>
              </w:rPr>
              <w:fldChar w:fldCharType="end"/>
            </w:r>
          </w:p>
        </w:tc>
      </w:tr>
      <w:tr w:rsidR="00077804" w:rsidRPr="00077804" w14:paraId="2BD57BA8" w14:textId="77777777" w:rsidTr="000932F8">
        <w:trPr>
          <w:trHeight w:val="85"/>
        </w:trPr>
        <w:tc>
          <w:tcPr>
            <w:tcW w:w="4112" w:type="dxa"/>
            <w:vAlign w:val="center"/>
          </w:tcPr>
          <w:p w14:paraId="20F170BB" w14:textId="77777777" w:rsidR="00BE76C8" w:rsidRPr="00077804" w:rsidRDefault="00BE76C8" w:rsidP="000932F8">
            <w:pPr>
              <w:ind w:left="0"/>
              <w:rPr>
                <w:rFonts w:cstheme="minorHAnsi"/>
                <w:color w:val="auto"/>
                <w:sz w:val="20"/>
                <w:szCs w:val="20"/>
              </w:rPr>
            </w:pPr>
            <w:r w:rsidRPr="00077804">
              <w:rPr>
                <w:rFonts w:cstheme="minorHAnsi"/>
                <w:color w:val="auto"/>
                <w:sz w:val="20"/>
                <w:szCs w:val="20"/>
              </w:rPr>
              <w:t>Continuous, ordinal and binary</w:t>
            </w:r>
          </w:p>
        </w:tc>
        <w:tc>
          <w:tcPr>
            <w:tcW w:w="2693" w:type="dxa"/>
            <w:vAlign w:val="center"/>
          </w:tcPr>
          <w:p w14:paraId="697E7C5D" w14:textId="77777777" w:rsidR="00BE76C8" w:rsidRPr="00077804" w:rsidRDefault="00BE76C8" w:rsidP="000932F8">
            <w:pPr>
              <w:ind w:left="0"/>
              <w:jc w:val="center"/>
              <w:rPr>
                <w:rFonts w:eastAsia="Calibri" w:cs="Arial"/>
                <w:color w:val="auto"/>
                <w:sz w:val="20"/>
                <w:szCs w:val="20"/>
              </w:rPr>
            </w:pPr>
            <w:r w:rsidRPr="00077804">
              <w:rPr>
                <w:rFonts w:eastAsia="Calibri" w:cs="Arial"/>
                <w:color w:val="auto"/>
                <w:sz w:val="20"/>
                <w:szCs w:val="20"/>
              </w:rPr>
              <w:t>4(18.2%)</w:t>
            </w:r>
          </w:p>
        </w:tc>
        <w:tc>
          <w:tcPr>
            <w:tcW w:w="3544" w:type="dxa"/>
            <w:vAlign w:val="center"/>
          </w:tcPr>
          <w:p w14:paraId="3475F219" w14:textId="4796F37F" w:rsidR="00BE76C8" w:rsidRPr="00077804" w:rsidRDefault="00BE76C8" w:rsidP="00A534EF">
            <w:pPr>
              <w:ind w:left="0"/>
              <w:rPr>
                <w:rFonts w:cstheme="minorHAnsi"/>
                <w:color w:val="auto"/>
                <w:sz w:val="20"/>
                <w:szCs w:val="20"/>
                <w:rtl/>
              </w:rPr>
            </w:pPr>
            <w:r w:rsidRPr="00077804">
              <w:rPr>
                <w:rFonts w:eastAsiaTheme="minorEastAsia" w:cstheme="minorHAnsi"/>
                <w:bCs/>
                <w:color w:val="auto"/>
                <w:sz w:val="20"/>
                <w:szCs w:val="20"/>
              </w:rPr>
              <w:fldChar w:fldCharType="begin">
                <w:fldData xml:space="preserve">PEVuZE5vdGU+PENpdGU+PEF1dGhvcj5IZTwvQXV0aG9yPjxZZWFyPjIwMTY8L1llYXI+PFJlY051
bT4yOTwvUmVjTnVtPjxEaXNwbGF5VGV4dD5bMzAsIDg4LTkwXTwvRGlzcGxheVRleHQ+PHJlY29y
ZD48cmVjLW51bWJlcj4yOTwvcmVjLW51bWJlcj48Zm9yZWlnbi1rZXlzPjxrZXkgYXBwPSJFTiIg
ZGItaWQ9ImR0MmRlcjUyYjk1NTIwZWFzemJweHN6cXNkdzBhdnRzMmZyeiIgdGltZXN0YW1wPSIw
Ij4yOTwva2V5PjwvZm9yZWlnbi1rZXlzPjxyZWYtdHlwZSBuYW1lPSJKb3VybmFsIEFydGljbGUi
PjE3PC9yZWYtdHlwZT48Y29udHJpYnV0b3JzPjxhdXRob3JzPjxhdXRob3I+Qm8gSGU8L2F1dGhv
cj48YXV0aG9yPlNoZW5nIEx1bzwvYXV0aG9yPjwvYXV0aG9ycz48L2NvbnRyaWJ1dG9ycz48dGl0
bGVzPjx0aXRsZT5Kb2ludCBtb2RlbGluZyBvZiBtdWx0aXZhcmlhdGUgbG9uZ2l0dWRpbmFsIG1l
YXN1cmVtZW50cyBhbmQgc3Vydml2YWwgZGF0YSB3aXRoIGFwcGxpY2F0aW9ucyB0byBQYXJraW5z
b27igJlzIGRpc2Vhc2U8L3RpdGxlPjxzZWNvbmRhcnktdGl0bGU+U3RhdGlzdGljYWwgTWV0aG9k
cyBpbiBNZWRpY2FsIFJlc2VhcmNoPC9zZWNvbmRhcnktdGl0bGU+PC90aXRsZXM+PHBlcmlvZGlj
YWw+PGZ1bGwtdGl0bGU+U3RhdGlzdGljYWwgbWV0aG9kcyBpbiBtZWRpY2FsIHJlc2VhcmNoPC9m
dWxsLXRpdGxlPjxhYmJyLTE+U3RhdCBNZXRob2RzIE1lZCBSZXM8L2FiYnItMT48L3BlcmlvZGlj
YWw+PHBhZ2VzPjEzNDYtMTM1ODwvcGFnZXM+PHZvbHVtZT4yNTwvdm9sdW1lPjxudW1iZXI+NDwv
bnVtYmVyPjxkYXRlcz48eWVhcj4yMDE2PC95ZWFyPjwvZGF0ZXM+PHVybHM+PC91cmxzPjwvcmVj
b3JkPjwvQ2l0ZT48Q2l0ZT48QXV0aG9yPldhbmc8L0F1dGhvcj48WWVhcj4yMDE5PC9ZZWFyPjxS
ZWNOdW0+MTA5PC9SZWNOdW0+PHJlY29yZD48cmVjLW51bWJlcj4xMDk8L3JlYy1udW1iZXI+PGZv
cmVpZ24ta2V5cz48a2V5IGFwcD0iRU4iIGRiLWlkPSJkdDJkZXI1MmI5NTUyMGVhc3picHhzenFz
ZHcwYXZ0czJmcnoiIHRpbWVzdGFtcD0iMCI+MTA5PC9rZXk+PC9mb3JlaWduLWtleXM+PHJlZi10
eXBlIG5hbWU9IkpvdXJuYWwgQXJ0aWNsZSI+MTc8L3JlZi10eXBlPjxjb250cmlidXRvcnM+PGF1
dGhvcnM+PGF1dGhvcj5XYW5nLCBKdWU8L2F1dGhvcj48YXV0aG9yPkx1bywgU2hlbmc8L2F1dGhv
cj48L2F1dGhvcnM+PC9jb250cmlidXRvcnM+PHRpdGxlcz48dGl0bGU+Sm9pbnQgbW9kZWxpbmcg
b2YgbXVsdGlwbGUgcmVwZWF0ZWQgbWVhc3VyZXMgYW5kIHN1cnZpdmFsIGRhdGEgdXNpbmcgbXVs
dGlkaW1lbnNpb25hbCBsYXRlbnQgdHJhaXQgbGluZWFyIG1peGVkIG1vZGVsPC90aXRsZT48c2Vj
b25kYXJ5LXRpdGxlPlN0YXRpc3RpY2FsIE1ldGhvZHMgaW4gTWVkaWNhbCBSZXNlYXJjaDwvc2Vj
b25kYXJ5LXRpdGxlPjwvdGl0bGVzPjxwZXJpb2RpY2FsPjxmdWxsLXRpdGxlPlN0YXRpc3RpY2Fs
IG1ldGhvZHMgaW4gbWVkaWNhbCByZXNlYXJjaDwvZnVsbC10aXRsZT48YWJici0xPlN0YXQgTWV0
aG9kcyBNZWQgUmVzPC9hYmJyLTE+PC9wZXJpb2RpY2FsPjxwYWdlcz4zMzkyLTM0MDM8L3BhZ2Vz
Pjx2b2x1bWU+Mjg8L3ZvbHVtZT48bnVtYmVyPjEwLTExPC9udW1iZXI+PGtleXdvcmRzPjxrZXl3
b3JkPkFteW90cm9waGljIGxhdGVyYWwgc2NsZXJvc2lzLGluZm9ybWF0aXZlIGRyb3BvdXQsbG9u
Z2l0dWRpbmFsIGRhdGEsTWFya292IGNoYWluIE1vbnRlIENhcmxvLG1peGVkIG1vZGVsPC9rZXl3
b3JkPjwva2V5d29yZHM+PGRhdGVzPjx5ZWFyPjIwMTk8L3llYXI+PC9kYXRlcz48YWNjZXNzaW9u
LW51bT4zMDMwNjgzMzwvYWNjZXNzaW9uLW51bT48dXJscz48cmVsYXRlZC11cmxzPjx1cmw+aHR0
cHM6Ly9qb3VybmFscy5zYWdlcHViLmNvbS9kb2kvYWJzLzEwLjExNzcvMDk2MjI4MDIxODgwMjMw
MDwvdXJsPjwvcmVsYXRlZC11cmxzPjwvdXJscz48ZWxlY3Ryb25pYy1yZXNvdXJjZS1udW0+MTAu
MTE3Ny8wOTYyMjgwMjE4ODAyMzAwPC9lbGVjdHJvbmljLXJlc291cmNlLW51bT48L3JlY29yZD48
L0NpdGU+PENpdGU+PEF1dGhvcj5DaGVuPC9BdXRob3I+PFllYXI+MjAxODwvWWVhcj48UmVjTnVt
PjEwNTwvUmVjTnVtPjxyZWNvcmQ+PHJlYy1udW1iZXI+MTA1PC9yZWMtbnVtYmVyPjxmb3JlaWdu
LWtleXM+PGtleSBhcHA9IkVOIiBkYi1pZD0iZHQyZGVyNTJiOTU1MjBlYXN6YnB4c3pxc2R3MGF2
dHMyZnJ6IiB0aW1lc3RhbXA9IjAiPjEwNTwva2V5PjwvZm9yZWlnbi1rZXlzPjxyZWYtdHlwZSBu
YW1lPSJKb3VybmFsIEFydGljbGUiPjE3PC9yZWYtdHlwZT48Y29udHJpYnV0b3JzPjxhdXRob3Jz
PjxhdXRob3I+Q2hlbiwgRy48L2F1dGhvcj48YXV0aG9yPkx1bywgUy48L2F1dGhvcj48L2F1dGhv
cnM+PC9jb250cmlidXRvcnM+PGF1dGgtYWRkcmVzcz5DbGluaWNhbCBTdGF0aXN0aWNzLCBHbGF4
b1NtaXRoS2xpbmUsIDEyNTAgUyBDb2xsZWdldmlsbGUgUmQuLCBDb2xsZWdldmlsbGUsIFBlbm5z
eWx2YW5pYSAxOTQyNiwgVVNBLiYjeEQ7RGVwYXJ0bWVudCBvZiBCaW9zdGF0aXN0aWNzLCBTY2hv
b2wgb2YgUHVibGljIEhlYWx0aCwgVGhlIFVuaXZlcnNpdHkgb2YgVGV4YXMgSGVhbHRoIFNjaWVu
Y2UgQ2VudGVyIGF0IEhvdXN0b24sIDEyMDAgUHJlc3NsZXIgU3QuLCBIb3VzdG9uLCBUZXhhcyA3
NzAzMCwgVVNBLjwvYXV0aC1hZGRyZXNzPjx0aXRsZXM+PHRpdGxlPkJheWVzaWFuIGhpZXJhcmNo
aWNhbCBqb2ludCBtb2RlbGluZyB1c2luZyBza2V3LW5vcm1hbC9pbmRlcGVuZGVudCBkaXN0cmli
dXRpb25zPC90aXRsZT48c2Vjb25kYXJ5LXRpdGxlPkNvbW11biBTdGF0IFNpbXVsIENvbXB1dDwv
c2Vjb25kYXJ5LXRpdGxlPjxhbHQtdGl0bGU+Q29tbXVuaWNhdGlvbnMgaW4gc3RhdGlzdGljczog
U2ltdWxhdGlvbiBhbmQgY29tcHV0YXRpb248L2FsdC10aXRsZT48L3RpdGxlcz48cGFnZXM+MTQy
MC0xNDM4PC9wYWdlcz48dm9sdW1lPjQ3PC92b2x1bWU+PG51bWJlcj41PC9udW1iZXI+PGVkaXRp
b24+MjAxOC8wOS8wNDwvZWRpdGlvbj48a2V5d29yZHM+PGtleXdvcmQ+Q2xpbmljYWwgdHJpYWw8
L2tleXdvcmQ+PGtleXdvcmQ+SXRlbS1yZXNwb25zZSB0aGVvcnk8L2tleXdvcmQ+PGtleXdvcmQ+
TGF0ZW50IHZhcmlhYmxlPC9rZXl3b3JkPjxrZXl3b3JkPk1jbWM8L2tleXdvcmQ+PGtleXdvcmQ+
UGFya2luc29uJmFwb3M7cyBkaXNlYXNlPC9rZXl3b3JkPjwva2V5d29yZHM+PGRhdGVzPjx5ZWFy
PjIwMTg8L3llYXI+PC9kYXRlcz48aXNibj4wMzYxLTA5MTggKFByaW50KSYjeEQ7MDM2MS0wOTE4
PC9pc2JuPjxhY2Nlc3Npb24tbnVtPjMwMTc0MzY5PC9hY2Nlc3Npb24tbnVtPjx1cmxzPjwvdXJs
cz48Y3VzdG9tMj5QTUM2MTE0OTM4PC9jdXN0b20yPjxjdXN0b202Pk5JSE1TODY1NzAzPC9jdXN0
b202PjxlbGVjdHJvbmljLXJlc291cmNlLW51bT4xMC4xMDgwLzAzNjEwOTE4LjIwMTcuMTMxNTcz
MDwvZWxlY3Ryb25pYy1yZXNvdXJjZS1udW0+PHJlbW90ZS1kYXRhYmFzZS1wcm92aWRlcj5OTE08
L3JlbW90ZS1kYXRhYmFzZS1wcm92aWRlcj48bGFuZ3VhZ2U+ZW5nPC9sYW5ndWFnZT48L3JlY29y
ZD48L0NpdGU+PENpdGU+PEF1dGhvcj5XYW5nPC9BdXRob3I+PFllYXI+MjAxNzwvWWVhcj48UmVj
TnVtPjEwNjwvUmVjTnVtPjxyZWNvcmQ+PHJlYy1udW1iZXI+MTA2PC9yZWMtbnVtYmVyPjxmb3Jl
aWduLWtleXM+PGtleSBhcHA9IkVOIiBkYi1pZD0iZHQyZGVyNTJiOTU1MjBlYXN6YnB4c3pxc2R3
MGF2dHMyZnJ6IiB0aW1lc3RhbXA9IjAiPjEwNjwva2V5PjwvZm9yZWlnbi1rZXlzPjxyZWYtdHlw
ZSBuYW1lPSJKb3VybmFsIEFydGljbGUiPjE3PC9yZWYtdHlwZT48Y29udHJpYnV0b3JzPjxhdXRo
b3JzPjxhdXRob3I+V2FuZywgSnVlPC9hdXRob3I+PGF1dGhvcj5MdW8sIFNoZW5nPC9hdXRob3I+
PGF1dGhvcj5MaSwgTGlhbmc8L2F1dGhvcj48L2F1dGhvcnM+PC9jb250cmlidXRvcnM+PHRpdGxl
cz48dGl0bGU+RHluYW1pYyBwcmVkaWN0aW9uIGZvciBtdWx0aXBsZSByZXBlYXRlZCBtZWFzdXJl
cyBhbmQgZXZlbnQgdGltZSBkYXRhOiBBbiBhcHBsaWNhdGlvbiB0byBQYXJraW5zb27igJlzPC90
aXRsZT48c2Vjb25kYXJ5LXRpdGxlPlRoZSBBbm5hbHMgb2YgQXBwbGllZCBTdGF0aXN0aWNzPC9z
ZWNvbmRhcnktdGl0bGU+PGFsdC10aXRsZT5Bbm4gQXBwbCBTdGF0PC9hbHQtdGl0bGU+PC90aXRs
ZXM+PHBhZ2VzPjE3ODctMTgwOTwvcGFnZXM+PHZvbHVtZT4xMTwvdm9sdW1lPjxudW1iZXI+Mzwv
bnVtYmVyPjxlZGl0aW9uPjEwLzA1PC9lZGl0aW9uPjxrZXl3b3Jkcz48a2V5d29yZD5BcmVhIHVu
ZGVyIHRoZSBST0MgY3VydmU8L2tleXdvcmQ+PGtleXdvcmQ+Y2xpbmljYWwgdHJpYWw8L2tleXdv
cmQ+PGtleXdvcmQ+ZmFpbHVyZSB0aW1lPC9rZXl3b3JkPjxrZXl3b3JkPmxhdGVudCB0cmFpdCBt
b2RlbDwva2V5d29yZD48L2tleXdvcmRzPjxkYXRlcz48eWVhcj4yMDE3PC95ZWFyPjwvZGF0ZXM+
PGlzYm4+MTkzMi02MTU3JiN4RDsxOTQxLTczMzA8L2lzYm4+PGFjY2Vzc2lvbi1udW0+MjkwODE4
NzM8L2FjY2Vzc2lvbi1udW0+PHVybHM+PHJlbGF0ZWQtdXJscz48dXJsPmh0dHBzOi8vd3d3Lm5j
YmkubmxtLm5paC5nb3YvcHVibWVkLzI5MDgxODczPC91cmw+PHVybD5odHRwczovL3d3dy5uY2Jp
Lm5sbS5uaWguZ292L3BtYy9hcnRpY2xlcy9QTUM1NjU2Mjk2LzwvdXJsPjwvcmVsYXRlZC11cmxz
PjwvdXJscz48ZWxlY3Ryb25pYy1yZXNvdXJjZS1udW0+MTAuMTIxNC8xNy1BT0FTMTA1OTwvZWxl
Y3Ryb25pYy1yZXNvdXJjZS1udW0+PHJlbW90ZS1kYXRhYmFzZS1uYW1lPlB1Yk1lZDwvcmVtb3Rl
LWRhdGFiYXNlLW5hbWU+PGxhbmd1YWdlPmVuZzwvbGFuZ3VhZ2U+PC9yZWNvcmQ+PC9DaXRlPjwv
RW5kTm90ZT5=
</w:fldData>
              </w:fldChar>
            </w:r>
            <w:r w:rsidR="00A534EF" w:rsidRPr="00077804">
              <w:rPr>
                <w:rFonts w:eastAsiaTheme="minorEastAsia" w:cstheme="minorHAnsi"/>
                <w:bCs/>
                <w:color w:val="auto"/>
                <w:sz w:val="20"/>
                <w:szCs w:val="20"/>
              </w:rPr>
              <w:instrText xml:space="preserve"> ADDIN EN.CITE </w:instrText>
            </w:r>
            <w:r w:rsidR="00A534EF" w:rsidRPr="00077804">
              <w:rPr>
                <w:rFonts w:eastAsiaTheme="minorEastAsia" w:cstheme="minorHAnsi"/>
                <w:bCs/>
                <w:color w:val="auto"/>
                <w:sz w:val="20"/>
                <w:szCs w:val="20"/>
              </w:rPr>
              <w:fldChar w:fldCharType="begin">
                <w:fldData xml:space="preserve">PEVuZE5vdGU+PENpdGU+PEF1dGhvcj5IZTwvQXV0aG9yPjxZZWFyPjIwMTY8L1llYXI+PFJlY051
bT4yOTwvUmVjTnVtPjxEaXNwbGF5VGV4dD5bMzAsIDg4LTkwXTwvRGlzcGxheVRleHQ+PHJlY29y
ZD48cmVjLW51bWJlcj4yOTwvcmVjLW51bWJlcj48Zm9yZWlnbi1rZXlzPjxrZXkgYXBwPSJFTiIg
ZGItaWQ9ImR0MmRlcjUyYjk1NTIwZWFzemJweHN6cXNkdzBhdnRzMmZyeiIgdGltZXN0YW1wPSIw
Ij4yOTwva2V5PjwvZm9yZWlnbi1rZXlzPjxyZWYtdHlwZSBuYW1lPSJKb3VybmFsIEFydGljbGUi
PjE3PC9yZWYtdHlwZT48Y29udHJpYnV0b3JzPjxhdXRob3JzPjxhdXRob3I+Qm8gSGU8L2F1dGhv
cj48YXV0aG9yPlNoZW5nIEx1bzwvYXV0aG9yPjwvYXV0aG9ycz48L2NvbnRyaWJ1dG9ycz48dGl0
bGVzPjx0aXRsZT5Kb2ludCBtb2RlbGluZyBvZiBtdWx0aXZhcmlhdGUgbG9uZ2l0dWRpbmFsIG1l
YXN1cmVtZW50cyBhbmQgc3Vydml2YWwgZGF0YSB3aXRoIGFwcGxpY2F0aW9ucyB0byBQYXJraW5z
b27igJlzIGRpc2Vhc2U8L3RpdGxlPjxzZWNvbmRhcnktdGl0bGU+U3RhdGlzdGljYWwgTWV0aG9k
cyBpbiBNZWRpY2FsIFJlc2VhcmNoPC9zZWNvbmRhcnktdGl0bGU+PC90aXRsZXM+PHBlcmlvZGlj
YWw+PGZ1bGwtdGl0bGU+U3RhdGlzdGljYWwgbWV0aG9kcyBpbiBtZWRpY2FsIHJlc2VhcmNoPC9m
dWxsLXRpdGxlPjxhYmJyLTE+U3RhdCBNZXRob2RzIE1lZCBSZXM8L2FiYnItMT48L3BlcmlvZGlj
YWw+PHBhZ2VzPjEzNDYtMTM1ODwvcGFnZXM+PHZvbHVtZT4yNTwvdm9sdW1lPjxudW1iZXI+NDwv
bnVtYmVyPjxkYXRlcz48eWVhcj4yMDE2PC95ZWFyPjwvZGF0ZXM+PHVybHM+PC91cmxzPjwvcmVj
b3JkPjwvQ2l0ZT48Q2l0ZT48QXV0aG9yPldhbmc8L0F1dGhvcj48WWVhcj4yMDE5PC9ZZWFyPjxS
ZWNOdW0+MTA5PC9SZWNOdW0+PHJlY29yZD48cmVjLW51bWJlcj4xMDk8L3JlYy1udW1iZXI+PGZv
cmVpZ24ta2V5cz48a2V5IGFwcD0iRU4iIGRiLWlkPSJkdDJkZXI1MmI5NTUyMGVhc3picHhzenFz
ZHcwYXZ0czJmcnoiIHRpbWVzdGFtcD0iMCI+MTA5PC9rZXk+PC9mb3JlaWduLWtleXM+PHJlZi10
eXBlIG5hbWU9IkpvdXJuYWwgQXJ0aWNsZSI+MTc8L3JlZi10eXBlPjxjb250cmlidXRvcnM+PGF1
dGhvcnM+PGF1dGhvcj5XYW5nLCBKdWU8L2F1dGhvcj48YXV0aG9yPkx1bywgU2hlbmc8L2F1dGhv
cj48L2F1dGhvcnM+PC9jb250cmlidXRvcnM+PHRpdGxlcz48dGl0bGU+Sm9pbnQgbW9kZWxpbmcg
b2YgbXVsdGlwbGUgcmVwZWF0ZWQgbWVhc3VyZXMgYW5kIHN1cnZpdmFsIGRhdGEgdXNpbmcgbXVs
dGlkaW1lbnNpb25hbCBsYXRlbnQgdHJhaXQgbGluZWFyIG1peGVkIG1vZGVsPC90aXRsZT48c2Vj
b25kYXJ5LXRpdGxlPlN0YXRpc3RpY2FsIE1ldGhvZHMgaW4gTWVkaWNhbCBSZXNlYXJjaDwvc2Vj
b25kYXJ5LXRpdGxlPjwvdGl0bGVzPjxwZXJpb2RpY2FsPjxmdWxsLXRpdGxlPlN0YXRpc3RpY2Fs
IG1ldGhvZHMgaW4gbWVkaWNhbCByZXNlYXJjaDwvZnVsbC10aXRsZT48YWJici0xPlN0YXQgTWV0
aG9kcyBNZWQgUmVzPC9hYmJyLTE+PC9wZXJpb2RpY2FsPjxwYWdlcz4zMzkyLTM0MDM8L3BhZ2Vz
Pjx2b2x1bWU+Mjg8L3ZvbHVtZT48bnVtYmVyPjEwLTExPC9udW1iZXI+PGtleXdvcmRzPjxrZXl3
b3JkPkFteW90cm9waGljIGxhdGVyYWwgc2NsZXJvc2lzLGluZm9ybWF0aXZlIGRyb3BvdXQsbG9u
Z2l0dWRpbmFsIGRhdGEsTWFya292IGNoYWluIE1vbnRlIENhcmxvLG1peGVkIG1vZGVsPC9rZXl3
b3JkPjwva2V5d29yZHM+PGRhdGVzPjx5ZWFyPjIwMTk8L3llYXI+PC9kYXRlcz48YWNjZXNzaW9u
LW51bT4zMDMwNjgzMzwvYWNjZXNzaW9uLW51bT48dXJscz48cmVsYXRlZC11cmxzPjx1cmw+aHR0
cHM6Ly9qb3VybmFscy5zYWdlcHViLmNvbS9kb2kvYWJzLzEwLjExNzcvMDk2MjI4MDIxODgwMjMw
MDwvdXJsPjwvcmVsYXRlZC11cmxzPjwvdXJscz48ZWxlY3Ryb25pYy1yZXNvdXJjZS1udW0+MTAu
MTE3Ny8wOTYyMjgwMjE4ODAyMzAwPC9lbGVjdHJvbmljLXJlc291cmNlLW51bT48L3JlY29yZD48
L0NpdGU+PENpdGU+PEF1dGhvcj5DaGVuPC9BdXRob3I+PFllYXI+MjAxODwvWWVhcj48UmVjTnVt
PjEwNTwvUmVjTnVtPjxyZWNvcmQ+PHJlYy1udW1iZXI+MTA1PC9yZWMtbnVtYmVyPjxmb3JlaWdu
LWtleXM+PGtleSBhcHA9IkVOIiBkYi1pZD0iZHQyZGVyNTJiOTU1MjBlYXN6YnB4c3pxc2R3MGF2
dHMyZnJ6IiB0aW1lc3RhbXA9IjAiPjEwNTwva2V5PjwvZm9yZWlnbi1rZXlzPjxyZWYtdHlwZSBu
YW1lPSJKb3VybmFsIEFydGljbGUiPjE3PC9yZWYtdHlwZT48Y29udHJpYnV0b3JzPjxhdXRob3Jz
PjxhdXRob3I+Q2hlbiwgRy48L2F1dGhvcj48YXV0aG9yPkx1bywgUy48L2F1dGhvcj48L2F1dGhv
cnM+PC9jb250cmlidXRvcnM+PGF1dGgtYWRkcmVzcz5DbGluaWNhbCBTdGF0aXN0aWNzLCBHbGF4
b1NtaXRoS2xpbmUsIDEyNTAgUyBDb2xsZWdldmlsbGUgUmQuLCBDb2xsZWdldmlsbGUsIFBlbm5z
eWx2YW5pYSAxOTQyNiwgVVNBLiYjeEQ7RGVwYXJ0bWVudCBvZiBCaW9zdGF0aXN0aWNzLCBTY2hv
b2wgb2YgUHVibGljIEhlYWx0aCwgVGhlIFVuaXZlcnNpdHkgb2YgVGV4YXMgSGVhbHRoIFNjaWVu
Y2UgQ2VudGVyIGF0IEhvdXN0b24sIDEyMDAgUHJlc3NsZXIgU3QuLCBIb3VzdG9uLCBUZXhhcyA3
NzAzMCwgVVNBLjwvYXV0aC1hZGRyZXNzPjx0aXRsZXM+PHRpdGxlPkJheWVzaWFuIGhpZXJhcmNo
aWNhbCBqb2ludCBtb2RlbGluZyB1c2luZyBza2V3LW5vcm1hbC9pbmRlcGVuZGVudCBkaXN0cmli
dXRpb25zPC90aXRsZT48c2Vjb25kYXJ5LXRpdGxlPkNvbW11biBTdGF0IFNpbXVsIENvbXB1dDwv
c2Vjb25kYXJ5LXRpdGxlPjxhbHQtdGl0bGU+Q29tbXVuaWNhdGlvbnMgaW4gc3RhdGlzdGljczog
U2ltdWxhdGlvbiBhbmQgY29tcHV0YXRpb248L2FsdC10aXRsZT48L3RpdGxlcz48cGFnZXM+MTQy
MC0xNDM4PC9wYWdlcz48dm9sdW1lPjQ3PC92b2x1bWU+PG51bWJlcj41PC9udW1iZXI+PGVkaXRp
b24+MjAxOC8wOS8wNDwvZWRpdGlvbj48a2V5d29yZHM+PGtleXdvcmQ+Q2xpbmljYWwgdHJpYWw8
L2tleXdvcmQ+PGtleXdvcmQ+SXRlbS1yZXNwb25zZSB0aGVvcnk8L2tleXdvcmQ+PGtleXdvcmQ+
TGF0ZW50IHZhcmlhYmxlPC9rZXl3b3JkPjxrZXl3b3JkPk1jbWM8L2tleXdvcmQ+PGtleXdvcmQ+
UGFya2luc29uJmFwb3M7cyBkaXNlYXNlPC9rZXl3b3JkPjwva2V5d29yZHM+PGRhdGVzPjx5ZWFy
PjIwMTg8L3llYXI+PC9kYXRlcz48aXNibj4wMzYxLTA5MTggKFByaW50KSYjeEQ7MDM2MS0wOTE4
PC9pc2JuPjxhY2Nlc3Npb24tbnVtPjMwMTc0MzY5PC9hY2Nlc3Npb24tbnVtPjx1cmxzPjwvdXJs
cz48Y3VzdG9tMj5QTUM2MTE0OTM4PC9jdXN0b20yPjxjdXN0b202Pk5JSE1TODY1NzAzPC9jdXN0
b202PjxlbGVjdHJvbmljLXJlc291cmNlLW51bT4xMC4xMDgwLzAzNjEwOTE4LjIwMTcuMTMxNTcz
MDwvZWxlY3Ryb25pYy1yZXNvdXJjZS1udW0+PHJlbW90ZS1kYXRhYmFzZS1wcm92aWRlcj5OTE08
L3JlbW90ZS1kYXRhYmFzZS1wcm92aWRlcj48bGFuZ3VhZ2U+ZW5nPC9sYW5ndWFnZT48L3JlY29y
ZD48L0NpdGU+PENpdGU+PEF1dGhvcj5XYW5nPC9BdXRob3I+PFllYXI+MjAxNzwvWWVhcj48UmVj
TnVtPjEwNjwvUmVjTnVtPjxyZWNvcmQ+PHJlYy1udW1iZXI+MTA2PC9yZWMtbnVtYmVyPjxmb3Jl
aWduLWtleXM+PGtleSBhcHA9IkVOIiBkYi1pZD0iZHQyZGVyNTJiOTU1MjBlYXN6YnB4c3pxc2R3
MGF2dHMyZnJ6IiB0aW1lc3RhbXA9IjAiPjEwNjwva2V5PjwvZm9yZWlnbi1rZXlzPjxyZWYtdHlw
ZSBuYW1lPSJKb3VybmFsIEFydGljbGUiPjE3PC9yZWYtdHlwZT48Y29udHJpYnV0b3JzPjxhdXRo
b3JzPjxhdXRob3I+V2FuZywgSnVlPC9hdXRob3I+PGF1dGhvcj5MdW8sIFNoZW5nPC9hdXRob3I+
PGF1dGhvcj5MaSwgTGlhbmc8L2F1dGhvcj48L2F1dGhvcnM+PC9jb250cmlidXRvcnM+PHRpdGxl
cz48dGl0bGU+RHluYW1pYyBwcmVkaWN0aW9uIGZvciBtdWx0aXBsZSByZXBlYXRlZCBtZWFzdXJl
cyBhbmQgZXZlbnQgdGltZSBkYXRhOiBBbiBhcHBsaWNhdGlvbiB0byBQYXJraW5zb27igJlzPC90
aXRsZT48c2Vjb25kYXJ5LXRpdGxlPlRoZSBBbm5hbHMgb2YgQXBwbGllZCBTdGF0aXN0aWNzPC9z
ZWNvbmRhcnktdGl0bGU+PGFsdC10aXRsZT5Bbm4gQXBwbCBTdGF0PC9hbHQtdGl0bGU+PC90aXRs
ZXM+PHBhZ2VzPjE3ODctMTgwOTwvcGFnZXM+PHZvbHVtZT4xMTwvdm9sdW1lPjxudW1iZXI+Mzwv
bnVtYmVyPjxlZGl0aW9uPjEwLzA1PC9lZGl0aW9uPjxrZXl3b3Jkcz48a2V5d29yZD5BcmVhIHVu
ZGVyIHRoZSBST0MgY3VydmU8L2tleXdvcmQ+PGtleXdvcmQ+Y2xpbmljYWwgdHJpYWw8L2tleXdv
cmQ+PGtleXdvcmQ+ZmFpbHVyZSB0aW1lPC9rZXl3b3JkPjxrZXl3b3JkPmxhdGVudCB0cmFpdCBt
b2RlbDwva2V5d29yZD48L2tleXdvcmRzPjxkYXRlcz48eWVhcj4yMDE3PC95ZWFyPjwvZGF0ZXM+
PGlzYm4+MTkzMi02MTU3JiN4RDsxOTQxLTczMzA8L2lzYm4+PGFjY2Vzc2lvbi1udW0+MjkwODE4
NzM8L2FjY2Vzc2lvbi1udW0+PHVybHM+PHJlbGF0ZWQtdXJscz48dXJsPmh0dHBzOi8vd3d3Lm5j
YmkubmxtLm5paC5nb3YvcHVibWVkLzI5MDgxODczPC91cmw+PHVybD5odHRwczovL3d3dy5uY2Jp
Lm5sbS5uaWguZ292L3BtYy9hcnRpY2xlcy9QTUM1NjU2Mjk2LzwvdXJsPjwvcmVsYXRlZC11cmxz
PjwvdXJscz48ZWxlY3Ryb25pYy1yZXNvdXJjZS1udW0+MTAuMTIxNC8xNy1BT0FTMTA1OTwvZWxl
Y3Ryb25pYy1yZXNvdXJjZS1udW0+PHJlbW90ZS1kYXRhYmFzZS1uYW1lPlB1Yk1lZDwvcmVtb3Rl
LWRhdGFiYXNlLW5hbWU+PGxhbmd1YWdlPmVuZzwvbGFuZ3VhZ2U+PC9yZWNvcmQ+PC9DaXRlPjwv
RW5kTm90ZT5=
</w:fldData>
              </w:fldChar>
            </w:r>
            <w:r w:rsidR="00A534EF" w:rsidRPr="00077804">
              <w:rPr>
                <w:rFonts w:eastAsiaTheme="minorEastAsia" w:cstheme="minorHAnsi"/>
                <w:bCs/>
                <w:color w:val="auto"/>
                <w:sz w:val="20"/>
                <w:szCs w:val="20"/>
              </w:rPr>
              <w:instrText xml:space="preserve"> ADDIN EN.CITE.DATA </w:instrText>
            </w:r>
            <w:r w:rsidR="00A534EF" w:rsidRPr="00077804">
              <w:rPr>
                <w:rFonts w:eastAsiaTheme="minorEastAsia" w:cstheme="minorHAnsi"/>
                <w:bCs/>
                <w:color w:val="auto"/>
                <w:sz w:val="20"/>
                <w:szCs w:val="20"/>
              </w:rPr>
            </w:r>
            <w:r w:rsidR="00A534EF" w:rsidRPr="00077804">
              <w:rPr>
                <w:rFonts w:eastAsiaTheme="minorEastAsia" w:cstheme="minorHAnsi"/>
                <w:bCs/>
                <w:color w:val="auto"/>
                <w:sz w:val="20"/>
                <w:szCs w:val="20"/>
              </w:rPr>
              <w:fldChar w:fldCharType="end"/>
            </w:r>
            <w:r w:rsidRPr="00077804">
              <w:rPr>
                <w:rFonts w:eastAsiaTheme="minorEastAsia" w:cstheme="minorHAnsi"/>
                <w:bCs/>
                <w:color w:val="auto"/>
                <w:sz w:val="20"/>
                <w:szCs w:val="20"/>
              </w:rPr>
            </w:r>
            <w:r w:rsidRPr="00077804">
              <w:rPr>
                <w:rFonts w:eastAsiaTheme="minorEastAsia" w:cstheme="minorHAnsi"/>
                <w:bCs/>
                <w:color w:val="auto"/>
                <w:sz w:val="20"/>
                <w:szCs w:val="20"/>
              </w:rPr>
              <w:fldChar w:fldCharType="separate"/>
            </w:r>
            <w:r w:rsidR="00873353" w:rsidRPr="00077804">
              <w:rPr>
                <w:rFonts w:eastAsiaTheme="minorEastAsia" w:cstheme="minorHAnsi"/>
                <w:bCs/>
                <w:noProof/>
                <w:color w:val="auto"/>
                <w:sz w:val="20"/>
                <w:szCs w:val="20"/>
              </w:rPr>
              <w:t>[30, 88-90]</w:t>
            </w:r>
            <w:r w:rsidRPr="00077804">
              <w:rPr>
                <w:rFonts w:eastAsiaTheme="minorEastAsia" w:cstheme="minorHAnsi"/>
                <w:bCs/>
                <w:color w:val="auto"/>
                <w:sz w:val="20"/>
                <w:szCs w:val="20"/>
              </w:rPr>
              <w:fldChar w:fldCharType="end"/>
            </w:r>
          </w:p>
        </w:tc>
      </w:tr>
      <w:tr w:rsidR="00077804" w:rsidRPr="00077804" w14:paraId="638674C6" w14:textId="77777777" w:rsidTr="00C24C5B">
        <w:trPr>
          <w:trHeight w:val="53"/>
        </w:trPr>
        <w:tc>
          <w:tcPr>
            <w:tcW w:w="10349" w:type="dxa"/>
            <w:gridSpan w:val="3"/>
            <w:tcBorders>
              <w:bottom w:val="single" w:sz="4" w:space="0" w:color="auto"/>
            </w:tcBorders>
            <w:vAlign w:val="center"/>
          </w:tcPr>
          <w:p w14:paraId="37F595F4" w14:textId="77777777" w:rsidR="00BE76C8" w:rsidRPr="00077804" w:rsidRDefault="00BE76C8" w:rsidP="00CC6D1E">
            <w:pPr>
              <w:spacing w:line="276" w:lineRule="auto"/>
              <w:ind w:left="0"/>
              <w:rPr>
                <w:rFonts w:cstheme="minorHAnsi"/>
                <w:color w:val="auto"/>
                <w:sz w:val="20"/>
                <w:szCs w:val="20"/>
              </w:rPr>
            </w:pPr>
            <w:r w:rsidRPr="00077804">
              <w:rPr>
                <w:b/>
                <w:color w:val="auto"/>
                <w:sz w:val="20"/>
                <w:szCs w:val="20"/>
                <w:lang w:eastAsia="en-GB"/>
              </w:rPr>
              <w:t>Model</w:t>
            </w:r>
          </w:p>
        </w:tc>
      </w:tr>
      <w:tr w:rsidR="00077804" w:rsidRPr="00077804" w14:paraId="5FCBC24F" w14:textId="77777777" w:rsidTr="000932F8">
        <w:trPr>
          <w:trHeight w:val="349"/>
        </w:trPr>
        <w:tc>
          <w:tcPr>
            <w:tcW w:w="4112" w:type="dxa"/>
            <w:tcBorders>
              <w:bottom w:val="nil"/>
            </w:tcBorders>
            <w:vAlign w:val="center"/>
          </w:tcPr>
          <w:p w14:paraId="383AC68B" w14:textId="77777777" w:rsidR="00BE76C8" w:rsidRPr="00077804" w:rsidRDefault="00BE76C8" w:rsidP="000932F8">
            <w:pPr>
              <w:spacing w:after="0"/>
              <w:ind w:left="0"/>
              <w:rPr>
                <w:color w:val="auto"/>
                <w:sz w:val="20"/>
                <w:szCs w:val="20"/>
                <w:lang w:eastAsia="en-GB"/>
              </w:rPr>
            </w:pPr>
            <w:r w:rsidRPr="00077804">
              <w:rPr>
                <w:rFonts w:cstheme="minorHAnsi"/>
                <w:color w:val="auto"/>
                <w:sz w:val="20"/>
                <w:szCs w:val="20"/>
              </w:rPr>
              <w:t>GLM, Partially LME*</w:t>
            </w:r>
          </w:p>
        </w:tc>
        <w:tc>
          <w:tcPr>
            <w:tcW w:w="2693" w:type="dxa"/>
            <w:tcBorders>
              <w:bottom w:val="nil"/>
            </w:tcBorders>
            <w:vAlign w:val="center"/>
          </w:tcPr>
          <w:p w14:paraId="41DF8A94"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2(9.1%)</w:t>
            </w:r>
          </w:p>
        </w:tc>
        <w:tc>
          <w:tcPr>
            <w:tcW w:w="3544" w:type="dxa"/>
            <w:tcBorders>
              <w:bottom w:val="nil"/>
            </w:tcBorders>
            <w:vAlign w:val="center"/>
          </w:tcPr>
          <w:p w14:paraId="37D41F91" w14:textId="1C8C9F31" w:rsidR="00BE76C8" w:rsidRPr="00077804" w:rsidRDefault="00BE76C8" w:rsidP="00873353">
            <w:pPr>
              <w:spacing w:after="0"/>
              <w:ind w:left="0"/>
              <w:rPr>
                <w:rFonts w:cstheme="minorHAnsi"/>
                <w:color w:val="auto"/>
                <w:sz w:val="20"/>
                <w:szCs w:val="20"/>
              </w:rPr>
            </w:pP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Chen&lt;/Author&gt;&lt;Year&gt;2004&lt;/Year&gt;&lt;RecNum&gt;10&lt;/RecNum&gt;&lt;DisplayText&gt;[20]&lt;/DisplayText&gt;&lt;record&gt;&lt;rec-number&gt;10&lt;/rec-number&gt;&lt;foreign-keys&gt;&lt;key app="EN" db-id="dt2der52b95520easzbpxszqsdw0avts2frz" timestamp="0"&gt;10&lt;/key&gt;&lt;/foreign-keys&gt;&lt;ref-type name="Journal Article"&gt;17&lt;/ref-type&gt;&lt;contributors&gt;&lt;authors&gt;&lt;author&gt;Ming-Hui Chen&lt;/author&gt;&lt;author&gt;Joseph G. Ibrahim&lt;/author&gt;&lt;author&gt;Debajyoti Sinha&lt;/author&gt;&lt;/authors&gt;&lt;/contributors&gt;&lt;titles&gt;&lt;title&gt;A new joint model for longitudinal and survival data with a cure fraction&lt;/title&gt;&lt;secondary-title&gt;Journal of Multivariate Analysis&lt;/secondary-title&gt;&lt;/titles&gt;&lt;pages&gt;18-34&lt;/pages&gt;&lt;volume&gt;91&lt;/volume&gt;&lt;dates&gt;&lt;year&gt;200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0]</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Tang&lt;/Author&gt;&lt;Year&gt;2015&lt;/Year&gt;&lt;RecNum&gt;33&lt;/RecNum&gt;&lt;DisplayText&gt;[32]&lt;/DisplayText&gt;&lt;record&gt;&lt;rec-number&gt;33&lt;/rec-number&gt;&lt;foreign-keys&gt;&lt;key app="EN" db-id="dt2der52b95520easzbpxszqsdw0avts2frz" timestamp="0"&gt;33&lt;/key&gt;&lt;/foreign-keys&gt;&lt;ref-type name="Journal Article"&gt;17&lt;/ref-type&gt;&lt;contributors&gt;&lt;authors&gt;&lt;author&gt;An-Min Tang &lt;/author&gt;&lt;author&gt;Nian-Sheng Tang&lt;/author&gt;&lt;/authors&gt;&lt;/contributors&gt;&lt;titles&gt;&lt;title&gt;Semiparametric Bayesian inference on skew-normal joint modeling of multivariate longitudinal and survival data&lt;/title&gt;&lt;secondary-title&gt;Statistics in Medicine&lt;/secondary-title&gt;&lt;/titles&gt;&lt;pages&gt;824-843&lt;/pages&gt;&lt;volume&gt;34&lt;/volume&gt;&lt;dates&gt;&lt;year&gt;2015&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2]</w:t>
            </w:r>
            <w:r w:rsidRPr="00077804">
              <w:rPr>
                <w:rFonts w:cstheme="minorHAnsi"/>
                <w:color w:val="auto"/>
                <w:sz w:val="20"/>
                <w:szCs w:val="20"/>
              </w:rPr>
              <w:fldChar w:fldCharType="end"/>
            </w:r>
          </w:p>
        </w:tc>
      </w:tr>
      <w:tr w:rsidR="00077804" w:rsidRPr="00077804" w14:paraId="1827480B" w14:textId="77777777" w:rsidTr="000932F8">
        <w:trPr>
          <w:trHeight w:val="265"/>
        </w:trPr>
        <w:tc>
          <w:tcPr>
            <w:tcW w:w="4112" w:type="dxa"/>
            <w:tcBorders>
              <w:top w:val="nil"/>
              <w:bottom w:val="nil"/>
            </w:tcBorders>
            <w:vAlign w:val="center"/>
          </w:tcPr>
          <w:p w14:paraId="26EA393A"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 xml:space="preserve">Multivariate </w:t>
            </w:r>
            <w:r w:rsidRPr="00077804">
              <w:rPr>
                <w:rFonts w:eastAsiaTheme="minorEastAsia" w:cstheme="minorHAnsi"/>
                <w:color w:val="auto"/>
                <w:sz w:val="20"/>
                <w:szCs w:val="20"/>
              </w:rPr>
              <w:t>GLM</w:t>
            </w:r>
          </w:p>
        </w:tc>
        <w:tc>
          <w:tcPr>
            <w:tcW w:w="2693" w:type="dxa"/>
            <w:tcBorders>
              <w:top w:val="nil"/>
              <w:bottom w:val="nil"/>
            </w:tcBorders>
            <w:vAlign w:val="center"/>
          </w:tcPr>
          <w:p w14:paraId="02A22876"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4(18.2%)</w:t>
            </w:r>
          </w:p>
        </w:tc>
        <w:tc>
          <w:tcPr>
            <w:tcW w:w="3544" w:type="dxa"/>
            <w:tcBorders>
              <w:top w:val="nil"/>
              <w:bottom w:val="nil"/>
            </w:tcBorders>
            <w:vAlign w:val="center"/>
          </w:tcPr>
          <w:p w14:paraId="21F6E7CC" w14:textId="55581C88" w:rsidR="00BE76C8" w:rsidRPr="00077804" w:rsidRDefault="00BE76C8" w:rsidP="00AA605E">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aaHU8L0F1dGhvcj48WWVhcj4yMDEyPC9ZZWFyPjxSZWNO
dW0+MzwvUmVjTnVtPjxEaXNwbGF5VGV4dD5bMTQsIDM0LCAzNiwgNTddPC9EaXNwbGF5VGV4dD48
cmVjb3JkPjxyZWMtbnVtYmVyPjM8L3JlYy1udW1iZXI+PGZvcmVpZ24ta2V5cz48a2V5IGFwcD0i
RU4iIGRiLWlkPSJkdDJkZXI1MmI5NTUyMGVhc3picHhzenFzZHcwYXZ0czJmcnoiIHRpbWVzdGFt
cD0iMCI+Mzwva2V5PjwvZm9yZWlnbi1rZXlzPjxyZWYtdHlwZSBuYW1lPSJKb3VybmFsIEFydGlj
bGUiPjE3PC9yZWYtdHlwZT48Y29udHJpYnV0b3JzPjxhdXRob3JzPjxhdXRob3I+SG9uZ3R1IFpo
dTwvYXV0aG9yPjxhdXRob3I+Sm9zZXBoIEcuIElicmFoaW08L2F1dGhvcj48YXV0aG9yPll1ZWgt
WXVuIENoaTwvYXV0aG9yPjxhdXRob3I+TmlhbnNoZW5nIFRhbmc8L2F1dGhvcj48L2F1dGhvcnM+
PC9jb250cmlidXRvcnM+PHRpdGxlcz48dGl0bGU+QmF5ZXNpYW4gaW7vrIJ1ZW5jZSBtZWFzdXJl
cyBmb3Igam9pbnQgbW9kZWxzIGZvciBsb25naXR1ZGluYWwgYW5kIHN1cnZpdmFsIGRhdGE8L3Rp
dGxlPjxzZWNvbmRhcnktdGl0bGU+QmlvbWV0cmljczwvc2Vjb25kYXJ5LXRpdGxlPjwvdGl0bGVz
PjxwYWdlcz45NTQtOTY0PC9wYWdlcz48dm9sdW1lPjY4PC92b2x1bWU+PG51bWJlcj4zPC9udW1i
ZXI+PGRhdGVzPjx5ZWFyPjIwMTI8L3llYXI+PC9kYXRlcz48dXJscz48L3VybHM+PC9yZWNvcmQ+
PC9DaXRlPjxDaXRlPjxBdXRob3I+VGFuZzwvQXV0aG9yPjxZZWFyPjIwMTQ8L1llYXI+PFJlY051
bT4zNTwvUmVjTnVtPjxyZWNvcmQ+PHJlYy1udW1iZXI+MzU8L3JlYy1udW1iZXI+PGZvcmVpZ24t
a2V5cz48a2V5IGFwcD0iRU4iIGRiLWlkPSJkdDJkZXI1MmI5NTUyMGVhc3picHhzenFzZHcwYXZ0
czJmcnoiIHRpbWVzdGFtcD0iMCI+MzU8L2tleT48L2ZvcmVpZ24ta2V5cz48cmVmLXR5cGUgbmFt
ZT0iSm91cm5hbCBBcnRpY2xlIj4xNzwvcmVmLXR5cGU+PGNvbnRyaWJ1dG9ycz48YXV0aG9ycz48
YXV0aG9yPk5pYW4tU2hlbmcgVGFuZzwvYXV0aG9yPjxhdXRob3I+QW4tTWluIFRhbmc8L2F1dGhv
cj48YXV0aG9yPkRvbmctRG9uZyBQYW48L2F1dGhvcj48L2F1dGhvcnM+PC9jb250cmlidXRvcnM+
PHRpdGxlcz48dGl0bGU+U2VtaXBhcmFtZXRyaWMgQmF5ZXNpYW4gam9pbnQgbW9kZWxzIG9mIG11
bHRpdmFyaWF0ZSBsb25naXR1ZGluYWwgYW5kIHN1cnZpdmFsIGRhdGE8L3RpdGxlPjxzZWNvbmRh
cnktdGl0bGU+Q29tcHV0YXRpb25hbCBTdGF0aXN0aWNzIGFuZCBEYXRhIEFuYWx5c2lzPC9zZWNv
bmRhcnktdGl0bGU+PC90aXRsZXM+PHBhZ2VzPjExMy0xMjk8L3BhZ2VzPjx2b2x1bWU+Nzc8L3Zv
bHVtZT48ZGF0ZXM+PHllYXI+MjAxNDwveWVhcj48L2RhdGVzPjx1cmxzPjwvdXJscz48L3JlY29y
ZD48L0NpdGU+PENpdGU+PEF1dGhvcj5SaXpvcG91bG9zPC9BdXRob3I+PFllYXI+MjAxMTwvWWVh
cj48UmVjTnVtPjY4PC9SZWNOdW0+PHJlY29yZD48cmVjLW51bWJlcj42ODwvcmVjLW51bWJlcj48
Zm9yZWlnbi1rZXlzPjxrZXkgYXBwPSJFTiIgZGItaWQ9ImR0MmRlcjUyYjk1NTIwZWFzemJweHN6
cXNkdzBhdnRzMmZyeiIgdGltZXN0YW1wPSIwIj42ODwva2V5PjwvZm9yZWlnbi1rZXlzPjxyZWYt
dHlwZSBuYW1lPSJKb3VybmFsIEFydGljbGUiPjE3PC9yZWYtdHlwZT48Y29udHJpYnV0b3JzPjxh
dXRob3JzPjxhdXRob3I+RGltaXRyaXMgUml6b3BvdWxvczwvYXV0aG9yPjxhdXRob3I+UHVsYWsg
R2hvc2g8L2F1dGhvcj48L2F1dGhvcnM+PC9jb250cmlidXRvcnM+PHRpdGxlcz48dGl0bGU+QSBC
YXllc2lhbiBzZW1pcGFyYW1ldHJpYyBtdWx0aXZhcmlhdGUgam9pbnQgbW9kZWwgZm9yIG11bHRp
cGxlIGxvbmdpdHVkaW5hbCBvdXRjb21lcyBhbmQgYSB0aW1l4oCQdG/igJBldmVudDwvdGl0bGU+
PHNlY29uZGFyeS10aXRsZT5TdGF0aXN0aWNzIGluIE1lZGljaW5lPC9zZWNvbmRhcnktdGl0bGU+
PC90aXRsZXM+PHBhZ2VzPjEzNjYtMTM4MDwvcGFnZXM+PHZvbHVtZT4zMDwvdm9sdW1lPjxkYXRl
cz48eWVhcj4yMDExPC95ZWFyPjwvZGF0ZXM+PHVybHM+PC91cmxzPjwvcmVjb3JkPjwvQ2l0ZT48
Q2l0ZT48QXV0aG9yPkNob2k8L0F1dGhvcj48WWVhcj4yMDE0PC9ZZWFyPjxSZWNOdW0+Mzk8L1Jl
Y051bT48cmVjb3JkPjxyZWMtbnVtYmVyPjM5PC9yZWMtbnVtYmVyPjxmb3JlaWduLWtleXM+PGtl
eSBhcHA9IkVOIiBkYi1pZD0iZHQyZGVyNTJiOTU1MjBlYXN6YnB4c3pxc2R3MGF2dHMyZnJ6IiB0
aW1lc3RhbXA9IjAiPjM5PC9rZXk+PC9mb3JlaWduLWtleXM+PHJlZi10eXBlIG5hbWU9IkpvdXJu
YWwgQXJ0aWNsZSI+MTc8L3JlZi10eXBlPjxjb250cmlidXRvcnM+PGF1dGhvcnM+PGF1dGhvcj5K
aWluIENob2k8L2F1dGhvcj48YXV0aG9yPlN0ZXdhcnQgSi4gQW5kZXJzb248L2F1dGhvcj48YXV0
aG9yPlRob21hcyBKLiBSaWNoYXJkczwvYXV0aG9yPjxhdXRob3I+V2VzbGV5IEsuIFRob21wc29u
PC9hdXRob3I+PC9hdXRob3JzPjwvY29udHJpYnV0b3JzPjx0aXRsZXM+PHRpdGxlPlByZWRpY3Rp
b24gb2YgdHJhbnNwbGFudC1mcmVlIHN1cnZpdmFsIGluIGlkaW9wYXRoaWMgcHVsbW9uYXJ5IGZp
YnJvc2lzIHBhdGllbnRzIHVzaW5nIGpvaW50IG1vZGVscyBmb3IgZXZlbnQgdGltZXMgYW5kIG1p
eGVkIG11bHRpdmFyaWF0ZSBsb25naXR1ZGluYWwgZGF0YTwvdGl0bGU+PHNlY29uZGFyeS10aXRs
ZT5Kb3VybmFsIG9mIEFwcGxpZWQgU3RhdGlzdGljczwvc2Vjb25kYXJ5LXRpdGxlPjwvdGl0bGVz
PjxwYWdlcz4yMTkyLTIyMDU8L3BhZ2VzPjx2b2x1bWU+NDE8L3ZvbHVtZT48bnVtYmVyPjEwPC9u
dW1iZXI+PGRhdGVzPjx5ZWFyPjIwMTQ8L3llYXI+PC9kYXRlcz48dXJscz48L3VybHM+PC9yZWNv
cmQ+PC9DaXRlPjwvRW5kTm90ZT4A
</w:fldData>
              </w:fldChar>
            </w:r>
            <w:r w:rsidR="00AA605E" w:rsidRPr="00077804">
              <w:rPr>
                <w:rFonts w:cstheme="minorHAnsi"/>
                <w:color w:val="auto"/>
                <w:sz w:val="20"/>
                <w:szCs w:val="20"/>
              </w:rPr>
              <w:instrText xml:space="preserve"> ADDIN EN.CITE </w:instrText>
            </w:r>
            <w:r w:rsidR="00AA605E" w:rsidRPr="00077804">
              <w:rPr>
                <w:rFonts w:cstheme="minorHAnsi"/>
                <w:color w:val="auto"/>
                <w:sz w:val="20"/>
                <w:szCs w:val="20"/>
              </w:rPr>
              <w:fldChar w:fldCharType="begin">
                <w:fldData xml:space="preserve">PEVuZE5vdGU+PENpdGU+PEF1dGhvcj5aaHU8L0F1dGhvcj48WWVhcj4yMDEyPC9ZZWFyPjxSZWNO
dW0+MzwvUmVjTnVtPjxEaXNwbGF5VGV4dD5bMTQsIDM0LCAzNiwgNTddPC9EaXNwbGF5VGV4dD48
cmVjb3JkPjxyZWMtbnVtYmVyPjM8L3JlYy1udW1iZXI+PGZvcmVpZ24ta2V5cz48a2V5IGFwcD0i
RU4iIGRiLWlkPSJkdDJkZXI1MmI5NTUyMGVhc3picHhzenFzZHcwYXZ0czJmcnoiIHRpbWVzdGFt
cD0iMCI+Mzwva2V5PjwvZm9yZWlnbi1rZXlzPjxyZWYtdHlwZSBuYW1lPSJKb3VybmFsIEFydGlj
bGUiPjE3PC9yZWYtdHlwZT48Y29udHJpYnV0b3JzPjxhdXRob3JzPjxhdXRob3I+SG9uZ3R1IFpo
dTwvYXV0aG9yPjxhdXRob3I+Sm9zZXBoIEcuIElicmFoaW08L2F1dGhvcj48YXV0aG9yPll1ZWgt
WXVuIENoaTwvYXV0aG9yPjxhdXRob3I+TmlhbnNoZW5nIFRhbmc8L2F1dGhvcj48L2F1dGhvcnM+
PC9jb250cmlidXRvcnM+PHRpdGxlcz48dGl0bGU+QmF5ZXNpYW4gaW7vrIJ1ZW5jZSBtZWFzdXJl
cyBmb3Igam9pbnQgbW9kZWxzIGZvciBsb25naXR1ZGluYWwgYW5kIHN1cnZpdmFsIGRhdGE8L3Rp
dGxlPjxzZWNvbmRhcnktdGl0bGU+QmlvbWV0cmljczwvc2Vjb25kYXJ5LXRpdGxlPjwvdGl0bGVz
PjxwYWdlcz45NTQtOTY0PC9wYWdlcz48dm9sdW1lPjY4PC92b2x1bWU+PG51bWJlcj4zPC9udW1i
ZXI+PGRhdGVzPjx5ZWFyPjIwMTI8L3llYXI+PC9kYXRlcz48dXJscz48L3VybHM+PC9yZWNvcmQ+
PC9DaXRlPjxDaXRlPjxBdXRob3I+VGFuZzwvQXV0aG9yPjxZZWFyPjIwMTQ8L1llYXI+PFJlY051
bT4zNTwvUmVjTnVtPjxyZWNvcmQ+PHJlYy1udW1iZXI+MzU8L3JlYy1udW1iZXI+PGZvcmVpZ24t
a2V5cz48a2V5IGFwcD0iRU4iIGRiLWlkPSJkdDJkZXI1MmI5NTUyMGVhc3picHhzenFzZHcwYXZ0
czJmcnoiIHRpbWVzdGFtcD0iMCI+MzU8L2tleT48L2ZvcmVpZ24ta2V5cz48cmVmLXR5cGUgbmFt
ZT0iSm91cm5hbCBBcnRpY2xlIj4xNzwvcmVmLXR5cGU+PGNvbnRyaWJ1dG9ycz48YXV0aG9ycz48
YXV0aG9yPk5pYW4tU2hlbmcgVGFuZzwvYXV0aG9yPjxhdXRob3I+QW4tTWluIFRhbmc8L2F1dGhv
cj48YXV0aG9yPkRvbmctRG9uZyBQYW48L2F1dGhvcj48L2F1dGhvcnM+PC9jb250cmlidXRvcnM+
PHRpdGxlcz48dGl0bGU+U2VtaXBhcmFtZXRyaWMgQmF5ZXNpYW4gam9pbnQgbW9kZWxzIG9mIG11
bHRpdmFyaWF0ZSBsb25naXR1ZGluYWwgYW5kIHN1cnZpdmFsIGRhdGE8L3RpdGxlPjxzZWNvbmRh
cnktdGl0bGU+Q29tcHV0YXRpb25hbCBTdGF0aXN0aWNzIGFuZCBEYXRhIEFuYWx5c2lzPC9zZWNv
bmRhcnktdGl0bGU+PC90aXRsZXM+PHBhZ2VzPjExMy0xMjk8L3BhZ2VzPjx2b2x1bWU+Nzc8L3Zv
bHVtZT48ZGF0ZXM+PHllYXI+MjAxNDwveWVhcj48L2RhdGVzPjx1cmxzPjwvdXJscz48L3JlY29y
ZD48L0NpdGU+PENpdGU+PEF1dGhvcj5SaXpvcG91bG9zPC9BdXRob3I+PFllYXI+MjAxMTwvWWVh
cj48UmVjTnVtPjY4PC9SZWNOdW0+PHJlY29yZD48cmVjLW51bWJlcj42ODwvcmVjLW51bWJlcj48
Zm9yZWlnbi1rZXlzPjxrZXkgYXBwPSJFTiIgZGItaWQ9ImR0MmRlcjUyYjk1NTIwZWFzemJweHN6
cXNkdzBhdnRzMmZyeiIgdGltZXN0YW1wPSIwIj42ODwva2V5PjwvZm9yZWlnbi1rZXlzPjxyZWYt
dHlwZSBuYW1lPSJKb3VybmFsIEFydGljbGUiPjE3PC9yZWYtdHlwZT48Y29udHJpYnV0b3JzPjxh
dXRob3JzPjxhdXRob3I+RGltaXRyaXMgUml6b3BvdWxvczwvYXV0aG9yPjxhdXRob3I+UHVsYWsg
R2hvc2g8L2F1dGhvcj48L2F1dGhvcnM+PC9jb250cmlidXRvcnM+PHRpdGxlcz48dGl0bGU+QSBC
YXllc2lhbiBzZW1pcGFyYW1ldHJpYyBtdWx0aXZhcmlhdGUgam9pbnQgbW9kZWwgZm9yIG11bHRp
cGxlIGxvbmdpdHVkaW5hbCBvdXRjb21lcyBhbmQgYSB0aW1l4oCQdG/igJBldmVudDwvdGl0bGU+
PHNlY29uZGFyeS10aXRsZT5TdGF0aXN0aWNzIGluIE1lZGljaW5lPC9zZWNvbmRhcnktdGl0bGU+
PC90aXRsZXM+PHBhZ2VzPjEzNjYtMTM4MDwvcGFnZXM+PHZvbHVtZT4zMDwvdm9sdW1lPjxkYXRl
cz48eWVhcj4yMDExPC95ZWFyPjwvZGF0ZXM+PHVybHM+PC91cmxzPjwvcmVjb3JkPjwvQ2l0ZT48
Q2l0ZT48QXV0aG9yPkNob2k8L0F1dGhvcj48WWVhcj4yMDE0PC9ZZWFyPjxSZWNOdW0+Mzk8L1Jl
Y051bT48cmVjb3JkPjxyZWMtbnVtYmVyPjM5PC9yZWMtbnVtYmVyPjxmb3JlaWduLWtleXM+PGtl
eSBhcHA9IkVOIiBkYi1pZD0iZHQyZGVyNTJiOTU1MjBlYXN6YnB4c3pxc2R3MGF2dHMyZnJ6IiB0
aW1lc3RhbXA9IjAiPjM5PC9rZXk+PC9mb3JlaWduLWtleXM+PHJlZi10eXBlIG5hbWU9IkpvdXJu
YWwgQXJ0aWNsZSI+MTc8L3JlZi10eXBlPjxjb250cmlidXRvcnM+PGF1dGhvcnM+PGF1dGhvcj5K
aWluIENob2k8L2F1dGhvcj48YXV0aG9yPlN0ZXdhcnQgSi4gQW5kZXJzb248L2F1dGhvcj48YXV0
aG9yPlRob21hcyBKLiBSaWNoYXJkczwvYXV0aG9yPjxhdXRob3I+V2VzbGV5IEsuIFRob21wc29u
PC9hdXRob3I+PC9hdXRob3JzPjwvY29udHJpYnV0b3JzPjx0aXRsZXM+PHRpdGxlPlByZWRpY3Rp
b24gb2YgdHJhbnNwbGFudC1mcmVlIHN1cnZpdmFsIGluIGlkaW9wYXRoaWMgcHVsbW9uYXJ5IGZp
YnJvc2lzIHBhdGllbnRzIHVzaW5nIGpvaW50IG1vZGVscyBmb3IgZXZlbnQgdGltZXMgYW5kIG1p
eGVkIG11bHRpdmFyaWF0ZSBsb25naXR1ZGluYWwgZGF0YTwvdGl0bGU+PHNlY29uZGFyeS10aXRs
ZT5Kb3VybmFsIG9mIEFwcGxpZWQgU3RhdGlzdGljczwvc2Vjb25kYXJ5LXRpdGxlPjwvdGl0bGVz
PjxwYWdlcz4yMTkyLTIyMDU8L3BhZ2VzPjx2b2x1bWU+NDE8L3ZvbHVtZT48bnVtYmVyPjEwPC9u
dW1iZXI+PGRhdGVzPjx5ZWFyPjIwMTQ8L3llYXI+PC9kYXRlcz48dXJscz48L3VybHM+PC9yZWNv
cmQ+PC9DaXRlPjwvRW5kTm90ZT4A
</w:fldData>
              </w:fldChar>
            </w:r>
            <w:r w:rsidR="00AA605E" w:rsidRPr="00077804">
              <w:rPr>
                <w:rFonts w:cstheme="minorHAnsi"/>
                <w:color w:val="auto"/>
                <w:sz w:val="20"/>
                <w:szCs w:val="20"/>
              </w:rPr>
              <w:instrText xml:space="preserve"> ADDIN EN.CITE.DATA </w:instrText>
            </w:r>
            <w:r w:rsidR="00AA605E" w:rsidRPr="00077804">
              <w:rPr>
                <w:rFonts w:cstheme="minorHAnsi"/>
                <w:color w:val="auto"/>
                <w:sz w:val="20"/>
                <w:szCs w:val="20"/>
              </w:rPr>
            </w:r>
            <w:r w:rsidR="00AA605E"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4, 34, 36, 57]</w:t>
            </w:r>
            <w:r w:rsidRPr="00077804">
              <w:rPr>
                <w:rFonts w:cstheme="minorHAnsi"/>
                <w:color w:val="auto"/>
                <w:sz w:val="20"/>
                <w:szCs w:val="20"/>
              </w:rPr>
              <w:fldChar w:fldCharType="end"/>
            </w:r>
          </w:p>
        </w:tc>
      </w:tr>
      <w:tr w:rsidR="00077804" w:rsidRPr="00077804" w14:paraId="19CAD3E8" w14:textId="77777777" w:rsidTr="000932F8">
        <w:trPr>
          <w:trHeight w:val="483"/>
        </w:trPr>
        <w:tc>
          <w:tcPr>
            <w:tcW w:w="4112" w:type="dxa"/>
            <w:tcBorders>
              <w:top w:val="nil"/>
            </w:tcBorders>
            <w:vAlign w:val="center"/>
          </w:tcPr>
          <w:p w14:paraId="36038AB0" w14:textId="77777777" w:rsidR="00BE76C8" w:rsidRPr="00077804" w:rsidRDefault="00BE76C8" w:rsidP="000932F8">
            <w:pPr>
              <w:spacing w:after="0"/>
              <w:ind w:left="0"/>
              <w:rPr>
                <w:rFonts w:cstheme="minorHAnsi"/>
                <w:color w:val="auto"/>
                <w:sz w:val="20"/>
                <w:szCs w:val="20"/>
              </w:rPr>
            </w:pPr>
            <w:r w:rsidRPr="00077804">
              <w:rPr>
                <w:rFonts w:eastAsiaTheme="minorEastAsia" w:cstheme="minorHAnsi"/>
                <w:color w:val="auto"/>
                <w:sz w:val="20"/>
                <w:szCs w:val="20"/>
              </w:rPr>
              <w:t>Multivariate mixed effect models</w:t>
            </w:r>
          </w:p>
        </w:tc>
        <w:tc>
          <w:tcPr>
            <w:tcW w:w="2693" w:type="dxa"/>
            <w:tcBorders>
              <w:top w:val="nil"/>
            </w:tcBorders>
            <w:vAlign w:val="center"/>
          </w:tcPr>
          <w:p w14:paraId="40EC60B9"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5(22.7%)</w:t>
            </w:r>
          </w:p>
        </w:tc>
        <w:tc>
          <w:tcPr>
            <w:tcW w:w="3544" w:type="dxa"/>
            <w:tcBorders>
              <w:top w:val="nil"/>
            </w:tcBorders>
            <w:vAlign w:val="center"/>
          </w:tcPr>
          <w:p w14:paraId="47476A6E" w14:textId="18FA442A" w:rsidR="00BE76C8" w:rsidRPr="00077804" w:rsidRDefault="00BE76C8" w:rsidP="004A5DE4">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DaGk8L0F1dGhvcj48WWVhcj4yMDA2PC9ZZWFyPjxSZWNO
dW0+NzU8L1JlY051bT48RGlzcGxheVRleHQ+WzIxLCAyOCwgNjMsIDc3LCA4Nl08L0Rpc3BsYXlU
ZXh0PjxyZWNvcmQ+PHJlYy1udW1iZXI+NzU8L3JlYy1udW1iZXI+PGZvcmVpZ24ta2V5cz48a2V5
IGFwcD0iRU4iIGRiLWlkPSJkdDJkZXI1MmI5NTUyMGVhc3picHhzenFzZHcwYXZ0czJmcnoiIHRp
bWVzdGFtcD0iMCI+NzU8L2tleT48L2ZvcmVpZ24ta2V5cz48cmVmLXR5cGUgbmFtZT0iSm91cm5h
bCBBcnRpY2xlIj4xNzwvcmVmLXR5cGU+PGNvbnRyaWJ1dG9ycz48YXV0aG9ycz48YXV0aG9yPll1
ZWgtWXVuIENoaTwvYXV0aG9yPjxhdXRob3I+Sm9zZXBoIEcuIElicmFoaW08L2F1dGhvcj48L2F1
dGhvcnM+PC9jb250cmlidXRvcnM+PHRpdGxlcz48dGl0bGU+Sm9pbnQgbW9kZWxzIGZvciBtdWx0
aXZhcmlhdGUgbG9uZ2l0dWRpbmFsIGFuZCBtdWx0aXZhcmlhdGUgc3Vydml2YWwgZGF0YTwvdGl0
bGU+PHNlY29uZGFyeS10aXRsZT5CaW9tZXRyaWNzPC9zZWNvbmRhcnktdGl0bGU+PC90aXRsZXM+
PHBhZ2VzPjQzMi00NDU8L3BhZ2VzPjx2b2x1bWU+NjI8L3ZvbHVtZT48ZGF0ZXM+PHllYXI+MjAw
NjwveWVhcj48L2RhdGVzPjx1cmxzPjwvdXJscz48L3JlY29yZD48L0NpdGU+PENpdGU+PEF1dGhv
cj5DaGk8L0F1dGhvcj48WWVhcj4yMDA3PC9ZZWFyPjxSZWNOdW0+MTI8L1JlY051bT48cmVjb3Jk
PjxyZWMtbnVtYmVyPjEyPC9yZWMtbnVtYmVyPjxmb3JlaWduLWtleXM+PGtleSBhcHA9IkVOIiBk
Yi1pZD0iZHQyZGVyNTJiOTU1MjBlYXN6YnB4c3pxc2R3MGF2dHMyZnJ6IiB0aW1lc3RhbXA9IjAi
PjEyPC9rZXk+PC9mb3JlaWduLWtleXM+PHJlZi10eXBlIG5hbWU9IkpvdXJuYWwgQXJ0aWNsZSI+
MTc8L3JlZi10eXBlPjxjb250cmlidXRvcnM+PGF1dGhvcnM+PGF1dGhvcj5ZdWVoLVl1biBDaGk8
L2F1dGhvcj48YXV0aG9yPiBKb3NlcGggRy4gSWJyYWhpbTwvYXV0aG9yPjwvYXV0aG9ycz48L2Nv
bnRyaWJ1dG9ycz48dGl0bGVzPjx0aXRsZT5CYXllc2lhbiBhcHByb2FjaGVzIHRvIGpvaW50IGxv
bmdpdHVkaW5hbCBhbmQgc3Vydml2YWwgbW9kZWxzIGFjY29tbW9kYXRpbmcgYm90aCB6ZXJvIGFu
ZCBub256ZXJvIGN1cmUgZnJhY3Rpb25zPC90aXRsZT48c2Vjb25kYXJ5LXRpdGxlPlN0YXRpc3Rp
Y2EgU2luaWNhPC9zZWNvbmRhcnktdGl0bGU+PC90aXRsZXM+PHBlcmlvZGljYWw+PGZ1bGwtdGl0
bGU+U3RhdGlzdGljYSBTaW5pY2E8L2Z1bGwtdGl0bGU+PC9wZXJpb2RpY2FsPjxwYWdlcz40NDUt
NDYyPC9wYWdlcz48dm9sdW1lPjE3PC92b2x1bWU+PGRhdGVzPjx5ZWFyPjIwMDc8L3llYXI+PC9k
YXRlcz48dXJscz48L3VybHM+PC9yZWNvcmQ+PC9DaXRlPjxDaXRlPjxBdXRob3I+VGFuZzwvQXV0
aG9yPjxZZWFyPjIwMTc8L1llYXI+PFJlY051bT4yNDwvUmVjTnVtPjxyZWNvcmQ+PHJlYy1udW1i
ZXI+MjQ8L3JlYy1udW1iZXI+PGZvcmVpZ24ta2V5cz48a2V5IGFwcD0iRU4iIGRiLWlkPSJkdDJk
ZXI1MmI5NTUyMGVhc3picHhzenFzZHcwYXZ0czJmcnoiIHRpbWVzdGFtcD0iMCI+MjQ8L2tleT48
L2ZvcmVpZ24ta2V5cz48cmVmLXR5cGUgbmFtZT0iSm91cm5hbCBBcnRpY2xlIj4xNzwvcmVmLXR5
cGU+PGNvbnRyaWJ1dG9ycz48YXV0aG9ycz48YXV0aG9yPkFuLU1pbiBUYW5nPC9hdXRob3I+PGF1
dGhvcj5YaW5ncWl1IFpoYW88L2F1dGhvcj48YXV0aG9yPk5pYW4tU2hlbmcgVGFuZzwvYXV0aG9y
PjwvYXV0aG9ycz48L2NvbnRyaWJ1dG9ycz48dGl0bGVzPjx0aXRsZT5CYXllc2lhbiB2YXJpYWJs
ZSBzZWxlY3Rpb24gYW5kIGVzdGltYXRpb24gaW4gc2VtaXBhcmFtZXRyaWMgam9pbnQgbW9kZWxz
IG9mIG11bHRpdmFyaWF0ZSBsb25naXR1ZGluYWwgYW5kIHN1cnZpdmFsIGRhdGE8L3RpdGxlPjxz
ZWNvbmRhcnktdGl0bGU+QmlvbWV0cmljYWwgSm91cm5hbDwvc2Vjb25kYXJ5LXRpdGxlPjwvdGl0
bGVzPjxwYWdlcz41Ny03ODwvcGFnZXM+PHZvbHVtZT41OTwvdm9sdW1lPjxudW1iZXI+MTwvbnVt
YmVyPjxkYXRlcz48eWVhcj4yMDE3PC95ZWFyPjwvZGF0ZXM+PHVybHM+PC91cmxzPjwvcmVjb3Jk
PjwvQ2l0ZT48Q2l0ZT48QXV0aG9yPklicmFoaW08L0F1dGhvcj48WWVhcj4yMDA0PC9ZZWFyPjxS
ZWNOdW0+MTk8L1JlY051bT48cmVjb3JkPjxyZWMtbnVtYmVyPjE5PC9yZWMtbnVtYmVyPjxmb3Jl
aWduLWtleXM+PGtleSBhcHA9IkVOIiBkYi1pZD0iZHQyZGVyNTJiOTU1MjBlYXN6YnB4c3pxc2R3
MGF2dHMyZnJ6IiB0aW1lc3RhbXA9IjAiPjE5PC9rZXk+PC9mb3JlaWduLWtleXM+PHJlZi10eXBl
IG5hbWU9IkpvdXJuYWwgQXJ0aWNsZSI+MTc8L3JlZi10eXBlPjxjb250cmlidXRvcnM+PGF1dGhv
cnM+PGF1dGhvcj5Kb3NlcGggRy4gSWJyYWhpbTwvYXV0aG9yPjxhdXRob3I+TWluZy1IdWkgQ2hl
bjwvYXV0aG9yPjxhdXRob3I+RGViYWp5b3RpIFNpbmhhPC9hdXRob3I+PC9hdXRob3JzPjwvY29u
dHJpYnV0b3JzPjx0aXRsZXM+PHRpdGxlPkJheWVzaWFuIG1ldGhvZHMgZm9yIGpvaW50IG1vZGVs
aW5nIG9mIGxvbmdpdHVkaW5hbCBhbmQgc3Vydml2YWwgZGF0YSB3aXRoIGFwcGxpY2F0aW9uIHRv
IGNhbmNlciB2YWNjaW5lIHRyaWFsczwvdGl0bGU+PHNlY29uZGFyeS10aXRsZT5TdGF0aXN0aWNh
IFNpbmljYTwvc2Vjb25kYXJ5LXRpdGxlPjwvdGl0bGVzPjxwZXJpb2RpY2FsPjxmdWxsLXRpdGxl
PlN0YXRpc3RpY2EgU2luaWNhPC9mdWxsLXRpdGxlPjwvcGVyaW9kaWNhbD48cGFnZXM+ODYzLTg4
MzwvcGFnZXM+PHZvbHVtZT4xNDwvdm9sdW1lPjxkYXRlcz48eWVhcj4yMDA0PC95ZWFyPjwvZGF0
ZXM+PHVybHM+PC91cmxzPjwvcmVjb3JkPjwvQ2l0ZT48Q2l0ZT48QXV0aG9yPk1hcnRpbnM8L0F1
dGhvcj48WWVhcj4yMDE2PC9ZZWFyPjxSZWNOdW0+MTY8L1JlY051bT48cmVjb3JkPjxyZWMtbnVt
YmVyPjE2PC9yZWMtbnVtYmVyPjxmb3JlaWduLWtleXM+PGtleSBhcHA9IkVOIiBkYi1pZD0iZHQy
ZGVyNTJiOTU1MjBlYXN6YnB4c3pxc2R3MGF2dHMyZnJ6IiB0aW1lc3RhbXA9IjAiPjE2PC9rZXk+
PC9mb3JlaWduLWtleXM+PHJlZi10eXBlIG5hbWU9IkpvdXJuYWwgQXJ0aWNsZSI+MTc8L3JlZi10
eXBlPjxjb250cmlidXRvcnM+PGF1dGhvcnM+PGF1dGhvcj5SdWkgTWFydGluczwvYXV0aG9yPjxh
dXRob3I+R2lvdmFuaSBMLiBTaWx2YTwvYXV0aG9yPjxhdXRob3I+VmFsZXNrYSBBbmRyZW96emk8
L2F1dGhvcj48L2F1dGhvcnM+PC9jb250cmlidXRvcnM+PHRpdGxlcz48dGl0bGU+QmF5ZXNpYW4g
am9pbnQgbW9kZWxpbmcgb2YgbG9uZ2l0dWRpbmFsIGFuZCBzcGF0aWFsIHN1cnZpdmFsIEFJRFMg
ZGF0YTwvdGl0bGU+PHNlY29uZGFyeS10aXRsZT5TdGF0aXN0aWNzIGluIE1lZGljaW5lPC9zZWNv
bmRhcnktdGl0bGU+PC90aXRsZXM+PHBhZ2VzPjMzNjgtMzM4NDwvcGFnZXM+PHZvbHVtZT4zNTwv
dm9sdW1lPjxkYXRlcz48eWVhcj4yMDE2PC95ZWFyPjwvZGF0ZXM+PHVybHM+PC91cmxzPjwvcmVj
b3JkPjwvQ2l0ZT48L0VuZE5vdGU+AG==
</w:fldData>
              </w:fldChar>
            </w:r>
            <w:r w:rsidR="004A5DE4" w:rsidRPr="00077804">
              <w:rPr>
                <w:rFonts w:cstheme="minorHAnsi"/>
                <w:color w:val="auto"/>
                <w:sz w:val="20"/>
                <w:szCs w:val="20"/>
              </w:rPr>
              <w:instrText xml:space="preserve"> ADDIN EN.CITE </w:instrText>
            </w:r>
            <w:r w:rsidR="004A5DE4" w:rsidRPr="00077804">
              <w:rPr>
                <w:rFonts w:cstheme="minorHAnsi"/>
                <w:color w:val="auto"/>
                <w:sz w:val="20"/>
                <w:szCs w:val="20"/>
              </w:rPr>
              <w:fldChar w:fldCharType="begin">
                <w:fldData xml:space="preserve">PEVuZE5vdGU+PENpdGU+PEF1dGhvcj5DaGk8L0F1dGhvcj48WWVhcj4yMDA2PC9ZZWFyPjxSZWNO
dW0+NzU8L1JlY051bT48RGlzcGxheVRleHQ+WzIxLCAyOCwgNjMsIDc3LCA4Nl08L0Rpc3BsYXlU
ZXh0PjxyZWNvcmQ+PHJlYy1udW1iZXI+NzU8L3JlYy1udW1iZXI+PGZvcmVpZ24ta2V5cz48a2V5
IGFwcD0iRU4iIGRiLWlkPSJkdDJkZXI1MmI5NTUyMGVhc3picHhzenFzZHcwYXZ0czJmcnoiIHRp
bWVzdGFtcD0iMCI+NzU8L2tleT48L2ZvcmVpZ24ta2V5cz48cmVmLXR5cGUgbmFtZT0iSm91cm5h
bCBBcnRpY2xlIj4xNzwvcmVmLXR5cGU+PGNvbnRyaWJ1dG9ycz48YXV0aG9ycz48YXV0aG9yPll1
ZWgtWXVuIENoaTwvYXV0aG9yPjxhdXRob3I+Sm9zZXBoIEcuIElicmFoaW08L2F1dGhvcj48L2F1
dGhvcnM+PC9jb250cmlidXRvcnM+PHRpdGxlcz48dGl0bGU+Sm9pbnQgbW9kZWxzIGZvciBtdWx0
aXZhcmlhdGUgbG9uZ2l0dWRpbmFsIGFuZCBtdWx0aXZhcmlhdGUgc3Vydml2YWwgZGF0YTwvdGl0
bGU+PHNlY29uZGFyeS10aXRsZT5CaW9tZXRyaWNzPC9zZWNvbmRhcnktdGl0bGU+PC90aXRsZXM+
PHBhZ2VzPjQzMi00NDU8L3BhZ2VzPjx2b2x1bWU+NjI8L3ZvbHVtZT48ZGF0ZXM+PHllYXI+MjAw
NjwveWVhcj48L2RhdGVzPjx1cmxzPjwvdXJscz48L3JlY29yZD48L0NpdGU+PENpdGU+PEF1dGhv
cj5DaGk8L0F1dGhvcj48WWVhcj4yMDA3PC9ZZWFyPjxSZWNOdW0+MTI8L1JlY051bT48cmVjb3Jk
PjxyZWMtbnVtYmVyPjEyPC9yZWMtbnVtYmVyPjxmb3JlaWduLWtleXM+PGtleSBhcHA9IkVOIiBk
Yi1pZD0iZHQyZGVyNTJiOTU1MjBlYXN6YnB4c3pxc2R3MGF2dHMyZnJ6IiB0aW1lc3RhbXA9IjAi
PjEyPC9rZXk+PC9mb3JlaWduLWtleXM+PHJlZi10eXBlIG5hbWU9IkpvdXJuYWwgQXJ0aWNsZSI+
MTc8L3JlZi10eXBlPjxjb250cmlidXRvcnM+PGF1dGhvcnM+PGF1dGhvcj5ZdWVoLVl1biBDaGk8
L2F1dGhvcj48YXV0aG9yPiBKb3NlcGggRy4gSWJyYWhpbTwvYXV0aG9yPjwvYXV0aG9ycz48L2Nv
bnRyaWJ1dG9ycz48dGl0bGVzPjx0aXRsZT5CYXllc2lhbiBhcHByb2FjaGVzIHRvIGpvaW50IGxv
bmdpdHVkaW5hbCBhbmQgc3Vydml2YWwgbW9kZWxzIGFjY29tbW9kYXRpbmcgYm90aCB6ZXJvIGFu
ZCBub256ZXJvIGN1cmUgZnJhY3Rpb25zPC90aXRsZT48c2Vjb25kYXJ5LXRpdGxlPlN0YXRpc3Rp
Y2EgU2luaWNhPC9zZWNvbmRhcnktdGl0bGU+PC90aXRsZXM+PHBlcmlvZGljYWw+PGZ1bGwtdGl0
bGU+U3RhdGlzdGljYSBTaW5pY2E8L2Z1bGwtdGl0bGU+PC9wZXJpb2RpY2FsPjxwYWdlcz40NDUt
NDYyPC9wYWdlcz48dm9sdW1lPjE3PC92b2x1bWU+PGRhdGVzPjx5ZWFyPjIwMDc8L3llYXI+PC9k
YXRlcz48dXJscz48L3VybHM+PC9yZWNvcmQ+PC9DaXRlPjxDaXRlPjxBdXRob3I+VGFuZzwvQXV0
aG9yPjxZZWFyPjIwMTc8L1llYXI+PFJlY051bT4yNDwvUmVjTnVtPjxyZWNvcmQ+PHJlYy1udW1i
ZXI+MjQ8L3JlYy1udW1iZXI+PGZvcmVpZ24ta2V5cz48a2V5IGFwcD0iRU4iIGRiLWlkPSJkdDJk
ZXI1MmI5NTUyMGVhc3picHhzenFzZHcwYXZ0czJmcnoiIHRpbWVzdGFtcD0iMCI+MjQ8L2tleT48
L2ZvcmVpZ24ta2V5cz48cmVmLXR5cGUgbmFtZT0iSm91cm5hbCBBcnRpY2xlIj4xNzwvcmVmLXR5
cGU+PGNvbnRyaWJ1dG9ycz48YXV0aG9ycz48YXV0aG9yPkFuLU1pbiBUYW5nPC9hdXRob3I+PGF1
dGhvcj5YaW5ncWl1IFpoYW88L2F1dGhvcj48YXV0aG9yPk5pYW4tU2hlbmcgVGFuZzwvYXV0aG9y
PjwvYXV0aG9ycz48L2NvbnRyaWJ1dG9ycz48dGl0bGVzPjx0aXRsZT5CYXllc2lhbiB2YXJpYWJs
ZSBzZWxlY3Rpb24gYW5kIGVzdGltYXRpb24gaW4gc2VtaXBhcmFtZXRyaWMgam9pbnQgbW9kZWxz
IG9mIG11bHRpdmFyaWF0ZSBsb25naXR1ZGluYWwgYW5kIHN1cnZpdmFsIGRhdGE8L3RpdGxlPjxz
ZWNvbmRhcnktdGl0bGU+QmlvbWV0cmljYWwgSm91cm5hbDwvc2Vjb25kYXJ5LXRpdGxlPjwvdGl0
bGVzPjxwYWdlcz41Ny03ODwvcGFnZXM+PHZvbHVtZT41OTwvdm9sdW1lPjxudW1iZXI+MTwvbnVt
YmVyPjxkYXRlcz48eWVhcj4yMDE3PC95ZWFyPjwvZGF0ZXM+PHVybHM+PC91cmxzPjwvcmVjb3Jk
PjwvQ2l0ZT48Q2l0ZT48QXV0aG9yPklicmFoaW08L0F1dGhvcj48WWVhcj4yMDA0PC9ZZWFyPjxS
ZWNOdW0+MTk8L1JlY051bT48cmVjb3JkPjxyZWMtbnVtYmVyPjE5PC9yZWMtbnVtYmVyPjxmb3Jl
aWduLWtleXM+PGtleSBhcHA9IkVOIiBkYi1pZD0iZHQyZGVyNTJiOTU1MjBlYXN6YnB4c3pxc2R3
MGF2dHMyZnJ6IiB0aW1lc3RhbXA9IjAiPjE5PC9rZXk+PC9mb3JlaWduLWtleXM+PHJlZi10eXBl
IG5hbWU9IkpvdXJuYWwgQXJ0aWNsZSI+MTc8L3JlZi10eXBlPjxjb250cmlidXRvcnM+PGF1dGhv
cnM+PGF1dGhvcj5Kb3NlcGggRy4gSWJyYWhpbTwvYXV0aG9yPjxhdXRob3I+TWluZy1IdWkgQ2hl
bjwvYXV0aG9yPjxhdXRob3I+RGViYWp5b3RpIFNpbmhhPC9hdXRob3I+PC9hdXRob3JzPjwvY29u
dHJpYnV0b3JzPjx0aXRsZXM+PHRpdGxlPkJheWVzaWFuIG1ldGhvZHMgZm9yIGpvaW50IG1vZGVs
aW5nIG9mIGxvbmdpdHVkaW5hbCBhbmQgc3Vydml2YWwgZGF0YSB3aXRoIGFwcGxpY2F0aW9uIHRv
IGNhbmNlciB2YWNjaW5lIHRyaWFsczwvdGl0bGU+PHNlY29uZGFyeS10aXRsZT5TdGF0aXN0aWNh
IFNpbmljYTwvc2Vjb25kYXJ5LXRpdGxlPjwvdGl0bGVzPjxwZXJpb2RpY2FsPjxmdWxsLXRpdGxl
PlN0YXRpc3RpY2EgU2luaWNhPC9mdWxsLXRpdGxlPjwvcGVyaW9kaWNhbD48cGFnZXM+ODYzLTg4
MzwvcGFnZXM+PHZvbHVtZT4xNDwvdm9sdW1lPjxkYXRlcz48eWVhcj4yMDA0PC95ZWFyPjwvZGF0
ZXM+PHVybHM+PC91cmxzPjwvcmVjb3JkPjwvQ2l0ZT48Q2l0ZT48QXV0aG9yPk1hcnRpbnM8L0F1
dGhvcj48WWVhcj4yMDE2PC9ZZWFyPjxSZWNOdW0+MTY8L1JlY051bT48cmVjb3JkPjxyZWMtbnVt
YmVyPjE2PC9yZWMtbnVtYmVyPjxmb3JlaWduLWtleXM+PGtleSBhcHA9IkVOIiBkYi1pZD0iZHQy
ZGVyNTJiOTU1MjBlYXN6YnB4c3pxc2R3MGF2dHMyZnJ6IiB0aW1lc3RhbXA9IjAiPjE2PC9rZXk+
PC9mb3JlaWduLWtleXM+PHJlZi10eXBlIG5hbWU9IkpvdXJuYWwgQXJ0aWNsZSI+MTc8L3JlZi10
eXBlPjxjb250cmlidXRvcnM+PGF1dGhvcnM+PGF1dGhvcj5SdWkgTWFydGluczwvYXV0aG9yPjxh
dXRob3I+R2lvdmFuaSBMLiBTaWx2YTwvYXV0aG9yPjxhdXRob3I+VmFsZXNrYSBBbmRyZW96emk8
L2F1dGhvcj48L2F1dGhvcnM+PC9jb250cmlidXRvcnM+PHRpdGxlcz48dGl0bGU+QmF5ZXNpYW4g
am9pbnQgbW9kZWxpbmcgb2YgbG9uZ2l0dWRpbmFsIGFuZCBzcGF0aWFsIHN1cnZpdmFsIEFJRFMg
ZGF0YTwvdGl0bGU+PHNlY29uZGFyeS10aXRsZT5TdGF0aXN0aWNzIGluIE1lZGljaW5lPC9zZWNv
bmRhcnktdGl0bGU+PC90aXRsZXM+PHBhZ2VzPjMzNjgtMzM4NDwvcGFnZXM+PHZvbHVtZT4zNTwv
dm9sdW1lPjxkYXRlcz48eWVhcj4yMDE2PC95ZWFyPjwvZGF0ZXM+PHVybHM+PC91cmxzPjwvcmVj
b3JkPjwvQ2l0ZT48L0VuZE5vdGU+AG==
</w:fldData>
              </w:fldChar>
            </w:r>
            <w:r w:rsidR="004A5DE4" w:rsidRPr="00077804">
              <w:rPr>
                <w:rFonts w:cstheme="minorHAnsi"/>
                <w:color w:val="auto"/>
                <w:sz w:val="20"/>
                <w:szCs w:val="20"/>
              </w:rPr>
              <w:instrText xml:space="preserve"> ADDIN EN.CITE.DATA </w:instrText>
            </w:r>
            <w:r w:rsidR="004A5DE4" w:rsidRPr="00077804">
              <w:rPr>
                <w:rFonts w:cstheme="minorHAnsi"/>
                <w:color w:val="auto"/>
                <w:sz w:val="20"/>
                <w:szCs w:val="20"/>
              </w:rPr>
            </w:r>
            <w:r w:rsidR="004A5DE4"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1, 28, 63, 77, 86]</w:t>
            </w:r>
            <w:r w:rsidRPr="00077804">
              <w:rPr>
                <w:rFonts w:cstheme="minorHAnsi"/>
                <w:color w:val="auto"/>
                <w:sz w:val="20"/>
                <w:szCs w:val="20"/>
              </w:rPr>
              <w:fldChar w:fldCharType="end"/>
            </w:r>
          </w:p>
        </w:tc>
      </w:tr>
      <w:tr w:rsidR="00077804" w:rsidRPr="00077804" w14:paraId="0B3638E0" w14:textId="77777777" w:rsidTr="000932F8">
        <w:trPr>
          <w:trHeight w:val="408"/>
        </w:trPr>
        <w:tc>
          <w:tcPr>
            <w:tcW w:w="4112" w:type="dxa"/>
            <w:vAlign w:val="center"/>
          </w:tcPr>
          <w:p w14:paraId="15302BDF"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ZAB, Proportional-odds cumulative logit model*</w:t>
            </w:r>
          </w:p>
        </w:tc>
        <w:tc>
          <w:tcPr>
            <w:tcW w:w="2693" w:type="dxa"/>
            <w:vAlign w:val="center"/>
          </w:tcPr>
          <w:p w14:paraId="740FD383"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2(9.1%)</w:t>
            </w:r>
          </w:p>
        </w:tc>
        <w:tc>
          <w:tcPr>
            <w:tcW w:w="3544" w:type="dxa"/>
            <w:vAlign w:val="center"/>
          </w:tcPr>
          <w:p w14:paraId="1E325010" w14:textId="13045995" w:rsidR="00BE76C8" w:rsidRPr="00077804" w:rsidRDefault="00BE76C8" w:rsidP="001B05D1">
            <w:pPr>
              <w:spacing w:after="0"/>
              <w:ind w:left="0"/>
              <w:rPr>
                <w:rFonts w:cstheme="minorHAnsi"/>
                <w:color w:val="auto"/>
                <w:sz w:val="20"/>
                <w:szCs w:val="20"/>
              </w:rPr>
            </w:pPr>
            <w:r w:rsidRPr="00077804">
              <w:rPr>
                <w:rFonts w:cstheme="minorHAnsi"/>
                <w:color w:val="auto"/>
                <w:sz w:val="20"/>
                <w:szCs w:val="20"/>
              </w:rPr>
              <w:fldChar w:fldCharType="begin"/>
            </w:r>
            <w:r w:rsidR="001B05D1" w:rsidRPr="00077804">
              <w:rPr>
                <w:rFonts w:cstheme="minorHAnsi"/>
                <w:color w:val="auto"/>
                <w:sz w:val="20"/>
                <w:szCs w:val="20"/>
              </w:rPr>
              <w:instrText xml:space="preserve"> ADDIN EN.CITE &lt;EndNote&gt;&lt;Cite&gt;&lt;Author&gt;Hatfield&lt;/Author&gt;&lt;Year&gt;2011&lt;/Year&gt;&lt;RecNum&gt;56&lt;/RecNum&gt;&lt;DisplayText&gt;[50]&lt;/DisplayText&gt;&lt;record&gt;&lt;rec-number&gt;56&lt;/rec-number&gt;&lt;foreign-keys&gt;&lt;key app="EN" db-id="dt2der52b95520easzbpxszqsdw0avts2frz" timestamp="0"&gt;56&lt;/key&gt;&lt;/foreign-keys&gt;&lt;ref-type name="Journal Article"&gt;17&lt;/ref-type&gt;&lt;contributors&gt;&lt;authors&gt;&lt;author&gt;Laura A. Hatfield&lt;/author&gt;&lt;author&gt;Mark E. Boye&lt;/author&gt;&lt;author&gt;Bradley P. Carlin&lt;/author&gt;&lt;/authors&gt;&lt;/contributors&gt;&lt;titles&gt;&lt;title&gt;Joint modeling of multiple longitudinal patient-reported outcomes and survival&lt;/title&gt;&lt;secondary-title&gt;Journal of Biopharmaceutical Statistics &lt;/secondary-title&gt;&lt;/titles&gt;&lt;pages&gt;971-991&lt;/pages&gt;&lt;volume&gt;21&lt;/volume&gt;&lt;number&gt;5&lt;/number&gt;&lt;dates&gt;&lt;year&gt;2011&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50]</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AD1CA5" w:rsidRPr="00077804">
              <w:rPr>
                <w:rFonts w:cstheme="minorHAnsi"/>
                <w:color w:val="auto"/>
                <w:sz w:val="20"/>
                <w:szCs w:val="20"/>
              </w:rPr>
              <w:instrText xml:space="preserve"> ADDIN EN.CITE &lt;EndNote&gt;&lt;Cite&gt;&lt;Author&gt;Armero&lt;/Author&gt;&lt;Year&gt;2016&lt;/Year&gt;&lt;RecNum&gt;20&lt;/RecNum&gt;&lt;DisplayText&gt;[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6]</w:t>
            </w:r>
            <w:r w:rsidRPr="00077804">
              <w:rPr>
                <w:rFonts w:cstheme="minorHAnsi"/>
                <w:color w:val="auto"/>
                <w:sz w:val="20"/>
                <w:szCs w:val="20"/>
              </w:rPr>
              <w:fldChar w:fldCharType="end"/>
            </w:r>
          </w:p>
        </w:tc>
      </w:tr>
      <w:tr w:rsidR="00077804" w:rsidRPr="00077804" w14:paraId="3317C6DD" w14:textId="77777777" w:rsidTr="000932F8">
        <w:trPr>
          <w:trHeight w:val="53"/>
        </w:trPr>
        <w:tc>
          <w:tcPr>
            <w:tcW w:w="4112" w:type="dxa"/>
            <w:vAlign w:val="center"/>
          </w:tcPr>
          <w:p w14:paraId="3A30B2A8"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 xml:space="preserve">GLM and CR mixed-effects model, </w:t>
            </w:r>
            <w:r w:rsidRPr="00077804">
              <w:rPr>
                <w:rFonts w:eastAsiaTheme="minorEastAsia" w:cstheme="minorHAnsi"/>
                <w:bCs/>
                <w:color w:val="auto"/>
                <w:sz w:val="20"/>
                <w:szCs w:val="20"/>
              </w:rPr>
              <w:t>Mixed-effect model and CR mixed-effects model,</w:t>
            </w:r>
            <w:r w:rsidRPr="00077804">
              <w:rPr>
                <w:rFonts w:cstheme="minorHAnsi"/>
                <w:color w:val="auto"/>
                <w:sz w:val="20"/>
                <w:szCs w:val="20"/>
              </w:rPr>
              <w:t xml:space="preserve"> LME and continuous latent variable model, LME and a mixed-effects beta regression model,</w:t>
            </w:r>
            <w:r w:rsidRPr="00077804">
              <w:rPr>
                <w:color w:val="auto"/>
              </w:rPr>
              <w:t xml:space="preserve"> ZOIB*</w:t>
            </w:r>
          </w:p>
        </w:tc>
        <w:tc>
          <w:tcPr>
            <w:tcW w:w="2693" w:type="dxa"/>
            <w:vAlign w:val="center"/>
          </w:tcPr>
          <w:p w14:paraId="7942A33B"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5(22.7%)</w:t>
            </w:r>
          </w:p>
        </w:tc>
        <w:tc>
          <w:tcPr>
            <w:tcW w:w="3544" w:type="dxa"/>
            <w:vAlign w:val="center"/>
          </w:tcPr>
          <w:p w14:paraId="0C7D0439" w14:textId="268852ED" w:rsidR="00BE76C8" w:rsidRPr="00077804" w:rsidRDefault="00BE76C8" w:rsidP="00EB7F9C">
            <w:pPr>
              <w:spacing w:after="0"/>
              <w:ind w:left="0"/>
              <w:rPr>
                <w:rFonts w:cstheme="minorHAnsi"/>
                <w:color w:val="auto"/>
                <w:sz w:val="20"/>
                <w:szCs w:val="20"/>
              </w:rPr>
            </w:pPr>
            <w:r w:rsidRPr="00077804">
              <w:rPr>
                <w:rFonts w:cstheme="minorHAnsi"/>
                <w:color w:val="auto"/>
                <w:sz w:val="20"/>
                <w:szCs w:val="20"/>
              </w:rPr>
              <w:fldChar w:fldCharType="begin"/>
            </w:r>
            <w:r w:rsidR="00EB7F9C" w:rsidRPr="00077804">
              <w:rPr>
                <w:rFonts w:cstheme="minorHAnsi"/>
                <w:color w:val="auto"/>
                <w:sz w:val="20"/>
                <w:szCs w:val="20"/>
              </w:rPr>
              <w:instrText xml:space="preserve"> ADDIN EN.CITE &lt;EndNote&gt;&lt;Cite&gt;&lt;Author&gt;Andrinopoulou&lt;/Author&gt;&lt;Year&gt;2017&lt;/Year&gt;&lt;RecNum&gt;49&lt;/RecNum&gt;&lt;DisplayText&gt;[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5]</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Andrinopoulou&lt;/Author&gt;&lt;Year&gt;2014&lt;/Year&gt;&lt;RecNum&gt;28&lt;/RecNum&gt;&lt;DisplayText&gt;[29]&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9]</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Baghfalaki&lt;/Author&gt;&lt;Year&gt;2014&lt;/Year&gt;&lt;RecNum&gt;44&lt;/RecNum&gt;&lt;DisplayText&gt;[41]&lt;/DisplayText&gt;&lt;record&gt;&lt;rec-number&gt;44&lt;/rec-number&gt;&lt;foreign-keys&gt;&lt;key app="EN" db-id="dt2der52b95520easzbpxszqsdw0avts2frz" timestamp="0"&gt;44&lt;/key&gt;&lt;/foreign-keys&gt;&lt;ref-type name="Journal Article"&gt;17&lt;/ref-type&gt;&lt;contributors&gt;&lt;authors&gt;&lt;author&gt;T. Baghfalaki&lt;/author&gt;&lt;author&gt;M. Ganjali&lt;/author&gt;&lt;author&gt;D. Berridge&lt;/author&gt;&lt;/authors&gt;&lt;/contributors&gt;&lt;titles&gt;&lt;title&gt;Joint modeling of multivariate longitudinal mixed measurements and time to event data using a Bayesian approach&lt;/title&gt;&lt;secondary-title&gt;Journal of Applied Statistics&lt;/secondary-title&gt;&lt;/titles&gt;&lt;pages&gt;1934-1955&lt;/pages&gt;&lt;volume&gt;41&lt;/volume&gt;&lt;number&gt;9&lt;/number&gt;&lt;dates&gt;&lt;year&gt;2014&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1]</w:t>
            </w:r>
            <w:r w:rsidRPr="00077804">
              <w:rPr>
                <w:rFonts w:cstheme="minorHAnsi"/>
                <w:color w:val="auto"/>
                <w:sz w:val="20"/>
                <w:szCs w:val="20"/>
              </w:rPr>
              <w:fldChar w:fldCharType="end"/>
            </w:r>
            <w:r w:rsidRPr="00077804">
              <w:rPr>
                <w:rFonts w:cstheme="minorHAnsi"/>
                <w:color w:val="auto"/>
                <w:sz w:val="20"/>
                <w:szCs w:val="20"/>
              </w:rPr>
              <w:t xml:space="preserve">, </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Rue&lt;/Author&gt;&lt;Year&gt;2017&lt;/Year&gt;&lt;RecNum&gt;55&lt;/RecNum&gt;&lt;DisplayText&gt;[49]&lt;/DisplayText&gt;&lt;record&gt;&lt;rec-number&gt;55&lt;/rec-number&gt;&lt;foreign-keys&gt;&lt;key app="EN" db-id="dt2der52b95520easzbpxszqsdw0avts2frz" timestamp="0"&gt;55&lt;/key&gt;&lt;/foreign-keys&gt;&lt;ref-type name="Journal Article"&gt;17&lt;/ref-type&gt;&lt;contributors&gt;&lt;authors&gt;&lt;author&gt;Montserrat Rue&lt;/author&gt;&lt;author&gt;Eleni-Rosalina Andrinopoulou&lt;/author&gt;&lt;author&gt;Danilo Alvares&lt;/author&gt;&lt;author&gt;Carmen Armero&lt;/author&gt;&lt;author&gt;Anabel Forte&lt;/author&gt;&lt;author&gt;Lluis Blanch&lt;/author&gt;&lt;/authors&gt;&lt;/contributors&gt;&lt;titles&gt;&lt;title&gt;Bayesian joint modeling of bivariate longitudinal and competing risks data: An application to study patient-ventilator asynchronies in critical care patients&lt;/title&gt;&lt;secondary-title&gt;Biometrical Journal&lt;/secondary-title&gt;&lt;/titles&gt;&lt;pages&gt;1184-1203&lt;/pages&gt;&lt;volume&gt;59&lt;/volume&gt;&lt;number&gt;6&lt;/number&gt;&lt;dates&gt;&lt;year&gt;2017&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49]</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EB7F9C" w:rsidRPr="00077804">
              <w:rPr>
                <w:rFonts w:cstheme="minorHAnsi"/>
                <w:color w:val="auto"/>
                <w:sz w:val="20"/>
                <w:szCs w:val="20"/>
              </w:rPr>
              <w:instrText xml:space="preserve"> ADDIN EN.CITE &lt;EndNote&gt;&lt;Cite&gt;&lt;Author&gt;Liu&lt;/Author&gt;&lt;Year&gt;2016&lt;/Year&gt;&lt;RecNum&gt;67&lt;/RecNum&gt;&lt;DisplayText&gt;[87]&lt;/DisplayText&gt;&lt;record&gt;&lt;rec-number&gt;67&lt;/rec-number&gt;&lt;foreign-keys&gt;&lt;key app="EN" db-id="dt2der52b95520easzbpxszqsdw0avts2frz" timestamp="0"&gt;67&lt;/key&gt;&lt;/foreign-keys&gt;&lt;ref-type name="Journal Article"&gt;17&lt;/ref-type&gt;&lt;contributors&gt;&lt;authors&gt;&lt;author&gt;Fang Liu&lt;/author&gt;&lt;author&gt;Qing Li&lt;/author&gt;&lt;/authors&gt;&lt;/contributors&gt;&lt;titles&gt;&lt;title&gt;A Bayesian model for joint analysis of multivariate repeated measures and time to event data in crossover trials&lt;/title&gt;&lt;secondary-title&gt;Statistical Methods in Medical Research&lt;/secondary-title&gt;&lt;/titles&gt;&lt;periodical&gt;&lt;full-title&gt;Statistical methods in medical research&lt;/full-title&gt;&lt;abbr-1&gt;Stat Methods Med Res&lt;/abbr-1&gt;&lt;/periodical&gt;&lt;pages&gt;2180-2192&lt;/pages&gt;&lt;volume&gt;25&lt;/volume&gt;&lt;number&gt;5&lt;/number&gt;&lt;dates&gt;&lt;year&gt;2016&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87]</w:t>
            </w:r>
            <w:r w:rsidRPr="00077804">
              <w:rPr>
                <w:rFonts w:cstheme="minorHAnsi"/>
                <w:color w:val="auto"/>
                <w:sz w:val="20"/>
                <w:szCs w:val="20"/>
              </w:rPr>
              <w:fldChar w:fldCharType="end"/>
            </w:r>
          </w:p>
        </w:tc>
      </w:tr>
      <w:tr w:rsidR="00077804" w:rsidRPr="00077804" w14:paraId="4A25E1E9" w14:textId="77777777" w:rsidTr="000932F8">
        <w:trPr>
          <w:trHeight w:val="53"/>
        </w:trPr>
        <w:tc>
          <w:tcPr>
            <w:tcW w:w="4112" w:type="dxa"/>
            <w:vAlign w:val="center"/>
          </w:tcPr>
          <w:p w14:paraId="3234E30E"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MLIRT</w:t>
            </w:r>
          </w:p>
        </w:tc>
        <w:tc>
          <w:tcPr>
            <w:tcW w:w="2693" w:type="dxa"/>
            <w:vAlign w:val="center"/>
          </w:tcPr>
          <w:p w14:paraId="31F7509A"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2(9.1%)</w:t>
            </w:r>
          </w:p>
        </w:tc>
        <w:tc>
          <w:tcPr>
            <w:tcW w:w="3544" w:type="dxa"/>
            <w:vAlign w:val="center"/>
          </w:tcPr>
          <w:p w14:paraId="77DBE67B" w14:textId="6F6BAC6B" w:rsidR="00BE76C8" w:rsidRPr="00077804" w:rsidRDefault="00BE76C8" w:rsidP="00EB7F9C">
            <w:pPr>
              <w:spacing w:after="0"/>
              <w:ind w:left="0"/>
              <w:rPr>
                <w:rFonts w:cstheme="minorHAnsi"/>
                <w:color w:val="auto"/>
                <w:sz w:val="20"/>
                <w:szCs w:val="20"/>
              </w:rPr>
            </w:pPr>
            <w:r w:rsidRPr="00077804">
              <w:rPr>
                <w:rFonts w:eastAsiaTheme="minorEastAsia" w:cstheme="minorHAnsi"/>
                <w:bCs/>
                <w:color w:val="auto"/>
                <w:sz w:val="20"/>
                <w:szCs w:val="20"/>
              </w:rPr>
              <w:fldChar w:fldCharType="begin">
                <w:fldData xml:space="preserve">PEVuZE5vdGU+PENpdGU+PEF1dGhvcj5DaGVuPC9BdXRob3I+PFllYXI+MjAxODwvWWVhcj48UmVj
TnVtPjEwNTwvUmVjTnVtPjxEaXNwbGF5VGV4dD5bMzAsIDg5XTwvRGlzcGxheVRleHQ+PHJlY29y
ZD48cmVjLW51bWJlcj4xMDU8L3JlYy1udW1iZXI+PGZvcmVpZ24ta2V5cz48a2V5IGFwcD0iRU4i
IGRiLWlkPSJkdDJkZXI1MmI5NTUyMGVhc3picHhzenFzZHcwYXZ0czJmcnoiIHRpbWVzdGFtcD0i
MCI+MTA1PC9rZXk+PC9mb3JlaWduLWtleXM+PHJlZi10eXBlIG5hbWU9IkpvdXJuYWwgQXJ0aWNs
ZSI+MTc8L3JlZi10eXBlPjxjb250cmlidXRvcnM+PGF1dGhvcnM+PGF1dGhvcj5DaGVuLCBHLjwv
YXV0aG9yPjxhdXRob3I+THVvLCBTLjwvYXV0aG9yPjwvYXV0aG9ycz48L2NvbnRyaWJ1dG9ycz48
YXV0aC1hZGRyZXNzPkNsaW5pY2FsIFN0YXRpc3RpY3MsIEdsYXhvU21pdGhLbGluZSwgMTI1MCBT
IENvbGxlZ2V2aWxsZSBSZC4sIENvbGxlZ2V2aWxsZSwgUGVubnN5bHZhbmlhIDE5NDI2LCBVU0Eu
JiN4RDtEZXBhcnRtZW50IG9mIEJpb3N0YXRpc3RpY3MsIFNjaG9vbCBvZiBQdWJsaWMgSGVhbHRo
LCBUaGUgVW5pdmVyc2l0eSBvZiBUZXhhcyBIZWFsdGggU2NpZW5jZSBDZW50ZXIgYXQgSG91c3Rv
biwgMTIwMCBQcmVzc2xlciBTdC4sIEhvdXN0b24sIFRleGFzIDc3MDMwLCBVU0EuPC9hdXRoLWFk
ZHJlc3M+PHRpdGxlcz48dGl0bGU+QmF5ZXNpYW4gaGllcmFyY2hpY2FsIGpvaW50IG1vZGVsaW5n
IHVzaW5nIHNrZXctbm9ybWFsL2luZGVwZW5kZW50IGRpc3RyaWJ1dGlvbnM8L3RpdGxlPjxzZWNv
bmRhcnktdGl0bGU+Q29tbXVuIFN0YXQgU2ltdWwgQ29tcHV0PC9zZWNvbmRhcnktdGl0bGU+PGFs
dC10aXRsZT5Db21tdW5pY2F0aW9ucyBpbiBzdGF0aXN0aWNzOiBTaW11bGF0aW9uIGFuZCBjb21w
dXRhdGlvbjwvYWx0LXRpdGxlPjwvdGl0bGVzPjxwYWdlcz4xNDIwLTE0Mzg8L3BhZ2VzPjx2b2x1
bWU+NDc8L3ZvbHVtZT48bnVtYmVyPjU8L251bWJlcj48ZWRpdGlvbj4yMDE4LzA5LzA0PC9lZGl0
aW9uPjxrZXl3b3Jkcz48a2V5d29yZD5DbGluaWNhbCB0cmlhbDwva2V5d29yZD48a2V5d29yZD5J
dGVtLXJlc3BvbnNlIHRoZW9yeTwva2V5d29yZD48a2V5d29yZD5MYXRlbnQgdmFyaWFibGU8L2tl
eXdvcmQ+PGtleXdvcmQ+TWNtYzwva2V5d29yZD48a2V5d29yZD5QYXJraW5zb24mYXBvcztzIGRp
c2Vhc2U8L2tleXdvcmQ+PC9rZXl3b3Jkcz48ZGF0ZXM+PHllYXI+MjAxODwveWVhcj48L2RhdGVz
Pjxpc2JuPjAzNjEtMDkxOCAoUHJpbnQpJiN4RDswMzYxLTA5MTg8L2lzYm4+PGFjY2Vzc2lvbi1u
dW0+MzAxNzQzNjk8L2FjY2Vzc2lvbi1udW0+PHVybHM+PC91cmxzPjxjdXN0b20yPlBNQzYxMTQ5
Mzg8L2N1c3RvbTI+PGN1c3RvbTY+TklITVM4NjU3MDM8L2N1c3RvbTY+PGVsZWN0cm9uaWMtcmVz
b3VyY2UtbnVtPjEwLjEwODAvMDM2MTA5MTguMjAxNy4xMzE1NzMwPC9lbGVjdHJvbmljLXJlc291
cmNlLW51bT48cmVtb3RlLWRhdGFiYXNlLXByb3ZpZGVyPk5MTTwvcmVtb3RlLWRhdGFiYXNlLXBy
b3ZpZGVyPjxsYW5ndWFnZT5lbmc8L2xhbmd1YWdlPjwvcmVjb3JkPjwvQ2l0ZT48Q2l0ZT48QXV0
aG9yPkhlPC9BdXRob3I+PFllYXI+MjAxNjwvWWVhcj48UmVjTnVtPjI5PC9SZWNOdW0+PHJlY29y
ZD48cmVjLW51bWJlcj4yOTwvcmVjLW51bWJlcj48Zm9yZWlnbi1rZXlzPjxrZXkgYXBwPSJFTiIg
ZGItaWQ9ImR0MmRlcjUyYjk1NTIwZWFzemJweHN6cXNkdzBhdnRzMmZyeiIgdGltZXN0YW1wPSIw
Ij4yOTwva2V5PjwvZm9yZWlnbi1rZXlzPjxyZWYtdHlwZSBuYW1lPSJKb3VybmFsIEFydGljbGUi
PjE3PC9yZWYtdHlwZT48Y29udHJpYnV0b3JzPjxhdXRob3JzPjxhdXRob3I+Qm8gSGU8L2F1dGhv
cj48YXV0aG9yPlNoZW5nIEx1bzwvYXV0aG9yPjwvYXV0aG9ycz48L2NvbnRyaWJ1dG9ycz48dGl0
bGVzPjx0aXRsZT5Kb2ludCBtb2RlbGluZyBvZiBtdWx0aXZhcmlhdGUgbG9uZ2l0dWRpbmFsIG1l
YXN1cmVtZW50cyBhbmQgc3Vydml2YWwgZGF0YSB3aXRoIGFwcGxpY2F0aW9ucyB0byBQYXJraW5z
b27igJlzIGRpc2Vhc2U8L3RpdGxlPjxzZWNvbmRhcnktdGl0bGU+U3RhdGlzdGljYWwgTWV0aG9k
cyBpbiBNZWRpY2FsIFJlc2VhcmNoPC9zZWNvbmRhcnktdGl0bGU+PC90aXRsZXM+PHBlcmlvZGlj
YWw+PGZ1bGwtdGl0bGU+U3RhdGlzdGljYWwgbWV0aG9kcyBpbiBtZWRpY2FsIHJlc2VhcmNoPC9m
dWxsLXRpdGxlPjxhYmJyLTE+U3RhdCBNZXRob2RzIE1lZCBSZXM8L2FiYnItMT48L3BlcmlvZGlj
YWw+PHBhZ2VzPjEzNDYtMTM1ODwvcGFnZXM+PHZvbHVtZT4yNTwvdm9sdW1lPjxudW1iZXI+NDwv
bnVtYmVyPjxkYXRlcz48eWVhcj4yMDE2PC95ZWFyPjwvZGF0ZXM+PHVybHM+PC91cmxzPjwvcmVj
b3JkPjwvQ2l0ZT48L0VuZE5vdGU+AG==
</w:fldData>
              </w:fldChar>
            </w:r>
            <w:r w:rsidR="00EB7F9C" w:rsidRPr="00077804">
              <w:rPr>
                <w:rFonts w:eastAsiaTheme="minorEastAsia" w:cstheme="minorHAnsi"/>
                <w:bCs/>
                <w:color w:val="auto"/>
                <w:sz w:val="20"/>
                <w:szCs w:val="20"/>
              </w:rPr>
              <w:instrText xml:space="preserve"> ADDIN EN.CITE </w:instrText>
            </w:r>
            <w:r w:rsidR="00EB7F9C" w:rsidRPr="00077804">
              <w:rPr>
                <w:rFonts w:eastAsiaTheme="minorEastAsia" w:cstheme="minorHAnsi"/>
                <w:bCs/>
                <w:color w:val="auto"/>
                <w:sz w:val="20"/>
                <w:szCs w:val="20"/>
              </w:rPr>
              <w:fldChar w:fldCharType="begin">
                <w:fldData xml:space="preserve">PEVuZE5vdGU+PENpdGU+PEF1dGhvcj5DaGVuPC9BdXRob3I+PFllYXI+MjAxODwvWWVhcj48UmVj
TnVtPjEwNTwvUmVjTnVtPjxEaXNwbGF5VGV4dD5bMzAsIDg5XTwvRGlzcGxheVRleHQ+PHJlY29y
ZD48cmVjLW51bWJlcj4xMDU8L3JlYy1udW1iZXI+PGZvcmVpZ24ta2V5cz48a2V5IGFwcD0iRU4i
IGRiLWlkPSJkdDJkZXI1MmI5NTUyMGVhc3picHhzenFzZHcwYXZ0czJmcnoiIHRpbWVzdGFtcD0i
MCI+MTA1PC9rZXk+PC9mb3JlaWduLWtleXM+PHJlZi10eXBlIG5hbWU9IkpvdXJuYWwgQXJ0aWNs
ZSI+MTc8L3JlZi10eXBlPjxjb250cmlidXRvcnM+PGF1dGhvcnM+PGF1dGhvcj5DaGVuLCBHLjwv
YXV0aG9yPjxhdXRob3I+THVvLCBTLjwvYXV0aG9yPjwvYXV0aG9ycz48L2NvbnRyaWJ1dG9ycz48
YXV0aC1hZGRyZXNzPkNsaW5pY2FsIFN0YXRpc3RpY3MsIEdsYXhvU21pdGhLbGluZSwgMTI1MCBT
IENvbGxlZ2V2aWxsZSBSZC4sIENvbGxlZ2V2aWxsZSwgUGVubnN5bHZhbmlhIDE5NDI2LCBVU0Eu
JiN4RDtEZXBhcnRtZW50IG9mIEJpb3N0YXRpc3RpY3MsIFNjaG9vbCBvZiBQdWJsaWMgSGVhbHRo
LCBUaGUgVW5pdmVyc2l0eSBvZiBUZXhhcyBIZWFsdGggU2NpZW5jZSBDZW50ZXIgYXQgSG91c3Rv
biwgMTIwMCBQcmVzc2xlciBTdC4sIEhvdXN0b24sIFRleGFzIDc3MDMwLCBVU0EuPC9hdXRoLWFk
ZHJlc3M+PHRpdGxlcz48dGl0bGU+QmF5ZXNpYW4gaGllcmFyY2hpY2FsIGpvaW50IG1vZGVsaW5n
IHVzaW5nIHNrZXctbm9ybWFsL2luZGVwZW5kZW50IGRpc3RyaWJ1dGlvbnM8L3RpdGxlPjxzZWNv
bmRhcnktdGl0bGU+Q29tbXVuIFN0YXQgU2ltdWwgQ29tcHV0PC9zZWNvbmRhcnktdGl0bGU+PGFs
dC10aXRsZT5Db21tdW5pY2F0aW9ucyBpbiBzdGF0aXN0aWNzOiBTaW11bGF0aW9uIGFuZCBjb21w
dXRhdGlvbjwvYWx0LXRpdGxlPjwvdGl0bGVzPjxwYWdlcz4xNDIwLTE0Mzg8L3BhZ2VzPjx2b2x1
bWU+NDc8L3ZvbHVtZT48bnVtYmVyPjU8L251bWJlcj48ZWRpdGlvbj4yMDE4LzA5LzA0PC9lZGl0
aW9uPjxrZXl3b3Jkcz48a2V5d29yZD5DbGluaWNhbCB0cmlhbDwva2V5d29yZD48a2V5d29yZD5J
dGVtLXJlc3BvbnNlIHRoZW9yeTwva2V5d29yZD48a2V5d29yZD5MYXRlbnQgdmFyaWFibGU8L2tl
eXdvcmQ+PGtleXdvcmQ+TWNtYzwva2V5d29yZD48a2V5d29yZD5QYXJraW5zb24mYXBvcztzIGRp
c2Vhc2U8L2tleXdvcmQ+PC9rZXl3b3Jkcz48ZGF0ZXM+PHllYXI+MjAxODwveWVhcj48L2RhdGVz
Pjxpc2JuPjAzNjEtMDkxOCAoUHJpbnQpJiN4RDswMzYxLTA5MTg8L2lzYm4+PGFjY2Vzc2lvbi1u
dW0+MzAxNzQzNjk8L2FjY2Vzc2lvbi1udW0+PHVybHM+PC91cmxzPjxjdXN0b20yPlBNQzYxMTQ5
Mzg8L2N1c3RvbTI+PGN1c3RvbTY+TklITVM4NjU3MDM8L2N1c3RvbTY+PGVsZWN0cm9uaWMtcmVz
b3VyY2UtbnVtPjEwLjEwODAvMDM2MTA5MTguMjAxNy4xMzE1NzMwPC9lbGVjdHJvbmljLXJlc291
cmNlLW51bT48cmVtb3RlLWRhdGFiYXNlLXByb3ZpZGVyPk5MTTwvcmVtb3RlLWRhdGFiYXNlLXBy
b3ZpZGVyPjxsYW5ndWFnZT5lbmc8L2xhbmd1YWdlPjwvcmVjb3JkPjwvQ2l0ZT48Q2l0ZT48QXV0
aG9yPkhlPC9BdXRob3I+PFllYXI+MjAxNjwvWWVhcj48UmVjTnVtPjI5PC9SZWNOdW0+PHJlY29y
ZD48cmVjLW51bWJlcj4yOTwvcmVjLW51bWJlcj48Zm9yZWlnbi1rZXlzPjxrZXkgYXBwPSJFTiIg
ZGItaWQ9ImR0MmRlcjUyYjk1NTIwZWFzemJweHN6cXNkdzBhdnRzMmZyeiIgdGltZXN0YW1wPSIw
Ij4yOTwva2V5PjwvZm9yZWlnbi1rZXlzPjxyZWYtdHlwZSBuYW1lPSJKb3VybmFsIEFydGljbGUi
PjE3PC9yZWYtdHlwZT48Y29udHJpYnV0b3JzPjxhdXRob3JzPjxhdXRob3I+Qm8gSGU8L2F1dGhv
cj48YXV0aG9yPlNoZW5nIEx1bzwvYXV0aG9yPjwvYXV0aG9ycz48L2NvbnRyaWJ1dG9ycz48dGl0
bGVzPjx0aXRsZT5Kb2ludCBtb2RlbGluZyBvZiBtdWx0aXZhcmlhdGUgbG9uZ2l0dWRpbmFsIG1l
YXN1cmVtZW50cyBhbmQgc3Vydml2YWwgZGF0YSB3aXRoIGFwcGxpY2F0aW9ucyB0byBQYXJraW5z
b27igJlzIGRpc2Vhc2U8L3RpdGxlPjxzZWNvbmRhcnktdGl0bGU+U3RhdGlzdGljYWwgTWV0aG9k
cyBpbiBNZWRpY2FsIFJlc2VhcmNoPC9zZWNvbmRhcnktdGl0bGU+PC90aXRsZXM+PHBlcmlvZGlj
YWw+PGZ1bGwtdGl0bGU+U3RhdGlzdGljYWwgbWV0aG9kcyBpbiBtZWRpY2FsIHJlc2VhcmNoPC9m
dWxsLXRpdGxlPjxhYmJyLTE+U3RhdCBNZXRob2RzIE1lZCBSZXM8L2FiYnItMT48L3BlcmlvZGlj
YWw+PHBhZ2VzPjEzNDYtMTM1ODwvcGFnZXM+PHZvbHVtZT4yNTwvdm9sdW1lPjxudW1iZXI+NDwv
bnVtYmVyPjxkYXRlcz48eWVhcj4yMDE2PC95ZWFyPjwvZGF0ZXM+PHVybHM+PC91cmxzPjwvcmVj
b3JkPjwvQ2l0ZT48L0VuZE5vdGU+AG==
</w:fldData>
              </w:fldChar>
            </w:r>
            <w:r w:rsidR="00EB7F9C" w:rsidRPr="00077804">
              <w:rPr>
                <w:rFonts w:eastAsiaTheme="minorEastAsia" w:cstheme="minorHAnsi"/>
                <w:bCs/>
                <w:color w:val="auto"/>
                <w:sz w:val="20"/>
                <w:szCs w:val="20"/>
              </w:rPr>
              <w:instrText xml:space="preserve"> ADDIN EN.CITE.DATA </w:instrText>
            </w:r>
            <w:r w:rsidR="00EB7F9C" w:rsidRPr="00077804">
              <w:rPr>
                <w:rFonts w:eastAsiaTheme="minorEastAsia" w:cstheme="minorHAnsi"/>
                <w:bCs/>
                <w:color w:val="auto"/>
                <w:sz w:val="20"/>
                <w:szCs w:val="20"/>
              </w:rPr>
            </w:r>
            <w:r w:rsidR="00EB7F9C" w:rsidRPr="00077804">
              <w:rPr>
                <w:rFonts w:eastAsiaTheme="minorEastAsia" w:cstheme="minorHAnsi"/>
                <w:bCs/>
                <w:color w:val="auto"/>
                <w:sz w:val="20"/>
                <w:szCs w:val="20"/>
              </w:rPr>
              <w:fldChar w:fldCharType="end"/>
            </w:r>
            <w:r w:rsidRPr="00077804">
              <w:rPr>
                <w:rFonts w:eastAsiaTheme="minorEastAsia" w:cstheme="minorHAnsi"/>
                <w:bCs/>
                <w:color w:val="auto"/>
                <w:sz w:val="20"/>
                <w:szCs w:val="20"/>
              </w:rPr>
            </w:r>
            <w:r w:rsidRPr="00077804">
              <w:rPr>
                <w:rFonts w:eastAsiaTheme="minorEastAsia" w:cstheme="minorHAnsi"/>
                <w:bCs/>
                <w:color w:val="auto"/>
                <w:sz w:val="20"/>
                <w:szCs w:val="20"/>
              </w:rPr>
              <w:fldChar w:fldCharType="separate"/>
            </w:r>
            <w:r w:rsidR="00873353" w:rsidRPr="00077804">
              <w:rPr>
                <w:rFonts w:eastAsiaTheme="minorEastAsia" w:cstheme="minorHAnsi"/>
                <w:bCs/>
                <w:noProof/>
                <w:color w:val="auto"/>
                <w:sz w:val="20"/>
                <w:szCs w:val="20"/>
              </w:rPr>
              <w:t>[30, 89]</w:t>
            </w:r>
            <w:r w:rsidRPr="00077804">
              <w:rPr>
                <w:rFonts w:eastAsiaTheme="minorEastAsia" w:cstheme="minorHAnsi"/>
                <w:bCs/>
                <w:color w:val="auto"/>
                <w:sz w:val="20"/>
                <w:szCs w:val="20"/>
              </w:rPr>
              <w:fldChar w:fldCharType="end"/>
            </w:r>
          </w:p>
        </w:tc>
      </w:tr>
      <w:tr w:rsidR="00077804" w:rsidRPr="00077804" w14:paraId="79148C62" w14:textId="77777777" w:rsidTr="000932F8">
        <w:trPr>
          <w:trHeight w:val="53"/>
        </w:trPr>
        <w:tc>
          <w:tcPr>
            <w:tcW w:w="4112" w:type="dxa"/>
            <w:vAlign w:val="center"/>
          </w:tcPr>
          <w:p w14:paraId="2A5890C5"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MLLTM, MLTLM*</w:t>
            </w:r>
          </w:p>
        </w:tc>
        <w:tc>
          <w:tcPr>
            <w:tcW w:w="2693" w:type="dxa"/>
            <w:vAlign w:val="center"/>
          </w:tcPr>
          <w:p w14:paraId="22B6A957"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2(9.1 %)</w:t>
            </w:r>
          </w:p>
        </w:tc>
        <w:tc>
          <w:tcPr>
            <w:tcW w:w="3544" w:type="dxa"/>
            <w:vAlign w:val="center"/>
          </w:tcPr>
          <w:p w14:paraId="548B24ED" w14:textId="08AEEAC8" w:rsidR="00BE76C8" w:rsidRPr="00077804" w:rsidRDefault="00BE76C8" w:rsidP="00A534EF">
            <w:pPr>
              <w:spacing w:after="0"/>
              <w:ind w:left="0"/>
              <w:rPr>
                <w:rFonts w:cstheme="minorHAnsi"/>
                <w:color w:val="auto"/>
                <w:sz w:val="20"/>
                <w:szCs w:val="20"/>
              </w:rPr>
            </w:pPr>
            <w:r w:rsidRPr="00077804">
              <w:rPr>
                <w:rFonts w:eastAsiaTheme="minorEastAsia" w:cstheme="minorHAnsi"/>
                <w:bCs/>
                <w:color w:val="auto"/>
                <w:sz w:val="20"/>
                <w:szCs w:val="20"/>
              </w:rPr>
              <w:fldChar w:fldCharType="begin"/>
            </w:r>
            <w:r w:rsidR="00846983" w:rsidRPr="00077804">
              <w:rPr>
                <w:rFonts w:eastAsiaTheme="minorEastAsia" w:cstheme="minorHAnsi"/>
                <w:bCs/>
                <w:color w:val="auto"/>
                <w:sz w:val="20"/>
                <w:szCs w:val="20"/>
              </w:rPr>
              <w:instrText xml:space="preserve"> ADDIN EN.CITE &lt;EndNote&gt;&lt;Cite&gt;&lt;Author&gt;Wang&lt;/Author&gt;&lt;Year&gt;2017&lt;/Year&gt;&lt;RecNum&gt;106&lt;/RecNum&gt;&lt;DisplayText&gt;[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Pr="00077804">
              <w:rPr>
                <w:rFonts w:eastAsiaTheme="minorEastAsia" w:cstheme="minorHAnsi"/>
                <w:bCs/>
                <w:color w:val="auto"/>
                <w:sz w:val="20"/>
                <w:szCs w:val="20"/>
              </w:rPr>
              <w:fldChar w:fldCharType="separate"/>
            </w:r>
            <w:r w:rsidR="00873353" w:rsidRPr="00077804">
              <w:rPr>
                <w:rFonts w:eastAsiaTheme="minorEastAsia" w:cstheme="minorHAnsi"/>
                <w:bCs/>
                <w:noProof/>
                <w:color w:val="auto"/>
                <w:sz w:val="20"/>
                <w:szCs w:val="20"/>
              </w:rPr>
              <w:t>[90]</w:t>
            </w:r>
            <w:r w:rsidRPr="00077804">
              <w:rPr>
                <w:rFonts w:eastAsiaTheme="minorEastAsia" w:cstheme="minorHAnsi"/>
                <w:bCs/>
                <w:color w:val="auto"/>
                <w:sz w:val="20"/>
                <w:szCs w:val="20"/>
              </w:rPr>
              <w:fldChar w:fldCharType="end"/>
            </w:r>
            <w:r w:rsidRPr="00077804">
              <w:rPr>
                <w:rFonts w:eastAsiaTheme="minorEastAsia" w:cstheme="minorHAnsi"/>
                <w:bCs/>
                <w:color w:val="auto"/>
                <w:sz w:val="20"/>
                <w:szCs w:val="20"/>
              </w:rPr>
              <w:t xml:space="preserve">, </w:t>
            </w:r>
            <w:r w:rsidRPr="00077804">
              <w:rPr>
                <w:rFonts w:eastAsiaTheme="minorEastAsia" w:cstheme="minorHAnsi"/>
                <w:bCs/>
                <w:color w:val="auto"/>
                <w:sz w:val="20"/>
                <w:szCs w:val="20"/>
              </w:rPr>
              <w:fldChar w:fldCharType="begin"/>
            </w:r>
            <w:r w:rsidR="00A534EF" w:rsidRPr="00077804">
              <w:rPr>
                <w:rFonts w:eastAsiaTheme="minorEastAsia" w:cstheme="minorHAnsi"/>
                <w:bCs/>
                <w:color w:val="auto"/>
                <w:sz w:val="20"/>
                <w:szCs w:val="20"/>
              </w:rPr>
              <w:instrText xml:space="preserve"> ADDIN EN.CITE &lt;EndNote&gt;&lt;Cite&gt;&lt;Author&gt;Wang&lt;/Author&gt;&lt;Year&gt;2019&lt;/Year&gt;&lt;RecNum&gt;109&lt;/RecNum&gt;&lt;DisplayText&gt;[88]&lt;/DisplayText&gt;&lt;record&gt;&lt;rec-number&gt;109&lt;/rec-number&gt;&lt;foreign-keys&gt;&lt;key app="EN" db-id="dt2der52b95520easzbpxszqsdw0avts2frz" timestamp="0"&gt;109&lt;/key&gt;&lt;/foreign-keys&gt;&lt;ref-type name="Journal Article"&gt;17&lt;/ref-type&gt;&lt;contributors&gt;&lt;authors&gt;&lt;author&gt;Wang, Jue&lt;/author&gt;&lt;author&gt;Luo, Sheng&lt;/author&gt;&lt;/authors&gt;&lt;/contributors&gt;&lt;titles&gt;&lt;title&gt;Joint modeling of multiple repeated measures and survival data using multidimensional latent trait linear mixed model&lt;/title&gt;&lt;secondary-title&gt;Statistical Methods in Medical Research&lt;/secondary-title&gt;&lt;/titles&gt;&lt;periodical&gt;&lt;full-title&gt;Statistical methods in medical research&lt;/full-title&gt;&lt;abbr-1&gt;Stat Methods Med Res&lt;/abbr-1&gt;&lt;/periodical&gt;&lt;pages&gt;3392-3403&lt;/pages&gt;&lt;volume&gt;28&lt;/volume&gt;&lt;number&gt;10-11&lt;/number&gt;&lt;keywords&gt;&lt;keyword&gt;Amyotrophic lateral sclerosis,informative dropout,longitudinal data,Markov chain Monte Carlo,mixed model&lt;/keyword&gt;&lt;/keywords&gt;&lt;dates&gt;&lt;year&gt;2019&lt;/year&gt;&lt;/dates&gt;&lt;accession-num&gt;30306833&lt;/accession-num&gt;&lt;urls&gt;&lt;related-urls&gt;&lt;url&gt;https://journals.sagepub.com/doi/abs/10.1177/0962280218802300&lt;/url&gt;&lt;/related-urls&gt;&lt;/urls&gt;&lt;electronic-resource-num&gt;10.1177/0962280218802300&lt;/electronic-resource-num&gt;&lt;/record&gt;&lt;/Cite&gt;&lt;/EndNote&gt;</w:instrText>
            </w:r>
            <w:r w:rsidRPr="00077804">
              <w:rPr>
                <w:rFonts w:eastAsiaTheme="minorEastAsia" w:cstheme="minorHAnsi"/>
                <w:bCs/>
                <w:color w:val="auto"/>
                <w:sz w:val="20"/>
                <w:szCs w:val="20"/>
              </w:rPr>
              <w:fldChar w:fldCharType="separate"/>
            </w:r>
            <w:r w:rsidR="00873353" w:rsidRPr="00077804">
              <w:rPr>
                <w:rFonts w:eastAsiaTheme="minorEastAsia" w:cstheme="minorHAnsi"/>
                <w:bCs/>
                <w:noProof/>
                <w:color w:val="auto"/>
                <w:sz w:val="20"/>
                <w:szCs w:val="20"/>
              </w:rPr>
              <w:t>[88]</w:t>
            </w:r>
            <w:r w:rsidRPr="00077804">
              <w:rPr>
                <w:rFonts w:eastAsiaTheme="minorEastAsia" w:cstheme="minorHAnsi"/>
                <w:bCs/>
                <w:color w:val="auto"/>
                <w:sz w:val="20"/>
                <w:szCs w:val="20"/>
              </w:rPr>
              <w:fldChar w:fldCharType="end"/>
            </w:r>
          </w:p>
        </w:tc>
      </w:tr>
      <w:tr w:rsidR="00077804" w:rsidRPr="00077804" w14:paraId="402835CA" w14:textId="77777777" w:rsidTr="00C24C5B">
        <w:trPr>
          <w:trHeight w:val="53"/>
        </w:trPr>
        <w:tc>
          <w:tcPr>
            <w:tcW w:w="10349" w:type="dxa"/>
            <w:gridSpan w:val="3"/>
            <w:tcBorders>
              <w:bottom w:val="single" w:sz="4" w:space="0" w:color="auto"/>
            </w:tcBorders>
            <w:vAlign w:val="center"/>
          </w:tcPr>
          <w:p w14:paraId="245A8836" w14:textId="77777777" w:rsidR="00BE76C8" w:rsidRPr="00077804" w:rsidRDefault="00BE76C8" w:rsidP="00CC6D1E">
            <w:pPr>
              <w:spacing w:line="276" w:lineRule="auto"/>
              <w:ind w:left="0"/>
              <w:rPr>
                <w:rFonts w:cstheme="minorHAnsi"/>
                <w:b/>
                <w:color w:val="auto"/>
                <w:sz w:val="20"/>
                <w:szCs w:val="20"/>
              </w:rPr>
            </w:pPr>
            <w:r w:rsidRPr="00077804">
              <w:rPr>
                <w:rFonts w:cstheme="minorHAnsi"/>
                <w:b/>
                <w:color w:val="auto"/>
                <w:sz w:val="20"/>
                <w:szCs w:val="20"/>
              </w:rPr>
              <w:t>Random effect distribution</w:t>
            </w:r>
          </w:p>
        </w:tc>
      </w:tr>
      <w:tr w:rsidR="00077804" w:rsidRPr="00077804" w14:paraId="4B52F693" w14:textId="77777777" w:rsidTr="000932F8">
        <w:trPr>
          <w:trHeight w:val="291"/>
        </w:trPr>
        <w:tc>
          <w:tcPr>
            <w:tcW w:w="4112" w:type="dxa"/>
            <w:tcBorders>
              <w:bottom w:val="nil"/>
            </w:tcBorders>
            <w:vAlign w:val="center"/>
          </w:tcPr>
          <w:p w14:paraId="61A46CBC" w14:textId="0695201B"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Normal</w:t>
            </w:r>
          </w:p>
        </w:tc>
        <w:tc>
          <w:tcPr>
            <w:tcW w:w="2693" w:type="dxa"/>
            <w:tcBorders>
              <w:bottom w:val="nil"/>
            </w:tcBorders>
            <w:vAlign w:val="center"/>
          </w:tcPr>
          <w:p w14:paraId="7BEC46C7"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12 (54.5%)</w:t>
            </w:r>
          </w:p>
        </w:tc>
        <w:tc>
          <w:tcPr>
            <w:tcW w:w="3544" w:type="dxa"/>
            <w:tcBorders>
              <w:bottom w:val="nil"/>
            </w:tcBorders>
            <w:vAlign w:val="center"/>
          </w:tcPr>
          <w:p w14:paraId="3264425F" w14:textId="536738EA" w:rsidR="00BE76C8" w:rsidRPr="00077804" w:rsidRDefault="00BE76C8" w:rsidP="00A534EF">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DaGVuPC9BdXRob3I+PFllYXI+MjAwNDwvWWVhcj48UmVj
TnVtPjEwPC9SZWNOdW0+PERpc3BsYXlUZXh0PlsyMCwgMjYsIDI5LCAzMCwgMzYsIDQ1LCA1MCwg
NzcsIDg3LTkwXTwvRGlzcGxheVRleHQ+PHJlY29yZD48cmVjLW51bWJlcj4xMDwvcmVjLW51bWJl
cj48Zm9yZWlnbi1rZXlzPjxrZXkgYXBwPSJFTiIgZGItaWQ9ImR0MmRlcjUyYjk1NTIwZWFzemJw
eHN6cXNkdzBhdnRzMmZyeiIgdGltZXN0YW1wPSIwIj4xMDwva2V5PjwvZm9yZWlnbi1rZXlzPjxy
ZWYtdHlwZSBuYW1lPSJKb3VybmFsIEFydGljbGUiPjE3PC9yZWYtdHlwZT48Y29udHJpYnV0b3Jz
PjxhdXRob3JzPjxhdXRob3I+TWluZy1IdWkgQ2hlbjwvYXV0aG9yPjxhdXRob3I+Sm9zZXBoIEcu
IElicmFoaW08L2F1dGhvcj48YXV0aG9yPkRlYmFqeW90aSBTaW5oYTwvYXV0aG9yPjwvYXV0aG9y
cz48L2NvbnRyaWJ1dG9ycz48dGl0bGVzPjx0aXRsZT5BIG5ldyBqb2ludCBtb2RlbCBmb3IgbG9u
Z2l0dWRpbmFsIGFuZCBzdXJ2aXZhbCBkYXRhIHdpdGggYSBjdXJlIGZyYWN0aW9uPC90aXRsZT48
c2Vjb25kYXJ5LXRpdGxlPkpvdXJuYWwgb2YgTXVsdGl2YXJpYXRlIEFuYWx5c2lzPC9zZWNvbmRh
cnktdGl0bGU+PC90aXRsZXM+PHBhZ2VzPjE4LTM0PC9wYWdlcz48dm9sdW1lPjkxPC92b2x1bWU+
PGRhdGVzPjx5ZWFyPjIwMDQ8L3llYXI+PC9kYXRlcz48dXJscz48L3VybHM+PC9yZWNvcmQ+PC9D
aXRlPjxDaXRlPjxBdXRob3I+SGF0ZmllbGQ8L0F1dGhvcj48WWVhcj4yMDExPC9ZZWFyPjxSZWNO
dW0+NTY8L1JlY051bT48cmVjb3JkPjxyZWMtbnVtYmVyPjU2PC9yZWMtbnVtYmVyPjxmb3JlaWdu
LWtleXM+PGtleSBhcHA9IkVOIiBkYi1pZD0iZHQyZGVyNTJiOTU1MjBlYXN6YnB4c3pxc2R3MGF2
dHMyZnJ6IiB0aW1lc3RhbXA9IjAiPjU2PC9rZXk+PC9mb3JlaWduLWtleXM+PHJlZi10eXBlIG5h
bWU9IkpvdXJuYWwgQXJ0aWNsZSI+MTc8L3JlZi10eXBlPjxjb250cmlidXRvcnM+PGF1dGhvcnM+
PGF1dGhvcj5MYXVyYSBBLiBIYXRmaWVsZDwvYXV0aG9yPjxhdXRob3I+TWFyayBFLiBCb3llPC9h
dXRob3I+PGF1dGhvcj5CcmFkbGV5IFAuIENhcmxpbjwvYXV0aG9yPjwvYXV0aG9ycz48L2NvbnRy
aWJ1dG9ycz48dGl0bGVzPjx0aXRsZT5Kb2ludCBtb2RlbGluZyBvZiBtdWx0aXBsZSBsb25naXR1
ZGluYWwgcGF0aWVudC1yZXBvcnRlZCBvdXRjb21lcyBhbmQgc3Vydml2YWw8L3RpdGxlPjxzZWNv
bmRhcnktdGl0bGU+Sm91cm5hbCBvZiBCaW9waGFybWFjZXV0aWNhbCBTdGF0aXN0aWNzIDwvc2Vj
b25kYXJ5LXRpdGxlPjwvdGl0bGVzPjxwYWdlcz45NzEtOTkxPC9wYWdlcz48dm9sdW1lPjIxPC92
b2x1bWU+PG51bWJlcj41PC9udW1iZXI+PGRhdGVzPjx5ZWFyPjIwMTE8L3llYXI+PC9kYXRlcz48
dXJscz48L3VybHM+PC9yZWNvcmQ+PC9DaXRlPjxDaXRlPjxBdXRob3I+QXJtZXJvPC9BdXRob3I+
PFllYXI+MjAxNjwvWWVhcj48UmVjTnVtPjIwPC9SZWNOdW0+PHJlY29yZD48cmVjLW51bWJlcj4y
MDwvcmVjLW51bWJlcj48Zm9yZWlnbi1rZXlzPjxrZXkgYXBwPSJFTiIgZGItaWQ9ImR0MmRlcjUy
Yjk1NTIwZWFzemJweHN6cXNkdzBhdnRzMmZyeiIgdGltZXN0YW1wPSIwIj4yMDwva2V5PjwvZm9y
ZWlnbi1rZXlzPjxyZWYtdHlwZSBuYW1lPSJKb3VybmFsIEFydGljbGUiPjE3PC9yZWYtdHlwZT48
Y29udHJpYnV0b3JzPjxhdXRob3JzPjxhdXRob3I+Qy4gQXJtZXJvPC9hdXRob3I+PGF1dGhvcj5D
LiBGb3Juw6k8L2F1dGhvcj48YXV0aG9yPk0uIFJ1w6kgPC9hdXRob3I+PGF1dGhvcj5BLiBGb3J0
ZTwvYXV0aG9yPjxhdXRob3I+SC4gUGVycGluw6FuPC9hdXRob3I+PGF1dGhvcj5HLiBHw7NtZXog
PC9hdXRob3I+PGF1dGhvcj5NLiBCYXLDqTwvYXV0aG9yPjwvYXV0aG9ycz48L2NvbnRyaWJ1dG9y
cz48dGl0bGVzPjx0aXRsZT5CYXllc2lhbiBqb2ludCBvcmRpbmFsIGFuZCBzdXJ2aXZhbCBtb2Rl
bGluZyBmb3IgYnJlYXN0IGNhbmNlciByaXNrIGFzc2Vzc21lbnQ8L3RpdGxlPjxzZWNvbmRhcnkt
dGl0bGU+U3RhdGlzdGljcyBpbiBNZWRpY2luZTwvc2Vjb25kYXJ5LXRpdGxlPjwvdGl0bGVzPjxw
YWdlcz41MjY3LTUyODI8L3BhZ2VzPjx2b2x1bWU+MzU8L3ZvbHVtZT48ZGF0ZXM+PHllYXI+MjAx
NjwveWVhcj48L2RhdGVzPjx1cmxzPjwvdXJscz48L3JlY29yZD48L0NpdGU+PENpdGU+PEF1dGhv
cj5DaG9pPC9BdXRob3I+PFllYXI+MjAxNDwvWWVhcj48UmVjTnVtPjM5PC9SZWNOdW0+PHJlY29y
ZD48cmVjLW51bWJlcj4zOTwvcmVjLW51bWJlcj48Zm9yZWlnbi1rZXlzPjxrZXkgYXBwPSJFTiIg
ZGItaWQ9ImR0MmRlcjUyYjk1NTIwZWFzemJweHN6cXNkdzBhdnRzMmZyeiIgdGltZXN0YW1wPSIw
Ij4zOTwva2V5PjwvZm9yZWlnbi1rZXlzPjxyZWYtdHlwZSBuYW1lPSJKb3VybmFsIEFydGljbGUi
PjE3PC9yZWYtdHlwZT48Y29udHJpYnV0b3JzPjxhdXRob3JzPjxhdXRob3I+SmlpbiBDaG9pPC9h
dXRob3I+PGF1dGhvcj5TdGV3YXJ0IEouIEFuZGVyc29uPC9hdXRob3I+PGF1dGhvcj5UaG9tYXMg
Si4gUmljaGFyZHM8L2F1dGhvcj48YXV0aG9yPldlc2xleSBLLiBUaG9tcHNvbjwvYXV0aG9yPjwv
YXV0aG9ycz48L2NvbnRyaWJ1dG9ycz48dGl0bGVzPjx0aXRsZT5QcmVkaWN0aW9uIG9mIHRyYW5z
cGxhbnQtZnJlZSBzdXJ2aXZhbCBpbiBpZGlvcGF0aGljIHB1bG1vbmFyeSBmaWJyb3NpcyBwYXRp
ZW50cyB1c2luZyBqb2ludCBtb2RlbHMgZm9yIGV2ZW50IHRpbWVzIGFuZCBtaXhlZCBtdWx0aXZh
cmlhdGUgbG9uZ2l0dWRpbmFsIGRhdGE8L3RpdGxlPjxzZWNvbmRhcnktdGl0bGU+Sm91cm5hbCBv
ZiBBcHBsaWVkIFN0YXRpc3RpY3M8L3NlY29uZGFyeS10aXRsZT48L3RpdGxlcz48cGFnZXM+MjE5
Mi0yMjA1PC9wYWdlcz48dm9sdW1lPjQxPC92b2x1bWU+PG51bWJlcj4xMDwvbnVtYmVyPjxkYXRl
cz48eWVhcj4yMDE0PC95ZWFyPjwvZGF0ZXM+PHVybHM+PC91cmxzPjwvcmVjb3JkPjwvQ2l0ZT48
Q2l0ZT48QXV0aG9yPkFuZHJpbm9wb3Vsb3U8L0F1dGhvcj48WWVhcj4yMDE3PC9ZZWFyPjxSZWNO
dW0+NDk8L1JlY051bT48cmVjb3JkPjxyZWMtbnVtYmVyPjQ5PC9yZWMtbnVtYmVyPjxmb3JlaWdu
LWtleXM+PGtleSBhcHA9IkVOIiBkYi1pZD0iZHQyZGVyNTJiOTU1MjBlYXN6YnB4c3pxc2R3MGF2
dHMyZnJ6IiB0aW1lc3RhbXA9IjAiPjQ5PC9rZXk+PC9mb3JlaWduLWtleXM+PHJlZi10eXBlIG5h
bWU9IkpvdXJuYWwgQXJ0aWNsZSI+MTc8L3JlZi10eXBlPjxjb250cmlidXRvcnM+PGF1dGhvcnM+
PGF1dGhvcj5FbGVuaS1Sb3NhbGluYSBBbmRyaW5vcG91bG91PC9hdXRob3I+PGF1dGhvcj5EIFJp
em9wb3Vsb3M8L2F1dGhvcj48YXV0aG9yPkpvaGFubmEgSk0gVGFra2VuYmVyZzwvYXV0aG9yPjxh
dXRob3I+RSBMZXNhZmZyZTwvYXV0aG9yPjwvYXV0aG9ycz48L2NvbnRyaWJ1dG9ycz48dGl0bGVz
Pjx0aXRsZT5Db21iaW5lZCBkeW5hbWljIHByZWRpY3Rpb25zIHVzaW5nIGpvaW50IG1vZGVscyBv
ZiB0d28gbG9uZ2l0dWRpbmFsIG91dGNvbWVzIGFuZCBjb21wZXRpbmcgcmlzayBkYXRhPC90aXRs
ZT48c2Vjb25kYXJ5LXRpdGxlPlN0YXRpc3RpY2FsIE1ldGhvZHMgaW4gTWVkaWNhbCBSZXNlYXJj
aDwvc2Vjb25kYXJ5LXRpdGxlPjwvdGl0bGVzPjxwZXJpb2RpY2FsPjxmdWxsLXRpdGxlPlN0YXRp
c3RpY2FsIG1ldGhvZHMgaW4gbWVkaWNhbCByZXNlYXJjaDwvZnVsbC10aXRsZT48YWJici0xPlN0
YXQgTWV0aG9kcyBNZWQgUmVzPC9hYmJyLTE+PC9wZXJpb2RpY2FsPjxwYWdlcz4xNzg3LTE4MDE8
L3BhZ2VzPjx2b2x1bWU+MjY8L3ZvbHVtZT48bnVtYmVyPjQ8L251bWJlcj48ZGF0ZXM+PHllYXI+
MjAxNzwveWVhcj48L2RhdGVzPjx1cmxzPjwvdXJscz48L3JlY29yZD48L0NpdGU+PENpdGU+PEF1
dGhvcj5BbmRyaW5vcG91bG91PC9BdXRob3I+PFllYXI+MjAxNDwvWWVhcj48UmVjTnVtPjI4PC9S
ZWNOdW0+PHJlY29yZD48cmVjLW51bWJlcj4yODwvcmVjLW51bWJlcj48Zm9yZWlnbi1rZXlzPjxr
ZXkgYXBwPSJFTiIgZGItaWQ9ImR0MmRlcjUyYjk1NTIwZWFzemJweHN6cXNkdzBhdnRzMmZyeiIg
dGltZXN0YW1wPSIwIj4yODwva2V5PjwvZm9yZWlnbi1rZXlzPjxyZWYtdHlwZSBuYW1lPSJKb3Vy
bmFsIEFydGljbGUiPjE3PC9yZWYtdHlwZT48Y29udHJpYnV0b3JzPjxhdXRob3JzPjxhdXRob3I+
RWxlbmktUm9zYWxpbmEgQW5kcmlub3BvdWxvdTwvYXV0aG9yPjxhdXRob3I+RGltaXRyaXMgUml6
b3BvdWxvczwvYXV0aG9yPjxhdXRob3I+Sm9oYW5uYSBKLiBNLiBUYWtrZW5iZXJnPC9hdXRob3I+
PGF1dGhvcj5FbW1hbnVlbCBMZXNhZmZyZTwvYXV0aG9yPjwvYXV0aG9ycz48L2NvbnRyaWJ1dG9y
cz48dGl0bGVzPjx0aXRsZT5Kb2ludCBtb2RlbGluZyBvZiB0d28gbG9uZ2l0dWRpbmFsIG91dGNv
bWVzIGFuZCBjb21wZXRpbmcgcmlzayBkYXRhPC90aXRsZT48c2Vjb25kYXJ5LXRpdGxlPlN0YXRp
c3RpY3MgaW4gTWVkaWNpbmU8L3NlY29uZGFyeS10aXRsZT48L3RpdGxlcz48cGFnZXM+MzE2Ny0z
MTc4PC9wYWdlcz48dm9sdW1lPjMzPC92b2x1bWU+PGRhdGVzPjx5ZWFyPjIwMTQ8L3llYXI+PC9k
YXRlcz48dXJscz48L3VybHM+PC9yZWNvcmQ+PC9DaXRlPjxDaXRlPjxBdXRob3I+SGU8L0F1dGhv
cj48WWVhcj4yMDE2PC9ZZWFyPjxSZWNOdW0+Mjk8L1JlY051bT48cmVjb3JkPjxyZWMtbnVtYmVy
PjI5PC9yZWMtbnVtYmVyPjxmb3JlaWduLWtleXM+PGtleSBhcHA9IkVOIiBkYi1pZD0iZHQyZGVy
NTJiOTU1MjBlYXN6YnB4c3pxc2R3MGF2dHMyZnJ6IiB0aW1lc3RhbXA9IjAiPjI5PC9rZXk+PC9m
b3JlaWduLWtleXM+PHJlZi10eXBlIG5hbWU9IkpvdXJuYWwgQXJ0aWNsZSI+MTc8L3JlZi10eXBl
Pjxjb250cmlidXRvcnM+PGF1dGhvcnM+PGF1dGhvcj5CbyBIZTwvYXV0aG9yPjxhdXRob3I+U2hl
bmcgTHVvPC9hdXRob3I+PC9hdXRob3JzPjwvY29udHJpYnV0b3JzPjx0aXRsZXM+PHRpdGxlPkpv
aW50IG1vZGVsaW5nIG9mIG11bHRpdmFyaWF0ZSBsb25naXR1ZGluYWwgbWVhc3VyZW1lbnRzIGFu
ZCBzdXJ2aXZhbCBkYXRhIHdpdGggYXBwbGljYXRpb25zIHRvIFBhcmtpbnNvbuKAmXMgZGlzZWFz
ZTwvdGl0bGU+PHNlY29uZGFyeS10aXRsZT5TdGF0aXN0aWNhbCBNZXRob2RzIGluIE1lZGljYWwg
UmVzZWFyY2g8L3NlY29uZGFyeS10aXRsZT48L3RpdGxlcz48cGVyaW9kaWNhbD48ZnVsbC10aXRs
ZT5TdGF0aXN0aWNhbCBtZXRob2RzIGluIG1lZGljYWwgcmVzZWFyY2g8L2Z1bGwtdGl0bGU+PGFi
YnItMT5TdGF0IE1ldGhvZHMgTWVkIFJlczwvYWJici0xPjwvcGVyaW9kaWNhbD48cGFnZXM+MTM0
Ni0xMzU4PC9wYWdlcz48dm9sdW1lPjI1PC92b2x1bWU+PG51bWJlcj40PC9udW1iZXI+PGRhdGVz
Pjx5ZWFyPjIwMTY8L3llYXI+PC9kYXRlcz48dXJscz48L3VybHM+PC9yZWNvcmQ+PC9DaXRlPjxD
aXRlPjxBdXRob3I+V2FuZzwvQXV0aG9yPjxZZWFyPjIwMTk8L1llYXI+PFJlY051bT4xMDk8L1Jl
Y051bT48cmVjb3JkPjxyZWMtbnVtYmVyPjEwOTwvcmVjLW51bWJlcj48Zm9yZWlnbi1rZXlzPjxr
ZXkgYXBwPSJFTiIgZGItaWQ9ImR0MmRlcjUyYjk1NTIwZWFzemJweHN6cXNkdzBhdnRzMmZyeiIg
dGltZXN0YW1wPSIwIj4xMDk8L2tleT48L2ZvcmVpZ24ta2V5cz48cmVmLXR5cGUgbmFtZT0iSm91
cm5hbCBBcnRpY2xlIj4xNzwvcmVmLXR5cGU+PGNvbnRyaWJ1dG9ycz48YXV0aG9ycz48YXV0aG9y
PldhbmcsIEp1ZTwvYXV0aG9yPjxhdXRob3I+THVvLCBTaGVuZzwvYXV0aG9yPjwvYXV0aG9ycz48
L2NvbnRyaWJ1dG9ycz48dGl0bGVzPjx0aXRsZT5Kb2ludCBtb2RlbGluZyBvZiBtdWx0aXBsZSBy
ZXBlYXRlZCBtZWFzdXJlcyBhbmQgc3Vydml2YWwgZGF0YSB1c2luZyBtdWx0aWRpbWVuc2lvbmFs
IGxhdGVudCB0cmFpdCBsaW5lYXIgbWl4ZWQgbW9kZWw8L3RpdGxlPjxzZWNvbmRhcnktdGl0bGU+
U3RhdGlzdGljYWwgTWV0aG9kcyBpbiBNZWRpY2FsIFJlc2VhcmNoPC9zZWNvbmRhcnktdGl0bGU+
PC90aXRsZXM+PHBlcmlvZGljYWw+PGZ1bGwtdGl0bGU+U3RhdGlzdGljYWwgbWV0aG9kcyBpbiBt
ZWRpY2FsIHJlc2VhcmNoPC9mdWxsLXRpdGxlPjxhYmJyLTE+U3RhdCBNZXRob2RzIE1lZCBSZXM8
L2FiYnItMT48L3BlcmlvZGljYWw+PHBhZ2VzPjMzOTItMzQwMzwvcGFnZXM+PHZvbHVtZT4yODwv
dm9sdW1lPjxudW1iZXI+MTAtMTE8L251bWJlcj48a2V5d29yZHM+PGtleXdvcmQ+QW15b3Ryb3Bo
aWMgbGF0ZXJhbCBzY2xlcm9zaXMsaW5mb3JtYXRpdmUgZHJvcG91dCxsb25naXR1ZGluYWwgZGF0
YSxNYXJrb3YgY2hhaW4gTW9udGUgQ2FybG8sbWl4ZWQgbW9kZWw8L2tleXdvcmQ+PC9rZXl3b3Jk
cz48ZGF0ZXM+PHllYXI+MjAxOTwveWVhcj48L2RhdGVzPjxhY2Nlc3Npb24tbnVtPjMwMzA2ODMz
PC9hY2Nlc3Npb24tbnVtPjx1cmxzPjxyZWxhdGVkLXVybHM+PHVybD5odHRwczovL2pvdXJuYWxz
LnNhZ2VwdWIuY29tL2RvaS9hYnMvMTAuMTE3Ny8wOTYyMjgwMjE4ODAyMzAwPC91cmw+PC9yZWxh
dGVkLXVybHM+PC91cmxzPjxlbGVjdHJvbmljLXJlc291cmNlLW51bT4xMC4xMTc3LzA5NjIyODAy
MTg4MDIzMDA8L2VsZWN0cm9uaWMtcmVzb3VyY2UtbnVtPjwvcmVjb3JkPjwvQ2l0ZT48Q2l0ZT48
QXV0aG9yPkNoZW48L0F1dGhvcj48WWVhcj4yMDE4PC9ZZWFyPjxSZWNOdW0+MTA1PC9SZWNOdW0+
PHJlY29yZD48cmVjLW51bWJlcj4xMDU8L3JlYy1udW1iZXI+PGZvcmVpZ24ta2V5cz48a2V5IGFw
cD0iRU4iIGRiLWlkPSJkdDJkZXI1MmI5NTUyMGVhc3picHhzenFzZHcwYXZ0czJmcnoiIHRpbWVz
dGFtcD0iMCI+MTA1PC9rZXk+PC9mb3JlaWduLWtleXM+PHJlZi10eXBlIG5hbWU9IkpvdXJuYWwg
QXJ0aWNsZSI+MTc8L3JlZi10eXBlPjxjb250cmlidXRvcnM+PGF1dGhvcnM+PGF1dGhvcj5DaGVu
LCBHLjwvYXV0aG9yPjxhdXRob3I+THVvLCBTLjwvYXV0aG9yPjwvYXV0aG9ycz48L2NvbnRyaWJ1
dG9ycz48YXV0aC1hZGRyZXNzPkNsaW5pY2FsIFN0YXRpc3RpY3MsIEdsYXhvU21pdGhLbGluZSwg
MTI1MCBTIENvbGxlZ2V2aWxsZSBSZC4sIENvbGxlZ2V2aWxsZSwgUGVubnN5bHZhbmlhIDE5NDI2
LCBVU0EuJiN4RDtEZXBhcnRtZW50IG9mIEJpb3N0YXRpc3RpY3MsIFNjaG9vbCBvZiBQdWJsaWMg
SGVhbHRoLCBUaGUgVW5pdmVyc2l0eSBvZiBUZXhhcyBIZWFsdGggU2NpZW5jZSBDZW50ZXIgYXQg
SG91c3RvbiwgMTIwMCBQcmVzc2xlciBTdC4sIEhvdXN0b24sIFRleGFzIDc3MDMwLCBVU0EuPC9h
dXRoLWFkZHJlc3M+PHRpdGxlcz48dGl0bGU+QmF5ZXNpYW4gaGllcmFyY2hpY2FsIGpvaW50IG1v
ZGVsaW5nIHVzaW5nIHNrZXctbm9ybWFsL2luZGVwZW5kZW50IGRpc3RyaWJ1dGlvbnM8L3RpdGxl
PjxzZWNvbmRhcnktdGl0bGU+Q29tbXVuIFN0YXQgU2ltdWwgQ29tcHV0PC9zZWNvbmRhcnktdGl0
bGU+PGFsdC10aXRsZT5Db21tdW5pY2F0aW9ucyBpbiBzdGF0aXN0aWNzOiBTaW11bGF0aW9uIGFu
ZCBjb21wdXRhdGlvbjwvYWx0LXRpdGxlPjwvdGl0bGVzPjxwYWdlcz4xNDIwLTE0Mzg8L3BhZ2Vz
Pjx2b2x1bWU+NDc8L3ZvbHVtZT48bnVtYmVyPjU8L251bWJlcj48ZWRpdGlvbj4yMDE4LzA5LzA0
PC9lZGl0aW9uPjxrZXl3b3Jkcz48a2V5d29yZD5DbGluaWNhbCB0cmlhbDwva2V5d29yZD48a2V5
d29yZD5JdGVtLXJlc3BvbnNlIHRoZW9yeTwva2V5d29yZD48a2V5d29yZD5MYXRlbnQgdmFyaWFi
bGU8L2tleXdvcmQ+PGtleXdvcmQ+TWNtYzwva2V5d29yZD48a2V5d29yZD5QYXJraW5zb24mYXBv
cztzIGRpc2Vhc2U8L2tleXdvcmQ+PC9rZXl3b3Jkcz48ZGF0ZXM+PHllYXI+MjAxODwveWVhcj48
L2RhdGVzPjxpc2JuPjAzNjEtMDkxOCAoUHJpbnQpJiN4RDswMzYxLTA5MTg8L2lzYm4+PGFjY2Vz
c2lvbi1udW0+MzAxNzQzNjk8L2FjY2Vzc2lvbi1udW0+PHVybHM+PC91cmxzPjxjdXN0b20yPlBN
QzYxMTQ5Mzg8L2N1c3RvbTI+PGN1c3RvbTY+TklITVM4NjU3MDM8L2N1c3RvbTY+PGVsZWN0cm9u
aWMtcmVzb3VyY2UtbnVtPjEwLjEwODAvMDM2MTA5MTguMjAxNy4xMzE1NzMwPC9lbGVjdHJvbmlj
LXJlc291cmNlLW51bT48cmVtb3RlLWRhdGFiYXNlLXByb3ZpZGVyPk5MTTwvcmVtb3RlLWRhdGFi
YXNlLXByb3ZpZGVyPjxsYW5ndWFnZT5lbmc8L2xhbmd1YWdlPjwvcmVjb3JkPjwvQ2l0ZT48Q2l0
ZT48QXV0aG9yPldhbmc8L0F1dGhvcj48WWVhcj4yMDE3PC9ZZWFyPjxSZWNOdW0+MTA2PC9SZWNO
dW0+PHJlY29yZD48cmVjLW51bWJlcj4xMDY8L3JlYy1udW1iZXI+PGZvcmVpZ24ta2V5cz48a2V5
IGFwcD0iRU4iIGRiLWlkPSJkdDJkZXI1MmI5NTUyMGVhc3picHhzenFzZHcwYXZ0czJmcnoiIHRp
bWVzdGFtcD0iMCI+MTA2PC9rZXk+PC9mb3JlaWduLWtleXM+PHJlZi10eXBlIG5hbWU9IkpvdXJu
YWwgQXJ0aWNsZSI+MTc8L3JlZi10eXBlPjxjb250cmlidXRvcnM+PGF1dGhvcnM+PGF1dGhvcj5X
YW5nLCBKdWU8L2F1dGhvcj48YXV0aG9yPkx1bywgU2hlbmc8L2F1dGhvcj48YXV0aG9yPkxpLCBM
aWFuZzwvYXV0aG9yPjwvYXV0aG9ycz48L2NvbnRyaWJ1dG9ycz48dGl0bGVzPjx0aXRsZT5EeW5h
bWljIHByZWRpY3Rpb24gZm9yIG11bHRpcGxlIHJlcGVhdGVkIG1lYXN1cmVzIGFuZCBldmVudCB0
aW1lIGRhdGE6IEFuIGFwcGxpY2F0aW9uIHRvIFBhcmtpbnNvbuKAmXM8L3RpdGxlPjxzZWNvbmRh
cnktdGl0bGU+VGhlIEFubmFscyBvZiBBcHBsaWVkIFN0YXRpc3RpY3M8L3NlY29uZGFyeS10aXRs
ZT48YWx0LXRpdGxlPkFubiBBcHBsIFN0YXQ8L2FsdC10aXRsZT48L3RpdGxlcz48cGFnZXM+MTc4
Ny0xODA5PC9wYWdlcz48dm9sdW1lPjExPC92b2x1bWU+PG51bWJlcj4zPC9udW1iZXI+PGVkaXRp
b24+MTAvMDU8L2VkaXRpb24+PGtleXdvcmRzPjxrZXl3b3JkPkFyZWEgdW5kZXIgdGhlIFJPQyBj
dXJ2ZTwva2V5d29yZD48a2V5d29yZD5jbGluaWNhbCB0cmlhbDwva2V5d29yZD48a2V5d29yZD5m
YWlsdXJlIHRpbWU8L2tleXdvcmQ+PGtleXdvcmQ+bGF0ZW50IHRyYWl0IG1vZGVsPC9rZXl3b3Jk
Pjwva2V5d29yZHM+PGRhdGVzPjx5ZWFyPjIwMTc8L3llYXI+PC9kYXRlcz48aXNibj4xOTMyLTYx
NTcmI3hEOzE5NDEtNzMzMDwvaXNibj48YWNjZXNzaW9uLW51bT4yOTA4MTg3MzwvYWNjZXNzaW9u
LW51bT48dXJscz48cmVsYXRlZC11cmxzPjx1cmw+aHR0cHM6Ly93d3cubmNiaS5ubG0ubmloLmdv
di9wdWJtZWQvMjkwODE4NzM8L3VybD48dXJsPmh0dHBzOi8vd3d3Lm5jYmkubmxtLm5paC5nb3Yv
cG1jL2FydGljbGVzL1BNQzU2NTYyOTYvPC91cmw+PC9yZWxhdGVkLXVybHM+PC91cmxzPjxlbGVj
dHJvbmljLXJlc291cmNlLW51bT4xMC4xMjE0LzE3LUFPQVMxMDU5PC9lbGVjdHJvbmljLXJlc291
cmNlLW51bT48cmVtb3RlLWRhdGFiYXNlLW5hbWU+UHViTWVkPC9yZW1vdGUtZGF0YWJhc2UtbmFt
ZT48bGFuZ3VhZ2U+ZW5nPC9sYW5ndWFnZT48L3JlY29yZD48L0NpdGU+PENpdGU+PEF1dGhvcj5M
aXU8L0F1dGhvcj48WWVhcj4yMDE2PC9ZZWFyPjxSZWNOdW0+Njc8L1JlY051bT48cmVjb3JkPjxy
ZWMtbnVtYmVyPjY3PC9yZWMtbnVtYmVyPjxmb3JlaWduLWtleXM+PGtleSBhcHA9IkVOIiBkYi1p
ZD0iZHQyZGVyNTJiOTU1MjBlYXN6YnB4c3pxc2R3MGF2dHMyZnJ6IiB0aW1lc3RhbXA9IjAiPjY3
PC9rZXk+PC9mb3JlaWduLWtleXM+PHJlZi10eXBlIG5hbWU9IkpvdXJuYWwgQXJ0aWNsZSI+MTc8
L3JlZi10eXBlPjxjb250cmlidXRvcnM+PGF1dGhvcnM+PGF1dGhvcj5GYW5nIExpdTwvYXV0aG9y
PjxhdXRob3I+UWluZyBMaTwvYXV0aG9yPjwvYXV0aG9ycz48L2NvbnRyaWJ1dG9ycz48dGl0bGVz
Pjx0aXRsZT5BIEJheWVzaWFuIG1vZGVsIGZvciBqb2ludCBhbmFseXNpcyBvZiBtdWx0aXZhcmlh
dGUgcmVwZWF0ZWQgbWVhc3VyZXMgYW5kIHRpbWUgdG8gZXZlbnQgZGF0YSBpbiBjcm9zc292ZXIg
dHJpYWxzPC90aXRsZT48c2Vjb25kYXJ5LXRpdGxlPlN0YXRpc3RpY2FsIE1ldGhvZHMgaW4gTWVk
aWNhbCBSZXNlYXJjaDwvc2Vjb25kYXJ5LXRpdGxlPjwvdGl0bGVzPjxwZXJpb2RpY2FsPjxmdWxs
LXRpdGxlPlN0YXRpc3RpY2FsIG1ldGhvZHMgaW4gbWVkaWNhbCByZXNlYXJjaDwvZnVsbC10aXRs
ZT48YWJici0xPlN0YXQgTWV0aG9kcyBNZWQgUmVzPC9hYmJyLTE+PC9wZXJpb2RpY2FsPjxwYWdl
cz4yMTgwLTIxOTI8L3BhZ2VzPjx2b2x1bWU+MjU8L3ZvbHVtZT48bnVtYmVyPjU8L251bWJlcj48
ZGF0ZXM+PHllYXI+MjAxNjwveWVhcj48L2RhdGVzPjx1cmxzPjwvdXJscz48L3JlY29yZD48L0Np
dGU+PENpdGU+PEF1dGhvcj5NYXJ0aW5zPC9BdXRob3I+PFllYXI+MjAxNjwvWWVhcj48UmVjTnVt
PjE2PC9SZWNOdW0+PHJlY29yZD48cmVjLW51bWJlcj4xNjwvcmVjLW51bWJlcj48Zm9yZWlnbi1r
ZXlzPjxrZXkgYXBwPSJFTiIgZGItaWQ9ImR0MmRlcjUyYjk1NTIwZWFzemJweHN6cXNkdzBhdnRz
MmZyeiIgdGltZXN0YW1wPSIwIj4xNjwva2V5PjwvZm9yZWlnbi1rZXlzPjxyZWYtdHlwZSBuYW1l
PSJKb3VybmFsIEFydGljbGUiPjE3PC9yZWYtdHlwZT48Y29udHJpYnV0b3JzPjxhdXRob3JzPjxh
dXRob3I+UnVpIE1hcnRpbnM8L2F1dGhvcj48YXV0aG9yPkdpb3ZhbmkgTC4gU2lsdmE8L2F1dGhv
cj48YXV0aG9yPlZhbGVza2EgQW5kcmVvenppPC9hdXRob3I+PC9hdXRob3JzPjwvY29udHJpYnV0
b3JzPjx0aXRsZXM+PHRpdGxlPkJheWVzaWFuIGpvaW50IG1vZGVsaW5nIG9mIGxvbmdpdHVkaW5h
bCBhbmQgc3BhdGlhbCBzdXJ2aXZhbCBBSURTIGRhdGE8L3RpdGxlPjxzZWNvbmRhcnktdGl0bGU+
U3RhdGlzdGljcyBpbiBNZWRpY2luZTwvc2Vjb25kYXJ5LXRpdGxlPjwvdGl0bGVzPjxwYWdlcz4z
MzY4LTMzODQ8L3BhZ2VzPjx2b2x1bWU+MzU8L3ZvbHVtZT48ZGF0ZXM+PHllYXI+MjAxNjwveWVh
cj48L2RhdGVzPjx1cmxzPjwvdXJscz48L3JlY29yZD48L0NpdGU+PC9FbmROb3RlPgB=
</w:fldData>
              </w:fldChar>
            </w:r>
            <w:r w:rsidR="00A534EF" w:rsidRPr="00077804">
              <w:rPr>
                <w:rFonts w:cstheme="minorHAnsi"/>
                <w:color w:val="auto"/>
                <w:sz w:val="20"/>
                <w:szCs w:val="20"/>
              </w:rPr>
              <w:instrText xml:space="preserve"> ADDIN EN.CITE </w:instrText>
            </w:r>
            <w:r w:rsidR="00A534EF" w:rsidRPr="00077804">
              <w:rPr>
                <w:rFonts w:cstheme="minorHAnsi"/>
                <w:color w:val="auto"/>
                <w:sz w:val="20"/>
                <w:szCs w:val="20"/>
              </w:rPr>
              <w:fldChar w:fldCharType="begin">
                <w:fldData xml:space="preserve">PEVuZE5vdGU+PENpdGU+PEF1dGhvcj5DaGVuPC9BdXRob3I+PFllYXI+MjAwNDwvWWVhcj48UmVj
TnVtPjEwPC9SZWNOdW0+PERpc3BsYXlUZXh0PlsyMCwgMjYsIDI5LCAzMCwgMzYsIDQ1LCA1MCwg
NzcsIDg3LTkwXTwvRGlzcGxheVRleHQ+PHJlY29yZD48cmVjLW51bWJlcj4xMDwvcmVjLW51bWJl
cj48Zm9yZWlnbi1rZXlzPjxrZXkgYXBwPSJFTiIgZGItaWQ9ImR0MmRlcjUyYjk1NTIwZWFzemJw
eHN6cXNkdzBhdnRzMmZyeiIgdGltZXN0YW1wPSIwIj4xMDwva2V5PjwvZm9yZWlnbi1rZXlzPjxy
ZWYtdHlwZSBuYW1lPSJKb3VybmFsIEFydGljbGUiPjE3PC9yZWYtdHlwZT48Y29udHJpYnV0b3Jz
PjxhdXRob3JzPjxhdXRob3I+TWluZy1IdWkgQ2hlbjwvYXV0aG9yPjxhdXRob3I+Sm9zZXBoIEcu
IElicmFoaW08L2F1dGhvcj48YXV0aG9yPkRlYmFqeW90aSBTaW5oYTwvYXV0aG9yPjwvYXV0aG9y
cz48L2NvbnRyaWJ1dG9ycz48dGl0bGVzPjx0aXRsZT5BIG5ldyBqb2ludCBtb2RlbCBmb3IgbG9u
Z2l0dWRpbmFsIGFuZCBzdXJ2aXZhbCBkYXRhIHdpdGggYSBjdXJlIGZyYWN0aW9uPC90aXRsZT48
c2Vjb25kYXJ5LXRpdGxlPkpvdXJuYWwgb2YgTXVsdGl2YXJpYXRlIEFuYWx5c2lzPC9zZWNvbmRh
cnktdGl0bGU+PC90aXRsZXM+PHBhZ2VzPjE4LTM0PC9wYWdlcz48dm9sdW1lPjkxPC92b2x1bWU+
PGRhdGVzPjx5ZWFyPjIwMDQ8L3llYXI+PC9kYXRlcz48dXJscz48L3VybHM+PC9yZWNvcmQ+PC9D
aXRlPjxDaXRlPjxBdXRob3I+SGF0ZmllbGQ8L0F1dGhvcj48WWVhcj4yMDExPC9ZZWFyPjxSZWNO
dW0+NTY8L1JlY051bT48cmVjb3JkPjxyZWMtbnVtYmVyPjU2PC9yZWMtbnVtYmVyPjxmb3JlaWdu
LWtleXM+PGtleSBhcHA9IkVOIiBkYi1pZD0iZHQyZGVyNTJiOTU1MjBlYXN6YnB4c3pxc2R3MGF2
dHMyZnJ6IiB0aW1lc3RhbXA9IjAiPjU2PC9rZXk+PC9mb3JlaWduLWtleXM+PHJlZi10eXBlIG5h
bWU9IkpvdXJuYWwgQXJ0aWNsZSI+MTc8L3JlZi10eXBlPjxjb250cmlidXRvcnM+PGF1dGhvcnM+
PGF1dGhvcj5MYXVyYSBBLiBIYXRmaWVsZDwvYXV0aG9yPjxhdXRob3I+TWFyayBFLiBCb3llPC9h
dXRob3I+PGF1dGhvcj5CcmFkbGV5IFAuIENhcmxpbjwvYXV0aG9yPjwvYXV0aG9ycz48L2NvbnRy
aWJ1dG9ycz48dGl0bGVzPjx0aXRsZT5Kb2ludCBtb2RlbGluZyBvZiBtdWx0aXBsZSBsb25naXR1
ZGluYWwgcGF0aWVudC1yZXBvcnRlZCBvdXRjb21lcyBhbmQgc3Vydml2YWw8L3RpdGxlPjxzZWNv
bmRhcnktdGl0bGU+Sm91cm5hbCBvZiBCaW9waGFybWFjZXV0aWNhbCBTdGF0aXN0aWNzIDwvc2Vj
b25kYXJ5LXRpdGxlPjwvdGl0bGVzPjxwYWdlcz45NzEtOTkxPC9wYWdlcz48dm9sdW1lPjIxPC92
b2x1bWU+PG51bWJlcj41PC9udW1iZXI+PGRhdGVzPjx5ZWFyPjIwMTE8L3llYXI+PC9kYXRlcz48
dXJscz48L3VybHM+PC9yZWNvcmQ+PC9DaXRlPjxDaXRlPjxBdXRob3I+QXJtZXJvPC9BdXRob3I+
PFllYXI+MjAxNjwvWWVhcj48UmVjTnVtPjIwPC9SZWNOdW0+PHJlY29yZD48cmVjLW51bWJlcj4y
MDwvcmVjLW51bWJlcj48Zm9yZWlnbi1rZXlzPjxrZXkgYXBwPSJFTiIgZGItaWQ9ImR0MmRlcjUy
Yjk1NTIwZWFzemJweHN6cXNkdzBhdnRzMmZyeiIgdGltZXN0YW1wPSIwIj4yMDwva2V5PjwvZm9y
ZWlnbi1rZXlzPjxyZWYtdHlwZSBuYW1lPSJKb3VybmFsIEFydGljbGUiPjE3PC9yZWYtdHlwZT48
Y29udHJpYnV0b3JzPjxhdXRob3JzPjxhdXRob3I+Qy4gQXJtZXJvPC9hdXRob3I+PGF1dGhvcj5D
LiBGb3Juw6k8L2F1dGhvcj48YXV0aG9yPk0uIFJ1w6kgPC9hdXRob3I+PGF1dGhvcj5BLiBGb3J0
ZTwvYXV0aG9yPjxhdXRob3I+SC4gUGVycGluw6FuPC9hdXRob3I+PGF1dGhvcj5HLiBHw7NtZXog
PC9hdXRob3I+PGF1dGhvcj5NLiBCYXLDqTwvYXV0aG9yPjwvYXV0aG9ycz48L2NvbnRyaWJ1dG9y
cz48dGl0bGVzPjx0aXRsZT5CYXllc2lhbiBqb2ludCBvcmRpbmFsIGFuZCBzdXJ2aXZhbCBtb2Rl
bGluZyBmb3IgYnJlYXN0IGNhbmNlciByaXNrIGFzc2Vzc21lbnQ8L3RpdGxlPjxzZWNvbmRhcnkt
dGl0bGU+U3RhdGlzdGljcyBpbiBNZWRpY2luZTwvc2Vjb25kYXJ5LXRpdGxlPjwvdGl0bGVzPjxw
YWdlcz41MjY3LTUyODI8L3BhZ2VzPjx2b2x1bWU+MzU8L3ZvbHVtZT48ZGF0ZXM+PHllYXI+MjAx
NjwveWVhcj48L2RhdGVzPjx1cmxzPjwvdXJscz48L3JlY29yZD48L0NpdGU+PENpdGU+PEF1dGhv
cj5DaG9pPC9BdXRob3I+PFllYXI+MjAxNDwvWWVhcj48UmVjTnVtPjM5PC9SZWNOdW0+PHJlY29y
ZD48cmVjLW51bWJlcj4zOTwvcmVjLW51bWJlcj48Zm9yZWlnbi1rZXlzPjxrZXkgYXBwPSJFTiIg
ZGItaWQ9ImR0MmRlcjUyYjk1NTIwZWFzemJweHN6cXNkdzBhdnRzMmZyeiIgdGltZXN0YW1wPSIw
Ij4zOTwva2V5PjwvZm9yZWlnbi1rZXlzPjxyZWYtdHlwZSBuYW1lPSJKb3VybmFsIEFydGljbGUi
PjE3PC9yZWYtdHlwZT48Y29udHJpYnV0b3JzPjxhdXRob3JzPjxhdXRob3I+SmlpbiBDaG9pPC9h
dXRob3I+PGF1dGhvcj5TdGV3YXJ0IEouIEFuZGVyc29uPC9hdXRob3I+PGF1dGhvcj5UaG9tYXMg
Si4gUmljaGFyZHM8L2F1dGhvcj48YXV0aG9yPldlc2xleSBLLiBUaG9tcHNvbjwvYXV0aG9yPjwv
YXV0aG9ycz48L2NvbnRyaWJ1dG9ycz48dGl0bGVzPjx0aXRsZT5QcmVkaWN0aW9uIG9mIHRyYW5z
cGxhbnQtZnJlZSBzdXJ2aXZhbCBpbiBpZGlvcGF0aGljIHB1bG1vbmFyeSBmaWJyb3NpcyBwYXRp
ZW50cyB1c2luZyBqb2ludCBtb2RlbHMgZm9yIGV2ZW50IHRpbWVzIGFuZCBtaXhlZCBtdWx0aXZh
cmlhdGUgbG9uZ2l0dWRpbmFsIGRhdGE8L3RpdGxlPjxzZWNvbmRhcnktdGl0bGU+Sm91cm5hbCBv
ZiBBcHBsaWVkIFN0YXRpc3RpY3M8L3NlY29uZGFyeS10aXRsZT48L3RpdGxlcz48cGFnZXM+MjE5
Mi0yMjA1PC9wYWdlcz48dm9sdW1lPjQxPC92b2x1bWU+PG51bWJlcj4xMDwvbnVtYmVyPjxkYXRl
cz48eWVhcj4yMDE0PC95ZWFyPjwvZGF0ZXM+PHVybHM+PC91cmxzPjwvcmVjb3JkPjwvQ2l0ZT48
Q2l0ZT48QXV0aG9yPkFuZHJpbm9wb3Vsb3U8L0F1dGhvcj48WWVhcj4yMDE3PC9ZZWFyPjxSZWNO
dW0+NDk8L1JlY051bT48cmVjb3JkPjxyZWMtbnVtYmVyPjQ5PC9yZWMtbnVtYmVyPjxmb3JlaWdu
LWtleXM+PGtleSBhcHA9IkVOIiBkYi1pZD0iZHQyZGVyNTJiOTU1MjBlYXN6YnB4c3pxc2R3MGF2
dHMyZnJ6IiB0aW1lc3RhbXA9IjAiPjQ5PC9rZXk+PC9mb3JlaWduLWtleXM+PHJlZi10eXBlIG5h
bWU9IkpvdXJuYWwgQXJ0aWNsZSI+MTc8L3JlZi10eXBlPjxjb250cmlidXRvcnM+PGF1dGhvcnM+
PGF1dGhvcj5FbGVuaS1Sb3NhbGluYSBBbmRyaW5vcG91bG91PC9hdXRob3I+PGF1dGhvcj5EIFJp
em9wb3Vsb3M8L2F1dGhvcj48YXV0aG9yPkpvaGFubmEgSk0gVGFra2VuYmVyZzwvYXV0aG9yPjxh
dXRob3I+RSBMZXNhZmZyZTwvYXV0aG9yPjwvYXV0aG9ycz48L2NvbnRyaWJ1dG9ycz48dGl0bGVz
Pjx0aXRsZT5Db21iaW5lZCBkeW5hbWljIHByZWRpY3Rpb25zIHVzaW5nIGpvaW50IG1vZGVscyBv
ZiB0d28gbG9uZ2l0dWRpbmFsIG91dGNvbWVzIGFuZCBjb21wZXRpbmcgcmlzayBkYXRhPC90aXRs
ZT48c2Vjb25kYXJ5LXRpdGxlPlN0YXRpc3RpY2FsIE1ldGhvZHMgaW4gTWVkaWNhbCBSZXNlYXJj
aDwvc2Vjb25kYXJ5LXRpdGxlPjwvdGl0bGVzPjxwZXJpb2RpY2FsPjxmdWxsLXRpdGxlPlN0YXRp
c3RpY2FsIG1ldGhvZHMgaW4gbWVkaWNhbCByZXNlYXJjaDwvZnVsbC10aXRsZT48YWJici0xPlN0
YXQgTWV0aG9kcyBNZWQgUmVzPC9hYmJyLTE+PC9wZXJpb2RpY2FsPjxwYWdlcz4xNzg3LTE4MDE8
L3BhZ2VzPjx2b2x1bWU+MjY8L3ZvbHVtZT48bnVtYmVyPjQ8L251bWJlcj48ZGF0ZXM+PHllYXI+
MjAxNzwveWVhcj48L2RhdGVzPjx1cmxzPjwvdXJscz48L3JlY29yZD48L0NpdGU+PENpdGU+PEF1
dGhvcj5BbmRyaW5vcG91bG91PC9BdXRob3I+PFllYXI+MjAxNDwvWWVhcj48UmVjTnVtPjI4PC9S
ZWNOdW0+PHJlY29yZD48cmVjLW51bWJlcj4yODwvcmVjLW51bWJlcj48Zm9yZWlnbi1rZXlzPjxr
ZXkgYXBwPSJFTiIgZGItaWQ9ImR0MmRlcjUyYjk1NTIwZWFzemJweHN6cXNkdzBhdnRzMmZyeiIg
dGltZXN0YW1wPSIwIj4yODwva2V5PjwvZm9yZWlnbi1rZXlzPjxyZWYtdHlwZSBuYW1lPSJKb3Vy
bmFsIEFydGljbGUiPjE3PC9yZWYtdHlwZT48Y29udHJpYnV0b3JzPjxhdXRob3JzPjxhdXRob3I+
RWxlbmktUm9zYWxpbmEgQW5kcmlub3BvdWxvdTwvYXV0aG9yPjxhdXRob3I+RGltaXRyaXMgUml6
b3BvdWxvczwvYXV0aG9yPjxhdXRob3I+Sm9oYW5uYSBKLiBNLiBUYWtrZW5iZXJnPC9hdXRob3I+
PGF1dGhvcj5FbW1hbnVlbCBMZXNhZmZyZTwvYXV0aG9yPjwvYXV0aG9ycz48L2NvbnRyaWJ1dG9y
cz48dGl0bGVzPjx0aXRsZT5Kb2ludCBtb2RlbGluZyBvZiB0d28gbG9uZ2l0dWRpbmFsIG91dGNv
bWVzIGFuZCBjb21wZXRpbmcgcmlzayBkYXRhPC90aXRsZT48c2Vjb25kYXJ5LXRpdGxlPlN0YXRp
c3RpY3MgaW4gTWVkaWNpbmU8L3NlY29uZGFyeS10aXRsZT48L3RpdGxlcz48cGFnZXM+MzE2Ny0z
MTc4PC9wYWdlcz48dm9sdW1lPjMzPC92b2x1bWU+PGRhdGVzPjx5ZWFyPjIwMTQ8L3llYXI+PC9k
YXRlcz48dXJscz48L3VybHM+PC9yZWNvcmQ+PC9DaXRlPjxDaXRlPjxBdXRob3I+SGU8L0F1dGhv
cj48WWVhcj4yMDE2PC9ZZWFyPjxSZWNOdW0+Mjk8L1JlY051bT48cmVjb3JkPjxyZWMtbnVtYmVy
PjI5PC9yZWMtbnVtYmVyPjxmb3JlaWduLWtleXM+PGtleSBhcHA9IkVOIiBkYi1pZD0iZHQyZGVy
NTJiOTU1MjBlYXN6YnB4c3pxc2R3MGF2dHMyZnJ6IiB0aW1lc3RhbXA9IjAiPjI5PC9rZXk+PC9m
b3JlaWduLWtleXM+PHJlZi10eXBlIG5hbWU9IkpvdXJuYWwgQXJ0aWNsZSI+MTc8L3JlZi10eXBl
Pjxjb250cmlidXRvcnM+PGF1dGhvcnM+PGF1dGhvcj5CbyBIZTwvYXV0aG9yPjxhdXRob3I+U2hl
bmcgTHVvPC9hdXRob3I+PC9hdXRob3JzPjwvY29udHJpYnV0b3JzPjx0aXRsZXM+PHRpdGxlPkpv
aW50IG1vZGVsaW5nIG9mIG11bHRpdmFyaWF0ZSBsb25naXR1ZGluYWwgbWVhc3VyZW1lbnRzIGFu
ZCBzdXJ2aXZhbCBkYXRhIHdpdGggYXBwbGljYXRpb25zIHRvIFBhcmtpbnNvbuKAmXMgZGlzZWFz
ZTwvdGl0bGU+PHNlY29uZGFyeS10aXRsZT5TdGF0aXN0aWNhbCBNZXRob2RzIGluIE1lZGljYWwg
UmVzZWFyY2g8L3NlY29uZGFyeS10aXRsZT48L3RpdGxlcz48cGVyaW9kaWNhbD48ZnVsbC10aXRs
ZT5TdGF0aXN0aWNhbCBtZXRob2RzIGluIG1lZGljYWwgcmVzZWFyY2g8L2Z1bGwtdGl0bGU+PGFi
YnItMT5TdGF0IE1ldGhvZHMgTWVkIFJlczwvYWJici0xPjwvcGVyaW9kaWNhbD48cGFnZXM+MTM0
Ni0xMzU4PC9wYWdlcz48dm9sdW1lPjI1PC92b2x1bWU+PG51bWJlcj40PC9udW1iZXI+PGRhdGVz
Pjx5ZWFyPjIwMTY8L3llYXI+PC9kYXRlcz48dXJscz48L3VybHM+PC9yZWNvcmQ+PC9DaXRlPjxD
aXRlPjxBdXRob3I+V2FuZzwvQXV0aG9yPjxZZWFyPjIwMTk8L1llYXI+PFJlY051bT4xMDk8L1Jl
Y051bT48cmVjb3JkPjxyZWMtbnVtYmVyPjEwOTwvcmVjLW51bWJlcj48Zm9yZWlnbi1rZXlzPjxr
ZXkgYXBwPSJFTiIgZGItaWQ9ImR0MmRlcjUyYjk1NTIwZWFzemJweHN6cXNkdzBhdnRzMmZyeiIg
dGltZXN0YW1wPSIwIj4xMDk8L2tleT48L2ZvcmVpZ24ta2V5cz48cmVmLXR5cGUgbmFtZT0iSm91
cm5hbCBBcnRpY2xlIj4xNzwvcmVmLXR5cGU+PGNvbnRyaWJ1dG9ycz48YXV0aG9ycz48YXV0aG9y
PldhbmcsIEp1ZTwvYXV0aG9yPjxhdXRob3I+THVvLCBTaGVuZzwvYXV0aG9yPjwvYXV0aG9ycz48
L2NvbnRyaWJ1dG9ycz48dGl0bGVzPjx0aXRsZT5Kb2ludCBtb2RlbGluZyBvZiBtdWx0aXBsZSBy
ZXBlYXRlZCBtZWFzdXJlcyBhbmQgc3Vydml2YWwgZGF0YSB1c2luZyBtdWx0aWRpbWVuc2lvbmFs
IGxhdGVudCB0cmFpdCBsaW5lYXIgbWl4ZWQgbW9kZWw8L3RpdGxlPjxzZWNvbmRhcnktdGl0bGU+
U3RhdGlzdGljYWwgTWV0aG9kcyBpbiBNZWRpY2FsIFJlc2VhcmNoPC9zZWNvbmRhcnktdGl0bGU+
PC90aXRsZXM+PHBlcmlvZGljYWw+PGZ1bGwtdGl0bGU+U3RhdGlzdGljYWwgbWV0aG9kcyBpbiBt
ZWRpY2FsIHJlc2VhcmNoPC9mdWxsLXRpdGxlPjxhYmJyLTE+U3RhdCBNZXRob2RzIE1lZCBSZXM8
L2FiYnItMT48L3BlcmlvZGljYWw+PHBhZ2VzPjMzOTItMzQwMzwvcGFnZXM+PHZvbHVtZT4yODwv
dm9sdW1lPjxudW1iZXI+MTAtMTE8L251bWJlcj48a2V5d29yZHM+PGtleXdvcmQ+QW15b3Ryb3Bo
aWMgbGF0ZXJhbCBzY2xlcm9zaXMsaW5mb3JtYXRpdmUgZHJvcG91dCxsb25naXR1ZGluYWwgZGF0
YSxNYXJrb3YgY2hhaW4gTW9udGUgQ2FybG8sbWl4ZWQgbW9kZWw8L2tleXdvcmQ+PC9rZXl3b3Jk
cz48ZGF0ZXM+PHllYXI+MjAxOTwveWVhcj48L2RhdGVzPjxhY2Nlc3Npb24tbnVtPjMwMzA2ODMz
PC9hY2Nlc3Npb24tbnVtPjx1cmxzPjxyZWxhdGVkLXVybHM+PHVybD5odHRwczovL2pvdXJuYWxz
LnNhZ2VwdWIuY29tL2RvaS9hYnMvMTAuMTE3Ny8wOTYyMjgwMjE4ODAyMzAwPC91cmw+PC9yZWxh
dGVkLXVybHM+PC91cmxzPjxlbGVjdHJvbmljLXJlc291cmNlLW51bT4xMC4xMTc3LzA5NjIyODAy
MTg4MDIzMDA8L2VsZWN0cm9uaWMtcmVzb3VyY2UtbnVtPjwvcmVjb3JkPjwvQ2l0ZT48Q2l0ZT48
QXV0aG9yPkNoZW48L0F1dGhvcj48WWVhcj4yMDE4PC9ZZWFyPjxSZWNOdW0+MTA1PC9SZWNOdW0+
PHJlY29yZD48cmVjLW51bWJlcj4xMDU8L3JlYy1udW1iZXI+PGZvcmVpZ24ta2V5cz48a2V5IGFw
cD0iRU4iIGRiLWlkPSJkdDJkZXI1MmI5NTUyMGVhc3picHhzenFzZHcwYXZ0czJmcnoiIHRpbWVz
dGFtcD0iMCI+MTA1PC9rZXk+PC9mb3JlaWduLWtleXM+PHJlZi10eXBlIG5hbWU9IkpvdXJuYWwg
QXJ0aWNsZSI+MTc8L3JlZi10eXBlPjxjb250cmlidXRvcnM+PGF1dGhvcnM+PGF1dGhvcj5DaGVu
LCBHLjwvYXV0aG9yPjxhdXRob3I+THVvLCBTLjwvYXV0aG9yPjwvYXV0aG9ycz48L2NvbnRyaWJ1
dG9ycz48YXV0aC1hZGRyZXNzPkNsaW5pY2FsIFN0YXRpc3RpY3MsIEdsYXhvU21pdGhLbGluZSwg
MTI1MCBTIENvbGxlZ2V2aWxsZSBSZC4sIENvbGxlZ2V2aWxsZSwgUGVubnN5bHZhbmlhIDE5NDI2
LCBVU0EuJiN4RDtEZXBhcnRtZW50IG9mIEJpb3N0YXRpc3RpY3MsIFNjaG9vbCBvZiBQdWJsaWMg
SGVhbHRoLCBUaGUgVW5pdmVyc2l0eSBvZiBUZXhhcyBIZWFsdGggU2NpZW5jZSBDZW50ZXIgYXQg
SG91c3RvbiwgMTIwMCBQcmVzc2xlciBTdC4sIEhvdXN0b24sIFRleGFzIDc3MDMwLCBVU0EuPC9h
dXRoLWFkZHJlc3M+PHRpdGxlcz48dGl0bGU+QmF5ZXNpYW4gaGllcmFyY2hpY2FsIGpvaW50IG1v
ZGVsaW5nIHVzaW5nIHNrZXctbm9ybWFsL2luZGVwZW5kZW50IGRpc3RyaWJ1dGlvbnM8L3RpdGxl
PjxzZWNvbmRhcnktdGl0bGU+Q29tbXVuIFN0YXQgU2ltdWwgQ29tcHV0PC9zZWNvbmRhcnktdGl0
bGU+PGFsdC10aXRsZT5Db21tdW5pY2F0aW9ucyBpbiBzdGF0aXN0aWNzOiBTaW11bGF0aW9uIGFu
ZCBjb21wdXRhdGlvbjwvYWx0LXRpdGxlPjwvdGl0bGVzPjxwYWdlcz4xNDIwLTE0Mzg8L3BhZ2Vz
Pjx2b2x1bWU+NDc8L3ZvbHVtZT48bnVtYmVyPjU8L251bWJlcj48ZWRpdGlvbj4yMDE4LzA5LzA0
PC9lZGl0aW9uPjxrZXl3b3Jkcz48a2V5d29yZD5DbGluaWNhbCB0cmlhbDwva2V5d29yZD48a2V5
d29yZD5JdGVtLXJlc3BvbnNlIHRoZW9yeTwva2V5d29yZD48a2V5d29yZD5MYXRlbnQgdmFyaWFi
bGU8L2tleXdvcmQ+PGtleXdvcmQ+TWNtYzwva2V5d29yZD48a2V5d29yZD5QYXJraW5zb24mYXBv
cztzIGRpc2Vhc2U8L2tleXdvcmQ+PC9rZXl3b3Jkcz48ZGF0ZXM+PHllYXI+MjAxODwveWVhcj48
L2RhdGVzPjxpc2JuPjAzNjEtMDkxOCAoUHJpbnQpJiN4RDswMzYxLTA5MTg8L2lzYm4+PGFjY2Vz
c2lvbi1udW0+MzAxNzQzNjk8L2FjY2Vzc2lvbi1udW0+PHVybHM+PC91cmxzPjxjdXN0b20yPlBN
QzYxMTQ5Mzg8L2N1c3RvbTI+PGN1c3RvbTY+TklITVM4NjU3MDM8L2N1c3RvbTY+PGVsZWN0cm9u
aWMtcmVzb3VyY2UtbnVtPjEwLjEwODAvMDM2MTA5MTguMjAxNy4xMzE1NzMwPC9lbGVjdHJvbmlj
LXJlc291cmNlLW51bT48cmVtb3RlLWRhdGFiYXNlLXByb3ZpZGVyPk5MTTwvcmVtb3RlLWRhdGFi
YXNlLXByb3ZpZGVyPjxsYW5ndWFnZT5lbmc8L2xhbmd1YWdlPjwvcmVjb3JkPjwvQ2l0ZT48Q2l0
ZT48QXV0aG9yPldhbmc8L0F1dGhvcj48WWVhcj4yMDE3PC9ZZWFyPjxSZWNOdW0+MTA2PC9SZWNO
dW0+PHJlY29yZD48cmVjLW51bWJlcj4xMDY8L3JlYy1udW1iZXI+PGZvcmVpZ24ta2V5cz48a2V5
IGFwcD0iRU4iIGRiLWlkPSJkdDJkZXI1MmI5NTUyMGVhc3picHhzenFzZHcwYXZ0czJmcnoiIHRp
bWVzdGFtcD0iMCI+MTA2PC9rZXk+PC9mb3JlaWduLWtleXM+PHJlZi10eXBlIG5hbWU9IkpvdXJu
YWwgQXJ0aWNsZSI+MTc8L3JlZi10eXBlPjxjb250cmlidXRvcnM+PGF1dGhvcnM+PGF1dGhvcj5X
YW5nLCBKdWU8L2F1dGhvcj48YXV0aG9yPkx1bywgU2hlbmc8L2F1dGhvcj48YXV0aG9yPkxpLCBM
aWFuZzwvYXV0aG9yPjwvYXV0aG9ycz48L2NvbnRyaWJ1dG9ycz48dGl0bGVzPjx0aXRsZT5EeW5h
bWljIHByZWRpY3Rpb24gZm9yIG11bHRpcGxlIHJlcGVhdGVkIG1lYXN1cmVzIGFuZCBldmVudCB0
aW1lIGRhdGE6IEFuIGFwcGxpY2F0aW9uIHRvIFBhcmtpbnNvbuKAmXM8L3RpdGxlPjxzZWNvbmRh
cnktdGl0bGU+VGhlIEFubmFscyBvZiBBcHBsaWVkIFN0YXRpc3RpY3M8L3NlY29uZGFyeS10aXRs
ZT48YWx0LXRpdGxlPkFubiBBcHBsIFN0YXQ8L2FsdC10aXRsZT48L3RpdGxlcz48cGFnZXM+MTc4
Ny0xODA5PC9wYWdlcz48dm9sdW1lPjExPC92b2x1bWU+PG51bWJlcj4zPC9udW1iZXI+PGVkaXRp
b24+MTAvMDU8L2VkaXRpb24+PGtleXdvcmRzPjxrZXl3b3JkPkFyZWEgdW5kZXIgdGhlIFJPQyBj
dXJ2ZTwva2V5d29yZD48a2V5d29yZD5jbGluaWNhbCB0cmlhbDwva2V5d29yZD48a2V5d29yZD5m
YWlsdXJlIHRpbWU8L2tleXdvcmQ+PGtleXdvcmQ+bGF0ZW50IHRyYWl0IG1vZGVsPC9rZXl3b3Jk
Pjwva2V5d29yZHM+PGRhdGVzPjx5ZWFyPjIwMTc8L3llYXI+PC9kYXRlcz48aXNibj4xOTMyLTYx
NTcmI3hEOzE5NDEtNzMzMDwvaXNibj48YWNjZXNzaW9uLW51bT4yOTA4MTg3MzwvYWNjZXNzaW9u
LW51bT48dXJscz48cmVsYXRlZC11cmxzPjx1cmw+aHR0cHM6Ly93d3cubmNiaS5ubG0ubmloLmdv
di9wdWJtZWQvMjkwODE4NzM8L3VybD48dXJsPmh0dHBzOi8vd3d3Lm5jYmkubmxtLm5paC5nb3Yv
cG1jL2FydGljbGVzL1BNQzU2NTYyOTYvPC91cmw+PC9yZWxhdGVkLXVybHM+PC91cmxzPjxlbGVj
dHJvbmljLXJlc291cmNlLW51bT4xMC4xMjE0LzE3LUFPQVMxMDU5PC9lbGVjdHJvbmljLXJlc291
cmNlLW51bT48cmVtb3RlLWRhdGFiYXNlLW5hbWU+UHViTWVkPC9yZW1vdGUtZGF0YWJhc2UtbmFt
ZT48bGFuZ3VhZ2U+ZW5nPC9sYW5ndWFnZT48L3JlY29yZD48L0NpdGU+PENpdGU+PEF1dGhvcj5M
aXU8L0F1dGhvcj48WWVhcj4yMDE2PC9ZZWFyPjxSZWNOdW0+Njc8L1JlY051bT48cmVjb3JkPjxy
ZWMtbnVtYmVyPjY3PC9yZWMtbnVtYmVyPjxmb3JlaWduLWtleXM+PGtleSBhcHA9IkVOIiBkYi1p
ZD0iZHQyZGVyNTJiOTU1MjBlYXN6YnB4c3pxc2R3MGF2dHMyZnJ6IiB0aW1lc3RhbXA9IjAiPjY3
PC9rZXk+PC9mb3JlaWduLWtleXM+PHJlZi10eXBlIG5hbWU9IkpvdXJuYWwgQXJ0aWNsZSI+MTc8
L3JlZi10eXBlPjxjb250cmlidXRvcnM+PGF1dGhvcnM+PGF1dGhvcj5GYW5nIExpdTwvYXV0aG9y
PjxhdXRob3I+UWluZyBMaTwvYXV0aG9yPjwvYXV0aG9ycz48L2NvbnRyaWJ1dG9ycz48dGl0bGVz
Pjx0aXRsZT5BIEJheWVzaWFuIG1vZGVsIGZvciBqb2ludCBhbmFseXNpcyBvZiBtdWx0aXZhcmlh
dGUgcmVwZWF0ZWQgbWVhc3VyZXMgYW5kIHRpbWUgdG8gZXZlbnQgZGF0YSBpbiBjcm9zc292ZXIg
dHJpYWxzPC90aXRsZT48c2Vjb25kYXJ5LXRpdGxlPlN0YXRpc3RpY2FsIE1ldGhvZHMgaW4gTWVk
aWNhbCBSZXNlYXJjaDwvc2Vjb25kYXJ5LXRpdGxlPjwvdGl0bGVzPjxwZXJpb2RpY2FsPjxmdWxs
LXRpdGxlPlN0YXRpc3RpY2FsIG1ldGhvZHMgaW4gbWVkaWNhbCByZXNlYXJjaDwvZnVsbC10aXRs
ZT48YWJici0xPlN0YXQgTWV0aG9kcyBNZWQgUmVzPC9hYmJyLTE+PC9wZXJpb2RpY2FsPjxwYWdl
cz4yMTgwLTIxOTI8L3BhZ2VzPjx2b2x1bWU+MjU8L3ZvbHVtZT48bnVtYmVyPjU8L251bWJlcj48
ZGF0ZXM+PHllYXI+MjAxNjwveWVhcj48L2RhdGVzPjx1cmxzPjwvdXJscz48L3JlY29yZD48L0Np
dGU+PENpdGU+PEF1dGhvcj5NYXJ0aW5zPC9BdXRob3I+PFllYXI+MjAxNjwvWWVhcj48UmVjTnVt
PjE2PC9SZWNOdW0+PHJlY29yZD48cmVjLW51bWJlcj4xNjwvcmVjLW51bWJlcj48Zm9yZWlnbi1r
ZXlzPjxrZXkgYXBwPSJFTiIgZGItaWQ9ImR0MmRlcjUyYjk1NTIwZWFzemJweHN6cXNkdzBhdnRz
MmZyeiIgdGltZXN0YW1wPSIwIj4xNjwva2V5PjwvZm9yZWlnbi1rZXlzPjxyZWYtdHlwZSBuYW1l
PSJKb3VybmFsIEFydGljbGUiPjE3PC9yZWYtdHlwZT48Y29udHJpYnV0b3JzPjxhdXRob3JzPjxh
dXRob3I+UnVpIE1hcnRpbnM8L2F1dGhvcj48YXV0aG9yPkdpb3ZhbmkgTC4gU2lsdmE8L2F1dGhv
cj48YXV0aG9yPlZhbGVza2EgQW5kcmVvenppPC9hdXRob3I+PC9hdXRob3JzPjwvY29udHJpYnV0
b3JzPjx0aXRsZXM+PHRpdGxlPkJheWVzaWFuIGpvaW50IG1vZGVsaW5nIG9mIGxvbmdpdHVkaW5h
bCBhbmQgc3BhdGlhbCBzdXJ2aXZhbCBBSURTIGRhdGE8L3RpdGxlPjxzZWNvbmRhcnktdGl0bGU+
U3RhdGlzdGljcyBpbiBNZWRpY2luZTwvc2Vjb25kYXJ5LXRpdGxlPjwvdGl0bGVzPjxwYWdlcz4z
MzY4LTMzODQ8L3BhZ2VzPjx2b2x1bWU+MzU8L3ZvbHVtZT48ZGF0ZXM+PHllYXI+MjAxNjwveWVh
cj48L2RhdGVzPjx1cmxzPjwvdXJscz48L3JlY29yZD48L0NpdGU+PC9FbmROb3RlPgB=
</w:fldData>
              </w:fldChar>
            </w:r>
            <w:r w:rsidR="00A534EF" w:rsidRPr="00077804">
              <w:rPr>
                <w:rFonts w:cstheme="minorHAnsi"/>
                <w:color w:val="auto"/>
                <w:sz w:val="20"/>
                <w:szCs w:val="20"/>
              </w:rPr>
              <w:instrText xml:space="preserve"> ADDIN EN.CITE.DATA </w:instrText>
            </w:r>
            <w:r w:rsidR="00A534EF" w:rsidRPr="00077804">
              <w:rPr>
                <w:rFonts w:cstheme="minorHAnsi"/>
                <w:color w:val="auto"/>
                <w:sz w:val="20"/>
                <w:szCs w:val="20"/>
              </w:rPr>
            </w:r>
            <w:r w:rsidR="00A534EF"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0, 26, 29, 30, 36, 45, 50, 77, 87-90]</w:t>
            </w:r>
            <w:r w:rsidRPr="00077804">
              <w:rPr>
                <w:rFonts w:cstheme="minorHAnsi"/>
                <w:color w:val="auto"/>
                <w:sz w:val="20"/>
                <w:szCs w:val="20"/>
              </w:rPr>
              <w:fldChar w:fldCharType="end"/>
            </w:r>
          </w:p>
        </w:tc>
      </w:tr>
      <w:tr w:rsidR="00077804" w:rsidRPr="00077804" w14:paraId="4AD7773D" w14:textId="77777777" w:rsidTr="000932F8">
        <w:trPr>
          <w:trHeight w:val="349"/>
        </w:trPr>
        <w:tc>
          <w:tcPr>
            <w:tcW w:w="4112" w:type="dxa"/>
            <w:tcBorders>
              <w:top w:val="nil"/>
            </w:tcBorders>
            <w:vAlign w:val="center"/>
          </w:tcPr>
          <w:p w14:paraId="48CA4ADB"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Multivariate normal</w:t>
            </w:r>
          </w:p>
        </w:tc>
        <w:tc>
          <w:tcPr>
            <w:tcW w:w="2693" w:type="dxa"/>
            <w:tcBorders>
              <w:top w:val="nil"/>
            </w:tcBorders>
            <w:vAlign w:val="center"/>
          </w:tcPr>
          <w:p w14:paraId="13A68B27"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7(31.8%)</w:t>
            </w:r>
          </w:p>
        </w:tc>
        <w:tc>
          <w:tcPr>
            <w:tcW w:w="3544" w:type="dxa"/>
            <w:tcBorders>
              <w:top w:val="nil"/>
            </w:tcBorders>
            <w:vAlign w:val="center"/>
          </w:tcPr>
          <w:p w14:paraId="7735179A" w14:textId="48F1724F" w:rsidR="00BE76C8" w:rsidRPr="00077804" w:rsidRDefault="00BE76C8" w:rsidP="00AA605E">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DaGk8L0F1dGhvcj48WWVhcj4yMDA2PC9ZZWFyPjxSZWNO
dW0+NzU8L1JlY051bT48RGlzcGxheVRleHQ+WzE0LCAyMSwgMjgsIDQxLCA0OSwgNjMsIDg2XTwv
RGlzcGxheVRleHQ+PHJlY29yZD48cmVjLW51bWJlcj43NTwvcmVjLW51bWJlcj48Zm9yZWlnbi1r
ZXlzPjxrZXkgYXBwPSJFTiIgZGItaWQ9ImR0MmRlcjUyYjk1NTIwZWFzemJweHN6cXNkdzBhdnRz
MmZyeiIgdGltZXN0YW1wPSIwIj43NTwva2V5PjwvZm9yZWlnbi1rZXlzPjxyZWYtdHlwZSBuYW1l
PSJKb3VybmFsIEFydGljbGUiPjE3PC9yZWYtdHlwZT48Y29udHJpYnV0b3JzPjxhdXRob3JzPjxh
dXRob3I+WXVlaC1ZdW4gQ2hpPC9hdXRob3I+PGF1dGhvcj5Kb3NlcGggRy4gSWJyYWhpbTwvYXV0
aG9yPjwvYXV0aG9ycz48L2NvbnRyaWJ1dG9ycz48dGl0bGVzPjx0aXRsZT5Kb2ludCBtb2RlbHMg
Zm9yIG11bHRpdmFyaWF0ZSBsb25naXR1ZGluYWwgYW5kIG11bHRpdmFyaWF0ZSBzdXJ2aXZhbCBk
YXRhPC90aXRsZT48c2Vjb25kYXJ5LXRpdGxlPkJpb21ldHJpY3M8L3NlY29uZGFyeS10aXRsZT48
L3RpdGxlcz48cGFnZXM+NDMyLTQ0NTwvcGFnZXM+PHZvbHVtZT42Mjwvdm9sdW1lPjxkYXRlcz48
eWVhcj4yMDA2PC95ZWFyPjwvZGF0ZXM+PHVybHM+PC91cmxzPjwvcmVjb3JkPjwvQ2l0ZT48Q2l0
ZT48QXV0aG9yPkNoaTwvQXV0aG9yPjxZZWFyPjIwMDc8L1llYXI+PFJlY051bT4xMjwvUmVjTnVt
PjxyZWNvcmQ+PHJlYy1udW1iZXI+MTI8L3JlYy1udW1iZXI+PGZvcmVpZ24ta2V5cz48a2V5IGFw
cD0iRU4iIGRiLWlkPSJkdDJkZXI1MmI5NTUyMGVhc3picHhzenFzZHcwYXZ0czJmcnoiIHRpbWVz
dGFtcD0iMCI+MTI8L2tleT48L2ZvcmVpZ24ta2V5cz48cmVmLXR5cGUgbmFtZT0iSm91cm5hbCBB
cnRpY2xlIj4xNzwvcmVmLXR5cGU+PGNvbnRyaWJ1dG9ycz48YXV0aG9ycz48YXV0aG9yPll1ZWgt
WXVuIENoaTwvYXV0aG9yPjxhdXRob3I+IEpvc2VwaCBHLiBJYnJhaGltPC9hdXRob3I+PC9hdXRo
b3JzPjwvY29udHJpYnV0b3JzPjx0aXRsZXM+PHRpdGxlPkJheWVzaWFuIGFwcHJvYWNoZXMgdG8g
am9pbnQgbG9uZ2l0dWRpbmFsIGFuZCBzdXJ2aXZhbCBtb2RlbHMgYWNjb21tb2RhdGluZyBib3Ro
IHplcm8gYW5kIG5vbnplcm8gY3VyZSBmcmFjdGlvbnM8L3RpdGxlPjxzZWNvbmRhcnktdGl0bGU+
U3RhdGlzdGljYSBTaW5pY2E8L3NlY29uZGFyeS10aXRsZT48L3RpdGxlcz48cGVyaW9kaWNhbD48
ZnVsbC10aXRsZT5TdGF0aXN0aWNhIFNpbmljYTwvZnVsbC10aXRsZT48L3BlcmlvZGljYWw+PHBh
Z2VzPjQ0NS00NjI8L3BhZ2VzPjx2b2x1bWU+MTc8L3ZvbHVtZT48ZGF0ZXM+PHllYXI+MjAwNzwv
eWVhcj48L2RhdGVzPjx1cmxzPjwvdXJscz48L3JlY29yZD48L0NpdGU+PENpdGU+PEF1dGhvcj5U
YW5nPC9BdXRob3I+PFllYXI+MjAxNzwvWWVhcj48UmVjTnVtPjI0PC9SZWNOdW0+PHJlY29yZD48
cmVjLW51bWJlcj4yNDwvcmVjLW51bWJlcj48Zm9yZWlnbi1rZXlzPjxrZXkgYXBwPSJFTiIgZGIt
aWQ9ImR0MmRlcjUyYjk1NTIwZWFzemJweHN6cXNkdzBhdnRzMmZyeiIgdGltZXN0YW1wPSIwIj4y
NDwva2V5PjwvZm9yZWlnbi1rZXlzPjxyZWYtdHlwZSBuYW1lPSJKb3VybmFsIEFydGljbGUiPjE3
PC9yZWYtdHlwZT48Y29udHJpYnV0b3JzPjxhdXRob3JzPjxhdXRob3I+QW4tTWluIFRhbmc8L2F1
dGhvcj48YXV0aG9yPlhpbmdxaXUgWmhhbzwvYXV0aG9yPjxhdXRob3I+Tmlhbi1TaGVuZyBUYW5n
PC9hdXRob3I+PC9hdXRob3JzPjwvY29udHJpYnV0b3JzPjx0aXRsZXM+PHRpdGxlPkJheWVzaWFu
IHZhcmlhYmxlIHNlbGVjdGlvbiBhbmQgZXN0aW1hdGlvbiBpbiBzZW1pcGFyYW1ldHJpYyBqb2lu
dCBtb2RlbHMgb2YgbXVsdGl2YXJpYXRlIGxvbmdpdHVkaW5hbCBhbmQgc3Vydml2YWwgZGF0YTwv
dGl0bGU+PHNlY29uZGFyeS10aXRsZT5CaW9tZXRyaWNhbCBKb3VybmFsPC9zZWNvbmRhcnktdGl0
bGU+PC90aXRsZXM+PHBhZ2VzPjU3LTc4PC9wYWdlcz48dm9sdW1lPjU5PC92b2x1bWU+PG51bWJl
cj4xPC9udW1iZXI+PGRhdGVzPjx5ZWFyPjIwMTc8L3llYXI+PC9kYXRlcz48dXJscz48L3VybHM+
PC9yZWNvcmQ+PC9DaXRlPjxDaXRlPjxBdXRob3I+UnVlPC9BdXRob3I+PFllYXI+MjAxNzwvWWVh
cj48UmVjTnVtPjU1PC9SZWNOdW0+PHJlY29yZD48cmVjLW51bWJlcj41NTwvcmVjLW51bWJlcj48
Zm9yZWlnbi1rZXlzPjxrZXkgYXBwPSJFTiIgZGItaWQ9ImR0MmRlcjUyYjk1NTIwZWFzemJweHN6
cXNkdzBhdnRzMmZyeiIgdGltZXN0YW1wPSIwIj41NTwva2V5PjwvZm9yZWlnbi1rZXlzPjxyZWYt
dHlwZSBuYW1lPSJKb3VybmFsIEFydGljbGUiPjE3PC9yZWYtdHlwZT48Y29udHJpYnV0b3JzPjxh
dXRob3JzPjxhdXRob3I+TW9udHNlcnJhdCBSdWU8L2F1dGhvcj48YXV0aG9yPkVsZW5pLVJvc2Fs
aW5hIEFuZHJpbm9wb3Vsb3U8L2F1dGhvcj48YXV0aG9yPkRhbmlsbyBBbHZhcmVzPC9hdXRob3I+
PGF1dGhvcj5DYXJtZW4gQXJtZXJvPC9hdXRob3I+PGF1dGhvcj5BbmFiZWwgRm9ydGU8L2F1dGhv
cj48YXV0aG9yPkxsdWlzIEJsYW5jaDwvYXV0aG9yPjwvYXV0aG9ycz48L2NvbnRyaWJ1dG9ycz48
dGl0bGVzPjx0aXRsZT5CYXllc2lhbiBqb2ludCBtb2RlbGluZyBvZiBiaXZhcmlhdGUgbG9uZ2l0
dWRpbmFsIGFuZCBjb21wZXRpbmcgcmlza3MgZGF0YTogQW4gYXBwbGljYXRpb24gdG8gc3R1ZHkg
cGF0aWVudC12ZW50aWxhdG9yIGFzeW5jaHJvbmllcyBpbiBjcml0aWNhbCBjYXJlIHBhdGllbnRz
PC90aXRsZT48c2Vjb25kYXJ5LXRpdGxlPkJpb21ldHJpY2FsIEpvdXJuYWw8L3NlY29uZGFyeS10
aXRsZT48L3RpdGxlcz48cGFnZXM+MTE4NC0xMjAzPC9wYWdlcz48dm9sdW1lPjU5PC92b2x1bWU+
PG51bWJlcj42PC9udW1iZXI+PGRhdGVzPjx5ZWFyPjIwMTc8L3llYXI+PC9kYXRlcz48dXJscz48
L3VybHM+PC9yZWNvcmQ+PC9DaXRlPjxDaXRlPjxBdXRob3I+Wmh1PC9BdXRob3I+PFllYXI+MjAx
MjwvWWVhcj48UmVjTnVtPjM8L1JlY051bT48cmVjb3JkPjxyZWMtbnVtYmVyPjM8L3JlYy1udW1i
ZXI+PGZvcmVpZ24ta2V5cz48a2V5IGFwcD0iRU4iIGRiLWlkPSJkdDJkZXI1MmI5NTUyMGVhc3pi
cHhzenFzZHcwYXZ0czJmcnoiIHRpbWVzdGFtcD0iMCI+Mzwva2V5PjwvZm9yZWlnbi1rZXlzPjxy
ZWYtdHlwZSBuYW1lPSJKb3VybmFsIEFydGljbGUiPjE3PC9yZWYtdHlwZT48Y29udHJpYnV0b3Jz
PjxhdXRob3JzPjxhdXRob3I+SG9uZ3R1IFpodTwvYXV0aG9yPjxhdXRob3I+Sm9zZXBoIEcuIEli
cmFoaW08L2F1dGhvcj48YXV0aG9yPll1ZWgtWXVuIENoaTwvYXV0aG9yPjxhdXRob3I+TmlhbnNo
ZW5nIFRhbmc8L2F1dGhvcj48L2F1dGhvcnM+PC9jb250cmlidXRvcnM+PHRpdGxlcz48dGl0bGU+
QmF5ZXNpYW4gaW7vrIJ1ZW5jZSBtZWFzdXJlcyBmb3Igam9pbnQgbW9kZWxzIGZvciBsb25naXR1
ZGluYWwgYW5kIHN1cnZpdmFsIGRhdGE8L3RpdGxlPjxzZWNvbmRhcnktdGl0bGU+QmlvbWV0cmlj
czwvc2Vjb25kYXJ5LXRpdGxlPjwvdGl0bGVzPjxwYWdlcz45NTQtOTY0PC9wYWdlcz48dm9sdW1l
PjY4PC92b2x1bWU+PG51bWJlcj4zPC9udW1iZXI+PGRhdGVzPjx5ZWFyPjIwMTI8L3llYXI+PC9k
YXRlcz48dXJscz48L3VybHM+PC9yZWNvcmQ+PC9DaXRlPjxDaXRlPjxBdXRob3I+QmFnaGZhbGFr
aTwvQXV0aG9yPjxZZWFyPjIwMTQ8L1llYXI+PFJlY051bT40NDwvUmVjTnVtPjxyZWNvcmQ+PHJl
Yy1udW1iZXI+NDQ8L3JlYy1udW1iZXI+PGZvcmVpZ24ta2V5cz48a2V5IGFwcD0iRU4iIGRiLWlk
PSJkdDJkZXI1MmI5NTUyMGVhc3picHhzenFzZHcwYXZ0czJmcnoiIHRpbWVzdGFtcD0iMCI+NDQ8
L2tleT48L2ZvcmVpZ24ta2V5cz48cmVmLXR5cGUgbmFtZT0iSm91cm5hbCBBcnRpY2xlIj4xNzwv
cmVmLXR5cGU+PGNvbnRyaWJ1dG9ycz48YXV0aG9ycz48YXV0aG9yPlQuIEJhZ2hmYWxha2k8L2F1
dGhvcj48YXV0aG9yPk0uIEdhbmphbGk8L2F1dGhvcj48YXV0aG9yPkQuIEJlcnJpZGdlPC9hdXRo
b3I+PC9hdXRob3JzPjwvY29udHJpYnV0b3JzPjx0aXRsZXM+PHRpdGxlPkpvaW50IG1vZGVsaW5n
IG9mIG11bHRpdmFyaWF0ZSBsb25naXR1ZGluYWwgbWl4ZWQgbWVhc3VyZW1lbnRzIGFuZCB0aW1l
IHRvIGV2ZW50IGRhdGEgdXNpbmcgYSBCYXllc2lhbiBhcHByb2FjaDwvdGl0bGU+PHNlY29uZGFy
eS10aXRsZT5Kb3VybmFsIG9mIEFwcGxpZWQgU3RhdGlzdGljczwvc2Vjb25kYXJ5LXRpdGxlPjwv
dGl0bGVzPjxwYWdlcz4xOTM0LTE5NTU8L3BhZ2VzPjx2b2x1bWU+NDE8L3ZvbHVtZT48bnVtYmVy
Pjk8L251bWJlcj48ZGF0ZXM+PHllYXI+MjAxNDwveWVhcj48L2RhdGVzPjx1cmxzPjwvdXJscz48
L3JlY29yZD48L0NpdGU+PENpdGU+PEF1dGhvcj5JYnJhaGltPC9BdXRob3I+PFllYXI+MjAwNDwv
WWVhcj48UmVjTnVtPjE5PC9SZWNOdW0+PHJlY29yZD48cmVjLW51bWJlcj4xOTwvcmVjLW51bWJl
cj48Zm9yZWlnbi1rZXlzPjxrZXkgYXBwPSJFTiIgZGItaWQ9ImR0MmRlcjUyYjk1NTIwZWFzemJw
eHN6cXNkdzBhdnRzMmZyeiIgdGltZXN0YW1wPSIwIj4xOTwva2V5PjwvZm9yZWlnbi1rZXlzPjxy
ZWYtdHlwZSBuYW1lPSJKb3VybmFsIEFydGljbGUiPjE3PC9yZWYtdHlwZT48Y29udHJpYnV0b3Jz
PjxhdXRob3JzPjxhdXRob3I+Sm9zZXBoIEcuIElicmFoaW08L2F1dGhvcj48YXV0aG9yPk1pbmct
SHVpIENoZW48L2F1dGhvcj48YXV0aG9yPkRlYmFqeW90aSBTaW5oYTwvYXV0aG9yPjwvYXV0aG9y
cz48L2NvbnRyaWJ1dG9ycz48dGl0bGVzPjx0aXRsZT5CYXllc2lhbiBtZXRob2RzIGZvciBqb2lu
dCBtb2RlbGluZyBvZiBsb25naXR1ZGluYWwgYW5kIHN1cnZpdmFsIGRhdGEgd2l0aCBhcHBsaWNh
dGlvbiB0byBjYW5jZXIgdmFjY2luZSB0cmlhbHM8L3RpdGxlPjxzZWNvbmRhcnktdGl0bGU+U3Rh
dGlzdGljYSBTaW5pY2E8L3NlY29uZGFyeS10aXRsZT48L3RpdGxlcz48cGVyaW9kaWNhbD48ZnVs
bC10aXRsZT5TdGF0aXN0aWNhIFNpbmljYTwvZnVsbC10aXRsZT48L3BlcmlvZGljYWw+PHBhZ2Vz
Pjg2My04ODM8L3BhZ2VzPjx2b2x1bWU+MTQ8L3ZvbHVtZT48ZGF0ZXM+PHllYXI+MjAwNDwveWVh
cj48L2RhdGVzPjx1cmxzPjwvdXJscz48L3JlY29yZD48L0NpdGU+PC9FbmROb3RlPgB=
</w:fldData>
              </w:fldChar>
            </w:r>
            <w:r w:rsidR="00AA605E" w:rsidRPr="00077804">
              <w:rPr>
                <w:rFonts w:cstheme="minorHAnsi"/>
                <w:color w:val="auto"/>
                <w:sz w:val="20"/>
                <w:szCs w:val="20"/>
              </w:rPr>
              <w:instrText xml:space="preserve"> ADDIN EN.CITE </w:instrText>
            </w:r>
            <w:r w:rsidR="00AA605E" w:rsidRPr="00077804">
              <w:rPr>
                <w:rFonts w:cstheme="minorHAnsi"/>
                <w:color w:val="auto"/>
                <w:sz w:val="20"/>
                <w:szCs w:val="20"/>
              </w:rPr>
              <w:fldChar w:fldCharType="begin">
                <w:fldData xml:space="preserve">PEVuZE5vdGU+PENpdGU+PEF1dGhvcj5DaGk8L0F1dGhvcj48WWVhcj4yMDA2PC9ZZWFyPjxSZWNO
dW0+NzU8L1JlY051bT48RGlzcGxheVRleHQ+WzE0LCAyMSwgMjgsIDQxLCA0OSwgNjMsIDg2XTwv
RGlzcGxheVRleHQ+PHJlY29yZD48cmVjLW51bWJlcj43NTwvcmVjLW51bWJlcj48Zm9yZWlnbi1r
ZXlzPjxrZXkgYXBwPSJFTiIgZGItaWQ9ImR0MmRlcjUyYjk1NTIwZWFzemJweHN6cXNkdzBhdnRz
MmZyeiIgdGltZXN0YW1wPSIwIj43NTwva2V5PjwvZm9yZWlnbi1rZXlzPjxyZWYtdHlwZSBuYW1l
PSJKb3VybmFsIEFydGljbGUiPjE3PC9yZWYtdHlwZT48Y29udHJpYnV0b3JzPjxhdXRob3JzPjxh
dXRob3I+WXVlaC1ZdW4gQ2hpPC9hdXRob3I+PGF1dGhvcj5Kb3NlcGggRy4gSWJyYWhpbTwvYXV0
aG9yPjwvYXV0aG9ycz48L2NvbnRyaWJ1dG9ycz48dGl0bGVzPjx0aXRsZT5Kb2ludCBtb2RlbHMg
Zm9yIG11bHRpdmFyaWF0ZSBsb25naXR1ZGluYWwgYW5kIG11bHRpdmFyaWF0ZSBzdXJ2aXZhbCBk
YXRhPC90aXRsZT48c2Vjb25kYXJ5LXRpdGxlPkJpb21ldHJpY3M8L3NlY29uZGFyeS10aXRsZT48
L3RpdGxlcz48cGFnZXM+NDMyLTQ0NTwvcGFnZXM+PHZvbHVtZT42Mjwvdm9sdW1lPjxkYXRlcz48
eWVhcj4yMDA2PC95ZWFyPjwvZGF0ZXM+PHVybHM+PC91cmxzPjwvcmVjb3JkPjwvQ2l0ZT48Q2l0
ZT48QXV0aG9yPkNoaTwvQXV0aG9yPjxZZWFyPjIwMDc8L1llYXI+PFJlY051bT4xMjwvUmVjTnVt
PjxyZWNvcmQ+PHJlYy1udW1iZXI+MTI8L3JlYy1udW1iZXI+PGZvcmVpZ24ta2V5cz48a2V5IGFw
cD0iRU4iIGRiLWlkPSJkdDJkZXI1MmI5NTUyMGVhc3picHhzenFzZHcwYXZ0czJmcnoiIHRpbWVz
dGFtcD0iMCI+MTI8L2tleT48L2ZvcmVpZ24ta2V5cz48cmVmLXR5cGUgbmFtZT0iSm91cm5hbCBB
cnRpY2xlIj4xNzwvcmVmLXR5cGU+PGNvbnRyaWJ1dG9ycz48YXV0aG9ycz48YXV0aG9yPll1ZWgt
WXVuIENoaTwvYXV0aG9yPjxhdXRob3I+IEpvc2VwaCBHLiBJYnJhaGltPC9hdXRob3I+PC9hdXRo
b3JzPjwvY29udHJpYnV0b3JzPjx0aXRsZXM+PHRpdGxlPkJheWVzaWFuIGFwcHJvYWNoZXMgdG8g
am9pbnQgbG9uZ2l0dWRpbmFsIGFuZCBzdXJ2aXZhbCBtb2RlbHMgYWNjb21tb2RhdGluZyBib3Ro
IHplcm8gYW5kIG5vbnplcm8gY3VyZSBmcmFjdGlvbnM8L3RpdGxlPjxzZWNvbmRhcnktdGl0bGU+
U3RhdGlzdGljYSBTaW5pY2E8L3NlY29uZGFyeS10aXRsZT48L3RpdGxlcz48cGVyaW9kaWNhbD48
ZnVsbC10aXRsZT5TdGF0aXN0aWNhIFNpbmljYTwvZnVsbC10aXRsZT48L3BlcmlvZGljYWw+PHBh
Z2VzPjQ0NS00NjI8L3BhZ2VzPjx2b2x1bWU+MTc8L3ZvbHVtZT48ZGF0ZXM+PHllYXI+MjAwNzwv
eWVhcj48L2RhdGVzPjx1cmxzPjwvdXJscz48L3JlY29yZD48L0NpdGU+PENpdGU+PEF1dGhvcj5U
YW5nPC9BdXRob3I+PFllYXI+MjAxNzwvWWVhcj48UmVjTnVtPjI0PC9SZWNOdW0+PHJlY29yZD48
cmVjLW51bWJlcj4yNDwvcmVjLW51bWJlcj48Zm9yZWlnbi1rZXlzPjxrZXkgYXBwPSJFTiIgZGIt
aWQ9ImR0MmRlcjUyYjk1NTIwZWFzemJweHN6cXNkdzBhdnRzMmZyeiIgdGltZXN0YW1wPSIwIj4y
NDwva2V5PjwvZm9yZWlnbi1rZXlzPjxyZWYtdHlwZSBuYW1lPSJKb3VybmFsIEFydGljbGUiPjE3
PC9yZWYtdHlwZT48Y29udHJpYnV0b3JzPjxhdXRob3JzPjxhdXRob3I+QW4tTWluIFRhbmc8L2F1
dGhvcj48YXV0aG9yPlhpbmdxaXUgWmhhbzwvYXV0aG9yPjxhdXRob3I+Tmlhbi1TaGVuZyBUYW5n
PC9hdXRob3I+PC9hdXRob3JzPjwvY29udHJpYnV0b3JzPjx0aXRsZXM+PHRpdGxlPkJheWVzaWFu
IHZhcmlhYmxlIHNlbGVjdGlvbiBhbmQgZXN0aW1hdGlvbiBpbiBzZW1pcGFyYW1ldHJpYyBqb2lu
dCBtb2RlbHMgb2YgbXVsdGl2YXJpYXRlIGxvbmdpdHVkaW5hbCBhbmQgc3Vydml2YWwgZGF0YTwv
dGl0bGU+PHNlY29uZGFyeS10aXRsZT5CaW9tZXRyaWNhbCBKb3VybmFsPC9zZWNvbmRhcnktdGl0
bGU+PC90aXRsZXM+PHBhZ2VzPjU3LTc4PC9wYWdlcz48dm9sdW1lPjU5PC92b2x1bWU+PG51bWJl
cj4xPC9udW1iZXI+PGRhdGVzPjx5ZWFyPjIwMTc8L3llYXI+PC9kYXRlcz48dXJscz48L3VybHM+
PC9yZWNvcmQ+PC9DaXRlPjxDaXRlPjxBdXRob3I+UnVlPC9BdXRob3I+PFllYXI+MjAxNzwvWWVh
cj48UmVjTnVtPjU1PC9SZWNOdW0+PHJlY29yZD48cmVjLW51bWJlcj41NTwvcmVjLW51bWJlcj48
Zm9yZWlnbi1rZXlzPjxrZXkgYXBwPSJFTiIgZGItaWQ9ImR0MmRlcjUyYjk1NTIwZWFzemJweHN6
cXNkdzBhdnRzMmZyeiIgdGltZXN0YW1wPSIwIj41NTwva2V5PjwvZm9yZWlnbi1rZXlzPjxyZWYt
dHlwZSBuYW1lPSJKb3VybmFsIEFydGljbGUiPjE3PC9yZWYtdHlwZT48Y29udHJpYnV0b3JzPjxh
dXRob3JzPjxhdXRob3I+TW9udHNlcnJhdCBSdWU8L2F1dGhvcj48YXV0aG9yPkVsZW5pLVJvc2Fs
aW5hIEFuZHJpbm9wb3Vsb3U8L2F1dGhvcj48YXV0aG9yPkRhbmlsbyBBbHZhcmVzPC9hdXRob3I+
PGF1dGhvcj5DYXJtZW4gQXJtZXJvPC9hdXRob3I+PGF1dGhvcj5BbmFiZWwgRm9ydGU8L2F1dGhv
cj48YXV0aG9yPkxsdWlzIEJsYW5jaDwvYXV0aG9yPjwvYXV0aG9ycz48L2NvbnRyaWJ1dG9ycz48
dGl0bGVzPjx0aXRsZT5CYXllc2lhbiBqb2ludCBtb2RlbGluZyBvZiBiaXZhcmlhdGUgbG9uZ2l0
dWRpbmFsIGFuZCBjb21wZXRpbmcgcmlza3MgZGF0YTogQW4gYXBwbGljYXRpb24gdG8gc3R1ZHkg
cGF0aWVudC12ZW50aWxhdG9yIGFzeW5jaHJvbmllcyBpbiBjcml0aWNhbCBjYXJlIHBhdGllbnRz
PC90aXRsZT48c2Vjb25kYXJ5LXRpdGxlPkJpb21ldHJpY2FsIEpvdXJuYWw8L3NlY29uZGFyeS10
aXRsZT48L3RpdGxlcz48cGFnZXM+MTE4NC0xMjAzPC9wYWdlcz48dm9sdW1lPjU5PC92b2x1bWU+
PG51bWJlcj42PC9udW1iZXI+PGRhdGVzPjx5ZWFyPjIwMTc8L3llYXI+PC9kYXRlcz48dXJscz48
L3VybHM+PC9yZWNvcmQ+PC9DaXRlPjxDaXRlPjxBdXRob3I+Wmh1PC9BdXRob3I+PFllYXI+MjAx
MjwvWWVhcj48UmVjTnVtPjM8L1JlY051bT48cmVjb3JkPjxyZWMtbnVtYmVyPjM8L3JlYy1udW1i
ZXI+PGZvcmVpZ24ta2V5cz48a2V5IGFwcD0iRU4iIGRiLWlkPSJkdDJkZXI1MmI5NTUyMGVhc3pi
cHhzenFzZHcwYXZ0czJmcnoiIHRpbWVzdGFtcD0iMCI+Mzwva2V5PjwvZm9yZWlnbi1rZXlzPjxy
ZWYtdHlwZSBuYW1lPSJKb3VybmFsIEFydGljbGUiPjE3PC9yZWYtdHlwZT48Y29udHJpYnV0b3Jz
PjxhdXRob3JzPjxhdXRob3I+SG9uZ3R1IFpodTwvYXV0aG9yPjxhdXRob3I+Sm9zZXBoIEcuIEli
cmFoaW08L2F1dGhvcj48YXV0aG9yPll1ZWgtWXVuIENoaTwvYXV0aG9yPjxhdXRob3I+TmlhbnNo
ZW5nIFRhbmc8L2F1dGhvcj48L2F1dGhvcnM+PC9jb250cmlidXRvcnM+PHRpdGxlcz48dGl0bGU+
QmF5ZXNpYW4gaW7vrIJ1ZW5jZSBtZWFzdXJlcyBmb3Igam9pbnQgbW9kZWxzIGZvciBsb25naXR1
ZGluYWwgYW5kIHN1cnZpdmFsIGRhdGE8L3RpdGxlPjxzZWNvbmRhcnktdGl0bGU+QmlvbWV0cmlj
czwvc2Vjb25kYXJ5LXRpdGxlPjwvdGl0bGVzPjxwYWdlcz45NTQtOTY0PC9wYWdlcz48dm9sdW1l
PjY4PC92b2x1bWU+PG51bWJlcj4zPC9udW1iZXI+PGRhdGVzPjx5ZWFyPjIwMTI8L3llYXI+PC9k
YXRlcz48dXJscz48L3VybHM+PC9yZWNvcmQ+PC9DaXRlPjxDaXRlPjxBdXRob3I+QmFnaGZhbGFr
aTwvQXV0aG9yPjxZZWFyPjIwMTQ8L1llYXI+PFJlY051bT40NDwvUmVjTnVtPjxyZWNvcmQ+PHJl
Yy1udW1iZXI+NDQ8L3JlYy1udW1iZXI+PGZvcmVpZ24ta2V5cz48a2V5IGFwcD0iRU4iIGRiLWlk
PSJkdDJkZXI1MmI5NTUyMGVhc3picHhzenFzZHcwYXZ0czJmcnoiIHRpbWVzdGFtcD0iMCI+NDQ8
L2tleT48L2ZvcmVpZ24ta2V5cz48cmVmLXR5cGUgbmFtZT0iSm91cm5hbCBBcnRpY2xlIj4xNzwv
cmVmLXR5cGU+PGNvbnRyaWJ1dG9ycz48YXV0aG9ycz48YXV0aG9yPlQuIEJhZ2hmYWxha2k8L2F1
dGhvcj48YXV0aG9yPk0uIEdhbmphbGk8L2F1dGhvcj48YXV0aG9yPkQuIEJlcnJpZGdlPC9hdXRo
b3I+PC9hdXRob3JzPjwvY29udHJpYnV0b3JzPjx0aXRsZXM+PHRpdGxlPkpvaW50IG1vZGVsaW5n
IG9mIG11bHRpdmFyaWF0ZSBsb25naXR1ZGluYWwgbWl4ZWQgbWVhc3VyZW1lbnRzIGFuZCB0aW1l
IHRvIGV2ZW50IGRhdGEgdXNpbmcgYSBCYXllc2lhbiBhcHByb2FjaDwvdGl0bGU+PHNlY29uZGFy
eS10aXRsZT5Kb3VybmFsIG9mIEFwcGxpZWQgU3RhdGlzdGljczwvc2Vjb25kYXJ5LXRpdGxlPjwv
dGl0bGVzPjxwYWdlcz4xOTM0LTE5NTU8L3BhZ2VzPjx2b2x1bWU+NDE8L3ZvbHVtZT48bnVtYmVy
Pjk8L251bWJlcj48ZGF0ZXM+PHllYXI+MjAxNDwveWVhcj48L2RhdGVzPjx1cmxzPjwvdXJscz48
L3JlY29yZD48L0NpdGU+PENpdGU+PEF1dGhvcj5JYnJhaGltPC9BdXRob3I+PFllYXI+MjAwNDwv
WWVhcj48UmVjTnVtPjE5PC9SZWNOdW0+PHJlY29yZD48cmVjLW51bWJlcj4xOTwvcmVjLW51bWJl
cj48Zm9yZWlnbi1rZXlzPjxrZXkgYXBwPSJFTiIgZGItaWQ9ImR0MmRlcjUyYjk1NTIwZWFzemJw
eHN6cXNkdzBhdnRzMmZyeiIgdGltZXN0YW1wPSIwIj4xOTwva2V5PjwvZm9yZWlnbi1rZXlzPjxy
ZWYtdHlwZSBuYW1lPSJKb3VybmFsIEFydGljbGUiPjE3PC9yZWYtdHlwZT48Y29udHJpYnV0b3Jz
PjxhdXRob3JzPjxhdXRob3I+Sm9zZXBoIEcuIElicmFoaW08L2F1dGhvcj48YXV0aG9yPk1pbmct
SHVpIENoZW48L2F1dGhvcj48YXV0aG9yPkRlYmFqeW90aSBTaW5oYTwvYXV0aG9yPjwvYXV0aG9y
cz48L2NvbnRyaWJ1dG9ycz48dGl0bGVzPjx0aXRsZT5CYXllc2lhbiBtZXRob2RzIGZvciBqb2lu
dCBtb2RlbGluZyBvZiBsb25naXR1ZGluYWwgYW5kIHN1cnZpdmFsIGRhdGEgd2l0aCBhcHBsaWNh
dGlvbiB0byBjYW5jZXIgdmFjY2luZSB0cmlhbHM8L3RpdGxlPjxzZWNvbmRhcnktdGl0bGU+U3Rh
dGlzdGljYSBTaW5pY2E8L3NlY29uZGFyeS10aXRsZT48L3RpdGxlcz48cGVyaW9kaWNhbD48ZnVs
bC10aXRsZT5TdGF0aXN0aWNhIFNpbmljYTwvZnVsbC10aXRsZT48L3BlcmlvZGljYWw+PHBhZ2Vz
Pjg2My04ODM8L3BhZ2VzPjx2b2x1bWU+MTQ8L3ZvbHVtZT48ZGF0ZXM+PHllYXI+MjAwNDwveWVh
cj48L2RhdGVzPjx1cmxzPjwvdXJscz48L3JlY29yZD48L0NpdGU+PC9FbmROb3RlPgB=
</w:fldData>
              </w:fldChar>
            </w:r>
            <w:r w:rsidR="00AA605E" w:rsidRPr="00077804">
              <w:rPr>
                <w:rFonts w:cstheme="minorHAnsi"/>
                <w:color w:val="auto"/>
                <w:sz w:val="20"/>
                <w:szCs w:val="20"/>
              </w:rPr>
              <w:instrText xml:space="preserve"> ADDIN EN.CITE.DATA </w:instrText>
            </w:r>
            <w:r w:rsidR="00AA605E" w:rsidRPr="00077804">
              <w:rPr>
                <w:rFonts w:cstheme="minorHAnsi"/>
                <w:color w:val="auto"/>
                <w:sz w:val="20"/>
                <w:szCs w:val="20"/>
              </w:rPr>
            </w:r>
            <w:r w:rsidR="00AA605E"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4, 21, 28, 41, 49, 63, 86]</w:t>
            </w:r>
            <w:r w:rsidRPr="00077804">
              <w:rPr>
                <w:rFonts w:cstheme="minorHAnsi"/>
                <w:color w:val="auto"/>
                <w:sz w:val="20"/>
                <w:szCs w:val="20"/>
              </w:rPr>
              <w:fldChar w:fldCharType="end"/>
            </w:r>
          </w:p>
        </w:tc>
      </w:tr>
      <w:tr w:rsidR="00077804" w:rsidRPr="00077804" w14:paraId="3ED582C7" w14:textId="77777777" w:rsidTr="000932F8">
        <w:trPr>
          <w:trHeight w:val="53"/>
        </w:trPr>
        <w:tc>
          <w:tcPr>
            <w:tcW w:w="4112" w:type="dxa"/>
            <w:vAlign w:val="center"/>
          </w:tcPr>
          <w:p w14:paraId="47064896"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Dirichlet process prior</w:t>
            </w:r>
          </w:p>
        </w:tc>
        <w:tc>
          <w:tcPr>
            <w:tcW w:w="2693" w:type="dxa"/>
            <w:vAlign w:val="center"/>
          </w:tcPr>
          <w:p w14:paraId="571B6BC5"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3(13.7 %)</w:t>
            </w:r>
          </w:p>
        </w:tc>
        <w:tc>
          <w:tcPr>
            <w:tcW w:w="3544" w:type="dxa"/>
            <w:vAlign w:val="center"/>
          </w:tcPr>
          <w:p w14:paraId="52025722" w14:textId="690AB48B" w:rsidR="00BE76C8" w:rsidRPr="00077804" w:rsidRDefault="00BE76C8" w:rsidP="00873353">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UYW5nPC9BdXRob3I+PFllYXI+MjAxNTwvWWVhcj48UmVj
TnVtPjMzPC9SZWNOdW0+PERpc3BsYXlUZXh0PlszMiwgMzQsIDU3XTwvRGlzcGxheVRleHQ+PHJl
Y29yZD48cmVjLW51bWJlcj4zMzwvcmVjLW51bWJlcj48Zm9yZWlnbi1rZXlzPjxrZXkgYXBwPSJF
TiIgZGItaWQ9ImR0MmRlcjUyYjk1NTIwZWFzemJweHN6cXNkdzBhdnRzMmZyeiIgdGltZXN0YW1w
PSIwIj4zMzwva2V5PjwvZm9yZWlnbi1rZXlzPjxyZWYtdHlwZSBuYW1lPSJKb3VybmFsIEFydGlj
bGUiPjE3PC9yZWYtdHlwZT48Y29udHJpYnV0b3JzPjxhdXRob3JzPjxhdXRob3I+QW4tTWluIFRh
bmcgPC9hdXRob3I+PGF1dGhvcj5OaWFuLVNoZW5nIFRhbmc8L2F1dGhvcj48L2F1dGhvcnM+PC9j
b250cmlidXRvcnM+PHRpdGxlcz48dGl0bGU+U2VtaXBhcmFtZXRyaWMgQmF5ZXNpYW4gaW5mZXJl
bmNlIG9uIHNrZXctbm9ybWFsIGpvaW50IG1vZGVsaW5nIG9mIG11bHRpdmFyaWF0ZSBsb25naXR1
ZGluYWwgYW5kIHN1cnZpdmFsIGRhdGE8L3RpdGxlPjxzZWNvbmRhcnktdGl0bGU+U3RhdGlzdGlj
cyBpbiBNZWRpY2luZTwvc2Vjb25kYXJ5LXRpdGxlPjwvdGl0bGVzPjxwYWdlcz44MjQtODQzPC9w
YWdlcz48dm9sdW1lPjM0PC92b2x1bWU+PGRhdGVzPjx5ZWFyPjIwMTU8L3llYXI+PC9kYXRlcz48
dXJscz48L3VybHM+PC9yZWNvcmQ+PC9DaXRlPjxDaXRlPjxBdXRob3I+VGFuZzwvQXV0aG9yPjxZ
ZWFyPjIwMTQ8L1llYXI+PFJlY051bT4zNTwvUmVjTnVtPjxyZWNvcmQ+PHJlYy1udW1iZXI+MzU8
L3JlYy1udW1iZXI+PGZvcmVpZ24ta2V5cz48a2V5IGFwcD0iRU4iIGRiLWlkPSJkdDJkZXI1MmI5
NTUyMGVhc3picHhzenFzZHcwYXZ0czJmcnoiIHRpbWVzdGFtcD0iMCI+MzU8L2tleT48L2ZvcmVp
Z24ta2V5cz48cmVmLXR5cGUgbmFtZT0iSm91cm5hbCBBcnRpY2xlIj4xNzwvcmVmLXR5cGU+PGNv
bnRyaWJ1dG9ycz48YXV0aG9ycz48YXV0aG9yPk5pYW4tU2hlbmcgVGFuZzwvYXV0aG9yPjxhdXRo
b3I+QW4tTWluIFRhbmc8L2F1dGhvcj48YXV0aG9yPkRvbmctRG9uZyBQYW48L2F1dGhvcj48L2F1
dGhvcnM+PC9jb250cmlidXRvcnM+PHRpdGxlcz48dGl0bGU+U2VtaXBhcmFtZXRyaWMgQmF5ZXNp
YW4gam9pbnQgbW9kZWxzIG9mIG11bHRpdmFyaWF0ZSBsb25naXR1ZGluYWwgYW5kIHN1cnZpdmFs
IGRhdGE8L3RpdGxlPjxzZWNvbmRhcnktdGl0bGU+Q29tcHV0YXRpb25hbCBTdGF0aXN0aWNzIGFu
ZCBEYXRhIEFuYWx5c2lzPC9zZWNvbmRhcnktdGl0bGU+PC90aXRsZXM+PHBhZ2VzPjExMy0xMjk8
L3BhZ2VzPjx2b2x1bWU+Nzc8L3ZvbHVtZT48ZGF0ZXM+PHllYXI+MjAxNDwveWVhcj48L2RhdGVz
Pjx1cmxzPjwvdXJscz48L3JlY29yZD48L0NpdGU+PENpdGU+PEF1dGhvcj5SaXpvcG91bG9zPC9B
dXRob3I+PFllYXI+MjAxMTwvWWVhcj48UmVjTnVtPjY4PC9SZWNOdW0+PHJlY29yZD48cmVjLW51
bWJlcj42ODwvcmVjLW51bWJlcj48Zm9yZWlnbi1rZXlzPjxrZXkgYXBwPSJFTiIgZGItaWQ9ImR0
MmRlcjUyYjk1NTIwZWFzemJweHN6cXNkdzBhdnRzMmZyeiIgdGltZXN0YW1wPSIwIj42ODwva2V5
PjwvZm9yZWlnbi1rZXlzPjxyZWYtdHlwZSBuYW1lPSJKb3VybmFsIEFydGljbGUiPjE3PC9yZWYt
dHlwZT48Y29udHJpYnV0b3JzPjxhdXRob3JzPjxhdXRob3I+RGltaXRyaXMgUml6b3BvdWxvczwv
YXV0aG9yPjxhdXRob3I+UHVsYWsgR2hvc2g8L2F1dGhvcj48L2F1dGhvcnM+PC9jb250cmlidXRv
cnM+PHRpdGxlcz48dGl0bGU+QSBCYXllc2lhbiBzZW1pcGFyYW1ldHJpYyBtdWx0aXZhcmlhdGUg
am9pbnQgbW9kZWwgZm9yIG11bHRpcGxlIGxvbmdpdHVkaW5hbCBvdXRjb21lcyBhbmQgYSB0aW1l
4oCQdG/igJBldmVudDwvdGl0bGU+PHNlY29uZGFyeS10aXRsZT5TdGF0aXN0aWNzIGluIE1lZGlj
aW5lPC9zZWNvbmRhcnktdGl0bGU+PC90aXRsZXM+PHBhZ2VzPjEzNjYtMTM4MDwvcGFnZXM+PHZv
bHVtZT4zMDwvdm9sdW1lPjxkYXRlcz48eWVhcj4yMDExPC95ZWFyPjwvZGF0ZXM+PHVybHM+PC91
cmxzPjwvcmVjb3JkPjwvQ2l0ZT48L0VuZE5vdGU+
</w:fldData>
              </w:fldChar>
            </w:r>
            <w:r w:rsidR="00873353" w:rsidRPr="00077804">
              <w:rPr>
                <w:rFonts w:cstheme="minorHAnsi"/>
                <w:color w:val="auto"/>
                <w:sz w:val="20"/>
                <w:szCs w:val="20"/>
              </w:rPr>
              <w:instrText xml:space="preserve"> ADDIN EN.CITE </w:instrText>
            </w:r>
            <w:r w:rsidR="00873353" w:rsidRPr="00077804">
              <w:rPr>
                <w:rFonts w:cstheme="minorHAnsi"/>
                <w:color w:val="auto"/>
                <w:sz w:val="20"/>
                <w:szCs w:val="20"/>
              </w:rPr>
              <w:fldChar w:fldCharType="begin">
                <w:fldData xml:space="preserve">PEVuZE5vdGU+PENpdGU+PEF1dGhvcj5UYW5nPC9BdXRob3I+PFllYXI+MjAxNTwvWWVhcj48UmVj
TnVtPjMzPC9SZWNOdW0+PERpc3BsYXlUZXh0PlszMiwgMzQsIDU3XTwvRGlzcGxheVRleHQ+PHJl
Y29yZD48cmVjLW51bWJlcj4zMzwvcmVjLW51bWJlcj48Zm9yZWlnbi1rZXlzPjxrZXkgYXBwPSJF
TiIgZGItaWQ9ImR0MmRlcjUyYjk1NTIwZWFzemJweHN6cXNkdzBhdnRzMmZyeiIgdGltZXN0YW1w
PSIwIj4zMzwva2V5PjwvZm9yZWlnbi1rZXlzPjxyZWYtdHlwZSBuYW1lPSJKb3VybmFsIEFydGlj
bGUiPjE3PC9yZWYtdHlwZT48Y29udHJpYnV0b3JzPjxhdXRob3JzPjxhdXRob3I+QW4tTWluIFRh
bmcgPC9hdXRob3I+PGF1dGhvcj5OaWFuLVNoZW5nIFRhbmc8L2F1dGhvcj48L2F1dGhvcnM+PC9j
b250cmlidXRvcnM+PHRpdGxlcz48dGl0bGU+U2VtaXBhcmFtZXRyaWMgQmF5ZXNpYW4gaW5mZXJl
bmNlIG9uIHNrZXctbm9ybWFsIGpvaW50IG1vZGVsaW5nIG9mIG11bHRpdmFyaWF0ZSBsb25naXR1
ZGluYWwgYW5kIHN1cnZpdmFsIGRhdGE8L3RpdGxlPjxzZWNvbmRhcnktdGl0bGU+U3RhdGlzdGlj
cyBpbiBNZWRpY2luZTwvc2Vjb25kYXJ5LXRpdGxlPjwvdGl0bGVzPjxwYWdlcz44MjQtODQzPC9w
YWdlcz48dm9sdW1lPjM0PC92b2x1bWU+PGRhdGVzPjx5ZWFyPjIwMTU8L3llYXI+PC9kYXRlcz48
dXJscz48L3VybHM+PC9yZWNvcmQ+PC9DaXRlPjxDaXRlPjxBdXRob3I+VGFuZzwvQXV0aG9yPjxZ
ZWFyPjIwMTQ8L1llYXI+PFJlY051bT4zNTwvUmVjTnVtPjxyZWNvcmQ+PHJlYy1udW1iZXI+MzU8
L3JlYy1udW1iZXI+PGZvcmVpZ24ta2V5cz48a2V5IGFwcD0iRU4iIGRiLWlkPSJkdDJkZXI1MmI5
NTUyMGVhc3picHhzenFzZHcwYXZ0czJmcnoiIHRpbWVzdGFtcD0iMCI+MzU8L2tleT48L2ZvcmVp
Z24ta2V5cz48cmVmLXR5cGUgbmFtZT0iSm91cm5hbCBBcnRpY2xlIj4xNzwvcmVmLXR5cGU+PGNv
bnRyaWJ1dG9ycz48YXV0aG9ycz48YXV0aG9yPk5pYW4tU2hlbmcgVGFuZzwvYXV0aG9yPjxhdXRo
b3I+QW4tTWluIFRhbmc8L2F1dGhvcj48YXV0aG9yPkRvbmctRG9uZyBQYW48L2F1dGhvcj48L2F1
dGhvcnM+PC9jb250cmlidXRvcnM+PHRpdGxlcz48dGl0bGU+U2VtaXBhcmFtZXRyaWMgQmF5ZXNp
YW4gam9pbnQgbW9kZWxzIG9mIG11bHRpdmFyaWF0ZSBsb25naXR1ZGluYWwgYW5kIHN1cnZpdmFs
IGRhdGE8L3RpdGxlPjxzZWNvbmRhcnktdGl0bGU+Q29tcHV0YXRpb25hbCBTdGF0aXN0aWNzIGFu
ZCBEYXRhIEFuYWx5c2lzPC9zZWNvbmRhcnktdGl0bGU+PC90aXRsZXM+PHBhZ2VzPjExMy0xMjk8
L3BhZ2VzPjx2b2x1bWU+Nzc8L3ZvbHVtZT48ZGF0ZXM+PHllYXI+MjAxNDwveWVhcj48L2RhdGVz
Pjx1cmxzPjwvdXJscz48L3JlY29yZD48L0NpdGU+PENpdGU+PEF1dGhvcj5SaXpvcG91bG9zPC9B
dXRob3I+PFllYXI+MjAxMTwvWWVhcj48UmVjTnVtPjY4PC9SZWNOdW0+PHJlY29yZD48cmVjLW51
bWJlcj42ODwvcmVjLW51bWJlcj48Zm9yZWlnbi1rZXlzPjxrZXkgYXBwPSJFTiIgZGItaWQ9ImR0
MmRlcjUyYjk1NTIwZWFzemJweHN6cXNkdzBhdnRzMmZyeiIgdGltZXN0YW1wPSIwIj42ODwva2V5
PjwvZm9yZWlnbi1rZXlzPjxyZWYtdHlwZSBuYW1lPSJKb3VybmFsIEFydGljbGUiPjE3PC9yZWYt
dHlwZT48Y29udHJpYnV0b3JzPjxhdXRob3JzPjxhdXRob3I+RGltaXRyaXMgUml6b3BvdWxvczwv
YXV0aG9yPjxhdXRob3I+UHVsYWsgR2hvc2g8L2F1dGhvcj48L2F1dGhvcnM+PC9jb250cmlidXRv
cnM+PHRpdGxlcz48dGl0bGU+QSBCYXllc2lhbiBzZW1pcGFyYW1ldHJpYyBtdWx0aXZhcmlhdGUg
am9pbnQgbW9kZWwgZm9yIG11bHRpcGxlIGxvbmdpdHVkaW5hbCBvdXRjb21lcyBhbmQgYSB0aW1l
4oCQdG/igJBldmVudDwvdGl0bGU+PHNlY29uZGFyeS10aXRsZT5TdGF0aXN0aWNzIGluIE1lZGlj
aW5lPC9zZWNvbmRhcnktdGl0bGU+PC90aXRsZXM+PHBhZ2VzPjEzNjYtMTM4MDwvcGFnZXM+PHZv
bHVtZT4zMDwvdm9sdW1lPjxkYXRlcz48eWVhcj4yMDExPC95ZWFyPjwvZGF0ZXM+PHVybHM+PC91
cmxzPjwvcmVjb3JkPjwvQ2l0ZT48L0VuZE5vdGU+
</w:fldData>
              </w:fldChar>
            </w:r>
            <w:r w:rsidR="00873353" w:rsidRPr="00077804">
              <w:rPr>
                <w:rFonts w:cstheme="minorHAnsi"/>
                <w:color w:val="auto"/>
                <w:sz w:val="20"/>
                <w:szCs w:val="20"/>
              </w:rPr>
              <w:instrText xml:space="preserve"> ADDIN EN.CITE.DATA </w:instrText>
            </w:r>
            <w:r w:rsidR="00873353" w:rsidRPr="00077804">
              <w:rPr>
                <w:rFonts w:cstheme="minorHAnsi"/>
                <w:color w:val="auto"/>
                <w:sz w:val="20"/>
                <w:szCs w:val="20"/>
              </w:rPr>
            </w:r>
            <w:r w:rsidR="00873353"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32, 34, 57]</w:t>
            </w:r>
            <w:r w:rsidRPr="00077804">
              <w:rPr>
                <w:rFonts w:cstheme="minorHAnsi"/>
                <w:color w:val="auto"/>
                <w:sz w:val="20"/>
                <w:szCs w:val="20"/>
              </w:rPr>
              <w:fldChar w:fldCharType="end"/>
            </w:r>
          </w:p>
        </w:tc>
      </w:tr>
      <w:tr w:rsidR="00077804" w:rsidRPr="00077804" w14:paraId="4111168B" w14:textId="77777777" w:rsidTr="00C24C5B">
        <w:trPr>
          <w:trHeight w:val="53"/>
        </w:trPr>
        <w:tc>
          <w:tcPr>
            <w:tcW w:w="10349" w:type="dxa"/>
            <w:gridSpan w:val="3"/>
            <w:tcBorders>
              <w:bottom w:val="single" w:sz="4" w:space="0" w:color="auto"/>
            </w:tcBorders>
            <w:vAlign w:val="center"/>
          </w:tcPr>
          <w:p w14:paraId="2006D474" w14:textId="77777777" w:rsidR="00BE76C8" w:rsidRPr="00077804" w:rsidRDefault="00BE76C8" w:rsidP="00CC6D1E">
            <w:pPr>
              <w:spacing w:line="276" w:lineRule="auto"/>
              <w:ind w:left="0"/>
              <w:rPr>
                <w:rFonts w:cstheme="minorHAnsi"/>
                <w:b/>
                <w:color w:val="auto"/>
                <w:sz w:val="20"/>
                <w:szCs w:val="20"/>
              </w:rPr>
            </w:pPr>
            <w:r w:rsidRPr="00077804">
              <w:rPr>
                <w:rFonts w:cstheme="minorHAnsi"/>
                <w:b/>
                <w:color w:val="auto"/>
                <w:sz w:val="20"/>
                <w:szCs w:val="20"/>
              </w:rPr>
              <w:t>Error distribution</w:t>
            </w:r>
          </w:p>
        </w:tc>
      </w:tr>
      <w:tr w:rsidR="00077804" w:rsidRPr="00077804" w14:paraId="6C17E215" w14:textId="77777777" w:rsidTr="000932F8">
        <w:trPr>
          <w:trHeight w:val="626"/>
        </w:trPr>
        <w:tc>
          <w:tcPr>
            <w:tcW w:w="4112" w:type="dxa"/>
            <w:tcBorders>
              <w:bottom w:val="nil"/>
            </w:tcBorders>
            <w:vAlign w:val="center"/>
          </w:tcPr>
          <w:p w14:paraId="479AB95F"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Normal</w:t>
            </w:r>
          </w:p>
          <w:p w14:paraId="15C65A6A" w14:textId="77777777" w:rsidR="00BE76C8" w:rsidRPr="00077804" w:rsidRDefault="00BE76C8" w:rsidP="000932F8">
            <w:pPr>
              <w:spacing w:after="0"/>
              <w:ind w:left="0"/>
              <w:rPr>
                <w:rFonts w:cstheme="minorHAnsi"/>
                <w:color w:val="auto"/>
                <w:sz w:val="20"/>
                <w:szCs w:val="20"/>
              </w:rPr>
            </w:pPr>
          </w:p>
        </w:tc>
        <w:tc>
          <w:tcPr>
            <w:tcW w:w="2693" w:type="dxa"/>
            <w:tcBorders>
              <w:bottom w:val="nil"/>
            </w:tcBorders>
            <w:vAlign w:val="center"/>
          </w:tcPr>
          <w:p w14:paraId="7587535F"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12(63.2%)</w:t>
            </w:r>
          </w:p>
          <w:p w14:paraId="63964C8F" w14:textId="77777777" w:rsidR="00BE76C8" w:rsidRPr="00077804" w:rsidRDefault="00BE76C8" w:rsidP="000932F8">
            <w:pPr>
              <w:spacing w:after="0"/>
              <w:ind w:left="0"/>
              <w:jc w:val="center"/>
              <w:rPr>
                <w:rFonts w:eastAsia="Calibri" w:cs="Arial"/>
                <w:color w:val="auto"/>
                <w:sz w:val="20"/>
                <w:szCs w:val="20"/>
              </w:rPr>
            </w:pPr>
          </w:p>
        </w:tc>
        <w:tc>
          <w:tcPr>
            <w:tcW w:w="3544" w:type="dxa"/>
            <w:tcBorders>
              <w:bottom w:val="nil"/>
            </w:tcBorders>
            <w:vAlign w:val="center"/>
          </w:tcPr>
          <w:p w14:paraId="1803FD44" w14:textId="0FE176E4" w:rsidR="00BE76C8" w:rsidRPr="00077804" w:rsidRDefault="00BE76C8" w:rsidP="00A534EF">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DaGVuPC9BdXRob3I+PFllYXI+MjAwNDwvWWVhcj48UmVj
TnVtPjEwPC9SZWNOdW0+PERpc3BsYXlUZXh0PlsyMCwgMjksIDMwLCAzNiwgNDEsIDQ1LCA0OSwg
NTcsIDc3LCA4NiwgODgsIDkwXTwvRGlzcGxheVRleHQ+PHJlY29yZD48cmVjLW51bWJlcj4xMDwv
cmVjLW51bWJlcj48Zm9yZWlnbi1rZXlzPjxrZXkgYXBwPSJFTiIgZGItaWQ9ImR0MmRlcjUyYjk1
NTIwZWFzemJweHN6cXNkdzBhdnRzMmZyeiIgdGltZXN0YW1wPSIwIj4xMDwva2V5PjwvZm9yZWln
bi1rZXlzPjxyZWYtdHlwZSBuYW1lPSJKb3VybmFsIEFydGljbGUiPjE3PC9yZWYtdHlwZT48Y29u
dHJpYnV0b3JzPjxhdXRob3JzPjxhdXRob3I+TWluZy1IdWkgQ2hlbjwvYXV0aG9yPjxhdXRob3I+
Sm9zZXBoIEcuIElicmFoaW08L2F1dGhvcj48YXV0aG9yPkRlYmFqeW90aSBTaW5oYTwvYXV0aG9y
PjwvYXV0aG9ycz48L2NvbnRyaWJ1dG9ycz48dGl0bGVzPjx0aXRsZT5BIG5ldyBqb2ludCBtb2Rl
bCBmb3IgbG9uZ2l0dWRpbmFsIGFuZCBzdXJ2aXZhbCBkYXRhIHdpdGggYSBjdXJlIGZyYWN0aW9u
PC90aXRsZT48c2Vjb25kYXJ5LXRpdGxlPkpvdXJuYWwgb2YgTXVsdGl2YXJpYXRlIEFuYWx5c2lz
PC9zZWNvbmRhcnktdGl0bGU+PC90aXRsZXM+PHBhZ2VzPjE4LTM0PC9wYWdlcz48dm9sdW1lPjkx
PC92b2x1bWU+PGRhdGVzPjx5ZWFyPjIwMDQ8L3llYXI+PC9kYXRlcz48dXJscz48L3VybHM+PC9y
ZWNvcmQ+PC9DaXRlPjxDaXRlPjxBdXRob3I+UnVlPC9BdXRob3I+PFllYXI+MjAxNzwvWWVhcj48
UmVjTnVtPjU1PC9SZWNOdW0+PHJlY29yZD48cmVjLW51bWJlcj41NTwvcmVjLW51bWJlcj48Zm9y
ZWlnbi1rZXlzPjxrZXkgYXBwPSJFTiIgZGItaWQ9ImR0MmRlcjUyYjk1NTIwZWFzemJweHN6cXNk
dzBhdnRzMmZyeiIgdGltZXN0YW1wPSIwIj41NTwva2V5PjwvZm9yZWlnbi1rZXlzPjxyZWYtdHlw
ZSBuYW1lPSJKb3VybmFsIEFydGljbGUiPjE3PC9yZWYtdHlwZT48Y29udHJpYnV0b3JzPjxhdXRo
b3JzPjxhdXRob3I+TW9udHNlcnJhdCBSdWU8L2F1dGhvcj48YXV0aG9yPkVsZW5pLVJvc2FsaW5h
IEFuZHJpbm9wb3Vsb3U8L2F1dGhvcj48YXV0aG9yPkRhbmlsbyBBbHZhcmVzPC9hdXRob3I+PGF1
dGhvcj5DYXJtZW4gQXJtZXJvPC9hdXRob3I+PGF1dGhvcj5BbmFiZWwgRm9ydGU8L2F1dGhvcj48
YXV0aG9yPkxsdWlzIEJsYW5jaDwvYXV0aG9yPjwvYXV0aG9ycz48L2NvbnRyaWJ1dG9ycz48dGl0
bGVzPjx0aXRsZT5CYXllc2lhbiBqb2ludCBtb2RlbGluZyBvZiBiaXZhcmlhdGUgbG9uZ2l0dWRp
bmFsIGFuZCBjb21wZXRpbmcgcmlza3MgZGF0YTogQW4gYXBwbGljYXRpb24gdG8gc3R1ZHkgcGF0
aWVudC12ZW50aWxhdG9yIGFzeW5jaHJvbmllcyBpbiBjcml0aWNhbCBjYXJlIHBhdGllbnRzPC90
aXRsZT48c2Vjb25kYXJ5LXRpdGxlPkJpb21ldHJpY2FsIEpvdXJuYWw8L3NlY29uZGFyeS10aXRs
ZT48L3RpdGxlcz48cGFnZXM+MTE4NC0xMjAzPC9wYWdlcz48dm9sdW1lPjU5PC92b2x1bWU+PG51
bWJlcj42PC9udW1iZXI+PGRhdGVzPjx5ZWFyPjIwMTc8L3llYXI+PC9kYXRlcz48dXJscz48L3Vy
bHM+PC9yZWNvcmQ+PC9DaXRlPjxDaXRlPjxBdXRob3I+Uml6b3BvdWxvczwvQXV0aG9yPjxZZWFy
PjIwMTE8L1llYXI+PFJlY051bT42ODwvUmVjTnVtPjxyZWNvcmQ+PHJlYy1udW1iZXI+Njg8L3Jl
Yy1udW1iZXI+PGZvcmVpZ24ta2V5cz48a2V5IGFwcD0iRU4iIGRiLWlkPSJkdDJkZXI1MmI5NTUy
MGVhc3picHhzenFzZHcwYXZ0czJmcnoiIHRpbWVzdGFtcD0iMCI+Njg8L2tleT48L2ZvcmVpZ24t
a2V5cz48cmVmLXR5cGUgbmFtZT0iSm91cm5hbCBBcnRpY2xlIj4xNzwvcmVmLXR5cGU+PGNvbnRy
aWJ1dG9ycz48YXV0aG9ycz48YXV0aG9yPkRpbWl0cmlzIFJpem9wb3Vsb3M8L2F1dGhvcj48YXV0
aG9yPlB1bGFrIEdob3NoPC9hdXRob3I+PC9hdXRob3JzPjwvY29udHJpYnV0b3JzPjx0aXRsZXM+
PHRpdGxlPkEgQmF5ZXNpYW4gc2VtaXBhcmFtZXRyaWMgbXVsdGl2YXJpYXRlIGpvaW50IG1vZGVs
IGZvciBtdWx0aXBsZSBsb25naXR1ZGluYWwgb3V0Y29tZXMgYW5kIGEgdGltZeKAkHRv4oCQZXZl
bnQ8L3RpdGxlPjxzZWNvbmRhcnktdGl0bGU+U3RhdGlzdGljcyBpbiBNZWRpY2luZTwvc2Vjb25k
YXJ5LXRpdGxlPjwvdGl0bGVzPjxwYWdlcz4xMzY2LTEzODA8L3BhZ2VzPjx2b2x1bWU+MzA8L3Zv
bHVtZT48ZGF0ZXM+PHllYXI+MjAxMTwveWVhcj48L2RhdGVzPjx1cmxzPjwvdXJscz48L3JlY29y
ZD48L0NpdGU+PENpdGU+PEF1dGhvcj5DaG9pPC9BdXRob3I+PFllYXI+MjAxNDwvWWVhcj48UmVj
TnVtPjM5PC9SZWNOdW0+PHJlY29yZD48cmVjLW51bWJlcj4zOTwvcmVjLW51bWJlcj48Zm9yZWln
bi1rZXlzPjxrZXkgYXBwPSJFTiIgZGItaWQ9ImR0MmRlcjUyYjk1NTIwZWFzemJweHN6cXNkdzBh
dnRzMmZyeiIgdGltZXN0YW1wPSIwIj4zOTwva2V5PjwvZm9yZWlnbi1rZXlzPjxyZWYtdHlwZSBu
YW1lPSJKb3VybmFsIEFydGljbGUiPjE3PC9yZWYtdHlwZT48Y29udHJpYnV0b3JzPjxhdXRob3Jz
PjxhdXRob3I+SmlpbiBDaG9pPC9hdXRob3I+PGF1dGhvcj5TdGV3YXJ0IEouIEFuZGVyc29uPC9h
dXRob3I+PGF1dGhvcj5UaG9tYXMgSi4gUmljaGFyZHM8L2F1dGhvcj48YXV0aG9yPldlc2xleSBL
LiBUaG9tcHNvbjwvYXV0aG9yPjwvYXV0aG9ycz48L2NvbnRyaWJ1dG9ycz48dGl0bGVzPjx0aXRs
ZT5QcmVkaWN0aW9uIG9mIHRyYW5zcGxhbnQtZnJlZSBzdXJ2aXZhbCBpbiBpZGlvcGF0aGljIHB1
bG1vbmFyeSBmaWJyb3NpcyBwYXRpZW50cyB1c2luZyBqb2ludCBtb2RlbHMgZm9yIGV2ZW50IHRp
bWVzIGFuZCBtaXhlZCBtdWx0aXZhcmlhdGUgbG9uZ2l0dWRpbmFsIGRhdGE8L3RpdGxlPjxzZWNv
bmRhcnktdGl0bGU+Sm91cm5hbCBvZiBBcHBsaWVkIFN0YXRpc3RpY3M8L3NlY29uZGFyeS10aXRs
ZT48L3RpdGxlcz48cGFnZXM+MjE5Mi0yMjA1PC9wYWdlcz48dm9sdW1lPjQxPC92b2x1bWU+PG51
bWJlcj4xMDwvbnVtYmVyPjxkYXRlcz48eWVhcj4yMDE0PC95ZWFyPjwvZGF0ZXM+PHVybHM+PC91
cmxzPjwvcmVjb3JkPjwvQ2l0ZT48Q2l0ZT48QXV0aG9yPkFuZHJpbm9wb3Vsb3U8L0F1dGhvcj48
WWVhcj4yMDE3PC9ZZWFyPjxSZWNOdW0+NDk8L1JlY051bT48cmVjb3JkPjxyZWMtbnVtYmVyPjQ5
PC9yZWMtbnVtYmVyPjxmb3JlaWduLWtleXM+PGtleSBhcHA9IkVOIiBkYi1pZD0iZHQyZGVyNTJi
OTU1MjBlYXN6YnB4c3pxc2R3MGF2dHMyZnJ6IiB0aW1lc3RhbXA9IjAiPjQ5PC9rZXk+PC9mb3Jl
aWduLWtleXM+PHJlZi10eXBlIG5hbWU9IkpvdXJuYWwgQXJ0aWNsZSI+MTc8L3JlZi10eXBlPjxj
b250cmlidXRvcnM+PGF1dGhvcnM+PGF1dGhvcj5FbGVuaS1Sb3NhbGluYSBBbmRyaW5vcG91bG91
PC9hdXRob3I+PGF1dGhvcj5EIFJpem9wb3Vsb3M8L2F1dGhvcj48YXV0aG9yPkpvaGFubmEgSk0g
VGFra2VuYmVyZzwvYXV0aG9yPjxhdXRob3I+RSBMZXNhZmZyZTwvYXV0aG9yPjwvYXV0aG9ycz48
L2NvbnRyaWJ1dG9ycz48dGl0bGVzPjx0aXRsZT5Db21iaW5lZCBkeW5hbWljIHByZWRpY3Rpb25z
IHVzaW5nIGpvaW50IG1vZGVscyBvZiB0d28gbG9uZ2l0dWRpbmFsIG91dGNvbWVzIGFuZCBjb21w
ZXRpbmcgcmlzayBkYXRhPC90aXRsZT48c2Vjb25kYXJ5LXRpdGxlPlN0YXRpc3RpY2FsIE1ldGhv
ZHMgaW4gTWVkaWNhbCBSZXNlYXJjaDwvc2Vjb25kYXJ5LXRpdGxlPjwvdGl0bGVzPjxwZXJpb2Rp
Y2FsPjxmdWxsLXRpdGxlPlN0YXRpc3RpY2FsIG1ldGhvZHMgaW4gbWVkaWNhbCByZXNlYXJjaDwv
ZnVsbC10aXRsZT48YWJici0xPlN0YXQgTWV0aG9kcyBNZWQgUmVzPC9hYmJyLTE+PC9wZXJpb2Rp
Y2FsPjxwYWdlcz4xNzg3LTE4MDE8L3BhZ2VzPjx2b2x1bWU+MjY8L3ZvbHVtZT48bnVtYmVyPjQ8
L251bWJlcj48ZGF0ZXM+PHllYXI+MjAxNzwveWVhcj48L2RhdGVzPjx1cmxzPjwvdXJscz48L3Jl
Y29yZD48L0NpdGU+PENpdGU+PEF1dGhvcj5BbmRyaW5vcG91bG91PC9BdXRob3I+PFllYXI+MjAx
NDwvWWVhcj48UmVjTnVtPjI4PC9SZWNOdW0+PHJlY29yZD48cmVjLW51bWJlcj4yODwvcmVjLW51
bWJlcj48Zm9yZWlnbi1rZXlzPjxrZXkgYXBwPSJFTiIgZGItaWQ9ImR0MmRlcjUyYjk1NTIwZWFz
emJweHN6cXNkdzBhdnRzMmZyeiIgdGltZXN0YW1wPSIwIj4yODwva2V5PjwvZm9yZWlnbi1rZXlz
PjxyZWYtdHlwZSBuYW1lPSJKb3VybmFsIEFydGljbGUiPjE3PC9yZWYtdHlwZT48Y29udHJpYnV0
b3JzPjxhdXRob3JzPjxhdXRob3I+RWxlbmktUm9zYWxpbmEgQW5kcmlub3BvdWxvdTwvYXV0aG9y
PjxhdXRob3I+RGltaXRyaXMgUml6b3BvdWxvczwvYXV0aG9yPjxhdXRob3I+Sm9oYW5uYSBKLiBN
LiBUYWtrZW5iZXJnPC9hdXRob3I+PGF1dGhvcj5FbW1hbnVlbCBMZXNhZmZyZTwvYXV0aG9yPjwv
YXV0aG9ycz48L2NvbnRyaWJ1dG9ycz48dGl0bGVzPjx0aXRsZT5Kb2ludCBtb2RlbGluZyBvZiB0
d28gbG9uZ2l0dWRpbmFsIG91dGNvbWVzIGFuZCBjb21wZXRpbmcgcmlzayBkYXRhPC90aXRsZT48
c2Vjb25kYXJ5LXRpdGxlPlN0YXRpc3RpY3MgaW4gTWVkaWNpbmU8L3NlY29uZGFyeS10aXRsZT48
L3RpdGxlcz48cGFnZXM+MzE2Ny0zMTc4PC9wYWdlcz48dm9sdW1lPjMzPC92b2x1bWU+PGRhdGVz
Pjx5ZWFyPjIwMTQ8L3llYXI+PC9kYXRlcz48dXJscz48L3VybHM+PC9yZWNvcmQ+PC9DaXRlPjxD
aXRlPjxBdXRob3I+QmFnaGZhbGFraTwvQXV0aG9yPjxZZWFyPjIwMTQ8L1llYXI+PFJlY051bT40
NDwvUmVjTnVtPjxyZWNvcmQ+PHJlYy1udW1iZXI+NDQ8L3JlYy1udW1iZXI+PGZvcmVpZ24ta2V5
cz48a2V5IGFwcD0iRU4iIGRiLWlkPSJkdDJkZXI1MmI5NTUyMGVhc3picHhzenFzZHcwYXZ0czJm
cnoiIHRpbWVzdGFtcD0iMCI+NDQ8L2tleT48L2ZvcmVpZ24ta2V5cz48cmVmLXR5cGUgbmFtZT0i
Sm91cm5hbCBBcnRpY2xlIj4xNzwvcmVmLXR5cGU+PGNvbnRyaWJ1dG9ycz48YXV0aG9ycz48YXV0
aG9yPlQuIEJhZ2hmYWxha2k8L2F1dGhvcj48YXV0aG9yPk0uIEdhbmphbGk8L2F1dGhvcj48YXV0
aG9yPkQuIEJlcnJpZGdlPC9hdXRob3I+PC9hdXRob3JzPjwvY29udHJpYnV0b3JzPjx0aXRsZXM+
PHRpdGxlPkpvaW50IG1vZGVsaW5nIG9mIG11bHRpdmFyaWF0ZSBsb25naXR1ZGluYWwgbWl4ZWQg
bWVhc3VyZW1lbnRzIGFuZCB0aW1lIHRvIGV2ZW50IGRhdGEgdXNpbmcgYSBCYXllc2lhbiBhcHBy
b2FjaDwvdGl0bGU+PHNlY29uZGFyeS10aXRsZT5Kb3VybmFsIG9mIEFwcGxpZWQgU3RhdGlzdGlj
czwvc2Vjb25kYXJ5LXRpdGxlPjwvdGl0bGVzPjxwYWdlcz4xOTM0LTE5NTU8L3BhZ2VzPjx2b2x1
bWU+NDE8L3ZvbHVtZT48bnVtYmVyPjk8L251bWJlcj48ZGF0ZXM+PHllYXI+MjAxNDwveWVhcj48
L2RhdGVzPjx1cmxzPjwvdXJscz48L3JlY29yZD48L0NpdGU+PENpdGU+PEF1dGhvcj5IZTwvQXV0
aG9yPjxZZWFyPjIwMTY8L1llYXI+PFJlY051bT4yOTwvUmVjTnVtPjxyZWNvcmQ+PHJlYy1udW1i
ZXI+Mjk8L3JlYy1udW1iZXI+PGZvcmVpZ24ta2V5cz48a2V5IGFwcD0iRU4iIGRiLWlkPSJkdDJk
ZXI1MmI5NTUyMGVhc3picHhzenFzZHcwYXZ0czJmcnoiIHRpbWVzdGFtcD0iMCI+Mjk8L2tleT48
L2ZvcmVpZ24ta2V5cz48cmVmLXR5cGUgbmFtZT0iSm91cm5hbCBBcnRpY2xlIj4xNzwvcmVmLXR5
cGU+PGNvbnRyaWJ1dG9ycz48YXV0aG9ycz48YXV0aG9yPkJvIEhlPC9hdXRob3I+PGF1dGhvcj5T
aGVuZyBMdW88L2F1dGhvcj48L2F1dGhvcnM+PC9jb250cmlidXRvcnM+PHRpdGxlcz48dGl0bGU+
Sm9pbnQgbW9kZWxpbmcgb2YgbXVsdGl2YXJpYXRlIGxvbmdpdHVkaW5hbCBtZWFzdXJlbWVudHMg
YW5kIHN1cnZpdmFsIGRhdGEgd2l0aCBhcHBsaWNhdGlvbnMgdG8gUGFya2luc29u4oCZcyBkaXNl
YXNlPC90aXRsZT48c2Vjb25kYXJ5LXRpdGxlPlN0YXRpc3RpY2FsIE1ldGhvZHMgaW4gTWVkaWNh
bCBSZXNlYXJjaDwvc2Vjb25kYXJ5LXRpdGxlPjwvdGl0bGVzPjxwZXJpb2RpY2FsPjxmdWxsLXRp
dGxlPlN0YXRpc3RpY2FsIG1ldGhvZHMgaW4gbWVkaWNhbCByZXNlYXJjaDwvZnVsbC10aXRsZT48
YWJici0xPlN0YXQgTWV0aG9kcyBNZWQgUmVzPC9hYmJyLTE+PC9wZXJpb2RpY2FsPjxwYWdlcz4x
MzQ2LTEzNTg8L3BhZ2VzPjx2b2x1bWU+MjU8L3ZvbHVtZT48bnVtYmVyPjQ8L251bWJlcj48ZGF0
ZXM+PHllYXI+MjAxNjwveWVhcj48L2RhdGVzPjx1cmxzPjwvdXJscz48L3JlY29yZD48L0NpdGU+
PENpdGU+PEF1dGhvcj5XYW5nPC9BdXRob3I+PFllYXI+MjAxOTwvWWVhcj48UmVjTnVtPjEwOTwv
UmVjTnVtPjxyZWNvcmQ+PHJlYy1udW1iZXI+MTA5PC9yZWMtbnVtYmVyPjxmb3JlaWduLWtleXM+
PGtleSBhcHA9IkVOIiBkYi1pZD0iZHQyZGVyNTJiOTU1MjBlYXN6YnB4c3pxc2R3MGF2dHMyZnJ6
IiB0aW1lc3RhbXA9IjAiPjEwOTwva2V5PjwvZm9yZWlnbi1rZXlzPjxyZWYtdHlwZSBuYW1lPSJK
b3VybmFsIEFydGljbGUiPjE3PC9yZWYtdHlwZT48Y29udHJpYnV0b3JzPjxhdXRob3JzPjxhdXRo
b3I+V2FuZywgSnVlPC9hdXRob3I+PGF1dGhvcj5MdW8sIFNoZW5nPC9hdXRob3I+PC9hdXRob3Jz
PjwvY29udHJpYnV0b3JzPjx0aXRsZXM+PHRpdGxlPkpvaW50IG1vZGVsaW5nIG9mIG11bHRpcGxl
IHJlcGVhdGVkIG1lYXN1cmVzIGFuZCBzdXJ2aXZhbCBkYXRhIHVzaW5nIG11bHRpZGltZW5zaW9u
YWwgbGF0ZW50IHRyYWl0IGxpbmVhciBtaXhlZCBtb2RlbDwvdGl0bGU+PHNlY29uZGFyeS10aXRs
ZT5TdGF0aXN0aWNhbCBNZXRob2RzIGluIE1lZGljYWwgUmVzZWFyY2g8L3NlY29uZGFyeS10aXRs
ZT48L3RpdGxlcz48cGVyaW9kaWNhbD48ZnVsbC10aXRsZT5TdGF0aXN0aWNhbCBtZXRob2RzIGlu
IG1lZGljYWwgcmVzZWFyY2g8L2Z1bGwtdGl0bGU+PGFiYnItMT5TdGF0IE1ldGhvZHMgTWVkIFJl
czwvYWJici0xPjwvcGVyaW9kaWNhbD48cGFnZXM+MzM5Mi0zNDAzPC9wYWdlcz48dm9sdW1lPjI4
PC92b2x1bWU+PG51bWJlcj4xMC0xMTwvbnVtYmVyPjxrZXl3b3Jkcz48a2V5d29yZD5BbXlvdHJv
cGhpYyBsYXRlcmFsIHNjbGVyb3NpcyxpbmZvcm1hdGl2ZSBkcm9wb3V0LGxvbmdpdHVkaW5hbCBk
YXRhLE1hcmtvdiBjaGFpbiBNb250ZSBDYXJsbyxtaXhlZCBtb2RlbDwva2V5d29yZD48L2tleXdv
cmRzPjxkYXRlcz48eWVhcj4yMDE5PC95ZWFyPjwvZGF0ZXM+PGFjY2Vzc2lvbi1udW0+MzAzMDY4
MzM8L2FjY2Vzc2lvbi1udW0+PHVybHM+PHJlbGF0ZWQtdXJscz48dXJsPmh0dHBzOi8vam91cm5h
bHMuc2FnZXB1Yi5jb20vZG9pL2Ficy8xMC4xMTc3LzA5NjIyODAyMTg4MDIzMDA8L3VybD48L3Jl
bGF0ZWQtdXJscz48L3VybHM+PGVsZWN0cm9uaWMtcmVzb3VyY2UtbnVtPjEwLjExNzcvMDk2MjI4
MDIxODgwMjMwMDwvZWxlY3Ryb25pYy1yZXNvdXJjZS1udW0+PC9yZWNvcmQ+PC9DaXRlPjxDaXRl
PjxBdXRob3I+V2FuZzwvQXV0aG9yPjxZZWFyPjIwMTc8L1llYXI+PFJlY051bT4xMDY8L1JlY051
bT48cmVjb3JkPjxyZWMtbnVtYmVyPjEwNjwvcmVjLW51bWJlcj48Zm9yZWlnbi1rZXlzPjxrZXkg
YXBwPSJFTiIgZGItaWQ9ImR0MmRlcjUyYjk1NTIwZWFzemJweHN6cXNkdzBhdnRzMmZyeiIgdGlt
ZXN0YW1wPSIwIj4xMDY8L2tleT48L2ZvcmVpZ24ta2V5cz48cmVmLXR5cGUgbmFtZT0iSm91cm5h
bCBBcnRpY2xlIj4xNzwvcmVmLXR5cGU+PGNvbnRyaWJ1dG9ycz48YXV0aG9ycz48YXV0aG9yPldh
bmcsIEp1ZTwvYXV0aG9yPjxhdXRob3I+THVvLCBTaGVuZzwvYXV0aG9yPjxhdXRob3I+TGksIExp
YW5nPC9hdXRob3I+PC9hdXRob3JzPjwvY29udHJpYnV0b3JzPjx0aXRsZXM+PHRpdGxlPkR5bmFt
aWMgcHJlZGljdGlvbiBmb3IgbXVsdGlwbGUgcmVwZWF0ZWQgbWVhc3VyZXMgYW5kIGV2ZW50IHRp
bWUgZGF0YTogQW4gYXBwbGljYXRpb24gdG8gUGFya2luc29u4oCZczwvdGl0bGU+PHNlY29uZGFy
eS10aXRsZT5UaGUgQW5uYWxzIG9mIEFwcGxpZWQgU3RhdGlzdGljczwvc2Vjb25kYXJ5LXRpdGxl
PjxhbHQtdGl0bGU+QW5uIEFwcGwgU3RhdDwvYWx0LXRpdGxlPjwvdGl0bGVzPjxwYWdlcz4xNzg3
LTE4MDk8L3BhZ2VzPjx2b2x1bWU+MTE8L3ZvbHVtZT48bnVtYmVyPjM8L251bWJlcj48ZWRpdGlv
bj4xMC8wNTwvZWRpdGlvbj48a2V5d29yZHM+PGtleXdvcmQ+QXJlYSB1bmRlciB0aGUgUk9DIGN1
cnZlPC9rZXl3b3JkPjxrZXl3b3JkPmNsaW5pY2FsIHRyaWFsPC9rZXl3b3JkPjxrZXl3b3JkPmZh
aWx1cmUgdGltZTwva2V5d29yZD48a2V5d29yZD5sYXRlbnQgdHJhaXQgbW9kZWw8L2tleXdvcmQ+
PC9rZXl3b3Jkcz48ZGF0ZXM+PHllYXI+MjAxNzwveWVhcj48L2RhdGVzPjxpc2JuPjE5MzItNjE1
NyYjeEQ7MTk0MS03MzMwPC9pc2JuPjxhY2Nlc3Npb24tbnVtPjI5MDgxODczPC9hY2Nlc3Npb24t
bnVtPjx1cmxzPjxyZWxhdGVkLXVybHM+PHVybD5odHRwczovL3d3dy5uY2JpLm5sbS5uaWguZ292
L3B1Ym1lZC8yOTA4MTg3MzwvdXJsPjx1cmw+aHR0cHM6Ly93d3cubmNiaS5ubG0ubmloLmdvdi9w
bWMvYXJ0aWNsZXMvUE1DNTY1NjI5Ni88L3VybD48L3JlbGF0ZWQtdXJscz48L3VybHM+PGVsZWN0
cm9uaWMtcmVzb3VyY2UtbnVtPjEwLjEyMTQvMTctQU9BUzEwNTk8L2VsZWN0cm9uaWMtcmVzb3Vy
Y2UtbnVtPjxyZW1vdGUtZGF0YWJhc2UtbmFtZT5QdWJNZWQ8L3JlbW90ZS1kYXRhYmFzZS1uYW1l
PjxsYW5ndWFnZT5lbmc8L2xhbmd1YWdlPjwvcmVjb3JkPjwvQ2l0ZT48Q2l0ZT48QXV0aG9yPkli
cmFoaW08L0F1dGhvcj48WWVhcj4yMDA0PC9ZZWFyPjxSZWNOdW0+MTk8L1JlY051bT48cmVjb3Jk
PjxyZWMtbnVtYmVyPjE5PC9yZWMtbnVtYmVyPjxmb3JlaWduLWtleXM+PGtleSBhcHA9IkVOIiBk
Yi1pZD0iZHQyZGVyNTJiOTU1MjBlYXN6YnB4c3pxc2R3MGF2dHMyZnJ6IiB0aW1lc3RhbXA9IjAi
PjE5PC9rZXk+PC9mb3JlaWduLWtleXM+PHJlZi10eXBlIG5hbWU9IkpvdXJuYWwgQXJ0aWNsZSI+
MTc8L3JlZi10eXBlPjxjb250cmlidXRvcnM+PGF1dGhvcnM+PGF1dGhvcj5Kb3NlcGggRy4gSWJy
YWhpbTwvYXV0aG9yPjxhdXRob3I+TWluZy1IdWkgQ2hlbjwvYXV0aG9yPjxhdXRob3I+RGViYWp5
b3RpIFNpbmhhPC9hdXRob3I+PC9hdXRob3JzPjwvY29udHJpYnV0b3JzPjx0aXRsZXM+PHRpdGxl
PkJheWVzaWFuIG1ldGhvZHMgZm9yIGpvaW50IG1vZGVsaW5nIG9mIGxvbmdpdHVkaW5hbCBhbmQg
c3Vydml2YWwgZGF0YSB3aXRoIGFwcGxpY2F0aW9uIHRvIGNhbmNlciB2YWNjaW5lIHRyaWFsczwv
dGl0bGU+PHNlY29uZGFyeS10aXRsZT5TdGF0aXN0aWNhIFNpbmljYTwvc2Vjb25kYXJ5LXRpdGxl
PjwvdGl0bGVzPjxwZXJpb2RpY2FsPjxmdWxsLXRpdGxlPlN0YXRpc3RpY2EgU2luaWNhPC9mdWxs
LXRpdGxlPjwvcGVyaW9kaWNhbD48cGFnZXM+ODYzLTg4MzwvcGFnZXM+PHZvbHVtZT4xNDwvdm9s
dW1lPjxkYXRlcz48eWVhcj4yMDA0PC95ZWFyPjwvZGF0ZXM+PHVybHM+PC91cmxzPjwvcmVjb3Jk
PjwvQ2l0ZT48Q2l0ZT48QXV0aG9yPk1hcnRpbnM8L0F1dGhvcj48WWVhcj4yMDE2PC9ZZWFyPjxS
ZWNOdW0+MTY8L1JlY051bT48cmVjb3JkPjxyZWMtbnVtYmVyPjE2PC9yZWMtbnVtYmVyPjxmb3Jl
aWduLWtleXM+PGtleSBhcHA9IkVOIiBkYi1pZD0iZHQyZGVyNTJiOTU1MjBlYXN6YnB4c3pxc2R3
MGF2dHMyZnJ6IiB0aW1lc3RhbXA9IjAiPjE2PC9rZXk+PC9mb3JlaWduLWtleXM+PHJlZi10eXBl
IG5hbWU9IkpvdXJuYWwgQXJ0aWNsZSI+MTc8L3JlZi10eXBlPjxjb250cmlidXRvcnM+PGF1dGhv
cnM+PGF1dGhvcj5SdWkgTWFydGluczwvYXV0aG9yPjxhdXRob3I+R2lvdmFuaSBMLiBTaWx2YTwv
YXV0aG9yPjxhdXRob3I+VmFsZXNrYSBBbmRyZW96emk8L2F1dGhvcj48L2F1dGhvcnM+PC9jb250
cmlidXRvcnM+PHRpdGxlcz48dGl0bGU+QmF5ZXNpYW4gam9pbnQgbW9kZWxpbmcgb2YgbG9uZ2l0
dWRpbmFsIGFuZCBzcGF0aWFsIHN1cnZpdmFsIEFJRFMgZGF0YTwvdGl0bGU+PHNlY29uZGFyeS10
aXRsZT5TdGF0aXN0aWNzIGluIE1lZGljaW5lPC9zZWNvbmRhcnktdGl0bGU+PC90aXRsZXM+PHBh
Z2VzPjMzNjgtMzM4NDwvcGFnZXM+PHZvbHVtZT4zNTwvdm9sdW1lPjxkYXRlcz48eWVhcj4yMDE2
PC95ZWFyPjwvZGF0ZXM+PHVybHM+PC91cmxzPjwvcmVjb3JkPjwvQ2l0ZT48L0VuZE5vdGU+
</w:fldData>
              </w:fldChar>
            </w:r>
            <w:r w:rsidR="00A534EF" w:rsidRPr="00077804">
              <w:rPr>
                <w:rFonts w:cstheme="minorHAnsi"/>
                <w:color w:val="auto"/>
                <w:sz w:val="20"/>
                <w:szCs w:val="20"/>
              </w:rPr>
              <w:instrText xml:space="preserve"> ADDIN EN.CITE </w:instrText>
            </w:r>
            <w:r w:rsidR="00A534EF" w:rsidRPr="00077804">
              <w:rPr>
                <w:rFonts w:cstheme="minorHAnsi"/>
                <w:color w:val="auto"/>
                <w:sz w:val="20"/>
                <w:szCs w:val="20"/>
              </w:rPr>
              <w:fldChar w:fldCharType="begin">
                <w:fldData xml:space="preserve">PEVuZE5vdGU+PENpdGU+PEF1dGhvcj5DaGVuPC9BdXRob3I+PFllYXI+MjAwNDwvWWVhcj48UmVj
TnVtPjEwPC9SZWNOdW0+PERpc3BsYXlUZXh0PlsyMCwgMjksIDMwLCAzNiwgNDEsIDQ1LCA0OSwg
NTcsIDc3LCA4NiwgODgsIDkwXTwvRGlzcGxheVRleHQ+PHJlY29yZD48cmVjLW51bWJlcj4xMDwv
cmVjLW51bWJlcj48Zm9yZWlnbi1rZXlzPjxrZXkgYXBwPSJFTiIgZGItaWQ9ImR0MmRlcjUyYjk1
NTIwZWFzemJweHN6cXNkdzBhdnRzMmZyeiIgdGltZXN0YW1wPSIwIj4xMDwva2V5PjwvZm9yZWln
bi1rZXlzPjxyZWYtdHlwZSBuYW1lPSJKb3VybmFsIEFydGljbGUiPjE3PC9yZWYtdHlwZT48Y29u
dHJpYnV0b3JzPjxhdXRob3JzPjxhdXRob3I+TWluZy1IdWkgQ2hlbjwvYXV0aG9yPjxhdXRob3I+
Sm9zZXBoIEcuIElicmFoaW08L2F1dGhvcj48YXV0aG9yPkRlYmFqeW90aSBTaW5oYTwvYXV0aG9y
PjwvYXV0aG9ycz48L2NvbnRyaWJ1dG9ycz48dGl0bGVzPjx0aXRsZT5BIG5ldyBqb2ludCBtb2Rl
bCBmb3IgbG9uZ2l0dWRpbmFsIGFuZCBzdXJ2aXZhbCBkYXRhIHdpdGggYSBjdXJlIGZyYWN0aW9u
PC90aXRsZT48c2Vjb25kYXJ5LXRpdGxlPkpvdXJuYWwgb2YgTXVsdGl2YXJpYXRlIEFuYWx5c2lz
PC9zZWNvbmRhcnktdGl0bGU+PC90aXRsZXM+PHBhZ2VzPjE4LTM0PC9wYWdlcz48dm9sdW1lPjkx
PC92b2x1bWU+PGRhdGVzPjx5ZWFyPjIwMDQ8L3llYXI+PC9kYXRlcz48dXJscz48L3VybHM+PC9y
ZWNvcmQ+PC9DaXRlPjxDaXRlPjxBdXRob3I+UnVlPC9BdXRob3I+PFllYXI+MjAxNzwvWWVhcj48
UmVjTnVtPjU1PC9SZWNOdW0+PHJlY29yZD48cmVjLW51bWJlcj41NTwvcmVjLW51bWJlcj48Zm9y
ZWlnbi1rZXlzPjxrZXkgYXBwPSJFTiIgZGItaWQ9ImR0MmRlcjUyYjk1NTIwZWFzemJweHN6cXNk
dzBhdnRzMmZyeiIgdGltZXN0YW1wPSIwIj41NTwva2V5PjwvZm9yZWlnbi1rZXlzPjxyZWYtdHlw
ZSBuYW1lPSJKb3VybmFsIEFydGljbGUiPjE3PC9yZWYtdHlwZT48Y29udHJpYnV0b3JzPjxhdXRo
b3JzPjxhdXRob3I+TW9udHNlcnJhdCBSdWU8L2F1dGhvcj48YXV0aG9yPkVsZW5pLVJvc2FsaW5h
IEFuZHJpbm9wb3Vsb3U8L2F1dGhvcj48YXV0aG9yPkRhbmlsbyBBbHZhcmVzPC9hdXRob3I+PGF1
dGhvcj5DYXJtZW4gQXJtZXJvPC9hdXRob3I+PGF1dGhvcj5BbmFiZWwgRm9ydGU8L2F1dGhvcj48
YXV0aG9yPkxsdWlzIEJsYW5jaDwvYXV0aG9yPjwvYXV0aG9ycz48L2NvbnRyaWJ1dG9ycz48dGl0
bGVzPjx0aXRsZT5CYXllc2lhbiBqb2ludCBtb2RlbGluZyBvZiBiaXZhcmlhdGUgbG9uZ2l0dWRp
bmFsIGFuZCBjb21wZXRpbmcgcmlza3MgZGF0YTogQW4gYXBwbGljYXRpb24gdG8gc3R1ZHkgcGF0
aWVudC12ZW50aWxhdG9yIGFzeW5jaHJvbmllcyBpbiBjcml0aWNhbCBjYXJlIHBhdGllbnRzPC90
aXRsZT48c2Vjb25kYXJ5LXRpdGxlPkJpb21ldHJpY2FsIEpvdXJuYWw8L3NlY29uZGFyeS10aXRs
ZT48L3RpdGxlcz48cGFnZXM+MTE4NC0xMjAzPC9wYWdlcz48dm9sdW1lPjU5PC92b2x1bWU+PG51
bWJlcj42PC9udW1iZXI+PGRhdGVzPjx5ZWFyPjIwMTc8L3llYXI+PC9kYXRlcz48dXJscz48L3Vy
bHM+PC9yZWNvcmQ+PC9DaXRlPjxDaXRlPjxBdXRob3I+Uml6b3BvdWxvczwvQXV0aG9yPjxZZWFy
PjIwMTE8L1llYXI+PFJlY051bT42ODwvUmVjTnVtPjxyZWNvcmQ+PHJlYy1udW1iZXI+Njg8L3Jl
Yy1udW1iZXI+PGZvcmVpZ24ta2V5cz48a2V5IGFwcD0iRU4iIGRiLWlkPSJkdDJkZXI1MmI5NTUy
MGVhc3picHhzenFzZHcwYXZ0czJmcnoiIHRpbWVzdGFtcD0iMCI+Njg8L2tleT48L2ZvcmVpZ24t
a2V5cz48cmVmLXR5cGUgbmFtZT0iSm91cm5hbCBBcnRpY2xlIj4xNzwvcmVmLXR5cGU+PGNvbnRy
aWJ1dG9ycz48YXV0aG9ycz48YXV0aG9yPkRpbWl0cmlzIFJpem9wb3Vsb3M8L2F1dGhvcj48YXV0
aG9yPlB1bGFrIEdob3NoPC9hdXRob3I+PC9hdXRob3JzPjwvY29udHJpYnV0b3JzPjx0aXRsZXM+
PHRpdGxlPkEgQmF5ZXNpYW4gc2VtaXBhcmFtZXRyaWMgbXVsdGl2YXJpYXRlIGpvaW50IG1vZGVs
IGZvciBtdWx0aXBsZSBsb25naXR1ZGluYWwgb3V0Y29tZXMgYW5kIGEgdGltZeKAkHRv4oCQZXZl
bnQ8L3RpdGxlPjxzZWNvbmRhcnktdGl0bGU+U3RhdGlzdGljcyBpbiBNZWRpY2luZTwvc2Vjb25k
YXJ5LXRpdGxlPjwvdGl0bGVzPjxwYWdlcz4xMzY2LTEzODA8L3BhZ2VzPjx2b2x1bWU+MzA8L3Zv
bHVtZT48ZGF0ZXM+PHllYXI+MjAxMTwveWVhcj48L2RhdGVzPjx1cmxzPjwvdXJscz48L3JlY29y
ZD48L0NpdGU+PENpdGU+PEF1dGhvcj5DaG9pPC9BdXRob3I+PFllYXI+MjAxNDwvWWVhcj48UmVj
TnVtPjM5PC9SZWNOdW0+PHJlY29yZD48cmVjLW51bWJlcj4zOTwvcmVjLW51bWJlcj48Zm9yZWln
bi1rZXlzPjxrZXkgYXBwPSJFTiIgZGItaWQ9ImR0MmRlcjUyYjk1NTIwZWFzemJweHN6cXNkdzBh
dnRzMmZyeiIgdGltZXN0YW1wPSIwIj4zOTwva2V5PjwvZm9yZWlnbi1rZXlzPjxyZWYtdHlwZSBu
YW1lPSJKb3VybmFsIEFydGljbGUiPjE3PC9yZWYtdHlwZT48Y29udHJpYnV0b3JzPjxhdXRob3Jz
PjxhdXRob3I+SmlpbiBDaG9pPC9hdXRob3I+PGF1dGhvcj5TdGV3YXJ0IEouIEFuZGVyc29uPC9h
dXRob3I+PGF1dGhvcj5UaG9tYXMgSi4gUmljaGFyZHM8L2F1dGhvcj48YXV0aG9yPldlc2xleSBL
LiBUaG9tcHNvbjwvYXV0aG9yPjwvYXV0aG9ycz48L2NvbnRyaWJ1dG9ycz48dGl0bGVzPjx0aXRs
ZT5QcmVkaWN0aW9uIG9mIHRyYW5zcGxhbnQtZnJlZSBzdXJ2aXZhbCBpbiBpZGlvcGF0aGljIHB1
bG1vbmFyeSBmaWJyb3NpcyBwYXRpZW50cyB1c2luZyBqb2ludCBtb2RlbHMgZm9yIGV2ZW50IHRp
bWVzIGFuZCBtaXhlZCBtdWx0aXZhcmlhdGUgbG9uZ2l0dWRpbmFsIGRhdGE8L3RpdGxlPjxzZWNv
bmRhcnktdGl0bGU+Sm91cm5hbCBvZiBBcHBsaWVkIFN0YXRpc3RpY3M8L3NlY29uZGFyeS10aXRs
ZT48L3RpdGxlcz48cGFnZXM+MjE5Mi0yMjA1PC9wYWdlcz48dm9sdW1lPjQxPC92b2x1bWU+PG51
bWJlcj4xMDwvbnVtYmVyPjxkYXRlcz48eWVhcj4yMDE0PC95ZWFyPjwvZGF0ZXM+PHVybHM+PC91
cmxzPjwvcmVjb3JkPjwvQ2l0ZT48Q2l0ZT48QXV0aG9yPkFuZHJpbm9wb3Vsb3U8L0F1dGhvcj48
WWVhcj4yMDE3PC9ZZWFyPjxSZWNOdW0+NDk8L1JlY051bT48cmVjb3JkPjxyZWMtbnVtYmVyPjQ5
PC9yZWMtbnVtYmVyPjxmb3JlaWduLWtleXM+PGtleSBhcHA9IkVOIiBkYi1pZD0iZHQyZGVyNTJi
OTU1MjBlYXN6YnB4c3pxc2R3MGF2dHMyZnJ6IiB0aW1lc3RhbXA9IjAiPjQ5PC9rZXk+PC9mb3Jl
aWduLWtleXM+PHJlZi10eXBlIG5hbWU9IkpvdXJuYWwgQXJ0aWNsZSI+MTc8L3JlZi10eXBlPjxj
b250cmlidXRvcnM+PGF1dGhvcnM+PGF1dGhvcj5FbGVuaS1Sb3NhbGluYSBBbmRyaW5vcG91bG91
PC9hdXRob3I+PGF1dGhvcj5EIFJpem9wb3Vsb3M8L2F1dGhvcj48YXV0aG9yPkpvaGFubmEgSk0g
VGFra2VuYmVyZzwvYXV0aG9yPjxhdXRob3I+RSBMZXNhZmZyZTwvYXV0aG9yPjwvYXV0aG9ycz48
L2NvbnRyaWJ1dG9ycz48dGl0bGVzPjx0aXRsZT5Db21iaW5lZCBkeW5hbWljIHByZWRpY3Rpb25z
IHVzaW5nIGpvaW50IG1vZGVscyBvZiB0d28gbG9uZ2l0dWRpbmFsIG91dGNvbWVzIGFuZCBjb21w
ZXRpbmcgcmlzayBkYXRhPC90aXRsZT48c2Vjb25kYXJ5LXRpdGxlPlN0YXRpc3RpY2FsIE1ldGhv
ZHMgaW4gTWVkaWNhbCBSZXNlYXJjaDwvc2Vjb25kYXJ5LXRpdGxlPjwvdGl0bGVzPjxwZXJpb2Rp
Y2FsPjxmdWxsLXRpdGxlPlN0YXRpc3RpY2FsIG1ldGhvZHMgaW4gbWVkaWNhbCByZXNlYXJjaDwv
ZnVsbC10aXRsZT48YWJici0xPlN0YXQgTWV0aG9kcyBNZWQgUmVzPC9hYmJyLTE+PC9wZXJpb2Rp
Y2FsPjxwYWdlcz4xNzg3LTE4MDE8L3BhZ2VzPjx2b2x1bWU+MjY8L3ZvbHVtZT48bnVtYmVyPjQ8
L251bWJlcj48ZGF0ZXM+PHllYXI+MjAxNzwveWVhcj48L2RhdGVzPjx1cmxzPjwvdXJscz48L3Jl
Y29yZD48L0NpdGU+PENpdGU+PEF1dGhvcj5BbmRyaW5vcG91bG91PC9BdXRob3I+PFllYXI+MjAx
NDwvWWVhcj48UmVjTnVtPjI4PC9SZWNOdW0+PHJlY29yZD48cmVjLW51bWJlcj4yODwvcmVjLW51
bWJlcj48Zm9yZWlnbi1rZXlzPjxrZXkgYXBwPSJFTiIgZGItaWQ9ImR0MmRlcjUyYjk1NTIwZWFz
emJweHN6cXNkdzBhdnRzMmZyeiIgdGltZXN0YW1wPSIwIj4yODwva2V5PjwvZm9yZWlnbi1rZXlz
PjxyZWYtdHlwZSBuYW1lPSJKb3VybmFsIEFydGljbGUiPjE3PC9yZWYtdHlwZT48Y29udHJpYnV0
b3JzPjxhdXRob3JzPjxhdXRob3I+RWxlbmktUm9zYWxpbmEgQW5kcmlub3BvdWxvdTwvYXV0aG9y
PjxhdXRob3I+RGltaXRyaXMgUml6b3BvdWxvczwvYXV0aG9yPjxhdXRob3I+Sm9oYW5uYSBKLiBN
LiBUYWtrZW5iZXJnPC9hdXRob3I+PGF1dGhvcj5FbW1hbnVlbCBMZXNhZmZyZTwvYXV0aG9yPjwv
YXV0aG9ycz48L2NvbnRyaWJ1dG9ycz48dGl0bGVzPjx0aXRsZT5Kb2ludCBtb2RlbGluZyBvZiB0
d28gbG9uZ2l0dWRpbmFsIG91dGNvbWVzIGFuZCBjb21wZXRpbmcgcmlzayBkYXRhPC90aXRsZT48
c2Vjb25kYXJ5LXRpdGxlPlN0YXRpc3RpY3MgaW4gTWVkaWNpbmU8L3NlY29uZGFyeS10aXRsZT48
L3RpdGxlcz48cGFnZXM+MzE2Ny0zMTc4PC9wYWdlcz48dm9sdW1lPjMzPC92b2x1bWU+PGRhdGVz
Pjx5ZWFyPjIwMTQ8L3llYXI+PC9kYXRlcz48dXJscz48L3VybHM+PC9yZWNvcmQ+PC9DaXRlPjxD
aXRlPjxBdXRob3I+QmFnaGZhbGFraTwvQXV0aG9yPjxZZWFyPjIwMTQ8L1llYXI+PFJlY051bT40
NDwvUmVjTnVtPjxyZWNvcmQ+PHJlYy1udW1iZXI+NDQ8L3JlYy1udW1iZXI+PGZvcmVpZ24ta2V5
cz48a2V5IGFwcD0iRU4iIGRiLWlkPSJkdDJkZXI1MmI5NTUyMGVhc3picHhzenFzZHcwYXZ0czJm
cnoiIHRpbWVzdGFtcD0iMCI+NDQ8L2tleT48L2ZvcmVpZ24ta2V5cz48cmVmLXR5cGUgbmFtZT0i
Sm91cm5hbCBBcnRpY2xlIj4xNzwvcmVmLXR5cGU+PGNvbnRyaWJ1dG9ycz48YXV0aG9ycz48YXV0
aG9yPlQuIEJhZ2hmYWxha2k8L2F1dGhvcj48YXV0aG9yPk0uIEdhbmphbGk8L2F1dGhvcj48YXV0
aG9yPkQuIEJlcnJpZGdlPC9hdXRob3I+PC9hdXRob3JzPjwvY29udHJpYnV0b3JzPjx0aXRsZXM+
PHRpdGxlPkpvaW50IG1vZGVsaW5nIG9mIG11bHRpdmFyaWF0ZSBsb25naXR1ZGluYWwgbWl4ZWQg
bWVhc3VyZW1lbnRzIGFuZCB0aW1lIHRvIGV2ZW50IGRhdGEgdXNpbmcgYSBCYXllc2lhbiBhcHBy
b2FjaDwvdGl0bGU+PHNlY29uZGFyeS10aXRsZT5Kb3VybmFsIG9mIEFwcGxpZWQgU3RhdGlzdGlj
czwvc2Vjb25kYXJ5LXRpdGxlPjwvdGl0bGVzPjxwYWdlcz4xOTM0LTE5NTU8L3BhZ2VzPjx2b2x1
bWU+NDE8L3ZvbHVtZT48bnVtYmVyPjk8L251bWJlcj48ZGF0ZXM+PHllYXI+MjAxNDwveWVhcj48
L2RhdGVzPjx1cmxzPjwvdXJscz48L3JlY29yZD48L0NpdGU+PENpdGU+PEF1dGhvcj5IZTwvQXV0
aG9yPjxZZWFyPjIwMTY8L1llYXI+PFJlY051bT4yOTwvUmVjTnVtPjxyZWNvcmQ+PHJlYy1udW1i
ZXI+Mjk8L3JlYy1udW1iZXI+PGZvcmVpZ24ta2V5cz48a2V5IGFwcD0iRU4iIGRiLWlkPSJkdDJk
ZXI1MmI5NTUyMGVhc3picHhzenFzZHcwYXZ0czJmcnoiIHRpbWVzdGFtcD0iMCI+Mjk8L2tleT48
L2ZvcmVpZ24ta2V5cz48cmVmLXR5cGUgbmFtZT0iSm91cm5hbCBBcnRpY2xlIj4xNzwvcmVmLXR5
cGU+PGNvbnRyaWJ1dG9ycz48YXV0aG9ycz48YXV0aG9yPkJvIEhlPC9hdXRob3I+PGF1dGhvcj5T
aGVuZyBMdW88L2F1dGhvcj48L2F1dGhvcnM+PC9jb250cmlidXRvcnM+PHRpdGxlcz48dGl0bGU+
Sm9pbnQgbW9kZWxpbmcgb2YgbXVsdGl2YXJpYXRlIGxvbmdpdHVkaW5hbCBtZWFzdXJlbWVudHMg
YW5kIHN1cnZpdmFsIGRhdGEgd2l0aCBhcHBsaWNhdGlvbnMgdG8gUGFya2luc29u4oCZcyBkaXNl
YXNlPC90aXRsZT48c2Vjb25kYXJ5LXRpdGxlPlN0YXRpc3RpY2FsIE1ldGhvZHMgaW4gTWVkaWNh
bCBSZXNlYXJjaDwvc2Vjb25kYXJ5LXRpdGxlPjwvdGl0bGVzPjxwZXJpb2RpY2FsPjxmdWxsLXRp
dGxlPlN0YXRpc3RpY2FsIG1ldGhvZHMgaW4gbWVkaWNhbCByZXNlYXJjaDwvZnVsbC10aXRsZT48
YWJici0xPlN0YXQgTWV0aG9kcyBNZWQgUmVzPC9hYmJyLTE+PC9wZXJpb2RpY2FsPjxwYWdlcz4x
MzQ2LTEzNTg8L3BhZ2VzPjx2b2x1bWU+MjU8L3ZvbHVtZT48bnVtYmVyPjQ8L251bWJlcj48ZGF0
ZXM+PHllYXI+MjAxNjwveWVhcj48L2RhdGVzPjx1cmxzPjwvdXJscz48L3JlY29yZD48L0NpdGU+
PENpdGU+PEF1dGhvcj5XYW5nPC9BdXRob3I+PFllYXI+MjAxOTwvWWVhcj48UmVjTnVtPjEwOTwv
UmVjTnVtPjxyZWNvcmQ+PHJlYy1udW1iZXI+MTA5PC9yZWMtbnVtYmVyPjxmb3JlaWduLWtleXM+
PGtleSBhcHA9IkVOIiBkYi1pZD0iZHQyZGVyNTJiOTU1MjBlYXN6YnB4c3pxc2R3MGF2dHMyZnJ6
IiB0aW1lc3RhbXA9IjAiPjEwOTwva2V5PjwvZm9yZWlnbi1rZXlzPjxyZWYtdHlwZSBuYW1lPSJK
b3VybmFsIEFydGljbGUiPjE3PC9yZWYtdHlwZT48Y29udHJpYnV0b3JzPjxhdXRob3JzPjxhdXRo
b3I+V2FuZywgSnVlPC9hdXRob3I+PGF1dGhvcj5MdW8sIFNoZW5nPC9hdXRob3I+PC9hdXRob3Jz
PjwvY29udHJpYnV0b3JzPjx0aXRsZXM+PHRpdGxlPkpvaW50IG1vZGVsaW5nIG9mIG11bHRpcGxl
IHJlcGVhdGVkIG1lYXN1cmVzIGFuZCBzdXJ2aXZhbCBkYXRhIHVzaW5nIG11bHRpZGltZW5zaW9u
YWwgbGF0ZW50IHRyYWl0IGxpbmVhciBtaXhlZCBtb2RlbDwvdGl0bGU+PHNlY29uZGFyeS10aXRs
ZT5TdGF0aXN0aWNhbCBNZXRob2RzIGluIE1lZGljYWwgUmVzZWFyY2g8L3NlY29uZGFyeS10aXRs
ZT48L3RpdGxlcz48cGVyaW9kaWNhbD48ZnVsbC10aXRsZT5TdGF0aXN0aWNhbCBtZXRob2RzIGlu
IG1lZGljYWwgcmVzZWFyY2g8L2Z1bGwtdGl0bGU+PGFiYnItMT5TdGF0IE1ldGhvZHMgTWVkIFJl
czwvYWJici0xPjwvcGVyaW9kaWNhbD48cGFnZXM+MzM5Mi0zNDAzPC9wYWdlcz48dm9sdW1lPjI4
PC92b2x1bWU+PG51bWJlcj4xMC0xMTwvbnVtYmVyPjxrZXl3b3Jkcz48a2V5d29yZD5BbXlvdHJv
cGhpYyBsYXRlcmFsIHNjbGVyb3NpcyxpbmZvcm1hdGl2ZSBkcm9wb3V0LGxvbmdpdHVkaW5hbCBk
YXRhLE1hcmtvdiBjaGFpbiBNb250ZSBDYXJsbyxtaXhlZCBtb2RlbDwva2V5d29yZD48L2tleXdv
cmRzPjxkYXRlcz48eWVhcj4yMDE5PC95ZWFyPjwvZGF0ZXM+PGFjY2Vzc2lvbi1udW0+MzAzMDY4
MzM8L2FjY2Vzc2lvbi1udW0+PHVybHM+PHJlbGF0ZWQtdXJscz48dXJsPmh0dHBzOi8vam91cm5h
bHMuc2FnZXB1Yi5jb20vZG9pL2Ficy8xMC4xMTc3LzA5NjIyODAyMTg4MDIzMDA8L3VybD48L3Jl
bGF0ZWQtdXJscz48L3VybHM+PGVsZWN0cm9uaWMtcmVzb3VyY2UtbnVtPjEwLjExNzcvMDk2MjI4
MDIxODgwMjMwMDwvZWxlY3Ryb25pYy1yZXNvdXJjZS1udW0+PC9yZWNvcmQ+PC9DaXRlPjxDaXRl
PjxBdXRob3I+V2FuZzwvQXV0aG9yPjxZZWFyPjIwMTc8L1llYXI+PFJlY051bT4xMDY8L1JlY051
bT48cmVjb3JkPjxyZWMtbnVtYmVyPjEwNjwvcmVjLW51bWJlcj48Zm9yZWlnbi1rZXlzPjxrZXkg
YXBwPSJFTiIgZGItaWQ9ImR0MmRlcjUyYjk1NTIwZWFzemJweHN6cXNkdzBhdnRzMmZyeiIgdGlt
ZXN0YW1wPSIwIj4xMDY8L2tleT48L2ZvcmVpZ24ta2V5cz48cmVmLXR5cGUgbmFtZT0iSm91cm5h
bCBBcnRpY2xlIj4xNzwvcmVmLXR5cGU+PGNvbnRyaWJ1dG9ycz48YXV0aG9ycz48YXV0aG9yPldh
bmcsIEp1ZTwvYXV0aG9yPjxhdXRob3I+THVvLCBTaGVuZzwvYXV0aG9yPjxhdXRob3I+TGksIExp
YW5nPC9hdXRob3I+PC9hdXRob3JzPjwvY29udHJpYnV0b3JzPjx0aXRsZXM+PHRpdGxlPkR5bmFt
aWMgcHJlZGljdGlvbiBmb3IgbXVsdGlwbGUgcmVwZWF0ZWQgbWVhc3VyZXMgYW5kIGV2ZW50IHRp
bWUgZGF0YTogQW4gYXBwbGljYXRpb24gdG8gUGFya2luc29u4oCZczwvdGl0bGU+PHNlY29uZGFy
eS10aXRsZT5UaGUgQW5uYWxzIG9mIEFwcGxpZWQgU3RhdGlzdGljczwvc2Vjb25kYXJ5LXRpdGxl
PjxhbHQtdGl0bGU+QW5uIEFwcGwgU3RhdDwvYWx0LXRpdGxlPjwvdGl0bGVzPjxwYWdlcz4xNzg3
LTE4MDk8L3BhZ2VzPjx2b2x1bWU+MTE8L3ZvbHVtZT48bnVtYmVyPjM8L251bWJlcj48ZWRpdGlv
bj4xMC8wNTwvZWRpdGlvbj48a2V5d29yZHM+PGtleXdvcmQ+QXJlYSB1bmRlciB0aGUgUk9DIGN1
cnZlPC9rZXl3b3JkPjxrZXl3b3JkPmNsaW5pY2FsIHRyaWFsPC9rZXl3b3JkPjxrZXl3b3JkPmZh
aWx1cmUgdGltZTwva2V5d29yZD48a2V5d29yZD5sYXRlbnQgdHJhaXQgbW9kZWw8L2tleXdvcmQ+
PC9rZXl3b3Jkcz48ZGF0ZXM+PHllYXI+MjAxNzwveWVhcj48L2RhdGVzPjxpc2JuPjE5MzItNjE1
NyYjeEQ7MTk0MS03MzMwPC9pc2JuPjxhY2Nlc3Npb24tbnVtPjI5MDgxODczPC9hY2Nlc3Npb24t
bnVtPjx1cmxzPjxyZWxhdGVkLXVybHM+PHVybD5odHRwczovL3d3dy5uY2JpLm5sbS5uaWguZ292
L3B1Ym1lZC8yOTA4MTg3MzwvdXJsPjx1cmw+aHR0cHM6Ly93d3cubmNiaS5ubG0ubmloLmdvdi9w
bWMvYXJ0aWNsZXMvUE1DNTY1NjI5Ni88L3VybD48L3JlbGF0ZWQtdXJscz48L3VybHM+PGVsZWN0
cm9uaWMtcmVzb3VyY2UtbnVtPjEwLjEyMTQvMTctQU9BUzEwNTk8L2VsZWN0cm9uaWMtcmVzb3Vy
Y2UtbnVtPjxyZW1vdGUtZGF0YWJhc2UtbmFtZT5QdWJNZWQ8L3JlbW90ZS1kYXRhYmFzZS1uYW1l
PjxsYW5ndWFnZT5lbmc8L2xhbmd1YWdlPjwvcmVjb3JkPjwvQ2l0ZT48Q2l0ZT48QXV0aG9yPkli
cmFoaW08L0F1dGhvcj48WWVhcj4yMDA0PC9ZZWFyPjxSZWNOdW0+MTk8L1JlY051bT48cmVjb3Jk
PjxyZWMtbnVtYmVyPjE5PC9yZWMtbnVtYmVyPjxmb3JlaWduLWtleXM+PGtleSBhcHA9IkVOIiBk
Yi1pZD0iZHQyZGVyNTJiOTU1MjBlYXN6YnB4c3pxc2R3MGF2dHMyZnJ6IiB0aW1lc3RhbXA9IjAi
PjE5PC9rZXk+PC9mb3JlaWduLWtleXM+PHJlZi10eXBlIG5hbWU9IkpvdXJuYWwgQXJ0aWNsZSI+
MTc8L3JlZi10eXBlPjxjb250cmlidXRvcnM+PGF1dGhvcnM+PGF1dGhvcj5Kb3NlcGggRy4gSWJy
YWhpbTwvYXV0aG9yPjxhdXRob3I+TWluZy1IdWkgQ2hlbjwvYXV0aG9yPjxhdXRob3I+RGViYWp5
b3RpIFNpbmhhPC9hdXRob3I+PC9hdXRob3JzPjwvY29udHJpYnV0b3JzPjx0aXRsZXM+PHRpdGxl
PkJheWVzaWFuIG1ldGhvZHMgZm9yIGpvaW50IG1vZGVsaW5nIG9mIGxvbmdpdHVkaW5hbCBhbmQg
c3Vydml2YWwgZGF0YSB3aXRoIGFwcGxpY2F0aW9uIHRvIGNhbmNlciB2YWNjaW5lIHRyaWFsczwv
dGl0bGU+PHNlY29uZGFyeS10aXRsZT5TdGF0aXN0aWNhIFNpbmljYTwvc2Vjb25kYXJ5LXRpdGxl
PjwvdGl0bGVzPjxwZXJpb2RpY2FsPjxmdWxsLXRpdGxlPlN0YXRpc3RpY2EgU2luaWNhPC9mdWxs
LXRpdGxlPjwvcGVyaW9kaWNhbD48cGFnZXM+ODYzLTg4MzwvcGFnZXM+PHZvbHVtZT4xNDwvdm9s
dW1lPjxkYXRlcz48eWVhcj4yMDA0PC95ZWFyPjwvZGF0ZXM+PHVybHM+PC91cmxzPjwvcmVjb3Jk
PjwvQ2l0ZT48Q2l0ZT48QXV0aG9yPk1hcnRpbnM8L0F1dGhvcj48WWVhcj4yMDE2PC9ZZWFyPjxS
ZWNOdW0+MTY8L1JlY051bT48cmVjb3JkPjxyZWMtbnVtYmVyPjE2PC9yZWMtbnVtYmVyPjxmb3Jl
aWduLWtleXM+PGtleSBhcHA9IkVOIiBkYi1pZD0iZHQyZGVyNTJiOTU1MjBlYXN6YnB4c3pxc2R3
MGF2dHMyZnJ6IiB0aW1lc3RhbXA9IjAiPjE2PC9rZXk+PC9mb3JlaWduLWtleXM+PHJlZi10eXBl
IG5hbWU9IkpvdXJuYWwgQXJ0aWNsZSI+MTc8L3JlZi10eXBlPjxjb250cmlidXRvcnM+PGF1dGhv
cnM+PGF1dGhvcj5SdWkgTWFydGluczwvYXV0aG9yPjxhdXRob3I+R2lvdmFuaSBMLiBTaWx2YTwv
YXV0aG9yPjxhdXRob3I+VmFsZXNrYSBBbmRyZW96emk8L2F1dGhvcj48L2F1dGhvcnM+PC9jb250
cmlidXRvcnM+PHRpdGxlcz48dGl0bGU+QmF5ZXNpYW4gam9pbnQgbW9kZWxpbmcgb2YgbG9uZ2l0
dWRpbmFsIGFuZCBzcGF0aWFsIHN1cnZpdmFsIEFJRFMgZGF0YTwvdGl0bGU+PHNlY29uZGFyeS10
aXRsZT5TdGF0aXN0aWNzIGluIE1lZGljaW5lPC9zZWNvbmRhcnktdGl0bGU+PC90aXRsZXM+PHBh
Z2VzPjMzNjgtMzM4NDwvcGFnZXM+PHZvbHVtZT4zNTwvdm9sdW1lPjxkYXRlcz48eWVhcj4yMDE2
PC95ZWFyPjwvZGF0ZXM+PHVybHM+PC91cmxzPjwvcmVjb3JkPjwvQ2l0ZT48L0VuZE5vdGU+
</w:fldData>
              </w:fldChar>
            </w:r>
            <w:r w:rsidR="00A534EF" w:rsidRPr="00077804">
              <w:rPr>
                <w:rFonts w:cstheme="minorHAnsi"/>
                <w:color w:val="auto"/>
                <w:sz w:val="20"/>
                <w:szCs w:val="20"/>
              </w:rPr>
              <w:instrText xml:space="preserve"> ADDIN EN.CITE.DATA </w:instrText>
            </w:r>
            <w:r w:rsidR="00A534EF" w:rsidRPr="00077804">
              <w:rPr>
                <w:rFonts w:cstheme="minorHAnsi"/>
                <w:color w:val="auto"/>
                <w:sz w:val="20"/>
                <w:szCs w:val="20"/>
              </w:rPr>
            </w:r>
            <w:r w:rsidR="00A534EF"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0, 29, 30, 36, 41, 45, 49, 57, 77, 86, 88, 90]</w:t>
            </w:r>
            <w:r w:rsidRPr="00077804">
              <w:rPr>
                <w:rFonts w:cstheme="minorHAnsi"/>
                <w:color w:val="auto"/>
                <w:sz w:val="20"/>
                <w:szCs w:val="20"/>
              </w:rPr>
              <w:fldChar w:fldCharType="end"/>
            </w:r>
          </w:p>
        </w:tc>
      </w:tr>
      <w:tr w:rsidR="00077804" w:rsidRPr="00077804" w14:paraId="27A4550A" w14:textId="77777777" w:rsidTr="000932F8">
        <w:trPr>
          <w:trHeight w:val="354"/>
        </w:trPr>
        <w:tc>
          <w:tcPr>
            <w:tcW w:w="4112" w:type="dxa"/>
            <w:tcBorders>
              <w:top w:val="nil"/>
            </w:tcBorders>
            <w:vAlign w:val="center"/>
          </w:tcPr>
          <w:p w14:paraId="6B492B4C"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Multivariate normal SN</w:t>
            </w:r>
          </w:p>
        </w:tc>
        <w:tc>
          <w:tcPr>
            <w:tcW w:w="2693" w:type="dxa"/>
            <w:tcBorders>
              <w:top w:val="nil"/>
            </w:tcBorders>
            <w:vAlign w:val="center"/>
          </w:tcPr>
          <w:p w14:paraId="710F038F"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4(21.1%)</w:t>
            </w:r>
          </w:p>
        </w:tc>
        <w:tc>
          <w:tcPr>
            <w:tcW w:w="3544" w:type="dxa"/>
            <w:tcBorders>
              <w:top w:val="nil"/>
            </w:tcBorders>
            <w:vAlign w:val="center"/>
          </w:tcPr>
          <w:p w14:paraId="68087604" w14:textId="21741743" w:rsidR="00BE76C8" w:rsidRPr="00077804" w:rsidRDefault="00BE76C8" w:rsidP="00AA605E">
            <w:pPr>
              <w:spacing w:after="0"/>
              <w:ind w:left="0"/>
              <w:rPr>
                <w:rFonts w:cstheme="minorHAnsi"/>
                <w:color w:val="auto"/>
                <w:sz w:val="20"/>
                <w:szCs w:val="20"/>
              </w:rPr>
            </w:pPr>
            <w:r w:rsidRPr="00077804">
              <w:rPr>
                <w:rFonts w:cstheme="minorHAnsi"/>
                <w:color w:val="auto"/>
                <w:sz w:val="20"/>
                <w:szCs w:val="20"/>
              </w:rPr>
              <w:fldChar w:fldCharType="begin">
                <w:fldData xml:space="preserve">PEVuZE5vdGU+PENpdGU+PEF1dGhvcj5DaGk8L0F1dGhvcj48WWVhcj4yMDA2PC9ZZWFyPjxSZWNO
dW0+NzU8L1JlY051bT48RGlzcGxheVRleHQ+WzE0LCAyMSwgMzQsIDYzXTwvRGlzcGxheVRleHQ+
PHJlY29yZD48cmVjLW51bWJlcj43NTwvcmVjLW51bWJlcj48Zm9yZWlnbi1rZXlzPjxrZXkgYXBw
PSJFTiIgZGItaWQ9ImR0MmRlcjUyYjk1NTIwZWFzemJweHN6cXNkdzBhdnRzMmZyeiIgdGltZXN0
YW1wPSIwIj43NTwva2V5PjwvZm9yZWlnbi1rZXlzPjxyZWYtdHlwZSBuYW1lPSJKb3VybmFsIEFy
dGljbGUiPjE3PC9yZWYtdHlwZT48Y29udHJpYnV0b3JzPjxhdXRob3JzPjxhdXRob3I+WXVlaC1Z
dW4gQ2hpPC9hdXRob3I+PGF1dGhvcj5Kb3NlcGggRy4gSWJyYWhpbTwvYXV0aG9yPjwvYXV0aG9y
cz48L2NvbnRyaWJ1dG9ycz48dGl0bGVzPjx0aXRsZT5Kb2ludCBtb2RlbHMgZm9yIG11bHRpdmFy
aWF0ZSBsb25naXR1ZGluYWwgYW5kIG11bHRpdmFyaWF0ZSBzdXJ2aXZhbCBkYXRhPC90aXRsZT48
c2Vjb25kYXJ5LXRpdGxlPkJpb21ldHJpY3M8L3NlY29uZGFyeS10aXRsZT48L3RpdGxlcz48cGFn
ZXM+NDMyLTQ0NTwvcGFnZXM+PHZvbHVtZT42Mjwvdm9sdW1lPjxkYXRlcz48eWVhcj4yMDA2PC95
ZWFyPjwvZGF0ZXM+PHVybHM+PC91cmxzPjwvcmVjb3JkPjwvQ2l0ZT48Q2l0ZT48QXV0aG9yPkNo
aTwvQXV0aG9yPjxZZWFyPjIwMDc8L1llYXI+PFJlY051bT4xMjwvUmVjTnVtPjxyZWNvcmQ+PHJl
Yy1udW1iZXI+MTI8L3JlYy1udW1iZXI+PGZvcmVpZ24ta2V5cz48a2V5IGFwcD0iRU4iIGRiLWlk
PSJkdDJkZXI1MmI5NTUyMGVhc3picHhzenFzZHcwYXZ0czJmcnoiIHRpbWVzdGFtcD0iMCI+MTI8
L2tleT48L2ZvcmVpZ24ta2V5cz48cmVmLXR5cGUgbmFtZT0iSm91cm5hbCBBcnRpY2xlIj4xNzwv
cmVmLXR5cGU+PGNvbnRyaWJ1dG9ycz48YXV0aG9ycz48YXV0aG9yPll1ZWgtWXVuIENoaTwvYXV0
aG9yPjxhdXRob3I+IEpvc2VwaCBHLiBJYnJhaGltPC9hdXRob3I+PC9hdXRob3JzPjwvY29udHJp
YnV0b3JzPjx0aXRsZXM+PHRpdGxlPkJheWVzaWFuIGFwcHJvYWNoZXMgdG8gam9pbnQgbG9uZ2l0
dWRpbmFsIGFuZCBzdXJ2aXZhbCBtb2RlbHMgYWNjb21tb2RhdGluZyBib3RoIHplcm8gYW5kIG5v
bnplcm8gY3VyZSBmcmFjdGlvbnM8L3RpdGxlPjxzZWNvbmRhcnktdGl0bGU+U3RhdGlzdGljYSBT
aW5pY2E8L3NlY29uZGFyeS10aXRsZT48L3RpdGxlcz48cGVyaW9kaWNhbD48ZnVsbC10aXRsZT5T
dGF0aXN0aWNhIFNpbmljYTwvZnVsbC10aXRsZT48L3BlcmlvZGljYWw+PHBhZ2VzPjQ0NS00NjI8
L3BhZ2VzPjx2b2x1bWU+MTc8L3ZvbHVtZT48ZGF0ZXM+PHllYXI+MjAwNzwveWVhcj48L2RhdGVz
Pjx1cmxzPjwvdXJscz48L3JlY29yZD48L0NpdGU+PENpdGU+PEF1dGhvcj5aaHU8L0F1dGhvcj48
WWVhcj4yMDEyPC9ZZWFyPjxSZWNOdW0+MzwvUmVjTnVtPjxyZWNvcmQ+PHJlYy1udW1iZXI+Mzwv
cmVjLW51bWJlcj48Zm9yZWlnbi1rZXlzPjxrZXkgYXBwPSJFTiIgZGItaWQ9ImR0MmRlcjUyYjk1
NTIwZWFzemJweHN6cXNkdzBhdnRzMmZyeiIgdGltZXN0YW1wPSIwIj4zPC9rZXk+PC9mb3JlaWdu
LWtleXM+PHJlZi10eXBlIG5hbWU9IkpvdXJuYWwgQXJ0aWNsZSI+MTc8L3JlZi10eXBlPjxjb250
cmlidXRvcnM+PGF1dGhvcnM+PGF1dGhvcj5Ib25ndHUgWmh1PC9hdXRob3I+PGF1dGhvcj5Kb3Nl
cGggRy4gSWJyYWhpbTwvYXV0aG9yPjxhdXRob3I+WXVlaC1ZdW4gQ2hpPC9hdXRob3I+PGF1dGhv
cj5OaWFuc2hlbmcgVGFuZzwvYXV0aG9yPjwvYXV0aG9ycz48L2NvbnRyaWJ1dG9ycz48dGl0bGVz
Pjx0aXRsZT5CYXllc2lhbiBpbu+sgnVlbmNlIG1lYXN1cmVzIGZvciBqb2ludCBtb2RlbHMgZm9y
IGxvbmdpdHVkaW5hbCBhbmQgc3Vydml2YWwgZGF0YTwvdGl0bGU+PHNlY29uZGFyeS10aXRsZT5C
aW9tZXRyaWNzPC9zZWNvbmRhcnktdGl0bGU+PC90aXRsZXM+PHBhZ2VzPjk1NC05NjQ8L3BhZ2Vz
Pjx2b2x1bWU+Njg8L3ZvbHVtZT48bnVtYmVyPjM8L251bWJlcj48ZGF0ZXM+PHllYXI+MjAxMjwv
eWVhcj48L2RhdGVzPjx1cmxzPjwvdXJscz48L3JlY29yZD48L0NpdGU+PENpdGU+PEF1dGhvcj5U
YW5nPC9BdXRob3I+PFllYXI+MjAxNDwvWWVhcj48UmVjTnVtPjM1PC9SZWNOdW0+PHJlY29yZD48
cmVjLW51bWJlcj4zNTwvcmVjLW51bWJlcj48Zm9yZWlnbi1rZXlzPjxrZXkgYXBwPSJFTiIgZGIt
aWQ9ImR0MmRlcjUyYjk1NTIwZWFzemJweHN6cXNkdzBhdnRzMmZyeiIgdGltZXN0YW1wPSIwIj4z
NTwva2V5PjwvZm9yZWlnbi1rZXlzPjxyZWYtdHlwZSBuYW1lPSJKb3VybmFsIEFydGljbGUiPjE3
PC9yZWYtdHlwZT48Y29udHJpYnV0b3JzPjxhdXRob3JzPjxhdXRob3I+Tmlhbi1TaGVuZyBUYW5n
PC9hdXRob3I+PGF1dGhvcj5Bbi1NaW4gVGFuZzwvYXV0aG9yPjxhdXRob3I+RG9uZy1Eb25nIFBh
bjwvYXV0aG9yPjwvYXV0aG9ycz48L2NvbnRyaWJ1dG9ycz48dGl0bGVzPjx0aXRsZT5TZW1pcGFy
YW1ldHJpYyBCYXllc2lhbiBqb2ludCBtb2RlbHMgb2YgbXVsdGl2YXJpYXRlIGxvbmdpdHVkaW5h
bCBhbmQgc3Vydml2YWwgZGF0YTwvdGl0bGU+PHNlY29uZGFyeS10aXRsZT5Db21wdXRhdGlvbmFs
IFN0YXRpc3RpY3MgYW5kIERhdGEgQW5hbHlzaXM8L3NlY29uZGFyeS10aXRsZT48L3RpdGxlcz48
cGFnZXM+MTEzLTEyOTwvcGFnZXM+PHZvbHVtZT43Nzwvdm9sdW1lPjxkYXRlcz48eWVhcj4yMDE0
PC95ZWFyPjwvZGF0ZXM+PHVybHM+PC91cmxzPjwvcmVjb3JkPjwvQ2l0ZT48L0VuZE5vdGU+
</w:fldData>
              </w:fldChar>
            </w:r>
            <w:r w:rsidR="00AA605E" w:rsidRPr="00077804">
              <w:rPr>
                <w:rFonts w:cstheme="minorHAnsi"/>
                <w:color w:val="auto"/>
                <w:sz w:val="20"/>
                <w:szCs w:val="20"/>
              </w:rPr>
              <w:instrText xml:space="preserve"> ADDIN EN.CITE </w:instrText>
            </w:r>
            <w:r w:rsidR="00AA605E" w:rsidRPr="00077804">
              <w:rPr>
                <w:rFonts w:cstheme="minorHAnsi"/>
                <w:color w:val="auto"/>
                <w:sz w:val="20"/>
                <w:szCs w:val="20"/>
              </w:rPr>
              <w:fldChar w:fldCharType="begin">
                <w:fldData xml:space="preserve">PEVuZE5vdGU+PENpdGU+PEF1dGhvcj5DaGk8L0F1dGhvcj48WWVhcj4yMDA2PC9ZZWFyPjxSZWNO
dW0+NzU8L1JlY051bT48RGlzcGxheVRleHQ+WzE0LCAyMSwgMzQsIDYzXTwvRGlzcGxheVRleHQ+
PHJlY29yZD48cmVjLW51bWJlcj43NTwvcmVjLW51bWJlcj48Zm9yZWlnbi1rZXlzPjxrZXkgYXBw
PSJFTiIgZGItaWQ9ImR0MmRlcjUyYjk1NTIwZWFzemJweHN6cXNkdzBhdnRzMmZyeiIgdGltZXN0
YW1wPSIwIj43NTwva2V5PjwvZm9yZWlnbi1rZXlzPjxyZWYtdHlwZSBuYW1lPSJKb3VybmFsIEFy
dGljbGUiPjE3PC9yZWYtdHlwZT48Y29udHJpYnV0b3JzPjxhdXRob3JzPjxhdXRob3I+WXVlaC1Z
dW4gQ2hpPC9hdXRob3I+PGF1dGhvcj5Kb3NlcGggRy4gSWJyYWhpbTwvYXV0aG9yPjwvYXV0aG9y
cz48L2NvbnRyaWJ1dG9ycz48dGl0bGVzPjx0aXRsZT5Kb2ludCBtb2RlbHMgZm9yIG11bHRpdmFy
aWF0ZSBsb25naXR1ZGluYWwgYW5kIG11bHRpdmFyaWF0ZSBzdXJ2aXZhbCBkYXRhPC90aXRsZT48
c2Vjb25kYXJ5LXRpdGxlPkJpb21ldHJpY3M8L3NlY29uZGFyeS10aXRsZT48L3RpdGxlcz48cGFn
ZXM+NDMyLTQ0NTwvcGFnZXM+PHZvbHVtZT42Mjwvdm9sdW1lPjxkYXRlcz48eWVhcj4yMDA2PC95
ZWFyPjwvZGF0ZXM+PHVybHM+PC91cmxzPjwvcmVjb3JkPjwvQ2l0ZT48Q2l0ZT48QXV0aG9yPkNo
aTwvQXV0aG9yPjxZZWFyPjIwMDc8L1llYXI+PFJlY051bT4xMjwvUmVjTnVtPjxyZWNvcmQ+PHJl
Yy1udW1iZXI+MTI8L3JlYy1udW1iZXI+PGZvcmVpZ24ta2V5cz48a2V5IGFwcD0iRU4iIGRiLWlk
PSJkdDJkZXI1MmI5NTUyMGVhc3picHhzenFzZHcwYXZ0czJmcnoiIHRpbWVzdGFtcD0iMCI+MTI8
L2tleT48L2ZvcmVpZ24ta2V5cz48cmVmLXR5cGUgbmFtZT0iSm91cm5hbCBBcnRpY2xlIj4xNzwv
cmVmLXR5cGU+PGNvbnRyaWJ1dG9ycz48YXV0aG9ycz48YXV0aG9yPll1ZWgtWXVuIENoaTwvYXV0
aG9yPjxhdXRob3I+IEpvc2VwaCBHLiBJYnJhaGltPC9hdXRob3I+PC9hdXRob3JzPjwvY29udHJp
YnV0b3JzPjx0aXRsZXM+PHRpdGxlPkJheWVzaWFuIGFwcHJvYWNoZXMgdG8gam9pbnQgbG9uZ2l0
dWRpbmFsIGFuZCBzdXJ2aXZhbCBtb2RlbHMgYWNjb21tb2RhdGluZyBib3RoIHplcm8gYW5kIG5v
bnplcm8gY3VyZSBmcmFjdGlvbnM8L3RpdGxlPjxzZWNvbmRhcnktdGl0bGU+U3RhdGlzdGljYSBT
aW5pY2E8L3NlY29uZGFyeS10aXRsZT48L3RpdGxlcz48cGVyaW9kaWNhbD48ZnVsbC10aXRsZT5T
dGF0aXN0aWNhIFNpbmljYTwvZnVsbC10aXRsZT48L3BlcmlvZGljYWw+PHBhZ2VzPjQ0NS00NjI8
L3BhZ2VzPjx2b2x1bWU+MTc8L3ZvbHVtZT48ZGF0ZXM+PHllYXI+MjAwNzwveWVhcj48L2RhdGVz
Pjx1cmxzPjwvdXJscz48L3JlY29yZD48L0NpdGU+PENpdGU+PEF1dGhvcj5aaHU8L0F1dGhvcj48
WWVhcj4yMDEyPC9ZZWFyPjxSZWNOdW0+MzwvUmVjTnVtPjxyZWNvcmQ+PHJlYy1udW1iZXI+Mzwv
cmVjLW51bWJlcj48Zm9yZWlnbi1rZXlzPjxrZXkgYXBwPSJFTiIgZGItaWQ9ImR0MmRlcjUyYjk1
NTIwZWFzemJweHN6cXNkdzBhdnRzMmZyeiIgdGltZXN0YW1wPSIwIj4zPC9rZXk+PC9mb3JlaWdu
LWtleXM+PHJlZi10eXBlIG5hbWU9IkpvdXJuYWwgQXJ0aWNsZSI+MTc8L3JlZi10eXBlPjxjb250
cmlidXRvcnM+PGF1dGhvcnM+PGF1dGhvcj5Ib25ndHUgWmh1PC9hdXRob3I+PGF1dGhvcj5Kb3Nl
cGggRy4gSWJyYWhpbTwvYXV0aG9yPjxhdXRob3I+WXVlaC1ZdW4gQ2hpPC9hdXRob3I+PGF1dGhv
cj5OaWFuc2hlbmcgVGFuZzwvYXV0aG9yPjwvYXV0aG9ycz48L2NvbnRyaWJ1dG9ycz48dGl0bGVz
Pjx0aXRsZT5CYXllc2lhbiBpbu+sgnVlbmNlIG1lYXN1cmVzIGZvciBqb2ludCBtb2RlbHMgZm9y
IGxvbmdpdHVkaW5hbCBhbmQgc3Vydml2YWwgZGF0YTwvdGl0bGU+PHNlY29uZGFyeS10aXRsZT5C
aW9tZXRyaWNzPC9zZWNvbmRhcnktdGl0bGU+PC90aXRsZXM+PHBhZ2VzPjk1NC05NjQ8L3BhZ2Vz
Pjx2b2x1bWU+Njg8L3ZvbHVtZT48bnVtYmVyPjM8L251bWJlcj48ZGF0ZXM+PHllYXI+MjAxMjwv
eWVhcj48L2RhdGVzPjx1cmxzPjwvdXJscz48L3JlY29yZD48L0NpdGU+PENpdGU+PEF1dGhvcj5U
YW5nPC9BdXRob3I+PFllYXI+MjAxNDwvWWVhcj48UmVjTnVtPjM1PC9SZWNOdW0+PHJlY29yZD48
cmVjLW51bWJlcj4zNTwvcmVjLW51bWJlcj48Zm9yZWlnbi1rZXlzPjxrZXkgYXBwPSJFTiIgZGIt
aWQ9ImR0MmRlcjUyYjk1NTIwZWFzemJweHN6cXNkdzBhdnRzMmZyeiIgdGltZXN0YW1wPSIwIj4z
NTwva2V5PjwvZm9yZWlnbi1rZXlzPjxyZWYtdHlwZSBuYW1lPSJKb3VybmFsIEFydGljbGUiPjE3
PC9yZWYtdHlwZT48Y29udHJpYnV0b3JzPjxhdXRob3JzPjxhdXRob3I+Tmlhbi1TaGVuZyBUYW5n
PC9hdXRob3I+PGF1dGhvcj5Bbi1NaW4gVGFuZzwvYXV0aG9yPjxhdXRob3I+RG9uZy1Eb25nIFBh
bjwvYXV0aG9yPjwvYXV0aG9ycz48L2NvbnRyaWJ1dG9ycz48dGl0bGVzPjx0aXRsZT5TZW1pcGFy
YW1ldHJpYyBCYXllc2lhbiBqb2ludCBtb2RlbHMgb2YgbXVsdGl2YXJpYXRlIGxvbmdpdHVkaW5h
bCBhbmQgc3Vydml2YWwgZGF0YTwvdGl0bGU+PHNlY29uZGFyeS10aXRsZT5Db21wdXRhdGlvbmFs
IFN0YXRpc3RpY3MgYW5kIERhdGEgQW5hbHlzaXM8L3NlY29uZGFyeS10aXRsZT48L3RpdGxlcz48
cGFnZXM+MTEzLTEyOTwvcGFnZXM+PHZvbHVtZT43Nzwvdm9sdW1lPjxkYXRlcz48eWVhcj4yMDE0
PC95ZWFyPjwvZGF0ZXM+PHVybHM+PC91cmxzPjwvcmVjb3JkPjwvQ2l0ZT48L0VuZE5vdGU+
</w:fldData>
              </w:fldChar>
            </w:r>
            <w:r w:rsidR="00AA605E" w:rsidRPr="00077804">
              <w:rPr>
                <w:rFonts w:cstheme="minorHAnsi"/>
                <w:color w:val="auto"/>
                <w:sz w:val="20"/>
                <w:szCs w:val="20"/>
              </w:rPr>
              <w:instrText xml:space="preserve"> ADDIN EN.CITE.DATA </w:instrText>
            </w:r>
            <w:r w:rsidR="00AA605E" w:rsidRPr="00077804">
              <w:rPr>
                <w:rFonts w:cstheme="minorHAnsi"/>
                <w:color w:val="auto"/>
                <w:sz w:val="20"/>
                <w:szCs w:val="20"/>
              </w:rPr>
            </w:r>
            <w:r w:rsidR="00AA605E"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4, 21, 34, 63]</w:t>
            </w:r>
            <w:r w:rsidRPr="00077804">
              <w:rPr>
                <w:rFonts w:cstheme="minorHAnsi"/>
                <w:color w:val="auto"/>
                <w:sz w:val="20"/>
                <w:szCs w:val="20"/>
              </w:rPr>
              <w:fldChar w:fldCharType="end"/>
            </w:r>
          </w:p>
        </w:tc>
      </w:tr>
      <w:tr w:rsidR="00077804" w:rsidRPr="00077804" w14:paraId="3C79EA87" w14:textId="77777777" w:rsidTr="000932F8">
        <w:trPr>
          <w:trHeight w:val="231"/>
        </w:trPr>
        <w:tc>
          <w:tcPr>
            <w:tcW w:w="4112" w:type="dxa"/>
            <w:vAlign w:val="center"/>
          </w:tcPr>
          <w:p w14:paraId="665F3573" w14:textId="77777777" w:rsidR="00BE76C8" w:rsidRPr="00077804" w:rsidRDefault="00BE76C8" w:rsidP="000932F8">
            <w:pPr>
              <w:spacing w:after="0"/>
              <w:ind w:left="0"/>
              <w:rPr>
                <w:rFonts w:cstheme="minorHAnsi"/>
                <w:color w:val="auto"/>
                <w:sz w:val="20"/>
                <w:szCs w:val="20"/>
              </w:rPr>
            </w:pPr>
            <w:r w:rsidRPr="00077804">
              <w:rPr>
                <w:rFonts w:cstheme="minorHAnsi"/>
                <w:color w:val="auto"/>
                <w:sz w:val="20"/>
                <w:szCs w:val="20"/>
              </w:rPr>
              <w:t>Finite mixture of normal distributions, Multivariate SN, SN/I*</w:t>
            </w:r>
          </w:p>
        </w:tc>
        <w:tc>
          <w:tcPr>
            <w:tcW w:w="2693" w:type="dxa"/>
            <w:vAlign w:val="center"/>
          </w:tcPr>
          <w:p w14:paraId="6D926E4B" w14:textId="77777777" w:rsidR="00BE76C8" w:rsidRPr="00077804" w:rsidRDefault="00BE76C8" w:rsidP="000932F8">
            <w:pPr>
              <w:spacing w:after="0"/>
              <w:ind w:left="0"/>
              <w:jc w:val="center"/>
              <w:rPr>
                <w:rFonts w:eastAsia="Calibri" w:cs="Arial"/>
                <w:color w:val="auto"/>
                <w:sz w:val="20"/>
                <w:szCs w:val="20"/>
              </w:rPr>
            </w:pPr>
            <w:r w:rsidRPr="00077804">
              <w:rPr>
                <w:rFonts w:eastAsia="Calibri" w:cs="Arial"/>
                <w:color w:val="auto"/>
                <w:sz w:val="20"/>
                <w:szCs w:val="20"/>
              </w:rPr>
              <w:t>3(15.7%)</w:t>
            </w:r>
          </w:p>
        </w:tc>
        <w:tc>
          <w:tcPr>
            <w:tcW w:w="3544" w:type="dxa"/>
            <w:vAlign w:val="center"/>
          </w:tcPr>
          <w:p w14:paraId="259E1435" w14:textId="3443F541" w:rsidR="00BE76C8" w:rsidRPr="00077804" w:rsidRDefault="00BE76C8" w:rsidP="00846983">
            <w:pPr>
              <w:spacing w:after="0"/>
              <w:ind w:left="0"/>
              <w:rPr>
                <w:rFonts w:cstheme="minorHAnsi"/>
                <w:color w:val="auto"/>
                <w:sz w:val="20"/>
                <w:szCs w:val="20"/>
              </w:rPr>
            </w:pP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Tang&lt;/Author&gt;&lt;Year&gt;2017&lt;/Year&gt;&lt;RecNum&gt;24&lt;/RecNum&gt;&lt;DisplayText&gt;[28]&lt;/DisplayText&gt;&lt;record&gt;&lt;rec-number&gt;24&lt;/rec-number&gt;&lt;foreign-keys&gt;&lt;key app="EN" db-id="dt2der52b95520easzbpxszqsdw0avts2frz" timestamp="0"&gt;24&lt;/key&gt;&lt;/foreign-keys&gt;&lt;ref-type name="Journal Article"&gt;17&lt;/ref-type&gt;&lt;contributors&gt;&lt;authors&gt;&lt;author&gt;An-Min Tang&lt;/author&gt;&lt;author&gt;Xingqiu Zhao&lt;/author&gt;&lt;author&gt;Nian-Sheng Tang&lt;/author&gt;&lt;/authors&gt;&lt;/contributors&gt;&lt;titles&gt;&lt;title&gt;Bayesian variable selection and estimation in semiparametric joint models of multivariate longitudinal and survival data&lt;/title&gt;&lt;secondary-title&gt;Biometrical Journal&lt;/secondary-title&gt;&lt;/titles&gt;&lt;pages&gt;57-78&lt;/pages&gt;&lt;volume&gt;59&lt;/volume&gt;&lt;number&gt;1&lt;/number&gt;&lt;dates&gt;&lt;year&gt;2017&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28]</w:t>
            </w:r>
            <w:r w:rsidRPr="00077804">
              <w:rPr>
                <w:rFonts w:cstheme="minorHAnsi"/>
                <w:color w:val="auto"/>
                <w:sz w:val="20"/>
                <w:szCs w:val="20"/>
              </w:rPr>
              <w:fldChar w:fldCharType="end"/>
            </w:r>
            <w:r w:rsidRPr="00077804">
              <w:rPr>
                <w:rFonts w:cstheme="minorHAnsi"/>
                <w:color w:val="auto"/>
                <w:sz w:val="20"/>
                <w:szCs w:val="20"/>
              </w:rPr>
              <w:t>,</w:t>
            </w:r>
            <w:r w:rsidRPr="00077804">
              <w:rPr>
                <w:rFonts w:cstheme="minorHAnsi"/>
                <w:color w:val="auto"/>
                <w:sz w:val="20"/>
                <w:szCs w:val="20"/>
              </w:rPr>
              <w:fldChar w:fldCharType="begin"/>
            </w:r>
            <w:r w:rsidR="00873353" w:rsidRPr="00077804">
              <w:rPr>
                <w:rFonts w:cstheme="minorHAnsi"/>
                <w:color w:val="auto"/>
                <w:sz w:val="20"/>
                <w:szCs w:val="20"/>
              </w:rPr>
              <w:instrText xml:space="preserve"> ADDIN EN.CITE &lt;EndNote&gt;&lt;Cite&gt;&lt;Author&gt;Tang&lt;/Author&gt;&lt;Year&gt;2015&lt;/Year&gt;&lt;RecNum&gt;33&lt;/RecNum&gt;&lt;DisplayText&gt;[32]&lt;/DisplayText&gt;&lt;record&gt;&lt;rec-number&gt;33&lt;/rec-number&gt;&lt;foreign-keys&gt;&lt;key app="EN" db-id="dt2der52b95520easzbpxszqsdw0avts2frz" timestamp="0"&gt;33&lt;/key&gt;&lt;/foreign-keys&gt;&lt;ref-type name="Journal Article"&gt;17&lt;/ref-type&gt;&lt;contributors&gt;&lt;authors&gt;&lt;author&gt;An-Min Tang &lt;/author&gt;&lt;author&gt;Nian-Sheng Tang&lt;/author&gt;&lt;/authors&gt;&lt;/contributors&gt;&lt;titles&gt;&lt;title&gt;Semiparametric Bayesian inference on skew-normal joint modeling of multivariate longitudinal and survival data&lt;/title&gt;&lt;secondary-title&gt;Statistics in Medicine&lt;/secondary-title&gt;&lt;/titles&gt;&lt;pages&gt;824-843&lt;/pages&gt;&lt;volume&gt;34&lt;/volume&gt;&lt;dates&gt;&lt;year&gt;2015&lt;/year&gt;&lt;/dates&gt;&lt;urls&gt;&lt;/urls&gt;&lt;/record&gt;&lt;/Cite&gt;&lt;/EndNote&gt;</w:instrText>
            </w:r>
            <w:r w:rsidRPr="00077804">
              <w:rPr>
                <w:rFonts w:cstheme="minorHAnsi"/>
                <w:color w:val="auto"/>
                <w:sz w:val="20"/>
                <w:szCs w:val="20"/>
              </w:rPr>
              <w:fldChar w:fldCharType="separate"/>
            </w:r>
            <w:r w:rsidR="00873353" w:rsidRPr="00077804">
              <w:rPr>
                <w:rFonts w:cstheme="minorHAnsi"/>
                <w:noProof/>
                <w:color w:val="auto"/>
                <w:sz w:val="20"/>
                <w:szCs w:val="20"/>
              </w:rPr>
              <w:t>[32]</w:t>
            </w:r>
            <w:r w:rsidRPr="00077804">
              <w:rPr>
                <w:rFonts w:cstheme="minorHAnsi"/>
                <w:color w:val="auto"/>
                <w:sz w:val="20"/>
                <w:szCs w:val="20"/>
              </w:rPr>
              <w:fldChar w:fldCharType="end"/>
            </w:r>
            <w:r w:rsidRPr="00077804">
              <w:rPr>
                <w:rFonts w:cstheme="minorHAnsi"/>
                <w:color w:val="auto"/>
                <w:sz w:val="20"/>
                <w:szCs w:val="20"/>
              </w:rPr>
              <w:t>,</w:t>
            </w:r>
            <w:r w:rsidRPr="00077804">
              <w:rPr>
                <w:rFonts w:eastAsiaTheme="minorEastAsia" w:cstheme="minorHAnsi"/>
                <w:bCs/>
                <w:color w:val="auto"/>
                <w:sz w:val="20"/>
                <w:szCs w:val="20"/>
              </w:rPr>
              <w:fldChar w:fldCharType="begin"/>
            </w:r>
            <w:r w:rsidR="00846983" w:rsidRPr="00077804">
              <w:rPr>
                <w:rFonts w:eastAsiaTheme="minorEastAsia" w:cstheme="minorHAnsi"/>
                <w:bCs/>
                <w:color w:val="auto"/>
                <w:sz w:val="20"/>
                <w:szCs w:val="20"/>
              </w:rPr>
              <w:instrText xml:space="preserve"> ADDIN EN.CITE &lt;EndNote&gt;&lt;Cite&gt;&lt;Author&gt;Chen&lt;/Author&gt;&lt;Year&gt;2018&lt;/Year&gt;&lt;RecNum&gt;105&lt;/RecNum&gt;&lt;DisplayText&gt;[89]&lt;/DisplayText&gt;&lt;record&gt;&lt;rec-number&gt;105&lt;/rec-number&gt;&lt;foreign-keys&gt;&lt;key app="EN" db-id="dt2der52b95520easzbpxszqsdw0avts2frz" timestamp="0"&gt;105&lt;/key&gt;&lt;/foreign-keys&gt;&lt;ref-type name="Journal Article"&gt;17&lt;/ref-type&gt;&lt;contributors&gt;&lt;authors&gt;&lt;author&gt;Chen, G.&lt;/author&gt;&lt;author&gt;Luo, S.&lt;/author&gt;&lt;/authors&gt;&lt;/contributors&gt;&lt;auth-address&gt;Clinical Statistics, GlaxoSmithKline, 1250 S Collegeville Rd., Collegeville, Pennsylvania 19426, USA.&amp;#xD;Department of Biostatistics, School of Public Health, The University of Texas Health Science Center at Houston, 1200 Pressler St., Houston, Texas 77030, USA.&lt;/auth-address&gt;&lt;titles&gt;&lt;title&gt;Bayesian hierarchical joint modeling using skew-normal/independent distributions&lt;/title&gt;&lt;secondary-title&gt;Commun Stat Simul Comput&lt;/secondary-title&gt;&lt;alt-title&gt;Communications in statistics: Simulation and computation&lt;/alt-title&gt;&lt;/titles&gt;&lt;pages&gt;1420-1438&lt;/pages&gt;&lt;volume&gt;47&lt;/volume&gt;&lt;number&gt;5&lt;/number&gt;&lt;edition&gt;2018/09/04&lt;/edition&gt;&lt;keywords&gt;&lt;keyword&gt;Clinical trial&lt;/keyword&gt;&lt;keyword&gt;Item-response theory&lt;/keyword&gt;&lt;keyword&gt;Latent variable&lt;/keyword&gt;&lt;keyword&gt;Mcmc&lt;/keyword&gt;&lt;keyword&gt;Parkinson&amp;apos;s disease&lt;/keyword&gt;&lt;/keywords&gt;&lt;dates&gt;&lt;year&gt;2018&lt;/year&gt;&lt;/dates&gt;&lt;isbn&gt;0361-0918 (Print)&amp;#xD;0361-0918&lt;/isbn&gt;&lt;accession-num&gt;30174369&lt;/accession-num&gt;&lt;urls&gt;&lt;/urls&gt;&lt;custom2&gt;PMC6114938&lt;/custom2&gt;&lt;custom6&gt;NIHMS865703&lt;/custom6&gt;&lt;electronic-resource-num&gt;10.1080/03610918.2017.1315730&lt;/electronic-resource-num&gt;&lt;remote-database-provider&gt;NLM&lt;/remote-database-provider&gt;&lt;language&gt;eng&lt;/language&gt;&lt;/record&gt;&lt;/Cite&gt;&lt;/EndNote&gt;</w:instrText>
            </w:r>
            <w:r w:rsidRPr="00077804">
              <w:rPr>
                <w:rFonts w:eastAsiaTheme="minorEastAsia" w:cstheme="minorHAnsi"/>
                <w:bCs/>
                <w:color w:val="auto"/>
                <w:sz w:val="20"/>
                <w:szCs w:val="20"/>
              </w:rPr>
              <w:fldChar w:fldCharType="separate"/>
            </w:r>
            <w:r w:rsidR="00873353" w:rsidRPr="00077804">
              <w:rPr>
                <w:rFonts w:eastAsiaTheme="minorEastAsia" w:cstheme="minorHAnsi"/>
                <w:bCs/>
                <w:noProof/>
                <w:color w:val="auto"/>
                <w:sz w:val="20"/>
                <w:szCs w:val="20"/>
              </w:rPr>
              <w:t>[89]</w:t>
            </w:r>
            <w:r w:rsidRPr="00077804">
              <w:rPr>
                <w:rFonts w:eastAsiaTheme="minorEastAsia" w:cstheme="minorHAnsi"/>
                <w:bCs/>
                <w:color w:val="auto"/>
                <w:sz w:val="20"/>
                <w:szCs w:val="20"/>
              </w:rPr>
              <w:fldChar w:fldCharType="end"/>
            </w:r>
          </w:p>
        </w:tc>
      </w:tr>
    </w:tbl>
    <w:p w14:paraId="2C271C81" w14:textId="77777777" w:rsidR="00BE76C8" w:rsidRPr="00077804" w:rsidRDefault="00BE76C8" w:rsidP="00BE76C8">
      <w:pPr>
        <w:spacing w:line="480" w:lineRule="auto"/>
        <w:ind w:left="0"/>
        <w:rPr>
          <w:color w:val="auto"/>
          <w:lang w:eastAsia="en-GB"/>
        </w:rPr>
      </w:pPr>
      <w:r w:rsidRPr="00077804">
        <w:rPr>
          <w:color w:val="auto"/>
          <w:lang w:eastAsia="en-GB"/>
        </w:rPr>
        <w:t xml:space="preserve">*The order of the outcomes/models/distributions have the same order as in the reference. </w:t>
      </w:r>
    </w:p>
    <w:p w14:paraId="08AAC843" w14:textId="7DA6AC7F" w:rsidR="00B25447" w:rsidRPr="00077804" w:rsidRDefault="00C2475B" w:rsidP="004A5DE4">
      <w:pPr>
        <w:spacing w:line="480" w:lineRule="auto"/>
        <w:jc w:val="both"/>
        <w:rPr>
          <w:color w:val="auto"/>
        </w:rPr>
      </w:pPr>
      <m:oMath>
        <m:sSub>
          <m:sSubPr>
            <m:ctrlPr>
              <w:rPr>
                <w:rFonts w:ascii="Cambria Math" w:hAnsi="Cambria Math"/>
                <w:color w:val="auto"/>
              </w:rPr>
            </m:ctrlPr>
          </m:sSubPr>
          <m:e>
            <m:r>
              <m:rPr>
                <m:sty m:val="p"/>
              </m:rPr>
              <w:rPr>
                <w:rFonts w:ascii="Cambria Math" w:hAnsi="Cambria Math"/>
                <w:color w:val="auto"/>
              </w:rPr>
              <m:t>Ψ</m:t>
            </m:r>
          </m:e>
          <m:sub>
            <m:r>
              <w:rPr>
                <w:rFonts w:ascii="Cambria Math" w:hAnsi="Cambria Math"/>
                <w:color w:val="auto"/>
              </w:rPr>
              <m:t>k</m:t>
            </m:r>
          </m:sub>
        </m:sSub>
      </m:oMath>
      <w:r w:rsidR="004977C6" w:rsidRPr="00077804">
        <w:rPr>
          <w:color w:val="auto"/>
        </w:rPr>
        <w:t xml:space="preserve"> is  a covariance matrix that describes the association between the random effects for the </w:t>
      </w:r>
      <m:oMath>
        <m:r>
          <w:rPr>
            <w:rFonts w:ascii="Cambria Math" w:hAnsi="Cambria Math"/>
            <w:color w:val="auto"/>
          </w:rPr>
          <m:t>k</m:t>
        </m:r>
      </m:oMath>
      <w:r w:rsidR="004977C6" w:rsidRPr="00077804">
        <w:rPr>
          <w:color w:val="auto"/>
        </w:rPr>
        <w:t xml:space="preserve">-th outcome </w:t>
      </w:r>
      <w:r w:rsidR="004977C6" w:rsidRPr="00077804">
        <w:rPr>
          <w:color w:val="auto"/>
        </w:rPr>
        <w:fldChar w:fldCharType="begin"/>
      </w:r>
      <w:r w:rsidR="004A5DE4" w:rsidRPr="00077804">
        <w:rPr>
          <w:color w:val="auto"/>
        </w:rPr>
        <w:instrText xml:space="preserve"> ADDIN EN.CITE &lt;EndNote&gt;&lt;Cite&gt;&lt;Author&gt;Chi&lt;/Author&gt;&lt;Year&gt;2006&lt;/Year&gt;&lt;RecNum&gt;75&lt;/RecNum&gt;&lt;DisplayText&gt;[63, 86]&lt;/DisplayText&gt;&lt;record&gt;&lt;rec-number&gt;75&lt;/rec-number&gt;&lt;foreign-keys&gt;&lt;key app="EN" db-id="dt2der52b95520easzbpxszqsdw0avts2frz" timestamp="0"&gt;75&lt;/key&gt;&lt;/foreign-keys&gt;&lt;ref-type name="Journal Article"&gt;17&lt;/ref-type&gt;&lt;contributors&gt;&lt;authors&gt;&lt;author&gt;Yueh-Yun Chi&lt;/author&gt;&lt;author&gt;Joseph G. Ibrahim&lt;/author&gt;&lt;/authors&gt;&lt;/contributors&gt;&lt;titles&gt;&lt;title&gt;Joint models for multivariate longitudinal and multivariate survival data&lt;/title&gt;&lt;secondary-title&gt;Biometrics&lt;/secondary-title&gt;&lt;/titles&gt;&lt;pages&gt;432-445&lt;/pages&gt;&lt;volume&gt;62&lt;/volume&gt;&lt;dates&gt;&lt;year&gt;2006&lt;/year&gt;&lt;/dates&gt;&lt;urls&gt;&lt;/urls&gt;&lt;/record&gt;&lt;/Cite&gt;&lt;Cite&gt;&lt;Author&gt;Ibrahim&lt;/Author&gt;&lt;Year&gt;2004&lt;/Year&gt;&lt;RecNum&gt;19&lt;/RecNum&gt;&lt;record&gt;&lt;rec-number&gt;19&lt;/rec-number&gt;&lt;foreign-keys&gt;&lt;key app="EN" db-id="dt2der52b95520easzbpxszqsdw0avts2frz" timestamp="0"&gt;19&lt;/key&gt;&lt;/foreign-keys&gt;&lt;ref-type name="Journal Article"&gt;17&lt;/ref-type&gt;&lt;contributors&gt;&lt;authors&gt;&lt;author&gt;Joseph G. Ibrahim&lt;/author&gt;&lt;author&gt;Ming-Hui Chen&lt;/author&gt;&lt;author&gt;Debajyoti Sinha&lt;/author&gt;&lt;/authors&gt;&lt;/contributors&gt;&lt;titles&gt;&lt;title&gt;Bayesian methods for joint modeling of longitudinal and survival data with application to cancer vaccine trials&lt;/title&gt;&lt;secondary-title&gt;Statistica Sinica&lt;/secondary-title&gt;&lt;/titles&gt;&lt;periodical&gt;&lt;full-title&gt;Statistica Sinica&lt;/full-title&gt;&lt;/periodical&gt;&lt;pages&gt;863-883&lt;/pages&gt;&lt;volume&gt;14&lt;/volume&gt;&lt;dates&gt;&lt;year&gt;2004&lt;/year&gt;&lt;/dates&gt;&lt;urls&gt;&lt;/urls&gt;&lt;/record&gt;&lt;/Cite&gt;&lt;/EndNote&gt;</w:instrText>
      </w:r>
      <w:r w:rsidR="004977C6" w:rsidRPr="00077804">
        <w:rPr>
          <w:color w:val="auto"/>
        </w:rPr>
        <w:fldChar w:fldCharType="separate"/>
      </w:r>
      <w:r w:rsidR="00873353" w:rsidRPr="00077804">
        <w:rPr>
          <w:noProof/>
          <w:color w:val="auto"/>
        </w:rPr>
        <w:t>[63, 86]</w:t>
      </w:r>
      <w:r w:rsidR="004977C6" w:rsidRPr="00077804">
        <w:rPr>
          <w:color w:val="auto"/>
        </w:rPr>
        <w:fldChar w:fldCharType="end"/>
      </w:r>
      <w:r w:rsidR="004977C6" w:rsidRPr="00077804">
        <w:rPr>
          <w:color w:val="auto"/>
        </w:rPr>
        <w:t xml:space="preserve"> . The joint model suggested by </w:t>
      </w:r>
      <w:r w:rsidR="004977C6" w:rsidRPr="00077804">
        <w:rPr>
          <w:color w:val="auto"/>
        </w:rPr>
        <w:fldChar w:fldCharType="begin"/>
      </w:r>
      <w:r w:rsidR="00873353" w:rsidRPr="00077804">
        <w:rPr>
          <w:color w:val="auto"/>
        </w:rPr>
        <w:instrText xml:space="preserve"> ADDIN EN.CITE &lt;EndNote&gt;&lt;Cite AuthorYear="1"&gt;&lt;Author&gt;Chi&lt;/Author&gt;&lt;Year&gt;2006&lt;/Year&gt;&lt;RecNum&gt;75&lt;/RecNum&gt;&lt;DisplayText&gt;Chi and Ibrahim [63]&lt;/DisplayText&gt;&lt;record&gt;&lt;rec-number&gt;75&lt;/rec-number&gt;&lt;foreign-keys&gt;&lt;key app="EN" db-id="dt2der52b95520easzbpxszqsdw0avts2frz" timestamp="0"&gt;75&lt;/key&gt;&lt;/foreign-keys&gt;&lt;ref-type name="Journal Article"&gt;17&lt;/ref-type&gt;&lt;contributors&gt;&lt;authors&gt;&lt;author&gt;Yueh-Yun Chi&lt;/author&gt;&lt;author&gt;Joseph G. Ibrahim&lt;/author&gt;&lt;/authors&gt;&lt;/contributors&gt;&lt;titles&gt;&lt;title&gt;Joint models for multivariate longitudinal and multivariate survival data&lt;/title&gt;&lt;secondary-title&gt;Biometrics&lt;/secondary-title&gt;&lt;/titles&gt;&lt;pages&gt;432-445&lt;/pages&gt;&lt;volume&gt;62&lt;/volume&gt;&lt;dates&gt;&lt;year&gt;2006&lt;/year&gt;&lt;/dates&gt;&lt;urls&gt;&lt;/urls&gt;&lt;/record&gt;&lt;/Cite&gt;&lt;/EndNote&gt;</w:instrText>
      </w:r>
      <w:r w:rsidR="004977C6" w:rsidRPr="00077804">
        <w:rPr>
          <w:color w:val="auto"/>
        </w:rPr>
        <w:fldChar w:fldCharType="separate"/>
      </w:r>
      <w:r w:rsidR="00873353" w:rsidRPr="00077804">
        <w:rPr>
          <w:noProof/>
          <w:color w:val="auto"/>
        </w:rPr>
        <w:t>Chi and Ibrahim [63]</w:t>
      </w:r>
      <w:r w:rsidR="004977C6" w:rsidRPr="00077804">
        <w:rPr>
          <w:color w:val="auto"/>
        </w:rPr>
        <w:fldChar w:fldCharType="end"/>
      </w:r>
      <w:r w:rsidR="004977C6" w:rsidRPr="00077804">
        <w:rPr>
          <w:color w:val="auto"/>
        </w:rPr>
        <w:t xml:space="preserve"> has separately </w:t>
      </w:r>
      <w:r w:rsidR="006D4DF1" w:rsidRPr="00077804">
        <w:rPr>
          <w:color w:val="auto"/>
        </w:rPr>
        <w:t>accounted for dependence among repeated measure</w:t>
      </w:r>
      <w:r w:rsidR="00CA7D05" w:rsidRPr="00077804">
        <w:rPr>
          <w:color w:val="auto"/>
        </w:rPr>
        <w:t>ment</w:t>
      </w:r>
      <w:r w:rsidR="006D4DF1" w:rsidRPr="00077804">
        <w:rPr>
          <w:color w:val="auto"/>
        </w:rPr>
        <w:t xml:space="preserve">s </w:t>
      </w:r>
      <w:r w:rsidR="00332A92" w:rsidRPr="00077804">
        <w:rPr>
          <w:color w:val="auto"/>
        </w:rPr>
        <w:t xml:space="preserve">for a given outcome </w:t>
      </w:r>
      <w:r w:rsidR="006D4DF1" w:rsidRPr="00077804">
        <w:rPr>
          <w:color w:val="auto"/>
        </w:rPr>
        <w:t xml:space="preserve">and correlation between </w:t>
      </w:r>
      <w:r w:rsidR="00CA7D05" w:rsidRPr="00077804">
        <w:rPr>
          <w:color w:val="auto"/>
        </w:rPr>
        <w:t xml:space="preserve">multiple </w:t>
      </w:r>
      <w:r w:rsidR="006D4DF1" w:rsidRPr="00077804">
        <w:rPr>
          <w:color w:val="auto"/>
        </w:rPr>
        <w:t xml:space="preserve">longitudinal outcomes. </w:t>
      </w:r>
    </w:p>
    <w:p w14:paraId="1AD1649F" w14:textId="77777777" w:rsidR="00EB2AA0" w:rsidRPr="00077804" w:rsidRDefault="004D6FD3" w:rsidP="00375673">
      <w:pPr>
        <w:pStyle w:val="Heading1"/>
        <w:spacing w:line="480" w:lineRule="auto"/>
        <w:rPr>
          <w:color w:val="auto"/>
        </w:rPr>
      </w:pPr>
      <w:r w:rsidRPr="00077804">
        <w:rPr>
          <w:color w:val="auto"/>
        </w:rPr>
        <w:t>Time-to-</w:t>
      </w:r>
      <w:r w:rsidR="00EB2AA0" w:rsidRPr="00077804">
        <w:rPr>
          <w:color w:val="auto"/>
        </w:rPr>
        <w:t>event data sub</w:t>
      </w:r>
      <w:r w:rsidR="00BA6161" w:rsidRPr="00077804">
        <w:rPr>
          <w:color w:val="auto"/>
        </w:rPr>
        <w:t>-</w:t>
      </w:r>
      <w:r w:rsidR="00EB2AA0" w:rsidRPr="00077804">
        <w:rPr>
          <w:color w:val="auto"/>
        </w:rPr>
        <w:t>model</w:t>
      </w:r>
    </w:p>
    <w:p w14:paraId="6E0DD6AA" w14:textId="7E7D2752" w:rsidR="001078F1" w:rsidRPr="00077804" w:rsidRDefault="003840F7">
      <w:pPr>
        <w:spacing w:line="480" w:lineRule="auto"/>
        <w:ind w:left="0"/>
        <w:jc w:val="both"/>
        <w:rPr>
          <w:color w:val="auto"/>
        </w:rPr>
      </w:pPr>
      <w:r w:rsidRPr="00077804">
        <w:rPr>
          <w:color w:val="auto"/>
        </w:rPr>
        <w:t xml:space="preserve">Let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oMath>
      <w:r w:rsidRPr="00077804">
        <w:rPr>
          <w:color w:val="auto"/>
        </w:rPr>
        <w:t xml:space="preserve"> indicate</w:t>
      </w:r>
      <w:r w:rsidR="00E53F66" w:rsidRPr="00077804">
        <w:rPr>
          <w:color w:val="auto"/>
        </w:rPr>
        <w:t>s</w:t>
      </w:r>
      <w:r w:rsidRPr="00077804">
        <w:rPr>
          <w:color w:val="auto"/>
        </w:rPr>
        <w:t xml:space="preserve"> the observed failure time for </w:t>
      </w:r>
      <w:r w:rsidR="00106861" w:rsidRPr="00077804">
        <w:rPr>
          <w:color w:val="auto"/>
        </w:rPr>
        <w:t xml:space="preserve">an individual </w:t>
      </w:r>
      <m:oMath>
        <m:r>
          <w:rPr>
            <w:rFonts w:ascii="Cambria Math" w:hAnsi="Cambria Math"/>
            <w:color w:val="auto"/>
          </w:rPr>
          <m:t>i</m:t>
        </m:r>
      </m:oMath>
      <w:r w:rsidRPr="00077804">
        <w:rPr>
          <w:rFonts w:eastAsiaTheme="minorEastAsia"/>
          <w:color w:val="auto"/>
        </w:rPr>
        <w:t xml:space="preserve"> </w:t>
      </w:r>
      <w:r w:rsidR="00D61F57" w:rsidRPr="00077804">
        <w:rPr>
          <w:rFonts w:eastAsiaTheme="minorEastAsia"/>
          <w:color w:val="auto"/>
        </w:rPr>
        <w:t>where</w:t>
      </w:r>
      <w:r w:rsidRPr="00077804">
        <w:rPr>
          <w:rFonts w:eastAsiaTheme="minorEastAsia"/>
          <w:color w:val="auto"/>
        </w:rPr>
        <w:t xml:space="preserve"> </w:t>
      </w:r>
      <m:oMath>
        <m:sSub>
          <m:sSubPr>
            <m:ctrlPr>
              <w:rPr>
                <w:rFonts w:ascii="Cambria Math" w:hAnsi="Cambria Math"/>
                <w:i/>
                <w:color w:val="auto"/>
              </w:rPr>
            </m:ctrlPr>
          </m:sSubPr>
          <m:e>
            <m:r>
              <w:rPr>
                <w:rFonts w:ascii="Cambria Math" w:hAnsi="Cambria Math"/>
                <w:color w:val="auto"/>
              </w:rPr>
              <m:t>T</m:t>
            </m:r>
          </m:e>
          <m:sub>
            <m:r>
              <w:rPr>
                <w:rFonts w:ascii="Cambria Math" w:hAnsi="Cambria Math"/>
                <w:color w:val="auto"/>
              </w:rPr>
              <m:t>i</m:t>
            </m:r>
          </m:sub>
        </m:sSub>
      </m:oMath>
      <w:r w:rsidRPr="00077804">
        <w:rPr>
          <w:color w:val="auto"/>
        </w:rPr>
        <w:t>=</w:t>
      </w:r>
      <w:r w:rsidR="006F055D" w:rsidRPr="00077804">
        <w:rPr>
          <w:color w:val="auto"/>
        </w:rPr>
        <w:t xml:space="preserve"> </w:t>
      </w:r>
      <m:oMath>
        <m:r>
          <w:rPr>
            <w:rFonts w:ascii="Cambria Math" w:hAnsi="Cambria Math"/>
            <w:color w:val="auto"/>
          </w:rPr>
          <m:t>min(</m:t>
        </m:r>
        <m:sSubSup>
          <m:sSubSupPr>
            <m:ctrlPr>
              <w:rPr>
                <w:rFonts w:ascii="Cambria Math" w:hAnsi="Cambria Math"/>
                <w:i/>
                <w:color w:val="auto"/>
              </w:rPr>
            </m:ctrlPr>
          </m:sSubSupPr>
          <m:e>
            <m:r>
              <w:rPr>
                <w:rFonts w:ascii="Cambria Math" w:hAnsi="Cambria Math"/>
                <w:color w:val="auto"/>
              </w:rPr>
              <m:t>T</m:t>
            </m:r>
          </m:e>
          <m:sub>
            <m:r>
              <w:rPr>
                <w:rFonts w:ascii="Cambria Math" w:hAnsi="Cambria Math"/>
                <w:color w:val="auto"/>
              </w:rPr>
              <m:t>i</m:t>
            </m:r>
          </m:sub>
          <m:sup>
            <m:r>
              <w:rPr>
                <w:rFonts w:ascii="Cambria Math" w:hAnsi="Cambria Math"/>
                <w:color w:val="auto"/>
              </w:rPr>
              <m:t>*</m:t>
            </m:r>
          </m:sup>
        </m:sSubSup>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i</m:t>
            </m:r>
          </m:sub>
        </m:sSub>
        <m:r>
          <w:rPr>
            <w:rFonts w:ascii="Cambria Math" w:hAnsi="Cambria Math"/>
            <w:color w:val="auto"/>
          </w:rPr>
          <m:t>)</m:t>
        </m:r>
      </m:oMath>
      <w:r w:rsidR="006F055D" w:rsidRPr="00077804">
        <w:rPr>
          <w:rFonts w:eastAsiaTheme="minorEastAsia"/>
          <w:color w:val="auto"/>
        </w:rPr>
        <w:t xml:space="preserve"> </w:t>
      </w:r>
      <w:r w:rsidR="00624208" w:rsidRPr="00077804">
        <w:rPr>
          <w:rFonts w:eastAsiaTheme="minorEastAsia"/>
          <w:color w:val="auto"/>
        </w:rPr>
        <w:t xml:space="preserve">and </w:t>
      </w:r>
      <w:r w:rsidR="00A84E2E" w:rsidRPr="00077804">
        <w:rPr>
          <w:rFonts w:eastAsiaTheme="minorEastAsia"/>
          <w:color w:val="auto"/>
        </w:rPr>
        <w:t>where</w:t>
      </w:r>
      <m:oMath>
        <m:sSubSup>
          <m:sSubSupPr>
            <m:ctrlPr>
              <w:rPr>
                <w:rFonts w:ascii="Cambria Math" w:hAnsi="Cambria Math"/>
                <w:i/>
                <w:color w:val="auto"/>
              </w:rPr>
            </m:ctrlPr>
          </m:sSubSupPr>
          <m:e>
            <m:r>
              <w:rPr>
                <w:rFonts w:ascii="Cambria Math" w:hAnsi="Cambria Math"/>
                <w:color w:val="auto"/>
              </w:rPr>
              <m:t xml:space="preserve"> T</m:t>
            </m:r>
          </m:e>
          <m:sub>
            <m:r>
              <w:rPr>
                <w:rFonts w:ascii="Cambria Math" w:hAnsi="Cambria Math"/>
                <w:color w:val="auto"/>
              </w:rPr>
              <m:t>i</m:t>
            </m:r>
          </m:sub>
          <m:sup>
            <m:r>
              <w:rPr>
                <w:rFonts w:ascii="Cambria Math" w:hAnsi="Cambria Math"/>
                <w:color w:val="auto"/>
              </w:rPr>
              <m:t>*</m:t>
            </m:r>
          </m:sup>
        </m:sSubSup>
      </m:oMath>
      <w:r w:rsidR="006F055D" w:rsidRPr="00077804">
        <w:rPr>
          <w:color w:val="auto"/>
        </w:rPr>
        <w:t xml:space="preserve"> denotes the true event time and </w:t>
      </w:r>
      <m:oMath>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i</m:t>
            </m:r>
          </m:sub>
        </m:sSub>
      </m:oMath>
      <w:r w:rsidR="006F055D" w:rsidRPr="00077804">
        <w:rPr>
          <w:color w:val="auto"/>
        </w:rPr>
        <w:t xml:space="preserve"> represents the censoring time. </w:t>
      </w:r>
      <w:r w:rsidR="00D61F57" w:rsidRPr="00077804">
        <w:rPr>
          <w:color w:val="auto"/>
        </w:rPr>
        <w:t>L</w:t>
      </w:r>
      <w:r w:rsidR="001A48C5" w:rsidRPr="00077804">
        <w:rPr>
          <w:color w:val="auto"/>
        </w:rPr>
        <w:t xml:space="preserve">et </w:t>
      </w:r>
      <m:oMath>
        <m:sSub>
          <m:sSubPr>
            <m:ctrlPr>
              <w:rPr>
                <w:rFonts w:ascii="Cambria Math" w:hAnsi="Cambria Math"/>
                <w:i/>
                <w:color w:val="auto"/>
              </w:rPr>
            </m:ctrlPr>
          </m:sSubPr>
          <m:e>
            <m:r>
              <w:rPr>
                <w:rFonts w:ascii="Cambria Math" w:hAnsi="Cambria Math"/>
                <w:color w:val="auto"/>
              </w:rPr>
              <m:t>δ</m:t>
            </m:r>
          </m:e>
          <m:sub>
            <m:r>
              <w:rPr>
                <w:rFonts w:ascii="Cambria Math" w:hAnsi="Cambria Math"/>
                <w:color w:val="auto"/>
              </w:rPr>
              <m:t>i</m:t>
            </m:r>
          </m:sub>
        </m:sSub>
        <m:r>
          <w:rPr>
            <w:rFonts w:ascii="Cambria Math" w:hAnsi="Cambria Math"/>
            <w:color w:val="auto"/>
          </w:rPr>
          <m:t>=I(</m:t>
        </m:r>
        <m:r>
          <m:rPr>
            <m:sty m:val="p"/>
          </m:rPr>
          <w:rPr>
            <w:rFonts w:ascii="Cambria Math" w:hAnsi="Cambria Math"/>
            <w:color w:val="auto"/>
          </w:rPr>
          <m:t xml:space="preserve"> </m:t>
        </m:r>
        <m:sSubSup>
          <m:sSubSupPr>
            <m:ctrlPr>
              <w:rPr>
                <w:rFonts w:ascii="Cambria Math" w:hAnsi="Cambria Math"/>
                <w:i/>
                <w:color w:val="auto"/>
              </w:rPr>
            </m:ctrlPr>
          </m:sSubSupPr>
          <m:e>
            <m:r>
              <w:rPr>
                <w:rFonts w:ascii="Cambria Math" w:hAnsi="Cambria Math"/>
                <w:color w:val="auto"/>
              </w:rPr>
              <m:t>T</m:t>
            </m:r>
          </m:e>
          <m:sub>
            <m:r>
              <w:rPr>
                <w:rFonts w:ascii="Cambria Math" w:hAnsi="Cambria Math"/>
                <w:color w:val="auto"/>
              </w:rPr>
              <m:t>i</m:t>
            </m:r>
          </m:sub>
          <m:sup>
            <m:r>
              <w:rPr>
                <w:rFonts w:ascii="Cambria Math" w:hAnsi="Cambria Math"/>
                <w:color w:val="auto"/>
              </w:rPr>
              <m:t>*</m:t>
            </m:r>
          </m:sup>
        </m:sSubSup>
        <m:r>
          <w:rPr>
            <w:rFonts w:ascii="Cambria Math" w:eastAsiaTheme="minorEastAsia"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i</m:t>
            </m:r>
          </m:sub>
        </m:sSub>
        <m:r>
          <w:rPr>
            <w:rFonts w:ascii="Cambria Math" w:hAnsi="Cambria Math"/>
            <w:color w:val="auto"/>
          </w:rPr>
          <m:t>)</m:t>
        </m:r>
      </m:oMath>
      <w:r w:rsidR="001A48C5" w:rsidRPr="00077804">
        <w:rPr>
          <w:color w:val="auto"/>
        </w:rPr>
        <w:t xml:space="preserve"> is a</w:t>
      </w:r>
      <w:r w:rsidR="0055718D" w:rsidRPr="00077804">
        <w:rPr>
          <w:color w:val="auto"/>
        </w:rPr>
        <w:t>n</w:t>
      </w:r>
      <w:r w:rsidR="001A48C5" w:rsidRPr="00077804">
        <w:rPr>
          <w:color w:val="auto"/>
        </w:rPr>
        <w:t xml:space="preserve"> indicator </w:t>
      </w:r>
      <w:r w:rsidR="00D61F57" w:rsidRPr="00077804">
        <w:rPr>
          <w:color w:val="auto"/>
        </w:rPr>
        <w:t>taking value</w:t>
      </w:r>
      <w:r w:rsidR="001A48C5" w:rsidRPr="00077804">
        <w:rPr>
          <w:color w:val="auto"/>
        </w:rPr>
        <w:t xml:space="preserve"> </w:t>
      </w:r>
      <m:oMath>
        <m:r>
          <w:rPr>
            <w:rFonts w:ascii="Cambria Math" w:hAnsi="Cambria Math"/>
            <w:color w:val="auto"/>
          </w:rPr>
          <m:t>0</m:t>
        </m:r>
      </m:oMath>
      <w:r w:rsidR="001A48C5" w:rsidRPr="00077804">
        <w:rPr>
          <w:color w:val="auto"/>
        </w:rPr>
        <w:t xml:space="preserve"> </w:t>
      </w:r>
      <w:r w:rsidR="006F055D" w:rsidRPr="00077804">
        <w:rPr>
          <w:color w:val="auto"/>
        </w:rPr>
        <w:t xml:space="preserve">if </w:t>
      </w:r>
      <w:r w:rsidR="00A84E2E" w:rsidRPr="00077804">
        <w:rPr>
          <w:color w:val="auto"/>
        </w:rPr>
        <w:t xml:space="preserve">the </w:t>
      </w:r>
      <w:r w:rsidR="00624208" w:rsidRPr="00077804">
        <w:rPr>
          <w:color w:val="auto"/>
        </w:rPr>
        <w:t>response is</w:t>
      </w:r>
      <w:r w:rsidR="00A84E2E" w:rsidRPr="00077804">
        <w:rPr>
          <w:color w:val="auto"/>
        </w:rPr>
        <w:t xml:space="preserve"> </w:t>
      </w:r>
      <w:r w:rsidR="006F055D" w:rsidRPr="00077804">
        <w:rPr>
          <w:color w:val="auto"/>
        </w:rPr>
        <w:t xml:space="preserve">censored </w:t>
      </w:r>
      <w:r w:rsidR="001A48C5" w:rsidRPr="00077804">
        <w:rPr>
          <w:color w:val="auto"/>
        </w:rPr>
        <w:t xml:space="preserve">and </w:t>
      </w:r>
      <m:oMath>
        <m:r>
          <w:rPr>
            <w:rFonts w:ascii="Cambria Math" w:hAnsi="Cambria Math"/>
            <w:color w:val="auto"/>
          </w:rPr>
          <m:t>1</m:t>
        </m:r>
      </m:oMath>
      <w:r w:rsidR="001A48C5" w:rsidRPr="00077804">
        <w:rPr>
          <w:color w:val="auto"/>
        </w:rPr>
        <w:t xml:space="preserve"> </w:t>
      </w:r>
      <w:r w:rsidR="007D5F81" w:rsidRPr="00077804">
        <w:rPr>
          <w:color w:val="auto"/>
        </w:rPr>
        <w:t xml:space="preserve">if </w:t>
      </w:r>
      <w:r w:rsidR="0055718D" w:rsidRPr="00077804">
        <w:rPr>
          <w:color w:val="auto"/>
        </w:rPr>
        <w:t xml:space="preserve">the </w:t>
      </w:r>
      <w:r w:rsidR="007D5F81" w:rsidRPr="00077804">
        <w:rPr>
          <w:color w:val="auto"/>
        </w:rPr>
        <w:t xml:space="preserve">event of interest </w:t>
      </w:r>
      <w:r w:rsidR="0055718D" w:rsidRPr="00077804">
        <w:rPr>
          <w:color w:val="auto"/>
        </w:rPr>
        <w:t xml:space="preserve">is </w:t>
      </w:r>
      <w:r w:rsidR="007D5F81" w:rsidRPr="00077804">
        <w:rPr>
          <w:color w:val="auto"/>
        </w:rPr>
        <w:t>observed</w:t>
      </w:r>
      <w:r w:rsidR="001A48C5" w:rsidRPr="00077804">
        <w:rPr>
          <w:color w:val="auto"/>
        </w:rPr>
        <w:t>.</w:t>
      </w:r>
      <w:r w:rsidR="007A6846" w:rsidRPr="00077804">
        <w:rPr>
          <w:color w:val="auto"/>
        </w:rPr>
        <w:t xml:space="preserve"> </w:t>
      </w:r>
      <w:r w:rsidR="00D61F57" w:rsidRPr="00077804">
        <w:rPr>
          <w:color w:val="auto"/>
        </w:rPr>
        <w:t>A c</w:t>
      </w:r>
      <w:r w:rsidR="007A6846" w:rsidRPr="00077804">
        <w:rPr>
          <w:color w:val="auto"/>
        </w:rPr>
        <w:t>ommon choice for modelling the time-to-event</w:t>
      </w:r>
      <w:r w:rsidR="009A63AD" w:rsidRPr="00077804">
        <w:rPr>
          <w:color w:val="auto"/>
        </w:rPr>
        <w:t xml:space="preserve"> (or event-time)</w:t>
      </w:r>
      <w:r w:rsidR="007A6846" w:rsidRPr="00077804">
        <w:rPr>
          <w:color w:val="auto"/>
        </w:rPr>
        <w:t xml:space="preserve"> data in the joint model</w:t>
      </w:r>
      <w:r w:rsidR="007A6846" w:rsidRPr="00077804" w:rsidDel="005776B5">
        <w:rPr>
          <w:color w:val="auto"/>
        </w:rPr>
        <w:t xml:space="preserve"> </w:t>
      </w:r>
      <w:r w:rsidR="002F5928" w:rsidRPr="00077804">
        <w:rPr>
          <w:color w:val="auto"/>
        </w:rPr>
        <w:t xml:space="preserve">is </w:t>
      </w:r>
      <w:r w:rsidR="009A63AD" w:rsidRPr="00077804">
        <w:rPr>
          <w:color w:val="auto"/>
        </w:rPr>
        <w:t xml:space="preserve">through </w:t>
      </w:r>
      <w:r w:rsidR="00D61F57" w:rsidRPr="00077804">
        <w:rPr>
          <w:color w:val="auto"/>
        </w:rPr>
        <w:t xml:space="preserve">the </w:t>
      </w:r>
      <w:r w:rsidR="001078F1" w:rsidRPr="00077804">
        <w:rPr>
          <w:color w:val="auto"/>
        </w:rPr>
        <w:t>Cox proportional hazard model</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24ECEEE2" w14:textId="77777777" w:rsidTr="00772A75">
        <w:tc>
          <w:tcPr>
            <w:tcW w:w="931" w:type="dxa"/>
          </w:tcPr>
          <w:p w14:paraId="23F12CB9" w14:textId="77777777" w:rsidR="002F3B99" w:rsidRPr="00077804" w:rsidRDefault="002F3B99" w:rsidP="00D848C3">
            <w:pPr>
              <w:spacing w:line="480" w:lineRule="auto"/>
              <w:jc w:val="center"/>
              <w:rPr>
                <w:color w:val="auto"/>
              </w:rPr>
            </w:pPr>
          </w:p>
        </w:tc>
        <w:tc>
          <w:tcPr>
            <w:tcW w:w="7087" w:type="dxa"/>
          </w:tcPr>
          <w:p w14:paraId="764D7D83" w14:textId="68180ADA" w:rsidR="002F3B99" w:rsidRPr="00077804" w:rsidRDefault="00C2475B" w:rsidP="00F66B4F">
            <w:pPr>
              <w:spacing w:line="480" w:lineRule="auto"/>
              <w:rPr>
                <w:rFonts w:eastAsiaTheme="minorEastAsia"/>
                <w:color w:val="auto"/>
                <w:rtl/>
              </w:rPr>
            </w:pPr>
            <m:oMathPara>
              <m:oMath>
                <m:sSub>
                  <m:sSubPr>
                    <m:ctrlPr>
                      <w:rPr>
                        <w:rFonts w:ascii="Cambria Math" w:hAnsi="Cambria Math"/>
                        <w:color w:val="auto"/>
                      </w:rPr>
                    </m:ctrlPr>
                  </m:sSubPr>
                  <m:e>
                    <m:r>
                      <w:rPr>
                        <w:rFonts w:ascii="Cambria Math" w:hAnsi="Cambria Math"/>
                        <w:color w:val="auto"/>
                      </w:rPr>
                      <m:t>λ</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λ</m:t>
                    </m:r>
                  </m:e>
                  <m:sub>
                    <m:r>
                      <m:rPr>
                        <m:sty m:val="p"/>
                      </m:rPr>
                      <w:rPr>
                        <w:rFonts w:ascii="Cambria Math" w:hAnsi="Cambria Math"/>
                        <w:color w:val="auto"/>
                      </w:rPr>
                      <m:t>0</m:t>
                    </m:r>
                  </m:sub>
                </m:sSub>
                <m:d>
                  <m:dPr>
                    <m:ctrlPr>
                      <w:rPr>
                        <w:rFonts w:ascii="Cambria Math" w:hAnsi="Cambria Math"/>
                        <w:color w:val="auto"/>
                      </w:rPr>
                    </m:ctrlPr>
                  </m:dPr>
                  <m:e>
                    <m:r>
                      <w:rPr>
                        <w:rFonts w:ascii="Cambria Math" w:hAnsi="Cambria Math"/>
                        <w:color w:val="auto"/>
                      </w:rPr>
                      <m:t>t</m:t>
                    </m:r>
                  </m:e>
                </m:d>
                <m:func>
                  <m:funcPr>
                    <m:ctrlPr>
                      <w:rPr>
                        <w:rFonts w:ascii="Cambria Math" w:hAnsi="Cambria Math"/>
                        <w:color w:val="auto"/>
                      </w:rPr>
                    </m:ctrlPr>
                  </m:funcPr>
                  <m:fName>
                    <m:r>
                      <m:rPr>
                        <m:sty m:val="p"/>
                      </m:rPr>
                      <w:rPr>
                        <w:rFonts w:ascii="Cambria Math" w:hAnsi="Cambria Math"/>
                        <w:color w:val="auto"/>
                      </w:rPr>
                      <m:t>exp</m:t>
                    </m:r>
                  </m:fName>
                  <m:e>
                    <m: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w:rPr>
                        <w:rFonts w:ascii="Cambria Math" w:hAnsi="Cambria Math"/>
                        <w:color w:val="auto"/>
                      </w:rPr>
                      <m:t>β</m:t>
                    </m:r>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w:rPr>
                        <w:rFonts w:ascii="Cambria Math" w:hAnsi="Cambria Math"/>
                        <w:color w:val="auto"/>
                      </w:rPr>
                      <m:t>}</m:t>
                    </m:r>
                  </m:e>
                </m:func>
              </m:oMath>
            </m:oMathPara>
          </w:p>
        </w:tc>
        <w:tc>
          <w:tcPr>
            <w:tcW w:w="941" w:type="dxa"/>
          </w:tcPr>
          <w:p w14:paraId="15D4EF4C" w14:textId="41BBE48E" w:rsidR="002F3B99" w:rsidRPr="00077804" w:rsidRDefault="002F3B99"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8</w:t>
            </w:r>
            <w:r w:rsidR="00B27170" w:rsidRPr="00077804">
              <w:rPr>
                <w:noProof/>
                <w:color w:val="auto"/>
              </w:rPr>
              <w:fldChar w:fldCharType="end"/>
            </w:r>
            <w:r w:rsidRPr="00077804">
              <w:rPr>
                <w:color w:val="auto"/>
              </w:rPr>
              <w:t>)</w:t>
            </w:r>
          </w:p>
        </w:tc>
      </w:tr>
    </w:tbl>
    <w:p w14:paraId="30951763" w14:textId="37B300A2" w:rsidR="00E57596" w:rsidRPr="00077804" w:rsidRDefault="00C0628F" w:rsidP="00E035A8">
      <w:pPr>
        <w:spacing w:line="480" w:lineRule="auto"/>
        <w:ind w:left="0"/>
        <w:jc w:val="both"/>
        <w:rPr>
          <w:rFonts w:eastAsiaTheme="minorEastAsia" w:cstheme="minorHAnsi"/>
          <w:color w:val="auto"/>
        </w:rPr>
      </w:pPr>
      <w:r w:rsidRPr="00077804">
        <w:rPr>
          <w:rFonts w:cstheme="minorHAnsi"/>
          <w:color w:val="auto"/>
        </w:rPr>
        <w:t xml:space="preserve">where </w:t>
      </w:r>
      <m:oMath>
        <m:sSub>
          <m:sSubPr>
            <m:ctrlPr>
              <w:rPr>
                <w:rFonts w:ascii="Cambria Math" w:hAnsi="Cambria Math" w:cstheme="minorHAnsi"/>
                <w:color w:val="auto"/>
              </w:rPr>
            </m:ctrlPr>
          </m:sSubPr>
          <m:e>
            <m:r>
              <w:rPr>
                <w:rFonts w:ascii="Cambria Math" w:hAnsi="Cambria Math" w:cstheme="minorHAnsi"/>
                <w:color w:val="auto"/>
              </w:rPr>
              <m:t>λ</m:t>
            </m:r>
          </m:e>
          <m:sub>
            <m:r>
              <m:rPr>
                <m:sty m:val="p"/>
              </m:rPr>
              <w:rPr>
                <w:rFonts w:ascii="Cambria Math" w:hAnsi="Cambria Math" w:cstheme="minorHAnsi"/>
                <w:color w:val="auto"/>
              </w:rPr>
              <m:t>0</m:t>
            </m:r>
          </m:sub>
        </m:sSub>
        <m:d>
          <m:dPr>
            <m:ctrlPr>
              <w:rPr>
                <w:rFonts w:ascii="Cambria Math" w:hAnsi="Cambria Math" w:cstheme="minorHAnsi"/>
                <w:color w:val="auto"/>
              </w:rPr>
            </m:ctrlPr>
          </m:dPr>
          <m:e>
            <m:r>
              <w:rPr>
                <w:rFonts w:ascii="Cambria Math" w:hAnsi="Cambria Math" w:cstheme="minorHAnsi"/>
                <w:color w:val="auto"/>
              </w:rPr>
              <m:t>t</m:t>
            </m:r>
          </m:e>
        </m:d>
      </m:oMath>
      <w:r w:rsidRPr="00077804">
        <w:rPr>
          <w:rFonts w:eastAsiaTheme="minorEastAsia" w:cstheme="minorHAnsi"/>
          <w:color w:val="auto"/>
        </w:rPr>
        <w:t xml:space="preserve"> </w:t>
      </w:r>
      <w:r w:rsidR="002F138B" w:rsidRPr="00077804">
        <w:rPr>
          <w:rFonts w:eastAsiaTheme="minorEastAsia" w:cstheme="minorHAnsi"/>
          <w:color w:val="auto"/>
        </w:rPr>
        <w:t xml:space="preserve">is </w:t>
      </w:r>
      <w:r w:rsidRPr="00077804">
        <w:rPr>
          <w:rFonts w:eastAsiaTheme="minorEastAsia" w:cstheme="minorHAnsi"/>
          <w:color w:val="auto"/>
        </w:rPr>
        <w:t>the baseline hazard function</w:t>
      </w:r>
      <w:r w:rsidR="002F138B" w:rsidRPr="00077804">
        <w:rPr>
          <w:rFonts w:eastAsiaTheme="minorEastAsia" w:cstheme="minorHAnsi"/>
          <w:color w:val="auto"/>
        </w:rPr>
        <w:t xml:space="preserve">, </w:t>
      </w:r>
      <m:oMath>
        <m:sSub>
          <m:sSubPr>
            <m:ctrlPr>
              <w:rPr>
                <w:rFonts w:ascii="Cambria Math" w:hAnsi="Cambria Math" w:cstheme="minorHAnsi"/>
                <w:color w:val="auto"/>
              </w:rPr>
            </m:ctrlPr>
          </m:sSubPr>
          <m:e>
            <m:r>
              <w:rPr>
                <w:rFonts w:ascii="Cambria Math" w:hAnsi="Cambria Math" w:cstheme="minorHAnsi"/>
                <w:color w:val="auto"/>
              </w:rPr>
              <m:t>W</m:t>
            </m:r>
          </m:e>
          <m:sub>
            <m:r>
              <w:rPr>
                <w:rFonts w:ascii="Cambria Math" w:hAnsi="Cambria Math" w:cstheme="minorHAnsi"/>
                <w:color w:val="auto"/>
              </w:rPr>
              <m:t>i</m:t>
            </m:r>
          </m:sub>
        </m:sSub>
        <m:d>
          <m:dPr>
            <m:ctrlPr>
              <w:rPr>
                <w:rFonts w:ascii="Cambria Math" w:hAnsi="Cambria Math" w:cstheme="minorHAnsi"/>
                <w:color w:val="auto"/>
              </w:rPr>
            </m:ctrlPr>
          </m:dPr>
          <m:e>
            <m:r>
              <w:rPr>
                <w:rFonts w:ascii="Cambria Math" w:hAnsi="Cambria Math" w:cstheme="minorHAnsi"/>
                <w:color w:val="auto"/>
              </w:rPr>
              <m:t>t</m:t>
            </m:r>
          </m:e>
        </m:d>
      </m:oMath>
      <w:r w:rsidR="002F138B" w:rsidRPr="00077804">
        <w:rPr>
          <w:rFonts w:eastAsiaTheme="minorEastAsia" w:cstheme="minorHAnsi"/>
          <w:color w:val="auto"/>
        </w:rPr>
        <w:t xml:space="preserve"> </w:t>
      </w:r>
      <w:r w:rsidR="003D625C" w:rsidRPr="00077804">
        <w:rPr>
          <w:rFonts w:eastAsiaTheme="minorEastAsia" w:cstheme="minorHAnsi"/>
          <w:color w:val="auto"/>
        </w:rPr>
        <w:t>is</w:t>
      </w:r>
      <w:r w:rsidR="002F138B" w:rsidRPr="00077804">
        <w:rPr>
          <w:rFonts w:eastAsiaTheme="minorEastAsia" w:cstheme="minorHAnsi"/>
          <w:color w:val="auto"/>
        </w:rPr>
        <w:t xml:space="preserve"> </w:t>
      </w:r>
      <w:r w:rsidR="003D625C" w:rsidRPr="00077804">
        <w:rPr>
          <w:rFonts w:eastAsiaTheme="minorEastAsia" w:cstheme="minorHAnsi"/>
          <w:color w:val="auto"/>
        </w:rPr>
        <w:t xml:space="preserve">a </w:t>
      </w:r>
      <w:r w:rsidR="00294477" w:rsidRPr="00077804">
        <w:rPr>
          <w:color w:val="auto"/>
        </w:rPr>
        <w:t>latent process</w:t>
      </w:r>
      <w:r w:rsidR="002F138B" w:rsidRPr="00077804">
        <w:rPr>
          <w:rFonts w:eastAsiaTheme="minorEastAsia" w:cstheme="minorHAnsi"/>
          <w:color w:val="auto"/>
        </w:rPr>
        <w:t xml:space="preserve">, and </w:t>
      </w:r>
      <m:oMath>
        <m:sSub>
          <m:sSubPr>
            <m:ctrlPr>
              <w:rPr>
                <w:rFonts w:ascii="Cambria Math" w:hAnsi="Cambria Math" w:cstheme="minorHAnsi"/>
                <w:color w:val="auto"/>
              </w:rPr>
            </m:ctrlPr>
          </m:sSubPr>
          <m:e>
            <m:r>
              <w:rPr>
                <w:rFonts w:ascii="Cambria Math" w:hAnsi="Cambria Math" w:cstheme="minorHAnsi"/>
                <w:color w:val="auto"/>
              </w:rPr>
              <m:t>X</m:t>
            </m:r>
          </m:e>
          <m:sub>
            <m:r>
              <w:rPr>
                <w:rFonts w:ascii="Cambria Math" w:hAnsi="Cambria Math" w:cstheme="minorHAnsi"/>
                <w:color w:val="auto"/>
              </w:rPr>
              <m:t>i</m:t>
            </m:r>
          </m:sub>
        </m:sSub>
        <m:d>
          <m:dPr>
            <m:ctrlPr>
              <w:rPr>
                <w:rFonts w:ascii="Cambria Math" w:hAnsi="Cambria Math" w:cstheme="minorHAnsi"/>
                <w:color w:val="auto"/>
              </w:rPr>
            </m:ctrlPr>
          </m:dPr>
          <m:e>
            <m:r>
              <w:rPr>
                <w:rFonts w:ascii="Cambria Math" w:hAnsi="Cambria Math" w:cstheme="minorHAnsi"/>
                <w:color w:val="auto"/>
              </w:rPr>
              <m:t>t</m:t>
            </m:r>
          </m:e>
        </m:d>
      </m:oMath>
      <w:r w:rsidRPr="00077804">
        <w:rPr>
          <w:rFonts w:eastAsiaTheme="minorEastAsia" w:cstheme="minorHAnsi"/>
          <w:color w:val="auto"/>
        </w:rPr>
        <w:t xml:space="preserve"> </w:t>
      </w:r>
      <w:r w:rsidR="002F138B" w:rsidRPr="00077804">
        <w:rPr>
          <w:rFonts w:eastAsiaTheme="minorEastAsia" w:cstheme="minorHAnsi"/>
          <w:color w:val="auto"/>
        </w:rPr>
        <w:t xml:space="preserve">are covariates </w:t>
      </w:r>
      <w:r w:rsidRPr="00077804">
        <w:rPr>
          <w:rFonts w:eastAsiaTheme="minorEastAsia" w:cstheme="minorHAnsi"/>
          <w:color w:val="auto"/>
        </w:rPr>
        <w:t xml:space="preserve">with </w:t>
      </w:r>
      <w:r w:rsidR="00E57596" w:rsidRPr="00077804">
        <w:rPr>
          <w:rFonts w:eastAsiaTheme="minorEastAsia" w:cstheme="minorHAnsi"/>
          <w:color w:val="auto"/>
        </w:rPr>
        <w:t xml:space="preserve">the </w:t>
      </w:r>
      <w:r w:rsidRPr="00077804">
        <w:rPr>
          <w:rFonts w:eastAsiaTheme="minorEastAsia" w:cstheme="minorHAnsi"/>
          <w:color w:val="auto"/>
        </w:rPr>
        <w:t>corresponding coefficient</w:t>
      </w:r>
      <w:r w:rsidR="003D625C" w:rsidRPr="00077804">
        <w:rPr>
          <w:rFonts w:eastAsiaTheme="minorEastAsia" w:cstheme="minorHAnsi"/>
          <w:color w:val="auto"/>
        </w:rPr>
        <w:t>s</w:t>
      </w:r>
      <w:r w:rsidRPr="00077804">
        <w:rPr>
          <w:rFonts w:eastAsiaTheme="minorEastAsia" w:cstheme="minorHAnsi"/>
          <w:color w:val="auto"/>
        </w:rPr>
        <w:t xml:space="preserve"> </w:t>
      </w:r>
      <m:oMath>
        <m:r>
          <w:rPr>
            <w:rFonts w:ascii="Cambria Math" w:hAnsi="Cambria Math" w:cstheme="minorHAnsi"/>
            <w:color w:val="auto"/>
          </w:rPr>
          <m:t>β</m:t>
        </m:r>
      </m:oMath>
      <w:r w:rsidRPr="00077804">
        <w:rPr>
          <w:rFonts w:eastAsiaTheme="minorEastAsia" w:cstheme="minorHAnsi"/>
          <w:color w:val="auto"/>
        </w:rPr>
        <w:t>.</w:t>
      </w:r>
      <w:r w:rsidR="00E57596" w:rsidRPr="00077804">
        <w:rPr>
          <w:rFonts w:eastAsiaTheme="minorEastAsia" w:cstheme="minorHAnsi"/>
          <w:color w:val="auto"/>
        </w:rPr>
        <w:t xml:space="preserve"> </w:t>
      </w:r>
      <w:r w:rsidR="001F157E" w:rsidRPr="00077804">
        <w:rPr>
          <w:rFonts w:cstheme="minorHAnsi"/>
          <w:color w:val="auto"/>
        </w:rPr>
        <w:t xml:space="preserve">Several models are proposed for modelling the </w:t>
      </w:r>
      <w:r w:rsidR="0041608A" w:rsidRPr="00077804">
        <w:rPr>
          <w:color w:val="auto"/>
        </w:rPr>
        <w:t>event-time</w:t>
      </w:r>
      <w:r w:rsidR="009A63AD" w:rsidRPr="00077804">
        <w:rPr>
          <w:color w:val="auto"/>
        </w:rPr>
        <w:t xml:space="preserve"> outcomes</w:t>
      </w:r>
      <w:r w:rsidR="002F138B" w:rsidRPr="00077804">
        <w:rPr>
          <w:rFonts w:cstheme="minorHAnsi"/>
          <w:color w:val="auto"/>
        </w:rPr>
        <w:t xml:space="preserve">; </w:t>
      </w:r>
      <w:r w:rsidR="00C145C6" w:rsidRPr="00077804">
        <w:rPr>
          <w:rFonts w:cstheme="minorHAnsi"/>
          <w:color w:val="auto"/>
        </w:rPr>
        <w:t>42</w:t>
      </w:r>
      <w:r w:rsidR="000729D5" w:rsidRPr="00077804">
        <w:rPr>
          <w:rFonts w:cstheme="minorHAnsi"/>
          <w:color w:val="auto"/>
        </w:rPr>
        <w:t>(</w:t>
      </w:r>
      <w:r w:rsidR="00C145C6" w:rsidRPr="00077804">
        <w:rPr>
          <w:rFonts w:cstheme="minorHAnsi"/>
          <w:color w:val="auto"/>
        </w:rPr>
        <w:t>66</w:t>
      </w:r>
      <w:r w:rsidR="00F523DA" w:rsidRPr="00077804">
        <w:rPr>
          <w:rFonts w:cstheme="minorHAnsi"/>
          <w:color w:val="auto"/>
        </w:rPr>
        <w:t>.</w:t>
      </w:r>
      <w:r w:rsidR="00C145C6" w:rsidRPr="00077804">
        <w:rPr>
          <w:rFonts w:cstheme="minorHAnsi"/>
          <w:color w:val="auto"/>
        </w:rPr>
        <w:t>7</w:t>
      </w:r>
      <w:r w:rsidR="000729D5" w:rsidRPr="00077804">
        <w:rPr>
          <w:rFonts w:cstheme="minorHAnsi"/>
          <w:color w:val="auto"/>
        </w:rPr>
        <w:t>%)</w:t>
      </w:r>
      <w:r w:rsidR="002F138B" w:rsidRPr="00077804">
        <w:rPr>
          <w:rFonts w:cstheme="minorHAnsi"/>
          <w:color w:val="auto"/>
        </w:rPr>
        <w:t xml:space="preserve"> articles considered</w:t>
      </w:r>
      <w:r w:rsidR="00FF5925" w:rsidRPr="00077804">
        <w:rPr>
          <w:rFonts w:cstheme="minorHAnsi"/>
          <w:color w:val="auto"/>
        </w:rPr>
        <w:t xml:space="preserve"> </w:t>
      </w:r>
      <w:r w:rsidR="002F138B" w:rsidRPr="00077804">
        <w:rPr>
          <w:rFonts w:cstheme="minorHAnsi"/>
          <w:color w:val="auto"/>
        </w:rPr>
        <w:t xml:space="preserve">a </w:t>
      </w:r>
      <w:r w:rsidR="00FF5925" w:rsidRPr="00077804">
        <w:rPr>
          <w:rFonts w:cstheme="minorHAnsi"/>
          <w:color w:val="auto"/>
        </w:rPr>
        <w:t>s</w:t>
      </w:r>
      <w:r w:rsidR="001F157E" w:rsidRPr="00077804">
        <w:rPr>
          <w:rFonts w:cstheme="minorHAnsi"/>
          <w:color w:val="auto"/>
        </w:rPr>
        <w:t>ingle event</w:t>
      </w:r>
      <w:r w:rsidR="009A63AD" w:rsidRPr="00077804">
        <w:rPr>
          <w:rFonts w:cstheme="minorHAnsi"/>
          <w:color w:val="auto"/>
        </w:rPr>
        <w:t>-time</w:t>
      </w:r>
      <w:r w:rsidR="001F157E" w:rsidRPr="00077804">
        <w:rPr>
          <w:rFonts w:cstheme="minorHAnsi"/>
          <w:color w:val="auto"/>
        </w:rPr>
        <w:t xml:space="preserve"> outcome</w:t>
      </w:r>
      <w:r w:rsidR="00FF6BAA" w:rsidRPr="00077804">
        <w:rPr>
          <w:rFonts w:cstheme="minorHAnsi"/>
          <w:color w:val="auto"/>
        </w:rPr>
        <w:t xml:space="preserve"> </w:t>
      </w:r>
      <w:r w:rsidR="002F138B" w:rsidRPr="00077804">
        <w:rPr>
          <w:rFonts w:cstheme="minorHAnsi"/>
          <w:color w:val="auto"/>
        </w:rPr>
        <w:t>while</w:t>
      </w:r>
      <w:r w:rsidR="001F157E" w:rsidRPr="00077804">
        <w:rPr>
          <w:rFonts w:cstheme="minorHAnsi"/>
          <w:color w:val="auto"/>
        </w:rPr>
        <w:t xml:space="preserve"> </w:t>
      </w:r>
      <w:r w:rsidR="00BB7B23" w:rsidRPr="00077804">
        <w:rPr>
          <w:rFonts w:cstheme="minorHAnsi"/>
          <w:color w:val="auto"/>
        </w:rPr>
        <w:t>21</w:t>
      </w:r>
      <w:r w:rsidR="000729D5" w:rsidRPr="00077804">
        <w:rPr>
          <w:rFonts w:cstheme="minorHAnsi"/>
          <w:color w:val="auto"/>
        </w:rPr>
        <w:t>(</w:t>
      </w:r>
      <w:r w:rsidR="00C145C6" w:rsidRPr="00077804">
        <w:rPr>
          <w:rFonts w:cstheme="minorHAnsi"/>
          <w:color w:val="auto"/>
        </w:rPr>
        <w:t>33.3</w:t>
      </w:r>
      <w:r w:rsidR="000729D5" w:rsidRPr="00077804">
        <w:rPr>
          <w:rFonts w:cstheme="minorHAnsi"/>
          <w:color w:val="auto"/>
        </w:rPr>
        <w:t>%)</w:t>
      </w:r>
      <w:r w:rsidR="002F138B" w:rsidRPr="00077804">
        <w:rPr>
          <w:rFonts w:cstheme="minorHAnsi"/>
          <w:color w:val="auto"/>
        </w:rPr>
        <w:t xml:space="preserve"> articles proposed joint models for </w:t>
      </w:r>
      <w:r w:rsidR="001F157E" w:rsidRPr="00077804">
        <w:rPr>
          <w:rFonts w:cstheme="minorHAnsi"/>
          <w:color w:val="auto"/>
        </w:rPr>
        <w:t>multiple event</w:t>
      </w:r>
      <w:r w:rsidR="008B6030" w:rsidRPr="00077804">
        <w:rPr>
          <w:rFonts w:cstheme="minorHAnsi"/>
          <w:color w:val="auto"/>
        </w:rPr>
        <w:t>-time</w:t>
      </w:r>
      <w:r w:rsidR="001F157E" w:rsidRPr="00077804">
        <w:rPr>
          <w:rFonts w:cstheme="minorHAnsi"/>
          <w:color w:val="auto"/>
        </w:rPr>
        <w:t xml:space="preserve"> outcomes.</w:t>
      </w:r>
    </w:p>
    <w:p w14:paraId="58374122" w14:textId="37EE202D" w:rsidR="00DF63AB" w:rsidRPr="00077804" w:rsidRDefault="008F76CB" w:rsidP="005C2CC6">
      <w:pPr>
        <w:spacing w:line="480" w:lineRule="auto"/>
        <w:jc w:val="both"/>
        <w:rPr>
          <w:color w:val="auto"/>
        </w:rPr>
      </w:pPr>
      <w:r w:rsidRPr="00077804">
        <w:rPr>
          <w:rFonts w:cstheme="minorHAnsi"/>
          <w:color w:val="auto"/>
        </w:rPr>
        <w:t xml:space="preserve"> Although t</w:t>
      </w:r>
      <w:r w:rsidR="007835A1" w:rsidRPr="00077804">
        <w:rPr>
          <w:rFonts w:cstheme="minorHAnsi"/>
          <w:color w:val="auto"/>
        </w:rPr>
        <w:t>hree</w:t>
      </w:r>
      <w:r w:rsidR="001F157E" w:rsidRPr="00077804">
        <w:rPr>
          <w:rFonts w:cstheme="minorHAnsi"/>
          <w:color w:val="auto"/>
        </w:rPr>
        <w:t xml:space="preserve"> types of censored</w:t>
      </w:r>
      <w:r w:rsidR="007835A1" w:rsidRPr="00077804">
        <w:rPr>
          <w:rFonts w:cstheme="minorHAnsi"/>
          <w:color w:val="auto"/>
        </w:rPr>
        <w:t xml:space="preserve"> </w:t>
      </w:r>
      <w:r w:rsidR="00C26C58" w:rsidRPr="00077804">
        <w:rPr>
          <w:rFonts w:cstheme="minorHAnsi"/>
          <w:color w:val="auto"/>
        </w:rPr>
        <w:t>event</w:t>
      </w:r>
      <w:r w:rsidR="008B6030" w:rsidRPr="00077804">
        <w:rPr>
          <w:rFonts w:cstheme="minorHAnsi"/>
          <w:color w:val="auto"/>
        </w:rPr>
        <w:t>-time</w:t>
      </w:r>
      <w:r w:rsidR="00C26C58" w:rsidRPr="00077804">
        <w:rPr>
          <w:rFonts w:cstheme="minorHAnsi"/>
          <w:color w:val="auto"/>
        </w:rPr>
        <w:t xml:space="preserve">s </w:t>
      </w:r>
      <w:r w:rsidR="007835A1" w:rsidRPr="00077804">
        <w:rPr>
          <w:rFonts w:cstheme="minorHAnsi"/>
          <w:color w:val="auto"/>
        </w:rPr>
        <w:t>can occur</w:t>
      </w:r>
      <w:r w:rsidRPr="00077804">
        <w:rPr>
          <w:rFonts w:cstheme="minorHAnsi"/>
          <w:color w:val="auto"/>
        </w:rPr>
        <w:t xml:space="preserve">, </w:t>
      </w:r>
      <w:r w:rsidR="00C26C58" w:rsidRPr="00077804">
        <w:rPr>
          <w:rFonts w:cstheme="minorHAnsi"/>
          <w:color w:val="auto"/>
        </w:rPr>
        <w:t>namely</w:t>
      </w:r>
      <w:r w:rsidR="001F157E" w:rsidRPr="00077804">
        <w:rPr>
          <w:rFonts w:cstheme="minorHAnsi"/>
          <w:color w:val="auto"/>
        </w:rPr>
        <w:t xml:space="preserve"> right, left</w:t>
      </w:r>
      <w:r w:rsidR="00C2052C" w:rsidRPr="00077804">
        <w:rPr>
          <w:rFonts w:cstheme="minorHAnsi"/>
          <w:color w:val="auto"/>
        </w:rPr>
        <w:t xml:space="preserve"> and</w:t>
      </w:r>
      <w:r w:rsidR="001F157E" w:rsidRPr="00077804">
        <w:rPr>
          <w:rFonts w:cstheme="minorHAnsi"/>
          <w:color w:val="auto"/>
        </w:rPr>
        <w:t xml:space="preserve"> interval</w:t>
      </w:r>
      <w:r w:rsidRPr="00077804">
        <w:rPr>
          <w:rFonts w:cstheme="minorHAnsi"/>
          <w:color w:val="auto"/>
        </w:rPr>
        <w:t>, in the review we have not found articles dealing with left censoring</w:t>
      </w:r>
      <w:r w:rsidR="001F157E" w:rsidRPr="00077804">
        <w:rPr>
          <w:rFonts w:cstheme="minorHAnsi"/>
          <w:color w:val="auto"/>
        </w:rPr>
        <w:t xml:space="preserve"> </w:t>
      </w:r>
      <w:r w:rsidR="001F157E" w:rsidRPr="00077804">
        <w:rPr>
          <w:rFonts w:cstheme="minorHAnsi"/>
          <w:color w:val="auto"/>
        </w:rPr>
        <w:fldChar w:fldCharType="begin"/>
      </w:r>
      <w:r w:rsidR="005C2CC6" w:rsidRPr="00077804">
        <w:rPr>
          <w:rFonts w:cstheme="minorHAnsi"/>
          <w:color w:val="auto"/>
        </w:rPr>
        <w:instrText xml:space="preserve"> ADDIN EN.CITE &lt;EndNote&gt;&lt;Cite&gt;&lt;Author&gt;Collett&lt;/Author&gt;&lt;Year&gt;2015&lt;/Year&gt;&lt;RecNum&gt;84&lt;/RecNum&gt;&lt;DisplayText&gt;[91]&lt;/DisplayText&gt;&lt;record&gt;&lt;rec-number&gt;84&lt;/rec-number&gt;&lt;foreign-keys&gt;&lt;key app="EN" db-id="dt2der52b95520easzbpxszqsdw0avts2frz" timestamp="0"&gt;84&lt;/key&gt;&lt;/foreign-keys&gt;&lt;ref-type name="Book"&gt;6&lt;/ref-type&gt;&lt;contributors&gt;&lt;authors&gt;&lt;author&gt;Collett, D.&lt;/author&gt;&lt;/authors&gt;&lt;/contributors&gt;&lt;titles&gt;&lt;title&gt;Modelling Survival Data in Medical Research&lt;/title&gt;&lt;/titles&gt;&lt;pages&gt;548&lt;/pages&gt;&lt;dates&gt;&lt;year&gt;2015&lt;/year&gt;&lt;/dates&gt;&lt;publisher&gt;CRC Press&lt;/publisher&gt;&lt;urls&gt;&lt;/urls&gt;&lt;remote-database-name&gt;/z-wcorg/&lt;/remote-database-name&gt;&lt;remote-database-provider&gt;http://worldcat.org&lt;/remote-database-provider&gt;&lt;language&gt;English&lt;/language&gt;&lt;/record&gt;&lt;/Cite&gt;&lt;/EndNote&gt;</w:instrText>
      </w:r>
      <w:r w:rsidR="001F157E" w:rsidRPr="00077804">
        <w:rPr>
          <w:rFonts w:cstheme="minorHAnsi"/>
          <w:color w:val="auto"/>
        </w:rPr>
        <w:fldChar w:fldCharType="separate"/>
      </w:r>
      <w:r w:rsidR="00873353" w:rsidRPr="00077804">
        <w:rPr>
          <w:rFonts w:cstheme="minorHAnsi"/>
          <w:noProof/>
          <w:color w:val="auto"/>
        </w:rPr>
        <w:t>[91]</w:t>
      </w:r>
      <w:r w:rsidR="001F157E" w:rsidRPr="00077804">
        <w:rPr>
          <w:rFonts w:cstheme="minorHAnsi"/>
          <w:color w:val="auto"/>
        </w:rPr>
        <w:fldChar w:fldCharType="end"/>
      </w:r>
      <w:r w:rsidR="001F157E" w:rsidRPr="00077804">
        <w:rPr>
          <w:rFonts w:cstheme="minorHAnsi"/>
          <w:color w:val="auto"/>
        </w:rPr>
        <w:t xml:space="preserve">. </w:t>
      </w:r>
      <w:r w:rsidR="00C26C58" w:rsidRPr="00077804">
        <w:rPr>
          <w:rFonts w:cstheme="minorHAnsi"/>
          <w:color w:val="auto"/>
        </w:rPr>
        <w:t>The</w:t>
      </w:r>
      <w:r w:rsidR="001F157E" w:rsidRPr="00077804">
        <w:rPr>
          <w:rFonts w:cstheme="minorHAnsi"/>
          <w:color w:val="auto"/>
        </w:rPr>
        <w:t xml:space="preserve"> right censored </w:t>
      </w:r>
      <w:r w:rsidR="009A63AD" w:rsidRPr="00077804">
        <w:rPr>
          <w:rFonts w:cstheme="minorHAnsi"/>
          <w:color w:val="auto"/>
        </w:rPr>
        <w:t>event-</w:t>
      </w:r>
      <w:r w:rsidR="008B6030" w:rsidRPr="00077804">
        <w:rPr>
          <w:rFonts w:cstheme="minorHAnsi"/>
          <w:color w:val="auto"/>
        </w:rPr>
        <w:t xml:space="preserve">times </w:t>
      </w:r>
      <w:r w:rsidR="00BA6161" w:rsidRPr="00077804">
        <w:rPr>
          <w:rFonts w:cstheme="minorHAnsi"/>
          <w:color w:val="auto"/>
        </w:rPr>
        <w:t>occurs</w:t>
      </w:r>
      <w:r w:rsidR="001F157E" w:rsidRPr="00077804">
        <w:rPr>
          <w:rFonts w:cstheme="minorHAnsi"/>
          <w:color w:val="auto"/>
        </w:rPr>
        <w:t xml:space="preserve"> when the study period</w:t>
      </w:r>
      <w:r w:rsidR="007F39B0" w:rsidRPr="00077804">
        <w:rPr>
          <w:rFonts w:cstheme="minorHAnsi"/>
          <w:color w:val="auto"/>
        </w:rPr>
        <w:t xml:space="preserve"> of the observation</w:t>
      </w:r>
      <w:r w:rsidR="001F157E" w:rsidRPr="00077804">
        <w:rPr>
          <w:rFonts w:cstheme="minorHAnsi"/>
          <w:color w:val="auto"/>
        </w:rPr>
        <w:t xml:space="preserve"> ends before the </w:t>
      </w:r>
      <w:r w:rsidR="00CA0E1C" w:rsidRPr="00077804">
        <w:rPr>
          <w:rFonts w:cstheme="minorHAnsi"/>
          <w:color w:val="auto"/>
        </w:rPr>
        <w:t xml:space="preserve">individuals </w:t>
      </w:r>
      <w:r w:rsidR="001F157E" w:rsidRPr="00077804">
        <w:rPr>
          <w:rFonts w:cstheme="minorHAnsi"/>
          <w:color w:val="auto"/>
        </w:rPr>
        <w:t xml:space="preserve">experience the event. For example, if the event of interest is </w:t>
      </w:r>
      <w:r w:rsidR="006217B1" w:rsidRPr="00077804">
        <w:rPr>
          <w:rFonts w:cstheme="minorHAnsi"/>
          <w:color w:val="auto"/>
        </w:rPr>
        <w:t xml:space="preserve">admission </w:t>
      </w:r>
      <w:r w:rsidR="001F157E" w:rsidRPr="00077804">
        <w:rPr>
          <w:rFonts w:cstheme="minorHAnsi"/>
          <w:color w:val="auto"/>
        </w:rPr>
        <w:t>to the hospital</w:t>
      </w:r>
      <w:r w:rsidR="00112E7C" w:rsidRPr="00077804">
        <w:rPr>
          <w:rFonts w:cstheme="minorHAnsi"/>
          <w:color w:val="auto"/>
        </w:rPr>
        <w:t>,</w:t>
      </w:r>
      <w:r w:rsidR="001F157E" w:rsidRPr="00077804">
        <w:rPr>
          <w:rFonts w:cstheme="minorHAnsi"/>
          <w:color w:val="auto"/>
        </w:rPr>
        <w:t xml:space="preserve"> and by the end of the study, </w:t>
      </w:r>
      <w:r w:rsidR="00C26C58" w:rsidRPr="00077804">
        <w:rPr>
          <w:rFonts w:cstheme="minorHAnsi"/>
          <w:color w:val="auto"/>
        </w:rPr>
        <w:t xml:space="preserve">some </w:t>
      </w:r>
      <w:r w:rsidR="00440FF5" w:rsidRPr="00077804">
        <w:rPr>
          <w:rFonts w:cstheme="minorHAnsi"/>
          <w:color w:val="auto"/>
        </w:rPr>
        <w:t xml:space="preserve">individuals </w:t>
      </w:r>
      <w:r w:rsidR="001F157E" w:rsidRPr="00077804">
        <w:rPr>
          <w:rFonts w:cstheme="minorHAnsi"/>
          <w:color w:val="auto"/>
        </w:rPr>
        <w:t>ha</w:t>
      </w:r>
      <w:r w:rsidR="00C26C58" w:rsidRPr="00077804">
        <w:rPr>
          <w:rFonts w:cstheme="minorHAnsi"/>
          <w:color w:val="auto"/>
        </w:rPr>
        <w:t>ve</w:t>
      </w:r>
      <w:r w:rsidR="001F157E" w:rsidRPr="00077804">
        <w:rPr>
          <w:rFonts w:cstheme="minorHAnsi"/>
          <w:color w:val="auto"/>
        </w:rPr>
        <w:t xml:space="preserve"> not yet experienced this event</w:t>
      </w:r>
      <w:r w:rsidR="00C26C58" w:rsidRPr="00077804">
        <w:rPr>
          <w:rFonts w:cstheme="minorHAnsi"/>
          <w:color w:val="auto"/>
        </w:rPr>
        <w:t>.</w:t>
      </w:r>
      <w:r w:rsidR="008B6030" w:rsidRPr="00077804">
        <w:rPr>
          <w:rFonts w:cstheme="minorHAnsi"/>
          <w:color w:val="auto"/>
        </w:rPr>
        <w:t xml:space="preserve"> </w:t>
      </w:r>
      <w:r w:rsidR="002C472E" w:rsidRPr="00077804">
        <w:rPr>
          <w:rFonts w:cstheme="minorHAnsi"/>
          <w:color w:val="auto"/>
        </w:rPr>
        <w:t>27(</w:t>
      </w:r>
      <w:r w:rsidR="00F74ED7" w:rsidRPr="00077804">
        <w:rPr>
          <w:rFonts w:cstheme="minorHAnsi"/>
          <w:color w:val="auto"/>
        </w:rPr>
        <w:t>42.8</w:t>
      </w:r>
      <w:r w:rsidR="002C472E" w:rsidRPr="00077804">
        <w:rPr>
          <w:rFonts w:cstheme="minorHAnsi"/>
          <w:color w:val="auto"/>
        </w:rPr>
        <w:t>%)</w:t>
      </w:r>
      <w:r w:rsidR="008B6030" w:rsidRPr="00077804">
        <w:rPr>
          <w:rFonts w:cstheme="minorHAnsi"/>
          <w:color w:val="auto"/>
        </w:rPr>
        <w:t xml:space="preserve"> articles were based on right censoring.</w:t>
      </w:r>
      <w:r w:rsidR="00112E7C" w:rsidRPr="00077804">
        <w:rPr>
          <w:rFonts w:cstheme="minorHAnsi"/>
          <w:color w:val="auto"/>
        </w:rPr>
        <w:t xml:space="preserve"> </w:t>
      </w:r>
      <w:r w:rsidR="00B91FC5" w:rsidRPr="00077804">
        <w:rPr>
          <w:rFonts w:cstheme="minorHAnsi"/>
          <w:color w:val="auto"/>
        </w:rPr>
        <w:t>L</w:t>
      </w:r>
      <w:r w:rsidR="00CA0E1C" w:rsidRPr="00077804">
        <w:rPr>
          <w:rFonts w:cstheme="minorHAnsi"/>
          <w:color w:val="auto"/>
        </w:rPr>
        <w:t xml:space="preserve">eft-censoring occurs when the event time is not </w:t>
      </w:r>
      <w:r w:rsidR="00CA0E1C" w:rsidRPr="00077804">
        <w:rPr>
          <w:rFonts w:cstheme="minorHAnsi"/>
          <w:color w:val="auto"/>
        </w:rPr>
        <w:lastRenderedPageBreak/>
        <w:t xml:space="preserve">observed but it is known to have happened before a certain time. </w:t>
      </w:r>
      <w:r w:rsidR="006217B1" w:rsidRPr="00077804">
        <w:rPr>
          <w:rFonts w:cstheme="minorHAnsi"/>
          <w:color w:val="auto"/>
        </w:rPr>
        <w:t>W</w:t>
      </w:r>
      <w:r w:rsidR="008B6030" w:rsidRPr="00077804">
        <w:rPr>
          <w:rFonts w:cstheme="minorHAnsi"/>
          <w:color w:val="auto"/>
        </w:rPr>
        <w:t xml:space="preserve">hen </w:t>
      </w:r>
      <w:r w:rsidR="00CA0E1C" w:rsidRPr="00077804">
        <w:rPr>
          <w:rFonts w:cstheme="minorHAnsi"/>
          <w:color w:val="auto"/>
        </w:rPr>
        <w:t xml:space="preserve">individuals </w:t>
      </w:r>
      <w:r w:rsidR="001F157E" w:rsidRPr="00077804">
        <w:rPr>
          <w:rFonts w:cstheme="minorHAnsi"/>
          <w:color w:val="auto"/>
        </w:rPr>
        <w:t xml:space="preserve">experienced the event of interest within </w:t>
      </w:r>
      <w:r w:rsidR="00520D2B" w:rsidRPr="00077804">
        <w:rPr>
          <w:rFonts w:cstheme="minorHAnsi"/>
          <w:color w:val="auto"/>
        </w:rPr>
        <w:t xml:space="preserve">a </w:t>
      </w:r>
      <w:r w:rsidR="001F157E" w:rsidRPr="00077804">
        <w:rPr>
          <w:rFonts w:cstheme="minorHAnsi"/>
          <w:color w:val="auto"/>
        </w:rPr>
        <w:t>known time period (e.g.</w:t>
      </w:r>
      <w:r w:rsidR="003B05D0" w:rsidRPr="00077804">
        <w:rPr>
          <w:rFonts w:cstheme="minorHAnsi"/>
          <w:color w:val="auto"/>
        </w:rPr>
        <w:t>,</w:t>
      </w:r>
      <w:r w:rsidR="001F157E" w:rsidRPr="00077804">
        <w:rPr>
          <w:rFonts w:cstheme="minorHAnsi"/>
          <w:color w:val="auto"/>
        </w:rPr>
        <w:t xml:space="preserve"> between follow up appointments), they are </w:t>
      </w:r>
      <w:r w:rsidR="00CA0E1C" w:rsidRPr="00077804">
        <w:rPr>
          <w:rFonts w:cstheme="minorHAnsi"/>
          <w:color w:val="auto"/>
        </w:rPr>
        <w:t>interval-</w:t>
      </w:r>
      <w:r w:rsidR="001F157E" w:rsidRPr="00077804">
        <w:rPr>
          <w:rFonts w:cstheme="minorHAnsi"/>
          <w:color w:val="auto"/>
        </w:rPr>
        <w:t>censored</w:t>
      </w:r>
      <w:r w:rsidR="006217B1" w:rsidRPr="00077804">
        <w:rPr>
          <w:rFonts w:cstheme="minorHAnsi"/>
          <w:color w:val="auto"/>
        </w:rPr>
        <w:t>. S</w:t>
      </w:r>
      <w:r w:rsidR="00294477" w:rsidRPr="00077804">
        <w:rPr>
          <w:rFonts w:cstheme="minorHAnsi"/>
          <w:color w:val="auto"/>
        </w:rPr>
        <w:t>even</w:t>
      </w:r>
      <w:r w:rsidR="00BA6161" w:rsidRPr="00077804">
        <w:rPr>
          <w:rFonts w:cstheme="minorHAnsi"/>
          <w:color w:val="auto"/>
        </w:rPr>
        <w:t xml:space="preserve"> </w:t>
      </w:r>
      <w:r w:rsidR="00CA0E1C" w:rsidRPr="00077804">
        <w:rPr>
          <w:rFonts w:cstheme="minorHAnsi"/>
          <w:color w:val="auto"/>
        </w:rPr>
        <w:t>articles</w:t>
      </w:r>
      <w:r w:rsidR="00BA6161" w:rsidRPr="00077804">
        <w:rPr>
          <w:rFonts w:cstheme="minorHAnsi"/>
          <w:color w:val="auto"/>
        </w:rPr>
        <w:t xml:space="preserve"> </w:t>
      </w:r>
      <w:r w:rsidR="00C26C58" w:rsidRPr="00077804">
        <w:rPr>
          <w:rFonts w:cstheme="minorHAnsi"/>
          <w:color w:val="auto"/>
        </w:rPr>
        <w:t>were based on</w:t>
      </w:r>
      <w:r w:rsidR="00BA6161" w:rsidRPr="00077804">
        <w:rPr>
          <w:rFonts w:cstheme="minorHAnsi"/>
          <w:color w:val="auto"/>
        </w:rPr>
        <w:t xml:space="preserve"> </w:t>
      </w:r>
      <w:r w:rsidR="00CA0E1C" w:rsidRPr="00077804">
        <w:rPr>
          <w:rFonts w:cstheme="minorHAnsi"/>
          <w:color w:val="auto"/>
        </w:rPr>
        <w:t>interval-</w:t>
      </w:r>
      <w:r w:rsidR="00BA6161" w:rsidRPr="00077804">
        <w:rPr>
          <w:rFonts w:cstheme="minorHAnsi"/>
          <w:color w:val="auto"/>
        </w:rPr>
        <w:t>censored event</w:t>
      </w:r>
      <w:r w:rsidR="00C26C58" w:rsidRPr="00077804">
        <w:rPr>
          <w:rFonts w:cstheme="minorHAnsi"/>
          <w:color w:val="auto"/>
        </w:rPr>
        <w:t xml:space="preserve">-times </w:t>
      </w:r>
      <w:r w:rsidR="001F157E" w:rsidRPr="00077804">
        <w:rPr>
          <w:rFonts w:cstheme="minorHAnsi"/>
          <w:color w:val="auto"/>
        </w:rPr>
        <w:fldChar w:fldCharType="begin">
          <w:fldData xml:space="preserve">PEVuZE5vdGU+PENpdGU+PEF1dGhvcj5NdXJwaHk8L0F1dGhvcj48WWVhcj4yMDE1PC9ZZWFyPjxS
ZWNOdW0+OTwvUmVjTnVtPjxEaXNwbGF5VGV4dD5bNDQsIDUxLCA1OSwgNjAsIDY5LCA3MCwgOTJd
PC9EaXNwbGF5VGV4dD48cmVjb3JkPjxyZWMtbnVtYmVyPjk8L3JlYy1udW1iZXI+PGZvcmVpZ24t
a2V5cz48a2V5IGFwcD0iRU4iIGRiLWlkPSJkdDJkZXI1MmI5NTUyMGVhc3picHhzenFzZHcwYXZ0
czJmcnoiIHRpbWVzdGFtcD0iMCI+OTwva2V5PjwvZm9yZWlnbi1rZXlzPjxyZWYtdHlwZSBuYW1l
PSJKb3VybmFsIEFydGljbGUiPjE3PC9yZWYtdHlwZT48Y29udHJpYnV0b3JzPjxhdXRob3JzPjxh
dXRob3I+VGVycmVuY2UgRS4gTXVycGh5PC9hdXRob3I+PGF1dGhvcj5IZWF0aGVyIEcuIEFsbG9y
ZTwvYXV0aG9yPjxhdXRob3I+TGluZyBIYW48L2F1dGhvcj48YXV0aG9yPlBldGVyIE4uIFBlZHV6
emk8L2F1dGhvcj48YXV0aG9yPlRob21hcyBNLiBHaWxsPC9hdXRob3I+PGF1dGhvcj5YaWFvIFh1
PC9hdXRob3I+PC9hdXRob3JzPjwvY29udHJpYnV0b3JzPjx0aXRsZXM+PHRpdGxlPkEgbG9uZ2l0
dWRpbmFsLCBvYnNlcnZhdGlvbmFsIHN0dWR5IHdpdGggbWFueSByZXBlYXRlZCBtZWFzdXJlcyBk
ZW1vbnN0cmF0ZWQgaW1wcm92ZWQgcHJlY2lzaW9uIG9mIGluZGl2aWR1YWwgc3Vydml2YWwgY3Vy
dmVzIHVzaW5nIEJheWVzaWFuIGpvaW50IG1vZGVsaW5nIG9mIGRpc2FiaWxpdHkgYW5kIHN1cnZp
dmFsPC90aXRsZT48c2Vjb25kYXJ5LXRpdGxlPkV4cGVyaW1lbnRhbCBBZ2luZyBSZXNlYXJjaDwv
c2Vjb25kYXJ5LXRpdGxlPjwvdGl0bGVzPjxwYWdlcz4yMjEtMjM5PC9wYWdlcz48dm9sdW1lPjQx
PC92b2x1bWU+PGRhdGVzPjx5ZWFyPjIwMTU8L3llYXI+PC9kYXRlcz48dXJscz48L3VybHM+PC9y
ZWNvcmQ+PC9DaXRlPjxDaXRlPjxBdXRob3I+RGFnbmU8L0F1dGhvcj48WWVhcj4yMDE3PC9ZZWFy
PjxSZWNOdW0+MzE8L1JlY051bT48cmVjb3JkPjxyZWMtbnVtYmVyPjMxPC9yZWMtbnVtYmVyPjxm
b3JlaWduLWtleXM+PGtleSBhcHA9IkVOIiBkYi1pZD0iZHQyZGVyNTJiOTU1MjBlYXN6YnB4c3px
c2R3MGF2dHMyZnJ6IiB0aW1lc3RhbXA9IjAiPjMxPC9rZXk+PC9mb3JlaWduLWtleXM+PHJlZi10
eXBlIG5hbWU9IkpvdXJuYWwgQXJ0aWNsZSI+MTc8L3JlZi10eXBlPjxjb250cmlidXRvcnM+PGF1
dGhvcnM+PGF1dGhvcj5HZXRhY2hldyBBLiBEYWduZTwvYXV0aG9yPjwvYXV0aG9ycz48L2NvbnRy
aWJ1dG9ycz48dGl0bGVzPjx0aXRsZT5Kb2ludCB0d28tcGFydCBUb2JpdCBtb2RlbHMgZm9yIGxv
bmdpdHVkaW5hbCBhbmQgdGltZS10by1ldmVudCBkYXRhPC90aXRsZT48c2Vjb25kYXJ5LXRpdGxl
PlN0YXRpc3RpY3MgaW4gTWVkaWNpbmU8L3NlY29uZGFyeS10aXRsZT48L3RpdGxlcz48cGFnZXM+
NDIxNC00MjI5PC9wYWdlcz48dm9sdW1lPjM2PC92b2x1bWU+PGRhdGVzPjx5ZWFyPjIwMTc8L3ll
YXI+PC9kYXRlcz48dXJscz48L3VybHM+PC9yZWNvcmQ+PC9DaXRlPjxDaXRlPjxBdXRob3I+RGFn
bmU8L0F1dGhvcj48WWVhcj4yMDE4PC9ZZWFyPjxSZWNOdW0+NDc8L1JlY051bT48cmVjb3JkPjxy
ZWMtbnVtYmVyPjQ3PC9yZWMtbnVtYmVyPjxmb3JlaWduLWtleXM+PGtleSBhcHA9IkVOIiBkYi1p
ZD0iZHQyZGVyNTJiOTU1MjBlYXN6YnB4c3pxc2R3MGF2dHMyZnJ6IiB0aW1lc3RhbXA9IjAiPjQ3
PC9rZXk+PC9mb3JlaWduLWtleXM+PHJlZi10eXBlIG5hbWU9IkpvdXJuYWwgQXJ0aWNsZSI+MTc8
L3JlZi10eXBlPjxjb250cmlidXRvcnM+PGF1dGhvcnM+PGF1dGhvcj5HZXRhY2hldyBBLiBEYWdu
ZTwvYXV0aG9yPjwvYXV0aG9ycz48L2NvbnRyaWJ1dG9ycz48dGl0bGVzPjx0aXRsZT5Kb2ludCBi
ZW50LWNhYmxlIFRvYml0IG1vZGVscyBmb3IgbG9uZ2l0dWRpbmFsIGFuZCB0aW1lLXRvLWV2ZW50
IGRhdGE8L3RpdGxlPjxzZWNvbmRhcnktdGl0bGU+Sm91cm5hbCBvZiBCaW9waGFybWFjZXV0aWNh
bCBTdGF0aXN0aWNzPC9zZWNvbmRhcnktdGl0bGU+PC90aXRsZXM+PHBhZ2VzPjM4NS00MDE8L3Bh
Z2VzPjx2b2x1bWU+Mjg8L3ZvbHVtZT48bnVtYmVyPjM8L251bWJlcj48ZGF0ZXM+PHllYXI+MjAx
ODwveWVhcj48L2RhdGVzPjx1cmxzPjwvdXJscz48L3JlY29yZD48L0NpdGU+PENpdGU+PEF1dGhv
cj5IdWFuZzwvQXV0aG9yPjxZZWFyPjIwMTE8L1llYXI+PFJlY051bT41NzwvUmVjTnVtPjxyZWNv
cmQ+PHJlYy1udW1iZXI+NTc8L3JlYy1udW1iZXI+PGZvcmVpZ24ta2V5cz48a2V5IGFwcD0iRU4i
IGRiLWlkPSJkdDJkZXI1MmI5NTUyMGVhc3picHhzenFzZHcwYXZ0czJmcnoiIHRpbWVzdGFtcD0i
MCI+NTc8L2tleT48L2ZvcmVpZ24ta2V5cz48cmVmLXR5cGUgbmFtZT0iSm91cm5hbCBBcnRpY2xl
Ij4xNzwvcmVmLXR5cGU+PGNvbnRyaWJ1dG9ycz48YXV0aG9ycz48YXV0aG9yPllhbmd4aW4gSHVh
bmc8L2F1dGhvcj48YXV0aG9yPkdldGFjaGV3IERhZ25lPC9hdXRob3I+PGF1dGhvcj5MYW5nIFd1
PC9hdXRob3I+PC9hdXRob3JzPjwvY29udHJpYnV0b3JzPjx0aXRsZXM+PHRpdGxlPkJheWVzaWFu
IGluZmVyZW5jZSBvbiBqb2ludCBtb2RlbHMgb2YgSElWIGR5bmFtaWNzIGZvciB0aW1lLXRvLWV2
ZW50IGFuZCBsb25naXR1ZGluYWwgZGF0YSB3aXRoIHNrZXduZXNzIGFuZCBjb3ZhcmlhdGUgbWVh
c3VyZW1lbnQgZXJyb3JzPC90aXRsZT48c2Vjb25kYXJ5LXRpdGxlPlN0YXRpc3RpY3MgaW4gTWVk
aWNpbmU8L3NlY29uZGFyeS10aXRsZT48L3RpdGxlcz48cGFnZXM+MjkzMC0yOTQ2PC9wYWdlcz48
dm9sdW1lPjMwPC92b2x1bWU+PGRhdGVzPjx5ZWFyPjIwMTE8L3llYXI+PC9kYXRlcz48dXJscz48
L3VybHM+PC9yZWNvcmQ+PC9DaXRlPjxDaXRlPjxBdXRob3I+Q2hlbjwvQXV0aG9yPjxZZWFyPjIw
MTU8L1llYXI+PFJlY051bT41OTwvUmVjTnVtPjxyZWNvcmQ+PHJlYy1udW1iZXI+NTk8L3JlYy1u
dW1iZXI+PGZvcmVpZ24ta2V5cz48a2V5IGFwcD0iRU4iIGRiLWlkPSJkdDJkZXI1MmI5NTUyMGVh
c3picHhzenFzZHcwYXZ0czJmcnoiIHRpbWVzdGFtcD0iMCI+NTk8L2tleT48L2ZvcmVpZ24ta2V5
cz48cmVmLXR5cGUgbmFtZT0iSm91cm5hbCBBcnRpY2xlIj4xNzwvcmVmLXR5cGU+PGNvbnRyaWJ1
dG9ycz48YXV0aG9ycz48YXV0aG9yPkppYXFpbmcgQ2hlbjwvYXV0aG9yPjxhdXRob3I+WWFuZ3hp
biBIdWFuZzwvYXV0aG9yPjwvYXV0aG9ycz48L2NvbnRyaWJ1dG9ycz48dGl0bGVzPjx0aXRsZT5B
IEJheWVzaWFuIG1peHR1cmUgb2Ygc2VtaXBhcmFtZXRyaWMgbWl4ZWQtZWZmZWN0cyBqb2ludCBt
b2RlbHMgZm9yIHNrZXdlZC1sb25naXR1ZGluYWwgYW5kIHRpbWUtdG8tZXZlbnQgZGF0YTwvdGl0
bGU+PHNlY29uZGFyeS10aXRsZT5TdGF0aXN0aWNzIGluIE1lZGljaW5lPC9zZWNvbmRhcnktdGl0
bGU+PC90aXRsZXM+PHBhZ2VzPjI4MjAtMjg0MzwvcGFnZXM+PHZvbHVtZT4zNDwvdm9sdW1lPjxk
YXRlcz48eWVhcj4yMDE1PC95ZWFyPjwvZGF0ZXM+PHVybHM+PC91cmxzPjwvcmVjb3JkPjwvQ2l0
ZT48Q2l0ZT48QXV0aG9yPkh1YW5nPC9BdXRob3I+PFllYXI+MjAxNjwvWWVhcj48UmVjTnVtPjcx
PC9SZWNOdW0+PHJlY29yZD48cmVjLW51bWJlcj43MTwvcmVjLW51bWJlcj48Zm9yZWlnbi1rZXlz
PjxrZXkgYXBwPSJFTiIgZGItaWQ9ImR0MmRlcjUyYjk1NTIwZWFzemJweHN6cXNkdzBhdnRzMmZy
eiIgdGltZXN0YW1wPSIwIj43MTwva2V5PjwvZm9yZWlnbi1rZXlzPjxyZWYtdHlwZSBuYW1lPSJK
b3VybmFsIEFydGljbGUiPjE3PC9yZWYtdHlwZT48Y29udHJpYnV0b3JzPjxhdXRob3JzPjxhdXRo
b3I+WWFuZ3hpbiBIdWFuZzwvYXV0aG9yPjxhdXRob3I+SmlhcWluZyBDaGVuPC9hdXRob3I+PC9h
dXRob3JzPjwvY29udHJpYnV0b3JzPjx0aXRsZXM+PHRpdGxlPkJheWVzaWFuIHF1YW50aWxlIHJl
Z3Jlc3Npb24tYmFzZWQgbm9ubGluZWFyIG1peGVkLWVmZmVjdHMgam9pbnQgbW9kZWxzIGZvciB0
aW1lLXRvLWV2ZW50IGFuZCBsb25naXR1ZGluYWwgZGF0YSB3aXRoIG11bHRpcGxlIGZlYXR1cmVz
PC90aXRsZT48c2Vjb25kYXJ5LXRpdGxlPlN0YXRpc3RpY3MgaW4gTWVkaWNpbmU8L3NlY29uZGFy
eS10aXRsZT48L3RpdGxlcz48cGFnZXM+NTY2Ni01Njg1PC9wYWdlcz48dm9sdW1lPjM1PC92b2x1
bWU+PGRhdGVzPjx5ZWFyPjIwMTY8L3llYXI+PC9kYXRlcz48dXJscz48L3VybHM+PC9yZWNvcmQ+
PC9DaXRlPjxDaXRlPjxBdXRob3I+V2FsZG1hbm48L0F1dGhvcj48WWVhcj4yMDE2PC9ZZWFyPjxS
ZWNOdW0+ODY8L1JlY051bT48cmVjb3JkPjxyZWMtbnVtYmVyPjg2PC9yZWMtbnVtYmVyPjxmb3Jl
aWduLWtleXM+PGtleSBhcHA9IkVOIiBkYi1pZD0iZHQyZGVyNTJiOTU1MjBlYXN6YnB4c3pxc2R3
MGF2dHMyZnJ6IiB0aW1lc3RhbXA9IjAiPjg2PC9rZXk+PC9mb3JlaWduLWtleXM+PHJlZi10eXBl
IG5hbWU9IkpvdXJuYWwgQXJ0aWNsZSI+MTc8L3JlZi10eXBlPjxjb250cmlidXRvcnM+PGF1dGhv
cnM+PGF1dGhvcj5FbGlzYWJldGggV2FsZG1hbm48L2F1dGhvcj48YXV0aG9yPkRhdmlkIFRheWxv
ci1Sb2JpbnNvbjwvYXV0aG9yPjwvYXV0aG9ycz48L2NvbnRyaWJ1dG9ycz48dGl0bGVzPjx0aXRs
ZT5CYXllc2lhbiBxdWFudGlsZS1iYXNlZCBqb2ludCBtb2RlbGxpbmcgb2YgcmVwZWF0ZWQgbWVh
c3VyZW1lbnQgYW5kIHRpbWUtdG8tZXZlbnQgZGF0YSwgd2l0aCBhbiBhcHBsaWNhdGlvbiB0byBs
dW5nIGZ1bmN0aW9uIGRlY2xpbmUgYW5kIHRpbWUgdG8gaW5mZWN0aW9uIGluIHBhdGllbnRzIHdp
dGggY3lzdGljIGZpYnJvc2lzPC90aXRsZT48c2Vjb25kYXJ5LXRpdGxlPmFyWGl2IGUtcHJpbnRz
PC9zZWNvbmRhcnktdGl0bGU+PC90aXRsZXM+PGRhdGVzPjx5ZWFyPjIwMTY8L3llYXI+PC9kYXRl
cz48dXJscz48L3VybHM+PC9yZWNvcmQ+PC9DaXRlPjwvRW5kTm90ZT4A
</w:fldData>
        </w:fldChar>
      </w:r>
      <w:r w:rsidR="00154CC3" w:rsidRPr="00077804">
        <w:rPr>
          <w:rFonts w:cstheme="minorHAnsi"/>
          <w:color w:val="auto"/>
        </w:rPr>
        <w:instrText xml:space="preserve"> ADDIN EN.CITE </w:instrText>
      </w:r>
      <w:r w:rsidR="00154CC3" w:rsidRPr="00077804">
        <w:rPr>
          <w:rFonts w:cstheme="minorHAnsi"/>
          <w:color w:val="auto"/>
        </w:rPr>
        <w:fldChar w:fldCharType="begin">
          <w:fldData xml:space="preserve">PEVuZE5vdGU+PENpdGU+PEF1dGhvcj5NdXJwaHk8L0F1dGhvcj48WWVhcj4yMDE1PC9ZZWFyPjxS
ZWNOdW0+OTwvUmVjTnVtPjxEaXNwbGF5VGV4dD5bNDQsIDUxLCA1OSwgNjAsIDY5LCA3MCwgOTJd
PC9EaXNwbGF5VGV4dD48cmVjb3JkPjxyZWMtbnVtYmVyPjk8L3JlYy1udW1iZXI+PGZvcmVpZ24t
a2V5cz48a2V5IGFwcD0iRU4iIGRiLWlkPSJkdDJkZXI1MmI5NTUyMGVhc3picHhzenFzZHcwYXZ0
czJmcnoiIHRpbWVzdGFtcD0iMCI+OTwva2V5PjwvZm9yZWlnbi1rZXlzPjxyZWYtdHlwZSBuYW1l
PSJKb3VybmFsIEFydGljbGUiPjE3PC9yZWYtdHlwZT48Y29udHJpYnV0b3JzPjxhdXRob3JzPjxh
dXRob3I+VGVycmVuY2UgRS4gTXVycGh5PC9hdXRob3I+PGF1dGhvcj5IZWF0aGVyIEcuIEFsbG9y
ZTwvYXV0aG9yPjxhdXRob3I+TGluZyBIYW48L2F1dGhvcj48YXV0aG9yPlBldGVyIE4uIFBlZHV6
emk8L2F1dGhvcj48YXV0aG9yPlRob21hcyBNLiBHaWxsPC9hdXRob3I+PGF1dGhvcj5YaWFvIFh1
PC9hdXRob3I+PC9hdXRob3JzPjwvY29udHJpYnV0b3JzPjx0aXRsZXM+PHRpdGxlPkEgbG9uZ2l0
dWRpbmFsLCBvYnNlcnZhdGlvbmFsIHN0dWR5IHdpdGggbWFueSByZXBlYXRlZCBtZWFzdXJlcyBk
ZW1vbnN0cmF0ZWQgaW1wcm92ZWQgcHJlY2lzaW9uIG9mIGluZGl2aWR1YWwgc3Vydml2YWwgY3Vy
dmVzIHVzaW5nIEJheWVzaWFuIGpvaW50IG1vZGVsaW5nIG9mIGRpc2FiaWxpdHkgYW5kIHN1cnZp
dmFsPC90aXRsZT48c2Vjb25kYXJ5LXRpdGxlPkV4cGVyaW1lbnRhbCBBZ2luZyBSZXNlYXJjaDwv
c2Vjb25kYXJ5LXRpdGxlPjwvdGl0bGVzPjxwYWdlcz4yMjEtMjM5PC9wYWdlcz48dm9sdW1lPjQx
PC92b2x1bWU+PGRhdGVzPjx5ZWFyPjIwMTU8L3llYXI+PC9kYXRlcz48dXJscz48L3VybHM+PC9y
ZWNvcmQ+PC9DaXRlPjxDaXRlPjxBdXRob3I+RGFnbmU8L0F1dGhvcj48WWVhcj4yMDE3PC9ZZWFy
PjxSZWNOdW0+MzE8L1JlY051bT48cmVjb3JkPjxyZWMtbnVtYmVyPjMxPC9yZWMtbnVtYmVyPjxm
b3JlaWduLWtleXM+PGtleSBhcHA9IkVOIiBkYi1pZD0iZHQyZGVyNTJiOTU1MjBlYXN6YnB4c3px
c2R3MGF2dHMyZnJ6IiB0aW1lc3RhbXA9IjAiPjMxPC9rZXk+PC9mb3JlaWduLWtleXM+PHJlZi10
eXBlIG5hbWU9IkpvdXJuYWwgQXJ0aWNsZSI+MTc8L3JlZi10eXBlPjxjb250cmlidXRvcnM+PGF1
dGhvcnM+PGF1dGhvcj5HZXRhY2hldyBBLiBEYWduZTwvYXV0aG9yPjwvYXV0aG9ycz48L2NvbnRy
aWJ1dG9ycz48dGl0bGVzPjx0aXRsZT5Kb2ludCB0d28tcGFydCBUb2JpdCBtb2RlbHMgZm9yIGxv
bmdpdHVkaW5hbCBhbmQgdGltZS10by1ldmVudCBkYXRhPC90aXRsZT48c2Vjb25kYXJ5LXRpdGxl
PlN0YXRpc3RpY3MgaW4gTWVkaWNpbmU8L3NlY29uZGFyeS10aXRsZT48L3RpdGxlcz48cGFnZXM+
NDIxNC00MjI5PC9wYWdlcz48dm9sdW1lPjM2PC92b2x1bWU+PGRhdGVzPjx5ZWFyPjIwMTc8L3ll
YXI+PC9kYXRlcz48dXJscz48L3VybHM+PC9yZWNvcmQ+PC9DaXRlPjxDaXRlPjxBdXRob3I+RGFn
bmU8L0F1dGhvcj48WWVhcj4yMDE4PC9ZZWFyPjxSZWNOdW0+NDc8L1JlY051bT48cmVjb3JkPjxy
ZWMtbnVtYmVyPjQ3PC9yZWMtbnVtYmVyPjxmb3JlaWduLWtleXM+PGtleSBhcHA9IkVOIiBkYi1p
ZD0iZHQyZGVyNTJiOTU1MjBlYXN6YnB4c3pxc2R3MGF2dHMyZnJ6IiB0aW1lc3RhbXA9IjAiPjQ3
PC9rZXk+PC9mb3JlaWduLWtleXM+PHJlZi10eXBlIG5hbWU9IkpvdXJuYWwgQXJ0aWNsZSI+MTc8
L3JlZi10eXBlPjxjb250cmlidXRvcnM+PGF1dGhvcnM+PGF1dGhvcj5HZXRhY2hldyBBLiBEYWdu
ZTwvYXV0aG9yPjwvYXV0aG9ycz48L2NvbnRyaWJ1dG9ycz48dGl0bGVzPjx0aXRsZT5Kb2ludCBi
ZW50LWNhYmxlIFRvYml0IG1vZGVscyBmb3IgbG9uZ2l0dWRpbmFsIGFuZCB0aW1lLXRvLWV2ZW50
IGRhdGE8L3RpdGxlPjxzZWNvbmRhcnktdGl0bGU+Sm91cm5hbCBvZiBCaW9waGFybWFjZXV0aWNh
bCBTdGF0aXN0aWNzPC9zZWNvbmRhcnktdGl0bGU+PC90aXRsZXM+PHBhZ2VzPjM4NS00MDE8L3Bh
Z2VzPjx2b2x1bWU+Mjg8L3ZvbHVtZT48bnVtYmVyPjM8L251bWJlcj48ZGF0ZXM+PHllYXI+MjAx
ODwveWVhcj48L2RhdGVzPjx1cmxzPjwvdXJscz48L3JlY29yZD48L0NpdGU+PENpdGU+PEF1dGhv
cj5IdWFuZzwvQXV0aG9yPjxZZWFyPjIwMTE8L1llYXI+PFJlY051bT41NzwvUmVjTnVtPjxyZWNv
cmQ+PHJlYy1udW1iZXI+NTc8L3JlYy1udW1iZXI+PGZvcmVpZ24ta2V5cz48a2V5IGFwcD0iRU4i
IGRiLWlkPSJkdDJkZXI1MmI5NTUyMGVhc3picHhzenFzZHcwYXZ0czJmcnoiIHRpbWVzdGFtcD0i
MCI+NTc8L2tleT48L2ZvcmVpZ24ta2V5cz48cmVmLXR5cGUgbmFtZT0iSm91cm5hbCBBcnRpY2xl
Ij4xNzwvcmVmLXR5cGU+PGNvbnRyaWJ1dG9ycz48YXV0aG9ycz48YXV0aG9yPllhbmd4aW4gSHVh
bmc8L2F1dGhvcj48YXV0aG9yPkdldGFjaGV3IERhZ25lPC9hdXRob3I+PGF1dGhvcj5MYW5nIFd1
PC9hdXRob3I+PC9hdXRob3JzPjwvY29udHJpYnV0b3JzPjx0aXRsZXM+PHRpdGxlPkJheWVzaWFu
IGluZmVyZW5jZSBvbiBqb2ludCBtb2RlbHMgb2YgSElWIGR5bmFtaWNzIGZvciB0aW1lLXRvLWV2
ZW50IGFuZCBsb25naXR1ZGluYWwgZGF0YSB3aXRoIHNrZXduZXNzIGFuZCBjb3ZhcmlhdGUgbWVh
c3VyZW1lbnQgZXJyb3JzPC90aXRsZT48c2Vjb25kYXJ5LXRpdGxlPlN0YXRpc3RpY3MgaW4gTWVk
aWNpbmU8L3NlY29uZGFyeS10aXRsZT48L3RpdGxlcz48cGFnZXM+MjkzMC0yOTQ2PC9wYWdlcz48
dm9sdW1lPjMwPC92b2x1bWU+PGRhdGVzPjx5ZWFyPjIwMTE8L3llYXI+PC9kYXRlcz48dXJscz48
L3VybHM+PC9yZWNvcmQ+PC9DaXRlPjxDaXRlPjxBdXRob3I+Q2hlbjwvQXV0aG9yPjxZZWFyPjIw
MTU8L1llYXI+PFJlY051bT41OTwvUmVjTnVtPjxyZWNvcmQ+PHJlYy1udW1iZXI+NTk8L3JlYy1u
dW1iZXI+PGZvcmVpZ24ta2V5cz48a2V5IGFwcD0iRU4iIGRiLWlkPSJkdDJkZXI1MmI5NTUyMGVh
c3picHhzenFzZHcwYXZ0czJmcnoiIHRpbWVzdGFtcD0iMCI+NTk8L2tleT48L2ZvcmVpZ24ta2V5
cz48cmVmLXR5cGUgbmFtZT0iSm91cm5hbCBBcnRpY2xlIj4xNzwvcmVmLXR5cGU+PGNvbnRyaWJ1
dG9ycz48YXV0aG9ycz48YXV0aG9yPkppYXFpbmcgQ2hlbjwvYXV0aG9yPjxhdXRob3I+WWFuZ3hp
biBIdWFuZzwvYXV0aG9yPjwvYXV0aG9ycz48L2NvbnRyaWJ1dG9ycz48dGl0bGVzPjx0aXRsZT5B
IEJheWVzaWFuIG1peHR1cmUgb2Ygc2VtaXBhcmFtZXRyaWMgbWl4ZWQtZWZmZWN0cyBqb2ludCBt
b2RlbHMgZm9yIHNrZXdlZC1sb25naXR1ZGluYWwgYW5kIHRpbWUtdG8tZXZlbnQgZGF0YTwvdGl0
bGU+PHNlY29uZGFyeS10aXRsZT5TdGF0aXN0aWNzIGluIE1lZGljaW5lPC9zZWNvbmRhcnktdGl0
bGU+PC90aXRsZXM+PHBhZ2VzPjI4MjAtMjg0MzwvcGFnZXM+PHZvbHVtZT4zNDwvdm9sdW1lPjxk
YXRlcz48eWVhcj4yMDE1PC95ZWFyPjwvZGF0ZXM+PHVybHM+PC91cmxzPjwvcmVjb3JkPjwvQ2l0
ZT48Q2l0ZT48QXV0aG9yPkh1YW5nPC9BdXRob3I+PFllYXI+MjAxNjwvWWVhcj48UmVjTnVtPjcx
PC9SZWNOdW0+PHJlY29yZD48cmVjLW51bWJlcj43MTwvcmVjLW51bWJlcj48Zm9yZWlnbi1rZXlz
PjxrZXkgYXBwPSJFTiIgZGItaWQ9ImR0MmRlcjUyYjk1NTIwZWFzemJweHN6cXNkdzBhdnRzMmZy
eiIgdGltZXN0YW1wPSIwIj43MTwva2V5PjwvZm9yZWlnbi1rZXlzPjxyZWYtdHlwZSBuYW1lPSJK
b3VybmFsIEFydGljbGUiPjE3PC9yZWYtdHlwZT48Y29udHJpYnV0b3JzPjxhdXRob3JzPjxhdXRo
b3I+WWFuZ3hpbiBIdWFuZzwvYXV0aG9yPjxhdXRob3I+SmlhcWluZyBDaGVuPC9hdXRob3I+PC9h
dXRob3JzPjwvY29udHJpYnV0b3JzPjx0aXRsZXM+PHRpdGxlPkJheWVzaWFuIHF1YW50aWxlIHJl
Z3Jlc3Npb24tYmFzZWQgbm9ubGluZWFyIG1peGVkLWVmZmVjdHMgam9pbnQgbW9kZWxzIGZvciB0
aW1lLXRvLWV2ZW50IGFuZCBsb25naXR1ZGluYWwgZGF0YSB3aXRoIG11bHRpcGxlIGZlYXR1cmVz
PC90aXRsZT48c2Vjb25kYXJ5LXRpdGxlPlN0YXRpc3RpY3MgaW4gTWVkaWNpbmU8L3NlY29uZGFy
eS10aXRsZT48L3RpdGxlcz48cGFnZXM+NTY2Ni01Njg1PC9wYWdlcz48dm9sdW1lPjM1PC92b2x1
bWU+PGRhdGVzPjx5ZWFyPjIwMTY8L3llYXI+PC9kYXRlcz48dXJscz48L3VybHM+PC9yZWNvcmQ+
PC9DaXRlPjxDaXRlPjxBdXRob3I+V2FsZG1hbm48L0F1dGhvcj48WWVhcj4yMDE2PC9ZZWFyPjxS
ZWNOdW0+ODY8L1JlY051bT48cmVjb3JkPjxyZWMtbnVtYmVyPjg2PC9yZWMtbnVtYmVyPjxmb3Jl
aWduLWtleXM+PGtleSBhcHA9IkVOIiBkYi1pZD0iZHQyZGVyNTJiOTU1MjBlYXN6YnB4c3pxc2R3
MGF2dHMyZnJ6IiB0aW1lc3RhbXA9IjAiPjg2PC9rZXk+PC9mb3JlaWduLWtleXM+PHJlZi10eXBl
IG5hbWU9IkpvdXJuYWwgQXJ0aWNsZSI+MTc8L3JlZi10eXBlPjxjb250cmlidXRvcnM+PGF1dGhv
cnM+PGF1dGhvcj5FbGlzYWJldGggV2FsZG1hbm48L2F1dGhvcj48YXV0aG9yPkRhdmlkIFRheWxv
ci1Sb2JpbnNvbjwvYXV0aG9yPjwvYXV0aG9ycz48L2NvbnRyaWJ1dG9ycz48dGl0bGVzPjx0aXRs
ZT5CYXllc2lhbiBxdWFudGlsZS1iYXNlZCBqb2ludCBtb2RlbGxpbmcgb2YgcmVwZWF0ZWQgbWVh
c3VyZW1lbnQgYW5kIHRpbWUtdG8tZXZlbnQgZGF0YSwgd2l0aCBhbiBhcHBsaWNhdGlvbiB0byBs
dW5nIGZ1bmN0aW9uIGRlY2xpbmUgYW5kIHRpbWUgdG8gaW5mZWN0aW9uIGluIHBhdGllbnRzIHdp
dGggY3lzdGljIGZpYnJvc2lzPC90aXRsZT48c2Vjb25kYXJ5LXRpdGxlPmFyWGl2IGUtcHJpbnRz
PC9zZWNvbmRhcnktdGl0bGU+PC90aXRsZXM+PGRhdGVzPjx5ZWFyPjIwMTY8L3llYXI+PC9kYXRl
cz48dXJscz48L3VybHM+PC9yZWNvcmQ+PC9DaXRlPjwvRW5kTm90ZT4A
</w:fldData>
        </w:fldChar>
      </w:r>
      <w:r w:rsidR="00154CC3" w:rsidRPr="00077804">
        <w:rPr>
          <w:rFonts w:cstheme="minorHAnsi"/>
          <w:color w:val="auto"/>
        </w:rPr>
        <w:instrText xml:space="preserve"> ADDIN EN.CITE.DATA </w:instrText>
      </w:r>
      <w:r w:rsidR="00154CC3" w:rsidRPr="00077804">
        <w:rPr>
          <w:rFonts w:cstheme="minorHAnsi"/>
          <w:color w:val="auto"/>
        </w:rPr>
      </w:r>
      <w:r w:rsidR="00154CC3" w:rsidRPr="00077804">
        <w:rPr>
          <w:rFonts w:cstheme="minorHAnsi"/>
          <w:color w:val="auto"/>
        </w:rPr>
        <w:fldChar w:fldCharType="end"/>
      </w:r>
      <w:r w:rsidR="001F157E" w:rsidRPr="00077804">
        <w:rPr>
          <w:rFonts w:cstheme="minorHAnsi"/>
          <w:color w:val="auto"/>
        </w:rPr>
      </w:r>
      <w:r w:rsidR="001F157E" w:rsidRPr="00077804">
        <w:rPr>
          <w:rFonts w:cstheme="minorHAnsi"/>
          <w:color w:val="auto"/>
        </w:rPr>
        <w:fldChar w:fldCharType="separate"/>
      </w:r>
      <w:r w:rsidR="00873353" w:rsidRPr="00077804">
        <w:rPr>
          <w:rFonts w:cstheme="minorHAnsi"/>
          <w:noProof/>
          <w:color w:val="auto"/>
        </w:rPr>
        <w:t>[44, 51, 59, 60, 69, 70, 92]</w:t>
      </w:r>
      <w:r w:rsidR="001F157E" w:rsidRPr="00077804">
        <w:rPr>
          <w:rFonts w:cstheme="minorHAnsi"/>
          <w:color w:val="auto"/>
        </w:rPr>
        <w:fldChar w:fldCharType="end"/>
      </w:r>
      <w:r w:rsidR="001F157E" w:rsidRPr="00077804">
        <w:rPr>
          <w:rFonts w:cstheme="minorHAnsi"/>
          <w:color w:val="auto"/>
        </w:rPr>
        <w:t xml:space="preserve">. For example, </w:t>
      </w:r>
      <w:r w:rsidR="00B91FC5" w:rsidRPr="00077804">
        <w:rPr>
          <w:rFonts w:cstheme="minorHAnsi"/>
          <w:color w:val="auto"/>
        </w:rPr>
        <w:t xml:space="preserve">if </w:t>
      </w:r>
      <w:r w:rsidR="004D6FD3" w:rsidRPr="00077804">
        <w:rPr>
          <w:rFonts w:cstheme="minorHAnsi"/>
          <w:color w:val="auto"/>
        </w:rPr>
        <w:t xml:space="preserve">an </w:t>
      </w:r>
      <w:r w:rsidR="00CA0E1C" w:rsidRPr="00077804">
        <w:rPr>
          <w:rFonts w:cstheme="minorHAnsi"/>
          <w:color w:val="auto"/>
        </w:rPr>
        <w:t xml:space="preserve">individual </w:t>
      </w:r>
      <w:r w:rsidR="001F157E" w:rsidRPr="00077804">
        <w:rPr>
          <w:rFonts w:cstheme="minorHAnsi"/>
          <w:color w:val="auto"/>
        </w:rPr>
        <w:t>experience</w:t>
      </w:r>
      <w:r w:rsidR="00520D2B" w:rsidRPr="00077804">
        <w:rPr>
          <w:rFonts w:cstheme="minorHAnsi"/>
          <w:color w:val="auto"/>
        </w:rPr>
        <w:t>d</w:t>
      </w:r>
      <w:r w:rsidR="001F157E" w:rsidRPr="00077804">
        <w:rPr>
          <w:rFonts w:cstheme="minorHAnsi"/>
          <w:color w:val="auto"/>
        </w:rPr>
        <w:t xml:space="preserve"> a heart attack between the last</w:t>
      </w:r>
      <w:r w:rsidR="00C26C58" w:rsidRPr="00077804">
        <w:rPr>
          <w:rFonts w:cstheme="minorHAnsi"/>
          <w:color w:val="auto"/>
        </w:rPr>
        <w:t xml:space="preserve"> two</w:t>
      </w:r>
      <w:r w:rsidR="001F157E" w:rsidRPr="00077804">
        <w:rPr>
          <w:rFonts w:cstheme="minorHAnsi"/>
          <w:color w:val="auto"/>
        </w:rPr>
        <w:t xml:space="preserve"> follow up appointments</w:t>
      </w:r>
      <w:r w:rsidR="003B05D0" w:rsidRPr="00077804">
        <w:rPr>
          <w:rFonts w:cstheme="minorHAnsi"/>
          <w:color w:val="auto"/>
        </w:rPr>
        <w:t>,</w:t>
      </w:r>
      <w:r w:rsidR="00520D2B" w:rsidRPr="00077804">
        <w:rPr>
          <w:rFonts w:cstheme="minorHAnsi"/>
          <w:color w:val="auto"/>
        </w:rPr>
        <w:t xml:space="preserve"> </w:t>
      </w:r>
      <w:r w:rsidR="001F157E" w:rsidRPr="00077804">
        <w:rPr>
          <w:rFonts w:cstheme="minorHAnsi"/>
          <w:color w:val="auto"/>
        </w:rPr>
        <w:t>it is know</w:t>
      </w:r>
      <w:r w:rsidR="008B6030" w:rsidRPr="00077804">
        <w:rPr>
          <w:rFonts w:cstheme="minorHAnsi"/>
          <w:color w:val="auto"/>
        </w:rPr>
        <w:t>n</w:t>
      </w:r>
      <w:r w:rsidR="001F157E" w:rsidRPr="00077804">
        <w:rPr>
          <w:rFonts w:cstheme="minorHAnsi"/>
          <w:color w:val="auto"/>
        </w:rPr>
        <w:t xml:space="preserve"> that the event of interest </w:t>
      </w:r>
      <w:r w:rsidR="006217B1" w:rsidRPr="00077804">
        <w:rPr>
          <w:rFonts w:cstheme="minorHAnsi"/>
          <w:color w:val="auto"/>
        </w:rPr>
        <w:t xml:space="preserve">has </w:t>
      </w:r>
      <w:r w:rsidR="001F157E" w:rsidRPr="00077804">
        <w:rPr>
          <w:rFonts w:cstheme="minorHAnsi"/>
          <w:color w:val="auto"/>
        </w:rPr>
        <w:t>happened</w:t>
      </w:r>
      <w:r w:rsidR="00CA0E1C" w:rsidRPr="00077804">
        <w:rPr>
          <w:rFonts w:cstheme="minorHAnsi"/>
          <w:color w:val="auto"/>
        </w:rPr>
        <w:t>,</w:t>
      </w:r>
      <w:r w:rsidR="001F157E" w:rsidRPr="00077804">
        <w:rPr>
          <w:rFonts w:cstheme="minorHAnsi"/>
          <w:color w:val="auto"/>
        </w:rPr>
        <w:t xml:space="preserve"> but it is not known exactly when it </w:t>
      </w:r>
      <w:r w:rsidR="008B6030" w:rsidRPr="00077804">
        <w:rPr>
          <w:rFonts w:cstheme="minorHAnsi"/>
          <w:color w:val="auto"/>
        </w:rPr>
        <w:t>i</w:t>
      </w:r>
      <w:r w:rsidR="00C26C58" w:rsidRPr="00077804">
        <w:rPr>
          <w:rFonts w:cstheme="minorHAnsi"/>
          <w:color w:val="auto"/>
        </w:rPr>
        <w:t xml:space="preserve">s </w:t>
      </w:r>
      <w:r w:rsidR="001F157E" w:rsidRPr="00077804">
        <w:rPr>
          <w:rFonts w:cstheme="minorHAnsi"/>
          <w:color w:val="auto"/>
        </w:rPr>
        <w:t xml:space="preserve">happened. </w:t>
      </w:r>
      <w:r w:rsidR="009E4A1E" w:rsidRPr="00077804">
        <w:rPr>
          <w:color w:val="auto"/>
        </w:rPr>
        <w:fldChar w:fldCharType="begin"/>
      </w:r>
      <w:r w:rsidR="00873353" w:rsidRPr="00077804">
        <w:rPr>
          <w:color w:val="auto"/>
        </w:rPr>
        <w:instrText xml:space="preserve"> ADDIN EN.CITE &lt;EndNote&gt;&lt;Cite AuthorYear="1"&gt;&lt;Author&gt;Su&lt;/Author&gt;&lt;Year&gt;2011&lt;/Year&gt;&lt;RecNum&gt;76&lt;/RecNum&gt;&lt;DisplayText&gt;Su and Hogan [64]&lt;/DisplayText&gt;&lt;record&gt;&lt;rec-number&gt;76&lt;/rec-number&gt;&lt;foreign-keys&gt;&lt;key app="EN" db-id="dt2der52b95520easzbpxszqsdw0avts2frz" timestamp="0"&gt;76&lt;/key&gt;&lt;/foreign-keys&gt;&lt;ref-type name="Journal Article"&gt;17&lt;/ref-type&gt;&lt;contributors&gt;&lt;authors&gt;&lt;author&gt;Li Su&lt;/author&gt;&lt;author&gt;Joseph W. Hogan&lt;/author&gt;&lt;/authors&gt;&lt;/contributors&gt;&lt;titles&gt;&lt;title&gt;HIV dynamics and natural history studies: Joint modeling with doubly interval-censored event time and infrequent longitudinal data&lt;/title&gt;&lt;secondary-title&gt;The Annals of Applied Statistics&lt;/secondary-title&gt;&lt;/titles&gt;&lt;pages&gt;400-426&lt;/pages&gt;&lt;volume&gt;5&lt;/volume&gt;&lt;number&gt;1&lt;/number&gt;&lt;dates&gt;&lt;year&gt;2011&lt;/year&gt;&lt;/dates&gt;&lt;urls&gt;&lt;/urls&gt;&lt;/record&gt;&lt;/Cite&gt;&lt;/EndNote&gt;</w:instrText>
      </w:r>
      <w:r w:rsidR="009E4A1E" w:rsidRPr="00077804">
        <w:rPr>
          <w:color w:val="auto"/>
        </w:rPr>
        <w:fldChar w:fldCharType="separate"/>
      </w:r>
      <w:r w:rsidR="00873353" w:rsidRPr="00077804">
        <w:rPr>
          <w:noProof/>
          <w:color w:val="auto"/>
        </w:rPr>
        <w:t>Su and Hogan [64]</w:t>
      </w:r>
      <w:r w:rsidR="009E4A1E" w:rsidRPr="00077804">
        <w:rPr>
          <w:color w:val="auto"/>
        </w:rPr>
        <w:fldChar w:fldCharType="end"/>
      </w:r>
      <w:r w:rsidR="009E4A1E" w:rsidRPr="00077804">
        <w:rPr>
          <w:color w:val="auto"/>
        </w:rPr>
        <w:t xml:space="preserve"> developed a joint model for doubly interval-censored event-times, accounting for the time between initiation of highly active antiretroviral therapy (HAART) and viral suppression (related to longitudinal CD4 count). The doubly interval-censoring </w:t>
      </w:r>
      <w:r w:rsidR="00E605FE" w:rsidRPr="00077804">
        <w:rPr>
          <w:color w:val="auto"/>
        </w:rPr>
        <w:t>occurred</w:t>
      </w:r>
      <w:r w:rsidR="009E4A1E" w:rsidRPr="00077804">
        <w:rPr>
          <w:color w:val="auto"/>
        </w:rPr>
        <w:t xml:space="preserve"> when both the time origin (HAART initiation) and failure time (viral suppression) were interval censored.</w:t>
      </w:r>
    </w:p>
    <w:p w14:paraId="70E50B01" w14:textId="77777777" w:rsidR="00D62F26" w:rsidRPr="00077804" w:rsidRDefault="00D62F26" w:rsidP="000A493B">
      <w:pPr>
        <w:pStyle w:val="NoSpacing"/>
      </w:pPr>
      <w:r w:rsidRPr="00077804">
        <w:t xml:space="preserve">Single event outcome </w:t>
      </w:r>
    </w:p>
    <w:p w14:paraId="1DE41C47" w14:textId="77777777" w:rsidR="004527E1" w:rsidRPr="00077804" w:rsidRDefault="004527E1" w:rsidP="00375673">
      <w:pPr>
        <w:pStyle w:val="Heading3"/>
        <w:spacing w:line="480" w:lineRule="auto"/>
        <w:rPr>
          <w:color w:val="auto"/>
          <w:sz w:val="28"/>
        </w:rPr>
      </w:pPr>
      <w:r w:rsidRPr="00077804">
        <w:rPr>
          <w:color w:val="auto"/>
        </w:rPr>
        <w:t xml:space="preserve"> Semiparametric model</w:t>
      </w:r>
    </w:p>
    <w:p w14:paraId="531D8D75" w14:textId="1889CA73" w:rsidR="004E74D8" w:rsidRPr="00077804" w:rsidRDefault="00520D2B" w:rsidP="001E3256">
      <w:pPr>
        <w:spacing w:line="480" w:lineRule="auto"/>
        <w:jc w:val="both"/>
        <w:rPr>
          <w:rFonts w:eastAsiaTheme="minorEastAsia" w:cstheme="minorHAnsi"/>
          <w:bCs/>
          <w:color w:val="auto"/>
        </w:rPr>
      </w:pPr>
      <w:r w:rsidRPr="00077804">
        <w:rPr>
          <w:color w:val="auto"/>
        </w:rPr>
        <w:t xml:space="preserve">The majority of </w:t>
      </w:r>
      <w:r w:rsidR="001369FC" w:rsidRPr="00077804">
        <w:rPr>
          <w:color w:val="auto"/>
        </w:rPr>
        <w:t>articles</w:t>
      </w:r>
      <w:r w:rsidRPr="00077804">
        <w:rPr>
          <w:color w:val="auto"/>
        </w:rPr>
        <w:t xml:space="preserve"> (</w:t>
      </w:r>
      <w:r w:rsidR="00983783" w:rsidRPr="00077804">
        <w:rPr>
          <w:color w:val="auto"/>
        </w:rPr>
        <w:t>4</w:t>
      </w:r>
      <w:r w:rsidR="00C131AF" w:rsidRPr="00077804">
        <w:rPr>
          <w:color w:val="auto"/>
        </w:rPr>
        <w:t>2</w:t>
      </w:r>
      <w:r w:rsidRPr="00077804">
        <w:rPr>
          <w:color w:val="auto"/>
        </w:rPr>
        <w:t xml:space="preserve">, </w:t>
      </w:r>
      <w:r w:rsidR="00C131AF" w:rsidRPr="00077804">
        <w:rPr>
          <w:color w:val="auto"/>
        </w:rPr>
        <w:t>66.7</w:t>
      </w:r>
      <w:r w:rsidRPr="00077804">
        <w:rPr>
          <w:color w:val="auto"/>
        </w:rPr>
        <w:t>%)</w:t>
      </w:r>
      <w:r w:rsidR="002359F4" w:rsidRPr="00077804">
        <w:rPr>
          <w:color w:val="auto"/>
        </w:rPr>
        <w:t xml:space="preserve"> </w:t>
      </w:r>
      <w:r w:rsidRPr="00077804">
        <w:rPr>
          <w:color w:val="auto"/>
        </w:rPr>
        <w:t>were based on</w:t>
      </w:r>
      <w:r w:rsidR="002359F4" w:rsidRPr="00077804">
        <w:rPr>
          <w:color w:val="auto"/>
        </w:rPr>
        <w:t xml:space="preserve"> a</w:t>
      </w:r>
      <w:r w:rsidR="00BA6161" w:rsidRPr="00077804">
        <w:rPr>
          <w:color w:val="auto"/>
        </w:rPr>
        <w:t xml:space="preserve"> single event outcome. </w:t>
      </w:r>
      <w:r w:rsidR="002359F4" w:rsidRPr="00077804">
        <w:rPr>
          <w:color w:val="auto"/>
        </w:rPr>
        <w:t>G</w:t>
      </w:r>
      <w:r w:rsidR="004E74D8" w:rsidRPr="00077804">
        <w:rPr>
          <w:color w:val="auto"/>
        </w:rPr>
        <w:t>enerally</w:t>
      </w:r>
      <w:r w:rsidR="002359F4" w:rsidRPr="00077804">
        <w:rPr>
          <w:color w:val="auto"/>
        </w:rPr>
        <w:t xml:space="preserve">, </w:t>
      </w:r>
      <w:r w:rsidR="004E74D8" w:rsidRPr="00077804">
        <w:rPr>
          <w:color w:val="auto"/>
        </w:rPr>
        <w:t xml:space="preserve">the </w:t>
      </w:r>
      <w:r w:rsidRPr="00077804">
        <w:rPr>
          <w:color w:val="auto"/>
        </w:rPr>
        <w:t xml:space="preserve">Cox </w:t>
      </w:r>
      <w:r w:rsidR="001369FC" w:rsidRPr="00077804">
        <w:rPr>
          <w:color w:val="auto"/>
        </w:rPr>
        <w:t xml:space="preserve">proportional </w:t>
      </w:r>
      <w:r w:rsidR="004E74D8" w:rsidRPr="00077804">
        <w:rPr>
          <w:color w:val="auto"/>
        </w:rPr>
        <w:t>hazards model</w:t>
      </w:r>
      <w:r w:rsidR="002359F4" w:rsidRPr="00077804">
        <w:rPr>
          <w:color w:val="auto"/>
        </w:rPr>
        <w:t xml:space="preserve"> was employed</w:t>
      </w:r>
      <w:r w:rsidR="004E74D8" w:rsidRPr="00077804">
        <w:rPr>
          <w:color w:val="auto"/>
        </w:rPr>
        <w:t xml:space="preserve"> </w:t>
      </w:r>
      <w:r w:rsidR="004E74D8" w:rsidRPr="00077804">
        <w:rPr>
          <w:color w:val="auto"/>
        </w:rPr>
        <w:fldChar w:fldCharType="begin">
          <w:fldData xml:space="preserve">PEVuZE5vdGU+PENpdGU+PEF1dGhvcj5SaXpvcG91bG9zPC9BdXRob3I+PFllYXI+MjAxMzwvWWVh
cj48UmVjTnVtPjgyPC9SZWNOdW0+PERpc3BsYXlUZXh0PlsxNSwgMTcsIDMwLCAzMSwgMzUsIDM5
LCA0MCwgNDYsIDUyLCA3NiwgNzksIDgyLCA4NCwgODYtOTBdPC9EaXNwbGF5VGV4dD48cmVjb3Jk
PjxyZWMtbnVtYmVyPjgyPC9yZWMtbnVtYmVyPjxmb3JlaWduLWtleXM+PGtleSBhcHA9IkVOIiBk
Yi1pZD0iZHQyZGVyNTJiOTU1MjBlYXN6YnB4c3pxc2R3MGF2dHMyZnJ6IiB0aW1lc3RhbXA9IjAi
PjgyPC9rZXk+PC9mb3JlaWduLWtleXM+PHJlZi10eXBlIG5hbWU9IkVsZWN0cm9uaWMgQXJ0aWNs
ZSI+NDM8L3JlZi10eXBlPjxjb250cmlidXRvcnM+PGF1dGhvcnM+PGF1dGhvcj5SaXpvcG91bG9z
LCBEaW1pdHJpczwvYXV0aG9yPjxhdXRob3I+SGF0ZmllbGQsIExhdXJhIEEuPC9hdXRob3I+PGF1
dGhvcj5DYXJsaW4sIEJyYWRsZXkgUC48L2F1dGhvcj48YXV0aG9yPlRha2tlbmJlcmcsIEpvaGFu
bmEgSi4gTS48L2F1dGhvcj48L2F1dGhvcnM+PC9jb250cmlidXRvcnM+PHRpdGxlcz48dGl0bGU+
Q29tYmluaW5nIGR5bmFtaWMgcHJlZGljdGlvbnMgZnJvbSBqb2ludCBtb2RlbHMgZm9yIGxvbmdp
dHVkaW5hbCBhbmQgdGltZS10by1ldmVudCBkYXRhIHVzaW5nIEJheWVzaWFuIG1vZGVsIGF2ZXJh
Z2luZzwvdGl0bGU+PHNlY29uZGFyeS10aXRsZT5hclhpdiBlLXByaW50czwvc2Vjb25kYXJ5LXRp
dGxlPjwvdGl0bGVzPjxrZXl3b3Jkcz48a2V5d29yZD5TdGF0aXN0aWNzIC0gQXBwbGljYXRpb25z
PC9rZXl3b3JkPjxrZXl3b3JkPlN0YXRpc3RpY3MgLSBDb21wdXRhdGlvbjwva2V5d29yZD48a2V5
d29yZD5TdGF0aXN0aWNzIC08L2tleXdvcmQ+PGtleXdvcmQ+TWV0aG9kb2xvZ3k8L2tleXdvcmQ+
PC9rZXl3b3Jkcz48ZGF0ZXM+PHllYXI+MjAxMzwveWVhcj48cHViLWRhdGVzPjxkYXRlPk1hcmNo
IDAxLCAyMDEzPC9kYXRlPjwvcHViLWRhdGVzPjwvZGF0ZXM+PHVybHM+PHJlbGF0ZWQtdXJscz48
dXJsPmh0dHBzOi8vdWkuYWRzYWJzLmhhcnZhcmQuZWR1L2Ficy8yMDEzYXJYaXYxMzAzLjI3OTdS
PC91cmw+PC9yZWxhdGVkLXVybHM+PC91cmxzPjwvcmVjb3JkPjwvQ2l0ZT48Q2l0ZT48QXV0aG9y
PkJhZ2hmYWxha2k8L0F1dGhvcj48WWVhcj4yMDEzPC9ZZWFyPjxSZWNOdW0+MzY8L1JlY051bT48
cmVjb3JkPjxyZWMtbnVtYmVyPjM2PC9yZWMtbnVtYmVyPjxmb3JlaWduLWtleXM+PGtleSBhcHA9
IkVOIiBkYi1pZD0iZHQyZGVyNTJiOTU1MjBlYXN6YnB4c3pxc2R3MGF2dHMyZnJ6IiB0aW1lc3Rh
bXA9IjAiPjM2PC9rZXk+PC9mb3JlaWduLWtleXM+PHJlZi10eXBlIG5hbWU9IkpvdXJuYWwgQXJ0
aWNsZSI+MTc8L3JlZi10eXBlPjxjb250cmlidXRvcnM+PGF1dGhvcnM+PGF1dGhvcj5UYWJhbiBC
YWdoZmFsYWtpPC9hdXRob3I+PGF1dGhvcj5Nb2p0YWJhIEdhbmphbGk8L2F1dGhvcj48YXV0aG9y
PkRhbW9uIEJlcnJpZGdlPC9hdXRob3I+PC9hdXRob3JzPjwvY29udHJpYnV0b3JzPjx0aXRsZXM+
PHRpdGxlPlJvYnVzdCBqb2ludCBtb2RlbGluZyBvZiBsb25naXR1ZGluYWwgbWVhc3VyZW1lbnRz
IGFuZCB0aW1lIHRvIGV2ZW50IGRhdGEgdXNpbmcgbm9ybWFsL2luZGVwZW5kZW50IGRpc3RyaWJ1
dGlvbnM6IEEgQmF5ZXNpYW4gYXBwcm9hY2g8L3RpdGxlPjxzZWNvbmRhcnktdGl0bGU+QmlvbWV0
cmljYWwgSm91cm5hbDwvc2Vjb25kYXJ5LXRpdGxlPjwvdGl0bGVzPjxwYWdlcz44NDQtODY1PC9w
YWdlcz48dm9sdW1lPjU1PC92b2x1bWU+PG51bWJlcj42PC9udW1iZXI+PGRhdGVzPjx5ZWFyPjIw
MTM8L3llYXI+PC9kYXRlcz48dXJscz48L3VybHM+PC9yZWNvcmQ+PC9DaXRlPjxDaXRlPjxBdXRo
b3I+QmFnaGZhbGFraTwvQXV0aG9yPjxZZWFyPjIwMTU8L1llYXI+PFJlY051bT4xPC9SZWNOdW0+
PHJlY29yZD48cmVjLW51bWJlcj4xPC9yZWMtbnVtYmVyPjxmb3JlaWduLWtleXM+PGtleSBhcHA9
IkVOIiBkYi1pZD0iZHQyZGVyNTJiOTU1MjBlYXN6YnB4c3pxc2R3MGF2dHMyZnJ6IiB0aW1lc3Rh
bXA9IjAiPjE8L2tleT48L2ZvcmVpZ24ta2V5cz48cmVmLXR5cGUgbmFtZT0iSm91cm5hbCBBcnRp
Y2xlIj4xNzwvcmVmLXR5cGU+PGNvbnRyaWJ1dG9ycz48YXV0aG9ycz48YXV0aG9yPlRhYmFuIEJh
Z2hmYWxha2k8L2F1dGhvcj48YXV0aG9yPk1vanRhYmEgR2FuamFsaTwvYXV0aG9yPjwvYXV0aG9y
cz48L2NvbnRyaWJ1dG9ycz48dGl0bGVzPjx0aXRsZT5BIEJheWVzaWFuIGFwcHJvYWNoIGZvciBq
b2ludCBtb2RlbGluZyBvZiBza2V3LW5vcm1hbCBsb25naXR1ZGluYWwgbWVhc3VyZW1lbnRzIGFu
ZCB0aW1lIHRvIGV2ZW50IGRhdGE8L3RpdGxlPjxzZWNvbmRhcnktdGl0bGU+UmV2c3RhdDwvc2Vj
b25kYXJ5LXRpdGxlPjwvdGl0bGVzPjxwYWdlcz4xNjnigJMxOTE8L3BhZ2VzPjx2b2x1bWU+MTM8
L3ZvbHVtZT48bnVtYmVyPjI8L251bWJlcj48ZGF0ZXM+PHllYXI+MjAxNTwveWVhcj48L2RhdGVz
Pjx1cmxzPjwvdXJscz48L3JlY29yZD48L0NpdGU+PENpdGU+PEF1dGhvcj5Td2VldGluZzwvQXV0
aG9yPjxZZWFyPjIwMTE8L1llYXI+PFJlY051bT40PC9SZWNOdW0+PHJlY29yZD48cmVjLW51bWJl
cj40PC9yZWMtbnVtYmVyPjxmb3JlaWduLWtleXM+PGtleSBhcHA9IkVOIiBkYi1pZD0iZHQyZGVy
NTJiOTU1MjBlYXN6YnB4c3pxc2R3MGF2dHMyZnJ6IiB0aW1lc3RhbXA9IjAiPjQ8L2tleT48L2Zv
cmVpZ24ta2V5cz48cmVmLXR5cGUgbmFtZT0iSm91cm5hbCBBcnRpY2xlIj4xNzwvcmVmLXR5cGU+
PGNvbnRyaWJ1dG9ycz48YXV0aG9ycz48YXV0aG9yPk1pY2hhZWwgSi4gU3dlZXRpbmc8L2F1dGhv
cj48YXV0aG9yPlNpbW9uIEcuIFRob21wc29uPC9hdXRob3I+PC9hdXRob3JzPjwvY29udHJpYnV0
b3JzPjx0aXRsZXM+PHRpdGxlPkpvaW50IG1vZGVsbGluZyBvZiBsb25naXR1ZGluYWwgYW5kIHRp
bWUtdG8tZXZlbnQgZGF0YSB3aXRoIGFwcGxpY2F0aW9uIHRvIHByZWRpY3RpbmcgYWJkb21pbmFs
IGFvcnRpYyBhbmV1cnlzbSBncm93dGggYW5kIHJ1cHR1cmU8L3RpdGxlPjxzZWNvbmRhcnktdGl0
bGU+QmlvbWV0cmljYWwgSm91cm5hbDwvc2Vjb25kYXJ5LXRpdGxlPjwvdGl0bGVzPjxwYWdlcz43
NTAtNzYzPC9wYWdlcz48dm9sdW1lPjUzPC92b2x1bWU+PG51bWJlcj41PC9udW1iZXI+PGRhdGVz
Pjx5ZWFyPjIwMTE8L3llYXI+PC9kYXRlcz48dXJscz48L3VybHM+PC9yZWNvcmQ+PC9DaXRlPjxD
aXRlPjxBdXRob3I+SGU8L0F1dGhvcj48WWVhcj4yMDE2PC9ZZWFyPjxSZWNOdW0+Mjk8L1JlY051
bT48cmVjb3JkPjxyZWMtbnVtYmVyPjI5PC9yZWMtbnVtYmVyPjxmb3JlaWduLWtleXM+PGtleSBh
cHA9IkVOIiBkYi1pZD0iZHQyZGVyNTJiOTU1MjBlYXN6YnB4c3pxc2R3MGF2dHMyZnJ6IiB0aW1l
c3RhbXA9IjAiPjI5PC9rZXk+PC9mb3JlaWduLWtleXM+PHJlZi10eXBlIG5hbWU9IkpvdXJuYWwg
QXJ0aWNsZSI+MTc8L3JlZi10eXBlPjxjb250cmlidXRvcnM+PGF1dGhvcnM+PGF1dGhvcj5CbyBI
ZTwvYXV0aG9yPjxhdXRob3I+U2hlbmcgTHVvPC9hdXRob3I+PC9hdXRob3JzPjwvY29udHJpYnV0
b3JzPjx0aXRsZXM+PHRpdGxlPkpvaW50IG1vZGVsaW5nIG9mIG11bHRpdmFyaWF0ZSBsb25naXR1
ZGluYWwgbWVhc3VyZW1lbnRzIGFuZCBzdXJ2aXZhbCBkYXRhIHdpdGggYXBwbGljYXRpb25zIHRv
IFBhcmtpbnNvbuKAmXMgZGlzZWFzZTwvdGl0bGU+PHNlY29uZGFyeS10aXRsZT5TdGF0aXN0aWNh
bCBNZXRob2RzIGluIE1lZGljYWwgUmVzZWFyY2g8L3NlY29uZGFyeS10aXRsZT48L3RpdGxlcz48
cGVyaW9kaWNhbD48ZnVsbC10aXRsZT5TdGF0aXN0aWNhbCBtZXRob2RzIGluIG1lZGljYWwgcmVz
ZWFyY2g8L2Z1bGwtdGl0bGU+PGFiYnItMT5TdGF0IE1ldGhvZHMgTWVkIFJlczwvYWJici0xPjwv
cGVyaW9kaWNhbD48cGFnZXM+MTM0Ni0xMzU4PC9wYWdlcz48dm9sdW1lPjI1PC92b2x1bWU+PG51
bWJlcj40PC9udW1iZXI+PGRhdGVzPjx5ZWFyPjIwMTY8L3llYXI+PC9kYXRlcz48dXJscz48L3Vy
bHM+PC9yZWNvcmQ+PC9DaXRlPjxDaXRlPjxBdXRob3I+Wmh1PC9BdXRob3I+PFllYXI+MjAxODwv
WWVhcj48UmVjTnVtPjMwPC9SZWNOdW0+PHJlY29yZD48cmVjLW51bWJlcj4zMDwvcmVjLW51bWJl
cj48Zm9yZWlnbi1rZXlzPjxrZXkgYXBwPSJFTiIgZGItaWQ9ImR0MmRlcjUyYjk1NTIwZWFzemJw
eHN6cXNkdzBhdnRzMmZyeiIgdGltZXN0YW1wPSIwIj4zMDwva2V5PjwvZm9yZWlnbi1rZXlzPjxy
ZWYtdHlwZSBuYW1lPSJKb3VybmFsIEFydGljbGUiPjE3PC9yZWYtdHlwZT48Y29udHJpYnV0b3Jz
PjxhdXRob3JzPjxhdXRob3I+SHVpcm9uZyBaaHU8L2F1dGhvcj48YXV0aG9yPlN0YWNpYSBNIERl
U2FudGlzPC9hdXRob3I+PGF1dGhvcj5TaGVuZyBMdW88L2F1dGhvcj48L2F1dGhvcnM+PC9jb250
cmlidXRvcnM+PHRpdGxlcz48dGl0bGU+Sm9pbnQgbW9kZWxpbmcgb2YgbG9uZ2l0dWRpbmFsIHpl
cm8taW5mbGF0ZWQgY291bnQgYW5kIHRpbWUtdG8tZXZlbnQgZGF0YTogQSBCYXllc2lhbiBwZXJz
cGVjdGl2ZTwvdGl0bGU+PHNlY29uZGFyeS10aXRsZT5TdGF0aXN0aWNhbCBNZXRob2RzIGluIE1l
ZGljYWwgUmVzZWFyY2g8L3NlY29uZGFyeS10aXRsZT48L3RpdGxlcz48cGVyaW9kaWNhbD48ZnVs
bC10aXRsZT5TdGF0aXN0aWNhbCBtZXRob2RzIGluIG1lZGljYWwgcmVzZWFyY2g8L2Z1bGwtdGl0
bGU+PGFiYnItMT5TdGF0IE1ldGhvZHMgTWVkIFJlczwvYWJici0xPjwvcGVyaW9kaWNhbD48cGFn
ZXM+MTI1OC0xMjcwPC9wYWdlcz48dm9sdW1lPjI3PC92b2x1bWU+PG51bWJlcj40PC9udW1iZXI+
PGRhdGVzPjx5ZWFyPjIwMTg8L3llYXI+PC9kYXRlcz48dXJscz48L3VybHM+PC9yZWNvcmQ+PC9D
aXRlPjxDaXRlPjxBdXRob3I+Q2hlbjwvQXV0aG9yPjxZZWFyPjIwMTQ8L1llYXI+PFJlY051bT40
MjwvUmVjTnVtPjxyZWNvcmQ+PHJlYy1udW1iZXI+NDI8L3JlYy1udW1iZXI+PGZvcmVpZ24ta2V5
cz48a2V5IGFwcD0iRU4iIGRiLWlkPSJkdDJkZXI1MmI5NTUyMGVhc3picHhzenFzZHcwYXZ0czJm
cnoiIHRpbWVzdGFtcD0iMCI+NDI8L2tleT48L2ZvcmVpZ24ta2V5cz48cmVmLXR5cGUgbmFtZT0i
Sm91cm5hbCBBcnRpY2xlIj4xNzwvcmVmLXR5cGU+PGNvbnRyaWJ1dG9ycz48YXV0aG9ycz48YXV0
aG9yPlFpbmd4aWEgQ2hlbjwvYXV0aG9yPjxhdXRob3I+UnlhbiBDLiBNYXk8L2F1dGhvcj48YXV0
aG9yPkpvc2VwaCBHLiBJYnJhaGltPC9hdXRob3I+PGF1dGhvcj5IYWl0YW8gQ2h1PC9hdXRob3I+
PGF1dGhvcj5TdGVwaGVuIFIuIENvbGU8L2F1dGhvcj48L2F1dGhvcnM+PC9jb250cmlidXRvcnM+
PHRpdGxlcz48dGl0bGU+Sm9pbnQgbW9kZWxpbmcgb2YgbG9uZ2l0dWRpbmFsIGFuZCBzdXJ2aXZh
bCBkYXRhIHdpdGggbWlzc2luZyBhbmQgbGVmdC1jZW5zb3JlZCB0aW1lLXZhcnlpbmcgY292YXJp
YXRlczwvdGl0bGU+PHNlY29uZGFyeS10aXRsZT5TdGF0aXN0aWNzIGluIE1lZGljaW5lPC9zZWNv
bmRhcnktdGl0bGU+PC90aXRsZXM+PHBhZ2VzPjQ1NjAtNDU3NjwvcGFnZXM+PHZvbHVtZT4zMzwv
dm9sdW1lPjxkYXRlcz48eWVhcj4yMDE0PC95ZWFyPjwvZGF0ZXM+PHVybHM+PC91cmxzPjwvcmVj
b3JkPjwvQ2l0ZT48Q2l0ZT48QXV0aG9yPkdob3NoPC9BdXRob3I+PFllYXI+MjAxMTwvWWVhcj48
UmVjTnVtPjQzPC9SZWNOdW0+PHJlY29yZD48cmVjLW51bWJlcj40MzwvcmVjLW51bWJlcj48Zm9y
ZWlnbi1rZXlzPjxrZXkgYXBwPSJFTiIgZGItaWQ9ImR0MmRlcjUyYjk1NTIwZWFzemJweHN6cXNk
dzBhdnRzMmZyeiIgdGltZXN0YW1wPSIwIj40Mzwva2V5PjwvZm9yZWlnbi1rZXlzPjxyZWYtdHlw
ZSBuYW1lPSJKb3VybmFsIEFydGljbGUiPjE3PC9yZWYtdHlwZT48Y29udHJpYnV0b3JzPjxhdXRo
b3JzPjxhdXRob3I+UHVsYWsgR2hvc2g8L2F1dGhvcj48YXV0aG9yPkthdXNoaWsgR2hvc2g8L2F1
dGhvcj48YXV0aG9yPlJhbSBDLiBUaXdhcmk8L2F1dGhvcj48L2F1dGhvcnM+PC9jb250cmlidXRv
cnM+PHRpdGxlcz48dGl0bGU+Sm9pbnQgbW9kZWxpbmcgb2YgbG9uZ2l0dWRpbmFsIGRhdGEgYW5k
IGluZm9ybWF0aXZlIGRyb3BvdXQgdGltZSBpbiB0aGUgcHJlc2VuY2Ugb2YgbXVsdGlwbGUgY2hh
bmdlcG9pbnRzPC90aXRsZT48c2Vjb25kYXJ5LXRpdGxlPlN0YXRpc3RpY3MgaW4gTWVkaWNpbmU8
L3NlY29uZGFyeS10aXRsZT48L3RpdGxlcz48cGFnZXM+NjExLTYyNjwvcGFnZXM+PHZvbHVtZT4z
MDwvdm9sdW1lPjxkYXRlcz48eWVhcj4yMDExPC95ZWFyPjwvZGF0ZXM+PHVybHM+PC91cmxzPjwv
cmVjb3JkPjwvQ2l0ZT48Q2l0ZT48QXV0aG9yPkJyb3duPC9BdXRob3I+PFllYXI+MjAwMzwvWWVh
cj48UmVjTnVtPjU4PC9SZWNOdW0+PHJlY29yZD48cmVjLW51bWJlcj41ODwvcmVjLW51bWJlcj48
Zm9yZWlnbi1rZXlzPjxrZXkgYXBwPSJFTiIgZGItaWQ9ImR0MmRlcjUyYjk1NTIwZWFzemJweHN6
cXNkdzBhdnRzMmZyeiIgdGltZXN0YW1wPSIwIj41ODwva2V5PjwvZm9yZWlnbi1rZXlzPjxyZWYt
dHlwZSBuYW1lPSJKb3VybmFsIEFydGljbGUiPjE3PC9yZWYtdHlwZT48Y29udHJpYnV0b3JzPjxh
dXRob3JzPjxhdXRob3I+RWxpemFiZXRoIFIuIEJyb3duPC9hdXRob3I+PGF1dGhvcj5Kb3NlcGgg
Ry4gSWJyYWhpbTwvYXV0aG9yPjwvYXV0aG9ycz48L2NvbnRyaWJ1dG9ycz48dGl0bGVzPjx0aXRs
ZT5BIEJheWVzaWFuIHNlbWlwYXJhbWV0cmljIGpvaW50IGhpZXJhcmNoaWNhbCBtb2RlbCBmb3Ig
bG9uZ2l0dWRpbmFsIGFuZCBzdXJ2aXZhbCBkYXRhPC90aXRsZT48c2Vjb25kYXJ5LXRpdGxlPkJp
b21ldHJpY3M8L3NlY29uZGFyeS10aXRsZT48L3RpdGxlcz48cGFnZXM+MjIxLTIyODwvcGFnZXM+
PHZvbHVtZT41OTwvdm9sdW1lPjxkYXRlcz48eWVhcj4yMDAzPC95ZWFyPjwvZGF0ZXM+PHVybHM+
PC91cmxzPjwvcmVjb3JkPjwvQ2l0ZT48Q2l0ZT48QXV0aG9yPlpoYW5nPC9BdXRob3I+PFllYXI+
MjAxOTwvWWVhcj48UmVjTnVtPjEwMDwvUmVjTnVtPjxyZWNvcmQ+PHJlYy1udW1iZXI+MTAwPC9y
ZWMtbnVtYmVyPjxmb3JlaWduLWtleXM+PGtleSBhcHA9IkVOIiBkYi1pZD0iZHQyZGVyNTJiOTU1
MjBlYXN6YnB4c3pxc2R3MGF2dHMyZnJ6IiB0aW1lc3RhbXA9IjAiPjEwMDwva2V5PjwvZm9yZWln
bi1rZXlzPjxyZWYtdHlwZSBuYW1lPSJKb3VybmFsIEFydGljbGUiPjE3PC9yZWYtdHlwZT48Y29u
dHJpYnV0b3JzPjxhdXRob3JzPjxhdXRob3I+WmhhbmcsIEhhbnplPC9hdXRob3I+PGF1dGhvcj5I
dWFuZywgWWFuZ3hpbjwvYXV0aG9yPjwvYXV0aG9ycz48L2NvbnRyaWJ1dG9ycz48dGl0bGVzPjx0
aXRsZT5RdWFudGlsZSByZWdyZXNzaW9uLWJhc2VkIEJheWVzaWFuIGpvaW50IG1vZGVsaW5nIGFu
YWx5c2lzIG9mIGxvbmdpdHVkaW5hbOKAk3N1cnZpdmFsIGRhdGEsIHdpdGggYXBwbGljYXRpb24g
dG8gYW4gQUlEUyBjb2hvcnQgc3R1ZHk8L3RpdGxlPjxzZWNvbmRhcnktdGl0bGU+TGlmZXRpbWUg
RGF0YSBBbmFseXNpczwvc2Vjb25kYXJ5LXRpdGxlPjwvdGl0bGVzPjxkYXRlcz48eWVhcj4yMDE5
PC95ZWFyPjxwdWItZGF0ZXM+PGRhdGU+TWF5IDI4PC9kYXRlPjwvcHViLWRhdGVzPjwvZGF0ZXM+
PGlzYm4+MTU3Mi05MjQ5PC9pc2JuPjxsYWJlbD5aaGFuZzIwMTk8L2xhYmVsPjx3b3JrLXR5cGU+
am91cm5hbCBhcnRpY2xlPC93b3JrLXR5cGU+PHVybHM+PHJlbGF0ZWQtdXJscz48dXJsPmh0dHBz
Oi8vZG9pLm9yZy8xMC4xMDA3L3MxMDk4NS0wMTktMDk0NzgtdzwvdXJsPjwvcmVsYXRlZC11cmxz
PjwvdXJscz48ZWxlY3Ryb25pYy1yZXNvdXJjZS1udW0+MTAuMTAwNy9zMTA5ODUtMDE5LTA5NDc4
LXc8L2VsZWN0cm9uaWMtcmVzb3VyY2UtbnVtPjwvcmVjb3JkPjwvQ2l0ZT48Q2l0ZT48QXV0aG9y
Pldhbmc8L0F1dGhvcj48WWVhcj4yMDE5PC9ZZWFyPjxSZWNOdW0+MTA5PC9SZWNOdW0+PHJlY29y
ZD48cmVjLW51bWJlcj4xMDk8L3JlYy1udW1iZXI+PGZvcmVpZ24ta2V5cz48a2V5IGFwcD0iRU4i
IGRiLWlkPSJkdDJkZXI1MmI5NTUyMGVhc3picHhzenFzZHcwYXZ0czJmcnoiIHRpbWVzdGFtcD0i
MCI+MTA5PC9rZXk+PC9mb3JlaWduLWtleXM+PHJlZi10eXBlIG5hbWU9IkpvdXJuYWwgQXJ0aWNs
ZSI+MTc8L3JlZi10eXBlPjxjb250cmlidXRvcnM+PGF1dGhvcnM+PGF1dGhvcj5XYW5nLCBKdWU8
L2F1dGhvcj48YXV0aG9yPkx1bywgU2hlbmc8L2F1dGhvcj48L2F1dGhvcnM+PC9jb250cmlidXRv
cnM+PHRpdGxlcz48dGl0bGU+Sm9pbnQgbW9kZWxpbmcgb2YgbXVsdGlwbGUgcmVwZWF0ZWQgbWVh
c3VyZXMgYW5kIHN1cnZpdmFsIGRhdGEgdXNpbmcgbXVsdGlkaW1lbnNpb25hbCBsYXRlbnQgdHJh
aXQgbGluZWFyIG1peGVkIG1vZGVsPC90aXRsZT48c2Vjb25kYXJ5LXRpdGxlPlN0YXRpc3RpY2Fs
IE1ldGhvZHMgaW4gTWVkaWNhbCBSZXNlYXJjaDwvc2Vjb25kYXJ5LXRpdGxlPjwvdGl0bGVzPjxw
ZXJpb2RpY2FsPjxmdWxsLXRpdGxlPlN0YXRpc3RpY2FsIG1ldGhvZHMgaW4gbWVkaWNhbCByZXNl
YXJjaDwvZnVsbC10aXRsZT48YWJici0xPlN0YXQgTWV0aG9kcyBNZWQgUmVzPC9hYmJyLTE+PC9w
ZXJpb2RpY2FsPjxwYWdlcz4zMzkyLTM0MDM8L3BhZ2VzPjx2b2x1bWU+Mjg8L3ZvbHVtZT48bnVt
YmVyPjEwLTExPC9udW1iZXI+PGtleXdvcmRzPjxrZXl3b3JkPkFteW90cm9waGljIGxhdGVyYWwg
c2NsZXJvc2lzLGluZm9ybWF0aXZlIGRyb3BvdXQsbG9uZ2l0dWRpbmFsIGRhdGEsTWFya292IGNo
YWluIE1vbnRlIENhcmxvLG1peGVkIG1vZGVsPC9rZXl3b3JkPjwva2V5d29yZHM+PGRhdGVzPjx5
ZWFyPjIwMTk8L3llYXI+PC9kYXRlcz48YWNjZXNzaW9uLW51bT4zMDMwNjgzMzwvYWNjZXNzaW9u
LW51bT48dXJscz48cmVsYXRlZC11cmxzPjx1cmw+aHR0cHM6Ly9qb3VybmFscy5zYWdlcHViLmNv
bS9kb2kvYWJzLzEwLjExNzcvMDk2MjI4MDIxODgwMjMwMDwvdXJsPjwvcmVsYXRlZC11cmxzPjwv
dXJscz48ZWxlY3Ryb25pYy1yZXNvdXJjZS1udW0+MTAuMTE3Ny8wOTYyMjgwMjE4ODAyMzAwPC9l
bGVjdHJvbmljLXJlc291cmNlLW51bT48L3JlY29yZD48L0NpdGU+PENpdGU+PEF1dGhvcj5Ccmls
bGVtYW48L0F1dGhvcj48WWVhcj4yMDE5PC9ZZWFyPjxSZWNOdW0+MTA0PC9SZWNOdW0+PHJlY29y
ZD48cmVjLW51bWJlcj4xMDQ8L3JlYy1udW1iZXI+PGZvcmVpZ24ta2V5cz48a2V5IGFwcD0iRU4i
IGRiLWlkPSJkdDJkZXI1MmI5NTUyMGVhc3picHhzenFzZHcwYXZ0czJmcnoiIHRpbWVzdGFtcD0i
MCI+MTA0PC9rZXk+PC9mb3JlaWduLWtleXM+PHJlZi10eXBlIG5hbWU9IkpvdXJuYWwgQXJ0aWNs
ZSI+MTc8L3JlZi10eXBlPjxjb250cmlidXRvcnM+PGF1dGhvcnM+PGF1dGhvcj5CcmlsbGVtYW4s
IFNhbXVlbCBMPC9hdXRob3I+PGF1dGhvcj5Dcm93dGhlciwgTWljaGFlbCBKPC9hdXRob3I+PGF1
dGhvcj5Nb3Jlbm8tQmV0YW5jdXIsIE1hcmdhcml0YTwvYXV0aG9yPjxhdXRob3I+QnVyb3MgTm92
aWssIEphY3F1ZWxpbmU8L2F1dGhvcj48YXV0aG9yPkR1bnlhaywgSmFtZXM8L2F1dGhvcj48YXV0
aG9yPkFsLUh1bml0aSwgTmlkYWw8L2F1dGhvcj48YXV0aG9yPkZveCwgUm9iZXJ0PC9hdXRob3I+
PGF1dGhvcj5IYW1tZXJiYWNoZXIsIEplZmY8L2F1dGhvcj48YXV0aG9yPldvbGZlLCBSb3J5PC9h
dXRob3I+PC9hdXRob3JzPjwvY29udHJpYnV0b3JzPjx0aXRsZXM+PHRpdGxlPkpvaW50IGxvbmdp
dHVkaW5hbCBhbmQgdGltZS10by1ldmVudCBtb2RlbHMgZm9yIG11bHRpbGV2ZWwgaGllcmFyY2hp
Y2FsIGRhdGE8L3RpdGxlPjxzZWNvbmRhcnktdGl0bGU+U3RhdGlzdGljYWwgTWV0aG9kcyBpbiBN
ZWRpY2FsIFJlc2VhcmNoPC9zZWNvbmRhcnktdGl0bGU+PC90aXRsZXM+PHBlcmlvZGljYWw+PGZ1
bGwtdGl0bGU+U3RhdGlzdGljYWwgbWV0aG9kcyBpbiBtZWRpY2FsIHJlc2VhcmNoPC9mdWxsLXRp
dGxlPjxhYmJyLTE+U3RhdCBNZXRob2RzIE1lZCBSZXM8L2FiYnItMT48L3BlcmlvZGljYWw+PHBh
Z2VzPjM1MDLigJM1MTU8L3BhZ2VzPjx2b2x1bWU+Mjg8L3ZvbHVtZT48bnVtYmVyPjEyPC9udW1i
ZXI+PGtleXdvcmRzPjxrZXl3b3JkPkxvbmdpdHVkaW5hbCxzdXJ2aXZhbCxqb2ludCBtb2RlbCxz
aGFyZWQgcGFyYW1ldGVyIG1vZGVsLGhpZXJhcmNoaWNhbCxtdWx0aWxldmVsLGNhbmNlcjwva2V5
d29yZD48L2tleXdvcmRzPjxkYXRlcz48eWVhcj4yMDE5PC95ZWFyPjwvZGF0ZXM+PGFjY2Vzc2lv
bi1udW0+MzAzNzg0NzI8L2FjY2Vzc2lvbi1udW0+PHVybHM+PHJlbGF0ZWQtdXJscz48dXJsPmh0
dHBzOi8vam91cm5hbHMuc2FnZXB1Yi5jb20vZG9pL2Ficy8xMC4xMTc3LzA5NjIyODAyMTg4MDg4
MjE8L3VybD48L3JlbGF0ZWQtdXJscz48L3VybHM+PGVsZWN0cm9uaWMtcmVzb3VyY2UtbnVtPjEw
LjExNzcvMDk2MjI4MDIxODgwODgyMTwvZWxlY3Ryb25pYy1yZXNvdXJjZS1udW0+PC9yZWNvcmQ+
PC9DaXRlPjxDaXRlPjxBdXRob3I+Q2hlbjwvQXV0aG9yPjxZZWFyPjIwMTg8L1llYXI+PFJlY051
bT4xMDU8L1JlY051bT48cmVjb3JkPjxyZWMtbnVtYmVyPjEwNTwvcmVjLW51bWJlcj48Zm9yZWln
bi1rZXlzPjxrZXkgYXBwPSJFTiIgZGItaWQ9ImR0MmRlcjUyYjk1NTIwZWFzemJweHN6cXNkdzBh
dnRzMmZyeiIgdGltZXN0YW1wPSIwIj4xMDU8L2tleT48L2ZvcmVpZ24ta2V5cz48cmVmLXR5cGUg
bmFtZT0iSm91cm5hbCBBcnRpY2xlIj4xNzwvcmVmLXR5cGU+PGNvbnRyaWJ1dG9ycz48YXV0aG9y
cz48YXV0aG9yPkNoZW4sIEcuPC9hdXRob3I+PGF1dGhvcj5MdW8sIFMuPC9hdXRob3I+PC9hdXRo
b3JzPjwvY29udHJpYnV0b3JzPjxhdXRoLWFkZHJlc3M+Q2xpbmljYWwgU3RhdGlzdGljcywgR2xh
eG9TbWl0aEtsaW5lLCAxMjUwIFMgQ29sbGVnZXZpbGxlIFJkLiwgQ29sbGVnZXZpbGxlLCBQZW5u
c3lsdmFuaWEgMTk0MjYsIFVTQS4mI3hEO0RlcGFydG1lbnQgb2YgQmlvc3RhdGlzdGljcywgU2No
b29sIG9mIFB1YmxpYyBIZWFsdGgsIFRoZSBVbml2ZXJzaXR5IG9mIFRleGFzIEhlYWx0aCBTY2ll
bmNlIENlbnRlciBhdCBIb3VzdG9uLCAxMjAwIFByZXNzbGVyIFN0LiwgSG91c3RvbiwgVGV4YXMg
NzcwMzAsIFVTQS48L2F1dGgtYWRkcmVzcz48dGl0bGVzPjx0aXRsZT5CYXllc2lhbiBoaWVyYXJj
aGljYWwgam9pbnQgbW9kZWxpbmcgdXNpbmcgc2tldy1ub3JtYWwvaW5kZXBlbmRlbnQgZGlzdHJp
YnV0aW9uczwvdGl0bGU+PHNlY29uZGFyeS10aXRsZT5Db21tdW4gU3RhdCBTaW11bCBDb21wdXQ8
L3NlY29uZGFyeS10aXRsZT48YWx0LXRpdGxlPkNvbW11bmljYXRpb25zIGluIHN0YXRpc3RpY3M6
IFNpbXVsYXRpb24gYW5kIGNvbXB1dGF0aW9uPC9hbHQtdGl0bGU+PC90aXRsZXM+PHBhZ2VzPjE0
MjAtMTQzODwvcGFnZXM+PHZvbHVtZT40Nzwvdm9sdW1lPjxudW1iZXI+NTwvbnVtYmVyPjxlZGl0
aW9uPjIwMTgvMDkvMDQ8L2VkaXRpb24+PGtleXdvcmRzPjxrZXl3b3JkPkNsaW5pY2FsIHRyaWFs
PC9rZXl3b3JkPjxrZXl3b3JkPkl0ZW0tcmVzcG9uc2UgdGhlb3J5PC9rZXl3b3JkPjxrZXl3b3Jk
PkxhdGVudCB2YXJpYWJsZTwva2V5d29yZD48a2V5d29yZD5NY21jPC9rZXl3b3JkPjxrZXl3b3Jk
PlBhcmtpbnNvbiZhcG9zO3MgZGlzZWFzZTwva2V5d29yZD48L2tleXdvcmRzPjxkYXRlcz48eWVh
cj4yMDE4PC95ZWFyPjwvZGF0ZXM+PGlzYm4+MDM2MS0wOTE4IChQcmludCkmI3hEOzAzNjEtMDkx
ODwvaXNibj48YWNjZXNzaW9uLW51bT4zMDE3NDM2OTwvYWNjZXNzaW9uLW51bT48dXJscz48L3Vy
bHM+PGN1c3RvbTI+UE1DNjExNDkzODwvY3VzdG9tMj48Y3VzdG9tNj5OSUhNUzg2NTcwMzwvY3Vz
dG9tNj48ZWxlY3Ryb25pYy1yZXNvdXJjZS1udW0+MTAuMTA4MC8wMzYxMDkxOC4yMDE3LjEzMTU3
MzA8L2VsZWN0cm9uaWMtcmVzb3VyY2UtbnVtPjxyZW1vdGUtZGF0YWJhc2UtcHJvdmlkZXI+TkxN
PC9yZW1vdGUtZGF0YWJhc2UtcHJvdmlkZXI+PGxhbmd1YWdlPmVuZzwvbGFuZ3VhZ2U+PC9yZWNv
cmQ+PC9DaXRlPjxDaXRlPjxBdXRob3I+V2FuZzwvQXV0aG9yPjxZZWFyPjIwMTc8L1llYXI+PFJl
Y051bT4xMDY8L1JlY051bT48cmVjb3JkPjxyZWMtbnVtYmVyPjEwNjwvcmVjLW51bWJlcj48Zm9y
ZWlnbi1rZXlzPjxrZXkgYXBwPSJFTiIgZGItaWQ9ImR0MmRlcjUyYjk1NTIwZWFzemJweHN6cXNk
dzBhdnRzMmZyeiIgdGltZXN0YW1wPSIwIj4xMDY8L2tleT48L2ZvcmVpZ24ta2V5cz48cmVmLXR5
cGUgbmFtZT0iSm91cm5hbCBBcnRpY2xlIj4xNzwvcmVmLXR5cGU+PGNvbnRyaWJ1dG9ycz48YXV0
aG9ycz48YXV0aG9yPldhbmcsIEp1ZTwvYXV0aG9yPjxhdXRob3I+THVvLCBTaGVuZzwvYXV0aG9y
PjxhdXRob3I+TGksIExpYW5nPC9hdXRob3I+PC9hdXRob3JzPjwvY29udHJpYnV0b3JzPjx0aXRs
ZXM+PHRpdGxlPkR5bmFtaWMgcHJlZGljdGlvbiBmb3IgbXVsdGlwbGUgcmVwZWF0ZWQgbWVhc3Vy
ZXMgYW5kIGV2ZW50IHRpbWUgZGF0YTogQW4gYXBwbGljYXRpb24gdG8gUGFya2luc29u4oCZczwv
dGl0bGU+PHNlY29uZGFyeS10aXRsZT5UaGUgQW5uYWxzIG9mIEFwcGxpZWQgU3RhdGlzdGljczwv
c2Vjb25kYXJ5LXRpdGxlPjxhbHQtdGl0bGU+QW5uIEFwcGwgU3RhdDwvYWx0LXRpdGxlPjwvdGl0
bGVzPjxwYWdlcz4xNzg3LTE4MDk8L3BhZ2VzPjx2b2x1bWU+MTE8L3ZvbHVtZT48bnVtYmVyPjM8
L251bWJlcj48ZWRpdGlvbj4xMC8wNTwvZWRpdGlvbj48a2V5d29yZHM+PGtleXdvcmQ+QXJlYSB1
bmRlciB0aGUgUk9DIGN1cnZlPC9rZXl3b3JkPjxrZXl3b3JkPmNsaW5pY2FsIHRyaWFsPC9rZXl3
b3JkPjxrZXl3b3JkPmZhaWx1cmUgdGltZTwva2V5d29yZD48a2V5d29yZD5sYXRlbnQgdHJhaXQg
bW9kZWw8L2tleXdvcmQ+PC9rZXl3b3Jkcz48ZGF0ZXM+PHllYXI+MjAxNzwveWVhcj48L2RhdGVz
Pjxpc2JuPjE5MzItNjE1NyYjeEQ7MTk0MS03MzMwPC9pc2JuPjxhY2Nlc3Npb24tbnVtPjI5MDgx
ODczPC9hY2Nlc3Npb24tbnVtPjx1cmxzPjxyZWxhdGVkLXVybHM+PHVybD5odHRwczovL3d3dy5u
Y2JpLm5sbS5uaWguZ292L3B1Ym1lZC8yOTA4MTg3MzwvdXJsPjx1cmw+aHR0cHM6Ly93d3cubmNi
aS5ubG0ubmloLmdvdi9wbWMvYXJ0aWNsZXMvUE1DNTY1NjI5Ni88L3VybD48L3JlbGF0ZWQtdXJs
cz48L3VybHM+PGVsZWN0cm9uaWMtcmVzb3VyY2UtbnVtPjEwLjEyMTQvMTctQU9BUzEwNTk8L2Vs
ZWN0cm9uaWMtcmVzb3VyY2UtbnVtPjxyZW1vdGUtZGF0YWJhc2UtbmFtZT5QdWJNZWQ8L3JlbW90
ZS1kYXRhYmFzZS1uYW1lPjxsYW5ndWFnZT5lbmc8L2xhbmd1YWdlPjwvcmVjb3JkPjwvQ2l0ZT48
Q2l0ZT48QXV0aG9yPkh1YW5nPC9BdXRob3I+PFllYXI+MjAxNTwvWWVhcj48UmVjTnVtPjExMDwv
UmVjTnVtPjxyZWNvcmQ+PHJlYy1udW1iZXI+MTEwPC9yZWMtbnVtYmVyPjxmb3JlaWduLWtleXM+
PGtleSBhcHA9IkVOIiBkYi1pZD0iZHQyZGVyNTJiOTU1MjBlYXN6YnB4c3pxc2R3MGF2dHMyZnJ6
IiB0aW1lc3RhbXA9IjAiPjExMDwva2V5PjwvZm9yZWlnbi1rZXlzPjxyZWYtdHlwZSBuYW1lPSJK
b3VybmFsIEFydGljbGUiPjE3PC9yZWYtdHlwZT48Y29udHJpYnV0b3JzPjxhdXRob3JzPjxhdXRo
b3I+SHVhbmcsIFlhbmd4aW48L2F1dGhvcj48YXV0aG9yPllhbiwgQ2h1bm5pbmc8L2F1dGhvcj48
YXV0aG9yPlhpbmcsIERvbmd5dWFuPC9hdXRob3I+PGF1dGhvcj5aaGFuZywgTmFuaHVhPC9hdXRo
b3I+PGF1dGhvcj5DaGVuLCBIZW5pYW48L2F1dGhvcj48L2F1dGhvcnM+PC9jb250cmlidXRvcnM+
PHRpdGxlcz48dGl0bGU+Sm9pbnRseSBtb2RlbGluZyBldmVudCB0aW1lIGFuZCBza2V3ZWQtbG9u
Z2l0dWRpbmFsIGRhdGEgd2l0aCBtaXNzaW5nIHJlc3BvbnNlIGFuZCBtaXNtZWFzdXJlZCBjb3Zh
cmlhdGUgZm9yIEFJRFMgc3R1ZGllczwvdGl0bGU+PHNlY29uZGFyeS10aXRsZT5Kb3VybmFsIG9m
IEJpb3BoYXJtYWNldXRpY2FsIFN0YXRpc3RpY3M8L3NlY29uZGFyeS10aXRsZT48L3RpdGxlcz48
cGFnZXM+NjcwLTY5NDwvcGFnZXM+PHZvbHVtZT4yNTwvdm9sdW1lPjxudW1iZXI+NDwvbnVtYmVy
PjxkYXRlcz48eWVhcj4yMDE1PC95ZWFyPjxwdWItZGF0ZXM+PGRhdGU+MjAxNS8wNy8wNDwvZGF0
ZT48L3B1Yi1kYXRlcz48L2RhdGVzPjxwdWJsaXNoZXI+VGF5bG9yICZhbXA7IEZyYW5jaXM8L3B1
Ymxpc2hlcj48aXNibj4xMDU0LTM0MDY8L2lzYm4+PHVybHM+PHJlbGF0ZWQtdXJscz48dXJsPmh0
dHBzOi8vZG9pLm9yZy8xMC4xMDgwLzEwNTQzNDA2LjIwMTQuOTIwODY2PC91cmw+PC9yZWxhdGVk
LXVybHM+PC91cmxzPjxlbGVjdHJvbmljLXJlc291cmNlLW51bT4xMC4xMDgwLzEwNTQzNDA2LjIw
MTQuOTIwODY2PC9lbGVjdHJvbmljLXJlc291cmNlLW51bT48L3JlY29yZD48L0NpdGU+PENpdGU+
PEF1dGhvcj5JYnJhaGltPC9BdXRob3I+PFllYXI+MjAwNDwvWWVhcj48UmVjTnVtPjE5PC9SZWNO
dW0+PHJlY29yZD48cmVjLW51bWJlcj4xOTwvcmVjLW51bWJlcj48Zm9yZWlnbi1rZXlzPjxrZXkg
YXBwPSJFTiIgZGItaWQ9ImR0MmRlcjUyYjk1NTIwZWFzemJweHN6cXNkdzBhdnRzMmZyeiIgdGlt
ZXN0YW1wPSIwIj4xOTwva2V5PjwvZm9yZWlnbi1rZXlzPjxyZWYtdHlwZSBuYW1lPSJKb3VybmFs
IEFydGljbGUiPjE3PC9yZWYtdHlwZT48Y29udHJpYnV0b3JzPjxhdXRob3JzPjxhdXRob3I+Sm9z
ZXBoIEcuIElicmFoaW08L2F1dGhvcj48YXV0aG9yPk1pbmctSHVpIENoZW48L2F1dGhvcj48YXV0
aG9yPkRlYmFqeW90aSBTaW5oYTwvYXV0aG9yPjwvYXV0aG9ycz48L2NvbnRyaWJ1dG9ycz48dGl0
bGVzPjx0aXRsZT5CYXllc2lhbiBtZXRob2RzIGZvciBqb2ludCBtb2RlbGluZyBvZiBsb25naXR1
ZGluYWwgYW5kIHN1cnZpdmFsIGRhdGEgd2l0aCBhcHBsaWNhdGlvbiB0byBjYW5jZXIgdmFjY2lu
ZSB0cmlhbHM8L3RpdGxlPjxzZWNvbmRhcnktdGl0bGU+U3RhdGlzdGljYSBTaW5pY2E8L3NlY29u
ZGFyeS10aXRsZT48L3RpdGxlcz48cGVyaW9kaWNhbD48ZnVsbC10aXRsZT5TdGF0aXN0aWNhIFNp
bmljYTwvZnVsbC10aXRsZT48L3BlcmlvZGljYWw+PHBhZ2VzPjg2My04ODM8L3BhZ2VzPjx2b2x1
bWU+MTQ8L3ZvbHVtZT48ZGF0ZXM+PHllYXI+MjAwNDwveWVhcj48L2RhdGVzPjx1cmxzPjwvdXJs
cz48L3JlY29yZD48L0NpdGU+PENpdGU+PEF1dGhvcj5EYXM8L0F1dGhvcj48WWVhcj4yMDEyPC9Z
ZWFyPjxSZWNOdW0+MTE0PC9SZWNOdW0+PHJlY29yZD48cmVjLW51bWJlcj4xMTQ8L3JlYy1udW1i
ZXI+PGZvcmVpZ24ta2V5cz48a2V5IGFwcD0iRU4iIGRiLWlkPSJkdDJkZXI1MmI5NTUyMGVhc3pi
cHhzenFzZHcwYXZ0czJmcnoiIHRpbWVzdGFtcD0iMCI+MTE0PC9rZXk+PC9mb3JlaWduLWtleXM+
PHJlZi10eXBlIG5hbWU9IkpvdXJuYWwgQXJ0aWNsZSI+MTc8L3JlZi10eXBlPjxjb250cmlidXRv
cnM+PGF1dGhvcnM+PGF1dGhvcj5EYXMsIEtpcmFubW95PC9hdXRob3I+PGF1dGhvcj5MaSwgUnVu
emU8L2F1dGhvcj48YXV0aG9yPkh1YW5nLCBaaG9uZ3dlbjwvYXV0aG9yPjxhdXRob3I+R2FpLCBK
dW55aTwvYXV0aG9yPjxhdXRob3I+V3UsIFJvbmdsaW5nPC9hdXRob3I+PC9hdXRob3JzPjwvY29u
dHJpYnV0b3JzPjx0aXRsZXM+PHRpdGxlPkEgQmF5ZXNpYW4gZnJhbWV3b3JrIGZvciBmdW5jdGlv
bmFsIG1hcHBpbmcgdGhyb3VnaCBqb2ludCBtb2RlbGluZyBvZiBsb25naXR1ZGluYWwgYW5kIHRp
bWUtdG8tZXZlbnQgZGF0YTwvdGl0bGU+PHNlY29uZGFyeS10aXRsZT5JbnRlcm5hdGlvbmFsIGpv
dXJuYWwgb2YgcGxhbnQgZ2Vub21pY3M8L3NlY29uZGFyeS10aXRsZT48YWx0LXRpdGxlPkludCBK
IFBsYW50IEdlbm9taWNzPC9hbHQtdGl0bGU+PC90aXRsZXM+PGVkaXRpb24+MjAxMi8wNS8yMjwv
ZWRpdGlvbj48ZGF0ZXM+PHllYXI+MjAxMjwveWVhcj48L2RhdGVzPjxwdWJsaXNoZXI+SGluZGF3
aSBQdWJsaXNoaW5nIENvcnBvcmF0aW9uPC9wdWJsaXNoZXI+PGlzYm4+MTY4Ny01Mzg5JiN4RDsx
Njg3LTUzNzA8L2lzYm4+PGFjY2Vzc2lvbi1udW0+MjI2ODU0NTQ8L2FjY2Vzc2lvbi1udW0+PHVy
bHM+PHJlbGF0ZWQtdXJscz48dXJsPmh0dHBzOi8vd3d3Lm5jYmkubmxtLm5paC5nb3YvcHVibWVk
LzIyNjg1NDU0PC91cmw+PHVybD5odHRwczovL3d3dy5uY2JpLm5sbS5uaWguZ292L3BtYy9hcnRp
Y2xlcy9QTUMzMzY0NTc4LzwvdXJsPjwvcmVsYXRlZC11cmxzPjwvdXJscz48ZWxlY3Ryb25pYy1y
ZXNvdXJjZS1udW0+MTAuMTE1NS8yMDEyLzY4MDYzNDwvZWxlY3Ryb25pYy1yZXNvdXJjZS1udW0+
PHJlbW90ZS1kYXRhYmFzZS1uYW1lPlB1Yk1lZDwvcmVtb3RlLWRhdGFiYXNlLW5hbWU+PGxhbmd1
YWdlPmVuZzwvbGFuZ3VhZ2U+PC9yZWNvcmQ+PC9DaXRlPjxDaXRlPjxBdXRob3I+TGl1PC9BdXRo
b3I+PFllYXI+MjAxNjwvWWVhcj48UmVjTnVtPjY3PC9SZWNOdW0+PHJlY29yZD48cmVjLW51bWJl
cj42NzwvcmVjLW51bWJlcj48Zm9yZWlnbi1rZXlzPjxrZXkgYXBwPSJFTiIgZGItaWQ9ImR0MmRl
cjUyYjk1NTIwZWFzemJweHN6cXNkdzBhdnRzMmZyeiIgdGltZXN0YW1wPSIwIj42Nzwva2V5Pjwv
Zm9yZWlnbi1rZXlzPjxyZWYtdHlwZSBuYW1lPSJKb3VybmFsIEFydGljbGUiPjE3PC9yZWYtdHlw
ZT48Y29udHJpYnV0b3JzPjxhdXRob3JzPjxhdXRob3I+RmFuZyBMaXU8L2F1dGhvcj48YXV0aG9y
PlFpbmcgTGk8L2F1dGhvcj48L2F1dGhvcnM+PC9jb250cmlidXRvcnM+PHRpdGxlcz48dGl0bGU+
QSBCYXllc2lhbiBtb2RlbCBmb3Igam9pbnQgYW5hbHlzaXMgb2YgbXVsdGl2YXJpYXRlIHJlcGVh
dGVkIG1lYXN1cmVzIGFuZCB0aW1lIHRvIGV2ZW50IGRhdGEgaW4gY3Jvc3NvdmVyIHRyaWFsczwv
dGl0bGU+PHNlY29uZGFyeS10aXRsZT5TdGF0aXN0aWNhbCBNZXRob2RzIGluIE1lZGljYWwgUmVz
ZWFyY2g8L3NlY29uZGFyeS10aXRsZT48L3RpdGxlcz48cGVyaW9kaWNhbD48ZnVsbC10aXRsZT5T
dGF0aXN0aWNhbCBtZXRob2RzIGluIG1lZGljYWwgcmVzZWFyY2g8L2Z1bGwtdGl0bGU+PGFiYnIt
MT5TdGF0IE1ldGhvZHMgTWVkIFJlczwvYWJici0xPjwvcGVyaW9kaWNhbD48cGFnZXM+MjE4MC0y
MTkyPC9wYWdlcz48dm9sdW1lPjI1PC92b2x1bWU+PG51bWJlcj41PC9udW1iZXI+PGRhdGVzPjx5
ZWFyPjIwMTY8L3llYXI+PC9kYXRlcz48dXJscz48L3VybHM+PC9yZWNvcmQ+PC9DaXRlPjwvRW5k
Tm90ZT4A
</w:fldData>
        </w:fldChar>
      </w:r>
      <w:r w:rsidR="005F0A7B" w:rsidRPr="00077804">
        <w:rPr>
          <w:color w:val="auto"/>
        </w:rPr>
        <w:instrText xml:space="preserve"> ADDIN EN.CITE </w:instrText>
      </w:r>
      <w:r w:rsidR="005F0A7B" w:rsidRPr="00077804">
        <w:rPr>
          <w:color w:val="auto"/>
        </w:rPr>
        <w:fldChar w:fldCharType="begin">
          <w:fldData xml:space="preserve">PEVuZE5vdGU+PENpdGU+PEF1dGhvcj5SaXpvcG91bG9zPC9BdXRob3I+PFllYXI+MjAxMzwvWWVh
cj48UmVjTnVtPjgyPC9SZWNOdW0+PERpc3BsYXlUZXh0PlsxNSwgMTcsIDMwLCAzMSwgMzUsIDM5
LCA0MCwgNDYsIDUyLCA3NiwgNzksIDgyLCA4NCwgODYtOTBdPC9EaXNwbGF5VGV4dD48cmVjb3Jk
PjxyZWMtbnVtYmVyPjgyPC9yZWMtbnVtYmVyPjxmb3JlaWduLWtleXM+PGtleSBhcHA9IkVOIiBk
Yi1pZD0iZHQyZGVyNTJiOTU1MjBlYXN6YnB4c3pxc2R3MGF2dHMyZnJ6IiB0aW1lc3RhbXA9IjAi
PjgyPC9rZXk+PC9mb3JlaWduLWtleXM+PHJlZi10eXBlIG5hbWU9IkVsZWN0cm9uaWMgQXJ0aWNs
ZSI+NDM8L3JlZi10eXBlPjxjb250cmlidXRvcnM+PGF1dGhvcnM+PGF1dGhvcj5SaXpvcG91bG9z
LCBEaW1pdHJpczwvYXV0aG9yPjxhdXRob3I+SGF0ZmllbGQsIExhdXJhIEEuPC9hdXRob3I+PGF1
dGhvcj5DYXJsaW4sIEJyYWRsZXkgUC48L2F1dGhvcj48YXV0aG9yPlRha2tlbmJlcmcsIEpvaGFu
bmEgSi4gTS48L2F1dGhvcj48L2F1dGhvcnM+PC9jb250cmlidXRvcnM+PHRpdGxlcz48dGl0bGU+
Q29tYmluaW5nIGR5bmFtaWMgcHJlZGljdGlvbnMgZnJvbSBqb2ludCBtb2RlbHMgZm9yIGxvbmdp
dHVkaW5hbCBhbmQgdGltZS10by1ldmVudCBkYXRhIHVzaW5nIEJheWVzaWFuIG1vZGVsIGF2ZXJh
Z2luZzwvdGl0bGU+PHNlY29uZGFyeS10aXRsZT5hclhpdiBlLXByaW50czwvc2Vjb25kYXJ5LXRp
dGxlPjwvdGl0bGVzPjxrZXl3b3Jkcz48a2V5d29yZD5TdGF0aXN0aWNzIC0gQXBwbGljYXRpb25z
PC9rZXl3b3JkPjxrZXl3b3JkPlN0YXRpc3RpY3MgLSBDb21wdXRhdGlvbjwva2V5d29yZD48a2V5
d29yZD5TdGF0aXN0aWNzIC08L2tleXdvcmQ+PGtleXdvcmQ+TWV0aG9kb2xvZ3k8L2tleXdvcmQ+
PC9rZXl3b3Jkcz48ZGF0ZXM+PHllYXI+MjAxMzwveWVhcj48cHViLWRhdGVzPjxkYXRlPk1hcmNo
IDAxLCAyMDEzPC9kYXRlPjwvcHViLWRhdGVzPjwvZGF0ZXM+PHVybHM+PHJlbGF0ZWQtdXJscz48
dXJsPmh0dHBzOi8vdWkuYWRzYWJzLmhhcnZhcmQuZWR1L2Ficy8yMDEzYXJYaXYxMzAzLjI3OTdS
PC91cmw+PC9yZWxhdGVkLXVybHM+PC91cmxzPjwvcmVjb3JkPjwvQ2l0ZT48Q2l0ZT48QXV0aG9y
PkJhZ2hmYWxha2k8L0F1dGhvcj48WWVhcj4yMDEzPC9ZZWFyPjxSZWNOdW0+MzY8L1JlY051bT48
cmVjb3JkPjxyZWMtbnVtYmVyPjM2PC9yZWMtbnVtYmVyPjxmb3JlaWduLWtleXM+PGtleSBhcHA9
IkVOIiBkYi1pZD0iZHQyZGVyNTJiOTU1MjBlYXN6YnB4c3pxc2R3MGF2dHMyZnJ6IiB0aW1lc3Rh
bXA9IjAiPjM2PC9rZXk+PC9mb3JlaWduLWtleXM+PHJlZi10eXBlIG5hbWU9IkpvdXJuYWwgQXJ0
aWNsZSI+MTc8L3JlZi10eXBlPjxjb250cmlidXRvcnM+PGF1dGhvcnM+PGF1dGhvcj5UYWJhbiBC
YWdoZmFsYWtpPC9hdXRob3I+PGF1dGhvcj5Nb2p0YWJhIEdhbmphbGk8L2F1dGhvcj48YXV0aG9y
PkRhbW9uIEJlcnJpZGdlPC9hdXRob3I+PC9hdXRob3JzPjwvY29udHJpYnV0b3JzPjx0aXRsZXM+
PHRpdGxlPlJvYnVzdCBqb2ludCBtb2RlbGluZyBvZiBsb25naXR1ZGluYWwgbWVhc3VyZW1lbnRz
IGFuZCB0aW1lIHRvIGV2ZW50IGRhdGEgdXNpbmcgbm9ybWFsL2luZGVwZW5kZW50IGRpc3RyaWJ1
dGlvbnM6IEEgQmF5ZXNpYW4gYXBwcm9hY2g8L3RpdGxlPjxzZWNvbmRhcnktdGl0bGU+QmlvbWV0
cmljYWwgSm91cm5hbDwvc2Vjb25kYXJ5LXRpdGxlPjwvdGl0bGVzPjxwYWdlcz44NDQtODY1PC9w
YWdlcz48dm9sdW1lPjU1PC92b2x1bWU+PG51bWJlcj42PC9udW1iZXI+PGRhdGVzPjx5ZWFyPjIw
MTM8L3llYXI+PC9kYXRlcz48dXJscz48L3VybHM+PC9yZWNvcmQ+PC9DaXRlPjxDaXRlPjxBdXRo
b3I+QmFnaGZhbGFraTwvQXV0aG9yPjxZZWFyPjIwMTU8L1llYXI+PFJlY051bT4xPC9SZWNOdW0+
PHJlY29yZD48cmVjLW51bWJlcj4xPC9yZWMtbnVtYmVyPjxmb3JlaWduLWtleXM+PGtleSBhcHA9
IkVOIiBkYi1pZD0iZHQyZGVyNTJiOTU1MjBlYXN6YnB4c3pxc2R3MGF2dHMyZnJ6IiB0aW1lc3Rh
bXA9IjAiPjE8L2tleT48L2ZvcmVpZ24ta2V5cz48cmVmLXR5cGUgbmFtZT0iSm91cm5hbCBBcnRp
Y2xlIj4xNzwvcmVmLXR5cGU+PGNvbnRyaWJ1dG9ycz48YXV0aG9ycz48YXV0aG9yPlRhYmFuIEJh
Z2hmYWxha2k8L2F1dGhvcj48YXV0aG9yPk1vanRhYmEgR2FuamFsaTwvYXV0aG9yPjwvYXV0aG9y
cz48L2NvbnRyaWJ1dG9ycz48dGl0bGVzPjx0aXRsZT5BIEJheWVzaWFuIGFwcHJvYWNoIGZvciBq
b2ludCBtb2RlbGluZyBvZiBza2V3LW5vcm1hbCBsb25naXR1ZGluYWwgbWVhc3VyZW1lbnRzIGFu
ZCB0aW1lIHRvIGV2ZW50IGRhdGE8L3RpdGxlPjxzZWNvbmRhcnktdGl0bGU+UmV2c3RhdDwvc2Vj
b25kYXJ5LXRpdGxlPjwvdGl0bGVzPjxwYWdlcz4xNjnigJMxOTE8L3BhZ2VzPjx2b2x1bWU+MTM8
L3ZvbHVtZT48bnVtYmVyPjI8L251bWJlcj48ZGF0ZXM+PHllYXI+MjAxNTwveWVhcj48L2RhdGVz
Pjx1cmxzPjwvdXJscz48L3JlY29yZD48L0NpdGU+PENpdGU+PEF1dGhvcj5Td2VldGluZzwvQXV0
aG9yPjxZZWFyPjIwMTE8L1llYXI+PFJlY051bT40PC9SZWNOdW0+PHJlY29yZD48cmVjLW51bWJl
cj40PC9yZWMtbnVtYmVyPjxmb3JlaWduLWtleXM+PGtleSBhcHA9IkVOIiBkYi1pZD0iZHQyZGVy
NTJiOTU1MjBlYXN6YnB4c3pxc2R3MGF2dHMyZnJ6IiB0aW1lc3RhbXA9IjAiPjQ8L2tleT48L2Zv
cmVpZ24ta2V5cz48cmVmLXR5cGUgbmFtZT0iSm91cm5hbCBBcnRpY2xlIj4xNzwvcmVmLXR5cGU+
PGNvbnRyaWJ1dG9ycz48YXV0aG9ycz48YXV0aG9yPk1pY2hhZWwgSi4gU3dlZXRpbmc8L2F1dGhv
cj48YXV0aG9yPlNpbW9uIEcuIFRob21wc29uPC9hdXRob3I+PC9hdXRob3JzPjwvY29udHJpYnV0
b3JzPjx0aXRsZXM+PHRpdGxlPkpvaW50IG1vZGVsbGluZyBvZiBsb25naXR1ZGluYWwgYW5kIHRp
bWUtdG8tZXZlbnQgZGF0YSB3aXRoIGFwcGxpY2F0aW9uIHRvIHByZWRpY3RpbmcgYWJkb21pbmFs
IGFvcnRpYyBhbmV1cnlzbSBncm93dGggYW5kIHJ1cHR1cmU8L3RpdGxlPjxzZWNvbmRhcnktdGl0
bGU+QmlvbWV0cmljYWwgSm91cm5hbDwvc2Vjb25kYXJ5LXRpdGxlPjwvdGl0bGVzPjxwYWdlcz43
NTAtNzYzPC9wYWdlcz48dm9sdW1lPjUzPC92b2x1bWU+PG51bWJlcj41PC9udW1iZXI+PGRhdGVz
Pjx5ZWFyPjIwMTE8L3llYXI+PC9kYXRlcz48dXJscz48L3VybHM+PC9yZWNvcmQ+PC9DaXRlPjxD
aXRlPjxBdXRob3I+SGU8L0F1dGhvcj48WWVhcj4yMDE2PC9ZZWFyPjxSZWNOdW0+Mjk8L1JlY051
bT48cmVjb3JkPjxyZWMtbnVtYmVyPjI5PC9yZWMtbnVtYmVyPjxmb3JlaWduLWtleXM+PGtleSBh
cHA9IkVOIiBkYi1pZD0iZHQyZGVyNTJiOTU1MjBlYXN6YnB4c3pxc2R3MGF2dHMyZnJ6IiB0aW1l
c3RhbXA9IjAiPjI5PC9rZXk+PC9mb3JlaWduLWtleXM+PHJlZi10eXBlIG5hbWU9IkpvdXJuYWwg
QXJ0aWNsZSI+MTc8L3JlZi10eXBlPjxjb250cmlidXRvcnM+PGF1dGhvcnM+PGF1dGhvcj5CbyBI
ZTwvYXV0aG9yPjxhdXRob3I+U2hlbmcgTHVvPC9hdXRob3I+PC9hdXRob3JzPjwvY29udHJpYnV0
b3JzPjx0aXRsZXM+PHRpdGxlPkpvaW50IG1vZGVsaW5nIG9mIG11bHRpdmFyaWF0ZSBsb25naXR1
ZGluYWwgbWVhc3VyZW1lbnRzIGFuZCBzdXJ2aXZhbCBkYXRhIHdpdGggYXBwbGljYXRpb25zIHRv
IFBhcmtpbnNvbuKAmXMgZGlzZWFzZTwvdGl0bGU+PHNlY29uZGFyeS10aXRsZT5TdGF0aXN0aWNh
bCBNZXRob2RzIGluIE1lZGljYWwgUmVzZWFyY2g8L3NlY29uZGFyeS10aXRsZT48L3RpdGxlcz48
cGVyaW9kaWNhbD48ZnVsbC10aXRsZT5TdGF0aXN0aWNhbCBtZXRob2RzIGluIG1lZGljYWwgcmVz
ZWFyY2g8L2Z1bGwtdGl0bGU+PGFiYnItMT5TdGF0IE1ldGhvZHMgTWVkIFJlczwvYWJici0xPjwv
cGVyaW9kaWNhbD48cGFnZXM+MTM0Ni0xMzU4PC9wYWdlcz48dm9sdW1lPjI1PC92b2x1bWU+PG51
bWJlcj40PC9udW1iZXI+PGRhdGVzPjx5ZWFyPjIwMTY8L3llYXI+PC9kYXRlcz48dXJscz48L3Vy
bHM+PC9yZWNvcmQ+PC9DaXRlPjxDaXRlPjxBdXRob3I+Wmh1PC9BdXRob3I+PFllYXI+MjAxODwv
WWVhcj48UmVjTnVtPjMwPC9SZWNOdW0+PHJlY29yZD48cmVjLW51bWJlcj4zMDwvcmVjLW51bWJl
cj48Zm9yZWlnbi1rZXlzPjxrZXkgYXBwPSJFTiIgZGItaWQ9ImR0MmRlcjUyYjk1NTIwZWFzemJw
eHN6cXNkdzBhdnRzMmZyeiIgdGltZXN0YW1wPSIwIj4zMDwva2V5PjwvZm9yZWlnbi1rZXlzPjxy
ZWYtdHlwZSBuYW1lPSJKb3VybmFsIEFydGljbGUiPjE3PC9yZWYtdHlwZT48Y29udHJpYnV0b3Jz
PjxhdXRob3JzPjxhdXRob3I+SHVpcm9uZyBaaHU8L2F1dGhvcj48YXV0aG9yPlN0YWNpYSBNIERl
U2FudGlzPC9hdXRob3I+PGF1dGhvcj5TaGVuZyBMdW88L2F1dGhvcj48L2F1dGhvcnM+PC9jb250
cmlidXRvcnM+PHRpdGxlcz48dGl0bGU+Sm9pbnQgbW9kZWxpbmcgb2YgbG9uZ2l0dWRpbmFsIHpl
cm8taW5mbGF0ZWQgY291bnQgYW5kIHRpbWUtdG8tZXZlbnQgZGF0YTogQSBCYXllc2lhbiBwZXJz
cGVjdGl2ZTwvdGl0bGU+PHNlY29uZGFyeS10aXRsZT5TdGF0aXN0aWNhbCBNZXRob2RzIGluIE1l
ZGljYWwgUmVzZWFyY2g8L3NlY29uZGFyeS10aXRsZT48L3RpdGxlcz48cGVyaW9kaWNhbD48ZnVs
bC10aXRsZT5TdGF0aXN0aWNhbCBtZXRob2RzIGluIG1lZGljYWwgcmVzZWFyY2g8L2Z1bGwtdGl0
bGU+PGFiYnItMT5TdGF0IE1ldGhvZHMgTWVkIFJlczwvYWJici0xPjwvcGVyaW9kaWNhbD48cGFn
ZXM+MTI1OC0xMjcwPC9wYWdlcz48dm9sdW1lPjI3PC92b2x1bWU+PG51bWJlcj40PC9udW1iZXI+
PGRhdGVzPjx5ZWFyPjIwMTg8L3llYXI+PC9kYXRlcz48dXJscz48L3VybHM+PC9yZWNvcmQ+PC9D
aXRlPjxDaXRlPjxBdXRob3I+Q2hlbjwvQXV0aG9yPjxZZWFyPjIwMTQ8L1llYXI+PFJlY051bT40
MjwvUmVjTnVtPjxyZWNvcmQ+PHJlYy1udW1iZXI+NDI8L3JlYy1udW1iZXI+PGZvcmVpZ24ta2V5
cz48a2V5IGFwcD0iRU4iIGRiLWlkPSJkdDJkZXI1MmI5NTUyMGVhc3picHhzenFzZHcwYXZ0czJm
cnoiIHRpbWVzdGFtcD0iMCI+NDI8L2tleT48L2ZvcmVpZ24ta2V5cz48cmVmLXR5cGUgbmFtZT0i
Sm91cm5hbCBBcnRpY2xlIj4xNzwvcmVmLXR5cGU+PGNvbnRyaWJ1dG9ycz48YXV0aG9ycz48YXV0
aG9yPlFpbmd4aWEgQ2hlbjwvYXV0aG9yPjxhdXRob3I+UnlhbiBDLiBNYXk8L2F1dGhvcj48YXV0
aG9yPkpvc2VwaCBHLiBJYnJhaGltPC9hdXRob3I+PGF1dGhvcj5IYWl0YW8gQ2h1PC9hdXRob3I+
PGF1dGhvcj5TdGVwaGVuIFIuIENvbGU8L2F1dGhvcj48L2F1dGhvcnM+PC9jb250cmlidXRvcnM+
PHRpdGxlcz48dGl0bGU+Sm9pbnQgbW9kZWxpbmcgb2YgbG9uZ2l0dWRpbmFsIGFuZCBzdXJ2aXZh
bCBkYXRhIHdpdGggbWlzc2luZyBhbmQgbGVmdC1jZW5zb3JlZCB0aW1lLXZhcnlpbmcgY292YXJp
YXRlczwvdGl0bGU+PHNlY29uZGFyeS10aXRsZT5TdGF0aXN0aWNzIGluIE1lZGljaW5lPC9zZWNv
bmRhcnktdGl0bGU+PC90aXRsZXM+PHBhZ2VzPjQ1NjAtNDU3NjwvcGFnZXM+PHZvbHVtZT4zMzwv
dm9sdW1lPjxkYXRlcz48eWVhcj4yMDE0PC95ZWFyPjwvZGF0ZXM+PHVybHM+PC91cmxzPjwvcmVj
b3JkPjwvQ2l0ZT48Q2l0ZT48QXV0aG9yPkdob3NoPC9BdXRob3I+PFllYXI+MjAxMTwvWWVhcj48
UmVjTnVtPjQzPC9SZWNOdW0+PHJlY29yZD48cmVjLW51bWJlcj40MzwvcmVjLW51bWJlcj48Zm9y
ZWlnbi1rZXlzPjxrZXkgYXBwPSJFTiIgZGItaWQ9ImR0MmRlcjUyYjk1NTIwZWFzemJweHN6cXNk
dzBhdnRzMmZyeiIgdGltZXN0YW1wPSIwIj40Mzwva2V5PjwvZm9yZWlnbi1rZXlzPjxyZWYtdHlw
ZSBuYW1lPSJKb3VybmFsIEFydGljbGUiPjE3PC9yZWYtdHlwZT48Y29udHJpYnV0b3JzPjxhdXRo
b3JzPjxhdXRob3I+UHVsYWsgR2hvc2g8L2F1dGhvcj48YXV0aG9yPkthdXNoaWsgR2hvc2g8L2F1
dGhvcj48YXV0aG9yPlJhbSBDLiBUaXdhcmk8L2F1dGhvcj48L2F1dGhvcnM+PC9jb250cmlidXRv
cnM+PHRpdGxlcz48dGl0bGU+Sm9pbnQgbW9kZWxpbmcgb2YgbG9uZ2l0dWRpbmFsIGRhdGEgYW5k
IGluZm9ybWF0aXZlIGRyb3BvdXQgdGltZSBpbiB0aGUgcHJlc2VuY2Ugb2YgbXVsdGlwbGUgY2hh
bmdlcG9pbnRzPC90aXRsZT48c2Vjb25kYXJ5LXRpdGxlPlN0YXRpc3RpY3MgaW4gTWVkaWNpbmU8
L3NlY29uZGFyeS10aXRsZT48L3RpdGxlcz48cGFnZXM+NjExLTYyNjwvcGFnZXM+PHZvbHVtZT4z
MDwvdm9sdW1lPjxkYXRlcz48eWVhcj4yMDExPC95ZWFyPjwvZGF0ZXM+PHVybHM+PC91cmxzPjwv
cmVjb3JkPjwvQ2l0ZT48Q2l0ZT48QXV0aG9yPkJyb3duPC9BdXRob3I+PFllYXI+MjAwMzwvWWVh
cj48UmVjTnVtPjU4PC9SZWNOdW0+PHJlY29yZD48cmVjLW51bWJlcj41ODwvcmVjLW51bWJlcj48
Zm9yZWlnbi1rZXlzPjxrZXkgYXBwPSJFTiIgZGItaWQ9ImR0MmRlcjUyYjk1NTIwZWFzemJweHN6
cXNkdzBhdnRzMmZyeiIgdGltZXN0YW1wPSIwIj41ODwva2V5PjwvZm9yZWlnbi1rZXlzPjxyZWYt
dHlwZSBuYW1lPSJKb3VybmFsIEFydGljbGUiPjE3PC9yZWYtdHlwZT48Y29udHJpYnV0b3JzPjxh
dXRob3JzPjxhdXRob3I+RWxpemFiZXRoIFIuIEJyb3duPC9hdXRob3I+PGF1dGhvcj5Kb3NlcGgg
Ry4gSWJyYWhpbTwvYXV0aG9yPjwvYXV0aG9ycz48L2NvbnRyaWJ1dG9ycz48dGl0bGVzPjx0aXRs
ZT5BIEJheWVzaWFuIHNlbWlwYXJhbWV0cmljIGpvaW50IGhpZXJhcmNoaWNhbCBtb2RlbCBmb3Ig
bG9uZ2l0dWRpbmFsIGFuZCBzdXJ2aXZhbCBkYXRhPC90aXRsZT48c2Vjb25kYXJ5LXRpdGxlPkJp
b21ldHJpY3M8L3NlY29uZGFyeS10aXRsZT48L3RpdGxlcz48cGFnZXM+MjIxLTIyODwvcGFnZXM+
PHZvbHVtZT41OTwvdm9sdW1lPjxkYXRlcz48eWVhcj4yMDAzPC95ZWFyPjwvZGF0ZXM+PHVybHM+
PC91cmxzPjwvcmVjb3JkPjwvQ2l0ZT48Q2l0ZT48QXV0aG9yPlpoYW5nPC9BdXRob3I+PFllYXI+
MjAxOTwvWWVhcj48UmVjTnVtPjEwMDwvUmVjTnVtPjxyZWNvcmQ+PHJlYy1udW1iZXI+MTAwPC9y
ZWMtbnVtYmVyPjxmb3JlaWduLWtleXM+PGtleSBhcHA9IkVOIiBkYi1pZD0iZHQyZGVyNTJiOTU1
MjBlYXN6YnB4c3pxc2R3MGF2dHMyZnJ6IiB0aW1lc3RhbXA9IjAiPjEwMDwva2V5PjwvZm9yZWln
bi1rZXlzPjxyZWYtdHlwZSBuYW1lPSJKb3VybmFsIEFydGljbGUiPjE3PC9yZWYtdHlwZT48Y29u
dHJpYnV0b3JzPjxhdXRob3JzPjxhdXRob3I+WmhhbmcsIEhhbnplPC9hdXRob3I+PGF1dGhvcj5I
dWFuZywgWWFuZ3hpbjwvYXV0aG9yPjwvYXV0aG9ycz48L2NvbnRyaWJ1dG9ycz48dGl0bGVzPjx0
aXRsZT5RdWFudGlsZSByZWdyZXNzaW9uLWJhc2VkIEJheWVzaWFuIGpvaW50IG1vZGVsaW5nIGFu
YWx5c2lzIG9mIGxvbmdpdHVkaW5hbOKAk3N1cnZpdmFsIGRhdGEsIHdpdGggYXBwbGljYXRpb24g
dG8gYW4gQUlEUyBjb2hvcnQgc3R1ZHk8L3RpdGxlPjxzZWNvbmRhcnktdGl0bGU+TGlmZXRpbWUg
RGF0YSBBbmFseXNpczwvc2Vjb25kYXJ5LXRpdGxlPjwvdGl0bGVzPjxkYXRlcz48eWVhcj4yMDE5
PC95ZWFyPjxwdWItZGF0ZXM+PGRhdGU+TWF5IDI4PC9kYXRlPjwvcHViLWRhdGVzPjwvZGF0ZXM+
PGlzYm4+MTU3Mi05MjQ5PC9pc2JuPjxsYWJlbD5aaGFuZzIwMTk8L2xhYmVsPjx3b3JrLXR5cGU+
am91cm5hbCBhcnRpY2xlPC93b3JrLXR5cGU+PHVybHM+PHJlbGF0ZWQtdXJscz48dXJsPmh0dHBz
Oi8vZG9pLm9yZy8xMC4xMDA3L3MxMDk4NS0wMTktMDk0NzgtdzwvdXJsPjwvcmVsYXRlZC11cmxz
PjwvdXJscz48ZWxlY3Ryb25pYy1yZXNvdXJjZS1udW0+MTAuMTAwNy9zMTA5ODUtMDE5LTA5NDc4
LXc8L2VsZWN0cm9uaWMtcmVzb3VyY2UtbnVtPjwvcmVjb3JkPjwvQ2l0ZT48Q2l0ZT48QXV0aG9y
Pldhbmc8L0F1dGhvcj48WWVhcj4yMDE5PC9ZZWFyPjxSZWNOdW0+MTA5PC9SZWNOdW0+PHJlY29y
ZD48cmVjLW51bWJlcj4xMDk8L3JlYy1udW1iZXI+PGZvcmVpZ24ta2V5cz48a2V5IGFwcD0iRU4i
IGRiLWlkPSJkdDJkZXI1MmI5NTUyMGVhc3picHhzenFzZHcwYXZ0czJmcnoiIHRpbWVzdGFtcD0i
MCI+MTA5PC9rZXk+PC9mb3JlaWduLWtleXM+PHJlZi10eXBlIG5hbWU9IkpvdXJuYWwgQXJ0aWNs
ZSI+MTc8L3JlZi10eXBlPjxjb250cmlidXRvcnM+PGF1dGhvcnM+PGF1dGhvcj5XYW5nLCBKdWU8
L2F1dGhvcj48YXV0aG9yPkx1bywgU2hlbmc8L2F1dGhvcj48L2F1dGhvcnM+PC9jb250cmlidXRv
cnM+PHRpdGxlcz48dGl0bGU+Sm9pbnQgbW9kZWxpbmcgb2YgbXVsdGlwbGUgcmVwZWF0ZWQgbWVh
c3VyZXMgYW5kIHN1cnZpdmFsIGRhdGEgdXNpbmcgbXVsdGlkaW1lbnNpb25hbCBsYXRlbnQgdHJh
aXQgbGluZWFyIG1peGVkIG1vZGVsPC90aXRsZT48c2Vjb25kYXJ5LXRpdGxlPlN0YXRpc3RpY2Fs
IE1ldGhvZHMgaW4gTWVkaWNhbCBSZXNlYXJjaDwvc2Vjb25kYXJ5LXRpdGxlPjwvdGl0bGVzPjxw
ZXJpb2RpY2FsPjxmdWxsLXRpdGxlPlN0YXRpc3RpY2FsIG1ldGhvZHMgaW4gbWVkaWNhbCByZXNl
YXJjaDwvZnVsbC10aXRsZT48YWJici0xPlN0YXQgTWV0aG9kcyBNZWQgUmVzPC9hYmJyLTE+PC9w
ZXJpb2RpY2FsPjxwYWdlcz4zMzkyLTM0MDM8L3BhZ2VzPjx2b2x1bWU+Mjg8L3ZvbHVtZT48bnVt
YmVyPjEwLTExPC9udW1iZXI+PGtleXdvcmRzPjxrZXl3b3JkPkFteW90cm9waGljIGxhdGVyYWwg
c2NsZXJvc2lzLGluZm9ybWF0aXZlIGRyb3BvdXQsbG9uZ2l0dWRpbmFsIGRhdGEsTWFya292IGNo
YWluIE1vbnRlIENhcmxvLG1peGVkIG1vZGVsPC9rZXl3b3JkPjwva2V5d29yZHM+PGRhdGVzPjx5
ZWFyPjIwMTk8L3llYXI+PC9kYXRlcz48YWNjZXNzaW9uLW51bT4zMDMwNjgzMzwvYWNjZXNzaW9u
LW51bT48dXJscz48cmVsYXRlZC11cmxzPjx1cmw+aHR0cHM6Ly9qb3VybmFscy5zYWdlcHViLmNv
bS9kb2kvYWJzLzEwLjExNzcvMDk2MjI4MDIxODgwMjMwMDwvdXJsPjwvcmVsYXRlZC11cmxzPjwv
dXJscz48ZWxlY3Ryb25pYy1yZXNvdXJjZS1udW0+MTAuMTE3Ny8wOTYyMjgwMjE4ODAyMzAwPC9l
bGVjdHJvbmljLXJlc291cmNlLW51bT48L3JlY29yZD48L0NpdGU+PENpdGU+PEF1dGhvcj5Ccmls
bGVtYW48L0F1dGhvcj48WWVhcj4yMDE5PC9ZZWFyPjxSZWNOdW0+MTA0PC9SZWNOdW0+PHJlY29y
ZD48cmVjLW51bWJlcj4xMDQ8L3JlYy1udW1iZXI+PGZvcmVpZ24ta2V5cz48a2V5IGFwcD0iRU4i
IGRiLWlkPSJkdDJkZXI1MmI5NTUyMGVhc3picHhzenFzZHcwYXZ0czJmcnoiIHRpbWVzdGFtcD0i
MCI+MTA0PC9rZXk+PC9mb3JlaWduLWtleXM+PHJlZi10eXBlIG5hbWU9IkpvdXJuYWwgQXJ0aWNs
ZSI+MTc8L3JlZi10eXBlPjxjb250cmlidXRvcnM+PGF1dGhvcnM+PGF1dGhvcj5CcmlsbGVtYW4s
IFNhbXVlbCBMPC9hdXRob3I+PGF1dGhvcj5Dcm93dGhlciwgTWljaGFlbCBKPC9hdXRob3I+PGF1
dGhvcj5Nb3Jlbm8tQmV0YW5jdXIsIE1hcmdhcml0YTwvYXV0aG9yPjxhdXRob3I+QnVyb3MgTm92
aWssIEphY3F1ZWxpbmU8L2F1dGhvcj48YXV0aG9yPkR1bnlhaywgSmFtZXM8L2F1dGhvcj48YXV0
aG9yPkFsLUh1bml0aSwgTmlkYWw8L2F1dGhvcj48YXV0aG9yPkZveCwgUm9iZXJ0PC9hdXRob3I+
PGF1dGhvcj5IYW1tZXJiYWNoZXIsIEplZmY8L2F1dGhvcj48YXV0aG9yPldvbGZlLCBSb3J5PC9h
dXRob3I+PC9hdXRob3JzPjwvY29udHJpYnV0b3JzPjx0aXRsZXM+PHRpdGxlPkpvaW50IGxvbmdp
dHVkaW5hbCBhbmQgdGltZS10by1ldmVudCBtb2RlbHMgZm9yIG11bHRpbGV2ZWwgaGllcmFyY2hp
Y2FsIGRhdGE8L3RpdGxlPjxzZWNvbmRhcnktdGl0bGU+U3RhdGlzdGljYWwgTWV0aG9kcyBpbiBN
ZWRpY2FsIFJlc2VhcmNoPC9zZWNvbmRhcnktdGl0bGU+PC90aXRsZXM+PHBlcmlvZGljYWw+PGZ1
bGwtdGl0bGU+U3RhdGlzdGljYWwgbWV0aG9kcyBpbiBtZWRpY2FsIHJlc2VhcmNoPC9mdWxsLXRp
dGxlPjxhYmJyLTE+U3RhdCBNZXRob2RzIE1lZCBSZXM8L2FiYnItMT48L3BlcmlvZGljYWw+PHBh
Z2VzPjM1MDLigJM1MTU8L3BhZ2VzPjx2b2x1bWU+Mjg8L3ZvbHVtZT48bnVtYmVyPjEyPC9udW1i
ZXI+PGtleXdvcmRzPjxrZXl3b3JkPkxvbmdpdHVkaW5hbCxzdXJ2aXZhbCxqb2ludCBtb2RlbCxz
aGFyZWQgcGFyYW1ldGVyIG1vZGVsLGhpZXJhcmNoaWNhbCxtdWx0aWxldmVsLGNhbmNlcjwva2V5
d29yZD48L2tleXdvcmRzPjxkYXRlcz48eWVhcj4yMDE5PC95ZWFyPjwvZGF0ZXM+PGFjY2Vzc2lv
bi1udW0+MzAzNzg0NzI8L2FjY2Vzc2lvbi1udW0+PHVybHM+PHJlbGF0ZWQtdXJscz48dXJsPmh0
dHBzOi8vam91cm5hbHMuc2FnZXB1Yi5jb20vZG9pL2Ficy8xMC4xMTc3LzA5NjIyODAyMTg4MDg4
MjE8L3VybD48L3JlbGF0ZWQtdXJscz48L3VybHM+PGVsZWN0cm9uaWMtcmVzb3VyY2UtbnVtPjEw
LjExNzcvMDk2MjI4MDIxODgwODgyMTwvZWxlY3Ryb25pYy1yZXNvdXJjZS1udW0+PC9yZWNvcmQ+
PC9DaXRlPjxDaXRlPjxBdXRob3I+Q2hlbjwvQXV0aG9yPjxZZWFyPjIwMTg8L1llYXI+PFJlY051
bT4xMDU8L1JlY051bT48cmVjb3JkPjxyZWMtbnVtYmVyPjEwNTwvcmVjLW51bWJlcj48Zm9yZWln
bi1rZXlzPjxrZXkgYXBwPSJFTiIgZGItaWQ9ImR0MmRlcjUyYjk1NTIwZWFzemJweHN6cXNkdzBh
dnRzMmZyeiIgdGltZXN0YW1wPSIwIj4xMDU8L2tleT48L2ZvcmVpZ24ta2V5cz48cmVmLXR5cGUg
bmFtZT0iSm91cm5hbCBBcnRpY2xlIj4xNzwvcmVmLXR5cGU+PGNvbnRyaWJ1dG9ycz48YXV0aG9y
cz48YXV0aG9yPkNoZW4sIEcuPC9hdXRob3I+PGF1dGhvcj5MdW8sIFMuPC9hdXRob3I+PC9hdXRo
b3JzPjwvY29udHJpYnV0b3JzPjxhdXRoLWFkZHJlc3M+Q2xpbmljYWwgU3RhdGlzdGljcywgR2xh
eG9TbWl0aEtsaW5lLCAxMjUwIFMgQ29sbGVnZXZpbGxlIFJkLiwgQ29sbGVnZXZpbGxlLCBQZW5u
c3lsdmFuaWEgMTk0MjYsIFVTQS4mI3hEO0RlcGFydG1lbnQgb2YgQmlvc3RhdGlzdGljcywgU2No
b29sIG9mIFB1YmxpYyBIZWFsdGgsIFRoZSBVbml2ZXJzaXR5IG9mIFRleGFzIEhlYWx0aCBTY2ll
bmNlIENlbnRlciBhdCBIb3VzdG9uLCAxMjAwIFByZXNzbGVyIFN0LiwgSG91c3RvbiwgVGV4YXMg
NzcwMzAsIFVTQS48L2F1dGgtYWRkcmVzcz48dGl0bGVzPjx0aXRsZT5CYXllc2lhbiBoaWVyYXJj
aGljYWwgam9pbnQgbW9kZWxpbmcgdXNpbmcgc2tldy1ub3JtYWwvaW5kZXBlbmRlbnQgZGlzdHJp
YnV0aW9uczwvdGl0bGU+PHNlY29uZGFyeS10aXRsZT5Db21tdW4gU3RhdCBTaW11bCBDb21wdXQ8
L3NlY29uZGFyeS10aXRsZT48YWx0LXRpdGxlPkNvbW11bmljYXRpb25zIGluIHN0YXRpc3RpY3M6
IFNpbXVsYXRpb24gYW5kIGNvbXB1dGF0aW9uPC9hbHQtdGl0bGU+PC90aXRsZXM+PHBhZ2VzPjE0
MjAtMTQzODwvcGFnZXM+PHZvbHVtZT40Nzwvdm9sdW1lPjxudW1iZXI+NTwvbnVtYmVyPjxlZGl0
aW9uPjIwMTgvMDkvMDQ8L2VkaXRpb24+PGtleXdvcmRzPjxrZXl3b3JkPkNsaW5pY2FsIHRyaWFs
PC9rZXl3b3JkPjxrZXl3b3JkPkl0ZW0tcmVzcG9uc2UgdGhlb3J5PC9rZXl3b3JkPjxrZXl3b3Jk
PkxhdGVudCB2YXJpYWJsZTwva2V5d29yZD48a2V5d29yZD5NY21jPC9rZXl3b3JkPjxrZXl3b3Jk
PlBhcmtpbnNvbiZhcG9zO3MgZGlzZWFzZTwva2V5d29yZD48L2tleXdvcmRzPjxkYXRlcz48eWVh
cj4yMDE4PC95ZWFyPjwvZGF0ZXM+PGlzYm4+MDM2MS0wOTE4IChQcmludCkmI3hEOzAzNjEtMDkx
ODwvaXNibj48YWNjZXNzaW9uLW51bT4zMDE3NDM2OTwvYWNjZXNzaW9uLW51bT48dXJscz48L3Vy
bHM+PGN1c3RvbTI+UE1DNjExNDkzODwvY3VzdG9tMj48Y3VzdG9tNj5OSUhNUzg2NTcwMzwvY3Vz
dG9tNj48ZWxlY3Ryb25pYy1yZXNvdXJjZS1udW0+MTAuMTA4MC8wMzYxMDkxOC4yMDE3LjEzMTU3
MzA8L2VsZWN0cm9uaWMtcmVzb3VyY2UtbnVtPjxyZW1vdGUtZGF0YWJhc2UtcHJvdmlkZXI+TkxN
PC9yZW1vdGUtZGF0YWJhc2UtcHJvdmlkZXI+PGxhbmd1YWdlPmVuZzwvbGFuZ3VhZ2U+PC9yZWNv
cmQ+PC9DaXRlPjxDaXRlPjxBdXRob3I+V2FuZzwvQXV0aG9yPjxZZWFyPjIwMTc8L1llYXI+PFJl
Y051bT4xMDY8L1JlY051bT48cmVjb3JkPjxyZWMtbnVtYmVyPjEwNjwvcmVjLW51bWJlcj48Zm9y
ZWlnbi1rZXlzPjxrZXkgYXBwPSJFTiIgZGItaWQ9ImR0MmRlcjUyYjk1NTIwZWFzemJweHN6cXNk
dzBhdnRzMmZyeiIgdGltZXN0YW1wPSIwIj4xMDY8L2tleT48L2ZvcmVpZ24ta2V5cz48cmVmLXR5
cGUgbmFtZT0iSm91cm5hbCBBcnRpY2xlIj4xNzwvcmVmLXR5cGU+PGNvbnRyaWJ1dG9ycz48YXV0
aG9ycz48YXV0aG9yPldhbmcsIEp1ZTwvYXV0aG9yPjxhdXRob3I+THVvLCBTaGVuZzwvYXV0aG9y
PjxhdXRob3I+TGksIExpYW5nPC9hdXRob3I+PC9hdXRob3JzPjwvY29udHJpYnV0b3JzPjx0aXRs
ZXM+PHRpdGxlPkR5bmFtaWMgcHJlZGljdGlvbiBmb3IgbXVsdGlwbGUgcmVwZWF0ZWQgbWVhc3Vy
ZXMgYW5kIGV2ZW50IHRpbWUgZGF0YTogQW4gYXBwbGljYXRpb24gdG8gUGFya2luc29u4oCZczwv
dGl0bGU+PHNlY29uZGFyeS10aXRsZT5UaGUgQW5uYWxzIG9mIEFwcGxpZWQgU3RhdGlzdGljczwv
c2Vjb25kYXJ5LXRpdGxlPjxhbHQtdGl0bGU+QW5uIEFwcGwgU3RhdDwvYWx0LXRpdGxlPjwvdGl0
bGVzPjxwYWdlcz4xNzg3LTE4MDk8L3BhZ2VzPjx2b2x1bWU+MTE8L3ZvbHVtZT48bnVtYmVyPjM8
L251bWJlcj48ZWRpdGlvbj4xMC8wNTwvZWRpdGlvbj48a2V5d29yZHM+PGtleXdvcmQ+QXJlYSB1
bmRlciB0aGUgUk9DIGN1cnZlPC9rZXl3b3JkPjxrZXl3b3JkPmNsaW5pY2FsIHRyaWFsPC9rZXl3
b3JkPjxrZXl3b3JkPmZhaWx1cmUgdGltZTwva2V5d29yZD48a2V5d29yZD5sYXRlbnQgdHJhaXQg
bW9kZWw8L2tleXdvcmQ+PC9rZXl3b3Jkcz48ZGF0ZXM+PHllYXI+MjAxNzwveWVhcj48L2RhdGVz
Pjxpc2JuPjE5MzItNjE1NyYjeEQ7MTk0MS03MzMwPC9pc2JuPjxhY2Nlc3Npb24tbnVtPjI5MDgx
ODczPC9hY2Nlc3Npb24tbnVtPjx1cmxzPjxyZWxhdGVkLXVybHM+PHVybD5odHRwczovL3d3dy5u
Y2JpLm5sbS5uaWguZ292L3B1Ym1lZC8yOTA4MTg3MzwvdXJsPjx1cmw+aHR0cHM6Ly93d3cubmNi
aS5ubG0ubmloLmdvdi9wbWMvYXJ0aWNsZXMvUE1DNTY1NjI5Ni88L3VybD48L3JlbGF0ZWQtdXJs
cz48L3VybHM+PGVsZWN0cm9uaWMtcmVzb3VyY2UtbnVtPjEwLjEyMTQvMTctQU9BUzEwNTk8L2Vs
ZWN0cm9uaWMtcmVzb3VyY2UtbnVtPjxyZW1vdGUtZGF0YWJhc2UtbmFtZT5QdWJNZWQ8L3JlbW90
ZS1kYXRhYmFzZS1uYW1lPjxsYW5ndWFnZT5lbmc8L2xhbmd1YWdlPjwvcmVjb3JkPjwvQ2l0ZT48
Q2l0ZT48QXV0aG9yPkh1YW5nPC9BdXRob3I+PFllYXI+MjAxNTwvWWVhcj48UmVjTnVtPjExMDwv
UmVjTnVtPjxyZWNvcmQ+PHJlYy1udW1iZXI+MTEwPC9yZWMtbnVtYmVyPjxmb3JlaWduLWtleXM+
PGtleSBhcHA9IkVOIiBkYi1pZD0iZHQyZGVyNTJiOTU1MjBlYXN6YnB4c3pxc2R3MGF2dHMyZnJ6
IiB0aW1lc3RhbXA9IjAiPjExMDwva2V5PjwvZm9yZWlnbi1rZXlzPjxyZWYtdHlwZSBuYW1lPSJK
b3VybmFsIEFydGljbGUiPjE3PC9yZWYtdHlwZT48Y29udHJpYnV0b3JzPjxhdXRob3JzPjxhdXRo
b3I+SHVhbmcsIFlhbmd4aW48L2F1dGhvcj48YXV0aG9yPllhbiwgQ2h1bm5pbmc8L2F1dGhvcj48
YXV0aG9yPlhpbmcsIERvbmd5dWFuPC9hdXRob3I+PGF1dGhvcj5aaGFuZywgTmFuaHVhPC9hdXRo
b3I+PGF1dGhvcj5DaGVuLCBIZW5pYW48L2F1dGhvcj48L2F1dGhvcnM+PC9jb250cmlidXRvcnM+
PHRpdGxlcz48dGl0bGU+Sm9pbnRseSBtb2RlbGluZyBldmVudCB0aW1lIGFuZCBza2V3ZWQtbG9u
Z2l0dWRpbmFsIGRhdGEgd2l0aCBtaXNzaW5nIHJlc3BvbnNlIGFuZCBtaXNtZWFzdXJlZCBjb3Zh
cmlhdGUgZm9yIEFJRFMgc3R1ZGllczwvdGl0bGU+PHNlY29uZGFyeS10aXRsZT5Kb3VybmFsIG9m
IEJpb3BoYXJtYWNldXRpY2FsIFN0YXRpc3RpY3M8L3NlY29uZGFyeS10aXRsZT48L3RpdGxlcz48
cGFnZXM+NjcwLTY5NDwvcGFnZXM+PHZvbHVtZT4yNTwvdm9sdW1lPjxudW1iZXI+NDwvbnVtYmVy
PjxkYXRlcz48eWVhcj4yMDE1PC95ZWFyPjxwdWItZGF0ZXM+PGRhdGU+MjAxNS8wNy8wNDwvZGF0
ZT48L3B1Yi1kYXRlcz48L2RhdGVzPjxwdWJsaXNoZXI+VGF5bG9yICZhbXA7IEZyYW5jaXM8L3B1
Ymxpc2hlcj48aXNibj4xMDU0LTM0MDY8L2lzYm4+PHVybHM+PHJlbGF0ZWQtdXJscz48dXJsPmh0
dHBzOi8vZG9pLm9yZy8xMC4xMDgwLzEwNTQzNDA2LjIwMTQuOTIwODY2PC91cmw+PC9yZWxhdGVk
LXVybHM+PC91cmxzPjxlbGVjdHJvbmljLXJlc291cmNlLW51bT4xMC4xMDgwLzEwNTQzNDA2LjIw
MTQuOTIwODY2PC9lbGVjdHJvbmljLXJlc291cmNlLW51bT48L3JlY29yZD48L0NpdGU+PENpdGU+
PEF1dGhvcj5JYnJhaGltPC9BdXRob3I+PFllYXI+MjAwNDwvWWVhcj48UmVjTnVtPjE5PC9SZWNO
dW0+PHJlY29yZD48cmVjLW51bWJlcj4xOTwvcmVjLW51bWJlcj48Zm9yZWlnbi1rZXlzPjxrZXkg
YXBwPSJFTiIgZGItaWQ9ImR0MmRlcjUyYjk1NTIwZWFzemJweHN6cXNkdzBhdnRzMmZyeiIgdGlt
ZXN0YW1wPSIwIj4xOTwva2V5PjwvZm9yZWlnbi1rZXlzPjxyZWYtdHlwZSBuYW1lPSJKb3VybmFs
IEFydGljbGUiPjE3PC9yZWYtdHlwZT48Y29udHJpYnV0b3JzPjxhdXRob3JzPjxhdXRob3I+Sm9z
ZXBoIEcuIElicmFoaW08L2F1dGhvcj48YXV0aG9yPk1pbmctSHVpIENoZW48L2F1dGhvcj48YXV0
aG9yPkRlYmFqeW90aSBTaW5oYTwvYXV0aG9yPjwvYXV0aG9ycz48L2NvbnRyaWJ1dG9ycz48dGl0
bGVzPjx0aXRsZT5CYXllc2lhbiBtZXRob2RzIGZvciBqb2ludCBtb2RlbGluZyBvZiBsb25naXR1
ZGluYWwgYW5kIHN1cnZpdmFsIGRhdGEgd2l0aCBhcHBsaWNhdGlvbiB0byBjYW5jZXIgdmFjY2lu
ZSB0cmlhbHM8L3RpdGxlPjxzZWNvbmRhcnktdGl0bGU+U3RhdGlzdGljYSBTaW5pY2E8L3NlY29u
ZGFyeS10aXRsZT48L3RpdGxlcz48cGVyaW9kaWNhbD48ZnVsbC10aXRsZT5TdGF0aXN0aWNhIFNp
bmljYTwvZnVsbC10aXRsZT48L3BlcmlvZGljYWw+PHBhZ2VzPjg2My04ODM8L3BhZ2VzPjx2b2x1
bWU+MTQ8L3ZvbHVtZT48ZGF0ZXM+PHllYXI+MjAwNDwveWVhcj48L2RhdGVzPjx1cmxzPjwvdXJs
cz48L3JlY29yZD48L0NpdGU+PENpdGU+PEF1dGhvcj5EYXM8L0F1dGhvcj48WWVhcj4yMDEyPC9Z
ZWFyPjxSZWNOdW0+MTE0PC9SZWNOdW0+PHJlY29yZD48cmVjLW51bWJlcj4xMTQ8L3JlYy1udW1i
ZXI+PGZvcmVpZ24ta2V5cz48a2V5IGFwcD0iRU4iIGRiLWlkPSJkdDJkZXI1MmI5NTUyMGVhc3pi
cHhzenFzZHcwYXZ0czJmcnoiIHRpbWVzdGFtcD0iMCI+MTE0PC9rZXk+PC9mb3JlaWduLWtleXM+
PHJlZi10eXBlIG5hbWU9IkpvdXJuYWwgQXJ0aWNsZSI+MTc8L3JlZi10eXBlPjxjb250cmlidXRv
cnM+PGF1dGhvcnM+PGF1dGhvcj5EYXMsIEtpcmFubW95PC9hdXRob3I+PGF1dGhvcj5MaSwgUnVu
emU8L2F1dGhvcj48YXV0aG9yPkh1YW5nLCBaaG9uZ3dlbjwvYXV0aG9yPjxhdXRob3I+R2FpLCBK
dW55aTwvYXV0aG9yPjxhdXRob3I+V3UsIFJvbmdsaW5nPC9hdXRob3I+PC9hdXRob3JzPjwvY29u
dHJpYnV0b3JzPjx0aXRsZXM+PHRpdGxlPkEgQmF5ZXNpYW4gZnJhbWV3b3JrIGZvciBmdW5jdGlv
bmFsIG1hcHBpbmcgdGhyb3VnaCBqb2ludCBtb2RlbGluZyBvZiBsb25naXR1ZGluYWwgYW5kIHRp
bWUtdG8tZXZlbnQgZGF0YTwvdGl0bGU+PHNlY29uZGFyeS10aXRsZT5JbnRlcm5hdGlvbmFsIGpv
dXJuYWwgb2YgcGxhbnQgZ2Vub21pY3M8L3NlY29uZGFyeS10aXRsZT48YWx0LXRpdGxlPkludCBK
IFBsYW50IEdlbm9taWNzPC9hbHQtdGl0bGU+PC90aXRsZXM+PGVkaXRpb24+MjAxMi8wNS8yMjwv
ZWRpdGlvbj48ZGF0ZXM+PHllYXI+MjAxMjwveWVhcj48L2RhdGVzPjxwdWJsaXNoZXI+SGluZGF3
aSBQdWJsaXNoaW5nIENvcnBvcmF0aW9uPC9wdWJsaXNoZXI+PGlzYm4+MTY4Ny01Mzg5JiN4RDsx
Njg3LTUzNzA8L2lzYm4+PGFjY2Vzc2lvbi1udW0+MjI2ODU0NTQ8L2FjY2Vzc2lvbi1udW0+PHVy
bHM+PHJlbGF0ZWQtdXJscz48dXJsPmh0dHBzOi8vd3d3Lm5jYmkubmxtLm5paC5nb3YvcHVibWVk
LzIyNjg1NDU0PC91cmw+PHVybD5odHRwczovL3d3dy5uY2JpLm5sbS5uaWguZ292L3BtYy9hcnRp
Y2xlcy9QTUMzMzY0NTc4LzwvdXJsPjwvcmVsYXRlZC11cmxzPjwvdXJscz48ZWxlY3Ryb25pYy1y
ZXNvdXJjZS1udW0+MTAuMTE1NS8yMDEyLzY4MDYzNDwvZWxlY3Ryb25pYy1yZXNvdXJjZS1udW0+
PHJlbW90ZS1kYXRhYmFzZS1uYW1lPlB1Yk1lZDwvcmVtb3RlLWRhdGFiYXNlLW5hbWU+PGxhbmd1
YWdlPmVuZzwvbGFuZ3VhZ2U+PC9yZWNvcmQ+PC9DaXRlPjxDaXRlPjxBdXRob3I+TGl1PC9BdXRo
b3I+PFllYXI+MjAxNjwvWWVhcj48UmVjTnVtPjY3PC9SZWNOdW0+PHJlY29yZD48cmVjLW51bWJl
cj42NzwvcmVjLW51bWJlcj48Zm9yZWlnbi1rZXlzPjxrZXkgYXBwPSJFTiIgZGItaWQ9ImR0MmRl
cjUyYjk1NTIwZWFzemJweHN6cXNkdzBhdnRzMmZyeiIgdGltZXN0YW1wPSIwIj42Nzwva2V5Pjwv
Zm9yZWlnbi1rZXlzPjxyZWYtdHlwZSBuYW1lPSJKb3VybmFsIEFydGljbGUiPjE3PC9yZWYtdHlw
ZT48Y29udHJpYnV0b3JzPjxhdXRob3JzPjxhdXRob3I+RmFuZyBMaXU8L2F1dGhvcj48YXV0aG9y
PlFpbmcgTGk8L2F1dGhvcj48L2F1dGhvcnM+PC9jb250cmlidXRvcnM+PHRpdGxlcz48dGl0bGU+
QSBCYXllc2lhbiBtb2RlbCBmb3Igam9pbnQgYW5hbHlzaXMgb2YgbXVsdGl2YXJpYXRlIHJlcGVh
dGVkIG1lYXN1cmVzIGFuZCB0aW1lIHRvIGV2ZW50IGRhdGEgaW4gY3Jvc3NvdmVyIHRyaWFsczwv
dGl0bGU+PHNlY29uZGFyeS10aXRsZT5TdGF0aXN0aWNhbCBNZXRob2RzIGluIE1lZGljYWwgUmVz
ZWFyY2g8L3NlY29uZGFyeS10aXRsZT48L3RpdGxlcz48cGVyaW9kaWNhbD48ZnVsbC10aXRsZT5T
dGF0aXN0aWNhbCBtZXRob2RzIGluIG1lZGljYWwgcmVzZWFyY2g8L2Z1bGwtdGl0bGU+PGFiYnIt
MT5TdGF0IE1ldGhvZHMgTWVkIFJlczwvYWJici0xPjwvcGVyaW9kaWNhbD48cGFnZXM+MjE4MC0y
MTkyPC9wYWdlcz48dm9sdW1lPjI1PC92b2x1bWU+PG51bWJlcj41PC9udW1iZXI+PGRhdGVzPjx5
ZWFyPjIwMTY8L3llYXI+PC9kYXRlcz48dXJscz48L3VybHM+PC9yZWNvcmQ+PC9DaXRlPjwvRW5k
Tm90ZT4A
</w:fldData>
        </w:fldChar>
      </w:r>
      <w:r w:rsidR="005F0A7B" w:rsidRPr="00077804">
        <w:rPr>
          <w:color w:val="auto"/>
        </w:rPr>
        <w:instrText xml:space="preserve"> ADDIN EN.CITE.DATA </w:instrText>
      </w:r>
      <w:r w:rsidR="005F0A7B" w:rsidRPr="00077804">
        <w:rPr>
          <w:color w:val="auto"/>
        </w:rPr>
      </w:r>
      <w:r w:rsidR="005F0A7B" w:rsidRPr="00077804">
        <w:rPr>
          <w:color w:val="auto"/>
        </w:rPr>
        <w:fldChar w:fldCharType="end"/>
      </w:r>
      <w:r w:rsidR="004E74D8" w:rsidRPr="00077804">
        <w:rPr>
          <w:color w:val="auto"/>
        </w:rPr>
      </w:r>
      <w:r w:rsidR="004E74D8" w:rsidRPr="00077804">
        <w:rPr>
          <w:color w:val="auto"/>
        </w:rPr>
        <w:fldChar w:fldCharType="separate"/>
      </w:r>
      <w:r w:rsidR="00873353" w:rsidRPr="00077804">
        <w:rPr>
          <w:noProof/>
          <w:color w:val="auto"/>
        </w:rPr>
        <w:t>[15, 17, 30, 31, 35, 39, 40, 46, 52, 76, 79, 82, 84, 86-90]</w:t>
      </w:r>
      <w:r w:rsidR="004E74D8" w:rsidRPr="00077804">
        <w:rPr>
          <w:color w:val="auto"/>
        </w:rPr>
        <w:fldChar w:fldCharType="end"/>
      </w:r>
      <w:r w:rsidR="00CB3CD5" w:rsidRPr="00077804">
        <w:rPr>
          <w:color w:val="auto"/>
        </w:rPr>
        <w:t>.</w:t>
      </w:r>
      <w:r w:rsidR="004E74D8" w:rsidRPr="00077804">
        <w:rPr>
          <w:color w:val="auto"/>
        </w:rPr>
        <w:t xml:space="preserve"> </w:t>
      </w:r>
      <w:r w:rsidR="004E74D8" w:rsidRPr="00077804">
        <w:rPr>
          <w:rFonts w:eastAsiaTheme="minorEastAsia" w:cstheme="minorHAnsi"/>
          <w:bCs/>
          <w:color w:val="auto"/>
        </w:rPr>
        <w:t xml:space="preserve"> </w:t>
      </w:r>
      <w:r w:rsidR="004E74D8" w:rsidRPr="00077804">
        <w:rPr>
          <w:color w:val="auto"/>
        </w:rPr>
        <w:fldChar w:fldCharType="begin"/>
      </w:r>
      <w:r w:rsidR="001E3256" w:rsidRPr="00077804">
        <w:rPr>
          <w:color w:val="auto"/>
        </w:rPr>
        <w:instrText xml:space="preserve"> ADDIN EN.CITE &lt;EndNote&gt;&lt;Cite AuthorYear="1"&gt;&lt;Author&gt;Yang&lt;/Author&gt;&lt;Year&gt;2019&lt;/Year&gt;&lt;RecNum&gt;17&lt;/RecNum&gt;&lt;DisplayText&gt;Yang et al. [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4E74D8" w:rsidRPr="00077804">
        <w:rPr>
          <w:color w:val="auto"/>
        </w:rPr>
        <w:fldChar w:fldCharType="separate"/>
      </w:r>
      <w:r w:rsidR="00873353" w:rsidRPr="00077804">
        <w:rPr>
          <w:noProof/>
          <w:color w:val="auto"/>
        </w:rPr>
        <w:t>Yang et al. [24]</w:t>
      </w:r>
      <w:r w:rsidR="004E74D8" w:rsidRPr="00077804">
        <w:rPr>
          <w:color w:val="auto"/>
        </w:rPr>
        <w:fldChar w:fldCharType="end"/>
      </w:r>
      <w:r w:rsidRPr="00077804">
        <w:rPr>
          <w:color w:val="auto"/>
        </w:rPr>
        <w:t>,</w:t>
      </w:r>
      <w:r w:rsidR="004E74D8" w:rsidRPr="00077804">
        <w:rPr>
          <w:rFonts w:eastAsiaTheme="minorEastAsia" w:cstheme="minorHAnsi"/>
          <w:bCs/>
          <w:color w:val="auto"/>
        </w:rPr>
        <w:t xml:space="preserve"> </w:t>
      </w:r>
      <w:r w:rsidR="0010373D" w:rsidRPr="00077804">
        <w:rPr>
          <w:rFonts w:eastAsiaTheme="minorEastAsia" w:cstheme="minorHAnsi"/>
          <w:bCs/>
          <w:color w:val="auto"/>
        </w:rPr>
        <w:t xml:space="preserve">and </w:t>
      </w:r>
      <w:r w:rsidR="0010373D" w:rsidRPr="00077804">
        <w:rPr>
          <w:color w:val="auto"/>
        </w:rPr>
        <w:fldChar w:fldCharType="begin"/>
      </w:r>
      <w:r w:rsidR="00154CC3" w:rsidRPr="00077804">
        <w:rPr>
          <w:color w:val="auto"/>
        </w:rPr>
        <w:instrText xml:space="preserve"> ADDIN EN.CITE &lt;EndNote&gt;&lt;Cite AuthorYear="1"&gt;&lt;Author&gt;Waldmann&lt;/Author&gt;&lt;Year&gt;2016&lt;/Year&gt;&lt;RecNum&gt;86&lt;/RecNum&gt;&lt;DisplayText&gt;Waldmann and Taylor-Robinson [60]&lt;/DisplayText&gt;&lt;record&gt;&lt;rec-number&gt;86&lt;/rec-number&gt;&lt;foreign-keys&gt;&lt;key app="EN" db-id="dt2der52b95520easzbpxszqsdw0avts2frz" timestamp="0"&gt;86&lt;/key&gt;&lt;/foreign-keys&gt;&lt;ref-type name="Journal Article"&gt;17&lt;/ref-type&gt;&lt;contributors&gt;&lt;authors&gt;&lt;author&gt;Elisabeth Waldmann&lt;/author&gt;&lt;author&gt;David Taylor-Robinson&lt;/author&gt;&lt;/authors&gt;&lt;/contributors&gt;&lt;titles&gt;&lt;title&gt;Bayesian quantile-based joint modelling of repeated measurement and time-to-event data, with an application to lung function decline and time to infection in patients with cystic fibrosis&lt;/title&gt;&lt;secondary-title&gt;arXiv e-prints&lt;/secondary-title&gt;&lt;/titles&gt;&lt;dates&gt;&lt;year&gt;2016&lt;/year&gt;&lt;/dates&gt;&lt;urls&gt;&lt;/urls&gt;&lt;/record&gt;&lt;/Cite&gt;&lt;/EndNote&gt;</w:instrText>
      </w:r>
      <w:r w:rsidR="0010373D" w:rsidRPr="00077804">
        <w:rPr>
          <w:color w:val="auto"/>
        </w:rPr>
        <w:fldChar w:fldCharType="separate"/>
      </w:r>
      <w:r w:rsidR="00873353" w:rsidRPr="00077804">
        <w:rPr>
          <w:noProof/>
          <w:color w:val="auto"/>
        </w:rPr>
        <w:t>Waldmann and Taylor-Robinson [60]</w:t>
      </w:r>
      <w:r w:rsidR="0010373D" w:rsidRPr="00077804">
        <w:rPr>
          <w:color w:val="auto"/>
        </w:rPr>
        <w:fldChar w:fldCharType="end"/>
      </w:r>
      <w:r w:rsidR="0010373D" w:rsidRPr="00077804">
        <w:rPr>
          <w:color w:val="auto"/>
        </w:rPr>
        <w:t xml:space="preserve"> </w:t>
      </w:r>
      <w:r w:rsidR="004E74D8" w:rsidRPr="00077804">
        <w:rPr>
          <w:rFonts w:eastAsiaTheme="minorEastAsia" w:cstheme="minorHAnsi"/>
          <w:bCs/>
          <w:color w:val="auto"/>
        </w:rPr>
        <w:t xml:space="preserve">used </w:t>
      </w:r>
      <w:r w:rsidR="001369FC" w:rsidRPr="00077804">
        <w:rPr>
          <w:rFonts w:eastAsiaTheme="minorEastAsia" w:cstheme="minorHAnsi"/>
          <w:bCs/>
          <w:color w:val="auto"/>
        </w:rPr>
        <w:t xml:space="preserve">a </w:t>
      </w:r>
      <w:r w:rsidR="004E74D8" w:rsidRPr="00077804">
        <w:rPr>
          <w:rFonts w:eastAsiaTheme="minorEastAsia" w:cstheme="minorHAnsi"/>
          <w:bCs/>
          <w:color w:val="auto"/>
        </w:rPr>
        <w:t xml:space="preserve">proportional hazards model </w:t>
      </w:r>
      <w:r w:rsidR="005A3B66" w:rsidRPr="00077804">
        <w:rPr>
          <w:rFonts w:eastAsiaTheme="minorEastAsia" w:cstheme="minorHAnsi"/>
          <w:bCs/>
          <w:color w:val="auto"/>
        </w:rPr>
        <w:t xml:space="preserve">which accounted </w:t>
      </w:r>
      <w:r w:rsidR="004E74D8" w:rsidRPr="00077804">
        <w:rPr>
          <w:rFonts w:eastAsiaTheme="minorEastAsia" w:cstheme="minorHAnsi"/>
          <w:bCs/>
          <w:color w:val="auto"/>
        </w:rPr>
        <w:t>for the quantile term</w:t>
      </w:r>
      <w:r w:rsidR="00CC34E2" w:rsidRPr="00077804">
        <w:rPr>
          <w:rFonts w:eastAsiaTheme="minorEastAsia" w:cstheme="minorHAnsi"/>
          <w:bCs/>
          <w:color w:val="auto"/>
        </w:rPr>
        <w:t xml:space="preserve"> defined in equation (</w:t>
      </w:r>
      <w:r w:rsidR="00896F8B" w:rsidRPr="00077804">
        <w:rPr>
          <w:rFonts w:eastAsiaTheme="minorEastAsia" w:cstheme="minorHAnsi"/>
          <w:bCs/>
          <w:color w:val="auto"/>
        </w:rPr>
        <w:fldChar w:fldCharType="begin"/>
      </w:r>
      <w:r w:rsidR="00896F8B" w:rsidRPr="00077804">
        <w:rPr>
          <w:rFonts w:eastAsiaTheme="minorEastAsia" w:cstheme="minorHAnsi"/>
          <w:bCs/>
          <w:color w:val="auto"/>
        </w:rPr>
        <w:instrText xml:space="preserve"> REF quantile \h </w:instrText>
      </w:r>
      <w:r w:rsidR="00D848C3" w:rsidRPr="00077804">
        <w:rPr>
          <w:rFonts w:eastAsiaTheme="minorEastAsia" w:cstheme="minorHAnsi"/>
          <w:bCs/>
          <w:color w:val="auto"/>
        </w:rPr>
        <w:instrText xml:space="preserve"> \* MERGEFORMAT </w:instrText>
      </w:r>
      <w:r w:rsidR="00896F8B" w:rsidRPr="00077804">
        <w:rPr>
          <w:rFonts w:eastAsiaTheme="minorEastAsia" w:cstheme="minorHAnsi"/>
          <w:bCs/>
          <w:color w:val="auto"/>
        </w:rPr>
      </w:r>
      <w:r w:rsidR="00896F8B" w:rsidRPr="00077804">
        <w:rPr>
          <w:rFonts w:eastAsiaTheme="minorEastAsia" w:cstheme="minorHAnsi"/>
          <w:bCs/>
          <w:color w:val="auto"/>
        </w:rPr>
        <w:fldChar w:fldCharType="separate"/>
      </w:r>
      <w:r w:rsidR="004C717B" w:rsidRPr="00077804">
        <w:rPr>
          <w:noProof/>
          <w:color w:val="auto"/>
        </w:rPr>
        <w:t>3</w:t>
      </w:r>
      <w:r w:rsidR="00896F8B" w:rsidRPr="00077804">
        <w:rPr>
          <w:rFonts w:eastAsiaTheme="minorEastAsia" w:cstheme="minorHAnsi"/>
          <w:bCs/>
          <w:color w:val="auto"/>
        </w:rPr>
        <w:fldChar w:fldCharType="end"/>
      </w:r>
      <w:r w:rsidR="00CC34E2" w:rsidRPr="00077804">
        <w:rPr>
          <w:rFonts w:eastAsiaTheme="minorEastAsia" w:cstheme="minorHAnsi"/>
          <w:bCs/>
          <w:color w:val="auto"/>
        </w:rPr>
        <w:t>)</w:t>
      </w:r>
      <w:r w:rsidR="0010373D" w:rsidRPr="00077804">
        <w:rPr>
          <w:rFonts w:eastAsiaTheme="minorEastAsia" w:cstheme="minorHAnsi"/>
          <w:bCs/>
          <w:color w:val="auto"/>
        </w:rPr>
        <w:t xml:space="preserve"> in</w:t>
      </w:r>
      <w:r w:rsidR="004E74D8" w:rsidRPr="00077804">
        <w:rPr>
          <w:rFonts w:eastAsiaTheme="minorEastAsia" w:cstheme="minorHAnsi"/>
          <w:bCs/>
          <w:iCs/>
          <w:color w:val="auto"/>
        </w:rPr>
        <w:t xml:space="preserve"> the model</w:t>
      </w:r>
      <w:r w:rsidR="00CB3CD5" w:rsidRPr="00077804">
        <w:rPr>
          <w:rFonts w:eastAsiaTheme="minorEastAsia" w:cstheme="minorHAnsi"/>
          <w:bCs/>
          <w:iCs/>
          <w:color w:val="auto"/>
        </w:rPr>
        <w:t>.</w:t>
      </w:r>
      <w:r w:rsidR="0010373D" w:rsidRPr="00077804">
        <w:rPr>
          <w:rFonts w:eastAsiaTheme="minorEastAsia" w:cstheme="minorHAnsi"/>
          <w:bCs/>
          <w:iCs/>
          <w:color w:val="auto"/>
        </w:rPr>
        <w:t xml:space="preserve"> </w:t>
      </w:r>
      <w:r w:rsidR="00F03198" w:rsidRPr="00077804">
        <w:rPr>
          <w:rFonts w:eastAsiaTheme="minorEastAsia" w:cstheme="minorHAnsi"/>
          <w:bCs/>
          <w:iCs/>
          <w:color w:val="auto"/>
        </w:rPr>
        <w:t>This model enable</w:t>
      </w:r>
      <w:r w:rsidR="001150D2" w:rsidRPr="00077804">
        <w:rPr>
          <w:rFonts w:eastAsiaTheme="minorEastAsia" w:cstheme="minorHAnsi"/>
          <w:bCs/>
          <w:iCs/>
          <w:color w:val="auto"/>
        </w:rPr>
        <w:t>s</w:t>
      </w:r>
      <w:r w:rsidR="00F03198" w:rsidRPr="00077804">
        <w:rPr>
          <w:rFonts w:eastAsiaTheme="minorEastAsia" w:cstheme="minorHAnsi"/>
          <w:bCs/>
          <w:iCs/>
          <w:color w:val="auto"/>
        </w:rPr>
        <w:t xml:space="preserve"> to study the association of each longitudinal quantiles </w:t>
      </w:r>
      <w:r w:rsidR="003C5BB0" w:rsidRPr="00077804">
        <w:rPr>
          <w:rFonts w:eastAsiaTheme="minorEastAsia" w:cstheme="minorHAnsi"/>
          <w:bCs/>
          <w:iCs/>
          <w:color w:val="auto"/>
        </w:rPr>
        <w:t xml:space="preserve">with the </w:t>
      </w:r>
      <w:r w:rsidR="0041608A" w:rsidRPr="00077804">
        <w:rPr>
          <w:color w:val="auto"/>
        </w:rPr>
        <w:t>event-time</w:t>
      </w:r>
      <w:r w:rsidR="003C5BB0" w:rsidRPr="00077804">
        <w:rPr>
          <w:rFonts w:eastAsiaTheme="minorEastAsia" w:cstheme="minorHAnsi"/>
          <w:bCs/>
          <w:iCs/>
          <w:color w:val="auto"/>
        </w:rPr>
        <w:t xml:space="preserve"> outcome separately. </w:t>
      </w:r>
      <w:r w:rsidR="00F03198" w:rsidRPr="00077804">
        <w:rPr>
          <w:rFonts w:eastAsiaTheme="minorEastAsia" w:cstheme="minorHAnsi"/>
          <w:bCs/>
          <w:iCs/>
          <w:color w:val="auto"/>
        </w:rPr>
        <w:t xml:space="preserve"> </w:t>
      </w:r>
    </w:p>
    <w:p w14:paraId="2FC8AE27" w14:textId="77777777" w:rsidR="004527E1" w:rsidRPr="00077804" w:rsidRDefault="004527E1" w:rsidP="00375673">
      <w:pPr>
        <w:pStyle w:val="Heading3"/>
        <w:spacing w:line="480" w:lineRule="auto"/>
        <w:rPr>
          <w:color w:val="auto"/>
          <w:lang w:val="en"/>
        </w:rPr>
      </w:pPr>
      <w:r w:rsidRPr="00077804">
        <w:rPr>
          <w:color w:val="auto"/>
        </w:rPr>
        <w:t xml:space="preserve">Full parametric model </w:t>
      </w:r>
    </w:p>
    <w:p w14:paraId="40CDD02E" w14:textId="01BF901D" w:rsidR="004E74D8" w:rsidRPr="00077804" w:rsidRDefault="00066179" w:rsidP="00154CC3">
      <w:pPr>
        <w:spacing w:line="480" w:lineRule="auto"/>
        <w:jc w:val="both"/>
        <w:rPr>
          <w:rFonts w:eastAsiaTheme="minorEastAsia" w:cstheme="minorHAnsi"/>
          <w:bCs/>
          <w:color w:val="auto"/>
        </w:rPr>
      </w:pPr>
      <w:r w:rsidRPr="00077804">
        <w:rPr>
          <w:color w:val="auto"/>
        </w:rPr>
        <w:t>Full</w:t>
      </w:r>
      <w:r w:rsidR="00520D2B" w:rsidRPr="00077804">
        <w:rPr>
          <w:color w:val="auto"/>
        </w:rPr>
        <w:t>y</w:t>
      </w:r>
      <w:r w:rsidRPr="00077804">
        <w:rPr>
          <w:color w:val="auto"/>
        </w:rPr>
        <w:t xml:space="preserve"> </w:t>
      </w:r>
      <w:r w:rsidR="004E74D8" w:rsidRPr="00077804">
        <w:rPr>
          <w:color w:val="auto"/>
        </w:rPr>
        <w:t xml:space="preserve">parametric </w:t>
      </w:r>
      <w:r w:rsidR="007B4A59" w:rsidRPr="00077804">
        <w:rPr>
          <w:color w:val="auto"/>
        </w:rPr>
        <w:t>models</w:t>
      </w:r>
      <w:r w:rsidR="004E74D8" w:rsidRPr="00077804">
        <w:rPr>
          <w:color w:val="auto"/>
        </w:rPr>
        <w:t xml:space="preserve"> </w:t>
      </w:r>
      <w:r w:rsidR="00520D2B" w:rsidRPr="00077804">
        <w:rPr>
          <w:color w:val="auto"/>
        </w:rPr>
        <w:t xml:space="preserve">were </w:t>
      </w:r>
      <w:r w:rsidR="000A681B" w:rsidRPr="00077804">
        <w:rPr>
          <w:color w:val="auto"/>
        </w:rPr>
        <w:t>proposed</w:t>
      </w:r>
      <w:r w:rsidR="007B4A59" w:rsidRPr="00077804">
        <w:rPr>
          <w:color w:val="auto"/>
        </w:rPr>
        <w:t xml:space="preserve"> </w:t>
      </w:r>
      <w:r w:rsidR="004E74D8" w:rsidRPr="00077804">
        <w:rPr>
          <w:color w:val="auto"/>
        </w:rPr>
        <w:t xml:space="preserve">to model the </w:t>
      </w:r>
      <w:r w:rsidR="0041608A" w:rsidRPr="00077804">
        <w:rPr>
          <w:color w:val="auto"/>
        </w:rPr>
        <w:t>event-time</w:t>
      </w:r>
      <w:r w:rsidR="004E74D8" w:rsidRPr="00077804">
        <w:rPr>
          <w:color w:val="auto"/>
        </w:rPr>
        <w:t xml:space="preserve"> data</w:t>
      </w:r>
      <w:r w:rsidR="00C308FF" w:rsidRPr="00077804">
        <w:rPr>
          <w:color w:val="auto"/>
        </w:rPr>
        <w:t xml:space="preserve"> using</w:t>
      </w:r>
      <w:r w:rsidR="00803973" w:rsidRPr="00077804">
        <w:rPr>
          <w:color w:val="auto"/>
        </w:rPr>
        <w:t xml:space="preserve"> </w:t>
      </w:r>
      <w:r w:rsidR="00F71FB6" w:rsidRPr="00077804">
        <w:rPr>
          <w:color w:val="auto"/>
        </w:rPr>
        <w:t xml:space="preserve">Weibull </w:t>
      </w:r>
      <w:r w:rsidR="00803973" w:rsidRPr="00077804">
        <w:rPr>
          <w:color w:val="auto"/>
        </w:rPr>
        <w:t>distribution</w:t>
      </w:r>
      <w:r w:rsidR="009B7B12" w:rsidRPr="00077804">
        <w:rPr>
          <w:color w:val="auto"/>
        </w:rPr>
        <w:t xml:space="preserve"> </w:t>
      </w:r>
      <w:r w:rsidR="00AF4C0B" w:rsidRPr="00077804">
        <w:rPr>
          <w:color w:val="auto"/>
        </w:rPr>
        <w:fldChar w:fldCharType="begin">
          <w:fldData xml:space="preserve">PEVuZE5vdGU+PENpdGU+PEF1dGhvcj5HYW88L0F1dGhvcj48WWVhcj4yMDExPC9ZZWFyPjxSZWNO
dW0+ODwvUmVjTnVtPjxEaXNwbGF5VGV4dD5bMTksIDIzLCAzMywgMzYsIDQzLCA0OCwgNTAsIDUz
XTwvRGlzcGxheVRleHQ+PHJlY29yZD48cmVjLW51bWJlcj44PC9yZWMtbnVtYmVyPjxmb3JlaWdu
LWtleXM+PGtleSBhcHA9IkVOIiBkYi1pZD0iZHQyZGVyNTJiOTU1MjBlYXN6YnB4c3pxc2R3MGF2
dHMyZnJ6IiB0aW1lc3RhbXA9IjAiPjg8L2tleT48L2ZvcmVpZ24ta2V5cz48cmVmLXR5cGUgbmFt
ZT0iSm91cm5hbCBBcnRpY2xlIj4xNzwvcmVmLXR5cGU+PGNvbnRyaWJ1dG9ycz48YXV0aG9ycz48
YXV0aG9yPkZlbmcgR2FvPC9hdXRob3I+PGF1dGhvcj5KLiBQaGlsaXAgTWlsbGVyPC9hdXRob3I+
PGF1dGhvcj5DaGVuZ2ppZSBYaW9uZzwvYXV0aG9yPjxhdXRob3I+SnVsaWEgQS4gQmVpc2VyPC9h
dXRob3I+PGF1dGhvcj5NYWUgR29yZG9uPC9hdXRob3I+PC9hdXRob3JzPjwvY29udHJpYnV0b3Jz
Pjx0aXRsZXM+PHRpdGxlPkEgam9pbnQtbW9kZWxpbmcgYXBwcm9hY2ggdG8gYXNzZXNzIHRoZSBp
bXBhY3Qgb2YgYmlvbWFya2VyIHZhcmlhYmlsaXR5IG9uIHRoZSByaXNrIG9mIGRldmVsb3Bpbmcg
Y2xpbmljYWwgb3V0Y29tZTwvdGl0bGU+PHNlY29uZGFyeS10aXRsZT5TdGF0aXN0aWNhbCBNZXRo
b2RzICZhbXA7IEFwcGxpY2F0aW9uczwvc2Vjb25kYXJ5LXRpdGxlPjwvdGl0bGVzPjxwYWdlcz44
My0xMDA8L3BhZ2VzPjx2b2x1bWU+MjA8L3ZvbHVtZT48bnVtYmVyPjE8L251bWJlcj48ZGF0ZXM+
PHllYXI+MjAxMTwveWVhcj48L2RhdGVzPjx1cmxzPjwvdXJscz48L3JlY29yZD48L0NpdGU+PENp
dGU+PEF1dGhvcj5CYWdoZmFsYWtpPC9BdXRob3I+PFllYXI+MjAxNDwvWWVhcj48UmVjTnVtPjE1
PC9SZWNOdW0+PHJlY29yZD48cmVjLW51bWJlcj4xNTwvcmVjLW51bWJlcj48Zm9yZWlnbi1rZXlz
PjxrZXkgYXBwPSJFTiIgZGItaWQ9ImR0MmRlcjUyYjk1NTIwZWFzemJweHN6cXNkdzBhdnRzMmZy
eiIgdGltZXN0YW1wPSIwIj4xNTwva2V5PjwvZm9yZWlnbi1rZXlzPjxyZWYtdHlwZSBuYW1lPSJK
b3VybmFsIEFydGljbGUiPjE3PC9yZWYtdHlwZT48Y29udHJpYnV0b3JzPjxhdXRob3JzPjxhdXRo
b3I+VC4gQmFnaGZhbGFraTwvYXV0aG9yPjxhdXRob3I+TS4gR2FuamFsaTwvYXV0aG9yPjxhdXRo
b3I+Ui4gSGFzaGVtaTwvYXV0aG9yPjwvYXV0aG9ycz48L2NvbnRyaWJ1dG9ycz48dGl0bGVzPjx0
aXRsZT5CYXllc2lhbiBqb2ludCBtb2RlbGluZyBvZiBsb25naXR1ZGluYWwgIG1lYXN1cmVtZW50
cyBhbmQgdGltZS10by1ldmVudCBkYXRhIHVzaW5nIHJvYnVzdCBkaXN0cmlidXRpb25zPC90aXRs
ZT48c2Vjb25kYXJ5LXRpdGxlPkpvdXJuYWwgb2YgQmlvcGhhcm1hY2V1dGljYWwgU3RhdGlzdGlj
czwvc2Vjb25kYXJ5LXRpdGxlPjwvdGl0bGVzPjxwYWdlcz44MzQtODU1PC9wYWdlcz48dm9sdW1l
PjI0PC92b2x1bWU+PGRhdGVzPjx5ZWFyPjIwMTQ8L3llYXI+PC9kYXRlcz48dXJscz48L3VybHM+
PC9yZWNvcmQ+PC9DaXRlPjxDaXRlPjxBdXRob3I+QnJpbGxlbWFuPC9BdXRob3I+PFllYXI+MjAx
NjwvWWVhcj48UmVjTnVtPjQ2PC9SZWNOdW0+PHJlY29yZD48cmVjLW51bWJlcj40NjwvcmVjLW51
bWJlcj48Zm9yZWlnbi1rZXlzPjxrZXkgYXBwPSJFTiIgZGItaWQ9ImR0MmRlcjUyYjk1NTIwZWFz
emJweHN6cXNkdzBhdnRzMmZyeiIgdGltZXN0YW1wPSIwIj40Njwva2V5PjwvZm9yZWlnbi1rZXlz
PjxyZWYtdHlwZSBuYW1lPSJKb3VybmFsIEFydGljbGUiPjE3PC9yZWYtdHlwZT48Y29udHJpYnV0
b3JzPjxhdXRob3JzPjxhdXRob3I+U2FtdWVsIEwgQnJpbGxlbWFuPC9hdXRob3I+PGF1dGhvcj5N
aWNoYWVsIEogQ3Jvd3RoZXI8L2F1dGhvcj48YXV0aG9yPk1hcmdhcmV0IFQgTWF5PC9hdXRob3I+
PGF1dGhvcj5NYXJrIEdvbXBlbHM8L2F1dGhvcj48YXV0aG9yPktlaXRoIFIgQWJyYW1zPC9hdXRo
b3I+PC9hdXRob3JzPjwvY29udHJpYnV0b3JzPjx0aXRsZXM+PHRpdGxlPkpvaW50IGxvbmdpdHVk
aW5hbCBodXJkbGUgYW5kIHRpbWUtdG8tZXZlbnQgbW9kZWxzOiBBbiBhcHBsaWNhdGlvbiByZWxh
dGVkIHRvIHZpcmFsIGxvYWQgYW5kIGR1cmF0aW9uIG9mIHRoZSBmaXJzdCB0cmVhdG1lbnQgcmVn
aW1lbiBpbiBwYXRpZW50cyB3aXRoIEhJViBpbml0aWF0aW5nIHRoZXJhcHk8L3RpdGxlPjxzZWNv
bmRhcnktdGl0bGU+U3RhdGlzdGljcyBpbiBNZWRpY2luZTwvc2Vjb25kYXJ5LXRpdGxlPjwvdGl0
bGVzPjxwYWdlcz4zNTgzLTM1OTQ8L3BhZ2VzPjx2b2x1bWU+MzU8L3ZvbHVtZT48bnVtYmVyPjIw
PC9udW1iZXI+PGRhdGVzPjx5ZWFyPjIwMTY8L3llYXI+PC9kYXRlcz48dXJscz48L3VybHM+PC9y
ZWNvcmQ+PC9DaXRlPjxDaXRlPjxBdXRob3I+SGF0ZmllbGQ8L0F1dGhvcj48WWVhcj4yMDExPC9Z
ZWFyPjxSZWNOdW0+NTY8L1JlY051bT48cmVjb3JkPjxyZWMtbnVtYmVyPjU2PC9yZWMtbnVtYmVy
Pjxmb3JlaWduLWtleXM+PGtleSBhcHA9IkVOIiBkYi1pZD0iZHQyZGVyNTJiOTU1MjBlYXN6YnB4
c3pxc2R3MGF2dHMyZnJ6IiB0aW1lc3RhbXA9IjAiPjU2PC9rZXk+PC9mb3JlaWduLWtleXM+PHJl
Zi10eXBlIG5hbWU9IkpvdXJuYWwgQXJ0aWNsZSI+MTc8L3JlZi10eXBlPjxjb250cmlidXRvcnM+
PGF1dGhvcnM+PGF1dGhvcj5MYXVyYSBBLiBIYXRmaWVsZDwvYXV0aG9yPjxhdXRob3I+TWFyayBF
LiBCb3llPC9hdXRob3I+PGF1dGhvcj5CcmFkbGV5IFAuIENhcmxpbjwvYXV0aG9yPjwvYXV0aG9y
cz48L2NvbnRyaWJ1dG9ycz48dGl0bGVzPjx0aXRsZT5Kb2ludCBtb2RlbGluZyBvZiBtdWx0aXBs
ZSBsb25naXR1ZGluYWwgcGF0aWVudC1yZXBvcnRlZCBvdXRjb21lcyBhbmQgc3Vydml2YWw8L3Rp
dGxlPjxzZWNvbmRhcnktdGl0bGU+Sm91cm5hbCBvZiBCaW9waGFybWFjZXV0aWNhbCBTdGF0aXN0
aWNzIDwvc2Vjb25kYXJ5LXRpdGxlPjwvdGl0bGVzPjxwYWdlcz45NzEtOTkxPC9wYWdlcz48dm9s
dW1lPjIxPC92b2x1bWU+PG51bWJlcj41PC9udW1iZXI+PGRhdGVzPjx5ZWFyPjIwMTE8L3llYXI+
PC9kYXRlcz48dXJscz48L3VybHM+PC9yZWNvcmQ+PC9DaXRlPjxDaXRlPjxBdXRob3I+SGF0Zmll
bGQ8L0F1dGhvcj48WWVhcj4yMDEyPC9ZZWFyPjxSZWNOdW0+NjA8L1JlY051bT48cmVjb3JkPjxy
ZWMtbnVtYmVyPjYwPC9yZWMtbnVtYmVyPjxmb3JlaWduLWtleXM+PGtleSBhcHA9IkVOIiBkYi1p
ZD0iZHQyZGVyNTJiOTU1MjBlYXN6YnB4c3pxc2R3MGF2dHMyZnJ6IiB0aW1lc3RhbXA9IjAiPjYw
PC9rZXk+PC9mb3JlaWduLWtleXM+PHJlZi10eXBlIG5hbWU9IkpvdXJuYWwgQXJ0aWNsZSI+MTc8
L3JlZi10eXBlPjxjb250cmlidXRvcnM+PGF1dGhvcnM+PGF1dGhvcj5MYXVyYSBBLiBIYXRmaWVs
ZDwvYXV0aG9yPjxhdXRob3I+TWFyayBFLiBCb3llPC9hdXRob3I+PGF1dGhvcj5NaWNoZWxsZSBE
LiBIYWNrc2hhdzwvYXV0aG9yPjxhdXRob3I+QnJhZGxleSBQLiBDYXJsaW48L2F1dGhvcj48L2F1
dGhvcnM+PC9jb250cmlidXRvcnM+PHRpdGxlcz48dGl0bGU+TXVsdGlsZXZlbCBCYXllc2lhbiBt
b2RlbHMgZm9yIHN1cnZpdmFsIHRpbWVzIGFuZCBsb25naXR1ZGluYWwgcGF0aWVudC1yZXBvcnRl
ZCBvdXRjb21lcyB3aXRoIG1hbnkgemVyb3M8L3RpdGxlPjxzZWNvbmRhcnktdGl0bGU+Sm91cm5h
bCBvZiB0aGUgQW1lcmljYW4gU3RhdGlzdGljYWwgQXNzb2NpYXRpb248L3NlY29uZGFyeS10aXRs
ZT48L3RpdGxlcz48cGFnZXM+ODc1LTg4NTwvcGFnZXM+PHZvbHVtZT4xMDc8L3ZvbHVtZT48bnVt
YmVyPjQ5OTwvbnVtYmVyPjxkYXRlcz48eWVhcj4yMDEyPC95ZWFyPjwvZGF0ZXM+PHVybHM+PC91
cmxzPjwvcmVjb3JkPjwvQ2l0ZT48Q2l0ZT48QXV0aG9yPkJhZ2hmYWxha2k8L0F1dGhvcj48WWVh
cj4yMDE3PC9ZZWFyPjxSZWNOdW0+NTQ8L1JlY051bT48cmVjb3JkPjxyZWMtbnVtYmVyPjU0PC9y
ZWMtbnVtYmVyPjxmb3JlaWduLWtleXM+PGtleSBhcHA9IkVOIiBkYi1pZD0iZHQyZGVyNTJiOTU1
MjBlYXN6YnB4c3pxc2R3MGF2dHMyZnJ6IiB0aW1lc3RhbXA9IjAiPjU0PC9rZXk+PC9mb3JlaWdu
LWtleXM+PHJlZi10eXBlIG5hbWU9IkpvdXJuYWwgQXJ0aWNsZSI+MTc8L3JlZi10eXBlPjxjb250
cmlidXRvcnM+PGF1dGhvcnM+PGF1dGhvcj5UYWJhbiBCYWdoZmFsYWtpPC9hdXRob3I+PGF1dGhv
cj5Nb2p0YWJhIEdhbmphbGk8L2F1dGhvcj48YXV0aG9yPkdlZXJ0IFZlcmJla2U8L2F1dGhvcj48
L2F1dGhvcnM+PC9jb250cmlidXRvcnM+PHRpdGxlcz48dGl0bGU+QSBzaGFyZWQgcGFyYW1ldGVy
IG1vZGVsIG9mIGxvbmdpdHVkaW5hbCBtZWFzdXJlbWVudHMgYW5kIHN1cnZpdmFsIHRpbWUgd2l0
aCBoZXRlcm9nZW5lb3VzIHJhbmRvbS1lZmZlY3RzIGRpc3RyaWJ1dGlvbjwvdGl0bGU+PHNlY29u
ZGFyeS10aXRsZT5Kb3VybmFsIG9mIEFwcGxpZWQgU3RhdGlzdGljczwvc2Vjb25kYXJ5LXRpdGxl
PjwvdGl0bGVzPjxwYWdlcz4yODEzLTI4MzY8L3BhZ2VzPjx2b2x1bWU+NDQ8L3ZvbHVtZT48bnVt
YmVyPjE1PC9udW1iZXI+PGRhdGVzPjx5ZWFyPjIwMTc8L3llYXI+PC9kYXRlcz48dXJscz48L3Vy
bHM+PC9yZWNvcmQ+PC9DaXRlPjxDaXRlPjxBdXRob3I+Q2hvaTwvQXV0aG9yPjxZZWFyPjIwMTQ8
L1llYXI+PFJlY051bT4zOTwvUmVjTnVtPjxyZWNvcmQ+PHJlYy1udW1iZXI+Mzk8L3JlYy1udW1i
ZXI+PGZvcmVpZ24ta2V5cz48a2V5IGFwcD0iRU4iIGRiLWlkPSJkdDJkZXI1MmI5NTUyMGVhc3pi
cHhzenFzZHcwYXZ0czJmcnoiIHRpbWVzdGFtcD0iMCI+Mzk8L2tleT48L2ZvcmVpZ24ta2V5cz48
cmVmLXR5cGUgbmFtZT0iSm91cm5hbCBBcnRpY2xlIj4xNzwvcmVmLXR5cGU+PGNvbnRyaWJ1dG9y
cz48YXV0aG9ycz48YXV0aG9yPkppaW4gQ2hvaTwvYXV0aG9yPjxhdXRob3I+U3Rld2FydCBKLiBB
bmRlcnNvbjwvYXV0aG9yPjxhdXRob3I+VGhvbWFzIEouIFJpY2hhcmRzPC9hdXRob3I+PGF1dGhv
cj5XZXNsZXkgSy4gVGhvbXBzb248L2F1dGhvcj48L2F1dGhvcnM+PC9jb250cmlidXRvcnM+PHRp
dGxlcz48dGl0bGU+UHJlZGljdGlvbiBvZiB0cmFuc3BsYW50LWZyZWUgc3Vydml2YWwgaW4gaWRp
b3BhdGhpYyBwdWxtb25hcnkgZmlicm9zaXMgcGF0aWVudHMgdXNpbmcgam9pbnQgbW9kZWxzIGZv
ciBldmVudCB0aW1lcyBhbmQgbWl4ZWQgbXVsdGl2YXJpYXRlIGxvbmdpdHVkaW5hbCBkYXRhPC90
aXRsZT48c2Vjb25kYXJ5LXRpdGxlPkpvdXJuYWwgb2YgQXBwbGllZCBTdGF0aXN0aWNzPC9zZWNv
bmRhcnktdGl0bGU+PC90aXRsZXM+PHBhZ2VzPjIxOTItMjIwNTwvcGFnZXM+PHZvbHVtZT40MTwv
dm9sdW1lPjxudW1iZXI+MTA8L251bWJlcj48ZGF0ZXM+PHllYXI+MjAxNDwveWVhcj48L2RhdGVz
Pjx1cmxzPjwvdXJscz48L3JlY29yZD48L0NpdGU+PENpdGU+PEF1dGhvcj5HdW88L0F1dGhvcj48
WWVhcj4yMDA0PC9ZZWFyPjxSZWNOdW0+MzQ8L1JlY051bT48cmVjb3JkPjxyZWMtbnVtYmVyPjM0
PC9yZWMtbnVtYmVyPjxmb3JlaWduLWtleXM+PGtleSBhcHA9IkVOIiBkYi1pZD0iZHQyZGVyNTJi
OTU1MjBlYXN6YnB4c3pxc2R3MGF2dHMyZnJ6IiB0aW1lc3RhbXA9IjAiPjM0PC9rZXk+PC9mb3Jl
aWduLWtleXM+PHJlZi10eXBlIG5hbWU9IkpvdXJuYWwgQXJ0aWNsZSI+MTc8L3JlZi10eXBlPjxj
b250cmlidXRvcnM+PGF1dGhvcnM+PGF1dGhvcj5YdSBHdW88L2F1dGhvcj48YXV0aG9yPkJyYWRs
ZXkgUC4gQ2FybGluPC9hdXRob3I+PC9hdXRob3JzPjwvY29udHJpYnV0b3JzPjx0aXRsZXM+PHRp
dGxlPlNlcGFyYXRlIGFuZCBqb2ludCBtb2RlbGluZyBvZiBsb25naXR1ZGluYWwgYW5kIGV2ZW50
IHRpbWUgZGF0YSB1c2luZyBzdGFuZGFyZCBjb21wdXRlciBwYWNrYWdlczwvdGl0bGU+PHNlY29u
ZGFyeS10aXRsZT5UaGUgQW1lcmljYW4gU3RhdGlzdGljaWFuPC9zZWNvbmRhcnktdGl0bGU+PC90
aXRsZXM+PHBhZ2VzPjE2LTI0PC9wYWdlcz48dm9sdW1lPjU4PC92b2x1bWU+PG51bWJlcj4xPC9u
dW1iZXI+PGRhdGVzPjx5ZWFyPjIwMDQ8L3llYXI+PC9kYXRlcz48dXJscz48L3VybHM+PC9yZWNv
cmQ+PC9DaXRlPjwvRW5kTm90ZT4A
</w:fldData>
        </w:fldChar>
      </w:r>
      <w:r w:rsidR="00154CC3" w:rsidRPr="00077804">
        <w:rPr>
          <w:color w:val="auto"/>
        </w:rPr>
        <w:instrText xml:space="preserve"> ADDIN EN.CITE </w:instrText>
      </w:r>
      <w:r w:rsidR="00154CC3" w:rsidRPr="00077804">
        <w:rPr>
          <w:color w:val="auto"/>
        </w:rPr>
        <w:fldChar w:fldCharType="begin">
          <w:fldData xml:space="preserve">PEVuZE5vdGU+PENpdGU+PEF1dGhvcj5HYW88L0F1dGhvcj48WWVhcj4yMDExPC9ZZWFyPjxSZWNO
dW0+ODwvUmVjTnVtPjxEaXNwbGF5VGV4dD5bMTksIDIzLCAzMywgMzYsIDQzLCA0OCwgNTAsIDUz
XTwvRGlzcGxheVRleHQ+PHJlY29yZD48cmVjLW51bWJlcj44PC9yZWMtbnVtYmVyPjxmb3JlaWdu
LWtleXM+PGtleSBhcHA9IkVOIiBkYi1pZD0iZHQyZGVyNTJiOTU1MjBlYXN6YnB4c3pxc2R3MGF2
dHMyZnJ6IiB0aW1lc3RhbXA9IjAiPjg8L2tleT48L2ZvcmVpZ24ta2V5cz48cmVmLXR5cGUgbmFt
ZT0iSm91cm5hbCBBcnRpY2xlIj4xNzwvcmVmLXR5cGU+PGNvbnRyaWJ1dG9ycz48YXV0aG9ycz48
YXV0aG9yPkZlbmcgR2FvPC9hdXRob3I+PGF1dGhvcj5KLiBQaGlsaXAgTWlsbGVyPC9hdXRob3I+
PGF1dGhvcj5DaGVuZ2ppZSBYaW9uZzwvYXV0aG9yPjxhdXRob3I+SnVsaWEgQS4gQmVpc2VyPC9h
dXRob3I+PGF1dGhvcj5NYWUgR29yZG9uPC9hdXRob3I+PC9hdXRob3JzPjwvY29udHJpYnV0b3Jz
Pjx0aXRsZXM+PHRpdGxlPkEgam9pbnQtbW9kZWxpbmcgYXBwcm9hY2ggdG8gYXNzZXNzIHRoZSBp
bXBhY3Qgb2YgYmlvbWFya2VyIHZhcmlhYmlsaXR5IG9uIHRoZSByaXNrIG9mIGRldmVsb3Bpbmcg
Y2xpbmljYWwgb3V0Y29tZTwvdGl0bGU+PHNlY29uZGFyeS10aXRsZT5TdGF0aXN0aWNhbCBNZXRo
b2RzICZhbXA7IEFwcGxpY2F0aW9uczwvc2Vjb25kYXJ5LXRpdGxlPjwvdGl0bGVzPjxwYWdlcz44
My0xMDA8L3BhZ2VzPjx2b2x1bWU+MjA8L3ZvbHVtZT48bnVtYmVyPjE8L251bWJlcj48ZGF0ZXM+
PHllYXI+MjAxMTwveWVhcj48L2RhdGVzPjx1cmxzPjwvdXJscz48L3JlY29yZD48L0NpdGU+PENp
dGU+PEF1dGhvcj5CYWdoZmFsYWtpPC9BdXRob3I+PFllYXI+MjAxNDwvWWVhcj48UmVjTnVtPjE1
PC9SZWNOdW0+PHJlY29yZD48cmVjLW51bWJlcj4xNTwvcmVjLW51bWJlcj48Zm9yZWlnbi1rZXlz
PjxrZXkgYXBwPSJFTiIgZGItaWQ9ImR0MmRlcjUyYjk1NTIwZWFzemJweHN6cXNkdzBhdnRzMmZy
eiIgdGltZXN0YW1wPSIwIj4xNTwva2V5PjwvZm9yZWlnbi1rZXlzPjxyZWYtdHlwZSBuYW1lPSJK
b3VybmFsIEFydGljbGUiPjE3PC9yZWYtdHlwZT48Y29udHJpYnV0b3JzPjxhdXRob3JzPjxhdXRo
b3I+VC4gQmFnaGZhbGFraTwvYXV0aG9yPjxhdXRob3I+TS4gR2FuamFsaTwvYXV0aG9yPjxhdXRo
b3I+Ui4gSGFzaGVtaTwvYXV0aG9yPjwvYXV0aG9ycz48L2NvbnRyaWJ1dG9ycz48dGl0bGVzPjx0
aXRsZT5CYXllc2lhbiBqb2ludCBtb2RlbGluZyBvZiBsb25naXR1ZGluYWwgIG1lYXN1cmVtZW50
cyBhbmQgdGltZS10by1ldmVudCBkYXRhIHVzaW5nIHJvYnVzdCBkaXN0cmlidXRpb25zPC90aXRs
ZT48c2Vjb25kYXJ5LXRpdGxlPkpvdXJuYWwgb2YgQmlvcGhhcm1hY2V1dGljYWwgU3RhdGlzdGlj
czwvc2Vjb25kYXJ5LXRpdGxlPjwvdGl0bGVzPjxwYWdlcz44MzQtODU1PC9wYWdlcz48dm9sdW1l
PjI0PC92b2x1bWU+PGRhdGVzPjx5ZWFyPjIwMTQ8L3llYXI+PC9kYXRlcz48dXJscz48L3VybHM+
PC9yZWNvcmQ+PC9DaXRlPjxDaXRlPjxBdXRob3I+QnJpbGxlbWFuPC9BdXRob3I+PFllYXI+MjAx
NjwvWWVhcj48UmVjTnVtPjQ2PC9SZWNOdW0+PHJlY29yZD48cmVjLW51bWJlcj40NjwvcmVjLW51
bWJlcj48Zm9yZWlnbi1rZXlzPjxrZXkgYXBwPSJFTiIgZGItaWQ9ImR0MmRlcjUyYjk1NTIwZWFz
emJweHN6cXNkdzBhdnRzMmZyeiIgdGltZXN0YW1wPSIwIj40Njwva2V5PjwvZm9yZWlnbi1rZXlz
PjxyZWYtdHlwZSBuYW1lPSJKb3VybmFsIEFydGljbGUiPjE3PC9yZWYtdHlwZT48Y29udHJpYnV0
b3JzPjxhdXRob3JzPjxhdXRob3I+U2FtdWVsIEwgQnJpbGxlbWFuPC9hdXRob3I+PGF1dGhvcj5N
aWNoYWVsIEogQ3Jvd3RoZXI8L2F1dGhvcj48YXV0aG9yPk1hcmdhcmV0IFQgTWF5PC9hdXRob3I+
PGF1dGhvcj5NYXJrIEdvbXBlbHM8L2F1dGhvcj48YXV0aG9yPktlaXRoIFIgQWJyYW1zPC9hdXRo
b3I+PC9hdXRob3JzPjwvY29udHJpYnV0b3JzPjx0aXRsZXM+PHRpdGxlPkpvaW50IGxvbmdpdHVk
aW5hbCBodXJkbGUgYW5kIHRpbWUtdG8tZXZlbnQgbW9kZWxzOiBBbiBhcHBsaWNhdGlvbiByZWxh
dGVkIHRvIHZpcmFsIGxvYWQgYW5kIGR1cmF0aW9uIG9mIHRoZSBmaXJzdCB0cmVhdG1lbnQgcmVn
aW1lbiBpbiBwYXRpZW50cyB3aXRoIEhJViBpbml0aWF0aW5nIHRoZXJhcHk8L3RpdGxlPjxzZWNv
bmRhcnktdGl0bGU+U3RhdGlzdGljcyBpbiBNZWRpY2luZTwvc2Vjb25kYXJ5LXRpdGxlPjwvdGl0
bGVzPjxwYWdlcz4zNTgzLTM1OTQ8L3BhZ2VzPjx2b2x1bWU+MzU8L3ZvbHVtZT48bnVtYmVyPjIw
PC9udW1iZXI+PGRhdGVzPjx5ZWFyPjIwMTY8L3llYXI+PC9kYXRlcz48dXJscz48L3VybHM+PC9y
ZWNvcmQ+PC9DaXRlPjxDaXRlPjxBdXRob3I+SGF0ZmllbGQ8L0F1dGhvcj48WWVhcj4yMDExPC9Z
ZWFyPjxSZWNOdW0+NTY8L1JlY051bT48cmVjb3JkPjxyZWMtbnVtYmVyPjU2PC9yZWMtbnVtYmVy
Pjxmb3JlaWduLWtleXM+PGtleSBhcHA9IkVOIiBkYi1pZD0iZHQyZGVyNTJiOTU1MjBlYXN6YnB4
c3pxc2R3MGF2dHMyZnJ6IiB0aW1lc3RhbXA9IjAiPjU2PC9rZXk+PC9mb3JlaWduLWtleXM+PHJl
Zi10eXBlIG5hbWU9IkpvdXJuYWwgQXJ0aWNsZSI+MTc8L3JlZi10eXBlPjxjb250cmlidXRvcnM+
PGF1dGhvcnM+PGF1dGhvcj5MYXVyYSBBLiBIYXRmaWVsZDwvYXV0aG9yPjxhdXRob3I+TWFyayBF
LiBCb3llPC9hdXRob3I+PGF1dGhvcj5CcmFkbGV5IFAuIENhcmxpbjwvYXV0aG9yPjwvYXV0aG9y
cz48L2NvbnRyaWJ1dG9ycz48dGl0bGVzPjx0aXRsZT5Kb2ludCBtb2RlbGluZyBvZiBtdWx0aXBs
ZSBsb25naXR1ZGluYWwgcGF0aWVudC1yZXBvcnRlZCBvdXRjb21lcyBhbmQgc3Vydml2YWw8L3Rp
dGxlPjxzZWNvbmRhcnktdGl0bGU+Sm91cm5hbCBvZiBCaW9waGFybWFjZXV0aWNhbCBTdGF0aXN0
aWNzIDwvc2Vjb25kYXJ5LXRpdGxlPjwvdGl0bGVzPjxwYWdlcz45NzEtOTkxPC9wYWdlcz48dm9s
dW1lPjIxPC92b2x1bWU+PG51bWJlcj41PC9udW1iZXI+PGRhdGVzPjx5ZWFyPjIwMTE8L3llYXI+
PC9kYXRlcz48dXJscz48L3VybHM+PC9yZWNvcmQ+PC9DaXRlPjxDaXRlPjxBdXRob3I+SGF0Zmll
bGQ8L0F1dGhvcj48WWVhcj4yMDEyPC9ZZWFyPjxSZWNOdW0+NjA8L1JlY051bT48cmVjb3JkPjxy
ZWMtbnVtYmVyPjYwPC9yZWMtbnVtYmVyPjxmb3JlaWduLWtleXM+PGtleSBhcHA9IkVOIiBkYi1p
ZD0iZHQyZGVyNTJiOTU1MjBlYXN6YnB4c3pxc2R3MGF2dHMyZnJ6IiB0aW1lc3RhbXA9IjAiPjYw
PC9rZXk+PC9mb3JlaWduLWtleXM+PHJlZi10eXBlIG5hbWU9IkpvdXJuYWwgQXJ0aWNsZSI+MTc8
L3JlZi10eXBlPjxjb250cmlidXRvcnM+PGF1dGhvcnM+PGF1dGhvcj5MYXVyYSBBLiBIYXRmaWVs
ZDwvYXV0aG9yPjxhdXRob3I+TWFyayBFLiBCb3llPC9hdXRob3I+PGF1dGhvcj5NaWNoZWxsZSBE
LiBIYWNrc2hhdzwvYXV0aG9yPjxhdXRob3I+QnJhZGxleSBQLiBDYXJsaW48L2F1dGhvcj48L2F1
dGhvcnM+PC9jb250cmlidXRvcnM+PHRpdGxlcz48dGl0bGU+TXVsdGlsZXZlbCBCYXllc2lhbiBt
b2RlbHMgZm9yIHN1cnZpdmFsIHRpbWVzIGFuZCBsb25naXR1ZGluYWwgcGF0aWVudC1yZXBvcnRl
ZCBvdXRjb21lcyB3aXRoIG1hbnkgemVyb3M8L3RpdGxlPjxzZWNvbmRhcnktdGl0bGU+Sm91cm5h
bCBvZiB0aGUgQW1lcmljYW4gU3RhdGlzdGljYWwgQXNzb2NpYXRpb248L3NlY29uZGFyeS10aXRs
ZT48L3RpdGxlcz48cGFnZXM+ODc1LTg4NTwvcGFnZXM+PHZvbHVtZT4xMDc8L3ZvbHVtZT48bnVt
YmVyPjQ5OTwvbnVtYmVyPjxkYXRlcz48eWVhcj4yMDEyPC95ZWFyPjwvZGF0ZXM+PHVybHM+PC91
cmxzPjwvcmVjb3JkPjwvQ2l0ZT48Q2l0ZT48QXV0aG9yPkJhZ2hmYWxha2k8L0F1dGhvcj48WWVh
cj4yMDE3PC9ZZWFyPjxSZWNOdW0+NTQ8L1JlY051bT48cmVjb3JkPjxyZWMtbnVtYmVyPjU0PC9y
ZWMtbnVtYmVyPjxmb3JlaWduLWtleXM+PGtleSBhcHA9IkVOIiBkYi1pZD0iZHQyZGVyNTJiOTU1
MjBlYXN6YnB4c3pxc2R3MGF2dHMyZnJ6IiB0aW1lc3RhbXA9IjAiPjU0PC9rZXk+PC9mb3JlaWdu
LWtleXM+PHJlZi10eXBlIG5hbWU9IkpvdXJuYWwgQXJ0aWNsZSI+MTc8L3JlZi10eXBlPjxjb250
cmlidXRvcnM+PGF1dGhvcnM+PGF1dGhvcj5UYWJhbiBCYWdoZmFsYWtpPC9hdXRob3I+PGF1dGhv
cj5Nb2p0YWJhIEdhbmphbGk8L2F1dGhvcj48YXV0aG9yPkdlZXJ0IFZlcmJla2U8L2F1dGhvcj48
L2F1dGhvcnM+PC9jb250cmlidXRvcnM+PHRpdGxlcz48dGl0bGU+QSBzaGFyZWQgcGFyYW1ldGVy
IG1vZGVsIG9mIGxvbmdpdHVkaW5hbCBtZWFzdXJlbWVudHMgYW5kIHN1cnZpdmFsIHRpbWUgd2l0
aCBoZXRlcm9nZW5lb3VzIHJhbmRvbS1lZmZlY3RzIGRpc3RyaWJ1dGlvbjwvdGl0bGU+PHNlY29u
ZGFyeS10aXRsZT5Kb3VybmFsIG9mIEFwcGxpZWQgU3RhdGlzdGljczwvc2Vjb25kYXJ5LXRpdGxl
PjwvdGl0bGVzPjxwYWdlcz4yODEzLTI4MzY8L3BhZ2VzPjx2b2x1bWU+NDQ8L3ZvbHVtZT48bnVt
YmVyPjE1PC9udW1iZXI+PGRhdGVzPjx5ZWFyPjIwMTc8L3llYXI+PC9kYXRlcz48dXJscz48L3Vy
bHM+PC9yZWNvcmQ+PC9DaXRlPjxDaXRlPjxBdXRob3I+Q2hvaTwvQXV0aG9yPjxZZWFyPjIwMTQ8
L1llYXI+PFJlY051bT4zOTwvUmVjTnVtPjxyZWNvcmQ+PHJlYy1udW1iZXI+Mzk8L3JlYy1udW1i
ZXI+PGZvcmVpZ24ta2V5cz48a2V5IGFwcD0iRU4iIGRiLWlkPSJkdDJkZXI1MmI5NTUyMGVhc3pi
cHhzenFzZHcwYXZ0czJmcnoiIHRpbWVzdGFtcD0iMCI+Mzk8L2tleT48L2ZvcmVpZ24ta2V5cz48
cmVmLXR5cGUgbmFtZT0iSm91cm5hbCBBcnRpY2xlIj4xNzwvcmVmLXR5cGU+PGNvbnRyaWJ1dG9y
cz48YXV0aG9ycz48YXV0aG9yPkppaW4gQ2hvaTwvYXV0aG9yPjxhdXRob3I+U3Rld2FydCBKLiBB
bmRlcnNvbjwvYXV0aG9yPjxhdXRob3I+VGhvbWFzIEouIFJpY2hhcmRzPC9hdXRob3I+PGF1dGhv
cj5XZXNsZXkgSy4gVGhvbXBzb248L2F1dGhvcj48L2F1dGhvcnM+PC9jb250cmlidXRvcnM+PHRp
dGxlcz48dGl0bGU+UHJlZGljdGlvbiBvZiB0cmFuc3BsYW50LWZyZWUgc3Vydml2YWwgaW4gaWRp
b3BhdGhpYyBwdWxtb25hcnkgZmlicm9zaXMgcGF0aWVudHMgdXNpbmcgam9pbnQgbW9kZWxzIGZv
ciBldmVudCB0aW1lcyBhbmQgbWl4ZWQgbXVsdGl2YXJpYXRlIGxvbmdpdHVkaW5hbCBkYXRhPC90
aXRsZT48c2Vjb25kYXJ5LXRpdGxlPkpvdXJuYWwgb2YgQXBwbGllZCBTdGF0aXN0aWNzPC9zZWNv
bmRhcnktdGl0bGU+PC90aXRsZXM+PHBhZ2VzPjIxOTItMjIwNTwvcGFnZXM+PHZvbHVtZT40MTwv
dm9sdW1lPjxudW1iZXI+MTA8L251bWJlcj48ZGF0ZXM+PHllYXI+MjAxNDwveWVhcj48L2RhdGVz
Pjx1cmxzPjwvdXJscz48L3JlY29yZD48L0NpdGU+PENpdGU+PEF1dGhvcj5HdW88L0F1dGhvcj48
WWVhcj4yMDA0PC9ZZWFyPjxSZWNOdW0+MzQ8L1JlY051bT48cmVjb3JkPjxyZWMtbnVtYmVyPjM0
PC9yZWMtbnVtYmVyPjxmb3JlaWduLWtleXM+PGtleSBhcHA9IkVOIiBkYi1pZD0iZHQyZGVyNTJi
OTU1MjBlYXN6YnB4c3pxc2R3MGF2dHMyZnJ6IiB0aW1lc3RhbXA9IjAiPjM0PC9rZXk+PC9mb3Jl
aWduLWtleXM+PHJlZi10eXBlIG5hbWU9IkpvdXJuYWwgQXJ0aWNsZSI+MTc8L3JlZi10eXBlPjxj
b250cmlidXRvcnM+PGF1dGhvcnM+PGF1dGhvcj5YdSBHdW88L2F1dGhvcj48YXV0aG9yPkJyYWRs
ZXkgUC4gQ2FybGluPC9hdXRob3I+PC9hdXRob3JzPjwvY29udHJpYnV0b3JzPjx0aXRsZXM+PHRp
dGxlPlNlcGFyYXRlIGFuZCBqb2ludCBtb2RlbGluZyBvZiBsb25naXR1ZGluYWwgYW5kIGV2ZW50
IHRpbWUgZGF0YSB1c2luZyBzdGFuZGFyZCBjb21wdXRlciBwYWNrYWdlczwvdGl0bGU+PHNlY29u
ZGFyeS10aXRsZT5UaGUgQW1lcmljYW4gU3RhdGlzdGljaWFuPC9zZWNvbmRhcnktdGl0bGU+PC90
aXRsZXM+PHBhZ2VzPjE2LTI0PC9wYWdlcz48dm9sdW1lPjU4PC92b2x1bWU+PG51bWJlcj4xPC9u
dW1iZXI+PGRhdGVzPjx5ZWFyPjIwMDQ8L3llYXI+PC9kYXRlcz48dXJscz48L3VybHM+PC9yZWNv
cmQ+PC9DaXRlPjwvRW5kTm90ZT4A
</w:fldData>
        </w:fldChar>
      </w:r>
      <w:r w:rsidR="00154CC3" w:rsidRPr="00077804">
        <w:rPr>
          <w:color w:val="auto"/>
        </w:rPr>
        <w:instrText xml:space="preserve"> ADDIN EN.CITE.DATA </w:instrText>
      </w:r>
      <w:r w:rsidR="00154CC3" w:rsidRPr="00077804">
        <w:rPr>
          <w:color w:val="auto"/>
        </w:rPr>
      </w:r>
      <w:r w:rsidR="00154CC3" w:rsidRPr="00077804">
        <w:rPr>
          <w:color w:val="auto"/>
        </w:rPr>
        <w:fldChar w:fldCharType="end"/>
      </w:r>
      <w:r w:rsidR="00AF4C0B" w:rsidRPr="00077804">
        <w:rPr>
          <w:color w:val="auto"/>
        </w:rPr>
      </w:r>
      <w:r w:rsidR="00AF4C0B" w:rsidRPr="00077804">
        <w:rPr>
          <w:color w:val="auto"/>
        </w:rPr>
        <w:fldChar w:fldCharType="separate"/>
      </w:r>
      <w:r w:rsidR="00873353" w:rsidRPr="00077804">
        <w:rPr>
          <w:noProof/>
          <w:color w:val="auto"/>
        </w:rPr>
        <w:t>[19, 23, 33, 36, 43, 48, 50, 53]</w:t>
      </w:r>
      <w:r w:rsidR="00AF4C0B" w:rsidRPr="00077804">
        <w:rPr>
          <w:color w:val="auto"/>
        </w:rPr>
        <w:fldChar w:fldCharType="end"/>
      </w:r>
      <w:r w:rsidR="004E74D8" w:rsidRPr="00077804">
        <w:rPr>
          <w:color w:val="auto"/>
        </w:rPr>
        <w:t xml:space="preserve">. </w:t>
      </w:r>
      <w:r w:rsidR="00AA7ADB" w:rsidRPr="00077804">
        <w:rPr>
          <w:color w:val="auto"/>
        </w:rPr>
        <w:fldChar w:fldCharType="begin"/>
      </w:r>
      <w:r w:rsidR="00873353" w:rsidRPr="00077804">
        <w:rPr>
          <w:color w:val="auto"/>
        </w:rPr>
        <w:instrText xml:space="preserve"> ADDIN EN.CITE &lt;EndNote&gt;&lt;Cite AuthorYear="1"&gt;&lt;Author&gt;Graham&lt;/Author&gt;&lt;Year&gt;2011&lt;/Year&gt;&lt;RecNum&gt;78&lt;/RecNum&gt;&lt;DisplayText&gt;Graham et al. [66]&lt;/DisplayText&gt;&lt;record&gt;&lt;rec-number&gt;78&lt;/rec-number&gt;&lt;foreign-keys&gt;&lt;key app="EN" db-id="dt2der52b95520easzbpxszqsdw0avts2frz" timestamp="0"&gt;78&lt;/key&gt;&lt;/foreign-keys&gt;&lt;ref-type name="Journal Article"&gt;17&lt;/ref-type&gt;&lt;contributors&gt;&lt;authors&gt;&lt;author&gt;Petra L. Graham&lt;/author&gt;&lt;author&gt;Louise M. Ryan&lt;/author&gt;&lt;author&gt;Mary A. Luszcz&lt;/author&gt;&lt;/authors&gt;&lt;/contributors&gt;&lt;titles&gt;&lt;title&gt;Joint modelling of survival and cognitive decline in the Australian Longitudinal Study of Ageing&lt;/title&gt;&lt;secondary-title&gt;Journal of the Royal Statistical Society. Series C (Applied Statistics)&lt;/secondary-title&gt;&lt;/titles&gt;&lt;pages&gt;221-238&lt;/pages&gt;&lt;volume&gt;60&lt;/volume&gt;&lt;number&gt;2&lt;/number&gt;&lt;dates&gt;&lt;year&gt;2011&lt;/year&gt;&lt;/dates&gt;&lt;urls&gt;&lt;/urls&gt;&lt;/record&gt;&lt;/Cite&gt;&lt;/EndNote&gt;</w:instrText>
      </w:r>
      <w:r w:rsidR="00AA7ADB" w:rsidRPr="00077804">
        <w:rPr>
          <w:color w:val="auto"/>
        </w:rPr>
        <w:fldChar w:fldCharType="separate"/>
      </w:r>
      <w:r w:rsidR="00873353" w:rsidRPr="00077804">
        <w:rPr>
          <w:noProof/>
          <w:color w:val="auto"/>
        </w:rPr>
        <w:t>Graham et al. [66]</w:t>
      </w:r>
      <w:r w:rsidR="00AA7ADB" w:rsidRPr="00077804">
        <w:rPr>
          <w:color w:val="auto"/>
        </w:rPr>
        <w:fldChar w:fldCharType="end"/>
      </w:r>
      <w:r w:rsidR="00AA7ADB" w:rsidRPr="00077804">
        <w:rPr>
          <w:color w:val="auto"/>
        </w:rPr>
        <w:t xml:space="preserve"> assumed </w:t>
      </w:r>
      <w:r w:rsidR="000A681B" w:rsidRPr="00077804">
        <w:rPr>
          <w:color w:val="auto"/>
        </w:rPr>
        <w:t xml:space="preserve">that </w:t>
      </w:r>
      <w:r w:rsidR="00AA7ADB" w:rsidRPr="00077804">
        <w:rPr>
          <w:color w:val="auto"/>
        </w:rPr>
        <w:t xml:space="preserve">the </w:t>
      </w:r>
      <w:r w:rsidR="0041608A" w:rsidRPr="00077804">
        <w:rPr>
          <w:color w:val="auto"/>
        </w:rPr>
        <w:t>event-time</w:t>
      </w:r>
      <w:r w:rsidR="00F66B4F" w:rsidRPr="00077804">
        <w:rPr>
          <w:color w:val="auto"/>
        </w:rPr>
        <w:t xml:space="preserve"> </w:t>
      </w:r>
      <w:r w:rsidR="00F66B4F" w:rsidRPr="00077804">
        <w:rPr>
          <w:color w:val="auto"/>
        </w:rPr>
        <w:lastRenderedPageBreak/>
        <w:t>outcome</w:t>
      </w:r>
      <w:r w:rsidR="00AA7ADB" w:rsidRPr="00077804">
        <w:rPr>
          <w:color w:val="auto"/>
        </w:rPr>
        <w:t xml:space="preserve"> follow</w:t>
      </w:r>
      <w:r w:rsidR="000A681B" w:rsidRPr="00077804">
        <w:rPr>
          <w:color w:val="auto"/>
        </w:rPr>
        <w:t>s</w:t>
      </w:r>
      <w:r w:rsidR="00AA7ADB" w:rsidRPr="00077804">
        <w:rPr>
          <w:color w:val="auto"/>
        </w:rPr>
        <w:t xml:space="preserve"> a normal distribution with the mean depending on covariates and random effects</w:t>
      </w:r>
      <w:r w:rsidR="00785873" w:rsidRPr="00077804">
        <w:rPr>
          <w:color w:val="auto"/>
        </w:rPr>
        <w:t xml:space="preserve"> </w:t>
      </w:r>
      <w:r w:rsidR="00473705" w:rsidRPr="00077804">
        <w:rPr>
          <w:color w:val="auto"/>
        </w:rPr>
        <w:t>in</w:t>
      </w:r>
      <w:r w:rsidR="001C08FA" w:rsidRPr="00077804">
        <w:rPr>
          <w:color w:val="auto"/>
        </w:rPr>
        <w:t xml:space="preserve"> </w:t>
      </w:r>
      <w:r w:rsidR="00D61F57" w:rsidRPr="00077804">
        <w:rPr>
          <w:color w:val="auto"/>
        </w:rPr>
        <w:t xml:space="preserve">a </w:t>
      </w:r>
      <w:r w:rsidR="001C08FA" w:rsidRPr="00077804">
        <w:rPr>
          <w:color w:val="auto"/>
        </w:rPr>
        <w:t xml:space="preserve">study of </w:t>
      </w:r>
      <w:r w:rsidR="00C308FF" w:rsidRPr="00077804">
        <w:rPr>
          <w:color w:val="auto"/>
        </w:rPr>
        <w:t>dementia</w:t>
      </w:r>
      <w:r w:rsidR="00F66B4F" w:rsidRPr="00077804">
        <w:rPr>
          <w:color w:val="auto"/>
        </w:rPr>
        <w:t xml:space="preserve">, </w:t>
      </w:r>
      <w:r w:rsidR="00473705" w:rsidRPr="00077804">
        <w:rPr>
          <w:color w:val="auto"/>
        </w:rPr>
        <w:t>where the</w:t>
      </w:r>
      <w:r w:rsidR="00B22FC4" w:rsidRPr="00077804">
        <w:rPr>
          <w:color w:val="auto"/>
        </w:rPr>
        <w:t xml:space="preserve"> time</w:t>
      </w:r>
      <w:r w:rsidR="00F81B88" w:rsidRPr="00077804">
        <w:rPr>
          <w:color w:val="auto"/>
        </w:rPr>
        <w:t xml:space="preserve"> </w:t>
      </w:r>
      <w:r w:rsidR="00B22FC4" w:rsidRPr="00077804">
        <w:rPr>
          <w:color w:val="auto"/>
        </w:rPr>
        <w:t>to</w:t>
      </w:r>
      <w:r w:rsidR="00F81B88" w:rsidRPr="00077804">
        <w:rPr>
          <w:color w:val="auto"/>
        </w:rPr>
        <w:t xml:space="preserve"> </w:t>
      </w:r>
      <w:r w:rsidR="00B22FC4" w:rsidRPr="00077804">
        <w:rPr>
          <w:color w:val="auto"/>
        </w:rPr>
        <w:t>death</w:t>
      </w:r>
      <w:r w:rsidR="004B0FD1" w:rsidRPr="00077804">
        <w:rPr>
          <w:color w:val="auto"/>
        </w:rPr>
        <w:t xml:space="preserve"> </w:t>
      </w:r>
      <w:r w:rsidR="005A3B66" w:rsidRPr="00077804">
        <w:rPr>
          <w:color w:val="auto"/>
        </w:rPr>
        <w:t xml:space="preserve">was </w:t>
      </w:r>
      <w:r w:rsidR="00B22FC4" w:rsidRPr="00077804">
        <w:rPr>
          <w:color w:val="auto"/>
        </w:rPr>
        <w:t>the outcome of interest</w:t>
      </w:r>
      <w:r w:rsidR="00473705" w:rsidRPr="00077804">
        <w:rPr>
          <w:color w:val="auto"/>
        </w:rPr>
        <w:t>.</w:t>
      </w:r>
    </w:p>
    <w:p w14:paraId="32B84F86" w14:textId="77777777" w:rsidR="004527E1" w:rsidRPr="00077804" w:rsidRDefault="004527E1" w:rsidP="00375673">
      <w:pPr>
        <w:pStyle w:val="Heading3"/>
        <w:spacing w:line="480" w:lineRule="auto"/>
        <w:rPr>
          <w:color w:val="auto"/>
        </w:rPr>
      </w:pPr>
      <w:r w:rsidRPr="00077804">
        <w:rPr>
          <w:color w:val="auto"/>
        </w:rPr>
        <w:t>Accelerated Failure Time Model (AFTM)</w:t>
      </w:r>
    </w:p>
    <w:p w14:paraId="63CFA736" w14:textId="32762A36" w:rsidR="004E74D8" w:rsidRPr="00077804" w:rsidRDefault="00634FB7" w:rsidP="00827A4B">
      <w:pPr>
        <w:spacing w:line="480" w:lineRule="auto"/>
        <w:jc w:val="both"/>
        <w:rPr>
          <w:rFonts w:eastAsiaTheme="minorEastAsia" w:cstheme="minorHAnsi"/>
          <w:bCs/>
          <w:color w:val="auto"/>
        </w:rPr>
      </w:pPr>
      <w:r w:rsidRPr="00077804">
        <w:rPr>
          <w:color w:val="auto"/>
        </w:rPr>
        <w:t xml:space="preserve">Modelling </w:t>
      </w:r>
      <w:r w:rsidR="008E6F70" w:rsidRPr="00077804">
        <w:rPr>
          <w:color w:val="auto"/>
        </w:rPr>
        <w:t xml:space="preserve">the </w:t>
      </w:r>
      <w:r w:rsidR="0041608A" w:rsidRPr="00077804">
        <w:rPr>
          <w:color w:val="auto"/>
        </w:rPr>
        <w:t>event-time</w:t>
      </w:r>
      <w:r w:rsidRPr="00077804">
        <w:rPr>
          <w:color w:val="auto"/>
        </w:rPr>
        <w:t xml:space="preserve"> data is considered by adapting</w:t>
      </w:r>
      <w:r w:rsidR="00230D88" w:rsidRPr="00077804">
        <w:rPr>
          <w:color w:val="auto"/>
        </w:rPr>
        <w:t xml:space="preserve"> </w:t>
      </w:r>
      <w:r w:rsidR="004E74D8" w:rsidRPr="00077804">
        <w:rPr>
          <w:color w:val="auto"/>
        </w:rPr>
        <w:t>AFTM</w:t>
      </w:r>
      <w:r w:rsidR="00A4361C" w:rsidRPr="00077804">
        <w:rPr>
          <w:color w:val="auto"/>
        </w:rPr>
        <w:t>,</w:t>
      </w:r>
      <w:r w:rsidR="004E74D8" w:rsidRPr="00077804">
        <w:rPr>
          <w:color w:val="auto"/>
        </w:rPr>
        <w:t xml:space="preserve"> </w:t>
      </w:r>
      <w:r w:rsidR="004A36FD" w:rsidRPr="00077804">
        <w:rPr>
          <w:color w:val="auto"/>
        </w:rPr>
        <w:t xml:space="preserve">which involved </w:t>
      </w:r>
      <w:r w:rsidR="00AB04BC" w:rsidRPr="00077804">
        <w:rPr>
          <w:color w:val="auto"/>
        </w:rPr>
        <w:t>covariates</w:t>
      </w:r>
      <w:r w:rsidR="0048739E" w:rsidRPr="00077804">
        <w:rPr>
          <w:color w:val="auto"/>
        </w:rPr>
        <w:t xml:space="preserve"> </w:t>
      </w:r>
      <w:r w:rsidR="00D61F57" w:rsidRPr="00077804">
        <w:rPr>
          <w:color w:val="auto"/>
        </w:rPr>
        <w:t xml:space="preserve">that </w:t>
      </w:r>
      <w:r w:rsidR="004A36FD" w:rsidRPr="00077804">
        <w:rPr>
          <w:color w:val="auto"/>
        </w:rPr>
        <w:t>might</w:t>
      </w:r>
      <w:r w:rsidR="00AB04BC" w:rsidRPr="00077804">
        <w:rPr>
          <w:color w:val="auto"/>
        </w:rPr>
        <w:t xml:space="preserve"> </w:t>
      </w:r>
      <w:r w:rsidR="004A36FD" w:rsidRPr="00077804">
        <w:rPr>
          <w:color w:val="auto"/>
        </w:rPr>
        <w:t>affect</w:t>
      </w:r>
      <w:r w:rsidR="00AB04BC" w:rsidRPr="00077804">
        <w:rPr>
          <w:color w:val="auto"/>
        </w:rPr>
        <w:t xml:space="preserve"> the expected event time</w:t>
      </w:r>
      <w:r w:rsidR="004E74D8" w:rsidRPr="00077804">
        <w:rPr>
          <w:rFonts w:eastAsiaTheme="minorEastAsia" w:cstheme="minorHAnsi"/>
          <w:bCs/>
          <w:color w:val="auto"/>
        </w:rPr>
        <w:t xml:space="preserve">. </w:t>
      </w:r>
      <w:r w:rsidR="004E74D8" w:rsidRPr="00077804">
        <w:rPr>
          <w:rFonts w:eastAsiaTheme="minorEastAsia" w:cstheme="minorHAnsi"/>
          <w:bCs/>
          <w:color w:val="auto"/>
        </w:rPr>
        <w:fldChar w:fldCharType="begin"/>
      </w:r>
      <w:r w:rsidR="00873353" w:rsidRPr="00077804">
        <w:rPr>
          <w:rFonts w:eastAsiaTheme="minorEastAsia" w:cstheme="minorHAnsi"/>
          <w:bCs/>
          <w:color w:val="auto"/>
        </w:rPr>
        <w:instrText xml:space="preserve"> ADDIN EN.CITE &lt;EndNote&gt;&lt;Cite AuthorYear="1"&gt;&lt;Author&gt;Dagne&lt;/Author&gt;&lt;Year&gt;2018&lt;/Year&gt;&lt;RecNum&gt;47&lt;/RecNum&gt;&lt;DisplayText&gt;Dagne [44]&lt;/DisplayText&gt;&lt;record&gt;&lt;rec-number&gt;47&lt;/rec-number&gt;&lt;foreign-keys&gt;&lt;key app="EN" db-id="dt2der52b95520easzbpxszqsdw0avts2frz" timestamp="0"&gt;47&lt;/key&gt;&lt;/foreign-keys&gt;&lt;ref-type name="Journal Article"&gt;17&lt;/ref-type&gt;&lt;contributors&gt;&lt;authors&gt;&lt;author&gt;Getachew A. Dagne&lt;/author&gt;&lt;/authors&gt;&lt;/contributors&gt;&lt;titles&gt;&lt;title&gt;Joint bent-cable Tobit models for longitudinal and time-to-event data&lt;/title&gt;&lt;secondary-title&gt;Journal of Biopharmaceutical Statistics&lt;/secondary-title&gt;&lt;/titles&gt;&lt;pages&gt;385-401&lt;/pages&gt;&lt;volume&gt;28&lt;/volume&gt;&lt;number&gt;3&lt;/number&gt;&lt;dates&gt;&lt;year&gt;2018&lt;/year&gt;&lt;/dates&gt;&lt;urls&gt;&lt;/urls&gt;&lt;/record&gt;&lt;/Cite&gt;&lt;/EndNote&gt;</w:instrText>
      </w:r>
      <w:r w:rsidR="004E74D8" w:rsidRPr="00077804">
        <w:rPr>
          <w:rFonts w:eastAsiaTheme="minorEastAsia" w:cstheme="minorHAnsi"/>
          <w:bCs/>
          <w:color w:val="auto"/>
        </w:rPr>
        <w:fldChar w:fldCharType="separate"/>
      </w:r>
      <w:r w:rsidR="00873353" w:rsidRPr="00077804">
        <w:rPr>
          <w:rFonts w:eastAsiaTheme="minorEastAsia" w:cstheme="minorHAnsi"/>
          <w:bCs/>
          <w:noProof/>
          <w:color w:val="auto"/>
        </w:rPr>
        <w:t>Dagne [44]</w:t>
      </w:r>
      <w:r w:rsidR="004E74D8" w:rsidRPr="00077804">
        <w:rPr>
          <w:rFonts w:eastAsiaTheme="minorEastAsia" w:cstheme="minorHAnsi"/>
          <w:bCs/>
          <w:color w:val="auto"/>
        </w:rPr>
        <w:fldChar w:fldCharType="end"/>
      </w:r>
      <w:r w:rsidR="004E74D8" w:rsidRPr="00077804">
        <w:rPr>
          <w:rFonts w:eastAsiaTheme="minorEastAsia" w:cstheme="minorHAnsi"/>
          <w:bCs/>
          <w:color w:val="auto"/>
        </w:rPr>
        <w:t xml:space="preserve"> and </w:t>
      </w:r>
      <w:r w:rsidR="004E74D8" w:rsidRPr="00077804">
        <w:rPr>
          <w:rFonts w:eastAsiaTheme="minorEastAsia" w:cstheme="minorHAnsi"/>
          <w:bCs/>
          <w:color w:val="auto"/>
        </w:rPr>
        <w:fldChar w:fldCharType="begin"/>
      </w:r>
      <w:r w:rsidR="00873353" w:rsidRPr="00077804">
        <w:rPr>
          <w:rFonts w:eastAsiaTheme="minorEastAsia" w:cstheme="minorHAnsi"/>
          <w:bCs/>
          <w:color w:val="auto"/>
        </w:rPr>
        <w:instrText xml:space="preserve"> ADDIN EN.CITE &lt;EndNote&gt;&lt;Cite AuthorYear="1"&gt;&lt;Author&gt;Huang&lt;/Author&gt;&lt;Year&gt;2011&lt;/Year&gt;&lt;RecNum&gt;57&lt;/RecNum&gt;&lt;DisplayText&gt;Huang et al. [51]&lt;/DisplayText&gt;&lt;record&gt;&lt;rec-number&gt;57&lt;/rec-number&gt;&lt;foreign-keys&gt;&lt;key app="EN" db-id="dt2der52b95520easzbpxszqsdw0avts2frz" timestamp="0"&gt;57&lt;/key&gt;&lt;/foreign-keys&gt;&lt;ref-type name="Journal Article"&gt;17&lt;/ref-type&gt;&lt;contributors&gt;&lt;authors&gt;&lt;author&gt;Yangxin Huang&lt;/author&gt;&lt;author&gt;Getachew Dagne&lt;/author&gt;&lt;author&gt;Lang Wu&lt;/author&gt;&lt;/authors&gt;&lt;/contributors&gt;&lt;titles&gt;&lt;title&gt;Bayesian inference on joint models of HIV dynamics for time-to-event and longitudinal data with skewness and covariate measurement errors&lt;/title&gt;&lt;secondary-title&gt;Statistics in Medicine&lt;/secondary-title&gt;&lt;/titles&gt;&lt;pages&gt;2930-2946&lt;/pages&gt;&lt;volume&gt;30&lt;/volume&gt;&lt;dates&gt;&lt;year&gt;2011&lt;/year&gt;&lt;/dates&gt;&lt;urls&gt;&lt;/urls&gt;&lt;/record&gt;&lt;/Cite&gt;&lt;/EndNote&gt;</w:instrText>
      </w:r>
      <w:r w:rsidR="004E74D8" w:rsidRPr="00077804">
        <w:rPr>
          <w:rFonts w:eastAsiaTheme="minorEastAsia" w:cstheme="minorHAnsi"/>
          <w:bCs/>
          <w:color w:val="auto"/>
        </w:rPr>
        <w:fldChar w:fldCharType="separate"/>
      </w:r>
      <w:r w:rsidR="00873353" w:rsidRPr="00077804">
        <w:rPr>
          <w:rFonts w:eastAsiaTheme="minorEastAsia" w:cstheme="minorHAnsi"/>
          <w:bCs/>
          <w:noProof/>
          <w:color w:val="auto"/>
        </w:rPr>
        <w:t>Huang et al. [51]</w:t>
      </w:r>
      <w:r w:rsidR="004E74D8" w:rsidRPr="00077804">
        <w:rPr>
          <w:rFonts w:eastAsiaTheme="minorEastAsia" w:cstheme="minorHAnsi"/>
          <w:bCs/>
          <w:color w:val="auto"/>
        </w:rPr>
        <w:fldChar w:fldCharType="end"/>
      </w:r>
      <w:r w:rsidR="004E74D8" w:rsidRPr="00077804">
        <w:rPr>
          <w:rFonts w:eastAsiaTheme="minorEastAsia" w:cstheme="minorHAnsi"/>
          <w:bCs/>
          <w:color w:val="auto"/>
        </w:rPr>
        <w:t xml:space="preserve"> considered random effect AFTM for modelling the interval</w:t>
      </w:r>
      <w:r w:rsidR="00230D88" w:rsidRPr="00077804">
        <w:rPr>
          <w:rFonts w:eastAsiaTheme="minorEastAsia" w:cstheme="minorHAnsi"/>
          <w:bCs/>
          <w:color w:val="auto"/>
        </w:rPr>
        <w:t>-</w:t>
      </w:r>
      <w:r w:rsidR="004E74D8" w:rsidRPr="00077804">
        <w:rPr>
          <w:rFonts w:eastAsiaTheme="minorEastAsia" w:cstheme="minorHAnsi"/>
          <w:bCs/>
          <w:color w:val="auto"/>
        </w:rPr>
        <w:t xml:space="preserve">censored </w:t>
      </w:r>
      <w:r w:rsidR="0041608A" w:rsidRPr="00077804">
        <w:rPr>
          <w:color w:val="auto"/>
        </w:rPr>
        <w:t>event-time</w:t>
      </w:r>
      <w:r w:rsidR="00F66B4F" w:rsidRPr="00077804">
        <w:rPr>
          <w:color w:val="auto"/>
        </w:rPr>
        <w:t xml:space="preserve"> outcome</w:t>
      </w:r>
      <w:r w:rsidR="004E74D8" w:rsidRPr="00077804">
        <w:rPr>
          <w:rFonts w:eastAsiaTheme="minorEastAsia" w:cstheme="minorHAnsi"/>
          <w:bCs/>
          <w:color w:val="auto"/>
        </w:rPr>
        <w:t xml:space="preserve"> and specif</w:t>
      </w:r>
      <w:r w:rsidR="00A4361C" w:rsidRPr="00077804">
        <w:rPr>
          <w:rFonts w:eastAsiaTheme="minorEastAsia" w:cstheme="minorHAnsi"/>
          <w:bCs/>
          <w:color w:val="auto"/>
        </w:rPr>
        <w:t>ied</w:t>
      </w:r>
      <w:r w:rsidR="004E74D8" w:rsidRPr="00077804">
        <w:rPr>
          <w:rFonts w:eastAsiaTheme="minorEastAsia" w:cstheme="minorHAnsi"/>
          <w:bCs/>
          <w:color w:val="auto"/>
        </w:rPr>
        <w:t xml:space="preserve"> the error term to follow a normal distribution.</w:t>
      </w:r>
      <w:r w:rsidR="002E253F" w:rsidRPr="00077804">
        <w:rPr>
          <w:rFonts w:eastAsiaTheme="minorEastAsia" w:cstheme="minorHAnsi"/>
          <w:bCs/>
          <w:color w:val="auto"/>
        </w:rPr>
        <w:t xml:space="preserve"> </w:t>
      </w:r>
      <w:r w:rsidR="002E253F" w:rsidRPr="00077804">
        <w:rPr>
          <w:rFonts w:eastAsiaTheme="minorEastAsia" w:cstheme="minorHAnsi"/>
          <w:bCs/>
          <w:color w:val="auto"/>
        </w:rPr>
        <w:fldChar w:fldCharType="begin"/>
      </w:r>
      <w:r w:rsidR="00873353" w:rsidRPr="00077804">
        <w:rPr>
          <w:rFonts w:eastAsiaTheme="minorEastAsia" w:cstheme="minorHAnsi"/>
          <w:bCs/>
          <w:color w:val="auto"/>
        </w:rPr>
        <w:instrText xml:space="preserve"> ADDIN EN.CITE &lt;EndNote&gt;&lt;Cite AuthorYear="1"&gt;&lt;Author&gt;Baghfalaki&lt;/Author&gt;&lt;Year&gt;2014&lt;/Year&gt;&lt;RecNum&gt;44&lt;/RecNum&gt;&lt;DisplayText&gt;Baghfalaki et al. [41]&lt;/DisplayText&gt;&lt;record&gt;&lt;rec-number&gt;44&lt;/rec-number&gt;&lt;foreign-keys&gt;&lt;key app="EN" db-id="dt2der52b95520easzbpxszqsdw0avts2frz" timestamp="0"&gt;44&lt;/key&gt;&lt;/foreign-keys&gt;&lt;ref-type name="Journal Article"&gt;17&lt;/ref-type&gt;&lt;contributors&gt;&lt;authors&gt;&lt;author&gt;T. Baghfalaki&lt;/author&gt;&lt;author&gt;M. Ganjali&lt;/author&gt;&lt;author&gt;D. Berridge&lt;/author&gt;&lt;/authors&gt;&lt;/contributors&gt;&lt;titles&gt;&lt;title&gt;Joint modeling of multivariate longitudinal mixed measurements and time to event data using a Bayesian approach&lt;/title&gt;&lt;secondary-title&gt;Journal of Applied Statistics&lt;/secondary-title&gt;&lt;/titles&gt;&lt;pages&gt;1934-1955&lt;/pages&gt;&lt;volume&gt;41&lt;/volume&gt;&lt;number&gt;9&lt;/number&gt;&lt;dates&gt;&lt;year&gt;2014&lt;/year&gt;&lt;/dates&gt;&lt;urls&gt;&lt;/urls&gt;&lt;/record&gt;&lt;/Cite&gt;&lt;/EndNote&gt;</w:instrText>
      </w:r>
      <w:r w:rsidR="002E253F" w:rsidRPr="00077804">
        <w:rPr>
          <w:rFonts w:eastAsiaTheme="minorEastAsia" w:cstheme="minorHAnsi"/>
          <w:bCs/>
          <w:color w:val="auto"/>
        </w:rPr>
        <w:fldChar w:fldCharType="separate"/>
      </w:r>
      <w:r w:rsidR="00873353" w:rsidRPr="00077804">
        <w:rPr>
          <w:rFonts w:eastAsiaTheme="minorEastAsia" w:cstheme="minorHAnsi"/>
          <w:bCs/>
          <w:noProof/>
          <w:color w:val="auto"/>
        </w:rPr>
        <w:t>Baghfalaki et al. [41]</w:t>
      </w:r>
      <w:r w:rsidR="002E253F" w:rsidRPr="00077804">
        <w:rPr>
          <w:rFonts w:eastAsiaTheme="minorEastAsia" w:cstheme="minorHAnsi"/>
          <w:bCs/>
          <w:color w:val="auto"/>
        </w:rPr>
        <w:fldChar w:fldCharType="end"/>
      </w:r>
      <w:r w:rsidR="002E253F" w:rsidRPr="00077804">
        <w:rPr>
          <w:rFonts w:cstheme="minorHAnsi"/>
          <w:color w:val="auto"/>
          <w:szCs w:val="24"/>
        </w:rPr>
        <w:t xml:space="preserve"> </w:t>
      </w:r>
      <w:r w:rsidR="00AE6D8E" w:rsidRPr="00077804">
        <w:rPr>
          <w:rFonts w:cstheme="minorHAnsi"/>
          <w:color w:val="auto"/>
          <w:szCs w:val="24"/>
        </w:rPr>
        <w:t>used</w:t>
      </w:r>
      <w:r w:rsidR="001E7391" w:rsidRPr="00077804">
        <w:rPr>
          <w:rFonts w:cstheme="minorHAnsi"/>
          <w:color w:val="auto"/>
          <w:szCs w:val="24"/>
        </w:rPr>
        <w:t xml:space="preserve"> </w:t>
      </w:r>
      <w:r w:rsidR="002E253F" w:rsidRPr="00077804">
        <w:rPr>
          <w:rFonts w:cstheme="minorHAnsi"/>
          <w:color w:val="auto"/>
          <w:szCs w:val="24"/>
        </w:rPr>
        <w:t>log-normal distribution and Weibull distribution</w:t>
      </w:r>
      <w:r w:rsidR="00C308FF" w:rsidRPr="00077804">
        <w:rPr>
          <w:rFonts w:cstheme="minorHAnsi"/>
          <w:color w:val="auto"/>
          <w:szCs w:val="24"/>
        </w:rPr>
        <w:t>,</w:t>
      </w:r>
      <w:r w:rsidR="002E253F" w:rsidRPr="00077804">
        <w:rPr>
          <w:rFonts w:cstheme="minorHAnsi"/>
          <w:color w:val="auto"/>
          <w:szCs w:val="24"/>
        </w:rPr>
        <w:t xml:space="preserve"> whereas</w:t>
      </w:r>
      <w:r w:rsidR="004E74D8" w:rsidRPr="00077804">
        <w:rPr>
          <w:rFonts w:eastAsiaTheme="minorEastAsia" w:cstheme="minorHAnsi"/>
          <w:bCs/>
          <w:color w:val="auto"/>
        </w:rPr>
        <w:t xml:space="preserve"> </w:t>
      </w:r>
      <w:r w:rsidR="004E74D8" w:rsidRPr="00077804">
        <w:rPr>
          <w:rFonts w:eastAsiaTheme="minorEastAsia" w:cstheme="minorHAnsi"/>
          <w:bCs/>
          <w:color w:val="auto"/>
        </w:rPr>
        <w:fldChar w:fldCharType="begin"/>
      </w:r>
      <w:r w:rsidR="00873353" w:rsidRPr="00077804">
        <w:rPr>
          <w:rFonts w:eastAsiaTheme="minorEastAsia" w:cstheme="minorHAnsi"/>
          <w:bCs/>
          <w:color w:val="auto"/>
        </w:rPr>
        <w:instrText xml:space="preserve"> ADDIN EN.CITE &lt;EndNote&gt;&lt;Cite AuthorYear="1"&gt;&lt;Author&gt;Huang&lt;/Author&gt;&lt;Year&gt;2016&lt;/Year&gt;&lt;RecNum&gt;71&lt;/RecNum&gt;&lt;DisplayText&gt;Huang and Chen [59]&lt;/DisplayText&gt;&lt;record&gt;&lt;rec-number&gt;71&lt;/rec-number&gt;&lt;foreign-keys&gt;&lt;key app="EN" db-id="dt2der52b95520easzbpxszqsdw0avts2frz" timestamp="0"&gt;71&lt;/key&gt;&lt;/foreign-keys&gt;&lt;ref-type name="Journal Article"&gt;17&lt;/ref-type&gt;&lt;contributors&gt;&lt;authors&gt;&lt;author&gt;Yangxin Huang&lt;/author&gt;&lt;author&gt;Jiaqing Chen&lt;/author&gt;&lt;/authors&gt;&lt;/contributors&gt;&lt;titles&gt;&lt;title&gt;Bayesian quantile regression-based nonlinear mixed-effects joint models for time-to-event and longitudinal data with multiple features&lt;/title&gt;&lt;secondary-title&gt;Statistics in Medicine&lt;/secondary-title&gt;&lt;/titles&gt;&lt;pages&gt;5666-5685&lt;/pages&gt;&lt;volume&gt;35&lt;/volume&gt;&lt;dates&gt;&lt;year&gt;2016&lt;/year&gt;&lt;/dates&gt;&lt;urls&gt;&lt;/urls&gt;&lt;/record&gt;&lt;/Cite&gt;&lt;/EndNote&gt;</w:instrText>
      </w:r>
      <w:r w:rsidR="004E74D8" w:rsidRPr="00077804">
        <w:rPr>
          <w:rFonts w:eastAsiaTheme="minorEastAsia" w:cstheme="minorHAnsi"/>
          <w:bCs/>
          <w:color w:val="auto"/>
        </w:rPr>
        <w:fldChar w:fldCharType="separate"/>
      </w:r>
      <w:r w:rsidR="00873353" w:rsidRPr="00077804">
        <w:rPr>
          <w:rFonts w:eastAsiaTheme="minorEastAsia" w:cstheme="minorHAnsi"/>
          <w:bCs/>
          <w:noProof/>
          <w:color w:val="auto"/>
        </w:rPr>
        <w:t>Huang and Chen [59]</w:t>
      </w:r>
      <w:r w:rsidR="004E74D8" w:rsidRPr="00077804">
        <w:rPr>
          <w:rFonts w:eastAsiaTheme="minorEastAsia" w:cstheme="minorHAnsi"/>
          <w:bCs/>
          <w:color w:val="auto"/>
        </w:rPr>
        <w:fldChar w:fldCharType="end"/>
      </w:r>
      <w:r w:rsidR="00ED61D0" w:rsidRPr="00077804">
        <w:rPr>
          <w:rFonts w:eastAsiaTheme="minorEastAsia" w:cstheme="minorHAnsi"/>
          <w:bCs/>
          <w:color w:val="auto"/>
        </w:rPr>
        <w:t>,</w:t>
      </w:r>
      <w:r w:rsidR="004E74D8" w:rsidRPr="00077804">
        <w:rPr>
          <w:rFonts w:eastAsiaTheme="minorEastAsia" w:cstheme="minorHAnsi"/>
          <w:bCs/>
          <w:color w:val="auto"/>
        </w:rPr>
        <w:t xml:space="preserve"> </w:t>
      </w:r>
      <w:r w:rsidR="00BE0C0C" w:rsidRPr="00077804">
        <w:rPr>
          <w:rFonts w:eastAsiaTheme="minorEastAsia" w:cstheme="minorHAnsi"/>
          <w:bCs/>
          <w:color w:val="auto"/>
        </w:rPr>
        <w:t xml:space="preserve">and </w:t>
      </w:r>
      <w:r w:rsidR="00BE0C0C" w:rsidRPr="00077804">
        <w:rPr>
          <w:rFonts w:eastAsiaTheme="minorEastAsia" w:cstheme="minorHAnsi"/>
          <w:bCs/>
          <w:color w:val="auto"/>
        </w:rPr>
        <w:fldChar w:fldCharType="begin"/>
      </w:r>
      <w:r w:rsidR="00827A4B" w:rsidRPr="00077804">
        <w:rPr>
          <w:rFonts w:eastAsiaTheme="minorEastAsia" w:cstheme="minorHAnsi"/>
          <w:bCs/>
          <w:color w:val="auto"/>
        </w:rPr>
        <w:instrText xml:space="preserve"> ADDIN EN.CITE &lt;EndNote&gt;&lt;Cite AuthorYear="1"&gt;&lt;Author&gt;Huang&lt;/Author&gt;&lt;Year&gt;2014&lt;/Year&gt;&lt;RecNum&gt;111&lt;/RecNum&gt;&lt;DisplayText&gt;Huang et al. [80]&lt;/DisplayText&gt;&lt;record&gt;&lt;rec-number&gt;111&lt;/rec-number&gt;&lt;foreign-keys&gt;&lt;key app="EN" db-id="dt2der52b95520easzbpxszqsdw0avts2frz" timestamp="0"&gt;111&lt;/key&gt;&lt;/foreign-keys&gt;&lt;ref-type name="Journal Article"&gt;17&lt;/ref-type&gt;&lt;contributors&gt;&lt;authors&gt;&lt;author&gt;Huang, Yangxin&lt;/author&gt;&lt;author&gt;Hu, X. Joan&lt;/author&gt;&lt;author&gt;Dagne, Getachew A.&lt;/author&gt;&lt;/authors&gt;&lt;/contributors&gt;&lt;titles&gt;&lt;title&gt;Jointly modeling time-to-event and longitudinal data: A Bayesian approach&lt;/title&gt;&lt;secondary-title&gt;Statistical Methods &amp;amp; Applications&lt;/secondary-title&gt;&lt;alt-title&gt;Stat Methods Appt&lt;/alt-title&gt;&lt;/titles&gt;&lt;pages&gt;95-121&lt;/pages&gt;&lt;volume&gt;23&lt;/volume&gt;&lt;number&gt;1&lt;/number&gt;&lt;keywords&gt;&lt;keyword&gt;Accelerated failure time model&lt;/keyword&gt;&lt;keyword&gt;Dirichlet process&lt;/keyword&gt;&lt;keyword&gt;Semiparametric linear/nonlinear mixed-effects model&lt;/keyword&gt;&lt;keyword&gt;Skew-elliptical distribution&lt;/keyword&gt;&lt;keyword&gt;Time-to-event&lt;/keyword&gt;&lt;/keywords&gt;&lt;dates&gt;&lt;year&gt;2014&lt;/year&gt;&lt;/dates&gt;&lt;isbn&gt;1618-2510&amp;#xD;1613-981X&lt;/isbn&gt;&lt;accession-num&gt;24611039&lt;/accession-num&gt;&lt;urls&gt;&lt;related-urls&gt;&lt;url&gt;https://www.ncbi.nlm.nih.gov/pubmed/24611039&lt;/url&gt;&lt;url&gt;https://www.ncbi.nlm.nih.gov/pmc/articles/PMC3943431/&lt;/url&gt;&lt;/related-urls&gt;&lt;/urls&gt;&lt;electronic-resource-num&gt;10.1007/s10260-013-0242-7&lt;/electronic-resource-num&gt;&lt;remote-database-name&gt;PubMed&lt;/remote-database-name&gt;&lt;language&gt;eng&lt;/language&gt;&lt;/record&gt;&lt;/Cite&gt;&lt;/EndNote&gt;</w:instrText>
      </w:r>
      <w:r w:rsidR="00BE0C0C" w:rsidRPr="00077804">
        <w:rPr>
          <w:rFonts w:eastAsiaTheme="minorEastAsia" w:cstheme="minorHAnsi"/>
          <w:bCs/>
          <w:color w:val="auto"/>
        </w:rPr>
        <w:fldChar w:fldCharType="separate"/>
      </w:r>
      <w:r w:rsidR="00873353" w:rsidRPr="00077804">
        <w:rPr>
          <w:rFonts w:eastAsiaTheme="minorEastAsia" w:cstheme="minorHAnsi"/>
          <w:bCs/>
          <w:noProof/>
          <w:color w:val="auto"/>
        </w:rPr>
        <w:t>Huang et al. [80]</w:t>
      </w:r>
      <w:r w:rsidR="00BE0C0C" w:rsidRPr="00077804">
        <w:rPr>
          <w:rFonts w:eastAsiaTheme="minorEastAsia" w:cstheme="minorHAnsi"/>
          <w:bCs/>
          <w:color w:val="auto"/>
        </w:rPr>
        <w:fldChar w:fldCharType="end"/>
      </w:r>
      <w:r w:rsidR="002B7AE9" w:rsidRPr="00077804">
        <w:rPr>
          <w:rFonts w:eastAsiaTheme="minorEastAsia" w:cstheme="minorHAnsi"/>
          <w:bCs/>
          <w:color w:val="auto"/>
        </w:rPr>
        <w:t xml:space="preserve"> </w:t>
      </w:r>
      <w:r w:rsidR="002E253F" w:rsidRPr="00077804">
        <w:rPr>
          <w:rFonts w:eastAsiaTheme="minorEastAsia" w:cstheme="minorHAnsi"/>
          <w:bCs/>
          <w:color w:val="auto"/>
        </w:rPr>
        <w:t xml:space="preserve">proposed </w:t>
      </w:r>
      <w:r w:rsidR="00A4361C" w:rsidRPr="00077804">
        <w:rPr>
          <w:rFonts w:eastAsiaTheme="minorEastAsia" w:cstheme="minorHAnsi"/>
          <w:bCs/>
          <w:color w:val="auto"/>
        </w:rPr>
        <w:t xml:space="preserve">a </w:t>
      </w:r>
      <w:r w:rsidR="004E74D8" w:rsidRPr="00077804">
        <w:rPr>
          <w:rFonts w:eastAsiaTheme="minorEastAsia" w:cstheme="minorHAnsi"/>
          <w:bCs/>
          <w:color w:val="auto"/>
        </w:rPr>
        <w:t xml:space="preserve">nonparametric Dirichlet process (DP) prior as a distribution </w:t>
      </w:r>
      <w:r w:rsidR="002E253F" w:rsidRPr="00077804">
        <w:rPr>
          <w:rFonts w:eastAsiaTheme="minorEastAsia" w:cstheme="minorHAnsi"/>
          <w:bCs/>
          <w:color w:val="auto"/>
        </w:rPr>
        <w:t xml:space="preserve">for the error term in AFTM. </w:t>
      </w:r>
    </w:p>
    <w:p w14:paraId="304EB329" w14:textId="77777777" w:rsidR="004527E1" w:rsidRPr="00077804" w:rsidRDefault="004527E1" w:rsidP="00375673">
      <w:pPr>
        <w:pStyle w:val="Heading3"/>
        <w:spacing w:line="480" w:lineRule="auto"/>
        <w:rPr>
          <w:color w:val="auto"/>
        </w:rPr>
      </w:pPr>
      <w:r w:rsidRPr="00077804">
        <w:rPr>
          <w:color w:val="auto"/>
        </w:rPr>
        <w:t>Relative risk model</w:t>
      </w:r>
    </w:p>
    <w:p w14:paraId="563BFEFD" w14:textId="1A106C12" w:rsidR="00017C20" w:rsidRPr="00077804" w:rsidRDefault="00CC263B" w:rsidP="00AD1CA5">
      <w:pPr>
        <w:spacing w:line="480" w:lineRule="auto"/>
        <w:jc w:val="both"/>
        <w:rPr>
          <w:color w:val="auto"/>
        </w:rPr>
      </w:pPr>
      <w:r w:rsidRPr="00077804">
        <w:rPr>
          <w:color w:val="auto"/>
        </w:rPr>
        <w:t>Relative risk model</w:t>
      </w:r>
      <w:r w:rsidR="00D31413" w:rsidRPr="00077804">
        <w:rPr>
          <w:color w:val="auto"/>
        </w:rPr>
        <w:t>s</w:t>
      </w:r>
      <w:r w:rsidRPr="00077804">
        <w:rPr>
          <w:color w:val="auto"/>
        </w:rPr>
        <w:t xml:space="preserve"> </w:t>
      </w:r>
      <w:r w:rsidR="00230D88" w:rsidRPr="00077804">
        <w:rPr>
          <w:color w:val="auto"/>
        </w:rPr>
        <w:t>ha</w:t>
      </w:r>
      <w:r w:rsidR="00D31413" w:rsidRPr="00077804">
        <w:rPr>
          <w:color w:val="auto"/>
        </w:rPr>
        <w:t>ve</w:t>
      </w:r>
      <w:r w:rsidR="00230D88" w:rsidRPr="00077804">
        <w:rPr>
          <w:color w:val="auto"/>
        </w:rPr>
        <w:t xml:space="preserve"> </w:t>
      </w:r>
      <w:r w:rsidRPr="00077804">
        <w:rPr>
          <w:color w:val="auto"/>
        </w:rPr>
        <w:t>been used to model ev</w:t>
      </w:r>
      <w:r w:rsidR="007C1617" w:rsidRPr="00077804">
        <w:rPr>
          <w:color w:val="auto"/>
        </w:rPr>
        <w:t>ent</w:t>
      </w:r>
      <w:r w:rsidR="000A681B" w:rsidRPr="00077804">
        <w:rPr>
          <w:color w:val="auto"/>
        </w:rPr>
        <w:t>-time</w:t>
      </w:r>
      <w:r w:rsidR="007C1617" w:rsidRPr="00077804">
        <w:rPr>
          <w:color w:val="auto"/>
        </w:rPr>
        <w:t xml:space="preserve"> outcome</w:t>
      </w:r>
      <w:r w:rsidR="000A681B" w:rsidRPr="00077804">
        <w:rPr>
          <w:color w:val="auto"/>
        </w:rPr>
        <w:t>s</w:t>
      </w:r>
      <w:r w:rsidR="007C1617" w:rsidRPr="00077804">
        <w:rPr>
          <w:color w:val="auto"/>
        </w:rPr>
        <w:t xml:space="preserve"> </w:t>
      </w:r>
      <w:r w:rsidRPr="00077804">
        <w:rPr>
          <w:color w:val="auto"/>
        </w:rPr>
        <w:t xml:space="preserve">by </w:t>
      </w:r>
      <w:r w:rsidRPr="00077804">
        <w:rPr>
          <w:color w:val="auto"/>
        </w:rPr>
        <w:fldChar w:fldCharType="begin"/>
      </w:r>
      <w:r w:rsidR="00873353" w:rsidRPr="00077804">
        <w:rPr>
          <w:color w:val="auto"/>
        </w:rPr>
        <w:instrText xml:space="preserve"> ADDIN EN.CITE &lt;EndNote&gt;&lt;Cite AuthorYear="1"&gt;&lt;Author&gt;Andrinopoulou&lt;/Author&gt;&lt;Year&gt;2018&lt;/Year&gt;&lt;RecNum&gt;74&lt;/RecNum&gt;&lt;DisplayText&gt;Andrinopoulou et al. [62]&lt;/DisplayText&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EndNote&gt;</w:instrText>
      </w:r>
      <w:r w:rsidRPr="00077804">
        <w:rPr>
          <w:color w:val="auto"/>
        </w:rPr>
        <w:fldChar w:fldCharType="separate"/>
      </w:r>
      <w:r w:rsidR="00873353" w:rsidRPr="00077804">
        <w:rPr>
          <w:noProof/>
          <w:color w:val="auto"/>
        </w:rPr>
        <w:t>Andrinopoulou et al. [62]</w:t>
      </w:r>
      <w:r w:rsidRPr="00077804">
        <w:rPr>
          <w:color w:val="auto"/>
        </w:rPr>
        <w:fldChar w:fldCharType="end"/>
      </w:r>
      <w:r w:rsidRPr="00077804">
        <w:rPr>
          <w:color w:val="auto"/>
        </w:rPr>
        <w:t xml:space="preserve">, </w:t>
      </w:r>
      <w:r w:rsidRPr="00077804">
        <w:rPr>
          <w:color w:val="auto"/>
        </w:rPr>
        <w:fldChar w:fldCharType="begin"/>
      </w:r>
      <w:r w:rsidR="00873353" w:rsidRPr="00077804">
        <w:rPr>
          <w:color w:val="auto"/>
        </w:rPr>
        <w:instrText xml:space="preserve"> ADDIN EN.CITE &lt;EndNote&gt;&lt;Cite AuthorYear="1"&gt;&lt;Author&gt;Rizopoulos&lt;/Author&gt;&lt;Year&gt;2011&lt;/Year&gt;&lt;RecNum&gt;68&lt;/RecNum&gt;&lt;DisplayText&gt;Rizopoulos and Ghosh [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Pr="00077804">
        <w:rPr>
          <w:color w:val="auto"/>
        </w:rPr>
        <w:fldChar w:fldCharType="separate"/>
      </w:r>
      <w:r w:rsidR="00873353" w:rsidRPr="00077804">
        <w:rPr>
          <w:noProof/>
          <w:color w:val="auto"/>
        </w:rPr>
        <w:t>Rizopoulos and Ghosh [57]</w:t>
      </w:r>
      <w:r w:rsidRPr="00077804">
        <w:rPr>
          <w:color w:val="auto"/>
        </w:rPr>
        <w:fldChar w:fldCharType="end"/>
      </w:r>
      <w:r w:rsidR="00F66B4F" w:rsidRPr="00077804">
        <w:rPr>
          <w:color w:val="auto"/>
        </w:rPr>
        <w:t xml:space="preserve">, </w:t>
      </w:r>
      <w:r w:rsidRPr="00077804">
        <w:rPr>
          <w:color w:val="auto"/>
        </w:rPr>
        <w:fldChar w:fldCharType="begin"/>
      </w:r>
      <w:r w:rsidR="00AD1CA5" w:rsidRPr="00077804">
        <w:rPr>
          <w:color w:val="auto"/>
        </w:rPr>
        <w:instrText xml:space="preserve"> ADDIN EN.CITE &lt;EndNote&gt;&lt;Cite AuthorYear="1"&gt;&lt;Author&gt;Armero&lt;/Author&gt;&lt;Year&gt;2016&lt;/Year&gt;&lt;RecNum&gt;20&lt;/RecNum&gt;&lt;DisplayText&gt;Armero et al. [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Pr="00077804">
        <w:rPr>
          <w:color w:val="auto"/>
        </w:rPr>
        <w:fldChar w:fldCharType="separate"/>
      </w:r>
      <w:r w:rsidR="00873353" w:rsidRPr="00077804">
        <w:rPr>
          <w:noProof/>
          <w:color w:val="auto"/>
        </w:rPr>
        <w:t>Armero et al. [26]</w:t>
      </w:r>
      <w:r w:rsidRPr="00077804">
        <w:rPr>
          <w:color w:val="auto"/>
        </w:rPr>
        <w:fldChar w:fldCharType="end"/>
      </w:r>
      <w:r w:rsidR="00945393" w:rsidRPr="00077804">
        <w:rPr>
          <w:color w:val="auto"/>
        </w:rPr>
        <w:t xml:space="preserve"> and </w:t>
      </w:r>
      <w:r w:rsidR="00E62B33" w:rsidRPr="00077804">
        <w:rPr>
          <w:color w:val="auto"/>
        </w:rPr>
        <w:fldChar w:fldCharType="begin"/>
      </w:r>
      <w:r w:rsidR="00873353" w:rsidRPr="00077804">
        <w:rPr>
          <w:color w:val="auto"/>
        </w:rPr>
        <w:instrText xml:space="preserve"> ADDIN EN.CITE &lt;EndNote&gt;&lt;Cite AuthorYear="1"&gt;&lt;Author&gt;Martins&lt;/Author&gt;&lt;Year&gt;2016&lt;/Year&gt;&lt;RecNum&gt;16&lt;/RecNum&gt;&lt;DisplayText&gt;Martins et al. [77]&lt;/DisplayText&gt;&lt;record&gt;&lt;rec-number&gt;16&lt;/rec-number&gt;&lt;foreign-keys&gt;&lt;key app="EN" db-id="dt2der52b95520easzbpxszqsdw0avts2frz" timestamp="0"&gt;16&lt;/key&gt;&lt;/foreign-keys&gt;&lt;ref-type name="Journal Article"&gt;17&lt;/ref-type&gt;&lt;contributors&gt;&lt;authors&gt;&lt;author&gt;Rui Martins&lt;/author&gt;&lt;author&gt;Giovani L. Silva&lt;/author&gt;&lt;author&gt;Valeska Andreozzi&lt;/author&gt;&lt;/authors&gt;&lt;/contributors&gt;&lt;titles&gt;&lt;title&gt;Bayesian joint modeling of longitudinal and spatial survival AIDS data&lt;/title&gt;&lt;secondary-title&gt;Statistics in Medicine&lt;/secondary-title&gt;&lt;/titles&gt;&lt;pages&gt;3368-3384&lt;/pages&gt;&lt;volume&gt;35&lt;/volume&gt;&lt;dates&gt;&lt;year&gt;2016&lt;/year&gt;&lt;/dates&gt;&lt;urls&gt;&lt;/urls&gt;&lt;/record&gt;&lt;/Cite&gt;&lt;/EndNote&gt;</w:instrText>
      </w:r>
      <w:r w:rsidR="00E62B33" w:rsidRPr="00077804">
        <w:rPr>
          <w:color w:val="auto"/>
        </w:rPr>
        <w:fldChar w:fldCharType="separate"/>
      </w:r>
      <w:r w:rsidR="00873353" w:rsidRPr="00077804">
        <w:rPr>
          <w:noProof/>
          <w:color w:val="auto"/>
        </w:rPr>
        <w:t>Martins et al. [77]</w:t>
      </w:r>
      <w:r w:rsidR="00E62B33" w:rsidRPr="00077804">
        <w:rPr>
          <w:color w:val="auto"/>
        </w:rPr>
        <w:fldChar w:fldCharType="end"/>
      </w:r>
      <w:r w:rsidRPr="00077804">
        <w:rPr>
          <w:color w:val="auto"/>
        </w:rPr>
        <w:t>.</w:t>
      </w:r>
      <w:r w:rsidR="00223B2E" w:rsidRPr="00077804">
        <w:rPr>
          <w:color w:val="auto"/>
        </w:rPr>
        <w:t xml:space="preserve"> </w:t>
      </w:r>
      <w:r w:rsidR="00547A04" w:rsidRPr="00077804">
        <w:rPr>
          <w:color w:val="auto"/>
        </w:rPr>
        <w:fldChar w:fldCharType="begin"/>
      </w:r>
      <w:r w:rsidR="00873353" w:rsidRPr="00077804">
        <w:rPr>
          <w:color w:val="auto"/>
        </w:rPr>
        <w:instrText xml:space="preserve"> ADDIN EN.CITE &lt;EndNote&gt;&lt;Cite AuthorYear="1"&gt;&lt;Author&gt;Andrinopoulou&lt;/Author&gt;&lt;Year&gt;2018&lt;/Year&gt;&lt;RecNum&gt;74&lt;/RecNum&gt;&lt;DisplayText&gt;Andrinopoulou et al. [62]&lt;/DisplayText&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EndNote&gt;</w:instrText>
      </w:r>
      <w:r w:rsidR="00547A04" w:rsidRPr="00077804">
        <w:rPr>
          <w:color w:val="auto"/>
        </w:rPr>
        <w:fldChar w:fldCharType="separate"/>
      </w:r>
      <w:r w:rsidR="00873353" w:rsidRPr="00077804">
        <w:rPr>
          <w:noProof/>
          <w:color w:val="auto"/>
        </w:rPr>
        <w:t>Andrinopoulou et al. [62]</w:t>
      </w:r>
      <w:r w:rsidR="00547A04" w:rsidRPr="00077804">
        <w:rPr>
          <w:color w:val="auto"/>
        </w:rPr>
        <w:fldChar w:fldCharType="end"/>
      </w:r>
      <w:r w:rsidR="00547A04" w:rsidRPr="00077804">
        <w:rPr>
          <w:color w:val="auto"/>
        </w:rPr>
        <w:t xml:space="preserve"> </w:t>
      </w:r>
      <w:r w:rsidR="00B303AD" w:rsidRPr="00077804">
        <w:rPr>
          <w:color w:val="auto"/>
        </w:rPr>
        <w:t>us</w:t>
      </w:r>
      <w:r w:rsidR="00F66B4F" w:rsidRPr="00077804">
        <w:rPr>
          <w:color w:val="auto"/>
        </w:rPr>
        <w:t>ed</w:t>
      </w:r>
      <w:r w:rsidR="00B303AD" w:rsidRPr="00077804">
        <w:rPr>
          <w:color w:val="auto"/>
        </w:rPr>
        <w:t xml:space="preserve"> a </w:t>
      </w:r>
      <w:r w:rsidR="00C613D8" w:rsidRPr="00077804">
        <w:rPr>
          <w:color w:val="auto"/>
        </w:rPr>
        <w:t>B-spline approach</w:t>
      </w:r>
      <w:r w:rsidR="00B303AD" w:rsidRPr="00077804">
        <w:rPr>
          <w:color w:val="auto"/>
        </w:rPr>
        <w:t xml:space="preserve"> for </w:t>
      </w:r>
      <w:r w:rsidR="00D02156" w:rsidRPr="00077804">
        <w:rPr>
          <w:color w:val="auto"/>
        </w:rPr>
        <w:t>time</w:t>
      </w:r>
      <w:r w:rsidR="00C613D8" w:rsidRPr="00077804">
        <w:rPr>
          <w:color w:val="auto"/>
        </w:rPr>
        <w:t>-</w:t>
      </w:r>
      <w:r w:rsidR="00D02156" w:rsidRPr="00077804">
        <w:rPr>
          <w:color w:val="auto"/>
        </w:rPr>
        <w:t>varying coefficients</w:t>
      </w:r>
      <w:r w:rsidR="00C05A78" w:rsidRPr="00077804">
        <w:rPr>
          <w:color w:val="auto"/>
        </w:rPr>
        <w:t xml:space="preserve"> </w:t>
      </w:r>
      <w:r w:rsidR="0001409A" w:rsidRPr="00077804">
        <w:rPr>
          <w:color w:val="auto"/>
        </w:rPr>
        <w:t xml:space="preserve">that links the longitudinal and </w:t>
      </w:r>
      <w:r w:rsidR="0041608A" w:rsidRPr="00077804">
        <w:rPr>
          <w:color w:val="auto"/>
        </w:rPr>
        <w:t>event-time</w:t>
      </w:r>
      <w:r w:rsidR="0001409A" w:rsidRPr="00077804">
        <w:rPr>
          <w:color w:val="auto"/>
        </w:rPr>
        <w:t xml:space="preserve"> outcomes</w:t>
      </w:r>
      <w:r w:rsidR="00C05A78" w:rsidRPr="00077804">
        <w:rPr>
          <w:color w:val="auto"/>
        </w:rPr>
        <w:t>.</w:t>
      </w:r>
      <w:r w:rsidRPr="00077804">
        <w:rPr>
          <w:color w:val="auto"/>
        </w:rPr>
        <w:t xml:space="preserve"> </w:t>
      </w:r>
      <w:r w:rsidR="00C579F6" w:rsidRPr="00077804">
        <w:rPr>
          <w:color w:val="auto"/>
        </w:rPr>
        <w:fldChar w:fldCharType="begin"/>
      </w:r>
      <w:r w:rsidR="00AD1CA5" w:rsidRPr="00077804">
        <w:rPr>
          <w:color w:val="auto"/>
        </w:rPr>
        <w:instrText xml:space="preserve"> ADDIN EN.CITE &lt;EndNote&gt;&lt;Cite AuthorYear="1"&gt;&lt;Author&gt;Armero&lt;/Author&gt;&lt;Year&gt;2016&lt;/Year&gt;&lt;RecNum&gt;20&lt;/RecNum&gt;&lt;DisplayText&gt;Armero et al. [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00C579F6" w:rsidRPr="00077804">
        <w:rPr>
          <w:color w:val="auto"/>
        </w:rPr>
        <w:fldChar w:fldCharType="separate"/>
      </w:r>
      <w:r w:rsidR="00873353" w:rsidRPr="00077804">
        <w:rPr>
          <w:noProof/>
          <w:color w:val="auto"/>
        </w:rPr>
        <w:t>Armero et al. [26]</w:t>
      </w:r>
      <w:r w:rsidR="00C579F6" w:rsidRPr="00077804">
        <w:rPr>
          <w:color w:val="auto"/>
        </w:rPr>
        <w:fldChar w:fldCharType="end"/>
      </w:r>
      <w:r w:rsidR="00C579F6" w:rsidRPr="00077804">
        <w:rPr>
          <w:color w:val="auto"/>
        </w:rPr>
        <w:t xml:space="preserve"> proposed a </w:t>
      </w:r>
      <w:r w:rsidR="00C879B9" w:rsidRPr="00077804">
        <w:rPr>
          <w:color w:val="auto"/>
        </w:rPr>
        <w:t>left</w:t>
      </w:r>
      <w:r w:rsidR="00C579F6" w:rsidRPr="00077804">
        <w:rPr>
          <w:color w:val="auto"/>
        </w:rPr>
        <w:t>-truncated relative risk model</w:t>
      </w:r>
      <w:r w:rsidR="00F332CD" w:rsidRPr="00077804">
        <w:rPr>
          <w:color w:val="auto"/>
        </w:rPr>
        <w:t xml:space="preserve"> to account for</w:t>
      </w:r>
      <w:r w:rsidR="00F7455A" w:rsidRPr="00077804">
        <w:rPr>
          <w:color w:val="auto"/>
        </w:rPr>
        <w:t xml:space="preserve"> delay</w:t>
      </w:r>
      <w:r w:rsidR="008352FB" w:rsidRPr="00077804">
        <w:rPr>
          <w:color w:val="auto"/>
        </w:rPr>
        <w:t>s</w:t>
      </w:r>
      <w:r w:rsidR="00F7455A" w:rsidRPr="00077804">
        <w:rPr>
          <w:color w:val="auto"/>
        </w:rPr>
        <w:t xml:space="preserve"> in the entry times </w:t>
      </w:r>
      <w:r w:rsidR="008352FB" w:rsidRPr="00077804">
        <w:rPr>
          <w:color w:val="auto"/>
        </w:rPr>
        <w:t xml:space="preserve">of </w:t>
      </w:r>
      <w:r w:rsidR="0041608A" w:rsidRPr="00077804">
        <w:rPr>
          <w:color w:val="auto"/>
        </w:rPr>
        <w:t>event-time</w:t>
      </w:r>
      <w:r w:rsidR="00F66B4F" w:rsidRPr="00077804">
        <w:rPr>
          <w:color w:val="auto"/>
        </w:rPr>
        <w:t>s</w:t>
      </w:r>
      <w:r w:rsidR="00F7455A" w:rsidRPr="00077804">
        <w:rPr>
          <w:color w:val="auto"/>
        </w:rPr>
        <w:t>.</w:t>
      </w:r>
      <w:r w:rsidR="00BA00B1" w:rsidRPr="00077804">
        <w:rPr>
          <w:color w:val="auto"/>
        </w:rPr>
        <w:t xml:space="preserve"> </w:t>
      </w:r>
      <w:r w:rsidR="00BA00B1" w:rsidRPr="00077804">
        <w:rPr>
          <w:color w:val="auto"/>
        </w:rPr>
        <w:fldChar w:fldCharType="begin"/>
      </w:r>
      <w:r w:rsidR="00873353" w:rsidRPr="00077804">
        <w:rPr>
          <w:color w:val="auto"/>
        </w:rPr>
        <w:instrText xml:space="preserve"> ADDIN EN.CITE &lt;EndNote&gt;&lt;Cite AuthorYear="1"&gt;&lt;Author&gt;Rizopoulos&lt;/Author&gt;&lt;Year&gt;2011&lt;/Year&gt;&lt;RecNum&gt;68&lt;/RecNum&gt;&lt;DisplayText&gt;Rizopoulos and Ghosh [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00BA00B1" w:rsidRPr="00077804">
        <w:rPr>
          <w:color w:val="auto"/>
        </w:rPr>
        <w:fldChar w:fldCharType="separate"/>
      </w:r>
      <w:r w:rsidR="00873353" w:rsidRPr="00077804">
        <w:rPr>
          <w:noProof/>
          <w:color w:val="auto"/>
        </w:rPr>
        <w:t>Rizopoulos and Ghosh [57]</w:t>
      </w:r>
      <w:r w:rsidR="00BA00B1" w:rsidRPr="00077804">
        <w:rPr>
          <w:color w:val="auto"/>
        </w:rPr>
        <w:fldChar w:fldCharType="end"/>
      </w:r>
      <w:r w:rsidR="00BA00B1" w:rsidRPr="00077804">
        <w:rPr>
          <w:color w:val="auto"/>
        </w:rPr>
        <w:t xml:space="preserve"> employed </w:t>
      </w:r>
      <w:r w:rsidR="008352FB" w:rsidRPr="00077804">
        <w:rPr>
          <w:color w:val="auto"/>
        </w:rPr>
        <w:t xml:space="preserve">a </w:t>
      </w:r>
      <w:r w:rsidR="00BA00B1" w:rsidRPr="00077804">
        <w:rPr>
          <w:color w:val="auto"/>
        </w:rPr>
        <w:t>relative risk model to examine the risk of graft failure in study of chronic kidney disease.</w:t>
      </w:r>
      <w:r w:rsidR="00C131AF" w:rsidRPr="00077804">
        <w:rPr>
          <w:color w:val="auto"/>
        </w:rPr>
        <w:t xml:space="preserve"> </w:t>
      </w:r>
      <w:r w:rsidR="00E62B33" w:rsidRPr="00077804">
        <w:rPr>
          <w:color w:val="auto"/>
        </w:rPr>
        <w:fldChar w:fldCharType="begin"/>
      </w:r>
      <w:r w:rsidR="00873353" w:rsidRPr="00077804">
        <w:rPr>
          <w:color w:val="auto"/>
        </w:rPr>
        <w:instrText xml:space="preserve"> ADDIN EN.CITE &lt;EndNote&gt;&lt;Cite AuthorYear="1"&gt;&lt;Author&gt;Martins&lt;/Author&gt;&lt;Year&gt;2016&lt;/Year&gt;&lt;RecNum&gt;16&lt;/RecNum&gt;&lt;DisplayText&gt;Martins et al. [77]&lt;/DisplayText&gt;&lt;record&gt;&lt;rec-number&gt;16&lt;/rec-number&gt;&lt;foreign-keys&gt;&lt;key app="EN" db-id="dt2der52b95520easzbpxszqsdw0avts2frz" timestamp="0"&gt;16&lt;/key&gt;&lt;/foreign-keys&gt;&lt;ref-type name="Journal Article"&gt;17&lt;/ref-type&gt;&lt;contributors&gt;&lt;authors&gt;&lt;author&gt;Rui Martins&lt;/author&gt;&lt;author&gt;Giovani L. Silva&lt;/author&gt;&lt;author&gt;Valeska Andreozzi&lt;/author&gt;&lt;/authors&gt;&lt;/contributors&gt;&lt;titles&gt;&lt;title&gt;Bayesian joint modeling of longitudinal and spatial survival AIDS data&lt;/title&gt;&lt;secondary-title&gt;Statistics in Medicine&lt;/secondary-title&gt;&lt;/titles&gt;&lt;pages&gt;3368-3384&lt;/pages&gt;&lt;volume&gt;35&lt;/volume&gt;&lt;dates&gt;&lt;year&gt;2016&lt;/year&gt;&lt;/dates&gt;&lt;urls&gt;&lt;/urls&gt;&lt;/record&gt;&lt;/Cite&gt;&lt;/EndNote&gt;</w:instrText>
      </w:r>
      <w:r w:rsidR="00E62B33" w:rsidRPr="00077804">
        <w:rPr>
          <w:color w:val="auto"/>
        </w:rPr>
        <w:fldChar w:fldCharType="separate"/>
      </w:r>
      <w:r w:rsidR="00873353" w:rsidRPr="00077804">
        <w:rPr>
          <w:noProof/>
          <w:color w:val="auto"/>
        </w:rPr>
        <w:t>Martins et al. [77]</w:t>
      </w:r>
      <w:r w:rsidR="00E62B33" w:rsidRPr="00077804">
        <w:rPr>
          <w:color w:val="auto"/>
        </w:rPr>
        <w:fldChar w:fldCharType="end"/>
      </w:r>
      <w:r w:rsidR="00945393" w:rsidRPr="00077804">
        <w:rPr>
          <w:color w:val="auto"/>
        </w:rPr>
        <w:t xml:space="preserve"> proposed a relative risk model to deal with </w:t>
      </w:r>
      <w:r w:rsidR="009C51DE" w:rsidRPr="00077804">
        <w:rPr>
          <w:color w:val="auto"/>
        </w:rPr>
        <w:t xml:space="preserve">spatial survival effects accounting for the unobserved heterogeneity among individuals living in the same </w:t>
      </w:r>
      <w:r w:rsidR="00F66B4F" w:rsidRPr="00077804">
        <w:rPr>
          <w:color w:val="auto"/>
        </w:rPr>
        <w:t xml:space="preserve">geographical </w:t>
      </w:r>
      <w:r w:rsidR="009C51DE" w:rsidRPr="00077804">
        <w:rPr>
          <w:color w:val="auto"/>
        </w:rPr>
        <w:t>region.</w:t>
      </w:r>
    </w:p>
    <w:p w14:paraId="56B21A9B" w14:textId="77777777" w:rsidR="003C1522" w:rsidRPr="00077804" w:rsidRDefault="004C5A13" w:rsidP="00375673">
      <w:pPr>
        <w:pStyle w:val="Heading3"/>
        <w:spacing w:line="480" w:lineRule="auto"/>
        <w:rPr>
          <w:color w:val="auto"/>
        </w:rPr>
      </w:pPr>
      <w:r w:rsidRPr="00077804">
        <w:rPr>
          <w:rFonts w:eastAsiaTheme="minorEastAsia" w:cstheme="minorHAnsi"/>
          <w:color w:val="auto"/>
        </w:rPr>
        <w:lastRenderedPageBreak/>
        <w:t>Cure Fraction</w:t>
      </w:r>
      <w:r w:rsidRPr="00077804">
        <w:rPr>
          <w:color w:val="auto"/>
        </w:rPr>
        <w:t xml:space="preserve"> in the time-to-event model  </w:t>
      </w:r>
    </w:p>
    <w:p w14:paraId="09B39F54" w14:textId="45856FF9" w:rsidR="00A25789" w:rsidRPr="00077804" w:rsidRDefault="004C5A13" w:rsidP="001B05D1">
      <w:pPr>
        <w:autoSpaceDE w:val="0"/>
        <w:autoSpaceDN w:val="0"/>
        <w:adjustRightInd w:val="0"/>
        <w:spacing w:before="0" w:after="0" w:line="480" w:lineRule="auto"/>
        <w:ind w:left="0" w:right="0"/>
        <w:jc w:val="both"/>
        <w:rPr>
          <w:rFonts w:cstheme="minorHAnsi"/>
          <w:color w:val="auto"/>
          <w:szCs w:val="24"/>
        </w:rPr>
      </w:pPr>
      <w:r w:rsidRPr="00077804">
        <w:rPr>
          <w:color w:val="auto"/>
        </w:rPr>
        <w:t>Mo</w:t>
      </w:r>
      <w:r w:rsidRPr="00077804">
        <w:rPr>
          <w:rFonts w:cstheme="minorHAnsi"/>
          <w:color w:val="auto"/>
          <w:szCs w:val="24"/>
        </w:rPr>
        <w:t xml:space="preserve">delling </w:t>
      </w:r>
      <w:r w:rsidR="0041608A" w:rsidRPr="00077804">
        <w:rPr>
          <w:color w:val="auto"/>
        </w:rPr>
        <w:t>event-time</w:t>
      </w:r>
      <w:r w:rsidRPr="00077804">
        <w:rPr>
          <w:rFonts w:cstheme="minorHAnsi"/>
          <w:color w:val="auto"/>
          <w:szCs w:val="24"/>
        </w:rPr>
        <w:t xml:space="preserve"> data with cured individuals in </w:t>
      </w:r>
      <w:r w:rsidR="00A2409D" w:rsidRPr="00077804">
        <w:rPr>
          <w:rFonts w:cstheme="minorHAnsi"/>
          <w:color w:val="auto"/>
          <w:szCs w:val="24"/>
        </w:rPr>
        <w:t xml:space="preserve">a </w:t>
      </w:r>
      <w:r w:rsidRPr="00077804">
        <w:rPr>
          <w:rFonts w:cstheme="minorHAnsi"/>
          <w:color w:val="auto"/>
          <w:szCs w:val="24"/>
        </w:rPr>
        <w:t xml:space="preserve">study population cannot be accomplished using model such </w:t>
      </w:r>
      <w:r w:rsidR="003C1522" w:rsidRPr="00077804">
        <w:rPr>
          <w:rFonts w:cstheme="minorHAnsi"/>
          <w:color w:val="auto"/>
          <w:szCs w:val="24"/>
        </w:rPr>
        <w:t xml:space="preserve">as a proportional </w:t>
      </w:r>
      <w:r w:rsidR="003C1522" w:rsidRPr="00077804">
        <w:rPr>
          <w:color w:val="auto"/>
        </w:rPr>
        <w:t xml:space="preserve">hazards model. Therefore, cure rate model </w:t>
      </w:r>
      <w:r w:rsidR="000E7950" w:rsidRPr="00077804">
        <w:rPr>
          <w:color w:val="auto"/>
        </w:rPr>
        <w:t>is</w:t>
      </w:r>
      <w:r w:rsidR="003C1522" w:rsidRPr="00077804">
        <w:rPr>
          <w:color w:val="auto"/>
        </w:rPr>
        <w:t xml:space="preserve"> used</w:t>
      </w:r>
      <w:r w:rsidR="00F66B4F" w:rsidRPr="00077804">
        <w:rPr>
          <w:color w:val="auto"/>
        </w:rPr>
        <w:t>,</w:t>
      </w:r>
      <w:r w:rsidR="003C1522" w:rsidRPr="00077804">
        <w:rPr>
          <w:color w:val="auto"/>
        </w:rPr>
        <w:t xml:space="preserve"> which </w:t>
      </w:r>
      <w:r w:rsidR="000E7950" w:rsidRPr="00077804">
        <w:rPr>
          <w:color w:val="auto"/>
        </w:rPr>
        <w:t>is</w:t>
      </w:r>
      <w:r w:rsidR="003C1522" w:rsidRPr="00077804">
        <w:rPr>
          <w:color w:val="auto"/>
        </w:rPr>
        <w:t xml:space="preserve"> a special case of survival models where a portion of </w:t>
      </w:r>
      <w:r w:rsidR="005A7204" w:rsidRPr="00077804">
        <w:rPr>
          <w:color w:val="auto"/>
        </w:rPr>
        <w:t>individuals</w:t>
      </w:r>
      <w:r w:rsidR="003C1522" w:rsidRPr="00077804">
        <w:rPr>
          <w:color w:val="auto"/>
        </w:rPr>
        <w:t xml:space="preserve"> in the population never experience the event of interest</w:t>
      </w:r>
      <w:r w:rsidR="00A05E12" w:rsidRPr="00077804">
        <w:rPr>
          <w:rFonts w:cstheme="minorHAnsi"/>
          <w:noProof/>
          <w:color w:val="auto"/>
          <w:szCs w:val="24"/>
        </w:rPr>
        <w:t xml:space="preserve"> </w:t>
      </w:r>
      <w:r w:rsidR="00A05E12" w:rsidRPr="00077804">
        <w:rPr>
          <w:rFonts w:cstheme="minorHAnsi"/>
          <w:color w:val="auto"/>
          <w:szCs w:val="24"/>
        </w:rPr>
        <w:fldChar w:fldCharType="begin">
          <w:fldData xml:space="preserve">PEVuZE5vdGU+PENpdGU+PEF1dGhvcj5DaGk8L0F1dGhvcj48WWVhcj4yMDA3PC9ZZWFyPjxSZWNO
dW0+MTI8L1JlY051bT48RGlzcGxheVRleHQ+WzIwLCAyMSwgNDcsIDY1XTwvRGlzcGxheVRleHQ+
PHJlY29yZD48cmVjLW51bWJlcj4xMjwvcmVjLW51bWJlcj48Zm9yZWlnbi1rZXlzPjxrZXkgYXBw
PSJFTiIgZGItaWQ9ImR0MmRlcjUyYjk1NTIwZWFzemJweHN6cXNkdzBhdnRzMmZyeiIgdGltZXN0
YW1wPSIwIj4xMjwva2V5PjwvZm9yZWlnbi1rZXlzPjxyZWYtdHlwZSBuYW1lPSJKb3VybmFsIEFy
dGljbGUiPjE3PC9yZWYtdHlwZT48Y29udHJpYnV0b3JzPjxhdXRob3JzPjxhdXRob3I+WXVlaC1Z
dW4gQ2hpPC9hdXRob3I+PGF1dGhvcj4gSm9zZXBoIEcuIElicmFoaW08L2F1dGhvcj48L2F1dGhv
cnM+PC9jb250cmlidXRvcnM+PHRpdGxlcz48dGl0bGU+QmF5ZXNpYW4gYXBwcm9hY2hlcyB0byBq
b2ludCBsb25naXR1ZGluYWwgYW5kIHN1cnZpdmFsIG1vZGVscyBhY2NvbW1vZGF0aW5nIGJvdGgg
emVybyBhbmQgbm9uemVybyBjdXJlIGZyYWN0aW9uczwvdGl0bGU+PHNlY29uZGFyeS10aXRsZT5T
dGF0aXN0aWNhIFNpbmljYTwvc2Vjb25kYXJ5LXRpdGxlPjwvdGl0bGVzPjxwZXJpb2RpY2FsPjxm
dWxsLXRpdGxlPlN0YXRpc3RpY2EgU2luaWNhPC9mdWxsLXRpdGxlPjwvcGVyaW9kaWNhbD48cGFn
ZXM+NDQ1LTQ2MjwvcGFnZXM+PHZvbHVtZT4xNzwvdm9sdW1lPjxkYXRlcz48eWVhcj4yMDA3PC95
ZWFyPjwvZGF0ZXM+PHVybHM+PC91cmxzPjwvcmVjb3JkPjwvQ2l0ZT48Q2l0ZT48QXV0aG9yPkNo
ZW48L0F1dGhvcj48WWVhcj4yMDA0PC9ZZWFyPjxSZWNOdW0+MTA8L1JlY051bT48cmVjb3JkPjxy
ZWMtbnVtYmVyPjEwPC9yZWMtbnVtYmVyPjxmb3JlaWduLWtleXM+PGtleSBhcHA9IkVOIiBkYi1p
ZD0iZHQyZGVyNTJiOTU1MjBlYXN6YnB4c3pxc2R3MGF2dHMyZnJ6IiB0aW1lc3RhbXA9IjAiPjEw
PC9rZXk+PC9mb3JlaWduLWtleXM+PHJlZi10eXBlIG5hbWU9IkpvdXJuYWwgQXJ0aWNsZSI+MTc8
L3JlZi10eXBlPjxjb250cmlidXRvcnM+PGF1dGhvcnM+PGF1dGhvcj5NaW5nLUh1aSBDaGVuPC9h
dXRob3I+PGF1dGhvcj5Kb3NlcGggRy4gSWJyYWhpbTwvYXV0aG9yPjxhdXRob3I+RGViYWp5b3Rp
IFNpbmhhPC9hdXRob3I+PC9hdXRob3JzPjwvY29udHJpYnV0b3JzPjx0aXRsZXM+PHRpdGxlPkEg
bmV3IGpvaW50IG1vZGVsIGZvciBsb25naXR1ZGluYWwgYW5kIHN1cnZpdmFsIGRhdGEgd2l0aCBh
IGN1cmUgZnJhY3Rpb248L3RpdGxlPjxzZWNvbmRhcnktdGl0bGU+Sm91cm5hbCBvZiBNdWx0aXZh
cmlhdGUgQW5hbHlzaXM8L3NlY29uZGFyeS10aXRsZT48L3RpdGxlcz48cGFnZXM+MTgtMzQ8L3Bh
Z2VzPjx2b2x1bWU+OTE8L3ZvbHVtZT48ZGF0ZXM+PHllYXI+MjAwNDwveWVhcj48L2RhdGVzPjx1
cmxzPjwvdXJscz48L3JlY29yZD48L0NpdGU+PENpdGU+PEF1dGhvcj5CYWthcjwvQXV0aG9yPjxZ
ZWFyPjIwMDc8L1llYXI+PFJlY051bT41MzwvUmVjTnVtPjxyZWNvcmQ+PHJlYy1udW1iZXI+NTM8
L3JlYy1udW1iZXI+PGZvcmVpZ24ta2V5cz48a2V5IGFwcD0iRU4iIGRiLWlkPSJkdDJkZXI1MmI5
NTUyMGVhc3picHhzenFzZHcwYXZ0czJmcnoiIHRpbWVzdGFtcD0iMCI+NTM8L2tleT48L2ZvcmVp
Z24ta2V5cz48cmVmLXR5cGUgbmFtZT0iSm91cm5hbCBBcnRpY2xlIj4xNzwvcmVmLXR5cGU+PGNv
bnRyaWJ1dG9ycz48YXV0aG9ycz48YXV0aG9yPk1vaGQuIFJpemFtIEFidSBCYWthcjwvYXV0aG9y
PjxhdXRob3I+S2hhbGlkIEEuIFNhbGFoPC9hdXRob3I+PGF1dGhvcj5Ob29yIEFrbWEgSWJyYWhp
bTwvYXV0aG9yPjxhdXRob3I+S2Fzc2ltIEIgSGFyb248L2F1dGhvcj48L2F1dGhvcnM+PC9jb250
cmlidXRvcnM+PHRpdGxlcz48dGl0bGU+QSBzZW1pcGFyYW1ldHJpYyBqb2ludCBtb2RlbCBmb3Ig
bG9uZ2l0dWRpbmFsIGFuZCB0aW1lLXRvIGV2ZW50IHVuaXZhcmlhdGUgZGF0YSBpbiBwcmVzZW5j
ZSBvZiBjdXJlIGZyYWN0aW9uPC90aXRsZT48c2Vjb25kYXJ5LXRpdGxlPkV1cm9wZWFuIEpvdXJu
YWwgb2YgU2NpZW50aWZpYyBSZXNlYXJjaDwvc2Vjb25kYXJ5LXRpdGxlPjwvdGl0bGVzPjxwYWdl
cz43MDctNzI5PC9wYWdlcz48dm9sdW1lPjE4PC92b2x1bWU+PG51bWJlcj40PC9udW1iZXI+PGRh
dGVzPjx5ZWFyPjIwMDc8L3llYXI+PC9kYXRlcz48dXJscz48L3VybHM+PC9yZWNvcmQ+PC9DaXRl
PjxDaXRlPjxBdXRob3I+QnJvd248L0F1dGhvcj48WWVhcj4yMDAzPC9ZZWFyPjxSZWNOdW0+Nzc8
L1JlY051bT48cmVjb3JkPjxyZWMtbnVtYmVyPjc3PC9yZWMtbnVtYmVyPjxmb3JlaWduLWtleXM+
PGtleSBhcHA9IkVOIiBkYi1pZD0iZHQyZGVyNTJiOTU1MjBlYXN6YnB4c3pxc2R3MGF2dHMyZnJ6
IiB0aW1lc3RhbXA9IjAiPjc3PC9rZXk+PC9mb3JlaWduLWtleXM+PHJlZi10eXBlIG5hbWU9Ikpv
dXJuYWwgQXJ0aWNsZSI+MTc8L3JlZi10eXBlPjxjb250cmlidXRvcnM+PGF1dGhvcnM+PGF1dGhv
cj5FbGl6YWJldGggQnJvd248L2F1dGhvcj48YXV0aG9yPkpvc2VwaCBJYnJhaGltPC9hdXRob3I+
PC9hdXRob3JzPjwvY29udHJpYnV0b3JzPjx0aXRsZXM+PHRpdGxlPkJheWVzaWFuIGFwcHJvYWNo
ZXMgdG8gam9pbnQgY3VyZS1yYXRlIGFuZCBsb25naXR1ZGluYWwgbW9kZWxzIHdpdGggYXBwbGlj
YXRpb25zIHRvIGNhbmNlciB2YWNjaW5lIHRyaWFsczwvdGl0bGU+PHNlY29uZGFyeS10aXRsZT5C
aW9tZXRyaWNzPC9zZWNvbmRhcnktdGl0bGU+PC90aXRsZXM+PHBhZ2VzPjY4Ni02OTM8L3BhZ2Vz
Pjx2b2x1bWU+NTk8L3ZvbHVtZT48ZGF0ZXM+PHllYXI+MjAwMzwveWVhcj48L2RhdGVzPjx1cmxz
PjwvdXJscz48L3JlY29yZD48L0NpdGU+PC9FbmROb3RlPn==
</w:fldData>
        </w:fldChar>
      </w:r>
      <w:r w:rsidR="001B05D1" w:rsidRPr="00077804">
        <w:rPr>
          <w:rFonts w:cstheme="minorHAnsi"/>
          <w:color w:val="auto"/>
          <w:szCs w:val="24"/>
        </w:rPr>
        <w:instrText xml:space="preserve"> ADDIN EN.CITE </w:instrText>
      </w:r>
      <w:r w:rsidR="001B05D1" w:rsidRPr="00077804">
        <w:rPr>
          <w:rFonts w:cstheme="minorHAnsi"/>
          <w:color w:val="auto"/>
          <w:szCs w:val="24"/>
        </w:rPr>
        <w:fldChar w:fldCharType="begin">
          <w:fldData xml:space="preserve">PEVuZE5vdGU+PENpdGU+PEF1dGhvcj5DaGk8L0F1dGhvcj48WWVhcj4yMDA3PC9ZZWFyPjxSZWNO
dW0+MTI8L1JlY051bT48RGlzcGxheVRleHQ+WzIwLCAyMSwgNDcsIDY1XTwvRGlzcGxheVRleHQ+
PHJlY29yZD48cmVjLW51bWJlcj4xMjwvcmVjLW51bWJlcj48Zm9yZWlnbi1rZXlzPjxrZXkgYXBw
PSJFTiIgZGItaWQ9ImR0MmRlcjUyYjk1NTIwZWFzemJweHN6cXNkdzBhdnRzMmZyeiIgdGltZXN0
YW1wPSIwIj4xMjwva2V5PjwvZm9yZWlnbi1rZXlzPjxyZWYtdHlwZSBuYW1lPSJKb3VybmFsIEFy
dGljbGUiPjE3PC9yZWYtdHlwZT48Y29udHJpYnV0b3JzPjxhdXRob3JzPjxhdXRob3I+WXVlaC1Z
dW4gQ2hpPC9hdXRob3I+PGF1dGhvcj4gSm9zZXBoIEcuIElicmFoaW08L2F1dGhvcj48L2F1dGhv
cnM+PC9jb250cmlidXRvcnM+PHRpdGxlcz48dGl0bGU+QmF5ZXNpYW4gYXBwcm9hY2hlcyB0byBq
b2ludCBsb25naXR1ZGluYWwgYW5kIHN1cnZpdmFsIG1vZGVscyBhY2NvbW1vZGF0aW5nIGJvdGgg
emVybyBhbmQgbm9uemVybyBjdXJlIGZyYWN0aW9uczwvdGl0bGU+PHNlY29uZGFyeS10aXRsZT5T
dGF0aXN0aWNhIFNpbmljYTwvc2Vjb25kYXJ5LXRpdGxlPjwvdGl0bGVzPjxwZXJpb2RpY2FsPjxm
dWxsLXRpdGxlPlN0YXRpc3RpY2EgU2luaWNhPC9mdWxsLXRpdGxlPjwvcGVyaW9kaWNhbD48cGFn
ZXM+NDQ1LTQ2MjwvcGFnZXM+PHZvbHVtZT4xNzwvdm9sdW1lPjxkYXRlcz48eWVhcj4yMDA3PC95
ZWFyPjwvZGF0ZXM+PHVybHM+PC91cmxzPjwvcmVjb3JkPjwvQ2l0ZT48Q2l0ZT48QXV0aG9yPkNo
ZW48L0F1dGhvcj48WWVhcj4yMDA0PC9ZZWFyPjxSZWNOdW0+MTA8L1JlY051bT48cmVjb3JkPjxy
ZWMtbnVtYmVyPjEwPC9yZWMtbnVtYmVyPjxmb3JlaWduLWtleXM+PGtleSBhcHA9IkVOIiBkYi1p
ZD0iZHQyZGVyNTJiOTU1MjBlYXN6YnB4c3pxc2R3MGF2dHMyZnJ6IiB0aW1lc3RhbXA9IjAiPjEw
PC9rZXk+PC9mb3JlaWduLWtleXM+PHJlZi10eXBlIG5hbWU9IkpvdXJuYWwgQXJ0aWNsZSI+MTc8
L3JlZi10eXBlPjxjb250cmlidXRvcnM+PGF1dGhvcnM+PGF1dGhvcj5NaW5nLUh1aSBDaGVuPC9h
dXRob3I+PGF1dGhvcj5Kb3NlcGggRy4gSWJyYWhpbTwvYXV0aG9yPjxhdXRob3I+RGViYWp5b3Rp
IFNpbmhhPC9hdXRob3I+PC9hdXRob3JzPjwvY29udHJpYnV0b3JzPjx0aXRsZXM+PHRpdGxlPkEg
bmV3IGpvaW50IG1vZGVsIGZvciBsb25naXR1ZGluYWwgYW5kIHN1cnZpdmFsIGRhdGEgd2l0aCBh
IGN1cmUgZnJhY3Rpb248L3RpdGxlPjxzZWNvbmRhcnktdGl0bGU+Sm91cm5hbCBvZiBNdWx0aXZh
cmlhdGUgQW5hbHlzaXM8L3NlY29uZGFyeS10aXRsZT48L3RpdGxlcz48cGFnZXM+MTgtMzQ8L3Bh
Z2VzPjx2b2x1bWU+OTE8L3ZvbHVtZT48ZGF0ZXM+PHllYXI+MjAwNDwveWVhcj48L2RhdGVzPjx1
cmxzPjwvdXJscz48L3JlY29yZD48L0NpdGU+PENpdGU+PEF1dGhvcj5CYWthcjwvQXV0aG9yPjxZ
ZWFyPjIwMDc8L1llYXI+PFJlY051bT41MzwvUmVjTnVtPjxyZWNvcmQ+PHJlYy1udW1iZXI+NTM8
L3JlYy1udW1iZXI+PGZvcmVpZ24ta2V5cz48a2V5IGFwcD0iRU4iIGRiLWlkPSJkdDJkZXI1MmI5
NTUyMGVhc3picHhzenFzZHcwYXZ0czJmcnoiIHRpbWVzdGFtcD0iMCI+NTM8L2tleT48L2ZvcmVp
Z24ta2V5cz48cmVmLXR5cGUgbmFtZT0iSm91cm5hbCBBcnRpY2xlIj4xNzwvcmVmLXR5cGU+PGNv
bnRyaWJ1dG9ycz48YXV0aG9ycz48YXV0aG9yPk1vaGQuIFJpemFtIEFidSBCYWthcjwvYXV0aG9y
PjxhdXRob3I+S2hhbGlkIEEuIFNhbGFoPC9hdXRob3I+PGF1dGhvcj5Ob29yIEFrbWEgSWJyYWhp
bTwvYXV0aG9yPjxhdXRob3I+S2Fzc2ltIEIgSGFyb248L2F1dGhvcj48L2F1dGhvcnM+PC9jb250
cmlidXRvcnM+PHRpdGxlcz48dGl0bGU+QSBzZW1pcGFyYW1ldHJpYyBqb2ludCBtb2RlbCBmb3Ig
bG9uZ2l0dWRpbmFsIGFuZCB0aW1lLXRvIGV2ZW50IHVuaXZhcmlhdGUgZGF0YSBpbiBwcmVzZW5j
ZSBvZiBjdXJlIGZyYWN0aW9uPC90aXRsZT48c2Vjb25kYXJ5LXRpdGxlPkV1cm9wZWFuIEpvdXJu
YWwgb2YgU2NpZW50aWZpYyBSZXNlYXJjaDwvc2Vjb25kYXJ5LXRpdGxlPjwvdGl0bGVzPjxwYWdl
cz43MDctNzI5PC9wYWdlcz48dm9sdW1lPjE4PC92b2x1bWU+PG51bWJlcj40PC9udW1iZXI+PGRh
dGVzPjx5ZWFyPjIwMDc8L3llYXI+PC9kYXRlcz48dXJscz48L3VybHM+PC9yZWNvcmQ+PC9DaXRl
PjxDaXRlPjxBdXRob3I+QnJvd248L0F1dGhvcj48WWVhcj4yMDAzPC9ZZWFyPjxSZWNOdW0+Nzc8
L1JlY051bT48cmVjb3JkPjxyZWMtbnVtYmVyPjc3PC9yZWMtbnVtYmVyPjxmb3JlaWduLWtleXM+
PGtleSBhcHA9IkVOIiBkYi1pZD0iZHQyZGVyNTJiOTU1MjBlYXN6YnB4c3pxc2R3MGF2dHMyZnJ6
IiB0aW1lc3RhbXA9IjAiPjc3PC9rZXk+PC9mb3JlaWduLWtleXM+PHJlZi10eXBlIG5hbWU9Ikpv
dXJuYWwgQXJ0aWNsZSI+MTc8L3JlZi10eXBlPjxjb250cmlidXRvcnM+PGF1dGhvcnM+PGF1dGhv
cj5FbGl6YWJldGggQnJvd248L2F1dGhvcj48YXV0aG9yPkpvc2VwaCBJYnJhaGltPC9hdXRob3I+
PC9hdXRob3JzPjwvY29udHJpYnV0b3JzPjx0aXRsZXM+PHRpdGxlPkJheWVzaWFuIGFwcHJvYWNo
ZXMgdG8gam9pbnQgY3VyZS1yYXRlIGFuZCBsb25naXR1ZGluYWwgbW9kZWxzIHdpdGggYXBwbGlj
YXRpb25zIHRvIGNhbmNlciB2YWNjaW5lIHRyaWFsczwvdGl0bGU+PHNlY29uZGFyeS10aXRsZT5C
aW9tZXRyaWNzPC9zZWNvbmRhcnktdGl0bGU+PC90aXRsZXM+PHBhZ2VzPjY4Ni02OTM8L3BhZ2Vz
Pjx2b2x1bWU+NTk8L3ZvbHVtZT48ZGF0ZXM+PHllYXI+MjAwMzwveWVhcj48L2RhdGVzPjx1cmxz
PjwvdXJscz48L3JlY29yZD48L0NpdGU+PC9FbmROb3RlPn==
</w:fldData>
        </w:fldChar>
      </w:r>
      <w:r w:rsidR="001B05D1" w:rsidRPr="00077804">
        <w:rPr>
          <w:rFonts w:cstheme="minorHAnsi"/>
          <w:color w:val="auto"/>
          <w:szCs w:val="24"/>
        </w:rPr>
        <w:instrText xml:space="preserve"> ADDIN EN.CITE.DATA </w:instrText>
      </w:r>
      <w:r w:rsidR="001B05D1" w:rsidRPr="00077804">
        <w:rPr>
          <w:rFonts w:cstheme="minorHAnsi"/>
          <w:color w:val="auto"/>
          <w:szCs w:val="24"/>
        </w:rPr>
      </w:r>
      <w:r w:rsidR="001B05D1" w:rsidRPr="00077804">
        <w:rPr>
          <w:rFonts w:cstheme="minorHAnsi"/>
          <w:color w:val="auto"/>
          <w:szCs w:val="24"/>
        </w:rPr>
        <w:fldChar w:fldCharType="end"/>
      </w:r>
      <w:r w:rsidR="00A05E12" w:rsidRPr="00077804">
        <w:rPr>
          <w:rFonts w:cstheme="minorHAnsi"/>
          <w:color w:val="auto"/>
          <w:szCs w:val="24"/>
        </w:rPr>
      </w:r>
      <w:r w:rsidR="00A05E12" w:rsidRPr="00077804">
        <w:rPr>
          <w:rFonts w:cstheme="minorHAnsi"/>
          <w:color w:val="auto"/>
          <w:szCs w:val="24"/>
        </w:rPr>
        <w:fldChar w:fldCharType="separate"/>
      </w:r>
      <w:r w:rsidR="00873353" w:rsidRPr="00077804">
        <w:rPr>
          <w:rFonts w:cstheme="minorHAnsi"/>
          <w:noProof/>
          <w:color w:val="auto"/>
          <w:szCs w:val="24"/>
        </w:rPr>
        <w:t>[20, 21, 47, 65]</w:t>
      </w:r>
      <w:r w:rsidR="00A05E12" w:rsidRPr="00077804">
        <w:rPr>
          <w:rFonts w:cstheme="minorHAnsi"/>
          <w:color w:val="auto"/>
          <w:szCs w:val="24"/>
        </w:rPr>
        <w:fldChar w:fldCharType="end"/>
      </w:r>
      <w:r w:rsidR="001D2F28" w:rsidRPr="00077804">
        <w:rPr>
          <w:rFonts w:cstheme="minorHAnsi"/>
          <w:color w:val="auto"/>
          <w:szCs w:val="24"/>
        </w:rPr>
        <w:t>.</w:t>
      </w:r>
      <w:r w:rsidR="00012E9E" w:rsidRPr="00077804">
        <w:rPr>
          <w:rFonts w:cstheme="minorHAnsi"/>
          <w:color w:val="auto"/>
          <w:szCs w:val="24"/>
        </w:rPr>
        <w:t xml:space="preserve"> </w:t>
      </w:r>
      <w:r w:rsidR="00944458" w:rsidRPr="00077804">
        <w:rPr>
          <w:rFonts w:cstheme="minorHAnsi"/>
          <w:color w:val="auto"/>
          <w:szCs w:val="24"/>
        </w:rPr>
        <w:fldChar w:fldCharType="begin"/>
      </w:r>
      <w:r w:rsidR="00873353" w:rsidRPr="00077804">
        <w:rPr>
          <w:rFonts w:cstheme="minorHAnsi"/>
          <w:color w:val="auto"/>
          <w:szCs w:val="24"/>
        </w:rPr>
        <w:instrText xml:space="preserve"> ADDIN EN.CITE &lt;EndNote&gt;&lt;Cite AuthorYear="1"&gt;&lt;Author&gt;Chi&lt;/Author&gt;&lt;Year&gt;2007&lt;/Year&gt;&lt;RecNum&gt;12&lt;/RecNum&gt;&lt;DisplayText&gt;Chi and Ibrahim [21]&lt;/DisplayText&gt;&lt;record&gt;&lt;rec-number&gt;12&lt;/rec-number&gt;&lt;foreign-keys&gt;&lt;key app="EN" db-id="dt2der52b95520easzbpxszqsdw0avts2frz" timestamp="0"&gt;12&lt;/key&gt;&lt;/foreign-keys&gt;&lt;ref-type name="Journal Article"&gt;17&lt;/ref-type&gt;&lt;contributors&gt;&lt;authors&gt;&lt;author&gt;Yueh-Yun Chi&lt;/author&gt;&lt;author&gt; Joseph G. Ibrahim&lt;/author&gt;&lt;/authors&gt;&lt;/contributors&gt;&lt;titles&gt;&lt;title&gt;Bayesian approaches to joint longitudinal and survival models accommodating both zero and nonzero cure fractions&lt;/title&gt;&lt;secondary-title&gt;Statistica Sinica&lt;/secondary-title&gt;&lt;/titles&gt;&lt;periodical&gt;&lt;full-title&gt;Statistica Sinica&lt;/full-title&gt;&lt;/periodical&gt;&lt;pages&gt;445-462&lt;/pages&gt;&lt;volume&gt;17&lt;/volume&gt;&lt;dates&gt;&lt;year&gt;2007&lt;/year&gt;&lt;/dates&gt;&lt;urls&gt;&lt;/urls&gt;&lt;/record&gt;&lt;/Cite&gt;&lt;/EndNote&gt;</w:instrText>
      </w:r>
      <w:r w:rsidR="00944458" w:rsidRPr="00077804">
        <w:rPr>
          <w:rFonts w:cstheme="minorHAnsi"/>
          <w:color w:val="auto"/>
          <w:szCs w:val="24"/>
        </w:rPr>
        <w:fldChar w:fldCharType="separate"/>
      </w:r>
      <w:r w:rsidR="00873353" w:rsidRPr="00077804">
        <w:rPr>
          <w:rFonts w:cstheme="minorHAnsi"/>
          <w:noProof/>
          <w:color w:val="auto"/>
          <w:szCs w:val="24"/>
        </w:rPr>
        <w:t>Chi and Ibrahim [21]</w:t>
      </w:r>
      <w:r w:rsidR="00944458" w:rsidRPr="00077804">
        <w:rPr>
          <w:rFonts w:cstheme="minorHAnsi"/>
          <w:color w:val="auto"/>
          <w:szCs w:val="24"/>
        </w:rPr>
        <w:fldChar w:fldCharType="end"/>
      </w:r>
      <w:r w:rsidR="003C1522" w:rsidRPr="00077804">
        <w:rPr>
          <w:rFonts w:cstheme="minorHAnsi"/>
          <w:color w:val="auto"/>
          <w:szCs w:val="24"/>
        </w:rPr>
        <w:t xml:space="preserve"> </w:t>
      </w:r>
      <w:r w:rsidR="003B27CD" w:rsidRPr="00077804">
        <w:rPr>
          <w:rFonts w:cstheme="minorHAnsi"/>
          <w:color w:val="auto"/>
          <w:szCs w:val="24"/>
        </w:rPr>
        <w:t xml:space="preserve">extended the model which </w:t>
      </w:r>
      <w:r w:rsidR="00E1027F" w:rsidRPr="00077804">
        <w:rPr>
          <w:rFonts w:cstheme="minorHAnsi"/>
          <w:color w:val="auto"/>
          <w:szCs w:val="24"/>
        </w:rPr>
        <w:t>allowed to accommodate</w:t>
      </w:r>
      <w:r w:rsidR="003C1522" w:rsidRPr="00077804">
        <w:rPr>
          <w:rFonts w:cstheme="minorHAnsi"/>
          <w:color w:val="auto"/>
          <w:szCs w:val="24"/>
        </w:rPr>
        <w:t xml:space="preserve"> for </w:t>
      </w:r>
      <w:r w:rsidR="00E1027F" w:rsidRPr="00077804">
        <w:rPr>
          <w:rFonts w:cstheme="minorHAnsi"/>
          <w:color w:val="auto"/>
          <w:szCs w:val="24"/>
        </w:rPr>
        <w:t xml:space="preserve">both </w:t>
      </w:r>
      <w:r w:rsidR="003C1522" w:rsidRPr="00077804">
        <w:rPr>
          <w:rFonts w:cstheme="minorHAnsi"/>
          <w:color w:val="auto"/>
          <w:szCs w:val="24"/>
        </w:rPr>
        <w:t>zero and nonzero cure fraction with a proportional hazards structure.</w:t>
      </w:r>
    </w:p>
    <w:p w14:paraId="4AF40606" w14:textId="5E7680FF" w:rsidR="00D62F26" w:rsidRPr="00077804" w:rsidRDefault="00D62F26" w:rsidP="000A493B">
      <w:pPr>
        <w:pStyle w:val="NoSpacing"/>
      </w:pPr>
      <w:r w:rsidRPr="00077804">
        <w:t>Multiple event</w:t>
      </w:r>
      <w:r w:rsidR="003770B1" w:rsidRPr="00077804">
        <w:t>-time</w:t>
      </w:r>
      <w:r w:rsidRPr="00077804">
        <w:t xml:space="preserve"> outcome</w:t>
      </w:r>
      <w:r w:rsidR="000E2A1F" w:rsidRPr="00077804">
        <w:t>s</w:t>
      </w:r>
      <w:r w:rsidRPr="00077804">
        <w:t xml:space="preserve"> </w:t>
      </w:r>
    </w:p>
    <w:p w14:paraId="0E97E9FA" w14:textId="3A3A365E" w:rsidR="002359F4" w:rsidRPr="00077804" w:rsidRDefault="00D06317" w:rsidP="00341FDF">
      <w:pPr>
        <w:spacing w:line="480" w:lineRule="auto"/>
        <w:ind w:left="0"/>
        <w:jc w:val="both"/>
        <w:rPr>
          <w:color w:val="auto"/>
        </w:rPr>
      </w:pPr>
      <w:r w:rsidRPr="00077804">
        <w:rPr>
          <w:color w:val="auto"/>
        </w:rPr>
        <w:t>Multiple event</w:t>
      </w:r>
      <w:r w:rsidR="00611BF0" w:rsidRPr="00077804">
        <w:rPr>
          <w:color w:val="auto"/>
        </w:rPr>
        <w:t>s</w:t>
      </w:r>
      <w:r w:rsidRPr="00077804">
        <w:rPr>
          <w:color w:val="auto"/>
        </w:rPr>
        <w:t xml:space="preserve"> occur when </w:t>
      </w:r>
      <w:r w:rsidR="002359F4" w:rsidRPr="00077804">
        <w:rPr>
          <w:color w:val="auto"/>
        </w:rPr>
        <w:t xml:space="preserve">there </w:t>
      </w:r>
      <w:r w:rsidR="003A3180" w:rsidRPr="00077804">
        <w:rPr>
          <w:color w:val="auto"/>
        </w:rPr>
        <w:t xml:space="preserve">are </w:t>
      </w:r>
      <w:r w:rsidRPr="00077804">
        <w:rPr>
          <w:color w:val="auto"/>
        </w:rPr>
        <w:t xml:space="preserve">more than one </w:t>
      </w:r>
      <w:r w:rsidR="0041608A" w:rsidRPr="00077804">
        <w:rPr>
          <w:color w:val="auto"/>
        </w:rPr>
        <w:t>event-time</w:t>
      </w:r>
      <w:r w:rsidRPr="00077804">
        <w:rPr>
          <w:color w:val="auto"/>
        </w:rPr>
        <w:t xml:space="preserve"> outcome </w:t>
      </w:r>
      <w:r w:rsidR="002359F4" w:rsidRPr="00077804">
        <w:rPr>
          <w:color w:val="auto"/>
        </w:rPr>
        <w:t>of interest</w:t>
      </w:r>
      <w:r w:rsidR="00093622" w:rsidRPr="00077804">
        <w:rPr>
          <w:color w:val="auto"/>
        </w:rPr>
        <w:t>,</w:t>
      </w:r>
      <w:r w:rsidR="00EF376A" w:rsidRPr="00077804">
        <w:rPr>
          <w:color w:val="auto"/>
        </w:rPr>
        <w:t xml:space="preserve"> for example, competing risks or recurrent events. Six</w:t>
      </w:r>
      <w:r w:rsidR="000C33BC" w:rsidRPr="00077804">
        <w:rPr>
          <w:color w:val="auto"/>
        </w:rPr>
        <w:t xml:space="preserve"> </w:t>
      </w:r>
      <w:r w:rsidR="00093622" w:rsidRPr="00077804">
        <w:rPr>
          <w:color w:val="auto"/>
        </w:rPr>
        <w:t>(</w:t>
      </w:r>
      <w:r w:rsidR="00C131AF" w:rsidRPr="00077804">
        <w:rPr>
          <w:color w:val="auto"/>
        </w:rPr>
        <w:t>9.5</w:t>
      </w:r>
      <w:r w:rsidR="00093622" w:rsidRPr="00077804">
        <w:rPr>
          <w:color w:val="auto"/>
        </w:rPr>
        <w:t xml:space="preserve">%) </w:t>
      </w:r>
      <w:r w:rsidRPr="00077804">
        <w:rPr>
          <w:color w:val="auto"/>
        </w:rPr>
        <w:t xml:space="preserve">methodological </w:t>
      </w:r>
      <w:r w:rsidR="004151D0" w:rsidRPr="00077804">
        <w:rPr>
          <w:color w:val="auto"/>
        </w:rPr>
        <w:t xml:space="preserve">articles </w:t>
      </w:r>
      <w:r w:rsidRPr="00077804">
        <w:rPr>
          <w:color w:val="auto"/>
        </w:rPr>
        <w:t xml:space="preserve">considered </w:t>
      </w:r>
      <w:r w:rsidR="002359F4" w:rsidRPr="00077804">
        <w:rPr>
          <w:color w:val="auto"/>
        </w:rPr>
        <w:t>joint models for multiple event outcomes</w:t>
      </w:r>
      <w:r w:rsidR="00D90409" w:rsidRPr="00077804">
        <w:rPr>
          <w:color w:val="auto"/>
        </w:rPr>
        <w:t xml:space="preserve">. The </w:t>
      </w:r>
      <w:r w:rsidR="00B11AC1" w:rsidRPr="00077804">
        <w:rPr>
          <w:color w:val="auto"/>
        </w:rPr>
        <w:t xml:space="preserve">Cox </w:t>
      </w:r>
      <w:r w:rsidRPr="00077804">
        <w:rPr>
          <w:color w:val="auto"/>
        </w:rPr>
        <w:t xml:space="preserve">proportional hazards model </w:t>
      </w:r>
      <w:r w:rsidR="00D90409" w:rsidRPr="00077804">
        <w:rPr>
          <w:color w:val="auto"/>
        </w:rPr>
        <w:t xml:space="preserve">was commonly used to model the multiple event-times </w:t>
      </w:r>
      <w:r w:rsidR="00D90409" w:rsidRPr="00077804">
        <w:rPr>
          <w:color w:val="auto"/>
        </w:rPr>
        <w:fldChar w:fldCharType="begin">
          <w:fldData xml:space="preserve">PEVuZE5vdGU+PENpdGU+PEF1dGhvcj5aaHU8L0F1dGhvcj48WWVhcj4yMDEyPC9ZZWFyPjxSZWNO
dW0+MzwvUmVjTnVtPjxEaXNwbGF5VGV4dD5bMTQsIDI4LCAzMiwgMzQsIDM4XTwvRGlzcGxheVRl
eHQ+PHJlY29yZD48cmVjLW51bWJlcj4zPC9yZWMtbnVtYmVyPjxmb3JlaWduLWtleXM+PGtleSBh
cHA9IkVOIiBkYi1pZD0iZHQyZGVyNTJiOTU1MjBlYXN6YnB4c3pxc2R3MGF2dHMyZnJ6IiB0aW1l
c3RhbXA9IjAiPjM8L2tleT48L2ZvcmVpZ24ta2V5cz48cmVmLXR5cGUgbmFtZT0iSm91cm5hbCBB
cnRpY2xlIj4xNzwvcmVmLXR5cGU+PGNvbnRyaWJ1dG9ycz48YXV0aG9ycz48YXV0aG9yPkhvbmd0
dSBaaHU8L2F1dGhvcj48YXV0aG9yPkpvc2VwaCBHLiBJYnJhaGltPC9hdXRob3I+PGF1dGhvcj5Z
dWVoLVl1biBDaGk8L2F1dGhvcj48YXV0aG9yPk5pYW5zaGVuZyBUYW5nPC9hdXRob3I+PC9hdXRo
b3JzPjwvY29udHJpYnV0b3JzPjx0aXRsZXM+PHRpdGxlPkJheWVzaWFuIGlu76yCdWVuY2UgbWVh
c3VyZXMgZm9yIGpvaW50IG1vZGVscyBmb3IgbG9uZ2l0dWRpbmFsIGFuZCBzdXJ2aXZhbCBkYXRh
PC90aXRsZT48c2Vjb25kYXJ5LXRpdGxlPkJpb21ldHJpY3M8L3NlY29uZGFyeS10aXRsZT48L3Rp
dGxlcz48cGFnZXM+OTU0LTk2NDwvcGFnZXM+PHZvbHVtZT42ODwvdm9sdW1lPjxudW1iZXI+Mzwv
bnVtYmVyPjxkYXRlcz48eWVhcj4yMDEyPC95ZWFyPjwvZGF0ZXM+PHVybHM+PC91cmxzPjwvcmVj
b3JkPjwvQ2l0ZT48Q2l0ZT48QXV0aG9yPlRhbmc8L0F1dGhvcj48WWVhcj4yMDE3PC9ZZWFyPjxS
ZWNOdW0+MjQ8L1JlY051bT48cmVjb3JkPjxyZWMtbnVtYmVyPjI0PC9yZWMtbnVtYmVyPjxmb3Jl
aWduLWtleXM+PGtleSBhcHA9IkVOIiBkYi1pZD0iZHQyZGVyNTJiOTU1MjBlYXN6YnB4c3pxc2R3
MGF2dHMyZnJ6IiB0aW1lc3RhbXA9IjAiPjI0PC9rZXk+PC9mb3JlaWduLWtleXM+PHJlZi10eXBl
IG5hbWU9IkpvdXJuYWwgQXJ0aWNsZSI+MTc8L3JlZi10eXBlPjxjb250cmlidXRvcnM+PGF1dGhv
cnM+PGF1dGhvcj5Bbi1NaW4gVGFuZzwvYXV0aG9yPjxhdXRob3I+WGluZ3FpdSBaaGFvPC9hdXRo
b3I+PGF1dGhvcj5OaWFuLVNoZW5nIFRhbmc8L2F1dGhvcj48L2F1dGhvcnM+PC9jb250cmlidXRv
cnM+PHRpdGxlcz48dGl0bGU+QmF5ZXNpYW4gdmFyaWFibGUgc2VsZWN0aW9uIGFuZCBlc3RpbWF0
aW9uIGluIHNlbWlwYXJhbWV0cmljIGpvaW50IG1vZGVscyBvZiBtdWx0aXZhcmlhdGUgbG9uZ2l0
dWRpbmFsIGFuZCBzdXJ2aXZhbCBkYXRhPC90aXRsZT48c2Vjb25kYXJ5LXRpdGxlPkJpb21ldHJp
Y2FsIEpvdXJuYWw8L3NlY29uZGFyeS10aXRsZT48L3RpdGxlcz48cGFnZXM+NTctNzg8L3BhZ2Vz
Pjx2b2x1bWU+NTk8L3ZvbHVtZT48bnVtYmVyPjE8L251bWJlcj48ZGF0ZXM+PHllYXI+MjAxNzwv
eWVhcj48L2RhdGVzPjx1cmxzPjwvdXJscz48L3JlY29yZD48L0NpdGU+PENpdGU+PEF1dGhvcj5U
YW5nPC9BdXRob3I+PFllYXI+MjAxNTwvWWVhcj48UmVjTnVtPjMzPC9SZWNOdW0+PHJlY29yZD48
cmVjLW51bWJlcj4zMzwvcmVjLW51bWJlcj48Zm9yZWlnbi1rZXlzPjxrZXkgYXBwPSJFTiIgZGIt
aWQ9ImR0MmRlcjUyYjk1NTIwZWFzemJweHN6cXNkdzBhdnRzMmZyeiIgdGltZXN0YW1wPSIwIj4z
Mzwva2V5PjwvZm9yZWlnbi1rZXlzPjxyZWYtdHlwZSBuYW1lPSJKb3VybmFsIEFydGljbGUiPjE3
PC9yZWYtdHlwZT48Y29udHJpYnV0b3JzPjxhdXRob3JzPjxhdXRob3I+QW4tTWluIFRhbmcgPC9h
dXRob3I+PGF1dGhvcj5OaWFuLVNoZW5nIFRhbmc8L2F1dGhvcj48L2F1dGhvcnM+PC9jb250cmli
dXRvcnM+PHRpdGxlcz48dGl0bGU+U2VtaXBhcmFtZXRyaWMgQmF5ZXNpYW4gaW5mZXJlbmNlIG9u
IHNrZXctbm9ybWFsIGpvaW50IG1vZGVsaW5nIG9mIG11bHRpdmFyaWF0ZSBsb25naXR1ZGluYWwg
YW5kIHN1cnZpdmFsIGRhdGE8L3RpdGxlPjxzZWNvbmRhcnktdGl0bGU+U3RhdGlzdGljcyBpbiBN
ZWRpY2luZTwvc2Vjb25kYXJ5LXRpdGxlPjwvdGl0bGVzPjxwYWdlcz44MjQtODQzPC9wYWdlcz48
dm9sdW1lPjM0PC92b2x1bWU+PGRhdGVzPjx5ZWFyPjIwMTU8L3llYXI+PC9kYXRlcz48dXJscz48
L3VybHM+PC9yZWNvcmQ+PC9DaXRlPjxDaXRlPjxBdXRob3I+VGFuZzwvQXV0aG9yPjxZZWFyPjIw
MTQ8L1llYXI+PFJlY051bT4zNTwvUmVjTnVtPjxyZWNvcmQ+PHJlYy1udW1iZXI+MzU8L3JlYy1u
dW1iZXI+PGZvcmVpZ24ta2V5cz48a2V5IGFwcD0iRU4iIGRiLWlkPSJkdDJkZXI1MmI5NTUyMGVh
c3picHhzenFzZHcwYXZ0czJmcnoiIHRpbWVzdGFtcD0iMCI+MzU8L2tleT48L2ZvcmVpZ24ta2V5
cz48cmVmLXR5cGUgbmFtZT0iSm91cm5hbCBBcnRpY2xlIj4xNzwvcmVmLXR5cGU+PGNvbnRyaWJ1
dG9ycz48YXV0aG9ycz48YXV0aG9yPk5pYW4tU2hlbmcgVGFuZzwvYXV0aG9yPjxhdXRob3I+QW4t
TWluIFRhbmc8L2F1dGhvcj48YXV0aG9yPkRvbmctRG9uZyBQYW48L2F1dGhvcj48L2F1dGhvcnM+
PC9jb250cmlidXRvcnM+PHRpdGxlcz48dGl0bGU+U2VtaXBhcmFtZXRyaWMgQmF5ZXNpYW4gam9p
bnQgbW9kZWxzIG9mIG11bHRpdmFyaWF0ZSBsb25naXR1ZGluYWwgYW5kIHN1cnZpdmFsIGRhdGE8
L3RpdGxlPjxzZWNvbmRhcnktdGl0bGU+Q29tcHV0YXRpb25hbCBTdGF0aXN0aWNzIGFuZCBEYXRh
IEFuYWx5c2lzPC9zZWNvbmRhcnktdGl0bGU+PC90aXRsZXM+PHBhZ2VzPjExMy0xMjk8L3BhZ2Vz
Pjx2b2x1bWU+Nzc8L3ZvbHVtZT48ZGF0ZXM+PHllYXI+MjAxNDwveWVhcj48L2RhdGVzPjx1cmxz
PjwvdXJscz48L3JlY29yZD48L0NpdGU+PENpdGU+PEF1dGhvcj5MdTwvQXV0aG9yPjxZZWFyPjIw
MTc8L1llYXI+PFJlY051bT40MTwvUmVjTnVtPjxyZWNvcmQ+PHJlYy1udW1iZXI+NDE8L3JlYy1u
dW1iZXI+PGZvcmVpZ24ta2V5cz48a2V5IGFwcD0iRU4iIGRiLWlkPSJkdDJkZXI1MmI5NTUyMGVh
c3picHhzenFzZHcwYXZ0czJmcnoiIHRpbWVzdGFtcD0iMCI+NDE8L2tleT48L2ZvcmVpZ24ta2V5
cz48cmVmLXR5cGUgbmFtZT0iSm91cm5hbCBBcnRpY2xlIj4xNzwvcmVmLXR5cGU+PGNvbnRyaWJ1
dG9ycz48YXV0aG9ycz48YXV0aG9yPlRhbyBMdTwvYXV0aG9yPjwvYXV0aG9ycz48L2NvbnRyaWJ1
dG9ycz48dGl0bGVzPjx0aXRsZT5Kb2ludGx5IG1vZGVsaW5nIHNrZXcgbG9uZ2l0dWRpbmFsIHN1
cnZpdmFsIGRhdGEgd2l0aCBtaXNzaW5nbmVzcyBhbmQgbWlzbWVhc3VyZWQgY292YXJpYXRlczwv
dGl0bGU+PHNlY29uZGFyeS10aXRsZT5Kb3VybmFsIG9mIEFwcGxpZWQgU3RhdGlzdGljczwvc2Vj
b25kYXJ5LXRpdGxlPjwvdGl0bGVzPjxwYWdlcz4yMzU0LTIzNjc8L3BhZ2VzPjx2b2x1bWU+NDQ8
L3ZvbHVtZT48bnVtYmVyPjEzPC9udW1iZXI+PGRhdGVzPjx5ZWFyPjIwMTc8L3llYXI+PC9kYXRl
cz48dXJscz48L3VybHM+PC9yZWNvcmQ+PC9DaXRlPjwvRW5kTm90ZT4A
</w:fldData>
        </w:fldChar>
      </w:r>
      <w:r w:rsidR="00AA605E" w:rsidRPr="00077804">
        <w:rPr>
          <w:color w:val="auto"/>
        </w:rPr>
        <w:instrText xml:space="preserve"> ADDIN EN.CITE </w:instrText>
      </w:r>
      <w:r w:rsidR="00AA605E" w:rsidRPr="00077804">
        <w:rPr>
          <w:color w:val="auto"/>
        </w:rPr>
        <w:fldChar w:fldCharType="begin">
          <w:fldData xml:space="preserve">PEVuZE5vdGU+PENpdGU+PEF1dGhvcj5aaHU8L0F1dGhvcj48WWVhcj4yMDEyPC9ZZWFyPjxSZWNO
dW0+MzwvUmVjTnVtPjxEaXNwbGF5VGV4dD5bMTQsIDI4LCAzMiwgMzQsIDM4XTwvRGlzcGxheVRl
eHQ+PHJlY29yZD48cmVjLW51bWJlcj4zPC9yZWMtbnVtYmVyPjxmb3JlaWduLWtleXM+PGtleSBh
cHA9IkVOIiBkYi1pZD0iZHQyZGVyNTJiOTU1MjBlYXN6YnB4c3pxc2R3MGF2dHMyZnJ6IiB0aW1l
c3RhbXA9IjAiPjM8L2tleT48L2ZvcmVpZ24ta2V5cz48cmVmLXR5cGUgbmFtZT0iSm91cm5hbCBB
cnRpY2xlIj4xNzwvcmVmLXR5cGU+PGNvbnRyaWJ1dG9ycz48YXV0aG9ycz48YXV0aG9yPkhvbmd0
dSBaaHU8L2F1dGhvcj48YXV0aG9yPkpvc2VwaCBHLiBJYnJhaGltPC9hdXRob3I+PGF1dGhvcj5Z
dWVoLVl1biBDaGk8L2F1dGhvcj48YXV0aG9yPk5pYW5zaGVuZyBUYW5nPC9hdXRob3I+PC9hdXRo
b3JzPjwvY29udHJpYnV0b3JzPjx0aXRsZXM+PHRpdGxlPkJheWVzaWFuIGlu76yCdWVuY2UgbWVh
c3VyZXMgZm9yIGpvaW50IG1vZGVscyBmb3IgbG9uZ2l0dWRpbmFsIGFuZCBzdXJ2aXZhbCBkYXRh
PC90aXRsZT48c2Vjb25kYXJ5LXRpdGxlPkJpb21ldHJpY3M8L3NlY29uZGFyeS10aXRsZT48L3Rp
dGxlcz48cGFnZXM+OTU0LTk2NDwvcGFnZXM+PHZvbHVtZT42ODwvdm9sdW1lPjxudW1iZXI+Mzwv
bnVtYmVyPjxkYXRlcz48eWVhcj4yMDEyPC95ZWFyPjwvZGF0ZXM+PHVybHM+PC91cmxzPjwvcmVj
b3JkPjwvQ2l0ZT48Q2l0ZT48QXV0aG9yPlRhbmc8L0F1dGhvcj48WWVhcj4yMDE3PC9ZZWFyPjxS
ZWNOdW0+MjQ8L1JlY051bT48cmVjb3JkPjxyZWMtbnVtYmVyPjI0PC9yZWMtbnVtYmVyPjxmb3Jl
aWduLWtleXM+PGtleSBhcHA9IkVOIiBkYi1pZD0iZHQyZGVyNTJiOTU1MjBlYXN6YnB4c3pxc2R3
MGF2dHMyZnJ6IiB0aW1lc3RhbXA9IjAiPjI0PC9rZXk+PC9mb3JlaWduLWtleXM+PHJlZi10eXBl
IG5hbWU9IkpvdXJuYWwgQXJ0aWNsZSI+MTc8L3JlZi10eXBlPjxjb250cmlidXRvcnM+PGF1dGhv
cnM+PGF1dGhvcj5Bbi1NaW4gVGFuZzwvYXV0aG9yPjxhdXRob3I+WGluZ3FpdSBaaGFvPC9hdXRo
b3I+PGF1dGhvcj5OaWFuLVNoZW5nIFRhbmc8L2F1dGhvcj48L2F1dGhvcnM+PC9jb250cmlidXRv
cnM+PHRpdGxlcz48dGl0bGU+QmF5ZXNpYW4gdmFyaWFibGUgc2VsZWN0aW9uIGFuZCBlc3RpbWF0
aW9uIGluIHNlbWlwYXJhbWV0cmljIGpvaW50IG1vZGVscyBvZiBtdWx0aXZhcmlhdGUgbG9uZ2l0
dWRpbmFsIGFuZCBzdXJ2aXZhbCBkYXRhPC90aXRsZT48c2Vjb25kYXJ5LXRpdGxlPkJpb21ldHJp
Y2FsIEpvdXJuYWw8L3NlY29uZGFyeS10aXRsZT48L3RpdGxlcz48cGFnZXM+NTctNzg8L3BhZ2Vz
Pjx2b2x1bWU+NTk8L3ZvbHVtZT48bnVtYmVyPjE8L251bWJlcj48ZGF0ZXM+PHllYXI+MjAxNzwv
eWVhcj48L2RhdGVzPjx1cmxzPjwvdXJscz48L3JlY29yZD48L0NpdGU+PENpdGU+PEF1dGhvcj5U
YW5nPC9BdXRob3I+PFllYXI+MjAxNTwvWWVhcj48UmVjTnVtPjMzPC9SZWNOdW0+PHJlY29yZD48
cmVjLW51bWJlcj4zMzwvcmVjLW51bWJlcj48Zm9yZWlnbi1rZXlzPjxrZXkgYXBwPSJFTiIgZGIt
aWQ9ImR0MmRlcjUyYjk1NTIwZWFzemJweHN6cXNkdzBhdnRzMmZyeiIgdGltZXN0YW1wPSIwIj4z
Mzwva2V5PjwvZm9yZWlnbi1rZXlzPjxyZWYtdHlwZSBuYW1lPSJKb3VybmFsIEFydGljbGUiPjE3
PC9yZWYtdHlwZT48Y29udHJpYnV0b3JzPjxhdXRob3JzPjxhdXRob3I+QW4tTWluIFRhbmcgPC9h
dXRob3I+PGF1dGhvcj5OaWFuLVNoZW5nIFRhbmc8L2F1dGhvcj48L2F1dGhvcnM+PC9jb250cmli
dXRvcnM+PHRpdGxlcz48dGl0bGU+U2VtaXBhcmFtZXRyaWMgQmF5ZXNpYW4gaW5mZXJlbmNlIG9u
IHNrZXctbm9ybWFsIGpvaW50IG1vZGVsaW5nIG9mIG11bHRpdmFyaWF0ZSBsb25naXR1ZGluYWwg
YW5kIHN1cnZpdmFsIGRhdGE8L3RpdGxlPjxzZWNvbmRhcnktdGl0bGU+U3RhdGlzdGljcyBpbiBN
ZWRpY2luZTwvc2Vjb25kYXJ5LXRpdGxlPjwvdGl0bGVzPjxwYWdlcz44MjQtODQzPC9wYWdlcz48
dm9sdW1lPjM0PC92b2x1bWU+PGRhdGVzPjx5ZWFyPjIwMTU8L3llYXI+PC9kYXRlcz48dXJscz48
L3VybHM+PC9yZWNvcmQ+PC9DaXRlPjxDaXRlPjxBdXRob3I+VGFuZzwvQXV0aG9yPjxZZWFyPjIw
MTQ8L1llYXI+PFJlY051bT4zNTwvUmVjTnVtPjxyZWNvcmQ+PHJlYy1udW1iZXI+MzU8L3JlYy1u
dW1iZXI+PGZvcmVpZ24ta2V5cz48a2V5IGFwcD0iRU4iIGRiLWlkPSJkdDJkZXI1MmI5NTUyMGVh
c3picHhzenFzZHcwYXZ0czJmcnoiIHRpbWVzdGFtcD0iMCI+MzU8L2tleT48L2ZvcmVpZ24ta2V5
cz48cmVmLXR5cGUgbmFtZT0iSm91cm5hbCBBcnRpY2xlIj4xNzwvcmVmLXR5cGU+PGNvbnRyaWJ1
dG9ycz48YXV0aG9ycz48YXV0aG9yPk5pYW4tU2hlbmcgVGFuZzwvYXV0aG9yPjxhdXRob3I+QW4t
TWluIFRhbmc8L2F1dGhvcj48YXV0aG9yPkRvbmctRG9uZyBQYW48L2F1dGhvcj48L2F1dGhvcnM+
PC9jb250cmlidXRvcnM+PHRpdGxlcz48dGl0bGU+U2VtaXBhcmFtZXRyaWMgQmF5ZXNpYW4gam9p
bnQgbW9kZWxzIG9mIG11bHRpdmFyaWF0ZSBsb25naXR1ZGluYWwgYW5kIHN1cnZpdmFsIGRhdGE8
L3RpdGxlPjxzZWNvbmRhcnktdGl0bGU+Q29tcHV0YXRpb25hbCBTdGF0aXN0aWNzIGFuZCBEYXRh
IEFuYWx5c2lzPC9zZWNvbmRhcnktdGl0bGU+PC90aXRsZXM+PHBhZ2VzPjExMy0xMjk8L3BhZ2Vz
Pjx2b2x1bWU+Nzc8L3ZvbHVtZT48ZGF0ZXM+PHllYXI+MjAxNDwveWVhcj48L2RhdGVzPjx1cmxz
PjwvdXJscz48L3JlY29yZD48L0NpdGU+PENpdGU+PEF1dGhvcj5MdTwvQXV0aG9yPjxZZWFyPjIw
MTc8L1llYXI+PFJlY051bT40MTwvUmVjTnVtPjxyZWNvcmQ+PHJlYy1udW1iZXI+NDE8L3JlYy1u
dW1iZXI+PGZvcmVpZ24ta2V5cz48a2V5IGFwcD0iRU4iIGRiLWlkPSJkdDJkZXI1MmI5NTUyMGVh
c3picHhzenFzZHcwYXZ0czJmcnoiIHRpbWVzdGFtcD0iMCI+NDE8L2tleT48L2ZvcmVpZ24ta2V5
cz48cmVmLXR5cGUgbmFtZT0iSm91cm5hbCBBcnRpY2xlIj4xNzwvcmVmLXR5cGU+PGNvbnRyaWJ1
dG9ycz48YXV0aG9ycz48YXV0aG9yPlRhbyBMdTwvYXV0aG9yPjwvYXV0aG9ycz48L2NvbnRyaWJ1
dG9ycz48dGl0bGVzPjx0aXRsZT5Kb2ludGx5IG1vZGVsaW5nIHNrZXcgbG9uZ2l0dWRpbmFsIHN1
cnZpdmFsIGRhdGEgd2l0aCBtaXNzaW5nbmVzcyBhbmQgbWlzbWVhc3VyZWQgY292YXJpYXRlczwv
dGl0bGU+PHNlY29uZGFyeS10aXRsZT5Kb3VybmFsIG9mIEFwcGxpZWQgU3RhdGlzdGljczwvc2Vj
b25kYXJ5LXRpdGxlPjwvdGl0bGVzPjxwYWdlcz4yMzU0LTIzNjc8L3BhZ2VzPjx2b2x1bWU+NDQ8
L3ZvbHVtZT48bnVtYmVyPjEzPC9udW1iZXI+PGRhdGVzPjx5ZWFyPjIwMTc8L3llYXI+PC9kYXRl
cz48dXJscz48L3VybHM+PC9yZWNvcmQ+PC9DaXRlPjwvRW5kTm90ZT4A
</w:fldData>
        </w:fldChar>
      </w:r>
      <w:r w:rsidR="00AA605E" w:rsidRPr="00077804">
        <w:rPr>
          <w:color w:val="auto"/>
        </w:rPr>
        <w:instrText xml:space="preserve"> ADDIN EN.CITE.DATA </w:instrText>
      </w:r>
      <w:r w:rsidR="00AA605E" w:rsidRPr="00077804">
        <w:rPr>
          <w:color w:val="auto"/>
        </w:rPr>
      </w:r>
      <w:r w:rsidR="00AA605E" w:rsidRPr="00077804">
        <w:rPr>
          <w:color w:val="auto"/>
        </w:rPr>
        <w:fldChar w:fldCharType="end"/>
      </w:r>
      <w:r w:rsidR="00D90409" w:rsidRPr="00077804">
        <w:rPr>
          <w:color w:val="auto"/>
        </w:rPr>
      </w:r>
      <w:r w:rsidR="00D90409" w:rsidRPr="00077804">
        <w:rPr>
          <w:color w:val="auto"/>
        </w:rPr>
        <w:fldChar w:fldCharType="separate"/>
      </w:r>
      <w:r w:rsidR="00873353" w:rsidRPr="00077804">
        <w:rPr>
          <w:noProof/>
          <w:color w:val="auto"/>
        </w:rPr>
        <w:t>[14, 28, 32, 34, 38]</w:t>
      </w:r>
      <w:r w:rsidR="00D90409" w:rsidRPr="00077804">
        <w:rPr>
          <w:color w:val="auto"/>
        </w:rPr>
        <w:fldChar w:fldCharType="end"/>
      </w:r>
      <w:r w:rsidRPr="00077804">
        <w:rPr>
          <w:color w:val="auto"/>
        </w:rPr>
        <w:t>.</w:t>
      </w:r>
    </w:p>
    <w:p w14:paraId="74F7CE78" w14:textId="7586C54A" w:rsidR="00A867B0" w:rsidRPr="00077804" w:rsidRDefault="000C6DA8" w:rsidP="00873353">
      <w:pPr>
        <w:autoSpaceDE w:val="0"/>
        <w:autoSpaceDN w:val="0"/>
        <w:adjustRightInd w:val="0"/>
        <w:spacing w:before="0" w:after="0" w:line="480" w:lineRule="auto"/>
        <w:ind w:left="0" w:right="0"/>
        <w:jc w:val="both"/>
        <w:rPr>
          <w:color w:val="auto"/>
        </w:rPr>
      </w:pPr>
      <w:r w:rsidRPr="00077804">
        <w:rPr>
          <w:color w:val="auto"/>
        </w:rPr>
        <w:tab/>
      </w:r>
      <w:r w:rsidR="00A867B0" w:rsidRPr="00077804">
        <w:rPr>
          <w:color w:val="auto"/>
        </w:rPr>
        <w:fldChar w:fldCharType="begin"/>
      </w:r>
      <w:r w:rsidR="00873353" w:rsidRPr="00077804">
        <w:rPr>
          <w:color w:val="auto"/>
        </w:rPr>
        <w:instrText xml:space="preserve"> ADDIN EN.CITE &lt;EndNote&gt;&lt;Cite AuthorYear="1"&gt;&lt;Author&gt;Chi&lt;/Author&gt;&lt;Year&gt;2006&lt;/Year&gt;&lt;RecNum&gt;75&lt;/RecNum&gt;&lt;DisplayText&gt;Chi and Ibrahim [63]&lt;/DisplayText&gt;&lt;record&gt;&lt;rec-number&gt;75&lt;/rec-number&gt;&lt;foreign-keys&gt;&lt;key app="EN" db-id="dt2der52b95520easzbpxszqsdw0avts2frz" timestamp="0"&gt;75&lt;/key&gt;&lt;/foreign-keys&gt;&lt;ref-type name="Journal Article"&gt;17&lt;/ref-type&gt;&lt;contributors&gt;&lt;authors&gt;&lt;author&gt;Yueh-Yun Chi&lt;/author&gt;&lt;author&gt;Joseph G. Ibrahim&lt;/author&gt;&lt;/authors&gt;&lt;/contributors&gt;&lt;titles&gt;&lt;title&gt;Joint models for multivariate longitudinal and multivariate survival data&lt;/title&gt;&lt;secondary-title&gt;Biometrics&lt;/secondary-title&gt;&lt;/titles&gt;&lt;pages&gt;432-445&lt;/pages&gt;&lt;volume&gt;62&lt;/volume&gt;&lt;dates&gt;&lt;year&gt;2006&lt;/year&gt;&lt;/dates&gt;&lt;urls&gt;&lt;/urls&gt;&lt;/record&gt;&lt;/Cite&gt;&lt;/EndNote&gt;</w:instrText>
      </w:r>
      <w:r w:rsidR="00A867B0" w:rsidRPr="00077804">
        <w:rPr>
          <w:color w:val="auto"/>
        </w:rPr>
        <w:fldChar w:fldCharType="separate"/>
      </w:r>
      <w:r w:rsidR="00873353" w:rsidRPr="00077804">
        <w:rPr>
          <w:noProof/>
          <w:color w:val="auto"/>
        </w:rPr>
        <w:t>Chi and Ibrahim [63]</w:t>
      </w:r>
      <w:r w:rsidR="00A867B0" w:rsidRPr="00077804">
        <w:rPr>
          <w:color w:val="auto"/>
        </w:rPr>
        <w:fldChar w:fldCharType="end"/>
      </w:r>
      <w:r w:rsidR="00A867B0" w:rsidRPr="00077804">
        <w:rPr>
          <w:color w:val="auto"/>
        </w:rPr>
        <w:t xml:space="preserve"> proposed a novel bivariate survival model that has a proportional hazards structure</w:t>
      </w:r>
      <w:r w:rsidR="00C0614E" w:rsidRPr="00077804">
        <w:rPr>
          <w:color w:val="auto"/>
        </w:rPr>
        <w:t xml:space="preserve"> for the population hazard when</w:t>
      </w:r>
      <w:r w:rsidR="000F4952" w:rsidRPr="00077804">
        <w:rPr>
          <w:color w:val="auto"/>
        </w:rPr>
        <w:t xml:space="preserve"> the baseline covariates are entered biologically through the mean function of the Poisson process.</w:t>
      </w:r>
      <w:r w:rsidR="00C0614E" w:rsidRPr="00077804">
        <w:rPr>
          <w:color w:val="auto"/>
        </w:rPr>
        <w:t xml:space="preserve"> </w:t>
      </w:r>
      <w:r w:rsidR="001008AE" w:rsidRPr="00077804">
        <w:rPr>
          <w:color w:val="auto"/>
        </w:rPr>
        <w:t xml:space="preserve"> In many application</w:t>
      </w:r>
      <w:r w:rsidR="00EF376A" w:rsidRPr="00077804">
        <w:rPr>
          <w:color w:val="auto"/>
        </w:rPr>
        <w:t>s,</w:t>
      </w:r>
      <w:r w:rsidR="001008AE" w:rsidRPr="00077804">
        <w:rPr>
          <w:color w:val="auto"/>
        </w:rPr>
        <w:t xml:space="preserve"> such as cancer with </w:t>
      </w:r>
      <w:r w:rsidR="00EF376A" w:rsidRPr="00077804">
        <w:rPr>
          <w:color w:val="auto"/>
        </w:rPr>
        <w:t>multiple</w:t>
      </w:r>
      <w:r w:rsidR="001008AE" w:rsidRPr="00077804">
        <w:rPr>
          <w:color w:val="auto"/>
        </w:rPr>
        <w:t xml:space="preserve"> failure time</w:t>
      </w:r>
      <w:r w:rsidR="00F332CD" w:rsidRPr="00077804">
        <w:rPr>
          <w:color w:val="auto"/>
        </w:rPr>
        <w:t>s</w:t>
      </w:r>
      <w:r w:rsidR="001008AE" w:rsidRPr="00077804">
        <w:rPr>
          <w:color w:val="auto"/>
        </w:rPr>
        <w:t xml:space="preserve"> (i.e. death and relapse), there is </w:t>
      </w:r>
      <w:r w:rsidR="00F332CD" w:rsidRPr="00077804">
        <w:rPr>
          <w:color w:val="auto"/>
        </w:rPr>
        <w:t xml:space="preserve">an </w:t>
      </w:r>
      <w:r w:rsidR="001008AE" w:rsidRPr="00077804">
        <w:rPr>
          <w:color w:val="auto"/>
        </w:rPr>
        <w:t xml:space="preserve">interest to </w:t>
      </w:r>
      <w:r w:rsidR="00DC72FE" w:rsidRPr="00077804">
        <w:rPr>
          <w:color w:val="auto"/>
        </w:rPr>
        <w:t>examine</w:t>
      </w:r>
      <w:r w:rsidR="001008AE" w:rsidRPr="00077804">
        <w:rPr>
          <w:color w:val="auto"/>
        </w:rPr>
        <w:t xml:space="preserve"> </w:t>
      </w:r>
      <w:r w:rsidR="00DC72FE" w:rsidRPr="00077804">
        <w:rPr>
          <w:color w:val="auto"/>
        </w:rPr>
        <w:t xml:space="preserve">the joint </w:t>
      </w:r>
      <w:r w:rsidR="00C0614E" w:rsidRPr="00077804">
        <w:rPr>
          <w:color w:val="auto"/>
        </w:rPr>
        <w:t>or</w:t>
      </w:r>
      <w:r w:rsidR="00DC72FE" w:rsidRPr="00077804">
        <w:rPr>
          <w:color w:val="auto"/>
        </w:rPr>
        <w:t xml:space="preserve"> marginal survival </w:t>
      </w:r>
      <w:r w:rsidR="00C0614E" w:rsidRPr="00077804">
        <w:rPr>
          <w:color w:val="auto"/>
        </w:rPr>
        <w:t>distribution</w:t>
      </w:r>
      <w:r w:rsidR="00A867B0" w:rsidRPr="00077804">
        <w:rPr>
          <w:color w:val="auto"/>
        </w:rPr>
        <w:t>. Also,</w:t>
      </w:r>
      <w:r w:rsidR="00EB38A0" w:rsidRPr="00077804">
        <w:rPr>
          <w:color w:val="auto"/>
        </w:rPr>
        <w:t xml:space="preserve"> </w:t>
      </w:r>
      <w:r w:rsidR="00C0614E" w:rsidRPr="00077804">
        <w:rPr>
          <w:color w:val="auto"/>
        </w:rPr>
        <w:t>the marginal survival</w:t>
      </w:r>
      <w:r w:rsidR="00A424FF" w:rsidRPr="00077804">
        <w:rPr>
          <w:color w:val="auto"/>
        </w:rPr>
        <w:t xml:space="preserve"> </w:t>
      </w:r>
      <w:r w:rsidR="00635F56" w:rsidRPr="00077804">
        <w:rPr>
          <w:color w:val="auto"/>
        </w:rPr>
        <w:t>distribution</w:t>
      </w:r>
      <w:r w:rsidR="00093622" w:rsidRPr="00077804">
        <w:rPr>
          <w:color w:val="auto"/>
        </w:rPr>
        <w:t xml:space="preserve"> </w:t>
      </w:r>
      <w:r w:rsidR="00C0614E" w:rsidRPr="00077804">
        <w:rPr>
          <w:color w:val="auto"/>
        </w:rPr>
        <w:t xml:space="preserve">accommodated both </w:t>
      </w:r>
      <w:r w:rsidR="00A867B0" w:rsidRPr="00077804">
        <w:rPr>
          <w:color w:val="auto"/>
        </w:rPr>
        <w:t>zero and nonzero cure fraction</w:t>
      </w:r>
      <w:r w:rsidR="00093622" w:rsidRPr="00077804">
        <w:rPr>
          <w:color w:val="auto"/>
        </w:rPr>
        <w:t>s</w:t>
      </w:r>
      <w:r w:rsidR="00C0614E" w:rsidRPr="00077804">
        <w:rPr>
          <w:color w:val="auto"/>
        </w:rPr>
        <w:t xml:space="preserve"> for the event</w:t>
      </w:r>
      <w:r w:rsidR="00D90409" w:rsidRPr="00077804">
        <w:rPr>
          <w:color w:val="auto"/>
        </w:rPr>
        <w:t>-time</w:t>
      </w:r>
      <w:r w:rsidR="00EB38A0" w:rsidRPr="00077804">
        <w:rPr>
          <w:color w:val="auto"/>
        </w:rPr>
        <w:t>,</w:t>
      </w:r>
      <w:r w:rsidR="00376DE3" w:rsidRPr="00077804">
        <w:rPr>
          <w:color w:val="auto"/>
        </w:rPr>
        <w:t xml:space="preserve"> and</w:t>
      </w:r>
      <w:r w:rsidR="00A867B0" w:rsidRPr="00077804">
        <w:rPr>
          <w:color w:val="auto"/>
        </w:rPr>
        <w:t xml:space="preserve"> </w:t>
      </w:r>
      <w:r w:rsidR="00EB38A0" w:rsidRPr="00077804">
        <w:rPr>
          <w:color w:val="auto"/>
        </w:rPr>
        <w:t xml:space="preserve">in the joint survival distribution, </w:t>
      </w:r>
      <w:r w:rsidR="00A867B0" w:rsidRPr="00077804">
        <w:rPr>
          <w:color w:val="auto"/>
        </w:rPr>
        <w:t>a</w:t>
      </w:r>
      <w:r w:rsidR="00D90409" w:rsidRPr="00077804">
        <w:rPr>
          <w:color w:val="auto"/>
        </w:rPr>
        <w:t>n</w:t>
      </w:r>
      <w:r w:rsidR="00A867B0" w:rsidRPr="00077804">
        <w:rPr>
          <w:color w:val="auto"/>
        </w:rPr>
        <w:t xml:space="preserve"> </w:t>
      </w:r>
      <w:r w:rsidR="00106861" w:rsidRPr="00077804">
        <w:rPr>
          <w:color w:val="auto"/>
        </w:rPr>
        <w:t>individual</w:t>
      </w:r>
      <w:r w:rsidR="004151D0" w:rsidRPr="00077804">
        <w:rPr>
          <w:color w:val="auto"/>
        </w:rPr>
        <w:t>-</w:t>
      </w:r>
      <w:r w:rsidR="00A867B0" w:rsidRPr="00077804">
        <w:rPr>
          <w:color w:val="auto"/>
        </w:rPr>
        <w:t xml:space="preserve">specific frailty term </w:t>
      </w:r>
      <w:r w:rsidR="00093622" w:rsidRPr="00077804">
        <w:rPr>
          <w:color w:val="auto"/>
        </w:rPr>
        <w:t>is incorporated</w:t>
      </w:r>
      <w:r w:rsidR="00A867B0" w:rsidRPr="00077804">
        <w:rPr>
          <w:color w:val="auto"/>
        </w:rPr>
        <w:t xml:space="preserve"> to capture the correlation betwe</w:t>
      </w:r>
      <w:r w:rsidR="00174C94" w:rsidRPr="00077804">
        <w:rPr>
          <w:color w:val="auto"/>
        </w:rPr>
        <w:t xml:space="preserve">en </w:t>
      </w:r>
      <w:r w:rsidR="00093622" w:rsidRPr="00077804">
        <w:rPr>
          <w:color w:val="auto"/>
        </w:rPr>
        <w:t>the two event</w:t>
      </w:r>
      <w:r w:rsidR="00D90409" w:rsidRPr="00077804">
        <w:rPr>
          <w:color w:val="auto"/>
        </w:rPr>
        <w:t>-</w:t>
      </w:r>
      <w:r w:rsidR="00174C94" w:rsidRPr="00077804">
        <w:rPr>
          <w:color w:val="auto"/>
        </w:rPr>
        <w:t>time</w:t>
      </w:r>
      <w:r w:rsidR="00093622" w:rsidRPr="00077804">
        <w:rPr>
          <w:color w:val="auto"/>
        </w:rPr>
        <w:t xml:space="preserve"> outcome</w:t>
      </w:r>
      <w:r w:rsidR="00174C94" w:rsidRPr="00077804">
        <w:rPr>
          <w:color w:val="auto"/>
        </w:rPr>
        <w:t>s</w:t>
      </w:r>
      <w:r w:rsidR="00A867B0" w:rsidRPr="00077804">
        <w:rPr>
          <w:color w:val="auto"/>
        </w:rPr>
        <w:t>.</w:t>
      </w:r>
    </w:p>
    <w:p w14:paraId="61B8C9B4" w14:textId="3E26AEB1" w:rsidR="00A25789" w:rsidRPr="00077804" w:rsidRDefault="00174C94" w:rsidP="00EB7F9C">
      <w:pPr>
        <w:spacing w:line="480" w:lineRule="auto"/>
        <w:ind w:left="0" w:firstLine="720"/>
        <w:jc w:val="both"/>
        <w:rPr>
          <w:color w:val="auto"/>
        </w:rPr>
      </w:pPr>
      <w:r w:rsidRPr="00077804">
        <w:rPr>
          <w:color w:val="auto"/>
        </w:rPr>
        <w:t xml:space="preserve">Competing risk </w:t>
      </w:r>
      <w:r w:rsidR="00093622" w:rsidRPr="00077804">
        <w:rPr>
          <w:color w:val="auto"/>
        </w:rPr>
        <w:t>event-times are</w:t>
      </w:r>
      <w:r w:rsidRPr="00077804">
        <w:rPr>
          <w:color w:val="auto"/>
        </w:rPr>
        <w:t xml:space="preserve"> present when </w:t>
      </w:r>
      <w:r w:rsidR="00C63287" w:rsidRPr="00077804">
        <w:rPr>
          <w:color w:val="auto"/>
        </w:rPr>
        <w:t xml:space="preserve">individuals are </w:t>
      </w:r>
      <w:r w:rsidRPr="00077804">
        <w:rPr>
          <w:color w:val="auto"/>
        </w:rPr>
        <w:t xml:space="preserve">at risk of experience </w:t>
      </w:r>
      <w:r w:rsidR="00926345" w:rsidRPr="00077804">
        <w:rPr>
          <w:color w:val="auto"/>
        </w:rPr>
        <w:t>more than one mutually exclusive event</w:t>
      </w:r>
      <w:r w:rsidR="00C63287" w:rsidRPr="00077804">
        <w:rPr>
          <w:color w:val="auto"/>
        </w:rPr>
        <w:t>s</w:t>
      </w:r>
      <w:r w:rsidR="00926345" w:rsidRPr="00077804">
        <w:rPr>
          <w:color w:val="auto"/>
        </w:rPr>
        <w:t>, such as death from different cause</w:t>
      </w:r>
      <w:r w:rsidR="00093622" w:rsidRPr="00077804">
        <w:rPr>
          <w:color w:val="auto"/>
        </w:rPr>
        <w:t>s</w:t>
      </w:r>
      <w:r w:rsidR="00926345" w:rsidRPr="00077804">
        <w:rPr>
          <w:color w:val="auto"/>
        </w:rPr>
        <w:t>.</w:t>
      </w:r>
      <w:r w:rsidR="007D4B7E" w:rsidRPr="00077804">
        <w:rPr>
          <w:color w:val="auto"/>
        </w:rPr>
        <w:t xml:space="preserve"> </w:t>
      </w:r>
      <w:r w:rsidR="00EF376A" w:rsidRPr="00077804">
        <w:rPr>
          <w:color w:val="auto"/>
        </w:rPr>
        <w:t>Fifteen</w:t>
      </w:r>
      <w:r w:rsidR="007D4B7E" w:rsidRPr="00077804">
        <w:rPr>
          <w:color w:val="auto"/>
        </w:rPr>
        <w:t xml:space="preserve"> </w:t>
      </w:r>
      <w:r w:rsidR="007D4B7E" w:rsidRPr="00077804">
        <w:rPr>
          <w:color w:val="auto"/>
        </w:rPr>
        <w:lastRenderedPageBreak/>
        <w:t>(</w:t>
      </w:r>
      <w:r w:rsidR="00DE0918" w:rsidRPr="00077804">
        <w:rPr>
          <w:color w:val="auto"/>
        </w:rPr>
        <w:t>23.8</w:t>
      </w:r>
      <w:r w:rsidR="007D4B7E" w:rsidRPr="00077804">
        <w:rPr>
          <w:color w:val="auto"/>
        </w:rPr>
        <w:t xml:space="preserve">%) methodological articles developed joint models for </w:t>
      </w:r>
      <w:r w:rsidR="00CC428C" w:rsidRPr="00077804">
        <w:rPr>
          <w:color w:val="auto"/>
        </w:rPr>
        <w:t>c</w:t>
      </w:r>
      <w:r w:rsidR="007D4B7E" w:rsidRPr="00077804">
        <w:rPr>
          <w:color w:val="auto"/>
        </w:rPr>
        <w:t>ompeting risk</w:t>
      </w:r>
      <w:r w:rsidR="00EF376A" w:rsidRPr="00077804">
        <w:rPr>
          <w:color w:val="auto"/>
        </w:rPr>
        <w:t xml:space="preserve"> outcomes</w:t>
      </w:r>
      <w:r w:rsidR="007D4B7E" w:rsidRPr="00077804">
        <w:rPr>
          <w:color w:val="auto"/>
        </w:rPr>
        <w:t xml:space="preserve">. </w:t>
      </w:r>
      <w:r w:rsidR="00BD17E6" w:rsidRPr="00077804">
        <w:rPr>
          <w:color w:val="auto"/>
        </w:rPr>
        <w:t xml:space="preserve"> </w:t>
      </w:r>
      <w:r w:rsidR="00D2216C" w:rsidRPr="00077804">
        <w:rPr>
          <w:color w:val="auto"/>
        </w:rPr>
        <w:t xml:space="preserve">Modelling </w:t>
      </w:r>
      <w:r w:rsidR="00EF376A" w:rsidRPr="00077804">
        <w:rPr>
          <w:color w:val="auto"/>
        </w:rPr>
        <w:t xml:space="preserve">of </w:t>
      </w:r>
      <w:r w:rsidR="00D2216C" w:rsidRPr="00077804">
        <w:rPr>
          <w:color w:val="auto"/>
        </w:rPr>
        <w:t>the competing risk</w:t>
      </w:r>
      <w:r w:rsidR="00EF376A" w:rsidRPr="00077804">
        <w:rPr>
          <w:color w:val="auto"/>
        </w:rPr>
        <w:t>s</w:t>
      </w:r>
      <w:r w:rsidR="00D2216C" w:rsidRPr="00077804">
        <w:rPr>
          <w:color w:val="auto"/>
        </w:rPr>
        <w:t xml:space="preserve"> is mostly carried</w:t>
      </w:r>
      <w:r w:rsidR="00EF376A" w:rsidRPr="00077804">
        <w:rPr>
          <w:color w:val="auto"/>
        </w:rPr>
        <w:t xml:space="preserve"> out</w:t>
      </w:r>
      <w:r w:rsidR="00D2216C" w:rsidRPr="00077804">
        <w:rPr>
          <w:color w:val="auto"/>
        </w:rPr>
        <w:t xml:space="preserve"> by</w:t>
      </w:r>
      <w:r w:rsidR="00D06317" w:rsidRPr="00077804">
        <w:rPr>
          <w:color w:val="auto"/>
        </w:rPr>
        <w:t xml:space="preserve"> a caused specific </w:t>
      </w:r>
      <w:r w:rsidR="002174CD" w:rsidRPr="00077804">
        <w:rPr>
          <w:color w:val="auto"/>
        </w:rPr>
        <w:t xml:space="preserve">proportional </w:t>
      </w:r>
      <w:r w:rsidR="00D06317" w:rsidRPr="00077804">
        <w:rPr>
          <w:color w:val="auto"/>
        </w:rPr>
        <w:t>hazards model</w:t>
      </w:r>
      <w:r w:rsidR="00093622" w:rsidRPr="00077804">
        <w:rPr>
          <w:color w:val="auto"/>
        </w:rPr>
        <w:t xml:space="preserve"> </w:t>
      </w:r>
      <w:r w:rsidR="00D06317" w:rsidRPr="00077804">
        <w:rPr>
          <w:color w:val="auto"/>
        </w:rPr>
        <w:fldChar w:fldCharType="begin">
          <w:fldData xml:space="preserve">PEVuZE5vdGU+PENpdGU+PEF1dGhvcj5IdWFuZzwvQXV0aG9yPjxZZWFyPjIwMTE8L1llYXI+PFJl
Y051bT41PC9SZWNOdW0+PERpc3BsYXlUZXh0PlsxNiwgMTgsIDIyLCAyNywgMjksIDM3LCA0NSwg
NDksIDU2LCA2MSwgNzVdPC9EaXNwbGF5VGV4dD48cmVjb3JkPjxyZWMtbnVtYmVyPjU8L3JlYy1u
dW1iZXI+PGZvcmVpZ24ta2V5cz48a2V5IGFwcD0iRU4iIGRiLWlkPSJkdDJkZXI1MmI5NTUyMGVh
c3picHhzenFzZHcwYXZ0czJmcnoiIHRpbWVzdGFtcD0iMCI+NTwva2V5PjwvZm9yZWlnbi1rZXlz
PjxyZWYtdHlwZSBuYW1lPSJKb3VybmFsIEFydGljbGUiPjE3PC9yZWYtdHlwZT48Y29udHJpYnV0
b3JzPjxhdXRob3JzPjxhdXRob3I+WGluIEh1YW5nPC9hdXRob3I+PGF1dGhvcj5HYW5nIExpPC9h
dXRob3I+PGF1dGhvcj5Sb2JlcnQgTS4gRWxhc2hvZmY8L2F1dGhvcj48YXV0aG9yPkppYW54aW4g
UGFuPC9hdXRob3I+PC9hdXRob3JzPjwvY29udHJpYnV0b3JzPjx0aXRsZXM+PHRpdGxlPkEgZ2Vu
ZXJhbCBqb2ludCBtb2RlbCBmb3IgbG9uZ2l0dWRpbmFsIG1lYXN1cmVtZW50cyBhbmQgY29tcGV0
aW5nIHJpc2tzIHN1cnZpdmFsIGRhdGEgd2l0aCBoZXRlcm9nZW5lb3VzIHJhbmRvbSBlZmZlY3Rz
PC90aXRsZT48c2Vjb25kYXJ5LXRpdGxlPkxpZmV0aW1lIERhdGEgQW5hbC48L3NlY29uZGFyeS10
aXRsZT48L3RpdGxlcz48cGFnZXM+ODAtMTAwPC9wYWdlcz48dm9sdW1lPjE3PC92b2x1bWU+PG51
bWJlcj4xPC9udW1iZXI+PGRhdGVzPjx5ZWFyPjIwMTE8L3llYXI+PC9kYXRlcz48dXJscz48L3Vy
bHM+PC9yZWNvcmQ+PC9DaXRlPjxDaXRlPjxBdXRob3I+SHVhbmc8L0F1dGhvcj48WWVhcj4yMDEw
PC9ZZWFyPjxSZWNOdW0+NjwvUmVjTnVtPjxyZWNvcmQ+PHJlYy1udW1iZXI+NjwvcmVjLW51bWJl
cj48Zm9yZWlnbi1rZXlzPjxrZXkgYXBwPSJFTiIgZGItaWQ9ImR0MmRlcjUyYjk1NTIwZWFzemJw
eHN6cXNkdzBhdnRzMmZyeiIgdGltZXN0YW1wPSIwIj42PC9rZXk+PC9mb3JlaWduLWtleXM+PHJl
Zi10eXBlIG5hbWU9IkpvdXJuYWwgQXJ0aWNsZSI+MTc8L3JlZi10eXBlPjxjb250cmlidXRvcnM+
PGF1dGhvcnM+PGF1dGhvcj5YaW4gSHVhbmcgPC9hdXRob3I+PGF1dGhvcj5HYW5nIExpPC9hdXRo
b3I+PGF1dGhvcj5Sb2JlcnQgTS4gRWxhc2hvZmY8L2F1dGhvcj48L2F1dGhvcnM+PC9jb250cmli
dXRvcnM+PHRpdGxlcz48dGl0bGU+QSBqb2ludCBtb2RlbCBvZiBsb25naXR1ZGluYWwgYW5kIGNv
bXBldGluZyByaXNrcyBzdXJ2aXZhbCBkYXRhIHdpdGggaGV0ZXJvZ2VuZW91cyByYW5kb20gZWZm
ZWN0cyBhbmQgb3V0bHlpbmcgbG9uZ2l0dWRpbmFsIG1lYXN1cmVtZW50czwvdGl0bGU+PHNlY29u
ZGFyeS10aXRsZT5TdGF0aXN0aWNzIGFuZCBJdHMgSW50ZXJmYWNlPC9zZWNvbmRhcnktdGl0bGU+
PC90aXRsZXM+PHBhZ2VzPjE4NS0xOTU8L3BhZ2VzPjx2b2x1bWU+Mzwvdm9sdW1lPjxkYXRlcz48
eWVhcj4yMDEwPC95ZWFyPjwvZGF0ZXM+PHVybHM+PC91cmxzPjwvcmVjb3JkPjwvQ2l0ZT48Q2l0
ZT48QXV0aG9yPkx1PC9BdXRob3I+PFllYXI+MjAxNzwvWWVhcj48UmVjTnVtPjEzPC9SZWNOdW0+
PHJlY29yZD48cmVjLW51bWJlcj4xMzwvcmVjLW51bWJlcj48Zm9yZWlnbi1rZXlzPjxrZXkgYXBw
PSJFTiIgZGItaWQ9ImR0MmRlcjUyYjk1NTIwZWFzemJweHN6cXNkdzBhdnRzMmZyeiIgdGltZXN0
YW1wPSIwIj4xMzwva2V5PjwvZm9yZWlnbi1rZXlzPjxyZWYtdHlwZSBuYW1lPSJKb3VybmFsIEFy
dGljbGUiPjE3PC9yZWYtdHlwZT48Y29udHJpYnV0b3JzPjxhdXRob3JzPjxhdXRob3I+VGFvIEx1
PC9hdXRob3I+PC9hdXRob3JzPjwvY29udHJpYnV0b3JzPjx0aXRsZXM+PHRpdGxlPkJheWVzaWFu
IGluZmVyZW5jZSBvbiBsb25naXR1ZGluYWwtc3Vydml2YWwgZGF0YSB3aXRoIG11bHRpcGxlIGZl
YXR1cmVzPC90aXRsZT48c2Vjb25kYXJ5LXRpdGxlPkNvbXB1dGF0aW9uYWwgU3RhdGlzdGljczwv
c2Vjb25kYXJ5LXRpdGxlPjwvdGl0bGVzPjxwYWdlcz44NDUtODY2PC9wYWdlcz48dm9sdW1lPjMy
PC92b2x1bWU+PG51bWJlcj4zPC9udW1iZXI+PGRhdGVzPjx5ZWFyPjIwMTc8L3llYXI+PC9kYXRl
cz48dXJscz48L3VybHM+PC9yZWNvcmQ+PC9DaXRlPjxDaXRlPjxBdXRob3I+THU8L0F1dGhvcj48
WWVhcj4yMDE3PC9ZZWFyPjxSZWNOdW0+MjM8L1JlY051bT48cmVjb3JkPjxyZWMtbnVtYmVyPjIz
PC9yZWMtbnVtYmVyPjxmb3JlaWduLWtleXM+PGtleSBhcHA9IkVOIiBkYi1pZD0iZHQyZGVyNTJi
OTU1MjBlYXN6YnB4c3pxc2R3MGF2dHMyZnJ6IiB0aW1lc3RhbXA9IjAiPjIzPC9rZXk+PC9mb3Jl
aWduLWtleXM+PHJlZi10eXBlIG5hbWU9IkpvdXJuYWwgQXJ0aWNsZSI+MTc8L3JlZi10eXBlPjxj
b250cmlidXRvcnM+PGF1dGhvcnM+PGF1dGhvcj5UYW8gTHU8L2F1dGhvcj48YXV0aG9yPkNodW55
YW4gQ2FpPC9hdXRob3I+PGF1dGhvcj5NaW5nZ2VuIEx1PC9hdXRob3I+PGF1dGhvcj5KdW4gWmhh
bmc8L2F1dGhvcj48YXV0aG9yPkd1YW5nLUh1aSBEb25nPC9hdXRob3I+PGF1dGhvcj5NaW4gV2Fu
ZzwvYXV0aG9yPjwvYXV0aG9ycz48L2NvbnRyaWJ1dG9ycz48dGl0bGVzPjx0aXRsZT5CYXllc2lh
biB2YXJ5aW5nIGNvZWbvrIFjaWVudCBtaXhlZC1lZmZlY3RzIGpvaW50IG1vZGVscyB3aXRoIGFz
eW1tZXRyeSBhbmQgbWlzc2luZ25lc3M8L3RpdGxlPjxzZWNvbmRhcnktdGl0bGU+U3RhdGlzdGlj
YWwgTW9kZWxsaW5nPC9zZWNvbmRhcnktdGl0bGU+PC90aXRsZXM+PHBhZ2VzPjExNy0xNDE8L3Bh
Z2VzPjx2b2x1bWU+MTc8L3ZvbHVtZT48bnVtYmVyPjM8L251bWJlcj48ZGF0ZXM+PHllYXI+MjAx
NzwveWVhcj48L2RhdGVzPjx1cmxzPjwvdXJscz48L3JlY29yZD48L0NpdGU+PENpdGU+PEF1dGhv
cj5MdTwvQXV0aG9yPjxZZWFyPjIwMTc8L1llYXI+PFJlY051bT40MDwvUmVjTnVtPjxyZWNvcmQ+
PHJlYy1udW1iZXI+NDA8L3JlYy1udW1iZXI+PGZvcmVpZ24ta2V5cz48a2V5IGFwcD0iRU4iIGRi
LWlkPSJkdDJkZXI1MmI5NTUyMGVhc3picHhzenFzZHcwYXZ0czJmcnoiIHRpbWVzdGFtcD0iMCI+
NDA8L2tleT48L2ZvcmVpZ24ta2V5cz48cmVmLXR5cGUgbmFtZT0iSm91cm5hbCBBcnRpY2xlIj4x
NzwvcmVmLXR5cGU+PGNvbnRyaWJ1dG9ycz48YXV0aG9ycz48YXV0aG9yPlRhbyBMdTwvYXV0aG9y
PjxhdXRob3I+TWluZ2dlbiBMdTwvYXV0aG9yPjxhdXRob3I+TWluIFdhbmc8L2F1dGhvcj48YXV0
aG9yPkp1biBaaGFuZzwvYXV0aG9yPjxhdXRob3I+R3VhbmctSHVpIERvbmc8L2F1dGhvcj48YXV0
aG9yPllvbmcgWHU8L2F1dGhvcj48L2F1dGhvcnM+PC9jb250cmlidXRvcnM+PHRpdGxlcz48dGl0
bGU+UGFydGlhbGx5IGxpbmVhciBtaXhlZC1lZmZlY3RzIGpvaW50IG1vZGVscyBmb3Igc2tld2Vk
IGFuZCBtaXNzaW5nIGxvbmdpdHVkaW5hbCBjb21wZXRpbmcgcmlza3Mgb3V0Y29tZXM8L3RpdGxl
PjxzZWNvbmRhcnktdGl0bGU+Sm91cm5hbCBvZiBCaW9waGFybWFjZXV0aWNhbCBTdGF0aXN0aWNz
PC9zZWNvbmRhcnktdGl0bGU+PC90aXRsZXM+PGRhdGVzPjx5ZWFyPjIwMTc8L3llYXI+PC9kYXRl
cz48dXJscz48L3VybHM+PC9yZWNvcmQ+PC9DaXRlPjxDaXRlPjxBdXRob3I+UnVlPC9BdXRob3I+
PFllYXI+MjAxNzwvWWVhcj48UmVjTnVtPjU1PC9SZWNOdW0+PHJlY29yZD48cmVjLW51bWJlcj41
NTwvcmVjLW51bWJlcj48Zm9yZWlnbi1rZXlzPjxrZXkgYXBwPSJFTiIgZGItaWQ9ImR0MmRlcjUy
Yjk1NTIwZWFzemJweHN6cXNkdzBhdnRzMmZyeiIgdGltZXN0YW1wPSIwIj41NTwva2V5PjwvZm9y
ZWlnbi1rZXlzPjxyZWYtdHlwZSBuYW1lPSJKb3VybmFsIEFydGljbGUiPjE3PC9yZWYtdHlwZT48
Y29udHJpYnV0b3JzPjxhdXRob3JzPjxhdXRob3I+TW9udHNlcnJhdCBSdWU8L2F1dGhvcj48YXV0
aG9yPkVsZW5pLVJvc2FsaW5hIEFuZHJpbm9wb3Vsb3U8L2F1dGhvcj48YXV0aG9yPkRhbmlsbyBB
bHZhcmVzPC9hdXRob3I+PGF1dGhvcj5DYXJtZW4gQXJtZXJvPC9hdXRob3I+PGF1dGhvcj5BbmFi
ZWwgRm9ydGU8L2F1dGhvcj48YXV0aG9yPkxsdWlzIEJsYW5jaDwvYXV0aG9yPjwvYXV0aG9ycz48
L2NvbnRyaWJ1dG9ycz48dGl0bGVzPjx0aXRsZT5CYXllc2lhbiBqb2ludCBtb2RlbGluZyBvZiBi
aXZhcmlhdGUgbG9uZ2l0dWRpbmFsIGFuZCBjb21wZXRpbmcgcmlza3MgZGF0YTogQW4gYXBwbGlj
YXRpb24gdG8gc3R1ZHkgcGF0aWVudC12ZW50aWxhdG9yIGFzeW5jaHJvbmllcyBpbiBjcml0aWNh
bCBjYXJlIHBhdGllbnRzPC90aXRsZT48c2Vjb25kYXJ5LXRpdGxlPkJpb21ldHJpY2FsIEpvdXJu
YWw8L3NlY29uZGFyeS10aXRsZT48L3RpdGxlcz48cGFnZXM+MTE4NC0xMjAzPC9wYWdlcz48dm9s
dW1lPjU5PC92b2x1bWU+PG51bWJlcj42PC9udW1iZXI+PGRhdGVzPjx5ZWFyPjIwMTc8L3llYXI+
PC9kYXRlcz48dXJscz48L3VybHM+PC9yZWNvcmQ+PC9DaXRlPjxDaXRlPjxBdXRob3I+THU8L0F1
dGhvcj48WWVhcj4yMDE3PC9ZZWFyPjxSZWNOdW0+NjY8L1JlY051bT48cmVjb3JkPjxyZWMtbnVt
YmVyPjY2PC9yZWMtbnVtYmVyPjxmb3JlaWduLWtleXM+PGtleSBhcHA9IkVOIiBkYi1pZD0iZHQy
ZGVyNTJiOTU1MjBlYXN6YnB4c3pxc2R3MGF2dHMyZnJ6IiB0aW1lc3RhbXA9IjAiPjY2PC9rZXk+
PC9mb3JlaWduLWtleXM+PHJlZi10eXBlIG5hbWU9IkpvdXJuYWwgQXJ0aWNsZSI+MTc8L3JlZi10
eXBlPjxjb250cmlidXRvcnM+PGF1dGhvcnM+PGF1dGhvcj5UYW8gTHU8L2F1dGhvcj48L2F1dGhv
cnM+PC9jb250cmlidXRvcnM+PHRpdGxlcz48dGl0bGU+U2ltdWx0YW5lb3VzIGluZmVyZW5jZSBm
b3Igc2VtaXBhcmFtZXRyaWMgbWl4ZWQtZWZmZWN0cyBqb2ludCBtb2RlbHMgd2l0aCBza2V3IGRp
c3RyaWJ1dGlvbiBhbmQgY292YXJpYXRlIG1lYXN1cmVtZW50IGVycm9yIGZvciBsb25naXR1ZGlu
YWwgY29tcGV0aW5nIHJpc2tzIGRhdGEgYW5hbHlzaXM8L3RpdGxlPjxzZWNvbmRhcnktdGl0bGU+
Sm91cm5hbCBvZiBCaW9waGFybWFjZXV0aWNhbCBTdGF0aXN0aWNzPC9zZWNvbmRhcnktdGl0bGU+
PC90aXRsZXM+PHBhZ2VzPjEwMDktMTAyNzwvcGFnZXM+PHZvbHVtZT4yNzwvdm9sdW1lPjxudW1i
ZXI+NjwvbnVtYmVyPjxkYXRlcz48eWVhcj4yMDE3PC95ZWFyPjwvZGF0ZXM+PHVybHM+PC91cmxz
PjwvcmVjb3JkPjwvQ2l0ZT48Q2l0ZT48QXV0aG9yPkx1PC9BdXRob3I+PFllYXI+MjAxNzwvWWVh
cj48UmVjTnVtPjczPC9SZWNOdW0+PHJlY29yZD48cmVjLW51bWJlcj43MzwvcmVjLW51bWJlcj48
Zm9yZWlnbi1rZXlzPjxrZXkgYXBwPSJFTiIgZGItaWQ9ImR0MmRlcjUyYjk1NTIwZWFzemJweHN6
cXNkdzBhdnRzMmZyeiIgdGltZXN0YW1wPSIwIj43Mzwva2V5PjwvZm9yZWlnbi1rZXlzPjxyZWYt
dHlwZSBuYW1lPSJKb3VybmFsIEFydGljbGUiPjE3PC9yZWYtdHlwZT48Y29udHJpYnV0b3JzPjxh
dXRob3JzPjxhdXRob3I+VGFvIEx1PC9hdXRob3I+PC9hdXRob3JzPjwvY29udHJpYnV0b3JzPjx0
aXRsZXM+PHRpdGxlPkJheWVzaWFuIHNlbWlwYXJhbWV0cmljIG1peGVkLWVmZmVjdHMgam9pbnQg
bW9kZWxzIGZvciBhbmFseXNpcyBvZiBsb25naXR1ZGluYWwtY29tcGV0aW5nIHJpc2tzIGRhdGEg
d2l0aCBza2V3IGRpc3RyaWJ1dGlvbjwvdGl0bGU+PHNlY29uZGFyeS10aXRsZT5TdGF0aXN0aWNz
IGFuZCBJdHMgSW50ZXJmYWNlPC9zZWNvbmRhcnktdGl0bGU+PC90aXRsZXM+PHBhZ2VzPjQ0MS00
NTA8L3BhZ2VzPjx2b2x1bWU+MTA8L3ZvbHVtZT48ZGF0ZXM+PHllYXI+MjAxNzwveWVhcj48L2Rh
dGVzPjx1cmxzPjwvdXJscz48L3JlY29yZD48L0NpdGU+PENpdGU+PEF1dGhvcj5IdTwvQXV0aG9y
PjxZZWFyPjIwMDk8L1llYXI+PFJlY051bT4xMTI8L1JlY051bT48cmVjb3JkPjxyZWMtbnVtYmVy
PjExMjwvcmVjLW51bWJlcj48Zm9yZWlnbi1rZXlzPjxrZXkgYXBwPSJFTiIgZGItaWQ9ImR0MmRl
cjUyYjk1NTIwZWFzemJweHN6cXNkdzBhdnRzMmZyeiIgdGltZXN0YW1wPSIwIj4xMTI8L2tleT48
L2ZvcmVpZ24ta2V5cz48cmVmLXR5cGUgbmFtZT0iSm91cm5hbCBBcnRpY2xlIj4xNzwvcmVmLXR5
cGU+PGNvbnRyaWJ1dG9ycz48YXV0aG9ycz48YXV0aG9yPkh1LCBXZW5odWE8L2F1dGhvcj48YXV0
aG9yPkxpLCBHYW5nPC9hdXRob3I+PGF1dGhvcj5MaSwgTmluZzwvYXV0aG9yPjwvYXV0aG9ycz48
L2NvbnRyaWJ1dG9ycz48dGl0bGVzPjx0aXRsZT5BIEJheWVzaWFuIGFwcHJvYWNoIHRvIGpvaW50
IGFuYWx5c2lzIG9mIGxvbmdpdHVkaW5hbCBtZWFzdXJlbWVudHMgYW5kIGNvbXBldGluZyByaXNr
cyBmYWlsdXJlIHRpbWUgZGF0YTwvdGl0bGU+PHNlY29uZGFyeS10aXRsZT5TdGF0aXN0aWNzIGlu
IE1lZGljaW5lPC9zZWNvbmRhcnktdGl0bGU+PGFsdC10aXRsZT5TdGF0IE1lZDwvYWx0LXRpdGxl
PjwvdGl0bGVzPjxwYWdlcz4xNjAxLTE2MTk8L3BhZ2VzPjx2b2x1bWU+Mjg8L3ZvbHVtZT48bnVt
YmVyPjExPC9udW1iZXI+PGtleXdvcmRzPjxrZXl3b3JkPkFsZ29yaXRobXM8L2tleXdvcmQ+PGtl
eXdvcmQ+KkJheWVzIFRoZW9yZW08L2tleXdvcmQ+PGtleXdvcmQ+Rm9sbG93LVVwIFN0dWRpZXM8
L2tleXdvcmQ+PGtleXdvcmQ+SHVtYW5zPC9rZXl3b3JkPjxrZXl3b3JkPkxpa2VsaWhvb2QgRnVu
Y3Rpb25zPC9rZXl3b3JkPjxrZXl3b3JkPkxpbmVhciBNb2RlbHM8L2tleXdvcmQ+PGtleXdvcmQ+
TG9uZ2l0dWRpbmFsIFN0dWRpZXM8L2tleXdvcmQ+PGtleXdvcmQ+THVuZyBEaXNlYXNlcywgSW50
ZXJzdGl0aWFsLyp0aGVyYXB5PC9rZXl3b3JkPjxrZXl3b3JkPk1hcmtvdiBDaGFpbnM8L2tleXdv
cmQ+PGtleXdvcmQ+Kk1vZGVscywgU3RhdGlzdGljYWw8L2tleXdvcmQ+PGtleXdvcmQ+TW9udGUg
Q2FybG8gTWV0aG9kPC9rZXl3b3JkPjxrZXl3b3JkPlByb3BvcnRpb25hbCBIYXphcmRzIE1vZGVs
czwva2V5d29yZD48a2V5d29yZD5SYW5kb21pemVkIENvbnRyb2xsZWQgVHJpYWxzIGFzIFRvcGlj
PC9rZXl3b3JkPjxrZXl3b3JkPipSaXNrIEFzc2Vzc21lbnQ8L2tleXdvcmQ+PGtleXdvcmQ+Umlz
ayBGYWN0b3JzPC9rZXl3b3JkPjxrZXl3b3JkPlRpbWUgRmFjdG9yczwva2V5d29yZD48a2V5d29y
ZD5UcmVhdG1lbnQgRmFpbHVyZTwva2V5d29yZD48a2V5d29yZD5UcmVhdG1lbnQgT3V0Y29tZTwv
a2V5d29yZD48L2tleXdvcmRzPjxkYXRlcz48eWVhcj4yMDA5PC95ZWFyPjwvZGF0ZXM+PGlzYm4+
MDI3Ny02NzE1JiN4RDsxMDk3LTAyNTg8L2lzYm4+PGFjY2Vzc2lvbi1udW0+MTkzMDg5MTk8L2Fj
Y2Vzc2lvbi1udW0+PHVybHM+PHJlbGF0ZWQtdXJscz48dXJsPmh0dHBzOi8vd3d3Lm5jYmkubmxt
Lm5paC5nb3YvcHVibWVkLzE5MzA4OTE5PC91cmw+PHVybD5odHRwczovL3d3dy5uY2JpLm5sbS5u
aWguZ292L3BtYy9hcnRpY2xlcy9QTUMzMTY4NTY1LzwvdXJsPjwvcmVsYXRlZC11cmxzPjwvdXJs
cz48ZWxlY3Ryb25pYy1yZXNvdXJjZS1udW0+MTAuMTAwMi9zaW0uMzU2MjwvZWxlY3Ryb25pYy1y
ZXNvdXJjZS1udW0+PHJlbW90ZS1kYXRhYmFzZS1uYW1lPlB1Yk1lZDwvcmVtb3RlLWRhdGFiYXNl
LW5hbWU+PGxhbmd1YWdlPmVuZzwvbGFuZ3VhZ2U+PC9yZWNvcmQ+PC9DaXRlPjxDaXRlPjxBdXRo
b3I+QW5kcmlub3BvdWxvdTwvQXV0aG9yPjxZZWFyPjIwMTc8L1llYXI+PFJlY051bT40OTwvUmVj
TnVtPjxyZWNvcmQ+PHJlYy1udW1iZXI+NDk8L3JlYy1udW1iZXI+PGZvcmVpZ24ta2V5cz48a2V5
IGFwcD0iRU4iIGRiLWlkPSJkdDJkZXI1MmI5NTUyMGVhc3picHhzenFzZHcwYXZ0czJmcnoiIHRp
bWVzdGFtcD0iMCI+NDk8L2tleT48L2ZvcmVpZ24ta2V5cz48cmVmLXR5cGUgbmFtZT0iSm91cm5h
bCBBcnRpY2xlIj4xNzwvcmVmLXR5cGU+PGNvbnRyaWJ1dG9ycz48YXV0aG9ycz48YXV0aG9yPkVs
ZW5pLVJvc2FsaW5hIEFuZHJpbm9wb3Vsb3U8L2F1dGhvcj48YXV0aG9yPkQgUml6b3BvdWxvczwv
YXV0aG9yPjxhdXRob3I+Sm9oYW5uYSBKTSBUYWtrZW5iZXJnPC9hdXRob3I+PGF1dGhvcj5FIExl
c2FmZnJlPC9hdXRob3I+PC9hdXRob3JzPjwvY29udHJpYnV0b3JzPjx0aXRsZXM+PHRpdGxlPkNv
bWJpbmVkIGR5bmFtaWMgcHJlZGljdGlvbnMgdXNpbmcgam9pbnQgbW9kZWxzIG9mIHR3byBsb25n
aXR1ZGluYWwgb3V0Y29tZXMgYW5kIGNvbXBldGluZyByaXNrIGRhdGE8L3RpdGxlPjxzZWNvbmRh
cnktdGl0bGU+U3RhdGlzdGljYWwgTWV0aG9kcyBpbiBNZWRpY2FsIFJlc2VhcmNoPC9zZWNvbmRh
cnktdGl0bGU+PC90aXRsZXM+PHBlcmlvZGljYWw+PGZ1bGwtdGl0bGU+U3RhdGlzdGljYWwgbWV0
aG9kcyBpbiBtZWRpY2FsIHJlc2VhcmNoPC9mdWxsLXRpdGxlPjxhYmJyLTE+U3RhdCBNZXRob2Rz
IE1lZCBSZXM8L2FiYnItMT48L3BlcmlvZGljYWw+PHBhZ2VzPjE3ODctMTgwMTwvcGFnZXM+PHZv
bHVtZT4yNjwvdm9sdW1lPjxudW1iZXI+NDwvbnVtYmVyPjxkYXRlcz48eWVhcj4yMDE3PC95ZWFy
PjwvZGF0ZXM+PHVybHM+PC91cmxzPjwvcmVjb3JkPjwvQ2l0ZT48Q2l0ZT48QXV0aG9yPkFuZHJp
bm9wb3Vsb3U8L0F1dGhvcj48WWVhcj4yMDE0PC9ZZWFyPjxSZWNOdW0+Mjg8L1JlY051bT48cmVj
b3JkPjxyZWMtbnVtYmVyPjI4PC9yZWMtbnVtYmVyPjxmb3JlaWduLWtleXM+PGtleSBhcHA9IkVO
IiBkYi1pZD0iZHQyZGVyNTJiOTU1MjBlYXN6YnB4c3pxc2R3MGF2dHMyZnJ6IiB0aW1lc3RhbXA9
IjAiPjI4PC9rZXk+PC9mb3JlaWduLWtleXM+PHJlZi10eXBlIG5hbWU9IkpvdXJuYWwgQXJ0aWNs
ZSI+MTc8L3JlZi10eXBlPjxjb250cmlidXRvcnM+PGF1dGhvcnM+PGF1dGhvcj5FbGVuaS1Sb3Nh
bGluYSBBbmRyaW5vcG91bG91PC9hdXRob3I+PGF1dGhvcj5EaW1pdHJpcyBSaXpvcG91bG9zPC9h
dXRob3I+PGF1dGhvcj5Kb2hhbm5hIEouIE0uIFRha2tlbmJlcmc8L2F1dGhvcj48YXV0aG9yPkVt
bWFudWVsIExlc2FmZnJlPC9hdXRob3I+PC9hdXRob3JzPjwvY29udHJpYnV0b3JzPjx0aXRsZXM+
PHRpdGxlPkpvaW50IG1vZGVsaW5nIG9mIHR3byBsb25naXR1ZGluYWwgb3V0Y29tZXMgYW5kIGNv
bXBldGluZyByaXNrIGRhdGE8L3RpdGxlPjxzZWNvbmRhcnktdGl0bGU+U3RhdGlzdGljcyBpbiBN
ZWRpY2luZTwvc2Vjb25kYXJ5LXRpdGxlPjwvdGl0bGVzPjxwYWdlcz4zMTY3LTMxNzg8L3BhZ2Vz
Pjx2b2x1bWU+MzM8L3ZvbHVtZT48ZGF0ZXM+PHllYXI+MjAxNDwveWVhcj48L2RhdGVzPjx1cmxz
PjwvdXJscz48L3JlY29yZD48L0NpdGU+PC9FbmROb3RlPn==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IdWFuZzwvQXV0aG9yPjxZZWFyPjIwMTE8L1llYXI+PFJl
Y051bT41PC9SZWNOdW0+PERpc3BsYXlUZXh0PlsxNiwgMTgsIDIyLCAyNywgMjksIDM3LCA0NSwg
NDksIDU2LCA2MSwgNzVdPC9EaXNwbGF5VGV4dD48cmVjb3JkPjxyZWMtbnVtYmVyPjU8L3JlYy1u
dW1iZXI+PGZvcmVpZ24ta2V5cz48a2V5IGFwcD0iRU4iIGRiLWlkPSJkdDJkZXI1MmI5NTUyMGVh
c3picHhzenFzZHcwYXZ0czJmcnoiIHRpbWVzdGFtcD0iMCI+NTwva2V5PjwvZm9yZWlnbi1rZXlz
PjxyZWYtdHlwZSBuYW1lPSJKb3VybmFsIEFydGljbGUiPjE3PC9yZWYtdHlwZT48Y29udHJpYnV0
b3JzPjxhdXRob3JzPjxhdXRob3I+WGluIEh1YW5nPC9hdXRob3I+PGF1dGhvcj5HYW5nIExpPC9h
dXRob3I+PGF1dGhvcj5Sb2JlcnQgTS4gRWxhc2hvZmY8L2F1dGhvcj48YXV0aG9yPkppYW54aW4g
UGFuPC9hdXRob3I+PC9hdXRob3JzPjwvY29udHJpYnV0b3JzPjx0aXRsZXM+PHRpdGxlPkEgZ2Vu
ZXJhbCBqb2ludCBtb2RlbCBmb3IgbG9uZ2l0dWRpbmFsIG1lYXN1cmVtZW50cyBhbmQgY29tcGV0
aW5nIHJpc2tzIHN1cnZpdmFsIGRhdGEgd2l0aCBoZXRlcm9nZW5lb3VzIHJhbmRvbSBlZmZlY3Rz
PC90aXRsZT48c2Vjb25kYXJ5LXRpdGxlPkxpZmV0aW1lIERhdGEgQW5hbC48L3NlY29uZGFyeS10
aXRsZT48L3RpdGxlcz48cGFnZXM+ODAtMTAwPC9wYWdlcz48dm9sdW1lPjE3PC92b2x1bWU+PG51
bWJlcj4xPC9udW1iZXI+PGRhdGVzPjx5ZWFyPjIwMTE8L3llYXI+PC9kYXRlcz48dXJscz48L3Vy
bHM+PC9yZWNvcmQ+PC9DaXRlPjxDaXRlPjxBdXRob3I+SHVhbmc8L0F1dGhvcj48WWVhcj4yMDEw
PC9ZZWFyPjxSZWNOdW0+NjwvUmVjTnVtPjxyZWNvcmQ+PHJlYy1udW1iZXI+NjwvcmVjLW51bWJl
cj48Zm9yZWlnbi1rZXlzPjxrZXkgYXBwPSJFTiIgZGItaWQ9ImR0MmRlcjUyYjk1NTIwZWFzemJw
eHN6cXNkdzBhdnRzMmZyeiIgdGltZXN0YW1wPSIwIj42PC9rZXk+PC9mb3JlaWduLWtleXM+PHJl
Zi10eXBlIG5hbWU9IkpvdXJuYWwgQXJ0aWNsZSI+MTc8L3JlZi10eXBlPjxjb250cmlidXRvcnM+
PGF1dGhvcnM+PGF1dGhvcj5YaW4gSHVhbmcgPC9hdXRob3I+PGF1dGhvcj5HYW5nIExpPC9hdXRo
b3I+PGF1dGhvcj5Sb2JlcnQgTS4gRWxhc2hvZmY8L2F1dGhvcj48L2F1dGhvcnM+PC9jb250cmli
dXRvcnM+PHRpdGxlcz48dGl0bGU+QSBqb2ludCBtb2RlbCBvZiBsb25naXR1ZGluYWwgYW5kIGNv
bXBldGluZyByaXNrcyBzdXJ2aXZhbCBkYXRhIHdpdGggaGV0ZXJvZ2VuZW91cyByYW5kb20gZWZm
ZWN0cyBhbmQgb3V0bHlpbmcgbG9uZ2l0dWRpbmFsIG1lYXN1cmVtZW50czwvdGl0bGU+PHNlY29u
ZGFyeS10aXRsZT5TdGF0aXN0aWNzIGFuZCBJdHMgSW50ZXJmYWNlPC9zZWNvbmRhcnktdGl0bGU+
PC90aXRsZXM+PHBhZ2VzPjE4NS0xOTU8L3BhZ2VzPjx2b2x1bWU+Mzwvdm9sdW1lPjxkYXRlcz48
eWVhcj4yMDEwPC95ZWFyPjwvZGF0ZXM+PHVybHM+PC91cmxzPjwvcmVjb3JkPjwvQ2l0ZT48Q2l0
ZT48QXV0aG9yPkx1PC9BdXRob3I+PFllYXI+MjAxNzwvWWVhcj48UmVjTnVtPjEzPC9SZWNOdW0+
PHJlY29yZD48cmVjLW51bWJlcj4xMzwvcmVjLW51bWJlcj48Zm9yZWlnbi1rZXlzPjxrZXkgYXBw
PSJFTiIgZGItaWQ9ImR0MmRlcjUyYjk1NTIwZWFzemJweHN6cXNkdzBhdnRzMmZyeiIgdGltZXN0
YW1wPSIwIj4xMzwva2V5PjwvZm9yZWlnbi1rZXlzPjxyZWYtdHlwZSBuYW1lPSJKb3VybmFsIEFy
dGljbGUiPjE3PC9yZWYtdHlwZT48Y29udHJpYnV0b3JzPjxhdXRob3JzPjxhdXRob3I+VGFvIEx1
PC9hdXRob3I+PC9hdXRob3JzPjwvY29udHJpYnV0b3JzPjx0aXRsZXM+PHRpdGxlPkJheWVzaWFu
IGluZmVyZW5jZSBvbiBsb25naXR1ZGluYWwtc3Vydml2YWwgZGF0YSB3aXRoIG11bHRpcGxlIGZl
YXR1cmVzPC90aXRsZT48c2Vjb25kYXJ5LXRpdGxlPkNvbXB1dGF0aW9uYWwgU3RhdGlzdGljczwv
c2Vjb25kYXJ5LXRpdGxlPjwvdGl0bGVzPjxwYWdlcz44NDUtODY2PC9wYWdlcz48dm9sdW1lPjMy
PC92b2x1bWU+PG51bWJlcj4zPC9udW1iZXI+PGRhdGVzPjx5ZWFyPjIwMTc8L3llYXI+PC9kYXRl
cz48dXJscz48L3VybHM+PC9yZWNvcmQ+PC9DaXRlPjxDaXRlPjxBdXRob3I+THU8L0F1dGhvcj48
WWVhcj4yMDE3PC9ZZWFyPjxSZWNOdW0+MjM8L1JlY051bT48cmVjb3JkPjxyZWMtbnVtYmVyPjIz
PC9yZWMtbnVtYmVyPjxmb3JlaWduLWtleXM+PGtleSBhcHA9IkVOIiBkYi1pZD0iZHQyZGVyNTJi
OTU1MjBlYXN6YnB4c3pxc2R3MGF2dHMyZnJ6IiB0aW1lc3RhbXA9IjAiPjIzPC9rZXk+PC9mb3Jl
aWduLWtleXM+PHJlZi10eXBlIG5hbWU9IkpvdXJuYWwgQXJ0aWNsZSI+MTc8L3JlZi10eXBlPjxj
b250cmlidXRvcnM+PGF1dGhvcnM+PGF1dGhvcj5UYW8gTHU8L2F1dGhvcj48YXV0aG9yPkNodW55
YW4gQ2FpPC9hdXRob3I+PGF1dGhvcj5NaW5nZ2VuIEx1PC9hdXRob3I+PGF1dGhvcj5KdW4gWmhh
bmc8L2F1dGhvcj48YXV0aG9yPkd1YW5nLUh1aSBEb25nPC9hdXRob3I+PGF1dGhvcj5NaW4gV2Fu
ZzwvYXV0aG9yPjwvYXV0aG9ycz48L2NvbnRyaWJ1dG9ycz48dGl0bGVzPjx0aXRsZT5CYXllc2lh
biB2YXJ5aW5nIGNvZWbvrIFjaWVudCBtaXhlZC1lZmZlY3RzIGpvaW50IG1vZGVscyB3aXRoIGFz
eW1tZXRyeSBhbmQgbWlzc2luZ25lc3M8L3RpdGxlPjxzZWNvbmRhcnktdGl0bGU+U3RhdGlzdGlj
YWwgTW9kZWxsaW5nPC9zZWNvbmRhcnktdGl0bGU+PC90aXRsZXM+PHBhZ2VzPjExNy0xNDE8L3Bh
Z2VzPjx2b2x1bWU+MTc8L3ZvbHVtZT48bnVtYmVyPjM8L251bWJlcj48ZGF0ZXM+PHllYXI+MjAx
NzwveWVhcj48L2RhdGVzPjx1cmxzPjwvdXJscz48L3JlY29yZD48L0NpdGU+PENpdGU+PEF1dGhv
cj5MdTwvQXV0aG9yPjxZZWFyPjIwMTc8L1llYXI+PFJlY051bT40MDwvUmVjTnVtPjxyZWNvcmQ+
PHJlYy1udW1iZXI+NDA8L3JlYy1udW1iZXI+PGZvcmVpZ24ta2V5cz48a2V5IGFwcD0iRU4iIGRi
LWlkPSJkdDJkZXI1MmI5NTUyMGVhc3picHhzenFzZHcwYXZ0czJmcnoiIHRpbWVzdGFtcD0iMCI+
NDA8L2tleT48L2ZvcmVpZ24ta2V5cz48cmVmLXR5cGUgbmFtZT0iSm91cm5hbCBBcnRpY2xlIj4x
NzwvcmVmLXR5cGU+PGNvbnRyaWJ1dG9ycz48YXV0aG9ycz48YXV0aG9yPlRhbyBMdTwvYXV0aG9y
PjxhdXRob3I+TWluZ2dlbiBMdTwvYXV0aG9yPjxhdXRob3I+TWluIFdhbmc8L2F1dGhvcj48YXV0
aG9yPkp1biBaaGFuZzwvYXV0aG9yPjxhdXRob3I+R3VhbmctSHVpIERvbmc8L2F1dGhvcj48YXV0
aG9yPllvbmcgWHU8L2F1dGhvcj48L2F1dGhvcnM+PC9jb250cmlidXRvcnM+PHRpdGxlcz48dGl0
bGU+UGFydGlhbGx5IGxpbmVhciBtaXhlZC1lZmZlY3RzIGpvaW50IG1vZGVscyBmb3Igc2tld2Vk
IGFuZCBtaXNzaW5nIGxvbmdpdHVkaW5hbCBjb21wZXRpbmcgcmlza3Mgb3V0Y29tZXM8L3RpdGxl
PjxzZWNvbmRhcnktdGl0bGU+Sm91cm5hbCBvZiBCaW9waGFybWFjZXV0aWNhbCBTdGF0aXN0aWNz
PC9zZWNvbmRhcnktdGl0bGU+PC90aXRsZXM+PGRhdGVzPjx5ZWFyPjIwMTc8L3llYXI+PC9kYXRl
cz48dXJscz48L3VybHM+PC9yZWNvcmQ+PC9DaXRlPjxDaXRlPjxBdXRob3I+UnVlPC9BdXRob3I+
PFllYXI+MjAxNzwvWWVhcj48UmVjTnVtPjU1PC9SZWNOdW0+PHJlY29yZD48cmVjLW51bWJlcj41
NTwvcmVjLW51bWJlcj48Zm9yZWlnbi1rZXlzPjxrZXkgYXBwPSJFTiIgZGItaWQ9ImR0MmRlcjUy
Yjk1NTIwZWFzemJweHN6cXNkdzBhdnRzMmZyeiIgdGltZXN0YW1wPSIwIj41NTwva2V5PjwvZm9y
ZWlnbi1rZXlzPjxyZWYtdHlwZSBuYW1lPSJKb3VybmFsIEFydGljbGUiPjE3PC9yZWYtdHlwZT48
Y29udHJpYnV0b3JzPjxhdXRob3JzPjxhdXRob3I+TW9udHNlcnJhdCBSdWU8L2F1dGhvcj48YXV0
aG9yPkVsZW5pLVJvc2FsaW5hIEFuZHJpbm9wb3Vsb3U8L2F1dGhvcj48YXV0aG9yPkRhbmlsbyBB
bHZhcmVzPC9hdXRob3I+PGF1dGhvcj5DYXJtZW4gQXJtZXJvPC9hdXRob3I+PGF1dGhvcj5BbmFi
ZWwgRm9ydGU8L2F1dGhvcj48YXV0aG9yPkxsdWlzIEJsYW5jaDwvYXV0aG9yPjwvYXV0aG9ycz48
L2NvbnRyaWJ1dG9ycz48dGl0bGVzPjx0aXRsZT5CYXllc2lhbiBqb2ludCBtb2RlbGluZyBvZiBi
aXZhcmlhdGUgbG9uZ2l0dWRpbmFsIGFuZCBjb21wZXRpbmcgcmlza3MgZGF0YTogQW4gYXBwbGlj
YXRpb24gdG8gc3R1ZHkgcGF0aWVudC12ZW50aWxhdG9yIGFzeW5jaHJvbmllcyBpbiBjcml0aWNh
bCBjYXJlIHBhdGllbnRzPC90aXRsZT48c2Vjb25kYXJ5LXRpdGxlPkJpb21ldHJpY2FsIEpvdXJu
YWw8L3NlY29uZGFyeS10aXRsZT48L3RpdGxlcz48cGFnZXM+MTE4NC0xMjAzPC9wYWdlcz48dm9s
dW1lPjU5PC92b2x1bWU+PG51bWJlcj42PC9udW1iZXI+PGRhdGVzPjx5ZWFyPjIwMTc8L3llYXI+
PC9kYXRlcz48dXJscz48L3VybHM+PC9yZWNvcmQ+PC9DaXRlPjxDaXRlPjxBdXRob3I+THU8L0F1
dGhvcj48WWVhcj4yMDE3PC9ZZWFyPjxSZWNOdW0+NjY8L1JlY051bT48cmVjb3JkPjxyZWMtbnVt
YmVyPjY2PC9yZWMtbnVtYmVyPjxmb3JlaWduLWtleXM+PGtleSBhcHA9IkVOIiBkYi1pZD0iZHQy
ZGVyNTJiOTU1MjBlYXN6YnB4c3pxc2R3MGF2dHMyZnJ6IiB0aW1lc3RhbXA9IjAiPjY2PC9rZXk+
PC9mb3JlaWduLWtleXM+PHJlZi10eXBlIG5hbWU9IkpvdXJuYWwgQXJ0aWNsZSI+MTc8L3JlZi10
eXBlPjxjb250cmlidXRvcnM+PGF1dGhvcnM+PGF1dGhvcj5UYW8gTHU8L2F1dGhvcj48L2F1dGhv
cnM+PC9jb250cmlidXRvcnM+PHRpdGxlcz48dGl0bGU+U2ltdWx0YW5lb3VzIGluZmVyZW5jZSBm
b3Igc2VtaXBhcmFtZXRyaWMgbWl4ZWQtZWZmZWN0cyBqb2ludCBtb2RlbHMgd2l0aCBza2V3IGRp
c3RyaWJ1dGlvbiBhbmQgY292YXJpYXRlIG1lYXN1cmVtZW50IGVycm9yIGZvciBsb25naXR1ZGlu
YWwgY29tcGV0aW5nIHJpc2tzIGRhdGEgYW5hbHlzaXM8L3RpdGxlPjxzZWNvbmRhcnktdGl0bGU+
Sm91cm5hbCBvZiBCaW9waGFybWFjZXV0aWNhbCBTdGF0aXN0aWNzPC9zZWNvbmRhcnktdGl0bGU+
PC90aXRsZXM+PHBhZ2VzPjEwMDktMTAyNzwvcGFnZXM+PHZvbHVtZT4yNzwvdm9sdW1lPjxudW1i
ZXI+NjwvbnVtYmVyPjxkYXRlcz48eWVhcj4yMDE3PC95ZWFyPjwvZGF0ZXM+PHVybHM+PC91cmxz
PjwvcmVjb3JkPjwvQ2l0ZT48Q2l0ZT48QXV0aG9yPkx1PC9BdXRob3I+PFllYXI+MjAxNzwvWWVh
cj48UmVjTnVtPjczPC9SZWNOdW0+PHJlY29yZD48cmVjLW51bWJlcj43MzwvcmVjLW51bWJlcj48
Zm9yZWlnbi1rZXlzPjxrZXkgYXBwPSJFTiIgZGItaWQ9ImR0MmRlcjUyYjk1NTIwZWFzemJweHN6
cXNkdzBhdnRzMmZyeiIgdGltZXN0YW1wPSIwIj43Mzwva2V5PjwvZm9yZWlnbi1rZXlzPjxyZWYt
dHlwZSBuYW1lPSJKb3VybmFsIEFydGljbGUiPjE3PC9yZWYtdHlwZT48Y29udHJpYnV0b3JzPjxh
dXRob3JzPjxhdXRob3I+VGFvIEx1PC9hdXRob3I+PC9hdXRob3JzPjwvY29udHJpYnV0b3JzPjx0
aXRsZXM+PHRpdGxlPkJheWVzaWFuIHNlbWlwYXJhbWV0cmljIG1peGVkLWVmZmVjdHMgam9pbnQg
bW9kZWxzIGZvciBhbmFseXNpcyBvZiBsb25naXR1ZGluYWwtY29tcGV0aW5nIHJpc2tzIGRhdGEg
d2l0aCBza2V3IGRpc3RyaWJ1dGlvbjwvdGl0bGU+PHNlY29uZGFyeS10aXRsZT5TdGF0aXN0aWNz
IGFuZCBJdHMgSW50ZXJmYWNlPC9zZWNvbmRhcnktdGl0bGU+PC90aXRsZXM+PHBhZ2VzPjQ0MS00
NTA8L3BhZ2VzPjx2b2x1bWU+MTA8L3ZvbHVtZT48ZGF0ZXM+PHllYXI+MjAxNzwveWVhcj48L2Rh
dGVzPjx1cmxzPjwvdXJscz48L3JlY29yZD48L0NpdGU+PENpdGU+PEF1dGhvcj5IdTwvQXV0aG9y
PjxZZWFyPjIwMDk8L1llYXI+PFJlY051bT4xMTI8L1JlY051bT48cmVjb3JkPjxyZWMtbnVtYmVy
PjExMjwvcmVjLW51bWJlcj48Zm9yZWlnbi1rZXlzPjxrZXkgYXBwPSJFTiIgZGItaWQ9ImR0MmRl
cjUyYjk1NTIwZWFzemJweHN6cXNkdzBhdnRzMmZyeiIgdGltZXN0YW1wPSIwIj4xMTI8L2tleT48
L2ZvcmVpZ24ta2V5cz48cmVmLXR5cGUgbmFtZT0iSm91cm5hbCBBcnRpY2xlIj4xNzwvcmVmLXR5
cGU+PGNvbnRyaWJ1dG9ycz48YXV0aG9ycz48YXV0aG9yPkh1LCBXZW5odWE8L2F1dGhvcj48YXV0
aG9yPkxpLCBHYW5nPC9hdXRob3I+PGF1dGhvcj5MaSwgTmluZzwvYXV0aG9yPjwvYXV0aG9ycz48
L2NvbnRyaWJ1dG9ycz48dGl0bGVzPjx0aXRsZT5BIEJheWVzaWFuIGFwcHJvYWNoIHRvIGpvaW50
IGFuYWx5c2lzIG9mIGxvbmdpdHVkaW5hbCBtZWFzdXJlbWVudHMgYW5kIGNvbXBldGluZyByaXNr
cyBmYWlsdXJlIHRpbWUgZGF0YTwvdGl0bGU+PHNlY29uZGFyeS10aXRsZT5TdGF0aXN0aWNzIGlu
IE1lZGljaW5lPC9zZWNvbmRhcnktdGl0bGU+PGFsdC10aXRsZT5TdGF0IE1lZDwvYWx0LXRpdGxl
PjwvdGl0bGVzPjxwYWdlcz4xNjAxLTE2MTk8L3BhZ2VzPjx2b2x1bWU+Mjg8L3ZvbHVtZT48bnVt
YmVyPjExPC9udW1iZXI+PGtleXdvcmRzPjxrZXl3b3JkPkFsZ29yaXRobXM8L2tleXdvcmQ+PGtl
eXdvcmQ+KkJheWVzIFRoZW9yZW08L2tleXdvcmQ+PGtleXdvcmQ+Rm9sbG93LVVwIFN0dWRpZXM8
L2tleXdvcmQ+PGtleXdvcmQ+SHVtYW5zPC9rZXl3b3JkPjxrZXl3b3JkPkxpa2VsaWhvb2QgRnVu
Y3Rpb25zPC9rZXl3b3JkPjxrZXl3b3JkPkxpbmVhciBNb2RlbHM8L2tleXdvcmQ+PGtleXdvcmQ+
TG9uZ2l0dWRpbmFsIFN0dWRpZXM8L2tleXdvcmQ+PGtleXdvcmQ+THVuZyBEaXNlYXNlcywgSW50
ZXJzdGl0aWFsLyp0aGVyYXB5PC9rZXl3b3JkPjxrZXl3b3JkPk1hcmtvdiBDaGFpbnM8L2tleXdv
cmQ+PGtleXdvcmQ+Kk1vZGVscywgU3RhdGlzdGljYWw8L2tleXdvcmQ+PGtleXdvcmQ+TW9udGUg
Q2FybG8gTWV0aG9kPC9rZXl3b3JkPjxrZXl3b3JkPlByb3BvcnRpb25hbCBIYXphcmRzIE1vZGVs
czwva2V5d29yZD48a2V5d29yZD5SYW5kb21pemVkIENvbnRyb2xsZWQgVHJpYWxzIGFzIFRvcGlj
PC9rZXl3b3JkPjxrZXl3b3JkPipSaXNrIEFzc2Vzc21lbnQ8L2tleXdvcmQ+PGtleXdvcmQ+Umlz
ayBGYWN0b3JzPC9rZXl3b3JkPjxrZXl3b3JkPlRpbWUgRmFjdG9yczwva2V5d29yZD48a2V5d29y
ZD5UcmVhdG1lbnQgRmFpbHVyZTwva2V5d29yZD48a2V5d29yZD5UcmVhdG1lbnQgT3V0Y29tZTwv
a2V5d29yZD48L2tleXdvcmRzPjxkYXRlcz48eWVhcj4yMDA5PC95ZWFyPjwvZGF0ZXM+PGlzYm4+
MDI3Ny02NzE1JiN4RDsxMDk3LTAyNTg8L2lzYm4+PGFjY2Vzc2lvbi1udW0+MTkzMDg5MTk8L2Fj
Y2Vzc2lvbi1udW0+PHVybHM+PHJlbGF0ZWQtdXJscz48dXJsPmh0dHBzOi8vd3d3Lm5jYmkubmxt
Lm5paC5nb3YvcHVibWVkLzE5MzA4OTE5PC91cmw+PHVybD5odHRwczovL3d3dy5uY2JpLm5sbS5u
aWguZ292L3BtYy9hcnRpY2xlcy9QTUMzMTY4NTY1LzwvdXJsPjwvcmVsYXRlZC11cmxzPjwvdXJs
cz48ZWxlY3Ryb25pYy1yZXNvdXJjZS1udW0+MTAuMTAwMi9zaW0uMzU2MjwvZWxlY3Ryb25pYy1y
ZXNvdXJjZS1udW0+PHJlbW90ZS1kYXRhYmFzZS1uYW1lPlB1Yk1lZDwvcmVtb3RlLWRhdGFiYXNl
LW5hbWU+PGxhbmd1YWdlPmVuZzwvbGFuZ3VhZ2U+PC9yZWNvcmQ+PC9DaXRlPjxDaXRlPjxBdXRo
b3I+QW5kcmlub3BvdWxvdTwvQXV0aG9yPjxZZWFyPjIwMTc8L1llYXI+PFJlY051bT40OTwvUmVj
TnVtPjxyZWNvcmQ+PHJlYy1udW1iZXI+NDk8L3JlYy1udW1iZXI+PGZvcmVpZ24ta2V5cz48a2V5
IGFwcD0iRU4iIGRiLWlkPSJkdDJkZXI1MmI5NTUyMGVhc3picHhzenFzZHcwYXZ0czJmcnoiIHRp
bWVzdGFtcD0iMCI+NDk8L2tleT48L2ZvcmVpZ24ta2V5cz48cmVmLXR5cGUgbmFtZT0iSm91cm5h
bCBBcnRpY2xlIj4xNzwvcmVmLXR5cGU+PGNvbnRyaWJ1dG9ycz48YXV0aG9ycz48YXV0aG9yPkVs
ZW5pLVJvc2FsaW5hIEFuZHJpbm9wb3Vsb3U8L2F1dGhvcj48YXV0aG9yPkQgUml6b3BvdWxvczwv
YXV0aG9yPjxhdXRob3I+Sm9oYW5uYSBKTSBUYWtrZW5iZXJnPC9hdXRob3I+PGF1dGhvcj5FIExl
c2FmZnJlPC9hdXRob3I+PC9hdXRob3JzPjwvY29udHJpYnV0b3JzPjx0aXRsZXM+PHRpdGxlPkNv
bWJpbmVkIGR5bmFtaWMgcHJlZGljdGlvbnMgdXNpbmcgam9pbnQgbW9kZWxzIG9mIHR3byBsb25n
aXR1ZGluYWwgb3V0Y29tZXMgYW5kIGNvbXBldGluZyByaXNrIGRhdGE8L3RpdGxlPjxzZWNvbmRh
cnktdGl0bGU+U3RhdGlzdGljYWwgTWV0aG9kcyBpbiBNZWRpY2FsIFJlc2VhcmNoPC9zZWNvbmRh
cnktdGl0bGU+PC90aXRsZXM+PHBlcmlvZGljYWw+PGZ1bGwtdGl0bGU+U3RhdGlzdGljYWwgbWV0
aG9kcyBpbiBtZWRpY2FsIHJlc2VhcmNoPC9mdWxsLXRpdGxlPjxhYmJyLTE+U3RhdCBNZXRob2Rz
IE1lZCBSZXM8L2FiYnItMT48L3BlcmlvZGljYWw+PHBhZ2VzPjE3ODctMTgwMTwvcGFnZXM+PHZv
bHVtZT4yNjwvdm9sdW1lPjxudW1iZXI+NDwvbnVtYmVyPjxkYXRlcz48eWVhcj4yMDE3PC95ZWFy
PjwvZGF0ZXM+PHVybHM+PC91cmxzPjwvcmVjb3JkPjwvQ2l0ZT48Q2l0ZT48QXV0aG9yPkFuZHJp
bm9wb3Vsb3U8L0F1dGhvcj48WWVhcj4yMDE0PC9ZZWFyPjxSZWNOdW0+Mjg8L1JlY051bT48cmVj
b3JkPjxyZWMtbnVtYmVyPjI4PC9yZWMtbnVtYmVyPjxmb3JlaWduLWtleXM+PGtleSBhcHA9IkVO
IiBkYi1pZD0iZHQyZGVyNTJiOTU1MjBlYXN6YnB4c3pxc2R3MGF2dHMyZnJ6IiB0aW1lc3RhbXA9
IjAiPjI4PC9rZXk+PC9mb3JlaWduLWtleXM+PHJlZi10eXBlIG5hbWU9IkpvdXJuYWwgQXJ0aWNs
ZSI+MTc8L3JlZi10eXBlPjxjb250cmlidXRvcnM+PGF1dGhvcnM+PGF1dGhvcj5FbGVuaS1Sb3Nh
bGluYSBBbmRyaW5vcG91bG91PC9hdXRob3I+PGF1dGhvcj5EaW1pdHJpcyBSaXpvcG91bG9zPC9h
dXRob3I+PGF1dGhvcj5Kb2hhbm5hIEouIE0uIFRha2tlbmJlcmc8L2F1dGhvcj48YXV0aG9yPkVt
bWFudWVsIExlc2FmZnJlPC9hdXRob3I+PC9hdXRob3JzPjwvY29udHJpYnV0b3JzPjx0aXRsZXM+
PHRpdGxlPkpvaW50IG1vZGVsaW5nIG9mIHR3byBsb25naXR1ZGluYWwgb3V0Y29tZXMgYW5kIGNv
bXBldGluZyByaXNrIGRhdGE8L3RpdGxlPjxzZWNvbmRhcnktdGl0bGU+U3RhdGlzdGljcyBpbiBN
ZWRpY2luZTwvc2Vjb25kYXJ5LXRpdGxlPjwvdGl0bGVzPjxwYWdlcz4zMTY3LTMxNzg8L3BhZ2Vz
Pjx2b2x1bWU+MzM8L3ZvbHVtZT48ZGF0ZXM+PHllYXI+MjAxNDwveWVhcj48L2RhdGVzPjx1cmxz
PjwvdXJscz48L3JlY29yZD48L0NpdGU+PC9FbmROb3RlPn==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D06317" w:rsidRPr="00077804">
        <w:rPr>
          <w:color w:val="auto"/>
        </w:rPr>
      </w:r>
      <w:r w:rsidR="00D06317" w:rsidRPr="00077804">
        <w:rPr>
          <w:color w:val="auto"/>
        </w:rPr>
        <w:fldChar w:fldCharType="separate"/>
      </w:r>
      <w:r w:rsidR="00873353" w:rsidRPr="00077804">
        <w:rPr>
          <w:noProof/>
          <w:color w:val="auto"/>
        </w:rPr>
        <w:t>[16, 18, 22, 27, 29, 37, 45, 49, 56, 61, 75]</w:t>
      </w:r>
      <w:r w:rsidR="00D06317" w:rsidRPr="00077804">
        <w:rPr>
          <w:color w:val="auto"/>
        </w:rPr>
        <w:fldChar w:fldCharType="end"/>
      </w:r>
      <w:r w:rsidR="00926345" w:rsidRPr="00077804">
        <w:rPr>
          <w:color w:val="auto"/>
        </w:rPr>
        <w:t>.</w:t>
      </w:r>
      <w:r w:rsidR="008252FA" w:rsidRPr="00077804">
        <w:rPr>
          <w:color w:val="auto"/>
        </w:rPr>
        <w:t xml:space="preserve"> </w:t>
      </w:r>
      <w:r w:rsidR="008252FA" w:rsidRPr="00077804">
        <w:rPr>
          <w:color w:val="auto"/>
        </w:rPr>
        <w:fldChar w:fldCharType="begin"/>
      </w:r>
      <w:r w:rsidR="00174072" w:rsidRPr="00077804">
        <w:rPr>
          <w:color w:val="auto"/>
        </w:rPr>
        <w:instrText xml:space="preserve"> ADDIN EN.CITE &lt;EndNote&gt;&lt;Cite AuthorYear="1"&gt;&lt;Author&gt;Hennessey&lt;/Author&gt;&lt;Year&gt;2018&lt;/Year&gt;&lt;RecNum&gt;2&lt;/RecNum&gt;&lt;DisplayText&gt;Hennessey et al. [13]&lt;/DisplayText&gt;&lt;record&gt;&lt;rec-number&gt;2&lt;/rec-number&gt;&lt;foreign-keys&gt;&lt;key app="EN" db-id="dt2der52b95520easzbpxszqsdw0avts2frz" timestamp="0"&gt;2&lt;/key&gt;&lt;/foreign-keys&gt;&lt;ref-type name="Journal Article"&gt;17&lt;/ref-type&gt;&lt;contributors&gt;&lt;authors&gt;&lt;author&gt;Violeta Hennessey&lt;/author&gt;&lt;author&gt;Luis Leon Novelo&lt;/author&gt;&lt;author&gt;Juan Li&lt;/author&gt;&lt;author&gt;Li Zhu&lt;/author&gt;&lt;author&gt;Xin Huang&lt;/author&gt;&lt;author&gt;Eric Chi&lt;/author&gt;&lt;author&gt;Joseph G. Ibrahim&lt;/author&gt;&lt;/authors&gt;&lt;/contributors&gt;&lt;titles&gt;&lt;title&gt;A Bayesian joint model for longitudinal DAS28 scores and competing risk informative drop out in a rheumatoid arthritis clinical trial&lt;/title&gt;&lt;/titles&gt;&lt;dates&gt;&lt;year&gt;2018&lt;/year&gt;&lt;/dates&gt;&lt;urls&gt;&lt;/urls&gt;&lt;/record&gt;&lt;/Cite&gt;&lt;/EndNote&gt;</w:instrText>
      </w:r>
      <w:r w:rsidR="008252FA" w:rsidRPr="00077804">
        <w:rPr>
          <w:color w:val="auto"/>
        </w:rPr>
        <w:fldChar w:fldCharType="separate"/>
      </w:r>
      <w:r w:rsidR="00873353" w:rsidRPr="00077804">
        <w:rPr>
          <w:noProof/>
          <w:color w:val="auto"/>
        </w:rPr>
        <w:t>Hennessey et al. [13]</w:t>
      </w:r>
      <w:r w:rsidR="008252FA" w:rsidRPr="00077804">
        <w:rPr>
          <w:color w:val="auto"/>
        </w:rPr>
        <w:fldChar w:fldCharType="end"/>
      </w:r>
      <w:r w:rsidR="008252FA" w:rsidRPr="00077804">
        <w:rPr>
          <w:color w:val="auto"/>
        </w:rPr>
        <w:t xml:space="preserve"> proposed modelling</w:t>
      </w:r>
      <w:r w:rsidR="00D90409" w:rsidRPr="00077804">
        <w:rPr>
          <w:color w:val="auto"/>
        </w:rPr>
        <w:t xml:space="preserve"> of </w:t>
      </w:r>
      <w:r w:rsidR="008252FA" w:rsidRPr="00077804">
        <w:rPr>
          <w:color w:val="auto"/>
        </w:rPr>
        <w:t>time</w:t>
      </w:r>
      <w:r w:rsidR="00D90409" w:rsidRPr="00077804">
        <w:rPr>
          <w:color w:val="auto"/>
        </w:rPr>
        <w:t>-</w:t>
      </w:r>
      <w:r w:rsidR="008252FA" w:rsidRPr="00077804">
        <w:rPr>
          <w:color w:val="auto"/>
        </w:rPr>
        <w:t>to</w:t>
      </w:r>
      <w:r w:rsidR="00D90409" w:rsidRPr="00077804">
        <w:rPr>
          <w:color w:val="auto"/>
        </w:rPr>
        <w:t>-</w:t>
      </w:r>
      <w:r w:rsidR="008252FA" w:rsidRPr="00077804">
        <w:rPr>
          <w:color w:val="auto"/>
        </w:rPr>
        <w:t>dropout for various reasons by considering lognormal survival regression model</w:t>
      </w:r>
      <w:r w:rsidR="002174CD" w:rsidRPr="00077804">
        <w:rPr>
          <w:color w:val="auto"/>
        </w:rPr>
        <w:t xml:space="preserve"> to account for the </w:t>
      </w:r>
      <w:r w:rsidR="008252FA" w:rsidRPr="00077804">
        <w:rPr>
          <w:color w:val="auto"/>
        </w:rPr>
        <w:t>dropout occurring in the early phase of the study.</w:t>
      </w:r>
      <w:r w:rsidR="002E4FED" w:rsidRPr="00077804">
        <w:rPr>
          <w:color w:val="auto"/>
        </w:rPr>
        <w:t xml:space="preserve"> </w:t>
      </w:r>
      <w:r w:rsidR="00D06317" w:rsidRPr="00077804">
        <w:rPr>
          <w:color w:val="auto"/>
        </w:rPr>
        <w:t xml:space="preserve">To account for substantial measurement error in the covariates </w:t>
      </w:r>
      <w:r w:rsidR="00093622" w:rsidRPr="00077804">
        <w:rPr>
          <w:color w:val="auto"/>
        </w:rPr>
        <w:t xml:space="preserve">when </w:t>
      </w:r>
      <w:r w:rsidR="00D06317" w:rsidRPr="00077804">
        <w:rPr>
          <w:color w:val="auto"/>
        </w:rPr>
        <w:t>modelling competing risk</w:t>
      </w:r>
      <w:r w:rsidR="00D90409" w:rsidRPr="00077804">
        <w:rPr>
          <w:color w:val="auto"/>
        </w:rPr>
        <w:t>s</w:t>
      </w:r>
      <w:r w:rsidR="00D06317" w:rsidRPr="00077804">
        <w:rPr>
          <w:color w:val="auto"/>
        </w:rPr>
        <w:t>,</w:t>
      </w:r>
      <w:r w:rsidR="00C63287" w:rsidRPr="00077804">
        <w:rPr>
          <w:color w:val="auto"/>
        </w:rPr>
        <w:t xml:space="preserve"> </w:t>
      </w:r>
      <w:r w:rsidR="00D06317" w:rsidRPr="00077804">
        <w:rPr>
          <w:color w:val="auto"/>
        </w:rPr>
        <w:fldChar w:fldCharType="begin"/>
      </w:r>
      <w:r w:rsidR="00EB7F9C" w:rsidRPr="00077804">
        <w:rPr>
          <w:color w:val="auto"/>
        </w:rPr>
        <w:instrText xml:space="preserve"> ADDIN EN.CITE &lt;EndNote&gt;&lt;Cite AuthorYear="1"&gt;&lt;Author&gt;Lu&lt;/Author&gt;&lt;Year&gt;2017&lt;/Year&gt;&lt;RecNum&gt;18&lt;/RecNum&gt;&lt;DisplayText&gt;Lu [25]&lt;/DisplayText&gt;&lt;record&gt;&lt;rec-number&gt;18&lt;/rec-number&gt;&lt;foreign-keys&gt;&lt;key app="EN" db-id="dt2der52b95520easzbpxszqsdw0avts2frz" timestamp="0"&gt;18&lt;/key&gt;&lt;/foreign-keys&gt;&lt;ref-type name="Journal Article"&gt;17&lt;/ref-type&gt;&lt;contributors&gt;&lt;authors&gt;&lt;author&gt;Tao Lu&lt;/author&gt;&lt;/authors&gt;&lt;/contributors&gt;&lt;titles&gt;&lt;title&gt;Bayesian nonparametric mixed-effects joint model for longitudinal-competing risks data analysis in presence of multiple data features&lt;/title&gt;&lt;secondary-title&gt;Statistical Methods in Medical Research&lt;/secondary-title&gt;&lt;/titles&gt;&lt;periodical&gt;&lt;full-title&gt;Statistical methods in medical research&lt;/full-title&gt;&lt;abbr-1&gt;Stat Methods Med Res&lt;/abbr-1&gt;&lt;/periodical&gt;&lt;pages&gt;2407-2423&lt;/pages&gt;&lt;volume&gt;26&lt;/volume&gt;&lt;number&gt;5&lt;/number&gt;&lt;dates&gt;&lt;year&gt;2017&lt;/year&gt;&lt;/dates&gt;&lt;urls&gt;&lt;/urls&gt;&lt;/record&gt;&lt;/Cite&gt;&lt;/EndNote&gt;</w:instrText>
      </w:r>
      <w:r w:rsidR="00D06317" w:rsidRPr="00077804">
        <w:rPr>
          <w:color w:val="auto"/>
        </w:rPr>
        <w:fldChar w:fldCharType="separate"/>
      </w:r>
      <w:r w:rsidR="00873353" w:rsidRPr="00077804">
        <w:rPr>
          <w:noProof/>
          <w:color w:val="auto"/>
        </w:rPr>
        <w:t>Lu [25]</w:t>
      </w:r>
      <w:r w:rsidR="00D06317" w:rsidRPr="00077804">
        <w:rPr>
          <w:color w:val="auto"/>
        </w:rPr>
        <w:fldChar w:fldCharType="end"/>
      </w:r>
      <w:r w:rsidR="009E7DFE" w:rsidRPr="00077804">
        <w:rPr>
          <w:color w:val="auto"/>
        </w:rPr>
        <w:t xml:space="preserve"> and </w:t>
      </w:r>
      <w:r w:rsidR="009E7DFE" w:rsidRPr="00077804">
        <w:rPr>
          <w:color w:val="auto"/>
        </w:rPr>
        <w:fldChar w:fldCharType="begin"/>
      </w:r>
      <w:r w:rsidR="00873353" w:rsidRPr="00077804">
        <w:rPr>
          <w:color w:val="auto"/>
        </w:rPr>
        <w:instrText xml:space="preserve"> ADDIN EN.CITE &lt;EndNote&gt;&lt;Cite AuthorYear="1"&gt;&lt;Author&gt;Lu&lt;/Author&gt;&lt;Year&gt;2016&lt;/Year&gt;&lt;RecNum&gt;107&lt;/RecNum&gt;&lt;DisplayText&gt;Lu et al. [83]&lt;/DisplayText&gt;&lt;record&gt;&lt;rec-number&gt;107&lt;/rec-number&gt;&lt;foreign-keys&gt;&lt;key app="EN" db-id="dt2der52b95520easzbpxszqsdw0avts2frz" timestamp="0"&gt;107&lt;/key&gt;&lt;/foreign-keys&gt;&lt;ref-type name="Journal Article"&gt;17&lt;/ref-type&gt;&lt;contributors&gt;&lt;authors&gt;&lt;author&gt;Lu, Tao&lt;/author&gt;&lt;author&gt;Wang, Min&lt;/author&gt;&lt;author&gt;Liu, Guangying&lt;/author&gt;&lt;author&gt;Dong, Guang-Hui&lt;/author&gt;&lt;author&gt;Qian, Feng&lt;/author&gt;&lt;/authors&gt;&lt;/contributors&gt;&lt;titles&gt;&lt;title&gt;Mixed-effects varying-coefficient model with skewed distribution coupled with cause-specific varying-coefficient hazard model with random-effects for longitudinal-competing risks data analysis&lt;/title&gt;&lt;secondary-title&gt;Journal of Biopharmaceutical Statistics&lt;/secondary-title&gt;&lt;/titles&gt;&lt;pages&gt;519-533&lt;/pages&gt;&lt;volume&gt;26&lt;/volume&gt;&lt;number&gt;3&lt;/number&gt;&lt;dates&gt;&lt;year&gt;2016&lt;/year&gt;&lt;pub-dates&gt;&lt;date&gt;2016/05/03&lt;/date&gt;&lt;/pub-dates&gt;&lt;/dates&gt;&lt;publisher&gt;Taylor &amp;amp; Francis&lt;/publisher&gt;&lt;isbn&gt;1054-3406&lt;/isbn&gt;&lt;urls&gt;&lt;related-urls&gt;&lt;url&gt;https://doi.org/10.1080/10543406.2015.1052493&lt;/url&gt;&lt;/related-urls&gt;&lt;/urls&gt;&lt;electronic-resource-num&gt;10.1080/10543406.2015.1052493&lt;/electronic-resource-num&gt;&lt;/record&gt;&lt;/Cite&gt;&lt;/EndNote&gt;</w:instrText>
      </w:r>
      <w:r w:rsidR="009E7DFE" w:rsidRPr="00077804">
        <w:rPr>
          <w:color w:val="auto"/>
        </w:rPr>
        <w:fldChar w:fldCharType="separate"/>
      </w:r>
      <w:r w:rsidR="00873353" w:rsidRPr="00077804">
        <w:rPr>
          <w:noProof/>
          <w:color w:val="auto"/>
        </w:rPr>
        <w:t>Lu et al. [83]</w:t>
      </w:r>
      <w:r w:rsidR="009E7DFE" w:rsidRPr="00077804">
        <w:rPr>
          <w:color w:val="auto"/>
        </w:rPr>
        <w:fldChar w:fldCharType="end"/>
      </w:r>
      <w:r w:rsidR="009E7DFE" w:rsidRPr="00077804">
        <w:rPr>
          <w:color w:val="auto"/>
        </w:rPr>
        <w:t xml:space="preserve"> </w:t>
      </w:r>
      <w:r w:rsidR="00680B79" w:rsidRPr="00077804">
        <w:rPr>
          <w:color w:val="auto"/>
        </w:rPr>
        <w:t xml:space="preserve">considered </w:t>
      </w:r>
      <w:r w:rsidR="00D06317" w:rsidRPr="00077804">
        <w:rPr>
          <w:color w:val="auto"/>
        </w:rPr>
        <w:t>a cause-specific varying-coefficient proportional hazard model</w:t>
      </w:r>
      <w:r w:rsidR="00CC79A0" w:rsidRPr="00077804">
        <w:rPr>
          <w:color w:val="auto"/>
        </w:rPr>
        <w:t>.</w:t>
      </w:r>
      <w:r w:rsidR="000D19FC" w:rsidRPr="00077804">
        <w:rPr>
          <w:color w:val="auto"/>
        </w:rPr>
        <w:t xml:space="preserve"> </w:t>
      </w:r>
      <w:r w:rsidR="00EB38A0" w:rsidRPr="00077804">
        <w:rPr>
          <w:color w:val="auto"/>
        </w:rPr>
        <w:fldChar w:fldCharType="begin"/>
      </w:r>
      <w:r w:rsidR="00154CC3" w:rsidRPr="00077804">
        <w:rPr>
          <w:color w:val="auto"/>
        </w:rPr>
        <w:instrText xml:space="preserve"> ADDIN EN.CITE &lt;EndNote&gt;&lt;Cite AuthorYear="1"&gt;&lt;Author&gt;Yu&lt;/Author&gt;&lt;Year&gt;2010&lt;/Year&gt;&lt;RecNum&gt;63&lt;/RecNum&gt;&lt;DisplayText&gt;Yu and Ghosh [55]&lt;/DisplayText&gt;&lt;record&gt;&lt;rec-number&gt;63&lt;/rec-number&gt;&lt;foreign-keys&gt;&lt;key app="EN" db-id="dt2der52b95520easzbpxszqsdw0avts2frz" timestamp="0"&gt;63&lt;/key&gt;&lt;/foreign-keys&gt;&lt;ref-type name="Journal Article"&gt;17&lt;/ref-type&gt;&lt;contributors&gt;&lt;authors&gt;&lt;author&gt;Binbing Yu&lt;/author&gt;&lt;author&gt;Pulak Ghosh&lt;/author&gt;&lt;/authors&gt;&lt;/contributors&gt;&lt;titles&gt;&lt;title&gt;Joint modeling for cognitive trajectory and risk of dementia in the presence of death&lt;/title&gt;&lt;secondary-title&gt;Biometrics&lt;/secondary-title&gt;&lt;/titles&gt;&lt;pages&gt;294-300&lt;/pages&gt;&lt;volume&gt;66&lt;/volume&gt;&lt;dates&gt;&lt;year&gt;2010&lt;/year&gt;&lt;/dates&gt;&lt;urls&gt;&lt;/urls&gt;&lt;/record&gt;&lt;/Cite&gt;&lt;/EndNote&gt;</w:instrText>
      </w:r>
      <w:r w:rsidR="00EB38A0" w:rsidRPr="00077804">
        <w:rPr>
          <w:color w:val="auto"/>
        </w:rPr>
        <w:fldChar w:fldCharType="separate"/>
      </w:r>
      <w:r w:rsidR="00873353" w:rsidRPr="00077804">
        <w:rPr>
          <w:noProof/>
          <w:color w:val="auto"/>
        </w:rPr>
        <w:t>Yu and Ghosh [55]</w:t>
      </w:r>
      <w:r w:rsidR="00EB38A0" w:rsidRPr="00077804">
        <w:rPr>
          <w:color w:val="auto"/>
        </w:rPr>
        <w:fldChar w:fldCharType="end"/>
      </w:r>
      <w:r w:rsidR="005F5DF8" w:rsidRPr="00077804">
        <w:rPr>
          <w:color w:val="auto"/>
        </w:rPr>
        <w:t xml:space="preserve"> </w:t>
      </w:r>
      <w:r w:rsidR="00EB38A0" w:rsidRPr="00077804">
        <w:rPr>
          <w:color w:val="auto"/>
        </w:rPr>
        <w:t>considered a mixture of Weibull models to account for competing risk</w:t>
      </w:r>
      <w:r w:rsidR="005F3AD3" w:rsidRPr="00077804">
        <w:rPr>
          <w:color w:val="auto"/>
        </w:rPr>
        <w:t>s</w:t>
      </w:r>
      <w:r w:rsidR="00EB38A0" w:rsidRPr="00077804">
        <w:rPr>
          <w:color w:val="auto"/>
        </w:rPr>
        <w:t xml:space="preserve"> of </w:t>
      </w:r>
      <w:r w:rsidR="005F3AD3" w:rsidRPr="00077804">
        <w:rPr>
          <w:color w:val="auto"/>
        </w:rPr>
        <w:t xml:space="preserve">dementia and dementia-free death. </w:t>
      </w:r>
    </w:p>
    <w:p w14:paraId="091EDED4" w14:textId="77777777" w:rsidR="00BD3DD9" w:rsidRPr="00077804" w:rsidRDefault="00BD3DD9" w:rsidP="000A493B">
      <w:pPr>
        <w:pStyle w:val="NoSpacing"/>
      </w:pPr>
      <w:r w:rsidRPr="00077804">
        <w:t xml:space="preserve">Baseline hazard function </w:t>
      </w:r>
    </w:p>
    <w:p w14:paraId="005715BB" w14:textId="47FFF310" w:rsidR="009E7DFE" w:rsidRPr="00077804" w:rsidRDefault="0066545D" w:rsidP="00341FDF">
      <w:pPr>
        <w:spacing w:line="480" w:lineRule="auto"/>
        <w:ind w:left="0"/>
        <w:jc w:val="both"/>
        <w:rPr>
          <w:b/>
          <w:color w:val="auto"/>
          <w:sz w:val="28"/>
        </w:rPr>
      </w:pPr>
      <w:r w:rsidRPr="00077804">
        <w:rPr>
          <w:color w:val="auto"/>
        </w:rPr>
        <w:t xml:space="preserve">The baseline hazard function was </w:t>
      </w:r>
      <w:r w:rsidR="00D24CA4" w:rsidRPr="00077804">
        <w:rPr>
          <w:color w:val="auto"/>
        </w:rPr>
        <w:t xml:space="preserve">usually </w:t>
      </w:r>
      <w:r w:rsidRPr="00077804">
        <w:rPr>
          <w:color w:val="auto"/>
        </w:rPr>
        <w:t xml:space="preserve">defined by a </w:t>
      </w:r>
      <w:r w:rsidR="009E7DFE" w:rsidRPr="00077804">
        <w:rPr>
          <w:color w:val="auto"/>
        </w:rPr>
        <w:t xml:space="preserve">piecewise constant </w:t>
      </w:r>
      <w:r w:rsidR="009E7DFE" w:rsidRPr="00077804">
        <w:rPr>
          <w:color w:val="auto"/>
        </w:rPr>
        <w:fldChar w:fldCharType="begin">
          <w:fldData xml:space="preserve">PEVuZE5vdGU+PENpdGU+PEF1dGhvcj5CYWdoZmFsYWtpPC9BdXRob3I+PFllYXI+MjAxNTwvWWVh
cj48UmVjTnVtPjE8L1JlY051bT48RGlzcGxheVRleHQ+WzE0LCAxNSwgMTcsIDI0LCAyOS0zMiwg
MzQsIDM4LTQwLCA1MiwgNjAsIDg4LCA4OV08L0Rpc3BsYXlUZXh0PjxyZWNvcmQ+PHJlYy1udW1i
ZXI+MTwvcmVjLW51bWJlcj48Zm9yZWlnbi1rZXlzPjxrZXkgYXBwPSJFTiIgZGItaWQ9ImR0MmRl
cjUyYjk1NTIwZWFzemJweHN6cXNkdzBhdnRzMmZyeiIgdGltZXN0YW1wPSIwIj4xPC9rZXk+PC9m
b3JlaWduLWtleXM+PHJlZi10eXBlIG5hbWU9IkpvdXJuYWwgQXJ0aWNsZSI+MTc8L3JlZi10eXBl
Pjxjb250cmlidXRvcnM+PGF1dGhvcnM+PGF1dGhvcj5UYWJhbiBCYWdoZmFsYWtpPC9hdXRob3I+
PGF1dGhvcj5Nb2p0YWJhIEdhbmphbGk8L2F1dGhvcj48L2F1dGhvcnM+PC9jb250cmlidXRvcnM+
PHRpdGxlcz48dGl0bGU+QSBCYXllc2lhbiBhcHByb2FjaCBmb3Igam9pbnQgbW9kZWxpbmcgb2Yg
c2tldy1ub3JtYWwgbG9uZ2l0dWRpbmFsIG1lYXN1cmVtZW50cyBhbmQgdGltZSB0byBldmVudCBk
YXRhPC90aXRsZT48c2Vjb25kYXJ5LXRpdGxlPlJldnN0YXQ8L3NlY29uZGFyeS10aXRsZT48L3Rp
dGxlcz48cGFnZXM+MTY54oCTMTkxPC9wYWdlcz48dm9sdW1lPjEzPC92b2x1bWU+PG51bWJlcj4y
PC9udW1iZXI+PGRhdGVzPjx5ZWFyPjIwMTU8L3llYXI+PC9kYXRlcz48dXJscz48L3VybHM+PC9y
ZWNvcmQ+PC9DaXRlPjxDaXRlPjxBdXRob3I+U3dlZXRpbmc8L0F1dGhvcj48WWVhcj4yMDExPC9Z
ZWFyPjxSZWNOdW0+NDwvUmVjTnVtPjxyZWNvcmQ+PHJlYy1udW1iZXI+NDwvcmVjLW51bWJlcj48
Zm9yZWlnbi1rZXlzPjxrZXkgYXBwPSJFTiIgZGItaWQ9ImR0MmRlcjUyYjk1NTIwZWFzemJweHN6
cXNkdzBhdnRzMmZyeiIgdGltZXN0YW1wPSIwIj40PC9rZXk+PC9mb3JlaWduLWtleXM+PHJlZi10
eXBlIG5hbWU9IkpvdXJuYWwgQXJ0aWNsZSI+MTc8L3JlZi10eXBlPjxjb250cmlidXRvcnM+PGF1
dGhvcnM+PGF1dGhvcj5NaWNoYWVsIEouIFN3ZWV0aW5nPC9hdXRob3I+PGF1dGhvcj5TaW1vbiBH
LiBUaG9tcHNvbjwvYXV0aG9yPjwvYXV0aG9ycz48L2NvbnRyaWJ1dG9ycz48dGl0bGVzPjx0aXRs
ZT5Kb2ludCBtb2RlbGxpbmcgb2YgbG9uZ2l0dWRpbmFsIGFuZCB0aW1lLXRvLWV2ZW50IGRhdGEg
d2l0aCBhcHBsaWNhdGlvbiB0byBwcmVkaWN0aW5nIGFiZG9taW5hbCBhb3J0aWMgYW5ldXJ5c20g
Z3Jvd3RoIGFuZCBydXB0dXJlPC90aXRsZT48c2Vjb25kYXJ5LXRpdGxlPkJpb21ldHJpY2FsIEpv
dXJuYWw8L3NlY29uZGFyeS10aXRsZT48L3RpdGxlcz48cGFnZXM+NzUwLTc2MzwvcGFnZXM+PHZv
bHVtZT41Mzwvdm9sdW1lPjxudW1iZXI+NTwvbnVtYmVyPjxkYXRlcz48eWVhcj4yMDExPC95ZWFy
PjwvZGF0ZXM+PHVybHM+PC91cmxzPjwvcmVjb3JkPjwvQ2l0ZT48Q2l0ZT48QXV0aG9yPkhlPC9B
dXRob3I+PFllYXI+MjAxNjwvWWVhcj48UmVjTnVtPjI5PC9SZWNOdW0+PHJlY29yZD48cmVjLW51
bWJlcj4yOTwvcmVjLW51bWJlcj48Zm9yZWlnbi1rZXlzPjxrZXkgYXBwPSJFTiIgZGItaWQ9ImR0
MmRlcjUyYjk1NTIwZWFzemJweHN6cXNkdzBhdnRzMmZyeiIgdGltZXN0YW1wPSIwIj4yOTwva2V5
PjwvZm9yZWlnbi1rZXlzPjxyZWYtdHlwZSBuYW1lPSJKb3VybmFsIEFydGljbGUiPjE3PC9yZWYt
dHlwZT48Y29udHJpYnV0b3JzPjxhdXRob3JzPjxhdXRob3I+Qm8gSGU8L2F1dGhvcj48YXV0aG9y
PlNoZW5nIEx1bzwvYXV0aG9yPjwvYXV0aG9ycz48L2NvbnRyaWJ1dG9ycz48dGl0bGVzPjx0aXRs
ZT5Kb2ludCBtb2RlbGluZyBvZiBtdWx0aXZhcmlhdGUgbG9uZ2l0dWRpbmFsIG1lYXN1cmVtZW50
cyBhbmQgc3Vydml2YWwgZGF0YSB3aXRoIGFwcGxpY2F0aW9ucyB0byBQYXJraW5zb27igJlzIGRp
c2Vhc2U8L3RpdGxlPjxzZWNvbmRhcnktdGl0bGU+U3RhdGlzdGljYWwgTWV0aG9kcyBpbiBNZWRp
Y2FsIFJlc2VhcmNoPC9zZWNvbmRhcnktdGl0bGU+PC90aXRsZXM+PHBlcmlvZGljYWw+PGZ1bGwt
dGl0bGU+U3RhdGlzdGljYWwgbWV0aG9kcyBpbiBtZWRpY2FsIHJlc2VhcmNoPC9mdWxsLXRpdGxl
PjxhYmJyLTE+U3RhdCBNZXRob2RzIE1lZCBSZXM8L2FiYnItMT48L3BlcmlvZGljYWw+PHBhZ2Vz
PjEzNDYtMTM1ODwvcGFnZXM+PHZvbHVtZT4yNTwvdm9sdW1lPjxudW1iZXI+NDwvbnVtYmVyPjxk
YXRlcz48eWVhcj4yMDE2PC95ZWFyPjwvZGF0ZXM+PHVybHM+PC91cmxzPjwvcmVjb3JkPjwvQ2l0
ZT48Q2l0ZT48QXV0aG9yPlpodTwvQXV0aG9yPjxZZWFyPjIwMTg8L1llYXI+PFJlY051bT4zMDwv
UmVjTnVtPjxyZWNvcmQ+PHJlYy1udW1iZXI+MzA8L3JlYy1udW1iZXI+PGZvcmVpZ24ta2V5cz48
a2V5IGFwcD0iRU4iIGRiLWlkPSJkdDJkZXI1MmI5NTUyMGVhc3picHhzenFzZHcwYXZ0czJmcnoi
IHRpbWVzdGFtcD0iMCI+MzA8L2tleT48L2ZvcmVpZ24ta2V5cz48cmVmLXR5cGUgbmFtZT0iSm91
cm5hbCBBcnRpY2xlIj4xNzwvcmVmLXR5cGU+PGNvbnRyaWJ1dG9ycz48YXV0aG9ycz48YXV0aG9y
Pkh1aXJvbmcgWmh1PC9hdXRob3I+PGF1dGhvcj5TdGFjaWEgTSBEZVNhbnRpczwvYXV0aG9yPjxh
dXRob3I+U2hlbmcgTHVvPC9hdXRob3I+PC9hdXRob3JzPjwvY29udHJpYnV0b3JzPjx0aXRsZXM+
PHRpdGxlPkpvaW50IG1vZGVsaW5nIG9mIGxvbmdpdHVkaW5hbCB6ZXJvLWluZmxhdGVkIGNvdW50
IGFuZCB0aW1lLXRvLWV2ZW50IGRhdGE6IEEgQmF5ZXNpYW4gcGVyc3BlY3RpdmU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yNTgtMTI3MDwvcGFn
ZXM+PHZvbHVtZT4yNzwvdm9sdW1lPjxudW1iZXI+NDwvbnVtYmVyPjxkYXRlcz48eWVhcj4yMDE4
PC95ZWFyPjwvZGF0ZXM+PHVybHM+PC91cmxzPjwvcmVjb3JkPjwvQ2l0ZT48Q2l0ZT48QXV0aG9y
PkNoZW48L0F1dGhvcj48WWVhcj4yMDE0PC9ZZWFyPjxSZWNOdW0+NDI8L1JlY051bT48cmVjb3Jk
PjxyZWMtbnVtYmVyPjQyPC9yZWMtbnVtYmVyPjxmb3JlaWduLWtleXM+PGtleSBhcHA9IkVOIiBk
Yi1pZD0iZHQyZGVyNTJiOTU1MjBlYXN6YnB4c3pxc2R3MGF2dHMyZnJ6IiB0aW1lc3RhbXA9IjAi
PjQyPC9rZXk+PC9mb3JlaWduLWtleXM+PHJlZi10eXBlIG5hbWU9IkpvdXJuYWwgQXJ0aWNsZSI+
MTc8L3JlZi10eXBlPjxjb250cmlidXRvcnM+PGF1dGhvcnM+PGF1dGhvcj5RaW5neGlhIENoZW48
L2F1dGhvcj48YXV0aG9yPlJ5YW4gQy4gTWF5PC9hdXRob3I+PGF1dGhvcj5Kb3NlcGggRy4gSWJy
YWhpbTwvYXV0aG9yPjxhdXRob3I+SGFpdGFvIENodTwvYXV0aG9yPjxhdXRob3I+U3RlcGhlbiBS
LiBDb2xlPC9hdXRob3I+PC9hdXRob3JzPjwvY29udHJpYnV0b3JzPjx0aXRsZXM+PHRpdGxlPkpv
aW50IG1vZGVsaW5nIG9mIGxvbmdpdHVkaW5hbCBhbmQgc3Vydml2YWwgZGF0YSB3aXRoIG1pc3Np
bmcgYW5kIGxlZnQtY2Vuc29yZWQgdGltZS12YXJ5aW5nIGNvdmFyaWF0ZXM8L3RpdGxlPjxzZWNv
bmRhcnktdGl0bGU+U3RhdGlzdGljcyBpbiBNZWRpY2luZTwvc2Vjb25kYXJ5LXRpdGxlPjwvdGl0
bGVzPjxwYWdlcz40NTYwLTQ1NzY8L3BhZ2VzPjx2b2x1bWU+MzM8L3ZvbHVtZT48ZGF0ZXM+PHll
YXI+MjAxNDwveWVhcj48L2RhdGVzPjx1cmxzPjwvdXJscz48L3JlY29yZD48L0NpdGU+PENpdGU+
PEF1dGhvcj5HaG9zaDwvQXV0aG9yPjxZZWFyPjIwMTE8L1llYXI+PFJlY051bT40MzwvUmVjTnVt
PjxyZWNvcmQ+PHJlYy1udW1iZXI+NDM8L3JlYy1udW1iZXI+PGZvcmVpZ24ta2V5cz48a2V5IGFw
cD0iRU4iIGRiLWlkPSJkdDJkZXI1MmI5NTUyMGVhc3picHhzenFzZHcwYXZ0czJmcnoiIHRpbWVz
dGFtcD0iMCI+NDM8L2tleT48L2ZvcmVpZ24ta2V5cz48cmVmLXR5cGUgbmFtZT0iSm91cm5hbCBB
cnRpY2xlIj4xNzwvcmVmLXR5cGU+PGNvbnRyaWJ1dG9ycz48YXV0aG9ycz48YXV0aG9yPlB1bGFr
IEdob3NoPC9hdXRob3I+PGF1dGhvcj5LYXVzaGlrIEdob3NoPC9hdXRob3I+PGF1dGhvcj5SYW0g
Qy4gVGl3YXJpPC9hdXRob3I+PC9hdXRob3JzPjwvY29udHJpYnV0b3JzPjx0aXRsZXM+PHRpdGxl
PkpvaW50IG1vZGVsaW5nIG9mIGxvbmdpdHVkaW5hbCBkYXRhIGFuZCBpbmZvcm1hdGl2ZSBkcm9w
b3V0IHRpbWUgaW4gdGhlIHByZXNlbmNlIG9mIG11bHRpcGxlIGNoYW5nZXBvaW50czwvdGl0bGU+
PHNlY29uZGFyeS10aXRsZT5TdGF0aXN0aWNzIGluIE1lZGljaW5lPC9zZWNvbmRhcnktdGl0bGU+
PC90aXRsZXM+PHBhZ2VzPjYxMS02MjY8L3BhZ2VzPjx2b2x1bWU+MzA8L3ZvbHVtZT48ZGF0ZXM+
PHllYXI+MjAxMTwveWVhcj48L2RhdGVzPjx1cmxzPjwvdXJscz48L3JlY29yZD48L0NpdGU+PENp
dGU+PEF1dGhvcj5Ccm93bjwvQXV0aG9yPjxZZWFyPjIwMDM8L1llYXI+PFJlY051bT41ODwvUmVj
TnVtPjxyZWNvcmQ+PHJlYy1udW1iZXI+NTg8L3JlYy1udW1iZXI+PGZvcmVpZ24ta2V5cz48a2V5
IGFwcD0iRU4iIGRiLWlkPSJkdDJkZXI1MmI5NTUyMGVhc3picHhzenFzZHcwYXZ0czJmcnoiIHRp
bWVzdGFtcD0iMCI+NTg8L2tleT48L2ZvcmVpZ24ta2V5cz48cmVmLXR5cGUgbmFtZT0iSm91cm5h
bCBBcnRpY2xlIj4xNzwvcmVmLXR5cGU+PGNvbnRyaWJ1dG9ycz48YXV0aG9ycz48YXV0aG9yPkVs
aXphYmV0aCBSLiBCcm93bjwvYXV0aG9yPjxhdXRob3I+Sm9zZXBoIEcuIElicmFoaW08L2F1dGhv
cj48L2F1dGhvcnM+PC9jb250cmlidXRvcnM+PHRpdGxlcz48dGl0bGU+QSBCYXllc2lhbiBzZW1p
cGFyYW1ldHJpYyBqb2ludCBoaWVyYXJjaGljYWwgbW9kZWwgZm9yIGxvbmdpdHVkaW5hbCBhbmQg
c3Vydml2YWwgZGF0YTwvdGl0bGU+PHNlY29uZGFyeS10aXRsZT5CaW9tZXRyaWNzPC9zZWNvbmRh
cnktdGl0bGU+PC90aXRsZXM+PHBhZ2VzPjIyMS0yMjg8L3BhZ2VzPjx2b2x1bWU+NTk8L3ZvbHVt
ZT48ZGF0ZXM+PHllYXI+MjAwMzwveWVhcj48L2RhdGVzPjx1cmxzPjwvdXJscz48L3JlY29yZD48
L0NpdGU+PENpdGU+PEF1dGhvcj5ZYW5nPC9BdXRob3I+PFllYXI+MjAxOTwvWWVhcj48UmVjTnVt
PjE3PC9SZWNOdW0+PHJlY29yZD48cmVjLW51bWJlcj4xNzwvcmVjLW51bWJlcj48Zm9yZWlnbi1r
ZXlzPjxrZXkgYXBwPSJFTiIgZGItaWQ9ImR0MmRlcjUyYjk1NTIwZWFzemJweHN6cXNkdzBhdnRz
MmZyeiIgdGltZXN0YW1wPSIwIj4xNzwva2V5PjwvZm9yZWlnbi1rZXlzPjxyZWYtdHlwZSBuYW1l
PSJKb3VybmFsIEFydGljbGUiPjE3PC9yZWYtdHlwZT48Y29udHJpYnV0b3JzPjxhdXRob3JzPjxh
dXRob3I+TWluZyBZYW5nPC9hdXRob3I+PGF1dGhvcj5TaGVuZyBMdW88L2F1dGhvcj48YXV0aG9y
PlN0YWNpYSBEZVNhbnRpczwvYXV0aG9yPjwvYXV0aG9ycz48L2NvbnRyaWJ1dG9ycz48dGl0bGVz
Pjx0aXRsZT5CYXllc2lhbiBxdWFudGlsZSByZWdyZXNzaW9uIGpvaW50IG1vZGVsczogSW5mZXJl
bmNlIGFuZCBkeW5hbWljIHByZWRpY3Rpb25z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yNTI04oCTMjUzNzwvcGFnZXM+PHZvbHVtZT4yODwvdm9s
dW1lPjxudW1iZXI+ODwvbnVtYmVyPjxkYXRlcz48eWVhcj4yMDE5PC95ZWFyPjwvZGF0ZXM+PHVy
bHM+PC91cmxzPjwvcmVjb3JkPjwvQ2l0ZT48Q2l0ZT48QXV0aG9yPldhbGRtYW5uPC9BdXRob3I+
PFllYXI+MjAxNjwvWWVhcj48UmVjTnVtPjg2PC9SZWNOdW0+PHJlY29yZD48cmVjLW51bWJlcj44
NjwvcmVjLW51bWJlcj48Zm9yZWlnbi1rZXlzPjxrZXkgYXBwPSJFTiIgZGItaWQ9ImR0MmRlcjUy
Yjk1NTIwZWFzemJweHN6cXNkdzBhdnRzMmZyeiIgdGltZXN0YW1wPSIwIj44Njwva2V5PjwvZm9y
ZWlnbi1rZXlzPjxyZWYtdHlwZSBuYW1lPSJKb3VybmFsIEFydGljbGUiPjE3PC9yZWYtdHlwZT48
Y29udHJpYnV0b3JzPjxhdXRob3JzPjxhdXRob3I+RWxpc2FiZXRoIFdhbGRtYW5uPC9hdXRob3I+
PGF1dGhvcj5EYXZpZCBUYXlsb3ItUm9iaW5zb248L2F1dGhvcj48L2F1dGhvcnM+PC9jb250cmli
dXRvcnM+PHRpdGxlcz48dGl0bGU+QmF5ZXNpYW4gcXVhbnRpbGUtYmFzZWQgam9pbnQgbW9kZWxs
aW5nIG9mIHJlcGVhdGVkIG1lYXN1cmVtZW50IGFuZCB0aW1lLXRvLWV2ZW50IGRhdGEsIHdpdGgg
YW4gYXBwbGljYXRpb24gdG8gbHVuZyBmdW5jdGlvbiBkZWNsaW5lIGFuZCB0aW1lIHRvIGluZmVj
dGlvbiBpbiBwYXRpZW50cyB3aXRoIGN5c3RpYyBmaWJyb3NpczwvdGl0bGU+PHNlY29uZGFyeS10
aXRsZT5hclhpdiBlLXByaW50czwvc2Vjb25kYXJ5LXRpdGxlPjwvdGl0bGVzPjxkYXRlcz48eWVh
cj4yMDE2PC95ZWFyPjwvZGF0ZXM+PHVybHM+PC91cmxzPjwvcmVjb3JkPjwvQ2l0ZT48Q2l0ZT48
QXV0aG9yPldhbmc8L0F1dGhvcj48WWVhcj4yMDE5PC9ZZWFyPjxSZWNOdW0+MTA5PC9SZWNOdW0+
PHJlY29yZD48cmVjLW51bWJlcj4xMDk8L3JlYy1udW1iZXI+PGZvcmVpZ24ta2V5cz48a2V5IGFw
cD0iRU4iIGRiLWlkPSJkdDJkZXI1MmI5NTUyMGVhc3picHhzenFzZHcwYXZ0czJmcnoiIHRpbWVz
dGFtcD0iMCI+MTA5PC9rZXk+PC9mb3JlaWduLWtleXM+PHJlZi10eXBlIG5hbWU9IkpvdXJuYWwg
QXJ0aWNsZSI+MTc8L3JlZi10eXBlPjxjb250cmlidXRvcnM+PGF1dGhvcnM+PGF1dGhvcj5XYW5n
LCBKdWU8L2F1dGhvcj48YXV0aG9yPkx1bywgU2hlbmc8L2F1dGhvcj48L2F1dGhvcnM+PC9jb250
cmlidXRvcnM+PHRpdGxlcz48dGl0bGU+Sm9pbnQgbW9kZWxpbmcgb2YgbXVsdGlwbGUgcmVwZWF0
ZWQgbWVhc3VyZXMgYW5kIHN1cnZpdmFsIGRhdGEgdXNpbmcgbXVsdGlkaW1lbnNpb25hbCBsYXRl
bnQgdHJhaXQgbGluZWFyIG1peGVkIG1vZGVs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zMzkyLTM0MDM8L3BhZ2VzPjx2b2x1bWU+Mjg8L3ZvbHVt
ZT48bnVtYmVyPjEwLTExPC9udW1iZXI+PGtleXdvcmRzPjxrZXl3b3JkPkFteW90cm9waGljIGxh
dGVyYWwgc2NsZXJvc2lzLGluZm9ybWF0aXZlIGRyb3BvdXQsbG9uZ2l0dWRpbmFsIGRhdGEsTWFy
a292IGNoYWluIE1vbnRlIENhcmxvLG1peGVkIG1vZGVsPC9rZXl3b3JkPjwva2V5d29yZHM+PGRh
dGVzPjx5ZWFyPjIwMTk8L3llYXI+PC9kYXRlcz48YWNjZXNzaW9uLW51bT4zMDMwNjgzMzwvYWNj
ZXNzaW9uLW51bT48dXJscz48cmVsYXRlZC11cmxzPjx1cmw+aHR0cHM6Ly9qb3VybmFscy5zYWdl
cHViLmNvbS9kb2kvYWJzLzEwLjExNzcvMDk2MjI4MDIxODgwMjMwMDwvdXJsPjwvcmVsYXRlZC11
cmxzPjwvdXJscz48ZWxlY3Ryb25pYy1yZXNvdXJjZS1udW0+MTAuMTE3Ny8wOTYyMjgwMjE4ODAy
MzAwPC9lbGVjdHJvbmljLXJlc291cmNlLW51bT48L3JlY29yZD48L0NpdGU+PENpdGU+PEF1dGhv
cj5DaGVuPC9BdXRob3I+PFllYXI+MjAxODwvWWVhcj48UmVjTnVtPjEwNTwvUmVjTnVtPjxyZWNv
cmQ+PHJlYy1udW1iZXI+MTA1PC9yZWMtbnVtYmVyPjxmb3JlaWduLWtleXM+PGtleSBhcHA9IkVO
IiBkYi1pZD0iZHQyZGVyNTJiOTU1MjBlYXN6YnB4c3pxc2R3MGF2dHMyZnJ6IiB0aW1lc3RhbXA9
IjAiPjEwNTwva2V5PjwvZm9yZWlnbi1rZXlzPjxyZWYtdHlwZSBuYW1lPSJKb3VybmFsIEFydGlj
bGUiPjE3PC9yZWYtdHlwZT48Y29udHJpYnV0b3JzPjxhdXRob3JzPjxhdXRob3I+Q2hlbiwgRy48
L2F1dGhvcj48YXV0aG9yPkx1bywgUy48L2F1dGhvcj48L2F1dGhvcnM+PC9jb250cmlidXRvcnM+
PGF1dGgtYWRkcmVzcz5DbGluaWNhbCBTdGF0aXN0aWNzLCBHbGF4b1NtaXRoS2xpbmUsIDEyNTAg
UyBDb2xsZWdldmlsbGUgUmQuLCBDb2xsZWdldmlsbGUsIFBlbm5zeWx2YW5pYSAxOTQyNiwgVVNB
LiYjeEQ7RGVwYXJ0bWVudCBvZiBCaW9zdGF0aXN0aWNzLCBTY2hvb2wgb2YgUHVibGljIEhlYWx0
aCwgVGhlIFVuaXZlcnNpdHkgb2YgVGV4YXMgSGVhbHRoIFNjaWVuY2UgQ2VudGVyIGF0IEhvdXN0
b24sIDEyMDAgUHJlc3NsZXIgU3QuLCBIb3VzdG9uLCBUZXhhcyA3NzAzMCwgVVNBLjwvYXV0aC1h
ZGRyZXNzPjx0aXRsZXM+PHRpdGxlPkJheWVzaWFuIGhpZXJhcmNoaWNhbCBqb2ludCBtb2RlbGlu
ZyB1c2luZyBza2V3LW5vcm1hbC9pbmRlcGVuZGVudCBkaXN0cmlidXRpb25zPC90aXRsZT48c2Vj
b25kYXJ5LXRpdGxlPkNvbW11biBTdGF0IFNpbXVsIENvbXB1dDwvc2Vjb25kYXJ5LXRpdGxlPjxh
bHQtdGl0bGU+Q29tbXVuaWNhdGlvbnMgaW4gc3RhdGlzdGljczogU2ltdWxhdGlvbiBhbmQgY29t
cHV0YXRpb248L2FsdC10aXRsZT48L3RpdGxlcz48cGFnZXM+MTQyMC0xNDM4PC9wYWdlcz48dm9s
dW1lPjQ3PC92b2x1bWU+PG51bWJlcj41PC9udW1iZXI+PGVkaXRpb24+MjAxOC8wOS8wNDwvZWRp
dGlvbj48a2V5d29yZHM+PGtleXdvcmQ+Q2xpbmljYWwgdHJpYWw8L2tleXdvcmQ+PGtleXdvcmQ+
SXRlbS1yZXNwb25zZSB0aGVvcnk8L2tleXdvcmQ+PGtleXdvcmQ+TGF0ZW50IHZhcmlhYmxlPC9r
ZXl3b3JkPjxrZXl3b3JkPk1jbWM8L2tleXdvcmQ+PGtleXdvcmQ+UGFya2luc29uJmFwb3M7cyBk
aXNlYXNlPC9rZXl3b3JkPjwva2V5d29yZHM+PGRhdGVzPjx5ZWFyPjIwMTg8L3llYXI+PC9kYXRl
cz48aXNibj4wMzYxLTA5MTggKFByaW50KSYjeEQ7MDM2MS0wOTE4PC9pc2JuPjxhY2Nlc3Npb24t
bnVtPjMwMTc0MzY5PC9hY2Nlc3Npb24tbnVtPjx1cmxzPjwvdXJscz48Y3VzdG9tMj5QTUM2MTE0
OTM4PC9jdXN0b20yPjxjdXN0b202Pk5JSE1TODY1NzAzPC9jdXN0b202PjxlbGVjdHJvbmljLXJl
c291cmNlLW51bT4xMC4xMDgwLzAzNjEwOTE4LjIwMTcuMTMxNTczMDwvZWxlY3Ryb25pYy1yZXNv
dXJjZS1udW0+PHJlbW90ZS1kYXRhYmFzZS1wcm92aWRlcj5OTE08L3JlbW90ZS1kYXRhYmFzZS1w
cm92aWRlcj48bGFuZ3VhZ2U+ZW5nPC9sYW5ndWFnZT48L3JlY29yZD48L0NpdGU+PENpdGU+PEF1
dGhvcj5aaHU8L0F1dGhvcj48WWVhcj4yMDEyPC9ZZWFyPjxSZWNOdW0+MzwvUmVjTnVtPjxyZWNv
cmQ+PHJlYy1udW1iZXI+MzwvcmVjLW51bWJlcj48Zm9yZWlnbi1rZXlzPjxrZXkgYXBwPSJFTiIg
ZGItaWQ9ImR0MmRlcjUyYjk1NTIwZWFzemJweHN6cXNkdzBhdnRzMmZyeiIgdGltZXN0YW1wPSIw
Ij4zPC9rZXk+PC9mb3JlaWduLWtleXM+PHJlZi10eXBlIG5hbWU9IkpvdXJuYWwgQXJ0aWNsZSI+
MTc8L3JlZi10eXBlPjxjb250cmlidXRvcnM+PGF1dGhvcnM+PGF1dGhvcj5Ib25ndHUgWmh1PC9h
dXRob3I+PGF1dGhvcj5Kb3NlcGggRy4gSWJyYWhpbTwvYXV0aG9yPjxhdXRob3I+WXVlaC1ZdW4g
Q2hpPC9hdXRob3I+PGF1dGhvcj5OaWFuc2hlbmcgVGFuZzwvYXV0aG9yPjwvYXV0aG9ycz48L2Nv
bnRyaWJ1dG9ycz48dGl0bGVzPjx0aXRsZT5CYXllc2lhbiBpbu+sgnVlbmNlIG1lYXN1cmVzIGZv
ciBqb2ludCBtb2RlbHMgZm9yIGxvbmdpdHVkaW5hbCBhbmQgc3Vydml2YWwgZGF0YTwvdGl0bGU+
PHNlY29uZGFyeS10aXRsZT5CaW9tZXRyaWNzPC9zZWNvbmRhcnktdGl0bGU+PC90aXRsZXM+PHBh
Z2VzPjk1NC05NjQ8L3BhZ2VzPjx2b2x1bWU+Njg8L3ZvbHVtZT48bnVtYmVyPjM8L251bWJlcj48
ZGF0ZXM+PHllYXI+MjAxMjwveWVhcj48L2RhdGVzPjx1cmxzPjwvdXJscz48L3JlY29yZD48L0Np
dGU+PENpdGU+PEF1dGhvcj5BbmRyaW5vcG91bG91PC9BdXRob3I+PFllYXI+MjAxNDwvWWVhcj48
UmVjTnVtPjI4PC9SZWNOdW0+PHJlY29yZD48cmVjLW51bWJlcj4yODwvcmVjLW51bWJlcj48Zm9y
ZWlnbi1rZXlzPjxrZXkgYXBwPSJFTiIgZGItaWQ9ImR0MmRlcjUyYjk1NTIwZWFzemJweHN6cXNk
dzBhdnRzMmZyeiIgdGltZXN0YW1wPSIwIj4yODwva2V5PjwvZm9yZWlnbi1rZXlzPjxyZWYtdHlw
ZSBuYW1lPSJKb3VybmFsIEFydGljbGUiPjE3PC9yZWYtdHlwZT48Y29udHJpYnV0b3JzPjxhdXRo
b3JzPjxhdXRob3I+RWxlbmktUm9zYWxpbmEgQW5kcmlub3BvdWxvdTwvYXV0aG9yPjxhdXRob3I+
RGltaXRyaXMgUml6b3BvdWxvczwvYXV0aG9yPjxhdXRob3I+Sm9oYW5uYSBKLiBNLiBUYWtrZW5i
ZXJnPC9hdXRob3I+PGF1dGhvcj5FbW1hbnVlbCBMZXNhZmZyZTwvYXV0aG9yPjwvYXV0aG9ycz48
L2NvbnRyaWJ1dG9ycz48dGl0bGVzPjx0aXRsZT5Kb2ludCBtb2RlbGluZyBvZiB0d28gbG9uZ2l0
dWRpbmFsIG91dGNvbWVzIGFuZCBjb21wZXRpbmcgcmlzayBkYXRhPC90aXRsZT48c2Vjb25kYXJ5
LXRpdGxlPlN0YXRpc3RpY3MgaW4gTWVkaWNpbmU8L3NlY29uZGFyeS10aXRsZT48L3RpdGxlcz48
cGFnZXM+MzE2Ny0zMTc4PC9wYWdlcz48dm9sdW1lPjMzPC92b2x1bWU+PGRhdGVzPjx5ZWFyPjIw
MTQ8L3llYXI+PC9kYXRlcz48dXJscz48L3VybHM+PC9yZWNvcmQ+PC9DaXRlPjxDaXRlPjxBdXRo
b3I+VGFuZzwvQXV0aG9yPjxZZWFyPjIwMTU8L1llYXI+PFJlY051bT4zMzwvUmVjTnVtPjxyZWNv
cmQ+PHJlYy1udW1iZXI+MzM8L3JlYy1udW1iZXI+PGZvcmVpZ24ta2V5cz48a2V5IGFwcD0iRU4i
IGRiLWlkPSJkdDJkZXI1MmI5NTUyMGVhc3picHhzenFzZHcwYXZ0czJmcnoiIHRpbWVzdGFtcD0i
MCI+MzM8L2tleT48L2ZvcmVpZ24ta2V5cz48cmVmLXR5cGUgbmFtZT0iSm91cm5hbCBBcnRpY2xl
Ij4xNzwvcmVmLXR5cGU+PGNvbnRyaWJ1dG9ycz48YXV0aG9ycz48YXV0aG9yPkFuLU1pbiBUYW5n
IDwvYXV0aG9yPjxhdXRob3I+Tmlhbi1TaGVuZyBUYW5nPC9hdXRob3I+PC9hdXRob3JzPjwvY29u
dHJpYnV0b3JzPjx0aXRsZXM+PHRpdGxlPlNlbWlwYXJhbWV0cmljIEJheWVzaWFuIGluZmVyZW5j
ZSBvbiBza2V3LW5vcm1hbCBqb2ludCBtb2RlbGluZyBvZiBtdWx0aXZhcmlhdGUgbG9uZ2l0dWRp
bmFsIGFuZCBzdXJ2aXZhbCBkYXRhPC90aXRsZT48c2Vjb25kYXJ5LXRpdGxlPlN0YXRpc3RpY3Mg
aW4gTWVkaWNpbmU8L3NlY29uZGFyeS10aXRsZT48L3RpdGxlcz48cGFnZXM+ODI0LTg0MzwvcGFn
ZXM+PHZvbHVtZT4zNDwvdm9sdW1lPjxkYXRlcz48eWVhcj4yMDE1PC95ZWFyPjwvZGF0ZXM+PHVy
bHM+PC91cmxzPjwvcmVjb3JkPjwvQ2l0ZT48Q2l0ZT48QXV0aG9yPlRhbmc8L0F1dGhvcj48WWVh
cj4yMDE0PC9ZZWFyPjxSZWNOdW0+MzU8L1JlY051bT48cmVjb3JkPjxyZWMtbnVtYmVyPjM1PC9y
ZWMtbnVtYmVyPjxmb3JlaWduLWtleXM+PGtleSBhcHA9IkVOIiBkYi1pZD0iZHQyZGVyNTJiOTU1
MjBlYXN6YnB4c3pxc2R3MGF2dHMyZnJ6IiB0aW1lc3RhbXA9IjAiPjM1PC9rZXk+PC9mb3JlaWdu
LWtleXM+PHJlZi10eXBlIG5hbWU9IkpvdXJuYWwgQXJ0aWNsZSI+MTc8L3JlZi10eXBlPjxjb250
cmlidXRvcnM+PGF1dGhvcnM+PGF1dGhvcj5OaWFuLVNoZW5nIFRhbmc8L2F1dGhvcj48YXV0aG9y
PkFuLU1pbiBUYW5nPC9hdXRob3I+PGF1dGhvcj5Eb25nLURvbmcgUGFuPC9hdXRob3I+PC9hdXRo
b3JzPjwvY29udHJpYnV0b3JzPjx0aXRsZXM+PHRpdGxlPlNlbWlwYXJhbWV0cmljIEJheWVzaWFu
IGpvaW50IG1vZGVscyBvZiBtdWx0aXZhcmlhdGUgbG9uZ2l0dWRpbmFsIGFuZCBzdXJ2aXZhbCBk
YXRhPC90aXRsZT48c2Vjb25kYXJ5LXRpdGxlPkNvbXB1dGF0aW9uYWwgU3RhdGlzdGljcyBhbmQg
RGF0YSBBbmFseXNpczwvc2Vjb25kYXJ5LXRpdGxlPjwvdGl0bGVzPjxwYWdlcz4xMTMtMTI5PC9w
YWdlcz48dm9sdW1lPjc3PC92b2x1bWU+PGRhdGVzPjx5ZWFyPjIwMTQ8L3llYXI+PC9kYXRlcz48
dXJscz48L3VybHM+PC9yZWNvcmQ+PC9DaXRlPjxDaXRlPjxBdXRob3I+THU8L0F1dGhvcj48WWVh
cj4yMDE3PC9ZZWFyPjxSZWNOdW0+NDE8L1JlY051bT48cmVjb3JkPjxyZWMtbnVtYmVyPjQxPC9y
ZWMtbnVtYmVyPjxmb3JlaWduLWtleXM+PGtleSBhcHA9IkVOIiBkYi1pZD0iZHQyZGVyNTJiOTU1
MjBlYXN6YnB4c3pxc2R3MGF2dHMyZnJ6IiB0aW1lc3RhbXA9IjAiPjQxPC9rZXk+PC9mb3JlaWdu
LWtleXM+PHJlZi10eXBlIG5hbWU9IkpvdXJuYWwgQXJ0aWNsZSI+MTc8L3JlZi10eXBlPjxjb250
cmlidXRvcnM+PGF1dGhvcnM+PGF1dGhvcj5UYW8gTHU8L2F1dGhvcj48L2F1dGhvcnM+PC9jb250
cmlidXRvcnM+PHRpdGxlcz48dGl0bGU+Sm9pbnRseSBtb2RlbGluZyBza2V3IGxvbmdpdHVkaW5h
bCBzdXJ2aXZhbCBkYXRhIHdpdGggbWlzc2luZ25lc3MgYW5kIG1pc21lYXN1cmVkIGNvdmFyaWF0
ZXM8L3RpdGxlPjxzZWNvbmRhcnktdGl0bGU+Sm91cm5hbCBvZiBBcHBsaWVkIFN0YXRpc3RpY3M8
L3NlY29uZGFyeS10aXRsZT48L3RpdGxlcz48cGFnZXM+MjM1NC0yMzY3PC9wYWdlcz48dm9sdW1l
PjQ0PC92b2x1bWU+PG51bWJlcj4xMzwvbnVtYmVyPjxkYXRlcz48eWVhcj4yMDE3PC95ZWFyPjwv
ZGF0ZXM+PHVybHM+PC91cmxzPjwvcmVjb3JkPjwvQ2l0ZT48L0VuZE5vdGU+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CYWdoZmFsYWtpPC9BdXRob3I+PFllYXI+MjAxNTwvWWVh
cj48UmVjTnVtPjE8L1JlY051bT48RGlzcGxheVRleHQ+WzE0LCAxNSwgMTcsIDI0LCAyOS0zMiwg
MzQsIDM4LTQwLCA1MiwgNjAsIDg4LCA4OV08L0Rpc3BsYXlUZXh0PjxyZWNvcmQ+PHJlYy1udW1i
ZXI+MTwvcmVjLW51bWJlcj48Zm9yZWlnbi1rZXlzPjxrZXkgYXBwPSJFTiIgZGItaWQ9ImR0MmRl
cjUyYjk1NTIwZWFzemJweHN6cXNkdzBhdnRzMmZyeiIgdGltZXN0YW1wPSIwIj4xPC9rZXk+PC9m
b3JlaWduLWtleXM+PHJlZi10eXBlIG5hbWU9IkpvdXJuYWwgQXJ0aWNsZSI+MTc8L3JlZi10eXBl
Pjxjb250cmlidXRvcnM+PGF1dGhvcnM+PGF1dGhvcj5UYWJhbiBCYWdoZmFsYWtpPC9hdXRob3I+
PGF1dGhvcj5Nb2p0YWJhIEdhbmphbGk8L2F1dGhvcj48L2F1dGhvcnM+PC9jb250cmlidXRvcnM+
PHRpdGxlcz48dGl0bGU+QSBCYXllc2lhbiBhcHByb2FjaCBmb3Igam9pbnQgbW9kZWxpbmcgb2Yg
c2tldy1ub3JtYWwgbG9uZ2l0dWRpbmFsIG1lYXN1cmVtZW50cyBhbmQgdGltZSB0byBldmVudCBk
YXRhPC90aXRsZT48c2Vjb25kYXJ5LXRpdGxlPlJldnN0YXQ8L3NlY29uZGFyeS10aXRsZT48L3Rp
dGxlcz48cGFnZXM+MTY54oCTMTkxPC9wYWdlcz48dm9sdW1lPjEzPC92b2x1bWU+PG51bWJlcj4y
PC9udW1iZXI+PGRhdGVzPjx5ZWFyPjIwMTU8L3llYXI+PC9kYXRlcz48dXJscz48L3VybHM+PC9y
ZWNvcmQ+PC9DaXRlPjxDaXRlPjxBdXRob3I+U3dlZXRpbmc8L0F1dGhvcj48WWVhcj4yMDExPC9Z
ZWFyPjxSZWNOdW0+NDwvUmVjTnVtPjxyZWNvcmQ+PHJlYy1udW1iZXI+NDwvcmVjLW51bWJlcj48
Zm9yZWlnbi1rZXlzPjxrZXkgYXBwPSJFTiIgZGItaWQ9ImR0MmRlcjUyYjk1NTIwZWFzemJweHN6
cXNkdzBhdnRzMmZyeiIgdGltZXN0YW1wPSIwIj40PC9rZXk+PC9mb3JlaWduLWtleXM+PHJlZi10
eXBlIG5hbWU9IkpvdXJuYWwgQXJ0aWNsZSI+MTc8L3JlZi10eXBlPjxjb250cmlidXRvcnM+PGF1
dGhvcnM+PGF1dGhvcj5NaWNoYWVsIEouIFN3ZWV0aW5nPC9hdXRob3I+PGF1dGhvcj5TaW1vbiBH
LiBUaG9tcHNvbjwvYXV0aG9yPjwvYXV0aG9ycz48L2NvbnRyaWJ1dG9ycz48dGl0bGVzPjx0aXRs
ZT5Kb2ludCBtb2RlbGxpbmcgb2YgbG9uZ2l0dWRpbmFsIGFuZCB0aW1lLXRvLWV2ZW50IGRhdGEg
d2l0aCBhcHBsaWNhdGlvbiB0byBwcmVkaWN0aW5nIGFiZG9taW5hbCBhb3J0aWMgYW5ldXJ5c20g
Z3Jvd3RoIGFuZCBydXB0dXJlPC90aXRsZT48c2Vjb25kYXJ5LXRpdGxlPkJpb21ldHJpY2FsIEpv
dXJuYWw8L3NlY29uZGFyeS10aXRsZT48L3RpdGxlcz48cGFnZXM+NzUwLTc2MzwvcGFnZXM+PHZv
bHVtZT41Mzwvdm9sdW1lPjxudW1iZXI+NTwvbnVtYmVyPjxkYXRlcz48eWVhcj4yMDExPC95ZWFy
PjwvZGF0ZXM+PHVybHM+PC91cmxzPjwvcmVjb3JkPjwvQ2l0ZT48Q2l0ZT48QXV0aG9yPkhlPC9B
dXRob3I+PFllYXI+MjAxNjwvWWVhcj48UmVjTnVtPjI5PC9SZWNOdW0+PHJlY29yZD48cmVjLW51
bWJlcj4yOTwvcmVjLW51bWJlcj48Zm9yZWlnbi1rZXlzPjxrZXkgYXBwPSJFTiIgZGItaWQ9ImR0
MmRlcjUyYjk1NTIwZWFzemJweHN6cXNkdzBhdnRzMmZyeiIgdGltZXN0YW1wPSIwIj4yOTwva2V5
PjwvZm9yZWlnbi1rZXlzPjxyZWYtdHlwZSBuYW1lPSJKb3VybmFsIEFydGljbGUiPjE3PC9yZWYt
dHlwZT48Y29udHJpYnV0b3JzPjxhdXRob3JzPjxhdXRob3I+Qm8gSGU8L2F1dGhvcj48YXV0aG9y
PlNoZW5nIEx1bzwvYXV0aG9yPjwvYXV0aG9ycz48L2NvbnRyaWJ1dG9ycz48dGl0bGVzPjx0aXRs
ZT5Kb2ludCBtb2RlbGluZyBvZiBtdWx0aXZhcmlhdGUgbG9uZ2l0dWRpbmFsIG1lYXN1cmVtZW50
cyBhbmQgc3Vydml2YWwgZGF0YSB3aXRoIGFwcGxpY2F0aW9ucyB0byBQYXJraW5zb27igJlzIGRp
c2Vhc2U8L3RpdGxlPjxzZWNvbmRhcnktdGl0bGU+U3RhdGlzdGljYWwgTWV0aG9kcyBpbiBNZWRp
Y2FsIFJlc2VhcmNoPC9zZWNvbmRhcnktdGl0bGU+PC90aXRsZXM+PHBlcmlvZGljYWw+PGZ1bGwt
dGl0bGU+U3RhdGlzdGljYWwgbWV0aG9kcyBpbiBtZWRpY2FsIHJlc2VhcmNoPC9mdWxsLXRpdGxl
PjxhYmJyLTE+U3RhdCBNZXRob2RzIE1lZCBSZXM8L2FiYnItMT48L3BlcmlvZGljYWw+PHBhZ2Vz
PjEzNDYtMTM1ODwvcGFnZXM+PHZvbHVtZT4yNTwvdm9sdW1lPjxudW1iZXI+NDwvbnVtYmVyPjxk
YXRlcz48eWVhcj4yMDE2PC95ZWFyPjwvZGF0ZXM+PHVybHM+PC91cmxzPjwvcmVjb3JkPjwvQ2l0
ZT48Q2l0ZT48QXV0aG9yPlpodTwvQXV0aG9yPjxZZWFyPjIwMTg8L1llYXI+PFJlY051bT4zMDwv
UmVjTnVtPjxyZWNvcmQ+PHJlYy1udW1iZXI+MzA8L3JlYy1udW1iZXI+PGZvcmVpZ24ta2V5cz48
a2V5IGFwcD0iRU4iIGRiLWlkPSJkdDJkZXI1MmI5NTUyMGVhc3picHhzenFzZHcwYXZ0czJmcnoi
IHRpbWVzdGFtcD0iMCI+MzA8L2tleT48L2ZvcmVpZ24ta2V5cz48cmVmLXR5cGUgbmFtZT0iSm91
cm5hbCBBcnRpY2xlIj4xNzwvcmVmLXR5cGU+PGNvbnRyaWJ1dG9ycz48YXV0aG9ycz48YXV0aG9y
Pkh1aXJvbmcgWmh1PC9hdXRob3I+PGF1dGhvcj5TdGFjaWEgTSBEZVNhbnRpczwvYXV0aG9yPjxh
dXRob3I+U2hlbmcgTHVvPC9hdXRob3I+PC9hdXRob3JzPjwvY29udHJpYnV0b3JzPjx0aXRsZXM+
PHRpdGxlPkpvaW50IG1vZGVsaW5nIG9mIGxvbmdpdHVkaW5hbCB6ZXJvLWluZmxhdGVkIGNvdW50
IGFuZCB0aW1lLXRvLWV2ZW50IGRhdGE6IEEgQmF5ZXNpYW4gcGVyc3BlY3RpdmU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yNTgtMTI3MDwvcGFn
ZXM+PHZvbHVtZT4yNzwvdm9sdW1lPjxudW1iZXI+NDwvbnVtYmVyPjxkYXRlcz48eWVhcj4yMDE4
PC95ZWFyPjwvZGF0ZXM+PHVybHM+PC91cmxzPjwvcmVjb3JkPjwvQ2l0ZT48Q2l0ZT48QXV0aG9y
PkNoZW48L0F1dGhvcj48WWVhcj4yMDE0PC9ZZWFyPjxSZWNOdW0+NDI8L1JlY051bT48cmVjb3Jk
PjxyZWMtbnVtYmVyPjQyPC9yZWMtbnVtYmVyPjxmb3JlaWduLWtleXM+PGtleSBhcHA9IkVOIiBk
Yi1pZD0iZHQyZGVyNTJiOTU1MjBlYXN6YnB4c3pxc2R3MGF2dHMyZnJ6IiB0aW1lc3RhbXA9IjAi
PjQyPC9rZXk+PC9mb3JlaWduLWtleXM+PHJlZi10eXBlIG5hbWU9IkpvdXJuYWwgQXJ0aWNsZSI+
MTc8L3JlZi10eXBlPjxjb250cmlidXRvcnM+PGF1dGhvcnM+PGF1dGhvcj5RaW5neGlhIENoZW48
L2F1dGhvcj48YXV0aG9yPlJ5YW4gQy4gTWF5PC9hdXRob3I+PGF1dGhvcj5Kb3NlcGggRy4gSWJy
YWhpbTwvYXV0aG9yPjxhdXRob3I+SGFpdGFvIENodTwvYXV0aG9yPjxhdXRob3I+U3RlcGhlbiBS
LiBDb2xlPC9hdXRob3I+PC9hdXRob3JzPjwvY29udHJpYnV0b3JzPjx0aXRsZXM+PHRpdGxlPkpv
aW50IG1vZGVsaW5nIG9mIGxvbmdpdHVkaW5hbCBhbmQgc3Vydml2YWwgZGF0YSB3aXRoIG1pc3Np
bmcgYW5kIGxlZnQtY2Vuc29yZWQgdGltZS12YXJ5aW5nIGNvdmFyaWF0ZXM8L3RpdGxlPjxzZWNv
bmRhcnktdGl0bGU+U3RhdGlzdGljcyBpbiBNZWRpY2luZTwvc2Vjb25kYXJ5LXRpdGxlPjwvdGl0
bGVzPjxwYWdlcz40NTYwLTQ1NzY8L3BhZ2VzPjx2b2x1bWU+MzM8L3ZvbHVtZT48ZGF0ZXM+PHll
YXI+MjAxNDwveWVhcj48L2RhdGVzPjx1cmxzPjwvdXJscz48L3JlY29yZD48L0NpdGU+PENpdGU+
PEF1dGhvcj5HaG9zaDwvQXV0aG9yPjxZZWFyPjIwMTE8L1llYXI+PFJlY051bT40MzwvUmVjTnVt
PjxyZWNvcmQ+PHJlYy1udW1iZXI+NDM8L3JlYy1udW1iZXI+PGZvcmVpZ24ta2V5cz48a2V5IGFw
cD0iRU4iIGRiLWlkPSJkdDJkZXI1MmI5NTUyMGVhc3picHhzenFzZHcwYXZ0czJmcnoiIHRpbWVz
dGFtcD0iMCI+NDM8L2tleT48L2ZvcmVpZ24ta2V5cz48cmVmLXR5cGUgbmFtZT0iSm91cm5hbCBB
cnRpY2xlIj4xNzwvcmVmLXR5cGU+PGNvbnRyaWJ1dG9ycz48YXV0aG9ycz48YXV0aG9yPlB1bGFr
IEdob3NoPC9hdXRob3I+PGF1dGhvcj5LYXVzaGlrIEdob3NoPC9hdXRob3I+PGF1dGhvcj5SYW0g
Qy4gVGl3YXJpPC9hdXRob3I+PC9hdXRob3JzPjwvY29udHJpYnV0b3JzPjx0aXRsZXM+PHRpdGxl
PkpvaW50IG1vZGVsaW5nIG9mIGxvbmdpdHVkaW5hbCBkYXRhIGFuZCBpbmZvcm1hdGl2ZSBkcm9w
b3V0IHRpbWUgaW4gdGhlIHByZXNlbmNlIG9mIG11bHRpcGxlIGNoYW5nZXBvaW50czwvdGl0bGU+
PHNlY29uZGFyeS10aXRsZT5TdGF0aXN0aWNzIGluIE1lZGljaW5lPC9zZWNvbmRhcnktdGl0bGU+
PC90aXRsZXM+PHBhZ2VzPjYxMS02MjY8L3BhZ2VzPjx2b2x1bWU+MzA8L3ZvbHVtZT48ZGF0ZXM+
PHllYXI+MjAxMTwveWVhcj48L2RhdGVzPjx1cmxzPjwvdXJscz48L3JlY29yZD48L0NpdGU+PENp
dGU+PEF1dGhvcj5Ccm93bjwvQXV0aG9yPjxZZWFyPjIwMDM8L1llYXI+PFJlY051bT41ODwvUmVj
TnVtPjxyZWNvcmQ+PHJlYy1udW1iZXI+NTg8L3JlYy1udW1iZXI+PGZvcmVpZ24ta2V5cz48a2V5
IGFwcD0iRU4iIGRiLWlkPSJkdDJkZXI1MmI5NTUyMGVhc3picHhzenFzZHcwYXZ0czJmcnoiIHRp
bWVzdGFtcD0iMCI+NTg8L2tleT48L2ZvcmVpZ24ta2V5cz48cmVmLXR5cGUgbmFtZT0iSm91cm5h
bCBBcnRpY2xlIj4xNzwvcmVmLXR5cGU+PGNvbnRyaWJ1dG9ycz48YXV0aG9ycz48YXV0aG9yPkVs
aXphYmV0aCBSLiBCcm93bjwvYXV0aG9yPjxhdXRob3I+Sm9zZXBoIEcuIElicmFoaW08L2F1dGhv
cj48L2F1dGhvcnM+PC9jb250cmlidXRvcnM+PHRpdGxlcz48dGl0bGU+QSBCYXllc2lhbiBzZW1p
cGFyYW1ldHJpYyBqb2ludCBoaWVyYXJjaGljYWwgbW9kZWwgZm9yIGxvbmdpdHVkaW5hbCBhbmQg
c3Vydml2YWwgZGF0YTwvdGl0bGU+PHNlY29uZGFyeS10aXRsZT5CaW9tZXRyaWNzPC9zZWNvbmRh
cnktdGl0bGU+PC90aXRsZXM+PHBhZ2VzPjIyMS0yMjg8L3BhZ2VzPjx2b2x1bWU+NTk8L3ZvbHVt
ZT48ZGF0ZXM+PHllYXI+MjAwMzwveWVhcj48L2RhdGVzPjx1cmxzPjwvdXJscz48L3JlY29yZD48
L0NpdGU+PENpdGU+PEF1dGhvcj5ZYW5nPC9BdXRob3I+PFllYXI+MjAxOTwvWWVhcj48UmVjTnVt
PjE3PC9SZWNOdW0+PHJlY29yZD48cmVjLW51bWJlcj4xNzwvcmVjLW51bWJlcj48Zm9yZWlnbi1r
ZXlzPjxrZXkgYXBwPSJFTiIgZGItaWQ9ImR0MmRlcjUyYjk1NTIwZWFzemJweHN6cXNkdzBhdnRz
MmZyeiIgdGltZXN0YW1wPSIwIj4xNzwva2V5PjwvZm9yZWlnbi1rZXlzPjxyZWYtdHlwZSBuYW1l
PSJKb3VybmFsIEFydGljbGUiPjE3PC9yZWYtdHlwZT48Y29udHJpYnV0b3JzPjxhdXRob3JzPjxh
dXRob3I+TWluZyBZYW5nPC9hdXRob3I+PGF1dGhvcj5TaGVuZyBMdW88L2F1dGhvcj48YXV0aG9y
PlN0YWNpYSBEZVNhbnRpczwvYXV0aG9yPjwvYXV0aG9ycz48L2NvbnRyaWJ1dG9ycz48dGl0bGVz
Pjx0aXRsZT5CYXllc2lhbiBxdWFudGlsZSByZWdyZXNzaW9uIGpvaW50IG1vZGVsczogSW5mZXJl
bmNlIGFuZCBkeW5hbWljIHByZWRpY3Rpb25z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yNTI04oCTMjUzNzwvcGFnZXM+PHZvbHVtZT4yODwvdm9s
dW1lPjxudW1iZXI+ODwvbnVtYmVyPjxkYXRlcz48eWVhcj4yMDE5PC95ZWFyPjwvZGF0ZXM+PHVy
bHM+PC91cmxzPjwvcmVjb3JkPjwvQ2l0ZT48Q2l0ZT48QXV0aG9yPldhbGRtYW5uPC9BdXRob3I+
PFllYXI+MjAxNjwvWWVhcj48UmVjTnVtPjg2PC9SZWNOdW0+PHJlY29yZD48cmVjLW51bWJlcj44
NjwvcmVjLW51bWJlcj48Zm9yZWlnbi1rZXlzPjxrZXkgYXBwPSJFTiIgZGItaWQ9ImR0MmRlcjUy
Yjk1NTIwZWFzemJweHN6cXNkdzBhdnRzMmZyeiIgdGltZXN0YW1wPSIwIj44Njwva2V5PjwvZm9y
ZWlnbi1rZXlzPjxyZWYtdHlwZSBuYW1lPSJKb3VybmFsIEFydGljbGUiPjE3PC9yZWYtdHlwZT48
Y29udHJpYnV0b3JzPjxhdXRob3JzPjxhdXRob3I+RWxpc2FiZXRoIFdhbGRtYW5uPC9hdXRob3I+
PGF1dGhvcj5EYXZpZCBUYXlsb3ItUm9iaW5zb248L2F1dGhvcj48L2F1dGhvcnM+PC9jb250cmli
dXRvcnM+PHRpdGxlcz48dGl0bGU+QmF5ZXNpYW4gcXVhbnRpbGUtYmFzZWQgam9pbnQgbW9kZWxs
aW5nIG9mIHJlcGVhdGVkIG1lYXN1cmVtZW50IGFuZCB0aW1lLXRvLWV2ZW50IGRhdGEsIHdpdGgg
YW4gYXBwbGljYXRpb24gdG8gbHVuZyBmdW5jdGlvbiBkZWNsaW5lIGFuZCB0aW1lIHRvIGluZmVj
dGlvbiBpbiBwYXRpZW50cyB3aXRoIGN5c3RpYyBmaWJyb3NpczwvdGl0bGU+PHNlY29uZGFyeS10
aXRsZT5hclhpdiBlLXByaW50czwvc2Vjb25kYXJ5LXRpdGxlPjwvdGl0bGVzPjxkYXRlcz48eWVh
cj4yMDE2PC95ZWFyPjwvZGF0ZXM+PHVybHM+PC91cmxzPjwvcmVjb3JkPjwvQ2l0ZT48Q2l0ZT48
QXV0aG9yPldhbmc8L0F1dGhvcj48WWVhcj4yMDE5PC9ZZWFyPjxSZWNOdW0+MTA5PC9SZWNOdW0+
PHJlY29yZD48cmVjLW51bWJlcj4xMDk8L3JlYy1udW1iZXI+PGZvcmVpZ24ta2V5cz48a2V5IGFw
cD0iRU4iIGRiLWlkPSJkdDJkZXI1MmI5NTUyMGVhc3picHhzenFzZHcwYXZ0czJmcnoiIHRpbWVz
dGFtcD0iMCI+MTA5PC9rZXk+PC9mb3JlaWduLWtleXM+PHJlZi10eXBlIG5hbWU9IkpvdXJuYWwg
QXJ0aWNsZSI+MTc8L3JlZi10eXBlPjxjb250cmlidXRvcnM+PGF1dGhvcnM+PGF1dGhvcj5XYW5n
LCBKdWU8L2F1dGhvcj48YXV0aG9yPkx1bywgU2hlbmc8L2F1dGhvcj48L2F1dGhvcnM+PC9jb250
cmlidXRvcnM+PHRpdGxlcz48dGl0bGU+Sm9pbnQgbW9kZWxpbmcgb2YgbXVsdGlwbGUgcmVwZWF0
ZWQgbWVhc3VyZXMgYW5kIHN1cnZpdmFsIGRhdGEgdXNpbmcgbXVsdGlkaW1lbnNpb25hbCBsYXRl
bnQgdHJhaXQgbGluZWFyIG1peGVkIG1vZGVs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zMzkyLTM0MDM8L3BhZ2VzPjx2b2x1bWU+Mjg8L3ZvbHVt
ZT48bnVtYmVyPjEwLTExPC9udW1iZXI+PGtleXdvcmRzPjxrZXl3b3JkPkFteW90cm9waGljIGxh
dGVyYWwgc2NsZXJvc2lzLGluZm9ybWF0aXZlIGRyb3BvdXQsbG9uZ2l0dWRpbmFsIGRhdGEsTWFy
a292IGNoYWluIE1vbnRlIENhcmxvLG1peGVkIG1vZGVsPC9rZXl3b3JkPjwva2V5d29yZHM+PGRh
dGVzPjx5ZWFyPjIwMTk8L3llYXI+PC9kYXRlcz48YWNjZXNzaW9uLW51bT4zMDMwNjgzMzwvYWNj
ZXNzaW9uLW51bT48dXJscz48cmVsYXRlZC11cmxzPjx1cmw+aHR0cHM6Ly9qb3VybmFscy5zYWdl
cHViLmNvbS9kb2kvYWJzLzEwLjExNzcvMDk2MjI4MDIxODgwMjMwMDwvdXJsPjwvcmVsYXRlZC11
cmxzPjwvdXJscz48ZWxlY3Ryb25pYy1yZXNvdXJjZS1udW0+MTAuMTE3Ny8wOTYyMjgwMjE4ODAy
MzAwPC9lbGVjdHJvbmljLXJlc291cmNlLW51bT48L3JlY29yZD48L0NpdGU+PENpdGU+PEF1dGhv
cj5DaGVuPC9BdXRob3I+PFllYXI+MjAxODwvWWVhcj48UmVjTnVtPjEwNTwvUmVjTnVtPjxyZWNv
cmQ+PHJlYy1udW1iZXI+MTA1PC9yZWMtbnVtYmVyPjxmb3JlaWduLWtleXM+PGtleSBhcHA9IkVO
IiBkYi1pZD0iZHQyZGVyNTJiOTU1MjBlYXN6YnB4c3pxc2R3MGF2dHMyZnJ6IiB0aW1lc3RhbXA9
IjAiPjEwNTwva2V5PjwvZm9yZWlnbi1rZXlzPjxyZWYtdHlwZSBuYW1lPSJKb3VybmFsIEFydGlj
bGUiPjE3PC9yZWYtdHlwZT48Y29udHJpYnV0b3JzPjxhdXRob3JzPjxhdXRob3I+Q2hlbiwgRy48
L2F1dGhvcj48YXV0aG9yPkx1bywgUy48L2F1dGhvcj48L2F1dGhvcnM+PC9jb250cmlidXRvcnM+
PGF1dGgtYWRkcmVzcz5DbGluaWNhbCBTdGF0aXN0aWNzLCBHbGF4b1NtaXRoS2xpbmUsIDEyNTAg
UyBDb2xsZWdldmlsbGUgUmQuLCBDb2xsZWdldmlsbGUsIFBlbm5zeWx2YW5pYSAxOTQyNiwgVVNB
LiYjeEQ7RGVwYXJ0bWVudCBvZiBCaW9zdGF0aXN0aWNzLCBTY2hvb2wgb2YgUHVibGljIEhlYWx0
aCwgVGhlIFVuaXZlcnNpdHkgb2YgVGV4YXMgSGVhbHRoIFNjaWVuY2UgQ2VudGVyIGF0IEhvdXN0
b24sIDEyMDAgUHJlc3NsZXIgU3QuLCBIb3VzdG9uLCBUZXhhcyA3NzAzMCwgVVNBLjwvYXV0aC1h
ZGRyZXNzPjx0aXRsZXM+PHRpdGxlPkJheWVzaWFuIGhpZXJhcmNoaWNhbCBqb2ludCBtb2RlbGlu
ZyB1c2luZyBza2V3LW5vcm1hbC9pbmRlcGVuZGVudCBkaXN0cmlidXRpb25zPC90aXRsZT48c2Vj
b25kYXJ5LXRpdGxlPkNvbW11biBTdGF0IFNpbXVsIENvbXB1dDwvc2Vjb25kYXJ5LXRpdGxlPjxh
bHQtdGl0bGU+Q29tbXVuaWNhdGlvbnMgaW4gc3RhdGlzdGljczogU2ltdWxhdGlvbiBhbmQgY29t
cHV0YXRpb248L2FsdC10aXRsZT48L3RpdGxlcz48cGFnZXM+MTQyMC0xNDM4PC9wYWdlcz48dm9s
dW1lPjQ3PC92b2x1bWU+PG51bWJlcj41PC9udW1iZXI+PGVkaXRpb24+MjAxOC8wOS8wNDwvZWRp
dGlvbj48a2V5d29yZHM+PGtleXdvcmQ+Q2xpbmljYWwgdHJpYWw8L2tleXdvcmQ+PGtleXdvcmQ+
SXRlbS1yZXNwb25zZSB0aGVvcnk8L2tleXdvcmQ+PGtleXdvcmQ+TGF0ZW50IHZhcmlhYmxlPC9r
ZXl3b3JkPjxrZXl3b3JkPk1jbWM8L2tleXdvcmQ+PGtleXdvcmQ+UGFya2luc29uJmFwb3M7cyBk
aXNlYXNlPC9rZXl3b3JkPjwva2V5d29yZHM+PGRhdGVzPjx5ZWFyPjIwMTg8L3llYXI+PC9kYXRl
cz48aXNibj4wMzYxLTA5MTggKFByaW50KSYjeEQ7MDM2MS0wOTE4PC9pc2JuPjxhY2Nlc3Npb24t
bnVtPjMwMTc0MzY5PC9hY2Nlc3Npb24tbnVtPjx1cmxzPjwvdXJscz48Y3VzdG9tMj5QTUM2MTE0
OTM4PC9jdXN0b20yPjxjdXN0b202Pk5JSE1TODY1NzAzPC9jdXN0b202PjxlbGVjdHJvbmljLXJl
c291cmNlLW51bT4xMC4xMDgwLzAzNjEwOTE4LjIwMTcuMTMxNTczMDwvZWxlY3Ryb25pYy1yZXNv
dXJjZS1udW0+PHJlbW90ZS1kYXRhYmFzZS1wcm92aWRlcj5OTE08L3JlbW90ZS1kYXRhYmFzZS1w
cm92aWRlcj48bGFuZ3VhZ2U+ZW5nPC9sYW5ndWFnZT48L3JlY29yZD48L0NpdGU+PENpdGU+PEF1
dGhvcj5aaHU8L0F1dGhvcj48WWVhcj4yMDEyPC9ZZWFyPjxSZWNOdW0+MzwvUmVjTnVtPjxyZWNv
cmQ+PHJlYy1udW1iZXI+MzwvcmVjLW51bWJlcj48Zm9yZWlnbi1rZXlzPjxrZXkgYXBwPSJFTiIg
ZGItaWQ9ImR0MmRlcjUyYjk1NTIwZWFzemJweHN6cXNkdzBhdnRzMmZyeiIgdGltZXN0YW1wPSIw
Ij4zPC9rZXk+PC9mb3JlaWduLWtleXM+PHJlZi10eXBlIG5hbWU9IkpvdXJuYWwgQXJ0aWNsZSI+
MTc8L3JlZi10eXBlPjxjb250cmlidXRvcnM+PGF1dGhvcnM+PGF1dGhvcj5Ib25ndHUgWmh1PC9h
dXRob3I+PGF1dGhvcj5Kb3NlcGggRy4gSWJyYWhpbTwvYXV0aG9yPjxhdXRob3I+WXVlaC1ZdW4g
Q2hpPC9hdXRob3I+PGF1dGhvcj5OaWFuc2hlbmcgVGFuZzwvYXV0aG9yPjwvYXV0aG9ycz48L2Nv
bnRyaWJ1dG9ycz48dGl0bGVzPjx0aXRsZT5CYXllc2lhbiBpbu+sgnVlbmNlIG1lYXN1cmVzIGZv
ciBqb2ludCBtb2RlbHMgZm9yIGxvbmdpdHVkaW5hbCBhbmQgc3Vydml2YWwgZGF0YTwvdGl0bGU+
PHNlY29uZGFyeS10aXRsZT5CaW9tZXRyaWNzPC9zZWNvbmRhcnktdGl0bGU+PC90aXRsZXM+PHBh
Z2VzPjk1NC05NjQ8L3BhZ2VzPjx2b2x1bWU+Njg8L3ZvbHVtZT48bnVtYmVyPjM8L251bWJlcj48
ZGF0ZXM+PHllYXI+MjAxMjwveWVhcj48L2RhdGVzPjx1cmxzPjwvdXJscz48L3JlY29yZD48L0Np
dGU+PENpdGU+PEF1dGhvcj5BbmRyaW5vcG91bG91PC9BdXRob3I+PFllYXI+MjAxNDwvWWVhcj48
UmVjTnVtPjI4PC9SZWNOdW0+PHJlY29yZD48cmVjLW51bWJlcj4yODwvcmVjLW51bWJlcj48Zm9y
ZWlnbi1rZXlzPjxrZXkgYXBwPSJFTiIgZGItaWQ9ImR0MmRlcjUyYjk1NTIwZWFzemJweHN6cXNk
dzBhdnRzMmZyeiIgdGltZXN0YW1wPSIwIj4yODwva2V5PjwvZm9yZWlnbi1rZXlzPjxyZWYtdHlw
ZSBuYW1lPSJKb3VybmFsIEFydGljbGUiPjE3PC9yZWYtdHlwZT48Y29udHJpYnV0b3JzPjxhdXRo
b3JzPjxhdXRob3I+RWxlbmktUm9zYWxpbmEgQW5kcmlub3BvdWxvdTwvYXV0aG9yPjxhdXRob3I+
RGltaXRyaXMgUml6b3BvdWxvczwvYXV0aG9yPjxhdXRob3I+Sm9oYW5uYSBKLiBNLiBUYWtrZW5i
ZXJnPC9hdXRob3I+PGF1dGhvcj5FbW1hbnVlbCBMZXNhZmZyZTwvYXV0aG9yPjwvYXV0aG9ycz48
L2NvbnRyaWJ1dG9ycz48dGl0bGVzPjx0aXRsZT5Kb2ludCBtb2RlbGluZyBvZiB0d28gbG9uZ2l0
dWRpbmFsIG91dGNvbWVzIGFuZCBjb21wZXRpbmcgcmlzayBkYXRhPC90aXRsZT48c2Vjb25kYXJ5
LXRpdGxlPlN0YXRpc3RpY3MgaW4gTWVkaWNpbmU8L3NlY29uZGFyeS10aXRsZT48L3RpdGxlcz48
cGFnZXM+MzE2Ny0zMTc4PC9wYWdlcz48dm9sdW1lPjMzPC92b2x1bWU+PGRhdGVzPjx5ZWFyPjIw
MTQ8L3llYXI+PC9kYXRlcz48dXJscz48L3VybHM+PC9yZWNvcmQ+PC9DaXRlPjxDaXRlPjxBdXRo
b3I+VGFuZzwvQXV0aG9yPjxZZWFyPjIwMTU8L1llYXI+PFJlY051bT4zMzwvUmVjTnVtPjxyZWNv
cmQ+PHJlYy1udW1iZXI+MzM8L3JlYy1udW1iZXI+PGZvcmVpZ24ta2V5cz48a2V5IGFwcD0iRU4i
IGRiLWlkPSJkdDJkZXI1MmI5NTUyMGVhc3picHhzenFzZHcwYXZ0czJmcnoiIHRpbWVzdGFtcD0i
MCI+MzM8L2tleT48L2ZvcmVpZ24ta2V5cz48cmVmLXR5cGUgbmFtZT0iSm91cm5hbCBBcnRpY2xl
Ij4xNzwvcmVmLXR5cGU+PGNvbnRyaWJ1dG9ycz48YXV0aG9ycz48YXV0aG9yPkFuLU1pbiBUYW5n
IDwvYXV0aG9yPjxhdXRob3I+Tmlhbi1TaGVuZyBUYW5nPC9hdXRob3I+PC9hdXRob3JzPjwvY29u
dHJpYnV0b3JzPjx0aXRsZXM+PHRpdGxlPlNlbWlwYXJhbWV0cmljIEJheWVzaWFuIGluZmVyZW5j
ZSBvbiBza2V3LW5vcm1hbCBqb2ludCBtb2RlbGluZyBvZiBtdWx0aXZhcmlhdGUgbG9uZ2l0dWRp
bmFsIGFuZCBzdXJ2aXZhbCBkYXRhPC90aXRsZT48c2Vjb25kYXJ5LXRpdGxlPlN0YXRpc3RpY3Mg
aW4gTWVkaWNpbmU8L3NlY29uZGFyeS10aXRsZT48L3RpdGxlcz48cGFnZXM+ODI0LTg0MzwvcGFn
ZXM+PHZvbHVtZT4zNDwvdm9sdW1lPjxkYXRlcz48eWVhcj4yMDE1PC95ZWFyPjwvZGF0ZXM+PHVy
bHM+PC91cmxzPjwvcmVjb3JkPjwvQ2l0ZT48Q2l0ZT48QXV0aG9yPlRhbmc8L0F1dGhvcj48WWVh
cj4yMDE0PC9ZZWFyPjxSZWNOdW0+MzU8L1JlY051bT48cmVjb3JkPjxyZWMtbnVtYmVyPjM1PC9y
ZWMtbnVtYmVyPjxmb3JlaWduLWtleXM+PGtleSBhcHA9IkVOIiBkYi1pZD0iZHQyZGVyNTJiOTU1
MjBlYXN6YnB4c3pxc2R3MGF2dHMyZnJ6IiB0aW1lc3RhbXA9IjAiPjM1PC9rZXk+PC9mb3JlaWdu
LWtleXM+PHJlZi10eXBlIG5hbWU9IkpvdXJuYWwgQXJ0aWNsZSI+MTc8L3JlZi10eXBlPjxjb250
cmlidXRvcnM+PGF1dGhvcnM+PGF1dGhvcj5OaWFuLVNoZW5nIFRhbmc8L2F1dGhvcj48YXV0aG9y
PkFuLU1pbiBUYW5nPC9hdXRob3I+PGF1dGhvcj5Eb25nLURvbmcgUGFuPC9hdXRob3I+PC9hdXRo
b3JzPjwvY29udHJpYnV0b3JzPjx0aXRsZXM+PHRpdGxlPlNlbWlwYXJhbWV0cmljIEJheWVzaWFu
IGpvaW50IG1vZGVscyBvZiBtdWx0aXZhcmlhdGUgbG9uZ2l0dWRpbmFsIGFuZCBzdXJ2aXZhbCBk
YXRhPC90aXRsZT48c2Vjb25kYXJ5LXRpdGxlPkNvbXB1dGF0aW9uYWwgU3RhdGlzdGljcyBhbmQg
RGF0YSBBbmFseXNpczwvc2Vjb25kYXJ5LXRpdGxlPjwvdGl0bGVzPjxwYWdlcz4xMTMtMTI5PC9w
YWdlcz48dm9sdW1lPjc3PC92b2x1bWU+PGRhdGVzPjx5ZWFyPjIwMTQ8L3llYXI+PC9kYXRlcz48
dXJscz48L3VybHM+PC9yZWNvcmQ+PC9DaXRlPjxDaXRlPjxBdXRob3I+THU8L0F1dGhvcj48WWVh
cj4yMDE3PC9ZZWFyPjxSZWNOdW0+NDE8L1JlY051bT48cmVjb3JkPjxyZWMtbnVtYmVyPjQxPC9y
ZWMtbnVtYmVyPjxmb3JlaWduLWtleXM+PGtleSBhcHA9IkVOIiBkYi1pZD0iZHQyZGVyNTJiOTU1
MjBlYXN6YnB4c3pxc2R3MGF2dHMyZnJ6IiB0aW1lc3RhbXA9IjAiPjQxPC9rZXk+PC9mb3JlaWdu
LWtleXM+PHJlZi10eXBlIG5hbWU9IkpvdXJuYWwgQXJ0aWNsZSI+MTc8L3JlZi10eXBlPjxjb250
cmlidXRvcnM+PGF1dGhvcnM+PGF1dGhvcj5UYW8gTHU8L2F1dGhvcj48L2F1dGhvcnM+PC9jb250
cmlidXRvcnM+PHRpdGxlcz48dGl0bGU+Sm9pbnRseSBtb2RlbGluZyBza2V3IGxvbmdpdHVkaW5h
bCBzdXJ2aXZhbCBkYXRhIHdpdGggbWlzc2luZ25lc3MgYW5kIG1pc21lYXN1cmVkIGNvdmFyaWF0
ZXM8L3RpdGxlPjxzZWNvbmRhcnktdGl0bGU+Sm91cm5hbCBvZiBBcHBsaWVkIFN0YXRpc3RpY3M8
L3NlY29uZGFyeS10aXRsZT48L3RpdGxlcz48cGFnZXM+MjM1NC0yMzY3PC9wYWdlcz48dm9sdW1l
PjQ0PC92b2x1bWU+PG51bWJlcj4xMzwvbnVtYmVyPjxkYXRlcz48eWVhcj4yMDE3PC95ZWFyPjwv
ZGF0ZXM+PHVybHM+PC91cmxzPjwvcmVjb3JkPjwvQ2l0ZT48L0VuZE5vdGU+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009E7DFE" w:rsidRPr="00077804">
        <w:rPr>
          <w:color w:val="auto"/>
        </w:rPr>
      </w:r>
      <w:r w:rsidR="009E7DFE" w:rsidRPr="00077804">
        <w:rPr>
          <w:color w:val="auto"/>
        </w:rPr>
        <w:fldChar w:fldCharType="separate"/>
      </w:r>
      <w:r w:rsidR="00873353" w:rsidRPr="00077804">
        <w:rPr>
          <w:noProof/>
          <w:color w:val="auto"/>
        </w:rPr>
        <w:t>[14, 15, 17, 24, 29-32, 34, 38-40, 52, 60, 88, 89]</w:t>
      </w:r>
      <w:r w:rsidR="009E7DFE" w:rsidRPr="00077804">
        <w:rPr>
          <w:color w:val="auto"/>
        </w:rPr>
        <w:fldChar w:fldCharType="end"/>
      </w:r>
      <w:r w:rsidR="009E7DFE" w:rsidRPr="00077804">
        <w:rPr>
          <w:color w:val="auto"/>
        </w:rPr>
        <w:t xml:space="preserve">, </w:t>
      </w:r>
      <w:r w:rsidR="00C11A97" w:rsidRPr="00077804">
        <w:rPr>
          <w:color w:val="auto"/>
        </w:rPr>
        <w:t xml:space="preserve">while others used a step </w:t>
      </w:r>
      <w:r w:rsidR="006E1659" w:rsidRPr="00077804">
        <w:rPr>
          <w:color w:val="auto"/>
        </w:rPr>
        <w:t xml:space="preserve">function </w:t>
      </w:r>
      <w:r w:rsidR="009E7DFE" w:rsidRPr="00077804">
        <w:rPr>
          <w:color w:val="auto"/>
        </w:rPr>
        <w:fldChar w:fldCharType="begin">
          <w:fldData xml:space="preserve">PEVuZE5vdGU+PENpdGU+PEF1dGhvcj5CYWdoZmFsYWtpPC9BdXRob3I+PFllYXI+MjAxMzwvWWVh
cj48UmVjTnVtPjM2PC9SZWNOdW0+PERpc3BsYXlUZXh0PlsxNiwgMTgsIDM1LCA3NSwgNzZdPC9E
aXNwbGF5VGV4dD48cmVjb3JkPjxyZWMtbnVtYmVyPjM2PC9yZWMtbnVtYmVyPjxmb3JlaWduLWtl
eXM+PGtleSBhcHA9IkVOIiBkYi1pZD0iZHQyZGVyNTJiOTU1MjBlYXN6YnB4c3pxc2R3MGF2dHMy
ZnJ6IiB0aW1lc3RhbXA9IjAiPjM2PC9rZXk+PC9mb3JlaWduLWtleXM+PHJlZi10eXBlIG5hbWU9
IkpvdXJuYWwgQXJ0aWNsZSI+MTc8L3JlZi10eXBlPjxjb250cmlidXRvcnM+PGF1dGhvcnM+PGF1
dGhvcj5UYWJhbiBCYWdoZmFsYWtpPC9hdXRob3I+PGF1dGhvcj5Nb2p0YWJhIEdhbmphbGk8L2F1
dGhvcj48YXV0aG9yPkRhbW9uIEJlcnJpZGdlPC9hdXRob3I+PC9hdXRob3JzPjwvY29udHJpYnV0
b3JzPjx0aXRsZXM+PHRpdGxlPlJvYnVzdCBqb2ludCBtb2RlbGluZyBvZiBsb25naXR1ZGluYWwg
bWVhc3VyZW1lbnRzIGFuZCB0aW1lIHRvIGV2ZW50IGRhdGEgdXNpbmcgbm9ybWFsL2luZGVwZW5k
ZW50IGRpc3RyaWJ1dGlvbnM6IEEgQmF5ZXNpYW4gYXBwcm9hY2g8L3RpdGxlPjxzZWNvbmRhcnkt
dGl0bGU+QmlvbWV0cmljYWwgSm91cm5hbDwvc2Vjb25kYXJ5LXRpdGxlPjwvdGl0bGVzPjxwYWdl
cz44NDQtODY1PC9wYWdlcz48dm9sdW1lPjU1PC92b2x1bWU+PG51bWJlcj42PC9udW1iZXI+PGRh
dGVzPjx5ZWFyPjIwMTM8L3llYXI+PC9kYXRlcz48dXJscz48L3VybHM+PC9yZWNvcmQ+PC9DaXRl
PjxDaXRlPjxBdXRob3I+RGFzPC9BdXRob3I+PFllYXI+MjAxMjwvWWVhcj48UmVjTnVtPjExNDwv
UmVjTnVtPjxyZWNvcmQ+PHJlYy1udW1iZXI+MTE0PC9yZWMtbnVtYmVyPjxmb3JlaWduLWtleXM+
PGtleSBhcHA9IkVOIiBkYi1pZD0iZHQyZGVyNTJiOTU1MjBlYXN6YnB4c3pxc2R3MGF2dHMyZnJ6
IiB0aW1lc3RhbXA9IjAiPjExNDwva2V5PjwvZm9yZWlnbi1rZXlzPjxyZWYtdHlwZSBuYW1lPSJK
b3VybmFsIEFydGljbGUiPjE3PC9yZWYtdHlwZT48Y29udHJpYnV0b3JzPjxhdXRob3JzPjxhdXRo
b3I+RGFzLCBLaXJhbm1veTwvYXV0aG9yPjxhdXRob3I+TGksIFJ1bnplPC9hdXRob3I+PGF1dGhv
cj5IdWFuZywgWmhvbmd3ZW48L2F1dGhvcj48YXV0aG9yPkdhaSwgSnVueWk8L2F1dGhvcj48YXV0
aG9yPld1LCBSb25nbGluZzwvYXV0aG9yPjwvYXV0aG9ycz48L2NvbnRyaWJ1dG9ycz48dGl0bGVz
Pjx0aXRsZT5BIEJheWVzaWFuIGZyYW1ld29yayBmb3IgZnVuY3Rpb25hbCBtYXBwaW5nIHRocm91
Z2ggam9pbnQgbW9kZWxpbmcgb2YgbG9uZ2l0dWRpbmFsIGFuZCB0aW1lLXRvLWV2ZW50IGRhdGE8
L3RpdGxlPjxzZWNvbmRhcnktdGl0bGU+SW50ZXJuYXRpb25hbCBqb3VybmFsIG9mIHBsYW50IGdl
bm9taWNzPC9zZWNvbmRhcnktdGl0bGU+PGFsdC10aXRsZT5JbnQgSiBQbGFudCBHZW5vbWljczwv
YWx0LXRpdGxlPjwvdGl0bGVzPjxlZGl0aW9uPjIwMTIvMDUvMjI8L2VkaXRpb24+PGRhdGVzPjx5
ZWFyPjIwMTI8L3llYXI+PC9kYXRlcz48cHVibGlzaGVyPkhpbmRhd2kgUHVibGlzaGluZyBDb3Jw
b3JhdGlvbjwvcHVibGlzaGVyPjxpc2JuPjE2ODctNTM4OSYjeEQ7MTY4Ny01MzcwPC9pc2JuPjxh
Y2Nlc3Npb24tbnVtPjIyNjg1NDU0PC9hY2Nlc3Npb24tbnVtPjx1cmxzPjxyZWxhdGVkLXVybHM+
PHVybD5odHRwczovL3d3dy5uY2JpLm5sbS5uaWguZ292L3B1Ym1lZC8yMjY4NTQ1NDwvdXJsPjx1
cmw+aHR0cHM6Ly93d3cubmNiaS5ubG0ubmloLmdvdi9wbWMvYXJ0aWNsZXMvUE1DMzM2NDU3OC88
L3VybD48L3JlbGF0ZWQtdXJscz48L3VybHM+PGVsZWN0cm9uaWMtcmVzb3VyY2UtbnVtPjEwLjEx
NTUvMjAxMi82ODA2MzQ8L2VsZWN0cm9uaWMtcmVzb3VyY2UtbnVtPjxyZW1vdGUtZGF0YWJhc2Ut
bmFtZT5QdWJNZWQ8L3JlbW90ZS1kYXRhYmFzZS1uYW1lPjxsYW5ndWFnZT5lbmc8L2xhbmd1YWdl
PjwvcmVjb3JkPjwvQ2l0ZT48Q2l0ZT48QXV0aG9yPkh1YW5nPC9BdXRob3I+PFllYXI+MjAxMTwv
WWVhcj48UmVjTnVtPjU8L1JlY051bT48cmVjb3JkPjxyZWMtbnVtYmVyPjU8L3JlYy1udW1iZXI+
PGZvcmVpZ24ta2V5cz48a2V5IGFwcD0iRU4iIGRiLWlkPSJkdDJkZXI1MmI5NTUyMGVhc3picHhz
enFzZHcwYXZ0czJmcnoiIHRpbWVzdGFtcD0iMCI+NTwva2V5PjwvZm9yZWlnbi1rZXlzPjxyZWYt
dHlwZSBuYW1lPSJKb3VybmFsIEFydGljbGUiPjE3PC9yZWYtdHlwZT48Y29udHJpYnV0b3JzPjxh
dXRob3JzPjxhdXRob3I+WGluIEh1YW5nPC9hdXRob3I+PGF1dGhvcj5HYW5nIExpPC9hdXRob3I+
PGF1dGhvcj5Sb2JlcnQgTS4gRWxhc2hvZmY8L2F1dGhvcj48YXV0aG9yPkppYW54aW4gUGFuPC9h
dXRob3I+PC9hdXRob3JzPjwvY29udHJpYnV0b3JzPjx0aXRsZXM+PHRpdGxlPkEgZ2VuZXJhbCBq
b2ludCBtb2RlbCBmb3IgbG9uZ2l0dWRpbmFsIG1lYXN1cmVtZW50cyBhbmQgY29tcGV0aW5nIHJp
c2tzIHN1cnZpdmFsIGRhdGEgd2l0aCBoZXRlcm9nZW5lb3VzIHJhbmRvbSBlZmZlY3RzPC90aXRs
ZT48c2Vjb25kYXJ5LXRpdGxlPkxpZmV0aW1lIERhdGEgQW5hbC48L3NlY29uZGFyeS10aXRsZT48
L3RpdGxlcz48cGFnZXM+ODAtMTAwPC9wYWdlcz48dm9sdW1lPjE3PC92b2x1bWU+PG51bWJlcj4x
PC9udW1iZXI+PGRhdGVzPjx5ZWFyPjIwMTE8L3llYXI+PC9kYXRlcz48dXJscz48L3VybHM+PC9y
ZWNvcmQ+PC9DaXRlPjxDaXRlPjxBdXRob3I+SHVhbmc8L0F1dGhvcj48WWVhcj4yMDEwPC9ZZWFy
PjxSZWNOdW0+NjwvUmVjTnVtPjxyZWNvcmQ+PHJlYy1udW1iZXI+NjwvcmVjLW51bWJlcj48Zm9y
ZWlnbi1rZXlzPjxrZXkgYXBwPSJFTiIgZGItaWQ9ImR0MmRlcjUyYjk1NTIwZWFzemJweHN6cXNk
dzBhdnRzMmZyeiIgdGltZXN0YW1wPSIwIj42PC9rZXk+PC9mb3JlaWduLWtleXM+PHJlZi10eXBl
IG5hbWU9IkpvdXJuYWwgQXJ0aWNsZSI+MTc8L3JlZi10eXBlPjxjb250cmlidXRvcnM+PGF1dGhv
cnM+PGF1dGhvcj5YaW4gSHVhbmcgPC9hdXRob3I+PGF1dGhvcj5HYW5nIExpPC9hdXRob3I+PGF1
dGhvcj5Sb2JlcnQgTS4gRWxhc2hvZmY8L2F1dGhvcj48L2F1dGhvcnM+PC9jb250cmlidXRvcnM+
PHRpdGxlcz48dGl0bGU+QSBqb2ludCBtb2RlbCBvZiBsb25naXR1ZGluYWwgYW5kIGNvbXBldGlu
ZyByaXNrcyBzdXJ2aXZhbCBkYXRhIHdpdGggaGV0ZXJvZ2VuZW91cyByYW5kb20gZWZmZWN0cyBh
bmQgb3V0bHlpbmcgbG9uZ2l0dWRpbmFsIG1lYXN1cmVtZW50czwvdGl0bGU+PHNlY29uZGFyeS10
aXRsZT5TdGF0aXN0aWNzIGFuZCBJdHMgSW50ZXJmYWNlPC9zZWNvbmRhcnktdGl0bGU+PC90aXRs
ZXM+PHBhZ2VzPjE4NS0xOTU8L3BhZ2VzPjx2b2x1bWU+Mzwvdm9sdW1lPjxkYXRlcz48eWVhcj4y
MDEwPC95ZWFyPjwvZGF0ZXM+PHVybHM+PC91cmxzPjwvcmVjb3JkPjwvQ2l0ZT48Q2l0ZT48QXV0
aG9yPkh1PC9BdXRob3I+PFllYXI+MjAwOTwvWWVhcj48UmVjTnVtPjExMjwvUmVjTnVtPjxyZWNv
cmQ+PHJlYy1udW1iZXI+MTEyPC9yZWMtbnVtYmVyPjxmb3JlaWduLWtleXM+PGtleSBhcHA9IkVO
IiBkYi1pZD0iZHQyZGVyNTJiOTU1MjBlYXN6YnB4c3pxc2R3MGF2dHMyZnJ6IiB0aW1lc3RhbXA9
IjAiPjExMjwva2V5PjwvZm9yZWlnbi1rZXlzPjxyZWYtdHlwZSBuYW1lPSJKb3VybmFsIEFydGlj
bGUiPjE3PC9yZWYtdHlwZT48Y29udHJpYnV0b3JzPjxhdXRob3JzPjxhdXRob3I+SHUsIFdlbmh1
YTwvYXV0aG9yPjxhdXRob3I+TGksIEdhbmc8L2F1dGhvcj48YXV0aG9yPkxpLCBOaW5nPC9hdXRo
b3I+PC9hdXRob3JzPjwvY29udHJpYnV0b3JzPjx0aXRsZXM+PHRpdGxlPkEgQmF5ZXNpYW4gYXBw
cm9hY2ggdG8gam9pbnQgYW5hbHlzaXMgb2YgbG9uZ2l0dWRpbmFsIG1lYXN1cmVtZW50cyBhbmQg
Y29tcGV0aW5nIHJpc2tzIGZhaWx1cmUgdGltZSBkYXRhPC90aXRsZT48c2Vjb25kYXJ5LXRpdGxl
PlN0YXRpc3RpY3MgaW4gTWVkaWNpbmU8L3NlY29uZGFyeS10aXRsZT48YWx0LXRpdGxlPlN0YXQg
TWVkPC9hbHQtdGl0bGU+PC90aXRsZXM+PHBhZ2VzPjE2MDEtMTYxOTwvcGFnZXM+PHZvbHVtZT4y
ODwvdm9sdW1lPjxudW1iZXI+MTE8L251bWJlcj48a2V5d29yZHM+PGtleXdvcmQ+QWxnb3JpdGht
czwva2V5d29yZD48a2V5d29yZD4qQmF5ZXMgVGhlb3JlbTwva2V5d29yZD48a2V5d29yZD5Gb2xs
b3ctVXAgU3R1ZGllczwva2V5d29yZD48a2V5d29yZD5IdW1hbnM8L2tleXdvcmQ+PGtleXdvcmQ+
TGlrZWxpaG9vZCBGdW5jdGlvbnM8L2tleXdvcmQ+PGtleXdvcmQ+TGluZWFyIE1vZGVsczwva2V5
d29yZD48a2V5d29yZD5Mb25naXR1ZGluYWwgU3R1ZGllczwva2V5d29yZD48a2V5d29yZD5MdW5n
IERpc2Vhc2VzLCBJbnRlcnN0aXRpYWwvKnRoZXJhcHk8L2tleXdvcmQ+PGtleXdvcmQ+TWFya292
IENoYWluczwva2V5d29yZD48a2V5d29yZD4qTW9kZWxzLCBTdGF0aXN0aWNhbDwva2V5d29yZD48
a2V5d29yZD5Nb250ZSBDYXJsbyBNZXRob2Q8L2tleXdvcmQ+PGtleXdvcmQ+UHJvcG9ydGlvbmFs
IEhhemFyZHMgTW9kZWxzPC9rZXl3b3JkPjxrZXl3b3JkPlJhbmRvbWl6ZWQgQ29udHJvbGxlZCBU
cmlhbHMgYXMgVG9waWM8L2tleXdvcmQ+PGtleXdvcmQ+KlJpc2sgQXNzZXNzbWVudDwva2V5d29y
ZD48a2V5d29yZD5SaXNrIEZhY3RvcnM8L2tleXdvcmQ+PGtleXdvcmQ+VGltZSBGYWN0b3JzPC9r
ZXl3b3JkPjxrZXl3b3JkPlRyZWF0bWVudCBGYWlsdXJlPC9rZXl3b3JkPjxrZXl3b3JkPlRyZWF0
bWVudCBPdXRjb21lPC9rZXl3b3JkPjwva2V5d29yZHM+PGRhdGVzPjx5ZWFyPjIwMDk8L3llYXI+
PC9kYXRlcz48aXNibj4wMjc3LTY3MTUmI3hEOzEwOTctMDI1ODwvaXNibj48YWNjZXNzaW9uLW51
bT4xOTMwODkxOTwvYWNjZXNzaW9uLW51bT48dXJscz48cmVsYXRlZC11cmxzPjx1cmw+aHR0cHM6
Ly93d3cubmNiaS5ubG0ubmloLmdvdi9wdWJtZWQvMTkzMDg5MTk8L3VybD48dXJsPmh0dHBzOi8v
d3d3Lm5jYmkubmxtLm5paC5nb3YvcG1jL2FydGljbGVzL1BNQzMxNjg1NjUvPC91cmw+PC9yZWxh
dGVkLXVybHM+PC91cmxzPjxlbGVjdHJvbmljLXJlc291cmNlLW51bT4xMC4xMDAyL3NpbS4zNTYy
PC9lbGVjdHJvbmljLXJlc291cmNlLW51bT48cmVtb3RlLWRhdGFiYXNlLW5hbWU+UHViTWVkPC9y
ZW1vdGUtZGF0YWJhc2UtbmFtZT48bGFuZ3VhZ2U+ZW5nPC9sYW5ndWFnZT48L3JlY29yZD48L0Np
dGU+PC9FbmROb3RlPgB=
</w:fldData>
        </w:fldChar>
      </w:r>
      <w:r w:rsidR="005F0A7B" w:rsidRPr="00077804">
        <w:rPr>
          <w:color w:val="auto"/>
        </w:rPr>
        <w:instrText xml:space="preserve"> ADDIN EN.CITE </w:instrText>
      </w:r>
      <w:r w:rsidR="005F0A7B" w:rsidRPr="00077804">
        <w:rPr>
          <w:color w:val="auto"/>
        </w:rPr>
        <w:fldChar w:fldCharType="begin">
          <w:fldData xml:space="preserve">PEVuZE5vdGU+PENpdGU+PEF1dGhvcj5CYWdoZmFsYWtpPC9BdXRob3I+PFllYXI+MjAxMzwvWWVh
cj48UmVjTnVtPjM2PC9SZWNOdW0+PERpc3BsYXlUZXh0PlsxNiwgMTgsIDM1LCA3NSwgNzZdPC9E
aXNwbGF5VGV4dD48cmVjb3JkPjxyZWMtbnVtYmVyPjM2PC9yZWMtbnVtYmVyPjxmb3JlaWduLWtl
eXM+PGtleSBhcHA9IkVOIiBkYi1pZD0iZHQyZGVyNTJiOTU1MjBlYXN6YnB4c3pxc2R3MGF2dHMy
ZnJ6IiB0aW1lc3RhbXA9IjAiPjM2PC9rZXk+PC9mb3JlaWduLWtleXM+PHJlZi10eXBlIG5hbWU9
IkpvdXJuYWwgQXJ0aWNsZSI+MTc8L3JlZi10eXBlPjxjb250cmlidXRvcnM+PGF1dGhvcnM+PGF1
dGhvcj5UYWJhbiBCYWdoZmFsYWtpPC9hdXRob3I+PGF1dGhvcj5Nb2p0YWJhIEdhbmphbGk8L2F1
dGhvcj48YXV0aG9yPkRhbW9uIEJlcnJpZGdlPC9hdXRob3I+PC9hdXRob3JzPjwvY29udHJpYnV0
b3JzPjx0aXRsZXM+PHRpdGxlPlJvYnVzdCBqb2ludCBtb2RlbGluZyBvZiBsb25naXR1ZGluYWwg
bWVhc3VyZW1lbnRzIGFuZCB0aW1lIHRvIGV2ZW50IGRhdGEgdXNpbmcgbm9ybWFsL2luZGVwZW5k
ZW50IGRpc3RyaWJ1dGlvbnM6IEEgQmF5ZXNpYW4gYXBwcm9hY2g8L3RpdGxlPjxzZWNvbmRhcnkt
dGl0bGU+QmlvbWV0cmljYWwgSm91cm5hbDwvc2Vjb25kYXJ5LXRpdGxlPjwvdGl0bGVzPjxwYWdl
cz44NDQtODY1PC9wYWdlcz48dm9sdW1lPjU1PC92b2x1bWU+PG51bWJlcj42PC9udW1iZXI+PGRh
dGVzPjx5ZWFyPjIwMTM8L3llYXI+PC9kYXRlcz48dXJscz48L3VybHM+PC9yZWNvcmQ+PC9DaXRl
PjxDaXRlPjxBdXRob3I+RGFzPC9BdXRob3I+PFllYXI+MjAxMjwvWWVhcj48UmVjTnVtPjExNDwv
UmVjTnVtPjxyZWNvcmQ+PHJlYy1udW1iZXI+MTE0PC9yZWMtbnVtYmVyPjxmb3JlaWduLWtleXM+
PGtleSBhcHA9IkVOIiBkYi1pZD0iZHQyZGVyNTJiOTU1MjBlYXN6YnB4c3pxc2R3MGF2dHMyZnJ6
IiB0aW1lc3RhbXA9IjAiPjExNDwva2V5PjwvZm9yZWlnbi1rZXlzPjxyZWYtdHlwZSBuYW1lPSJK
b3VybmFsIEFydGljbGUiPjE3PC9yZWYtdHlwZT48Y29udHJpYnV0b3JzPjxhdXRob3JzPjxhdXRo
b3I+RGFzLCBLaXJhbm1veTwvYXV0aG9yPjxhdXRob3I+TGksIFJ1bnplPC9hdXRob3I+PGF1dGhv
cj5IdWFuZywgWmhvbmd3ZW48L2F1dGhvcj48YXV0aG9yPkdhaSwgSnVueWk8L2F1dGhvcj48YXV0
aG9yPld1LCBSb25nbGluZzwvYXV0aG9yPjwvYXV0aG9ycz48L2NvbnRyaWJ1dG9ycz48dGl0bGVz
Pjx0aXRsZT5BIEJheWVzaWFuIGZyYW1ld29yayBmb3IgZnVuY3Rpb25hbCBtYXBwaW5nIHRocm91
Z2ggam9pbnQgbW9kZWxpbmcgb2YgbG9uZ2l0dWRpbmFsIGFuZCB0aW1lLXRvLWV2ZW50IGRhdGE8
L3RpdGxlPjxzZWNvbmRhcnktdGl0bGU+SW50ZXJuYXRpb25hbCBqb3VybmFsIG9mIHBsYW50IGdl
bm9taWNzPC9zZWNvbmRhcnktdGl0bGU+PGFsdC10aXRsZT5JbnQgSiBQbGFudCBHZW5vbWljczwv
YWx0LXRpdGxlPjwvdGl0bGVzPjxlZGl0aW9uPjIwMTIvMDUvMjI8L2VkaXRpb24+PGRhdGVzPjx5
ZWFyPjIwMTI8L3llYXI+PC9kYXRlcz48cHVibGlzaGVyPkhpbmRhd2kgUHVibGlzaGluZyBDb3Jw
b3JhdGlvbjwvcHVibGlzaGVyPjxpc2JuPjE2ODctNTM4OSYjeEQ7MTY4Ny01MzcwPC9pc2JuPjxh
Y2Nlc3Npb24tbnVtPjIyNjg1NDU0PC9hY2Nlc3Npb24tbnVtPjx1cmxzPjxyZWxhdGVkLXVybHM+
PHVybD5odHRwczovL3d3dy5uY2JpLm5sbS5uaWguZ292L3B1Ym1lZC8yMjY4NTQ1NDwvdXJsPjx1
cmw+aHR0cHM6Ly93d3cubmNiaS5ubG0ubmloLmdvdi9wbWMvYXJ0aWNsZXMvUE1DMzM2NDU3OC88
L3VybD48L3JlbGF0ZWQtdXJscz48L3VybHM+PGVsZWN0cm9uaWMtcmVzb3VyY2UtbnVtPjEwLjEx
NTUvMjAxMi82ODA2MzQ8L2VsZWN0cm9uaWMtcmVzb3VyY2UtbnVtPjxyZW1vdGUtZGF0YWJhc2Ut
bmFtZT5QdWJNZWQ8L3JlbW90ZS1kYXRhYmFzZS1uYW1lPjxsYW5ndWFnZT5lbmc8L2xhbmd1YWdl
PjwvcmVjb3JkPjwvQ2l0ZT48Q2l0ZT48QXV0aG9yPkh1YW5nPC9BdXRob3I+PFllYXI+MjAxMTwv
WWVhcj48UmVjTnVtPjU8L1JlY051bT48cmVjb3JkPjxyZWMtbnVtYmVyPjU8L3JlYy1udW1iZXI+
PGZvcmVpZ24ta2V5cz48a2V5IGFwcD0iRU4iIGRiLWlkPSJkdDJkZXI1MmI5NTUyMGVhc3picHhz
enFzZHcwYXZ0czJmcnoiIHRpbWVzdGFtcD0iMCI+NTwva2V5PjwvZm9yZWlnbi1rZXlzPjxyZWYt
dHlwZSBuYW1lPSJKb3VybmFsIEFydGljbGUiPjE3PC9yZWYtdHlwZT48Y29udHJpYnV0b3JzPjxh
dXRob3JzPjxhdXRob3I+WGluIEh1YW5nPC9hdXRob3I+PGF1dGhvcj5HYW5nIExpPC9hdXRob3I+
PGF1dGhvcj5Sb2JlcnQgTS4gRWxhc2hvZmY8L2F1dGhvcj48YXV0aG9yPkppYW54aW4gUGFuPC9h
dXRob3I+PC9hdXRob3JzPjwvY29udHJpYnV0b3JzPjx0aXRsZXM+PHRpdGxlPkEgZ2VuZXJhbCBq
b2ludCBtb2RlbCBmb3IgbG9uZ2l0dWRpbmFsIG1lYXN1cmVtZW50cyBhbmQgY29tcGV0aW5nIHJp
c2tzIHN1cnZpdmFsIGRhdGEgd2l0aCBoZXRlcm9nZW5lb3VzIHJhbmRvbSBlZmZlY3RzPC90aXRs
ZT48c2Vjb25kYXJ5LXRpdGxlPkxpZmV0aW1lIERhdGEgQW5hbC48L3NlY29uZGFyeS10aXRsZT48
L3RpdGxlcz48cGFnZXM+ODAtMTAwPC9wYWdlcz48dm9sdW1lPjE3PC92b2x1bWU+PG51bWJlcj4x
PC9udW1iZXI+PGRhdGVzPjx5ZWFyPjIwMTE8L3llYXI+PC9kYXRlcz48dXJscz48L3VybHM+PC9y
ZWNvcmQ+PC9DaXRlPjxDaXRlPjxBdXRob3I+SHVhbmc8L0F1dGhvcj48WWVhcj4yMDEwPC9ZZWFy
PjxSZWNOdW0+NjwvUmVjTnVtPjxyZWNvcmQ+PHJlYy1udW1iZXI+NjwvcmVjLW51bWJlcj48Zm9y
ZWlnbi1rZXlzPjxrZXkgYXBwPSJFTiIgZGItaWQ9ImR0MmRlcjUyYjk1NTIwZWFzemJweHN6cXNk
dzBhdnRzMmZyeiIgdGltZXN0YW1wPSIwIj42PC9rZXk+PC9mb3JlaWduLWtleXM+PHJlZi10eXBl
IG5hbWU9IkpvdXJuYWwgQXJ0aWNsZSI+MTc8L3JlZi10eXBlPjxjb250cmlidXRvcnM+PGF1dGhv
cnM+PGF1dGhvcj5YaW4gSHVhbmcgPC9hdXRob3I+PGF1dGhvcj5HYW5nIExpPC9hdXRob3I+PGF1
dGhvcj5Sb2JlcnQgTS4gRWxhc2hvZmY8L2F1dGhvcj48L2F1dGhvcnM+PC9jb250cmlidXRvcnM+
PHRpdGxlcz48dGl0bGU+QSBqb2ludCBtb2RlbCBvZiBsb25naXR1ZGluYWwgYW5kIGNvbXBldGlu
ZyByaXNrcyBzdXJ2aXZhbCBkYXRhIHdpdGggaGV0ZXJvZ2VuZW91cyByYW5kb20gZWZmZWN0cyBh
bmQgb3V0bHlpbmcgbG9uZ2l0dWRpbmFsIG1lYXN1cmVtZW50czwvdGl0bGU+PHNlY29uZGFyeS10
aXRsZT5TdGF0aXN0aWNzIGFuZCBJdHMgSW50ZXJmYWNlPC9zZWNvbmRhcnktdGl0bGU+PC90aXRs
ZXM+PHBhZ2VzPjE4NS0xOTU8L3BhZ2VzPjx2b2x1bWU+Mzwvdm9sdW1lPjxkYXRlcz48eWVhcj4y
MDEwPC95ZWFyPjwvZGF0ZXM+PHVybHM+PC91cmxzPjwvcmVjb3JkPjwvQ2l0ZT48Q2l0ZT48QXV0
aG9yPkh1PC9BdXRob3I+PFllYXI+MjAwOTwvWWVhcj48UmVjTnVtPjExMjwvUmVjTnVtPjxyZWNv
cmQ+PHJlYy1udW1iZXI+MTEyPC9yZWMtbnVtYmVyPjxmb3JlaWduLWtleXM+PGtleSBhcHA9IkVO
IiBkYi1pZD0iZHQyZGVyNTJiOTU1MjBlYXN6YnB4c3pxc2R3MGF2dHMyZnJ6IiB0aW1lc3RhbXA9
IjAiPjExMjwva2V5PjwvZm9yZWlnbi1rZXlzPjxyZWYtdHlwZSBuYW1lPSJKb3VybmFsIEFydGlj
bGUiPjE3PC9yZWYtdHlwZT48Y29udHJpYnV0b3JzPjxhdXRob3JzPjxhdXRob3I+SHUsIFdlbmh1
YTwvYXV0aG9yPjxhdXRob3I+TGksIEdhbmc8L2F1dGhvcj48YXV0aG9yPkxpLCBOaW5nPC9hdXRo
b3I+PC9hdXRob3JzPjwvY29udHJpYnV0b3JzPjx0aXRsZXM+PHRpdGxlPkEgQmF5ZXNpYW4gYXBw
cm9hY2ggdG8gam9pbnQgYW5hbHlzaXMgb2YgbG9uZ2l0dWRpbmFsIG1lYXN1cmVtZW50cyBhbmQg
Y29tcGV0aW5nIHJpc2tzIGZhaWx1cmUgdGltZSBkYXRhPC90aXRsZT48c2Vjb25kYXJ5LXRpdGxl
PlN0YXRpc3RpY3MgaW4gTWVkaWNpbmU8L3NlY29uZGFyeS10aXRsZT48YWx0LXRpdGxlPlN0YXQg
TWVkPC9hbHQtdGl0bGU+PC90aXRsZXM+PHBhZ2VzPjE2MDEtMTYxOTwvcGFnZXM+PHZvbHVtZT4y
ODwvdm9sdW1lPjxudW1iZXI+MTE8L251bWJlcj48a2V5d29yZHM+PGtleXdvcmQ+QWxnb3JpdGht
czwva2V5d29yZD48a2V5d29yZD4qQmF5ZXMgVGhlb3JlbTwva2V5d29yZD48a2V5d29yZD5Gb2xs
b3ctVXAgU3R1ZGllczwva2V5d29yZD48a2V5d29yZD5IdW1hbnM8L2tleXdvcmQ+PGtleXdvcmQ+
TGlrZWxpaG9vZCBGdW5jdGlvbnM8L2tleXdvcmQ+PGtleXdvcmQ+TGluZWFyIE1vZGVsczwva2V5
d29yZD48a2V5d29yZD5Mb25naXR1ZGluYWwgU3R1ZGllczwva2V5d29yZD48a2V5d29yZD5MdW5n
IERpc2Vhc2VzLCBJbnRlcnN0aXRpYWwvKnRoZXJhcHk8L2tleXdvcmQ+PGtleXdvcmQ+TWFya292
IENoYWluczwva2V5d29yZD48a2V5d29yZD4qTW9kZWxzLCBTdGF0aXN0aWNhbDwva2V5d29yZD48
a2V5d29yZD5Nb250ZSBDYXJsbyBNZXRob2Q8L2tleXdvcmQ+PGtleXdvcmQ+UHJvcG9ydGlvbmFs
IEhhemFyZHMgTW9kZWxzPC9rZXl3b3JkPjxrZXl3b3JkPlJhbmRvbWl6ZWQgQ29udHJvbGxlZCBU
cmlhbHMgYXMgVG9waWM8L2tleXdvcmQ+PGtleXdvcmQ+KlJpc2sgQXNzZXNzbWVudDwva2V5d29y
ZD48a2V5d29yZD5SaXNrIEZhY3RvcnM8L2tleXdvcmQ+PGtleXdvcmQ+VGltZSBGYWN0b3JzPC9r
ZXl3b3JkPjxrZXl3b3JkPlRyZWF0bWVudCBGYWlsdXJlPC9rZXl3b3JkPjxrZXl3b3JkPlRyZWF0
bWVudCBPdXRjb21lPC9rZXl3b3JkPjwva2V5d29yZHM+PGRhdGVzPjx5ZWFyPjIwMDk8L3llYXI+
PC9kYXRlcz48aXNibj4wMjc3LTY3MTUmI3hEOzEwOTctMDI1ODwvaXNibj48YWNjZXNzaW9uLW51
bT4xOTMwODkxOTwvYWNjZXNzaW9uLW51bT48dXJscz48cmVsYXRlZC11cmxzPjx1cmw+aHR0cHM6
Ly93d3cubmNiaS5ubG0ubmloLmdvdi9wdWJtZWQvMTkzMDg5MTk8L3VybD48dXJsPmh0dHBzOi8v
d3d3Lm5jYmkubmxtLm5paC5nb3YvcG1jL2FydGljbGVzL1BNQzMxNjg1NjUvPC91cmw+PC9yZWxh
dGVkLXVybHM+PC91cmxzPjxlbGVjdHJvbmljLXJlc291cmNlLW51bT4xMC4xMDAyL3NpbS4zNTYy
PC9lbGVjdHJvbmljLXJlc291cmNlLW51bT48cmVtb3RlLWRhdGFiYXNlLW5hbWU+UHViTWVkPC9y
ZW1vdGUtZGF0YWJhc2UtbmFtZT48bGFuZ3VhZ2U+ZW5nPC9sYW5ndWFnZT48L3JlY29yZD48L0Np
dGU+PC9FbmROb3RlPgB=
</w:fldData>
        </w:fldChar>
      </w:r>
      <w:r w:rsidR="005F0A7B" w:rsidRPr="00077804">
        <w:rPr>
          <w:color w:val="auto"/>
        </w:rPr>
        <w:instrText xml:space="preserve"> ADDIN EN.CITE.DATA </w:instrText>
      </w:r>
      <w:r w:rsidR="005F0A7B" w:rsidRPr="00077804">
        <w:rPr>
          <w:color w:val="auto"/>
        </w:rPr>
      </w:r>
      <w:r w:rsidR="005F0A7B" w:rsidRPr="00077804">
        <w:rPr>
          <w:color w:val="auto"/>
        </w:rPr>
        <w:fldChar w:fldCharType="end"/>
      </w:r>
      <w:r w:rsidR="009E7DFE" w:rsidRPr="00077804">
        <w:rPr>
          <w:color w:val="auto"/>
        </w:rPr>
      </w:r>
      <w:r w:rsidR="009E7DFE" w:rsidRPr="00077804">
        <w:rPr>
          <w:color w:val="auto"/>
        </w:rPr>
        <w:fldChar w:fldCharType="separate"/>
      </w:r>
      <w:r w:rsidR="00873353" w:rsidRPr="00077804">
        <w:rPr>
          <w:noProof/>
          <w:color w:val="auto"/>
        </w:rPr>
        <w:t>[16, 18, 35, 75, 76]</w:t>
      </w:r>
      <w:r w:rsidR="009E7DFE" w:rsidRPr="00077804">
        <w:rPr>
          <w:color w:val="auto"/>
        </w:rPr>
        <w:fldChar w:fldCharType="end"/>
      </w:r>
      <w:r w:rsidR="00C11A97" w:rsidRPr="00077804">
        <w:rPr>
          <w:color w:val="auto"/>
        </w:rPr>
        <w:t>.</w:t>
      </w:r>
      <w:r w:rsidR="006E1659" w:rsidRPr="00077804">
        <w:rPr>
          <w:color w:val="auto"/>
        </w:rPr>
        <w:t xml:space="preserve">  Also, </w:t>
      </w:r>
      <w:r w:rsidR="005157D5" w:rsidRPr="00077804">
        <w:rPr>
          <w:color w:val="auto"/>
        </w:rPr>
        <w:t xml:space="preserve">B-splines approach is </w:t>
      </w:r>
      <w:r w:rsidR="006E1659" w:rsidRPr="00077804">
        <w:rPr>
          <w:color w:val="auto"/>
        </w:rPr>
        <w:t>utilised</w:t>
      </w:r>
      <w:r w:rsidR="005157D5" w:rsidRPr="00077804">
        <w:rPr>
          <w:color w:val="auto"/>
        </w:rPr>
        <w:t xml:space="preserve"> in many articles for specifying the baseline hazed function </w:t>
      </w:r>
      <w:r w:rsidR="005157D5" w:rsidRPr="00077804">
        <w:rPr>
          <w:color w:val="auto"/>
        </w:rPr>
        <w:fldChar w:fldCharType="begin">
          <w:fldData xml:space="preserve">PEVuZE5vdGU+PENpdGU+PEF1dGhvcj5MdTwvQXV0aG9yPjxZZWFyPjIwMTc8L1llYXI+PFJlY051
bT4xMzwvUmVjTnVtPjxEaXNwbGF5VGV4dD5bMjIsIDI3LCAzNywgNDUsIDQ2LCA0OSwgNTYsIDYx
LCA4NF08L0Rpc3BsYXlUZXh0PjxyZWNvcmQ+PHJlYy1udW1iZXI+MTM8L3JlYy1udW1iZXI+PGZv
cmVpZ24ta2V5cz48a2V5IGFwcD0iRU4iIGRiLWlkPSJkdDJkZXI1MmI5NTUyMGVhc3picHhzenFz
ZHcwYXZ0czJmcnoiIHRpbWVzdGFtcD0iMCI+MTM8L2tleT48L2ZvcmVpZ24ta2V5cz48cmVmLXR5
cGUgbmFtZT0iSm91cm5hbCBBcnRpY2xlIj4xNzwvcmVmLXR5cGU+PGNvbnRyaWJ1dG9ycz48YXV0
aG9ycz48YXV0aG9yPlRhbyBMdTwvYXV0aG9yPjwvYXV0aG9ycz48L2NvbnRyaWJ1dG9ycz48dGl0
bGVzPjx0aXRsZT5CYXllc2lhbiBpbmZlcmVuY2Ugb24gbG9uZ2l0dWRpbmFsLXN1cnZpdmFsIGRh
dGEgd2l0aCBtdWx0aXBsZSBmZWF0dXJlczwvdGl0bGU+PHNlY29uZGFyeS10aXRsZT5Db21wdXRh
dGlvbmFsIFN0YXRpc3RpY3M8L3NlY29uZGFyeS10aXRsZT48L3RpdGxlcz48cGFnZXM+ODQ1LTg2
NjwvcGFnZXM+PHZvbHVtZT4zMjwvdm9sdW1lPjxudW1iZXI+MzwvbnVtYmVyPjxkYXRlcz48eWVh
cj4yMDE3PC95ZWFyPjwvZGF0ZXM+PHVybHM+PC91cmxzPjwvcmVjb3JkPjwvQ2l0ZT48Q2l0ZT48
QXV0aG9yPkx1PC9BdXRob3I+PFllYXI+MjAxNzwvWWVhcj48UmVjTnVtPjIzPC9SZWNOdW0+PHJl
Y29yZD48cmVjLW51bWJlcj4yMzwvcmVjLW51bWJlcj48Zm9yZWlnbi1rZXlzPjxrZXkgYXBwPSJF
TiIgZGItaWQ9ImR0MmRlcjUyYjk1NTIwZWFzemJweHN6cXNkdzBhdnRzMmZyeiIgdGltZXN0YW1w
PSIwIj4yMzwva2V5PjwvZm9yZWlnbi1rZXlzPjxyZWYtdHlwZSBuYW1lPSJKb3VybmFsIEFydGlj
bGUiPjE3PC9yZWYtdHlwZT48Y29udHJpYnV0b3JzPjxhdXRob3JzPjxhdXRob3I+VGFvIEx1PC9h
dXRob3I+PGF1dGhvcj5DaHVueWFuIENhaTwvYXV0aG9yPjxhdXRob3I+TWluZ2dlbiBMdTwvYXV0
aG9yPjxhdXRob3I+SnVuIFpoYW5nPC9hdXRob3I+PGF1dGhvcj5HdWFuZy1IdWkgRG9uZzwvYXV0
aG9yPjxhdXRob3I+TWluIFdhbmc8L2F1dGhvcj48L2F1dGhvcnM+PC9jb250cmlidXRvcnM+PHRp
dGxlcz48dGl0bGU+QmF5ZXNpYW4gdmFyeWluZyBjb2Vm76yBY2llbnQgbWl4ZWQtZWZmZWN0cyBq
b2ludCBtb2RlbHMgd2l0aCBhc3ltbWV0cnkgYW5kIG1pc3NpbmduZXNzPC90aXRsZT48c2Vjb25k
YXJ5LXRpdGxlPlN0YXRpc3RpY2FsIE1vZGVsbGluZzwvc2Vjb25kYXJ5LXRpdGxlPjwvdGl0bGVz
PjxwYWdlcz4xMTctMTQxPC9wYWdlcz48dm9sdW1lPjE3PC92b2x1bWU+PG51bWJlcj4zPC9udW1i
ZXI+PGRhdGVzPjx5ZWFyPjIwMTc8L3llYXI+PC9kYXRlcz48dXJscz48L3VybHM+PC9yZWNvcmQ+
PC9DaXRlPjxDaXRlPjxBdXRob3I+THU8L0F1dGhvcj48WWVhcj4yMDE3PC9ZZWFyPjxSZWNOdW0+
NDA8L1JlY051bT48cmVjb3JkPjxyZWMtbnVtYmVyPjQwPC9yZWMtbnVtYmVyPjxmb3JlaWduLWtl
eXM+PGtleSBhcHA9IkVOIiBkYi1pZD0iZHQyZGVyNTJiOTU1MjBlYXN6YnB4c3pxc2R3MGF2dHMy
ZnJ6IiB0aW1lc3RhbXA9IjAiPjQwPC9rZXk+PC9mb3JlaWduLWtleXM+PHJlZi10eXBlIG5hbWU9
IkpvdXJuYWwgQXJ0aWNsZSI+MTc8L3JlZi10eXBlPjxjb250cmlidXRvcnM+PGF1dGhvcnM+PGF1
dGhvcj5UYW8gTHU8L2F1dGhvcj48YXV0aG9yPk1pbmdnZW4gTHU8L2F1dGhvcj48YXV0aG9yPk1p
biBXYW5nPC9hdXRob3I+PGF1dGhvcj5KdW4gWmhhbmc8L2F1dGhvcj48YXV0aG9yPkd1YW5nLUh1
aSBEb25nPC9hdXRob3I+PGF1dGhvcj5Zb25nIFh1PC9hdXRob3I+PC9hdXRob3JzPjwvY29udHJp
YnV0b3JzPjx0aXRsZXM+PHRpdGxlPlBhcnRpYWxseSBsaW5lYXIgbWl4ZWQtZWZmZWN0cyBqb2lu
dCBtb2RlbHMgZm9yIHNrZXdlZCBhbmQgbWlzc2luZyBsb25naXR1ZGluYWwgY29tcGV0aW5nIHJp
c2tzIG91dGNvbWVzPC90aXRsZT48c2Vjb25kYXJ5LXRpdGxlPkpvdXJuYWwgb2YgQmlvcGhhcm1h
Y2V1dGljYWwgU3RhdGlzdGljczwvc2Vjb25kYXJ5LXRpdGxlPjwvdGl0bGVzPjxkYXRlcz48eWVh
cj4yMDE3PC95ZWFyPjwvZGF0ZXM+PHVybHM+PC91cmxzPjwvcmVjb3JkPjwvQ2l0ZT48Q2l0ZT48
QXV0aG9yPlJ1ZTwvQXV0aG9yPjxZZWFyPjIwMTc8L1llYXI+PFJlY051bT41NTwvUmVjTnVtPjxy
ZWNvcmQ+PHJlYy1udW1iZXI+NTU8L3JlYy1udW1iZXI+PGZvcmVpZ24ta2V5cz48a2V5IGFwcD0i
RU4iIGRiLWlkPSJkdDJkZXI1MmI5NTUyMGVhc3picHhzenFzZHcwYXZ0czJmcnoiIHRpbWVzdGFt
cD0iMCI+NTU8L2tleT48L2ZvcmVpZ24ta2V5cz48cmVmLXR5cGUgbmFtZT0iSm91cm5hbCBBcnRp
Y2xlIj4xNzwvcmVmLXR5cGU+PGNvbnRyaWJ1dG9ycz48YXV0aG9ycz48YXV0aG9yPk1vbnRzZXJy
YXQgUnVlPC9hdXRob3I+PGF1dGhvcj5FbGVuaS1Sb3NhbGluYSBBbmRyaW5vcG91bG91PC9hdXRo
b3I+PGF1dGhvcj5EYW5pbG8gQWx2YXJlczwvYXV0aG9yPjxhdXRob3I+Q2FybWVuIEFybWVybzwv
YXV0aG9yPjxhdXRob3I+QW5hYmVsIEZvcnRlPC9hdXRob3I+PGF1dGhvcj5MbHVpcyBCbGFuY2g8
L2F1dGhvcj48L2F1dGhvcnM+PC9jb250cmlidXRvcnM+PHRpdGxlcz48dGl0bGU+QmF5ZXNpYW4g
am9pbnQgbW9kZWxpbmcgb2YgYml2YXJpYXRlIGxvbmdpdHVkaW5hbCBhbmQgY29tcGV0aW5nIHJp
c2tzIGRhdGE6IEFuIGFwcGxpY2F0aW9uIHRvIHN0dWR5IHBhdGllbnQtdmVudGlsYXRvciBhc3lu
Y2hyb25pZXMgaW4gY3JpdGljYWwgY2FyZSBwYXRpZW50czwvdGl0bGU+PHNlY29uZGFyeS10aXRs
ZT5CaW9tZXRyaWNhbCBKb3VybmFsPC9zZWNvbmRhcnktdGl0bGU+PC90aXRsZXM+PHBhZ2VzPjEx
ODQtMTIwMzwvcGFnZXM+PHZvbHVtZT41OTwvdm9sdW1lPjxudW1iZXI+NjwvbnVtYmVyPjxkYXRl
cz48eWVhcj4yMDE3PC95ZWFyPjwvZGF0ZXM+PHVybHM+PC91cmxzPjwvcmVjb3JkPjwvQ2l0ZT48
Q2l0ZT48QXV0aG9yPkx1PC9BdXRob3I+PFllYXI+MjAxNzwvWWVhcj48UmVjTnVtPjY2PC9SZWNO
dW0+PHJlY29yZD48cmVjLW51bWJlcj42NjwvcmVjLW51bWJlcj48Zm9yZWlnbi1rZXlzPjxrZXkg
YXBwPSJFTiIgZGItaWQ9ImR0MmRlcjUyYjk1NTIwZWFzemJweHN6cXNkdzBhdnRzMmZyeiIgdGlt
ZXN0YW1wPSIwIj42Njwva2V5PjwvZm9yZWlnbi1rZXlzPjxyZWYtdHlwZSBuYW1lPSJKb3VybmFs
IEFydGljbGUiPjE3PC9yZWYtdHlwZT48Y29udHJpYnV0b3JzPjxhdXRob3JzPjxhdXRob3I+VGFv
IEx1PC9hdXRob3I+PC9hdXRob3JzPjwvY29udHJpYnV0b3JzPjx0aXRsZXM+PHRpdGxlPlNpbXVs
dGFuZW91cyBpbmZlcmVuY2UgZm9yIHNlbWlwYXJhbWV0cmljIG1peGVkLWVmZmVjdHMgam9pbnQg
bW9kZWxzIHdpdGggc2tldyBkaXN0cmlidXRpb24gYW5kIGNvdmFyaWF0ZSBtZWFzdXJlbWVudCBl
cnJvciBmb3IgbG9uZ2l0dWRpbmFsIGNvbXBldGluZyByaXNrcyBkYXRhIGFuYWx5c2lzPC90aXRs
ZT48c2Vjb25kYXJ5LXRpdGxlPkpvdXJuYWwgb2YgQmlvcGhhcm1hY2V1dGljYWwgU3RhdGlzdGlj
czwvc2Vjb25kYXJ5LXRpdGxlPjwvdGl0bGVzPjxwYWdlcz4xMDA5LTEwMjc8L3BhZ2VzPjx2b2x1
bWU+Mjc8L3ZvbHVtZT48bnVtYmVyPjY8L251bWJlcj48ZGF0ZXM+PHllYXI+MjAxNzwveWVhcj48
L2RhdGVzPjx1cmxzPjwvdXJscz48L3JlY29yZD48L0NpdGU+PENpdGU+PEF1dGhvcj5MdTwvQXV0
aG9yPjxZZWFyPjIwMTc8L1llYXI+PFJlY051bT43MzwvUmVjTnVtPjxyZWNvcmQ+PHJlYy1udW1i
ZXI+NzM8L3JlYy1udW1iZXI+PGZvcmVpZ24ta2V5cz48a2V5IGFwcD0iRU4iIGRiLWlkPSJkdDJk
ZXI1MmI5NTUyMGVhc3picHhzenFzZHcwYXZ0czJmcnoiIHRpbWVzdGFtcD0iMCI+NzM8L2tleT48
L2ZvcmVpZ24ta2V5cz48cmVmLXR5cGUgbmFtZT0iSm91cm5hbCBBcnRpY2xlIj4xNzwvcmVmLXR5
cGU+PGNvbnRyaWJ1dG9ycz48YXV0aG9ycz48YXV0aG9yPlRhbyBMdTwvYXV0aG9yPjwvYXV0aG9y
cz48L2NvbnRyaWJ1dG9ycz48dGl0bGVzPjx0aXRsZT5CYXllc2lhbiBzZW1pcGFyYW1ldHJpYyBt
aXhlZC1lZmZlY3RzIGpvaW50IG1vZGVscyBmb3IgYW5hbHlzaXMgb2YgbG9uZ2l0dWRpbmFsLWNv
bXBldGluZyByaXNrcyBkYXRhIHdpdGggc2tldyBkaXN0cmlidXRpb248L3RpdGxlPjxzZWNvbmRh
cnktdGl0bGU+U3RhdGlzdGljcyBhbmQgSXRzIEludGVyZmFjZTwvc2Vjb25kYXJ5LXRpdGxlPjwv
dGl0bGVzPjxwYWdlcz40NDEtNDUwPC9wYWdlcz48dm9sdW1lPjEwPC92b2x1bWU+PGRhdGVzPjx5
ZWFyPjIwMTc8L3llYXI+PC9kYXRlcz48dXJscz48L3VybHM+PC9yZWNvcmQ+PC9DaXRlPjxDaXRl
PjxBdXRob3I+QW5kcmlub3BvdWxvdTwvQXV0aG9yPjxZZWFyPjIwMTc8L1llYXI+PFJlY051bT40
OTwvUmVjTnVtPjxyZWNvcmQ+PHJlYy1udW1iZXI+NDk8L3JlYy1udW1iZXI+PGZvcmVpZ24ta2V5
cz48a2V5IGFwcD0iRU4iIGRiLWlkPSJkdDJkZXI1MmI5NTUyMGVhc3picHhzenFzZHcwYXZ0czJm
cnoiIHRpbWVzdGFtcD0iMCI+NDk8L2tleT48L2ZvcmVpZ24ta2V5cz48cmVmLXR5cGUgbmFtZT0i
Sm91cm5hbCBBcnRpY2xlIj4xNzwvcmVmLXR5cGU+PGNvbnRyaWJ1dG9ycz48YXV0aG9ycz48YXV0
aG9yPkVsZW5pLVJvc2FsaW5hIEFuZHJpbm9wb3Vsb3U8L2F1dGhvcj48YXV0aG9yPkQgUml6b3Bv
dWxvczwvYXV0aG9yPjxhdXRob3I+Sm9oYW5uYSBKTSBUYWtrZW5iZXJnPC9hdXRob3I+PGF1dGhv
cj5FIExlc2FmZnJlPC9hdXRob3I+PC9hdXRob3JzPjwvY29udHJpYnV0b3JzPjx0aXRsZXM+PHRp
dGxlPkNvbWJpbmVkIGR5bmFtaWMgcHJlZGljdGlvbnMgdXNpbmcgam9pbnQgbW9kZWxzIG9mIHR3
byBsb25naXR1ZGluYWwgb3V0Y29tZXMgYW5kIGNvbXBldGluZyByaXNrIGRhdGE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3ODctMTgwMTwvcGFn
ZXM+PHZvbHVtZT4yNjwvdm9sdW1lPjxudW1iZXI+NDwvbnVtYmVyPjxkYXRlcz48eWVhcj4yMDE3
PC95ZWFyPjwvZGF0ZXM+PHVybHM+PC91cmxzPjwvcmVjb3JkPjwvQ2l0ZT48Q2l0ZT48QXV0aG9y
PkJyaWxsZW1hbjwvQXV0aG9yPjxZZWFyPjIwMTk8L1llYXI+PFJlY051bT4xMDQ8L1JlY051bT48
cmVjb3JkPjxyZWMtbnVtYmVyPjEwNDwvcmVjLW51bWJlcj48Zm9yZWlnbi1rZXlzPjxrZXkgYXBw
PSJFTiIgZGItaWQ9ImR0MmRlcjUyYjk1NTIwZWFzemJweHN6cXNkdzBhdnRzMmZyeiIgdGltZXN0
YW1wPSIwIj4xMDQ8L2tleT48L2ZvcmVpZ24ta2V5cz48cmVmLXR5cGUgbmFtZT0iSm91cm5hbCBB
cnRpY2xlIj4xNzwvcmVmLXR5cGU+PGNvbnRyaWJ1dG9ycz48YXV0aG9ycz48YXV0aG9yPkJyaWxs
ZW1hbiwgU2FtdWVsIEw8L2F1dGhvcj48YXV0aG9yPkNyb3d0aGVyLCBNaWNoYWVsIEo8L2F1dGhv
cj48YXV0aG9yPk1vcmVuby1CZXRhbmN1ciwgTWFyZ2FyaXRhPC9hdXRob3I+PGF1dGhvcj5CdXJv
cyBOb3ZpaywgSmFjcXVlbGluZTwvYXV0aG9yPjxhdXRob3I+RHVueWFrLCBKYW1lczwvYXV0aG9y
PjxhdXRob3I+QWwtSHVuaXRpLCBOaWRhbDwvYXV0aG9yPjxhdXRob3I+Rm94LCBSb2JlcnQ8L2F1
dGhvcj48YXV0aG9yPkhhbW1lcmJhY2hlciwgSmVmZjwvYXV0aG9yPjxhdXRob3I+V29sZmUsIFJv
cnk8L2F1dGhvcj48L2F1dGhvcnM+PC9jb250cmlidXRvcnM+PHRpdGxlcz48dGl0bGU+Sm9pbnQg
bG9uZ2l0dWRpbmFsIGFuZCB0aW1lLXRvLWV2ZW50IG1vZGVscyBmb3IgbXVsdGlsZXZlbCBoaWVy
YXJjaGljYWwgZGF0YT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zUwMuKAkzUxNTwvcGFnZXM+PHZvbHVtZT4yODwvdm9sdW1lPjxudW1iZXI+MTI8
L251bWJlcj48a2V5d29yZHM+PGtleXdvcmQ+TG9uZ2l0dWRpbmFsLHN1cnZpdmFsLGpvaW50IG1v
ZGVsLHNoYXJlZCBwYXJhbWV0ZXIgbW9kZWwsaGllcmFyY2hpY2FsLG11bHRpbGV2ZWwsY2FuY2Vy
PC9rZXl3b3JkPjwva2V5d29yZHM+PGRhdGVzPjx5ZWFyPjIwMTk8L3llYXI+PC9kYXRlcz48YWNj
ZXNzaW9uLW51bT4zMDM3ODQ3MjwvYWNjZXNzaW9uLW51bT48dXJscz48cmVsYXRlZC11cmxzPjx1
cmw+aHR0cHM6Ly9qb3VybmFscy5zYWdlcHViLmNvbS9kb2kvYWJzLzEwLjExNzcvMDk2MjI4MDIx
ODgwODgyMTwvdXJsPjwvcmVsYXRlZC11cmxzPjwvdXJscz48ZWxlY3Ryb25pYy1yZXNvdXJjZS1u
dW0+MTAuMTE3Ny8wOTYyMjgwMjE4ODA4ODIxPC9lbGVjdHJvbmljLXJlc291cmNlLW51bT48L3Jl
Y29yZD48L0NpdGU+PENpdGU+PEF1dGhvcj5SaXpvcG91bG9zPC9BdXRob3I+PFllYXI+MjAxMzwv
WWVhcj48UmVjTnVtPjgyPC9SZWNOdW0+PHJlY29yZD48cmVjLW51bWJlcj44MjwvcmVjLW51bWJl
cj48Zm9yZWlnbi1rZXlzPjxrZXkgYXBwPSJFTiIgZGItaWQ9ImR0MmRlcjUyYjk1NTIwZWFzemJw
eHN6cXNkdzBhdnRzMmZyeiIgdGltZXN0YW1wPSIwIj44Mjwva2V5PjwvZm9yZWlnbi1rZXlzPjxy
ZWYtdHlwZSBuYW1lPSJFbGVjdHJvbmljIEFydGljbGUiPjQzPC9yZWYtdHlwZT48Y29udHJpYnV0
b3JzPjxhdXRob3JzPjxhdXRob3I+Uml6b3BvdWxvcywgRGltaXRyaXM8L2F1dGhvcj48YXV0aG9y
PkhhdGZpZWxkLCBMYXVyYSBBLjwvYXV0aG9yPjxhdXRob3I+Q2FybGluLCBCcmFkbGV5IFAuPC9h
dXRob3I+PGF1dGhvcj5UYWtrZW5iZXJnLCBKb2hhbm5hIEouIE0uPC9hdXRob3I+PC9hdXRob3Jz
PjwvY29udHJpYnV0b3JzPjx0aXRsZXM+PHRpdGxlPkNvbWJpbmluZyBkeW5hbWljIHByZWRpY3Rp
b25zIGZyb20gam9pbnQgbW9kZWxzIGZvciBsb25naXR1ZGluYWwgYW5kIHRpbWUtdG8tZXZlbnQg
ZGF0YSB1c2luZyBCYXllc2lhbiBtb2RlbCBhdmVyYWdpbmc8L3RpdGxlPjxzZWNvbmRhcnktdGl0
bGU+YXJYaXYgZS1wcmludHM8L3NlY29uZGFyeS10aXRsZT48L3RpdGxlcz48a2V5d29yZHM+PGtl
eXdvcmQ+U3RhdGlzdGljcyAtIEFwcGxpY2F0aW9uczwva2V5d29yZD48a2V5d29yZD5TdGF0aXN0
aWNzIC0gQ29tcHV0YXRpb248L2tleXdvcmQ+PGtleXdvcmQ+U3RhdGlzdGljcyAtPC9rZXl3b3Jk
PjxrZXl3b3JkPk1ldGhvZG9sb2d5PC9rZXl3b3JkPjwva2V5d29yZHM+PGRhdGVzPjx5ZWFyPjIw
MTM8L3llYXI+PHB1Yi1kYXRlcz48ZGF0ZT5NYXJjaCAwMSwgMjAxMzwvZGF0ZT48L3B1Yi1kYXRl
cz48L2RhdGVzPjx1cmxzPjxyZWxhdGVkLXVybHM+PHVybD5odHRwczovL3VpLmFkc2Ficy5oYXJ2
YXJkLmVkdS9hYnMvMjAxM2FyWGl2MTMwMy4yNzk3UjwvdXJsPjwvcmVsYXRlZC11cmxzPjwvdXJs
cz48L3JlY29yZD48L0NpdGU+PC9FbmROb3RlPgB=
</w:fldData>
        </w:fldChar>
      </w:r>
      <w:r w:rsidR="00A534EF" w:rsidRPr="00077804">
        <w:rPr>
          <w:color w:val="auto"/>
        </w:rPr>
        <w:instrText xml:space="preserve"> ADDIN EN.CITE </w:instrText>
      </w:r>
      <w:r w:rsidR="00A534EF" w:rsidRPr="00077804">
        <w:rPr>
          <w:color w:val="auto"/>
        </w:rPr>
        <w:fldChar w:fldCharType="begin">
          <w:fldData xml:space="preserve">PEVuZE5vdGU+PENpdGU+PEF1dGhvcj5MdTwvQXV0aG9yPjxZZWFyPjIwMTc8L1llYXI+PFJlY051
bT4xMzwvUmVjTnVtPjxEaXNwbGF5VGV4dD5bMjIsIDI3LCAzNywgNDUsIDQ2LCA0OSwgNTYsIDYx
LCA4NF08L0Rpc3BsYXlUZXh0PjxyZWNvcmQ+PHJlYy1udW1iZXI+MTM8L3JlYy1udW1iZXI+PGZv
cmVpZ24ta2V5cz48a2V5IGFwcD0iRU4iIGRiLWlkPSJkdDJkZXI1MmI5NTUyMGVhc3picHhzenFz
ZHcwYXZ0czJmcnoiIHRpbWVzdGFtcD0iMCI+MTM8L2tleT48L2ZvcmVpZ24ta2V5cz48cmVmLXR5
cGUgbmFtZT0iSm91cm5hbCBBcnRpY2xlIj4xNzwvcmVmLXR5cGU+PGNvbnRyaWJ1dG9ycz48YXV0
aG9ycz48YXV0aG9yPlRhbyBMdTwvYXV0aG9yPjwvYXV0aG9ycz48L2NvbnRyaWJ1dG9ycz48dGl0
bGVzPjx0aXRsZT5CYXllc2lhbiBpbmZlcmVuY2Ugb24gbG9uZ2l0dWRpbmFsLXN1cnZpdmFsIGRh
dGEgd2l0aCBtdWx0aXBsZSBmZWF0dXJlczwvdGl0bGU+PHNlY29uZGFyeS10aXRsZT5Db21wdXRh
dGlvbmFsIFN0YXRpc3RpY3M8L3NlY29uZGFyeS10aXRsZT48L3RpdGxlcz48cGFnZXM+ODQ1LTg2
NjwvcGFnZXM+PHZvbHVtZT4zMjwvdm9sdW1lPjxudW1iZXI+MzwvbnVtYmVyPjxkYXRlcz48eWVh
cj4yMDE3PC95ZWFyPjwvZGF0ZXM+PHVybHM+PC91cmxzPjwvcmVjb3JkPjwvQ2l0ZT48Q2l0ZT48
QXV0aG9yPkx1PC9BdXRob3I+PFllYXI+MjAxNzwvWWVhcj48UmVjTnVtPjIzPC9SZWNOdW0+PHJl
Y29yZD48cmVjLW51bWJlcj4yMzwvcmVjLW51bWJlcj48Zm9yZWlnbi1rZXlzPjxrZXkgYXBwPSJF
TiIgZGItaWQ9ImR0MmRlcjUyYjk1NTIwZWFzemJweHN6cXNkdzBhdnRzMmZyeiIgdGltZXN0YW1w
PSIwIj4yMzwva2V5PjwvZm9yZWlnbi1rZXlzPjxyZWYtdHlwZSBuYW1lPSJKb3VybmFsIEFydGlj
bGUiPjE3PC9yZWYtdHlwZT48Y29udHJpYnV0b3JzPjxhdXRob3JzPjxhdXRob3I+VGFvIEx1PC9h
dXRob3I+PGF1dGhvcj5DaHVueWFuIENhaTwvYXV0aG9yPjxhdXRob3I+TWluZ2dlbiBMdTwvYXV0
aG9yPjxhdXRob3I+SnVuIFpoYW5nPC9hdXRob3I+PGF1dGhvcj5HdWFuZy1IdWkgRG9uZzwvYXV0
aG9yPjxhdXRob3I+TWluIFdhbmc8L2F1dGhvcj48L2F1dGhvcnM+PC9jb250cmlidXRvcnM+PHRp
dGxlcz48dGl0bGU+QmF5ZXNpYW4gdmFyeWluZyBjb2Vm76yBY2llbnQgbWl4ZWQtZWZmZWN0cyBq
b2ludCBtb2RlbHMgd2l0aCBhc3ltbWV0cnkgYW5kIG1pc3NpbmduZXNzPC90aXRsZT48c2Vjb25k
YXJ5LXRpdGxlPlN0YXRpc3RpY2FsIE1vZGVsbGluZzwvc2Vjb25kYXJ5LXRpdGxlPjwvdGl0bGVz
PjxwYWdlcz4xMTctMTQxPC9wYWdlcz48dm9sdW1lPjE3PC92b2x1bWU+PG51bWJlcj4zPC9udW1i
ZXI+PGRhdGVzPjx5ZWFyPjIwMTc8L3llYXI+PC9kYXRlcz48dXJscz48L3VybHM+PC9yZWNvcmQ+
PC9DaXRlPjxDaXRlPjxBdXRob3I+THU8L0F1dGhvcj48WWVhcj4yMDE3PC9ZZWFyPjxSZWNOdW0+
NDA8L1JlY051bT48cmVjb3JkPjxyZWMtbnVtYmVyPjQwPC9yZWMtbnVtYmVyPjxmb3JlaWduLWtl
eXM+PGtleSBhcHA9IkVOIiBkYi1pZD0iZHQyZGVyNTJiOTU1MjBlYXN6YnB4c3pxc2R3MGF2dHMy
ZnJ6IiB0aW1lc3RhbXA9IjAiPjQwPC9rZXk+PC9mb3JlaWduLWtleXM+PHJlZi10eXBlIG5hbWU9
IkpvdXJuYWwgQXJ0aWNsZSI+MTc8L3JlZi10eXBlPjxjb250cmlidXRvcnM+PGF1dGhvcnM+PGF1
dGhvcj5UYW8gTHU8L2F1dGhvcj48YXV0aG9yPk1pbmdnZW4gTHU8L2F1dGhvcj48YXV0aG9yPk1p
biBXYW5nPC9hdXRob3I+PGF1dGhvcj5KdW4gWmhhbmc8L2F1dGhvcj48YXV0aG9yPkd1YW5nLUh1
aSBEb25nPC9hdXRob3I+PGF1dGhvcj5Zb25nIFh1PC9hdXRob3I+PC9hdXRob3JzPjwvY29udHJp
YnV0b3JzPjx0aXRsZXM+PHRpdGxlPlBhcnRpYWxseSBsaW5lYXIgbWl4ZWQtZWZmZWN0cyBqb2lu
dCBtb2RlbHMgZm9yIHNrZXdlZCBhbmQgbWlzc2luZyBsb25naXR1ZGluYWwgY29tcGV0aW5nIHJp
c2tzIG91dGNvbWVzPC90aXRsZT48c2Vjb25kYXJ5LXRpdGxlPkpvdXJuYWwgb2YgQmlvcGhhcm1h
Y2V1dGljYWwgU3RhdGlzdGljczwvc2Vjb25kYXJ5LXRpdGxlPjwvdGl0bGVzPjxkYXRlcz48eWVh
cj4yMDE3PC95ZWFyPjwvZGF0ZXM+PHVybHM+PC91cmxzPjwvcmVjb3JkPjwvQ2l0ZT48Q2l0ZT48
QXV0aG9yPlJ1ZTwvQXV0aG9yPjxZZWFyPjIwMTc8L1llYXI+PFJlY051bT41NTwvUmVjTnVtPjxy
ZWNvcmQ+PHJlYy1udW1iZXI+NTU8L3JlYy1udW1iZXI+PGZvcmVpZ24ta2V5cz48a2V5IGFwcD0i
RU4iIGRiLWlkPSJkdDJkZXI1MmI5NTUyMGVhc3picHhzenFzZHcwYXZ0czJmcnoiIHRpbWVzdGFt
cD0iMCI+NTU8L2tleT48L2ZvcmVpZ24ta2V5cz48cmVmLXR5cGUgbmFtZT0iSm91cm5hbCBBcnRp
Y2xlIj4xNzwvcmVmLXR5cGU+PGNvbnRyaWJ1dG9ycz48YXV0aG9ycz48YXV0aG9yPk1vbnRzZXJy
YXQgUnVlPC9hdXRob3I+PGF1dGhvcj5FbGVuaS1Sb3NhbGluYSBBbmRyaW5vcG91bG91PC9hdXRo
b3I+PGF1dGhvcj5EYW5pbG8gQWx2YXJlczwvYXV0aG9yPjxhdXRob3I+Q2FybWVuIEFybWVybzwv
YXV0aG9yPjxhdXRob3I+QW5hYmVsIEZvcnRlPC9hdXRob3I+PGF1dGhvcj5MbHVpcyBCbGFuY2g8
L2F1dGhvcj48L2F1dGhvcnM+PC9jb250cmlidXRvcnM+PHRpdGxlcz48dGl0bGU+QmF5ZXNpYW4g
am9pbnQgbW9kZWxpbmcgb2YgYml2YXJpYXRlIGxvbmdpdHVkaW5hbCBhbmQgY29tcGV0aW5nIHJp
c2tzIGRhdGE6IEFuIGFwcGxpY2F0aW9uIHRvIHN0dWR5IHBhdGllbnQtdmVudGlsYXRvciBhc3lu
Y2hyb25pZXMgaW4gY3JpdGljYWwgY2FyZSBwYXRpZW50czwvdGl0bGU+PHNlY29uZGFyeS10aXRs
ZT5CaW9tZXRyaWNhbCBKb3VybmFsPC9zZWNvbmRhcnktdGl0bGU+PC90aXRsZXM+PHBhZ2VzPjEx
ODQtMTIwMzwvcGFnZXM+PHZvbHVtZT41OTwvdm9sdW1lPjxudW1iZXI+NjwvbnVtYmVyPjxkYXRl
cz48eWVhcj4yMDE3PC95ZWFyPjwvZGF0ZXM+PHVybHM+PC91cmxzPjwvcmVjb3JkPjwvQ2l0ZT48
Q2l0ZT48QXV0aG9yPkx1PC9BdXRob3I+PFllYXI+MjAxNzwvWWVhcj48UmVjTnVtPjY2PC9SZWNO
dW0+PHJlY29yZD48cmVjLW51bWJlcj42NjwvcmVjLW51bWJlcj48Zm9yZWlnbi1rZXlzPjxrZXkg
YXBwPSJFTiIgZGItaWQ9ImR0MmRlcjUyYjk1NTIwZWFzemJweHN6cXNkdzBhdnRzMmZyeiIgdGlt
ZXN0YW1wPSIwIj42Njwva2V5PjwvZm9yZWlnbi1rZXlzPjxyZWYtdHlwZSBuYW1lPSJKb3VybmFs
IEFydGljbGUiPjE3PC9yZWYtdHlwZT48Y29udHJpYnV0b3JzPjxhdXRob3JzPjxhdXRob3I+VGFv
IEx1PC9hdXRob3I+PC9hdXRob3JzPjwvY29udHJpYnV0b3JzPjx0aXRsZXM+PHRpdGxlPlNpbXVs
dGFuZW91cyBpbmZlcmVuY2UgZm9yIHNlbWlwYXJhbWV0cmljIG1peGVkLWVmZmVjdHMgam9pbnQg
bW9kZWxzIHdpdGggc2tldyBkaXN0cmlidXRpb24gYW5kIGNvdmFyaWF0ZSBtZWFzdXJlbWVudCBl
cnJvciBmb3IgbG9uZ2l0dWRpbmFsIGNvbXBldGluZyByaXNrcyBkYXRhIGFuYWx5c2lzPC90aXRs
ZT48c2Vjb25kYXJ5LXRpdGxlPkpvdXJuYWwgb2YgQmlvcGhhcm1hY2V1dGljYWwgU3RhdGlzdGlj
czwvc2Vjb25kYXJ5LXRpdGxlPjwvdGl0bGVzPjxwYWdlcz4xMDA5LTEwMjc8L3BhZ2VzPjx2b2x1
bWU+Mjc8L3ZvbHVtZT48bnVtYmVyPjY8L251bWJlcj48ZGF0ZXM+PHllYXI+MjAxNzwveWVhcj48
L2RhdGVzPjx1cmxzPjwvdXJscz48L3JlY29yZD48L0NpdGU+PENpdGU+PEF1dGhvcj5MdTwvQXV0
aG9yPjxZZWFyPjIwMTc8L1llYXI+PFJlY051bT43MzwvUmVjTnVtPjxyZWNvcmQ+PHJlYy1udW1i
ZXI+NzM8L3JlYy1udW1iZXI+PGZvcmVpZ24ta2V5cz48a2V5IGFwcD0iRU4iIGRiLWlkPSJkdDJk
ZXI1MmI5NTUyMGVhc3picHhzenFzZHcwYXZ0czJmcnoiIHRpbWVzdGFtcD0iMCI+NzM8L2tleT48
L2ZvcmVpZ24ta2V5cz48cmVmLXR5cGUgbmFtZT0iSm91cm5hbCBBcnRpY2xlIj4xNzwvcmVmLXR5
cGU+PGNvbnRyaWJ1dG9ycz48YXV0aG9ycz48YXV0aG9yPlRhbyBMdTwvYXV0aG9yPjwvYXV0aG9y
cz48L2NvbnRyaWJ1dG9ycz48dGl0bGVzPjx0aXRsZT5CYXllc2lhbiBzZW1pcGFyYW1ldHJpYyBt
aXhlZC1lZmZlY3RzIGpvaW50IG1vZGVscyBmb3IgYW5hbHlzaXMgb2YgbG9uZ2l0dWRpbmFsLWNv
bXBldGluZyByaXNrcyBkYXRhIHdpdGggc2tldyBkaXN0cmlidXRpb248L3RpdGxlPjxzZWNvbmRh
cnktdGl0bGU+U3RhdGlzdGljcyBhbmQgSXRzIEludGVyZmFjZTwvc2Vjb25kYXJ5LXRpdGxlPjwv
dGl0bGVzPjxwYWdlcz40NDEtNDUwPC9wYWdlcz48dm9sdW1lPjEwPC92b2x1bWU+PGRhdGVzPjx5
ZWFyPjIwMTc8L3llYXI+PC9kYXRlcz48dXJscz48L3VybHM+PC9yZWNvcmQ+PC9DaXRlPjxDaXRl
PjxBdXRob3I+QW5kcmlub3BvdWxvdTwvQXV0aG9yPjxZZWFyPjIwMTc8L1llYXI+PFJlY051bT40
OTwvUmVjTnVtPjxyZWNvcmQ+PHJlYy1udW1iZXI+NDk8L3JlYy1udW1iZXI+PGZvcmVpZ24ta2V5
cz48a2V5IGFwcD0iRU4iIGRiLWlkPSJkdDJkZXI1MmI5NTUyMGVhc3picHhzenFzZHcwYXZ0czJm
cnoiIHRpbWVzdGFtcD0iMCI+NDk8L2tleT48L2ZvcmVpZ24ta2V5cz48cmVmLXR5cGUgbmFtZT0i
Sm91cm5hbCBBcnRpY2xlIj4xNzwvcmVmLXR5cGU+PGNvbnRyaWJ1dG9ycz48YXV0aG9ycz48YXV0
aG9yPkVsZW5pLVJvc2FsaW5hIEFuZHJpbm9wb3Vsb3U8L2F1dGhvcj48YXV0aG9yPkQgUml6b3Bv
dWxvczwvYXV0aG9yPjxhdXRob3I+Sm9oYW5uYSBKTSBUYWtrZW5iZXJnPC9hdXRob3I+PGF1dGhv
cj5FIExlc2FmZnJlPC9hdXRob3I+PC9hdXRob3JzPjwvY29udHJpYnV0b3JzPjx0aXRsZXM+PHRp
dGxlPkNvbWJpbmVkIGR5bmFtaWMgcHJlZGljdGlvbnMgdXNpbmcgam9pbnQgbW9kZWxzIG9mIHR3
byBsb25naXR1ZGluYWwgb3V0Y29tZXMgYW5kIGNvbXBldGluZyByaXNrIGRhdGE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3ODctMTgwMTwvcGFn
ZXM+PHZvbHVtZT4yNjwvdm9sdW1lPjxudW1iZXI+NDwvbnVtYmVyPjxkYXRlcz48eWVhcj4yMDE3
PC95ZWFyPjwvZGF0ZXM+PHVybHM+PC91cmxzPjwvcmVjb3JkPjwvQ2l0ZT48Q2l0ZT48QXV0aG9y
PkJyaWxsZW1hbjwvQXV0aG9yPjxZZWFyPjIwMTk8L1llYXI+PFJlY051bT4xMDQ8L1JlY051bT48
cmVjb3JkPjxyZWMtbnVtYmVyPjEwNDwvcmVjLW51bWJlcj48Zm9yZWlnbi1rZXlzPjxrZXkgYXBw
PSJFTiIgZGItaWQ9ImR0MmRlcjUyYjk1NTIwZWFzemJweHN6cXNkdzBhdnRzMmZyeiIgdGltZXN0
YW1wPSIwIj4xMDQ8L2tleT48L2ZvcmVpZ24ta2V5cz48cmVmLXR5cGUgbmFtZT0iSm91cm5hbCBB
cnRpY2xlIj4xNzwvcmVmLXR5cGU+PGNvbnRyaWJ1dG9ycz48YXV0aG9ycz48YXV0aG9yPkJyaWxs
ZW1hbiwgU2FtdWVsIEw8L2F1dGhvcj48YXV0aG9yPkNyb3d0aGVyLCBNaWNoYWVsIEo8L2F1dGhv
cj48YXV0aG9yPk1vcmVuby1CZXRhbmN1ciwgTWFyZ2FyaXRhPC9hdXRob3I+PGF1dGhvcj5CdXJv
cyBOb3ZpaywgSmFjcXVlbGluZTwvYXV0aG9yPjxhdXRob3I+RHVueWFrLCBKYW1lczwvYXV0aG9y
PjxhdXRob3I+QWwtSHVuaXRpLCBOaWRhbDwvYXV0aG9yPjxhdXRob3I+Rm94LCBSb2JlcnQ8L2F1
dGhvcj48YXV0aG9yPkhhbW1lcmJhY2hlciwgSmVmZjwvYXV0aG9yPjxhdXRob3I+V29sZmUsIFJv
cnk8L2F1dGhvcj48L2F1dGhvcnM+PC9jb250cmlidXRvcnM+PHRpdGxlcz48dGl0bGU+Sm9pbnQg
bG9uZ2l0dWRpbmFsIGFuZCB0aW1lLXRvLWV2ZW50IG1vZGVscyBmb3IgbXVsdGlsZXZlbCBoaWVy
YXJjaGljYWwgZGF0YT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zUwMuKAkzUxNTwvcGFnZXM+PHZvbHVtZT4yODwvdm9sdW1lPjxudW1iZXI+MTI8
L251bWJlcj48a2V5d29yZHM+PGtleXdvcmQ+TG9uZ2l0dWRpbmFsLHN1cnZpdmFsLGpvaW50IG1v
ZGVsLHNoYXJlZCBwYXJhbWV0ZXIgbW9kZWwsaGllcmFyY2hpY2FsLG11bHRpbGV2ZWwsY2FuY2Vy
PC9rZXl3b3JkPjwva2V5d29yZHM+PGRhdGVzPjx5ZWFyPjIwMTk8L3llYXI+PC9kYXRlcz48YWNj
ZXNzaW9uLW51bT4zMDM3ODQ3MjwvYWNjZXNzaW9uLW51bT48dXJscz48cmVsYXRlZC11cmxzPjx1
cmw+aHR0cHM6Ly9qb3VybmFscy5zYWdlcHViLmNvbS9kb2kvYWJzLzEwLjExNzcvMDk2MjI4MDIx
ODgwODgyMTwvdXJsPjwvcmVsYXRlZC11cmxzPjwvdXJscz48ZWxlY3Ryb25pYy1yZXNvdXJjZS1u
dW0+MTAuMTE3Ny8wOTYyMjgwMjE4ODA4ODIxPC9lbGVjdHJvbmljLXJlc291cmNlLW51bT48L3Jl
Y29yZD48L0NpdGU+PENpdGU+PEF1dGhvcj5SaXpvcG91bG9zPC9BdXRob3I+PFllYXI+MjAxMzwv
WWVhcj48UmVjTnVtPjgyPC9SZWNOdW0+PHJlY29yZD48cmVjLW51bWJlcj44MjwvcmVjLW51bWJl
cj48Zm9yZWlnbi1rZXlzPjxrZXkgYXBwPSJFTiIgZGItaWQ9ImR0MmRlcjUyYjk1NTIwZWFzemJw
eHN6cXNkdzBhdnRzMmZyeiIgdGltZXN0YW1wPSIwIj44Mjwva2V5PjwvZm9yZWlnbi1rZXlzPjxy
ZWYtdHlwZSBuYW1lPSJFbGVjdHJvbmljIEFydGljbGUiPjQzPC9yZWYtdHlwZT48Y29udHJpYnV0
b3JzPjxhdXRob3JzPjxhdXRob3I+Uml6b3BvdWxvcywgRGltaXRyaXM8L2F1dGhvcj48YXV0aG9y
PkhhdGZpZWxkLCBMYXVyYSBBLjwvYXV0aG9yPjxhdXRob3I+Q2FybGluLCBCcmFkbGV5IFAuPC9h
dXRob3I+PGF1dGhvcj5UYWtrZW5iZXJnLCBKb2hhbm5hIEouIE0uPC9hdXRob3I+PC9hdXRob3Jz
PjwvY29udHJpYnV0b3JzPjx0aXRsZXM+PHRpdGxlPkNvbWJpbmluZyBkeW5hbWljIHByZWRpY3Rp
b25zIGZyb20gam9pbnQgbW9kZWxzIGZvciBsb25naXR1ZGluYWwgYW5kIHRpbWUtdG8tZXZlbnQg
ZGF0YSB1c2luZyBCYXllc2lhbiBtb2RlbCBhdmVyYWdpbmc8L3RpdGxlPjxzZWNvbmRhcnktdGl0
bGU+YXJYaXYgZS1wcmludHM8L3NlY29uZGFyeS10aXRsZT48L3RpdGxlcz48a2V5d29yZHM+PGtl
eXdvcmQ+U3RhdGlzdGljcyAtIEFwcGxpY2F0aW9uczwva2V5d29yZD48a2V5d29yZD5TdGF0aXN0
aWNzIC0gQ29tcHV0YXRpb248L2tleXdvcmQ+PGtleXdvcmQ+U3RhdGlzdGljcyAtPC9rZXl3b3Jk
PjxrZXl3b3JkPk1ldGhvZG9sb2d5PC9rZXl3b3JkPjwva2V5d29yZHM+PGRhdGVzPjx5ZWFyPjIw
MTM8L3llYXI+PHB1Yi1kYXRlcz48ZGF0ZT5NYXJjaCAwMSwgMjAxMzwvZGF0ZT48L3B1Yi1kYXRl
cz48L2RhdGVzPjx1cmxzPjxyZWxhdGVkLXVybHM+PHVybD5odHRwczovL3VpLmFkc2Ficy5oYXJ2
YXJkLmVkdS9hYnMvMjAxM2FyWGl2MTMwMy4yNzk3UjwvdXJsPjwvcmVsYXRlZC11cmxzPjwvdXJs
cz48L3JlY29yZD48L0NpdGU+PC9FbmROb3RlPgB=
</w:fldData>
        </w:fldChar>
      </w:r>
      <w:r w:rsidR="00A534EF" w:rsidRPr="00077804">
        <w:rPr>
          <w:color w:val="auto"/>
        </w:rPr>
        <w:instrText xml:space="preserve"> ADDIN EN.CITE.DATA </w:instrText>
      </w:r>
      <w:r w:rsidR="00A534EF" w:rsidRPr="00077804">
        <w:rPr>
          <w:color w:val="auto"/>
        </w:rPr>
      </w:r>
      <w:r w:rsidR="00A534EF" w:rsidRPr="00077804">
        <w:rPr>
          <w:color w:val="auto"/>
        </w:rPr>
        <w:fldChar w:fldCharType="end"/>
      </w:r>
      <w:r w:rsidR="005157D5" w:rsidRPr="00077804">
        <w:rPr>
          <w:color w:val="auto"/>
        </w:rPr>
      </w:r>
      <w:r w:rsidR="005157D5" w:rsidRPr="00077804">
        <w:rPr>
          <w:color w:val="auto"/>
        </w:rPr>
        <w:fldChar w:fldCharType="separate"/>
      </w:r>
      <w:r w:rsidR="00873353" w:rsidRPr="00077804">
        <w:rPr>
          <w:noProof/>
          <w:color w:val="auto"/>
        </w:rPr>
        <w:t>[22, 27, 37, 45, 46, 49, 56, 61, 84]</w:t>
      </w:r>
      <w:r w:rsidR="005157D5" w:rsidRPr="00077804">
        <w:rPr>
          <w:color w:val="auto"/>
        </w:rPr>
        <w:fldChar w:fldCharType="end"/>
      </w:r>
      <w:r w:rsidR="00D24CA4" w:rsidRPr="00077804">
        <w:rPr>
          <w:rStyle w:val="CommentReference"/>
          <w:color w:val="auto"/>
        </w:rPr>
        <w:t xml:space="preserve">. </w:t>
      </w:r>
      <w:r w:rsidR="009E7DFE" w:rsidRPr="00077804">
        <w:rPr>
          <w:rFonts w:eastAsiaTheme="minorEastAsia" w:cstheme="minorHAnsi"/>
          <w:bCs/>
          <w:color w:val="auto"/>
        </w:rPr>
        <w:t xml:space="preserve">The </w:t>
      </w:r>
      <w:r w:rsidR="009E7DFE" w:rsidRPr="00077804">
        <w:rPr>
          <w:color w:val="auto"/>
        </w:rPr>
        <w:t xml:space="preserve">baseline hazard function was also modelled parametrically by Weibull </w:t>
      </w:r>
      <w:r w:rsidR="009E7DFE" w:rsidRPr="00077804">
        <w:rPr>
          <w:color w:val="auto"/>
        </w:rPr>
        <w:fldChar w:fldCharType="begin">
          <w:fldData xml:space="preserve">PEVuZE5vdGU+PENpdGU+PEF1dGhvcj5HYW88L0F1dGhvcj48WWVhcj4yMDExPC9ZZWFyPjxSZWNO
dW0+ODwvUmVjTnVtPjxEaXNwbGF5VGV4dD5bMTksIDIzLCA0MywgNTAsIDUzLCA3N108L0Rpc3Bs
YXlUZXh0PjxyZWNvcmQ+PHJlYy1udW1iZXI+ODwvcmVjLW51bWJlcj48Zm9yZWlnbi1rZXlzPjxr
ZXkgYXBwPSJFTiIgZGItaWQ9ImR0MmRlcjUyYjk1NTIwZWFzemJweHN6cXNkdzBhdnRzMmZyeiIg
dGltZXN0YW1wPSIwIj44PC9rZXk+PC9mb3JlaWduLWtleXM+PHJlZi10eXBlIG5hbWU9IkpvdXJu
YWwgQXJ0aWNsZSI+MTc8L3JlZi10eXBlPjxjb250cmlidXRvcnM+PGF1dGhvcnM+PGF1dGhvcj5G
ZW5nIEdhbzwvYXV0aG9yPjxhdXRob3I+Si4gUGhpbGlwIE1pbGxlcjwvYXV0aG9yPjxhdXRob3I+
Q2hlbmdqaWUgWGlvbmc8L2F1dGhvcj48YXV0aG9yPkp1bGlhIEEuIEJlaXNlcjwvYXV0aG9yPjxh
dXRob3I+TWFlIEdvcmRvbjwvYXV0aG9yPjwvYXV0aG9ycz48L2NvbnRyaWJ1dG9ycz48dGl0bGVz
Pjx0aXRsZT5BIGpvaW50LW1vZGVsaW5nIGFwcHJvYWNoIHRvIGFzc2VzcyB0aGUgaW1wYWN0IG9m
IGJpb21hcmtlciB2YXJpYWJpbGl0eSBvbiB0aGUgcmlzayBvZiBkZXZlbG9waW5nIGNsaW5pY2Fs
IG91dGNvbWU8L3RpdGxlPjxzZWNvbmRhcnktdGl0bGU+U3RhdGlzdGljYWwgTWV0aG9kcyAmYW1w
OyBBcHBsaWNhdGlvbnM8L3NlY29uZGFyeS10aXRsZT48L3RpdGxlcz48cGFnZXM+ODMtMTAwPC9w
YWdlcz48dm9sdW1lPjIwPC92b2x1bWU+PG51bWJlcj4xPC9udW1iZXI+PGRhdGVzPjx5ZWFyPjIw
MTE8L3llYXI+PC9kYXRlcz48dXJscz48L3VybHM+PC9yZWNvcmQ+PC9DaXRlPjxDaXRlPjxBdXRo
b3I+QmFnaGZhbGFraTwvQXV0aG9yPjxZZWFyPjIwMTQ8L1llYXI+PFJlY051bT4xNTwvUmVjTnVt
PjxyZWNvcmQ+PHJlYy1udW1iZXI+MTU8L3JlYy1udW1iZXI+PGZvcmVpZ24ta2V5cz48a2V5IGFw
cD0iRU4iIGRiLWlkPSJkdDJkZXI1MmI5NTUyMGVhc3picHhzenFzZHcwYXZ0czJmcnoiIHRpbWVz
dGFtcD0iMCI+MTU8L2tleT48L2ZvcmVpZ24ta2V5cz48cmVmLXR5cGUgbmFtZT0iSm91cm5hbCBB
cnRpY2xlIj4xNzwvcmVmLXR5cGU+PGNvbnRyaWJ1dG9ycz48YXV0aG9ycz48YXV0aG9yPlQuIEJh
Z2hmYWxha2k8L2F1dGhvcj48YXV0aG9yPk0uIEdhbmphbGk8L2F1dGhvcj48YXV0aG9yPlIuIEhh
c2hlbWk8L2F1dGhvcj48L2F1dGhvcnM+PC9jb250cmlidXRvcnM+PHRpdGxlcz48dGl0bGU+QmF5
ZXNpYW4gam9pbnQgbW9kZWxpbmcgb2YgbG9uZ2l0dWRpbmFsICBtZWFzdXJlbWVudHMgYW5kIHRp
bWUtdG8tZXZlbnQgZGF0YSB1c2luZyByb2J1c3QgZGlzdHJpYnV0aW9uczwvdGl0bGU+PHNlY29u
ZGFyeS10aXRsZT5Kb3VybmFsIG9mIEJpb3BoYXJtYWNldXRpY2FsIFN0YXRpc3RpY3M8L3NlY29u
ZGFyeS10aXRsZT48L3RpdGxlcz48cGFnZXM+ODM0LTg1NTwvcGFnZXM+PHZvbHVtZT4yNDwvdm9s
dW1lPjxkYXRlcz48eWVhcj4yMDE0PC95ZWFyPjwvZGF0ZXM+PHVybHM+PC91cmxzPjwvcmVjb3Jk
PjwvQ2l0ZT48Q2l0ZT48QXV0aG9yPkJyaWxsZW1hbjwvQXV0aG9yPjxZZWFyPjIwMTY8L1llYXI+
PFJlY051bT40NjwvUmVjTnVtPjxyZWNvcmQ+PHJlYy1udW1iZXI+NDY8L3JlYy1udW1iZXI+PGZv
cmVpZ24ta2V5cz48a2V5IGFwcD0iRU4iIGRiLWlkPSJkdDJkZXI1MmI5NTUyMGVhc3picHhzenFz
ZHcwYXZ0czJmcnoiIHRpbWVzdGFtcD0iMCI+NDY8L2tleT48L2ZvcmVpZ24ta2V5cz48cmVmLXR5
cGUgbmFtZT0iSm91cm5hbCBBcnRpY2xlIj4xNzwvcmVmLXR5cGU+PGNvbnRyaWJ1dG9ycz48YXV0
aG9ycz48YXV0aG9yPlNhbXVlbCBMIEJyaWxsZW1hbjwvYXV0aG9yPjxhdXRob3I+TWljaGFlbCBK
IENyb3d0aGVyPC9hdXRob3I+PGF1dGhvcj5NYXJnYXJldCBUIE1heTwvYXV0aG9yPjxhdXRob3I+
TWFyayBHb21wZWxzPC9hdXRob3I+PGF1dGhvcj5LZWl0aCBSIEFicmFtczwvYXV0aG9yPjwvYXV0
aG9ycz48L2NvbnRyaWJ1dG9ycz48dGl0bGVzPjx0aXRsZT5Kb2ludCBsb25naXR1ZGluYWwgaHVy
ZGxlIGFuZCB0aW1lLXRvLWV2ZW50IG1vZGVsczogQW4gYXBwbGljYXRpb24gcmVsYXRlZCB0byB2
aXJhbCBsb2FkIGFuZCBkdXJhdGlvbiBvZiB0aGUgZmlyc3QgdHJlYXRtZW50IHJlZ2ltZW4gaW4g
cGF0aWVudHMgd2l0aCBISVYgaW5pdGlhdGluZyB0aGVyYXB5PC90aXRsZT48c2Vjb25kYXJ5LXRp
dGxlPlN0YXRpc3RpY3MgaW4gTWVkaWNpbmU8L3NlY29uZGFyeS10aXRsZT48L3RpdGxlcz48cGFn
ZXM+MzU4My0zNTk0PC9wYWdlcz48dm9sdW1lPjM1PC92b2x1bWU+PG51bWJlcj4yMDwvbnVtYmVy
PjxkYXRlcz48eWVhcj4yMDE2PC95ZWFyPjwvZGF0ZXM+PHVybHM+PC91cmxzPjwvcmVjb3JkPjwv
Q2l0ZT48Q2l0ZT48QXV0aG9yPkhhdGZpZWxkPC9BdXRob3I+PFllYXI+MjAxMTwvWWVhcj48UmVj
TnVtPjU2PC9SZWNOdW0+PHJlY29yZD48cmVjLW51bWJlcj41NjwvcmVjLW51bWJlcj48Zm9yZWln
bi1rZXlzPjxrZXkgYXBwPSJFTiIgZGItaWQ9ImR0MmRlcjUyYjk1NTIwZWFzemJweHN6cXNkdzBh
dnRzMmZyeiIgdGltZXN0YW1wPSIwIj41Njwva2V5PjwvZm9yZWlnbi1rZXlzPjxyZWYtdHlwZSBu
YW1lPSJKb3VybmFsIEFydGljbGUiPjE3PC9yZWYtdHlwZT48Y29udHJpYnV0b3JzPjxhdXRob3Jz
PjxhdXRob3I+TGF1cmEgQS4gSGF0ZmllbGQ8L2F1dGhvcj48YXV0aG9yPk1hcmsgRS4gQm95ZTwv
YXV0aG9yPjxhdXRob3I+QnJhZGxleSBQLiBDYXJsaW48L2F1dGhvcj48L2F1dGhvcnM+PC9jb250
cmlidXRvcnM+PHRpdGxlcz48dGl0bGU+Sm9pbnQgbW9kZWxpbmcgb2YgbXVsdGlwbGUgbG9uZ2l0
dWRpbmFsIHBhdGllbnQtcmVwb3J0ZWQgb3V0Y29tZXMgYW5kIHN1cnZpdmFsPC90aXRsZT48c2Vj
b25kYXJ5LXRpdGxlPkpvdXJuYWwgb2YgQmlvcGhhcm1hY2V1dGljYWwgU3RhdGlzdGljcyA8L3Nl
Y29uZGFyeS10aXRsZT48L3RpdGxlcz48cGFnZXM+OTcxLTk5MTwvcGFnZXM+PHZvbHVtZT4yMTwv
dm9sdW1lPjxudW1iZXI+NTwvbnVtYmVyPjxkYXRlcz48eWVhcj4yMDExPC95ZWFyPjwvZGF0ZXM+
PHVybHM+PC91cmxzPjwvcmVjb3JkPjwvQ2l0ZT48Q2l0ZT48QXV0aG9yPkhhdGZpZWxkPC9BdXRo
b3I+PFllYXI+MjAxMjwvWWVhcj48UmVjTnVtPjYwPC9SZWNOdW0+PHJlY29yZD48cmVjLW51bWJl
cj42MDwvcmVjLW51bWJlcj48Zm9yZWlnbi1rZXlzPjxrZXkgYXBwPSJFTiIgZGItaWQ9ImR0MmRl
cjUyYjk1NTIwZWFzemJweHN6cXNkdzBhdnRzMmZyeiIgdGltZXN0YW1wPSIwIj42MDwva2V5Pjwv
Zm9yZWlnbi1rZXlzPjxyZWYtdHlwZSBuYW1lPSJKb3VybmFsIEFydGljbGUiPjE3PC9yZWYtdHlw
ZT48Y29udHJpYnV0b3JzPjxhdXRob3JzPjxhdXRob3I+TGF1cmEgQS4gSGF0ZmllbGQ8L2F1dGhv
cj48YXV0aG9yPk1hcmsgRS4gQm95ZTwvYXV0aG9yPjxhdXRob3I+TWljaGVsbGUgRC4gSGFja3No
YXc8L2F1dGhvcj48YXV0aG9yPkJyYWRsZXkgUC4gQ2FybGluPC9hdXRob3I+PC9hdXRob3JzPjwv
Y29udHJpYnV0b3JzPjx0aXRsZXM+PHRpdGxlPk11bHRpbGV2ZWwgQmF5ZXNpYW4gbW9kZWxzIGZv
ciBzdXJ2aXZhbCB0aW1lcyBhbmQgbG9uZ2l0dWRpbmFsIHBhdGllbnQtcmVwb3J0ZWQgb3V0Y29t
ZXMgd2l0aCBtYW55IHplcm9zPC90aXRsZT48c2Vjb25kYXJ5LXRpdGxlPkpvdXJuYWwgb2YgdGhl
IEFtZXJpY2FuIFN0YXRpc3RpY2FsIEFzc29jaWF0aW9uPC9zZWNvbmRhcnktdGl0bGU+PC90aXRs
ZXM+PHBhZ2VzPjg3NS04ODU8L3BhZ2VzPjx2b2x1bWU+MTA3PC92b2x1bWU+PG51bWJlcj40OTk8
L251bWJlcj48ZGF0ZXM+PHllYXI+MjAxMjwveWVhcj48L2RhdGVzPjx1cmxzPjwvdXJscz48L3Jl
Y29yZD48L0NpdGU+PENpdGU+PEF1dGhvcj5NYXJ0aW5zPC9BdXRob3I+PFllYXI+MjAxNjwvWWVh
cj48UmVjTnVtPjE2PC9SZWNOdW0+PHJlY29yZD48cmVjLW51bWJlcj4xNjwvcmVjLW51bWJlcj48
Zm9yZWlnbi1rZXlzPjxrZXkgYXBwPSJFTiIgZGItaWQ9ImR0MmRlcjUyYjk1NTIwZWFzemJweHN6
cXNkdzBhdnRzMmZyeiIgdGltZXN0YW1wPSIwIj4xNjwva2V5PjwvZm9yZWlnbi1rZXlzPjxyZWYt
dHlwZSBuYW1lPSJKb3VybmFsIEFydGljbGUiPjE3PC9yZWYtdHlwZT48Y29udHJpYnV0b3JzPjxh
dXRob3JzPjxhdXRob3I+UnVpIE1hcnRpbnM8L2F1dGhvcj48YXV0aG9yPkdpb3ZhbmkgTC4gU2ls
dmE8L2F1dGhvcj48YXV0aG9yPlZhbGVza2EgQW5kcmVvenppPC9hdXRob3I+PC9hdXRob3JzPjwv
Y29udHJpYnV0b3JzPjx0aXRsZXM+PHRpdGxlPkJheWVzaWFuIGpvaW50IG1vZGVsaW5nIG9mIGxv
bmdpdHVkaW5hbCBhbmQgc3BhdGlhbCBzdXJ2aXZhbCBBSURTIGRhdGE8L3RpdGxlPjxzZWNvbmRh
cnktdGl0bGU+U3RhdGlzdGljcyBpbiBNZWRpY2luZTwvc2Vjb25kYXJ5LXRpdGxlPjwvdGl0bGVz
PjxwYWdlcz4zMzY4LTMzODQ8L3BhZ2VzPjx2b2x1bWU+MzU8L3ZvbHVtZT48ZGF0ZXM+PHllYXI+
MjAxNjwveWVhcj48L2RhdGVzPjx1cmxzPjwvdXJscz48L3JlY29yZD48L0NpdGU+PC9FbmROb3Rl
PgB=
</w:fldData>
        </w:fldChar>
      </w:r>
      <w:r w:rsidR="00154CC3" w:rsidRPr="00077804">
        <w:rPr>
          <w:color w:val="auto"/>
        </w:rPr>
        <w:instrText xml:space="preserve"> ADDIN EN.CITE </w:instrText>
      </w:r>
      <w:r w:rsidR="00154CC3" w:rsidRPr="00077804">
        <w:rPr>
          <w:color w:val="auto"/>
        </w:rPr>
        <w:fldChar w:fldCharType="begin">
          <w:fldData xml:space="preserve">PEVuZE5vdGU+PENpdGU+PEF1dGhvcj5HYW88L0F1dGhvcj48WWVhcj4yMDExPC9ZZWFyPjxSZWNO
dW0+ODwvUmVjTnVtPjxEaXNwbGF5VGV4dD5bMTksIDIzLCA0MywgNTAsIDUzLCA3N108L0Rpc3Bs
YXlUZXh0PjxyZWNvcmQ+PHJlYy1udW1iZXI+ODwvcmVjLW51bWJlcj48Zm9yZWlnbi1rZXlzPjxr
ZXkgYXBwPSJFTiIgZGItaWQ9ImR0MmRlcjUyYjk1NTIwZWFzemJweHN6cXNkdzBhdnRzMmZyeiIg
dGltZXN0YW1wPSIwIj44PC9rZXk+PC9mb3JlaWduLWtleXM+PHJlZi10eXBlIG5hbWU9IkpvdXJu
YWwgQXJ0aWNsZSI+MTc8L3JlZi10eXBlPjxjb250cmlidXRvcnM+PGF1dGhvcnM+PGF1dGhvcj5G
ZW5nIEdhbzwvYXV0aG9yPjxhdXRob3I+Si4gUGhpbGlwIE1pbGxlcjwvYXV0aG9yPjxhdXRob3I+
Q2hlbmdqaWUgWGlvbmc8L2F1dGhvcj48YXV0aG9yPkp1bGlhIEEuIEJlaXNlcjwvYXV0aG9yPjxh
dXRob3I+TWFlIEdvcmRvbjwvYXV0aG9yPjwvYXV0aG9ycz48L2NvbnRyaWJ1dG9ycz48dGl0bGVz
Pjx0aXRsZT5BIGpvaW50LW1vZGVsaW5nIGFwcHJvYWNoIHRvIGFzc2VzcyB0aGUgaW1wYWN0IG9m
IGJpb21hcmtlciB2YXJpYWJpbGl0eSBvbiB0aGUgcmlzayBvZiBkZXZlbG9waW5nIGNsaW5pY2Fs
IG91dGNvbWU8L3RpdGxlPjxzZWNvbmRhcnktdGl0bGU+U3RhdGlzdGljYWwgTWV0aG9kcyAmYW1w
OyBBcHBsaWNhdGlvbnM8L3NlY29uZGFyeS10aXRsZT48L3RpdGxlcz48cGFnZXM+ODMtMTAwPC9w
YWdlcz48dm9sdW1lPjIwPC92b2x1bWU+PG51bWJlcj4xPC9udW1iZXI+PGRhdGVzPjx5ZWFyPjIw
MTE8L3llYXI+PC9kYXRlcz48dXJscz48L3VybHM+PC9yZWNvcmQ+PC9DaXRlPjxDaXRlPjxBdXRo
b3I+QmFnaGZhbGFraTwvQXV0aG9yPjxZZWFyPjIwMTQ8L1llYXI+PFJlY051bT4xNTwvUmVjTnVt
PjxyZWNvcmQ+PHJlYy1udW1iZXI+MTU8L3JlYy1udW1iZXI+PGZvcmVpZ24ta2V5cz48a2V5IGFw
cD0iRU4iIGRiLWlkPSJkdDJkZXI1MmI5NTUyMGVhc3picHhzenFzZHcwYXZ0czJmcnoiIHRpbWVz
dGFtcD0iMCI+MTU8L2tleT48L2ZvcmVpZ24ta2V5cz48cmVmLXR5cGUgbmFtZT0iSm91cm5hbCBB
cnRpY2xlIj4xNzwvcmVmLXR5cGU+PGNvbnRyaWJ1dG9ycz48YXV0aG9ycz48YXV0aG9yPlQuIEJh
Z2hmYWxha2k8L2F1dGhvcj48YXV0aG9yPk0uIEdhbmphbGk8L2F1dGhvcj48YXV0aG9yPlIuIEhh
c2hlbWk8L2F1dGhvcj48L2F1dGhvcnM+PC9jb250cmlidXRvcnM+PHRpdGxlcz48dGl0bGU+QmF5
ZXNpYW4gam9pbnQgbW9kZWxpbmcgb2YgbG9uZ2l0dWRpbmFsICBtZWFzdXJlbWVudHMgYW5kIHRp
bWUtdG8tZXZlbnQgZGF0YSB1c2luZyByb2J1c3QgZGlzdHJpYnV0aW9uczwvdGl0bGU+PHNlY29u
ZGFyeS10aXRsZT5Kb3VybmFsIG9mIEJpb3BoYXJtYWNldXRpY2FsIFN0YXRpc3RpY3M8L3NlY29u
ZGFyeS10aXRsZT48L3RpdGxlcz48cGFnZXM+ODM0LTg1NTwvcGFnZXM+PHZvbHVtZT4yNDwvdm9s
dW1lPjxkYXRlcz48eWVhcj4yMDE0PC95ZWFyPjwvZGF0ZXM+PHVybHM+PC91cmxzPjwvcmVjb3Jk
PjwvQ2l0ZT48Q2l0ZT48QXV0aG9yPkJyaWxsZW1hbjwvQXV0aG9yPjxZZWFyPjIwMTY8L1llYXI+
PFJlY051bT40NjwvUmVjTnVtPjxyZWNvcmQ+PHJlYy1udW1iZXI+NDY8L3JlYy1udW1iZXI+PGZv
cmVpZ24ta2V5cz48a2V5IGFwcD0iRU4iIGRiLWlkPSJkdDJkZXI1MmI5NTUyMGVhc3picHhzenFz
ZHcwYXZ0czJmcnoiIHRpbWVzdGFtcD0iMCI+NDY8L2tleT48L2ZvcmVpZ24ta2V5cz48cmVmLXR5
cGUgbmFtZT0iSm91cm5hbCBBcnRpY2xlIj4xNzwvcmVmLXR5cGU+PGNvbnRyaWJ1dG9ycz48YXV0
aG9ycz48YXV0aG9yPlNhbXVlbCBMIEJyaWxsZW1hbjwvYXV0aG9yPjxhdXRob3I+TWljaGFlbCBK
IENyb3d0aGVyPC9hdXRob3I+PGF1dGhvcj5NYXJnYXJldCBUIE1heTwvYXV0aG9yPjxhdXRob3I+
TWFyayBHb21wZWxzPC9hdXRob3I+PGF1dGhvcj5LZWl0aCBSIEFicmFtczwvYXV0aG9yPjwvYXV0
aG9ycz48L2NvbnRyaWJ1dG9ycz48dGl0bGVzPjx0aXRsZT5Kb2ludCBsb25naXR1ZGluYWwgaHVy
ZGxlIGFuZCB0aW1lLXRvLWV2ZW50IG1vZGVsczogQW4gYXBwbGljYXRpb24gcmVsYXRlZCB0byB2
aXJhbCBsb2FkIGFuZCBkdXJhdGlvbiBvZiB0aGUgZmlyc3QgdHJlYXRtZW50IHJlZ2ltZW4gaW4g
cGF0aWVudHMgd2l0aCBISVYgaW5pdGlhdGluZyB0aGVyYXB5PC90aXRsZT48c2Vjb25kYXJ5LXRp
dGxlPlN0YXRpc3RpY3MgaW4gTWVkaWNpbmU8L3NlY29uZGFyeS10aXRsZT48L3RpdGxlcz48cGFn
ZXM+MzU4My0zNTk0PC9wYWdlcz48dm9sdW1lPjM1PC92b2x1bWU+PG51bWJlcj4yMDwvbnVtYmVy
PjxkYXRlcz48eWVhcj4yMDE2PC95ZWFyPjwvZGF0ZXM+PHVybHM+PC91cmxzPjwvcmVjb3JkPjwv
Q2l0ZT48Q2l0ZT48QXV0aG9yPkhhdGZpZWxkPC9BdXRob3I+PFllYXI+MjAxMTwvWWVhcj48UmVj
TnVtPjU2PC9SZWNOdW0+PHJlY29yZD48cmVjLW51bWJlcj41NjwvcmVjLW51bWJlcj48Zm9yZWln
bi1rZXlzPjxrZXkgYXBwPSJFTiIgZGItaWQ9ImR0MmRlcjUyYjk1NTIwZWFzemJweHN6cXNkdzBh
dnRzMmZyeiIgdGltZXN0YW1wPSIwIj41Njwva2V5PjwvZm9yZWlnbi1rZXlzPjxyZWYtdHlwZSBu
YW1lPSJKb3VybmFsIEFydGljbGUiPjE3PC9yZWYtdHlwZT48Y29udHJpYnV0b3JzPjxhdXRob3Jz
PjxhdXRob3I+TGF1cmEgQS4gSGF0ZmllbGQ8L2F1dGhvcj48YXV0aG9yPk1hcmsgRS4gQm95ZTwv
YXV0aG9yPjxhdXRob3I+QnJhZGxleSBQLiBDYXJsaW48L2F1dGhvcj48L2F1dGhvcnM+PC9jb250
cmlidXRvcnM+PHRpdGxlcz48dGl0bGU+Sm9pbnQgbW9kZWxpbmcgb2YgbXVsdGlwbGUgbG9uZ2l0
dWRpbmFsIHBhdGllbnQtcmVwb3J0ZWQgb3V0Y29tZXMgYW5kIHN1cnZpdmFsPC90aXRsZT48c2Vj
b25kYXJ5LXRpdGxlPkpvdXJuYWwgb2YgQmlvcGhhcm1hY2V1dGljYWwgU3RhdGlzdGljcyA8L3Nl
Y29uZGFyeS10aXRsZT48L3RpdGxlcz48cGFnZXM+OTcxLTk5MTwvcGFnZXM+PHZvbHVtZT4yMTwv
dm9sdW1lPjxudW1iZXI+NTwvbnVtYmVyPjxkYXRlcz48eWVhcj4yMDExPC95ZWFyPjwvZGF0ZXM+
PHVybHM+PC91cmxzPjwvcmVjb3JkPjwvQ2l0ZT48Q2l0ZT48QXV0aG9yPkhhdGZpZWxkPC9BdXRo
b3I+PFllYXI+MjAxMjwvWWVhcj48UmVjTnVtPjYwPC9SZWNOdW0+PHJlY29yZD48cmVjLW51bWJl
cj42MDwvcmVjLW51bWJlcj48Zm9yZWlnbi1rZXlzPjxrZXkgYXBwPSJFTiIgZGItaWQ9ImR0MmRl
cjUyYjk1NTIwZWFzemJweHN6cXNkdzBhdnRzMmZyeiIgdGltZXN0YW1wPSIwIj42MDwva2V5Pjwv
Zm9yZWlnbi1rZXlzPjxyZWYtdHlwZSBuYW1lPSJKb3VybmFsIEFydGljbGUiPjE3PC9yZWYtdHlw
ZT48Y29udHJpYnV0b3JzPjxhdXRob3JzPjxhdXRob3I+TGF1cmEgQS4gSGF0ZmllbGQ8L2F1dGhv
cj48YXV0aG9yPk1hcmsgRS4gQm95ZTwvYXV0aG9yPjxhdXRob3I+TWljaGVsbGUgRC4gSGFja3No
YXc8L2F1dGhvcj48YXV0aG9yPkJyYWRsZXkgUC4gQ2FybGluPC9hdXRob3I+PC9hdXRob3JzPjwv
Y29udHJpYnV0b3JzPjx0aXRsZXM+PHRpdGxlPk11bHRpbGV2ZWwgQmF5ZXNpYW4gbW9kZWxzIGZv
ciBzdXJ2aXZhbCB0aW1lcyBhbmQgbG9uZ2l0dWRpbmFsIHBhdGllbnQtcmVwb3J0ZWQgb3V0Y29t
ZXMgd2l0aCBtYW55IHplcm9zPC90aXRsZT48c2Vjb25kYXJ5LXRpdGxlPkpvdXJuYWwgb2YgdGhl
IEFtZXJpY2FuIFN0YXRpc3RpY2FsIEFzc29jaWF0aW9uPC9zZWNvbmRhcnktdGl0bGU+PC90aXRs
ZXM+PHBhZ2VzPjg3NS04ODU8L3BhZ2VzPjx2b2x1bWU+MTA3PC92b2x1bWU+PG51bWJlcj40OTk8
L251bWJlcj48ZGF0ZXM+PHllYXI+MjAxMjwveWVhcj48L2RhdGVzPjx1cmxzPjwvdXJscz48L3Jl
Y29yZD48L0NpdGU+PENpdGU+PEF1dGhvcj5NYXJ0aW5zPC9BdXRob3I+PFllYXI+MjAxNjwvWWVh
cj48UmVjTnVtPjE2PC9SZWNOdW0+PHJlY29yZD48cmVjLW51bWJlcj4xNjwvcmVjLW51bWJlcj48
Zm9yZWlnbi1rZXlzPjxrZXkgYXBwPSJFTiIgZGItaWQ9ImR0MmRlcjUyYjk1NTIwZWFzemJweHN6
cXNkdzBhdnRzMmZyeiIgdGltZXN0YW1wPSIwIj4xNjwva2V5PjwvZm9yZWlnbi1rZXlzPjxyZWYt
dHlwZSBuYW1lPSJKb3VybmFsIEFydGljbGUiPjE3PC9yZWYtdHlwZT48Y29udHJpYnV0b3JzPjxh
dXRob3JzPjxhdXRob3I+UnVpIE1hcnRpbnM8L2F1dGhvcj48YXV0aG9yPkdpb3ZhbmkgTC4gU2ls
dmE8L2F1dGhvcj48YXV0aG9yPlZhbGVza2EgQW5kcmVvenppPC9hdXRob3I+PC9hdXRob3JzPjwv
Y29udHJpYnV0b3JzPjx0aXRsZXM+PHRpdGxlPkJheWVzaWFuIGpvaW50IG1vZGVsaW5nIG9mIGxv
bmdpdHVkaW5hbCBhbmQgc3BhdGlhbCBzdXJ2aXZhbCBBSURTIGRhdGE8L3RpdGxlPjxzZWNvbmRh
cnktdGl0bGU+U3RhdGlzdGljcyBpbiBNZWRpY2luZTwvc2Vjb25kYXJ5LXRpdGxlPjwvdGl0bGVz
PjxwYWdlcz4zMzY4LTMzODQ8L3BhZ2VzPjx2b2x1bWU+MzU8L3ZvbHVtZT48ZGF0ZXM+PHllYXI+
MjAxNjwveWVhcj48L2RhdGVzPjx1cmxzPjwvdXJscz48L3JlY29yZD48L0NpdGU+PC9FbmROb3Rl
PgB=
</w:fldData>
        </w:fldChar>
      </w:r>
      <w:r w:rsidR="00154CC3" w:rsidRPr="00077804">
        <w:rPr>
          <w:color w:val="auto"/>
        </w:rPr>
        <w:instrText xml:space="preserve"> ADDIN EN.CITE.DATA </w:instrText>
      </w:r>
      <w:r w:rsidR="00154CC3" w:rsidRPr="00077804">
        <w:rPr>
          <w:color w:val="auto"/>
        </w:rPr>
      </w:r>
      <w:r w:rsidR="00154CC3" w:rsidRPr="00077804">
        <w:rPr>
          <w:color w:val="auto"/>
        </w:rPr>
        <w:fldChar w:fldCharType="end"/>
      </w:r>
      <w:r w:rsidR="009E7DFE" w:rsidRPr="00077804">
        <w:rPr>
          <w:color w:val="auto"/>
        </w:rPr>
      </w:r>
      <w:r w:rsidR="009E7DFE" w:rsidRPr="00077804">
        <w:rPr>
          <w:color w:val="auto"/>
        </w:rPr>
        <w:fldChar w:fldCharType="separate"/>
      </w:r>
      <w:r w:rsidR="00873353" w:rsidRPr="00077804">
        <w:rPr>
          <w:noProof/>
          <w:color w:val="auto"/>
        </w:rPr>
        <w:t>[19, 23, 43, 50, 53, 77]</w:t>
      </w:r>
      <w:r w:rsidR="009E7DFE" w:rsidRPr="00077804">
        <w:rPr>
          <w:color w:val="auto"/>
        </w:rPr>
        <w:fldChar w:fldCharType="end"/>
      </w:r>
      <w:r w:rsidR="009E7DFE" w:rsidRPr="00077804">
        <w:rPr>
          <w:color w:val="auto"/>
        </w:rPr>
        <w:t xml:space="preserve"> or </w:t>
      </w:r>
      <w:r w:rsidR="00DD4ED5" w:rsidRPr="00077804">
        <w:rPr>
          <w:color w:val="auto"/>
        </w:rPr>
        <w:t>by using a</w:t>
      </w:r>
      <w:r w:rsidR="00174392" w:rsidRPr="00077804">
        <w:rPr>
          <w:color w:val="auto"/>
        </w:rPr>
        <w:t>n</w:t>
      </w:r>
      <w:r w:rsidR="00DD4ED5" w:rsidRPr="00077804">
        <w:rPr>
          <w:color w:val="auto"/>
        </w:rPr>
        <w:t xml:space="preserve"> </w:t>
      </w:r>
      <w:r w:rsidR="009E7DFE" w:rsidRPr="00077804">
        <w:rPr>
          <w:color w:val="auto"/>
        </w:rPr>
        <w:t xml:space="preserve">exponential distribution </w:t>
      </w:r>
      <w:r w:rsidR="009E7DFE" w:rsidRPr="00077804">
        <w:rPr>
          <w:color w:val="auto"/>
        </w:rPr>
        <w:fldChar w:fldCharType="begin"/>
      </w:r>
      <w:r w:rsidR="00873353" w:rsidRPr="00077804">
        <w:rPr>
          <w:color w:val="auto"/>
        </w:rPr>
        <w:instrText xml:space="preserve"> ADDIN EN.CITE &lt;EndNote&gt;&lt;Cite&gt;&lt;Author&gt;Choi&lt;/Author&gt;&lt;Year&gt;2014&lt;/Year&gt;&lt;RecNum&gt;39&lt;/RecNum&gt;&lt;DisplayText&gt;[36]&lt;/DisplayText&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009E7DFE" w:rsidRPr="00077804">
        <w:rPr>
          <w:color w:val="auto"/>
        </w:rPr>
        <w:fldChar w:fldCharType="separate"/>
      </w:r>
      <w:r w:rsidR="00873353" w:rsidRPr="00077804">
        <w:rPr>
          <w:noProof/>
          <w:color w:val="auto"/>
        </w:rPr>
        <w:t>[36]</w:t>
      </w:r>
      <w:r w:rsidR="009E7DFE" w:rsidRPr="00077804">
        <w:rPr>
          <w:color w:val="auto"/>
        </w:rPr>
        <w:fldChar w:fldCharType="end"/>
      </w:r>
      <w:r w:rsidR="009E7DFE" w:rsidRPr="00077804">
        <w:rPr>
          <w:color w:val="auto"/>
        </w:rPr>
        <w:t xml:space="preserve">. </w:t>
      </w:r>
      <w:r w:rsidR="009E7DFE" w:rsidRPr="00077804">
        <w:rPr>
          <w:color w:val="auto"/>
          <w:szCs w:val="24"/>
        </w:rPr>
        <w:t xml:space="preserve"> </w:t>
      </w:r>
      <w:r w:rsidR="009E7DFE" w:rsidRPr="00077804">
        <w:rPr>
          <w:color w:val="auto"/>
        </w:rPr>
        <w:fldChar w:fldCharType="begin"/>
      </w:r>
      <w:r w:rsidR="00873353" w:rsidRPr="00077804">
        <w:rPr>
          <w:color w:val="auto"/>
        </w:rPr>
        <w:instrText xml:space="preserve"> ADDIN EN.CITE &lt;EndNote&gt;&lt;Cite AuthorYear="1"&gt;&lt;Author&gt;Andrinopoulou&lt;/Author&gt;&lt;Year&gt;2018&lt;/Year&gt;&lt;RecNum&gt;74&lt;/RecNum&gt;&lt;DisplayText&gt;Andrinopoulou et al. [62]&lt;/DisplayText&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EndNote&gt;</w:instrText>
      </w:r>
      <w:r w:rsidR="009E7DFE" w:rsidRPr="00077804">
        <w:rPr>
          <w:color w:val="auto"/>
        </w:rPr>
        <w:fldChar w:fldCharType="separate"/>
      </w:r>
      <w:r w:rsidR="00873353" w:rsidRPr="00077804">
        <w:rPr>
          <w:noProof/>
          <w:color w:val="auto"/>
        </w:rPr>
        <w:t>Andrinopoulou et al. [62]</w:t>
      </w:r>
      <w:r w:rsidR="009E7DFE" w:rsidRPr="00077804">
        <w:rPr>
          <w:color w:val="auto"/>
        </w:rPr>
        <w:fldChar w:fldCharType="end"/>
      </w:r>
      <w:r w:rsidR="009E7DFE" w:rsidRPr="00077804">
        <w:rPr>
          <w:color w:val="auto"/>
        </w:rPr>
        <w:t xml:space="preserve"> approximated the baseline hazard function using P-spline</w:t>
      </w:r>
      <w:r w:rsidR="00DD4ED5" w:rsidRPr="00077804">
        <w:rPr>
          <w:color w:val="auto"/>
        </w:rPr>
        <w:t>s</w:t>
      </w:r>
      <w:r w:rsidR="009E7DFE" w:rsidRPr="00077804">
        <w:rPr>
          <w:color w:val="auto"/>
        </w:rPr>
        <w:t xml:space="preserve"> </w:t>
      </w:r>
      <w:r w:rsidR="009E7DFE" w:rsidRPr="00077804">
        <w:rPr>
          <w:color w:val="auto"/>
        </w:rPr>
        <w:fldChar w:fldCharType="begin"/>
      </w:r>
      <w:r w:rsidR="00873353" w:rsidRPr="00077804">
        <w:rPr>
          <w:color w:val="auto"/>
        </w:rPr>
        <w:instrText xml:space="preserve"> ADDIN EN.CITE &lt;EndNote&gt;&lt;Cite&gt;&lt;Author&gt;Eilers&lt;/Author&gt;&lt;Year&gt;1996&lt;/Year&gt;&lt;RecNum&gt;94&lt;/RecNum&gt;&lt;DisplayText&gt;[93]&lt;/DisplayText&gt;&lt;record&gt;&lt;rec-number&gt;94&lt;/rec-number&gt;&lt;foreign-keys&gt;&lt;key app="EN" db-id="dt2der52b95520easzbpxszqsdw0avts2frz" timestamp="0"&gt;94&lt;/key&gt;&lt;/foreign-keys&gt;&lt;ref-type name="Journal Article"&gt;17&lt;/ref-type&gt;&lt;contributors&gt;&lt;authors&gt;&lt;author&gt;Eilers, Paul H. C.&lt;/author&gt;&lt;author&gt;Marx, Brian D.&lt;/author&gt;&lt;/authors&gt;&lt;/contributors&gt;&lt;titles&gt;&lt;title&gt;Flexible smoothing with B -splines and penalties&lt;/title&gt;&lt;secondary-title&gt;Statist. Sci.&lt;/secondary-title&gt;&lt;/titles&gt;&lt;pages&gt;89-121&lt;/pages&gt;&lt;volume&gt;11&lt;/volume&gt;&lt;number&gt;2&lt;/number&gt;&lt;keywords&gt;&lt;keyword&gt;Generalized linear models&lt;/keyword&gt;&lt;keyword&gt;smoothing&lt;/keyword&gt;&lt;keyword&gt;nonparametric models&lt;/keyword&gt;&lt;keyword&gt;splines&lt;/keyword&gt;&lt;keyword&gt;density estimation&lt;/keyword&gt;&lt;/keywords&gt;&lt;dates&gt;&lt;year&gt;1996&lt;/year&gt;&lt;pub-dates&gt;&lt;date&gt;1996/05&lt;/date&gt;&lt;/pub-dates&gt;&lt;/dates&gt;&lt;publisher&gt;The Institute of Mathematical Statistics&lt;/publisher&gt;&lt;isbn&gt;0883-4237&lt;/isbn&gt;&lt;urls&gt;&lt;related-urls&gt;&lt;url&gt;https://projecteuclid.org:443/euclid.ss/1038425655&lt;/url&gt;&lt;/related-urls&gt;&lt;/urls&gt;&lt;electronic-resource-num&gt;10.1214/ss/1038425655&lt;/electronic-resource-num&gt;&lt;language&gt;en&lt;/language&gt;&lt;/record&gt;&lt;/Cite&gt;&lt;/EndNote&gt;</w:instrText>
      </w:r>
      <w:r w:rsidR="009E7DFE" w:rsidRPr="00077804">
        <w:rPr>
          <w:color w:val="auto"/>
        </w:rPr>
        <w:fldChar w:fldCharType="separate"/>
      </w:r>
      <w:r w:rsidR="00873353" w:rsidRPr="00077804">
        <w:rPr>
          <w:noProof/>
          <w:color w:val="auto"/>
        </w:rPr>
        <w:t>[93]</w:t>
      </w:r>
      <w:r w:rsidR="009E7DFE" w:rsidRPr="00077804">
        <w:rPr>
          <w:color w:val="auto"/>
        </w:rPr>
        <w:fldChar w:fldCharType="end"/>
      </w:r>
      <w:r w:rsidR="009E7DFE" w:rsidRPr="00077804">
        <w:rPr>
          <w:color w:val="auto"/>
        </w:rPr>
        <w:t xml:space="preserve"> and </w:t>
      </w:r>
      <w:r w:rsidR="009E7DFE" w:rsidRPr="00077804">
        <w:rPr>
          <w:color w:val="auto"/>
        </w:rPr>
        <w:fldChar w:fldCharType="begin"/>
      </w:r>
      <w:r w:rsidR="00846983" w:rsidRPr="00077804">
        <w:rPr>
          <w:color w:val="auto"/>
        </w:rPr>
        <w:instrText xml:space="preserve"> ADDIN EN.CITE &lt;EndNote&gt;&lt;Cite AuthorYear="1"&gt;&lt;Author&gt;Wang&lt;/Author&gt;&lt;Year&gt;2017&lt;/Year&gt;&lt;RecNum&gt;106&lt;/RecNum&gt;&lt;DisplayText&gt;Wang et al. [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009E7DFE" w:rsidRPr="00077804">
        <w:rPr>
          <w:color w:val="auto"/>
        </w:rPr>
        <w:fldChar w:fldCharType="separate"/>
      </w:r>
      <w:r w:rsidR="00873353" w:rsidRPr="00077804">
        <w:rPr>
          <w:noProof/>
          <w:color w:val="auto"/>
        </w:rPr>
        <w:t>Wang et al. [90]</w:t>
      </w:r>
      <w:r w:rsidR="009E7DFE" w:rsidRPr="00077804">
        <w:rPr>
          <w:color w:val="auto"/>
        </w:rPr>
        <w:fldChar w:fldCharType="end"/>
      </w:r>
      <w:r w:rsidR="005157D5" w:rsidRPr="00077804">
        <w:rPr>
          <w:color w:val="auto"/>
        </w:rPr>
        <w:t xml:space="preserve"> and </w:t>
      </w:r>
      <w:r w:rsidR="005157D5" w:rsidRPr="00077804">
        <w:rPr>
          <w:color w:val="auto"/>
        </w:rPr>
        <w:fldChar w:fldCharType="begin"/>
      </w:r>
      <w:r w:rsidR="00873353" w:rsidRPr="00077804">
        <w:rPr>
          <w:color w:val="auto"/>
        </w:rPr>
        <w:instrText xml:space="preserve"> ADDIN EN.CITE &lt;EndNote&gt;&lt;Cite AuthorYear="1"&gt;&lt;Author&gt;Tang&lt;/Author&gt;&lt;Year&gt;2017&lt;/Year&gt;&lt;RecNum&gt;24&lt;/RecNum&gt;&lt;DisplayText&gt;Tang et al. [28]&lt;/DisplayText&gt;&lt;record&gt;&lt;rec-number&gt;24&lt;/rec-number&gt;&lt;foreign-keys&gt;&lt;key app="EN" db-id="dt2der52b95520easzbpxszqsdw0avts2frz" timestamp="0"&gt;24&lt;/key&gt;&lt;/foreign-keys&gt;&lt;ref-type name="Journal Article"&gt;17&lt;/ref-type&gt;&lt;contributors&gt;&lt;authors&gt;&lt;author&gt;An-Min Tang&lt;/author&gt;&lt;author&gt;Xingqiu Zhao&lt;/author&gt;&lt;author&gt;Nian-Sheng Tang&lt;/author&gt;&lt;/authors&gt;&lt;/contributors&gt;&lt;titles&gt;&lt;title&gt;Bayesian variable selection and estimation in semiparametric joint models of multivariate longitudinal and survival data&lt;/title&gt;&lt;secondary-title&gt;Biometrical Journal&lt;/secondary-title&gt;&lt;/titles&gt;&lt;pages&gt;57-78&lt;/pages&gt;&lt;volume&gt;59&lt;/volume&gt;&lt;number&gt;1&lt;/number&gt;&lt;dates&gt;&lt;year&gt;2017&lt;/year&gt;&lt;/dates&gt;&lt;urls&gt;&lt;/urls&gt;&lt;/record&gt;&lt;/Cite&gt;&lt;/EndNote&gt;</w:instrText>
      </w:r>
      <w:r w:rsidR="005157D5" w:rsidRPr="00077804">
        <w:rPr>
          <w:color w:val="auto"/>
        </w:rPr>
        <w:fldChar w:fldCharType="separate"/>
      </w:r>
      <w:r w:rsidR="00873353" w:rsidRPr="00077804">
        <w:rPr>
          <w:noProof/>
          <w:color w:val="auto"/>
        </w:rPr>
        <w:t>Tang et al. [28]</w:t>
      </w:r>
      <w:r w:rsidR="005157D5" w:rsidRPr="00077804">
        <w:rPr>
          <w:color w:val="auto"/>
        </w:rPr>
        <w:fldChar w:fldCharType="end"/>
      </w:r>
      <w:r w:rsidR="009E7DFE" w:rsidRPr="00077804">
        <w:rPr>
          <w:color w:val="auto"/>
        </w:rPr>
        <w:t xml:space="preserve"> adapted penalized splines for the baseline hazard.</w:t>
      </w:r>
      <w:r w:rsidR="002F4A63" w:rsidRPr="00077804">
        <w:rPr>
          <w:color w:val="auto"/>
        </w:rPr>
        <w:t xml:space="preserve"> </w:t>
      </w:r>
    </w:p>
    <w:p w14:paraId="3B921E99" w14:textId="77777777" w:rsidR="00EB2AA0" w:rsidRPr="00077804" w:rsidRDefault="00EB2AA0" w:rsidP="00375673">
      <w:pPr>
        <w:pStyle w:val="Heading1"/>
        <w:spacing w:line="480" w:lineRule="auto"/>
        <w:rPr>
          <w:color w:val="auto"/>
        </w:rPr>
      </w:pPr>
      <w:r w:rsidRPr="00077804">
        <w:rPr>
          <w:color w:val="auto"/>
        </w:rPr>
        <w:t xml:space="preserve">Association structure </w:t>
      </w:r>
    </w:p>
    <w:p w14:paraId="6FACAAB9" w14:textId="3E948D38" w:rsidR="003C71EF" w:rsidRPr="00077804" w:rsidRDefault="00C11A97" w:rsidP="001B05D1">
      <w:pPr>
        <w:spacing w:line="480" w:lineRule="auto"/>
        <w:jc w:val="both"/>
        <w:rPr>
          <w:color w:val="auto"/>
        </w:rPr>
      </w:pPr>
      <w:r w:rsidRPr="00077804">
        <w:rPr>
          <w:color w:val="auto"/>
        </w:rPr>
        <w:t>In the joint model, th</w:t>
      </w:r>
      <w:r w:rsidR="006104FC" w:rsidRPr="00077804">
        <w:rPr>
          <w:color w:val="auto"/>
        </w:rPr>
        <w:t xml:space="preserve">e longitudinal and </w:t>
      </w:r>
      <w:r w:rsidR="0041608A" w:rsidRPr="00077804">
        <w:rPr>
          <w:color w:val="auto"/>
        </w:rPr>
        <w:t>event-time</w:t>
      </w:r>
      <w:r w:rsidRPr="00077804">
        <w:rPr>
          <w:color w:val="auto"/>
        </w:rPr>
        <w:t xml:space="preserve"> outcomes</w:t>
      </w:r>
      <w:r w:rsidR="006104FC" w:rsidRPr="00077804">
        <w:rPr>
          <w:color w:val="auto"/>
        </w:rPr>
        <w:t xml:space="preserve"> </w:t>
      </w:r>
      <w:r w:rsidR="00226C0F" w:rsidRPr="00077804">
        <w:rPr>
          <w:color w:val="auto"/>
        </w:rPr>
        <w:t>are</w:t>
      </w:r>
      <w:r w:rsidR="006104FC" w:rsidRPr="00077804">
        <w:rPr>
          <w:color w:val="auto"/>
        </w:rPr>
        <w:t xml:space="preserve"> </w:t>
      </w:r>
      <w:r w:rsidR="00226C0F" w:rsidRPr="00077804">
        <w:rPr>
          <w:color w:val="auto"/>
        </w:rPr>
        <w:t xml:space="preserve">linked </w:t>
      </w:r>
      <w:r w:rsidR="006104FC" w:rsidRPr="00077804">
        <w:rPr>
          <w:color w:val="auto"/>
        </w:rPr>
        <w:t>by an association structure</w:t>
      </w:r>
      <w:r w:rsidR="00226C0F" w:rsidRPr="00077804">
        <w:rPr>
          <w:color w:val="auto"/>
        </w:rPr>
        <w:t>.</w:t>
      </w:r>
      <w:r w:rsidR="006104FC" w:rsidRPr="00077804">
        <w:rPr>
          <w:color w:val="auto"/>
        </w:rPr>
        <w:t xml:space="preserve">  The association structure represents the effect of longitudinal outcome(s) on the risk of event</w:t>
      </w:r>
      <w:r w:rsidR="00226C0F" w:rsidRPr="00077804">
        <w:rPr>
          <w:color w:val="auto"/>
        </w:rPr>
        <w:t>(s)</w:t>
      </w:r>
      <w:r w:rsidR="006104FC" w:rsidRPr="00077804">
        <w:rPr>
          <w:color w:val="auto"/>
        </w:rPr>
        <w:t xml:space="preserve">. </w:t>
      </w:r>
      <w:r w:rsidR="006104FC" w:rsidRPr="00077804">
        <w:rPr>
          <w:rFonts w:eastAsiaTheme="minorEastAsia"/>
          <w:bCs/>
          <w:color w:val="auto"/>
        </w:rPr>
        <w:t xml:space="preserve">The choice of association structure should be made based on </w:t>
      </w:r>
      <w:r w:rsidR="00F975F8" w:rsidRPr="00077804">
        <w:rPr>
          <w:rFonts w:eastAsiaTheme="minorEastAsia"/>
          <w:bCs/>
          <w:color w:val="auto"/>
        </w:rPr>
        <w:t xml:space="preserve">the </w:t>
      </w:r>
      <w:r w:rsidR="006104FC" w:rsidRPr="00077804">
        <w:rPr>
          <w:rFonts w:eastAsiaTheme="minorEastAsia"/>
          <w:bCs/>
          <w:color w:val="auto"/>
        </w:rPr>
        <w:t>clinical background of the study.</w:t>
      </w:r>
      <w:r w:rsidR="006B7197" w:rsidRPr="00077804">
        <w:rPr>
          <w:rFonts w:eastAsiaTheme="minorEastAsia"/>
          <w:bCs/>
          <w:color w:val="auto"/>
        </w:rPr>
        <w:t xml:space="preserve"> </w:t>
      </w:r>
      <w:r w:rsidR="006104FC" w:rsidRPr="00077804">
        <w:rPr>
          <w:rFonts w:eastAsiaTheme="minorEastAsia"/>
          <w:bCs/>
          <w:color w:val="auto"/>
        </w:rPr>
        <w:t xml:space="preserve">However, this </w:t>
      </w:r>
      <w:r w:rsidR="00226C0F" w:rsidRPr="00077804">
        <w:rPr>
          <w:rFonts w:eastAsiaTheme="minorEastAsia"/>
          <w:bCs/>
          <w:color w:val="auto"/>
        </w:rPr>
        <w:t>information</w:t>
      </w:r>
      <w:r w:rsidR="006104FC" w:rsidRPr="00077804">
        <w:rPr>
          <w:rFonts w:eastAsiaTheme="minorEastAsia"/>
          <w:bCs/>
          <w:color w:val="auto"/>
        </w:rPr>
        <w:t xml:space="preserve"> </w:t>
      </w:r>
      <w:r w:rsidR="00226C0F" w:rsidRPr="00077804">
        <w:rPr>
          <w:rFonts w:eastAsiaTheme="minorEastAsia"/>
          <w:bCs/>
          <w:color w:val="auto"/>
        </w:rPr>
        <w:t xml:space="preserve">may </w:t>
      </w:r>
      <w:r w:rsidR="006104FC" w:rsidRPr="00077804">
        <w:rPr>
          <w:rFonts w:eastAsiaTheme="minorEastAsia"/>
          <w:bCs/>
          <w:color w:val="auto"/>
        </w:rPr>
        <w:t xml:space="preserve">not always </w:t>
      </w:r>
      <w:r w:rsidR="002000E3" w:rsidRPr="00077804">
        <w:rPr>
          <w:rFonts w:eastAsiaTheme="minorEastAsia"/>
          <w:bCs/>
          <w:color w:val="auto"/>
        </w:rPr>
        <w:t xml:space="preserve">be </w:t>
      </w:r>
      <w:r w:rsidR="006104FC" w:rsidRPr="00077804">
        <w:rPr>
          <w:rFonts w:eastAsiaTheme="minorEastAsia"/>
          <w:bCs/>
          <w:color w:val="auto"/>
        </w:rPr>
        <w:t>accessible,</w:t>
      </w:r>
      <w:r w:rsidR="00226C0F" w:rsidRPr="00077804">
        <w:rPr>
          <w:rFonts w:eastAsiaTheme="minorEastAsia"/>
          <w:bCs/>
          <w:color w:val="auto"/>
        </w:rPr>
        <w:t xml:space="preserve"> and </w:t>
      </w:r>
      <w:r w:rsidR="00226C0F" w:rsidRPr="00077804">
        <w:rPr>
          <w:rFonts w:eastAsiaTheme="minorEastAsia"/>
          <w:bCs/>
          <w:color w:val="auto"/>
        </w:rPr>
        <w:lastRenderedPageBreak/>
        <w:t>therefore,</w:t>
      </w:r>
      <w:r w:rsidR="006104FC" w:rsidRPr="00077804">
        <w:rPr>
          <w:rFonts w:eastAsiaTheme="minorEastAsia"/>
          <w:bCs/>
          <w:color w:val="auto"/>
        </w:rPr>
        <w:t xml:space="preserve"> </w:t>
      </w:r>
      <w:r w:rsidR="006B7197" w:rsidRPr="00077804">
        <w:rPr>
          <w:color w:val="auto"/>
        </w:rPr>
        <w:fldChar w:fldCharType="begin"/>
      </w:r>
      <w:r w:rsidR="00873353" w:rsidRPr="00077804">
        <w:rPr>
          <w:color w:val="auto"/>
        </w:rPr>
        <w:instrText xml:space="preserve"> ADDIN EN.CITE &lt;EndNote&gt;&lt;Cite AuthorYear="1"&gt;&lt;Author&gt;Rizopoulos&lt;/Author&gt;&lt;Year&gt;2011&lt;/Year&gt;&lt;RecNum&gt;68&lt;/RecNum&gt;&lt;DisplayText&gt;Rizopoulos and Ghosh [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006B7197" w:rsidRPr="00077804">
        <w:rPr>
          <w:color w:val="auto"/>
        </w:rPr>
        <w:fldChar w:fldCharType="separate"/>
      </w:r>
      <w:r w:rsidR="00873353" w:rsidRPr="00077804">
        <w:rPr>
          <w:noProof/>
          <w:color w:val="auto"/>
        </w:rPr>
        <w:t>Rizopoulos and Ghosh [57]</w:t>
      </w:r>
      <w:r w:rsidR="006B7197" w:rsidRPr="00077804">
        <w:rPr>
          <w:color w:val="auto"/>
        </w:rPr>
        <w:fldChar w:fldCharType="end"/>
      </w:r>
      <w:r w:rsidR="006B7197" w:rsidRPr="00077804">
        <w:rPr>
          <w:color w:val="auto"/>
        </w:rPr>
        <w:t xml:space="preserve"> </w:t>
      </w:r>
      <w:r w:rsidR="00226C0F" w:rsidRPr="00077804">
        <w:rPr>
          <w:color w:val="auto"/>
        </w:rPr>
        <w:t xml:space="preserve">evaluated </w:t>
      </w:r>
      <w:r w:rsidR="00F92EB9" w:rsidRPr="00077804">
        <w:rPr>
          <w:rFonts w:eastAsiaTheme="minorEastAsia"/>
          <w:bCs/>
          <w:color w:val="auto"/>
        </w:rPr>
        <w:t>s</w:t>
      </w:r>
      <w:r w:rsidR="00F92EB9" w:rsidRPr="00077804">
        <w:rPr>
          <w:color w:val="auto"/>
        </w:rPr>
        <w:t>everal association structure</w:t>
      </w:r>
      <w:r w:rsidR="00226C0F" w:rsidRPr="00077804">
        <w:rPr>
          <w:color w:val="auto"/>
        </w:rPr>
        <w:t>s,</w:t>
      </w:r>
      <w:r w:rsidR="00F92EB9" w:rsidRPr="00077804">
        <w:rPr>
          <w:color w:val="auto"/>
        </w:rPr>
        <w:t xml:space="preserve"> </w:t>
      </w:r>
      <w:r w:rsidR="006104FC" w:rsidRPr="00077804">
        <w:rPr>
          <w:color w:val="auto"/>
        </w:rPr>
        <w:t xml:space="preserve">and </w:t>
      </w:r>
      <w:r w:rsidR="00226C0F" w:rsidRPr="00077804">
        <w:rPr>
          <w:color w:val="auto"/>
        </w:rPr>
        <w:t xml:space="preserve">identified </w:t>
      </w:r>
      <w:r w:rsidR="006104FC" w:rsidRPr="00077804">
        <w:rPr>
          <w:color w:val="auto"/>
        </w:rPr>
        <w:t>reasons</w:t>
      </w:r>
      <w:r w:rsidR="00226C0F" w:rsidRPr="00077804">
        <w:rPr>
          <w:color w:val="auto"/>
        </w:rPr>
        <w:t xml:space="preserve"> for using the different association structures</w:t>
      </w:r>
      <w:r w:rsidR="006104FC" w:rsidRPr="00077804">
        <w:rPr>
          <w:color w:val="auto"/>
        </w:rPr>
        <w:t xml:space="preserve">. </w:t>
      </w:r>
      <w:r w:rsidR="007C08D2" w:rsidRPr="00077804">
        <w:rPr>
          <w:color w:val="auto"/>
        </w:rPr>
        <w:t xml:space="preserve">More details  </w:t>
      </w:r>
      <w:r w:rsidR="00226C0F" w:rsidRPr="00077804">
        <w:rPr>
          <w:color w:val="auto"/>
        </w:rPr>
        <w:t xml:space="preserve">for choice of </w:t>
      </w:r>
      <w:r w:rsidR="007C08D2" w:rsidRPr="00077804">
        <w:rPr>
          <w:color w:val="auto"/>
        </w:rPr>
        <w:t>association structure</w:t>
      </w:r>
      <w:r w:rsidR="00226C0F" w:rsidRPr="00077804">
        <w:rPr>
          <w:color w:val="auto"/>
        </w:rPr>
        <w:t>s</w:t>
      </w:r>
      <w:r w:rsidR="007C08D2" w:rsidRPr="00077804">
        <w:rPr>
          <w:color w:val="auto"/>
        </w:rPr>
        <w:t xml:space="preserve"> </w:t>
      </w:r>
      <w:r w:rsidR="00F975F8" w:rsidRPr="00077804">
        <w:rPr>
          <w:color w:val="auto"/>
        </w:rPr>
        <w:t xml:space="preserve">can </w:t>
      </w:r>
      <w:r w:rsidR="00226C0F" w:rsidRPr="00077804">
        <w:rPr>
          <w:color w:val="auto"/>
        </w:rPr>
        <w:t xml:space="preserve">also </w:t>
      </w:r>
      <w:r w:rsidR="009D016F" w:rsidRPr="00077804">
        <w:rPr>
          <w:color w:val="auto"/>
        </w:rPr>
        <w:t xml:space="preserve">be found in </w:t>
      </w:r>
      <w:r w:rsidR="00F975F8" w:rsidRPr="00077804">
        <w:rPr>
          <w:color w:val="auto"/>
        </w:rPr>
        <w:t xml:space="preserve">the article by </w:t>
      </w:r>
      <w:r w:rsidR="007C08D2" w:rsidRPr="00077804">
        <w:rPr>
          <w:color w:val="auto"/>
        </w:rPr>
        <w:fldChar w:fldCharType="begin"/>
      </w:r>
      <w:r w:rsidR="001B05D1" w:rsidRPr="00077804">
        <w:rPr>
          <w:color w:val="auto"/>
        </w:rPr>
        <w:instrText xml:space="preserve"> ADDIN EN.CITE &lt;EndNote&gt;&lt;Cite AuthorYear="1"&gt;&lt;Author&gt;Hickey&lt;/Author&gt;&lt;Year&gt;2016&lt;/Year&gt;&lt;RecNum&gt;79&lt;/RecNum&gt;&lt;DisplayText&gt;Hickey et al. [1]&lt;/DisplayText&gt;&lt;record&gt;&lt;rec-number&gt;79&lt;/rec-number&gt;&lt;foreign-keys&gt;&lt;key app="EN" db-id="dt2der52b95520easzbpxszqsdw0avts2frz" timestamp="0"&gt;79&lt;/key&gt;&lt;/foreign-keys&gt;&lt;ref-type name="Journal Article"&gt;17&lt;/ref-type&gt;&lt;contributors&gt;&lt;authors&gt;&lt;author&gt;Hickey, Graeme L.&lt;/author&gt;&lt;author&gt;Philipson, Pete&lt;/author&gt;&lt;author&gt;Jorgensen, Andrea&lt;/author&gt;&lt;author&gt;Kolamunnage-Dona, Ruwanthi&lt;/author&gt;&lt;/authors&gt;&lt;/contributors&gt;&lt;titles&gt;&lt;title&gt;Joint modelling of time-to-event and multivariate longitudinal outcomes: Recent developments and issues&lt;/title&gt;&lt;secondary-title&gt;BMC Medical Research Methodology&lt;/secondary-title&gt;&lt;/titles&gt;&lt;pages&gt;117&lt;/pages&gt;&lt;volume&gt;16&lt;/volume&gt;&lt;number&gt;1&lt;/number&gt;&lt;dates&gt;&lt;year&gt;2016&lt;/year&gt;&lt;pub-dates&gt;&lt;date&gt;September 07&lt;/date&gt;&lt;/pub-dates&gt;&lt;/dates&gt;&lt;isbn&gt;1471-2288&lt;/isbn&gt;&lt;label&gt;Hickey2016&lt;/label&gt;&lt;work-type&gt;journal article&lt;/work-type&gt;&lt;urls&gt;&lt;related-urls&gt;&lt;url&gt;https://doi.org/10.1186/s12874-016-0212-5&lt;/url&gt;&lt;/related-urls&gt;&lt;/urls&gt;&lt;electronic-resource-num&gt;10.1186/s12874-016-0212-5&lt;/electronic-resource-num&gt;&lt;/record&gt;&lt;/Cite&gt;&lt;/EndNote&gt;</w:instrText>
      </w:r>
      <w:r w:rsidR="007C08D2" w:rsidRPr="00077804">
        <w:rPr>
          <w:color w:val="auto"/>
        </w:rPr>
        <w:fldChar w:fldCharType="separate"/>
      </w:r>
      <w:r w:rsidR="00F975F8" w:rsidRPr="00077804">
        <w:rPr>
          <w:noProof/>
          <w:color w:val="auto"/>
        </w:rPr>
        <w:t>Hickey et al. [1]</w:t>
      </w:r>
      <w:r w:rsidR="007C08D2" w:rsidRPr="00077804">
        <w:rPr>
          <w:color w:val="auto"/>
        </w:rPr>
        <w:fldChar w:fldCharType="end"/>
      </w:r>
      <w:r w:rsidR="007C08D2" w:rsidRPr="00077804">
        <w:rPr>
          <w:color w:val="auto"/>
        </w:rPr>
        <w:t>.</w:t>
      </w:r>
      <w:r w:rsidR="00226C0F" w:rsidRPr="00077804">
        <w:rPr>
          <w:color w:val="auto"/>
        </w:rPr>
        <w:t xml:space="preserve"> </w:t>
      </w:r>
      <w:r w:rsidR="000C6DA8" w:rsidRPr="00077804">
        <w:rPr>
          <w:rFonts w:eastAsiaTheme="minorEastAsia"/>
          <w:bCs/>
          <w:color w:val="auto"/>
        </w:rPr>
        <w:t xml:space="preserve"> </w:t>
      </w:r>
    </w:p>
    <w:p w14:paraId="4E1E5E90" w14:textId="3B3A5990" w:rsidR="009302FD" w:rsidRPr="00077804" w:rsidRDefault="009B3F37" w:rsidP="00D848C3">
      <w:pPr>
        <w:spacing w:line="480" w:lineRule="auto"/>
        <w:ind w:firstLine="663"/>
        <w:jc w:val="both"/>
        <w:rPr>
          <w:rFonts w:eastAsiaTheme="minorEastAsia"/>
          <w:bCs/>
          <w:color w:val="auto"/>
        </w:rPr>
      </w:pPr>
      <w:r w:rsidRPr="00077804">
        <w:rPr>
          <w:color w:val="auto"/>
        </w:rPr>
        <w:t xml:space="preserve">A linear combination of </w:t>
      </w:r>
      <w:r w:rsidR="00106861" w:rsidRPr="00077804">
        <w:rPr>
          <w:color w:val="auto"/>
        </w:rPr>
        <w:t>individual</w:t>
      </w:r>
      <w:r w:rsidR="00001169" w:rsidRPr="00077804">
        <w:rPr>
          <w:color w:val="auto"/>
        </w:rPr>
        <w:t xml:space="preserve">-specific random effects </w:t>
      </w:r>
      <w:r w:rsidR="00C11A97" w:rsidRPr="00077804">
        <w:rPr>
          <w:color w:val="auto"/>
        </w:rPr>
        <w:t xml:space="preserve">were </w:t>
      </w:r>
      <w:r w:rsidR="00001169" w:rsidRPr="00077804">
        <w:rPr>
          <w:color w:val="auto"/>
        </w:rPr>
        <w:t xml:space="preserve">used to define the association structure </w:t>
      </w:r>
      <w:r w:rsidR="00C11A97" w:rsidRPr="00077804">
        <w:rPr>
          <w:color w:val="auto"/>
        </w:rPr>
        <w:t xml:space="preserve">in </w:t>
      </w:r>
      <w:r w:rsidR="006C121F" w:rsidRPr="00077804">
        <w:rPr>
          <w:color w:val="auto"/>
        </w:rPr>
        <w:t>39</w:t>
      </w:r>
      <w:r w:rsidR="0043067A" w:rsidRPr="00077804">
        <w:rPr>
          <w:color w:val="auto"/>
        </w:rPr>
        <w:t>(</w:t>
      </w:r>
      <w:r w:rsidR="006C121F" w:rsidRPr="00077804">
        <w:rPr>
          <w:color w:val="auto"/>
        </w:rPr>
        <w:t>52</w:t>
      </w:r>
      <w:r w:rsidR="00F975F8" w:rsidRPr="00077804">
        <w:rPr>
          <w:color w:val="auto"/>
        </w:rPr>
        <w:t>%</w:t>
      </w:r>
      <w:r w:rsidR="0043067A" w:rsidRPr="00077804">
        <w:rPr>
          <w:color w:val="auto"/>
        </w:rPr>
        <w:t>)</w:t>
      </w:r>
      <w:r w:rsidR="00F975F8" w:rsidRPr="00077804">
        <w:rPr>
          <w:color w:val="auto"/>
        </w:rPr>
        <w:t xml:space="preserve"> articles. </w:t>
      </w:r>
      <w:r w:rsidR="00001169" w:rsidRPr="00077804">
        <w:rPr>
          <w:color w:val="auto"/>
        </w:rPr>
        <w:t>T</w:t>
      </w:r>
      <w:r w:rsidR="00F975F8" w:rsidRPr="00077804">
        <w:rPr>
          <w:color w:val="auto"/>
        </w:rPr>
        <w:t>he current value association structure is common</w:t>
      </w:r>
      <w:r w:rsidR="00001169" w:rsidRPr="00077804">
        <w:rPr>
          <w:color w:val="auto"/>
        </w:rPr>
        <w:t>ly</w:t>
      </w:r>
      <w:r w:rsidR="00F975F8" w:rsidRPr="00077804">
        <w:rPr>
          <w:color w:val="auto"/>
        </w:rPr>
        <w:t xml:space="preserve"> used in the joint model with </w:t>
      </w:r>
      <w:r w:rsidR="006E4E57" w:rsidRPr="00077804">
        <w:rPr>
          <w:color w:val="auto"/>
        </w:rPr>
        <w:t>27</w:t>
      </w:r>
      <w:r w:rsidR="0043067A" w:rsidRPr="00077804">
        <w:rPr>
          <w:color w:val="auto"/>
        </w:rPr>
        <w:t>(</w:t>
      </w:r>
      <w:r w:rsidR="006E4E57" w:rsidRPr="00077804">
        <w:rPr>
          <w:color w:val="auto"/>
        </w:rPr>
        <w:t>36</w:t>
      </w:r>
      <w:r w:rsidR="00F975F8" w:rsidRPr="00077804">
        <w:rPr>
          <w:color w:val="auto"/>
        </w:rPr>
        <w:t>%</w:t>
      </w:r>
      <w:r w:rsidR="0043067A" w:rsidRPr="00077804">
        <w:rPr>
          <w:color w:val="auto"/>
        </w:rPr>
        <w:t>)</w:t>
      </w:r>
      <w:r w:rsidR="00F975F8" w:rsidRPr="00077804">
        <w:rPr>
          <w:color w:val="auto"/>
        </w:rPr>
        <w:t xml:space="preserve"> articles using it</w:t>
      </w:r>
      <w:r w:rsidR="00E54270" w:rsidRPr="00077804">
        <w:rPr>
          <w:color w:val="auto"/>
        </w:rPr>
        <w:t xml:space="preserve">. </w:t>
      </w:r>
      <w:r w:rsidRPr="00077804">
        <w:rPr>
          <w:color w:val="auto"/>
        </w:rPr>
        <w:t>Many other structures have been proposed</w:t>
      </w:r>
      <w:r w:rsidR="00E54270" w:rsidRPr="00077804">
        <w:rPr>
          <w:color w:val="auto"/>
        </w:rPr>
        <w:t xml:space="preserve"> to link the two sub-models</w:t>
      </w:r>
      <w:r w:rsidR="00DB79B6" w:rsidRPr="00077804">
        <w:rPr>
          <w:color w:val="auto"/>
        </w:rPr>
        <w:t xml:space="preserve"> </w:t>
      </w:r>
      <w:r w:rsidR="00001169" w:rsidRPr="00077804">
        <w:rPr>
          <w:color w:val="auto"/>
        </w:rPr>
        <w:t>i</w:t>
      </w:r>
      <w:r w:rsidRPr="00077804">
        <w:rPr>
          <w:color w:val="auto"/>
        </w:rPr>
        <w:t>ncluding the</w:t>
      </w:r>
      <w:r w:rsidR="00001169" w:rsidRPr="00077804">
        <w:rPr>
          <w:color w:val="auto"/>
        </w:rPr>
        <w:t xml:space="preserve"> </w:t>
      </w:r>
      <w:r w:rsidR="002071BB" w:rsidRPr="00077804">
        <w:rPr>
          <w:color w:val="auto"/>
        </w:rPr>
        <w:t>correlated random effect</w:t>
      </w:r>
      <w:r w:rsidR="00001169" w:rsidRPr="00077804">
        <w:rPr>
          <w:color w:val="auto"/>
        </w:rPr>
        <w:t>s</w:t>
      </w:r>
      <w:r w:rsidR="00D57C9A" w:rsidRPr="00077804">
        <w:rPr>
          <w:color w:val="auto"/>
        </w:rPr>
        <w:t xml:space="preserve"> </w:t>
      </w:r>
      <w:r w:rsidR="00D33D19" w:rsidRPr="00077804">
        <w:rPr>
          <w:color w:val="auto"/>
        </w:rPr>
        <w:t>(3,</w:t>
      </w:r>
      <w:r w:rsidR="00D57C9A" w:rsidRPr="00077804">
        <w:rPr>
          <w:color w:val="auto"/>
        </w:rPr>
        <w:t xml:space="preserve"> </w:t>
      </w:r>
      <w:r w:rsidR="00D33D19" w:rsidRPr="00077804">
        <w:rPr>
          <w:color w:val="auto"/>
        </w:rPr>
        <w:t>4%)</w:t>
      </w:r>
      <w:r w:rsidR="002071BB" w:rsidRPr="00077804">
        <w:rPr>
          <w:color w:val="auto"/>
        </w:rPr>
        <w:t>, time-dependent slope</w:t>
      </w:r>
      <w:r w:rsidR="00D33D19" w:rsidRPr="00077804">
        <w:rPr>
          <w:color w:val="auto"/>
        </w:rPr>
        <w:t xml:space="preserve"> (3,</w:t>
      </w:r>
      <w:r w:rsidR="00D57C9A" w:rsidRPr="00077804">
        <w:rPr>
          <w:color w:val="auto"/>
        </w:rPr>
        <w:t xml:space="preserve"> </w:t>
      </w:r>
      <w:r w:rsidR="00AD2072" w:rsidRPr="00077804">
        <w:rPr>
          <w:color w:val="auto"/>
        </w:rPr>
        <w:t>4</w:t>
      </w:r>
      <w:r w:rsidR="00D33D19" w:rsidRPr="00077804">
        <w:rPr>
          <w:color w:val="auto"/>
        </w:rPr>
        <w:t>%)</w:t>
      </w:r>
      <w:r w:rsidR="002071BB" w:rsidRPr="00077804">
        <w:rPr>
          <w:color w:val="auto"/>
        </w:rPr>
        <w:t>,</w:t>
      </w:r>
      <w:r w:rsidR="000D5492" w:rsidRPr="00077804">
        <w:rPr>
          <w:color w:val="auto"/>
        </w:rPr>
        <w:t xml:space="preserve"> random effect</w:t>
      </w:r>
      <w:r w:rsidR="00001169" w:rsidRPr="00077804">
        <w:rPr>
          <w:color w:val="auto"/>
        </w:rPr>
        <w:t>s</w:t>
      </w:r>
      <w:r w:rsidR="000D5492" w:rsidRPr="00077804">
        <w:rPr>
          <w:color w:val="auto"/>
        </w:rPr>
        <w:t xml:space="preserve"> with fixed effect</w:t>
      </w:r>
      <w:r w:rsidR="00D33D19" w:rsidRPr="00077804">
        <w:rPr>
          <w:color w:val="auto"/>
        </w:rPr>
        <w:t xml:space="preserve"> (2,</w:t>
      </w:r>
      <w:r w:rsidR="00D57C9A" w:rsidRPr="00077804">
        <w:rPr>
          <w:color w:val="auto"/>
        </w:rPr>
        <w:t xml:space="preserve"> </w:t>
      </w:r>
      <w:r w:rsidR="00D33D19" w:rsidRPr="00077804">
        <w:rPr>
          <w:color w:val="auto"/>
        </w:rPr>
        <w:t>2.</w:t>
      </w:r>
      <w:r w:rsidR="00AD2072" w:rsidRPr="00077804">
        <w:rPr>
          <w:color w:val="auto"/>
        </w:rPr>
        <w:t>7</w:t>
      </w:r>
      <w:r w:rsidR="00D33D19" w:rsidRPr="00077804">
        <w:rPr>
          <w:color w:val="auto"/>
        </w:rPr>
        <w:t xml:space="preserve">%) and </w:t>
      </w:r>
      <w:r w:rsidR="00E50913" w:rsidRPr="00077804">
        <w:rPr>
          <w:color w:val="auto"/>
        </w:rPr>
        <w:t>c</w:t>
      </w:r>
      <w:r w:rsidR="00E54270" w:rsidRPr="00077804">
        <w:rPr>
          <w:color w:val="auto"/>
        </w:rPr>
        <w:t>umulative effect</w:t>
      </w:r>
      <w:r w:rsidR="00E50913" w:rsidRPr="00077804">
        <w:rPr>
          <w:color w:val="auto"/>
        </w:rPr>
        <w:t xml:space="preserve"> </w:t>
      </w:r>
      <w:r w:rsidR="00D33D19" w:rsidRPr="00077804">
        <w:rPr>
          <w:color w:val="auto"/>
        </w:rPr>
        <w:t>(</w:t>
      </w:r>
      <w:r w:rsidR="005023EE" w:rsidRPr="00077804">
        <w:rPr>
          <w:color w:val="auto"/>
        </w:rPr>
        <w:t>1</w:t>
      </w:r>
      <w:r w:rsidR="00D33D19" w:rsidRPr="00077804">
        <w:rPr>
          <w:color w:val="auto"/>
        </w:rPr>
        <w:t>,</w:t>
      </w:r>
      <w:r w:rsidR="00D57C9A" w:rsidRPr="00077804">
        <w:rPr>
          <w:color w:val="auto"/>
        </w:rPr>
        <w:t xml:space="preserve"> </w:t>
      </w:r>
      <w:r w:rsidR="005023EE" w:rsidRPr="00077804">
        <w:rPr>
          <w:color w:val="auto"/>
        </w:rPr>
        <w:t>1.</w:t>
      </w:r>
      <w:r w:rsidR="00AD2072" w:rsidRPr="00077804">
        <w:rPr>
          <w:color w:val="auto"/>
        </w:rPr>
        <w:t>3</w:t>
      </w:r>
      <w:r w:rsidR="005023EE" w:rsidRPr="00077804">
        <w:rPr>
          <w:color w:val="auto"/>
        </w:rPr>
        <w:t>%)</w:t>
      </w:r>
      <w:r w:rsidR="000D5492" w:rsidRPr="00077804">
        <w:rPr>
          <w:color w:val="auto"/>
        </w:rPr>
        <w:t>.</w:t>
      </w:r>
      <w:r w:rsidR="00E54270" w:rsidRPr="00077804">
        <w:rPr>
          <w:color w:val="auto"/>
        </w:rPr>
        <w:t xml:space="preserve"> </w:t>
      </w:r>
      <w:r w:rsidR="00001169" w:rsidRPr="00077804">
        <w:rPr>
          <w:color w:val="auto"/>
        </w:rPr>
        <w:t xml:space="preserve">Table 3 summarises the proposed </w:t>
      </w:r>
      <w:r w:rsidR="00001169" w:rsidRPr="00077804">
        <w:rPr>
          <w:rFonts w:eastAsiaTheme="minorEastAsia"/>
          <w:bCs/>
          <w:color w:val="auto"/>
        </w:rPr>
        <w:t>association structures.</w:t>
      </w:r>
    </w:p>
    <w:p w14:paraId="7E1E8EC1" w14:textId="65660B03" w:rsidR="00500628" w:rsidRPr="00077804" w:rsidRDefault="00500628" w:rsidP="00A534EF">
      <w:pPr>
        <w:spacing w:line="480" w:lineRule="auto"/>
        <w:ind w:firstLine="663"/>
        <w:jc w:val="both"/>
        <w:rPr>
          <w:color w:val="auto"/>
        </w:rPr>
      </w:pPr>
      <w:r w:rsidRPr="00077804">
        <w:rPr>
          <w:rFonts w:cstheme="minorHAnsi"/>
          <w:color w:val="auto"/>
        </w:rPr>
        <w:t xml:space="preserve"> </w:t>
      </w:r>
      <w:r w:rsidRPr="00077804">
        <w:rPr>
          <w:color w:val="auto"/>
        </w:rPr>
        <w:fldChar w:fldCharType="begin"/>
      </w:r>
      <w:r w:rsidR="00A534EF" w:rsidRPr="00077804">
        <w:rPr>
          <w:color w:val="auto"/>
        </w:rPr>
        <w:instrText xml:space="preserve"> ADDIN EN.CITE &lt;EndNote&gt;&lt;Cite AuthorYear="1"&gt;&lt;Author&gt;Brilleman&lt;/Author&gt;&lt;Year&gt;2019&lt;/Year&gt;&lt;RecNum&gt;104&lt;/RecNum&gt;&lt;DisplayText&gt;Brilleman et al. [84]&lt;/DisplayText&gt;&lt;record&gt;&lt;rec-number&gt;104&lt;/rec-number&gt;&lt;foreign-keys&gt;&lt;key app="EN" db-id="dt2der52b95520easzbpxszqsdw0avts2frz" timestamp="0"&gt;104&lt;/key&gt;&lt;/foreign-keys&gt;&lt;ref-type name="Journal Article"&gt;17&lt;/ref-type&gt;&lt;contributors&gt;&lt;authors&gt;&lt;author&gt;Brilleman, Samuel L&lt;/author&gt;&lt;author&gt;Crowther, Michael J&lt;/author&gt;&lt;author&gt;Moreno-Betancur, Margarita&lt;/author&gt;&lt;author&gt;Buros Novik, Jacqueline&lt;/author&gt;&lt;author&gt;Dunyak, James&lt;/author&gt;&lt;author&gt;Al-Huniti, Nidal&lt;/author&gt;&lt;author&gt;Fox, Robert&lt;/author&gt;&lt;author&gt;Hammerbacher, Jeff&lt;/author&gt;&lt;author&gt;Wolfe, Rory&lt;/author&gt;&lt;/authors&gt;&lt;/contributors&gt;&lt;titles&gt;&lt;title&gt;Joint longitudinal and time-to-event models for multilevel hierarchical data&lt;/title&gt;&lt;secondary-title&gt;Statistical Methods in Medical Research&lt;/secondary-title&gt;&lt;/titles&gt;&lt;periodical&gt;&lt;full-title&gt;Statistical methods in medical research&lt;/full-title&gt;&lt;abbr-1&gt;Stat Methods Med Res&lt;/abbr-1&gt;&lt;/periodical&gt;&lt;pages&gt;3502–515&lt;/pages&gt;&lt;volume&gt;28&lt;/volume&gt;&lt;number&gt;12&lt;/number&gt;&lt;keywords&gt;&lt;keyword&gt;Longitudinal,survival,joint model,shared parameter model,hierarchical,multilevel,cancer&lt;/keyword&gt;&lt;/keywords&gt;&lt;dates&gt;&lt;year&gt;2019&lt;/year&gt;&lt;/dates&gt;&lt;accession-num&gt;30378472&lt;/accession-num&gt;&lt;urls&gt;&lt;related-urls&gt;&lt;url&gt;https://journals.sagepub.com/doi/abs/10.1177/0962280218808821&lt;/url&gt;&lt;/related-urls&gt;&lt;/urls&gt;&lt;electronic-resource-num&gt;10.1177/0962280218808821&lt;/electronic-resource-num&gt;&lt;/record&gt;&lt;/Cite&gt;&lt;/EndNote&gt;</w:instrText>
      </w:r>
      <w:r w:rsidRPr="00077804">
        <w:rPr>
          <w:color w:val="auto"/>
        </w:rPr>
        <w:fldChar w:fldCharType="separate"/>
      </w:r>
      <w:r w:rsidR="00873353" w:rsidRPr="00077804">
        <w:rPr>
          <w:noProof/>
          <w:color w:val="auto"/>
        </w:rPr>
        <w:t>Brilleman et al. [84]</w:t>
      </w:r>
      <w:r w:rsidRPr="00077804">
        <w:rPr>
          <w:color w:val="auto"/>
        </w:rPr>
        <w:fldChar w:fldCharType="end"/>
      </w:r>
      <w:r w:rsidRPr="00077804">
        <w:rPr>
          <w:color w:val="auto"/>
        </w:rPr>
        <w:t xml:space="preserve"> </w:t>
      </w:r>
      <w:r w:rsidR="00B16E11" w:rsidRPr="00077804">
        <w:rPr>
          <w:color w:val="auto"/>
        </w:rPr>
        <w:t>assumed</w:t>
      </w:r>
      <w:r w:rsidRPr="00077804">
        <w:rPr>
          <w:color w:val="auto"/>
        </w:rPr>
        <w:t xml:space="preserve"> patient–level summary measures</w:t>
      </w:r>
      <w:r w:rsidR="00B23D31" w:rsidRPr="00077804">
        <w:rPr>
          <w:color w:val="auto"/>
        </w:rPr>
        <w:t xml:space="preserve"> </w:t>
      </w:r>
      <w:r w:rsidR="00B16E11" w:rsidRPr="00077804">
        <w:rPr>
          <w:color w:val="auto"/>
        </w:rPr>
        <w:t>were</w:t>
      </w:r>
      <w:r w:rsidRPr="00077804">
        <w:rPr>
          <w:color w:val="auto"/>
        </w:rPr>
        <w:t xml:space="preserve"> associate</w:t>
      </w:r>
      <w:r w:rsidR="007F651F" w:rsidRPr="00077804">
        <w:rPr>
          <w:color w:val="auto"/>
        </w:rPr>
        <w:t xml:space="preserve">d with the hazard of the event </w:t>
      </w:r>
      <w:r w:rsidR="00B23D31" w:rsidRPr="00077804">
        <w:rPr>
          <w:color w:val="auto"/>
        </w:rPr>
        <w:t xml:space="preserve">in hierarchical structure data. </w:t>
      </w:r>
      <w:r w:rsidRPr="00077804">
        <w:rPr>
          <w:color w:val="auto"/>
        </w:rPr>
        <w:t>Example</w:t>
      </w:r>
      <w:r w:rsidR="00B2566A" w:rsidRPr="00077804">
        <w:rPr>
          <w:color w:val="auto"/>
        </w:rPr>
        <w:t>s</w:t>
      </w:r>
      <w:r w:rsidRPr="00077804">
        <w:rPr>
          <w:color w:val="auto"/>
        </w:rPr>
        <w:t xml:space="preserve"> of patient–level summary measure</w:t>
      </w:r>
      <w:r w:rsidR="001669A1" w:rsidRPr="00077804">
        <w:rPr>
          <w:color w:val="auto"/>
        </w:rPr>
        <w:t>s</w:t>
      </w:r>
      <w:r w:rsidRPr="00077804">
        <w:rPr>
          <w:color w:val="auto"/>
        </w:rPr>
        <w:t xml:space="preserve"> </w:t>
      </w:r>
      <w:r w:rsidR="00B2566A" w:rsidRPr="00077804">
        <w:rPr>
          <w:color w:val="auto"/>
        </w:rPr>
        <w:t xml:space="preserve">are </w:t>
      </w:r>
      <w:r w:rsidRPr="00077804">
        <w:rPr>
          <w:color w:val="auto"/>
        </w:rPr>
        <w:t>average, maximum</w:t>
      </w:r>
      <w:r w:rsidR="00B2566A" w:rsidRPr="00077804">
        <w:rPr>
          <w:color w:val="auto"/>
        </w:rPr>
        <w:t>,</w:t>
      </w:r>
      <w:r w:rsidRPr="00077804">
        <w:rPr>
          <w:color w:val="auto"/>
        </w:rPr>
        <w:t xml:space="preserve"> or minimum</w:t>
      </w:r>
      <w:r w:rsidR="00F57D08" w:rsidRPr="00077804">
        <w:rPr>
          <w:color w:val="auto"/>
        </w:rPr>
        <w:t xml:space="preserve"> of </w:t>
      </w:r>
      <w:r w:rsidR="00441812" w:rsidRPr="00077804">
        <w:rPr>
          <w:color w:val="auto"/>
        </w:rPr>
        <w:t>functions</w:t>
      </w:r>
      <w:r w:rsidR="00F57D08" w:rsidRPr="00077804">
        <w:rPr>
          <w:color w:val="auto"/>
        </w:rPr>
        <w:t xml:space="preserve"> of the longitudinal su</w:t>
      </w:r>
      <w:r w:rsidR="004701B0" w:rsidRPr="00077804">
        <w:rPr>
          <w:color w:val="auto"/>
        </w:rPr>
        <w:t>b</w:t>
      </w:r>
      <w:r w:rsidR="001669A1" w:rsidRPr="00077804">
        <w:rPr>
          <w:color w:val="auto"/>
        </w:rPr>
        <w:t>-</w:t>
      </w:r>
      <w:r w:rsidR="00F57D08" w:rsidRPr="00077804">
        <w:rPr>
          <w:color w:val="auto"/>
        </w:rPr>
        <w:t>model parameters</w:t>
      </w:r>
      <w:r w:rsidR="00441812" w:rsidRPr="00077804">
        <w:rPr>
          <w:color w:val="auto"/>
        </w:rPr>
        <w:t xml:space="preserve"> (i.e. </w:t>
      </w:r>
      <w:r w:rsidR="004701B0" w:rsidRPr="00077804">
        <w:rPr>
          <w:color w:val="auto"/>
        </w:rPr>
        <w:t xml:space="preserve">the lower level cluster-specific </w:t>
      </w:r>
      <w:r w:rsidR="00A03BEA" w:rsidRPr="00077804">
        <w:rPr>
          <w:color w:val="auto"/>
        </w:rPr>
        <w:t xml:space="preserve">linear predictor or </w:t>
      </w:r>
      <w:r w:rsidR="00441812" w:rsidRPr="00077804">
        <w:rPr>
          <w:color w:val="auto"/>
        </w:rPr>
        <w:t>rate of change in the marker at time</w:t>
      </w:r>
      <m:oMath>
        <m:r>
          <w:rPr>
            <w:rFonts w:ascii="Cambria Math" w:hAnsi="Cambria Math"/>
            <w:color w:val="auto"/>
          </w:rPr>
          <m:t xml:space="preserve"> t</m:t>
        </m:r>
      </m:oMath>
      <w:r w:rsidR="00441812" w:rsidRPr="00077804">
        <w:rPr>
          <w:color w:val="auto"/>
        </w:rPr>
        <w:t>)</w:t>
      </w:r>
      <w:r w:rsidRPr="00077804">
        <w:rPr>
          <w:color w:val="auto"/>
        </w:rPr>
        <w:t xml:space="preserve">. </w:t>
      </w:r>
    </w:p>
    <w:p w14:paraId="1A5A15F8" w14:textId="4B759581" w:rsidR="00931696" w:rsidRPr="00077804" w:rsidRDefault="00427935" w:rsidP="00EB7F9C">
      <w:pPr>
        <w:spacing w:line="480" w:lineRule="auto"/>
        <w:ind w:firstLine="663"/>
        <w:jc w:val="both"/>
        <w:rPr>
          <w:color w:val="auto"/>
        </w:rPr>
      </w:pPr>
      <w:r w:rsidRPr="00077804">
        <w:rPr>
          <w:color w:val="auto"/>
        </w:rPr>
        <w:t xml:space="preserve">Several authors proposed using a variety of </w:t>
      </w:r>
      <w:r w:rsidR="00B16E11" w:rsidRPr="00077804">
        <w:rPr>
          <w:color w:val="auto"/>
        </w:rPr>
        <w:t>parameterisation</w:t>
      </w:r>
      <w:r w:rsidRPr="00077804">
        <w:rPr>
          <w:color w:val="auto"/>
        </w:rPr>
        <w:t>, and then examin</w:t>
      </w:r>
      <w:r w:rsidR="00F20708" w:rsidRPr="00077804">
        <w:rPr>
          <w:color w:val="auto"/>
        </w:rPr>
        <w:t>ed</w:t>
      </w:r>
      <w:r w:rsidRPr="00077804">
        <w:rPr>
          <w:color w:val="auto"/>
        </w:rPr>
        <w:t xml:space="preserve"> the </w:t>
      </w:r>
      <w:r w:rsidR="00134569" w:rsidRPr="00077804">
        <w:rPr>
          <w:color w:val="auto"/>
        </w:rPr>
        <w:t xml:space="preserve">influence of each </w:t>
      </w:r>
      <w:r w:rsidR="00B16E11" w:rsidRPr="00077804">
        <w:rPr>
          <w:color w:val="auto"/>
        </w:rPr>
        <w:t xml:space="preserve">parameterisation </w:t>
      </w:r>
      <w:r w:rsidR="00F20708" w:rsidRPr="00077804">
        <w:rPr>
          <w:color w:val="auto"/>
        </w:rPr>
        <w:t>on the model</w:t>
      </w:r>
      <w:r w:rsidR="00134569" w:rsidRPr="00077804">
        <w:rPr>
          <w:color w:val="auto"/>
        </w:rPr>
        <w:t xml:space="preserve"> estimation</w:t>
      </w:r>
      <w:r w:rsidR="00EC22FA" w:rsidRPr="00077804">
        <w:rPr>
          <w:color w:val="auto"/>
        </w:rPr>
        <w:t xml:space="preserve"> </w:t>
      </w:r>
      <w:r w:rsidR="00EC22FA" w:rsidRPr="00077804">
        <w:rPr>
          <w:color w:val="auto"/>
        </w:rPr>
        <w:fldChar w:fldCharType="begin">
          <w:fldData xml:space="preserve">PEVuZE5vdGU+PENpdGU+PEF1dGhvcj5SdWU8L0F1dGhvcj48WWVhcj4yMDE3PC9ZZWFyPjxSZWNO
dW0+NTU8L1JlY051bT48RGlzcGxheVRleHQ+WzEzLCA0NSwgNDksIDU3LCA5MF08L0Rpc3BsYXlU
ZXh0PjxyZWNvcmQ+PHJlYy1udW1iZXI+NTU8L3JlYy1udW1iZXI+PGZvcmVpZ24ta2V5cz48a2V5
IGFwcD0iRU4iIGRiLWlkPSJkdDJkZXI1MmI5NTUyMGVhc3picHhzenFzZHcwYXZ0czJmcnoiIHRp
bWVzdGFtcD0iMCI+NTU8L2tleT48L2ZvcmVpZ24ta2V5cz48cmVmLXR5cGUgbmFtZT0iSm91cm5h
bCBBcnRpY2xlIj4xNzwvcmVmLXR5cGU+PGNvbnRyaWJ1dG9ycz48YXV0aG9ycz48YXV0aG9yPk1v
bnRzZXJyYXQgUnVlPC9hdXRob3I+PGF1dGhvcj5FbGVuaS1Sb3NhbGluYSBBbmRyaW5vcG91bG91
PC9hdXRob3I+PGF1dGhvcj5EYW5pbG8gQWx2YXJlczwvYXV0aG9yPjxhdXRob3I+Q2FybWVuIEFy
bWVybzwvYXV0aG9yPjxhdXRob3I+QW5hYmVsIEZvcnRlPC9hdXRob3I+PGF1dGhvcj5MbHVpcyBC
bGFuY2g8L2F1dGhvcj48L2F1dGhvcnM+PC9jb250cmlidXRvcnM+PHRpdGxlcz48dGl0bGU+QmF5
ZXNpYW4gam9pbnQgbW9kZWxpbmcgb2YgYml2YXJpYXRlIGxvbmdpdHVkaW5hbCBhbmQgY29tcGV0
aW5nIHJpc2tzIGRhdGE6IEFuIGFwcGxpY2F0aW9uIHRvIHN0dWR5IHBhdGllbnQtdmVudGlsYXRv
ciBhc3luY2hyb25pZXMgaW4gY3JpdGljYWwgY2FyZSBwYXRpZW50czwvdGl0bGU+PHNlY29uZGFy
eS10aXRsZT5CaW9tZXRyaWNhbCBKb3VybmFsPC9zZWNvbmRhcnktdGl0bGU+PC90aXRsZXM+PHBh
Z2VzPjExODQtMTIwMzwvcGFnZXM+PHZvbHVtZT41OTwvdm9sdW1lPjxudW1iZXI+NjwvbnVtYmVy
PjxkYXRlcz48eWVhcj4yMDE3PC95ZWFyPjwvZGF0ZXM+PHVybHM+PC91cmxzPjwvcmVjb3JkPjwv
Q2l0ZT48Q2l0ZT48QXV0aG9yPkFuZHJpbm9wb3Vsb3U8L0F1dGhvcj48WWVhcj4yMDE3PC9ZZWFy
PjxSZWNOdW0+NDk8L1JlY051bT48cmVjb3JkPjxyZWMtbnVtYmVyPjQ5PC9yZWMtbnVtYmVyPjxm
b3JlaWduLWtleXM+PGtleSBhcHA9IkVOIiBkYi1pZD0iZHQyZGVyNTJiOTU1MjBlYXN6YnB4c3px
c2R3MGF2dHMyZnJ6IiB0aW1lc3RhbXA9IjAiPjQ5PC9rZXk+PC9mb3JlaWduLWtleXM+PHJlZi10
eXBlIG5hbWU9IkpvdXJuYWwgQXJ0aWNsZSI+MTc8L3JlZi10eXBlPjxjb250cmlidXRvcnM+PGF1
dGhvcnM+PGF1dGhvcj5FbGVuaS1Sb3NhbGluYSBBbmRyaW5vcG91bG91PC9hdXRob3I+PGF1dGhv
cj5EIFJpem9wb3Vsb3M8L2F1dGhvcj48YXV0aG9yPkpvaGFubmEgSk0gVGFra2VuYmVyZzwvYXV0
aG9yPjxhdXRob3I+RSBMZXNhZmZyZTwvYXV0aG9yPjwvYXV0aG9ycz48L2NvbnRyaWJ1dG9ycz48
dGl0bGVzPjx0aXRsZT5Db21iaW5lZCBkeW5hbWljIHByZWRpY3Rpb25zIHVzaW5nIGpvaW50IG1v
ZGVscyBvZiB0d28gbG9uZ2l0dWRpbmFsIG91dGNvbWVzIGFuZCBjb21wZXRpbmcgcmlzay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xNzg3
LTE4MDE8L3BhZ2VzPjx2b2x1bWU+MjY8L3ZvbHVtZT48bnVtYmVyPjQ8L251bWJlcj48ZGF0ZXM+
PHllYXI+MjAxNzwveWVhcj48L2RhdGVzPjx1cmxzPjwvdXJscz48L3JlY29yZD48L0NpdGU+PENp
dGU+PEF1dGhvcj5XYW5nPC9BdXRob3I+PFllYXI+MjAxNzwvWWVhcj48UmVjTnVtPjEwNjwvUmVj
TnVtPjxyZWNvcmQ+PHJlYy1udW1iZXI+MTA2PC9yZWMtbnVtYmVyPjxmb3JlaWduLWtleXM+PGtl
eSBhcHA9IkVOIiBkYi1pZD0iZHQyZGVyNTJiOTU1MjBlYXN6YnB4c3pxc2R3MGF2dHMyZnJ6IiB0
aW1lc3RhbXA9IjAiPjEwNjwva2V5PjwvZm9yZWlnbi1rZXlzPjxyZWYtdHlwZSBuYW1lPSJKb3Vy
bmFsIEFydGljbGUiPjE3PC9yZWYtdHlwZT48Y29udHJpYnV0b3JzPjxhdXRob3JzPjxhdXRob3I+
V2FuZywgSnVlPC9hdXRob3I+PGF1dGhvcj5MdW8sIFNoZW5nPC9hdXRob3I+PGF1dGhvcj5MaSwg
TGlhbmc8L2F1dGhvcj48L2F1dGhvcnM+PC9jb250cmlidXRvcnM+PHRpdGxlcz48dGl0bGU+RHlu
YW1pYyBwcmVkaWN0aW9uIGZvciBtdWx0aXBsZSByZXBlYXRlZCBtZWFzdXJlcyBhbmQgZXZlbnQg
dGltZSBkYXRhOiBBbiBhcHBsaWNhdGlvbiB0byBQYXJraW5zb27igJlzPC90aXRsZT48c2Vjb25k
YXJ5LXRpdGxlPlRoZSBBbm5hbHMgb2YgQXBwbGllZCBTdGF0aXN0aWNzPC9zZWNvbmRhcnktdGl0
bGU+PGFsdC10aXRsZT5Bbm4gQXBwbCBTdGF0PC9hbHQtdGl0bGU+PC90aXRsZXM+PHBhZ2VzPjE3
ODctMTgwOTwvcGFnZXM+PHZvbHVtZT4xMTwvdm9sdW1lPjxudW1iZXI+MzwvbnVtYmVyPjxlZGl0
aW9uPjEwLzA1PC9lZGl0aW9uPjxrZXl3b3Jkcz48a2V5d29yZD5BcmVhIHVuZGVyIHRoZSBST0Mg
Y3VydmU8L2tleXdvcmQ+PGtleXdvcmQ+Y2xpbmljYWwgdHJpYWw8L2tleXdvcmQ+PGtleXdvcmQ+
ZmFpbHVyZSB0aW1lPC9rZXl3b3JkPjxrZXl3b3JkPmxhdGVudCB0cmFpdCBtb2RlbDwva2V5d29y
ZD48L2tleXdvcmRzPjxkYXRlcz48eWVhcj4yMDE3PC95ZWFyPjwvZGF0ZXM+PGlzYm4+MTkzMi02
MTU3JiN4RDsxOTQxLTczMzA8L2lzYm4+PGFjY2Vzc2lvbi1udW0+MjkwODE4NzM8L2FjY2Vzc2lv
bi1udW0+PHVybHM+PHJlbGF0ZWQtdXJscz48dXJsPmh0dHBzOi8vd3d3Lm5jYmkubmxtLm5paC5n
b3YvcHVibWVkLzI5MDgxODczPC91cmw+PHVybD5odHRwczovL3d3dy5uY2JpLm5sbS5uaWguZ292
L3BtYy9hcnRpY2xlcy9QTUM1NjU2Mjk2LzwvdXJsPjwvcmVsYXRlZC11cmxzPjwvdXJscz48ZWxl
Y3Ryb25pYy1yZXNvdXJjZS1udW0+MTAuMTIxNC8xNy1BT0FTMTA1OTwvZWxlY3Ryb25pYy1yZXNv
dXJjZS1udW0+PHJlbW90ZS1kYXRhYmFzZS1uYW1lPlB1Yk1lZDwvcmVtb3RlLWRhdGFiYXNlLW5h
bWU+PGxhbmd1YWdlPmVuZzwvbGFuZ3VhZ2U+PC9yZWNvcmQ+PC9DaXRlPjxDaXRlPjxBdXRob3I+
Uml6b3BvdWxvczwvQXV0aG9yPjxZZWFyPjIwMTE8L1llYXI+PFJlY051bT42ODwvUmVjTnVtPjxy
ZWNvcmQ+PHJlYy1udW1iZXI+Njg8L3JlYy1udW1iZXI+PGZvcmVpZ24ta2V5cz48a2V5IGFwcD0i
RU4iIGRiLWlkPSJkdDJkZXI1MmI5NTUyMGVhc3picHhzenFzZHcwYXZ0czJmcnoiIHRpbWVzdGFt
cD0iMCI+Njg8L2tleT48L2ZvcmVpZ24ta2V5cz48cmVmLXR5cGUgbmFtZT0iSm91cm5hbCBBcnRp
Y2xlIj4xNzwvcmVmLXR5cGU+PGNvbnRyaWJ1dG9ycz48YXV0aG9ycz48YXV0aG9yPkRpbWl0cmlz
IFJpem9wb3Vsb3M8L2F1dGhvcj48YXV0aG9yPlB1bGFrIEdob3NoPC9hdXRob3I+PC9hdXRob3Jz
PjwvY29udHJpYnV0b3JzPjx0aXRsZXM+PHRpdGxlPkEgQmF5ZXNpYW4gc2VtaXBhcmFtZXRyaWMg
bXVsdGl2YXJpYXRlIGpvaW50IG1vZGVsIGZvciBtdWx0aXBsZSBsb25naXR1ZGluYWwgb3V0Y29t
ZXMgYW5kIGEgdGltZeKAkHRv4oCQZXZlbnQ8L3RpdGxlPjxzZWNvbmRhcnktdGl0bGU+U3RhdGlz
dGljcyBpbiBNZWRpY2luZTwvc2Vjb25kYXJ5LXRpdGxlPjwvdGl0bGVzPjxwYWdlcz4xMzY2LTEz
ODA8L3BhZ2VzPjx2b2x1bWU+MzA8L3ZvbHVtZT48ZGF0ZXM+PHllYXI+MjAxMTwveWVhcj48L2Rh
dGVzPjx1cmxzPjwvdXJscz48L3JlY29yZD48L0NpdGU+PENpdGU+PEF1dGhvcj5IZW5uZXNzZXk8
L0F1dGhvcj48WWVhcj4yMDE4PC9ZZWFyPjxSZWNOdW0+MjwvUmVjTnVtPjxyZWNvcmQ+PHJlYy1u
dW1iZXI+MjwvcmVjLW51bWJlcj48Zm9yZWlnbi1rZXlzPjxrZXkgYXBwPSJFTiIgZGItaWQ9ImR0
MmRlcjUyYjk1NTIwZWFzemJweHN6cXNkdzBhdnRzMmZyeiIgdGltZXN0YW1wPSIwIj4yPC9rZXk+
PC9mb3JlaWduLWtleXM+PHJlZi10eXBlIG5hbWU9IkpvdXJuYWwgQXJ0aWNsZSI+MTc8L3JlZi10
eXBlPjxjb250cmlidXRvcnM+PGF1dGhvcnM+PGF1dGhvcj5WaW9sZXRhIEhlbm5lc3NleTwvYXV0
aG9yPjxhdXRob3I+THVpcyBMZW9uIE5vdmVsbzwvYXV0aG9yPjxhdXRob3I+SnVhbiBMaTwvYXV0
aG9yPjxhdXRob3I+TGkgWmh1PC9hdXRob3I+PGF1dGhvcj5YaW4gSHVhbmc8L2F1dGhvcj48YXV0
aG9yPkVyaWMgQ2hpPC9hdXRob3I+PGF1dGhvcj5Kb3NlcGggRy4gSWJyYWhpbTwvYXV0aG9yPjwv
YXV0aG9ycz48L2NvbnRyaWJ1dG9ycz48dGl0bGVzPjx0aXRsZT5BIEJheWVzaWFuIGpvaW50IG1v
ZGVsIGZvciBsb25naXR1ZGluYWwgREFTMjggc2NvcmVzIGFuZCBjb21wZXRpbmcgcmlzayBpbmZv
cm1hdGl2ZSBkcm9wIG91dCBpbiBhIHJoZXVtYXRvaWQgYXJ0aHJpdGlzIGNsaW5pY2FsIHRyaWFs
PC90aXRsZT48L3RpdGxlcz48ZGF0ZXM+PHllYXI+MjAxODwveWVhcj48L2RhdGVzPjx1cmxzPjwv
dXJscz48L3JlY29yZD48L0NpdGU+PC9FbmROb3RlPn==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SdWU8L0F1dGhvcj48WWVhcj4yMDE3PC9ZZWFyPjxSZWNO
dW0+NTU8L1JlY051bT48RGlzcGxheVRleHQ+WzEzLCA0NSwgNDksIDU3LCA5MF08L0Rpc3BsYXlU
ZXh0PjxyZWNvcmQ+PHJlYy1udW1iZXI+NTU8L3JlYy1udW1iZXI+PGZvcmVpZ24ta2V5cz48a2V5
IGFwcD0iRU4iIGRiLWlkPSJkdDJkZXI1MmI5NTUyMGVhc3picHhzenFzZHcwYXZ0czJmcnoiIHRp
bWVzdGFtcD0iMCI+NTU8L2tleT48L2ZvcmVpZ24ta2V5cz48cmVmLXR5cGUgbmFtZT0iSm91cm5h
bCBBcnRpY2xlIj4xNzwvcmVmLXR5cGU+PGNvbnRyaWJ1dG9ycz48YXV0aG9ycz48YXV0aG9yPk1v
bnRzZXJyYXQgUnVlPC9hdXRob3I+PGF1dGhvcj5FbGVuaS1Sb3NhbGluYSBBbmRyaW5vcG91bG91
PC9hdXRob3I+PGF1dGhvcj5EYW5pbG8gQWx2YXJlczwvYXV0aG9yPjxhdXRob3I+Q2FybWVuIEFy
bWVybzwvYXV0aG9yPjxhdXRob3I+QW5hYmVsIEZvcnRlPC9hdXRob3I+PGF1dGhvcj5MbHVpcyBC
bGFuY2g8L2F1dGhvcj48L2F1dGhvcnM+PC9jb250cmlidXRvcnM+PHRpdGxlcz48dGl0bGU+QmF5
ZXNpYW4gam9pbnQgbW9kZWxpbmcgb2YgYml2YXJpYXRlIGxvbmdpdHVkaW5hbCBhbmQgY29tcGV0
aW5nIHJpc2tzIGRhdGE6IEFuIGFwcGxpY2F0aW9uIHRvIHN0dWR5IHBhdGllbnQtdmVudGlsYXRv
ciBhc3luY2hyb25pZXMgaW4gY3JpdGljYWwgY2FyZSBwYXRpZW50czwvdGl0bGU+PHNlY29uZGFy
eS10aXRsZT5CaW9tZXRyaWNhbCBKb3VybmFsPC9zZWNvbmRhcnktdGl0bGU+PC90aXRsZXM+PHBh
Z2VzPjExODQtMTIwMzwvcGFnZXM+PHZvbHVtZT41OTwvdm9sdW1lPjxudW1iZXI+NjwvbnVtYmVy
PjxkYXRlcz48eWVhcj4yMDE3PC95ZWFyPjwvZGF0ZXM+PHVybHM+PC91cmxzPjwvcmVjb3JkPjwv
Q2l0ZT48Q2l0ZT48QXV0aG9yPkFuZHJpbm9wb3Vsb3U8L0F1dGhvcj48WWVhcj4yMDE3PC9ZZWFy
PjxSZWNOdW0+NDk8L1JlY051bT48cmVjb3JkPjxyZWMtbnVtYmVyPjQ5PC9yZWMtbnVtYmVyPjxm
b3JlaWduLWtleXM+PGtleSBhcHA9IkVOIiBkYi1pZD0iZHQyZGVyNTJiOTU1MjBlYXN6YnB4c3px
c2R3MGF2dHMyZnJ6IiB0aW1lc3RhbXA9IjAiPjQ5PC9rZXk+PC9mb3JlaWduLWtleXM+PHJlZi10
eXBlIG5hbWU9IkpvdXJuYWwgQXJ0aWNsZSI+MTc8L3JlZi10eXBlPjxjb250cmlidXRvcnM+PGF1
dGhvcnM+PGF1dGhvcj5FbGVuaS1Sb3NhbGluYSBBbmRyaW5vcG91bG91PC9hdXRob3I+PGF1dGhv
cj5EIFJpem9wb3Vsb3M8L2F1dGhvcj48YXV0aG9yPkpvaGFubmEgSk0gVGFra2VuYmVyZzwvYXV0
aG9yPjxhdXRob3I+RSBMZXNhZmZyZTwvYXV0aG9yPjwvYXV0aG9ycz48L2NvbnRyaWJ1dG9ycz48
dGl0bGVzPjx0aXRsZT5Db21iaW5lZCBkeW5hbWljIHByZWRpY3Rpb25zIHVzaW5nIGpvaW50IG1v
ZGVscyBvZiB0d28gbG9uZ2l0dWRpbmFsIG91dGNvbWVzIGFuZCBjb21wZXRpbmcgcmlzay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xNzg3
LTE4MDE8L3BhZ2VzPjx2b2x1bWU+MjY8L3ZvbHVtZT48bnVtYmVyPjQ8L251bWJlcj48ZGF0ZXM+
PHllYXI+MjAxNzwveWVhcj48L2RhdGVzPjx1cmxzPjwvdXJscz48L3JlY29yZD48L0NpdGU+PENp
dGU+PEF1dGhvcj5XYW5nPC9BdXRob3I+PFllYXI+MjAxNzwvWWVhcj48UmVjTnVtPjEwNjwvUmVj
TnVtPjxyZWNvcmQ+PHJlYy1udW1iZXI+MTA2PC9yZWMtbnVtYmVyPjxmb3JlaWduLWtleXM+PGtl
eSBhcHA9IkVOIiBkYi1pZD0iZHQyZGVyNTJiOTU1MjBlYXN6YnB4c3pxc2R3MGF2dHMyZnJ6IiB0
aW1lc3RhbXA9IjAiPjEwNjwva2V5PjwvZm9yZWlnbi1rZXlzPjxyZWYtdHlwZSBuYW1lPSJKb3Vy
bmFsIEFydGljbGUiPjE3PC9yZWYtdHlwZT48Y29udHJpYnV0b3JzPjxhdXRob3JzPjxhdXRob3I+
V2FuZywgSnVlPC9hdXRob3I+PGF1dGhvcj5MdW8sIFNoZW5nPC9hdXRob3I+PGF1dGhvcj5MaSwg
TGlhbmc8L2F1dGhvcj48L2F1dGhvcnM+PC9jb250cmlidXRvcnM+PHRpdGxlcz48dGl0bGU+RHlu
YW1pYyBwcmVkaWN0aW9uIGZvciBtdWx0aXBsZSByZXBlYXRlZCBtZWFzdXJlcyBhbmQgZXZlbnQg
dGltZSBkYXRhOiBBbiBhcHBsaWNhdGlvbiB0byBQYXJraW5zb27igJlzPC90aXRsZT48c2Vjb25k
YXJ5LXRpdGxlPlRoZSBBbm5hbHMgb2YgQXBwbGllZCBTdGF0aXN0aWNzPC9zZWNvbmRhcnktdGl0
bGU+PGFsdC10aXRsZT5Bbm4gQXBwbCBTdGF0PC9hbHQtdGl0bGU+PC90aXRsZXM+PHBhZ2VzPjE3
ODctMTgwOTwvcGFnZXM+PHZvbHVtZT4xMTwvdm9sdW1lPjxudW1iZXI+MzwvbnVtYmVyPjxlZGl0
aW9uPjEwLzA1PC9lZGl0aW9uPjxrZXl3b3Jkcz48a2V5d29yZD5BcmVhIHVuZGVyIHRoZSBST0Mg
Y3VydmU8L2tleXdvcmQ+PGtleXdvcmQ+Y2xpbmljYWwgdHJpYWw8L2tleXdvcmQ+PGtleXdvcmQ+
ZmFpbHVyZSB0aW1lPC9rZXl3b3JkPjxrZXl3b3JkPmxhdGVudCB0cmFpdCBtb2RlbDwva2V5d29y
ZD48L2tleXdvcmRzPjxkYXRlcz48eWVhcj4yMDE3PC95ZWFyPjwvZGF0ZXM+PGlzYm4+MTkzMi02
MTU3JiN4RDsxOTQxLTczMzA8L2lzYm4+PGFjY2Vzc2lvbi1udW0+MjkwODE4NzM8L2FjY2Vzc2lv
bi1udW0+PHVybHM+PHJlbGF0ZWQtdXJscz48dXJsPmh0dHBzOi8vd3d3Lm5jYmkubmxtLm5paC5n
b3YvcHVibWVkLzI5MDgxODczPC91cmw+PHVybD5odHRwczovL3d3dy5uY2JpLm5sbS5uaWguZ292
L3BtYy9hcnRpY2xlcy9QTUM1NjU2Mjk2LzwvdXJsPjwvcmVsYXRlZC11cmxzPjwvdXJscz48ZWxl
Y3Ryb25pYy1yZXNvdXJjZS1udW0+MTAuMTIxNC8xNy1BT0FTMTA1OTwvZWxlY3Ryb25pYy1yZXNv
dXJjZS1udW0+PHJlbW90ZS1kYXRhYmFzZS1uYW1lPlB1Yk1lZDwvcmVtb3RlLWRhdGFiYXNlLW5h
bWU+PGxhbmd1YWdlPmVuZzwvbGFuZ3VhZ2U+PC9yZWNvcmQ+PC9DaXRlPjxDaXRlPjxBdXRob3I+
Uml6b3BvdWxvczwvQXV0aG9yPjxZZWFyPjIwMTE8L1llYXI+PFJlY051bT42ODwvUmVjTnVtPjxy
ZWNvcmQ+PHJlYy1udW1iZXI+Njg8L3JlYy1udW1iZXI+PGZvcmVpZ24ta2V5cz48a2V5IGFwcD0i
RU4iIGRiLWlkPSJkdDJkZXI1MmI5NTUyMGVhc3picHhzenFzZHcwYXZ0czJmcnoiIHRpbWVzdGFt
cD0iMCI+Njg8L2tleT48L2ZvcmVpZ24ta2V5cz48cmVmLXR5cGUgbmFtZT0iSm91cm5hbCBBcnRp
Y2xlIj4xNzwvcmVmLXR5cGU+PGNvbnRyaWJ1dG9ycz48YXV0aG9ycz48YXV0aG9yPkRpbWl0cmlz
IFJpem9wb3Vsb3M8L2F1dGhvcj48YXV0aG9yPlB1bGFrIEdob3NoPC9hdXRob3I+PC9hdXRob3Jz
PjwvY29udHJpYnV0b3JzPjx0aXRsZXM+PHRpdGxlPkEgQmF5ZXNpYW4gc2VtaXBhcmFtZXRyaWMg
bXVsdGl2YXJpYXRlIGpvaW50IG1vZGVsIGZvciBtdWx0aXBsZSBsb25naXR1ZGluYWwgb3V0Y29t
ZXMgYW5kIGEgdGltZeKAkHRv4oCQZXZlbnQ8L3RpdGxlPjxzZWNvbmRhcnktdGl0bGU+U3RhdGlz
dGljcyBpbiBNZWRpY2luZTwvc2Vjb25kYXJ5LXRpdGxlPjwvdGl0bGVzPjxwYWdlcz4xMzY2LTEz
ODA8L3BhZ2VzPjx2b2x1bWU+MzA8L3ZvbHVtZT48ZGF0ZXM+PHllYXI+MjAxMTwveWVhcj48L2Rh
dGVzPjx1cmxzPjwvdXJscz48L3JlY29yZD48L0NpdGU+PENpdGU+PEF1dGhvcj5IZW5uZXNzZXk8
L0F1dGhvcj48WWVhcj4yMDE4PC9ZZWFyPjxSZWNOdW0+MjwvUmVjTnVtPjxyZWNvcmQ+PHJlYy1u
dW1iZXI+MjwvcmVjLW51bWJlcj48Zm9yZWlnbi1rZXlzPjxrZXkgYXBwPSJFTiIgZGItaWQ9ImR0
MmRlcjUyYjk1NTIwZWFzemJweHN6cXNkdzBhdnRzMmZyeiIgdGltZXN0YW1wPSIwIj4yPC9rZXk+
PC9mb3JlaWduLWtleXM+PHJlZi10eXBlIG5hbWU9IkpvdXJuYWwgQXJ0aWNsZSI+MTc8L3JlZi10
eXBlPjxjb250cmlidXRvcnM+PGF1dGhvcnM+PGF1dGhvcj5WaW9sZXRhIEhlbm5lc3NleTwvYXV0
aG9yPjxhdXRob3I+THVpcyBMZW9uIE5vdmVsbzwvYXV0aG9yPjxhdXRob3I+SnVhbiBMaTwvYXV0
aG9yPjxhdXRob3I+TGkgWmh1PC9hdXRob3I+PGF1dGhvcj5YaW4gSHVhbmc8L2F1dGhvcj48YXV0
aG9yPkVyaWMgQ2hpPC9hdXRob3I+PGF1dGhvcj5Kb3NlcGggRy4gSWJyYWhpbTwvYXV0aG9yPjwv
YXV0aG9ycz48L2NvbnRyaWJ1dG9ycz48dGl0bGVzPjx0aXRsZT5BIEJheWVzaWFuIGpvaW50IG1v
ZGVsIGZvciBsb25naXR1ZGluYWwgREFTMjggc2NvcmVzIGFuZCBjb21wZXRpbmcgcmlzayBpbmZv
cm1hdGl2ZSBkcm9wIG91dCBpbiBhIHJoZXVtYXRvaWQgYXJ0aHJpdGlzIGNsaW5pY2FsIHRyaWFs
PC90aXRsZT48L3RpdGxlcz48ZGF0ZXM+PHllYXI+MjAxODwveWVhcj48L2RhdGVzPjx1cmxzPjwv
dXJscz48L3JlY29yZD48L0NpdGU+PC9FbmROb3RlPn==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EC22FA" w:rsidRPr="00077804">
        <w:rPr>
          <w:color w:val="auto"/>
        </w:rPr>
      </w:r>
      <w:r w:rsidR="00EC22FA" w:rsidRPr="00077804">
        <w:rPr>
          <w:color w:val="auto"/>
        </w:rPr>
        <w:fldChar w:fldCharType="separate"/>
      </w:r>
      <w:r w:rsidR="00873353" w:rsidRPr="00077804">
        <w:rPr>
          <w:noProof/>
          <w:color w:val="auto"/>
        </w:rPr>
        <w:t>[13, 45, 49, 57, 90]</w:t>
      </w:r>
      <w:r w:rsidR="00EC22FA" w:rsidRPr="00077804">
        <w:rPr>
          <w:color w:val="auto"/>
        </w:rPr>
        <w:fldChar w:fldCharType="end"/>
      </w:r>
      <w:r w:rsidR="00F20708" w:rsidRPr="00077804">
        <w:rPr>
          <w:color w:val="auto"/>
        </w:rPr>
        <w:t>, see Table 3</w:t>
      </w:r>
      <w:r w:rsidR="004E5F1A" w:rsidRPr="00077804">
        <w:rPr>
          <w:color w:val="auto"/>
        </w:rPr>
        <w:t xml:space="preserve">. </w:t>
      </w:r>
      <w:r w:rsidR="002174CD" w:rsidRPr="00077804">
        <w:rPr>
          <w:color w:val="auto"/>
        </w:rPr>
        <w:t xml:space="preserve">These </w:t>
      </w:r>
      <w:r w:rsidR="00B16E11" w:rsidRPr="00077804">
        <w:rPr>
          <w:color w:val="auto"/>
        </w:rPr>
        <w:t xml:space="preserve">parametrisations </w:t>
      </w:r>
      <w:r w:rsidR="002174CD" w:rsidRPr="00077804">
        <w:rPr>
          <w:color w:val="auto"/>
        </w:rPr>
        <w:t>were compared</w:t>
      </w:r>
      <w:r w:rsidR="004E5F1A" w:rsidRPr="00077804">
        <w:rPr>
          <w:color w:val="auto"/>
        </w:rPr>
        <w:t xml:space="preserve"> using a</w:t>
      </w:r>
      <w:r w:rsidR="00944F53" w:rsidRPr="00077804">
        <w:rPr>
          <w:color w:val="auto"/>
        </w:rPr>
        <w:t>n</w:t>
      </w:r>
      <w:r w:rsidR="004E5F1A" w:rsidRPr="00077804">
        <w:rPr>
          <w:color w:val="auto"/>
        </w:rPr>
        <w:t xml:space="preserve"> </w:t>
      </w:r>
      <w:r w:rsidR="00EF35C0" w:rsidRPr="00077804">
        <w:rPr>
          <w:color w:val="auto"/>
        </w:rPr>
        <w:t>information criterion</w:t>
      </w:r>
      <w:r w:rsidR="004E5F1A" w:rsidRPr="00077804">
        <w:rPr>
          <w:color w:val="auto"/>
        </w:rPr>
        <w:t xml:space="preserve"> such as DIC</w:t>
      </w:r>
      <w:r w:rsidR="00B16E11" w:rsidRPr="00077804">
        <w:rPr>
          <w:color w:val="auto"/>
        </w:rPr>
        <w:t>,</w:t>
      </w:r>
      <w:r w:rsidR="004E5F1A" w:rsidRPr="00077804">
        <w:rPr>
          <w:color w:val="auto"/>
        </w:rPr>
        <w:t xml:space="preserve"> to find the best </w:t>
      </w:r>
      <w:r w:rsidR="00F20708" w:rsidRPr="00077804">
        <w:rPr>
          <w:color w:val="auto"/>
        </w:rPr>
        <w:t xml:space="preserve">association </w:t>
      </w:r>
      <w:r w:rsidR="004E5F1A" w:rsidRPr="00077804">
        <w:rPr>
          <w:color w:val="auto"/>
        </w:rPr>
        <w:t xml:space="preserve">structure </w:t>
      </w:r>
      <w:r w:rsidR="00F20708" w:rsidRPr="00077804">
        <w:rPr>
          <w:color w:val="auto"/>
        </w:rPr>
        <w:t>for</w:t>
      </w:r>
      <w:r w:rsidR="004E5F1A" w:rsidRPr="00077804">
        <w:rPr>
          <w:color w:val="auto"/>
        </w:rPr>
        <w:t xml:space="preserve"> making in</w:t>
      </w:r>
      <w:r w:rsidR="00944F53" w:rsidRPr="00077804">
        <w:rPr>
          <w:color w:val="auto"/>
        </w:rPr>
        <w:t>ference and prediction.</w:t>
      </w:r>
      <w:r w:rsidR="00A868B8" w:rsidRPr="00077804">
        <w:rPr>
          <w:color w:val="auto"/>
        </w:rPr>
        <w:t xml:space="preserve"> </w:t>
      </w:r>
      <w:r w:rsidR="005F3AD3" w:rsidRPr="00077804">
        <w:rPr>
          <w:color w:val="auto"/>
        </w:rPr>
        <w:t xml:space="preserve"> However, </w:t>
      </w:r>
      <w:r w:rsidR="00021E26" w:rsidRPr="00077804">
        <w:rPr>
          <w:color w:val="auto"/>
        </w:rPr>
        <w:fldChar w:fldCharType="begin"/>
      </w:r>
      <w:r w:rsidR="00873353" w:rsidRPr="00077804">
        <w:rPr>
          <w:color w:val="auto"/>
        </w:rPr>
        <w:instrText xml:space="preserve"> ADDIN EN.CITE &lt;EndNote&gt;&lt;Cite AuthorYear="1"&gt;&lt;Author&gt;Andrinopoulou&lt;/Author&gt;&lt;Year&gt;2018&lt;/Year&gt;&lt;RecNum&gt;74&lt;/RecNum&gt;&lt;DisplayText&gt;Andrinopoulou et al. [62]&lt;/DisplayText&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EndNote&gt;</w:instrText>
      </w:r>
      <w:r w:rsidR="00021E26" w:rsidRPr="00077804">
        <w:rPr>
          <w:color w:val="auto"/>
        </w:rPr>
        <w:fldChar w:fldCharType="separate"/>
      </w:r>
      <w:r w:rsidR="00873353" w:rsidRPr="00077804">
        <w:rPr>
          <w:noProof/>
          <w:color w:val="auto"/>
        </w:rPr>
        <w:t>Andrinopoulou et al. [62]</w:t>
      </w:r>
      <w:r w:rsidR="00021E26" w:rsidRPr="00077804">
        <w:rPr>
          <w:color w:val="auto"/>
        </w:rPr>
        <w:fldChar w:fldCharType="end"/>
      </w:r>
      <w:r w:rsidR="00B16E11" w:rsidRPr="00077804">
        <w:rPr>
          <w:color w:val="auto"/>
        </w:rPr>
        <w:t xml:space="preserve"> </w:t>
      </w:r>
      <w:r w:rsidR="005F3AD3" w:rsidRPr="00077804">
        <w:rPr>
          <w:color w:val="auto"/>
        </w:rPr>
        <w:t xml:space="preserve">assumed </w:t>
      </w:r>
      <w:r w:rsidR="00FA258E" w:rsidRPr="00077804">
        <w:rPr>
          <w:color w:val="auto"/>
        </w:rPr>
        <w:t xml:space="preserve">that the effect of the longitudinal </w:t>
      </w:r>
      <w:r w:rsidR="005F3AD3" w:rsidRPr="00077804">
        <w:rPr>
          <w:color w:val="auto"/>
        </w:rPr>
        <w:t xml:space="preserve">outcome </w:t>
      </w:r>
      <w:r w:rsidR="00FA258E" w:rsidRPr="00077804">
        <w:rPr>
          <w:color w:val="auto"/>
        </w:rPr>
        <w:t xml:space="preserve">might have a time-varying </w:t>
      </w:r>
      <w:r w:rsidR="008F20E7" w:rsidRPr="00077804">
        <w:rPr>
          <w:color w:val="auto"/>
        </w:rPr>
        <w:t>effect</w:t>
      </w:r>
      <w:r w:rsidR="005F3AD3" w:rsidRPr="00077804">
        <w:rPr>
          <w:color w:val="auto"/>
        </w:rPr>
        <w:t xml:space="preserve"> on the time</w:t>
      </w:r>
      <w:r w:rsidR="00B16E11" w:rsidRPr="00077804">
        <w:rPr>
          <w:color w:val="auto"/>
        </w:rPr>
        <w:t>-</w:t>
      </w:r>
      <w:r w:rsidR="005F3AD3" w:rsidRPr="00077804">
        <w:rPr>
          <w:color w:val="auto"/>
        </w:rPr>
        <w:t>to</w:t>
      </w:r>
      <w:r w:rsidR="00B16E11" w:rsidRPr="00077804">
        <w:rPr>
          <w:color w:val="auto"/>
        </w:rPr>
        <w:t>-</w:t>
      </w:r>
      <w:r w:rsidR="005F3AD3" w:rsidRPr="00077804">
        <w:rPr>
          <w:color w:val="auto"/>
        </w:rPr>
        <w:t>event outcome</w:t>
      </w:r>
      <w:r w:rsidR="008F20E7" w:rsidRPr="00077804">
        <w:rPr>
          <w:color w:val="auto"/>
        </w:rPr>
        <w:t xml:space="preserve">, </w:t>
      </w:r>
      <w:r w:rsidR="00E02F99" w:rsidRPr="00077804">
        <w:rPr>
          <w:color w:val="auto"/>
        </w:rPr>
        <w:t xml:space="preserve">and </w:t>
      </w:r>
      <w:r w:rsidR="005F3AD3" w:rsidRPr="00077804">
        <w:rPr>
          <w:color w:val="auto"/>
        </w:rPr>
        <w:t>a B</w:t>
      </w:r>
      <w:r w:rsidR="00C07A78" w:rsidRPr="00077804">
        <w:rPr>
          <w:rFonts w:eastAsiaTheme="minorEastAsia"/>
          <w:color w:val="auto"/>
        </w:rPr>
        <w:t xml:space="preserve">-spline </w:t>
      </w:r>
      <w:r w:rsidR="00EC07E7" w:rsidRPr="00077804">
        <w:rPr>
          <w:rFonts w:eastAsiaTheme="minorEastAsia"/>
          <w:color w:val="auto"/>
        </w:rPr>
        <w:t xml:space="preserve">approach </w:t>
      </w:r>
      <w:r w:rsidR="00B16E11" w:rsidRPr="00077804">
        <w:rPr>
          <w:color w:val="auto"/>
        </w:rPr>
        <w:t>was</w:t>
      </w:r>
      <w:r w:rsidR="00EC07E7" w:rsidRPr="00077804">
        <w:rPr>
          <w:color w:val="auto"/>
        </w:rPr>
        <w:t xml:space="preserve"> employed </w:t>
      </w:r>
      <w:r w:rsidR="005F3AD3" w:rsidRPr="00077804">
        <w:rPr>
          <w:color w:val="auto"/>
        </w:rPr>
        <w:t xml:space="preserve">to model the association </w:t>
      </w:r>
      <w:r w:rsidR="005F3AD3" w:rsidRPr="00077804">
        <w:rPr>
          <w:color w:val="auto"/>
          <w:szCs w:val="24"/>
        </w:rPr>
        <w:t>parameter</w:t>
      </w:r>
      <w:r w:rsidR="00E02F99" w:rsidRPr="00077804">
        <w:rPr>
          <w:color w:val="auto"/>
          <w:szCs w:val="24"/>
        </w:rPr>
        <w:t>. T</w:t>
      </w:r>
      <w:r w:rsidR="005F3AD3" w:rsidRPr="00077804">
        <w:rPr>
          <w:color w:val="auto"/>
          <w:szCs w:val="24"/>
        </w:rPr>
        <w:t>he</w:t>
      </w:r>
      <w:r w:rsidR="00E02F99" w:rsidRPr="00077804">
        <w:rPr>
          <w:color w:val="auto"/>
          <w:szCs w:val="24"/>
        </w:rPr>
        <w:t>y have considered</w:t>
      </w:r>
      <w:r w:rsidR="00567144" w:rsidRPr="00077804">
        <w:rPr>
          <w:color w:val="auto"/>
          <w:szCs w:val="24"/>
        </w:rPr>
        <w:t xml:space="preserve"> current value, time-dependent slope</w:t>
      </w:r>
      <w:r w:rsidR="00E84781" w:rsidRPr="00077804">
        <w:rPr>
          <w:color w:val="auto"/>
          <w:szCs w:val="24"/>
        </w:rPr>
        <w:t>,</w:t>
      </w:r>
      <w:r w:rsidR="00567144" w:rsidRPr="00077804">
        <w:rPr>
          <w:color w:val="auto"/>
          <w:szCs w:val="24"/>
        </w:rPr>
        <w:t xml:space="preserve"> and cumulative effect association structures with time-varying coefficient defined </w:t>
      </w:r>
      <w:r w:rsidR="00777625" w:rsidRPr="00077804">
        <w:rPr>
          <w:color w:val="auto"/>
          <w:szCs w:val="24"/>
        </w:rPr>
        <w:t xml:space="preserve">respectively </w:t>
      </w:r>
      <w:r w:rsidR="00567144" w:rsidRPr="00077804">
        <w:rPr>
          <w:color w:val="auto"/>
          <w:szCs w:val="24"/>
        </w:rPr>
        <w:t>as</w:t>
      </w:r>
      <w:r w:rsidR="00E02F99" w:rsidRPr="00077804">
        <w:rPr>
          <w:color w:val="auto"/>
          <w:szCs w:val="24"/>
        </w:rPr>
        <w:t xml:space="preserve"> </w:t>
      </w:r>
      <m:oMath>
        <m:sSub>
          <m:sSubPr>
            <m:ctrlPr>
              <w:rPr>
                <w:rFonts w:ascii="Cambria Math" w:hAnsi="Cambria Math" w:cstheme="minorHAnsi"/>
                <w:color w:val="auto"/>
                <w:szCs w:val="24"/>
              </w:rPr>
            </m:ctrlPr>
          </m:sSubPr>
          <m:e>
            <m:r>
              <w:rPr>
                <w:rFonts w:ascii="Cambria Math" w:hAnsi="Cambria Math" w:cstheme="minorHAnsi"/>
                <w:color w:val="auto"/>
                <w:szCs w:val="24"/>
              </w:rPr>
              <m:t>W</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r>
          <m:rPr>
            <m:sty m:val="p"/>
          </m:rPr>
          <w:rPr>
            <w:rFonts w:ascii="Cambria Math" w:hAnsi="Cambria Math" w:cstheme="minorHAnsi"/>
            <w:color w:val="auto"/>
            <w:szCs w:val="24"/>
          </w:rPr>
          <m:t>=</m:t>
        </m:r>
        <m:r>
          <m:rPr>
            <m:sty m:val="p"/>
          </m:rPr>
          <w:rPr>
            <w:rFonts w:ascii="Cambria Math" w:hAnsi="Cambria Math"/>
            <w:color w:val="auto"/>
            <w:szCs w:val="24"/>
          </w:rPr>
          <m:t>υ</m:t>
        </m:r>
        <m:d>
          <m:dPr>
            <m:ctrlPr>
              <w:rPr>
                <w:rFonts w:ascii="Cambria Math" w:hAnsi="Cambria Math"/>
                <w:color w:val="auto"/>
                <w:szCs w:val="24"/>
              </w:rPr>
            </m:ctrlPr>
          </m:dPr>
          <m:e>
            <m:r>
              <w:rPr>
                <w:rFonts w:ascii="Cambria Math" w:hAnsi="Cambria Math"/>
                <w:color w:val="auto"/>
                <w:szCs w:val="24"/>
              </w:rPr>
              <m:t>t</m:t>
            </m:r>
          </m:e>
        </m:d>
        <m:sSub>
          <m:sSubPr>
            <m:ctrlPr>
              <w:rPr>
                <w:rFonts w:ascii="Cambria Math" w:hAnsi="Cambria Math" w:cstheme="minorHAnsi"/>
                <w:color w:val="auto"/>
                <w:szCs w:val="24"/>
              </w:rPr>
            </m:ctrlPr>
          </m:sSubPr>
          <m:e>
            <m:r>
              <w:rPr>
                <w:rFonts w:ascii="Cambria Math" w:hAnsi="Cambria Math" w:cstheme="minorHAnsi"/>
                <w:color w:val="auto"/>
                <w:szCs w:val="24"/>
              </w:rPr>
              <m:t>m</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oMath>
      <w:r w:rsidR="00EF58B2" w:rsidRPr="00077804">
        <w:rPr>
          <w:rFonts w:eastAsiaTheme="minorEastAsia"/>
          <w:color w:val="auto"/>
          <w:szCs w:val="24"/>
        </w:rPr>
        <w:t xml:space="preserve">, </w:t>
      </w:r>
      <m:oMath>
        <m:sSub>
          <m:sSubPr>
            <m:ctrlPr>
              <w:rPr>
                <w:rFonts w:ascii="Cambria Math" w:hAnsi="Cambria Math" w:cstheme="minorHAnsi"/>
                <w:color w:val="auto"/>
                <w:szCs w:val="24"/>
              </w:rPr>
            </m:ctrlPr>
          </m:sSubPr>
          <m:e>
            <m:r>
              <w:rPr>
                <w:rFonts w:ascii="Cambria Math" w:hAnsi="Cambria Math" w:cstheme="minorHAnsi"/>
                <w:color w:val="auto"/>
                <w:szCs w:val="24"/>
              </w:rPr>
              <m:t>W</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r>
          <m:rPr>
            <m:sty m:val="p"/>
          </m:rPr>
          <w:rPr>
            <w:rFonts w:ascii="Cambria Math" w:hAnsi="Cambria Math" w:cstheme="minorHAnsi"/>
            <w:color w:val="auto"/>
            <w:szCs w:val="24"/>
          </w:rPr>
          <m:t>=</m:t>
        </m:r>
        <m:sSub>
          <m:sSubPr>
            <m:ctrlPr>
              <w:rPr>
                <w:rFonts w:ascii="Cambria Math" w:hAnsi="Cambria Math"/>
                <w:color w:val="auto"/>
                <w:szCs w:val="24"/>
              </w:rPr>
            </m:ctrlPr>
          </m:sSubPr>
          <m:e>
            <m:r>
              <m:rPr>
                <m:sty m:val="p"/>
              </m:rPr>
              <w:rPr>
                <w:rFonts w:ascii="Cambria Math" w:hAnsi="Cambria Math"/>
                <w:color w:val="auto"/>
                <w:szCs w:val="24"/>
              </w:rPr>
              <m:t>υ</m:t>
            </m:r>
          </m:e>
          <m:sub>
            <m:r>
              <w:rPr>
                <w:rFonts w:ascii="Cambria Math" w:hAnsi="Cambria Math"/>
                <w:color w:val="auto"/>
                <w:szCs w:val="24"/>
              </w:rPr>
              <m:t>1</m:t>
            </m:r>
          </m:sub>
        </m:sSub>
        <m:d>
          <m:dPr>
            <m:ctrlPr>
              <w:rPr>
                <w:rFonts w:ascii="Cambria Math" w:hAnsi="Cambria Math"/>
                <w:color w:val="auto"/>
                <w:szCs w:val="24"/>
              </w:rPr>
            </m:ctrlPr>
          </m:dPr>
          <m:e>
            <m:r>
              <w:rPr>
                <w:rFonts w:ascii="Cambria Math" w:hAnsi="Cambria Math"/>
                <w:color w:val="auto"/>
                <w:szCs w:val="24"/>
              </w:rPr>
              <m:t>t</m:t>
            </m:r>
          </m:e>
        </m:d>
        <m:sSub>
          <m:sSubPr>
            <m:ctrlPr>
              <w:rPr>
                <w:rFonts w:ascii="Cambria Math" w:hAnsi="Cambria Math" w:cstheme="minorHAnsi"/>
                <w:color w:val="auto"/>
                <w:szCs w:val="24"/>
              </w:rPr>
            </m:ctrlPr>
          </m:sSubPr>
          <m:e>
            <m:r>
              <w:rPr>
                <w:rFonts w:ascii="Cambria Math" w:hAnsi="Cambria Math" w:cstheme="minorHAnsi"/>
                <w:color w:val="auto"/>
                <w:szCs w:val="24"/>
              </w:rPr>
              <m:t>m</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r>
          <m:rPr>
            <m:sty m:val="p"/>
          </m:rPr>
          <w:rPr>
            <w:rFonts w:ascii="Cambria Math" w:hAnsi="Cambria Math" w:cstheme="minorHAnsi"/>
            <w:color w:val="auto"/>
            <w:szCs w:val="24"/>
          </w:rPr>
          <m:t>+</m:t>
        </m:r>
        <m:sSub>
          <m:sSubPr>
            <m:ctrlPr>
              <w:rPr>
                <w:rFonts w:ascii="Cambria Math" w:hAnsi="Cambria Math"/>
                <w:color w:val="auto"/>
                <w:szCs w:val="24"/>
              </w:rPr>
            </m:ctrlPr>
          </m:sSubPr>
          <m:e>
            <m:r>
              <m:rPr>
                <m:sty m:val="p"/>
              </m:rPr>
              <w:rPr>
                <w:rFonts w:ascii="Cambria Math" w:hAnsi="Cambria Math"/>
                <w:color w:val="auto"/>
                <w:szCs w:val="24"/>
              </w:rPr>
              <m:t>υ</m:t>
            </m:r>
          </m:e>
          <m:sub>
            <m:r>
              <w:rPr>
                <w:rFonts w:ascii="Cambria Math" w:hAnsi="Cambria Math"/>
                <w:color w:val="auto"/>
                <w:szCs w:val="24"/>
              </w:rPr>
              <m:t>2</m:t>
            </m:r>
          </m:sub>
        </m:sSub>
        <m:d>
          <m:dPr>
            <m:ctrlPr>
              <w:rPr>
                <w:rFonts w:ascii="Cambria Math" w:hAnsi="Cambria Math"/>
                <w:color w:val="auto"/>
                <w:szCs w:val="24"/>
              </w:rPr>
            </m:ctrlPr>
          </m:dPr>
          <m:e>
            <m:r>
              <w:rPr>
                <w:rFonts w:ascii="Cambria Math" w:hAnsi="Cambria Math"/>
                <w:color w:val="auto"/>
                <w:szCs w:val="24"/>
              </w:rPr>
              <m:t>t</m:t>
            </m:r>
          </m:e>
        </m:d>
        <m:r>
          <m:rPr>
            <m:sty m:val="p"/>
          </m:rPr>
          <w:rPr>
            <w:rFonts w:ascii="Cambria Math" w:hAnsi="Cambria Math" w:cstheme="minorHAnsi"/>
            <w:color w:val="auto"/>
            <w:szCs w:val="24"/>
          </w:rPr>
          <m:t xml:space="preserve"> </m:t>
        </m:r>
        <m:f>
          <m:fPr>
            <m:ctrlPr>
              <w:rPr>
                <w:rFonts w:ascii="Cambria Math" w:hAnsi="Cambria Math" w:cstheme="minorHAnsi"/>
                <w:color w:val="auto"/>
                <w:szCs w:val="24"/>
              </w:rPr>
            </m:ctrlPr>
          </m:fPr>
          <m:num>
            <m:r>
              <w:rPr>
                <w:rFonts w:ascii="Cambria Math" w:hAnsi="Cambria Math" w:cstheme="minorHAnsi"/>
                <w:color w:val="auto"/>
                <w:szCs w:val="24"/>
              </w:rPr>
              <m:t>d</m:t>
            </m:r>
            <m:r>
              <m:rPr>
                <m:sty m:val="p"/>
              </m:rPr>
              <w:rPr>
                <w:rFonts w:ascii="Cambria Math" w:hAnsi="Cambria Math" w:cstheme="minorHAnsi"/>
                <w:color w:val="auto"/>
                <w:szCs w:val="24"/>
              </w:rPr>
              <m:t xml:space="preserve"> </m:t>
            </m:r>
          </m:num>
          <m:den>
            <m:r>
              <w:rPr>
                <w:rFonts w:ascii="Cambria Math" w:hAnsi="Cambria Math" w:cstheme="minorHAnsi"/>
                <w:color w:val="auto"/>
                <w:szCs w:val="24"/>
              </w:rPr>
              <m:t>dt</m:t>
            </m:r>
          </m:den>
        </m:f>
        <m:sSub>
          <m:sSubPr>
            <m:ctrlPr>
              <w:rPr>
                <w:rFonts w:ascii="Cambria Math" w:hAnsi="Cambria Math" w:cstheme="minorHAnsi"/>
                <w:color w:val="auto"/>
                <w:szCs w:val="24"/>
              </w:rPr>
            </m:ctrlPr>
          </m:sSubPr>
          <m:e>
            <m:r>
              <w:rPr>
                <w:rFonts w:ascii="Cambria Math" w:hAnsi="Cambria Math" w:cstheme="minorHAnsi"/>
                <w:color w:val="auto"/>
                <w:szCs w:val="24"/>
              </w:rPr>
              <m:t>m</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oMath>
      <w:r w:rsidR="00EF58B2" w:rsidRPr="00077804">
        <w:rPr>
          <w:rFonts w:eastAsiaTheme="minorEastAsia"/>
          <w:color w:val="auto"/>
          <w:szCs w:val="24"/>
        </w:rPr>
        <w:t xml:space="preserve">, and </w:t>
      </w:r>
      <m:oMath>
        <m:r>
          <m:rPr>
            <m:sty m:val="p"/>
          </m:rPr>
          <w:rPr>
            <w:rFonts w:ascii="Cambria Math" w:hAnsi="Cambria Math" w:cstheme="minorHAnsi"/>
            <w:color w:val="auto"/>
            <w:szCs w:val="24"/>
          </w:rPr>
          <w:br/>
        </m:r>
        <m:sSub>
          <m:sSubPr>
            <m:ctrlPr>
              <w:rPr>
                <w:rFonts w:ascii="Cambria Math" w:hAnsi="Cambria Math" w:cstheme="minorHAnsi"/>
                <w:color w:val="auto"/>
                <w:szCs w:val="24"/>
              </w:rPr>
            </m:ctrlPr>
          </m:sSubPr>
          <m:e>
            <m:r>
              <w:rPr>
                <w:rFonts w:ascii="Cambria Math" w:hAnsi="Cambria Math" w:cstheme="minorHAnsi"/>
                <w:color w:val="auto"/>
                <w:szCs w:val="24"/>
              </w:rPr>
              <m:t>W</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t</m:t>
            </m:r>
          </m:e>
        </m:d>
        <m:r>
          <m:rPr>
            <m:sty m:val="p"/>
          </m:rPr>
          <w:rPr>
            <w:rFonts w:ascii="Cambria Math" w:hAnsi="Cambria Math" w:cstheme="minorHAnsi"/>
            <w:color w:val="auto"/>
            <w:szCs w:val="24"/>
          </w:rPr>
          <m:t>=</m:t>
        </m:r>
        <m:r>
          <m:rPr>
            <m:sty m:val="p"/>
          </m:rPr>
          <w:rPr>
            <w:rFonts w:ascii="Cambria Math" w:hAnsi="Cambria Math"/>
            <w:color w:val="auto"/>
            <w:szCs w:val="24"/>
          </w:rPr>
          <m:t>υ</m:t>
        </m:r>
        <m:d>
          <m:dPr>
            <m:ctrlPr>
              <w:rPr>
                <w:rFonts w:ascii="Cambria Math" w:hAnsi="Cambria Math"/>
                <w:color w:val="auto"/>
                <w:szCs w:val="24"/>
              </w:rPr>
            </m:ctrlPr>
          </m:dPr>
          <m:e>
            <m:r>
              <w:rPr>
                <w:rFonts w:ascii="Cambria Math" w:hAnsi="Cambria Math"/>
                <w:color w:val="auto"/>
                <w:szCs w:val="24"/>
              </w:rPr>
              <m:t>t</m:t>
            </m:r>
          </m:e>
        </m:d>
        <m:nary>
          <m:naryPr>
            <m:limLoc m:val="subSup"/>
            <m:ctrlPr>
              <w:rPr>
                <w:rFonts w:ascii="Cambria Math" w:hAnsi="Cambria Math" w:cstheme="minorHAnsi"/>
                <w:color w:val="auto"/>
                <w:szCs w:val="24"/>
              </w:rPr>
            </m:ctrlPr>
          </m:naryPr>
          <m:sub>
            <m:r>
              <m:rPr>
                <m:sty m:val="p"/>
              </m:rPr>
              <w:rPr>
                <w:rFonts w:ascii="Cambria Math" w:hAnsi="Cambria Math" w:cstheme="minorHAnsi"/>
                <w:color w:val="auto"/>
                <w:szCs w:val="24"/>
              </w:rPr>
              <m:t>0</m:t>
            </m:r>
          </m:sub>
          <m:sup>
            <m:r>
              <w:rPr>
                <w:rFonts w:ascii="Cambria Math" w:hAnsi="Cambria Math" w:cstheme="minorHAnsi"/>
                <w:color w:val="auto"/>
                <w:szCs w:val="24"/>
              </w:rPr>
              <m:t>t</m:t>
            </m:r>
          </m:sup>
          <m:e>
            <m:sSub>
              <m:sSubPr>
                <m:ctrlPr>
                  <w:rPr>
                    <w:rFonts w:ascii="Cambria Math" w:hAnsi="Cambria Math" w:cstheme="minorHAnsi"/>
                    <w:color w:val="auto"/>
                    <w:szCs w:val="24"/>
                  </w:rPr>
                </m:ctrlPr>
              </m:sSubPr>
              <m:e>
                <m:r>
                  <w:rPr>
                    <w:rFonts w:ascii="Cambria Math" w:hAnsi="Cambria Math" w:cstheme="minorHAnsi"/>
                    <w:color w:val="auto"/>
                    <w:szCs w:val="24"/>
                  </w:rPr>
                  <m:t>m</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s</m:t>
                </m:r>
              </m:e>
            </m:d>
            <m:r>
              <w:rPr>
                <w:rFonts w:ascii="Cambria Math" w:hAnsi="Cambria Math" w:cstheme="minorHAnsi"/>
                <w:color w:val="auto"/>
                <w:szCs w:val="24"/>
              </w:rPr>
              <m:t>ds</m:t>
            </m:r>
          </m:e>
        </m:nary>
      </m:oMath>
      <w:r w:rsidR="00EF58B2" w:rsidRPr="00077804">
        <w:rPr>
          <w:rFonts w:eastAsiaTheme="minorEastAsia"/>
          <w:color w:val="auto"/>
          <w:sz w:val="20"/>
          <w:szCs w:val="18"/>
        </w:rPr>
        <w:t xml:space="preserve"> </w:t>
      </w:r>
      <w:r w:rsidR="005F3AD3" w:rsidRPr="00077804">
        <w:rPr>
          <w:color w:val="auto"/>
        </w:rPr>
        <w:t>where</w:t>
      </w:r>
      <m:oMath>
        <m:r>
          <w:rPr>
            <w:rFonts w:ascii="Cambria Math" w:hAnsi="Cambria Math"/>
            <w:color w:val="auto"/>
          </w:rPr>
          <m:t xml:space="preserve"> </m:t>
        </m:r>
        <m:sSub>
          <m:sSubPr>
            <m:ctrlPr>
              <w:rPr>
                <w:rFonts w:ascii="Cambria Math" w:hAnsi="Cambria Math" w:cstheme="minorHAnsi"/>
                <w:color w:val="auto"/>
                <w:szCs w:val="24"/>
              </w:rPr>
            </m:ctrlPr>
          </m:sSubPr>
          <m:e>
            <m:r>
              <w:rPr>
                <w:rFonts w:ascii="Cambria Math" w:hAnsi="Cambria Math" w:cstheme="minorHAnsi"/>
                <w:color w:val="auto"/>
                <w:szCs w:val="24"/>
              </w:rPr>
              <m:t>m</m:t>
            </m:r>
          </m:e>
          <m:sub>
            <m:r>
              <w:rPr>
                <w:rFonts w:ascii="Cambria Math" w:hAnsi="Cambria Math" w:cstheme="minorHAnsi"/>
                <w:color w:val="auto"/>
                <w:szCs w:val="24"/>
              </w:rPr>
              <m:t>i</m:t>
            </m:r>
          </m:sub>
        </m:sSub>
        <m:d>
          <m:dPr>
            <m:ctrlPr>
              <w:rPr>
                <w:rFonts w:ascii="Cambria Math" w:hAnsi="Cambria Math" w:cstheme="minorHAnsi"/>
                <w:color w:val="auto"/>
                <w:szCs w:val="24"/>
              </w:rPr>
            </m:ctrlPr>
          </m:dPr>
          <m:e>
            <m:r>
              <w:rPr>
                <w:rFonts w:ascii="Cambria Math" w:hAnsi="Cambria Math" w:cstheme="minorHAnsi"/>
                <w:color w:val="auto"/>
                <w:szCs w:val="24"/>
              </w:rPr>
              <m:t>.</m:t>
            </m:r>
          </m:e>
        </m:d>
      </m:oMath>
      <w:r w:rsidR="00701F9C" w:rsidRPr="00077804">
        <w:rPr>
          <w:rFonts w:eastAsiaTheme="minorEastAsia"/>
          <w:color w:val="auto"/>
          <w:szCs w:val="24"/>
        </w:rPr>
        <w:t xml:space="preserve"> </w:t>
      </w:r>
      <w:r w:rsidR="00701F9C" w:rsidRPr="00077804">
        <w:rPr>
          <w:rFonts w:cstheme="minorHAnsi"/>
          <w:color w:val="auto"/>
        </w:rPr>
        <w:t>denotes the true underlying value of the longitudinal outcome</w:t>
      </w:r>
      <w:r w:rsidR="00701F9C" w:rsidRPr="00077804">
        <w:rPr>
          <w:rFonts w:eastAsiaTheme="minorEastAsia"/>
          <w:color w:val="auto"/>
          <w:szCs w:val="24"/>
        </w:rPr>
        <w:t>,</w:t>
      </w:r>
      <m:oMath>
        <m:r>
          <w:rPr>
            <w:rFonts w:ascii="Cambria Math" w:hAnsi="Cambria Math"/>
            <w:color w:val="auto"/>
          </w:rPr>
          <m:t xml:space="preserve"> </m:t>
        </m:r>
        <m:r>
          <m:rPr>
            <m:sty m:val="p"/>
          </m:rPr>
          <w:rPr>
            <w:rFonts w:ascii="Cambria Math" w:hAnsi="Cambria Math"/>
            <w:color w:val="auto"/>
          </w:rPr>
          <m:t>υ</m:t>
        </m:r>
        <m:d>
          <m:dPr>
            <m:ctrlPr>
              <w:rPr>
                <w:rFonts w:ascii="Cambria Math" w:hAnsi="Cambria Math"/>
                <w:color w:val="auto"/>
              </w:rPr>
            </m:ctrlPr>
          </m:dPr>
          <m:e>
            <m:r>
              <w:rPr>
                <w:rFonts w:ascii="Cambria Math" w:hAnsi="Cambria Math"/>
                <w:color w:val="auto"/>
              </w:rPr>
              <m:t>t</m:t>
            </m:r>
          </m:e>
        </m:d>
        <m:r>
          <m:rPr>
            <m:sty m:val="p"/>
          </m:rPr>
          <w:rPr>
            <w:rFonts w:ascii="Cambria Math" w:hAnsi="Cambria Math"/>
            <w:color w:val="auto"/>
          </w:rPr>
          <m:t>=</m:t>
        </m:r>
        <m:nary>
          <m:naryPr>
            <m:chr m:val="∑"/>
            <m:limLoc m:val="undOvr"/>
            <m:ctrlPr>
              <w:rPr>
                <w:rFonts w:ascii="Cambria Math" w:hAnsi="Cambria Math"/>
                <w:color w:val="auto"/>
              </w:rPr>
            </m:ctrlPr>
          </m:naryPr>
          <m:sub>
            <m:r>
              <w:rPr>
                <w:rFonts w:ascii="Cambria Math" w:hAnsi="Cambria Math"/>
                <w:color w:val="auto"/>
              </w:rPr>
              <m:t>l=1</m:t>
            </m:r>
          </m:sub>
          <m:sup>
            <m:r>
              <w:rPr>
                <w:rFonts w:ascii="Cambria Math" w:hAnsi="Cambria Math"/>
                <w:color w:val="auto"/>
              </w:rPr>
              <m:t>L</m:t>
            </m:r>
          </m:sup>
          <m:e>
            <m:sSub>
              <m:sSubPr>
                <m:ctrlPr>
                  <w:rPr>
                    <w:rFonts w:ascii="Cambria Math" w:hAnsi="Cambria Math"/>
                    <w:i/>
                    <w:color w:val="auto"/>
                  </w:rPr>
                </m:ctrlPr>
              </m:sSubPr>
              <m:e>
                <m:r>
                  <w:rPr>
                    <w:rFonts w:ascii="Cambria Math" w:hAnsi="Cambria Math"/>
                    <w:color w:val="auto"/>
                  </w:rPr>
                  <m:t>α</m:t>
                </m:r>
              </m:e>
              <m:sub>
                <m:r>
                  <w:rPr>
                    <w:rFonts w:ascii="Cambria Math" w:hAnsi="Cambria Math"/>
                    <w:color w:val="auto"/>
                  </w:rPr>
                  <m:t>l</m:t>
                </m:r>
              </m:sub>
            </m:sSub>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l</m:t>
                </m:r>
              </m:sub>
            </m:sSub>
            <m:r>
              <w:rPr>
                <w:rFonts w:ascii="Cambria Math" w:hAnsi="Cambria Math"/>
                <w:color w:val="auto"/>
              </w:rPr>
              <m:t>(t)</m:t>
            </m:r>
          </m:e>
        </m:nary>
        <m:r>
          <w:rPr>
            <w:rFonts w:ascii="Cambria Math" w:hAnsi="Cambria Math"/>
            <w:color w:val="auto"/>
          </w:rPr>
          <m:t xml:space="preserve"> </m:t>
        </m:r>
      </m:oMath>
      <w:r w:rsidR="00701F9C" w:rsidRPr="00077804">
        <w:rPr>
          <w:color w:val="auto"/>
        </w:rPr>
        <w:t xml:space="preserve">, </w:t>
      </w:r>
      <m:oMath>
        <m:sSub>
          <m:sSubPr>
            <m:ctrlPr>
              <w:rPr>
                <w:rFonts w:ascii="Cambria Math" w:hAnsi="Cambria Math"/>
                <w:i/>
                <w:color w:val="auto"/>
              </w:rPr>
            </m:ctrlPr>
          </m:sSubPr>
          <m:e>
            <m:r>
              <w:rPr>
                <w:rFonts w:ascii="Cambria Math" w:hAnsi="Cambria Math"/>
                <w:color w:val="auto"/>
              </w:rPr>
              <m:t>α</m:t>
            </m:r>
          </m:e>
          <m:sub>
            <m:r>
              <w:rPr>
                <w:rFonts w:ascii="Cambria Math" w:hAnsi="Cambria Math"/>
                <w:color w:val="auto"/>
              </w:rPr>
              <m:t>l</m:t>
            </m:r>
          </m:sub>
        </m:sSub>
      </m:oMath>
      <w:r w:rsidR="005F3AD3" w:rsidRPr="00077804">
        <w:rPr>
          <w:rFonts w:eastAsiaTheme="minorEastAsia"/>
          <w:color w:val="auto"/>
        </w:rPr>
        <w:t xml:space="preserve"> is a set of parameters that capture the strength of the </w:t>
      </w:r>
      <w:r w:rsidR="0030234B" w:rsidRPr="00077804">
        <w:rPr>
          <w:rFonts w:eastAsiaTheme="minorEastAsia"/>
          <w:color w:val="auto"/>
        </w:rPr>
        <w:t>association</w:t>
      </w:r>
      <w:r w:rsidR="005F3AD3" w:rsidRPr="00077804">
        <w:rPr>
          <w:rFonts w:eastAsiaTheme="minorEastAsia"/>
          <w:color w:val="auto"/>
        </w:rPr>
        <w:t xml:space="preserve"> between the two outcomes</w:t>
      </w:r>
      <w:r w:rsidR="00B16E11" w:rsidRPr="00077804">
        <w:rPr>
          <w:rFonts w:eastAsiaTheme="minorEastAsia"/>
          <w:color w:val="auto"/>
        </w:rPr>
        <w:t>,</w:t>
      </w:r>
      <w:r w:rsidR="005F3AD3" w:rsidRPr="00077804">
        <w:rPr>
          <w:rFonts w:eastAsiaTheme="minorEastAsia"/>
          <w:color w:val="auto"/>
        </w:rPr>
        <w:t xml:space="preserve"> and </w:t>
      </w:r>
      <m:oMath>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l</m:t>
            </m:r>
          </m:sub>
        </m:sSub>
        <m:r>
          <w:rPr>
            <w:rFonts w:ascii="Cambria Math" w:hAnsi="Cambria Math"/>
            <w:color w:val="auto"/>
          </w:rPr>
          <m:t>(t)</m:t>
        </m:r>
      </m:oMath>
      <w:r w:rsidR="005F3AD3" w:rsidRPr="00077804">
        <w:rPr>
          <w:rFonts w:eastAsiaTheme="minorEastAsia"/>
          <w:color w:val="auto"/>
        </w:rPr>
        <w:t xml:space="preserve"> represent</w:t>
      </w:r>
      <w:r w:rsidR="00DA7DA9" w:rsidRPr="00077804">
        <w:rPr>
          <w:rFonts w:eastAsiaTheme="minorEastAsia"/>
          <w:color w:val="auto"/>
        </w:rPr>
        <w:t>s</w:t>
      </w:r>
      <w:r w:rsidR="005F3AD3" w:rsidRPr="00077804">
        <w:rPr>
          <w:rFonts w:eastAsiaTheme="minorEastAsia"/>
          <w:color w:val="auto"/>
        </w:rPr>
        <w:t xml:space="preserve"> the </w:t>
      </w:r>
      <m:oMath>
        <m:r>
          <w:rPr>
            <w:rFonts w:ascii="Cambria Math" w:eastAsiaTheme="minorEastAsia" w:hAnsi="Cambria Math"/>
            <w:color w:val="auto"/>
          </w:rPr>
          <m:t>l</m:t>
        </m:r>
      </m:oMath>
      <w:r w:rsidR="005F3AD3" w:rsidRPr="00077804">
        <w:rPr>
          <w:rFonts w:eastAsiaTheme="minorEastAsia"/>
          <w:color w:val="auto"/>
        </w:rPr>
        <w:t>-th basis function of a B-spline.</w:t>
      </w:r>
      <w:r w:rsidR="005F3AD3" w:rsidRPr="00077804">
        <w:rPr>
          <w:color w:val="auto"/>
        </w:rPr>
        <w:t xml:space="preserve"> </w:t>
      </w:r>
    </w:p>
    <w:p w14:paraId="13FBC81C" w14:textId="07D96BE6" w:rsidR="00EC5BFD" w:rsidRPr="00077804" w:rsidRDefault="00EC5BFD" w:rsidP="00EC5BFD">
      <w:pPr>
        <w:pStyle w:val="Caption"/>
        <w:rPr>
          <w:color w:val="auto"/>
        </w:rPr>
      </w:pPr>
      <w:r w:rsidRPr="00077804">
        <w:rPr>
          <w:color w:val="auto"/>
        </w:rPr>
        <w:t xml:space="preserve">Table </w:t>
      </w:r>
      <w:r w:rsidR="00B27170" w:rsidRPr="00077804">
        <w:rPr>
          <w:color w:val="auto"/>
        </w:rPr>
        <w:fldChar w:fldCharType="begin"/>
      </w:r>
      <w:r w:rsidR="00B27170" w:rsidRPr="00077804">
        <w:rPr>
          <w:color w:val="auto"/>
        </w:rPr>
        <w:instrText xml:space="preserve"> SEQ Table \* ARABIC </w:instrText>
      </w:r>
      <w:r w:rsidR="00B27170" w:rsidRPr="00077804">
        <w:rPr>
          <w:color w:val="auto"/>
        </w:rPr>
        <w:fldChar w:fldCharType="separate"/>
      </w:r>
      <w:r w:rsidR="004C717B" w:rsidRPr="00077804">
        <w:rPr>
          <w:noProof/>
          <w:color w:val="auto"/>
        </w:rPr>
        <w:t>3</w:t>
      </w:r>
      <w:r w:rsidR="00B27170" w:rsidRPr="00077804">
        <w:rPr>
          <w:noProof/>
          <w:color w:val="auto"/>
        </w:rPr>
        <w:fldChar w:fldCharType="end"/>
      </w:r>
      <w:r w:rsidRPr="00077804">
        <w:rPr>
          <w:color w:val="auto"/>
        </w:rPr>
        <w:t xml:space="preserve">. Association structures for joint model </w:t>
      </w:r>
    </w:p>
    <w:p w14:paraId="10536BA5" w14:textId="77777777" w:rsidR="00EB2AA0" w:rsidRPr="00077804" w:rsidRDefault="00EB2AA0" w:rsidP="00375673">
      <w:pPr>
        <w:pStyle w:val="Heading1"/>
        <w:spacing w:line="480" w:lineRule="auto"/>
        <w:rPr>
          <w:color w:val="auto"/>
        </w:rPr>
      </w:pPr>
      <w:r w:rsidRPr="00077804">
        <w:rPr>
          <w:color w:val="auto"/>
        </w:rPr>
        <w:t>Alternative approach</w:t>
      </w:r>
      <w:r w:rsidR="00EA7166" w:rsidRPr="00077804">
        <w:rPr>
          <w:color w:val="auto"/>
        </w:rPr>
        <w:t>es</w:t>
      </w:r>
      <w:r w:rsidRPr="00077804">
        <w:rPr>
          <w:color w:val="auto"/>
        </w:rPr>
        <w:t xml:space="preserve"> to joint model </w:t>
      </w:r>
    </w:p>
    <w:p w14:paraId="6B5543A6" w14:textId="77777777" w:rsidR="00A46880" w:rsidRPr="00077804" w:rsidRDefault="00EA7166" w:rsidP="00375673">
      <w:pPr>
        <w:spacing w:line="480" w:lineRule="auto"/>
        <w:jc w:val="both"/>
        <w:rPr>
          <w:color w:val="auto"/>
        </w:rPr>
      </w:pPr>
      <w:r w:rsidRPr="00077804">
        <w:rPr>
          <w:color w:val="auto"/>
        </w:rPr>
        <w:t xml:space="preserve">Several </w:t>
      </w:r>
      <w:r w:rsidR="00A46880" w:rsidRPr="00077804">
        <w:rPr>
          <w:color w:val="auto"/>
        </w:rPr>
        <w:t xml:space="preserve">alternative approaches to shared parameter joint models </w:t>
      </w:r>
      <w:r w:rsidR="00A463C6" w:rsidRPr="00077804">
        <w:rPr>
          <w:color w:val="auto"/>
        </w:rPr>
        <w:t>are identified in the review</w:t>
      </w:r>
      <w:r w:rsidRPr="00077804">
        <w:rPr>
          <w:color w:val="auto"/>
        </w:rPr>
        <w:t>.</w:t>
      </w:r>
      <w:r w:rsidR="00A46880" w:rsidRPr="00077804">
        <w:rPr>
          <w:color w:val="auto"/>
        </w:rPr>
        <w:t xml:space="preserve"> </w:t>
      </w:r>
    </w:p>
    <w:p w14:paraId="411125AD" w14:textId="77777777" w:rsidR="00A46880" w:rsidRPr="00077804" w:rsidRDefault="00A46880" w:rsidP="000A493B">
      <w:pPr>
        <w:pStyle w:val="NoSpacing"/>
      </w:pPr>
      <w:r w:rsidRPr="00077804">
        <w:t xml:space="preserve">Latent class joint model </w:t>
      </w:r>
    </w:p>
    <w:p w14:paraId="49DF26C1" w14:textId="2EE20929" w:rsidR="00522C4B" w:rsidRPr="00077804" w:rsidRDefault="00A46880" w:rsidP="00341FDF">
      <w:pPr>
        <w:spacing w:line="480" w:lineRule="auto"/>
        <w:jc w:val="both"/>
        <w:rPr>
          <w:color w:val="auto"/>
        </w:rPr>
      </w:pPr>
      <w:r w:rsidRPr="00077804">
        <w:rPr>
          <w:color w:val="auto"/>
        </w:rPr>
        <w:t xml:space="preserve">Joint latent class models </w:t>
      </w:r>
      <w:r w:rsidR="008A570B" w:rsidRPr="00077804">
        <w:rPr>
          <w:color w:val="auto"/>
        </w:rPr>
        <w:t>assume that</w:t>
      </w:r>
      <w:r w:rsidR="00605E56" w:rsidRPr="00077804">
        <w:rPr>
          <w:color w:val="auto"/>
        </w:rPr>
        <w:t xml:space="preserve"> the population </w:t>
      </w:r>
      <w:r w:rsidR="002C1A7F" w:rsidRPr="00077804">
        <w:rPr>
          <w:color w:val="auto"/>
        </w:rPr>
        <w:t xml:space="preserve">in the study </w:t>
      </w:r>
      <w:r w:rsidR="00605E56" w:rsidRPr="00077804">
        <w:rPr>
          <w:color w:val="auto"/>
        </w:rPr>
        <w:t xml:space="preserve">is heterogeneous </w:t>
      </w:r>
      <w:r w:rsidR="00E84781" w:rsidRPr="00077804">
        <w:rPr>
          <w:color w:val="auto"/>
        </w:rPr>
        <w:t>and</w:t>
      </w:r>
      <w:r w:rsidR="00605E56" w:rsidRPr="00077804">
        <w:rPr>
          <w:color w:val="auto"/>
        </w:rPr>
        <w:t xml:space="preserve"> is </w:t>
      </w:r>
      <w:r w:rsidR="00BE1F1D" w:rsidRPr="00077804">
        <w:rPr>
          <w:color w:val="auto"/>
        </w:rPr>
        <w:t>constructed</w:t>
      </w:r>
      <w:r w:rsidR="00605E56" w:rsidRPr="00077804">
        <w:rPr>
          <w:color w:val="auto"/>
        </w:rPr>
        <w:t xml:space="preserve"> of a number of latent subgroups </w:t>
      </w:r>
      <w:r w:rsidR="00BE1F1D" w:rsidRPr="00077804">
        <w:rPr>
          <w:color w:val="auto"/>
        </w:rPr>
        <w:t xml:space="preserve">that </w:t>
      </w:r>
      <w:r w:rsidR="0013728D" w:rsidRPr="00077804">
        <w:rPr>
          <w:color w:val="auto"/>
        </w:rPr>
        <w:t>are</w:t>
      </w:r>
      <w:r w:rsidR="00BE1F1D" w:rsidRPr="00077804">
        <w:rPr>
          <w:color w:val="auto"/>
        </w:rPr>
        <w:t xml:space="preserve"> </w:t>
      </w:r>
      <w:r w:rsidR="0013728D" w:rsidRPr="00077804">
        <w:rPr>
          <w:color w:val="auto"/>
        </w:rPr>
        <w:t>homogeneous</w:t>
      </w:r>
      <w:r w:rsidR="00B16E11" w:rsidRPr="00077804">
        <w:rPr>
          <w:color w:val="auto"/>
        </w:rPr>
        <w:t xml:space="preserve"> </w:t>
      </w:r>
      <w:r w:rsidR="0015392B" w:rsidRPr="00077804">
        <w:rPr>
          <w:color w:val="auto"/>
        </w:rPr>
        <w:fldChar w:fldCharType="begin">
          <w:fldData xml:space="preserve">PEVuZE5vdGU+PENpdGU+PEF1dGhvcj5Qcm91c3QtTGltYTwvQXV0aG9yPjxZZWFyPjIwMTQ8L1ll
YXI+PFJlY051bT4xMTg8L1JlY051bT48RGlzcGxheVRleHQ+Wzk0XTwvRGlzcGxheVRleHQ+PHJl
Y29yZD48cmVjLW51bWJlcj4xMTg8L3JlYy1udW1iZXI+PGZvcmVpZ24ta2V5cz48a2V5IGFwcD0i
RU4iIGRiLWlkPSJkdDJkZXI1MmI5NTUyMGVhc3picHhzenFzZHcwYXZ0czJmcnoiIHRpbWVzdGFt
cD0iMCI+MTE4PC9rZXk+PC9mb3JlaWduLWtleXM+PHJlZi10eXBlIG5hbWU9IkpvdXJuYWwgQXJ0
aWNsZSI+MTc8L3JlZi10eXBlPjxjb250cmlidXRvcnM+PGF1dGhvcnM+PGF1dGhvcj5Qcm91c3Qt
TGltYSwgQ8OpY2lsZTwvYXV0aG9yPjxhdXRob3I+U8OpbmUsIE1iw6lyeTwvYXV0aG9yPjxhdXRo
b3I+VGF5bG9yLCBKZXJlbXkgTS4gRy48L2F1dGhvcj48YXV0aG9yPkphY3FtaW4tR2FkZGEsIEjD
qWzDqG5lPC9hdXRob3I+PC9hdXRob3JzPjwvY29udHJpYnV0b3JzPjx0aXRsZXM+PHRpdGxlPkpv
aW50IGxhdGVudCBjbGFzcyBtb2RlbHMgZm9yIGxvbmdpdHVkaW5hbCBhbmQgdGltZS10by1ldmVu
dCBkYXRhOiBhIHJldmlldzwvdGl0bGU+PHNlY29uZGFyeS10aXRsZT5TdGF0aXN0aWNhbCBNZXRo
b2RzIGluIE1lZGljYWwgUmVzZWFyY2g8L3NlY29uZGFyeS10aXRsZT48YWx0LXRpdGxlPlN0YXQg
TWV0aG9kcyBNZWQgUmVzPC9hbHQtdGl0bGU+PC90aXRsZXM+PHBlcmlvZGljYWw+PGZ1bGwtdGl0
bGU+U3RhdGlzdGljYWwgbWV0aG9kcyBpbiBtZWRpY2FsIHJlc2VhcmNoPC9mdWxsLXRpdGxlPjxh
YmJyLTE+U3RhdCBNZXRob2RzIE1lZCBSZXM8L2FiYnItMT48L3BlcmlvZGljYWw+PGFsdC1wZXJp
b2RpY2FsPjxmdWxsLXRpdGxlPlN0YXRpc3RpY2FsIG1ldGhvZHMgaW4gbWVkaWNhbCByZXNlYXJj
aDwvZnVsbC10aXRsZT48YWJici0xPlN0YXQgTWV0aG9kcyBNZWQgUmVzPC9hYmJyLTE+PC9hbHQt
cGVyaW9kaWNhbD48cGFnZXM+NzQtOTA8L3BhZ2VzPjx2b2x1bWU+MjM8L3ZvbHVtZT48bnVtYmVy
PjE8L251bWJlcj48ZWRpdGlvbj4wNC8xOTwvZWRpdGlvbj48a2V5d29yZHM+PGtleXdvcmQ+QnJp
ZXIgc2NvcmU8L2tleXdvcmQ+PGtleXdvcmQ+am9pbnQgbW9kZWw8L2tleXdvcmQ+PGtleXdvcmQ+
bG9uZ2l0dWRpbmFsIGRhdGE8L2tleXdvcmQ+PGtleXdvcmQ+bWl4dHVyZSBtb2RlbDwva2V5d29y
ZD48a2V5d29yZD5wcmVkaWN0aXZlIGFjY3VyYWN5PC9rZXl3b3JkPjxrZXl3b3JkPnByb2dub3Np
czwva2V5d29yZD48a2V5d29yZD5wcm9zdGF0ZSBjYW5jZXI8L2tleXdvcmQ+PGtleXdvcmQ+Qmlv
bWFya2VycywgVHVtb3IvYmxvb2Q8L2tleXdvcmQ+PGtleXdvcmQ+Q29ob3J0IFN0dWRpZXM8L2tl
eXdvcmQ+PGtleXdvcmQ+SHVtYW5zPC9rZXl3b3JkPjxrZXl3b3JkPkxpa2VsaWhvb2QgRnVuY3Rp
b25zPC9rZXl3b3JkPjxrZXl3b3JkPkxvbmdpdHVkaW5hbCBTdHVkaWVzPC9rZXl3b3JkPjxrZXl3
b3JkPk1hbGU8L2tleXdvcmQ+PGtleXdvcmQ+Kk1vZGVscywgU3RhdGlzdGljYWw8L2tleXdvcmQ+
PGtleXdvcmQ+UHJlZGljdGl2ZSBWYWx1ZSBvZiBUZXN0czwva2V5d29yZD48a2V5d29yZD5Qcm9i
YWJpbGl0eTwva2V5d29yZD48a2V5d29yZD5Qcm9zdGF0ZS1TcGVjaWZpYyBBbnRpZ2VuL2Jsb29k
PC9rZXl3b3JkPjxrZXl3b3JkPlByb3N0YXRpYyBOZW9wbGFzbXMvcGF0aG9sb2d5PC9rZXl3b3Jk
PjxrZXl3b3JkPlJlY3VycmVuY2U8L2tleXdvcmQ+PC9rZXl3b3Jkcz48ZGF0ZXM+PHllYXI+MjAx
NDwveWVhcj48L2RhdGVzPjxpc2JuPjE0NzctMDMzNCYjeEQ7MDk2Mi0yODAyPC9pc2JuPjxhY2Nl
c3Npb24tbnVtPjIyNTE3MjcwPC9hY2Nlc3Npb24tbnVtPjx1cmxzPjxyZWxhdGVkLXVybHM+PHVy
bD5odHRwczovL3d3dy5uY2JpLm5sbS5uaWguZ292L3B1Ym1lZC8yMjUxNzI3MDwvdXJsPjx1cmw+
aHR0cHM6Ly93d3cubmNiaS5ubG0ubmloLmdvdi9wbWMvYXJ0aWNsZXMvUE1DNTg2MzA4My88L3Vy
bD48L3JlbGF0ZWQtdXJscz48L3VybHM+PGVsZWN0cm9uaWMtcmVzb3VyY2UtbnVtPjEwLjExNzcv
MDk2MjI4MDIxMjQ0NTgzOTwvZWxlY3Ryb25pYy1yZXNvdXJjZS1udW0+PHJlbW90ZS1kYXRhYmFz
ZS1uYW1lPlB1Yk1lZDwvcmVtb3RlLWRhdGFiYXNlLW5hbWU+PGxhbmd1YWdlPmVuZzwvbGFuZ3Vh
Z2U+PC9yZWNvcmQ+PC9DaXRlPjwvRW5kTm90ZT4A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Qcm91c3QtTGltYTwvQXV0aG9yPjxZZWFyPjIwMTQ8L1ll
YXI+PFJlY051bT4xMTg8L1JlY051bT48RGlzcGxheVRleHQ+Wzk0XTwvRGlzcGxheVRleHQ+PHJl
Y29yZD48cmVjLW51bWJlcj4xMTg8L3JlYy1udW1iZXI+PGZvcmVpZ24ta2V5cz48a2V5IGFwcD0i
RU4iIGRiLWlkPSJkdDJkZXI1MmI5NTUyMGVhc3picHhzenFzZHcwYXZ0czJmcnoiIHRpbWVzdGFt
cD0iMCI+MTE4PC9rZXk+PC9mb3JlaWduLWtleXM+PHJlZi10eXBlIG5hbWU9IkpvdXJuYWwgQXJ0
aWNsZSI+MTc8L3JlZi10eXBlPjxjb250cmlidXRvcnM+PGF1dGhvcnM+PGF1dGhvcj5Qcm91c3Qt
TGltYSwgQ8OpY2lsZTwvYXV0aG9yPjxhdXRob3I+U8OpbmUsIE1iw6lyeTwvYXV0aG9yPjxhdXRo
b3I+VGF5bG9yLCBKZXJlbXkgTS4gRy48L2F1dGhvcj48YXV0aG9yPkphY3FtaW4tR2FkZGEsIEjD
qWzDqG5lPC9hdXRob3I+PC9hdXRob3JzPjwvY29udHJpYnV0b3JzPjx0aXRsZXM+PHRpdGxlPkpv
aW50IGxhdGVudCBjbGFzcyBtb2RlbHMgZm9yIGxvbmdpdHVkaW5hbCBhbmQgdGltZS10by1ldmVu
dCBkYXRhOiBhIHJldmlldzwvdGl0bGU+PHNlY29uZGFyeS10aXRsZT5TdGF0aXN0aWNhbCBNZXRo
b2RzIGluIE1lZGljYWwgUmVzZWFyY2g8L3NlY29uZGFyeS10aXRsZT48YWx0LXRpdGxlPlN0YXQg
TWV0aG9kcyBNZWQgUmVzPC9hbHQtdGl0bGU+PC90aXRsZXM+PHBlcmlvZGljYWw+PGZ1bGwtdGl0
bGU+U3RhdGlzdGljYWwgbWV0aG9kcyBpbiBtZWRpY2FsIHJlc2VhcmNoPC9mdWxsLXRpdGxlPjxh
YmJyLTE+U3RhdCBNZXRob2RzIE1lZCBSZXM8L2FiYnItMT48L3BlcmlvZGljYWw+PGFsdC1wZXJp
b2RpY2FsPjxmdWxsLXRpdGxlPlN0YXRpc3RpY2FsIG1ldGhvZHMgaW4gbWVkaWNhbCByZXNlYXJj
aDwvZnVsbC10aXRsZT48YWJici0xPlN0YXQgTWV0aG9kcyBNZWQgUmVzPC9hYmJyLTE+PC9hbHQt
cGVyaW9kaWNhbD48cGFnZXM+NzQtOTA8L3BhZ2VzPjx2b2x1bWU+MjM8L3ZvbHVtZT48bnVtYmVy
PjE8L251bWJlcj48ZWRpdGlvbj4wNC8xOTwvZWRpdGlvbj48a2V5d29yZHM+PGtleXdvcmQ+QnJp
ZXIgc2NvcmU8L2tleXdvcmQ+PGtleXdvcmQ+am9pbnQgbW9kZWw8L2tleXdvcmQ+PGtleXdvcmQ+
bG9uZ2l0dWRpbmFsIGRhdGE8L2tleXdvcmQ+PGtleXdvcmQ+bWl4dHVyZSBtb2RlbDwva2V5d29y
ZD48a2V5d29yZD5wcmVkaWN0aXZlIGFjY3VyYWN5PC9rZXl3b3JkPjxrZXl3b3JkPnByb2dub3Np
czwva2V5d29yZD48a2V5d29yZD5wcm9zdGF0ZSBjYW5jZXI8L2tleXdvcmQ+PGtleXdvcmQ+Qmlv
bWFya2VycywgVHVtb3IvYmxvb2Q8L2tleXdvcmQ+PGtleXdvcmQ+Q29ob3J0IFN0dWRpZXM8L2tl
eXdvcmQ+PGtleXdvcmQ+SHVtYW5zPC9rZXl3b3JkPjxrZXl3b3JkPkxpa2VsaWhvb2QgRnVuY3Rp
b25zPC9rZXl3b3JkPjxrZXl3b3JkPkxvbmdpdHVkaW5hbCBTdHVkaWVzPC9rZXl3b3JkPjxrZXl3
b3JkPk1hbGU8L2tleXdvcmQ+PGtleXdvcmQ+Kk1vZGVscywgU3RhdGlzdGljYWw8L2tleXdvcmQ+
PGtleXdvcmQ+UHJlZGljdGl2ZSBWYWx1ZSBvZiBUZXN0czwva2V5d29yZD48a2V5d29yZD5Qcm9i
YWJpbGl0eTwva2V5d29yZD48a2V5d29yZD5Qcm9zdGF0ZS1TcGVjaWZpYyBBbnRpZ2VuL2Jsb29k
PC9rZXl3b3JkPjxrZXl3b3JkPlByb3N0YXRpYyBOZW9wbGFzbXMvcGF0aG9sb2d5PC9rZXl3b3Jk
PjxrZXl3b3JkPlJlY3VycmVuY2U8L2tleXdvcmQ+PC9rZXl3b3Jkcz48ZGF0ZXM+PHllYXI+MjAx
NDwveWVhcj48L2RhdGVzPjxpc2JuPjE0NzctMDMzNCYjeEQ7MDk2Mi0yODAyPC9pc2JuPjxhY2Nl
c3Npb24tbnVtPjIyNTE3MjcwPC9hY2Nlc3Npb24tbnVtPjx1cmxzPjxyZWxhdGVkLXVybHM+PHVy
bD5odHRwczovL3d3dy5uY2JpLm5sbS5uaWguZ292L3B1Ym1lZC8yMjUxNzI3MDwvdXJsPjx1cmw+
aHR0cHM6Ly93d3cubmNiaS5ubG0ubmloLmdvdi9wbWMvYXJ0aWNsZXMvUE1DNTg2MzA4My88L3Vy
bD48L3JlbGF0ZWQtdXJscz48L3VybHM+PGVsZWN0cm9uaWMtcmVzb3VyY2UtbnVtPjEwLjExNzcv
MDk2MjI4MDIxMjQ0NTgzOTwvZWxlY3Ryb25pYy1yZXNvdXJjZS1udW0+PHJlbW90ZS1kYXRhYmFz
ZS1uYW1lPlB1Yk1lZDwvcmVtb3RlLWRhdGFiYXNlLW5hbWU+PGxhbmd1YWdlPmVuZzwvbGFuZ3Vh
Z2U+PC9yZWNvcmQ+PC9DaXRlPjwvRW5kTm90ZT4A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15392B" w:rsidRPr="00077804">
        <w:rPr>
          <w:color w:val="auto"/>
        </w:rPr>
      </w:r>
      <w:r w:rsidR="0015392B" w:rsidRPr="00077804">
        <w:rPr>
          <w:color w:val="auto"/>
        </w:rPr>
        <w:fldChar w:fldCharType="separate"/>
      </w:r>
      <w:r w:rsidR="00873353" w:rsidRPr="00077804">
        <w:rPr>
          <w:noProof/>
          <w:color w:val="auto"/>
        </w:rPr>
        <w:t>[94]</w:t>
      </w:r>
      <w:r w:rsidR="0015392B" w:rsidRPr="00077804">
        <w:rPr>
          <w:color w:val="auto"/>
        </w:rPr>
        <w:fldChar w:fldCharType="end"/>
      </w:r>
      <w:r w:rsidR="0013728D" w:rsidRPr="00077804">
        <w:rPr>
          <w:color w:val="auto"/>
        </w:rPr>
        <w:t xml:space="preserve">. </w:t>
      </w:r>
      <w:r w:rsidRPr="00077804">
        <w:rPr>
          <w:color w:val="auto"/>
        </w:rPr>
        <w:t xml:space="preserve"> </w:t>
      </w:r>
      <w:r w:rsidR="00E84781" w:rsidRPr="00077804">
        <w:rPr>
          <w:color w:val="auto"/>
        </w:rPr>
        <w:t>Hence, e</w:t>
      </w:r>
      <w:r w:rsidRPr="00077804">
        <w:rPr>
          <w:color w:val="auto"/>
        </w:rPr>
        <w:t>ach class shared the same mean trajectory function and hazard function.</w:t>
      </w:r>
      <w:r w:rsidR="005D5405" w:rsidRPr="00077804">
        <w:rPr>
          <w:color w:val="auto"/>
        </w:rPr>
        <w:t xml:space="preserve"> </w:t>
      </w:r>
      <w:r w:rsidR="00341FDF" w:rsidRPr="00077804">
        <w:rPr>
          <w:color w:val="auto"/>
        </w:rPr>
        <w:t>For class</w:t>
      </w:r>
      <m:oMath>
        <m:r>
          <w:rPr>
            <w:rFonts w:ascii="Cambria Math" w:hAnsi="Cambria Math"/>
            <w:color w:val="auto"/>
          </w:rPr>
          <m:t xml:space="preserve"> p</m:t>
        </m:r>
      </m:oMath>
      <w:r w:rsidR="00522C4B" w:rsidRPr="00077804">
        <w:rPr>
          <w:color w:val="auto"/>
        </w:rPr>
        <w:t xml:space="preserve">, the </w:t>
      </w:r>
      <w:r w:rsidR="00C73B02" w:rsidRPr="00077804">
        <w:rPr>
          <w:color w:val="auto"/>
        </w:rPr>
        <w:t xml:space="preserve">longitudinal </w:t>
      </w:r>
      <w:r w:rsidR="00E84781" w:rsidRPr="00077804">
        <w:rPr>
          <w:color w:val="auto"/>
        </w:rPr>
        <w:t xml:space="preserve">outcome </w:t>
      </w:r>
      <w:r w:rsidR="00522C4B" w:rsidRPr="00077804">
        <w:rPr>
          <w:color w:val="auto"/>
        </w:rPr>
        <w:t>is defined by</w:t>
      </w:r>
      <w:r w:rsidR="00E02F99" w:rsidRPr="00077804">
        <w:rPr>
          <w:color w:val="auto"/>
        </w:rPr>
        <w:t xml:space="preserve"> class-specific mixed-effect sub-model</w:t>
      </w:r>
    </w:p>
    <w:tbl>
      <w:tblPr>
        <w:tblStyle w:val="TableGrid"/>
        <w:tblpPr w:leftFromText="180" w:rightFromText="180" w:vertAnchor="text" w:tblpY="1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32FA73FE" w14:textId="77777777" w:rsidTr="00C73B02">
        <w:tc>
          <w:tcPr>
            <w:tcW w:w="931" w:type="dxa"/>
          </w:tcPr>
          <w:p w14:paraId="10DE89D7" w14:textId="77777777" w:rsidR="00C73B02" w:rsidRPr="00077804" w:rsidRDefault="00C73B02" w:rsidP="00D848C3">
            <w:pPr>
              <w:spacing w:line="480" w:lineRule="auto"/>
              <w:ind w:left="0"/>
              <w:rPr>
                <w:color w:val="auto"/>
              </w:rPr>
            </w:pPr>
          </w:p>
        </w:tc>
        <w:tc>
          <w:tcPr>
            <w:tcW w:w="7087" w:type="dxa"/>
          </w:tcPr>
          <w:p w14:paraId="445ABAC6" w14:textId="77777777" w:rsidR="00C73B02" w:rsidRPr="00077804" w:rsidRDefault="00C2475B" w:rsidP="00D848C3">
            <w:pPr>
              <w:spacing w:line="480" w:lineRule="auto"/>
              <w:ind w:left="0"/>
              <w:jc w:val="both"/>
              <w:rPr>
                <w:color w:val="auto"/>
                <w:rtl/>
              </w:rPr>
            </w:pPr>
            <m:oMathPara>
              <m:oMath>
                <m:sSub>
                  <m:sSubPr>
                    <m:ctrlPr>
                      <w:rPr>
                        <w:rFonts w:ascii="Cambria Math" w:hAnsi="Cambria Math"/>
                        <w:bCs/>
                        <w:color w:val="auto"/>
                      </w:rPr>
                    </m:ctrlPr>
                  </m:sSubPr>
                  <m:e>
                    <m:r>
                      <w:rPr>
                        <w:rFonts w:ascii="Cambria Math" w:hAnsi="Cambria Math"/>
                        <w:color w:val="auto"/>
                      </w:rPr>
                      <m:t>Y</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bCs/>
                            <w:color w:val="auto"/>
                          </w:rPr>
                        </m:ctrlPr>
                      </m:sSubPr>
                      <m:e>
                        <m:r>
                          <w:rPr>
                            <w:rFonts w:ascii="Cambria Math" w:hAnsi="Cambria Math"/>
                            <w:color w:val="auto"/>
                          </w:rPr>
                          <m:t>t</m:t>
                        </m:r>
                      </m:e>
                      <m:sub>
                        <m:r>
                          <w:rPr>
                            <w:rFonts w:ascii="Cambria Math" w:hAnsi="Cambria Math"/>
                            <w:color w:val="auto"/>
                          </w:rPr>
                          <m:t>ij</m:t>
                        </m:r>
                      </m:sub>
                    </m:sSub>
                  </m:e>
                  <m:e>
                    <m:sSub>
                      <m:sSubPr>
                        <m:ctrlPr>
                          <w:rPr>
                            <w:rFonts w:ascii="Cambria Math" w:hAnsi="Cambria Math"/>
                            <w:bCs/>
                            <w:color w:val="auto"/>
                          </w:rPr>
                        </m:ctrlPr>
                      </m:sSubPr>
                      <m:e>
                        <m:r>
                          <w:rPr>
                            <w:rFonts w:ascii="Cambria Math" w:hAnsi="Cambria Math"/>
                            <w:color w:val="auto"/>
                          </w:rPr>
                          <m:t>c</m:t>
                        </m:r>
                      </m:e>
                      <m:sub>
                        <m:r>
                          <w:rPr>
                            <w:rFonts w:ascii="Cambria Math" w:hAnsi="Cambria Math"/>
                            <w:color w:val="auto"/>
                          </w:rPr>
                          <m:t>i</m:t>
                        </m:r>
                      </m:sub>
                    </m:sSub>
                    <m:r>
                      <m:rPr>
                        <m:sty m:val="p"/>
                      </m:rPr>
                      <w:rPr>
                        <w:rFonts w:ascii="Cambria Math" w:hAnsi="Cambria Math"/>
                        <w:color w:val="auto"/>
                      </w:rPr>
                      <m:t>=</m:t>
                    </m:r>
                    <m:r>
                      <w:rPr>
                        <w:rFonts w:ascii="Cambria Math" w:hAnsi="Cambria Math"/>
                        <w:color w:val="auto"/>
                      </w:rPr>
                      <m:t>p</m:t>
                    </m:r>
                  </m:e>
                </m:d>
                <m:r>
                  <m:rPr>
                    <m:sty m:val="p"/>
                  </m:rPr>
                  <w:rPr>
                    <w:rFonts w:ascii="Cambria Math" w:hAnsi="Cambria Math"/>
                    <w:color w:val="auto"/>
                  </w:rPr>
                  <m:t>=</m:t>
                </m:r>
                <m:sSub>
                  <m:sSubPr>
                    <m:ctrlPr>
                      <w:rPr>
                        <w:rFonts w:ascii="Cambria Math" w:hAnsi="Cambria Math"/>
                        <w:bCs/>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bCs/>
                        <w:color w:val="auto"/>
                      </w:rPr>
                    </m:ctrlPr>
                  </m:dPr>
                  <m:e>
                    <m:sSub>
                      <m:sSubPr>
                        <m:ctrlPr>
                          <w:rPr>
                            <w:rFonts w:ascii="Cambria Math" w:hAnsi="Cambria Math"/>
                            <w:bCs/>
                            <w:color w:val="auto"/>
                          </w:rPr>
                        </m:ctrlPr>
                      </m:sSubPr>
                      <m:e>
                        <m:r>
                          <w:rPr>
                            <w:rFonts w:ascii="Cambria Math" w:hAnsi="Cambria Math"/>
                            <w:color w:val="auto"/>
                          </w:rPr>
                          <m:t>t</m:t>
                        </m:r>
                      </m:e>
                      <m:sub>
                        <m:r>
                          <w:rPr>
                            <w:rFonts w:ascii="Cambria Math" w:hAnsi="Cambria Math"/>
                            <w:color w:val="auto"/>
                          </w:rPr>
                          <m:t>ij</m:t>
                        </m:r>
                      </m:sub>
                    </m:sSub>
                  </m:e>
                </m:d>
                <m:sSub>
                  <m:sSubPr>
                    <m:ctrlPr>
                      <w:rPr>
                        <w:rFonts w:ascii="Cambria Math" w:hAnsi="Cambria Math"/>
                        <w:bCs/>
                        <w:color w:val="auto"/>
                      </w:rPr>
                    </m:ctrlPr>
                  </m:sSubPr>
                  <m:e>
                    <m:r>
                      <w:rPr>
                        <w:rFonts w:ascii="Cambria Math" w:hAnsi="Cambria Math"/>
                        <w:color w:val="auto"/>
                      </w:rPr>
                      <m:t>β</m:t>
                    </m:r>
                  </m:e>
                  <m:sub>
                    <m:r>
                      <w:rPr>
                        <w:rFonts w:ascii="Cambria Math" w:hAnsi="Cambria Math"/>
                        <w:color w:val="auto"/>
                      </w:rPr>
                      <m:t>p</m:t>
                    </m:r>
                  </m:sub>
                </m:sSub>
                <m:r>
                  <m:rPr>
                    <m:sty m:val="p"/>
                  </m:rPr>
                  <w:rPr>
                    <w:rFonts w:ascii="Cambria Math" w:hAnsi="Cambria Math"/>
                    <w:color w:val="auto"/>
                  </w:rPr>
                  <m:t>+</m:t>
                </m:r>
                <m:sSub>
                  <m:sSubPr>
                    <m:ctrlPr>
                      <w:rPr>
                        <w:rFonts w:ascii="Cambria Math" w:hAnsi="Cambria Math"/>
                        <w:bCs/>
                        <w:color w:val="auto"/>
                      </w:rPr>
                    </m:ctrlPr>
                  </m:sSubPr>
                  <m:e>
                    <m:r>
                      <w:rPr>
                        <w:rFonts w:ascii="Cambria Math" w:hAnsi="Cambria Math"/>
                        <w:color w:val="auto"/>
                      </w:rPr>
                      <m:t>Z</m:t>
                    </m:r>
                  </m:e>
                  <m:sub>
                    <m:r>
                      <w:rPr>
                        <w:rFonts w:ascii="Cambria Math" w:hAnsi="Cambria Math"/>
                        <w:color w:val="auto"/>
                      </w:rPr>
                      <m:t>i</m:t>
                    </m:r>
                  </m:sub>
                </m:sSub>
                <m:d>
                  <m:dPr>
                    <m:ctrlPr>
                      <w:rPr>
                        <w:rFonts w:ascii="Cambria Math" w:hAnsi="Cambria Math"/>
                        <w:bCs/>
                        <w:color w:val="auto"/>
                      </w:rPr>
                    </m:ctrlPr>
                  </m:dPr>
                  <m:e>
                    <m:sSub>
                      <m:sSubPr>
                        <m:ctrlPr>
                          <w:rPr>
                            <w:rFonts w:ascii="Cambria Math" w:hAnsi="Cambria Math"/>
                            <w:bCs/>
                            <w:color w:val="auto"/>
                          </w:rPr>
                        </m:ctrlPr>
                      </m:sSubPr>
                      <m:e>
                        <m:r>
                          <w:rPr>
                            <w:rFonts w:ascii="Cambria Math" w:hAnsi="Cambria Math"/>
                            <w:color w:val="auto"/>
                          </w:rPr>
                          <m:t>t</m:t>
                        </m:r>
                      </m:e>
                      <m:sub>
                        <m:r>
                          <w:rPr>
                            <w:rFonts w:ascii="Cambria Math" w:hAnsi="Cambria Math"/>
                            <w:color w:val="auto"/>
                          </w:rPr>
                          <m:t>ij</m:t>
                        </m:r>
                      </m:sub>
                    </m:sSub>
                  </m:e>
                </m:d>
                <m:sSub>
                  <m:sSubPr>
                    <m:ctrlPr>
                      <w:rPr>
                        <w:rFonts w:ascii="Cambria Math" w:hAnsi="Cambria Math"/>
                        <w:bCs/>
                        <w:color w:val="auto"/>
                      </w:rPr>
                    </m:ctrlPr>
                  </m:sSubPr>
                  <m:e>
                    <m:r>
                      <w:rPr>
                        <w:rFonts w:ascii="Cambria Math" w:hAnsi="Cambria Math"/>
                        <w:color w:val="auto"/>
                      </w:rPr>
                      <m:t>b</m:t>
                    </m:r>
                  </m:e>
                  <m:sub>
                    <m:r>
                      <w:rPr>
                        <w:rFonts w:ascii="Cambria Math" w:hAnsi="Cambria Math"/>
                        <w:color w:val="auto"/>
                      </w:rPr>
                      <m:t>ip</m:t>
                    </m:r>
                  </m:sub>
                </m:sSub>
                <m:r>
                  <m:rPr>
                    <m:sty m:val="p"/>
                  </m:rPr>
                  <w:rPr>
                    <w:rFonts w:ascii="Cambria Math" w:hAnsi="Cambria Math"/>
                    <w:color w:val="auto"/>
                  </w:rPr>
                  <m:t>+</m:t>
                </m:r>
                <m:sSub>
                  <m:sSubPr>
                    <m:ctrlPr>
                      <w:rPr>
                        <w:rFonts w:ascii="Cambria Math" w:hAnsi="Cambria Math"/>
                        <w:bCs/>
                        <w:color w:val="auto"/>
                      </w:rPr>
                    </m:ctrlPr>
                  </m:sSubPr>
                  <m:e>
                    <m:r>
                      <w:rPr>
                        <w:rFonts w:ascii="Cambria Math" w:hAnsi="Cambria Math"/>
                        <w:color w:val="auto"/>
                      </w:rPr>
                      <m:t>ε</m:t>
                    </m:r>
                  </m:e>
                  <m:sub>
                    <m:r>
                      <w:rPr>
                        <w:rFonts w:ascii="Cambria Math" w:hAnsi="Cambria Math"/>
                        <w:color w:val="auto"/>
                      </w:rPr>
                      <m:t>ij</m:t>
                    </m:r>
                  </m:sub>
                </m:sSub>
              </m:oMath>
            </m:oMathPara>
          </w:p>
        </w:tc>
        <w:tc>
          <w:tcPr>
            <w:tcW w:w="941" w:type="dxa"/>
          </w:tcPr>
          <w:p w14:paraId="67BC0436" w14:textId="7EFBBE6D" w:rsidR="00C73B02" w:rsidRPr="00077804" w:rsidRDefault="00C73B02"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9</w:t>
            </w:r>
            <w:r w:rsidR="00B27170" w:rsidRPr="00077804">
              <w:rPr>
                <w:noProof/>
                <w:color w:val="auto"/>
              </w:rPr>
              <w:fldChar w:fldCharType="end"/>
            </w:r>
            <w:r w:rsidRPr="00077804">
              <w:rPr>
                <w:color w:val="auto"/>
              </w:rPr>
              <w:t>)</w:t>
            </w:r>
          </w:p>
        </w:tc>
      </w:tr>
    </w:tbl>
    <w:p w14:paraId="4D40B216" w14:textId="1FCB07BE" w:rsidR="00C73B02" w:rsidRPr="00077804" w:rsidRDefault="00C73B02" w:rsidP="00D848C3">
      <w:pPr>
        <w:spacing w:line="480" w:lineRule="auto"/>
        <w:ind w:left="0"/>
        <w:rPr>
          <w:color w:val="auto"/>
        </w:rPr>
      </w:pPr>
      <w:r w:rsidRPr="00077804">
        <w:rPr>
          <w:color w:val="auto"/>
        </w:rPr>
        <w:t xml:space="preserve">and the </w:t>
      </w:r>
      <w:r w:rsidR="0041608A" w:rsidRPr="00077804">
        <w:rPr>
          <w:color w:val="auto"/>
        </w:rPr>
        <w:t>event-time</w:t>
      </w:r>
      <w:r w:rsidRPr="00077804">
        <w:rPr>
          <w:color w:val="auto"/>
        </w:rPr>
        <w:t xml:space="preserve"> </w:t>
      </w:r>
      <w:r w:rsidR="00B16E11" w:rsidRPr="00077804">
        <w:rPr>
          <w:color w:val="auto"/>
        </w:rPr>
        <w:t xml:space="preserve">outcome </w:t>
      </w:r>
      <w:r w:rsidRPr="00077804">
        <w:rPr>
          <w:color w:val="auto"/>
        </w:rPr>
        <w:t xml:space="preserve">is </w:t>
      </w:r>
      <w:r w:rsidR="004160F3" w:rsidRPr="00077804">
        <w:rPr>
          <w:color w:val="auto"/>
        </w:rPr>
        <w:t>defined</w:t>
      </w:r>
      <w:r w:rsidRPr="00077804">
        <w:rPr>
          <w:color w:val="auto"/>
        </w:rPr>
        <w:t xml:space="preserve"> by</w:t>
      </w:r>
      <w:r w:rsidR="00E02F99" w:rsidRPr="00077804">
        <w:rPr>
          <w:color w:val="auto"/>
        </w:rPr>
        <w:t xml:space="preserve"> class-specific proportional hazards sub-model </w:t>
      </w:r>
    </w:p>
    <w:tbl>
      <w:tblPr>
        <w:tblStyle w:val="TableGrid"/>
        <w:tblpPr w:leftFromText="180" w:rightFromText="180" w:vertAnchor="text" w:tblpY="1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79B2822B" w14:textId="77777777" w:rsidTr="004160F3">
        <w:tc>
          <w:tcPr>
            <w:tcW w:w="931" w:type="dxa"/>
          </w:tcPr>
          <w:p w14:paraId="45FCD587" w14:textId="77777777" w:rsidR="00C73B02" w:rsidRPr="00077804" w:rsidRDefault="00C73B02" w:rsidP="00D848C3">
            <w:pPr>
              <w:spacing w:line="480" w:lineRule="auto"/>
              <w:jc w:val="center"/>
              <w:rPr>
                <w:color w:val="auto"/>
              </w:rPr>
            </w:pPr>
          </w:p>
        </w:tc>
        <w:tc>
          <w:tcPr>
            <w:tcW w:w="7087" w:type="dxa"/>
          </w:tcPr>
          <w:p w14:paraId="0F98663A" w14:textId="77777777" w:rsidR="00C73B02" w:rsidRPr="00077804" w:rsidRDefault="00C2475B" w:rsidP="00D848C3">
            <w:pPr>
              <w:spacing w:line="480" w:lineRule="auto"/>
              <w:rPr>
                <w:rFonts w:eastAsiaTheme="minorEastAsia"/>
                <w:color w:val="auto"/>
                <w:rtl/>
              </w:rPr>
            </w:pPr>
            <m:oMathPara>
              <m:oMath>
                <m:sSub>
                  <m:sSubPr>
                    <m:ctrlPr>
                      <w:rPr>
                        <w:rFonts w:ascii="Cambria Math" w:hAnsi="Cambria Math"/>
                        <w:color w:val="auto"/>
                      </w:rPr>
                    </m:ctrlPr>
                  </m:sSubPr>
                  <m:e>
                    <m:r>
                      <w:rPr>
                        <w:rFonts w:ascii="Cambria Math" w:hAnsi="Cambria Math"/>
                        <w:color w:val="auto"/>
                      </w:rPr>
                      <m:t>λ</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sSub>
                      <m:sSubPr>
                        <m:ctrlPr>
                          <w:rPr>
                            <w:rFonts w:ascii="Cambria Math" w:hAnsi="Cambria Math"/>
                            <w:bCs/>
                            <w:color w:val="auto"/>
                          </w:rPr>
                        </m:ctrlPr>
                      </m:sSubPr>
                      <m:e>
                        <m:r>
                          <w:rPr>
                            <w:rFonts w:ascii="Cambria Math" w:hAnsi="Cambria Math"/>
                            <w:color w:val="auto"/>
                          </w:rPr>
                          <m:t>c</m:t>
                        </m:r>
                      </m:e>
                      <m:sub>
                        <m:r>
                          <w:rPr>
                            <w:rFonts w:ascii="Cambria Math" w:hAnsi="Cambria Math"/>
                            <w:color w:val="auto"/>
                          </w:rPr>
                          <m:t>i</m:t>
                        </m:r>
                      </m:sub>
                    </m:sSub>
                    <m:r>
                      <m:rPr>
                        <m:sty m:val="p"/>
                      </m:rPr>
                      <w:rPr>
                        <w:rFonts w:ascii="Cambria Math" w:hAnsi="Cambria Math"/>
                        <w:color w:val="auto"/>
                      </w:rPr>
                      <m:t>=</m:t>
                    </m:r>
                    <m:r>
                      <w:rPr>
                        <w:rFonts w:ascii="Cambria Math" w:hAnsi="Cambria Math"/>
                        <w:color w:val="auto"/>
                      </w:rPr>
                      <m:t>p</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λ</m:t>
                    </m:r>
                  </m:e>
                  <m:sub>
                    <m:r>
                      <m:rPr>
                        <m:sty m:val="p"/>
                      </m:rPr>
                      <w:rPr>
                        <w:rFonts w:ascii="Cambria Math" w:hAnsi="Cambria Math"/>
                        <w:color w:val="auto"/>
                      </w:rPr>
                      <m:t>0p</m:t>
                    </m:r>
                  </m:sub>
                </m:sSub>
                <m:d>
                  <m:dPr>
                    <m:ctrlPr>
                      <w:rPr>
                        <w:rFonts w:ascii="Cambria Math" w:hAnsi="Cambria Math"/>
                        <w:color w:val="auto"/>
                      </w:rPr>
                    </m:ctrlPr>
                  </m:dPr>
                  <m:e>
                    <m:r>
                      <w:rPr>
                        <w:rFonts w:ascii="Cambria Math" w:hAnsi="Cambria Math"/>
                        <w:color w:val="auto"/>
                      </w:rPr>
                      <m:t>t</m:t>
                    </m:r>
                  </m:e>
                </m:d>
                <m:func>
                  <m:funcPr>
                    <m:ctrlPr>
                      <w:rPr>
                        <w:rFonts w:ascii="Cambria Math" w:hAnsi="Cambria Math"/>
                        <w:color w:val="auto"/>
                      </w:rPr>
                    </m:ctrlPr>
                  </m:funcPr>
                  <m:fName>
                    <m:r>
                      <m:rPr>
                        <m:sty m:val="p"/>
                      </m:rPr>
                      <w:rPr>
                        <w:rFonts w:ascii="Cambria Math" w:hAnsi="Cambria Math"/>
                        <w:color w:val="auto"/>
                      </w:rPr>
                      <m:t>exp</m:t>
                    </m:r>
                  </m:fName>
                  <m:e>
                    <m: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sSub>
                      <m:sSubPr>
                        <m:ctrlPr>
                          <w:rPr>
                            <w:rFonts w:ascii="Cambria Math" w:hAnsi="Cambria Math"/>
                            <w:i/>
                            <w:color w:val="auto"/>
                          </w:rPr>
                        </m:ctrlPr>
                      </m:sSubPr>
                      <m:e>
                        <m:r>
                          <w:rPr>
                            <w:rFonts w:ascii="Cambria Math" w:hAnsi="Cambria Math"/>
                            <w:color w:val="auto"/>
                          </w:rPr>
                          <m:t>β</m:t>
                        </m:r>
                      </m:e>
                      <m:sub>
                        <m:r>
                          <w:rPr>
                            <w:rFonts w:ascii="Cambria Math" w:hAnsi="Cambria Math"/>
                            <w:color w:val="auto"/>
                          </w:rPr>
                          <m:t>p</m:t>
                        </m:r>
                      </m:sub>
                    </m:sSub>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ip</m:t>
                        </m:r>
                      </m:sub>
                    </m:sSub>
                    <m:d>
                      <m:dPr>
                        <m:ctrlPr>
                          <w:rPr>
                            <w:rFonts w:ascii="Cambria Math" w:hAnsi="Cambria Math"/>
                            <w:color w:val="auto"/>
                          </w:rPr>
                        </m:ctrlPr>
                      </m:dPr>
                      <m:e>
                        <m:r>
                          <w:rPr>
                            <w:rFonts w:ascii="Cambria Math" w:hAnsi="Cambria Math"/>
                            <w:color w:val="auto"/>
                          </w:rPr>
                          <m:t>t</m:t>
                        </m:r>
                      </m:e>
                    </m:d>
                    <m:r>
                      <w:rPr>
                        <w:rFonts w:ascii="Cambria Math" w:hAnsi="Cambria Math"/>
                        <w:color w:val="auto"/>
                      </w:rPr>
                      <m:t>)</m:t>
                    </m:r>
                  </m:e>
                </m:func>
              </m:oMath>
            </m:oMathPara>
          </w:p>
        </w:tc>
        <w:tc>
          <w:tcPr>
            <w:tcW w:w="941" w:type="dxa"/>
          </w:tcPr>
          <w:p w14:paraId="64966BCD" w14:textId="21A46A88" w:rsidR="00C73B02" w:rsidRPr="00077804" w:rsidRDefault="00C73B02"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10</w:t>
            </w:r>
            <w:r w:rsidR="00B27170" w:rsidRPr="00077804">
              <w:rPr>
                <w:noProof/>
                <w:color w:val="auto"/>
              </w:rPr>
              <w:fldChar w:fldCharType="end"/>
            </w:r>
            <w:r w:rsidRPr="00077804">
              <w:rPr>
                <w:color w:val="auto"/>
              </w:rPr>
              <w:t>)</w:t>
            </w:r>
          </w:p>
        </w:tc>
      </w:tr>
    </w:tbl>
    <w:p w14:paraId="50389EA3" w14:textId="075B7D50" w:rsidR="0020529A" w:rsidRPr="00077804" w:rsidRDefault="004160F3" w:rsidP="00EB7F9C">
      <w:pPr>
        <w:spacing w:line="480" w:lineRule="auto"/>
        <w:ind w:left="0"/>
        <w:jc w:val="both"/>
        <w:rPr>
          <w:color w:val="auto"/>
        </w:rPr>
      </w:pPr>
      <w:r w:rsidRPr="00077804">
        <w:rPr>
          <w:color w:val="auto"/>
        </w:rPr>
        <w:t xml:space="preserve">where </w:t>
      </w:r>
      <m:oMath>
        <m:sSub>
          <m:sSubPr>
            <m:ctrlPr>
              <w:rPr>
                <w:rFonts w:ascii="Cambria Math" w:hAnsi="Cambria Math"/>
                <w:bCs/>
                <w:color w:val="auto"/>
              </w:rPr>
            </m:ctrlPr>
          </m:sSubPr>
          <m:e>
            <m:r>
              <w:rPr>
                <w:rFonts w:ascii="Cambria Math" w:hAnsi="Cambria Math"/>
                <w:color w:val="auto"/>
              </w:rPr>
              <m:t>c</m:t>
            </m:r>
          </m:e>
          <m:sub>
            <m:r>
              <w:rPr>
                <w:rFonts w:ascii="Cambria Math" w:hAnsi="Cambria Math"/>
                <w:color w:val="auto"/>
              </w:rPr>
              <m:t>i</m:t>
            </m:r>
          </m:sub>
        </m:sSub>
      </m:oMath>
      <w:r w:rsidRPr="00077804">
        <w:rPr>
          <w:rFonts w:eastAsiaTheme="minorEastAsia"/>
          <w:bCs/>
          <w:color w:val="auto"/>
        </w:rPr>
        <w:t xml:space="preserve"> is latent class indicator</w:t>
      </w:r>
      <w:r w:rsidR="00E84781" w:rsidRPr="00077804">
        <w:rPr>
          <w:rFonts w:eastAsiaTheme="minorEastAsia"/>
          <w:bCs/>
          <w:color w:val="auto"/>
        </w:rPr>
        <w:t xml:space="preserve"> for the </w:t>
      </w:r>
      <m:oMath>
        <m:r>
          <w:rPr>
            <w:rFonts w:ascii="Cambria Math" w:eastAsiaTheme="minorEastAsia" w:hAnsi="Cambria Math"/>
            <w:color w:val="auto"/>
          </w:rPr>
          <m:t>i</m:t>
        </m:r>
      </m:oMath>
      <w:r w:rsidR="00E84781" w:rsidRPr="00077804">
        <w:rPr>
          <w:rFonts w:eastAsiaTheme="minorEastAsia"/>
          <w:bCs/>
          <w:color w:val="auto"/>
        </w:rPr>
        <w:t>th individual, and other parameters are defined similarly as in general sub-models</w:t>
      </w:r>
      <w:r w:rsidR="00F119EF" w:rsidRPr="00077804">
        <w:rPr>
          <w:rFonts w:eastAsiaTheme="minorEastAsia"/>
          <w:bCs/>
          <w:color w:val="auto"/>
        </w:rPr>
        <w:t xml:space="preserve">. </w:t>
      </w:r>
      <w:r w:rsidR="005D5405" w:rsidRPr="00077804">
        <w:rPr>
          <w:color w:val="auto"/>
        </w:rPr>
        <w:t xml:space="preserve">To identify the number of classes, </w:t>
      </w:r>
      <w:r w:rsidR="00DB0550" w:rsidRPr="00077804">
        <w:rPr>
          <w:color w:val="auto"/>
        </w:rPr>
        <w:t xml:space="preserve">the </w:t>
      </w:r>
      <w:r w:rsidR="00EA4BAA" w:rsidRPr="00077804">
        <w:rPr>
          <w:color w:val="auto"/>
        </w:rPr>
        <w:t xml:space="preserve">Bayesian Information Criterion (BIC) </w:t>
      </w:r>
      <w:r w:rsidR="005D5405" w:rsidRPr="00077804">
        <w:rPr>
          <w:color w:val="auto"/>
        </w:rPr>
        <w:t>is adapt</w:t>
      </w:r>
      <w:r w:rsidR="00962622" w:rsidRPr="00077804">
        <w:rPr>
          <w:color w:val="auto"/>
        </w:rPr>
        <w:t>ed</w:t>
      </w:r>
      <w:r w:rsidR="00D76123" w:rsidRPr="00077804">
        <w:rPr>
          <w:color w:val="auto"/>
        </w:rPr>
        <w:t xml:space="preserve"> </w:t>
      </w:r>
      <w:r w:rsidR="00D24049" w:rsidRPr="00077804">
        <w:rPr>
          <w:color w:val="auto"/>
        </w:rPr>
        <w:fldChar w:fldCharType="begin">
          <w:fldData xml:space="preserve">PEVuZE5vdGU+PENpdGU+PEF1dGhvcj5Qcm91c3QtTGltYTwvQXV0aG9yPjxZZWFyPjIwMTQ8L1ll
YXI+PFJlY051bT4xMTg8L1JlY051bT48RGlzcGxheVRleHQ+Wzk0XTwvRGlzcGxheVRleHQ+PHJl
Y29yZD48cmVjLW51bWJlcj4xMTg8L3JlYy1udW1iZXI+PGZvcmVpZ24ta2V5cz48a2V5IGFwcD0i
RU4iIGRiLWlkPSJkdDJkZXI1MmI5NTUyMGVhc3picHhzenFzZHcwYXZ0czJmcnoiIHRpbWVzdGFt
cD0iMCI+MTE4PC9rZXk+PC9mb3JlaWduLWtleXM+PHJlZi10eXBlIG5hbWU9IkpvdXJuYWwgQXJ0
aWNsZSI+MTc8L3JlZi10eXBlPjxjb250cmlidXRvcnM+PGF1dGhvcnM+PGF1dGhvcj5Qcm91c3Qt
TGltYSwgQ8OpY2lsZTwvYXV0aG9yPjxhdXRob3I+U8OpbmUsIE1iw6lyeTwvYXV0aG9yPjxhdXRo
b3I+VGF5bG9yLCBKZXJlbXkgTS4gRy48L2F1dGhvcj48YXV0aG9yPkphY3FtaW4tR2FkZGEsIEjD
qWzDqG5lPC9hdXRob3I+PC9hdXRob3JzPjwvY29udHJpYnV0b3JzPjx0aXRsZXM+PHRpdGxlPkpv
aW50IGxhdGVudCBjbGFzcyBtb2RlbHMgZm9yIGxvbmdpdHVkaW5hbCBhbmQgdGltZS10by1ldmVu
dCBkYXRhOiBhIHJldmlldzwvdGl0bGU+PHNlY29uZGFyeS10aXRsZT5TdGF0aXN0aWNhbCBNZXRo
b2RzIGluIE1lZGljYWwgUmVzZWFyY2g8L3NlY29uZGFyeS10aXRsZT48YWx0LXRpdGxlPlN0YXQg
TWV0aG9kcyBNZWQgUmVzPC9hbHQtdGl0bGU+PC90aXRsZXM+PHBlcmlvZGljYWw+PGZ1bGwtdGl0
bGU+U3RhdGlzdGljYWwgbWV0aG9kcyBpbiBtZWRpY2FsIHJlc2VhcmNoPC9mdWxsLXRpdGxlPjxh
YmJyLTE+U3RhdCBNZXRob2RzIE1lZCBSZXM8L2FiYnItMT48L3BlcmlvZGljYWw+PGFsdC1wZXJp
b2RpY2FsPjxmdWxsLXRpdGxlPlN0YXRpc3RpY2FsIG1ldGhvZHMgaW4gbWVkaWNhbCByZXNlYXJj
aDwvZnVsbC10aXRsZT48YWJici0xPlN0YXQgTWV0aG9kcyBNZWQgUmVzPC9hYmJyLTE+PC9hbHQt
cGVyaW9kaWNhbD48cGFnZXM+NzQtOTA8L3BhZ2VzPjx2b2x1bWU+MjM8L3ZvbHVtZT48bnVtYmVy
PjE8L251bWJlcj48ZWRpdGlvbj4wNC8xOTwvZWRpdGlvbj48a2V5d29yZHM+PGtleXdvcmQ+QnJp
ZXIgc2NvcmU8L2tleXdvcmQ+PGtleXdvcmQ+am9pbnQgbW9kZWw8L2tleXdvcmQ+PGtleXdvcmQ+
bG9uZ2l0dWRpbmFsIGRhdGE8L2tleXdvcmQ+PGtleXdvcmQ+bWl4dHVyZSBtb2RlbDwva2V5d29y
ZD48a2V5d29yZD5wcmVkaWN0aXZlIGFjY3VyYWN5PC9rZXl3b3JkPjxrZXl3b3JkPnByb2dub3Np
czwva2V5d29yZD48a2V5d29yZD5wcm9zdGF0ZSBjYW5jZXI8L2tleXdvcmQ+PGtleXdvcmQ+Qmlv
bWFya2VycywgVHVtb3IvYmxvb2Q8L2tleXdvcmQ+PGtleXdvcmQ+Q29ob3J0IFN0dWRpZXM8L2tl
eXdvcmQ+PGtleXdvcmQ+SHVtYW5zPC9rZXl3b3JkPjxrZXl3b3JkPkxpa2VsaWhvb2QgRnVuY3Rp
b25zPC9rZXl3b3JkPjxrZXl3b3JkPkxvbmdpdHVkaW5hbCBTdHVkaWVzPC9rZXl3b3JkPjxrZXl3
b3JkPk1hbGU8L2tleXdvcmQ+PGtleXdvcmQ+Kk1vZGVscywgU3RhdGlzdGljYWw8L2tleXdvcmQ+
PGtleXdvcmQ+UHJlZGljdGl2ZSBWYWx1ZSBvZiBUZXN0czwva2V5d29yZD48a2V5d29yZD5Qcm9i
YWJpbGl0eTwva2V5d29yZD48a2V5d29yZD5Qcm9zdGF0ZS1TcGVjaWZpYyBBbnRpZ2VuL2Jsb29k
PC9rZXl3b3JkPjxrZXl3b3JkPlByb3N0YXRpYyBOZW9wbGFzbXMvcGF0aG9sb2d5PC9rZXl3b3Jk
PjxrZXl3b3JkPlJlY3VycmVuY2U8L2tleXdvcmQ+PC9rZXl3b3Jkcz48ZGF0ZXM+PHllYXI+MjAx
NDwveWVhcj48L2RhdGVzPjxpc2JuPjE0NzctMDMzNCYjeEQ7MDk2Mi0yODAyPC9pc2JuPjxhY2Nl
c3Npb24tbnVtPjIyNTE3MjcwPC9hY2Nlc3Npb24tbnVtPjx1cmxzPjxyZWxhdGVkLXVybHM+PHVy
bD5odHRwczovL3d3dy5uY2JpLm5sbS5uaWguZ292L3B1Ym1lZC8yMjUxNzI3MDwvdXJsPjx1cmw+
aHR0cHM6Ly93d3cubmNiaS5ubG0ubmloLmdvdi9wbWMvYXJ0aWNsZXMvUE1DNTg2MzA4My88L3Vy
bD48L3JlbGF0ZWQtdXJscz48L3VybHM+PGVsZWN0cm9uaWMtcmVzb3VyY2UtbnVtPjEwLjExNzcv
MDk2MjI4MDIxMjQ0NTgzOTwvZWxlY3Ryb25pYy1yZXNvdXJjZS1udW0+PHJlbW90ZS1kYXRhYmFz
ZS1uYW1lPlB1Yk1lZDwvcmVtb3RlLWRhdGFiYXNlLW5hbWU+PGxhbmd1YWdlPmVuZzwvbGFuZ3Vh
Z2U+PC9yZWNvcmQ+PC9DaXRlPjwvRW5kTm90ZT4A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Qcm91c3QtTGltYTwvQXV0aG9yPjxZZWFyPjIwMTQ8L1ll
YXI+PFJlY051bT4xMTg8L1JlY051bT48RGlzcGxheVRleHQ+Wzk0XTwvRGlzcGxheVRleHQ+PHJl
Y29yZD48cmVjLW51bWJlcj4xMTg8L3JlYy1udW1iZXI+PGZvcmVpZ24ta2V5cz48a2V5IGFwcD0i
RU4iIGRiLWlkPSJkdDJkZXI1MmI5NTUyMGVhc3picHhzenFzZHcwYXZ0czJmcnoiIHRpbWVzdGFt
cD0iMCI+MTE4PC9rZXk+PC9mb3JlaWduLWtleXM+PHJlZi10eXBlIG5hbWU9IkpvdXJuYWwgQXJ0
aWNsZSI+MTc8L3JlZi10eXBlPjxjb250cmlidXRvcnM+PGF1dGhvcnM+PGF1dGhvcj5Qcm91c3Qt
TGltYSwgQ8OpY2lsZTwvYXV0aG9yPjxhdXRob3I+U8OpbmUsIE1iw6lyeTwvYXV0aG9yPjxhdXRo
b3I+VGF5bG9yLCBKZXJlbXkgTS4gRy48L2F1dGhvcj48YXV0aG9yPkphY3FtaW4tR2FkZGEsIEjD
qWzDqG5lPC9hdXRob3I+PC9hdXRob3JzPjwvY29udHJpYnV0b3JzPjx0aXRsZXM+PHRpdGxlPkpv
aW50IGxhdGVudCBjbGFzcyBtb2RlbHMgZm9yIGxvbmdpdHVkaW5hbCBhbmQgdGltZS10by1ldmVu
dCBkYXRhOiBhIHJldmlldzwvdGl0bGU+PHNlY29uZGFyeS10aXRsZT5TdGF0aXN0aWNhbCBNZXRo
b2RzIGluIE1lZGljYWwgUmVzZWFyY2g8L3NlY29uZGFyeS10aXRsZT48YWx0LXRpdGxlPlN0YXQg
TWV0aG9kcyBNZWQgUmVzPC9hbHQtdGl0bGU+PC90aXRsZXM+PHBlcmlvZGljYWw+PGZ1bGwtdGl0
bGU+U3RhdGlzdGljYWwgbWV0aG9kcyBpbiBtZWRpY2FsIHJlc2VhcmNoPC9mdWxsLXRpdGxlPjxh
YmJyLTE+U3RhdCBNZXRob2RzIE1lZCBSZXM8L2FiYnItMT48L3BlcmlvZGljYWw+PGFsdC1wZXJp
b2RpY2FsPjxmdWxsLXRpdGxlPlN0YXRpc3RpY2FsIG1ldGhvZHMgaW4gbWVkaWNhbCByZXNlYXJj
aDwvZnVsbC10aXRsZT48YWJici0xPlN0YXQgTWV0aG9kcyBNZWQgUmVzPC9hYmJyLTE+PC9hbHQt
cGVyaW9kaWNhbD48cGFnZXM+NzQtOTA8L3BhZ2VzPjx2b2x1bWU+MjM8L3ZvbHVtZT48bnVtYmVy
PjE8L251bWJlcj48ZWRpdGlvbj4wNC8xOTwvZWRpdGlvbj48a2V5d29yZHM+PGtleXdvcmQ+QnJp
ZXIgc2NvcmU8L2tleXdvcmQ+PGtleXdvcmQ+am9pbnQgbW9kZWw8L2tleXdvcmQ+PGtleXdvcmQ+
bG9uZ2l0dWRpbmFsIGRhdGE8L2tleXdvcmQ+PGtleXdvcmQ+bWl4dHVyZSBtb2RlbDwva2V5d29y
ZD48a2V5d29yZD5wcmVkaWN0aXZlIGFjY3VyYWN5PC9rZXl3b3JkPjxrZXl3b3JkPnByb2dub3Np
czwva2V5d29yZD48a2V5d29yZD5wcm9zdGF0ZSBjYW5jZXI8L2tleXdvcmQ+PGtleXdvcmQ+Qmlv
bWFya2VycywgVHVtb3IvYmxvb2Q8L2tleXdvcmQ+PGtleXdvcmQ+Q29ob3J0IFN0dWRpZXM8L2tl
eXdvcmQ+PGtleXdvcmQ+SHVtYW5zPC9rZXl3b3JkPjxrZXl3b3JkPkxpa2VsaWhvb2QgRnVuY3Rp
b25zPC9rZXl3b3JkPjxrZXl3b3JkPkxvbmdpdHVkaW5hbCBTdHVkaWVzPC9rZXl3b3JkPjxrZXl3
b3JkPk1hbGU8L2tleXdvcmQ+PGtleXdvcmQ+Kk1vZGVscywgU3RhdGlzdGljYWw8L2tleXdvcmQ+
PGtleXdvcmQ+UHJlZGljdGl2ZSBWYWx1ZSBvZiBUZXN0czwva2V5d29yZD48a2V5d29yZD5Qcm9i
YWJpbGl0eTwva2V5d29yZD48a2V5d29yZD5Qcm9zdGF0ZS1TcGVjaWZpYyBBbnRpZ2VuL2Jsb29k
PC9rZXl3b3JkPjxrZXl3b3JkPlByb3N0YXRpYyBOZW9wbGFzbXMvcGF0aG9sb2d5PC9rZXl3b3Jk
PjxrZXl3b3JkPlJlY3VycmVuY2U8L2tleXdvcmQ+PC9rZXl3b3Jkcz48ZGF0ZXM+PHllYXI+MjAx
NDwveWVhcj48L2RhdGVzPjxpc2JuPjE0NzctMDMzNCYjeEQ7MDk2Mi0yODAyPC9pc2JuPjxhY2Nl
c3Npb24tbnVtPjIyNTE3MjcwPC9hY2Nlc3Npb24tbnVtPjx1cmxzPjxyZWxhdGVkLXVybHM+PHVy
bD5odHRwczovL3d3dy5uY2JpLm5sbS5uaWguZ292L3B1Ym1lZC8yMjUxNzI3MDwvdXJsPjx1cmw+
aHR0cHM6Ly93d3cubmNiaS5ubG0ubmloLmdvdi9wbWMvYXJ0aWNsZXMvUE1DNTg2MzA4My88L3Vy
bD48L3JlbGF0ZWQtdXJscz48L3VybHM+PGVsZWN0cm9uaWMtcmVzb3VyY2UtbnVtPjEwLjExNzcv
MDk2MjI4MDIxMjQ0NTgzOTwvZWxlY3Ryb25pYy1yZXNvdXJjZS1udW0+PHJlbW90ZS1kYXRhYmFz
ZS1uYW1lPlB1Yk1lZDwvcmVtb3RlLWRhdGFiYXNlLW5hbWU+PGxhbmd1YWdlPmVuZzwvbGFuZ3Vh
Z2U+PC9yZWNvcmQ+PC9DaXRlPjwvRW5kTm90ZT4A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D24049" w:rsidRPr="00077804">
        <w:rPr>
          <w:color w:val="auto"/>
        </w:rPr>
      </w:r>
      <w:r w:rsidR="00D24049" w:rsidRPr="00077804">
        <w:rPr>
          <w:color w:val="auto"/>
        </w:rPr>
        <w:fldChar w:fldCharType="separate"/>
      </w:r>
      <w:r w:rsidR="00873353" w:rsidRPr="00077804">
        <w:rPr>
          <w:noProof/>
          <w:color w:val="auto"/>
        </w:rPr>
        <w:t>[94]</w:t>
      </w:r>
      <w:r w:rsidR="00D24049" w:rsidRPr="00077804">
        <w:rPr>
          <w:color w:val="auto"/>
        </w:rPr>
        <w:fldChar w:fldCharType="end"/>
      </w:r>
      <w:r w:rsidR="005D5405" w:rsidRPr="00077804">
        <w:rPr>
          <w:color w:val="auto"/>
        </w:rPr>
        <w:t>.</w:t>
      </w:r>
      <w:r w:rsidR="0020529A" w:rsidRPr="00077804">
        <w:rPr>
          <w:color w:val="auto"/>
        </w:rPr>
        <w:t xml:space="preserve"> </w:t>
      </w:r>
      <w:r w:rsidR="00EA7166" w:rsidRPr="00077804">
        <w:rPr>
          <w:color w:val="auto"/>
        </w:rPr>
        <w:t xml:space="preserve"> </w:t>
      </w:r>
    </w:p>
    <w:p w14:paraId="2A354FA8" w14:textId="4E2FC822" w:rsidR="00AA09B0" w:rsidRPr="00077804" w:rsidRDefault="00D90339" w:rsidP="00827A4B">
      <w:pPr>
        <w:spacing w:line="480" w:lineRule="auto"/>
        <w:ind w:left="0" w:firstLine="720"/>
        <w:jc w:val="both"/>
        <w:rPr>
          <w:color w:val="auto"/>
        </w:rPr>
      </w:pPr>
      <w:r w:rsidRPr="00077804">
        <w:rPr>
          <w:color w:val="auto"/>
        </w:rPr>
        <w:lastRenderedPageBreak/>
        <w:t xml:space="preserve">The above sub-models were considered by </w:t>
      </w:r>
      <w:r w:rsidRPr="00077804">
        <w:rPr>
          <w:color w:val="auto"/>
        </w:rPr>
        <w:fldChar w:fldCharType="begin"/>
      </w:r>
      <w:r w:rsidR="00827A4B" w:rsidRPr="00077804">
        <w:rPr>
          <w:color w:val="auto"/>
        </w:rPr>
        <w:instrText xml:space="preserve"> ADDIN EN.CITE &lt;EndNote&gt;&lt;Cite AuthorYear="1"&gt;&lt;Author&gt;Andrinopoulou&lt;/Author&gt;&lt;Year&gt;2018&lt;/Year&gt;&lt;RecNum&gt;25&lt;/RecNum&gt;&lt;DisplayText&gt;Andrinopoulou et al. [68]&lt;/DisplayText&gt;&lt;record&gt;&lt;rec-number&gt;25&lt;/rec-number&gt;&lt;foreign-keys&gt;&lt;key app="EN" db-id="dt2der52b95520easzbpxszqsdw0avts2frz" timestamp="0"&gt;25&lt;/key&gt;&lt;/foreign-keys&gt;&lt;ref-type name="Journal Article"&gt;17&lt;/ref-type&gt;&lt;contributors&gt;&lt;authors&gt;&lt;author&gt;Eleni-Rosalina Andrinopoulou&lt;/author&gt;&lt;author&gt;Kazem Nasserinejad&lt;/author&gt;&lt;author&gt;Rhonda Szczesniak&lt;/author&gt;&lt;author&gt;Dimitris Rizopoulos &lt;/author&gt;&lt;/authors&gt;&lt;/contributors&gt;&lt;titles&gt;&lt;title&gt;Integrating latent classes in the Bayesian shared parameter joint model of longitudinal and survival outcomes&lt;/title&gt;&lt;secondary-title&gt;arXiv preprint&lt;/secondary-title&gt;&lt;/titles&gt;&lt;dates&gt;&lt;year&gt;2018&lt;/year&gt;&lt;/dates&gt;&lt;urls&gt;&lt;/urls&gt;&lt;/record&gt;&lt;/Cite&gt;&lt;/EndNote&gt;</w:instrText>
      </w:r>
      <w:r w:rsidRPr="00077804">
        <w:rPr>
          <w:color w:val="auto"/>
        </w:rPr>
        <w:fldChar w:fldCharType="separate"/>
      </w:r>
      <w:r w:rsidR="00873353" w:rsidRPr="00077804">
        <w:rPr>
          <w:noProof/>
          <w:color w:val="auto"/>
        </w:rPr>
        <w:t>Andrinopoulou et al. [68]</w:t>
      </w:r>
      <w:r w:rsidRPr="00077804">
        <w:rPr>
          <w:color w:val="auto"/>
        </w:rPr>
        <w:fldChar w:fldCharType="end"/>
      </w:r>
      <w:r w:rsidRPr="00077804">
        <w:rPr>
          <w:color w:val="auto"/>
        </w:rPr>
        <w:t xml:space="preserve"> when both the longitudinal and event time outcomes are single. </w:t>
      </w:r>
      <w:r w:rsidR="00EA7166" w:rsidRPr="00077804">
        <w:rPr>
          <w:color w:val="auto"/>
        </w:rPr>
        <w:t xml:space="preserve">When the </w:t>
      </w:r>
      <w:r w:rsidR="00522C4B" w:rsidRPr="00077804">
        <w:rPr>
          <w:color w:val="auto"/>
        </w:rPr>
        <w:t xml:space="preserve">longitudinal </w:t>
      </w:r>
      <w:r w:rsidR="00EA7166" w:rsidRPr="00077804">
        <w:rPr>
          <w:color w:val="auto"/>
        </w:rPr>
        <w:t>outcome is measured with</w:t>
      </w:r>
      <w:r w:rsidR="00D17AB9" w:rsidRPr="00077804">
        <w:rPr>
          <w:color w:val="auto"/>
        </w:rPr>
        <w:t xml:space="preserve"> limit of detection (LOD),</w:t>
      </w:r>
      <w:r w:rsidR="00A463C6" w:rsidRPr="00077804">
        <w:rPr>
          <w:color w:val="auto"/>
        </w:rPr>
        <w:t xml:space="preserve"> </w:t>
      </w:r>
      <w:r w:rsidR="00A46880" w:rsidRPr="00077804">
        <w:rPr>
          <w:color w:val="auto"/>
        </w:rPr>
        <w:fldChar w:fldCharType="begin"/>
      </w:r>
      <w:r w:rsidR="00154CC3" w:rsidRPr="00077804">
        <w:rPr>
          <w:color w:val="auto"/>
        </w:rPr>
        <w:instrText xml:space="preserve"> ADDIN EN.CITE &lt;EndNote&gt;&lt;Cite AuthorYear="1"&gt;&lt;Author&gt;Huang&lt;/Author&gt;&lt;Year&gt;2016&lt;/Year&gt;&lt;RecNum&gt;61&lt;/RecNum&gt;&lt;DisplayText&gt;Huang et al. [54]&lt;/DisplayText&gt;&lt;record&gt;&lt;rec-number&gt;61&lt;/rec-number&gt;&lt;foreign-keys&gt;&lt;key app="EN" db-id="dt2der52b95520easzbpxszqsdw0avts2frz" timestamp="0"&gt;61&lt;/key&gt;&lt;/foreign-keys&gt;&lt;ref-type name="Journal Article"&gt;17&lt;/ref-type&gt;&lt;contributors&gt;&lt;authors&gt;&lt;author&gt;Yangxin Huang&lt;/author&gt;&lt;author&gt;Getachew A. Dagne &lt;/author&gt;&lt;author&gt;Jeong-Gun Park&lt;/author&gt;&lt;/authors&gt;&lt;/contributors&gt;&lt;titles&gt;&lt;title&gt;Mixture joint models for event time and longitudinal data with multiple features&lt;/title&gt;&lt;secondary-title&gt;Statistics in Biopharmaceutical Research&lt;/secondary-title&gt;&lt;/titles&gt;&lt;pages&gt;194-206&lt;/pages&gt;&lt;volume&gt;8&lt;/volume&gt;&lt;number&gt;2&lt;/number&gt;&lt;dates&gt;&lt;year&gt;2016&lt;/year&gt;&lt;/dates&gt;&lt;urls&gt;&lt;/urls&gt;&lt;/record&gt;&lt;/Cite&gt;&lt;/EndNote&gt;</w:instrText>
      </w:r>
      <w:r w:rsidR="00A46880" w:rsidRPr="00077804">
        <w:rPr>
          <w:color w:val="auto"/>
        </w:rPr>
        <w:fldChar w:fldCharType="separate"/>
      </w:r>
      <w:r w:rsidR="00873353" w:rsidRPr="00077804">
        <w:rPr>
          <w:noProof/>
          <w:color w:val="auto"/>
        </w:rPr>
        <w:t>Huang et al. [54]</w:t>
      </w:r>
      <w:r w:rsidR="00A46880" w:rsidRPr="00077804">
        <w:rPr>
          <w:color w:val="auto"/>
        </w:rPr>
        <w:fldChar w:fldCharType="end"/>
      </w:r>
      <w:r w:rsidR="00A46880" w:rsidRPr="00077804">
        <w:rPr>
          <w:color w:val="auto"/>
        </w:rPr>
        <w:t xml:space="preserve"> proposed a </w:t>
      </w:r>
      <w:r w:rsidR="00522C4B" w:rsidRPr="00077804">
        <w:rPr>
          <w:color w:val="auto"/>
        </w:rPr>
        <w:t xml:space="preserve">class-specific </w:t>
      </w:r>
      <w:r w:rsidR="00A46880" w:rsidRPr="00077804">
        <w:rPr>
          <w:color w:val="auto"/>
        </w:rPr>
        <w:t xml:space="preserve">nonlinear </w:t>
      </w:r>
      <w:r w:rsidR="00A463C6" w:rsidRPr="00077804">
        <w:rPr>
          <w:color w:val="auto"/>
        </w:rPr>
        <w:t>mixed-</w:t>
      </w:r>
      <w:r w:rsidR="00A46880" w:rsidRPr="00077804">
        <w:rPr>
          <w:color w:val="auto"/>
        </w:rPr>
        <w:t>effect Tobit model</w:t>
      </w:r>
      <w:r w:rsidR="00EF126F" w:rsidRPr="00077804">
        <w:rPr>
          <w:color w:val="auto"/>
        </w:rPr>
        <w:t xml:space="preserve"> for the longitudinal outcome</w:t>
      </w:r>
      <w:r w:rsidR="005A6FAD" w:rsidRPr="00077804">
        <w:rPr>
          <w:color w:val="auto"/>
        </w:rPr>
        <w:t>,</w:t>
      </w:r>
      <w:r w:rsidR="00C05A41" w:rsidRPr="00077804">
        <w:rPr>
          <w:color w:val="auto"/>
        </w:rPr>
        <w:t xml:space="preserve"> and an accelerate</w:t>
      </w:r>
      <w:r w:rsidR="00B16E11" w:rsidRPr="00077804">
        <w:rPr>
          <w:color w:val="auto"/>
        </w:rPr>
        <w:t>d</w:t>
      </w:r>
      <w:r w:rsidR="00C05A41" w:rsidRPr="00077804">
        <w:rPr>
          <w:color w:val="auto"/>
        </w:rPr>
        <w:t xml:space="preserve"> failure</w:t>
      </w:r>
      <w:r w:rsidR="005A6FAD" w:rsidRPr="00077804">
        <w:rPr>
          <w:color w:val="auto"/>
        </w:rPr>
        <w:t>-time</w:t>
      </w:r>
      <w:r w:rsidR="00C05A41" w:rsidRPr="00077804">
        <w:rPr>
          <w:color w:val="auto"/>
        </w:rPr>
        <w:t xml:space="preserve"> model </w:t>
      </w:r>
      <w:r w:rsidR="00EF126F" w:rsidRPr="00077804">
        <w:rPr>
          <w:color w:val="auto"/>
        </w:rPr>
        <w:t>was used for the</w:t>
      </w:r>
      <w:r w:rsidR="00C05A41" w:rsidRPr="00077804">
        <w:rPr>
          <w:color w:val="auto"/>
        </w:rPr>
        <w:t xml:space="preserve"> </w:t>
      </w:r>
      <w:r w:rsidR="0041608A" w:rsidRPr="00077804">
        <w:rPr>
          <w:color w:val="auto"/>
        </w:rPr>
        <w:t>event-time</w:t>
      </w:r>
      <w:r w:rsidR="00C05A41" w:rsidRPr="00077804">
        <w:rPr>
          <w:color w:val="auto"/>
        </w:rPr>
        <w:t xml:space="preserve"> outcome.</w:t>
      </w:r>
      <w:r w:rsidR="00721D6A" w:rsidRPr="00077804">
        <w:rPr>
          <w:color w:val="auto"/>
        </w:rPr>
        <w:t xml:space="preserve"> </w:t>
      </w:r>
      <w:r w:rsidR="00A46880" w:rsidRPr="00077804">
        <w:rPr>
          <w:color w:val="auto"/>
        </w:rPr>
        <w:fldChar w:fldCharType="begin"/>
      </w:r>
      <w:r w:rsidR="00873353" w:rsidRPr="00077804">
        <w:rPr>
          <w:color w:val="auto"/>
        </w:rPr>
        <w:instrText xml:space="preserve"> ADDIN EN.CITE &lt;EndNote&gt;&lt;Cite AuthorYear="1"&gt;&lt;Author&gt;Dagne&lt;/Author&gt;&lt;Year&gt;2017&lt;/Year&gt;&lt;RecNum&gt;31&lt;/RecNum&gt;&lt;DisplayText&gt;Dagne [69]&lt;/DisplayText&gt;&lt;record&gt;&lt;rec-number&gt;31&lt;/rec-number&gt;&lt;foreign-keys&gt;&lt;key app="EN" db-id="dt2der52b95520easzbpxszqsdw0avts2frz" timestamp="0"&gt;31&lt;/key&gt;&lt;/foreign-keys&gt;&lt;ref-type name="Journal Article"&gt;17&lt;/ref-type&gt;&lt;contributors&gt;&lt;authors&gt;&lt;author&gt;Getachew A. Dagne&lt;/author&gt;&lt;/authors&gt;&lt;/contributors&gt;&lt;titles&gt;&lt;title&gt;Joint two-part Tobit models for longitudinal and time-to-event data&lt;/title&gt;&lt;secondary-title&gt;Statistics in Medicine&lt;/secondary-title&gt;&lt;/titles&gt;&lt;pages&gt;4214-4229&lt;/pages&gt;&lt;volume&gt;36&lt;/volume&gt;&lt;dates&gt;&lt;year&gt;2017&lt;/year&gt;&lt;/dates&gt;&lt;urls&gt;&lt;/urls&gt;&lt;/record&gt;&lt;/Cite&gt;&lt;/EndNote&gt;</w:instrText>
      </w:r>
      <w:r w:rsidR="00A46880" w:rsidRPr="00077804">
        <w:rPr>
          <w:color w:val="auto"/>
        </w:rPr>
        <w:fldChar w:fldCharType="separate"/>
      </w:r>
      <w:r w:rsidR="00873353" w:rsidRPr="00077804">
        <w:rPr>
          <w:noProof/>
          <w:color w:val="auto"/>
        </w:rPr>
        <w:t>Dagne [69]</w:t>
      </w:r>
      <w:r w:rsidR="00A46880" w:rsidRPr="00077804">
        <w:rPr>
          <w:color w:val="auto"/>
        </w:rPr>
        <w:fldChar w:fldCharType="end"/>
      </w:r>
      <w:r w:rsidR="00A46880" w:rsidRPr="00077804">
        <w:rPr>
          <w:color w:val="auto"/>
        </w:rPr>
        <w:t xml:space="preserve"> considered a </w:t>
      </w:r>
      <w:r w:rsidR="00A463C6" w:rsidRPr="00077804">
        <w:rPr>
          <w:color w:val="auto"/>
        </w:rPr>
        <w:t>two-</w:t>
      </w:r>
      <w:r w:rsidR="00A46880" w:rsidRPr="00077804">
        <w:rPr>
          <w:color w:val="auto"/>
        </w:rPr>
        <w:t>part Tobit model for longitudinal outcome which account</w:t>
      </w:r>
      <w:r w:rsidR="00A463C6" w:rsidRPr="00077804">
        <w:rPr>
          <w:color w:val="auto"/>
        </w:rPr>
        <w:t>ed</w:t>
      </w:r>
      <w:r w:rsidR="00A46880" w:rsidRPr="00077804">
        <w:rPr>
          <w:color w:val="auto"/>
        </w:rPr>
        <w:t xml:space="preserve"> for </w:t>
      </w:r>
      <w:r w:rsidR="00A463C6" w:rsidRPr="00077804">
        <w:rPr>
          <w:color w:val="auto"/>
        </w:rPr>
        <w:t>left-</w:t>
      </w:r>
      <w:r w:rsidR="00A46880" w:rsidRPr="00077804">
        <w:rPr>
          <w:color w:val="auto"/>
        </w:rPr>
        <w:t xml:space="preserve">censored outcome and heterogeneity among </w:t>
      </w:r>
      <w:r w:rsidR="00106861" w:rsidRPr="00077804">
        <w:rPr>
          <w:color w:val="auto"/>
        </w:rPr>
        <w:t>individual</w:t>
      </w:r>
      <w:r w:rsidR="00A46880" w:rsidRPr="00077804">
        <w:rPr>
          <w:color w:val="auto"/>
        </w:rPr>
        <w:t>s</w:t>
      </w:r>
      <w:r w:rsidR="00A463C6" w:rsidRPr="00077804">
        <w:rPr>
          <w:color w:val="auto"/>
        </w:rPr>
        <w:t>.</w:t>
      </w:r>
      <w:r w:rsidR="00C05A41" w:rsidRPr="00077804">
        <w:rPr>
          <w:color w:val="auto"/>
        </w:rPr>
        <w:t xml:space="preserve"> </w:t>
      </w:r>
      <w:r w:rsidR="00EF126F" w:rsidRPr="00077804">
        <w:rPr>
          <w:color w:val="auto"/>
        </w:rPr>
        <w:t>They have also used an</w:t>
      </w:r>
      <w:r w:rsidR="00C05A41" w:rsidRPr="00077804">
        <w:rPr>
          <w:color w:val="auto"/>
        </w:rPr>
        <w:t xml:space="preserve"> accelerate</w:t>
      </w:r>
      <w:r w:rsidR="00B16E11" w:rsidRPr="00077804">
        <w:rPr>
          <w:color w:val="auto"/>
        </w:rPr>
        <w:t>d</w:t>
      </w:r>
      <w:r w:rsidR="00C05A41" w:rsidRPr="00077804">
        <w:rPr>
          <w:color w:val="auto"/>
        </w:rPr>
        <w:t xml:space="preserve"> failure model </w:t>
      </w:r>
      <w:r w:rsidR="00EF126F" w:rsidRPr="00077804">
        <w:rPr>
          <w:color w:val="auto"/>
        </w:rPr>
        <w:t xml:space="preserve">for </w:t>
      </w:r>
      <w:r w:rsidR="00D15595" w:rsidRPr="00077804">
        <w:rPr>
          <w:color w:val="auto"/>
        </w:rPr>
        <w:t xml:space="preserve">the </w:t>
      </w:r>
      <w:r w:rsidR="00DE1A5B" w:rsidRPr="00077804">
        <w:rPr>
          <w:color w:val="auto"/>
        </w:rPr>
        <w:t xml:space="preserve">class specific </w:t>
      </w:r>
      <w:r w:rsidR="0041608A" w:rsidRPr="00077804">
        <w:rPr>
          <w:color w:val="auto"/>
        </w:rPr>
        <w:t>event-time</w:t>
      </w:r>
      <w:r w:rsidR="00C05A41" w:rsidRPr="00077804">
        <w:rPr>
          <w:color w:val="auto"/>
        </w:rPr>
        <w:t xml:space="preserve"> outcome. </w:t>
      </w:r>
      <w:r w:rsidR="00A463C6" w:rsidRPr="00077804">
        <w:rPr>
          <w:color w:val="auto"/>
        </w:rPr>
        <w:t xml:space="preserve"> Also,</w:t>
      </w:r>
      <w:r w:rsidR="00A46880" w:rsidRPr="00077804">
        <w:rPr>
          <w:color w:val="auto"/>
        </w:rPr>
        <w:t xml:space="preserve"> </w:t>
      </w:r>
      <w:r w:rsidR="00A463C6" w:rsidRPr="00077804">
        <w:rPr>
          <w:color w:val="auto"/>
        </w:rPr>
        <w:t xml:space="preserve">to adjust for </w:t>
      </w:r>
      <w:r w:rsidR="00EF126F" w:rsidRPr="00077804">
        <w:rPr>
          <w:color w:val="auto"/>
        </w:rPr>
        <w:t xml:space="preserve">the </w:t>
      </w:r>
      <w:r w:rsidR="00A463C6" w:rsidRPr="00077804">
        <w:rPr>
          <w:color w:val="auto"/>
        </w:rPr>
        <w:t xml:space="preserve">skewness in </w:t>
      </w:r>
      <w:r w:rsidR="004E3E2E" w:rsidRPr="00077804">
        <w:rPr>
          <w:color w:val="auto"/>
        </w:rPr>
        <w:t xml:space="preserve">the data, </w:t>
      </w:r>
      <w:r w:rsidR="00E02F99" w:rsidRPr="00077804">
        <w:rPr>
          <w:color w:val="auto"/>
        </w:rPr>
        <w:fldChar w:fldCharType="begin"/>
      </w:r>
      <w:r w:rsidR="00873353" w:rsidRPr="00077804">
        <w:rPr>
          <w:color w:val="auto"/>
        </w:rPr>
        <w:instrText xml:space="preserve"> ADDIN EN.CITE &lt;EndNote&gt;&lt;Cite AuthorYear="1"&gt;&lt;Author&gt;Dagne&lt;/Author&gt;&lt;Year&gt;2017&lt;/Year&gt;&lt;RecNum&gt;31&lt;/RecNum&gt;&lt;DisplayText&gt;Dagne [69]&lt;/DisplayText&gt;&lt;record&gt;&lt;rec-number&gt;31&lt;/rec-number&gt;&lt;foreign-keys&gt;&lt;key app="EN" db-id="dt2der52b95520easzbpxszqsdw0avts2frz" timestamp="0"&gt;31&lt;/key&gt;&lt;/foreign-keys&gt;&lt;ref-type name="Journal Article"&gt;17&lt;/ref-type&gt;&lt;contributors&gt;&lt;authors&gt;&lt;author&gt;Getachew A. Dagne&lt;/author&gt;&lt;/authors&gt;&lt;/contributors&gt;&lt;titles&gt;&lt;title&gt;Joint two-part Tobit models for longitudinal and time-to-event data&lt;/title&gt;&lt;secondary-title&gt;Statistics in Medicine&lt;/secondary-title&gt;&lt;/titles&gt;&lt;pages&gt;4214-4229&lt;/pages&gt;&lt;volume&gt;36&lt;/volume&gt;&lt;dates&gt;&lt;year&gt;2017&lt;/year&gt;&lt;/dates&gt;&lt;urls&gt;&lt;/urls&gt;&lt;/record&gt;&lt;/Cite&gt;&lt;/EndNote&gt;</w:instrText>
      </w:r>
      <w:r w:rsidR="00E02F99" w:rsidRPr="00077804">
        <w:rPr>
          <w:color w:val="auto"/>
        </w:rPr>
        <w:fldChar w:fldCharType="separate"/>
      </w:r>
      <w:r w:rsidR="00873353" w:rsidRPr="00077804">
        <w:rPr>
          <w:noProof/>
          <w:color w:val="auto"/>
        </w:rPr>
        <w:t>Dagne [69]</w:t>
      </w:r>
      <w:r w:rsidR="00E02F99" w:rsidRPr="00077804">
        <w:rPr>
          <w:color w:val="auto"/>
        </w:rPr>
        <w:fldChar w:fldCharType="end"/>
      </w:r>
      <w:r w:rsidR="00E02F99" w:rsidRPr="00077804">
        <w:rPr>
          <w:color w:val="auto"/>
        </w:rPr>
        <w:t xml:space="preserve"> assumed a</w:t>
      </w:r>
      <w:r w:rsidR="00A46880" w:rsidRPr="00077804">
        <w:rPr>
          <w:color w:val="auto"/>
        </w:rPr>
        <w:t xml:space="preserve"> multivariate skew-t (ST) distribution</w:t>
      </w:r>
      <w:r w:rsidR="00E02F99" w:rsidRPr="00077804">
        <w:rPr>
          <w:color w:val="auto"/>
        </w:rPr>
        <w:t xml:space="preserve"> for</w:t>
      </w:r>
      <w:r w:rsidR="00A46880" w:rsidRPr="00077804">
        <w:rPr>
          <w:color w:val="auto"/>
        </w:rPr>
        <w:t xml:space="preserve"> </w:t>
      </w:r>
      <w:r w:rsidR="0075262F" w:rsidRPr="00077804">
        <w:rPr>
          <w:color w:val="auto"/>
        </w:rPr>
        <w:t xml:space="preserve">the </w:t>
      </w:r>
      <w:r w:rsidR="00A46880" w:rsidRPr="00077804">
        <w:rPr>
          <w:color w:val="auto"/>
        </w:rPr>
        <w:t xml:space="preserve">random </w:t>
      </w:r>
      <w:r w:rsidR="00DB0C96" w:rsidRPr="00077804">
        <w:rPr>
          <w:color w:val="auto"/>
        </w:rPr>
        <w:t>error</w:t>
      </w:r>
      <w:r w:rsidR="00A46880" w:rsidRPr="00077804">
        <w:rPr>
          <w:color w:val="auto"/>
        </w:rPr>
        <w:t xml:space="preserve">. </w:t>
      </w:r>
      <w:r w:rsidR="00A46880" w:rsidRPr="00077804">
        <w:rPr>
          <w:color w:val="auto"/>
        </w:rPr>
        <w:fldChar w:fldCharType="begin"/>
      </w:r>
      <w:r w:rsidR="00873353" w:rsidRPr="00077804">
        <w:rPr>
          <w:color w:val="auto"/>
        </w:rPr>
        <w:instrText xml:space="preserve"> ADDIN EN.CITE &lt;EndNote&gt;&lt;Cite AuthorYear="1"&gt;&lt;Author&gt;Garre&lt;/Author&gt;&lt;Year&gt;2008&lt;/Year&gt;&lt;RecNum&gt;7&lt;/RecNum&gt;&lt;DisplayText&gt;Garre et al. [67]&lt;/DisplayText&gt;&lt;record&gt;&lt;rec-number&gt;7&lt;/rec-number&gt;&lt;foreign-keys&gt;&lt;key app="EN" db-id="dt2der52b95520easzbpxszqsdw0avts2frz" timestamp="0"&gt;7&lt;/key&gt;&lt;/foreign-keys&gt;&lt;ref-type name="Journal Article"&gt;17&lt;/ref-type&gt;&lt;contributors&gt;&lt;authors&gt;&lt;author&gt;Francisca Galindo Garre&lt;/author&gt;&lt;author&gt;Aeilko H. Zwinderman &lt;/author&gt;&lt;author&gt;Ronald B. Geskus&lt;/author&gt;&lt;author&gt;Yvo W. J. Sijpkens&lt;/author&gt;&lt;/authors&gt;&lt;/contributors&gt;&lt;titles&gt;&lt;title&gt;A joint latent class changepoint model to improve the prediction of time to graft failure&lt;/title&gt;&lt;secondary-title&gt;Royal Statistical Society&lt;/secondary-title&gt;&lt;/titles&gt;&lt;pages&gt;229-308&lt;/pages&gt;&lt;volume&gt;171&lt;/volume&gt;&lt;dates&gt;&lt;year&gt;2008&lt;/year&gt;&lt;/dates&gt;&lt;urls&gt;&lt;/urls&gt;&lt;/record&gt;&lt;/Cite&gt;&lt;/EndNote&gt;</w:instrText>
      </w:r>
      <w:r w:rsidR="00A46880" w:rsidRPr="00077804">
        <w:rPr>
          <w:color w:val="auto"/>
        </w:rPr>
        <w:fldChar w:fldCharType="separate"/>
      </w:r>
      <w:r w:rsidR="00873353" w:rsidRPr="00077804">
        <w:rPr>
          <w:noProof/>
          <w:color w:val="auto"/>
        </w:rPr>
        <w:t>Garre et al. [67]</w:t>
      </w:r>
      <w:r w:rsidR="00A46880" w:rsidRPr="00077804">
        <w:rPr>
          <w:color w:val="auto"/>
        </w:rPr>
        <w:fldChar w:fldCharType="end"/>
      </w:r>
      <w:r w:rsidR="006F4A86" w:rsidRPr="00077804">
        <w:rPr>
          <w:color w:val="auto"/>
        </w:rPr>
        <w:t xml:space="preserve"> </w:t>
      </w:r>
      <w:r w:rsidR="00500869" w:rsidRPr="00077804">
        <w:rPr>
          <w:color w:val="auto"/>
        </w:rPr>
        <w:t>modelled</w:t>
      </w:r>
      <w:r w:rsidR="00A46880" w:rsidRPr="00077804">
        <w:rPr>
          <w:color w:val="auto"/>
        </w:rPr>
        <w:t xml:space="preserve"> the longitudinal outcome using an intercept-only random-effects model and a segmented random change-point model. </w:t>
      </w:r>
      <w:r w:rsidR="00F579D6" w:rsidRPr="00077804">
        <w:rPr>
          <w:color w:val="auto"/>
        </w:rPr>
        <w:t xml:space="preserve">To model a non-linear pattern in longitudinal outcome, </w:t>
      </w:r>
      <w:r w:rsidR="00A46880" w:rsidRPr="00077804">
        <w:rPr>
          <w:color w:val="auto"/>
        </w:rPr>
        <w:fldChar w:fldCharType="begin"/>
      </w:r>
      <w:r w:rsidR="00873353" w:rsidRPr="00077804">
        <w:rPr>
          <w:color w:val="auto"/>
        </w:rPr>
        <w:instrText xml:space="preserve"> ADDIN EN.CITE &lt;EndNote&gt;&lt;Cite AuthorYear="1"&gt;&lt;Author&gt;Chen&lt;/Author&gt;&lt;Year&gt;2015&lt;/Year&gt;&lt;RecNum&gt;59&lt;/RecNum&gt;&lt;DisplayText&gt;Chen and Huang [70]&lt;/DisplayText&gt;&lt;record&gt;&lt;rec-number&gt;59&lt;/rec-number&gt;&lt;foreign-keys&gt;&lt;key app="EN" db-id="dt2der52b95520easzbpxszqsdw0avts2frz" timestamp="0"&gt;59&lt;/key&gt;&lt;/foreign-keys&gt;&lt;ref-type name="Journal Article"&gt;17&lt;/ref-type&gt;&lt;contributors&gt;&lt;authors&gt;&lt;author&gt;Jiaqing Chen&lt;/author&gt;&lt;author&gt;Yangxin Huang&lt;/author&gt;&lt;/authors&gt;&lt;/contributors&gt;&lt;titles&gt;&lt;title&gt;A Bayesian mixture of semiparametric mixed-effects joint models for skewed-longitudinal and time-to-event data&lt;/title&gt;&lt;secondary-title&gt;Statistics in Medicine&lt;/secondary-title&gt;&lt;/titles&gt;&lt;pages&gt;2820-2843&lt;/pages&gt;&lt;volume&gt;34&lt;/volume&gt;&lt;dates&gt;&lt;year&gt;2015&lt;/year&gt;&lt;/dates&gt;&lt;urls&gt;&lt;/urls&gt;&lt;/record&gt;&lt;/Cite&gt;&lt;/EndNote&gt;</w:instrText>
      </w:r>
      <w:r w:rsidR="00A46880" w:rsidRPr="00077804">
        <w:rPr>
          <w:color w:val="auto"/>
        </w:rPr>
        <w:fldChar w:fldCharType="separate"/>
      </w:r>
      <w:r w:rsidR="00873353" w:rsidRPr="00077804">
        <w:rPr>
          <w:noProof/>
          <w:color w:val="auto"/>
        </w:rPr>
        <w:t>Chen and Huang [70]</w:t>
      </w:r>
      <w:r w:rsidR="00A46880" w:rsidRPr="00077804">
        <w:rPr>
          <w:color w:val="auto"/>
        </w:rPr>
        <w:fldChar w:fldCharType="end"/>
      </w:r>
      <w:r w:rsidR="00A46880" w:rsidRPr="00077804">
        <w:rPr>
          <w:color w:val="auto"/>
        </w:rPr>
        <w:t xml:space="preserve"> considered </w:t>
      </w:r>
      <w:r w:rsidR="00F579D6" w:rsidRPr="00077804">
        <w:rPr>
          <w:color w:val="auto"/>
        </w:rPr>
        <w:t xml:space="preserve">a </w:t>
      </w:r>
      <w:r w:rsidR="00A46880" w:rsidRPr="00077804">
        <w:rPr>
          <w:color w:val="auto"/>
        </w:rPr>
        <w:t>mixture of semiparametric mixed-effects model</w:t>
      </w:r>
      <w:r w:rsidR="00F579D6" w:rsidRPr="00077804">
        <w:rPr>
          <w:color w:val="auto"/>
        </w:rPr>
        <w:t xml:space="preserve">s </w:t>
      </w:r>
      <w:r w:rsidR="00500869" w:rsidRPr="00077804">
        <w:rPr>
          <w:color w:val="auto"/>
        </w:rPr>
        <w:t>under</w:t>
      </w:r>
      <w:r w:rsidR="00F579D6" w:rsidRPr="00077804">
        <w:rPr>
          <w:color w:val="auto"/>
        </w:rPr>
        <w:t xml:space="preserve"> multivariate ST distribution</w:t>
      </w:r>
      <w:r w:rsidR="00500869" w:rsidRPr="00077804">
        <w:rPr>
          <w:color w:val="auto"/>
        </w:rPr>
        <w:t>.</w:t>
      </w:r>
      <w:r w:rsidR="00F579D6" w:rsidRPr="00077804">
        <w:rPr>
          <w:color w:val="auto"/>
        </w:rPr>
        <w:t xml:space="preserve"> </w:t>
      </w:r>
      <w:r w:rsidR="008D3C69" w:rsidRPr="00077804">
        <w:rPr>
          <w:color w:val="auto"/>
        </w:rPr>
        <w:fldChar w:fldCharType="begin"/>
      </w:r>
      <w:r w:rsidR="00873353" w:rsidRPr="00077804">
        <w:rPr>
          <w:color w:val="auto"/>
        </w:rPr>
        <w:instrText xml:space="preserve"> ADDIN EN.CITE &lt;EndNote&gt;&lt;Cite AuthorYear="1"&gt;&lt;Author&gt;Entink&lt;/Author&gt;&lt;Year&gt;2011&lt;/Year&gt;&lt;RecNum&gt;69&lt;/RecNum&gt;&lt;DisplayText&gt;Entink et al. [58]&lt;/DisplayText&gt;&lt;record&gt;&lt;rec-number&gt;69&lt;/rec-number&gt;&lt;foreign-keys&gt;&lt;key app="EN" db-id="dt2der52b95520easzbpxszqsdw0avts2frz" timestamp="0"&gt;69&lt;/key&gt;&lt;/foreign-keys&gt;&lt;ref-type name="Journal Article"&gt;17&lt;/ref-type&gt;&lt;contributors&gt;&lt;authors&gt;&lt;author&gt;Rinke H. Klein Entink&lt;/author&gt;&lt;author&gt;Jean-Paul Fox&lt;/author&gt;&lt;author&gt;Ardo van den Hout&lt;/author&gt;&lt;/authors&gt;&lt;/contributors&gt;&lt;titles&gt;&lt;title&gt;A mixture model for the joint analysis of latent developmental trajectories and survival&lt;/title&gt;&lt;secondary-title&gt;Statistics in Medicine&lt;/secondary-title&gt;&lt;/titles&gt;&lt;pages&gt;2310-2325&lt;/pages&gt;&lt;volume&gt;30&lt;/volume&gt;&lt;dates&gt;&lt;year&gt;2011&lt;/year&gt;&lt;/dates&gt;&lt;urls&gt;&lt;/urls&gt;&lt;/record&gt;&lt;/Cite&gt;&lt;/EndNote&gt;</w:instrText>
      </w:r>
      <w:r w:rsidR="008D3C69" w:rsidRPr="00077804">
        <w:rPr>
          <w:color w:val="auto"/>
        </w:rPr>
        <w:fldChar w:fldCharType="separate"/>
      </w:r>
      <w:r w:rsidR="00873353" w:rsidRPr="00077804">
        <w:rPr>
          <w:noProof/>
          <w:color w:val="auto"/>
        </w:rPr>
        <w:t>Entink et al. [58]</w:t>
      </w:r>
      <w:r w:rsidR="008D3C69" w:rsidRPr="00077804">
        <w:rPr>
          <w:color w:val="auto"/>
        </w:rPr>
        <w:fldChar w:fldCharType="end"/>
      </w:r>
      <w:r w:rsidR="008D3C69" w:rsidRPr="00077804">
        <w:rPr>
          <w:color w:val="auto"/>
        </w:rPr>
        <w:t xml:space="preserve"> proposed a mixture multilevel item response model</w:t>
      </w:r>
      <w:r w:rsidR="00500869" w:rsidRPr="00077804">
        <w:rPr>
          <w:color w:val="auto"/>
        </w:rPr>
        <w:t xml:space="preserve">. </w:t>
      </w:r>
      <w:r w:rsidR="008D3C69" w:rsidRPr="00077804">
        <w:rPr>
          <w:color w:val="auto"/>
        </w:rPr>
        <w:t xml:space="preserve"> </w:t>
      </w:r>
      <w:r w:rsidR="00A46880" w:rsidRPr="00077804">
        <w:rPr>
          <w:color w:val="auto"/>
        </w:rPr>
        <w:t xml:space="preserve">In modelling nonlinear heterogeneous </w:t>
      </w:r>
      <w:r w:rsidR="002F76FC" w:rsidRPr="00077804">
        <w:rPr>
          <w:color w:val="auto"/>
        </w:rPr>
        <w:t xml:space="preserve">multivariate </w:t>
      </w:r>
      <w:r w:rsidR="00A46880" w:rsidRPr="00077804">
        <w:rPr>
          <w:color w:val="auto"/>
        </w:rPr>
        <w:t xml:space="preserve">longitudinal data, </w:t>
      </w:r>
      <w:r w:rsidR="00A46880" w:rsidRPr="00077804">
        <w:rPr>
          <w:color w:val="auto"/>
        </w:rPr>
        <w:fldChar w:fldCharType="begin"/>
      </w:r>
      <w:r w:rsidR="00873353" w:rsidRPr="00077804">
        <w:rPr>
          <w:color w:val="auto"/>
        </w:rPr>
        <w:instrText xml:space="preserve"> ADDIN EN.CITE &lt;EndNote&gt;&lt;Cite AuthorYear="1"&gt;&lt;Author&gt;Huang&lt;/Author&gt;&lt;Year&gt;2018&lt;/Year&gt;&lt;RecNum&gt;45&lt;/RecNum&gt;&lt;DisplayText&gt;Huang et al. [42]&lt;/DisplayText&gt;&lt;record&gt;&lt;rec-number&gt;45&lt;/rec-number&gt;&lt;foreign-keys&gt;&lt;key app="EN" db-id="dt2der52b95520easzbpxszqsdw0avts2frz" timestamp="0"&gt;45&lt;/key&gt;&lt;/foreign-keys&gt;&lt;ref-type name="Journal Article"&gt;17&lt;/ref-type&gt;&lt;contributors&gt;&lt;authors&gt;&lt;author&gt;Yangxin Huang&lt;/author&gt;&lt;author&gt;Xiaosun Lu&lt;/author&gt;&lt;author&gt;Jiaqing Chen&lt;/author&gt;&lt;author&gt;Juan Liang&lt;/author&gt;&lt;author&gt;Miriam Zangmeister&lt;/author&gt;&lt;/authors&gt;&lt;/contributors&gt;&lt;titles&gt;&lt;title&gt;Joint model-based clustering of nonlinear longitudinal trajectories and associated time-to-event data analysis, linked by latent class membership: with application to AIDS clinical studies&lt;/title&gt;&lt;secondary-title&gt;Lifetime Data Analysis&lt;/secondary-title&gt;&lt;/titles&gt;&lt;pages&gt;699-718&lt;/pages&gt;&lt;volume&gt;24&lt;/volume&gt;&lt;dates&gt;&lt;year&gt;2018&lt;/year&gt;&lt;/dates&gt;&lt;urls&gt;&lt;/urls&gt;&lt;/record&gt;&lt;/Cite&gt;&lt;/EndNote&gt;</w:instrText>
      </w:r>
      <w:r w:rsidR="00A46880" w:rsidRPr="00077804">
        <w:rPr>
          <w:color w:val="auto"/>
        </w:rPr>
        <w:fldChar w:fldCharType="separate"/>
      </w:r>
      <w:r w:rsidR="00873353" w:rsidRPr="00077804">
        <w:rPr>
          <w:noProof/>
          <w:color w:val="auto"/>
        </w:rPr>
        <w:t>Huang et al. [42]</w:t>
      </w:r>
      <w:r w:rsidR="00A46880" w:rsidRPr="00077804">
        <w:rPr>
          <w:color w:val="auto"/>
        </w:rPr>
        <w:fldChar w:fldCharType="end"/>
      </w:r>
      <w:r w:rsidR="00A46880" w:rsidRPr="00077804">
        <w:rPr>
          <w:color w:val="auto"/>
        </w:rPr>
        <w:t xml:space="preserve"> considered using a finite mixture of nonlinear </w:t>
      </w:r>
      <w:r w:rsidR="009D60EB" w:rsidRPr="00077804">
        <w:rPr>
          <w:color w:val="auto"/>
        </w:rPr>
        <w:t>mixed-</w:t>
      </w:r>
      <w:r w:rsidR="00A46880" w:rsidRPr="00077804">
        <w:rPr>
          <w:color w:val="auto"/>
        </w:rPr>
        <w:t xml:space="preserve">effects models for modelling the latent class in the </w:t>
      </w:r>
      <w:r w:rsidR="00202F00" w:rsidRPr="00077804">
        <w:rPr>
          <w:color w:val="auto"/>
        </w:rPr>
        <w:t>longitudinal trajectories</w:t>
      </w:r>
      <w:r w:rsidR="00A46880" w:rsidRPr="00077804">
        <w:rPr>
          <w:rFonts w:eastAsiaTheme="minorEastAsia"/>
          <w:color w:val="auto"/>
        </w:rPr>
        <w:t xml:space="preserve">. </w:t>
      </w:r>
      <w:r w:rsidR="00500869" w:rsidRPr="00077804">
        <w:rPr>
          <w:rFonts w:eastAsiaTheme="minorEastAsia"/>
          <w:color w:val="auto"/>
        </w:rPr>
        <w:t xml:space="preserve">They have proposed </w:t>
      </w:r>
      <w:r w:rsidR="00500869" w:rsidRPr="00077804">
        <w:rPr>
          <w:color w:val="auto"/>
        </w:rPr>
        <w:t>m</w:t>
      </w:r>
      <w:r w:rsidR="00A46880" w:rsidRPr="00077804">
        <w:rPr>
          <w:color w:val="auto"/>
        </w:rPr>
        <w:t xml:space="preserve">odelling </w:t>
      </w:r>
      <w:r w:rsidR="00500869" w:rsidRPr="00077804">
        <w:rPr>
          <w:color w:val="auto"/>
        </w:rPr>
        <w:t xml:space="preserve">of </w:t>
      </w:r>
      <w:r w:rsidR="002F76FC" w:rsidRPr="00077804">
        <w:rPr>
          <w:color w:val="auto"/>
        </w:rPr>
        <w:t xml:space="preserve">multiple </w:t>
      </w:r>
      <w:r w:rsidR="00A46880" w:rsidRPr="00077804">
        <w:rPr>
          <w:color w:val="auto"/>
        </w:rPr>
        <w:t>event outcome</w:t>
      </w:r>
      <w:r w:rsidR="002F76FC" w:rsidRPr="00077804">
        <w:rPr>
          <w:color w:val="auto"/>
        </w:rPr>
        <w:t>s</w:t>
      </w:r>
      <w:r w:rsidR="00A46880" w:rsidRPr="00077804">
        <w:rPr>
          <w:color w:val="auto"/>
        </w:rPr>
        <w:t xml:space="preserve"> using </w:t>
      </w:r>
      <w:r w:rsidR="009D60EB" w:rsidRPr="00077804">
        <w:rPr>
          <w:color w:val="auto"/>
        </w:rPr>
        <w:t xml:space="preserve">proportional </w:t>
      </w:r>
      <w:r w:rsidR="00A46880" w:rsidRPr="00077804">
        <w:rPr>
          <w:color w:val="auto"/>
        </w:rPr>
        <w:t>hazards w</w:t>
      </w:r>
      <w:r w:rsidR="005356AF" w:rsidRPr="00077804">
        <w:rPr>
          <w:color w:val="auto"/>
        </w:rPr>
        <w:t>here</w:t>
      </w:r>
      <w:r w:rsidR="00A46880" w:rsidRPr="00077804">
        <w:rPr>
          <w:color w:val="auto"/>
        </w:rPr>
        <w:t xml:space="preserve"> the hazard </w:t>
      </w:r>
      <w:r w:rsidR="000534FC" w:rsidRPr="00077804">
        <w:rPr>
          <w:color w:val="auto"/>
        </w:rPr>
        <w:t xml:space="preserve">function for each latent class </w:t>
      </w:r>
      <w:r w:rsidR="00A46880" w:rsidRPr="00077804">
        <w:rPr>
          <w:color w:val="auto"/>
        </w:rPr>
        <w:t xml:space="preserve">is defined as step function </w:t>
      </w:r>
      <w:r w:rsidR="00A46880" w:rsidRPr="00077804">
        <w:rPr>
          <w:color w:val="auto"/>
        </w:rPr>
        <w:fldChar w:fldCharType="begin"/>
      </w:r>
      <w:r w:rsidR="00873353" w:rsidRPr="00077804">
        <w:rPr>
          <w:color w:val="auto"/>
        </w:rPr>
        <w:instrText xml:space="preserve"> ADDIN EN.CITE &lt;EndNote&gt;&lt;Cite&gt;&lt;Author&gt;Huang&lt;/Author&gt;&lt;Year&gt;2018&lt;/Year&gt;&lt;RecNum&gt;45&lt;/RecNum&gt;&lt;DisplayText&gt;[42]&lt;/DisplayText&gt;&lt;record&gt;&lt;rec-number&gt;45&lt;/rec-number&gt;&lt;foreign-keys&gt;&lt;key app="EN" db-id="dt2der52b95520easzbpxszqsdw0avts2frz" timestamp="0"&gt;45&lt;/key&gt;&lt;/foreign-keys&gt;&lt;ref-type name="Journal Article"&gt;17&lt;/ref-type&gt;&lt;contributors&gt;&lt;authors&gt;&lt;author&gt;Yangxin Huang&lt;/author&gt;&lt;author&gt;Xiaosun Lu&lt;/author&gt;&lt;author&gt;Jiaqing Chen&lt;/author&gt;&lt;author&gt;Juan Liang&lt;/author&gt;&lt;author&gt;Miriam Zangmeister&lt;/author&gt;&lt;/authors&gt;&lt;/contributors&gt;&lt;titles&gt;&lt;title&gt;Joint model-based clustering of nonlinear longitudinal trajectories and associated time-to-event data analysis, linked by latent class membership: with application to AIDS clinical studies&lt;/title&gt;&lt;secondary-title&gt;Lifetime Data Analysis&lt;/secondary-title&gt;&lt;/titles&gt;&lt;pages&gt;699-718&lt;/pages&gt;&lt;volume&gt;24&lt;/volume&gt;&lt;dates&gt;&lt;year&gt;2018&lt;/year&gt;&lt;/dates&gt;&lt;urls&gt;&lt;/urls&gt;&lt;/record&gt;&lt;/Cite&gt;&lt;/EndNote&gt;</w:instrText>
      </w:r>
      <w:r w:rsidR="00A46880" w:rsidRPr="00077804">
        <w:rPr>
          <w:color w:val="auto"/>
        </w:rPr>
        <w:fldChar w:fldCharType="separate"/>
      </w:r>
      <w:r w:rsidR="00873353" w:rsidRPr="00077804">
        <w:rPr>
          <w:noProof/>
          <w:color w:val="auto"/>
        </w:rPr>
        <w:t>[42]</w:t>
      </w:r>
      <w:r w:rsidR="00A46880" w:rsidRPr="00077804">
        <w:rPr>
          <w:color w:val="auto"/>
        </w:rPr>
        <w:fldChar w:fldCharType="end"/>
      </w:r>
      <w:r w:rsidR="00DF63AB" w:rsidRPr="00077804">
        <w:rPr>
          <w:color w:val="auto"/>
        </w:rPr>
        <w:t>.</w:t>
      </w:r>
    </w:p>
    <w:p w14:paraId="5A3DB4EC" w14:textId="77777777" w:rsidR="00A46880" w:rsidRPr="00077804" w:rsidRDefault="00A46880" w:rsidP="000A493B">
      <w:pPr>
        <w:pStyle w:val="NoSpacing"/>
      </w:pPr>
      <w:r w:rsidRPr="00077804">
        <w:t xml:space="preserve">Functional joint model  </w:t>
      </w:r>
    </w:p>
    <w:p w14:paraId="0C52BA39" w14:textId="547F8574" w:rsidR="00851664" w:rsidRPr="00077804" w:rsidRDefault="00A46880" w:rsidP="00341FDF">
      <w:pPr>
        <w:autoSpaceDE w:val="0"/>
        <w:autoSpaceDN w:val="0"/>
        <w:adjustRightInd w:val="0"/>
        <w:spacing w:before="0" w:after="0" w:line="480" w:lineRule="auto"/>
        <w:ind w:left="0" w:right="0"/>
        <w:jc w:val="both"/>
        <w:rPr>
          <w:color w:val="auto"/>
        </w:rPr>
      </w:pPr>
      <w:r w:rsidRPr="00077804">
        <w:rPr>
          <w:color w:val="auto"/>
        </w:rPr>
        <w:t xml:space="preserve">The functional joint model approach involves </w:t>
      </w:r>
      <w:r w:rsidR="00C6314F" w:rsidRPr="00077804">
        <w:rPr>
          <w:color w:val="auto"/>
        </w:rPr>
        <w:t xml:space="preserve">modelling </w:t>
      </w:r>
      <w:r w:rsidRPr="00077804">
        <w:rPr>
          <w:color w:val="auto"/>
        </w:rPr>
        <w:t xml:space="preserve">the longitudinal outcome, </w:t>
      </w:r>
      <w:r w:rsidR="0041608A" w:rsidRPr="00077804">
        <w:rPr>
          <w:color w:val="auto"/>
        </w:rPr>
        <w:t>event-time</w:t>
      </w:r>
      <w:r w:rsidR="00EE59E9" w:rsidRPr="00077804">
        <w:rPr>
          <w:color w:val="auto"/>
        </w:rPr>
        <w:t xml:space="preserve"> </w:t>
      </w:r>
      <w:r w:rsidRPr="00077804">
        <w:rPr>
          <w:color w:val="auto"/>
        </w:rPr>
        <w:t xml:space="preserve">outcome and exposure variables that include both scalar predictors and functional predictors. The functional predictors consist of a sample of functions that have information about curves, surfaces, or </w:t>
      </w:r>
      <w:r w:rsidR="00EE59E9" w:rsidRPr="00077804">
        <w:rPr>
          <w:color w:val="auto"/>
        </w:rPr>
        <w:t>other</w:t>
      </w:r>
      <w:r w:rsidR="00D90339" w:rsidRPr="00077804">
        <w:rPr>
          <w:color w:val="auto"/>
        </w:rPr>
        <w:t xml:space="preserve"> geometric feature</w:t>
      </w:r>
      <w:r w:rsidR="000374F4" w:rsidRPr="00077804">
        <w:rPr>
          <w:color w:val="auto"/>
        </w:rPr>
        <w:t>s</w:t>
      </w:r>
      <w:r w:rsidR="00EE59E9" w:rsidRPr="00077804">
        <w:rPr>
          <w:color w:val="auto"/>
        </w:rPr>
        <w:t xml:space="preserve"> </w:t>
      </w:r>
      <w:r w:rsidRPr="00077804">
        <w:rPr>
          <w:color w:val="auto"/>
        </w:rPr>
        <w:t xml:space="preserve">that </w:t>
      </w:r>
      <w:r w:rsidR="00500869" w:rsidRPr="00077804">
        <w:rPr>
          <w:color w:val="auto"/>
        </w:rPr>
        <w:t xml:space="preserve">are </w:t>
      </w:r>
      <w:r w:rsidRPr="00077804">
        <w:rPr>
          <w:color w:val="auto"/>
        </w:rPr>
        <w:t xml:space="preserve">varying over time </w:t>
      </w:r>
      <w:r w:rsidRPr="00077804">
        <w:rPr>
          <w:color w:val="auto"/>
        </w:rPr>
        <w:fldChar w:fldCharType="begin"/>
      </w:r>
      <w:r w:rsidR="00E74D6A" w:rsidRPr="00077804">
        <w:rPr>
          <w:color w:val="auto"/>
        </w:rPr>
        <w:instrText xml:space="preserve"> ADDIN EN.CITE &lt;EndNote&gt;&lt;Cite&gt;&lt;Author&gt;Li&lt;/Author&gt;&lt;Year&gt;2017&lt;/Year&gt;&lt;RecNum&gt;51&lt;/RecNum&gt;&lt;DisplayText&gt;[73]&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EndNote&gt;</w:instrText>
      </w:r>
      <w:r w:rsidRPr="00077804">
        <w:rPr>
          <w:color w:val="auto"/>
        </w:rPr>
        <w:fldChar w:fldCharType="separate"/>
      </w:r>
      <w:r w:rsidR="00873353" w:rsidRPr="00077804">
        <w:rPr>
          <w:noProof/>
          <w:color w:val="auto"/>
        </w:rPr>
        <w:t>[73]</w:t>
      </w:r>
      <w:r w:rsidRPr="00077804">
        <w:rPr>
          <w:color w:val="auto"/>
        </w:rPr>
        <w:fldChar w:fldCharType="end"/>
      </w:r>
      <w:r w:rsidRPr="00077804">
        <w:rPr>
          <w:color w:val="auto"/>
        </w:rPr>
        <w:t>.</w:t>
      </w:r>
      <w:r w:rsidR="0025050D" w:rsidRPr="00077804">
        <w:rPr>
          <w:color w:val="auto"/>
        </w:rPr>
        <w:t xml:space="preserve"> These type</w:t>
      </w:r>
      <w:r w:rsidR="00E53F66" w:rsidRPr="00077804">
        <w:rPr>
          <w:color w:val="auto"/>
        </w:rPr>
        <w:t>s</w:t>
      </w:r>
      <w:r w:rsidR="0025050D" w:rsidRPr="00077804">
        <w:rPr>
          <w:color w:val="auto"/>
        </w:rPr>
        <w:t xml:space="preserve"> of function </w:t>
      </w:r>
      <w:r w:rsidR="0025050D" w:rsidRPr="00077804">
        <w:rPr>
          <w:color w:val="auto"/>
        </w:rPr>
        <w:lastRenderedPageBreak/>
        <w:t xml:space="preserve">are defined on a one-dimensional time domain, </w:t>
      </w:r>
      <w:r w:rsidR="009E168F" w:rsidRPr="00077804">
        <w:rPr>
          <w:color w:val="auto"/>
        </w:rPr>
        <w:t>e.g.</w:t>
      </w:r>
      <w:r w:rsidR="0025050D" w:rsidRPr="00077804">
        <w:rPr>
          <w:color w:val="auto"/>
        </w:rPr>
        <w:t xml:space="preserve"> growth curve data and heart rate monitor data.</w:t>
      </w:r>
      <w:r w:rsidR="00851664" w:rsidRPr="00077804">
        <w:rPr>
          <w:color w:val="auto"/>
        </w:rPr>
        <w:t xml:space="preserve"> The </w:t>
      </w:r>
      <w:r w:rsidR="006D4154" w:rsidRPr="00077804">
        <w:rPr>
          <w:color w:val="auto"/>
        </w:rPr>
        <w:t xml:space="preserve">functional </w:t>
      </w:r>
      <w:r w:rsidR="0095578B" w:rsidRPr="00077804">
        <w:rPr>
          <w:color w:val="auto"/>
        </w:rPr>
        <w:t>longitudinal</w:t>
      </w:r>
      <w:r w:rsidR="006D4154" w:rsidRPr="00077804">
        <w:rPr>
          <w:color w:val="auto"/>
        </w:rPr>
        <w:t xml:space="preserve"> model can be expressed </w:t>
      </w:r>
      <w:r w:rsidR="00F8235D" w:rsidRPr="00077804">
        <w:rPr>
          <w:color w:val="auto"/>
        </w:rPr>
        <w:t xml:space="preserve">as </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07358CA2" w14:textId="77777777" w:rsidTr="0037799D">
        <w:tc>
          <w:tcPr>
            <w:tcW w:w="931" w:type="dxa"/>
          </w:tcPr>
          <w:p w14:paraId="5CBED32E" w14:textId="77777777" w:rsidR="006D4154" w:rsidRPr="00077804" w:rsidRDefault="006D4154" w:rsidP="00D848C3">
            <w:pPr>
              <w:spacing w:line="480" w:lineRule="auto"/>
              <w:jc w:val="center"/>
              <w:rPr>
                <w:color w:val="auto"/>
              </w:rPr>
            </w:pPr>
          </w:p>
        </w:tc>
        <w:tc>
          <w:tcPr>
            <w:tcW w:w="7087" w:type="dxa"/>
          </w:tcPr>
          <w:p w14:paraId="1FB86793" w14:textId="77777777" w:rsidR="0037799D" w:rsidRPr="00077804" w:rsidRDefault="00C2475B" w:rsidP="00D848C3">
            <w:pPr>
              <w:pStyle w:val="Subtitle"/>
              <w:spacing w:line="480" w:lineRule="auto"/>
              <w:rPr>
                <w:color w:val="auto"/>
                <w:rtl/>
              </w:rPr>
            </w:pPr>
            <m:oMathPara>
              <m:oMath>
                <m:sSub>
                  <m:sSubPr>
                    <m:ctrlPr>
                      <w:rPr>
                        <w:rFonts w:ascii="Cambria Math" w:hAnsi="Cambria Math"/>
                        <w:color w:val="auto"/>
                      </w:rPr>
                    </m:ctrlPr>
                  </m:sSubPr>
                  <m:e>
                    <m:r>
                      <w:rPr>
                        <w:rFonts w:ascii="Cambria Math" w:hAnsi="Cambria Math"/>
                        <w:color w:val="auto"/>
                      </w:rPr>
                      <m:t>Y</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r>
                  <w:rPr>
                    <w:rFonts w:ascii="Cambria Math" w:hAnsi="Cambria Math"/>
                    <w:color w:val="auto"/>
                  </w:rPr>
                  <m:t>β</m:t>
                </m:r>
                <m:r>
                  <m:rPr>
                    <m:sty m:val="p"/>
                  </m:rPr>
                  <w:rPr>
                    <w:rFonts w:ascii="Cambria Math" w:hAnsi="Cambria Math"/>
                    <w:color w:val="auto"/>
                  </w:rPr>
                  <m:t>+</m:t>
                </m:r>
                <m:nary>
                  <m:naryPr>
                    <m:limLoc m:val="subSup"/>
                    <m:ctrlPr>
                      <w:rPr>
                        <w:rFonts w:ascii="Cambria Math" w:hAnsi="Cambria Math"/>
                        <w:color w:val="auto"/>
                      </w:rPr>
                    </m:ctrlPr>
                  </m:naryPr>
                  <m:sub>
                    <m:r>
                      <w:rPr>
                        <w:rFonts w:ascii="Cambria Math" w:hAnsi="Cambria Math"/>
                        <w:color w:val="auto"/>
                      </w:rPr>
                      <m:t>S</m:t>
                    </m:r>
                  </m:sub>
                  <m:sup>
                    <m:r>
                      <w:rPr>
                        <w:rFonts w:ascii="Cambria Math" w:hAnsi="Cambria Math"/>
                        <w:color w:val="auto"/>
                      </w:rPr>
                      <m:t>g</m:t>
                    </m:r>
                  </m:sup>
                  <m:e>
                    <m:sSubSup>
                      <m:sSubSupPr>
                        <m:ctrlPr>
                          <w:rPr>
                            <w:rFonts w:ascii="Cambria Math" w:hAnsi="Cambria Math"/>
                            <w:color w:val="auto"/>
                          </w:rPr>
                        </m:ctrlPr>
                      </m:sSubSupPr>
                      <m:e>
                        <m:r>
                          <w:rPr>
                            <w:rFonts w:ascii="Cambria Math" w:hAnsi="Cambria Math"/>
                            <w:color w:val="auto"/>
                          </w:rPr>
                          <m:t>g</m:t>
                        </m:r>
                      </m:e>
                      <m:sub>
                        <m:r>
                          <w:rPr>
                            <w:rFonts w:ascii="Cambria Math" w:hAnsi="Cambria Math"/>
                            <w:color w:val="auto"/>
                          </w:rPr>
                          <m:t>i</m:t>
                        </m:r>
                      </m:sub>
                      <m:sup>
                        <m:d>
                          <m:dPr>
                            <m:ctrlPr>
                              <w:rPr>
                                <w:rFonts w:ascii="Cambria Math" w:hAnsi="Cambria Math"/>
                                <w:color w:val="auto"/>
                              </w:rPr>
                            </m:ctrlPr>
                          </m:dPr>
                          <m:e>
                            <m:r>
                              <w:rPr>
                                <w:rFonts w:ascii="Cambria Math" w:hAnsi="Cambria Math"/>
                                <w:color w:val="auto"/>
                              </w:rPr>
                              <m:t>x</m:t>
                            </m:r>
                          </m:e>
                        </m:d>
                      </m:sup>
                    </m:sSubSup>
                    <m:d>
                      <m:dPr>
                        <m:ctrlPr>
                          <w:rPr>
                            <w:rFonts w:ascii="Cambria Math" w:hAnsi="Cambria Math"/>
                            <w:color w:val="auto"/>
                          </w:rPr>
                        </m:ctrlPr>
                      </m:dPr>
                      <m:e>
                        <m:r>
                          <w:rPr>
                            <w:rFonts w:ascii="Cambria Math" w:hAnsi="Cambria Math"/>
                            <w:color w:val="auto"/>
                          </w:rPr>
                          <m:t>s</m:t>
                        </m:r>
                      </m:e>
                    </m:d>
                    <m:sSup>
                      <m:sSupPr>
                        <m:ctrlPr>
                          <w:rPr>
                            <w:rFonts w:ascii="Cambria Math" w:hAnsi="Cambria Math"/>
                            <w:color w:val="auto"/>
                          </w:rPr>
                        </m:ctrlPr>
                      </m:sSupPr>
                      <m:e>
                        <m:r>
                          <w:rPr>
                            <w:rFonts w:ascii="Cambria Math" w:hAnsi="Cambria Math"/>
                            <w:color w:val="auto"/>
                          </w:rPr>
                          <m:t>B</m:t>
                        </m:r>
                      </m:e>
                      <m:sup>
                        <m:d>
                          <m:dPr>
                            <m:ctrlPr>
                              <w:rPr>
                                <w:rFonts w:ascii="Cambria Math" w:hAnsi="Cambria Math"/>
                                <w:color w:val="auto"/>
                              </w:rPr>
                            </m:ctrlPr>
                          </m:dPr>
                          <m:e>
                            <m:r>
                              <w:rPr>
                                <w:rFonts w:ascii="Cambria Math" w:hAnsi="Cambria Math"/>
                                <w:color w:val="auto"/>
                              </w:rPr>
                              <m:t>x</m:t>
                            </m:r>
                          </m:e>
                        </m:d>
                      </m:sup>
                    </m:sSup>
                    <m:d>
                      <m:dPr>
                        <m:ctrlPr>
                          <w:rPr>
                            <w:rFonts w:ascii="Cambria Math" w:hAnsi="Cambria Math"/>
                            <w:color w:val="auto"/>
                          </w:rPr>
                        </m:ctrlPr>
                      </m:dPr>
                      <m:e>
                        <m:r>
                          <w:rPr>
                            <w:rFonts w:ascii="Cambria Math" w:hAnsi="Cambria Math"/>
                            <w:color w:val="auto"/>
                          </w:rPr>
                          <m:t>s</m:t>
                        </m:r>
                      </m:e>
                    </m:d>
                  </m:e>
                </m:nary>
                <m:r>
                  <w:rPr>
                    <w:rFonts w:ascii="Cambria Math" w:hAnsi="Cambria Math"/>
                    <w:color w:val="auto"/>
                  </w:rPr>
                  <m:t>ds</m:t>
                </m:r>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Z</m:t>
                    </m:r>
                  </m:e>
                  <m:sub>
                    <m:r>
                      <w:rPr>
                        <w:rFonts w:ascii="Cambria Math" w:hAnsi="Cambria Math"/>
                        <w:color w:val="auto"/>
                      </w:rPr>
                      <m:t>i</m:t>
                    </m:r>
                  </m:sub>
                </m:sSub>
                <m:d>
                  <m:dPr>
                    <m:ctrlPr>
                      <w:rPr>
                        <w:rFonts w:ascii="Cambria Math" w:hAnsi="Cambria Math"/>
                        <w:color w:val="auto"/>
                      </w:rPr>
                    </m:ctrlPr>
                  </m:dPr>
                  <m:e>
                    <m:sSub>
                      <m:sSubPr>
                        <m:ctrlPr>
                          <w:rPr>
                            <w:rFonts w:ascii="Cambria Math" w:hAnsi="Cambria Math"/>
                            <w:color w:val="auto"/>
                          </w:rPr>
                        </m:ctrlPr>
                      </m:sSubPr>
                      <m:e>
                        <m:r>
                          <w:rPr>
                            <w:rFonts w:ascii="Cambria Math" w:hAnsi="Cambria Math"/>
                            <w:color w:val="auto"/>
                          </w:rPr>
                          <m:t>t</m:t>
                        </m:r>
                      </m:e>
                      <m:sub>
                        <m:r>
                          <w:rPr>
                            <w:rFonts w:ascii="Cambria Math" w:hAnsi="Cambria Math"/>
                            <w:color w:val="auto"/>
                          </w:rPr>
                          <m:t>ij</m:t>
                        </m:r>
                      </m:sub>
                    </m:sSub>
                  </m:e>
                </m:d>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m:t>
                    </m:r>
                  </m:sub>
                </m:sSub>
                <m:r>
                  <w:rPr>
                    <w:rFonts w:ascii="Cambria Math" w:hAnsi="Cambria Math"/>
                    <w:color w:val="auto"/>
                  </w:rPr>
                  <m:t>+</m:t>
                </m:r>
                <m:sSub>
                  <m:sSubPr>
                    <m:ctrlPr>
                      <w:rPr>
                        <w:rFonts w:ascii="Cambria Math" w:hAnsi="Cambria Math"/>
                        <w:color w:val="auto"/>
                      </w:rPr>
                    </m:ctrlPr>
                  </m:sSubPr>
                  <m:e>
                    <m:r>
                      <w:rPr>
                        <w:rFonts w:ascii="Cambria Math" w:hAnsi="Cambria Math"/>
                        <w:color w:val="auto"/>
                      </w:rPr>
                      <m:t>ε</m:t>
                    </m:r>
                  </m:e>
                  <m:sub>
                    <m:r>
                      <w:rPr>
                        <w:rFonts w:ascii="Cambria Math" w:hAnsi="Cambria Math"/>
                        <w:color w:val="auto"/>
                      </w:rPr>
                      <m:t>ij</m:t>
                    </m:r>
                  </m:sub>
                </m:sSub>
              </m:oMath>
            </m:oMathPara>
          </w:p>
        </w:tc>
        <w:tc>
          <w:tcPr>
            <w:tcW w:w="941" w:type="dxa"/>
          </w:tcPr>
          <w:p w14:paraId="006A4068" w14:textId="46669584" w:rsidR="006D4154" w:rsidRPr="00077804" w:rsidRDefault="006D4154"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11</w:t>
            </w:r>
            <w:r w:rsidR="00B27170" w:rsidRPr="00077804">
              <w:rPr>
                <w:noProof/>
                <w:color w:val="auto"/>
              </w:rPr>
              <w:fldChar w:fldCharType="end"/>
            </w:r>
            <w:r w:rsidRPr="00077804">
              <w:rPr>
                <w:color w:val="auto"/>
              </w:rPr>
              <w:t>)</w:t>
            </w:r>
          </w:p>
        </w:tc>
      </w:tr>
    </w:tbl>
    <w:p w14:paraId="2C60D4D5" w14:textId="03715FE4" w:rsidR="00A46880" w:rsidRPr="00077804" w:rsidRDefault="00D90339" w:rsidP="00E74D6A">
      <w:pPr>
        <w:spacing w:line="480" w:lineRule="auto"/>
        <w:ind w:left="0"/>
        <w:jc w:val="both"/>
        <w:rPr>
          <w:color w:val="auto"/>
        </w:rPr>
      </w:pPr>
      <w:r w:rsidRPr="00077804">
        <w:rPr>
          <w:color w:val="auto"/>
        </w:rPr>
        <w:t>where</w:t>
      </w:r>
      <w:r w:rsidR="000A4F85" w:rsidRPr="00077804">
        <w:rPr>
          <w:color w:val="auto"/>
        </w:rPr>
        <w:t xml:space="preserve"> </w:t>
      </w:r>
      <m:oMath>
        <m:sSubSup>
          <m:sSubSupPr>
            <m:ctrlPr>
              <w:rPr>
                <w:rFonts w:ascii="Cambria Math" w:hAnsi="Cambria Math"/>
                <w:i/>
                <w:color w:val="auto"/>
              </w:rPr>
            </m:ctrlPr>
          </m:sSubSupPr>
          <m:e>
            <m:r>
              <w:rPr>
                <w:rFonts w:ascii="Cambria Math" w:hAnsi="Cambria Math"/>
                <w:color w:val="auto"/>
              </w:rPr>
              <m:t>g</m:t>
            </m:r>
          </m:e>
          <m:sub>
            <m:r>
              <w:rPr>
                <w:rFonts w:ascii="Cambria Math" w:hAnsi="Cambria Math"/>
                <w:color w:val="auto"/>
              </w:rPr>
              <m:t>i</m:t>
            </m:r>
          </m:sub>
          <m:sup>
            <m:d>
              <m:dPr>
                <m:ctrlPr>
                  <w:rPr>
                    <w:rFonts w:ascii="Cambria Math" w:hAnsi="Cambria Math"/>
                    <w:i/>
                    <w:color w:val="auto"/>
                  </w:rPr>
                </m:ctrlPr>
              </m:dPr>
              <m:e>
                <m:r>
                  <w:rPr>
                    <w:rFonts w:ascii="Cambria Math" w:hAnsi="Cambria Math"/>
                    <w:color w:val="auto"/>
                  </w:rPr>
                  <m:t>x</m:t>
                </m:r>
              </m:e>
            </m:d>
          </m:sup>
        </m:sSubSup>
        <m:r>
          <w:rPr>
            <w:rFonts w:ascii="Cambria Math" w:hAnsi="Cambria Math"/>
            <w:color w:val="auto"/>
          </w:rPr>
          <m:t>(s)</m:t>
        </m:r>
      </m:oMath>
      <w:r w:rsidR="006250F4" w:rsidRPr="00077804">
        <w:rPr>
          <w:color w:val="auto"/>
        </w:rPr>
        <w:t xml:space="preserve"> is a time-invariant function predictor defined over a </w:t>
      </w:r>
      <w:r w:rsidR="00533C0F" w:rsidRPr="00077804">
        <w:rPr>
          <w:color w:val="auto"/>
        </w:rPr>
        <w:t xml:space="preserve">one-dimensional </w:t>
      </w:r>
      <w:r w:rsidR="006250F4" w:rsidRPr="00077804">
        <w:rPr>
          <w:color w:val="auto"/>
        </w:rPr>
        <w:t>domain</w:t>
      </w:r>
      <w:r w:rsidR="00093686" w:rsidRPr="00077804">
        <w:rPr>
          <w:color w:val="auto"/>
        </w:rPr>
        <w:t xml:space="preserve"> </w:t>
      </w:r>
      <m:oMath>
        <m:r>
          <w:rPr>
            <w:rFonts w:ascii="Cambria Math" w:hAnsi="Cambria Math"/>
            <w:color w:val="auto"/>
          </w:rPr>
          <m:t>S</m:t>
        </m:r>
      </m:oMath>
      <w:r w:rsidRPr="00077804">
        <w:rPr>
          <w:rFonts w:eastAsiaTheme="minorEastAsia"/>
          <w:color w:val="auto"/>
        </w:rPr>
        <w:t>,</w:t>
      </w:r>
      <w:r w:rsidR="00093686" w:rsidRPr="00077804">
        <w:rPr>
          <w:color w:val="auto"/>
        </w:rPr>
        <w:t xml:space="preserve"> and t</w:t>
      </w:r>
      <w:r w:rsidR="006250F4" w:rsidRPr="00077804">
        <w:rPr>
          <w:color w:val="auto"/>
        </w:rPr>
        <w:t xml:space="preserve">he coefficient function </w:t>
      </w:r>
      <m:oMath>
        <m:sSup>
          <m:sSupPr>
            <m:ctrlPr>
              <w:rPr>
                <w:rFonts w:ascii="Cambria Math" w:hAnsi="Cambria Math"/>
                <w:i/>
                <w:color w:val="auto"/>
              </w:rPr>
            </m:ctrlPr>
          </m:sSupPr>
          <m:e>
            <m:r>
              <w:rPr>
                <w:rFonts w:ascii="Cambria Math" w:hAnsi="Cambria Math"/>
                <w:color w:val="auto"/>
              </w:rPr>
              <m:t>B</m:t>
            </m:r>
          </m:e>
          <m:sup>
            <m:d>
              <m:dPr>
                <m:ctrlPr>
                  <w:rPr>
                    <w:rFonts w:ascii="Cambria Math" w:hAnsi="Cambria Math"/>
                    <w:i/>
                    <w:color w:val="auto"/>
                  </w:rPr>
                </m:ctrlPr>
              </m:dPr>
              <m:e>
                <m:r>
                  <w:rPr>
                    <w:rFonts w:ascii="Cambria Math" w:hAnsi="Cambria Math"/>
                    <w:color w:val="auto"/>
                  </w:rPr>
                  <m:t>x</m:t>
                </m:r>
              </m:e>
            </m:d>
          </m:sup>
        </m:sSup>
        <m:r>
          <w:rPr>
            <w:rFonts w:ascii="Cambria Math" w:hAnsi="Cambria Math"/>
            <w:color w:val="auto"/>
          </w:rPr>
          <m:t>(s)</m:t>
        </m:r>
      </m:oMath>
      <w:r w:rsidR="006250F4" w:rsidRPr="00077804">
        <w:rPr>
          <w:color w:val="auto"/>
        </w:rPr>
        <w:t xml:space="preserve"> denotes the pointwise association between the functional predictor and the </w:t>
      </w:r>
      <w:r w:rsidR="005E3F65" w:rsidRPr="00077804">
        <w:rPr>
          <w:color w:val="auto"/>
        </w:rPr>
        <w:t>longitudinal</w:t>
      </w:r>
      <w:r w:rsidR="006250F4" w:rsidRPr="00077804">
        <w:rPr>
          <w:color w:val="auto"/>
        </w:rPr>
        <w:t xml:space="preserve"> outcome.</w:t>
      </w:r>
      <w:r w:rsidR="0025050D" w:rsidRPr="00077804">
        <w:rPr>
          <w:color w:val="auto"/>
        </w:rPr>
        <w:t xml:space="preserve"> </w:t>
      </w:r>
      <w:r w:rsidR="00541843" w:rsidRPr="00077804">
        <w:rPr>
          <w:color w:val="auto"/>
          <w:szCs w:val="24"/>
        </w:rPr>
        <w:t xml:space="preserve">This approach </w:t>
      </w:r>
      <w:r w:rsidR="00500869" w:rsidRPr="00077804">
        <w:rPr>
          <w:color w:val="auto"/>
          <w:szCs w:val="24"/>
        </w:rPr>
        <w:t xml:space="preserve">was proposed </w:t>
      </w:r>
      <w:r w:rsidR="00541843" w:rsidRPr="00077804">
        <w:rPr>
          <w:color w:val="auto"/>
          <w:szCs w:val="24"/>
        </w:rPr>
        <w:t xml:space="preserve">to model </w:t>
      </w:r>
      <w:r w:rsidR="00A46880" w:rsidRPr="00077804">
        <w:rPr>
          <w:color w:val="auto"/>
        </w:rPr>
        <w:t xml:space="preserve"> the growing volume of functional data</w:t>
      </w:r>
      <w:r w:rsidR="00541843" w:rsidRPr="00077804">
        <w:rPr>
          <w:color w:val="auto"/>
        </w:rPr>
        <w:t xml:space="preserve">, </w:t>
      </w:r>
      <w:r w:rsidR="00FC209B" w:rsidRPr="00077804">
        <w:rPr>
          <w:color w:val="auto"/>
        </w:rPr>
        <w:t xml:space="preserve">collected </w:t>
      </w:r>
      <w:r w:rsidR="00541843" w:rsidRPr="00077804">
        <w:rPr>
          <w:color w:val="auto"/>
        </w:rPr>
        <w:t xml:space="preserve">in </w:t>
      </w:r>
      <w:r w:rsidR="00FC209B" w:rsidRPr="00077804">
        <w:rPr>
          <w:color w:val="auto"/>
        </w:rPr>
        <w:t>higher dimensional domains</w:t>
      </w:r>
      <w:r w:rsidR="00A46880" w:rsidRPr="00077804">
        <w:rPr>
          <w:color w:val="auto"/>
        </w:rPr>
        <w:t xml:space="preserve"> in </w:t>
      </w:r>
      <w:r w:rsidR="00541843" w:rsidRPr="00077804">
        <w:rPr>
          <w:color w:val="auto"/>
        </w:rPr>
        <w:t xml:space="preserve">both </w:t>
      </w:r>
      <w:r w:rsidR="00A46880" w:rsidRPr="00077804">
        <w:rPr>
          <w:color w:val="auto"/>
        </w:rPr>
        <w:t>longitudinal</w:t>
      </w:r>
      <w:r w:rsidR="00541843" w:rsidRPr="00077804">
        <w:rPr>
          <w:color w:val="auto"/>
        </w:rPr>
        <w:t xml:space="preserve"> and </w:t>
      </w:r>
      <w:r w:rsidRPr="00077804">
        <w:rPr>
          <w:color w:val="auto"/>
        </w:rPr>
        <w:t xml:space="preserve">event-times </w:t>
      </w:r>
      <w:r w:rsidR="00541843" w:rsidRPr="00077804">
        <w:rPr>
          <w:color w:val="auto"/>
        </w:rPr>
        <w:t xml:space="preserve">outcomes </w:t>
      </w:r>
      <w:r w:rsidR="00541843" w:rsidRPr="00077804">
        <w:rPr>
          <w:color w:val="auto"/>
        </w:rPr>
        <w:fldChar w:fldCharType="begin"/>
      </w:r>
      <w:r w:rsidR="00E74D6A" w:rsidRPr="00077804">
        <w:rPr>
          <w:color w:val="auto"/>
        </w:rPr>
        <w:instrText xml:space="preserve"> ADDIN EN.CITE &lt;EndNote&gt;&lt;Cite&gt;&lt;Author&gt;Li&lt;/Author&gt;&lt;Year&gt;2017&lt;/Year&gt;&lt;RecNum&gt;51&lt;/RecNum&gt;&lt;DisplayText&gt;[73]&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EndNote&gt;</w:instrText>
      </w:r>
      <w:r w:rsidR="00541843" w:rsidRPr="00077804">
        <w:rPr>
          <w:color w:val="auto"/>
        </w:rPr>
        <w:fldChar w:fldCharType="separate"/>
      </w:r>
      <w:r w:rsidR="00873353" w:rsidRPr="00077804">
        <w:rPr>
          <w:noProof/>
          <w:color w:val="auto"/>
        </w:rPr>
        <w:t>[73]</w:t>
      </w:r>
      <w:r w:rsidR="00541843" w:rsidRPr="00077804">
        <w:rPr>
          <w:color w:val="auto"/>
        </w:rPr>
        <w:fldChar w:fldCharType="end"/>
      </w:r>
      <w:r w:rsidR="00A46880" w:rsidRPr="00077804">
        <w:rPr>
          <w:color w:val="auto"/>
        </w:rPr>
        <w:t xml:space="preserve">. </w:t>
      </w:r>
      <w:r w:rsidRPr="00077804">
        <w:rPr>
          <w:color w:val="auto"/>
        </w:rPr>
        <w:t>The function event-time outcome</w:t>
      </w:r>
      <w:r w:rsidR="00A46880" w:rsidRPr="00077804">
        <w:rPr>
          <w:color w:val="auto"/>
        </w:rPr>
        <w:t xml:space="preserve"> model </w:t>
      </w:r>
      <w:r w:rsidRPr="00077804">
        <w:rPr>
          <w:color w:val="auto"/>
        </w:rPr>
        <w:t>can be</w:t>
      </w:r>
      <w:r w:rsidR="00C26B4F" w:rsidRPr="00077804">
        <w:rPr>
          <w:color w:val="auto"/>
        </w:rPr>
        <w:t xml:space="preserve"> defined as</w:t>
      </w:r>
    </w:p>
    <w:tbl>
      <w:tblPr>
        <w:tblStyle w:val="TableGrid"/>
        <w:tblW w:w="0" w:type="auto"/>
        <w:tblInd w:w="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5BD05905" w14:textId="77777777" w:rsidTr="006B15D4">
        <w:tc>
          <w:tcPr>
            <w:tcW w:w="931" w:type="dxa"/>
          </w:tcPr>
          <w:p w14:paraId="19D1B447" w14:textId="77777777" w:rsidR="00D528AF" w:rsidRPr="00077804" w:rsidRDefault="00D528AF" w:rsidP="00D848C3">
            <w:pPr>
              <w:spacing w:line="480" w:lineRule="auto"/>
              <w:jc w:val="center"/>
              <w:rPr>
                <w:color w:val="auto"/>
              </w:rPr>
            </w:pPr>
          </w:p>
        </w:tc>
        <w:tc>
          <w:tcPr>
            <w:tcW w:w="7087" w:type="dxa"/>
          </w:tcPr>
          <w:p w14:paraId="1CFDCF2A" w14:textId="77777777" w:rsidR="00D528AF" w:rsidRPr="00077804" w:rsidRDefault="00C2475B" w:rsidP="00D848C3">
            <w:pPr>
              <w:spacing w:line="480" w:lineRule="auto"/>
              <w:rPr>
                <w:rFonts w:eastAsiaTheme="minorEastAsia"/>
                <w:color w:val="auto"/>
                <w:rtl/>
              </w:rPr>
            </w:pPr>
            <m:oMathPara>
              <m:oMath>
                <m:sSub>
                  <m:sSubPr>
                    <m:ctrlPr>
                      <w:rPr>
                        <w:rFonts w:ascii="Cambria Math" w:hAnsi="Cambria Math"/>
                        <w:color w:val="auto"/>
                      </w:rPr>
                    </m:ctrlPr>
                  </m:sSubPr>
                  <m:e>
                    <m:r>
                      <w:rPr>
                        <w:rFonts w:ascii="Cambria Math" w:hAnsi="Cambria Math"/>
                        <w:color w:val="auto"/>
                      </w:rPr>
                      <m:t>λ</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λ</m:t>
                    </m:r>
                  </m:e>
                  <m:sub>
                    <m:r>
                      <m:rPr>
                        <m:sty m:val="p"/>
                      </m:rPr>
                      <w:rPr>
                        <w:rFonts w:ascii="Cambria Math" w:hAnsi="Cambria Math"/>
                        <w:color w:val="auto"/>
                      </w:rPr>
                      <m:t>0</m:t>
                    </m:r>
                  </m:sub>
                </m:sSub>
                <m:d>
                  <m:dPr>
                    <m:ctrlPr>
                      <w:rPr>
                        <w:rFonts w:ascii="Cambria Math" w:hAnsi="Cambria Math"/>
                        <w:color w:val="auto"/>
                      </w:rPr>
                    </m:ctrlPr>
                  </m:dPr>
                  <m:e>
                    <m:r>
                      <w:rPr>
                        <w:rFonts w:ascii="Cambria Math" w:hAnsi="Cambria Math"/>
                        <w:color w:val="auto"/>
                      </w:rPr>
                      <m:t>t</m:t>
                    </m:r>
                  </m:e>
                </m:d>
                <m:func>
                  <m:funcPr>
                    <m:ctrlPr>
                      <w:rPr>
                        <w:rFonts w:ascii="Cambria Math" w:hAnsi="Cambria Math"/>
                        <w:color w:val="auto"/>
                      </w:rPr>
                    </m:ctrlPr>
                  </m:funcPr>
                  <m:fName>
                    <m:r>
                      <m:rPr>
                        <m:sty m:val="p"/>
                      </m:rPr>
                      <w:rPr>
                        <w:rFonts w:ascii="Cambria Math" w:hAnsi="Cambria Math"/>
                        <w:color w:val="auto"/>
                      </w:rPr>
                      <m:t>exp</m:t>
                    </m:r>
                  </m:fName>
                  <m:e>
                    <m:r>
                      <w:rPr>
                        <w:rFonts w:ascii="Cambria Math" w:hAnsi="Cambria Math"/>
                        <w:color w:val="auto"/>
                      </w:rPr>
                      <m:t>(</m:t>
                    </m:r>
                    <m:sSub>
                      <m:sSubPr>
                        <m:ctrlPr>
                          <w:rPr>
                            <w:rFonts w:ascii="Cambria Math" w:hAnsi="Cambria Math"/>
                            <w:color w:val="auto"/>
                          </w:rPr>
                        </m:ctrlPr>
                      </m:sSubPr>
                      <m:e>
                        <m:r>
                          <w:rPr>
                            <w:rFonts w:ascii="Cambria Math" w:hAnsi="Cambria Math"/>
                            <w:color w:val="auto"/>
                          </w:rPr>
                          <m:t>X</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w:rPr>
                        <w:rFonts w:ascii="Cambria Math" w:hAnsi="Cambria Math"/>
                        <w:color w:val="auto"/>
                      </w:rPr>
                      <m:t>β</m:t>
                    </m:r>
                    <m:r>
                      <m:rPr>
                        <m:sty m:val="p"/>
                      </m:rPr>
                      <w:rPr>
                        <w:rFonts w:ascii="Cambria Math" w:hAnsi="Cambria Math"/>
                        <w:color w:val="auto"/>
                      </w:rPr>
                      <m:t>+</m:t>
                    </m:r>
                    <m:nary>
                      <m:naryPr>
                        <m:limLoc m:val="subSup"/>
                        <m:ctrlPr>
                          <w:rPr>
                            <w:rFonts w:ascii="Cambria Math" w:hAnsi="Cambria Math"/>
                            <w:color w:val="auto"/>
                          </w:rPr>
                        </m:ctrlPr>
                      </m:naryPr>
                      <m:sub>
                        <m:r>
                          <w:rPr>
                            <w:rFonts w:ascii="Cambria Math" w:hAnsi="Cambria Math"/>
                            <w:color w:val="auto"/>
                          </w:rPr>
                          <m:t>S</m:t>
                        </m:r>
                      </m:sub>
                      <m:sup>
                        <m:r>
                          <w:rPr>
                            <w:rFonts w:ascii="Cambria Math" w:hAnsi="Cambria Math"/>
                            <w:color w:val="auto"/>
                          </w:rPr>
                          <m:t>g</m:t>
                        </m:r>
                      </m:sup>
                      <m:e>
                        <m:sSubSup>
                          <m:sSubSupPr>
                            <m:ctrlPr>
                              <w:rPr>
                                <w:rFonts w:ascii="Cambria Math" w:hAnsi="Cambria Math"/>
                                <w:color w:val="auto"/>
                              </w:rPr>
                            </m:ctrlPr>
                          </m:sSubSupPr>
                          <m:e>
                            <m:r>
                              <w:rPr>
                                <w:rFonts w:ascii="Cambria Math" w:hAnsi="Cambria Math"/>
                                <w:color w:val="auto"/>
                              </w:rPr>
                              <m:t>g</m:t>
                            </m:r>
                          </m:e>
                          <m:sub>
                            <m:r>
                              <w:rPr>
                                <w:rFonts w:ascii="Cambria Math" w:hAnsi="Cambria Math"/>
                                <w:color w:val="auto"/>
                              </w:rPr>
                              <m:t>i</m:t>
                            </m:r>
                          </m:sub>
                          <m:sup>
                            <m:d>
                              <m:dPr>
                                <m:ctrlPr>
                                  <w:rPr>
                                    <w:rFonts w:ascii="Cambria Math" w:hAnsi="Cambria Math"/>
                                    <w:color w:val="auto"/>
                                  </w:rPr>
                                </m:ctrlPr>
                              </m:dPr>
                              <m:e>
                                <m:r>
                                  <w:rPr>
                                    <w:rFonts w:ascii="Cambria Math" w:hAnsi="Cambria Math"/>
                                    <w:color w:val="auto"/>
                                  </w:rPr>
                                  <m:t>x</m:t>
                                </m:r>
                              </m:e>
                            </m:d>
                          </m:sup>
                        </m:sSubSup>
                        <m:d>
                          <m:dPr>
                            <m:ctrlPr>
                              <w:rPr>
                                <w:rFonts w:ascii="Cambria Math" w:hAnsi="Cambria Math"/>
                                <w:color w:val="auto"/>
                              </w:rPr>
                            </m:ctrlPr>
                          </m:dPr>
                          <m:e>
                            <m:r>
                              <w:rPr>
                                <w:rFonts w:ascii="Cambria Math" w:hAnsi="Cambria Math"/>
                                <w:color w:val="auto"/>
                              </w:rPr>
                              <m:t>s</m:t>
                            </m:r>
                          </m:e>
                        </m:d>
                        <m:sSup>
                          <m:sSupPr>
                            <m:ctrlPr>
                              <w:rPr>
                                <w:rFonts w:ascii="Cambria Math" w:hAnsi="Cambria Math"/>
                                <w:color w:val="auto"/>
                              </w:rPr>
                            </m:ctrlPr>
                          </m:sSupPr>
                          <m:e>
                            <m:r>
                              <w:rPr>
                                <w:rFonts w:ascii="Cambria Math" w:hAnsi="Cambria Math"/>
                                <w:color w:val="auto"/>
                              </w:rPr>
                              <m:t>B</m:t>
                            </m:r>
                          </m:e>
                          <m:sup>
                            <m:d>
                              <m:dPr>
                                <m:ctrlPr>
                                  <w:rPr>
                                    <w:rFonts w:ascii="Cambria Math" w:hAnsi="Cambria Math"/>
                                    <w:color w:val="auto"/>
                                  </w:rPr>
                                </m:ctrlPr>
                              </m:dPr>
                              <m:e>
                                <m:r>
                                  <w:rPr>
                                    <w:rFonts w:ascii="Cambria Math" w:hAnsi="Cambria Math"/>
                                    <w:color w:val="auto"/>
                                  </w:rPr>
                                  <m:t>x</m:t>
                                </m:r>
                              </m:e>
                            </m:d>
                          </m:sup>
                        </m:sSup>
                        <m:d>
                          <m:dPr>
                            <m:ctrlPr>
                              <w:rPr>
                                <w:rFonts w:ascii="Cambria Math" w:hAnsi="Cambria Math"/>
                                <w:color w:val="auto"/>
                              </w:rPr>
                            </m:ctrlPr>
                          </m:dPr>
                          <m:e>
                            <m:r>
                              <w:rPr>
                                <w:rFonts w:ascii="Cambria Math" w:hAnsi="Cambria Math"/>
                                <w:color w:val="auto"/>
                              </w:rPr>
                              <m:t>s</m:t>
                            </m:r>
                          </m:e>
                        </m:d>
                      </m:e>
                    </m:nary>
                    <m:r>
                      <w:rPr>
                        <w:rFonts w:ascii="Cambria Math" w:hAnsi="Cambria Math"/>
                        <w:color w:val="auto"/>
                      </w:rPr>
                      <m:t>ds</m:t>
                    </m:r>
                    <m:r>
                      <m:rPr>
                        <m:sty m:val="p"/>
                      </m:rPr>
                      <w:rPr>
                        <w:rFonts w:ascii="Cambria Math" w:hAnsi="Cambria Math"/>
                        <w:color w:val="auto"/>
                      </w:rPr>
                      <m:t>+</m:t>
                    </m:r>
                    <m:sSub>
                      <m:sSubPr>
                        <m:ctrlPr>
                          <w:rPr>
                            <w:rFonts w:ascii="Cambria Math" w:hAnsi="Cambria Math"/>
                            <w:color w:val="auto"/>
                          </w:rPr>
                        </m:ctrlPr>
                      </m:sSubPr>
                      <m:e>
                        <m:r>
                          <w:rPr>
                            <w:rFonts w:ascii="Cambria Math" w:hAnsi="Cambria Math"/>
                            <w:color w:val="auto"/>
                          </w:rPr>
                          <m:t>W</m:t>
                        </m:r>
                      </m:e>
                      <m:sub>
                        <m:r>
                          <w:rPr>
                            <w:rFonts w:ascii="Cambria Math" w:hAnsi="Cambria Math"/>
                            <w:color w:val="auto"/>
                          </w:rPr>
                          <m:t>i</m:t>
                        </m:r>
                      </m:sub>
                    </m:sSub>
                    <m:d>
                      <m:dPr>
                        <m:ctrlPr>
                          <w:rPr>
                            <w:rFonts w:ascii="Cambria Math" w:hAnsi="Cambria Math"/>
                            <w:color w:val="auto"/>
                          </w:rPr>
                        </m:ctrlPr>
                      </m:dPr>
                      <m:e>
                        <m:r>
                          <w:rPr>
                            <w:rFonts w:ascii="Cambria Math" w:hAnsi="Cambria Math"/>
                            <w:color w:val="auto"/>
                          </w:rPr>
                          <m:t>t</m:t>
                        </m:r>
                      </m:e>
                    </m:d>
                    <m:r>
                      <w:rPr>
                        <w:rFonts w:ascii="Cambria Math" w:hAnsi="Cambria Math"/>
                        <w:color w:val="auto"/>
                      </w:rPr>
                      <m:t>)</m:t>
                    </m:r>
                  </m:e>
                </m:func>
              </m:oMath>
            </m:oMathPara>
          </w:p>
        </w:tc>
        <w:tc>
          <w:tcPr>
            <w:tcW w:w="941" w:type="dxa"/>
          </w:tcPr>
          <w:p w14:paraId="50014567" w14:textId="7CF60637" w:rsidR="00D528AF" w:rsidRPr="00077804" w:rsidRDefault="00D528AF" w:rsidP="00D848C3">
            <w:pPr>
              <w:spacing w:line="480" w:lineRule="auto"/>
              <w:jc w:val="center"/>
              <w:rPr>
                <w:color w:val="auto"/>
              </w:rPr>
            </w:pPr>
            <w:r w:rsidRPr="00077804">
              <w:rPr>
                <w:color w:val="auto"/>
              </w:rPr>
              <w:t>(</w:t>
            </w:r>
            <w:r w:rsidR="00B27170" w:rsidRPr="00077804">
              <w:rPr>
                <w:color w:val="auto"/>
              </w:rPr>
              <w:fldChar w:fldCharType="begin"/>
            </w:r>
            <w:r w:rsidR="00B27170" w:rsidRPr="00077804">
              <w:rPr>
                <w:color w:val="auto"/>
              </w:rPr>
              <w:instrText xml:space="preserve"> SEQ Eq \* MERGEFORMAT </w:instrText>
            </w:r>
            <w:r w:rsidR="00B27170" w:rsidRPr="00077804">
              <w:rPr>
                <w:color w:val="auto"/>
              </w:rPr>
              <w:fldChar w:fldCharType="separate"/>
            </w:r>
            <w:r w:rsidR="004C717B" w:rsidRPr="00077804">
              <w:rPr>
                <w:noProof/>
                <w:color w:val="auto"/>
              </w:rPr>
              <w:t>12</w:t>
            </w:r>
            <w:r w:rsidR="00B27170" w:rsidRPr="00077804">
              <w:rPr>
                <w:noProof/>
                <w:color w:val="auto"/>
              </w:rPr>
              <w:fldChar w:fldCharType="end"/>
            </w:r>
            <w:r w:rsidRPr="00077804">
              <w:rPr>
                <w:color w:val="auto"/>
              </w:rPr>
              <w:t>)</w:t>
            </w:r>
          </w:p>
        </w:tc>
      </w:tr>
    </w:tbl>
    <w:p w14:paraId="62F3F9D1" w14:textId="77777777" w:rsidR="00D528AF" w:rsidRPr="00077804" w:rsidRDefault="00EE298E" w:rsidP="00D848C3">
      <w:pPr>
        <w:spacing w:line="480" w:lineRule="auto"/>
        <w:ind w:left="0"/>
        <w:jc w:val="both"/>
        <w:rPr>
          <w:color w:val="auto"/>
        </w:rPr>
      </w:pPr>
      <w:r w:rsidRPr="00077804">
        <w:rPr>
          <w:color w:val="auto"/>
        </w:rPr>
        <w:t xml:space="preserve">where the term </w:t>
      </w:r>
      <m:oMath>
        <m:nary>
          <m:naryPr>
            <m:limLoc m:val="subSup"/>
            <m:ctrlPr>
              <w:rPr>
                <w:rFonts w:ascii="Cambria Math" w:hAnsi="Cambria Math"/>
                <w:color w:val="auto"/>
              </w:rPr>
            </m:ctrlPr>
          </m:naryPr>
          <m:sub>
            <m:r>
              <w:rPr>
                <w:rFonts w:ascii="Cambria Math" w:hAnsi="Cambria Math"/>
                <w:color w:val="auto"/>
              </w:rPr>
              <m:t>S</m:t>
            </m:r>
          </m:sub>
          <m:sup>
            <m:r>
              <w:rPr>
                <w:rFonts w:ascii="Cambria Math" w:hAnsi="Cambria Math"/>
                <w:color w:val="auto"/>
              </w:rPr>
              <m:t>g</m:t>
            </m:r>
          </m:sup>
          <m:e>
            <m:sSubSup>
              <m:sSubSupPr>
                <m:ctrlPr>
                  <w:rPr>
                    <w:rFonts w:ascii="Cambria Math" w:hAnsi="Cambria Math"/>
                    <w:color w:val="auto"/>
                  </w:rPr>
                </m:ctrlPr>
              </m:sSubSupPr>
              <m:e>
                <m:r>
                  <w:rPr>
                    <w:rFonts w:ascii="Cambria Math" w:hAnsi="Cambria Math"/>
                    <w:color w:val="auto"/>
                  </w:rPr>
                  <m:t>g</m:t>
                </m:r>
              </m:e>
              <m:sub>
                <m:r>
                  <w:rPr>
                    <w:rFonts w:ascii="Cambria Math" w:hAnsi="Cambria Math"/>
                    <w:color w:val="auto"/>
                  </w:rPr>
                  <m:t>i</m:t>
                </m:r>
              </m:sub>
              <m:sup>
                <m:d>
                  <m:dPr>
                    <m:ctrlPr>
                      <w:rPr>
                        <w:rFonts w:ascii="Cambria Math" w:hAnsi="Cambria Math"/>
                        <w:color w:val="auto"/>
                      </w:rPr>
                    </m:ctrlPr>
                  </m:dPr>
                  <m:e>
                    <m:r>
                      <w:rPr>
                        <w:rFonts w:ascii="Cambria Math" w:hAnsi="Cambria Math"/>
                        <w:color w:val="auto"/>
                      </w:rPr>
                      <m:t>x</m:t>
                    </m:r>
                  </m:e>
                </m:d>
              </m:sup>
            </m:sSubSup>
            <m:d>
              <m:dPr>
                <m:ctrlPr>
                  <w:rPr>
                    <w:rFonts w:ascii="Cambria Math" w:hAnsi="Cambria Math"/>
                    <w:color w:val="auto"/>
                  </w:rPr>
                </m:ctrlPr>
              </m:dPr>
              <m:e>
                <m:r>
                  <w:rPr>
                    <w:rFonts w:ascii="Cambria Math" w:hAnsi="Cambria Math"/>
                    <w:color w:val="auto"/>
                  </w:rPr>
                  <m:t>s</m:t>
                </m:r>
              </m:e>
            </m:d>
            <m:sSup>
              <m:sSupPr>
                <m:ctrlPr>
                  <w:rPr>
                    <w:rFonts w:ascii="Cambria Math" w:hAnsi="Cambria Math"/>
                    <w:color w:val="auto"/>
                  </w:rPr>
                </m:ctrlPr>
              </m:sSupPr>
              <m:e>
                <m:r>
                  <w:rPr>
                    <w:rFonts w:ascii="Cambria Math" w:hAnsi="Cambria Math"/>
                    <w:color w:val="auto"/>
                  </w:rPr>
                  <m:t>B</m:t>
                </m:r>
              </m:e>
              <m:sup>
                <m:d>
                  <m:dPr>
                    <m:ctrlPr>
                      <w:rPr>
                        <w:rFonts w:ascii="Cambria Math" w:hAnsi="Cambria Math"/>
                        <w:color w:val="auto"/>
                      </w:rPr>
                    </m:ctrlPr>
                  </m:dPr>
                  <m:e>
                    <m:r>
                      <w:rPr>
                        <w:rFonts w:ascii="Cambria Math" w:hAnsi="Cambria Math"/>
                        <w:color w:val="auto"/>
                      </w:rPr>
                      <m:t>x</m:t>
                    </m:r>
                  </m:e>
                </m:d>
              </m:sup>
            </m:sSup>
            <m:d>
              <m:dPr>
                <m:ctrlPr>
                  <w:rPr>
                    <w:rFonts w:ascii="Cambria Math" w:hAnsi="Cambria Math"/>
                    <w:color w:val="auto"/>
                  </w:rPr>
                </m:ctrlPr>
              </m:dPr>
              <m:e>
                <m:r>
                  <w:rPr>
                    <w:rFonts w:ascii="Cambria Math" w:hAnsi="Cambria Math"/>
                    <w:color w:val="auto"/>
                  </w:rPr>
                  <m:t>s</m:t>
                </m:r>
              </m:e>
            </m:d>
            <m:r>
              <w:rPr>
                <w:rFonts w:ascii="Cambria Math" w:hAnsi="Cambria Math"/>
                <w:color w:val="auto"/>
              </w:rPr>
              <m:t xml:space="preserve"> </m:t>
            </m:r>
          </m:e>
        </m:nary>
      </m:oMath>
      <w:r w:rsidRPr="00077804">
        <w:rPr>
          <w:color w:val="auto"/>
        </w:rPr>
        <w:t xml:space="preserve"> represents the functional predictor</w:t>
      </w:r>
      <w:r w:rsidR="004D0505" w:rsidRPr="00077804">
        <w:rPr>
          <w:color w:val="auto"/>
        </w:rPr>
        <w:t xml:space="preserve">. The inclusion of this term </w:t>
      </w:r>
      <w:r w:rsidR="00674B5B" w:rsidRPr="00077804">
        <w:rPr>
          <w:color w:val="auto"/>
        </w:rPr>
        <w:t xml:space="preserve">aims </w:t>
      </w:r>
      <w:r w:rsidR="004D0505" w:rsidRPr="00077804">
        <w:rPr>
          <w:color w:val="auto"/>
        </w:rPr>
        <w:t>to show the</w:t>
      </w:r>
      <w:r w:rsidR="009F0D09" w:rsidRPr="00077804">
        <w:rPr>
          <w:color w:val="auto"/>
        </w:rPr>
        <w:t xml:space="preserve"> influence of the functional predictor </w:t>
      </w:r>
      <w:r w:rsidRPr="00077804">
        <w:rPr>
          <w:color w:val="auto"/>
        </w:rPr>
        <w:t>toward the event hazard</w:t>
      </w:r>
      <w:r w:rsidR="009F0D09" w:rsidRPr="00077804">
        <w:rPr>
          <w:color w:val="auto"/>
        </w:rPr>
        <w:t>.</w:t>
      </w:r>
    </w:p>
    <w:p w14:paraId="44C3C16F" w14:textId="34ADAFCD" w:rsidR="00840BA1" w:rsidRPr="00077804" w:rsidRDefault="00840BA1" w:rsidP="00873353">
      <w:pPr>
        <w:spacing w:line="480" w:lineRule="auto"/>
        <w:ind w:left="0" w:firstLine="720"/>
        <w:jc w:val="both"/>
        <w:rPr>
          <w:color w:val="auto"/>
        </w:rPr>
      </w:pPr>
      <w:r w:rsidRPr="00077804">
        <w:rPr>
          <w:color w:val="auto"/>
        </w:rPr>
        <w:t xml:space="preserve">To </w:t>
      </w:r>
      <w:r w:rsidR="00DC792F" w:rsidRPr="00077804">
        <w:rPr>
          <w:color w:val="auto"/>
        </w:rPr>
        <w:t>model</w:t>
      </w:r>
      <w:r w:rsidRPr="00077804">
        <w:rPr>
          <w:color w:val="auto"/>
        </w:rPr>
        <w:t xml:space="preserve"> longitudinal functional, longitudinal scalar and </w:t>
      </w:r>
      <w:r w:rsidR="0041608A" w:rsidRPr="00077804">
        <w:rPr>
          <w:color w:val="auto"/>
        </w:rPr>
        <w:t>event-time</w:t>
      </w:r>
      <w:r w:rsidRPr="00077804">
        <w:rPr>
          <w:color w:val="auto"/>
        </w:rPr>
        <w:t xml:space="preserve"> outcome</w:t>
      </w:r>
      <w:r w:rsidR="00DC792F" w:rsidRPr="00077804">
        <w:rPr>
          <w:color w:val="auto"/>
        </w:rPr>
        <w:t>s</w:t>
      </w:r>
      <w:r w:rsidRPr="00077804">
        <w:rPr>
          <w:color w:val="auto"/>
        </w:rPr>
        <w:t xml:space="preserve"> simultaneously, </w:t>
      </w:r>
      <w:r w:rsidRPr="00077804">
        <w:rPr>
          <w:color w:val="auto"/>
        </w:rPr>
        <w:fldChar w:fldCharType="begin"/>
      </w:r>
      <w:r w:rsidR="00873353" w:rsidRPr="00077804">
        <w:rPr>
          <w:color w:val="auto"/>
        </w:rPr>
        <w:instrText xml:space="preserve"> ADDIN EN.CITE &lt;EndNote&gt;&lt;Cite AuthorYear="1"&gt;&lt;Author&gt;Li&lt;/Author&gt;&lt;Year&gt;2019&lt;/Year&gt;&lt;RecNum&gt;101&lt;/RecNum&gt;&lt;DisplayText&gt;Li and Luo [74]&lt;/DisplayText&gt;&lt;record&gt;&lt;rec-number&gt;101&lt;/rec-number&gt;&lt;foreign-keys&gt;&lt;key app="EN" db-id="dt2der52b95520easzbpxszqsdw0avts2frz" timestamp="0"&gt;101&lt;/key&gt;&lt;/foreign-keys&gt;&lt;ref-type name="Journal Article"&gt;17&lt;/ref-type&gt;&lt;contributors&gt;&lt;authors&gt;&lt;author&gt;Li, Kan&lt;/author&gt;&lt;author&gt;Luo, Sheng&lt;/author&gt;&lt;/authors&gt;&lt;/contributors&gt;&lt;titles&gt;&lt;title&gt;Bayesian functional joint models for multivariate longitudinal and time-to-event data&lt;/title&gt;&lt;secondary-title&gt;Computational Statistics &amp;amp; Data Analysis&lt;/secondary-title&gt;&lt;/titles&gt;&lt;pages&gt;14-29&lt;/pages&gt;&lt;volume&gt;129&lt;/volume&gt;&lt;keywords&gt;&lt;keyword&gt;Longitudinal functional data&lt;/keyword&gt;&lt;keyword&gt;Joint modeling&lt;/keyword&gt;&lt;keyword&gt;Dynamic prediction&lt;/keyword&gt;&lt;keyword&gt;Alzheimer’s disease&lt;/keyword&gt;&lt;/keywords&gt;&lt;dates&gt;&lt;year&gt;2019&lt;/year&gt;&lt;pub-dates&gt;&lt;date&gt;2019/01/01/&lt;/date&gt;&lt;/pub-dates&gt;&lt;/dates&gt;&lt;isbn&gt;0167-9473&lt;/isbn&gt;&lt;urls&gt;&lt;related-urls&gt;&lt;url&gt;http://www.sciencedirect.com/science/article/pii/S0167947318301816&lt;/url&gt;&lt;/related-urls&gt;&lt;/urls&gt;&lt;electronic-resource-num&gt;https://doi.org/10.1016/j.csda.2018.07.015&lt;/electronic-resource-num&gt;&lt;/record&gt;&lt;/Cite&gt;&lt;/EndNote&gt;</w:instrText>
      </w:r>
      <w:r w:rsidRPr="00077804">
        <w:rPr>
          <w:color w:val="auto"/>
        </w:rPr>
        <w:fldChar w:fldCharType="separate"/>
      </w:r>
      <w:r w:rsidR="00873353" w:rsidRPr="00077804">
        <w:rPr>
          <w:noProof/>
          <w:color w:val="auto"/>
        </w:rPr>
        <w:t>Li and Luo [74]</w:t>
      </w:r>
      <w:r w:rsidRPr="00077804">
        <w:rPr>
          <w:color w:val="auto"/>
        </w:rPr>
        <w:fldChar w:fldCharType="end"/>
      </w:r>
      <w:r w:rsidRPr="00077804">
        <w:rPr>
          <w:color w:val="auto"/>
        </w:rPr>
        <w:t xml:space="preserve"> proposed a multivariate functional joint model. </w:t>
      </w:r>
      <w:r w:rsidR="004223C0" w:rsidRPr="00077804">
        <w:rPr>
          <w:color w:val="auto"/>
        </w:rPr>
        <w:t xml:space="preserve">Modelling </w:t>
      </w:r>
      <w:r w:rsidR="00541843" w:rsidRPr="00077804">
        <w:rPr>
          <w:color w:val="auto"/>
        </w:rPr>
        <w:t xml:space="preserve">of </w:t>
      </w:r>
      <w:r w:rsidR="004223C0" w:rsidRPr="00077804">
        <w:rPr>
          <w:color w:val="auto"/>
        </w:rPr>
        <w:t xml:space="preserve">the functional longitudinal data </w:t>
      </w:r>
      <w:r w:rsidR="00541843" w:rsidRPr="00077804">
        <w:rPr>
          <w:color w:val="auto"/>
        </w:rPr>
        <w:t xml:space="preserve">was </w:t>
      </w:r>
      <w:r w:rsidR="004223C0" w:rsidRPr="00077804">
        <w:rPr>
          <w:color w:val="auto"/>
        </w:rPr>
        <w:t xml:space="preserve">carried </w:t>
      </w:r>
      <w:r w:rsidR="00541843" w:rsidRPr="00077804">
        <w:rPr>
          <w:color w:val="auto"/>
        </w:rPr>
        <w:t xml:space="preserve">out </w:t>
      </w:r>
      <w:r w:rsidR="004223C0" w:rsidRPr="00077804">
        <w:rPr>
          <w:color w:val="auto"/>
        </w:rPr>
        <w:t xml:space="preserve">by </w:t>
      </w:r>
      <w:r w:rsidR="00336EF2" w:rsidRPr="00077804">
        <w:rPr>
          <w:color w:val="auto"/>
        </w:rPr>
        <w:t>adapting</w:t>
      </w:r>
      <w:r w:rsidR="004223C0" w:rsidRPr="00077804">
        <w:rPr>
          <w:color w:val="auto"/>
        </w:rPr>
        <w:t xml:space="preserve"> a</w:t>
      </w:r>
      <w:r w:rsidRPr="00077804">
        <w:rPr>
          <w:color w:val="auto"/>
        </w:rPr>
        <w:t xml:space="preserve"> functional mixed effect model</w:t>
      </w:r>
      <w:r w:rsidR="00EF58B2" w:rsidRPr="00077804">
        <w:rPr>
          <w:color w:val="auto"/>
        </w:rPr>
        <w:t xml:space="preserve">, and a </w:t>
      </w:r>
      <w:r w:rsidR="00874ADD" w:rsidRPr="00077804">
        <w:rPr>
          <w:color w:val="auto"/>
        </w:rPr>
        <w:t>functional principle component analysis (FPCA) approach</w:t>
      </w:r>
      <w:r w:rsidR="00E37F41" w:rsidRPr="00077804">
        <w:rPr>
          <w:color w:val="auto"/>
        </w:rPr>
        <w:t xml:space="preserve"> </w:t>
      </w:r>
      <w:r w:rsidR="00EF58B2" w:rsidRPr="00077804">
        <w:rPr>
          <w:color w:val="auto"/>
        </w:rPr>
        <w:t>was</w:t>
      </w:r>
      <w:r w:rsidR="00E37F41" w:rsidRPr="00077804">
        <w:rPr>
          <w:color w:val="auto"/>
        </w:rPr>
        <w:t xml:space="preserve"> used</w:t>
      </w:r>
      <w:r w:rsidR="00874ADD" w:rsidRPr="00077804">
        <w:rPr>
          <w:color w:val="auto"/>
        </w:rPr>
        <w:t xml:space="preserve"> to </w:t>
      </w:r>
      <w:r w:rsidR="00FF48B0" w:rsidRPr="00077804">
        <w:rPr>
          <w:color w:val="auto"/>
        </w:rPr>
        <w:t xml:space="preserve">expand the random intercept </w:t>
      </w:r>
      <w:r w:rsidR="00EF58B2" w:rsidRPr="00077804">
        <w:rPr>
          <w:color w:val="auto"/>
        </w:rPr>
        <w:t>function. FPCA is a dimension reduction tool.</w:t>
      </w:r>
    </w:p>
    <w:p w14:paraId="24E0987E" w14:textId="77777777" w:rsidR="00A46880" w:rsidRPr="00077804" w:rsidRDefault="00A46880" w:rsidP="000A493B">
      <w:pPr>
        <w:pStyle w:val="NoSpacing"/>
      </w:pPr>
      <w:r w:rsidRPr="00077804">
        <w:t xml:space="preserve">Additive joint model </w:t>
      </w:r>
    </w:p>
    <w:p w14:paraId="568D9EF5" w14:textId="7B69AC5D" w:rsidR="00DF63AB" w:rsidRPr="00077804" w:rsidRDefault="00674B5B" w:rsidP="00341FDF">
      <w:pPr>
        <w:spacing w:line="480" w:lineRule="auto"/>
        <w:jc w:val="both"/>
        <w:rPr>
          <w:color w:val="auto"/>
        </w:rPr>
      </w:pPr>
      <w:r w:rsidRPr="00077804">
        <w:rPr>
          <w:color w:val="auto"/>
        </w:rPr>
        <w:t>A</w:t>
      </w:r>
      <w:r w:rsidR="00A46880" w:rsidRPr="00077804">
        <w:rPr>
          <w:color w:val="auto"/>
        </w:rPr>
        <w:t>dditive joint models involve a highly flexible specification of the association between the longitudinal outcome and a</w:t>
      </w:r>
      <w:r w:rsidR="00541843" w:rsidRPr="00077804">
        <w:rPr>
          <w:color w:val="auto"/>
        </w:rPr>
        <w:t>n</w:t>
      </w:r>
      <w:r w:rsidR="00A46880" w:rsidRPr="00077804">
        <w:rPr>
          <w:color w:val="auto"/>
        </w:rPr>
        <w:t xml:space="preserve"> </w:t>
      </w:r>
      <w:r w:rsidR="00541843" w:rsidRPr="00077804">
        <w:rPr>
          <w:color w:val="auto"/>
        </w:rPr>
        <w:t xml:space="preserve">event-time outcome </w:t>
      </w:r>
      <w:r w:rsidR="00A46880" w:rsidRPr="00077804">
        <w:rPr>
          <w:color w:val="auto"/>
        </w:rPr>
        <w:t xml:space="preserve">process. </w:t>
      </w:r>
      <w:r w:rsidR="00A46880" w:rsidRPr="00077804">
        <w:rPr>
          <w:color w:val="auto"/>
        </w:rPr>
        <w:fldChar w:fldCharType="begin"/>
      </w:r>
      <w:r w:rsidR="00873353" w:rsidRPr="00077804">
        <w:rPr>
          <w:color w:val="auto"/>
        </w:rPr>
        <w:instrText xml:space="preserve"> ADDIN EN.CITE &lt;EndNote&gt;&lt;Cite AuthorYear="1"&gt;&lt;Author&gt;Köhler&lt;/Author&gt;&lt;Year&gt;2018&lt;/Year&gt;&lt;RecNum&gt;87&lt;/RecNum&gt;&lt;DisplayText&gt;Köhler et al. [71]&lt;/DisplayText&gt;&lt;record&gt;&lt;rec-number&gt;87&lt;/rec-number&gt;&lt;foreign-keys&gt;&lt;key app="EN" db-id="dt2der52b95520easzbpxszqsdw0avts2frz" timestamp="0"&gt;87&lt;/key&gt;&lt;/foreign-keys&gt;&lt;ref-type name="Journal Article"&gt;17&lt;/ref-type&gt;&lt;contributors&gt;&lt;authors&gt;&lt;author&gt;Köhler, Meike&lt;/author&gt;&lt;author&gt;Umlauf, Nikolaus&lt;/author&gt;&lt;author&gt;Greven, Sonja&lt;/author&gt;&lt;/authors&gt;&lt;/contributors&gt;&lt;titles&gt;&lt;title&gt;Nonlinear association structures in flexible Bayesian additive joint models&lt;/title&gt;&lt;secondary-title&gt;Statistics in Medicine&lt;/secondary-title&gt;&lt;/titles&gt;&lt;pages&gt;4771-4788&lt;/pages&gt;&lt;volume&gt;37&lt;/volume&gt;&lt;number&gt;30&lt;/number&gt;&lt;dates&gt;&lt;year&gt;2018&lt;/year&gt;&lt;/dates&gt;&lt;isbn&gt;0277-6715&lt;/isbn&gt;&lt;urls&gt;&lt;related-urls&gt;&lt;url&gt;https://onlinelibrary.wiley.com/doi/abs/10.1002/sim.7967&lt;/url&gt;&lt;/related-urls&gt;&lt;/urls&gt;&lt;electronic-resource-num&gt;10.1002/sim.7967&lt;/electronic-resource-num&gt;&lt;/record&gt;&lt;/Cite&gt;&lt;/EndNote&gt;</w:instrText>
      </w:r>
      <w:r w:rsidR="00A46880" w:rsidRPr="00077804">
        <w:rPr>
          <w:color w:val="auto"/>
        </w:rPr>
        <w:fldChar w:fldCharType="separate"/>
      </w:r>
      <w:r w:rsidR="00873353" w:rsidRPr="00077804">
        <w:rPr>
          <w:noProof/>
          <w:color w:val="auto"/>
        </w:rPr>
        <w:t>Köhler et al. [71]</w:t>
      </w:r>
      <w:r w:rsidR="00A46880" w:rsidRPr="00077804">
        <w:rPr>
          <w:color w:val="auto"/>
        </w:rPr>
        <w:fldChar w:fldCharType="end"/>
      </w:r>
      <w:r w:rsidR="00A46880" w:rsidRPr="00077804">
        <w:rPr>
          <w:color w:val="auto"/>
        </w:rPr>
        <w:t xml:space="preserve"> proposed an </w:t>
      </w:r>
      <w:r w:rsidR="00A46880" w:rsidRPr="00077804">
        <w:rPr>
          <w:color w:val="auto"/>
        </w:rPr>
        <w:lastRenderedPageBreak/>
        <w:t xml:space="preserve">additive joint model which is allowed for complex nonlinear association structures between </w:t>
      </w:r>
      <w:r w:rsidR="00B47BE5" w:rsidRPr="00077804">
        <w:rPr>
          <w:color w:val="auto"/>
        </w:rPr>
        <w:t xml:space="preserve">the </w:t>
      </w:r>
      <w:r w:rsidR="00A46880" w:rsidRPr="00077804">
        <w:rPr>
          <w:color w:val="auto"/>
        </w:rPr>
        <w:t xml:space="preserve">longitudinal and the </w:t>
      </w:r>
      <w:r w:rsidR="0041608A" w:rsidRPr="00077804">
        <w:rPr>
          <w:color w:val="auto"/>
        </w:rPr>
        <w:t>event-time</w:t>
      </w:r>
      <w:r w:rsidR="00A46880" w:rsidRPr="00077804">
        <w:rPr>
          <w:color w:val="auto"/>
        </w:rPr>
        <w:t xml:space="preserve"> </w:t>
      </w:r>
      <w:r w:rsidR="00D90339" w:rsidRPr="00077804">
        <w:rPr>
          <w:color w:val="auto"/>
        </w:rPr>
        <w:t xml:space="preserve">outcome </w:t>
      </w:r>
      <w:r w:rsidR="00A46880" w:rsidRPr="00077804">
        <w:rPr>
          <w:color w:val="auto"/>
        </w:rPr>
        <w:t>process</w:t>
      </w:r>
      <w:r w:rsidR="00D90339" w:rsidRPr="00077804">
        <w:rPr>
          <w:color w:val="auto"/>
        </w:rPr>
        <w:t>es</w:t>
      </w:r>
      <w:r w:rsidR="00A46880" w:rsidRPr="00077804">
        <w:rPr>
          <w:color w:val="auto"/>
        </w:rPr>
        <w:t xml:space="preserve">. </w:t>
      </w:r>
      <w:r w:rsidR="00A46880" w:rsidRPr="00077804">
        <w:rPr>
          <w:color w:val="auto"/>
        </w:rPr>
        <w:fldChar w:fldCharType="begin"/>
      </w:r>
      <w:r w:rsidR="00873353" w:rsidRPr="00077804">
        <w:rPr>
          <w:color w:val="auto"/>
        </w:rPr>
        <w:instrText xml:space="preserve"> ADDIN EN.CITE &lt;EndNote&gt;&lt;Cite AuthorYear="1"&gt;&lt;Author&gt;Kohler&lt;/Author&gt;&lt;Year&gt;2017&lt;/Year&gt;&lt;RecNum&gt;52&lt;/RecNum&gt;&lt;DisplayText&gt;Kohler et al. [72]&lt;/DisplayText&gt;&lt;record&gt;&lt;rec-number&gt;52&lt;/rec-number&gt;&lt;foreign-keys&gt;&lt;key app="EN" db-id="dt2der52b95520easzbpxszqsdw0avts2frz" timestamp="0"&gt;52&lt;/key&gt;&lt;/foreign-keys&gt;&lt;ref-type name="Journal Article"&gt;17&lt;/ref-type&gt;&lt;contributors&gt;&lt;authors&gt;&lt;author&gt;Meike Kohler&lt;/author&gt;&lt;author&gt;Nikolaus Umlauf&lt;/author&gt;&lt;author&gt;Andreas Beyerlein&lt;/author&gt;&lt;author&gt;Christiane Winkler&lt;/author&gt;&lt;author&gt;Anette-Gabriele Ziegler&lt;/author&gt;&lt;author&gt;Sonja Greven&lt;/author&gt;&lt;/authors&gt;&lt;/contributors&gt;&lt;titles&gt;&lt;title&gt;Flexible Bayesian additive joint models with an application to type 1 diabetes research&lt;/title&gt;&lt;secondary-title&gt;Biometrical Journal&lt;/secondary-title&gt;&lt;/titles&gt;&lt;pages&gt;1144-1165&lt;/pages&gt;&lt;volume&gt;59&lt;/volume&gt;&lt;number&gt;6&lt;/number&gt;&lt;dates&gt;&lt;year&gt;2017&lt;/year&gt;&lt;/dates&gt;&lt;urls&gt;&lt;/urls&gt;&lt;/record&gt;&lt;/Cite&gt;&lt;/EndNote&gt;</w:instrText>
      </w:r>
      <w:r w:rsidR="00A46880" w:rsidRPr="00077804">
        <w:rPr>
          <w:color w:val="auto"/>
        </w:rPr>
        <w:fldChar w:fldCharType="separate"/>
      </w:r>
      <w:r w:rsidR="00873353" w:rsidRPr="00077804">
        <w:rPr>
          <w:noProof/>
          <w:color w:val="auto"/>
        </w:rPr>
        <w:t>Kohler et al. [72]</w:t>
      </w:r>
      <w:r w:rsidR="00A46880" w:rsidRPr="00077804">
        <w:rPr>
          <w:color w:val="auto"/>
        </w:rPr>
        <w:fldChar w:fldCharType="end"/>
      </w:r>
      <w:r w:rsidR="00A46880" w:rsidRPr="00077804">
        <w:rPr>
          <w:color w:val="auto"/>
        </w:rPr>
        <w:t xml:space="preserve"> considered an additive joint model </w:t>
      </w:r>
      <w:r w:rsidR="00541843" w:rsidRPr="00077804">
        <w:rPr>
          <w:color w:val="auto"/>
        </w:rPr>
        <w:t>using</w:t>
      </w:r>
      <w:r w:rsidR="00A46880" w:rsidRPr="00077804">
        <w:rPr>
          <w:color w:val="auto"/>
        </w:rPr>
        <w:t xml:space="preserve"> penalized splines for longitudinal trajectory </w:t>
      </w:r>
      <w:r w:rsidR="00541843" w:rsidRPr="00077804">
        <w:rPr>
          <w:color w:val="auto"/>
        </w:rPr>
        <w:t xml:space="preserve">with a </w:t>
      </w:r>
      <w:r w:rsidR="00A46880" w:rsidRPr="00077804">
        <w:rPr>
          <w:color w:val="auto"/>
        </w:rPr>
        <w:t xml:space="preserve">potentially nonlinear time varying association structure. </w:t>
      </w:r>
      <w:bookmarkStart w:id="13" w:name="_Toc10474633"/>
      <w:bookmarkStart w:id="14" w:name="_Ref11757351"/>
      <w:bookmarkStart w:id="15" w:name="_Ref11835588"/>
    </w:p>
    <w:p w14:paraId="531D17D5" w14:textId="019BF188" w:rsidR="0049512E" w:rsidRPr="00077804" w:rsidRDefault="0049512E" w:rsidP="000B1EF1">
      <w:pPr>
        <w:pStyle w:val="Heading1"/>
        <w:spacing w:line="480" w:lineRule="auto"/>
        <w:jc w:val="both"/>
        <w:rPr>
          <w:color w:val="auto"/>
        </w:rPr>
      </w:pPr>
      <w:r w:rsidRPr="00077804">
        <w:rPr>
          <w:color w:val="auto"/>
        </w:rPr>
        <w:t>Bayesian Estimation</w:t>
      </w:r>
      <w:bookmarkEnd w:id="13"/>
      <w:bookmarkEnd w:id="14"/>
      <w:bookmarkEnd w:id="15"/>
      <w:r w:rsidRPr="00077804">
        <w:rPr>
          <w:color w:val="auto"/>
        </w:rPr>
        <w:t xml:space="preserve"> </w:t>
      </w:r>
    </w:p>
    <w:p w14:paraId="1E283799" w14:textId="4C776FB1" w:rsidR="004F0D9B" w:rsidRPr="00077804" w:rsidRDefault="004F0D9B" w:rsidP="001E3256">
      <w:pPr>
        <w:spacing w:line="480" w:lineRule="auto"/>
        <w:jc w:val="both"/>
        <w:rPr>
          <w:rFonts w:eastAsiaTheme="minorEastAsia" w:cstheme="minorHAnsi"/>
          <w:bCs/>
          <w:color w:val="auto"/>
        </w:rPr>
      </w:pPr>
      <w:r w:rsidRPr="00077804">
        <w:rPr>
          <w:rFonts w:eastAsiaTheme="minorEastAsia" w:cstheme="minorHAnsi"/>
          <w:bCs/>
          <w:color w:val="auto"/>
        </w:rPr>
        <w:t xml:space="preserve">The Bayesian approach works by estimating the joint posterior distribution of the model, which is a product of </w:t>
      </w:r>
      <w:r w:rsidR="0027773B" w:rsidRPr="00077804">
        <w:rPr>
          <w:rFonts w:eastAsiaTheme="minorEastAsia" w:cstheme="minorHAnsi"/>
          <w:bCs/>
          <w:color w:val="auto"/>
        </w:rPr>
        <w:t xml:space="preserve">the </w:t>
      </w:r>
      <w:r w:rsidRPr="00077804">
        <w:rPr>
          <w:rFonts w:eastAsiaTheme="minorEastAsia" w:cstheme="minorHAnsi"/>
          <w:bCs/>
          <w:color w:val="auto"/>
        </w:rPr>
        <w:t xml:space="preserve">joint likelihood of the longitudinal and </w:t>
      </w:r>
      <w:r w:rsidR="0041608A" w:rsidRPr="00077804">
        <w:rPr>
          <w:color w:val="auto"/>
        </w:rPr>
        <w:t>event-time</w:t>
      </w:r>
      <w:r w:rsidRPr="00077804">
        <w:rPr>
          <w:rFonts w:eastAsiaTheme="minorEastAsia" w:cstheme="minorHAnsi"/>
          <w:bCs/>
          <w:color w:val="auto"/>
        </w:rPr>
        <w:t xml:space="preserve"> </w:t>
      </w:r>
      <w:r w:rsidR="005A6D89" w:rsidRPr="00077804">
        <w:rPr>
          <w:rFonts w:eastAsiaTheme="minorEastAsia" w:cstheme="minorHAnsi"/>
          <w:bCs/>
          <w:color w:val="auto"/>
        </w:rPr>
        <w:t xml:space="preserve">outcome </w:t>
      </w:r>
      <w:r w:rsidRPr="00077804">
        <w:rPr>
          <w:rFonts w:eastAsiaTheme="minorEastAsia" w:cstheme="minorHAnsi"/>
          <w:bCs/>
          <w:color w:val="auto"/>
        </w:rPr>
        <w:t>data and the joint prior distribution</w:t>
      </w:r>
      <w:r w:rsidR="0027773B" w:rsidRPr="00077804">
        <w:rPr>
          <w:rFonts w:eastAsiaTheme="minorEastAsia" w:cstheme="minorHAnsi"/>
          <w:bCs/>
          <w:color w:val="auto"/>
        </w:rPr>
        <w:t>.</w:t>
      </w:r>
      <w:r w:rsidRPr="00077804">
        <w:rPr>
          <w:rFonts w:eastAsiaTheme="minorEastAsia" w:cstheme="minorHAnsi"/>
          <w:bCs/>
          <w:color w:val="auto"/>
        </w:rPr>
        <w:t xml:space="preserve"> </w:t>
      </w:r>
      <w:r w:rsidR="0027773B" w:rsidRPr="00077804">
        <w:rPr>
          <w:rFonts w:eastAsiaTheme="minorEastAsia" w:cstheme="minorHAnsi"/>
          <w:bCs/>
          <w:color w:val="auto"/>
        </w:rPr>
        <w:t xml:space="preserve">The latter </w:t>
      </w:r>
      <w:r w:rsidR="00541843" w:rsidRPr="00077804">
        <w:rPr>
          <w:rFonts w:eastAsiaTheme="minorEastAsia" w:cstheme="minorHAnsi"/>
          <w:bCs/>
          <w:color w:val="auto"/>
        </w:rPr>
        <w:t xml:space="preserve">includes </w:t>
      </w:r>
      <w:r w:rsidRPr="00077804">
        <w:rPr>
          <w:rFonts w:eastAsiaTheme="minorEastAsia" w:cstheme="minorHAnsi"/>
          <w:bCs/>
          <w:color w:val="auto"/>
        </w:rPr>
        <w:t xml:space="preserve"> prior information that </w:t>
      </w:r>
      <w:r w:rsidR="00541843" w:rsidRPr="00077804">
        <w:rPr>
          <w:rFonts w:eastAsiaTheme="minorEastAsia" w:cstheme="minorHAnsi"/>
          <w:bCs/>
          <w:color w:val="auto"/>
        </w:rPr>
        <w:t xml:space="preserve">can be  </w:t>
      </w:r>
      <w:r w:rsidRPr="00077804">
        <w:rPr>
          <w:rFonts w:eastAsiaTheme="minorEastAsia" w:cstheme="minorHAnsi"/>
          <w:bCs/>
          <w:color w:val="auto"/>
        </w:rPr>
        <w:t>assigned for the unknown parameters in the joint model</w:t>
      </w:r>
      <w:r w:rsidR="005A6D89" w:rsidRPr="00077804">
        <w:rPr>
          <w:rFonts w:eastAsiaTheme="minorEastAsia" w:cstheme="minorHAnsi"/>
          <w:bCs/>
          <w:color w:val="auto"/>
        </w:rPr>
        <w:t xml:space="preserve"> </w:t>
      </w:r>
      <w:r w:rsidR="001E3256" w:rsidRPr="00077804">
        <w:rPr>
          <w:color w:val="auto"/>
        </w:rPr>
        <w:fldChar w:fldCharType="begin"/>
      </w:r>
      <w:r w:rsidR="001E3256" w:rsidRPr="00077804">
        <w:rPr>
          <w:color w:val="auto"/>
        </w:rPr>
        <w:instrText xml:space="preserve"> ADDIN EN.CITE &lt;EndNote&gt;&lt;Cite&gt;&lt;Author&gt;Yang&lt;/Author&gt;&lt;Year&gt;2019&lt;/Year&gt;&lt;RecNum&gt;17&lt;/RecNum&gt;&lt;DisplayText&gt;[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1E3256" w:rsidRPr="00077804">
        <w:rPr>
          <w:color w:val="auto"/>
        </w:rPr>
        <w:fldChar w:fldCharType="separate"/>
      </w:r>
      <w:r w:rsidR="001E3256" w:rsidRPr="00077804">
        <w:rPr>
          <w:noProof/>
          <w:color w:val="auto"/>
        </w:rPr>
        <w:t>[24]</w:t>
      </w:r>
      <w:r w:rsidR="001E3256" w:rsidRPr="00077804">
        <w:rPr>
          <w:color w:val="auto"/>
        </w:rPr>
        <w:fldChar w:fldCharType="end"/>
      </w:r>
      <w:r w:rsidRPr="00077804">
        <w:rPr>
          <w:rFonts w:eastAsiaTheme="minorEastAsia" w:cstheme="minorHAnsi"/>
          <w:bCs/>
          <w:color w:val="auto"/>
        </w:rPr>
        <w:t xml:space="preserve">. The joint posterior distribution </w:t>
      </w:r>
      <w:r w:rsidR="00103955" w:rsidRPr="00077804">
        <w:rPr>
          <w:rFonts w:eastAsiaTheme="minorEastAsia" w:cstheme="minorHAnsi"/>
          <w:bCs/>
          <w:color w:val="auto"/>
        </w:rPr>
        <w:t xml:space="preserve">can be </w:t>
      </w:r>
      <w:r w:rsidRPr="00077804">
        <w:rPr>
          <w:rFonts w:eastAsiaTheme="minorEastAsia" w:cstheme="minorHAnsi"/>
          <w:bCs/>
          <w:color w:val="auto"/>
        </w:rPr>
        <w:t>written as</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1"/>
        <w:gridCol w:w="7087"/>
        <w:gridCol w:w="941"/>
      </w:tblGrid>
      <w:tr w:rsidR="00077804" w:rsidRPr="00077804" w14:paraId="5B139F8B" w14:textId="77777777" w:rsidTr="000B4CB1">
        <w:tc>
          <w:tcPr>
            <w:tcW w:w="931" w:type="dxa"/>
            <w:vAlign w:val="center"/>
          </w:tcPr>
          <w:p w14:paraId="07E9ADAB" w14:textId="77777777" w:rsidR="004F0D9B" w:rsidRPr="00077804" w:rsidRDefault="004F0D9B" w:rsidP="00D848C3">
            <w:pPr>
              <w:spacing w:line="480" w:lineRule="auto"/>
              <w:jc w:val="center"/>
              <w:rPr>
                <w:color w:val="auto"/>
              </w:rPr>
            </w:pPr>
          </w:p>
        </w:tc>
        <w:tc>
          <w:tcPr>
            <w:tcW w:w="7087" w:type="dxa"/>
            <w:vAlign w:val="center"/>
          </w:tcPr>
          <w:p w14:paraId="2AB83EBB" w14:textId="77777777" w:rsidR="004F0D9B" w:rsidRPr="00077804" w:rsidRDefault="004F0D9B" w:rsidP="00D848C3">
            <w:pPr>
              <w:pStyle w:val="Subtitle"/>
              <w:spacing w:line="480" w:lineRule="auto"/>
              <w:rPr>
                <w:color w:val="auto"/>
                <w:rtl/>
              </w:rPr>
            </w:pPr>
            <m:oMathPara>
              <m:oMath>
                <m:r>
                  <w:rPr>
                    <w:rFonts w:ascii="Cambria Math" w:hAnsi="Cambria Math"/>
                    <w:color w:val="auto"/>
                  </w:rPr>
                  <m:t>p</m:t>
                </m:r>
                <m:d>
                  <m:dPr>
                    <m:ctrlPr>
                      <w:rPr>
                        <w:rFonts w:ascii="Cambria Math" w:hAnsi="Cambria Math"/>
                        <w:color w:val="auto"/>
                      </w:rPr>
                    </m:ctrlPr>
                  </m:dPr>
                  <m:e>
                    <m:r>
                      <w:rPr>
                        <w:rFonts w:ascii="Cambria Math" w:hAnsi="Cambria Math"/>
                        <w:color w:val="auto"/>
                      </w:rPr>
                      <m:t>θ</m:t>
                    </m:r>
                    <m:r>
                      <m:rPr>
                        <m:sty m:val="p"/>
                      </m:rPr>
                      <w:rPr>
                        <w:rFonts w:ascii="Cambria Math" w:hAnsi="Cambria Math"/>
                        <w:color w:val="auto"/>
                      </w:rPr>
                      <m:t>,</m:t>
                    </m:r>
                    <m:sSub>
                      <m:sSubPr>
                        <m:ctrlPr>
                          <w:rPr>
                            <w:rFonts w:ascii="Cambria Math" w:hAnsi="Cambria Math"/>
                            <w:i/>
                            <w:color w:val="auto"/>
                          </w:rPr>
                        </m:ctrlPr>
                      </m:sSubPr>
                      <m:e>
                        <m:r>
                          <w:rPr>
                            <w:rFonts w:ascii="Cambria Math" w:hAnsi="Cambria Math"/>
                            <w:color w:val="auto"/>
                          </w:rPr>
                          <m:t>b</m:t>
                        </m:r>
                      </m:e>
                      <m:sub>
                        <m:r>
                          <w:rPr>
                            <w:rFonts w:ascii="Cambria Math" w:hAnsi="Cambria Math"/>
                            <w:color w:val="auto"/>
                          </w:rPr>
                          <m:t>i</m:t>
                        </m:r>
                      </m:sub>
                    </m:sSub>
                  </m:e>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m:rPr>
                        <m:sty m:val="p"/>
                      </m:rPr>
                      <w:rPr>
                        <w:rFonts w:ascii="Cambria Math" w:hAnsi="Cambria Math"/>
                        <w:color w:val="auto"/>
                      </w:rPr>
                      <m:t>,</m:t>
                    </m:r>
                    <m:sSub>
                      <m:sSubPr>
                        <m:ctrlPr>
                          <w:rPr>
                            <w:rFonts w:ascii="Cambria Math" w:hAnsi="Cambria Math" w:cstheme="minorHAnsi"/>
                            <w:bCs/>
                            <w:i/>
                            <w:color w:val="auto"/>
                            <w:spacing w:val="0"/>
                            <w:sz w:val="24"/>
                          </w:rPr>
                        </m:ctrlPr>
                      </m:sSubPr>
                      <m:e>
                        <m:r>
                          <w:rPr>
                            <w:rFonts w:ascii="Cambria Math" w:hAnsi="Cambria Math" w:cstheme="minorHAnsi"/>
                            <w:color w:val="auto"/>
                            <w:spacing w:val="0"/>
                            <w:sz w:val="24"/>
                          </w:rPr>
                          <m:t>T</m:t>
                        </m:r>
                      </m:e>
                      <m:sub>
                        <m:r>
                          <w:rPr>
                            <w:rFonts w:ascii="Cambria Math" w:hAnsi="Cambria Math" w:cstheme="minorHAnsi"/>
                            <w:color w:val="auto"/>
                            <w:spacing w:val="0"/>
                            <w:sz w:val="24"/>
                          </w:rPr>
                          <m:t>i</m:t>
                        </m:r>
                      </m:sub>
                    </m:sSub>
                  </m:e>
                </m:d>
                <m:r>
                  <m:rPr>
                    <m:sty m:val="p"/>
                  </m:rPr>
                  <w:rPr>
                    <w:rFonts w:ascii="Cambria Math" w:hAnsi="Cambria Math"/>
                    <w:color w:val="auto"/>
                  </w:rPr>
                  <m:t>∝</m:t>
                </m:r>
                <m:r>
                  <w:rPr>
                    <w:rFonts w:ascii="Cambria Math" w:hAnsi="Cambria Math"/>
                    <w:color w:val="auto"/>
                  </w:rPr>
                  <m:t>L</m:t>
                </m:r>
                <m:d>
                  <m:dPr>
                    <m:ctrlPr>
                      <w:rPr>
                        <w:rFonts w:ascii="Cambria Math" w:hAnsi="Cambria Math"/>
                        <w:i/>
                        <w:iCs/>
                        <w:color w:val="auto"/>
                      </w:rPr>
                    </m:ctrlPr>
                  </m:dPr>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sSub>
                      <m:sSubPr>
                        <m:ctrlPr>
                          <w:rPr>
                            <w:rFonts w:ascii="Cambria Math" w:hAnsi="Cambria Math" w:cstheme="minorHAnsi"/>
                            <w:bCs/>
                            <w:i/>
                            <w:color w:val="auto"/>
                            <w:spacing w:val="0"/>
                            <w:sz w:val="24"/>
                          </w:rPr>
                        </m:ctrlPr>
                      </m:sSubPr>
                      <m:e>
                        <m:r>
                          <w:rPr>
                            <w:rFonts w:ascii="Cambria Math" w:hAnsi="Cambria Math" w:cstheme="minorHAnsi"/>
                            <w:color w:val="auto"/>
                            <w:spacing w:val="0"/>
                            <w:sz w:val="24"/>
                          </w:rPr>
                          <m:t>T</m:t>
                        </m:r>
                      </m:e>
                      <m:sub>
                        <m:r>
                          <w:rPr>
                            <w:rFonts w:ascii="Cambria Math" w:hAnsi="Cambria Math" w:cstheme="minorHAnsi"/>
                            <w:color w:val="auto"/>
                            <w:spacing w:val="0"/>
                            <w:sz w:val="24"/>
                          </w:rPr>
                          <m:t>i</m:t>
                        </m:r>
                      </m:sub>
                    </m:sSub>
                  </m:e>
                  <m:e>
                    <m:r>
                      <w:rPr>
                        <w:rFonts w:ascii="Cambria Math" w:hAnsi="Cambria Math"/>
                        <w:color w:val="auto"/>
                      </w:rPr>
                      <m:t>θ</m:t>
                    </m:r>
                    <m:ctrlPr>
                      <w:rPr>
                        <w:rFonts w:ascii="Cambria Math" w:hAnsi="Cambria Math"/>
                        <w:color w:val="auto"/>
                      </w:rPr>
                    </m:ctrlPr>
                  </m:e>
                </m:d>
                <m:r>
                  <w:rPr>
                    <w:rFonts w:ascii="Cambria Math" w:hAnsi="Cambria Math"/>
                    <w:color w:val="auto"/>
                  </w:rPr>
                  <m:t>p</m:t>
                </m:r>
                <m:d>
                  <m:dPr>
                    <m:ctrlPr>
                      <w:rPr>
                        <w:rFonts w:ascii="Cambria Math" w:hAnsi="Cambria Math"/>
                        <w:color w:val="auto"/>
                      </w:rPr>
                    </m:ctrlPr>
                  </m:dPr>
                  <m:e>
                    <m:r>
                      <w:rPr>
                        <w:rFonts w:ascii="Cambria Math" w:hAnsi="Cambria Math"/>
                        <w:color w:val="auto"/>
                      </w:rPr>
                      <m:t>θ</m:t>
                    </m:r>
                  </m:e>
                </m:d>
              </m:oMath>
            </m:oMathPara>
          </w:p>
        </w:tc>
        <w:tc>
          <w:tcPr>
            <w:tcW w:w="941" w:type="dxa"/>
            <w:vAlign w:val="center"/>
          </w:tcPr>
          <w:p w14:paraId="794B5BF4" w14:textId="77777777" w:rsidR="004F0D9B" w:rsidRPr="00077804" w:rsidRDefault="004F0D9B" w:rsidP="00D848C3">
            <w:pPr>
              <w:spacing w:line="480" w:lineRule="auto"/>
              <w:jc w:val="center"/>
              <w:rPr>
                <w:color w:val="auto"/>
              </w:rPr>
            </w:pPr>
          </w:p>
        </w:tc>
      </w:tr>
    </w:tbl>
    <w:p w14:paraId="1ADC73BC" w14:textId="17E869BD" w:rsidR="004F0D9B" w:rsidRPr="00077804" w:rsidRDefault="004F0D9B" w:rsidP="00D848C3">
      <w:pPr>
        <w:spacing w:line="480" w:lineRule="auto"/>
        <w:jc w:val="both"/>
        <w:rPr>
          <w:color w:val="auto"/>
          <w:rtl/>
        </w:rPr>
      </w:pPr>
      <w:r w:rsidRPr="00077804">
        <w:rPr>
          <w:rFonts w:cstheme="minorHAnsi"/>
          <w:bCs/>
          <w:color w:val="auto"/>
        </w:rPr>
        <w:t xml:space="preserve">where the term </w:t>
      </w:r>
      <m:oMath>
        <m:r>
          <w:rPr>
            <w:rFonts w:ascii="Cambria Math" w:hAnsi="Cambria Math"/>
            <w:color w:val="auto"/>
          </w:rPr>
          <m:t>L</m:t>
        </m:r>
        <m:d>
          <m:dPr>
            <m:ctrlPr>
              <w:rPr>
                <w:rFonts w:ascii="Cambria Math" w:hAnsi="Cambria Math"/>
                <w:i/>
                <w:iCs/>
                <w:color w:val="auto"/>
              </w:rPr>
            </m:ctrlPr>
          </m:dPr>
          <m:e>
            <m:sSub>
              <m:sSubPr>
                <m:ctrlPr>
                  <w:rPr>
                    <w:rFonts w:ascii="Cambria Math" w:hAnsi="Cambria Math"/>
                    <w:i/>
                    <w:color w:val="auto"/>
                  </w:rPr>
                </m:ctrlPr>
              </m:sSubPr>
              <m:e>
                <m:r>
                  <w:rPr>
                    <w:rFonts w:ascii="Cambria Math" w:hAnsi="Cambria Math"/>
                    <w:color w:val="auto"/>
                  </w:rPr>
                  <m:t>Y</m:t>
                </m:r>
              </m:e>
              <m:sub>
                <m:r>
                  <w:rPr>
                    <w:rFonts w:ascii="Cambria Math" w:hAnsi="Cambria Math"/>
                    <w:color w:val="auto"/>
                  </w:rPr>
                  <m:t>i</m:t>
                </m:r>
              </m:sub>
            </m:sSub>
            <m:r>
              <w:rPr>
                <w:rFonts w:ascii="Cambria Math" w:hAnsi="Cambria Math"/>
                <w:color w:val="auto"/>
              </w:rPr>
              <m:t>,</m:t>
            </m:r>
            <m:sSub>
              <m:sSubPr>
                <m:ctrlPr>
                  <w:rPr>
                    <w:rFonts w:ascii="Cambria Math" w:hAnsi="Cambria Math" w:cstheme="minorHAnsi"/>
                    <w:bCs/>
                    <w:i/>
                    <w:color w:val="auto"/>
                  </w:rPr>
                </m:ctrlPr>
              </m:sSubPr>
              <m:e>
                <m:r>
                  <w:rPr>
                    <w:rFonts w:ascii="Cambria Math" w:hAnsi="Cambria Math" w:cstheme="minorHAnsi"/>
                    <w:color w:val="auto"/>
                  </w:rPr>
                  <m:t>T</m:t>
                </m:r>
              </m:e>
              <m:sub>
                <m:r>
                  <w:rPr>
                    <w:rFonts w:ascii="Cambria Math" w:hAnsi="Cambria Math" w:cstheme="minorHAnsi"/>
                    <w:color w:val="auto"/>
                  </w:rPr>
                  <m:t>i</m:t>
                </m:r>
              </m:sub>
            </m:sSub>
          </m:e>
          <m:e>
            <m:r>
              <w:rPr>
                <w:rFonts w:ascii="Cambria Math" w:hAnsi="Cambria Math"/>
                <w:color w:val="auto"/>
              </w:rPr>
              <m:t>θ</m:t>
            </m:r>
            <m:ctrlPr>
              <w:rPr>
                <w:rFonts w:ascii="Cambria Math" w:hAnsi="Cambria Math"/>
                <w:color w:val="auto"/>
              </w:rPr>
            </m:ctrlPr>
          </m:e>
        </m:d>
      </m:oMath>
      <w:r w:rsidRPr="00077804">
        <w:rPr>
          <w:rFonts w:cstheme="minorHAnsi"/>
          <w:bCs/>
          <w:color w:val="auto"/>
        </w:rPr>
        <w:t xml:space="preserve">is the joint likelihood of the longitudinal and </w:t>
      </w:r>
      <w:r w:rsidR="008A44E7" w:rsidRPr="00077804">
        <w:rPr>
          <w:rFonts w:cstheme="minorHAnsi"/>
          <w:bCs/>
          <w:color w:val="auto"/>
        </w:rPr>
        <w:t xml:space="preserve">event-time outcome data </w:t>
      </w:r>
      <w:r w:rsidRPr="00077804">
        <w:rPr>
          <w:rFonts w:cstheme="minorHAnsi"/>
          <w:bCs/>
          <w:color w:val="auto"/>
        </w:rPr>
        <w:t xml:space="preserve">and </w:t>
      </w:r>
      <m:oMath>
        <m:r>
          <w:rPr>
            <w:rFonts w:ascii="Cambria Math" w:hAnsi="Cambria Math" w:cstheme="minorHAnsi"/>
            <w:color w:val="auto"/>
          </w:rPr>
          <m:t>p</m:t>
        </m:r>
        <m:d>
          <m:dPr>
            <m:ctrlPr>
              <w:rPr>
                <w:rFonts w:ascii="Cambria Math" w:hAnsi="Cambria Math" w:cstheme="minorHAnsi"/>
                <w:bCs/>
                <w:color w:val="auto"/>
              </w:rPr>
            </m:ctrlPr>
          </m:dPr>
          <m:e>
            <m:r>
              <w:rPr>
                <w:rFonts w:ascii="Cambria Math" w:hAnsi="Cambria Math" w:cstheme="minorHAnsi"/>
                <w:color w:val="auto"/>
              </w:rPr>
              <m:t>θ</m:t>
            </m:r>
          </m:e>
        </m:d>
        <m:r>
          <m:rPr>
            <m:sty m:val="p"/>
          </m:rPr>
          <w:rPr>
            <w:rFonts w:ascii="Cambria Math" w:hAnsi="Cambria Math" w:cstheme="minorHAnsi"/>
            <w:color w:val="auto"/>
          </w:rPr>
          <m:t xml:space="preserve"> </m:t>
        </m:r>
      </m:oMath>
      <w:r w:rsidRPr="00077804">
        <w:rPr>
          <w:rFonts w:cstheme="minorHAnsi"/>
          <w:bCs/>
          <w:color w:val="auto"/>
        </w:rPr>
        <w:t xml:space="preserve">denotes the prior information of the unknown parameters </w:t>
      </w:r>
      <m:oMath>
        <m:r>
          <w:rPr>
            <w:rFonts w:ascii="Cambria Math" w:hAnsi="Cambria Math" w:cstheme="minorHAnsi"/>
            <w:color w:val="auto"/>
          </w:rPr>
          <m:t>θ</m:t>
        </m:r>
      </m:oMath>
      <w:r w:rsidR="00CA6B50" w:rsidRPr="00077804">
        <w:rPr>
          <w:rFonts w:cstheme="minorHAnsi"/>
          <w:bCs/>
          <w:color w:val="auto"/>
        </w:rPr>
        <w:t xml:space="preserve"> </w:t>
      </w:r>
      <w:r w:rsidRPr="00077804">
        <w:rPr>
          <w:rFonts w:cstheme="minorHAnsi"/>
          <w:bCs/>
          <w:color w:val="auto"/>
        </w:rPr>
        <w:t>in the joint model.</w:t>
      </w:r>
      <w:r w:rsidR="002619B4" w:rsidRPr="00077804">
        <w:rPr>
          <w:rFonts w:cstheme="minorHAnsi"/>
          <w:bCs/>
          <w:color w:val="auto"/>
        </w:rPr>
        <w:t xml:space="preserve"> </w:t>
      </w:r>
      <w:r w:rsidR="0030613E" w:rsidRPr="00077804">
        <w:rPr>
          <w:rFonts w:cstheme="minorHAnsi"/>
          <w:bCs/>
          <w:color w:val="auto"/>
        </w:rPr>
        <w:t>The term</w:t>
      </w:r>
      <w:r w:rsidR="002619B4" w:rsidRPr="00077804">
        <w:rPr>
          <w:rFonts w:cstheme="minorHAnsi"/>
          <w:bCs/>
          <w:color w:val="auto"/>
        </w:rPr>
        <w:t xml:space="preserve"> </w:t>
      </w:r>
      <m:oMath>
        <m:r>
          <w:rPr>
            <w:rFonts w:ascii="Cambria Math" w:hAnsi="Cambria Math" w:cstheme="minorHAnsi"/>
            <w:color w:val="auto"/>
          </w:rPr>
          <m:t>θ</m:t>
        </m:r>
      </m:oMath>
      <w:r w:rsidR="002619B4" w:rsidRPr="00077804">
        <w:rPr>
          <w:rFonts w:cstheme="minorHAnsi"/>
          <w:bCs/>
          <w:color w:val="auto"/>
        </w:rPr>
        <w:t xml:space="preserve"> represents all parameters </w:t>
      </w:r>
      <w:r w:rsidR="00CA6B50" w:rsidRPr="00077804">
        <w:rPr>
          <w:rFonts w:cstheme="minorHAnsi"/>
          <w:bCs/>
          <w:color w:val="auto"/>
        </w:rPr>
        <w:t>to be estimated from</w:t>
      </w:r>
      <w:r w:rsidR="002619B4" w:rsidRPr="00077804">
        <w:rPr>
          <w:rFonts w:cstheme="minorHAnsi"/>
          <w:bCs/>
          <w:color w:val="auto"/>
        </w:rPr>
        <w:t xml:space="preserve"> the model, </w:t>
      </w:r>
      <w:r w:rsidR="008A44E7" w:rsidRPr="00077804">
        <w:rPr>
          <w:rFonts w:cstheme="minorHAnsi"/>
          <w:bCs/>
          <w:color w:val="auto"/>
        </w:rPr>
        <w:t xml:space="preserve">while </w:t>
      </w:r>
      <m:oMath>
        <m:sSub>
          <m:sSubPr>
            <m:ctrlPr>
              <w:rPr>
                <w:rFonts w:ascii="Cambria Math" w:hAnsi="Cambria Math" w:cstheme="minorHAnsi"/>
                <w:bCs/>
                <w:i/>
                <w:color w:val="auto"/>
              </w:rPr>
            </m:ctrlPr>
          </m:sSubPr>
          <m:e>
            <m:r>
              <w:rPr>
                <w:rFonts w:ascii="Cambria Math" w:hAnsi="Cambria Math" w:cstheme="minorHAnsi"/>
                <w:color w:val="auto"/>
              </w:rPr>
              <m:t>T</m:t>
            </m:r>
          </m:e>
          <m:sub>
            <m:r>
              <w:rPr>
                <w:rFonts w:ascii="Cambria Math" w:hAnsi="Cambria Math" w:cstheme="minorHAnsi"/>
                <w:color w:val="auto"/>
              </w:rPr>
              <m:t>i</m:t>
            </m:r>
          </m:sub>
        </m:sSub>
        <m:r>
          <w:rPr>
            <w:rFonts w:ascii="Cambria Math" w:hAnsi="Cambria Math" w:cstheme="minorHAnsi"/>
            <w:color w:val="auto"/>
          </w:rPr>
          <m:t xml:space="preserve"> </m:t>
        </m:r>
      </m:oMath>
      <w:r w:rsidR="002619B4" w:rsidRPr="00077804">
        <w:rPr>
          <w:rFonts w:cstheme="minorHAnsi"/>
          <w:bCs/>
          <w:color w:val="auto"/>
        </w:rPr>
        <w:t xml:space="preserve">denotes the </w:t>
      </w:r>
      <w:r w:rsidR="00CA6B50" w:rsidRPr="00077804">
        <w:rPr>
          <w:rFonts w:cstheme="minorHAnsi"/>
          <w:bCs/>
          <w:color w:val="auto"/>
        </w:rPr>
        <w:t>event-</w:t>
      </w:r>
      <w:r w:rsidR="002619B4" w:rsidRPr="00077804">
        <w:rPr>
          <w:rFonts w:cstheme="minorHAnsi"/>
          <w:bCs/>
          <w:color w:val="auto"/>
        </w:rPr>
        <w:t xml:space="preserve">time, </w:t>
      </w:r>
      <m:oMath>
        <m:sSub>
          <m:sSubPr>
            <m:ctrlPr>
              <w:rPr>
                <w:rFonts w:ascii="Cambria Math" w:hAnsi="Cambria Math" w:cstheme="minorHAnsi"/>
                <w:i/>
                <w:color w:val="auto"/>
              </w:rPr>
            </m:ctrlPr>
          </m:sSubPr>
          <m:e>
            <m:r>
              <w:rPr>
                <w:rFonts w:ascii="Cambria Math" w:hAnsi="Cambria Math" w:cstheme="minorHAnsi"/>
                <w:color w:val="auto"/>
              </w:rPr>
              <m:t>Y</m:t>
            </m:r>
          </m:e>
          <m:sub>
            <m:r>
              <w:rPr>
                <w:rFonts w:ascii="Cambria Math" w:hAnsi="Cambria Math" w:cstheme="minorHAnsi"/>
                <w:color w:val="auto"/>
              </w:rPr>
              <m:t>i</m:t>
            </m:r>
          </m:sub>
        </m:sSub>
      </m:oMath>
      <w:r w:rsidR="002619B4" w:rsidRPr="00077804">
        <w:rPr>
          <w:rFonts w:cstheme="minorHAnsi"/>
          <w:bCs/>
          <w:color w:val="auto"/>
        </w:rPr>
        <w:t xml:space="preserve"> is the longitudinal data and </w:t>
      </w:r>
      <m:oMath>
        <m:sSub>
          <m:sSubPr>
            <m:ctrlPr>
              <w:rPr>
                <w:rFonts w:ascii="Cambria Math" w:hAnsi="Cambria Math" w:cstheme="minorHAnsi"/>
                <w:i/>
                <w:color w:val="auto"/>
              </w:rPr>
            </m:ctrlPr>
          </m:sSubPr>
          <m:e>
            <m:r>
              <w:rPr>
                <w:rFonts w:ascii="Cambria Math" w:hAnsi="Cambria Math" w:cstheme="minorHAnsi"/>
                <w:color w:val="auto"/>
              </w:rPr>
              <m:t>b</m:t>
            </m:r>
          </m:e>
          <m:sub>
            <m:r>
              <w:rPr>
                <w:rFonts w:ascii="Cambria Math" w:hAnsi="Cambria Math" w:cstheme="minorHAnsi"/>
                <w:color w:val="auto"/>
              </w:rPr>
              <m:t>i</m:t>
            </m:r>
          </m:sub>
        </m:sSub>
      </m:oMath>
      <w:r w:rsidR="002619B4" w:rsidRPr="00077804">
        <w:rPr>
          <w:rFonts w:cstheme="minorHAnsi"/>
          <w:bCs/>
          <w:color w:val="auto"/>
        </w:rPr>
        <w:t xml:space="preserve"> are the random effects</w:t>
      </w:r>
      <w:r w:rsidR="008A44E7" w:rsidRPr="00077804">
        <w:rPr>
          <w:rFonts w:cstheme="minorHAnsi"/>
          <w:bCs/>
          <w:color w:val="auto"/>
        </w:rPr>
        <w:t xml:space="preserve"> as defined in sub-models</w:t>
      </w:r>
      <w:r w:rsidR="002619B4" w:rsidRPr="00077804">
        <w:rPr>
          <w:rFonts w:cstheme="minorHAnsi"/>
          <w:bCs/>
          <w:color w:val="auto"/>
        </w:rPr>
        <w:t xml:space="preserve">. </w:t>
      </w:r>
    </w:p>
    <w:p w14:paraId="1650BDC7" w14:textId="6454BF0D" w:rsidR="009D3B7F" w:rsidRPr="00077804" w:rsidRDefault="004F0D9B" w:rsidP="001E3256">
      <w:pPr>
        <w:spacing w:line="480" w:lineRule="auto"/>
        <w:ind w:firstLine="663"/>
        <w:jc w:val="both"/>
        <w:rPr>
          <w:color w:val="auto"/>
        </w:rPr>
      </w:pPr>
      <w:r w:rsidRPr="00077804">
        <w:rPr>
          <w:color w:val="auto"/>
        </w:rPr>
        <w:t>T</w:t>
      </w:r>
      <w:r w:rsidR="0049512E" w:rsidRPr="00077804">
        <w:rPr>
          <w:color w:val="auto"/>
        </w:rPr>
        <w:t xml:space="preserve">he Bayesian sampling algorithms used </w:t>
      </w:r>
      <w:r w:rsidR="008A44E7" w:rsidRPr="00077804">
        <w:rPr>
          <w:color w:val="auto"/>
        </w:rPr>
        <w:t xml:space="preserve">to estimate </w:t>
      </w:r>
      <m:oMath>
        <m:r>
          <w:rPr>
            <w:rFonts w:ascii="Cambria Math" w:hAnsi="Cambria Math" w:cstheme="minorHAnsi"/>
            <w:color w:val="auto"/>
          </w:rPr>
          <m:t>θ</m:t>
        </m:r>
      </m:oMath>
      <w:r w:rsidRPr="00077804">
        <w:rPr>
          <w:color w:val="auto"/>
        </w:rPr>
        <w:t xml:space="preserve"> are </w:t>
      </w:r>
      <w:r w:rsidR="00113020" w:rsidRPr="00077804">
        <w:rPr>
          <w:color w:val="auto"/>
        </w:rPr>
        <w:t xml:space="preserve">summarised </w:t>
      </w:r>
      <w:r w:rsidRPr="00077804">
        <w:rPr>
          <w:color w:val="auto"/>
        </w:rPr>
        <w:t xml:space="preserve">in </w:t>
      </w:r>
      <w:r w:rsidR="00BF3F8E" w:rsidRPr="00077804">
        <w:rPr>
          <w:color w:val="auto"/>
        </w:rPr>
        <w:fldChar w:fldCharType="begin"/>
      </w:r>
      <w:r w:rsidR="00BF3F8E" w:rsidRPr="00077804">
        <w:rPr>
          <w:color w:val="auto"/>
        </w:rPr>
        <w:instrText xml:space="preserve"> REF _Ref17095052 \h </w:instrText>
      </w:r>
      <w:r w:rsidR="00D5040B" w:rsidRPr="00077804">
        <w:rPr>
          <w:color w:val="auto"/>
        </w:rPr>
        <w:instrText xml:space="preserve"> \* MERGEFORMAT </w:instrText>
      </w:r>
      <w:r w:rsidR="00BF3F8E" w:rsidRPr="00077804">
        <w:rPr>
          <w:color w:val="auto"/>
        </w:rPr>
      </w:r>
      <w:r w:rsidR="00BF3F8E" w:rsidRPr="00077804">
        <w:rPr>
          <w:color w:val="auto"/>
        </w:rPr>
        <w:fldChar w:fldCharType="separate"/>
      </w:r>
      <w:r w:rsidR="004C717B" w:rsidRPr="00077804">
        <w:rPr>
          <w:color w:val="auto"/>
        </w:rPr>
        <w:t xml:space="preserve">Table </w:t>
      </w:r>
      <w:r w:rsidR="004C717B" w:rsidRPr="00077804">
        <w:rPr>
          <w:noProof/>
          <w:color w:val="auto"/>
        </w:rPr>
        <w:t>4</w:t>
      </w:r>
      <w:r w:rsidR="00BF3F8E" w:rsidRPr="00077804">
        <w:rPr>
          <w:color w:val="auto"/>
        </w:rPr>
        <w:fldChar w:fldCharType="end"/>
      </w:r>
      <w:r w:rsidR="0049512E" w:rsidRPr="00077804">
        <w:rPr>
          <w:color w:val="auto"/>
        </w:rPr>
        <w:t xml:space="preserve">. </w:t>
      </w:r>
      <w:r w:rsidR="008A44E7" w:rsidRPr="00077804">
        <w:rPr>
          <w:color w:val="auto"/>
        </w:rPr>
        <w:t xml:space="preserve">The sampling algorithms work by drawing samples from the joint posterior distribution </w:t>
      </w:r>
      <w:r w:rsidR="008A44E7" w:rsidRPr="00077804">
        <w:rPr>
          <w:color w:val="auto"/>
        </w:rPr>
        <w:fldChar w:fldCharType="begin"/>
      </w:r>
      <w:r w:rsidR="001E3256" w:rsidRPr="00077804">
        <w:rPr>
          <w:color w:val="auto"/>
        </w:rPr>
        <w:instrText xml:space="preserve"> ADDIN EN.CITE &lt;EndNote&gt;&lt;Cite&gt;&lt;Author&gt;Yang&lt;/Author&gt;&lt;Year&gt;2019&lt;/Year&gt;&lt;RecNum&gt;17&lt;/RecNum&gt;&lt;DisplayText&gt;[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8A44E7" w:rsidRPr="00077804">
        <w:rPr>
          <w:color w:val="auto"/>
        </w:rPr>
        <w:fldChar w:fldCharType="separate"/>
      </w:r>
      <w:r w:rsidR="00873353" w:rsidRPr="00077804">
        <w:rPr>
          <w:noProof/>
          <w:color w:val="auto"/>
        </w:rPr>
        <w:t>[24]</w:t>
      </w:r>
      <w:r w:rsidR="008A44E7" w:rsidRPr="00077804">
        <w:rPr>
          <w:color w:val="auto"/>
        </w:rPr>
        <w:fldChar w:fldCharType="end"/>
      </w:r>
      <w:r w:rsidR="008A44E7" w:rsidRPr="00077804">
        <w:rPr>
          <w:color w:val="auto"/>
        </w:rPr>
        <w:t xml:space="preserve">. </w:t>
      </w:r>
      <w:r w:rsidR="00DB0550" w:rsidRPr="00077804">
        <w:rPr>
          <w:color w:val="auto"/>
        </w:rPr>
        <w:t>A t</w:t>
      </w:r>
      <w:r w:rsidR="005A09C3" w:rsidRPr="00077804">
        <w:rPr>
          <w:color w:val="auto"/>
        </w:rPr>
        <w:t>otal of 6</w:t>
      </w:r>
      <w:r w:rsidR="00C81F2A" w:rsidRPr="00077804">
        <w:rPr>
          <w:color w:val="auto"/>
        </w:rPr>
        <w:t>6</w:t>
      </w:r>
      <w:r w:rsidR="005A09C3" w:rsidRPr="00077804">
        <w:rPr>
          <w:color w:val="auto"/>
        </w:rPr>
        <w:t>(91.</w:t>
      </w:r>
      <w:r w:rsidR="00C81F2A" w:rsidRPr="00077804">
        <w:rPr>
          <w:color w:val="auto"/>
        </w:rPr>
        <w:t>6</w:t>
      </w:r>
      <w:r w:rsidR="005A09C3" w:rsidRPr="00077804">
        <w:rPr>
          <w:color w:val="auto"/>
        </w:rPr>
        <w:t xml:space="preserve">%) articles used </w:t>
      </w:r>
      <w:r w:rsidR="008A44E7" w:rsidRPr="00077804">
        <w:rPr>
          <w:color w:val="auto"/>
        </w:rPr>
        <w:t>Markov Chain Monte Carlo (</w:t>
      </w:r>
      <w:r w:rsidR="005A09C3" w:rsidRPr="00077804">
        <w:rPr>
          <w:color w:val="auto"/>
        </w:rPr>
        <w:t>MCMC</w:t>
      </w:r>
      <w:r w:rsidR="008A44E7" w:rsidRPr="00077804">
        <w:rPr>
          <w:color w:val="auto"/>
        </w:rPr>
        <w:t>)</w:t>
      </w:r>
      <w:r w:rsidR="005A09C3" w:rsidRPr="00077804">
        <w:rPr>
          <w:color w:val="auto"/>
        </w:rPr>
        <w:t xml:space="preserve">, of which 37(54.4%) </w:t>
      </w:r>
      <w:r w:rsidR="006D5E6F" w:rsidRPr="00077804">
        <w:rPr>
          <w:color w:val="auto"/>
        </w:rPr>
        <w:t>specified</w:t>
      </w:r>
      <w:r w:rsidR="00C053E6" w:rsidRPr="00077804">
        <w:rPr>
          <w:color w:val="auto"/>
        </w:rPr>
        <w:t xml:space="preserve"> the sampling </w:t>
      </w:r>
      <w:r w:rsidR="006D5E6F" w:rsidRPr="00077804">
        <w:rPr>
          <w:color w:val="auto"/>
        </w:rPr>
        <w:t>algorithm</w:t>
      </w:r>
      <w:r w:rsidR="00C053E6" w:rsidRPr="00077804">
        <w:rPr>
          <w:color w:val="auto"/>
        </w:rPr>
        <w:t xml:space="preserve"> </w:t>
      </w:r>
      <w:r w:rsidR="009420BD" w:rsidRPr="00077804">
        <w:rPr>
          <w:color w:val="auto"/>
        </w:rPr>
        <w:t>used</w:t>
      </w:r>
      <w:r w:rsidR="00DB0550" w:rsidRPr="00077804">
        <w:rPr>
          <w:color w:val="auto"/>
        </w:rPr>
        <w:t xml:space="preserve">: </w:t>
      </w:r>
      <w:r w:rsidR="0049512E" w:rsidRPr="00077804">
        <w:rPr>
          <w:color w:val="auto"/>
        </w:rPr>
        <w:t xml:space="preserve">Gibbs sampling </w:t>
      </w:r>
      <w:r w:rsidR="00501894" w:rsidRPr="00077804">
        <w:rPr>
          <w:color w:val="auto"/>
        </w:rPr>
        <w:t>9</w:t>
      </w:r>
      <w:r w:rsidR="0027773B" w:rsidRPr="00077804">
        <w:rPr>
          <w:color w:val="auto"/>
        </w:rPr>
        <w:t>(</w:t>
      </w:r>
      <w:r w:rsidR="00225290" w:rsidRPr="00077804">
        <w:rPr>
          <w:color w:val="auto"/>
        </w:rPr>
        <w:t>1</w:t>
      </w:r>
      <w:r w:rsidR="00501894" w:rsidRPr="00077804">
        <w:rPr>
          <w:color w:val="auto"/>
        </w:rPr>
        <w:t>2.5</w:t>
      </w:r>
      <w:r w:rsidR="0027773B" w:rsidRPr="00077804">
        <w:rPr>
          <w:color w:val="auto"/>
        </w:rPr>
        <w:t>%)</w:t>
      </w:r>
      <w:r w:rsidR="006D5E6F" w:rsidRPr="00077804">
        <w:rPr>
          <w:color w:val="auto"/>
        </w:rPr>
        <w:t>,</w:t>
      </w:r>
      <w:r w:rsidR="0027773B" w:rsidRPr="00077804">
        <w:rPr>
          <w:color w:val="auto"/>
        </w:rPr>
        <w:t xml:space="preserve"> Gibbs sampler and Metropolis-Hastings (MH) algorithms</w:t>
      </w:r>
      <w:r w:rsidR="006D5E6F" w:rsidRPr="00077804">
        <w:rPr>
          <w:color w:val="auto"/>
        </w:rPr>
        <w:t xml:space="preserve"> </w:t>
      </w:r>
      <w:r w:rsidR="008A4B62" w:rsidRPr="00077804">
        <w:rPr>
          <w:color w:val="auto"/>
        </w:rPr>
        <w:t>24</w:t>
      </w:r>
      <w:r w:rsidR="0027773B" w:rsidRPr="00077804">
        <w:rPr>
          <w:color w:val="auto"/>
        </w:rPr>
        <w:t>(</w:t>
      </w:r>
      <w:r w:rsidR="00E84DDC" w:rsidRPr="00077804">
        <w:rPr>
          <w:color w:val="auto"/>
        </w:rPr>
        <w:t>3</w:t>
      </w:r>
      <w:r w:rsidR="00501894" w:rsidRPr="00077804">
        <w:rPr>
          <w:color w:val="auto"/>
        </w:rPr>
        <w:t>3</w:t>
      </w:r>
      <w:r w:rsidR="00E84DDC" w:rsidRPr="00077804">
        <w:rPr>
          <w:color w:val="auto"/>
        </w:rPr>
        <w:t>.</w:t>
      </w:r>
      <w:r w:rsidR="00225290" w:rsidRPr="00077804">
        <w:rPr>
          <w:color w:val="auto"/>
        </w:rPr>
        <w:t>3</w:t>
      </w:r>
      <w:r w:rsidR="0027773B" w:rsidRPr="00077804">
        <w:rPr>
          <w:color w:val="auto"/>
        </w:rPr>
        <w:t>%)</w:t>
      </w:r>
      <w:r w:rsidR="006D5E6F" w:rsidRPr="00077804">
        <w:rPr>
          <w:color w:val="auto"/>
        </w:rPr>
        <w:t>,</w:t>
      </w:r>
      <w:r w:rsidR="0027773B" w:rsidRPr="00077804">
        <w:rPr>
          <w:color w:val="auto"/>
        </w:rPr>
        <w:t xml:space="preserve"> Gibbs sampling with adaptive rejection </w:t>
      </w:r>
      <w:r w:rsidR="0027773B" w:rsidRPr="00077804">
        <w:rPr>
          <w:color w:val="auto"/>
        </w:rPr>
        <w:lastRenderedPageBreak/>
        <w:t>algorithm and MH sampling</w:t>
      </w:r>
      <w:r w:rsidR="00C053E6" w:rsidRPr="00077804">
        <w:rPr>
          <w:color w:val="auto"/>
        </w:rPr>
        <w:t xml:space="preserve"> </w:t>
      </w:r>
      <w:r w:rsidR="008A4B62" w:rsidRPr="00077804">
        <w:rPr>
          <w:color w:val="auto"/>
        </w:rPr>
        <w:t>3</w:t>
      </w:r>
      <w:r w:rsidR="0027773B" w:rsidRPr="00077804">
        <w:rPr>
          <w:color w:val="auto"/>
        </w:rPr>
        <w:t>(</w:t>
      </w:r>
      <w:r w:rsidR="00E84DDC" w:rsidRPr="00077804">
        <w:rPr>
          <w:color w:val="auto"/>
        </w:rPr>
        <w:t>4.</w:t>
      </w:r>
      <w:r w:rsidR="00501894" w:rsidRPr="00077804">
        <w:rPr>
          <w:color w:val="auto"/>
        </w:rPr>
        <w:t>2</w:t>
      </w:r>
      <w:r w:rsidR="0027773B" w:rsidRPr="00077804">
        <w:rPr>
          <w:color w:val="auto"/>
        </w:rPr>
        <w:t>%),</w:t>
      </w:r>
      <w:r w:rsidR="006E7A62" w:rsidRPr="00077804">
        <w:rPr>
          <w:color w:val="auto"/>
        </w:rPr>
        <w:t xml:space="preserve"> and</w:t>
      </w:r>
      <w:r w:rsidR="0027773B" w:rsidRPr="00077804">
        <w:rPr>
          <w:color w:val="auto"/>
        </w:rPr>
        <w:t xml:space="preserve"> block Gibbs sampling and MH</w:t>
      </w:r>
      <w:r w:rsidR="00CA6B50" w:rsidRPr="00077804">
        <w:rPr>
          <w:color w:val="auto"/>
        </w:rPr>
        <w:t xml:space="preserve"> a</w:t>
      </w:r>
      <w:r w:rsidR="0027773B" w:rsidRPr="00077804">
        <w:rPr>
          <w:color w:val="auto"/>
        </w:rPr>
        <w:t>lgorithm</w:t>
      </w:r>
      <w:r w:rsidR="00CA6B50" w:rsidRPr="00077804">
        <w:rPr>
          <w:color w:val="auto"/>
        </w:rPr>
        <w:t xml:space="preserve"> </w:t>
      </w:r>
      <w:r w:rsidR="008A4B62" w:rsidRPr="00077804">
        <w:rPr>
          <w:color w:val="auto"/>
        </w:rPr>
        <w:t>2</w:t>
      </w:r>
      <w:r w:rsidR="0027773B" w:rsidRPr="00077804">
        <w:rPr>
          <w:color w:val="auto"/>
        </w:rPr>
        <w:t>(</w:t>
      </w:r>
      <w:r w:rsidR="00E84DDC" w:rsidRPr="00077804">
        <w:rPr>
          <w:color w:val="auto"/>
        </w:rPr>
        <w:t>2.</w:t>
      </w:r>
      <w:r w:rsidR="00E64E34" w:rsidRPr="00077804">
        <w:rPr>
          <w:color w:val="auto"/>
        </w:rPr>
        <w:t>8</w:t>
      </w:r>
      <w:r w:rsidR="0027773B" w:rsidRPr="00077804">
        <w:rPr>
          <w:color w:val="auto"/>
        </w:rPr>
        <w:t>%)</w:t>
      </w:r>
      <w:r w:rsidR="0049512E" w:rsidRPr="00077804">
        <w:rPr>
          <w:color w:val="auto"/>
        </w:rPr>
        <w:t>.</w:t>
      </w:r>
      <w:r w:rsidR="00BF2906" w:rsidRPr="00077804">
        <w:rPr>
          <w:color w:val="auto"/>
        </w:rPr>
        <w:t xml:space="preserve"> 28(38.8%) articles did not specify the algorithm used.</w:t>
      </w:r>
      <w:r w:rsidR="0049512E" w:rsidRPr="00077804">
        <w:rPr>
          <w:color w:val="auto"/>
        </w:rPr>
        <w:t xml:space="preserve">  </w:t>
      </w:r>
      <w:r w:rsidR="0049512E" w:rsidRPr="00077804">
        <w:rPr>
          <w:color w:val="auto"/>
        </w:rPr>
        <w:fldChar w:fldCharType="begin"/>
      </w:r>
      <w:r w:rsidR="00873353" w:rsidRPr="00077804">
        <w:rPr>
          <w:color w:val="auto"/>
        </w:rPr>
        <w:instrText xml:space="preserve"> ADDIN EN.CITE &lt;EndNote&gt;&lt;Cite AuthorYear="1"&gt;&lt;Author&gt;Köhler&lt;/Author&gt;&lt;Year&gt;2018&lt;/Year&gt;&lt;RecNum&gt;87&lt;/RecNum&gt;&lt;DisplayText&gt;Köhler et al. [71]&lt;/DisplayText&gt;&lt;record&gt;&lt;rec-number&gt;87&lt;/rec-number&gt;&lt;foreign-keys&gt;&lt;key app="EN" db-id="dt2der52b95520easzbpxszqsdw0avts2frz" timestamp="0"&gt;87&lt;/key&gt;&lt;/foreign-keys&gt;&lt;ref-type name="Journal Article"&gt;17&lt;/ref-type&gt;&lt;contributors&gt;&lt;authors&gt;&lt;author&gt;Köhler, Meike&lt;/author&gt;&lt;author&gt;Umlauf, Nikolaus&lt;/author&gt;&lt;author&gt;Greven, Sonja&lt;/author&gt;&lt;/authors&gt;&lt;/contributors&gt;&lt;titles&gt;&lt;title&gt;Nonlinear association structures in flexible Bayesian additive joint models&lt;/title&gt;&lt;secondary-title&gt;Statistics in Medicine&lt;/secondary-title&gt;&lt;/titles&gt;&lt;pages&gt;4771-4788&lt;/pages&gt;&lt;volume&gt;37&lt;/volume&gt;&lt;number&gt;30&lt;/number&gt;&lt;dates&gt;&lt;year&gt;2018&lt;/year&gt;&lt;/dates&gt;&lt;isbn&gt;0277-6715&lt;/isbn&gt;&lt;urls&gt;&lt;related-urls&gt;&lt;url&gt;https://onlinelibrary.wiley.com/doi/abs/10.1002/sim.7967&lt;/url&gt;&lt;/related-urls&gt;&lt;/urls&gt;&lt;electronic-resource-num&gt;10.1002/sim.7967&lt;/electronic-resource-num&gt;&lt;/record&gt;&lt;/Cite&gt;&lt;/EndNote&gt;</w:instrText>
      </w:r>
      <w:r w:rsidR="0049512E" w:rsidRPr="00077804">
        <w:rPr>
          <w:color w:val="auto"/>
        </w:rPr>
        <w:fldChar w:fldCharType="separate"/>
      </w:r>
      <w:r w:rsidR="00873353" w:rsidRPr="00077804">
        <w:rPr>
          <w:noProof/>
          <w:color w:val="auto"/>
        </w:rPr>
        <w:t>Köhler et al. [71]</w:t>
      </w:r>
      <w:r w:rsidR="0049512E" w:rsidRPr="00077804">
        <w:rPr>
          <w:color w:val="auto"/>
        </w:rPr>
        <w:fldChar w:fldCharType="end"/>
      </w:r>
      <w:r w:rsidR="0049512E" w:rsidRPr="00077804">
        <w:rPr>
          <w:color w:val="auto"/>
        </w:rPr>
        <w:t xml:space="preserve"> </w:t>
      </w:r>
      <w:r w:rsidR="00CA6B50" w:rsidRPr="00077804">
        <w:rPr>
          <w:color w:val="auto"/>
        </w:rPr>
        <w:t>used</w:t>
      </w:r>
      <w:r w:rsidR="0049512E" w:rsidRPr="00077804">
        <w:rPr>
          <w:color w:val="auto"/>
        </w:rPr>
        <w:t xml:space="preserve"> Newton-Raphson procedure and a derivative-based Markov chain Monte Carlo (MCMC) algorithm in order to estimate the mode and the mean of the posterior distribution.  </w:t>
      </w:r>
      <w:r w:rsidR="0049512E" w:rsidRPr="00077804">
        <w:rPr>
          <w:color w:val="auto"/>
        </w:rPr>
        <w:fldChar w:fldCharType="begin"/>
      </w:r>
      <w:r w:rsidR="00E74D6A" w:rsidRPr="00077804">
        <w:rPr>
          <w:color w:val="auto"/>
        </w:rPr>
        <w:instrText xml:space="preserve"> ADDIN EN.CITE &lt;EndNote&gt;&lt;Cite AuthorYear="1"&gt;&lt;Author&gt;Li&lt;/Author&gt;&lt;Year&gt;2017&lt;/Year&gt;&lt;RecNum&gt;51&lt;/RecNum&gt;&lt;DisplayText&gt;Li and Luo [73]&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EndNote&gt;</w:instrText>
      </w:r>
      <w:r w:rsidR="0049512E" w:rsidRPr="00077804">
        <w:rPr>
          <w:color w:val="auto"/>
        </w:rPr>
        <w:fldChar w:fldCharType="separate"/>
      </w:r>
      <w:r w:rsidR="00873353" w:rsidRPr="00077804">
        <w:rPr>
          <w:noProof/>
          <w:color w:val="auto"/>
        </w:rPr>
        <w:t>Li and Luo [73]</w:t>
      </w:r>
      <w:r w:rsidR="0049512E" w:rsidRPr="00077804">
        <w:rPr>
          <w:color w:val="auto"/>
        </w:rPr>
        <w:fldChar w:fldCharType="end"/>
      </w:r>
      <w:r w:rsidR="0049512E" w:rsidRPr="00077804">
        <w:rPr>
          <w:color w:val="auto"/>
        </w:rPr>
        <w:t xml:space="preserve"> </w:t>
      </w:r>
      <w:r w:rsidR="00BE1F9E" w:rsidRPr="00077804">
        <w:rPr>
          <w:color w:val="auto"/>
        </w:rPr>
        <w:t xml:space="preserve">and </w:t>
      </w:r>
      <w:r w:rsidR="00BE1F9E" w:rsidRPr="00077804">
        <w:rPr>
          <w:color w:val="auto"/>
        </w:rPr>
        <w:fldChar w:fldCharType="begin"/>
      </w:r>
      <w:r w:rsidR="00873353" w:rsidRPr="00077804">
        <w:rPr>
          <w:color w:val="auto"/>
        </w:rPr>
        <w:instrText xml:space="preserve"> ADDIN EN.CITE &lt;EndNote&gt;&lt;Cite AuthorYear="1"&gt;&lt;Author&gt;Li&lt;/Author&gt;&lt;Year&gt;2019&lt;/Year&gt;&lt;RecNum&gt;101&lt;/RecNum&gt;&lt;DisplayText&gt;Li and Luo [74]&lt;/DisplayText&gt;&lt;record&gt;&lt;rec-number&gt;101&lt;/rec-number&gt;&lt;foreign-keys&gt;&lt;key app="EN" db-id="dt2der52b95520easzbpxszqsdw0avts2frz" timestamp="0"&gt;101&lt;/key&gt;&lt;/foreign-keys&gt;&lt;ref-type name="Journal Article"&gt;17&lt;/ref-type&gt;&lt;contributors&gt;&lt;authors&gt;&lt;author&gt;Li, Kan&lt;/author&gt;&lt;author&gt;Luo, Sheng&lt;/author&gt;&lt;/authors&gt;&lt;/contributors&gt;&lt;titles&gt;&lt;title&gt;Bayesian functional joint models for multivariate longitudinal and time-to-event data&lt;/title&gt;&lt;secondary-title&gt;Computational Statistics &amp;amp; Data Analysis&lt;/secondary-title&gt;&lt;/titles&gt;&lt;pages&gt;14-29&lt;/pages&gt;&lt;volume&gt;129&lt;/volume&gt;&lt;keywords&gt;&lt;keyword&gt;Longitudinal functional data&lt;/keyword&gt;&lt;keyword&gt;Joint modeling&lt;/keyword&gt;&lt;keyword&gt;Dynamic prediction&lt;/keyword&gt;&lt;keyword&gt;Alzheimer’s disease&lt;/keyword&gt;&lt;/keywords&gt;&lt;dates&gt;&lt;year&gt;2019&lt;/year&gt;&lt;pub-dates&gt;&lt;date&gt;2019/01/01/&lt;/date&gt;&lt;/pub-dates&gt;&lt;/dates&gt;&lt;isbn&gt;0167-9473&lt;/isbn&gt;&lt;urls&gt;&lt;related-urls&gt;&lt;url&gt;http://www.sciencedirect.com/science/article/pii/S0167947318301816&lt;/url&gt;&lt;/related-urls&gt;&lt;/urls&gt;&lt;electronic-resource-num&gt;https://doi.org/10.1016/j.csda.2018.07.015&lt;/electronic-resource-num&gt;&lt;/record&gt;&lt;/Cite&gt;&lt;/EndNote&gt;</w:instrText>
      </w:r>
      <w:r w:rsidR="00BE1F9E" w:rsidRPr="00077804">
        <w:rPr>
          <w:color w:val="auto"/>
        </w:rPr>
        <w:fldChar w:fldCharType="separate"/>
      </w:r>
      <w:r w:rsidR="00873353" w:rsidRPr="00077804">
        <w:rPr>
          <w:noProof/>
          <w:color w:val="auto"/>
        </w:rPr>
        <w:t>Li and Luo [74]</w:t>
      </w:r>
      <w:r w:rsidR="00BE1F9E" w:rsidRPr="00077804">
        <w:rPr>
          <w:color w:val="auto"/>
        </w:rPr>
        <w:fldChar w:fldCharType="end"/>
      </w:r>
      <w:r w:rsidR="00E84DDC" w:rsidRPr="00077804">
        <w:rPr>
          <w:color w:val="auto"/>
        </w:rPr>
        <w:t xml:space="preserve"> </w:t>
      </w:r>
      <w:r w:rsidR="0049512E" w:rsidRPr="00077804">
        <w:rPr>
          <w:color w:val="auto"/>
        </w:rPr>
        <w:t xml:space="preserve">considered No-U-Turn sampler instead of Gibbs sampler since it </w:t>
      </w:r>
      <w:r w:rsidR="00C711AA" w:rsidRPr="00077804">
        <w:rPr>
          <w:color w:val="auto"/>
        </w:rPr>
        <w:t xml:space="preserve">was </w:t>
      </w:r>
      <w:r w:rsidR="0049512E" w:rsidRPr="00077804">
        <w:rPr>
          <w:color w:val="auto"/>
        </w:rPr>
        <w:t>faster to converge.</w:t>
      </w:r>
      <w:r w:rsidR="009103E9" w:rsidRPr="00077804">
        <w:rPr>
          <w:color w:val="auto"/>
        </w:rPr>
        <w:t xml:space="preserve"> </w:t>
      </w:r>
      <w:r w:rsidR="009103E9" w:rsidRPr="00077804">
        <w:rPr>
          <w:color w:val="auto"/>
        </w:rPr>
        <w:fldChar w:fldCharType="begin"/>
      </w:r>
      <w:r w:rsidR="00A534EF" w:rsidRPr="00077804">
        <w:rPr>
          <w:color w:val="auto"/>
        </w:rPr>
        <w:instrText xml:space="preserve"> ADDIN EN.CITE &lt;EndNote&gt;&lt;Cite AuthorYear="1"&gt;&lt;Author&gt;Brilleman&lt;/Author&gt;&lt;Year&gt;2019&lt;/Year&gt;&lt;RecNum&gt;104&lt;/RecNum&gt;&lt;DisplayText&gt;Brilleman et al. [84]&lt;/DisplayText&gt;&lt;record&gt;&lt;rec-number&gt;104&lt;/rec-number&gt;&lt;foreign-keys&gt;&lt;key app="EN" db-id="dt2der52b95520easzbpxszqsdw0avts2frz" timestamp="0"&gt;104&lt;/key&gt;&lt;/foreign-keys&gt;&lt;ref-type name="Journal Article"&gt;17&lt;/ref-type&gt;&lt;contributors&gt;&lt;authors&gt;&lt;author&gt;Brilleman, Samuel L&lt;/author&gt;&lt;author&gt;Crowther, Michael J&lt;/author&gt;&lt;author&gt;Moreno-Betancur, Margarita&lt;/author&gt;&lt;author&gt;Buros Novik, Jacqueline&lt;/author&gt;&lt;author&gt;Dunyak, James&lt;/author&gt;&lt;author&gt;Al-Huniti, Nidal&lt;/author&gt;&lt;author&gt;Fox, Robert&lt;/author&gt;&lt;author&gt;Hammerbacher, Jeff&lt;/author&gt;&lt;author&gt;Wolfe, Rory&lt;/author&gt;&lt;/authors&gt;&lt;/contributors&gt;&lt;titles&gt;&lt;title&gt;Joint longitudinal and time-to-event models for multilevel hierarchical data&lt;/title&gt;&lt;secondary-title&gt;Statistical Methods in Medical Research&lt;/secondary-title&gt;&lt;/titles&gt;&lt;periodical&gt;&lt;full-title&gt;Statistical methods in medical research&lt;/full-title&gt;&lt;abbr-1&gt;Stat Methods Med Res&lt;/abbr-1&gt;&lt;/periodical&gt;&lt;pages&gt;3502–515&lt;/pages&gt;&lt;volume&gt;28&lt;/volume&gt;&lt;number&gt;12&lt;/number&gt;&lt;keywords&gt;&lt;keyword&gt;Longitudinal,survival,joint model,shared parameter model,hierarchical,multilevel,cancer&lt;/keyword&gt;&lt;/keywords&gt;&lt;dates&gt;&lt;year&gt;2019&lt;/year&gt;&lt;/dates&gt;&lt;accession-num&gt;30378472&lt;/accession-num&gt;&lt;urls&gt;&lt;related-urls&gt;&lt;url&gt;https://journals.sagepub.com/doi/abs/10.1177/0962280218808821&lt;/url&gt;&lt;/related-urls&gt;&lt;/urls&gt;&lt;electronic-resource-num&gt;10.1177/0962280218808821&lt;/electronic-resource-num&gt;&lt;/record&gt;&lt;/Cite&gt;&lt;/EndNote&gt;</w:instrText>
      </w:r>
      <w:r w:rsidR="009103E9" w:rsidRPr="00077804">
        <w:rPr>
          <w:color w:val="auto"/>
        </w:rPr>
        <w:fldChar w:fldCharType="separate"/>
      </w:r>
      <w:r w:rsidR="00873353" w:rsidRPr="00077804">
        <w:rPr>
          <w:noProof/>
          <w:color w:val="auto"/>
        </w:rPr>
        <w:t>Brilleman et al. [84]</w:t>
      </w:r>
      <w:r w:rsidR="009103E9" w:rsidRPr="00077804">
        <w:rPr>
          <w:color w:val="auto"/>
        </w:rPr>
        <w:fldChar w:fldCharType="end"/>
      </w:r>
      <w:r w:rsidR="009103E9" w:rsidRPr="00077804">
        <w:rPr>
          <w:color w:val="auto"/>
        </w:rPr>
        <w:t xml:space="preserve"> employed Hamiltonian Monte Carlo (HMC) instead of </w:t>
      </w:r>
      <w:r w:rsidR="005C11AB" w:rsidRPr="00077804">
        <w:rPr>
          <w:color w:val="auto"/>
        </w:rPr>
        <w:t>an MCMC</w:t>
      </w:r>
      <w:r w:rsidR="009103E9" w:rsidRPr="00077804">
        <w:rPr>
          <w:color w:val="auto"/>
        </w:rPr>
        <w:t xml:space="preserve"> method for its ability to explore the parameter space of the posterior distribution more efficiently.</w:t>
      </w:r>
      <w:r w:rsidR="00535840" w:rsidRPr="00077804">
        <w:rPr>
          <w:color w:val="auto"/>
        </w:rPr>
        <w:t xml:space="preserve"> </w:t>
      </w:r>
      <w:r w:rsidR="00195493" w:rsidRPr="00077804">
        <w:rPr>
          <w:color w:val="auto"/>
        </w:rPr>
        <w:t>A c</w:t>
      </w:r>
      <w:r w:rsidR="00535840" w:rsidRPr="00077804">
        <w:rPr>
          <w:color w:val="auto"/>
        </w:rPr>
        <w:t>ombin</w:t>
      </w:r>
      <w:r w:rsidR="00CA6B50" w:rsidRPr="00077804">
        <w:rPr>
          <w:color w:val="auto"/>
        </w:rPr>
        <w:t>ation</w:t>
      </w:r>
      <w:r w:rsidR="00FF62AE" w:rsidRPr="00077804">
        <w:rPr>
          <w:color w:val="auto"/>
        </w:rPr>
        <w:t xml:space="preserve"> of HMC and No-U-Turn sampler </w:t>
      </w:r>
      <w:r w:rsidR="00CA6B50" w:rsidRPr="00077804">
        <w:rPr>
          <w:color w:val="auto"/>
        </w:rPr>
        <w:t xml:space="preserve">was </w:t>
      </w:r>
      <w:r w:rsidR="00FF62AE" w:rsidRPr="00077804">
        <w:rPr>
          <w:color w:val="auto"/>
        </w:rPr>
        <w:t xml:space="preserve">adapted by </w:t>
      </w:r>
      <w:r w:rsidR="00BA6534" w:rsidRPr="00077804">
        <w:rPr>
          <w:color w:val="auto"/>
        </w:rPr>
        <w:fldChar w:fldCharType="begin"/>
      </w:r>
      <w:r w:rsidR="00846983" w:rsidRPr="00077804">
        <w:rPr>
          <w:color w:val="auto"/>
        </w:rPr>
        <w:instrText xml:space="preserve"> ADDIN EN.CITE &lt;EndNote&gt;&lt;Cite AuthorYear="1"&gt;&lt;Author&gt;Wang&lt;/Author&gt;&lt;Year&gt;2017&lt;/Year&gt;&lt;RecNum&gt;106&lt;/RecNum&gt;&lt;DisplayText&gt;Wang et al. [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00BA6534" w:rsidRPr="00077804">
        <w:rPr>
          <w:color w:val="auto"/>
        </w:rPr>
        <w:fldChar w:fldCharType="separate"/>
      </w:r>
      <w:r w:rsidR="00873353" w:rsidRPr="00077804">
        <w:rPr>
          <w:noProof/>
          <w:color w:val="auto"/>
        </w:rPr>
        <w:t>Wang et al. [90]</w:t>
      </w:r>
      <w:r w:rsidR="00BA6534" w:rsidRPr="00077804">
        <w:rPr>
          <w:color w:val="auto"/>
        </w:rPr>
        <w:fldChar w:fldCharType="end"/>
      </w:r>
      <w:r w:rsidR="00FF62AE" w:rsidRPr="00077804">
        <w:rPr>
          <w:color w:val="auto"/>
        </w:rPr>
        <w:t xml:space="preserve"> since it </w:t>
      </w:r>
      <w:r w:rsidR="00C711AA" w:rsidRPr="00077804">
        <w:rPr>
          <w:color w:val="auto"/>
        </w:rPr>
        <w:t xml:space="preserve">resulted in </w:t>
      </w:r>
      <w:r w:rsidR="00FF62AE" w:rsidRPr="00077804">
        <w:rPr>
          <w:color w:val="auto"/>
        </w:rPr>
        <w:t>faster convergence compare</w:t>
      </w:r>
      <w:r w:rsidR="00CA6B50" w:rsidRPr="00077804">
        <w:rPr>
          <w:color w:val="auto"/>
        </w:rPr>
        <w:t>d</w:t>
      </w:r>
      <w:r w:rsidR="00FF62AE" w:rsidRPr="00077804">
        <w:rPr>
          <w:color w:val="auto"/>
        </w:rPr>
        <w:t xml:space="preserve"> </w:t>
      </w:r>
      <w:r w:rsidR="00CA6B50" w:rsidRPr="00077804">
        <w:rPr>
          <w:color w:val="auto"/>
        </w:rPr>
        <w:t>to</w:t>
      </w:r>
      <w:r w:rsidR="00FF62AE" w:rsidRPr="00077804">
        <w:rPr>
          <w:color w:val="auto"/>
        </w:rPr>
        <w:t xml:space="preserve"> HMC</w:t>
      </w:r>
      <w:r w:rsidR="005C11AB" w:rsidRPr="00077804">
        <w:rPr>
          <w:color w:val="auto"/>
        </w:rPr>
        <w:t xml:space="preserve"> alone</w:t>
      </w:r>
      <w:r w:rsidR="00FF62AE" w:rsidRPr="00077804">
        <w:rPr>
          <w:color w:val="auto"/>
        </w:rPr>
        <w:t xml:space="preserve">.  </w:t>
      </w:r>
      <w:r w:rsidR="006E7A62" w:rsidRPr="00077804">
        <w:rPr>
          <w:color w:val="auto"/>
        </w:rPr>
        <w:fldChar w:fldCharType="begin"/>
      </w:r>
      <w:r w:rsidR="00873353" w:rsidRPr="00077804">
        <w:rPr>
          <w:color w:val="auto"/>
        </w:rPr>
        <w:instrText xml:space="preserve"> ADDIN EN.CITE &lt;EndNote&gt;&lt;Cite AuthorYear="1"&gt;&lt;Author&gt;Tang&lt;/Author&gt;&lt;Year&gt;2017&lt;/Year&gt;&lt;RecNum&gt;24&lt;/RecNum&gt;&lt;DisplayText&gt;Tang et al. [28]&lt;/DisplayText&gt;&lt;record&gt;&lt;rec-number&gt;24&lt;/rec-number&gt;&lt;foreign-keys&gt;&lt;key app="EN" db-id="dt2der52b95520easzbpxszqsdw0avts2frz" timestamp="0"&gt;24&lt;/key&gt;&lt;/foreign-keys&gt;&lt;ref-type name="Journal Article"&gt;17&lt;/ref-type&gt;&lt;contributors&gt;&lt;authors&gt;&lt;author&gt;An-Min Tang&lt;/author&gt;&lt;author&gt;Xingqiu Zhao&lt;/author&gt;&lt;author&gt;Nian-Sheng Tang&lt;/author&gt;&lt;/authors&gt;&lt;/contributors&gt;&lt;titles&gt;&lt;title&gt;Bayesian variable selection and estimation in semiparametric joint models of multivariate longitudinal and survival data&lt;/title&gt;&lt;secondary-title&gt;Biometrical Journal&lt;/secondary-title&gt;&lt;/titles&gt;&lt;pages&gt;57-78&lt;/pages&gt;&lt;volume&gt;59&lt;/volume&gt;&lt;number&gt;1&lt;/number&gt;&lt;dates&gt;&lt;year&gt;2017&lt;/year&gt;&lt;/dates&gt;&lt;urls&gt;&lt;/urls&gt;&lt;/record&gt;&lt;/Cite&gt;&lt;/EndNote&gt;</w:instrText>
      </w:r>
      <w:r w:rsidR="006E7A62" w:rsidRPr="00077804">
        <w:rPr>
          <w:color w:val="auto"/>
        </w:rPr>
        <w:fldChar w:fldCharType="separate"/>
      </w:r>
      <w:r w:rsidR="00873353" w:rsidRPr="00077804">
        <w:rPr>
          <w:noProof/>
          <w:color w:val="auto"/>
        </w:rPr>
        <w:t>Tang et al. [28]</w:t>
      </w:r>
      <w:r w:rsidR="006E7A62" w:rsidRPr="00077804">
        <w:rPr>
          <w:color w:val="auto"/>
        </w:rPr>
        <w:fldChar w:fldCharType="end"/>
      </w:r>
      <w:r w:rsidR="006E7A62" w:rsidRPr="00077804">
        <w:rPr>
          <w:color w:val="auto"/>
        </w:rPr>
        <w:t xml:space="preserve"> </w:t>
      </w:r>
      <w:r w:rsidR="001E3858" w:rsidRPr="00077804">
        <w:rPr>
          <w:color w:val="auto"/>
        </w:rPr>
        <w:t xml:space="preserve">used </w:t>
      </w:r>
      <w:r w:rsidR="00CA6B50" w:rsidRPr="00077804">
        <w:rPr>
          <w:color w:val="auto"/>
        </w:rPr>
        <w:t>the</w:t>
      </w:r>
      <w:r w:rsidR="006E7A62" w:rsidRPr="00077804">
        <w:rPr>
          <w:color w:val="auto"/>
        </w:rPr>
        <w:t xml:space="preserve"> Bayesian Lasso</w:t>
      </w:r>
      <w:r w:rsidR="00800C32" w:rsidRPr="00077804">
        <w:rPr>
          <w:color w:val="auto"/>
        </w:rPr>
        <w:t xml:space="preserve"> </w:t>
      </w:r>
      <w:r w:rsidR="001E3858" w:rsidRPr="00077804">
        <w:rPr>
          <w:color w:val="auto"/>
        </w:rPr>
        <w:t>to</w:t>
      </w:r>
      <w:r w:rsidR="00800C32" w:rsidRPr="00077804">
        <w:rPr>
          <w:color w:val="auto"/>
        </w:rPr>
        <w:t xml:space="preserve"> simultaneous</w:t>
      </w:r>
      <w:r w:rsidR="00DE79F8" w:rsidRPr="00077804">
        <w:rPr>
          <w:color w:val="auto"/>
        </w:rPr>
        <w:t>ly</w:t>
      </w:r>
      <w:r w:rsidR="00800C32" w:rsidRPr="00077804">
        <w:rPr>
          <w:color w:val="auto"/>
        </w:rPr>
        <w:t xml:space="preserve"> estimat</w:t>
      </w:r>
      <w:r w:rsidR="00DE79F8" w:rsidRPr="00077804">
        <w:rPr>
          <w:color w:val="auto"/>
        </w:rPr>
        <w:t xml:space="preserve">e </w:t>
      </w:r>
      <w:r w:rsidR="001E3858" w:rsidRPr="00077804">
        <w:rPr>
          <w:color w:val="auto"/>
        </w:rPr>
        <w:t>the</w:t>
      </w:r>
      <w:r w:rsidR="00DE79F8" w:rsidRPr="00077804">
        <w:rPr>
          <w:color w:val="auto"/>
        </w:rPr>
        <w:t xml:space="preserve"> parameters and </w:t>
      </w:r>
      <w:r w:rsidR="001E3858" w:rsidRPr="00077804">
        <w:rPr>
          <w:color w:val="auto"/>
        </w:rPr>
        <w:t>select the important covariates</w:t>
      </w:r>
      <w:r w:rsidR="00800C32" w:rsidRPr="00077804">
        <w:rPr>
          <w:color w:val="auto"/>
        </w:rPr>
        <w:t xml:space="preserve"> in </w:t>
      </w:r>
      <w:r w:rsidR="001E3858" w:rsidRPr="00077804">
        <w:rPr>
          <w:color w:val="auto"/>
        </w:rPr>
        <w:t>model</w:t>
      </w:r>
      <w:r w:rsidR="006E7A62" w:rsidRPr="00077804">
        <w:rPr>
          <w:color w:val="auto"/>
        </w:rPr>
        <w:t xml:space="preserve">. </w:t>
      </w:r>
    </w:p>
    <w:p w14:paraId="328D43E6" w14:textId="738BF1D3" w:rsidR="00017C20" w:rsidRPr="00077804" w:rsidRDefault="00017C20" w:rsidP="001E3256">
      <w:pPr>
        <w:spacing w:line="480" w:lineRule="auto"/>
        <w:ind w:firstLine="663"/>
        <w:jc w:val="both"/>
        <w:rPr>
          <w:color w:val="auto"/>
        </w:rPr>
      </w:pPr>
      <w:r w:rsidRPr="00077804">
        <w:rPr>
          <w:color w:val="auto"/>
        </w:rPr>
        <w:t>Assessing the convergence of MCMC is essential when employing the Bayesian estimation. The diagnostic tools have been designed to evaluate how long the chain take</w:t>
      </w:r>
      <w:r w:rsidR="00C711AA" w:rsidRPr="00077804">
        <w:rPr>
          <w:color w:val="auto"/>
        </w:rPr>
        <w:t>s</w:t>
      </w:r>
      <w:r w:rsidRPr="00077804">
        <w:rPr>
          <w:color w:val="auto"/>
        </w:rPr>
        <w:t xml:space="preserve"> to produce observation</w:t>
      </w:r>
      <w:r w:rsidR="00C711AA" w:rsidRPr="00077804">
        <w:rPr>
          <w:color w:val="auto"/>
        </w:rPr>
        <w:t>s</w:t>
      </w:r>
      <w:r w:rsidRPr="00077804">
        <w:rPr>
          <w:color w:val="auto"/>
        </w:rPr>
        <w:t xml:space="preserve"> from the stationary distribution of the</w:t>
      </w:r>
      <w:r w:rsidRPr="00077804">
        <w:rPr>
          <w:color w:val="auto"/>
          <w:rtl/>
        </w:rPr>
        <w:t xml:space="preserve"> </w:t>
      </w:r>
      <w:r w:rsidRPr="00077804">
        <w:rPr>
          <w:color w:val="auto"/>
        </w:rPr>
        <w:t xml:space="preserve">Markov chain </w:t>
      </w:r>
      <w:r w:rsidRPr="00077804">
        <w:rPr>
          <w:color w:val="auto"/>
        </w:rPr>
        <w:fldChar w:fldCharType="begin"/>
      </w:r>
      <w:r w:rsidR="001E3256" w:rsidRPr="00077804">
        <w:rPr>
          <w:color w:val="auto"/>
        </w:rPr>
        <w:instrText xml:space="preserve"> ADDIN EN.CITE &lt;EndNote&gt;&lt;Cite&gt;&lt;Author&gt;Brooks&lt;/Author&gt;&lt;Year&gt;1997&lt;/Year&gt;&lt;RecNum&gt;80&lt;/RecNum&gt;&lt;DisplayText&gt;[95]&lt;/DisplayText&gt;&lt;record&gt;&lt;rec-number&gt;80&lt;/rec-number&gt;&lt;foreign-keys&gt;&lt;key app="EN" db-id="dt2der52b95520easzbpxszqsdw0avts2frz" timestamp="0"&gt;80&lt;/key&gt;&lt;/foreign-keys&gt;&lt;ref-type name="Journal Article"&gt;17&lt;/ref-type&gt;&lt;contributors&gt;&lt;authors&gt;&lt;author&gt;Stephen P Brooks&lt;/author&gt;&lt;author&gt;Gareth O. Roberts&lt;/author&gt;&lt;/authors&gt;&lt;/contributors&gt;&lt;titles&gt;&lt;title&gt;Assessing convergence of markov chain monte carlo algorithms&lt;/title&gt;&lt;/titles&gt;&lt;dates&gt;&lt;year&gt;1997&lt;/year&gt;&lt;/dates&gt;&lt;urls&gt;&lt;/urls&gt;&lt;/record&gt;&lt;/Cite&gt;&lt;/EndNote&gt;</w:instrText>
      </w:r>
      <w:r w:rsidRPr="00077804">
        <w:rPr>
          <w:color w:val="auto"/>
        </w:rPr>
        <w:fldChar w:fldCharType="separate"/>
      </w:r>
      <w:r w:rsidR="001E3256" w:rsidRPr="00077804">
        <w:rPr>
          <w:noProof/>
          <w:color w:val="auto"/>
        </w:rPr>
        <w:t>[95]</w:t>
      </w:r>
      <w:r w:rsidRPr="00077804">
        <w:rPr>
          <w:color w:val="auto"/>
        </w:rPr>
        <w:fldChar w:fldCharType="end"/>
      </w:r>
      <w:r w:rsidRPr="00077804">
        <w:rPr>
          <w:color w:val="auto"/>
        </w:rPr>
        <w:t xml:space="preserve">.  </w:t>
      </w:r>
      <w:r w:rsidR="005C11AB" w:rsidRPr="00077804">
        <w:rPr>
          <w:color w:val="auto"/>
        </w:rPr>
        <w:t xml:space="preserve">The </w:t>
      </w:r>
      <w:r w:rsidRPr="00077804">
        <w:rPr>
          <w:color w:val="auto"/>
        </w:rPr>
        <w:t>trace plots, Gelman–Rubin statistics, autocorrelations plot and the potential scale reduction factor (PSRF)</w:t>
      </w:r>
      <w:r w:rsidR="005C11AB" w:rsidRPr="00077804">
        <w:rPr>
          <w:color w:val="auto"/>
        </w:rPr>
        <w:t xml:space="preserve"> were used in reviewed article</w:t>
      </w:r>
      <w:r w:rsidRPr="00077804">
        <w:rPr>
          <w:color w:val="auto"/>
        </w:rPr>
        <w:t>.</w:t>
      </w:r>
    </w:p>
    <w:p w14:paraId="005CB3F1" w14:textId="129E7CCF" w:rsidR="00375673" w:rsidRPr="00077804" w:rsidRDefault="00375673" w:rsidP="000A493B">
      <w:pPr>
        <w:pStyle w:val="NoSpacing"/>
      </w:pPr>
      <w:r w:rsidRPr="00077804">
        <w:t xml:space="preserve">Prior and Sensitivity analysis </w:t>
      </w:r>
    </w:p>
    <w:p w14:paraId="4751FFA3" w14:textId="6002C0B4" w:rsidR="00375673" w:rsidRPr="00077804" w:rsidRDefault="00375673" w:rsidP="00341FDF">
      <w:pPr>
        <w:spacing w:line="480" w:lineRule="auto"/>
        <w:jc w:val="both"/>
        <w:rPr>
          <w:color w:val="auto"/>
        </w:rPr>
      </w:pPr>
      <w:r w:rsidRPr="00077804">
        <w:rPr>
          <w:color w:val="auto"/>
        </w:rPr>
        <w:t xml:space="preserve">One of the advantages of Bayesian estimation is the ability of incorporating </w:t>
      </w:r>
      <w:r w:rsidR="0040702B" w:rsidRPr="00077804">
        <w:rPr>
          <w:color w:val="auto"/>
        </w:rPr>
        <w:t xml:space="preserve">information from </w:t>
      </w:r>
      <w:r w:rsidRPr="00077804">
        <w:rPr>
          <w:color w:val="auto"/>
        </w:rPr>
        <w:t xml:space="preserve">previous studies through prior distributions of parameters. The incorporated prior could be informative or non-informative. The latter is employed in the absence of prior information or when there is no need to influence the model fit with any prior information about the parameters, and therefore this type of prior has a minimal influence on the estimation. The former is assigned when some information is available from previous research which </w:t>
      </w:r>
      <w:r w:rsidRPr="00077804">
        <w:rPr>
          <w:color w:val="auto"/>
        </w:rPr>
        <w:lastRenderedPageBreak/>
        <w:t xml:space="preserve">probably have an impact on the posterior distribution. It is necessary to check the influence of the assigned prior on the posterior estimation by performing a sensitivity analysis </w:t>
      </w:r>
      <w:r w:rsidRPr="00077804">
        <w:rPr>
          <w:color w:val="auto"/>
        </w:rPr>
        <w:fldChar w:fldCharType="begin"/>
      </w:r>
      <w:r w:rsidR="00873353" w:rsidRPr="00077804">
        <w:rPr>
          <w:color w:val="auto"/>
        </w:rPr>
        <w:instrText xml:space="preserve"> ADDIN EN.CITE &lt;EndNote&gt;&lt;Cite&gt;&lt;Author&gt;Lu&lt;/Author&gt;&lt;Year&gt;2017&lt;/Year&gt;&lt;RecNum&gt;41&lt;/RecNum&gt;&lt;DisplayText&gt;[38, 56]&lt;/DisplayText&gt;&lt;record&gt;&lt;rec-number&gt;41&lt;/rec-number&gt;&lt;foreign-keys&gt;&lt;key app="EN" db-id="dt2der52b95520easzbpxszqsdw0avts2frz" timestamp="0"&gt;41&lt;/key&gt;&lt;/foreign-keys&gt;&lt;ref-type name="Journal Article"&gt;17&lt;/ref-type&gt;&lt;contributors&gt;&lt;authors&gt;&lt;author&gt;Tao Lu&lt;/author&gt;&lt;/authors&gt;&lt;/contributors&gt;&lt;titles&gt;&lt;title&gt;Jointly modeling skew longitudinal survival data with missingness and mismeasured covariates&lt;/title&gt;&lt;secondary-title&gt;Journal of Applied Statistics&lt;/secondary-title&gt;&lt;/titles&gt;&lt;pages&gt;2354-2367&lt;/pages&gt;&lt;volume&gt;44&lt;/volume&gt;&lt;number&gt;13&lt;/number&gt;&lt;dates&gt;&lt;year&gt;2017&lt;/year&gt;&lt;/dates&gt;&lt;urls&gt;&lt;/urls&gt;&lt;/record&gt;&lt;/Cite&gt;&lt;Cite&gt;&lt;Author&gt;Lu&lt;/Author&gt;&lt;Year&gt;2017&lt;/Year&gt;&lt;RecNum&gt;66&lt;/RecNum&gt;&lt;record&gt;&lt;rec-number&gt;66&lt;/rec-number&gt;&lt;foreign-keys&gt;&lt;key app="EN" db-id="dt2der52b95520easzbpxszqsdw0avts2frz" timestamp="0"&gt;66&lt;/key&gt;&lt;/foreign-keys&gt;&lt;ref-type name="Journal Article"&gt;17&lt;/ref-type&gt;&lt;contributors&gt;&lt;authors&gt;&lt;author&gt;Tao Lu&lt;/author&gt;&lt;/authors&gt;&lt;/contributors&gt;&lt;titles&gt;&lt;title&gt;Simultaneous inference for semiparametric mixed-effects joint models with skew distribution and covariate measurement error for longitudinal competing risks data analysis&lt;/title&gt;&lt;secondary-title&gt;Journal of Biopharmaceutical Statistics&lt;/secondary-title&gt;&lt;/titles&gt;&lt;pages&gt;1009-1027&lt;/pages&gt;&lt;volume&gt;27&lt;/volume&gt;&lt;number&gt;6&lt;/number&gt;&lt;dates&gt;&lt;year&gt;2017&lt;/year&gt;&lt;/dates&gt;&lt;urls&gt;&lt;/urls&gt;&lt;/record&gt;&lt;/Cite&gt;&lt;/EndNote&gt;</w:instrText>
      </w:r>
      <w:r w:rsidRPr="00077804">
        <w:rPr>
          <w:color w:val="auto"/>
        </w:rPr>
        <w:fldChar w:fldCharType="separate"/>
      </w:r>
      <w:r w:rsidR="00873353" w:rsidRPr="00077804">
        <w:rPr>
          <w:noProof/>
          <w:color w:val="auto"/>
        </w:rPr>
        <w:t>[38, 56]</w:t>
      </w:r>
      <w:r w:rsidRPr="00077804">
        <w:rPr>
          <w:color w:val="auto"/>
        </w:rPr>
        <w:fldChar w:fldCharType="end"/>
      </w:r>
      <w:r w:rsidRPr="00077804">
        <w:rPr>
          <w:color w:val="auto"/>
        </w:rPr>
        <w:t>.</w:t>
      </w:r>
    </w:p>
    <w:p w14:paraId="20640F23" w14:textId="101EF548" w:rsidR="0049512E" w:rsidRPr="00077804" w:rsidRDefault="00EF2C6F" w:rsidP="00D91B1C">
      <w:pPr>
        <w:pStyle w:val="Caption"/>
        <w:rPr>
          <w:color w:val="auto"/>
        </w:rPr>
      </w:pPr>
      <w:bookmarkStart w:id="16" w:name="_Ref17095052"/>
      <w:bookmarkStart w:id="17" w:name="_Ref10493751"/>
      <w:bookmarkStart w:id="18" w:name="_Ref10493693"/>
      <w:bookmarkStart w:id="19" w:name="_Toc10576125"/>
      <w:r w:rsidRPr="00077804">
        <w:rPr>
          <w:color w:val="auto"/>
        </w:rPr>
        <w:t xml:space="preserve">Table </w:t>
      </w:r>
      <w:r w:rsidR="00B27170" w:rsidRPr="00077804">
        <w:rPr>
          <w:color w:val="auto"/>
        </w:rPr>
        <w:fldChar w:fldCharType="begin"/>
      </w:r>
      <w:r w:rsidR="00B27170" w:rsidRPr="00077804">
        <w:rPr>
          <w:color w:val="auto"/>
        </w:rPr>
        <w:instrText xml:space="preserve"> SEQ Table \* ARABIC </w:instrText>
      </w:r>
      <w:r w:rsidR="00B27170" w:rsidRPr="00077804">
        <w:rPr>
          <w:color w:val="auto"/>
        </w:rPr>
        <w:fldChar w:fldCharType="separate"/>
      </w:r>
      <w:r w:rsidR="004C717B" w:rsidRPr="00077804">
        <w:rPr>
          <w:noProof/>
          <w:color w:val="auto"/>
        </w:rPr>
        <w:t>4</w:t>
      </w:r>
      <w:r w:rsidR="00B27170" w:rsidRPr="00077804">
        <w:rPr>
          <w:noProof/>
          <w:color w:val="auto"/>
        </w:rPr>
        <w:fldChar w:fldCharType="end"/>
      </w:r>
      <w:bookmarkEnd w:id="16"/>
      <w:r w:rsidRPr="00077804">
        <w:rPr>
          <w:color w:val="auto"/>
        </w:rPr>
        <w:t>. Bayesian sampling algorithm</w:t>
      </w:r>
      <w:r w:rsidR="00EB3611" w:rsidRPr="00077804">
        <w:rPr>
          <w:color w:val="auto"/>
        </w:rPr>
        <w:t>s</w:t>
      </w:r>
      <w:r w:rsidRPr="00077804">
        <w:rPr>
          <w:color w:val="auto"/>
        </w:rPr>
        <w:t xml:space="preserve"> </w:t>
      </w:r>
      <w:bookmarkEnd w:id="17"/>
      <w:bookmarkEnd w:id="18"/>
      <w:bookmarkEnd w:id="19"/>
    </w:p>
    <w:tbl>
      <w:tblPr>
        <w:tblStyle w:val="TableGrid"/>
        <w:tblW w:w="9941" w:type="dxa"/>
        <w:tblInd w:w="-714" w:type="dxa"/>
        <w:tblLook w:val="04A0" w:firstRow="1" w:lastRow="0" w:firstColumn="1" w:lastColumn="0" w:noHBand="0" w:noVBand="1"/>
      </w:tblPr>
      <w:tblGrid>
        <w:gridCol w:w="4359"/>
        <w:gridCol w:w="2264"/>
        <w:gridCol w:w="3318"/>
      </w:tblGrid>
      <w:tr w:rsidR="00077804" w:rsidRPr="00077804" w14:paraId="289CF173" w14:textId="77777777" w:rsidTr="00302234">
        <w:trPr>
          <w:trHeight w:val="480"/>
        </w:trPr>
        <w:tc>
          <w:tcPr>
            <w:tcW w:w="4359" w:type="dxa"/>
          </w:tcPr>
          <w:p w14:paraId="39A57274" w14:textId="736B880D" w:rsidR="0027773B" w:rsidRPr="00077804" w:rsidRDefault="0027773B" w:rsidP="00D91B1C">
            <w:pPr>
              <w:ind w:left="0"/>
              <w:jc w:val="center"/>
              <w:rPr>
                <w:rFonts w:cstheme="minorHAnsi"/>
                <w:b/>
                <w:color w:val="auto"/>
                <w:sz w:val="20"/>
                <w:szCs w:val="20"/>
              </w:rPr>
            </w:pPr>
            <w:r w:rsidRPr="00077804">
              <w:rPr>
                <w:rFonts w:cstheme="minorHAnsi"/>
                <w:b/>
                <w:color w:val="auto"/>
                <w:sz w:val="20"/>
                <w:szCs w:val="20"/>
              </w:rPr>
              <w:t>Sampling algorithm</w:t>
            </w:r>
          </w:p>
        </w:tc>
        <w:tc>
          <w:tcPr>
            <w:tcW w:w="2264" w:type="dxa"/>
          </w:tcPr>
          <w:p w14:paraId="1B24A396" w14:textId="7F4F4D0F" w:rsidR="0027773B" w:rsidRPr="00077804" w:rsidRDefault="00277183" w:rsidP="00D91B1C">
            <w:pPr>
              <w:ind w:left="0"/>
              <w:jc w:val="center"/>
              <w:rPr>
                <w:rFonts w:cstheme="minorHAnsi"/>
                <w:b/>
                <w:color w:val="auto"/>
                <w:sz w:val="20"/>
                <w:szCs w:val="20"/>
              </w:rPr>
            </w:pPr>
            <w:r w:rsidRPr="00077804">
              <w:rPr>
                <w:rFonts w:eastAsiaTheme="minorEastAsia" w:cstheme="minorHAnsi"/>
                <w:b/>
                <w:color w:val="auto"/>
                <w:sz w:val="20"/>
                <w:szCs w:val="20"/>
              </w:rPr>
              <w:t xml:space="preserve">Number of </w:t>
            </w:r>
            <w:r w:rsidR="00ED17B4" w:rsidRPr="00077804">
              <w:rPr>
                <w:b/>
                <w:color w:val="auto"/>
                <w:sz w:val="20"/>
                <w:szCs w:val="20"/>
                <w:lang w:eastAsia="en-GB"/>
              </w:rPr>
              <w:t>articles</w:t>
            </w:r>
            <w:r w:rsidR="0079238D" w:rsidRPr="00077804">
              <w:rPr>
                <w:b/>
                <w:color w:val="auto"/>
                <w:sz w:val="20"/>
                <w:szCs w:val="20"/>
                <w:lang w:eastAsia="en-GB"/>
              </w:rPr>
              <w:t xml:space="preserve"> (</w:t>
            </w:r>
            <m:oMath>
              <m:r>
                <m:rPr>
                  <m:sty m:val="bi"/>
                </m:rPr>
                <w:rPr>
                  <w:rFonts w:ascii="Cambria Math" w:hAnsi="Cambria Math"/>
                  <w:color w:val="auto"/>
                  <w:sz w:val="20"/>
                  <w:szCs w:val="20"/>
                  <w:lang w:eastAsia="en-GB"/>
                </w:rPr>
                <m:t>%</m:t>
              </m:r>
            </m:oMath>
            <w:r w:rsidR="0079238D" w:rsidRPr="00077804">
              <w:rPr>
                <w:b/>
                <w:color w:val="auto"/>
                <w:sz w:val="20"/>
                <w:szCs w:val="20"/>
                <w:lang w:eastAsia="en-GB"/>
              </w:rPr>
              <w:t>)</w:t>
            </w:r>
          </w:p>
        </w:tc>
        <w:tc>
          <w:tcPr>
            <w:tcW w:w="3318" w:type="dxa"/>
          </w:tcPr>
          <w:p w14:paraId="67A463FE" w14:textId="204C3FD9" w:rsidR="0027773B" w:rsidRPr="00077804" w:rsidRDefault="0027773B" w:rsidP="00D91B1C">
            <w:pPr>
              <w:ind w:left="0"/>
              <w:jc w:val="center"/>
              <w:rPr>
                <w:rFonts w:cstheme="minorHAnsi"/>
                <w:b/>
                <w:color w:val="auto"/>
                <w:sz w:val="20"/>
                <w:szCs w:val="20"/>
              </w:rPr>
            </w:pPr>
            <w:r w:rsidRPr="00077804">
              <w:rPr>
                <w:rFonts w:cstheme="minorHAnsi"/>
                <w:b/>
                <w:color w:val="auto"/>
                <w:sz w:val="20"/>
                <w:szCs w:val="20"/>
              </w:rPr>
              <w:t>Reference</w:t>
            </w:r>
          </w:p>
        </w:tc>
      </w:tr>
      <w:tr w:rsidR="00077804" w:rsidRPr="00077804" w14:paraId="761228F6" w14:textId="77777777" w:rsidTr="00302234">
        <w:trPr>
          <w:trHeight w:val="919"/>
        </w:trPr>
        <w:tc>
          <w:tcPr>
            <w:tcW w:w="4359" w:type="dxa"/>
          </w:tcPr>
          <w:p w14:paraId="27E78B04" w14:textId="77777777" w:rsidR="0027773B" w:rsidRPr="00077804" w:rsidRDefault="0027773B" w:rsidP="00CC6D1E">
            <w:pPr>
              <w:ind w:left="0"/>
              <w:rPr>
                <w:bCs/>
                <w:color w:val="auto"/>
                <w:sz w:val="20"/>
                <w:szCs w:val="20"/>
              </w:rPr>
            </w:pPr>
            <w:r w:rsidRPr="00077804">
              <w:rPr>
                <w:bCs/>
                <w:color w:val="auto"/>
                <w:sz w:val="20"/>
                <w:szCs w:val="20"/>
              </w:rPr>
              <w:t xml:space="preserve">Markov Chain Monte Carlo (MCMC) </w:t>
            </w:r>
          </w:p>
        </w:tc>
        <w:tc>
          <w:tcPr>
            <w:tcW w:w="2264" w:type="dxa"/>
          </w:tcPr>
          <w:p w14:paraId="78CCE1CE" w14:textId="35CC2138" w:rsidR="0027773B" w:rsidRPr="00077804" w:rsidRDefault="008844CE" w:rsidP="00623044">
            <w:pPr>
              <w:ind w:left="0"/>
              <w:jc w:val="center"/>
              <w:rPr>
                <w:bCs/>
                <w:color w:val="auto"/>
                <w:sz w:val="20"/>
                <w:szCs w:val="20"/>
              </w:rPr>
            </w:pPr>
            <w:r w:rsidRPr="00077804">
              <w:rPr>
                <w:bCs/>
                <w:color w:val="auto"/>
                <w:sz w:val="20"/>
                <w:szCs w:val="20"/>
              </w:rPr>
              <w:t>28</w:t>
            </w:r>
            <w:r w:rsidR="0027773B" w:rsidRPr="00077804">
              <w:rPr>
                <w:bCs/>
                <w:color w:val="auto"/>
                <w:sz w:val="20"/>
                <w:szCs w:val="20"/>
              </w:rPr>
              <w:t>(</w:t>
            </w:r>
            <w:r w:rsidR="00E27BC5" w:rsidRPr="00077804">
              <w:rPr>
                <w:bCs/>
                <w:color w:val="auto"/>
                <w:sz w:val="20"/>
                <w:szCs w:val="20"/>
              </w:rPr>
              <w:t>38.8</w:t>
            </w:r>
            <w:r w:rsidR="0027773B" w:rsidRPr="00077804">
              <w:rPr>
                <w:bCs/>
                <w:color w:val="auto"/>
                <w:sz w:val="20"/>
                <w:szCs w:val="20"/>
              </w:rPr>
              <w:t>%)</w:t>
            </w:r>
          </w:p>
        </w:tc>
        <w:tc>
          <w:tcPr>
            <w:tcW w:w="3318" w:type="dxa"/>
          </w:tcPr>
          <w:p w14:paraId="66FF955E" w14:textId="705E5A28" w:rsidR="0027773B" w:rsidRPr="00077804" w:rsidRDefault="0027773B" w:rsidP="001E3256">
            <w:pPr>
              <w:ind w:left="0"/>
              <w:jc w:val="both"/>
              <w:rPr>
                <w:bCs/>
                <w:color w:val="auto"/>
                <w:sz w:val="20"/>
                <w:szCs w:val="20"/>
              </w:rPr>
            </w:pPr>
            <w:r w:rsidRPr="00077804">
              <w:rPr>
                <w:bCs/>
                <w:color w:val="auto"/>
                <w:sz w:val="20"/>
                <w:szCs w:val="20"/>
              </w:rPr>
              <w:fldChar w:fldCharType="begin">
                <w:fldData xml:space="preserve">PEVuZE5vdGU+PENpdGU+PEF1dGhvcj5IZW5uZXNzZXk8L0F1dGhvcj48WWVhcj4yMDE4PC9ZZWFy
PjxSZWNOdW0+MjwvUmVjTnVtPjxEaXNwbGF5VGV4dD5bMTMsIDE3LCAyMCwgMjQsIDI2LCAzMCwg
MzEsIDMzLCAzOCwgMzksIDQzLCA0NiwgNDksIDUwLCA1MywgNTcsIDU4LCA2MCwgNjIsIDY3LCA2
OCwgNzIsIDc1LTc3LCA4Ny04OV08L0Rpc3BsYXlUZXh0PjxyZWNvcmQ+PHJlYy1udW1iZXI+Mjwv
cmVjLW51bWJlcj48Zm9yZWlnbi1rZXlzPjxrZXkgYXBwPSJFTiIgZGItaWQ9ImR0MmRlcjUyYjk1
NTIwZWFzemJweHN6cXNkdzBhdnRzMmZyeiIgdGltZXN0YW1wPSIwIj4yPC9rZXk+PC9mb3JlaWdu
LWtleXM+PHJlZi10eXBlIG5hbWU9IkpvdXJuYWwgQXJ0aWNsZSI+MTc8L3JlZi10eXBlPjxjb250
cmlidXRvcnM+PGF1dGhvcnM+PGF1dGhvcj5WaW9sZXRhIEhlbm5lc3NleTwvYXV0aG9yPjxhdXRo
b3I+THVpcyBMZW9uIE5vdmVsbzwvYXV0aG9yPjxhdXRob3I+SnVhbiBMaTwvYXV0aG9yPjxhdXRo
b3I+TGkgWmh1PC9hdXRob3I+PGF1dGhvcj5YaW4gSHVhbmc8L2F1dGhvcj48YXV0aG9yPkVyaWMg
Q2hpPC9hdXRob3I+PGF1dGhvcj5Kb3NlcGggRy4gSWJyYWhpbTwvYXV0aG9yPjwvYXV0aG9ycz48
L2NvbnRyaWJ1dG9ycz48dGl0bGVzPjx0aXRsZT5BIEJheWVzaWFuIGpvaW50IG1vZGVsIGZvciBs
b25naXR1ZGluYWwgREFTMjggc2NvcmVzIGFuZCBjb21wZXRpbmcgcmlzayBpbmZvcm1hdGl2ZSBk
cm9wIG91dCBpbiBhIHJoZXVtYXRvaWQgYXJ0aHJpdGlzIGNsaW5pY2FsIHRyaWFsPC90aXRsZT48
L3RpdGxlcz48ZGF0ZXM+PHllYXI+MjAxODwveWVhcj48L2RhdGVzPjx1cmxzPjwvdXJscz48L3Jl
Y29yZD48L0NpdGU+PENpdGU+PEF1dGhvcj5Td2VldGluZzwvQXV0aG9yPjxZZWFyPjIwMTE8L1ll
YXI+PFJlY051bT40PC9SZWNOdW0+PHJlY29yZD48cmVjLW51bWJlcj40PC9yZWMtbnVtYmVyPjxm
b3JlaWduLWtleXM+PGtleSBhcHA9IkVOIiBkYi1pZD0iZHQyZGVyNTJiOTU1MjBlYXN6YnB4c3px
c2R3MGF2dHMyZnJ6IiB0aW1lc3RhbXA9IjAiPjQ8L2tleT48L2ZvcmVpZ24ta2V5cz48cmVmLXR5
cGUgbmFtZT0iSm91cm5hbCBBcnRpY2xlIj4xNzwvcmVmLXR5cGU+PGNvbnRyaWJ1dG9ycz48YXV0
aG9ycz48YXV0aG9yPk1pY2hhZWwgSi4gU3dlZXRpbmc8L2F1dGhvcj48YXV0aG9yPlNpbW9uIEcu
IFRob21wc29uPC9hdXRob3I+PC9hdXRob3JzPjwvY29udHJpYnV0b3JzPjx0aXRsZXM+PHRpdGxl
PkpvaW50IG1vZGVsbGluZyBvZiBsb25naXR1ZGluYWwgYW5kIHRpbWUtdG8tZXZlbnQgZGF0YSB3
aXRoIGFwcGxpY2F0aW9uIHRvIHByZWRpY3RpbmcgYWJkb21pbmFsIGFvcnRpYyBhbmV1cnlzbSBn
cm93dGggYW5kIHJ1cHR1cmU8L3RpdGxlPjxzZWNvbmRhcnktdGl0bGU+QmlvbWV0cmljYWwgSm91
cm5hbDwvc2Vjb25kYXJ5LXRpdGxlPjwvdGl0bGVzPjxwYWdlcz43NTAtNzYzPC9wYWdlcz48dm9s
dW1lPjUzPC92b2x1bWU+PG51bWJlcj41PC9udW1iZXI+PGRhdGVzPjx5ZWFyPjIwMTE8L3llYXI+
PC9kYXRlcz48dXJscz48L3VybHM+PC9yZWNvcmQ+PC9DaXRlPjxDaXRlPjxBdXRob3I+R2FycmU8
L0F1dGhvcj48WWVhcj4yMDA4PC9ZZWFyPjxSZWNOdW0+NzwvUmVjTnVtPjxyZWNvcmQ+PHJlYy1u
dW1iZXI+NzwvcmVjLW51bWJlcj48Zm9yZWlnbi1rZXlzPjxrZXkgYXBwPSJFTiIgZGItaWQ9ImR0
MmRlcjUyYjk1NTIwZWFzemJweHN6cXNkdzBhdnRzMmZyeiIgdGltZXN0YW1wPSIwIj43PC9rZXk+
PC9mb3JlaWduLWtleXM+PHJlZi10eXBlIG5hbWU9IkpvdXJuYWwgQXJ0aWNsZSI+MTc8L3JlZi10
eXBlPjxjb250cmlidXRvcnM+PGF1dGhvcnM+PGF1dGhvcj5GcmFuY2lzY2EgR2FsaW5kbyBHYXJy
ZTwvYXV0aG9yPjxhdXRob3I+QWVpbGtvIEguIFp3aW5kZXJtYW4gPC9hdXRob3I+PGF1dGhvcj5S
b25hbGQgQi4gR2Vza3VzPC9hdXRob3I+PGF1dGhvcj5Zdm8gVy4gSi4gU2lqcGtlbnM8L2F1dGhv
cj48L2F1dGhvcnM+PC9jb250cmlidXRvcnM+PHRpdGxlcz48dGl0bGU+QSBqb2ludCBsYXRlbnQg
Y2xhc3MgY2hhbmdlcG9pbnQgbW9kZWwgdG8gaW1wcm92ZSB0aGUgcHJlZGljdGlvbiBvZiB0aW1l
IHRvIGdyYWZ0IGZhaWx1cmU8L3RpdGxlPjxzZWNvbmRhcnktdGl0bGU+Um95YWwgU3RhdGlzdGlj
YWwgU29jaWV0eTwvc2Vjb25kYXJ5LXRpdGxlPjwvdGl0bGVzPjxwYWdlcz4yMjktMzA4PC9wYWdl
cz48dm9sdW1lPjE3MTwvdm9sdW1lPjxkYXRlcz48eWVhcj4yMDA4PC95ZWFyPjwvZGF0ZXM+PHVy
bHM+PC91cmxzPjwvcmVjb3JkPjwvQ2l0ZT48Q2l0ZT48QXV0aG9yPkNoZW48L0F1dGhvcj48WWVh
cj4yMDA0PC9ZZWFyPjxSZWNOdW0+MTA8L1JlY051bT48cmVjb3JkPjxyZWMtbnVtYmVyPjEwPC9y
ZWMtbnVtYmVyPjxmb3JlaWduLWtleXM+PGtleSBhcHA9IkVOIiBkYi1pZD0iZHQyZGVyNTJiOTU1
MjBlYXN6YnB4c3pxc2R3MGF2dHMyZnJ6IiB0aW1lc3RhbXA9IjAiPjEwPC9rZXk+PC9mb3JlaWdu
LWtleXM+PHJlZi10eXBlIG5hbWU9IkpvdXJuYWwgQXJ0aWNsZSI+MTc8L3JlZi10eXBlPjxjb250
cmlidXRvcnM+PGF1dGhvcnM+PGF1dGhvcj5NaW5nLUh1aSBDaGVuPC9hdXRob3I+PGF1dGhvcj5K
b3NlcGggRy4gSWJyYWhpbTwvYXV0aG9yPjxhdXRob3I+RGViYWp5b3RpIFNpbmhhPC9hdXRob3I+
PC9hdXRob3JzPjwvY29udHJpYnV0b3JzPjx0aXRsZXM+PHRpdGxlPkEgbmV3IGpvaW50IG1vZGVs
IGZvciBsb25naXR1ZGluYWwgYW5kIHN1cnZpdmFsIGRhdGEgd2l0aCBhIGN1cmUgZnJhY3Rpb248
L3RpdGxlPjxzZWNvbmRhcnktdGl0bGU+Sm91cm5hbCBvZiBNdWx0aXZhcmlhdGUgQW5hbHlzaXM8
L3NlY29uZGFyeS10aXRsZT48L3RpdGxlcz48cGFnZXM+MTgtMzQ8L3BhZ2VzPjx2b2x1bWU+OTE8
L3ZvbHVtZT48ZGF0ZXM+PHllYXI+MjAwNDwveWVhcj48L2RhdGVzPjx1cmxzPjwvdXJscz48L3Jl
Y29yZD48L0NpdGU+PENpdGU+PEF1dGhvcj5ZYW5nPC9BdXRob3I+PFllYXI+MjAxOTwvWWVhcj48
UmVjTnVtPjE3PC9SZWNOdW0+PHJlY29yZD48cmVjLW51bWJlcj4xNzwvcmVjLW51bWJlcj48Zm9y
ZWlnbi1rZXlzPjxrZXkgYXBwPSJFTiIgZGItaWQ9ImR0MmRlcjUyYjk1NTIwZWFzemJweHN6cXNk
dzBhdnRzMmZyeiIgdGltZXN0YW1wPSIwIj4xNzwva2V5PjwvZm9yZWlnbi1rZXlzPjxyZWYtdHlw
ZSBuYW1lPSJKb3VybmFsIEFydGljbGUiPjE3PC9yZWYtdHlwZT48Y29udHJpYnV0b3JzPjxhdXRo
b3JzPjxhdXRob3I+TWluZyBZYW5nPC9hdXRob3I+PGF1dGhvcj5TaGVuZyBMdW88L2F1dGhvcj48
YXV0aG9yPlN0YWNpYSBEZVNhbnRpczwvYXV0aG9yPjwvYXV0aG9ycz48L2NvbnRyaWJ1dG9ycz48
dGl0bGVzPjx0aXRsZT5CYXllc2lhbiBxdWFudGlsZSByZWdyZXNzaW9uIGpvaW50IG1vZGVsczog
SW5mZXJlbmNlIGFuZCBkeW5hbWljIHByZWRpY3Rpb25z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yNTI04oCTMjUzNzwvcGFnZXM+PHZvbHVtZT4y
ODwvdm9sdW1lPjxudW1iZXI+ODwvbnVtYmVyPjxkYXRlcz48eWVhcj4yMDE5PC95ZWFyPjwvZGF0
ZXM+PHVybHM+PC91cmxzPjwvcmVjb3JkPjwvQ2l0ZT48Q2l0ZT48QXV0aG9yPkFybWVybzwvQXV0
aG9yPjxZZWFyPjIwMTY8L1llYXI+PFJlY051bT4yMDwvUmVjTnVtPjxyZWNvcmQ+PHJlYy1udW1i
ZXI+MjA8L3JlYy1udW1iZXI+PGZvcmVpZ24ta2V5cz48a2V5IGFwcD0iRU4iIGRiLWlkPSJkdDJk
ZXI1MmI5NTUyMGVhc3picHhzenFzZHcwYXZ0czJmcnoiIHRpbWVzdGFtcD0iMCI+MjA8L2tleT48
L2ZvcmVpZ24ta2V5cz48cmVmLXR5cGUgbmFtZT0iSm91cm5hbCBBcnRpY2xlIj4xNzwvcmVmLXR5
cGU+PGNvbnRyaWJ1dG9ycz48YXV0aG9ycz48YXV0aG9yPkMuIEFybWVybzwvYXV0aG9yPjxhdXRo
b3I+Qy4gRm9ybsOpPC9hdXRob3I+PGF1dGhvcj5NLiBSdcOpIDwvYXV0aG9yPjxhdXRob3I+QS4g
Rm9ydGU8L2F1dGhvcj48YXV0aG9yPkguIFBlcnBpbsOhbjwvYXV0aG9yPjxhdXRob3I+Ry4gR8Oz
bWV6IDwvYXV0aG9yPjxhdXRob3I+TS4gQmFyw6k8L2F1dGhvcj48L2F1dGhvcnM+PC9jb250cmli
dXRvcnM+PHRpdGxlcz48dGl0bGU+QmF5ZXNpYW4gam9pbnQgb3JkaW5hbCBhbmQgc3Vydml2YWwg
bW9kZWxpbmcgZm9yIGJyZWFzdCBjYW5jZXIgcmlzayBhc3Nlc3NtZW50PC90aXRsZT48c2Vjb25k
YXJ5LXRpdGxlPlN0YXRpc3RpY3MgaW4gTWVkaWNpbmU8L3NlY29uZGFyeS10aXRsZT48L3RpdGxl
cz48cGFnZXM+NTI2Ny01MjgyPC9wYWdlcz48dm9sdW1lPjM1PC92b2x1bWU+PGRhdGVzPjx5ZWFy
PjIwMTY8L3llYXI+PC9kYXRlcz48dXJscz48L3VybHM+PC9yZWNvcmQ+PC9DaXRlPjxDaXRlPjxB
dXRob3I+QW5kcmlub3BvdWxvdTwvQXV0aG9yPjxZZWFyPjIwMTg8L1llYXI+PFJlY051bT4yNTwv
UmVjTnVtPjxyZWNvcmQ+PHJlYy1udW1iZXI+MjU8L3JlYy1udW1iZXI+PGZvcmVpZ24ta2V5cz48
a2V5IGFwcD0iRU4iIGRiLWlkPSJkdDJkZXI1MmI5NTUyMGVhc3picHhzenFzZHcwYXZ0czJmcnoi
IHRpbWVzdGFtcD0iMCI+MjU8L2tleT48L2ZvcmVpZ24ta2V5cz48cmVmLXR5cGUgbmFtZT0iSm91
cm5hbCBBcnRpY2xlIj4xNzwvcmVmLXR5cGU+PGNvbnRyaWJ1dG9ycz48YXV0aG9ycz48YXV0aG9y
PkVsZW5pLVJvc2FsaW5hIEFuZHJpbm9wb3Vsb3U8L2F1dGhvcj48YXV0aG9yPkthemVtIE5hc3Nl
cmluZWphZDwvYXV0aG9yPjxhdXRob3I+UmhvbmRhIFN6Y3plc25pYWs8L2F1dGhvcj48YXV0aG9y
PkRpbWl0cmlzIFJpem9wb3Vsb3MgPC9hdXRob3I+PC9hdXRob3JzPjwvY29udHJpYnV0b3JzPjx0
aXRsZXM+PHRpdGxlPkludGVncmF0aW5nIGxhdGVudCBjbGFzc2VzIGluIHRoZSBCYXllc2lhbiBz
aGFyZWQgcGFyYW1ldGVyIGpvaW50IG1vZGVsIG9mIGxvbmdpdHVkaW5hbCBhbmQgc3Vydml2YWwg
b3V0Y29tZXM8L3RpdGxlPjxzZWNvbmRhcnktdGl0bGU+YXJYaXYgcHJlcHJpbnQ8L3NlY29uZGFy
eS10aXRsZT48L3RpdGxlcz48ZGF0ZXM+PHllYXI+MjAxODwveWVhcj48L2RhdGVzPjx1cmxzPjwv
dXJscz48L3JlY29yZD48L0NpdGU+PENpdGU+PEF1dGhvcj5IZTwvQXV0aG9yPjxZZWFyPjIwMTY8
L1llYXI+PFJlY051bT4yOTwvUmVjTnVtPjxyZWNvcmQ+PHJlYy1udW1iZXI+Mjk8L3JlYy1udW1i
ZXI+PGZvcmVpZ24ta2V5cz48a2V5IGFwcD0iRU4iIGRiLWlkPSJkdDJkZXI1MmI5NTUyMGVhc3pi
cHhzenFzZHcwYXZ0czJmcnoiIHRpbWVzdGFtcD0iMCI+Mjk8L2tleT48L2ZvcmVpZ24ta2V5cz48
cmVmLXR5cGUgbmFtZT0iSm91cm5hbCBBcnRpY2xlIj4xNzwvcmVmLXR5cGU+PGNvbnRyaWJ1dG9y
cz48YXV0aG9ycz48YXV0aG9yPkJvIEhlPC9hdXRob3I+PGF1dGhvcj5TaGVuZyBMdW88L2F1dGhv
cj48L2F1dGhvcnM+PC9jb250cmlidXRvcnM+PHRpdGxlcz48dGl0bGU+Sm9pbnQgbW9kZWxpbmcg
b2YgbXVsdGl2YXJpYXRlIGxvbmdpdHVkaW5hbCBtZWFzdXJlbWVudHMgYW5kIHN1cnZpdmFsIGRh
dGEgd2l0aCBhcHBsaWNhdGlvbnMgdG8gUGFya2luc29u4oCZcyBkaXNlYXNlPC90aXRsZT48c2Vj
b25kYXJ5LXRpdGxlPlN0YXRpc3RpY2FsIE1ldGhvZHMgaW4gTWVkaWNhbCBSZXNlYXJjaDwvc2Vj
b25kYXJ5LXRpdGxlPjwvdGl0bGVzPjxwZXJpb2RpY2FsPjxmdWxsLXRpdGxlPlN0YXRpc3RpY2Fs
IG1ldGhvZHMgaW4gbWVkaWNhbCByZXNlYXJjaDwvZnVsbC10aXRsZT48YWJici0xPlN0YXQgTWV0
aG9kcyBNZWQgUmVzPC9hYmJyLTE+PC9wZXJpb2RpY2FsPjxwYWdlcz4xMzQ2LTEzNTg8L3BhZ2Vz
Pjx2b2x1bWU+MjU8L3ZvbHVtZT48bnVtYmVyPjQ8L251bWJlcj48ZGF0ZXM+PHllYXI+MjAxNjwv
eWVhcj48L2RhdGVzPjx1cmxzPjwvdXJscz48L3JlY29yZD48L0NpdGU+PENpdGU+PEF1dGhvcj5a
aHU8L0F1dGhvcj48WWVhcj4yMDE4PC9ZZWFyPjxSZWNOdW0+MzA8L1JlY051bT48cmVjb3JkPjxy
ZWMtbnVtYmVyPjMwPC9yZWMtbnVtYmVyPjxmb3JlaWduLWtleXM+PGtleSBhcHA9IkVOIiBkYi1p
ZD0iZHQyZGVyNTJiOTU1MjBlYXN6YnB4c3pxc2R3MGF2dHMyZnJ6IiB0aW1lc3RhbXA9IjAiPjMw
PC9rZXk+PC9mb3JlaWduLWtleXM+PHJlZi10eXBlIG5hbWU9IkpvdXJuYWwgQXJ0aWNsZSI+MTc8
L3JlZi10eXBlPjxjb250cmlidXRvcnM+PGF1dGhvcnM+PGF1dGhvcj5IdWlyb25nIFpodTwvYXV0
aG9yPjxhdXRob3I+U3RhY2lhIE0gRGVTYW50aXM8L2F1dGhvcj48YXV0aG9yPlNoZW5nIEx1bzwv
YXV0aG9yPjwvYXV0aG9ycz48L2NvbnRyaWJ1dG9ycz48dGl0bGVzPjx0aXRsZT5Kb2ludCBtb2Rl
bGluZyBvZiBsb25naXR1ZGluYWwgemVyby1pbmZsYXRlZCBjb3VudCBhbmQgdGltZS10by1ldmVu
dCBkYXRhOiBBIEJheWVzaWFuIHBlcnNwZWN0aXZlPC90aXRsZT48c2Vjb25kYXJ5LXRpdGxlPlN0
YXRpc3RpY2FsIE1ldGhvZHMgaW4gTWVkaWNhbCBSZXNlYXJjaDwvc2Vjb25kYXJ5LXRpdGxlPjwv
dGl0bGVzPjxwZXJpb2RpY2FsPjxmdWxsLXRpdGxlPlN0YXRpc3RpY2FsIG1ldGhvZHMgaW4gbWVk
aWNhbCByZXNlYXJjaDwvZnVsbC10aXRsZT48YWJici0xPlN0YXQgTWV0aG9kcyBNZWQgUmVzPC9h
YmJyLTE+PC9wZXJpb2RpY2FsPjxwYWdlcz4xMjU4LTEyNzA8L3BhZ2VzPjx2b2x1bWU+Mjc8L3Zv
bHVtZT48bnVtYmVyPjQ8L251bWJlcj48ZGF0ZXM+PHllYXI+MjAxODwveWVhcj48L2RhdGVzPjx1
cmxzPjwvdXJscz48L3JlY29yZD48L0NpdGU+PENpdGU+PEF1dGhvcj5HdW88L0F1dGhvcj48WWVh
cj4yMDA0PC9ZZWFyPjxSZWNOdW0+MzQ8L1JlY051bT48cmVjb3JkPjxyZWMtbnVtYmVyPjM0PC9y
ZWMtbnVtYmVyPjxmb3JlaWduLWtleXM+PGtleSBhcHA9IkVOIiBkYi1pZD0iZHQyZGVyNTJiOTU1
MjBlYXN6YnB4c3pxc2R3MGF2dHMyZnJ6IiB0aW1lc3RhbXA9IjAiPjM0PC9rZXk+PC9mb3JlaWdu
LWtleXM+PHJlZi10eXBlIG5hbWU9IkpvdXJuYWwgQXJ0aWNsZSI+MTc8L3JlZi10eXBlPjxjb250
cmlidXRvcnM+PGF1dGhvcnM+PGF1dGhvcj5YdSBHdW88L2F1dGhvcj48YXV0aG9yPkJyYWRsZXkg
UC4gQ2FybGluPC9hdXRob3I+PC9hdXRob3JzPjwvY29udHJpYnV0b3JzPjx0aXRsZXM+PHRpdGxl
PlNlcGFyYXRlIGFuZCBqb2ludCBtb2RlbGluZyBvZiBsb25naXR1ZGluYWwgYW5kIGV2ZW50IHRp
bWUgZGF0YSB1c2luZyBzdGFuZGFyZCBjb21wdXRlciBwYWNrYWdlczwvdGl0bGU+PHNlY29uZGFy
eS10aXRsZT5UaGUgQW1lcmljYW4gU3RhdGlzdGljaWFuPC9zZWNvbmRhcnktdGl0bGU+PC90aXRs
ZXM+PHBhZ2VzPjE2LTI0PC9wYWdlcz48dm9sdW1lPjU4PC92b2x1bWU+PG51bWJlcj4xPC9udW1i
ZXI+PGRhdGVzPjx5ZWFyPjIwMDQ8L3llYXI+PC9kYXRlcz48dXJscz48L3VybHM+PC9yZWNvcmQ+
PC9DaXRlPjxDaXRlPjxBdXRob3I+THU8L0F1dGhvcj48WWVhcj4yMDE3PC9ZZWFyPjxSZWNOdW0+
NDE8L1JlY051bT48cmVjb3JkPjxyZWMtbnVtYmVyPjQxPC9yZWMtbnVtYmVyPjxmb3JlaWduLWtl
eXM+PGtleSBhcHA9IkVOIiBkYi1pZD0iZHQyZGVyNTJiOTU1MjBlYXN6YnB4c3pxc2R3MGF2dHMy
ZnJ6IiB0aW1lc3RhbXA9IjAiPjQxPC9rZXk+PC9mb3JlaWduLWtleXM+PHJlZi10eXBlIG5hbWU9
IkpvdXJuYWwgQXJ0aWNsZSI+MTc8L3JlZi10eXBlPjxjb250cmlidXRvcnM+PGF1dGhvcnM+PGF1
dGhvcj5UYW8gTHU8L2F1dGhvcj48L2F1dGhvcnM+PC9jb250cmlidXRvcnM+PHRpdGxlcz48dGl0
bGU+Sm9pbnRseSBtb2RlbGluZyBza2V3IGxvbmdpdHVkaW5hbCBzdXJ2aXZhbCBkYXRhIHdpdGgg
bWlzc2luZ25lc3MgYW5kIG1pc21lYXN1cmVkIGNvdmFyaWF0ZXM8L3RpdGxlPjxzZWNvbmRhcnkt
dGl0bGU+Sm91cm5hbCBvZiBBcHBsaWVkIFN0YXRpc3RpY3M8L3NlY29uZGFyeS10aXRsZT48L3Rp
dGxlcz48cGFnZXM+MjM1NC0yMzY3PC9wYWdlcz48dm9sdW1lPjQ0PC92b2x1bWU+PG51bWJlcj4x
MzwvbnVtYmVyPjxkYXRlcz48eWVhcj4yMDE3PC95ZWFyPjwvZGF0ZXM+PHVybHM+PC91cmxzPjwv
cmVjb3JkPjwvQ2l0ZT48Q2l0ZT48QXV0aG9yPkNoZW48L0F1dGhvcj48WWVhcj4yMDE0PC9ZZWFy
PjxSZWNOdW0+NDI8L1JlY051bT48cmVjb3JkPjxyZWMtbnVtYmVyPjQyPC9yZWMtbnVtYmVyPjxm
b3JlaWduLWtleXM+PGtleSBhcHA9IkVOIiBkYi1pZD0iZHQyZGVyNTJiOTU1MjBlYXN6YnB4c3px
c2R3MGF2dHMyZnJ6IiB0aW1lc3RhbXA9IjAiPjQyPC9rZXk+PC9mb3JlaWduLWtleXM+PHJlZi10
eXBlIG5hbWU9IkpvdXJuYWwgQXJ0aWNsZSI+MTc8L3JlZi10eXBlPjxjb250cmlidXRvcnM+PGF1
dGhvcnM+PGF1dGhvcj5RaW5neGlhIENoZW48L2F1dGhvcj48YXV0aG9yPlJ5YW4gQy4gTWF5PC9h
dXRob3I+PGF1dGhvcj5Kb3NlcGggRy4gSWJyYWhpbTwvYXV0aG9yPjxhdXRob3I+SGFpdGFvIENo
dTwvYXV0aG9yPjxhdXRob3I+U3RlcGhlbiBSLiBDb2xlPC9hdXRob3I+PC9hdXRob3JzPjwvY29u
dHJpYnV0b3JzPjx0aXRsZXM+PHRpdGxlPkpvaW50IG1vZGVsaW5nIG9mIGxvbmdpdHVkaW5hbCBh
bmQgc3Vydml2YWwgZGF0YSB3aXRoIG1pc3NpbmcgYW5kIGxlZnQtY2Vuc29yZWQgdGltZS12YXJ5
aW5nIGNvdmFyaWF0ZXM8L3RpdGxlPjxzZWNvbmRhcnktdGl0bGU+U3RhdGlzdGljcyBpbiBNZWRp
Y2luZTwvc2Vjb25kYXJ5LXRpdGxlPjwvdGl0bGVzPjxwYWdlcz40NTYwLTQ1NzY8L3BhZ2VzPjx2
b2x1bWU+MzM8L3ZvbHVtZT48ZGF0ZXM+PHllYXI+MjAxNDwveWVhcj48L2RhdGVzPjx1cmxzPjwv
dXJscz48L3JlY29yZD48L0NpdGU+PENpdGU+PEF1dGhvcj5CcmlsbGVtYW48L0F1dGhvcj48WWVh
cj4yMDE2PC9ZZWFyPjxSZWNOdW0+NDY8L1JlY051bT48cmVjb3JkPjxyZWMtbnVtYmVyPjQ2PC9y
ZWMtbnVtYmVyPjxmb3JlaWduLWtleXM+PGtleSBhcHA9IkVOIiBkYi1pZD0iZHQyZGVyNTJiOTU1
MjBlYXN6YnB4c3pxc2R3MGF2dHMyZnJ6IiB0aW1lc3RhbXA9IjAiPjQ2PC9rZXk+PC9mb3JlaWdu
LWtleXM+PHJlZi10eXBlIG5hbWU9IkpvdXJuYWwgQXJ0aWNsZSI+MTc8L3JlZi10eXBlPjxjb250
cmlidXRvcnM+PGF1dGhvcnM+PGF1dGhvcj5TYW11ZWwgTCBCcmlsbGVtYW48L2F1dGhvcj48YXV0
aG9yPk1pY2hhZWwgSiBDcm93dGhlcjwvYXV0aG9yPjxhdXRob3I+TWFyZ2FyZXQgVCBNYXk8L2F1
dGhvcj48YXV0aG9yPk1hcmsgR29tcGVsczwvYXV0aG9yPjxhdXRob3I+S2VpdGggUiBBYnJhbXM8
L2F1dGhvcj48L2F1dGhvcnM+PC9jb250cmlidXRvcnM+PHRpdGxlcz48dGl0bGU+Sm9pbnQgbG9u
Z2l0dWRpbmFsIGh1cmRsZSBhbmQgdGltZS10by1ldmVudCBtb2RlbHM6IEFuIGFwcGxpY2F0aW9u
IHJlbGF0ZWQgdG8gdmlyYWwgbG9hZCBhbmQgZHVyYXRpb24gb2YgdGhlIGZpcnN0IHRyZWF0bWVu
dCByZWdpbWVuIGluIHBhdGllbnRzIHdpdGggSElWIGluaXRpYXRpbmcgdGhlcmFweTwvdGl0bGU+
PHNlY29uZGFyeS10aXRsZT5TdGF0aXN0aWNzIGluIE1lZGljaW5lPC9zZWNvbmRhcnktdGl0bGU+
PC90aXRsZXM+PHBhZ2VzPjM1ODMtMzU5NDwvcGFnZXM+PHZvbHVtZT4zNTwvdm9sdW1lPjxudW1i
ZXI+MjA8L251bWJlcj48ZGF0ZXM+PHllYXI+MjAxNjwveWVhcj48L2RhdGVzPjx1cmxzPjwvdXJs
cz48L3JlY29yZD48L0NpdGU+PENpdGU+PEF1dGhvcj5SaXpvcG91bG9zPC9BdXRob3I+PFllYXI+
MjAxMzwvWWVhcj48UmVjTnVtPjgyPC9SZWNOdW0+PHJlY29yZD48cmVjLW51bWJlcj44MjwvcmVj
LW51bWJlcj48Zm9yZWlnbi1rZXlzPjxrZXkgYXBwPSJFTiIgZGItaWQ9ImR0MmRlcjUyYjk1NTIw
ZWFzemJweHN6cXNkdzBhdnRzMmZyeiIgdGltZXN0YW1wPSIwIj44Mjwva2V5PjwvZm9yZWlnbi1r
ZXlzPjxyZWYtdHlwZSBuYW1lPSJFbGVjdHJvbmljIEFydGljbGUiPjQzPC9yZWYtdHlwZT48Y29u
dHJpYnV0b3JzPjxhdXRob3JzPjxhdXRob3I+Uml6b3BvdWxvcywgRGltaXRyaXM8L2F1dGhvcj48
YXV0aG9yPkhhdGZpZWxkLCBMYXVyYSBBLjwvYXV0aG9yPjxhdXRob3I+Q2FybGluLCBCcmFkbGV5
IFAuPC9hdXRob3I+PGF1dGhvcj5UYWtrZW5iZXJnLCBKb2hhbm5hIEouIE0uPC9hdXRob3I+PC9h
dXRob3JzPjwvY29udHJpYnV0b3JzPjx0aXRsZXM+PHRpdGxlPkNvbWJpbmluZyBkeW5hbWljIHBy
ZWRpY3Rpb25zIGZyb20gam9pbnQgbW9kZWxzIGZvciBsb25naXR1ZGluYWwgYW5kIHRpbWUtdG8t
ZXZlbnQgZGF0YSB1c2luZyBCYXllc2lhbiBtb2RlbCBhdmVyYWdpbmc8L3RpdGxlPjxzZWNvbmRh
cnktdGl0bGU+YXJYaXYgZS1wcmludHM8L3NlY29uZGFyeS10aXRsZT48L3RpdGxlcz48a2V5d29y
ZHM+PGtleXdvcmQ+U3RhdGlzdGljcyAtIEFwcGxpY2F0aW9uczwva2V5d29yZD48a2V5d29yZD5T
dGF0aXN0aWNzIC0gQ29tcHV0YXRpb248L2tleXdvcmQ+PGtleXdvcmQ+U3RhdGlzdGljcyAtPC9r
ZXl3b3JkPjxrZXl3b3JkPk1ldGhvZG9sb2d5PC9rZXl3b3JkPjwva2V5d29yZHM+PGRhdGVzPjx5
ZWFyPjIwMTM8L3llYXI+PHB1Yi1kYXRlcz48ZGF0ZT5NYXJjaCAwMSwgMjAxMzwvZGF0ZT48L3B1
Yi1kYXRlcz48L2RhdGVzPjx1cmxzPjxyZWxhdGVkLXVybHM+PHVybD5odHRwczovL3VpLmFkc2Fi
cy5oYXJ2YXJkLmVkdS9hYnMvMjAxM2FyWGl2MTMwMy4yNzk3UjwvdXJsPjwvcmVsYXRlZC11cmxz
PjwvdXJscz48L3JlY29yZD48L0NpdGU+PENpdGU+PEF1dGhvcj5Lb2hsZXI8L0F1dGhvcj48WWVh
cj4yMDE3PC9ZZWFyPjxSZWNOdW0+NTI8L1JlY051bT48cmVjb3JkPjxyZWMtbnVtYmVyPjUyPC9y
ZWMtbnVtYmVyPjxmb3JlaWduLWtleXM+PGtleSBhcHA9IkVOIiBkYi1pZD0iZHQyZGVyNTJiOTU1
MjBlYXN6YnB4c3pxc2R3MGF2dHMyZnJ6IiB0aW1lc3RhbXA9IjAiPjUyPC9rZXk+PC9mb3JlaWdu
LWtleXM+PHJlZi10eXBlIG5hbWU9IkpvdXJuYWwgQXJ0aWNsZSI+MTc8L3JlZi10eXBlPjxjb250
cmlidXRvcnM+PGF1dGhvcnM+PGF1dGhvcj5NZWlrZSBLb2hsZXI8L2F1dGhvcj48YXV0aG9yPk5p
a29sYXVzIFVtbGF1ZjwvYXV0aG9yPjxhdXRob3I+QW5kcmVhcyBCZXllcmxlaW48L2F1dGhvcj48
YXV0aG9yPkNocmlzdGlhbmUgV2lua2xlcjwvYXV0aG9yPjxhdXRob3I+QW5ldHRlLUdhYnJpZWxl
IFppZWdsZXI8L2F1dGhvcj48YXV0aG9yPlNvbmphIEdyZXZlbjwvYXV0aG9yPjwvYXV0aG9ycz48
L2NvbnRyaWJ1dG9ycz48dGl0bGVzPjx0aXRsZT5GbGV4aWJsZSBCYXllc2lhbiBhZGRpdGl2ZSBq
b2ludCBtb2RlbHMgd2l0aCBhbiBhcHBsaWNhdGlvbiB0byB0eXBlIDEgZGlhYmV0ZXMgcmVzZWFy
Y2g8L3RpdGxlPjxzZWNvbmRhcnktdGl0bGU+QmlvbWV0cmljYWwgSm91cm5hbDwvc2Vjb25kYXJ5
LXRpdGxlPjwvdGl0bGVzPjxwYWdlcz4xMTQ0LTExNjU8L3BhZ2VzPjx2b2x1bWU+NTk8L3ZvbHVt
ZT48bnVtYmVyPjY8L251bWJlcj48ZGF0ZXM+PHllYXI+MjAxNzwveWVhcj48L2RhdGVzPjx1cmxz
PjwvdXJscz48L3JlY29yZD48L0NpdGU+PENpdGU+PEF1dGhvcj5SdWU8L0F1dGhvcj48WWVhcj4y
MDE3PC9ZZWFyPjxSZWNOdW0+NTU8L1JlY051bT48cmVjb3JkPjxyZWMtbnVtYmVyPjU1PC9yZWMt
bnVtYmVyPjxmb3JlaWduLWtleXM+PGtleSBhcHA9IkVOIiBkYi1pZD0iZHQyZGVyNTJiOTU1MjBl
YXN6YnB4c3pxc2R3MGF2dHMyZnJ6IiB0aW1lc3RhbXA9IjAiPjU1PC9rZXk+PC9mb3JlaWduLWtl
eXM+PHJlZi10eXBlIG5hbWU9IkpvdXJuYWwgQXJ0aWNsZSI+MTc8L3JlZi10eXBlPjxjb250cmli
dXRvcnM+PGF1dGhvcnM+PGF1dGhvcj5Nb250c2VycmF0IFJ1ZTwvYXV0aG9yPjxhdXRob3I+RWxl
bmktUm9zYWxpbmEgQW5kcmlub3BvdWxvdTwvYXV0aG9yPjxhdXRob3I+RGFuaWxvIEFsdmFyZXM8
L2F1dGhvcj48YXV0aG9yPkNhcm1lbiBBcm1lcm88L2F1dGhvcj48YXV0aG9yPkFuYWJlbCBGb3J0
ZTwvYXV0aG9yPjxhdXRob3I+TGx1aXMgQmxhbmNoPC9hdXRob3I+PC9hdXRob3JzPjwvY29udHJp
YnV0b3JzPjx0aXRsZXM+PHRpdGxlPkJheWVzaWFuIGpvaW50IG1vZGVsaW5nIG9mIGJpdmFyaWF0
ZSBsb25naXR1ZGluYWwgYW5kIGNvbXBldGluZyByaXNrcyBkYXRhOiBBbiBhcHBsaWNhdGlvbiB0
byBzdHVkeSBwYXRpZW50LXZlbnRpbGF0b3IgYXN5bmNocm9uaWVzIGluIGNyaXRpY2FsIGNhcmUg
cGF0aWVudHM8L3RpdGxlPjxzZWNvbmRhcnktdGl0bGU+QmlvbWV0cmljYWwgSm91cm5hbDwvc2Vj
b25kYXJ5LXRpdGxlPjwvdGl0bGVzPjxwYWdlcz4xMTg0LTEyMDM8L3BhZ2VzPjx2b2x1bWU+NTk8
L3ZvbHVtZT48bnVtYmVyPjY8L251bWJlcj48ZGF0ZXM+PHllYXI+MjAxNzwveWVhcj48L2RhdGVz
Pjx1cmxzPjwvdXJscz48L3JlY29yZD48L0NpdGU+PENpdGU+PEF1dGhvcj5IYXRmaWVsZDwvQXV0
aG9yPjxZZWFyPjIwMTE8L1llYXI+PFJlY051bT41NjwvUmVjTnVtPjxyZWNvcmQ+PHJlYy1udW1i
ZXI+NTY8L3JlYy1udW1iZXI+PGZvcmVpZ24ta2V5cz48a2V5IGFwcD0iRU4iIGRiLWlkPSJkdDJk
ZXI1MmI5NTUyMGVhc3picHhzenFzZHcwYXZ0czJmcnoiIHRpbWVzdGFtcD0iMCI+NTY8L2tleT48
L2ZvcmVpZ24ta2V5cz48cmVmLXR5cGUgbmFtZT0iSm91cm5hbCBBcnRpY2xlIj4xNzwvcmVmLXR5
cGU+PGNvbnRyaWJ1dG9ycz48YXV0aG9ycz48YXV0aG9yPkxhdXJhIEEuIEhhdGZpZWxkPC9hdXRo
b3I+PGF1dGhvcj5NYXJrIEUuIEJveWU8L2F1dGhvcj48YXV0aG9yPkJyYWRsZXkgUC4gQ2FybGlu
PC9hdXRob3I+PC9hdXRob3JzPjwvY29udHJpYnV0b3JzPjx0aXRsZXM+PHRpdGxlPkpvaW50IG1v
ZGVsaW5nIG9mIG11bHRpcGxlIGxvbmdpdHVkaW5hbCBwYXRpZW50LXJlcG9ydGVkIG91dGNvbWVz
IGFuZCBzdXJ2aXZhbDwvdGl0bGU+PHNlY29uZGFyeS10aXRsZT5Kb3VybmFsIG9mIEJpb3BoYXJt
YWNldXRpY2FsIFN0YXRpc3RpY3MgPC9zZWNvbmRhcnktdGl0bGU+PC90aXRsZXM+PHBhZ2VzPjk3
MS05OTE8L3BhZ2VzPjx2b2x1bWU+MjE8L3ZvbHVtZT48bnVtYmVyPjU8L251bWJlcj48ZGF0ZXM+
PHllYXI+MjAxMTwveWVhcj48L2RhdGVzPjx1cmxzPjwvdXJscz48L3JlY29yZD48L0NpdGU+PENp
dGU+PEF1dGhvcj5IYXRmaWVsZDwvQXV0aG9yPjxZZWFyPjIwMTI8L1llYXI+PFJlY051bT42MDwv
UmVjTnVtPjxyZWNvcmQ+PHJlYy1udW1iZXI+NjA8L3JlYy1udW1iZXI+PGZvcmVpZ24ta2V5cz48
a2V5IGFwcD0iRU4iIGRiLWlkPSJkdDJkZXI1MmI5NTUyMGVhc3picHhzenFzZHcwYXZ0czJmcnoi
IHRpbWVzdGFtcD0iMCI+NjA8L2tleT48L2ZvcmVpZ24ta2V5cz48cmVmLXR5cGUgbmFtZT0iSm91
cm5hbCBBcnRpY2xlIj4xNzwvcmVmLXR5cGU+PGNvbnRyaWJ1dG9ycz48YXV0aG9ycz48YXV0aG9y
PkxhdXJhIEEuIEhhdGZpZWxkPC9hdXRob3I+PGF1dGhvcj5NYXJrIEUuIEJveWU8L2F1dGhvcj48
YXV0aG9yPk1pY2hlbGxlIEQuIEhhY2tzaGF3PC9hdXRob3I+PGF1dGhvcj5CcmFkbGV5IFAuIENh
cmxpbjwvYXV0aG9yPjwvYXV0aG9ycz48L2NvbnRyaWJ1dG9ycz48dGl0bGVzPjx0aXRsZT5NdWx0
aWxldmVsIEJheWVzaWFuIG1vZGVscyBmb3Igc3Vydml2YWwgdGltZXMgYW5kIGxvbmdpdHVkaW5h
bCBwYXRpZW50LXJlcG9ydGVkIG91dGNvbWVzIHdpdGggbWFueSB6ZXJvczwvdGl0bGU+PHNlY29u
ZGFyeS10aXRsZT5Kb3VybmFsIG9mIHRoZSBBbWVyaWNhbiBTdGF0aXN0aWNhbCBBc3NvY2lhdGlv
bjwvc2Vjb25kYXJ5LXRpdGxlPjwvdGl0bGVzPjxwYWdlcz44NzUtODg1PC9wYWdlcz48dm9sdW1l
PjEwNzwvdm9sdW1lPjxudW1iZXI+NDk5PC9udW1iZXI+PGRhdGVzPjx5ZWFyPjIwMTI8L3llYXI+
PC9kYXRlcz48dXJscz48L3VybHM+PC9yZWNvcmQ+PC9DaXRlPjxDaXRlPjxBdXRob3I+Uml6b3Bv
dWxvczwvQXV0aG9yPjxZZWFyPjIwMTE8L1llYXI+PFJlY051bT42ODwvUmVjTnVtPjxyZWNvcmQ+
PHJlYy1udW1iZXI+Njg8L3JlYy1udW1iZXI+PGZvcmVpZ24ta2V5cz48a2V5IGFwcD0iRU4iIGRi
LWlkPSJkdDJkZXI1MmI5NTUyMGVhc3picHhzenFzZHcwYXZ0czJmcnoiIHRpbWVzdGFtcD0iMCI+
Njg8L2tleT48L2ZvcmVpZ24ta2V5cz48cmVmLXR5cGUgbmFtZT0iSm91cm5hbCBBcnRpY2xlIj4x
NzwvcmVmLXR5cGU+PGNvbnRyaWJ1dG9ycz48YXV0aG9ycz48YXV0aG9yPkRpbWl0cmlzIFJpem9w
b3Vsb3M8L2F1dGhvcj48YXV0aG9yPlB1bGFrIEdob3NoPC9hdXRob3I+PC9hdXRob3JzPjwvY29u
dHJpYnV0b3JzPjx0aXRsZXM+PHRpdGxlPkEgQmF5ZXNpYW4gc2VtaXBhcmFtZXRyaWMgbXVsdGl2
YXJpYXRlIGpvaW50IG1vZGVsIGZvciBtdWx0aXBsZSBsb25naXR1ZGluYWwgb3V0Y29tZXMgYW5k
IGEgdGltZeKAkHRv4oCQZXZlbnQ8L3RpdGxlPjxzZWNvbmRhcnktdGl0bGU+U3RhdGlzdGljcyBp
biBNZWRpY2luZTwvc2Vjb25kYXJ5LXRpdGxlPjwvdGl0bGVzPjxwYWdlcz4xMzY2LTEzODA8L3Bh
Z2VzPjx2b2x1bWU+MzA8L3ZvbHVtZT48ZGF0ZXM+PHllYXI+MjAxMTwveWVhcj48L2RhdGVzPjx1
cmxzPjwvdXJscz48L3JlY29yZD48L0NpdGU+PENpdGU+PEF1dGhvcj5FbnRpbms8L0F1dGhvcj48
WWVhcj4yMDExPC9ZZWFyPjxSZWNOdW0+Njk8L1JlY051bT48cmVjb3JkPjxyZWMtbnVtYmVyPjY5
PC9yZWMtbnVtYmVyPjxmb3JlaWduLWtleXM+PGtleSBhcHA9IkVOIiBkYi1pZD0iZHQyZGVyNTJi
OTU1MjBlYXN6YnB4c3pxc2R3MGF2dHMyZnJ6IiB0aW1lc3RhbXA9IjAiPjY5PC9rZXk+PC9mb3Jl
aWduLWtleXM+PHJlZi10eXBlIG5hbWU9IkpvdXJuYWwgQXJ0aWNsZSI+MTc8L3JlZi10eXBlPjxj
b250cmlidXRvcnM+PGF1dGhvcnM+PGF1dGhvcj5SaW5rZSBILiBLbGVpbiBFbnRpbms8L2F1dGhv
cj48YXV0aG9yPkplYW4tUGF1bCBGb3g8L2F1dGhvcj48YXV0aG9yPkFyZG8gdmFuIGRlbiBIb3V0
PC9hdXRob3I+PC9hdXRob3JzPjwvY29udHJpYnV0b3JzPjx0aXRsZXM+PHRpdGxlPkEgbWl4dHVy
ZSBtb2RlbCBmb3IgdGhlIGpvaW50IGFuYWx5c2lzIG9mIGxhdGVudCBkZXZlbG9wbWVudGFsIHRy
YWplY3RvcmllcyBhbmQgc3Vydml2YWw8L3RpdGxlPjxzZWNvbmRhcnktdGl0bGU+U3RhdGlzdGlj
cyBpbiBNZWRpY2luZTwvc2Vjb25kYXJ5LXRpdGxlPjwvdGl0bGVzPjxwYWdlcz4yMzEwLTIzMjU8
L3BhZ2VzPjx2b2x1bWU+MzA8L3ZvbHVtZT48ZGF0ZXM+PHllYXI+MjAxMTwveWVhcj48L2RhdGVz
Pjx1cmxzPjwvdXJscz48L3JlY29yZD48L0NpdGU+PENpdGU+PEF1dGhvcj5XYWxkbWFubjwvQXV0
aG9yPjxZZWFyPjIwMTY8L1llYXI+PFJlY051bT44NjwvUmVjTnVtPjxyZWNvcmQ+PHJlYy1udW1i
ZXI+ODY8L3JlYy1udW1iZXI+PGZvcmVpZ24ta2V5cz48a2V5IGFwcD0iRU4iIGRiLWlkPSJkdDJk
ZXI1MmI5NTUyMGVhc3picHhzenFzZHcwYXZ0czJmcnoiIHRpbWVzdGFtcD0iMCI+ODY8L2tleT48
L2ZvcmVpZ24ta2V5cz48cmVmLXR5cGUgbmFtZT0iSm91cm5hbCBBcnRpY2xlIj4xNzwvcmVmLXR5
cGU+PGNvbnRyaWJ1dG9ycz48YXV0aG9ycz48YXV0aG9yPkVsaXNhYmV0aCBXYWxkbWFubjwvYXV0
aG9yPjxhdXRob3I+RGF2aWQgVGF5bG9yLVJvYmluc29uPC9hdXRob3I+PC9hdXRob3JzPjwvY29u
dHJpYnV0b3JzPjx0aXRsZXM+PHRpdGxlPkJheWVzaWFuIHF1YW50aWxlLWJhc2VkIGpvaW50IG1v
ZGVsbGluZyBvZiByZXBlYXRlZCBtZWFzdXJlbWVudCBhbmQgdGltZS10by1ldmVudCBkYXRhLCB3
aXRoIGFuIGFwcGxpY2F0aW9uIHRvIGx1bmcgZnVuY3Rpb24gZGVjbGluZSBhbmQgdGltZSB0byBp
bmZlY3Rpb24gaW4gcGF0aWVudHMgd2l0aCBjeXN0aWMgZmlicm9zaXM8L3RpdGxlPjxzZWNvbmRh
cnktdGl0bGU+YXJYaXYgZS1wcmludHM8L3NlY29uZGFyeS10aXRsZT48L3RpdGxlcz48ZGF0ZXM+
PHllYXI+MjAxNjwveWVhcj48L2RhdGVzPjx1cmxzPjwvdXJscz48L3JlY29yZD48L0NpdGU+PENp
dGU+PEF1dGhvcj5BbmRyaW5vcG91bG91PC9BdXRob3I+PFllYXI+MjAxODwvWWVhcj48UmVjTnVt
Pjc0PC9SZWNOdW0+PHJlY29yZD48cmVjLW51bWJlcj43NDwvcmVjLW51bWJlcj48Zm9yZWlnbi1r
ZXlzPjxrZXkgYXBwPSJFTiIgZGItaWQ9ImR0MmRlcjUyYjk1NTIwZWFzemJweHN6cXNkdzBhdnRz
MmZyeiIgdGltZXN0YW1wPSIwIj43NDwva2V5PjwvZm9yZWlnbi1rZXlzPjxyZWYtdHlwZSBuYW1l
PSJKb3VybmFsIEFydGljbGUiPjE3PC9yZWYtdHlwZT48Y29udHJpYnV0b3JzPjxhdXRob3JzPjxh
dXRob3I+RWxlbmktUm9zYWxpbmEgQW5kcmlub3BvdWxvdTwvYXV0aG9yPjxhdXRob3I+UGF1bCBI
LiBDLiBFaWxlcnM8L2F1dGhvcj48YXV0aG9yPkpvaGFubmEgSi4gTS4gVGFra2VuYmVyZzwvYXV0
aG9yPjxhdXRob3I+RGltaXRyaXMgUml6b3BvdWxvczwvYXV0aG9yPjwvYXV0aG9ycz48L2NvbnRy
aWJ1dG9ycz48dGl0bGVzPjx0aXRsZT5JbXByb3ZlZCBkeW5hbWljIHByZWRpY3Rpb25zIGZyb20g
am9pbnQgbW9kZWxzIG9mIGxvbmdpdHVkaW5hbCBhbmQgc3Vydml2YWwgZGF0YSB3aXRoIHRpbWUt
dmFyeWluZyBlZmZlY3RzIHVzaW5nIFAtc3BsaW5lczwvdGl0bGU+PHNlY29uZGFyeS10aXRsZT5C
aW9tZXRyaWNzPC9zZWNvbmRhcnktdGl0bGU+PC90aXRsZXM+PHBhZ2VzPjY4NS02OTM8L3BhZ2Vz
Pjx2b2x1bWU+NzQ8L3ZvbHVtZT48ZGF0ZXM+PHllYXI+MjAxODwveWVhcj48L2RhdGVzPjx1cmxz
PjwvdXJscz48L3JlY29yZD48L0NpdGU+PENpdGU+PEF1dGhvcj5XYW5nPC9BdXRob3I+PFllYXI+
MjAxOTwvWWVhcj48UmVjTnVtPjEwOTwvUmVjTnVtPjxyZWNvcmQ+PHJlYy1udW1iZXI+MTA5PC9y
ZWMtbnVtYmVyPjxmb3JlaWduLWtleXM+PGtleSBhcHA9IkVOIiBkYi1pZD0iZHQyZGVyNTJiOTU1
MjBlYXN6YnB4c3pxc2R3MGF2dHMyZnJ6IiB0aW1lc3RhbXA9IjAiPjEwOTwva2V5PjwvZm9yZWln
bi1rZXlzPjxyZWYtdHlwZSBuYW1lPSJKb3VybmFsIEFydGljbGUiPjE3PC9yZWYtdHlwZT48Y29u
dHJpYnV0b3JzPjxhdXRob3JzPjxhdXRob3I+V2FuZywgSnVlPC9hdXRob3I+PGF1dGhvcj5MdW8s
IFNoZW5nPC9hdXRob3I+PC9hdXRob3JzPjwvY29udHJpYnV0b3JzPjx0aXRsZXM+PHRpdGxlPkpv
aW50IG1vZGVsaW5nIG9mIG11bHRpcGxlIHJlcGVhdGVkIG1lYXN1cmVzIGFuZCBzdXJ2aXZhbCBk
YXRhIHVzaW5nIG11bHRpZGltZW5zaW9uYWwgbGF0ZW50IHRyYWl0IGxpbmVhciBtaXhlZCBtb2Rl
bDwvdGl0bGU+PHNlY29uZGFyeS10aXRsZT5TdGF0aXN0aWNhbCBNZXRob2RzIGluIE1lZGljYWwg
UmVzZWFyY2g8L3NlY29uZGFyeS10aXRsZT48L3RpdGxlcz48cGVyaW9kaWNhbD48ZnVsbC10aXRs
ZT5TdGF0aXN0aWNhbCBtZXRob2RzIGluIG1lZGljYWwgcmVzZWFyY2g8L2Z1bGwtdGl0bGU+PGFi
YnItMT5TdGF0IE1ldGhvZHMgTWVkIFJlczwvYWJici0xPjwvcGVyaW9kaWNhbD48cGFnZXM+MzM5
Mi0zNDAzPC9wYWdlcz48dm9sdW1lPjI4PC92b2x1bWU+PG51bWJlcj4xMC0xMTwvbnVtYmVyPjxr
ZXl3b3Jkcz48a2V5d29yZD5BbXlvdHJvcGhpYyBsYXRlcmFsIHNjbGVyb3NpcyxpbmZvcm1hdGl2
ZSBkcm9wb3V0LGxvbmdpdHVkaW5hbCBkYXRhLE1hcmtvdiBjaGFpbiBNb250ZSBDYXJsbyxtaXhl
ZCBtb2RlbDwva2V5d29yZD48L2tleXdvcmRzPjxkYXRlcz48eWVhcj4yMDE5PC95ZWFyPjwvZGF0
ZXM+PGFjY2Vzc2lvbi1udW0+MzAzMDY4MzM8L2FjY2Vzc2lvbi1udW0+PHVybHM+PHJlbGF0ZWQt
dXJscz48dXJsPmh0dHBzOi8vam91cm5hbHMuc2FnZXB1Yi5jb20vZG9pL2Ficy8xMC4xMTc3LzA5
NjIyODAyMTg4MDIzMDA8L3VybD48L3JlbGF0ZWQtdXJscz48L3VybHM+PGVsZWN0cm9uaWMtcmVz
b3VyY2UtbnVtPjEwLjExNzcvMDk2MjI4MDIxODgwMjMwMDwvZWxlY3Ryb25pYy1yZXNvdXJjZS1u
dW0+PC9yZWNvcmQ+PC9DaXRlPjxDaXRlPjxBdXRob3I+Q2hlbjwvQXV0aG9yPjxZZWFyPjIwMTg8
L1llYXI+PFJlY051bT4xMDU8L1JlY051bT48cmVjb3JkPjxyZWMtbnVtYmVyPjEwNTwvcmVjLW51
bWJlcj48Zm9yZWlnbi1rZXlzPjxrZXkgYXBwPSJFTiIgZGItaWQ9ImR0MmRlcjUyYjk1NTIwZWFz
emJweHN6cXNkdzBhdnRzMmZyeiIgdGltZXN0YW1wPSIwIj4xMDU8L2tleT48L2ZvcmVpZ24ta2V5
cz48cmVmLXR5cGUgbmFtZT0iSm91cm5hbCBBcnRpY2xlIj4xNzwvcmVmLXR5cGU+PGNvbnRyaWJ1
dG9ycz48YXV0aG9ycz48YXV0aG9yPkNoZW4sIEcuPC9hdXRob3I+PGF1dGhvcj5MdW8sIFMuPC9h
dXRob3I+PC9hdXRob3JzPjwvY29udHJpYnV0b3JzPjxhdXRoLWFkZHJlc3M+Q2xpbmljYWwgU3Rh
dGlzdGljcywgR2xheG9TbWl0aEtsaW5lLCAxMjUwIFMgQ29sbGVnZXZpbGxlIFJkLiwgQ29sbGVn
ZXZpbGxlLCBQZW5uc3lsdmFuaWEgMTk0MjYsIFVTQS4mI3hEO0RlcGFydG1lbnQgb2YgQmlvc3Rh
dGlzdGljcywgU2Nob29sIG9mIFB1YmxpYyBIZWFsdGgsIFRoZSBVbml2ZXJzaXR5IG9mIFRleGFz
IEhlYWx0aCBTY2llbmNlIENlbnRlciBhdCBIb3VzdG9uLCAxMjAwIFByZXNzbGVyIFN0LiwgSG91
c3RvbiwgVGV4YXMgNzcwMzAsIFVTQS48L2F1dGgtYWRkcmVzcz48dGl0bGVzPjx0aXRsZT5CYXll
c2lhbiBoaWVyYXJjaGljYWwgam9pbnQgbW9kZWxpbmcgdXNpbmcgc2tldy1ub3JtYWwvaW5kZXBl
bmRlbnQgZGlzdHJpYnV0aW9uczwvdGl0bGU+PHNlY29uZGFyeS10aXRsZT5Db21tdW4gU3RhdCBT
aW11bCBDb21wdXQ8L3NlY29uZGFyeS10aXRsZT48YWx0LXRpdGxlPkNvbW11bmljYXRpb25zIGlu
IHN0YXRpc3RpY3M6IFNpbXVsYXRpb24gYW5kIGNvbXB1dGF0aW9uPC9hbHQtdGl0bGU+PC90aXRs
ZXM+PHBhZ2VzPjE0MjAtMTQzODwvcGFnZXM+PHZvbHVtZT40Nzwvdm9sdW1lPjxudW1iZXI+NTwv
bnVtYmVyPjxlZGl0aW9uPjIwMTgvMDkvMDQ8L2VkaXRpb24+PGtleXdvcmRzPjxrZXl3b3JkPkNs
aW5pY2FsIHRyaWFsPC9rZXl3b3JkPjxrZXl3b3JkPkl0ZW0tcmVzcG9uc2UgdGhlb3J5PC9rZXl3
b3JkPjxrZXl3b3JkPkxhdGVudCB2YXJpYWJsZTwva2V5d29yZD48a2V5d29yZD5NY21jPC9rZXl3
b3JkPjxrZXl3b3JkPlBhcmtpbnNvbiZhcG9zO3MgZGlzZWFzZTwva2V5d29yZD48L2tleXdvcmRz
PjxkYXRlcz48eWVhcj4yMDE4PC95ZWFyPjwvZGF0ZXM+PGlzYm4+MDM2MS0wOTE4IChQcmludCkm
I3hEOzAzNjEtMDkxODwvaXNibj48YWNjZXNzaW9uLW51bT4zMDE3NDM2OTwvYWNjZXNzaW9uLW51
bT48dXJscz48L3VybHM+PGN1c3RvbTI+UE1DNjExNDkzODwvY3VzdG9tMj48Y3VzdG9tNj5OSUhN
Uzg2NTcwMzwvY3VzdG9tNj48ZWxlY3Ryb25pYy1yZXNvdXJjZS1udW0+MTAuMTA4MC8wMzYxMDkx
OC4yMDE3LjEzMTU3MzA8L2VsZWN0cm9uaWMtcmVzb3VyY2UtbnVtPjxyZW1vdGUtZGF0YWJhc2Ut
cHJvdmlkZXI+TkxNPC9yZW1vdGUtZGF0YWJhc2UtcHJvdmlkZXI+PGxhbmd1YWdlPmVuZzwvbGFu
Z3VhZ2U+PC9yZWNvcmQ+PC9DaXRlPjxDaXRlPjxBdXRob3I+SHU8L0F1dGhvcj48WWVhcj4yMDA5
PC9ZZWFyPjxSZWNOdW0+MTEyPC9SZWNOdW0+PHJlY29yZD48cmVjLW51bWJlcj4xMTI8L3JlYy1u
dW1iZXI+PGZvcmVpZ24ta2V5cz48a2V5IGFwcD0iRU4iIGRiLWlkPSJkdDJkZXI1MmI5NTUyMGVh
c3picHhzenFzZHcwYXZ0czJmcnoiIHRpbWVzdGFtcD0iMCI+MTEyPC9rZXk+PC9mb3JlaWduLWtl
eXM+PHJlZi10eXBlIG5hbWU9IkpvdXJuYWwgQXJ0aWNsZSI+MTc8L3JlZi10eXBlPjxjb250cmli
dXRvcnM+PGF1dGhvcnM+PGF1dGhvcj5IdSwgV2VuaHVhPC9hdXRob3I+PGF1dGhvcj5MaSwgR2Fu
ZzwvYXV0aG9yPjxhdXRob3I+TGksIE5pbmc8L2F1dGhvcj48L2F1dGhvcnM+PC9jb250cmlidXRv
cnM+PHRpdGxlcz48dGl0bGU+QSBCYXllc2lhbiBhcHByb2FjaCB0byBqb2ludCBhbmFseXNpcyBv
ZiBsb25naXR1ZGluYWwgbWVhc3VyZW1lbnRzIGFuZCBjb21wZXRpbmcgcmlza3MgZmFpbHVyZSB0
aW1lIGRhdGE8L3RpdGxlPjxzZWNvbmRhcnktdGl0bGU+U3RhdGlzdGljcyBpbiBNZWRpY2luZTwv
c2Vjb25kYXJ5LXRpdGxlPjxhbHQtdGl0bGU+U3RhdCBNZWQ8L2FsdC10aXRsZT48L3RpdGxlcz48
cGFnZXM+MTYwMS0xNjE5PC9wYWdlcz48dm9sdW1lPjI4PC92b2x1bWU+PG51bWJlcj4xMTwvbnVt
YmVyPjxrZXl3b3Jkcz48a2V5d29yZD5BbGdvcml0aG1zPC9rZXl3b3JkPjxrZXl3b3JkPipCYXll
cyBUaGVvcmVtPC9rZXl3b3JkPjxrZXl3b3JkPkZvbGxvdy1VcCBTdHVkaWVzPC9rZXl3b3JkPjxr
ZXl3b3JkPkh1bWFuczwva2V5d29yZD48a2V5d29yZD5MaWtlbGlob29kIEZ1bmN0aW9uczwva2V5
d29yZD48a2V5d29yZD5MaW5lYXIgTW9kZWxzPC9rZXl3b3JkPjxrZXl3b3JkPkxvbmdpdHVkaW5h
bCBTdHVkaWVzPC9rZXl3b3JkPjxrZXl3b3JkPkx1bmcgRGlzZWFzZXMsIEludGVyc3RpdGlhbC8q
dGhlcmFweTwva2V5d29yZD48a2V5d29yZD5NYXJrb3YgQ2hhaW5zPC9rZXl3b3JkPjxrZXl3b3Jk
PipNb2RlbHMsIFN0YXRpc3RpY2FsPC9rZXl3b3JkPjxrZXl3b3JkPk1vbnRlIENhcmxvIE1ldGhv
ZDwva2V5d29yZD48a2V5d29yZD5Qcm9wb3J0aW9uYWwgSGF6YXJkcyBNb2RlbHM8L2tleXdvcmQ+
PGtleXdvcmQ+UmFuZG9taXplZCBDb250cm9sbGVkIFRyaWFscyBhcyBUb3BpYzwva2V5d29yZD48
a2V5d29yZD4qUmlzayBBc3Nlc3NtZW50PC9rZXl3b3JkPjxrZXl3b3JkPlJpc2sgRmFjdG9yczwv
a2V5d29yZD48a2V5d29yZD5UaW1lIEZhY3RvcnM8L2tleXdvcmQ+PGtleXdvcmQ+VHJlYXRtZW50
IEZhaWx1cmU8L2tleXdvcmQ+PGtleXdvcmQ+VHJlYXRtZW50IE91dGNvbWU8L2tleXdvcmQ+PC9r
ZXl3b3Jkcz48ZGF0ZXM+PHllYXI+MjAwOTwveWVhcj48L2RhdGVzPjxpc2JuPjAyNzctNjcxNSYj
eEQ7MTA5Ny0wMjU4PC9pc2JuPjxhY2Nlc3Npb24tbnVtPjE5MzA4OTE5PC9hY2Nlc3Npb24tbnVt
Pjx1cmxzPjxyZWxhdGVkLXVybHM+PHVybD5odHRwczovL3d3dy5uY2JpLm5sbS5uaWguZ292L3B1
Ym1lZC8xOTMwODkxOTwvdXJsPjx1cmw+aHR0cHM6Ly93d3cubmNiaS5ubG0ubmloLmdvdi9wbWMv
YXJ0aWNsZXMvUE1DMzE2ODU2NS88L3VybD48L3JlbGF0ZWQtdXJscz48L3VybHM+PGVsZWN0cm9u
aWMtcmVzb3VyY2UtbnVtPjEwLjEwMDIvc2ltLjM1NjI8L2VsZWN0cm9uaWMtcmVzb3VyY2UtbnVt
PjxyZW1vdGUtZGF0YWJhc2UtbmFtZT5QdWJNZWQ8L3JlbW90ZS1kYXRhYmFzZS1uYW1lPjxsYW5n
dWFnZT5lbmc8L2xhbmd1YWdlPjwvcmVjb3JkPjwvQ2l0ZT48Q2l0ZT48QXV0aG9yPkRhczwvQXV0
aG9yPjxZZWFyPjIwMTI8L1llYXI+PFJlY051bT4xMTQ8L1JlY051bT48cmVjb3JkPjxyZWMtbnVt
YmVyPjExNDwvcmVjLW51bWJlcj48Zm9yZWlnbi1rZXlzPjxrZXkgYXBwPSJFTiIgZGItaWQ9ImR0
MmRlcjUyYjk1NTIwZWFzemJweHN6cXNkdzBhdnRzMmZyeiIgdGltZXN0YW1wPSIwIj4xMTQ8L2tl
eT48L2ZvcmVpZ24ta2V5cz48cmVmLXR5cGUgbmFtZT0iSm91cm5hbCBBcnRpY2xlIj4xNzwvcmVm
LXR5cGU+PGNvbnRyaWJ1dG9ycz48YXV0aG9ycz48YXV0aG9yPkRhcywgS2lyYW5tb3k8L2F1dGhv
cj48YXV0aG9yPkxpLCBSdW56ZTwvYXV0aG9yPjxhdXRob3I+SHVhbmcsIFpob25nd2VuPC9hdXRo
b3I+PGF1dGhvcj5HYWksIEp1bnlpPC9hdXRob3I+PGF1dGhvcj5XdSwgUm9uZ2xpbmc8L2F1dGhv
cj48L2F1dGhvcnM+PC9jb250cmlidXRvcnM+PHRpdGxlcz48dGl0bGU+QSBCYXllc2lhbiBmcmFt
ZXdvcmsgZm9yIGZ1bmN0aW9uYWwgbWFwcGluZyB0aHJvdWdoIGpvaW50IG1vZGVsaW5nIG9mIGxv
bmdpdHVkaW5hbCBhbmQgdGltZS10by1ldmVudCBkYXRhPC90aXRsZT48c2Vjb25kYXJ5LXRpdGxl
PkludGVybmF0aW9uYWwgam91cm5hbCBvZiBwbGFudCBnZW5vbWljczwvc2Vjb25kYXJ5LXRpdGxl
PjxhbHQtdGl0bGU+SW50IEogUGxhbnQgR2Vub21pY3M8L2FsdC10aXRsZT48L3RpdGxlcz48ZWRp
dGlvbj4yMDEyLzA1LzIyPC9lZGl0aW9uPjxkYXRlcz48eWVhcj4yMDEyPC95ZWFyPjwvZGF0ZXM+
PHB1Ymxpc2hlcj5IaW5kYXdpIFB1Ymxpc2hpbmcgQ29ycG9yYXRpb248L3B1Ymxpc2hlcj48aXNi
bj4xNjg3LTUzODkmI3hEOzE2ODctNTM3MDwvaXNibj48YWNjZXNzaW9uLW51bT4yMjY4NTQ1NDwv
YWNjZXNzaW9uLW51bT48dXJscz48cmVsYXRlZC11cmxzPjx1cmw+aHR0cHM6Ly93d3cubmNiaS5u
bG0ubmloLmdvdi9wdWJtZWQvMjI2ODU0NTQ8L3VybD48dXJsPmh0dHBzOi8vd3d3Lm5jYmkubmxt
Lm5paC5nb3YvcG1jL2FydGljbGVzL1BNQzMzNjQ1NzgvPC91cmw+PC9yZWxhdGVkLXVybHM+PC91
cmxzPjxlbGVjdHJvbmljLXJlc291cmNlLW51bT4xMC4xMTU1LzIwMTIvNjgwNjM0PC9lbGVjdHJv
bmljLXJlc291cmNlLW51bT48cmVtb3RlLWRhdGFiYXNlLW5hbWU+UHViTWVkPC9yZW1vdGUtZGF0
YWJhc2UtbmFtZT48bGFuZ3VhZ2U+ZW5nPC9sYW5ndWFnZT48L3JlY29yZD48L0NpdGU+PENpdGU+
PEF1dGhvcj5NYXJ0aW5zPC9BdXRob3I+PFllYXI+MjAxNjwvWWVhcj48UmVjTnVtPjE2PC9SZWNO
dW0+PHJlY29yZD48cmVjLW51bWJlcj4xNjwvcmVjLW51bWJlcj48Zm9yZWlnbi1rZXlzPjxrZXkg
YXBwPSJFTiIgZGItaWQ9ImR0MmRlcjUyYjk1NTIwZWFzemJweHN6cXNkdzBhdnRzMmZyeiIgdGlt
ZXN0YW1wPSIwIj4xNjwva2V5PjwvZm9yZWlnbi1rZXlzPjxyZWYtdHlwZSBuYW1lPSJKb3VybmFs
IEFydGljbGUiPjE3PC9yZWYtdHlwZT48Y29udHJpYnV0b3JzPjxhdXRob3JzPjxhdXRob3I+UnVp
IE1hcnRpbnM8L2F1dGhvcj48YXV0aG9yPkdpb3ZhbmkgTC4gU2lsdmE8L2F1dGhvcj48YXV0aG9y
PlZhbGVza2EgQW5kcmVvenppPC9hdXRob3I+PC9hdXRob3JzPjwvY29udHJpYnV0b3JzPjx0aXRs
ZXM+PHRpdGxlPkJheWVzaWFuIGpvaW50IG1vZGVsaW5nIG9mIGxvbmdpdHVkaW5hbCBhbmQgc3Bh
dGlhbCBzdXJ2aXZhbCBBSURTIGRhdGE8L3RpdGxlPjxzZWNvbmRhcnktdGl0bGU+U3RhdGlzdGlj
cyBpbiBNZWRpY2luZTwvc2Vjb25kYXJ5LXRpdGxlPjwvdGl0bGVzPjxwYWdlcz4zMzY4LTMzODQ8
L3BhZ2VzPjx2b2x1bWU+MzU8L3ZvbHVtZT48ZGF0ZXM+PHllYXI+MjAxNjwveWVhcj48L2RhdGVz
Pjx1cmxzPjwvdXJscz48L3JlY29yZD48L0NpdGU+PENpdGU+PEF1dGhvcj5MaXU8L0F1dGhvcj48
WWVhcj4yMDE2PC9ZZWFyPjxSZWNOdW0+Njc8L1JlY051bT48cmVjb3JkPjxyZWMtbnVtYmVyPjY3
PC9yZWMtbnVtYmVyPjxmb3JlaWduLWtleXM+PGtleSBhcHA9IkVOIiBkYi1pZD0iZHQyZGVyNTJi
OTU1MjBlYXN6YnB4c3pxc2R3MGF2dHMyZnJ6IiB0aW1lc3RhbXA9IjAiPjY3PC9rZXk+PC9mb3Jl
aWduLWtleXM+PHJlZi10eXBlIG5hbWU9IkpvdXJuYWwgQXJ0aWNsZSI+MTc8L3JlZi10eXBlPjxj
b250cmlidXRvcnM+PGF1dGhvcnM+PGF1dGhvcj5GYW5nIExpdTwvYXV0aG9yPjxhdXRob3I+UWlu
ZyBMaTwvYXV0aG9yPjwvYXV0aG9ycz48L2NvbnRyaWJ1dG9ycz48dGl0bGVzPjx0aXRsZT5BIEJh
eWVzaWFuIG1vZGVsIGZvciBqb2ludCBhbmFseXNpcyBvZiBtdWx0aXZhcmlhdGUgcmVwZWF0ZWQg
bWVhc3VyZXMgYW5kIHRpbWUgdG8gZXZlbnQgZGF0YSBpbiBjcm9zc292ZXIgdHJpYWxzPC90aXRs
ZT48c2Vjb25kYXJ5LXRpdGxlPlN0YXRpc3RpY2FsIE1ldGhvZHMgaW4gTWVkaWNhbCBSZXNlYXJj
aDwvc2Vjb25kYXJ5LXRpdGxlPjwvdGl0bGVzPjxwZXJpb2RpY2FsPjxmdWxsLXRpdGxlPlN0YXRp
c3RpY2FsIG1ldGhvZHMgaW4gbWVkaWNhbCByZXNlYXJjaDwvZnVsbC10aXRsZT48YWJici0xPlN0
YXQgTWV0aG9kcyBNZWQgUmVzPC9hYmJyLTE+PC9wZXJpb2RpY2FsPjxwYWdlcz4yMTgwLTIxOTI8
L3BhZ2VzPjx2b2x1bWU+MjU8L3ZvbHVtZT48bnVtYmVyPjU8L251bWJlcj48ZGF0ZXM+PHllYXI+
MjAxNjwveWVhcj48L2RhdGVzPjx1cmxzPjwvdXJscz48L3JlY29yZD48L0NpdGU+PC9FbmROb3Rl
PgB=
</w:fldData>
              </w:fldChar>
            </w:r>
            <w:r w:rsidR="001E3256" w:rsidRPr="00077804">
              <w:rPr>
                <w:bCs/>
                <w:color w:val="auto"/>
                <w:sz w:val="20"/>
                <w:szCs w:val="20"/>
              </w:rPr>
              <w:instrText xml:space="preserve"> ADDIN EN.CITE </w:instrText>
            </w:r>
            <w:r w:rsidR="001E3256" w:rsidRPr="00077804">
              <w:rPr>
                <w:bCs/>
                <w:color w:val="auto"/>
                <w:sz w:val="20"/>
                <w:szCs w:val="20"/>
              </w:rPr>
              <w:fldChar w:fldCharType="begin">
                <w:fldData xml:space="preserve">PEVuZE5vdGU+PENpdGU+PEF1dGhvcj5IZW5uZXNzZXk8L0F1dGhvcj48WWVhcj4yMDE4PC9ZZWFy
PjxSZWNOdW0+MjwvUmVjTnVtPjxEaXNwbGF5VGV4dD5bMTMsIDE3LCAyMCwgMjQsIDI2LCAzMCwg
MzEsIDMzLCAzOCwgMzksIDQzLCA0NiwgNDksIDUwLCA1MywgNTcsIDU4LCA2MCwgNjIsIDY3LCA2
OCwgNzIsIDc1LTc3LCA4Ny04OV08L0Rpc3BsYXlUZXh0PjxyZWNvcmQ+PHJlYy1udW1iZXI+Mjwv
cmVjLW51bWJlcj48Zm9yZWlnbi1rZXlzPjxrZXkgYXBwPSJFTiIgZGItaWQ9ImR0MmRlcjUyYjk1
NTIwZWFzemJweHN6cXNkdzBhdnRzMmZyeiIgdGltZXN0YW1wPSIwIj4yPC9rZXk+PC9mb3JlaWdu
LWtleXM+PHJlZi10eXBlIG5hbWU9IkpvdXJuYWwgQXJ0aWNsZSI+MTc8L3JlZi10eXBlPjxjb250
cmlidXRvcnM+PGF1dGhvcnM+PGF1dGhvcj5WaW9sZXRhIEhlbm5lc3NleTwvYXV0aG9yPjxhdXRo
b3I+THVpcyBMZW9uIE5vdmVsbzwvYXV0aG9yPjxhdXRob3I+SnVhbiBMaTwvYXV0aG9yPjxhdXRo
b3I+TGkgWmh1PC9hdXRob3I+PGF1dGhvcj5YaW4gSHVhbmc8L2F1dGhvcj48YXV0aG9yPkVyaWMg
Q2hpPC9hdXRob3I+PGF1dGhvcj5Kb3NlcGggRy4gSWJyYWhpbTwvYXV0aG9yPjwvYXV0aG9ycz48
L2NvbnRyaWJ1dG9ycz48dGl0bGVzPjx0aXRsZT5BIEJheWVzaWFuIGpvaW50IG1vZGVsIGZvciBs
b25naXR1ZGluYWwgREFTMjggc2NvcmVzIGFuZCBjb21wZXRpbmcgcmlzayBpbmZvcm1hdGl2ZSBk
cm9wIG91dCBpbiBhIHJoZXVtYXRvaWQgYXJ0aHJpdGlzIGNsaW5pY2FsIHRyaWFsPC90aXRsZT48
L3RpdGxlcz48ZGF0ZXM+PHllYXI+MjAxODwveWVhcj48L2RhdGVzPjx1cmxzPjwvdXJscz48L3Jl
Y29yZD48L0NpdGU+PENpdGU+PEF1dGhvcj5Td2VldGluZzwvQXV0aG9yPjxZZWFyPjIwMTE8L1ll
YXI+PFJlY051bT40PC9SZWNOdW0+PHJlY29yZD48cmVjLW51bWJlcj40PC9yZWMtbnVtYmVyPjxm
b3JlaWduLWtleXM+PGtleSBhcHA9IkVOIiBkYi1pZD0iZHQyZGVyNTJiOTU1MjBlYXN6YnB4c3px
c2R3MGF2dHMyZnJ6IiB0aW1lc3RhbXA9IjAiPjQ8L2tleT48L2ZvcmVpZ24ta2V5cz48cmVmLXR5
cGUgbmFtZT0iSm91cm5hbCBBcnRpY2xlIj4xNzwvcmVmLXR5cGU+PGNvbnRyaWJ1dG9ycz48YXV0
aG9ycz48YXV0aG9yPk1pY2hhZWwgSi4gU3dlZXRpbmc8L2F1dGhvcj48YXV0aG9yPlNpbW9uIEcu
IFRob21wc29uPC9hdXRob3I+PC9hdXRob3JzPjwvY29udHJpYnV0b3JzPjx0aXRsZXM+PHRpdGxl
PkpvaW50IG1vZGVsbGluZyBvZiBsb25naXR1ZGluYWwgYW5kIHRpbWUtdG8tZXZlbnQgZGF0YSB3
aXRoIGFwcGxpY2F0aW9uIHRvIHByZWRpY3RpbmcgYWJkb21pbmFsIGFvcnRpYyBhbmV1cnlzbSBn
cm93dGggYW5kIHJ1cHR1cmU8L3RpdGxlPjxzZWNvbmRhcnktdGl0bGU+QmlvbWV0cmljYWwgSm91
cm5hbDwvc2Vjb25kYXJ5LXRpdGxlPjwvdGl0bGVzPjxwYWdlcz43NTAtNzYzPC9wYWdlcz48dm9s
dW1lPjUzPC92b2x1bWU+PG51bWJlcj41PC9udW1iZXI+PGRhdGVzPjx5ZWFyPjIwMTE8L3llYXI+
PC9kYXRlcz48dXJscz48L3VybHM+PC9yZWNvcmQ+PC9DaXRlPjxDaXRlPjxBdXRob3I+R2FycmU8
L0F1dGhvcj48WWVhcj4yMDA4PC9ZZWFyPjxSZWNOdW0+NzwvUmVjTnVtPjxyZWNvcmQ+PHJlYy1u
dW1iZXI+NzwvcmVjLW51bWJlcj48Zm9yZWlnbi1rZXlzPjxrZXkgYXBwPSJFTiIgZGItaWQ9ImR0
MmRlcjUyYjk1NTIwZWFzemJweHN6cXNkdzBhdnRzMmZyeiIgdGltZXN0YW1wPSIwIj43PC9rZXk+
PC9mb3JlaWduLWtleXM+PHJlZi10eXBlIG5hbWU9IkpvdXJuYWwgQXJ0aWNsZSI+MTc8L3JlZi10
eXBlPjxjb250cmlidXRvcnM+PGF1dGhvcnM+PGF1dGhvcj5GcmFuY2lzY2EgR2FsaW5kbyBHYXJy
ZTwvYXV0aG9yPjxhdXRob3I+QWVpbGtvIEguIFp3aW5kZXJtYW4gPC9hdXRob3I+PGF1dGhvcj5S
b25hbGQgQi4gR2Vza3VzPC9hdXRob3I+PGF1dGhvcj5Zdm8gVy4gSi4gU2lqcGtlbnM8L2F1dGhv
cj48L2F1dGhvcnM+PC9jb250cmlidXRvcnM+PHRpdGxlcz48dGl0bGU+QSBqb2ludCBsYXRlbnQg
Y2xhc3MgY2hhbmdlcG9pbnQgbW9kZWwgdG8gaW1wcm92ZSB0aGUgcHJlZGljdGlvbiBvZiB0aW1l
IHRvIGdyYWZ0IGZhaWx1cmU8L3RpdGxlPjxzZWNvbmRhcnktdGl0bGU+Um95YWwgU3RhdGlzdGlj
YWwgU29jaWV0eTwvc2Vjb25kYXJ5LXRpdGxlPjwvdGl0bGVzPjxwYWdlcz4yMjktMzA4PC9wYWdl
cz48dm9sdW1lPjE3MTwvdm9sdW1lPjxkYXRlcz48eWVhcj4yMDA4PC95ZWFyPjwvZGF0ZXM+PHVy
bHM+PC91cmxzPjwvcmVjb3JkPjwvQ2l0ZT48Q2l0ZT48QXV0aG9yPkNoZW48L0F1dGhvcj48WWVh
cj4yMDA0PC9ZZWFyPjxSZWNOdW0+MTA8L1JlY051bT48cmVjb3JkPjxyZWMtbnVtYmVyPjEwPC9y
ZWMtbnVtYmVyPjxmb3JlaWduLWtleXM+PGtleSBhcHA9IkVOIiBkYi1pZD0iZHQyZGVyNTJiOTU1
MjBlYXN6YnB4c3pxc2R3MGF2dHMyZnJ6IiB0aW1lc3RhbXA9IjAiPjEwPC9rZXk+PC9mb3JlaWdu
LWtleXM+PHJlZi10eXBlIG5hbWU9IkpvdXJuYWwgQXJ0aWNsZSI+MTc8L3JlZi10eXBlPjxjb250
cmlidXRvcnM+PGF1dGhvcnM+PGF1dGhvcj5NaW5nLUh1aSBDaGVuPC9hdXRob3I+PGF1dGhvcj5K
b3NlcGggRy4gSWJyYWhpbTwvYXV0aG9yPjxhdXRob3I+RGViYWp5b3RpIFNpbmhhPC9hdXRob3I+
PC9hdXRob3JzPjwvY29udHJpYnV0b3JzPjx0aXRsZXM+PHRpdGxlPkEgbmV3IGpvaW50IG1vZGVs
IGZvciBsb25naXR1ZGluYWwgYW5kIHN1cnZpdmFsIGRhdGEgd2l0aCBhIGN1cmUgZnJhY3Rpb248
L3RpdGxlPjxzZWNvbmRhcnktdGl0bGU+Sm91cm5hbCBvZiBNdWx0aXZhcmlhdGUgQW5hbHlzaXM8
L3NlY29uZGFyeS10aXRsZT48L3RpdGxlcz48cGFnZXM+MTgtMzQ8L3BhZ2VzPjx2b2x1bWU+OTE8
L3ZvbHVtZT48ZGF0ZXM+PHllYXI+MjAwNDwveWVhcj48L2RhdGVzPjx1cmxzPjwvdXJscz48L3Jl
Y29yZD48L0NpdGU+PENpdGU+PEF1dGhvcj5ZYW5nPC9BdXRob3I+PFllYXI+MjAxOTwvWWVhcj48
UmVjTnVtPjE3PC9SZWNOdW0+PHJlY29yZD48cmVjLW51bWJlcj4xNzwvcmVjLW51bWJlcj48Zm9y
ZWlnbi1rZXlzPjxrZXkgYXBwPSJFTiIgZGItaWQ9ImR0MmRlcjUyYjk1NTIwZWFzemJweHN6cXNk
dzBhdnRzMmZyeiIgdGltZXN0YW1wPSIwIj4xNzwva2V5PjwvZm9yZWlnbi1rZXlzPjxyZWYtdHlw
ZSBuYW1lPSJKb3VybmFsIEFydGljbGUiPjE3PC9yZWYtdHlwZT48Y29udHJpYnV0b3JzPjxhdXRo
b3JzPjxhdXRob3I+TWluZyBZYW5nPC9hdXRob3I+PGF1dGhvcj5TaGVuZyBMdW88L2F1dGhvcj48
YXV0aG9yPlN0YWNpYSBEZVNhbnRpczwvYXV0aG9yPjwvYXV0aG9ycz48L2NvbnRyaWJ1dG9ycz48
dGl0bGVzPjx0aXRsZT5CYXllc2lhbiBxdWFudGlsZSByZWdyZXNzaW9uIGpvaW50IG1vZGVsczog
SW5mZXJlbmNlIGFuZCBkeW5hbWljIHByZWRpY3Rpb25zPC90aXRsZT48c2Vjb25kYXJ5LXRpdGxl
PlN0YXRpc3RpY2FsIE1ldGhvZHMgaW4gTWVkaWNhbCBSZXNlYXJjaDwvc2Vjb25kYXJ5LXRpdGxl
PjwvdGl0bGVzPjxwZXJpb2RpY2FsPjxmdWxsLXRpdGxlPlN0YXRpc3RpY2FsIG1ldGhvZHMgaW4g
bWVkaWNhbCByZXNlYXJjaDwvZnVsbC10aXRsZT48YWJici0xPlN0YXQgTWV0aG9kcyBNZWQgUmVz
PC9hYmJyLTE+PC9wZXJpb2RpY2FsPjxwYWdlcz4yNTI04oCTMjUzNzwvcGFnZXM+PHZvbHVtZT4y
ODwvdm9sdW1lPjxudW1iZXI+ODwvbnVtYmVyPjxkYXRlcz48eWVhcj4yMDE5PC95ZWFyPjwvZGF0
ZXM+PHVybHM+PC91cmxzPjwvcmVjb3JkPjwvQ2l0ZT48Q2l0ZT48QXV0aG9yPkFybWVybzwvQXV0
aG9yPjxZZWFyPjIwMTY8L1llYXI+PFJlY051bT4yMDwvUmVjTnVtPjxyZWNvcmQ+PHJlYy1udW1i
ZXI+MjA8L3JlYy1udW1iZXI+PGZvcmVpZ24ta2V5cz48a2V5IGFwcD0iRU4iIGRiLWlkPSJkdDJk
ZXI1MmI5NTUyMGVhc3picHhzenFzZHcwYXZ0czJmcnoiIHRpbWVzdGFtcD0iMCI+MjA8L2tleT48
L2ZvcmVpZ24ta2V5cz48cmVmLXR5cGUgbmFtZT0iSm91cm5hbCBBcnRpY2xlIj4xNzwvcmVmLXR5
cGU+PGNvbnRyaWJ1dG9ycz48YXV0aG9ycz48YXV0aG9yPkMuIEFybWVybzwvYXV0aG9yPjxhdXRo
b3I+Qy4gRm9ybsOpPC9hdXRob3I+PGF1dGhvcj5NLiBSdcOpIDwvYXV0aG9yPjxhdXRob3I+QS4g
Rm9ydGU8L2F1dGhvcj48YXV0aG9yPkguIFBlcnBpbsOhbjwvYXV0aG9yPjxhdXRob3I+Ry4gR8Oz
bWV6IDwvYXV0aG9yPjxhdXRob3I+TS4gQmFyw6k8L2F1dGhvcj48L2F1dGhvcnM+PC9jb250cmli
dXRvcnM+PHRpdGxlcz48dGl0bGU+QmF5ZXNpYW4gam9pbnQgb3JkaW5hbCBhbmQgc3Vydml2YWwg
bW9kZWxpbmcgZm9yIGJyZWFzdCBjYW5jZXIgcmlzayBhc3Nlc3NtZW50PC90aXRsZT48c2Vjb25k
YXJ5LXRpdGxlPlN0YXRpc3RpY3MgaW4gTWVkaWNpbmU8L3NlY29uZGFyeS10aXRsZT48L3RpdGxl
cz48cGFnZXM+NTI2Ny01MjgyPC9wYWdlcz48dm9sdW1lPjM1PC92b2x1bWU+PGRhdGVzPjx5ZWFy
PjIwMTY8L3llYXI+PC9kYXRlcz48dXJscz48L3VybHM+PC9yZWNvcmQ+PC9DaXRlPjxDaXRlPjxB
dXRob3I+QW5kcmlub3BvdWxvdTwvQXV0aG9yPjxZZWFyPjIwMTg8L1llYXI+PFJlY051bT4yNTwv
UmVjTnVtPjxyZWNvcmQ+PHJlYy1udW1iZXI+MjU8L3JlYy1udW1iZXI+PGZvcmVpZ24ta2V5cz48
a2V5IGFwcD0iRU4iIGRiLWlkPSJkdDJkZXI1MmI5NTUyMGVhc3picHhzenFzZHcwYXZ0czJmcnoi
IHRpbWVzdGFtcD0iMCI+MjU8L2tleT48L2ZvcmVpZ24ta2V5cz48cmVmLXR5cGUgbmFtZT0iSm91
cm5hbCBBcnRpY2xlIj4xNzwvcmVmLXR5cGU+PGNvbnRyaWJ1dG9ycz48YXV0aG9ycz48YXV0aG9y
PkVsZW5pLVJvc2FsaW5hIEFuZHJpbm9wb3Vsb3U8L2F1dGhvcj48YXV0aG9yPkthemVtIE5hc3Nl
cmluZWphZDwvYXV0aG9yPjxhdXRob3I+UmhvbmRhIFN6Y3plc25pYWs8L2F1dGhvcj48YXV0aG9y
PkRpbWl0cmlzIFJpem9wb3Vsb3MgPC9hdXRob3I+PC9hdXRob3JzPjwvY29udHJpYnV0b3JzPjx0
aXRsZXM+PHRpdGxlPkludGVncmF0aW5nIGxhdGVudCBjbGFzc2VzIGluIHRoZSBCYXllc2lhbiBz
aGFyZWQgcGFyYW1ldGVyIGpvaW50IG1vZGVsIG9mIGxvbmdpdHVkaW5hbCBhbmQgc3Vydml2YWwg
b3V0Y29tZXM8L3RpdGxlPjxzZWNvbmRhcnktdGl0bGU+YXJYaXYgcHJlcHJpbnQ8L3NlY29uZGFy
eS10aXRsZT48L3RpdGxlcz48ZGF0ZXM+PHllYXI+MjAxODwveWVhcj48L2RhdGVzPjx1cmxzPjwv
dXJscz48L3JlY29yZD48L0NpdGU+PENpdGU+PEF1dGhvcj5IZTwvQXV0aG9yPjxZZWFyPjIwMTY8
L1llYXI+PFJlY051bT4yOTwvUmVjTnVtPjxyZWNvcmQ+PHJlYy1udW1iZXI+Mjk8L3JlYy1udW1i
ZXI+PGZvcmVpZ24ta2V5cz48a2V5IGFwcD0iRU4iIGRiLWlkPSJkdDJkZXI1MmI5NTUyMGVhc3pi
cHhzenFzZHcwYXZ0czJmcnoiIHRpbWVzdGFtcD0iMCI+Mjk8L2tleT48L2ZvcmVpZ24ta2V5cz48
cmVmLXR5cGUgbmFtZT0iSm91cm5hbCBBcnRpY2xlIj4xNzwvcmVmLXR5cGU+PGNvbnRyaWJ1dG9y
cz48YXV0aG9ycz48YXV0aG9yPkJvIEhlPC9hdXRob3I+PGF1dGhvcj5TaGVuZyBMdW88L2F1dGhv
cj48L2F1dGhvcnM+PC9jb250cmlidXRvcnM+PHRpdGxlcz48dGl0bGU+Sm9pbnQgbW9kZWxpbmcg
b2YgbXVsdGl2YXJpYXRlIGxvbmdpdHVkaW5hbCBtZWFzdXJlbWVudHMgYW5kIHN1cnZpdmFsIGRh
dGEgd2l0aCBhcHBsaWNhdGlvbnMgdG8gUGFya2luc29u4oCZcyBkaXNlYXNlPC90aXRsZT48c2Vj
b25kYXJ5LXRpdGxlPlN0YXRpc3RpY2FsIE1ldGhvZHMgaW4gTWVkaWNhbCBSZXNlYXJjaDwvc2Vj
b25kYXJ5LXRpdGxlPjwvdGl0bGVzPjxwZXJpb2RpY2FsPjxmdWxsLXRpdGxlPlN0YXRpc3RpY2Fs
IG1ldGhvZHMgaW4gbWVkaWNhbCByZXNlYXJjaDwvZnVsbC10aXRsZT48YWJici0xPlN0YXQgTWV0
aG9kcyBNZWQgUmVzPC9hYmJyLTE+PC9wZXJpb2RpY2FsPjxwYWdlcz4xMzQ2LTEzNTg8L3BhZ2Vz
Pjx2b2x1bWU+MjU8L3ZvbHVtZT48bnVtYmVyPjQ8L251bWJlcj48ZGF0ZXM+PHllYXI+MjAxNjwv
eWVhcj48L2RhdGVzPjx1cmxzPjwvdXJscz48L3JlY29yZD48L0NpdGU+PENpdGU+PEF1dGhvcj5a
aHU8L0F1dGhvcj48WWVhcj4yMDE4PC9ZZWFyPjxSZWNOdW0+MzA8L1JlY051bT48cmVjb3JkPjxy
ZWMtbnVtYmVyPjMwPC9yZWMtbnVtYmVyPjxmb3JlaWduLWtleXM+PGtleSBhcHA9IkVOIiBkYi1p
ZD0iZHQyZGVyNTJiOTU1MjBlYXN6YnB4c3pxc2R3MGF2dHMyZnJ6IiB0aW1lc3RhbXA9IjAiPjMw
PC9rZXk+PC9mb3JlaWduLWtleXM+PHJlZi10eXBlIG5hbWU9IkpvdXJuYWwgQXJ0aWNsZSI+MTc8
L3JlZi10eXBlPjxjb250cmlidXRvcnM+PGF1dGhvcnM+PGF1dGhvcj5IdWlyb25nIFpodTwvYXV0
aG9yPjxhdXRob3I+U3RhY2lhIE0gRGVTYW50aXM8L2F1dGhvcj48YXV0aG9yPlNoZW5nIEx1bzwv
YXV0aG9yPjwvYXV0aG9ycz48L2NvbnRyaWJ1dG9ycz48dGl0bGVzPjx0aXRsZT5Kb2ludCBtb2Rl
bGluZyBvZiBsb25naXR1ZGluYWwgemVyby1pbmZsYXRlZCBjb3VudCBhbmQgdGltZS10by1ldmVu
dCBkYXRhOiBBIEJheWVzaWFuIHBlcnNwZWN0aXZlPC90aXRsZT48c2Vjb25kYXJ5LXRpdGxlPlN0
YXRpc3RpY2FsIE1ldGhvZHMgaW4gTWVkaWNhbCBSZXNlYXJjaDwvc2Vjb25kYXJ5LXRpdGxlPjwv
dGl0bGVzPjxwZXJpb2RpY2FsPjxmdWxsLXRpdGxlPlN0YXRpc3RpY2FsIG1ldGhvZHMgaW4gbWVk
aWNhbCByZXNlYXJjaDwvZnVsbC10aXRsZT48YWJici0xPlN0YXQgTWV0aG9kcyBNZWQgUmVzPC9h
YmJyLTE+PC9wZXJpb2RpY2FsPjxwYWdlcz4xMjU4LTEyNzA8L3BhZ2VzPjx2b2x1bWU+Mjc8L3Zv
bHVtZT48bnVtYmVyPjQ8L251bWJlcj48ZGF0ZXM+PHllYXI+MjAxODwveWVhcj48L2RhdGVzPjx1
cmxzPjwvdXJscz48L3JlY29yZD48L0NpdGU+PENpdGU+PEF1dGhvcj5HdW88L0F1dGhvcj48WWVh
cj4yMDA0PC9ZZWFyPjxSZWNOdW0+MzQ8L1JlY051bT48cmVjb3JkPjxyZWMtbnVtYmVyPjM0PC9y
ZWMtbnVtYmVyPjxmb3JlaWduLWtleXM+PGtleSBhcHA9IkVOIiBkYi1pZD0iZHQyZGVyNTJiOTU1
MjBlYXN6YnB4c3pxc2R3MGF2dHMyZnJ6IiB0aW1lc3RhbXA9IjAiPjM0PC9rZXk+PC9mb3JlaWdu
LWtleXM+PHJlZi10eXBlIG5hbWU9IkpvdXJuYWwgQXJ0aWNsZSI+MTc8L3JlZi10eXBlPjxjb250
cmlidXRvcnM+PGF1dGhvcnM+PGF1dGhvcj5YdSBHdW88L2F1dGhvcj48YXV0aG9yPkJyYWRsZXkg
UC4gQ2FybGluPC9hdXRob3I+PC9hdXRob3JzPjwvY29udHJpYnV0b3JzPjx0aXRsZXM+PHRpdGxl
PlNlcGFyYXRlIGFuZCBqb2ludCBtb2RlbGluZyBvZiBsb25naXR1ZGluYWwgYW5kIGV2ZW50IHRp
bWUgZGF0YSB1c2luZyBzdGFuZGFyZCBjb21wdXRlciBwYWNrYWdlczwvdGl0bGU+PHNlY29uZGFy
eS10aXRsZT5UaGUgQW1lcmljYW4gU3RhdGlzdGljaWFuPC9zZWNvbmRhcnktdGl0bGU+PC90aXRs
ZXM+PHBhZ2VzPjE2LTI0PC9wYWdlcz48dm9sdW1lPjU4PC92b2x1bWU+PG51bWJlcj4xPC9udW1i
ZXI+PGRhdGVzPjx5ZWFyPjIwMDQ8L3llYXI+PC9kYXRlcz48dXJscz48L3VybHM+PC9yZWNvcmQ+
PC9DaXRlPjxDaXRlPjxBdXRob3I+THU8L0F1dGhvcj48WWVhcj4yMDE3PC9ZZWFyPjxSZWNOdW0+
NDE8L1JlY051bT48cmVjb3JkPjxyZWMtbnVtYmVyPjQxPC9yZWMtbnVtYmVyPjxmb3JlaWduLWtl
eXM+PGtleSBhcHA9IkVOIiBkYi1pZD0iZHQyZGVyNTJiOTU1MjBlYXN6YnB4c3pxc2R3MGF2dHMy
ZnJ6IiB0aW1lc3RhbXA9IjAiPjQxPC9rZXk+PC9mb3JlaWduLWtleXM+PHJlZi10eXBlIG5hbWU9
IkpvdXJuYWwgQXJ0aWNsZSI+MTc8L3JlZi10eXBlPjxjb250cmlidXRvcnM+PGF1dGhvcnM+PGF1
dGhvcj5UYW8gTHU8L2F1dGhvcj48L2F1dGhvcnM+PC9jb250cmlidXRvcnM+PHRpdGxlcz48dGl0
bGU+Sm9pbnRseSBtb2RlbGluZyBza2V3IGxvbmdpdHVkaW5hbCBzdXJ2aXZhbCBkYXRhIHdpdGgg
bWlzc2luZ25lc3MgYW5kIG1pc21lYXN1cmVkIGNvdmFyaWF0ZXM8L3RpdGxlPjxzZWNvbmRhcnkt
dGl0bGU+Sm91cm5hbCBvZiBBcHBsaWVkIFN0YXRpc3RpY3M8L3NlY29uZGFyeS10aXRsZT48L3Rp
dGxlcz48cGFnZXM+MjM1NC0yMzY3PC9wYWdlcz48dm9sdW1lPjQ0PC92b2x1bWU+PG51bWJlcj4x
MzwvbnVtYmVyPjxkYXRlcz48eWVhcj4yMDE3PC95ZWFyPjwvZGF0ZXM+PHVybHM+PC91cmxzPjwv
cmVjb3JkPjwvQ2l0ZT48Q2l0ZT48QXV0aG9yPkNoZW48L0F1dGhvcj48WWVhcj4yMDE0PC9ZZWFy
PjxSZWNOdW0+NDI8L1JlY051bT48cmVjb3JkPjxyZWMtbnVtYmVyPjQyPC9yZWMtbnVtYmVyPjxm
b3JlaWduLWtleXM+PGtleSBhcHA9IkVOIiBkYi1pZD0iZHQyZGVyNTJiOTU1MjBlYXN6YnB4c3px
c2R3MGF2dHMyZnJ6IiB0aW1lc3RhbXA9IjAiPjQyPC9rZXk+PC9mb3JlaWduLWtleXM+PHJlZi10
eXBlIG5hbWU9IkpvdXJuYWwgQXJ0aWNsZSI+MTc8L3JlZi10eXBlPjxjb250cmlidXRvcnM+PGF1
dGhvcnM+PGF1dGhvcj5RaW5neGlhIENoZW48L2F1dGhvcj48YXV0aG9yPlJ5YW4gQy4gTWF5PC9h
dXRob3I+PGF1dGhvcj5Kb3NlcGggRy4gSWJyYWhpbTwvYXV0aG9yPjxhdXRob3I+SGFpdGFvIENo
dTwvYXV0aG9yPjxhdXRob3I+U3RlcGhlbiBSLiBDb2xlPC9hdXRob3I+PC9hdXRob3JzPjwvY29u
dHJpYnV0b3JzPjx0aXRsZXM+PHRpdGxlPkpvaW50IG1vZGVsaW5nIG9mIGxvbmdpdHVkaW5hbCBh
bmQgc3Vydml2YWwgZGF0YSB3aXRoIG1pc3NpbmcgYW5kIGxlZnQtY2Vuc29yZWQgdGltZS12YXJ5
aW5nIGNvdmFyaWF0ZXM8L3RpdGxlPjxzZWNvbmRhcnktdGl0bGU+U3RhdGlzdGljcyBpbiBNZWRp
Y2luZTwvc2Vjb25kYXJ5LXRpdGxlPjwvdGl0bGVzPjxwYWdlcz40NTYwLTQ1NzY8L3BhZ2VzPjx2
b2x1bWU+MzM8L3ZvbHVtZT48ZGF0ZXM+PHllYXI+MjAxNDwveWVhcj48L2RhdGVzPjx1cmxzPjwv
dXJscz48L3JlY29yZD48L0NpdGU+PENpdGU+PEF1dGhvcj5CcmlsbGVtYW48L0F1dGhvcj48WWVh
cj4yMDE2PC9ZZWFyPjxSZWNOdW0+NDY8L1JlY051bT48cmVjb3JkPjxyZWMtbnVtYmVyPjQ2PC9y
ZWMtbnVtYmVyPjxmb3JlaWduLWtleXM+PGtleSBhcHA9IkVOIiBkYi1pZD0iZHQyZGVyNTJiOTU1
MjBlYXN6YnB4c3pxc2R3MGF2dHMyZnJ6IiB0aW1lc3RhbXA9IjAiPjQ2PC9rZXk+PC9mb3JlaWdu
LWtleXM+PHJlZi10eXBlIG5hbWU9IkpvdXJuYWwgQXJ0aWNsZSI+MTc8L3JlZi10eXBlPjxjb250
cmlidXRvcnM+PGF1dGhvcnM+PGF1dGhvcj5TYW11ZWwgTCBCcmlsbGVtYW48L2F1dGhvcj48YXV0
aG9yPk1pY2hhZWwgSiBDcm93dGhlcjwvYXV0aG9yPjxhdXRob3I+TWFyZ2FyZXQgVCBNYXk8L2F1
dGhvcj48YXV0aG9yPk1hcmsgR29tcGVsczwvYXV0aG9yPjxhdXRob3I+S2VpdGggUiBBYnJhbXM8
L2F1dGhvcj48L2F1dGhvcnM+PC9jb250cmlidXRvcnM+PHRpdGxlcz48dGl0bGU+Sm9pbnQgbG9u
Z2l0dWRpbmFsIGh1cmRsZSBhbmQgdGltZS10by1ldmVudCBtb2RlbHM6IEFuIGFwcGxpY2F0aW9u
IHJlbGF0ZWQgdG8gdmlyYWwgbG9hZCBhbmQgZHVyYXRpb24gb2YgdGhlIGZpcnN0IHRyZWF0bWVu
dCByZWdpbWVuIGluIHBhdGllbnRzIHdpdGggSElWIGluaXRpYXRpbmcgdGhlcmFweTwvdGl0bGU+
PHNlY29uZGFyeS10aXRsZT5TdGF0aXN0aWNzIGluIE1lZGljaW5lPC9zZWNvbmRhcnktdGl0bGU+
PC90aXRsZXM+PHBhZ2VzPjM1ODMtMzU5NDwvcGFnZXM+PHZvbHVtZT4zNTwvdm9sdW1lPjxudW1i
ZXI+MjA8L251bWJlcj48ZGF0ZXM+PHllYXI+MjAxNjwveWVhcj48L2RhdGVzPjx1cmxzPjwvdXJs
cz48L3JlY29yZD48L0NpdGU+PENpdGU+PEF1dGhvcj5SaXpvcG91bG9zPC9BdXRob3I+PFllYXI+
MjAxMzwvWWVhcj48UmVjTnVtPjgyPC9SZWNOdW0+PHJlY29yZD48cmVjLW51bWJlcj44MjwvcmVj
LW51bWJlcj48Zm9yZWlnbi1rZXlzPjxrZXkgYXBwPSJFTiIgZGItaWQ9ImR0MmRlcjUyYjk1NTIw
ZWFzemJweHN6cXNkdzBhdnRzMmZyeiIgdGltZXN0YW1wPSIwIj44Mjwva2V5PjwvZm9yZWlnbi1r
ZXlzPjxyZWYtdHlwZSBuYW1lPSJFbGVjdHJvbmljIEFydGljbGUiPjQzPC9yZWYtdHlwZT48Y29u
dHJpYnV0b3JzPjxhdXRob3JzPjxhdXRob3I+Uml6b3BvdWxvcywgRGltaXRyaXM8L2F1dGhvcj48
YXV0aG9yPkhhdGZpZWxkLCBMYXVyYSBBLjwvYXV0aG9yPjxhdXRob3I+Q2FybGluLCBCcmFkbGV5
IFAuPC9hdXRob3I+PGF1dGhvcj5UYWtrZW5iZXJnLCBKb2hhbm5hIEouIE0uPC9hdXRob3I+PC9h
dXRob3JzPjwvY29udHJpYnV0b3JzPjx0aXRsZXM+PHRpdGxlPkNvbWJpbmluZyBkeW5hbWljIHBy
ZWRpY3Rpb25zIGZyb20gam9pbnQgbW9kZWxzIGZvciBsb25naXR1ZGluYWwgYW5kIHRpbWUtdG8t
ZXZlbnQgZGF0YSB1c2luZyBCYXllc2lhbiBtb2RlbCBhdmVyYWdpbmc8L3RpdGxlPjxzZWNvbmRh
cnktdGl0bGU+YXJYaXYgZS1wcmludHM8L3NlY29uZGFyeS10aXRsZT48L3RpdGxlcz48a2V5d29y
ZHM+PGtleXdvcmQ+U3RhdGlzdGljcyAtIEFwcGxpY2F0aW9uczwva2V5d29yZD48a2V5d29yZD5T
dGF0aXN0aWNzIC0gQ29tcHV0YXRpb248L2tleXdvcmQ+PGtleXdvcmQ+U3RhdGlzdGljcyAtPC9r
ZXl3b3JkPjxrZXl3b3JkPk1ldGhvZG9sb2d5PC9rZXl3b3JkPjwva2V5d29yZHM+PGRhdGVzPjx5
ZWFyPjIwMTM8L3llYXI+PHB1Yi1kYXRlcz48ZGF0ZT5NYXJjaCAwMSwgMjAxMzwvZGF0ZT48L3B1
Yi1kYXRlcz48L2RhdGVzPjx1cmxzPjxyZWxhdGVkLXVybHM+PHVybD5odHRwczovL3VpLmFkc2Fi
cy5oYXJ2YXJkLmVkdS9hYnMvMjAxM2FyWGl2MTMwMy4yNzk3UjwvdXJsPjwvcmVsYXRlZC11cmxz
PjwvdXJscz48L3JlY29yZD48L0NpdGU+PENpdGU+PEF1dGhvcj5Lb2hsZXI8L0F1dGhvcj48WWVh
cj4yMDE3PC9ZZWFyPjxSZWNOdW0+NTI8L1JlY051bT48cmVjb3JkPjxyZWMtbnVtYmVyPjUyPC9y
ZWMtbnVtYmVyPjxmb3JlaWduLWtleXM+PGtleSBhcHA9IkVOIiBkYi1pZD0iZHQyZGVyNTJiOTU1
MjBlYXN6YnB4c3pxc2R3MGF2dHMyZnJ6IiB0aW1lc3RhbXA9IjAiPjUyPC9rZXk+PC9mb3JlaWdu
LWtleXM+PHJlZi10eXBlIG5hbWU9IkpvdXJuYWwgQXJ0aWNsZSI+MTc8L3JlZi10eXBlPjxjb250
cmlidXRvcnM+PGF1dGhvcnM+PGF1dGhvcj5NZWlrZSBLb2hsZXI8L2F1dGhvcj48YXV0aG9yPk5p
a29sYXVzIFVtbGF1ZjwvYXV0aG9yPjxhdXRob3I+QW5kcmVhcyBCZXllcmxlaW48L2F1dGhvcj48
YXV0aG9yPkNocmlzdGlhbmUgV2lua2xlcjwvYXV0aG9yPjxhdXRob3I+QW5ldHRlLUdhYnJpZWxl
IFppZWdsZXI8L2F1dGhvcj48YXV0aG9yPlNvbmphIEdyZXZlbjwvYXV0aG9yPjwvYXV0aG9ycz48
L2NvbnRyaWJ1dG9ycz48dGl0bGVzPjx0aXRsZT5GbGV4aWJsZSBCYXllc2lhbiBhZGRpdGl2ZSBq
b2ludCBtb2RlbHMgd2l0aCBhbiBhcHBsaWNhdGlvbiB0byB0eXBlIDEgZGlhYmV0ZXMgcmVzZWFy
Y2g8L3RpdGxlPjxzZWNvbmRhcnktdGl0bGU+QmlvbWV0cmljYWwgSm91cm5hbDwvc2Vjb25kYXJ5
LXRpdGxlPjwvdGl0bGVzPjxwYWdlcz4xMTQ0LTExNjU8L3BhZ2VzPjx2b2x1bWU+NTk8L3ZvbHVt
ZT48bnVtYmVyPjY8L251bWJlcj48ZGF0ZXM+PHllYXI+MjAxNzwveWVhcj48L2RhdGVzPjx1cmxz
PjwvdXJscz48L3JlY29yZD48L0NpdGU+PENpdGU+PEF1dGhvcj5SdWU8L0F1dGhvcj48WWVhcj4y
MDE3PC9ZZWFyPjxSZWNOdW0+NTU8L1JlY051bT48cmVjb3JkPjxyZWMtbnVtYmVyPjU1PC9yZWMt
bnVtYmVyPjxmb3JlaWduLWtleXM+PGtleSBhcHA9IkVOIiBkYi1pZD0iZHQyZGVyNTJiOTU1MjBl
YXN6YnB4c3pxc2R3MGF2dHMyZnJ6IiB0aW1lc3RhbXA9IjAiPjU1PC9rZXk+PC9mb3JlaWduLWtl
eXM+PHJlZi10eXBlIG5hbWU9IkpvdXJuYWwgQXJ0aWNsZSI+MTc8L3JlZi10eXBlPjxjb250cmli
dXRvcnM+PGF1dGhvcnM+PGF1dGhvcj5Nb250c2VycmF0IFJ1ZTwvYXV0aG9yPjxhdXRob3I+RWxl
bmktUm9zYWxpbmEgQW5kcmlub3BvdWxvdTwvYXV0aG9yPjxhdXRob3I+RGFuaWxvIEFsdmFyZXM8
L2F1dGhvcj48YXV0aG9yPkNhcm1lbiBBcm1lcm88L2F1dGhvcj48YXV0aG9yPkFuYWJlbCBGb3J0
ZTwvYXV0aG9yPjxhdXRob3I+TGx1aXMgQmxhbmNoPC9hdXRob3I+PC9hdXRob3JzPjwvY29udHJp
YnV0b3JzPjx0aXRsZXM+PHRpdGxlPkJheWVzaWFuIGpvaW50IG1vZGVsaW5nIG9mIGJpdmFyaWF0
ZSBsb25naXR1ZGluYWwgYW5kIGNvbXBldGluZyByaXNrcyBkYXRhOiBBbiBhcHBsaWNhdGlvbiB0
byBzdHVkeSBwYXRpZW50LXZlbnRpbGF0b3IgYXN5bmNocm9uaWVzIGluIGNyaXRpY2FsIGNhcmUg
cGF0aWVudHM8L3RpdGxlPjxzZWNvbmRhcnktdGl0bGU+QmlvbWV0cmljYWwgSm91cm5hbDwvc2Vj
b25kYXJ5LXRpdGxlPjwvdGl0bGVzPjxwYWdlcz4xMTg0LTEyMDM8L3BhZ2VzPjx2b2x1bWU+NTk8
L3ZvbHVtZT48bnVtYmVyPjY8L251bWJlcj48ZGF0ZXM+PHllYXI+MjAxNzwveWVhcj48L2RhdGVz
Pjx1cmxzPjwvdXJscz48L3JlY29yZD48L0NpdGU+PENpdGU+PEF1dGhvcj5IYXRmaWVsZDwvQXV0
aG9yPjxZZWFyPjIwMTE8L1llYXI+PFJlY051bT41NjwvUmVjTnVtPjxyZWNvcmQ+PHJlYy1udW1i
ZXI+NTY8L3JlYy1udW1iZXI+PGZvcmVpZ24ta2V5cz48a2V5IGFwcD0iRU4iIGRiLWlkPSJkdDJk
ZXI1MmI5NTUyMGVhc3picHhzenFzZHcwYXZ0czJmcnoiIHRpbWVzdGFtcD0iMCI+NTY8L2tleT48
L2ZvcmVpZ24ta2V5cz48cmVmLXR5cGUgbmFtZT0iSm91cm5hbCBBcnRpY2xlIj4xNzwvcmVmLXR5
cGU+PGNvbnRyaWJ1dG9ycz48YXV0aG9ycz48YXV0aG9yPkxhdXJhIEEuIEhhdGZpZWxkPC9hdXRo
b3I+PGF1dGhvcj5NYXJrIEUuIEJveWU8L2F1dGhvcj48YXV0aG9yPkJyYWRsZXkgUC4gQ2FybGlu
PC9hdXRob3I+PC9hdXRob3JzPjwvY29udHJpYnV0b3JzPjx0aXRsZXM+PHRpdGxlPkpvaW50IG1v
ZGVsaW5nIG9mIG11bHRpcGxlIGxvbmdpdHVkaW5hbCBwYXRpZW50LXJlcG9ydGVkIG91dGNvbWVz
IGFuZCBzdXJ2aXZhbDwvdGl0bGU+PHNlY29uZGFyeS10aXRsZT5Kb3VybmFsIG9mIEJpb3BoYXJt
YWNldXRpY2FsIFN0YXRpc3RpY3MgPC9zZWNvbmRhcnktdGl0bGU+PC90aXRsZXM+PHBhZ2VzPjk3
MS05OTE8L3BhZ2VzPjx2b2x1bWU+MjE8L3ZvbHVtZT48bnVtYmVyPjU8L251bWJlcj48ZGF0ZXM+
PHllYXI+MjAxMTwveWVhcj48L2RhdGVzPjx1cmxzPjwvdXJscz48L3JlY29yZD48L0NpdGU+PENp
dGU+PEF1dGhvcj5IYXRmaWVsZDwvQXV0aG9yPjxZZWFyPjIwMTI8L1llYXI+PFJlY051bT42MDwv
UmVjTnVtPjxyZWNvcmQ+PHJlYy1udW1iZXI+NjA8L3JlYy1udW1iZXI+PGZvcmVpZ24ta2V5cz48
a2V5IGFwcD0iRU4iIGRiLWlkPSJkdDJkZXI1MmI5NTUyMGVhc3picHhzenFzZHcwYXZ0czJmcnoi
IHRpbWVzdGFtcD0iMCI+NjA8L2tleT48L2ZvcmVpZ24ta2V5cz48cmVmLXR5cGUgbmFtZT0iSm91
cm5hbCBBcnRpY2xlIj4xNzwvcmVmLXR5cGU+PGNvbnRyaWJ1dG9ycz48YXV0aG9ycz48YXV0aG9y
PkxhdXJhIEEuIEhhdGZpZWxkPC9hdXRob3I+PGF1dGhvcj5NYXJrIEUuIEJveWU8L2F1dGhvcj48
YXV0aG9yPk1pY2hlbGxlIEQuIEhhY2tzaGF3PC9hdXRob3I+PGF1dGhvcj5CcmFkbGV5IFAuIENh
cmxpbjwvYXV0aG9yPjwvYXV0aG9ycz48L2NvbnRyaWJ1dG9ycz48dGl0bGVzPjx0aXRsZT5NdWx0
aWxldmVsIEJheWVzaWFuIG1vZGVscyBmb3Igc3Vydml2YWwgdGltZXMgYW5kIGxvbmdpdHVkaW5h
bCBwYXRpZW50LXJlcG9ydGVkIG91dGNvbWVzIHdpdGggbWFueSB6ZXJvczwvdGl0bGU+PHNlY29u
ZGFyeS10aXRsZT5Kb3VybmFsIG9mIHRoZSBBbWVyaWNhbiBTdGF0aXN0aWNhbCBBc3NvY2lhdGlv
bjwvc2Vjb25kYXJ5LXRpdGxlPjwvdGl0bGVzPjxwYWdlcz44NzUtODg1PC9wYWdlcz48dm9sdW1l
PjEwNzwvdm9sdW1lPjxudW1iZXI+NDk5PC9udW1iZXI+PGRhdGVzPjx5ZWFyPjIwMTI8L3llYXI+
PC9kYXRlcz48dXJscz48L3VybHM+PC9yZWNvcmQ+PC9DaXRlPjxDaXRlPjxBdXRob3I+Uml6b3Bv
dWxvczwvQXV0aG9yPjxZZWFyPjIwMTE8L1llYXI+PFJlY051bT42ODwvUmVjTnVtPjxyZWNvcmQ+
PHJlYy1udW1iZXI+Njg8L3JlYy1udW1iZXI+PGZvcmVpZ24ta2V5cz48a2V5IGFwcD0iRU4iIGRi
LWlkPSJkdDJkZXI1MmI5NTUyMGVhc3picHhzenFzZHcwYXZ0czJmcnoiIHRpbWVzdGFtcD0iMCI+
Njg8L2tleT48L2ZvcmVpZ24ta2V5cz48cmVmLXR5cGUgbmFtZT0iSm91cm5hbCBBcnRpY2xlIj4x
NzwvcmVmLXR5cGU+PGNvbnRyaWJ1dG9ycz48YXV0aG9ycz48YXV0aG9yPkRpbWl0cmlzIFJpem9w
b3Vsb3M8L2F1dGhvcj48YXV0aG9yPlB1bGFrIEdob3NoPC9hdXRob3I+PC9hdXRob3JzPjwvY29u
dHJpYnV0b3JzPjx0aXRsZXM+PHRpdGxlPkEgQmF5ZXNpYW4gc2VtaXBhcmFtZXRyaWMgbXVsdGl2
YXJpYXRlIGpvaW50IG1vZGVsIGZvciBtdWx0aXBsZSBsb25naXR1ZGluYWwgb3V0Y29tZXMgYW5k
IGEgdGltZeKAkHRv4oCQZXZlbnQ8L3RpdGxlPjxzZWNvbmRhcnktdGl0bGU+U3RhdGlzdGljcyBp
biBNZWRpY2luZTwvc2Vjb25kYXJ5LXRpdGxlPjwvdGl0bGVzPjxwYWdlcz4xMzY2LTEzODA8L3Bh
Z2VzPjx2b2x1bWU+MzA8L3ZvbHVtZT48ZGF0ZXM+PHllYXI+MjAxMTwveWVhcj48L2RhdGVzPjx1
cmxzPjwvdXJscz48L3JlY29yZD48L0NpdGU+PENpdGU+PEF1dGhvcj5FbnRpbms8L0F1dGhvcj48
WWVhcj4yMDExPC9ZZWFyPjxSZWNOdW0+Njk8L1JlY051bT48cmVjb3JkPjxyZWMtbnVtYmVyPjY5
PC9yZWMtbnVtYmVyPjxmb3JlaWduLWtleXM+PGtleSBhcHA9IkVOIiBkYi1pZD0iZHQyZGVyNTJi
OTU1MjBlYXN6YnB4c3pxc2R3MGF2dHMyZnJ6IiB0aW1lc3RhbXA9IjAiPjY5PC9rZXk+PC9mb3Jl
aWduLWtleXM+PHJlZi10eXBlIG5hbWU9IkpvdXJuYWwgQXJ0aWNsZSI+MTc8L3JlZi10eXBlPjxj
b250cmlidXRvcnM+PGF1dGhvcnM+PGF1dGhvcj5SaW5rZSBILiBLbGVpbiBFbnRpbms8L2F1dGhv
cj48YXV0aG9yPkplYW4tUGF1bCBGb3g8L2F1dGhvcj48YXV0aG9yPkFyZG8gdmFuIGRlbiBIb3V0
PC9hdXRob3I+PC9hdXRob3JzPjwvY29udHJpYnV0b3JzPjx0aXRsZXM+PHRpdGxlPkEgbWl4dHVy
ZSBtb2RlbCBmb3IgdGhlIGpvaW50IGFuYWx5c2lzIG9mIGxhdGVudCBkZXZlbG9wbWVudGFsIHRy
YWplY3RvcmllcyBhbmQgc3Vydml2YWw8L3RpdGxlPjxzZWNvbmRhcnktdGl0bGU+U3RhdGlzdGlj
cyBpbiBNZWRpY2luZTwvc2Vjb25kYXJ5LXRpdGxlPjwvdGl0bGVzPjxwYWdlcz4yMzEwLTIzMjU8
L3BhZ2VzPjx2b2x1bWU+MzA8L3ZvbHVtZT48ZGF0ZXM+PHllYXI+MjAxMTwveWVhcj48L2RhdGVz
Pjx1cmxzPjwvdXJscz48L3JlY29yZD48L0NpdGU+PENpdGU+PEF1dGhvcj5XYWxkbWFubjwvQXV0
aG9yPjxZZWFyPjIwMTY8L1llYXI+PFJlY051bT44NjwvUmVjTnVtPjxyZWNvcmQ+PHJlYy1udW1i
ZXI+ODY8L3JlYy1udW1iZXI+PGZvcmVpZ24ta2V5cz48a2V5IGFwcD0iRU4iIGRiLWlkPSJkdDJk
ZXI1MmI5NTUyMGVhc3picHhzenFzZHcwYXZ0czJmcnoiIHRpbWVzdGFtcD0iMCI+ODY8L2tleT48
L2ZvcmVpZ24ta2V5cz48cmVmLXR5cGUgbmFtZT0iSm91cm5hbCBBcnRpY2xlIj4xNzwvcmVmLXR5
cGU+PGNvbnRyaWJ1dG9ycz48YXV0aG9ycz48YXV0aG9yPkVsaXNhYmV0aCBXYWxkbWFubjwvYXV0
aG9yPjxhdXRob3I+RGF2aWQgVGF5bG9yLVJvYmluc29uPC9hdXRob3I+PC9hdXRob3JzPjwvY29u
dHJpYnV0b3JzPjx0aXRsZXM+PHRpdGxlPkJheWVzaWFuIHF1YW50aWxlLWJhc2VkIGpvaW50IG1v
ZGVsbGluZyBvZiByZXBlYXRlZCBtZWFzdXJlbWVudCBhbmQgdGltZS10by1ldmVudCBkYXRhLCB3
aXRoIGFuIGFwcGxpY2F0aW9uIHRvIGx1bmcgZnVuY3Rpb24gZGVjbGluZSBhbmQgdGltZSB0byBp
bmZlY3Rpb24gaW4gcGF0aWVudHMgd2l0aCBjeXN0aWMgZmlicm9zaXM8L3RpdGxlPjxzZWNvbmRh
cnktdGl0bGU+YXJYaXYgZS1wcmludHM8L3NlY29uZGFyeS10aXRsZT48L3RpdGxlcz48ZGF0ZXM+
PHllYXI+MjAxNjwveWVhcj48L2RhdGVzPjx1cmxzPjwvdXJscz48L3JlY29yZD48L0NpdGU+PENp
dGU+PEF1dGhvcj5BbmRyaW5vcG91bG91PC9BdXRob3I+PFllYXI+MjAxODwvWWVhcj48UmVjTnVt
Pjc0PC9SZWNOdW0+PHJlY29yZD48cmVjLW51bWJlcj43NDwvcmVjLW51bWJlcj48Zm9yZWlnbi1r
ZXlzPjxrZXkgYXBwPSJFTiIgZGItaWQ9ImR0MmRlcjUyYjk1NTIwZWFzemJweHN6cXNkdzBhdnRz
MmZyeiIgdGltZXN0YW1wPSIwIj43NDwva2V5PjwvZm9yZWlnbi1rZXlzPjxyZWYtdHlwZSBuYW1l
PSJKb3VybmFsIEFydGljbGUiPjE3PC9yZWYtdHlwZT48Y29udHJpYnV0b3JzPjxhdXRob3JzPjxh
dXRob3I+RWxlbmktUm9zYWxpbmEgQW5kcmlub3BvdWxvdTwvYXV0aG9yPjxhdXRob3I+UGF1bCBI
LiBDLiBFaWxlcnM8L2F1dGhvcj48YXV0aG9yPkpvaGFubmEgSi4gTS4gVGFra2VuYmVyZzwvYXV0
aG9yPjxhdXRob3I+RGltaXRyaXMgUml6b3BvdWxvczwvYXV0aG9yPjwvYXV0aG9ycz48L2NvbnRy
aWJ1dG9ycz48dGl0bGVzPjx0aXRsZT5JbXByb3ZlZCBkeW5hbWljIHByZWRpY3Rpb25zIGZyb20g
am9pbnQgbW9kZWxzIG9mIGxvbmdpdHVkaW5hbCBhbmQgc3Vydml2YWwgZGF0YSB3aXRoIHRpbWUt
dmFyeWluZyBlZmZlY3RzIHVzaW5nIFAtc3BsaW5lczwvdGl0bGU+PHNlY29uZGFyeS10aXRsZT5C
aW9tZXRyaWNzPC9zZWNvbmRhcnktdGl0bGU+PC90aXRsZXM+PHBhZ2VzPjY4NS02OTM8L3BhZ2Vz
Pjx2b2x1bWU+NzQ8L3ZvbHVtZT48ZGF0ZXM+PHllYXI+MjAxODwveWVhcj48L2RhdGVzPjx1cmxz
PjwvdXJscz48L3JlY29yZD48L0NpdGU+PENpdGU+PEF1dGhvcj5XYW5nPC9BdXRob3I+PFllYXI+
MjAxOTwvWWVhcj48UmVjTnVtPjEwOTwvUmVjTnVtPjxyZWNvcmQ+PHJlYy1udW1iZXI+MTA5PC9y
ZWMtbnVtYmVyPjxmb3JlaWduLWtleXM+PGtleSBhcHA9IkVOIiBkYi1pZD0iZHQyZGVyNTJiOTU1
MjBlYXN6YnB4c3pxc2R3MGF2dHMyZnJ6IiB0aW1lc3RhbXA9IjAiPjEwOTwva2V5PjwvZm9yZWln
bi1rZXlzPjxyZWYtdHlwZSBuYW1lPSJKb3VybmFsIEFydGljbGUiPjE3PC9yZWYtdHlwZT48Y29u
dHJpYnV0b3JzPjxhdXRob3JzPjxhdXRob3I+V2FuZywgSnVlPC9hdXRob3I+PGF1dGhvcj5MdW8s
IFNoZW5nPC9hdXRob3I+PC9hdXRob3JzPjwvY29udHJpYnV0b3JzPjx0aXRsZXM+PHRpdGxlPkpv
aW50IG1vZGVsaW5nIG9mIG11bHRpcGxlIHJlcGVhdGVkIG1lYXN1cmVzIGFuZCBzdXJ2aXZhbCBk
YXRhIHVzaW5nIG11bHRpZGltZW5zaW9uYWwgbGF0ZW50IHRyYWl0IGxpbmVhciBtaXhlZCBtb2Rl
bDwvdGl0bGU+PHNlY29uZGFyeS10aXRsZT5TdGF0aXN0aWNhbCBNZXRob2RzIGluIE1lZGljYWwg
UmVzZWFyY2g8L3NlY29uZGFyeS10aXRsZT48L3RpdGxlcz48cGVyaW9kaWNhbD48ZnVsbC10aXRs
ZT5TdGF0aXN0aWNhbCBtZXRob2RzIGluIG1lZGljYWwgcmVzZWFyY2g8L2Z1bGwtdGl0bGU+PGFi
YnItMT5TdGF0IE1ldGhvZHMgTWVkIFJlczwvYWJici0xPjwvcGVyaW9kaWNhbD48cGFnZXM+MzM5
Mi0zNDAzPC9wYWdlcz48dm9sdW1lPjI4PC92b2x1bWU+PG51bWJlcj4xMC0xMTwvbnVtYmVyPjxr
ZXl3b3Jkcz48a2V5d29yZD5BbXlvdHJvcGhpYyBsYXRlcmFsIHNjbGVyb3NpcyxpbmZvcm1hdGl2
ZSBkcm9wb3V0LGxvbmdpdHVkaW5hbCBkYXRhLE1hcmtvdiBjaGFpbiBNb250ZSBDYXJsbyxtaXhl
ZCBtb2RlbDwva2V5d29yZD48L2tleXdvcmRzPjxkYXRlcz48eWVhcj4yMDE5PC95ZWFyPjwvZGF0
ZXM+PGFjY2Vzc2lvbi1udW0+MzAzMDY4MzM8L2FjY2Vzc2lvbi1udW0+PHVybHM+PHJlbGF0ZWQt
dXJscz48dXJsPmh0dHBzOi8vam91cm5hbHMuc2FnZXB1Yi5jb20vZG9pL2Ficy8xMC4xMTc3LzA5
NjIyODAyMTg4MDIzMDA8L3VybD48L3JlbGF0ZWQtdXJscz48L3VybHM+PGVsZWN0cm9uaWMtcmVz
b3VyY2UtbnVtPjEwLjExNzcvMDk2MjI4MDIxODgwMjMwMDwvZWxlY3Ryb25pYy1yZXNvdXJjZS1u
dW0+PC9yZWNvcmQ+PC9DaXRlPjxDaXRlPjxBdXRob3I+Q2hlbjwvQXV0aG9yPjxZZWFyPjIwMTg8
L1llYXI+PFJlY051bT4xMDU8L1JlY051bT48cmVjb3JkPjxyZWMtbnVtYmVyPjEwNTwvcmVjLW51
bWJlcj48Zm9yZWlnbi1rZXlzPjxrZXkgYXBwPSJFTiIgZGItaWQ9ImR0MmRlcjUyYjk1NTIwZWFz
emJweHN6cXNkdzBhdnRzMmZyeiIgdGltZXN0YW1wPSIwIj4xMDU8L2tleT48L2ZvcmVpZ24ta2V5
cz48cmVmLXR5cGUgbmFtZT0iSm91cm5hbCBBcnRpY2xlIj4xNzwvcmVmLXR5cGU+PGNvbnRyaWJ1
dG9ycz48YXV0aG9ycz48YXV0aG9yPkNoZW4sIEcuPC9hdXRob3I+PGF1dGhvcj5MdW8sIFMuPC9h
dXRob3I+PC9hdXRob3JzPjwvY29udHJpYnV0b3JzPjxhdXRoLWFkZHJlc3M+Q2xpbmljYWwgU3Rh
dGlzdGljcywgR2xheG9TbWl0aEtsaW5lLCAxMjUwIFMgQ29sbGVnZXZpbGxlIFJkLiwgQ29sbGVn
ZXZpbGxlLCBQZW5uc3lsdmFuaWEgMTk0MjYsIFVTQS4mI3hEO0RlcGFydG1lbnQgb2YgQmlvc3Rh
dGlzdGljcywgU2Nob29sIG9mIFB1YmxpYyBIZWFsdGgsIFRoZSBVbml2ZXJzaXR5IG9mIFRleGFz
IEhlYWx0aCBTY2llbmNlIENlbnRlciBhdCBIb3VzdG9uLCAxMjAwIFByZXNzbGVyIFN0LiwgSG91
c3RvbiwgVGV4YXMgNzcwMzAsIFVTQS48L2F1dGgtYWRkcmVzcz48dGl0bGVzPjx0aXRsZT5CYXll
c2lhbiBoaWVyYXJjaGljYWwgam9pbnQgbW9kZWxpbmcgdXNpbmcgc2tldy1ub3JtYWwvaW5kZXBl
bmRlbnQgZGlzdHJpYnV0aW9uczwvdGl0bGU+PHNlY29uZGFyeS10aXRsZT5Db21tdW4gU3RhdCBT
aW11bCBDb21wdXQ8L3NlY29uZGFyeS10aXRsZT48YWx0LXRpdGxlPkNvbW11bmljYXRpb25zIGlu
IHN0YXRpc3RpY3M6IFNpbXVsYXRpb24gYW5kIGNvbXB1dGF0aW9uPC9hbHQtdGl0bGU+PC90aXRs
ZXM+PHBhZ2VzPjE0MjAtMTQzODwvcGFnZXM+PHZvbHVtZT40Nzwvdm9sdW1lPjxudW1iZXI+NTwv
bnVtYmVyPjxlZGl0aW9uPjIwMTgvMDkvMDQ8L2VkaXRpb24+PGtleXdvcmRzPjxrZXl3b3JkPkNs
aW5pY2FsIHRyaWFsPC9rZXl3b3JkPjxrZXl3b3JkPkl0ZW0tcmVzcG9uc2UgdGhlb3J5PC9rZXl3
b3JkPjxrZXl3b3JkPkxhdGVudCB2YXJpYWJsZTwva2V5d29yZD48a2V5d29yZD5NY21jPC9rZXl3
b3JkPjxrZXl3b3JkPlBhcmtpbnNvbiZhcG9zO3MgZGlzZWFzZTwva2V5d29yZD48L2tleXdvcmRz
PjxkYXRlcz48eWVhcj4yMDE4PC95ZWFyPjwvZGF0ZXM+PGlzYm4+MDM2MS0wOTE4IChQcmludCkm
I3hEOzAzNjEtMDkxODwvaXNibj48YWNjZXNzaW9uLW51bT4zMDE3NDM2OTwvYWNjZXNzaW9uLW51
bT48dXJscz48L3VybHM+PGN1c3RvbTI+UE1DNjExNDkzODwvY3VzdG9tMj48Y3VzdG9tNj5OSUhN
Uzg2NTcwMzwvY3VzdG9tNj48ZWxlY3Ryb25pYy1yZXNvdXJjZS1udW0+MTAuMTA4MC8wMzYxMDkx
OC4yMDE3LjEzMTU3MzA8L2VsZWN0cm9uaWMtcmVzb3VyY2UtbnVtPjxyZW1vdGUtZGF0YWJhc2Ut
cHJvdmlkZXI+TkxNPC9yZW1vdGUtZGF0YWJhc2UtcHJvdmlkZXI+PGxhbmd1YWdlPmVuZzwvbGFu
Z3VhZ2U+PC9yZWNvcmQ+PC9DaXRlPjxDaXRlPjxBdXRob3I+SHU8L0F1dGhvcj48WWVhcj4yMDA5
PC9ZZWFyPjxSZWNOdW0+MTEyPC9SZWNOdW0+PHJlY29yZD48cmVjLW51bWJlcj4xMTI8L3JlYy1u
dW1iZXI+PGZvcmVpZ24ta2V5cz48a2V5IGFwcD0iRU4iIGRiLWlkPSJkdDJkZXI1MmI5NTUyMGVh
c3picHhzenFzZHcwYXZ0czJmcnoiIHRpbWVzdGFtcD0iMCI+MTEyPC9rZXk+PC9mb3JlaWduLWtl
eXM+PHJlZi10eXBlIG5hbWU9IkpvdXJuYWwgQXJ0aWNsZSI+MTc8L3JlZi10eXBlPjxjb250cmli
dXRvcnM+PGF1dGhvcnM+PGF1dGhvcj5IdSwgV2VuaHVhPC9hdXRob3I+PGF1dGhvcj5MaSwgR2Fu
ZzwvYXV0aG9yPjxhdXRob3I+TGksIE5pbmc8L2F1dGhvcj48L2F1dGhvcnM+PC9jb250cmlidXRv
cnM+PHRpdGxlcz48dGl0bGU+QSBCYXllc2lhbiBhcHByb2FjaCB0byBqb2ludCBhbmFseXNpcyBv
ZiBsb25naXR1ZGluYWwgbWVhc3VyZW1lbnRzIGFuZCBjb21wZXRpbmcgcmlza3MgZmFpbHVyZSB0
aW1lIGRhdGE8L3RpdGxlPjxzZWNvbmRhcnktdGl0bGU+U3RhdGlzdGljcyBpbiBNZWRpY2luZTwv
c2Vjb25kYXJ5LXRpdGxlPjxhbHQtdGl0bGU+U3RhdCBNZWQ8L2FsdC10aXRsZT48L3RpdGxlcz48
cGFnZXM+MTYwMS0xNjE5PC9wYWdlcz48dm9sdW1lPjI4PC92b2x1bWU+PG51bWJlcj4xMTwvbnVt
YmVyPjxrZXl3b3Jkcz48a2V5d29yZD5BbGdvcml0aG1zPC9rZXl3b3JkPjxrZXl3b3JkPipCYXll
cyBUaGVvcmVtPC9rZXl3b3JkPjxrZXl3b3JkPkZvbGxvdy1VcCBTdHVkaWVzPC9rZXl3b3JkPjxr
ZXl3b3JkPkh1bWFuczwva2V5d29yZD48a2V5d29yZD5MaWtlbGlob29kIEZ1bmN0aW9uczwva2V5
d29yZD48a2V5d29yZD5MaW5lYXIgTW9kZWxzPC9rZXl3b3JkPjxrZXl3b3JkPkxvbmdpdHVkaW5h
bCBTdHVkaWVzPC9rZXl3b3JkPjxrZXl3b3JkPkx1bmcgRGlzZWFzZXMsIEludGVyc3RpdGlhbC8q
dGhlcmFweTwva2V5d29yZD48a2V5d29yZD5NYXJrb3YgQ2hhaW5zPC9rZXl3b3JkPjxrZXl3b3Jk
PipNb2RlbHMsIFN0YXRpc3RpY2FsPC9rZXl3b3JkPjxrZXl3b3JkPk1vbnRlIENhcmxvIE1ldGhv
ZDwva2V5d29yZD48a2V5d29yZD5Qcm9wb3J0aW9uYWwgSGF6YXJkcyBNb2RlbHM8L2tleXdvcmQ+
PGtleXdvcmQ+UmFuZG9taXplZCBDb250cm9sbGVkIFRyaWFscyBhcyBUb3BpYzwva2V5d29yZD48
a2V5d29yZD4qUmlzayBBc3Nlc3NtZW50PC9rZXl3b3JkPjxrZXl3b3JkPlJpc2sgRmFjdG9yczwv
a2V5d29yZD48a2V5d29yZD5UaW1lIEZhY3RvcnM8L2tleXdvcmQ+PGtleXdvcmQ+VHJlYXRtZW50
IEZhaWx1cmU8L2tleXdvcmQ+PGtleXdvcmQ+VHJlYXRtZW50IE91dGNvbWU8L2tleXdvcmQ+PC9r
ZXl3b3Jkcz48ZGF0ZXM+PHllYXI+MjAwOTwveWVhcj48L2RhdGVzPjxpc2JuPjAyNzctNjcxNSYj
eEQ7MTA5Ny0wMjU4PC9pc2JuPjxhY2Nlc3Npb24tbnVtPjE5MzA4OTE5PC9hY2Nlc3Npb24tbnVt
Pjx1cmxzPjxyZWxhdGVkLXVybHM+PHVybD5odHRwczovL3d3dy5uY2JpLm5sbS5uaWguZ292L3B1
Ym1lZC8xOTMwODkxOTwvdXJsPjx1cmw+aHR0cHM6Ly93d3cubmNiaS5ubG0ubmloLmdvdi9wbWMv
YXJ0aWNsZXMvUE1DMzE2ODU2NS88L3VybD48L3JlbGF0ZWQtdXJscz48L3VybHM+PGVsZWN0cm9u
aWMtcmVzb3VyY2UtbnVtPjEwLjEwMDIvc2ltLjM1NjI8L2VsZWN0cm9uaWMtcmVzb3VyY2UtbnVt
PjxyZW1vdGUtZGF0YWJhc2UtbmFtZT5QdWJNZWQ8L3JlbW90ZS1kYXRhYmFzZS1uYW1lPjxsYW5n
dWFnZT5lbmc8L2xhbmd1YWdlPjwvcmVjb3JkPjwvQ2l0ZT48Q2l0ZT48QXV0aG9yPkRhczwvQXV0
aG9yPjxZZWFyPjIwMTI8L1llYXI+PFJlY051bT4xMTQ8L1JlY051bT48cmVjb3JkPjxyZWMtbnVt
YmVyPjExNDwvcmVjLW51bWJlcj48Zm9yZWlnbi1rZXlzPjxrZXkgYXBwPSJFTiIgZGItaWQ9ImR0
MmRlcjUyYjk1NTIwZWFzemJweHN6cXNkdzBhdnRzMmZyeiIgdGltZXN0YW1wPSIwIj4xMTQ8L2tl
eT48L2ZvcmVpZ24ta2V5cz48cmVmLXR5cGUgbmFtZT0iSm91cm5hbCBBcnRpY2xlIj4xNzwvcmVm
LXR5cGU+PGNvbnRyaWJ1dG9ycz48YXV0aG9ycz48YXV0aG9yPkRhcywgS2lyYW5tb3k8L2F1dGhv
cj48YXV0aG9yPkxpLCBSdW56ZTwvYXV0aG9yPjxhdXRob3I+SHVhbmcsIFpob25nd2VuPC9hdXRo
b3I+PGF1dGhvcj5HYWksIEp1bnlpPC9hdXRob3I+PGF1dGhvcj5XdSwgUm9uZ2xpbmc8L2F1dGhv
cj48L2F1dGhvcnM+PC9jb250cmlidXRvcnM+PHRpdGxlcz48dGl0bGU+QSBCYXllc2lhbiBmcmFt
ZXdvcmsgZm9yIGZ1bmN0aW9uYWwgbWFwcGluZyB0aHJvdWdoIGpvaW50IG1vZGVsaW5nIG9mIGxv
bmdpdHVkaW5hbCBhbmQgdGltZS10by1ldmVudCBkYXRhPC90aXRsZT48c2Vjb25kYXJ5LXRpdGxl
PkludGVybmF0aW9uYWwgam91cm5hbCBvZiBwbGFudCBnZW5vbWljczwvc2Vjb25kYXJ5LXRpdGxl
PjxhbHQtdGl0bGU+SW50IEogUGxhbnQgR2Vub21pY3M8L2FsdC10aXRsZT48L3RpdGxlcz48ZWRp
dGlvbj4yMDEyLzA1LzIyPC9lZGl0aW9uPjxkYXRlcz48eWVhcj4yMDEyPC95ZWFyPjwvZGF0ZXM+
PHB1Ymxpc2hlcj5IaW5kYXdpIFB1Ymxpc2hpbmcgQ29ycG9yYXRpb248L3B1Ymxpc2hlcj48aXNi
bj4xNjg3LTUzODkmI3hEOzE2ODctNTM3MDwvaXNibj48YWNjZXNzaW9uLW51bT4yMjY4NTQ1NDwv
YWNjZXNzaW9uLW51bT48dXJscz48cmVsYXRlZC11cmxzPjx1cmw+aHR0cHM6Ly93d3cubmNiaS5u
bG0ubmloLmdvdi9wdWJtZWQvMjI2ODU0NTQ8L3VybD48dXJsPmh0dHBzOi8vd3d3Lm5jYmkubmxt
Lm5paC5nb3YvcG1jL2FydGljbGVzL1BNQzMzNjQ1NzgvPC91cmw+PC9yZWxhdGVkLXVybHM+PC91
cmxzPjxlbGVjdHJvbmljLXJlc291cmNlLW51bT4xMC4xMTU1LzIwMTIvNjgwNjM0PC9lbGVjdHJv
bmljLXJlc291cmNlLW51bT48cmVtb3RlLWRhdGFiYXNlLW5hbWU+UHViTWVkPC9yZW1vdGUtZGF0
YWJhc2UtbmFtZT48bGFuZ3VhZ2U+ZW5nPC9sYW5ndWFnZT48L3JlY29yZD48L0NpdGU+PENpdGU+
PEF1dGhvcj5NYXJ0aW5zPC9BdXRob3I+PFllYXI+MjAxNjwvWWVhcj48UmVjTnVtPjE2PC9SZWNO
dW0+PHJlY29yZD48cmVjLW51bWJlcj4xNjwvcmVjLW51bWJlcj48Zm9yZWlnbi1rZXlzPjxrZXkg
YXBwPSJFTiIgZGItaWQ9ImR0MmRlcjUyYjk1NTIwZWFzemJweHN6cXNkdzBhdnRzMmZyeiIgdGlt
ZXN0YW1wPSIwIj4xNjwva2V5PjwvZm9yZWlnbi1rZXlzPjxyZWYtdHlwZSBuYW1lPSJKb3VybmFs
IEFydGljbGUiPjE3PC9yZWYtdHlwZT48Y29udHJpYnV0b3JzPjxhdXRob3JzPjxhdXRob3I+UnVp
IE1hcnRpbnM8L2F1dGhvcj48YXV0aG9yPkdpb3ZhbmkgTC4gU2lsdmE8L2F1dGhvcj48YXV0aG9y
PlZhbGVza2EgQW5kcmVvenppPC9hdXRob3I+PC9hdXRob3JzPjwvY29udHJpYnV0b3JzPjx0aXRs
ZXM+PHRpdGxlPkJheWVzaWFuIGpvaW50IG1vZGVsaW5nIG9mIGxvbmdpdHVkaW5hbCBhbmQgc3Bh
dGlhbCBzdXJ2aXZhbCBBSURTIGRhdGE8L3RpdGxlPjxzZWNvbmRhcnktdGl0bGU+U3RhdGlzdGlj
cyBpbiBNZWRpY2luZTwvc2Vjb25kYXJ5LXRpdGxlPjwvdGl0bGVzPjxwYWdlcz4zMzY4LTMzODQ8
L3BhZ2VzPjx2b2x1bWU+MzU8L3ZvbHVtZT48ZGF0ZXM+PHllYXI+MjAxNjwveWVhcj48L2RhdGVz
Pjx1cmxzPjwvdXJscz48L3JlY29yZD48L0NpdGU+PENpdGU+PEF1dGhvcj5MaXU8L0F1dGhvcj48
WWVhcj4yMDE2PC9ZZWFyPjxSZWNOdW0+Njc8L1JlY051bT48cmVjb3JkPjxyZWMtbnVtYmVyPjY3
PC9yZWMtbnVtYmVyPjxmb3JlaWduLWtleXM+PGtleSBhcHA9IkVOIiBkYi1pZD0iZHQyZGVyNTJi
OTU1MjBlYXN6YnB4c3pxc2R3MGF2dHMyZnJ6IiB0aW1lc3RhbXA9IjAiPjY3PC9rZXk+PC9mb3Jl
aWduLWtleXM+PHJlZi10eXBlIG5hbWU9IkpvdXJuYWwgQXJ0aWNsZSI+MTc8L3JlZi10eXBlPjxj
b250cmlidXRvcnM+PGF1dGhvcnM+PGF1dGhvcj5GYW5nIExpdTwvYXV0aG9yPjxhdXRob3I+UWlu
ZyBMaTwvYXV0aG9yPjwvYXV0aG9ycz48L2NvbnRyaWJ1dG9ycz48dGl0bGVzPjx0aXRsZT5BIEJh
eWVzaWFuIG1vZGVsIGZvciBqb2ludCBhbmFseXNpcyBvZiBtdWx0aXZhcmlhdGUgcmVwZWF0ZWQg
bWVhc3VyZXMgYW5kIHRpbWUgdG8gZXZlbnQgZGF0YSBpbiBjcm9zc292ZXIgdHJpYWxzPC90aXRs
ZT48c2Vjb25kYXJ5LXRpdGxlPlN0YXRpc3RpY2FsIE1ldGhvZHMgaW4gTWVkaWNhbCBSZXNlYXJj
aDwvc2Vjb25kYXJ5LXRpdGxlPjwvdGl0bGVzPjxwZXJpb2RpY2FsPjxmdWxsLXRpdGxlPlN0YXRp
c3RpY2FsIG1ldGhvZHMgaW4gbWVkaWNhbCByZXNlYXJjaDwvZnVsbC10aXRsZT48YWJici0xPlN0
YXQgTWV0aG9kcyBNZWQgUmVzPC9hYmJyLTE+PC9wZXJpb2RpY2FsPjxwYWdlcz4yMTgwLTIxOTI8
L3BhZ2VzPjx2b2x1bWU+MjU8L3ZvbHVtZT48bnVtYmVyPjU8L251bWJlcj48ZGF0ZXM+PHllYXI+
MjAxNjwveWVhcj48L2RhdGVzPjx1cmxzPjwvdXJscz48L3JlY29yZD48L0NpdGU+PC9FbmROb3Rl
PgB=
</w:fldData>
              </w:fldChar>
            </w:r>
            <w:r w:rsidR="001E3256" w:rsidRPr="00077804">
              <w:rPr>
                <w:bCs/>
                <w:color w:val="auto"/>
                <w:sz w:val="20"/>
                <w:szCs w:val="20"/>
              </w:rPr>
              <w:instrText xml:space="preserve"> ADDIN EN.CITE.DATA </w:instrText>
            </w:r>
            <w:r w:rsidR="001E3256" w:rsidRPr="00077804">
              <w:rPr>
                <w:bCs/>
                <w:color w:val="auto"/>
                <w:sz w:val="20"/>
                <w:szCs w:val="20"/>
              </w:rPr>
            </w:r>
            <w:r w:rsidR="001E3256" w:rsidRPr="00077804">
              <w:rPr>
                <w:bCs/>
                <w:color w:val="auto"/>
                <w:sz w:val="20"/>
                <w:szCs w:val="20"/>
              </w:rPr>
              <w:fldChar w:fldCharType="end"/>
            </w:r>
            <w:r w:rsidRPr="00077804">
              <w:rPr>
                <w:bCs/>
                <w:color w:val="auto"/>
                <w:sz w:val="20"/>
                <w:szCs w:val="20"/>
              </w:rPr>
            </w:r>
            <w:r w:rsidRPr="00077804">
              <w:rPr>
                <w:bCs/>
                <w:color w:val="auto"/>
                <w:sz w:val="20"/>
                <w:szCs w:val="20"/>
              </w:rPr>
              <w:fldChar w:fldCharType="separate"/>
            </w:r>
            <w:r w:rsidR="00873353" w:rsidRPr="00077804">
              <w:rPr>
                <w:bCs/>
                <w:noProof/>
                <w:color w:val="auto"/>
                <w:sz w:val="20"/>
                <w:szCs w:val="20"/>
              </w:rPr>
              <w:t>[13, 17, 20, 24, 26, 30, 31, 33, 38, 39, 43, 46, 49, 50, 53, 57, 58, 60, 62, 67, 68, 72, 75-77, 87-89]</w:t>
            </w:r>
            <w:r w:rsidRPr="00077804">
              <w:rPr>
                <w:bCs/>
                <w:color w:val="auto"/>
                <w:sz w:val="20"/>
                <w:szCs w:val="20"/>
              </w:rPr>
              <w:fldChar w:fldCharType="end"/>
            </w:r>
          </w:p>
        </w:tc>
      </w:tr>
      <w:tr w:rsidR="00077804" w:rsidRPr="00077804" w14:paraId="45A4021C" w14:textId="77777777" w:rsidTr="00302234">
        <w:trPr>
          <w:trHeight w:val="931"/>
        </w:trPr>
        <w:tc>
          <w:tcPr>
            <w:tcW w:w="4359" w:type="dxa"/>
          </w:tcPr>
          <w:p w14:paraId="31BA6233" w14:textId="77777777" w:rsidR="0027773B" w:rsidRPr="00077804" w:rsidRDefault="0027773B" w:rsidP="00CC6D1E">
            <w:pPr>
              <w:ind w:left="0"/>
              <w:rPr>
                <w:bCs/>
                <w:color w:val="auto"/>
                <w:sz w:val="20"/>
                <w:szCs w:val="20"/>
              </w:rPr>
            </w:pPr>
            <w:r w:rsidRPr="00077804">
              <w:rPr>
                <w:bCs/>
                <w:color w:val="auto"/>
                <w:sz w:val="20"/>
                <w:szCs w:val="20"/>
              </w:rPr>
              <w:t xml:space="preserve">Gibbs sampler and Metropolis Hastings (MH) </w:t>
            </w:r>
          </w:p>
        </w:tc>
        <w:tc>
          <w:tcPr>
            <w:tcW w:w="2264" w:type="dxa"/>
          </w:tcPr>
          <w:p w14:paraId="565609AE" w14:textId="7567D878" w:rsidR="0027773B" w:rsidRPr="00077804" w:rsidRDefault="00285996" w:rsidP="00623044">
            <w:pPr>
              <w:ind w:left="0"/>
              <w:jc w:val="center"/>
              <w:rPr>
                <w:bCs/>
                <w:color w:val="auto"/>
                <w:sz w:val="20"/>
                <w:szCs w:val="20"/>
              </w:rPr>
            </w:pPr>
            <w:r w:rsidRPr="00077804">
              <w:rPr>
                <w:bCs/>
                <w:color w:val="auto"/>
                <w:sz w:val="20"/>
                <w:szCs w:val="20"/>
              </w:rPr>
              <w:t>24</w:t>
            </w:r>
            <w:r w:rsidR="0027773B" w:rsidRPr="00077804">
              <w:rPr>
                <w:bCs/>
                <w:color w:val="auto"/>
                <w:sz w:val="20"/>
                <w:szCs w:val="20"/>
              </w:rPr>
              <w:t>(</w:t>
            </w:r>
            <w:r w:rsidR="00E27BC5" w:rsidRPr="00077804">
              <w:rPr>
                <w:bCs/>
                <w:color w:val="auto"/>
                <w:sz w:val="20"/>
                <w:szCs w:val="20"/>
              </w:rPr>
              <w:t>33.3</w:t>
            </w:r>
            <w:r w:rsidR="0027773B" w:rsidRPr="00077804">
              <w:rPr>
                <w:bCs/>
                <w:color w:val="auto"/>
                <w:sz w:val="20"/>
                <w:szCs w:val="20"/>
              </w:rPr>
              <w:t>%)</w:t>
            </w:r>
          </w:p>
        </w:tc>
        <w:tc>
          <w:tcPr>
            <w:tcW w:w="3318" w:type="dxa"/>
          </w:tcPr>
          <w:p w14:paraId="3DBE392B" w14:textId="59EC41CA" w:rsidR="0027773B" w:rsidRPr="00077804" w:rsidRDefault="0027773B" w:rsidP="00EB7F9C">
            <w:pPr>
              <w:ind w:left="0"/>
              <w:jc w:val="both"/>
              <w:rPr>
                <w:bCs/>
                <w:color w:val="auto"/>
                <w:sz w:val="20"/>
                <w:szCs w:val="20"/>
              </w:rPr>
            </w:pPr>
            <w:r w:rsidRPr="00077804">
              <w:rPr>
                <w:bCs/>
                <w:color w:val="auto"/>
                <w:sz w:val="20"/>
                <w:szCs w:val="20"/>
              </w:rPr>
              <w:fldChar w:fldCharType="begin">
                <w:fldData xml:space="preserve">PEVuZE5vdGU+PENpdGU+PEF1dGhvcj5CYWdoZmFsYWtpPC9BdXRob3I+PFllYXI+MjAxNTwvWWVh
cj48UmVjTnVtPjE8L1JlY051bT48RGlzcGxheVRleHQ+WzE0LCAxNSwgMjIsIDIzLCAyNSwgMjcs
IDI5LCAzNSwgMzcsIDQxLCA0MiwgNDQsIDQ4LCA1MSwgNTQsIDU2LCA1OSwgNjEsIDY5LCA3MCwg
NzksIDgwLCA4MiwgODNdPC9EaXNwbGF5VGV4dD48cmVjb3JkPjxyZWMtbnVtYmVyPjE8L3JlYy1u
dW1iZXI+PGZvcmVpZ24ta2V5cz48a2V5IGFwcD0iRU4iIGRiLWlkPSJkdDJkZXI1MmI5NTUyMGVh
c3picHhzenFzZHcwYXZ0czJmcnoiIHRpbWVzdGFtcD0iMCI+MTwva2V5PjwvZm9yZWlnbi1rZXlz
PjxyZWYtdHlwZSBuYW1lPSJKb3VybmFsIEFydGljbGUiPjE3PC9yZWYtdHlwZT48Y29udHJpYnV0
b3JzPjxhdXRob3JzPjxhdXRob3I+VGFiYW4gQmFnaGZhbGFraTwvYXV0aG9yPjxhdXRob3I+TW9q
dGFiYSBHYW5qYWxpPC9hdXRob3I+PC9hdXRob3JzPjwvY29udHJpYnV0b3JzPjx0aXRsZXM+PHRp
dGxlPkEgQmF5ZXNpYW4gYXBwcm9hY2ggZm9yIGpvaW50IG1vZGVsaW5nIG9mIHNrZXctbm9ybWFs
IGxvbmdpdHVkaW5hbCBtZWFzdXJlbWVudHMgYW5kIHRpbWUgdG8gZXZlbnQgZGF0YTwvdGl0bGU+
PHNlY29uZGFyeS10aXRsZT5SZXZzdGF0PC9zZWNvbmRhcnktdGl0bGU+PC90aXRsZXM+PHBhZ2Vz
PjE2OeKAkzE5MTwvcGFnZXM+PHZvbHVtZT4xMzwvdm9sdW1lPjxudW1iZXI+MjwvbnVtYmVyPjxk
YXRlcz48eWVhcj4yMDE1PC95ZWFyPjwvZGF0ZXM+PHVybHM+PC91cmxzPjwvcmVjb3JkPjwvQ2l0
ZT48Q2l0ZT48QXV0aG9yPlpodTwvQXV0aG9yPjxZZWFyPjIwMTI8L1llYXI+PFJlY051bT4zPC9S
ZWNOdW0+PHJlY29yZD48cmVjLW51bWJlcj4zPC9yZWMtbnVtYmVyPjxmb3JlaWduLWtleXM+PGtl
eSBhcHA9IkVOIiBkYi1pZD0iZHQyZGVyNTJiOTU1MjBlYXN6YnB4c3pxc2R3MGF2dHMyZnJ6IiB0
aW1lc3RhbXA9IjAiPjM8L2tleT48L2ZvcmVpZ24ta2V5cz48cmVmLXR5cGUgbmFtZT0iSm91cm5h
bCBBcnRpY2xlIj4xNzwvcmVmLXR5cGU+PGNvbnRyaWJ1dG9ycz48YXV0aG9ycz48YXV0aG9yPkhv
bmd0dSBaaHU8L2F1dGhvcj48YXV0aG9yPkpvc2VwaCBHLiBJYnJhaGltPC9hdXRob3I+PGF1dGhv
cj5ZdWVoLVl1biBDaGk8L2F1dGhvcj48YXV0aG9yPk5pYW5zaGVuZyBUYW5nPC9hdXRob3I+PC9h
dXRob3JzPjwvY29udHJpYnV0b3JzPjx0aXRsZXM+PHRpdGxlPkJheWVzaWFuIGlu76yCdWVuY2Ug
bWVhc3VyZXMgZm9yIGpvaW50IG1vZGVscyBmb3IgbG9uZ2l0dWRpbmFsIGFuZCBzdXJ2aXZhbCBk
YXRhPC90aXRsZT48c2Vjb25kYXJ5LXRpdGxlPkJpb21ldHJpY3M8L3NlY29uZGFyeS10aXRsZT48
L3RpdGxlcz48cGFnZXM+OTU0LTk2NDwvcGFnZXM+PHZvbHVtZT42ODwvdm9sdW1lPjxudW1iZXI+
MzwvbnVtYmVyPjxkYXRlcz48eWVhcj4yMDEyPC95ZWFyPjwvZGF0ZXM+PHVybHM+PC91cmxzPjwv
cmVjb3JkPjwvQ2l0ZT48Q2l0ZT48QXV0aG9yPkx1PC9BdXRob3I+PFllYXI+MjAxNzwvWWVhcj48
UmVjTnVtPjEzPC9SZWNOdW0+PHJlY29yZD48cmVjLW51bWJlcj4xMzwvcmVjLW51bWJlcj48Zm9y
ZWlnbi1rZXlzPjxrZXkgYXBwPSJFTiIgZGItaWQ9ImR0MmRlcjUyYjk1NTIwZWFzemJweHN6cXNk
dzBhdnRzMmZyeiIgdGltZXN0YW1wPSIwIj4xMzwva2V5PjwvZm9yZWlnbi1rZXlzPjxyZWYtdHlw
ZSBuYW1lPSJKb3VybmFsIEFydGljbGUiPjE3PC9yZWYtdHlwZT48Y29udHJpYnV0b3JzPjxhdXRo
b3JzPjxhdXRob3I+VGFvIEx1PC9hdXRob3I+PC9hdXRob3JzPjwvY29udHJpYnV0b3JzPjx0aXRs
ZXM+PHRpdGxlPkJheWVzaWFuIGluZmVyZW5jZSBvbiBsb25naXR1ZGluYWwtc3Vydml2YWwgZGF0
YSB3aXRoIG11bHRpcGxlIGZlYXR1cmVzPC90aXRsZT48c2Vjb25kYXJ5LXRpdGxlPkNvbXB1dGF0
aW9uYWwgU3RhdGlzdGljczwvc2Vjb25kYXJ5LXRpdGxlPjwvdGl0bGVzPjxwYWdlcz44NDUtODY2
PC9wYWdlcz48dm9sdW1lPjMyPC92b2x1bWU+PG51bWJlcj4zPC9udW1iZXI+PGRhdGVzPjx5ZWFy
PjIwMTc8L3llYXI+PC9kYXRlcz48dXJscz48L3VybHM+PC9yZWNvcmQ+PC9DaXRlPjxDaXRlPjxB
dXRob3I+QmFnaGZhbGFraTwvQXV0aG9yPjxZZWFyPjIwMTQ8L1llYXI+PFJlY051bT4xNTwvUmVj
TnVtPjxyZWNvcmQ+PHJlYy1udW1iZXI+MTU8L3JlYy1udW1iZXI+PGZvcmVpZ24ta2V5cz48a2V5
IGFwcD0iRU4iIGRiLWlkPSJkdDJkZXI1MmI5NTUyMGVhc3picHhzenFzZHcwYXZ0czJmcnoiIHRp
bWVzdGFtcD0iMCI+MTU8L2tleT48L2ZvcmVpZ24ta2V5cz48cmVmLXR5cGUgbmFtZT0iSm91cm5h
bCBBcnRpY2xlIj4xNzwvcmVmLXR5cGU+PGNvbnRyaWJ1dG9ycz48YXV0aG9ycz48YXV0aG9yPlQu
IEJhZ2hmYWxha2k8L2F1dGhvcj48YXV0aG9yPk0uIEdhbmphbGk8L2F1dGhvcj48YXV0aG9yPlIu
IEhhc2hlbWk8L2F1dGhvcj48L2F1dGhvcnM+PC9jb250cmlidXRvcnM+PHRpdGxlcz48dGl0bGU+
QmF5ZXNpYW4gam9pbnQgbW9kZWxpbmcgb2YgbG9uZ2l0dWRpbmFsICBtZWFzdXJlbWVudHMgYW5k
IHRpbWUtdG8tZXZlbnQgZGF0YSB1c2luZyByb2J1c3QgZGlzdHJpYnV0aW9uczwvdGl0bGU+PHNl
Y29uZGFyeS10aXRsZT5Kb3VybmFsIG9mIEJpb3BoYXJtYWNldXRpY2FsIFN0YXRpc3RpY3M8L3Nl
Y29uZGFyeS10aXRsZT48L3RpdGxlcz48cGFnZXM+ODM0LTg1NTwvcGFnZXM+PHZvbHVtZT4yNDwv
dm9sdW1lPjxkYXRlcz48eWVhcj4yMDE0PC95ZWFyPjwvZGF0ZXM+PHVybHM+PC91cmxzPjwvcmVj
b3JkPjwvQ2l0ZT48Q2l0ZT48QXV0aG9yPkx1PC9BdXRob3I+PFllYXI+MjAxNzwvWWVhcj48UmVj
TnVtPjE4PC9SZWNOdW0+PHJlY29yZD48cmVjLW51bWJlcj4xODwvcmVjLW51bWJlcj48Zm9yZWln
bi1rZXlzPjxrZXkgYXBwPSJFTiIgZGItaWQ9ImR0MmRlcjUyYjk1NTIwZWFzemJweHN6cXNkdzBh
dnRzMmZyeiIgdGltZXN0YW1wPSIwIj4xODwva2V5PjwvZm9yZWlnbi1rZXlzPjxyZWYtdHlwZSBu
YW1lPSJKb3VybmFsIEFydGljbGUiPjE3PC9yZWYtdHlwZT48Y29udHJpYnV0b3JzPjxhdXRob3Jz
PjxhdXRob3I+VGFvIEx1PC9hdXRob3I+PC9hdXRob3JzPjwvY29udHJpYnV0b3JzPjx0aXRsZXM+
PHRpdGxlPkJheWVzaWFuIG5vbnBhcmFtZXRyaWMgbWl4ZWQtZWZmZWN0cyBqb2ludCBtb2RlbCBm
b3IgbG9uZ2l0dWRpbmFsLWNvbXBldGluZyByaXNrcyBkYXRhIGFuYWx5c2lzIGluIHByZXNlbmNl
IG9mIG11bHRpcGxlIGRhdGEgZmVhdHVyZXM8L3RpdGxlPjxzZWNvbmRhcnktdGl0bGU+U3RhdGlz
dGljYWwgTWV0aG9kcyBpbiBNZWRpY2FsIFJlc2VhcmNoPC9zZWNvbmRhcnktdGl0bGU+PC90aXRs
ZXM+PHBlcmlvZGljYWw+PGZ1bGwtdGl0bGU+U3RhdGlzdGljYWwgbWV0aG9kcyBpbiBtZWRpY2Fs
IHJlc2VhcmNoPC9mdWxsLXRpdGxlPjxhYmJyLTE+U3RhdCBNZXRob2RzIE1lZCBSZXM8L2FiYnIt
MT48L3BlcmlvZGljYWw+PHBhZ2VzPjI0MDctMjQyMzwvcGFnZXM+PHZvbHVtZT4yNjwvdm9sdW1l
PjxudW1iZXI+NTwvbnVtYmVyPjxkYXRlcz48eWVhcj4yMDE3PC95ZWFyPjwvZGF0ZXM+PHVybHM+
PC91cmxzPjwvcmVjb3JkPjwvQ2l0ZT48Q2l0ZT48QXV0aG9yPkx1PC9BdXRob3I+PFllYXI+MjAx
NzwvWWVhcj48UmVjTnVtPjIzPC9SZWNOdW0+PHJlY29yZD48cmVjLW51bWJlcj4yMzwvcmVjLW51
bWJlcj48Zm9yZWlnbi1rZXlzPjxrZXkgYXBwPSJFTiIgZGItaWQ9ImR0MmRlcjUyYjk1NTIwZWFz
emJweHN6cXNkdzBhdnRzMmZyeiIgdGltZXN0YW1wPSIwIj4yMzwva2V5PjwvZm9yZWlnbi1rZXlz
PjxyZWYtdHlwZSBuYW1lPSJKb3VybmFsIEFydGljbGUiPjE3PC9yZWYtdHlwZT48Y29udHJpYnV0
b3JzPjxhdXRob3JzPjxhdXRob3I+VGFvIEx1PC9hdXRob3I+PGF1dGhvcj5DaHVueWFuIENhaTwv
YXV0aG9yPjxhdXRob3I+TWluZ2dlbiBMdTwvYXV0aG9yPjxhdXRob3I+SnVuIFpoYW5nPC9hdXRo
b3I+PGF1dGhvcj5HdWFuZy1IdWkgRG9uZzwvYXV0aG9yPjxhdXRob3I+TWluIFdhbmc8L2F1dGhv
cj48L2F1dGhvcnM+PC9jb250cmlidXRvcnM+PHRpdGxlcz48dGl0bGU+QmF5ZXNpYW4gdmFyeWlu
ZyBjb2Vm76yBY2llbnQgbWl4ZWQtZWZmZWN0cyBqb2ludCBtb2RlbHMgd2l0aCBhc3ltbWV0cnkg
YW5kIG1pc3NpbmduZXNzPC90aXRsZT48c2Vjb25kYXJ5LXRpdGxlPlN0YXRpc3RpY2FsIE1vZGVs
bGluZzwvc2Vjb25kYXJ5LXRpdGxlPjwvdGl0bGVzPjxwYWdlcz4xMTctMTQxPC9wYWdlcz48dm9s
dW1lPjE3PC92b2x1bWU+PG51bWJlcj4zPC9udW1iZXI+PGRhdGVzPjx5ZWFyPjIwMTc8L3llYXI+
PC9kYXRlcz48dXJscz48L3VybHM+PC9yZWNvcmQ+PC9DaXRlPjxDaXRlPjxBdXRob3I+QW5kcmlu
b3BvdWxvdTwvQXV0aG9yPjxZZWFyPjIwMTQ8L1llYXI+PFJlY051bT4yODwvUmVjTnVtPjxyZWNv
cmQ+PHJlYy1udW1iZXI+Mjg8L3JlYy1udW1iZXI+PGZvcmVpZ24ta2V5cz48a2V5IGFwcD0iRU4i
IGRiLWlkPSJkdDJkZXI1MmI5NTUyMGVhc3picHhzenFzZHcwYXZ0czJmcnoiIHRpbWVzdGFtcD0i
MCI+Mjg8L2tleT48L2ZvcmVpZ24ta2V5cz48cmVmLXR5cGUgbmFtZT0iSm91cm5hbCBBcnRpY2xl
Ij4xNzwvcmVmLXR5cGU+PGNvbnRyaWJ1dG9ycz48YXV0aG9ycz48YXV0aG9yPkVsZW5pLVJvc2Fs
aW5hIEFuZHJpbm9wb3Vsb3U8L2F1dGhvcj48YXV0aG9yPkRpbWl0cmlzIFJpem9wb3Vsb3M8L2F1
dGhvcj48YXV0aG9yPkpvaGFubmEgSi4gTS4gVGFra2VuYmVyZzwvYXV0aG9yPjxhdXRob3I+RW1t
YW51ZWwgTGVzYWZmcmU8L2F1dGhvcj48L2F1dGhvcnM+PC9jb250cmlidXRvcnM+PHRpdGxlcz48
dGl0bGU+Sm9pbnQgbW9kZWxpbmcgb2YgdHdvIGxvbmdpdHVkaW5hbCBvdXRjb21lcyBhbmQgY29t
cGV0aW5nIHJpc2sgZGF0YTwvdGl0bGU+PHNlY29uZGFyeS10aXRsZT5TdGF0aXN0aWNzIGluIE1l
ZGljaW5lPC9zZWNvbmRhcnktdGl0bGU+PC90aXRsZXM+PHBhZ2VzPjMxNjctMzE3ODwvcGFnZXM+
PHZvbHVtZT4zMzwvdm9sdW1lPjxkYXRlcz48eWVhcj4yMDE0PC95ZWFyPjwvZGF0ZXM+PHVybHM+
PC91cmxzPjwvcmVjb3JkPjwvQ2l0ZT48Q2l0ZT48QXV0aG9yPkRhZ25lPC9BdXRob3I+PFllYXI+
MjAxNzwvWWVhcj48UmVjTnVtPjMxPC9SZWNOdW0+PHJlY29yZD48cmVjLW51bWJlcj4zMTwvcmVj
LW51bWJlcj48Zm9yZWlnbi1rZXlzPjxrZXkgYXBwPSJFTiIgZGItaWQ9ImR0MmRlcjUyYjk1NTIw
ZWFzemJweHN6cXNkdzBhdnRzMmZyeiIgdGltZXN0YW1wPSIwIj4zMTwva2V5PjwvZm9yZWlnbi1r
ZXlzPjxyZWYtdHlwZSBuYW1lPSJKb3VybmFsIEFydGljbGUiPjE3PC9yZWYtdHlwZT48Y29udHJp
YnV0b3JzPjxhdXRob3JzPjxhdXRob3I+R2V0YWNoZXcgQS4gRGFnbmU8L2F1dGhvcj48L2F1dGhv
cnM+PC9jb250cmlidXRvcnM+PHRpdGxlcz48dGl0bGU+Sm9pbnQgdHdvLXBhcnQgVG9iaXQgbW9k
ZWxzIGZvciBsb25naXR1ZGluYWwgYW5kIHRpbWUtdG8tZXZlbnQgZGF0YTwvdGl0bGU+PHNlY29u
ZGFyeS10aXRsZT5TdGF0aXN0aWNzIGluIE1lZGljaW5lPC9zZWNvbmRhcnktdGl0bGU+PC90aXRs
ZXM+PHBhZ2VzPjQyMTQtNDIyOTwvcGFnZXM+PHZvbHVtZT4zNjwvdm9sdW1lPjxkYXRlcz48eWVh
cj4yMDE3PC95ZWFyPjwvZGF0ZXM+PHVybHM+PC91cmxzPjwvcmVjb3JkPjwvQ2l0ZT48Q2l0ZT48
QXV0aG9yPkJhZ2hmYWxha2k8L0F1dGhvcj48WWVhcj4yMDEzPC9ZZWFyPjxSZWNOdW0+MzY8L1Jl
Y051bT48cmVjb3JkPjxyZWMtbnVtYmVyPjM2PC9yZWMtbnVtYmVyPjxmb3JlaWduLWtleXM+PGtl
eSBhcHA9IkVOIiBkYi1pZD0iZHQyZGVyNTJiOTU1MjBlYXN6YnB4c3pxc2R3MGF2dHMyZnJ6IiB0
aW1lc3RhbXA9IjAiPjM2PC9rZXk+PC9mb3JlaWduLWtleXM+PHJlZi10eXBlIG5hbWU9IkpvdXJu
YWwgQXJ0aWNsZSI+MTc8L3JlZi10eXBlPjxjb250cmlidXRvcnM+PGF1dGhvcnM+PGF1dGhvcj5U
YWJhbiBCYWdoZmFsYWtpPC9hdXRob3I+PGF1dGhvcj5Nb2p0YWJhIEdhbmphbGk8L2F1dGhvcj48
YXV0aG9yPkRhbW9uIEJlcnJpZGdlPC9hdXRob3I+PC9hdXRob3JzPjwvY29udHJpYnV0b3JzPjx0
aXRsZXM+PHRpdGxlPlJvYnVzdCBqb2ludCBtb2RlbGluZyBvZiBsb25naXR1ZGluYWwgbWVhc3Vy
ZW1lbnRzIGFuZCB0aW1lIHRvIGV2ZW50IGRhdGEgdXNpbmcgbm9ybWFsL2luZGVwZW5kZW50IGRp
c3RyaWJ1dGlvbnM6IEEgQmF5ZXNpYW4gYXBwcm9hY2g8L3RpdGxlPjxzZWNvbmRhcnktdGl0bGU+
QmlvbWV0cmljYWwgSm91cm5hbDwvc2Vjb25kYXJ5LXRpdGxlPjwvdGl0bGVzPjxwYWdlcz44NDQt
ODY1PC9wYWdlcz48dm9sdW1lPjU1PC92b2x1bWU+PG51bWJlcj42PC9udW1iZXI+PGRhdGVzPjx5
ZWFyPjIwMTM8L3llYXI+PC9kYXRlcz48dXJscz48L3VybHM+PC9yZWNvcmQ+PC9DaXRlPjxDaXRl
PjxBdXRob3I+THU8L0F1dGhvcj48WWVhcj4yMDE3PC9ZZWFyPjxSZWNOdW0+NDA8L1JlY051bT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JhZ2hm
YWxha2k8L0F1dGhvcj48WWVhcj4yMDE0PC9ZZWFyPjxSZWNOdW0+NDQ8L1JlY051bT48cmVjb3Jk
PjxyZWMtbnVtYmVyPjQ0PC9yZWMtbnVtYmVyPjxmb3JlaWduLWtleXM+PGtleSBhcHA9IkVOIiBk
Yi1pZD0iZHQyZGVyNTJiOTU1MjBlYXN6YnB4c3pxc2R3MGF2dHMyZnJ6IiB0aW1lc3RhbXA9IjAi
PjQ0PC9rZXk+PC9mb3JlaWduLWtleXM+PHJlZi10eXBlIG5hbWU9IkpvdXJuYWwgQXJ0aWNsZSI+
MTc8L3JlZi10eXBlPjxjb250cmlidXRvcnM+PGF1dGhvcnM+PGF1dGhvcj5ULiBCYWdoZmFsYWtp
PC9hdXRob3I+PGF1dGhvcj5NLiBHYW5qYWxpPC9hdXRob3I+PGF1dGhvcj5ELiBCZXJyaWRnZTwv
YXV0aG9yPjwvYXV0aG9ycz48L2NvbnRyaWJ1dG9ycz48dGl0bGVzPjx0aXRsZT5Kb2ludCBtb2Rl
bGluZyBvZiBtdWx0aXZhcmlhdGUgbG9uZ2l0dWRpbmFsIG1peGVkIG1lYXN1cmVtZW50cyBhbmQg
dGltZSB0byBldmVudCBkYXRhIHVzaW5nIGEgQmF5ZXNpYW4gYXBwcm9hY2g8L3RpdGxlPjxzZWNv
bmRhcnktdGl0bGU+Sm91cm5hbCBvZiBBcHBsaWVkIFN0YXRpc3RpY3M8L3NlY29uZGFyeS10aXRs
ZT48L3RpdGxlcz48cGFnZXM+MTkzNC0xOTU1PC9wYWdlcz48dm9sdW1lPjQxPC92b2x1bWU+PG51
bWJlcj45PC9udW1iZXI+PGRhdGVzPjx5ZWFyPjIwMTQ8L3llYXI+PC9kYXRlcz48dXJscz48L3Vy
bHM+PC9yZWNvcmQ+PC9DaXRlPjxDaXRlPjxBdXRob3I+SHVhbmc8L0F1dGhvcj48WWVhcj4yMDE4
PC9ZZWFyPjxSZWNOdW0+NDU8L1JlY051bT48cmVjb3JkPjxyZWMtbnVtYmVyPjQ1PC9yZWMtbnVt
YmVyPjxmb3JlaWduLWtleXM+PGtleSBhcHA9IkVOIiBkYi1pZD0iZHQyZGVyNTJiOTU1MjBlYXN6
YnB4c3pxc2R3MGF2dHMyZnJ6IiB0aW1lc3RhbXA9IjAiPjQ1PC9rZXk+PC9mb3JlaWduLWtleXM+
PHJlZi10eXBlIG5hbWU9IkpvdXJuYWwgQXJ0aWNsZSI+MTc8L3JlZi10eXBlPjxjb250cmlidXRv
cnM+PGF1dGhvcnM+PGF1dGhvcj5ZYW5neGluIEh1YW5nPC9hdXRob3I+PGF1dGhvcj5YaWFvc3Vu
IEx1PC9hdXRob3I+PGF1dGhvcj5KaWFxaW5nIENoZW48L2F1dGhvcj48YXV0aG9yPkp1YW4gTGlh
bmc8L2F1dGhvcj48YXV0aG9yPk1pcmlhbSBaYW5nbWVpc3RlcjwvYXV0aG9yPjwvYXV0aG9ycz48
L2NvbnRyaWJ1dG9ycz48dGl0bGVzPjx0aXRsZT5Kb2ludCBtb2RlbC1iYXNlZCBjbHVzdGVyaW5n
IG9mIG5vbmxpbmVhciBsb25naXR1ZGluYWwgdHJhamVjdG9yaWVzIGFuZCBhc3NvY2lhdGVkIHRp
bWUtdG8tZXZlbnQgZGF0YSBhbmFseXNpcywgbGlua2VkIGJ5IGxhdGVudCBjbGFzcyBtZW1iZXJz
aGlwOiB3aXRoIGFwcGxpY2F0aW9uIHRvIEFJRFMgY2xpbmljYWwgc3R1ZGllczwvdGl0bGU+PHNl
Y29uZGFyeS10aXRsZT5MaWZldGltZSBEYXRhIEFuYWx5c2lzPC9zZWNvbmRhcnktdGl0bGU+PC90
aXRsZXM+PHBhZ2VzPjY5OS03MTg8L3BhZ2VzPjx2b2x1bWU+MjQ8L3ZvbHVtZT48ZGF0ZXM+PHll
YXI+MjAxODwveWVhcj48L2RhdGVzPjx1cmxzPjwvdXJscz48L3JlY29yZD48L0NpdGU+PENpdGU+
PEF1dGhvcj5EYWduZTwvQXV0aG9yPjxZZWFyPjIwMTg8L1llYXI+PFJlY051bT40NzwvUmVjTnVt
PjxyZWNvcmQ+PHJlYy1udW1iZXI+NDc8L3JlYy1udW1iZXI+PGZvcmVpZ24ta2V5cz48a2V5IGFw
cD0iRU4iIGRiLWlkPSJkdDJkZXI1MmI5NTUyMGVhc3picHhzenFzZHcwYXZ0czJmcnoiIHRpbWVz
dGFtcD0iMCI+NDc8L2tleT48L2ZvcmVpZ24ta2V5cz48cmVmLXR5cGUgbmFtZT0iSm91cm5hbCBB
cnRpY2xlIj4xNzwvcmVmLXR5cGU+PGNvbnRyaWJ1dG9ycz48YXV0aG9ycz48YXV0aG9yPkdldGFj
aGV3IEEuIERhZ25lPC9hdXRob3I+PC9hdXRob3JzPjwvY29udHJpYnV0b3JzPjx0aXRsZXM+PHRp
dGxlPkpvaW50IGJlbnQtY2FibGUgVG9iaXQgbW9kZWxzIGZvciBsb25naXR1ZGluYWwgYW5kIHRp
bWUtdG8tZXZlbnQgZGF0YTwvdGl0bGU+PHNlY29uZGFyeS10aXRsZT5Kb3VybmFsIG9mIEJpb3Bo
YXJtYWNldXRpY2FsIFN0YXRpc3RpY3M8L3NlY29uZGFyeS10aXRsZT48L3RpdGxlcz48cGFnZXM+
Mzg1LTQwMTwvcGFnZXM+PHZvbHVtZT4yODwvdm9sdW1lPjxudW1iZXI+MzwvbnVtYmVyPjxkYXRl
cz48eWVhcj4yMDE4PC95ZWFyPjwvZGF0ZXM+PHVybHM+PC91cmxzPjwvcmVjb3JkPjwvQ2l0ZT48
Q2l0ZT48QXV0aG9yPkJhZ2hmYWxha2k8L0F1dGhvcj48WWVhcj4yMDE3PC9ZZWFyPjxSZWNOdW0+
NTQ8L1JlY051bT48cmVjb3JkPjxyZWMtbnVtYmVyPjU0PC9yZWMtbnVtYmVyPjxmb3JlaWduLWtl
eXM+PGtleSBhcHA9IkVOIiBkYi1pZD0iZHQyZGVyNTJiOTU1MjBlYXN6YnB4c3pxc2R3MGF2dHMy
ZnJ6IiB0aW1lc3RhbXA9IjAiPjU0PC9rZXk+PC9mb3JlaWduLWtleXM+PHJlZi10eXBlIG5hbWU9
IkpvdXJuYWwgQXJ0aWNsZSI+MTc8L3JlZi10eXBlPjxjb250cmlidXRvcnM+PGF1dGhvcnM+PGF1
dGhvcj5UYWJhbiBCYWdoZmFsYWtpPC9hdXRob3I+PGF1dGhvcj5Nb2p0YWJhIEdhbmphbGk8L2F1
dGhvcj48YXV0aG9yPkdlZXJ0IFZlcmJla2U8L2F1dGhvcj48L2F1dGhvcnM+PC9jb250cmlidXRv
cnM+PHRpdGxlcz48dGl0bGU+QSBzaGFyZWQgcGFyYW1ldGVyIG1vZGVsIG9mIGxvbmdpdHVkaW5h
bCBtZWFzdXJlbWVudHMgYW5kIHN1cnZpdmFsIHRpbWUgd2l0aCBoZXRlcm9nZW5lb3VzIHJhbmRv
bS1lZmZlY3RzIGRpc3RyaWJ1dGlvbjwvdGl0bGU+PHNlY29uZGFyeS10aXRsZT5Kb3VybmFsIG9m
IEFwcGxpZWQgU3RhdGlzdGljczwvc2Vjb25kYXJ5LXRpdGxlPjwvdGl0bGVzPjxwYWdlcz4yODEz
LTI4MzY8L3BhZ2VzPjx2b2x1bWU+NDQ8L3ZvbHVtZT48bnVtYmVyPjE1PC9udW1iZXI+PGRhdGVz
Pjx5ZWFyPjIwMTc8L3llYXI+PC9kYXRlcz48dXJscz48L3VybHM+PC9yZWNvcmQ+PC9DaXRlPjxD
aXRlPjxBdXRob3I+SHVhbmc8L0F1dGhvcj48WWVhcj4yMDExPC9ZZWFyPjxSZWNOdW0+NTc8L1Jl
Y051bT48cmVjb3JkPjxyZWMtbnVtYmVyPjU3PC9yZWMtbnVtYmVyPjxmb3JlaWduLWtleXM+PGtl
eSBhcHA9IkVOIiBkYi1pZD0iZHQyZGVyNTJiOTU1MjBlYXN6YnB4c3pxc2R3MGF2dHMyZnJ6IiB0
aW1lc3RhbXA9IjAiPjU3PC9rZXk+PC9mb3JlaWduLWtleXM+PHJlZi10eXBlIG5hbWU9IkpvdXJu
YWwgQXJ0aWNsZSI+MTc8L3JlZi10eXBlPjxjb250cmlidXRvcnM+PGF1dGhvcnM+PGF1dGhvcj5Z
YW5neGluIEh1YW5nPC9hdXRob3I+PGF1dGhvcj5HZXRhY2hldyBEYWduZTwvYXV0aG9yPjxhdXRo
b3I+TGFuZyBXdTwvYXV0aG9yPjwvYXV0aG9ycz48L2NvbnRyaWJ1dG9ycz48dGl0bGVzPjx0aXRs
ZT5CYXllc2lhbiBpbmZlcmVuY2Ugb24gam9pbnQgbW9kZWxzIG9mIEhJViBkeW5hbWljcyBmb3Ig
dGltZS10by1ldmVudCBhbmQgbG9uZ2l0dWRpbmFsIGRhdGEgd2l0aCBza2V3bmVzcyBhbmQgY292
YXJpYXRlIG1lYXN1cmVtZW50IGVycm9yczwvdGl0bGU+PHNlY29uZGFyeS10aXRsZT5TdGF0aXN0
aWNzIGluIE1lZGljaW5lPC9zZWNvbmRhcnktdGl0bGU+PC90aXRsZXM+PHBhZ2VzPjI5MzAtMjk0
NjwvcGFnZXM+PHZvbHVtZT4zMDwvdm9sdW1lPjxkYXRlcz48eWVhcj4yMDExPC95ZWFyPjwvZGF0
ZXM+PHVybHM+PC91cmxzPjwvcmVjb3JkPjwvQ2l0ZT48Q2l0ZT48QXV0aG9yPkNoZW48L0F1dGhv
cj48WWVhcj4yMDE1PC9ZZWFyPjxSZWNOdW0+NTk8L1JlY051bT48cmVjb3JkPjxyZWMtbnVtYmVy
PjU5PC9yZWMtbnVtYmVyPjxmb3JlaWduLWtleXM+PGtleSBhcHA9IkVOIiBkYi1pZD0iZHQyZGVy
NTJiOTU1MjBlYXN6YnB4c3pxc2R3MGF2dHMyZnJ6IiB0aW1lc3RhbXA9IjAiPjU5PC9rZXk+PC9m
b3JlaWduLWtleXM+PHJlZi10eXBlIG5hbWU9IkpvdXJuYWwgQXJ0aWNsZSI+MTc8L3JlZi10eXBl
Pjxjb250cmlidXRvcnM+PGF1dGhvcnM+PGF1dGhvcj5KaWFxaW5nIENoZW48L2F1dGhvcj48YXV0
aG9yPllhbmd4aW4gSHVhbmc8L2F1dGhvcj48L2F1dGhvcnM+PC9jb250cmlidXRvcnM+PHRpdGxl
cz48dGl0bGU+QSBCYXllc2lhbiBtaXh0dXJlIG9mIHNlbWlwYXJhbWV0cmljIG1peGVkLWVmZmVj
dHMgam9pbnQgbW9kZWxzIGZvciBza2V3ZWQtbG9uZ2l0dWRpbmFsIGFuZCB0aW1lLXRvLWV2ZW50
IGRhdGE8L3RpdGxlPjxzZWNvbmRhcnktdGl0bGU+U3RhdGlzdGljcyBpbiBNZWRpY2luZTwvc2Vj
b25kYXJ5LXRpdGxlPjwvdGl0bGVzPjxwYWdlcz4yODIwLTI4NDM8L3BhZ2VzPjx2b2x1bWU+MzQ8
L3ZvbHVtZT48ZGF0ZXM+PHllYXI+MjAxNTwveWVhcj48L2RhdGVzPjx1cmxzPjwvdXJscz48L3Jl
Y29yZD48L0NpdGU+PENpdGU+PEF1dGhvcj5IdWFuZzwvQXV0aG9yPjxZZWFyPjIwMTY8L1llYXI+
PFJlY051bT42MTwvUmVjTnVtPjxyZWNvcmQ+PHJlYy1udW1iZXI+NjE8L3JlYy1udW1iZXI+PGZv
cmVpZ24ta2V5cz48a2V5IGFwcD0iRU4iIGRiLWlkPSJkdDJkZXI1MmI5NTUyMGVhc3picHhzenFz
ZHcwYXZ0czJmcnoiIHRpbWVzdGFtcD0iMCI+NjE8L2tleT48L2ZvcmVpZ24ta2V5cz48cmVmLXR5
cGUgbmFtZT0iSm91cm5hbCBBcnRpY2xlIj4xNzwvcmVmLXR5cGU+PGNvbnRyaWJ1dG9ycz48YXV0
aG9ycz48YXV0aG9yPllhbmd4aW4gSHVhbmc8L2F1dGhvcj48YXV0aG9yPkdldGFjaGV3IEEuIERh
Z25lIDwvYXV0aG9yPjxhdXRob3I+SmVvbmctR3VuIFBhcms8L2F1dGhvcj48L2F1dGhvcnM+PC9j
b250cmlidXRvcnM+PHRpdGxlcz48dGl0bGU+TWl4dHVyZSBqb2ludCBtb2RlbHMgZm9yIGV2ZW50
IHRpbWUgYW5kIGxvbmdpdHVkaW5hbCBkYXRhIHdpdGggbXVsdGlwbGUgZmVhdHVyZXM8L3RpdGxl
PjxzZWNvbmRhcnktdGl0bGU+U3RhdGlzdGljcyBpbiBCaW9waGFybWFjZXV0aWNhbCBSZXNlYXJj
aDwvc2Vjb25kYXJ5LXRpdGxlPjwvdGl0bGVzPjxwYWdlcz4xOTQtMjA2PC9wYWdlcz48dm9sdW1l
Pjg8L3ZvbHVtZT48bnVtYmVyPjI8L251bWJlcj48ZGF0ZXM+PHllYXI+MjAxNjwveWVhcj48L2Rh
dGVzPjx1cmxzPjwvdXJscz48L3JlY29yZD48L0NpdGU+PENpdGU+PEF1dGhvcj5MdTwvQXV0aG9y
PjxZZWFyPjIwMTc8L1llYXI+PFJlY051bT42NjwvUmVjTnVtPjxyZWNvcmQ+PHJlYy1udW1iZXI+
NjY8L3JlYy1udW1iZXI+PGZvcmVpZ24ta2V5cz48a2V5IGFwcD0iRU4iIGRiLWlkPSJkdDJkZXI1
MmI5NTUyMGVhc3picHhzenFzZHcwYXZ0czJmcnoiIHRpbWVzdGFtcD0iMCI+NjY8L2tleT48L2Zv
cmVpZ24ta2V5cz48cmVmLXR5cGUgbmFtZT0iSm91cm5hbCBBcnRpY2xlIj4xNzwvcmVmLXR5cGU+
PGNvbnRyaWJ1dG9ycz48YXV0aG9ycz48YXV0aG9yPlRhbyBMdTwvYXV0aG9yPjwvYXV0aG9ycz48
L2NvbnRyaWJ1dG9ycz48dGl0bGVzPjx0aXRsZT5TaW11bHRhbmVvdXMgaW5mZXJlbmNlIGZvciBz
ZW1pcGFyYW1ldHJpYyBtaXhlZC1lZmZlY3RzIGpvaW50IG1vZGVscyB3aXRoIHNrZXcgZGlzdHJp
YnV0aW9uIGFuZCBjb3ZhcmlhdGUgbWVhc3VyZW1lbnQgZXJyb3IgZm9yIGxvbmdpdHVkaW5hbCBj
b21wZXRpbmcgcmlza3MgZGF0YSBhbmFseXNpczwvdGl0bGU+PHNlY29uZGFyeS10aXRsZT5Kb3Vy
bmFsIG9mIEJpb3BoYXJtYWNldXRpY2FsIFN0YXRpc3RpY3M8L3NlY29uZGFyeS10aXRsZT48L3Rp
dGxlcz48cGFnZXM+MTAwOS0xMDI3PC9wYWdlcz48dm9sdW1lPjI3PC92b2x1bWU+PG51bWJlcj42
PC9udW1iZXI+PGRhdGVzPjx5ZWFyPjIwMTc8L3llYXI+PC9kYXRlcz48dXJscz48L3VybHM+PC9y
ZWNvcmQ+PC9DaXRlPjxDaXRlPjxBdXRob3I+SHVhbmc8L0F1dGhvcj48WWVhcj4yMDE2PC9ZZWFy
PjxSZWNOdW0+NzE8L1JlY051bT48cmVjb3JkPjxyZWMtbnVtYmVyPjcxPC9yZWMtbnVtYmVyPjxm
b3JlaWduLWtleXM+PGtleSBhcHA9IkVOIiBkYi1pZD0iZHQyZGVyNTJiOTU1MjBlYXN6YnB4c3px
c2R3MGF2dHMyZnJ6IiB0aW1lc3RhbXA9IjAiPjcxPC9rZXk+PC9mb3JlaWduLWtleXM+PHJlZi10
eXBlIG5hbWU9IkpvdXJuYWwgQXJ0aWNsZSI+MTc8L3JlZi10eXBlPjxjb250cmlidXRvcnM+PGF1
dGhvcnM+PGF1dGhvcj5ZYW5neGluIEh1YW5nPC9hdXRob3I+PGF1dGhvcj5KaWFxaW5nIENoZW48
L2F1dGhvcj48L2F1dGhvcnM+PC9jb250cmlidXRvcnM+PHRpdGxlcz48dGl0bGU+QmF5ZXNpYW4g
cXVhbnRpbGUgcmVncmVzc2lvbi1iYXNlZCBub25saW5lYXIgbWl4ZWQtZWZmZWN0cyBqb2ludCBt
b2RlbHMgZm9yIHRpbWUtdG8tZXZlbnQgYW5kIGxvbmdpdHVkaW5hbCBkYXRhIHdpdGggbXVsdGlw
bGUgZmVhdHVyZXM8L3RpdGxlPjxzZWNvbmRhcnktdGl0bGU+U3RhdGlzdGljcyBpbiBNZWRpY2lu
ZTwvc2Vjb25kYXJ5LXRpdGxlPjwvdGl0bGVzPjxwYWdlcz41NjY2LTU2ODU8L3BhZ2VzPjx2b2x1
bWU+MzU8L3ZvbHVtZT48ZGF0ZXM+PHllYXI+MjAxNjwveWVhcj48L2RhdGVzPjx1cmxzPjwvdXJs
cz48L3JlY29yZD48L0NpdGU+PENpdGU+PEF1dGhvcj5MdTwvQXV0aG9yPjxZZWFyPjIwMTc8L1ll
YXI+PFJlY051bT43MzwvUmVjTnVtPjxyZWNvcmQ+PHJlYy1udW1iZXI+NzM8L3JlYy1udW1iZXI+
PGZvcmVpZ24ta2V5cz48a2V5IGFwcD0iRU4iIGRiLWlkPSJkdDJkZXI1MmI5NTUyMGVhc3picHhz
enFzZHcwYXZ0czJmcnoiIHRpbWVzdGFtcD0iMCI+NzM8L2tleT48L2ZvcmVpZ24ta2V5cz48cmVm
LXR5cGUgbmFtZT0iSm91cm5hbCBBcnRpY2xlIj4xNzwvcmVmLXR5cGU+PGNvbnRyaWJ1dG9ycz48
YXV0aG9ycz48YXV0aG9yPlRhbyBMdTwvYXV0aG9yPjwvYXV0aG9ycz48L2NvbnRyaWJ1dG9ycz48
dGl0bGVzPjx0aXRsZT5CYXllc2lhbiBzZW1pcGFyYW1ldHJpYyBtaXhlZC1lZmZlY3RzIGpvaW50
IG1vZGVscyBmb3IgYW5hbHlzaXMgb2YgbG9uZ2l0dWRpbmFsLWNvbXBldGluZyByaXNrcyBkYXRh
IHdpdGggc2tldyBkaXN0cmlidXRpb248L3RpdGxlPjxzZWNvbmRhcnktdGl0bGU+U3RhdGlzdGlj
cyBhbmQgSXRzIEludGVyZmFjZTwvc2Vjb25kYXJ5LXRpdGxlPjwvdGl0bGVzPjxwYWdlcz40NDEt
NDUwPC9wYWdlcz48dm9sdW1lPjEwPC92b2x1bWU+PGRhdGVzPjx5ZWFyPjIwMTc8L3llYXI+PC9k
YXRlcz48dXJscz48L3VybHM+PC9yZWNvcmQ+PC9DaXRlPjxDaXRlPjxBdXRob3I+Wmhhbmc8L0F1
dGhvcj48WWVhcj4yMDE5PC9ZZWFyPjxSZWNOdW0+MTAwPC9SZWNOdW0+PHJlY29yZD48cmVjLW51
bWJlcj4xMDA8L3JlYy1udW1iZXI+PGZvcmVpZ24ta2V5cz48a2V5IGFwcD0iRU4iIGRiLWlkPSJk
dDJkZXI1MmI5NTUyMGVhc3picHhzenFzZHcwYXZ0czJmcnoiIHRpbWVzdGFtcD0iMCI+MTAwPC9r
ZXk+PC9mb3JlaWduLWtleXM+PHJlZi10eXBlIG5hbWU9IkpvdXJuYWwgQXJ0aWNsZSI+MTc8L3Jl
Zi10eXBlPjxjb250cmlidXRvcnM+PGF1dGhvcnM+PGF1dGhvcj5aaGFuZywgSGFuemU8L2F1dGhv
cj48YXV0aG9yPkh1YW5nLCBZYW5neGluPC9hdXRob3I+PC9hdXRob3JzPjwvY29udHJpYnV0b3Jz
Pjx0aXRsZXM+PHRpdGxlPlF1YW50aWxlIHJlZ3Jlc3Npb24tYmFzZWQgQmF5ZXNpYW4gam9pbnQg
bW9kZWxpbmcgYW5hbHlzaXMgb2YgbG9uZ2l0dWRpbmFs4oCTc3Vydml2YWwgZGF0YSwgd2l0aCBh
cHBsaWNhdGlvbiB0byBhbiBBSURTIGNvaG9ydCBzdHVkeTwvdGl0bGU+PHNlY29uZGFyeS10aXRs
ZT5MaWZldGltZSBEYXRhIEFuYWx5c2lzPC9zZWNvbmRhcnktdGl0bGU+PC90aXRsZXM+PGRhdGVz
Pjx5ZWFyPjIwMTk8L3llYXI+PHB1Yi1kYXRlcz48ZGF0ZT5NYXkgMjg8L2RhdGU+PC9wdWItZGF0
ZXM+PC9kYXRlcz48aXNibj4xNTcyLTkyNDk8L2lzYm4+PGxhYmVsPlpoYW5nMjAxOTwvbGFiZWw+
PHdvcmstdHlwZT5qb3VybmFsIGFydGljbGU8L3dvcmstdHlwZT48dXJscz48cmVsYXRlZC11cmxz
Pjx1cmw+aHR0cHM6Ly9kb2kub3JnLzEwLjEwMDcvczEwOTg1LTAxOS0wOTQ3OC13PC91cmw+PC9y
ZWxhdGVkLXVybHM+PC91cmxzPjxlbGVjdHJvbmljLXJlc291cmNlLW51bT4xMC4xMDA3L3MxMDk4
NS0wMTktMDk0NzgtdzwvZWxlY3Ryb25pYy1yZXNvdXJjZS1udW0+PC9yZWNvcmQ+PC9DaXRlPjxD
aXRlPjxBdXRob3I+THU8L0F1dGhvcj48WWVhcj4yMDE2PC9ZZWFyPjxSZWNOdW0+MTA3PC9SZWNO
dW0+PHJlY29yZD48cmVjLW51bWJlcj4xMDc8L3JlYy1udW1iZXI+PGZvcmVpZ24ta2V5cz48a2V5
IGFwcD0iRU4iIGRiLWlkPSJkdDJkZXI1MmI5NTUyMGVhc3picHhzenFzZHcwYXZ0czJmcnoiIHRp
bWVzdGFtcD0iMCI+MTA3PC9rZXk+PC9mb3JlaWduLWtleXM+PHJlZi10eXBlIG5hbWU9IkpvdXJu
YWwgQXJ0aWNsZSI+MTc8L3JlZi10eXBlPjxjb250cmlidXRvcnM+PGF1dGhvcnM+PGF1dGhvcj5M
dSwgVGFvPC9hdXRob3I+PGF1dGhvcj5XYW5nLCBNaW48L2F1dGhvcj48YXV0aG9yPkxpdSwgR3Vh
bmd5aW5nPC9hdXRob3I+PGF1dGhvcj5Eb25nLCBHdWFuZy1IdWk8L2F1dGhvcj48YXV0aG9yPlFp
YW4sIEZlbmc8L2F1dGhvcj48L2F1dGhvcnM+PC9jb250cmlidXRvcnM+PHRpdGxlcz48dGl0bGU+
TWl4ZWQtZWZmZWN0cyB2YXJ5aW5nLWNvZWZmaWNpZW50IG1vZGVsIHdpdGggc2tld2VkIGRpc3Ry
aWJ1dGlvbiBjb3VwbGVkIHdpdGggY2F1c2Utc3BlY2lmaWMgdmFyeWluZy1jb2VmZmljaWVudCBo
YXphcmQgbW9kZWwgd2l0aCByYW5kb20tZWZmZWN0cyBmb3IgbG9uZ2l0dWRpbmFsLWNvbXBldGlu
ZyByaXNrcyBkYXRhIGFuYWx5c2lzPC90aXRsZT48c2Vjb25kYXJ5LXRpdGxlPkpvdXJuYWwgb2Yg
QmlvcGhhcm1hY2V1dGljYWwgU3RhdGlzdGljczwvc2Vjb25kYXJ5LXRpdGxlPjwvdGl0bGVzPjxw
YWdlcz41MTktNTMzPC9wYWdlcz48dm9sdW1lPjI2PC92b2x1bWU+PG51bWJlcj4zPC9udW1iZXI+
PGRhdGVzPjx5ZWFyPjIwMTY8L3llYXI+PHB1Yi1kYXRlcz48ZGF0ZT4yMDE2LzA1LzAzPC9kYXRl
PjwvcHViLWRhdGVzPjwvZGF0ZXM+PHB1Ymxpc2hlcj5UYXlsb3IgJmFtcDsgRnJhbmNpczwvcHVi
bGlzaGVyPjxpc2JuPjEwNTQtMzQwNjwvaXNibj48dXJscz48cmVsYXRlZC11cmxzPjx1cmw+aHR0
cHM6Ly9kb2kub3JnLzEwLjEwODAvMTA1NDM0MDYuMjAxNS4xMDUyNDkzPC91cmw+PC9yZWxhdGVk
LXVybHM+PC91cmxzPjxlbGVjdHJvbmljLXJlc291cmNlLW51bT4xMC4xMDgwLzEwNTQzNDA2LjIw
MTUuMTA1MjQ5MzwvZWxlY3Ryb25pYy1yZXNvdXJjZS1udW0+PC9yZWNvcmQ+PC9DaXRlPjxDaXRl
PjxBdXRob3I+SHVhbmc8L0F1dGhvcj48WWVhcj4yMDE1PC9ZZWFyPjxSZWNOdW0+MTEwPC9SZWNO
dW0+PHJlY29yZD48cmVjLW51bWJlcj4xMTA8L3JlYy1udW1iZXI+PGZvcmVpZ24ta2V5cz48a2V5
IGFwcD0iRU4iIGRiLWlkPSJkdDJkZXI1MmI5NTUyMGVhc3picHhzenFzZHcwYXZ0czJmcnoiIHRp
bWVzdGFtcD0iMCI+MTEwPC9rZXk+PC9mb3JlaWduLWtleXM+PHJlZi10eXBlIG5hbWU9IkpvdXJu
YWwgQXJ0aWNsZSI+MTc8L3JlZi10eXBlPjxjb250cmlidXRvcnM+PGF1dGhvcnM+PGF1dGhvcj5I
dWFuZywgWWFuZ3hpbjwvYXV0aG9yPjxhdXRob3I+WWFuLCBDaHVubmluZzwvYXV0aG9yPjxhdXRo
b3I+WGluZywgRG9uZ3l1YW48L2F1dGhvcj48YXV0aG9yPlpoYW5nLCBOYW5odWE8L2F1dGhvcj48
YXV0aG9yPkNoZW4sIEhlbmlhbjwvYXV0aG9yPjwvYXV0aG9ycz48L2NvbnRyaWJ1dG9ycz48dGl0
bGVzPjx0aXRsZT5Kb2ludGx5IG1vZGVsaW5nIGV2ZW50IHRpbWUgYW5kIHNrZXdlZC1sb25naXR1
ZGluYWwgZGF0YSB3aXRoIG1pc3NpbmcgcmVzcG9uc2UgYW5kIG1pc21lYXN1cmVkIGNvdmFyaWF0
ZSBmb3IgQUlEUyBzdHVkaWVzPC90aXRsZT48c2Vjb25kYXJ5LXRpdGxlPkpvdXJuYWwgb2YgQmlv
cGhhcm1hY2V1dGljYWwgU3RhdGlzdGljczwvc2Vjb25kYXJ5LXRpdGxlPjwvdGl0bGVzPjxwYWdl
cz42NzAtNjk0PC9wYWdlcz48dm9sdW1lPjI1PC92b2x1bWU+PG51bWJlcj40PC9udW1iZXI+PGRh
dGVzPjx5ZWFyPjIwMTU8L3llYXI+PHB1Yi1kYXRlcz48ZGF0ZT4yMDE1LzA3LzA0PC9kYXRlPjwv
cHViLWRhdGVzPjwvZGF0ZXM+PHB1Ymxpc2hlcj5UYXlsb3IgJmFtcDsgRnJhbmNpczwvcHVibGlz
aGVyPjxpc2JuPjEwNTQtMzQwNjwvaXNibj48dXJscz48cmVsYXRlZC11cmxzPjx1cmw+aHR0cHM6
Ly9kb2kub3JnLzEwLjEwODAvMTA1NDM0MDYuMjAxNC45MjA4NjY8L3VybD48L3JlbGF0ZWQtdXJs
cz48L3VybHM+PGVsZWN0cm9uaWMtcmVzb3VyY2UtbnVtPjEwLjEwODAvMTA1NDM0MDYuMjAxNC45
MjA4NjY8L2VsZWN0cm9uaWMtcmVzb3VyY2UtbnVtPjwvcmVjb3JkPjwvQ2l0ZT48Q2l0ZT48QXV0
aG9yPkh1YW5nPC9BdXRob3I+PFllYXI+MjAxNDwvWWVhcj48UmVjTnVtPjExMTwvUmVjTnVtPjxy
ZWNvcmQ+PHJlYy1udW1iZXI+MTExPC9yZWMtbnVtYmVyPjxmb3JlaWduLWtleXM+PGtleSBhcHA9
IkVOIiBkYi1pZD0iZHQyZGVyNTJiOTU1MjBlYXN6YnB4c3pxc2R3MGF2dHMyZnJ6IiB0aW1lc3Rh
bXA9IjAiPjExMTwva2V5PjwvZm9yZWlnbi1rZXlzPjxyZWYtdHlwZSBuYW1lPSJKb3VybmFsIEFy
dGljbGUiPjE3PC9yZWYtdHlwZT48Y29udHJpYnV0b3JzPjxhdXRob3JzPjxhdXRob3I+SHVhbmcs
IFlhbmd4aW48L2F1dGhvcj48YXV0aG9yPkh1LCBYLiBKb2FuPC9hdXRob3I+PGF1dGhvcj5EYWdu
ZSwgR2V0YWNoZXcgQS48L2F1dGhvcj48L2F1dGhvcnM+PC9jb250cmlidXRvcnM+PHRpdGxlcz48
dGl0bGU+Sm9pbnRseSBtb2RlbGluZyB0aW1lLXRvLWV2ZW50IGFuZCBsb25naXR1ZGluYWwgZGF0
YTogQSBCYXllc2lhbiBhcHByb2FjaDwvdGl0bGU+PHNlY29uZGFyeS10aXRsZT5TdGF0aXN0aWNh
bCBNZXRob2RzICZhbXA7IEFwcGxpY2F0aW9uczwvc2Vjb25kYXJ5LXRpdGxlPjxhbHQtdGl0bGU+
U3RhdCBNZXRob2RzIEFwcHQ8L2FsdC10aXRsZT48L3RpdGxlcz48cGFnZXM+OTUtMTIxPC9wYWdl
cz48dm9sdW1lPjIzPC92b2x1bWU+PG51bWJlcj4xPC9udW1iZXI+PGtleXdvcmRzPjxrZXl3b3Jk
PkFjY2VsZXJhdGVkIGZhaWx1cmUgdGltZSBtb2RlbDwva2V5d29yZD48a2V5d29yZD5EaXJpY2hs
ZXQgcHJvY2Vzczwva2V5d29yZD48a2V5d29yZD5TZW1pcGFyYW1ldHJpYyBsaW5lYXIvbm9ubGlu
ZWFyIG1peGVkLWVmZmVjdHMgbW9kZWw8L2tleXdvcmQ+PGtleXdvcmQ+U2tldy1lbGxpcHRpY2Fs
IGRpc3RyaWJ1dGlvbjwva2V5d29yZD48a2V5d29yZD5UaW1lLXRvLWV2ZW50PC9rZXl3b3JkPjwv
a2V5d29yZHM+PGRhdGVzPjx5ZWFyPjIwMTQ8L3llYXI+PC9kYXRlcz48aXNibj4xNjE4LTI1MTAm
I3hEOzE2MTMtOTgxWDwvaXNibj48YWNjZXNzaW9uLW51bT4yNDYxMTAzOTwvYWNjZXNzaW9uLW51
bT48dXJscz48cmVsYXRlZC11cmxzPjx1cmw+aHR0cHM6Ly93d3cubmNiaS5ubG0ubmloLmdvdi9w
dWJtZWQvMjQ2MTEwMzk8L3VybD48dXJsPmh0dHBzOi8vd3d3Lm5jYmkubmxtLm5paC5nb3YvcG1j
L2FydGljbGVzL1BNQzM5NDM0MzEvPC91cmw+PC9yZWxhdGVkLXVybHM+PC91cmxzPjxlbGVjdHJv
bmljLXJlc291cmNlLW51bT4xMC4xMDA3L3MxMDI2MC0wMTMtMDI0Mi03PC9lbGVjdHJvbmljLXJl
c291cmNlLW51bT48cmVtb3RlLWRhdGFiYXNlLW5hbWU+UHViTWVkPC9yZW1vdGUtZGF0YWJhc2Ut
bmFtZT48bGFuZ3VhZ2U+ZW5nPC9sYW5ndWFnZT48L3JlY29yZD48L0NpdGU+PC9FbmROb3RlPgB=
</w:fldData>
              </w:fldChar>
            </w:r>
            <w:r w:rsidR="00EB7F9C" w:rsidRPr="00077804">
              <w:rPr>
                <w:bCs/>
                <w:color w:val="auto"/>
                <w:sz w:val="20"/>
                <w:szCs w:val="20"/>
              </w:rPr>
              <w:instrText xml:space="preserve"> ADDIN EN.CITE </w:instrText>
            </w:r>
            <w:r w:rsidR="00EB7F9C" w:rsidRPr="00077804">
              <w:rPr>
                <w:bCs/>
                <w:color w:val="auto"/>
                <w:sz w:val="20"/>
                <w:szCs w:val="20"/>
              </w:rPr>
              <w:fldChar w:fldCharType="begin">
                <w:fldData xml:space="preserve">PEVuZE5vdGU+PENpdGU+PEF1dGhvcj5CYWdoZmFsYWtpPC9BdXRob3I+PFllYXI+MjAxNTwvWWVh
cj48UmVjTnVtPjE8L1JlY051bT48RGlzcGxheVRleHQ+WzE0LCAxNSwgMjIsIDIzLCAyNSwgMjcs
IDI5LCAzNSwgMzcsIDQxLCA0MiwgNDQsIDQ4LCA1MSwgNTQsIDU2LCA1OSwgNjEsIDY5LCA3MCwg
NzksIDgwLCA4MiwgODNdPC9EaXNwbGF5VGV4dD48cmVjb3JkPjxyZWMtbnVtYmVyPjE8L3JlYy1u
dW1iZXI+PGZvcmVpZ24ta2V5cz48a2V5IGFwcD0iRU4iIGRiLWlkPSJkdDJkZXI1MmI5NTUyMGVh
c3picHhzenFzZHcwYXZ0czJmcnoiIHRpbWVzdGFtcD0iMCI+MTwva2V5PjwvZm9yZWlnbi1rZXlz
PjxyZWYtdHlwZSBuYW1lPSJKb3VybmFsIEFydGljbGUiPjE3PC9yZWYtdHlwZT48Y29udHJpYnV0
b3JzPjxhdXRob3JzPjxhdXRob3I+VGFiYW4gQmFnaGZhbGFraTwvYXV0aG9yPjxhdXRob3I+TW9q
dGFiYSBHYW5qYWxpPC9hdXRob3I+PC9hdXRob3JzPjwvY29udHJpYnV0b3JzPjx0aXRsZXM+PHRp
dGxlPkEgQmF5ZXNpYW4gYXBwcm9hY2ggZm9yIGpvaW50IG1vZGVsaW5nIG9mIHNrZXctbm9ybWFs
IGxvbmdpdHVkaW5hbCBtZWFzdXJlbWVudHMgYW5kIHRpbWUgdG8gZXZlbnQgZGF0YTwvdGl0bGU+
PHNlY29uZGFyeS10aXRsZT5SZXZzdGF0PC9zZWNvbmRhcnktdGl0bGU+PC90aXRsZXM+PHBhZ2Vz
PjE2OeKAkzE5MTwvcGFnZXM+PHZvbHVtZT4xMzwvdm9sdW1lPjxudW1iZXI+MjwvbnVtYmVyPjxk
YXRlcz48eWVhcj4yMDE1PC95ZWFyPjwvZGF0ZXM+PHVybHM+PC91cmxzPjwvcmVjb3JkPjwvQ2l0
ZT48Q2l0ZT48QXV0aG9yPlpodTwvQXV0aG9yPjxZZWFyPjIwMTI8L1llYXI+PFJlY051bT4zPC9S
ZWNOdW0+PHJlY29yZD48cmVjLW51bWJlcj4zPC9yZWMtbnVtYmVyPjxmb3JlaWduLWtleXM+PGtl
eSBhcHA9IkVOIiBkYi1pZD0iZHQyZGVyNTJiOTU1MjBlYXN6YnB4c3pxc2R3MGF2dHMyZnJ6IiB0
aW1lc3RhbXA9IjAiPjM8L2tleT48L2ZvcmVpZ24ta2V5cz48cmVmLXR5cGUgbmFtZT0iSm91cm5h
bCBBcnRpY2xlIj4xNzwvcmVmLXR5cGU+PGNvbnRyaWJ1dG9ycz48YXV0aG9ycz48YXV0aG9yPkhv
bmd0dSBaaHU8L2F1dGhvcj48YXV0aG9yPkpvc2VwaCBHLiBJYnJhaGltPC9hdXRob3I+PGF1dGhv
cj5ZdWVoLVl1biBDaGk8L2F1dGhvcj48YXV0aG9yPk5pYW5zaGVuZyBUYW5nPC9hdXRob3I+PC9h
dXRob3JzPjwvY29udHJpYnV0b3JzPjx0aXRsZXM+PHRpdGxlPkJheWVzaWFuIGlu76yCdWVuY2Ug
bWVhc3VyZXMgZm9yIGpvaW50IG1vZGVscyBmb3IgbG9uZ2l0dWRpbmFsIGFuZCBzdXJ2aXZhbCBk
YXRhPC90aXRsZT48c2Vjb25kYXJ5LXRpdGxlPkJpb21ldHJpY3M8L3NlY29uZGFyeS10aXRsZT48
L3RpdGxlcz48cGFnZXM+OTU0LTk2NDwvcGFnZXM+PHZvbHVtZT42ODwvdm9sdW1lPjxudW1iZXI+
MzwvbnVtYmVyPjxkYXRlcz48eWVhcj4yMDEyPC95ZWFyPjwvZGF0ZXM+PHVybHM+PC91cmxzPjwv
cmVjb3JkPjwvQ2l0ZT48Q2l0ZT48QXV0aG9yPkx1PC9BdXRob3I+PFllYXI+MjAxNzwvWWVhcj48
UmVjTnVtPjEzPC9SZWNOdW0+PHJlY29yZD48cmVjLW51bWJlcj4xMzwvcmVjLW51bWJlcj48Zm9y
ZWlnbi1rZXlzPjxrZXkgYXBwPSJFTiIgZGItaWQ9ImR0MmRlcjUyYjk1NTIwZWFzemJweHN6cXNk
dzBhdnRzMmZyeiIgdGltZXN0YW1wPSIwIj4xMzwva2V5PjwvZm9yZWlnbi1rZXlzPjxyZWYtdHlw
ZSBuYW1lPSJKb3VybmFsIEFydGljbGUiPjE3PC9yZWYtdHlwZT48Y29udHJpYnV0b3JzPjxhdXRo
b3JzPjxhdXRob3I+VGFvIEx1PC9hdXRob3I+PC9hdXRob3JzPjwvY29udHJpYnV0b3JzPjx0aXRs
ZXM+PHRpdGxlPkJheWVzaWFuIGluZmVyZW5jZSBvbiBsb25naXR1ZGluYWwtc3Vydml2YWwgZGF0
YSB3aXRoIG11bHRpcGxlIGZlYXR1cmVzPC90aXRsZT48c2Vjb25kYXJ5LXRpdGxlPkNvbXB1dGF0
aW9uYWwgU3RhdGlzdGljczwvc2Vjb25kYXJ5LXRpdGxlPjwvdGl0bGVzPjxwYWdlcz44NDUtODY2
PC9wYWdlcz48dm9sdW1lPjMyPC92b2x1bWU+PG51bWJlcj4zPC9udW1iZXI+PGRhdGVzPjx5ZWFy
PjIwMTc8L3llYXI+PC9kYXRlcz48dXJscz48L3VybHM+PC9yZWNvcmQ+PC9DaXRlPjxDaXRlPjxB
dXRob3I+QmFnaGZhbGFraTwvQXV0aG9yPjxZZWFyPjIwMTQ8L1llYXI+PFJlY051bT4xNTwvUmVj
TnVtPjxyZWNvcmQ+PHJlYy1udW1iZXI+MTU8L3JlYy1udW1iZXI+PGZvcmVpZ24ta2V5cz48a2V5
IGFwcD0iRU4iIGRiLWlkPSJkdDJkZXI1MmI5NTUyMGVhc3picHhzenFzZHcwYXZ0czJmcnoiIHRp
bWVzdGFtcD0iMCI+MTU8L2tleT48L2ZvcmVpZ24ta2V5cz48cmVmLXR5cGUgbmFtZT0iSm91cm5h
bCBBcnRpY2xlIj4xNzwvcmVmLXR5cGU+PGNvbnRyaWJ1dG9ycz48YXV0aG9ycz48YXV0aG9yPlQu
IEJhZ2hmYWxha2k8L2F1dGhvcj48YXV0aG9yPk0uIEdhbmphbGk8L2F1dGhvcj48YXV0aG9yPlIu
IEhhc2hlbWk8L2F1dGhvcj48L2F1dGhvcnM+PC9jb250cmlidXRvcnM+PHRpdGxlcz48dGl0bGU+
QmF5ZXNpYW4gam9pbnQgbW9kZWxpbmcgb2YgbG9uZ2l0dWRpbmFsICBtZWFzdXJlbWVudHMgYW5k
IHRpbWUtdG8tZXZlbnQgZGF0YSB1c2luZyByb2J1c3QgZGlzdHJpYnV0aW9uczwvdGl0bGU+PHNl
Y29uZGFyeS10aXRsZT5Kb3VybmFsIG9mIEJpb3BoYXJtYWNldXRpY2FsIFN0YXRpc3RpY3M8L3Nl
Y29uZGFyeS10aXRsZT48L3RpdGxlcz48cGFnZXM+ODM0LTg1NTwvcGFnZXM+PHZvbHVtZT4yNDwv
dm9sdW1lPjxkYXRlcz48eWVhcj4yMDE0PC95ZWFyPjwvZGF0ZXM+PHVybHM+PC91cmxzPjwvcmVj
b3JkPjwvQ2l0ZT48Q2l0ZT48QXV0aG9yPkx1PC9BdXRob3I+PFllYXI+MjAxNzwvWWVhcj48UmVj
TnVtPjE4PC9SZWNOdW0+PHJlY29yZD48cmVjLW51bWJlcj4xODwvcmVjLW51bWJlcj48Zm9yZWln
bi1rZXlzPjxrZXkgYXBwPSJFTiIgZGItaWQ9ImR0MmRlcjUyYjk1NTIwZWFzemJweHN6cXNkdzBh
dnRzMmZyeiIgdGltZXN0YW1wPSIwIj4xODwva2V5PjwvZm9yZWlnbi1rZXlzPjxyZWYtdHlwZSBu
YW1lPSJKb3VybmFsIEFydGljbGUiPjE3PC9yZWYtdHlwZT48Y29udHJpYnV0b3JzPjxhdXRob3Jz
PjxhdXRob3I+VGFvIEx1PC9hdXRob3I+PC9hdXRob3JzPjwvY29udHJpYnV0b3JzPjx0aXRsZXM+
PHRpdGxlPkJheWVzaWFuIG5vbnBhcmFtZXRyaWMgbWl4ZWQtZWZmZWN0cyBqb2ludCBtb2RlbCBm
b3IgbG9uZ2l0dWRpbmFsLWNvbXBldGluZyByaXNrcyBkYXRhIGFuYWx5c2lzIGluIHByZXNlbmNl
IG9mIG11bHRpcGxlIGRhdGEgZmVhdHVyZXM8L3RpdGxlPjxzZWNvbmRhcnktdGl0bGU+U3RhdGlz
dGljYWwgTWV0aG9kcyBpbiBNZWRpY2FsIFJlc2VhcmNoPC9zZWNvbmRhcnktdGl0bGU+PC90aXRs
ZXM+PHBlcmlvZGljYWw+PGZ1bGwtdGl0bGU+U3RhdGlzdGljYWwgbWV0aG9kcyBpbiBtZWRpY2Fs
IHJlc2VhcmNoPC9mdWxsLXRpdGxlPjxhYmJyLTE+U3RhdCBNZXRob2RzIE1lZCBSZXM8L2FiYnIt
MT48L3BlcmlvZGljYWw+PHBhZ2VzPjI0MDctMjQyMzwvcGFnZXM+PHZvbHVtZT4yNjwvdm9sdW1l
PjxudW1iZXI+NTwvbnVtYmVyPjxkYXRlcz48eWVhcj4yMDE3PC95ZWFyPjwvZGF0ZXM+PHVybHM+
PC91cmxzPjwvcmVjb3JkPjwvQ2l0ZT48Q2l0ZT48QXV0aG9yPkx1PC9BdXRob3I+PFllYXI+MjAx
NzwvWWVhcj48UmVjTnVtPjIzPC9SZWNOdW0+PHJlY29yZD48cmVjLW51bWJlcj4yMzwvcmVjLW51
bWJlcj48Zm9yZWlnbi1rZXlzPjxrZXkgYXBwPSJFTiIgZGItaWQ9ImR0MmRlcjUyYjk1NTIwZWFz
emJweHN6cXNkdzBhdnRzMmZyeiIgdGltZXN0YW1wPSIwIj4yMzwva2V5PjwvZm9yZWlnbi1rZXlz
PjxyZWYtdHlwZSBuYW1lPSJKb3VybmFsIEFydGljbGUiPjE3PC9yZWYtdHlwZT48Y29udHJpYnV0
b3JzPjxhdXRob3JzPjxhdXRob3I+VGFvIEx1PC9hdXRob3I+PGF1dGhvcj5DaHVueWFuIENhaTwv
YXV0aG9yPjxhdXRob3I+TWluZ2dlbiBMdTwvYXV0aG9yPjxhdXRob3I+SnVuIFpoYW5nPC9hdXRo
b3I+PGF1dGhvcj5HdWFuZy1IdWkgRG9uZzwvYXV0aG9yPjxhdXRob3I+TWluIFdhbmc8L2F1dGhv
cj48L2F1dGhvcnM+PC9jb250cmlidXRvcnM+PHRpdGxlcz48dGl0bGU+QmF5ZXNpYW4gdmFyeWlu
ZyBjb2Vm76yBY2llbnQgbWl4ZWQtZWZmZWN0cyBqb2ludCBtb2RlbHMgd2l0aCBhc3ltbWV0cnkg
YW5kIG1pc3NpbmduZXNzPC90aXRsZT48c2Vjb25kYXJ5LXRpdGxlPlN0YXRpc3RpY2FsIE1vZGVs
bGluZzwvc2Vjb25kYXJ5LXRpdGxlPjwvdGl0bGVzPjxwYWdlcz4xMTctMTQxPC9wYWdlcz48dm9s
dW1lPjE3PC92b2x1bWU+PG51bWJlcj4zPC9udW1iZXI+PGRhdGVzPjx5ZWFyPjIwMTc8L3llYXI+
PC9kYXRlcz48dXJscz48L3VybHM+PC9yZWNvcmQ+PC9DaXRlPjxDaXRlPjxBdXRob3I+QW5kcmlu
b3BvdWxvdTwvQXV0aG9yPjxZZWFyPjIwMTQ8L1llYXI+PFJlY051bT4yODwvUmVjTnVtPjxyZWNv
cmQ+PHJlYy1udW1iZXI+Mjg8L3JlYy1udW1iZXI+PGZvcmVpZ24ta2V5cz48a2V5IGFwcD0iRU4i
IGRiLWlkPSJkdDJkZXI1MmI5NTUyMGVhc3picHhzenFzZHcwYXZ0czJmcnoiIHRpbWVzdGFtcD0i
MCI+Mjg8L2tleT48L2ZvcmVpZ24ta2V5cz48cmVmLXR5cGUgbmFtZT0iSm91cm5hbCBBcnRpY2xl
Ij4xNzwvcmVmLXR5cGU+PGNvbnRyaWJ1dG9ycz48YXV0aG9ycz48YXV0aG9yPkVsZW5pLVJvc2Fs
aW5hIEFuZHJpbm9wb3Vsb3U8L2F1dGhvcj48YXV0aG9yPkRpbWl0cmlzIFJpem9wb3Vsb3M8L2F1
dGhvcj48YXV0aG9yPkpvaGFubmEgSi4gTS4gVGFra2VuYmVyZzwvYXV0aG9yPjxhdXRob3I+RW1t
YW51ZWwgTGVzYWZmcmU8L2F1dGhvcj48L2F1dGhvcnM+PC9jb250cmlidXRvcnM+PHRpdGxlcz48
dGl0bGU+Sm9pbnQgbW9kZWxpbmcgb2YgdHdvIGxvbmdpdHVkaW5hbCBvdXRjb21lcyBhbmQgY29t
cGV0aW5nIHJpc2sgZGF0YTwvdGl0bGU+PHNlY29uZGFyeS10aXRsZT5TdGF0aXN0aWNzIGluIE1l
ZGljaW5lPC9zZWNvbmRhcnktdGl0bGU+PC90aXRsZXM+PHBhZ2VzPjMxNjctMzE3ODwvcGFnZXM+
PHZvbHVtZT4zMzwvdm9sdW1lPjxkYXRlcz48eWVhcj4yMDE0PC95ZWFyPjwvZGF0ZXM+PHVybHM+
PC91cmxzPjwvcmVjb3JkPjwvQ2l0ZT48Q2l0ZT48QXV0aG9yPkRhZ25lPC9BdXRob3I+PFllYXI+
MjAxNzwvWWVhcj48UmVjTnVtPjMxPC9SZWNOdW0+PHJlY29yZD48cmVjLW51bWJlcj4zMTwvcmVj
LW51bWJlcj48Zm9yZWlnbi1rZXlzPjxrZXkgYXBwPSJFTiIgZGItaWQ9ImR0MmRlcjUyYjk1NTIw
ZWFzemJweHN6cXNkdzBhdnRzMmZyeiIgdGltZXN0YW1wPSIwIj4zMTwva2V5PjwvZm9yZWlnbi1r
ZXlzPjxyZWYtdHlwZSBuYW1lPSJKb3VybmFsIEFydGljbGUiPjE3PC9yZWYtdHlwZT48Y29udHJp
YnV0b3JzPjxhdXRob3JzPjxhdXRob3I+R2V0YWNoZXcgQS4gRGFnbmU8L2F1dGhvcj48L2F1dGhv
cnM+PC9jb250cmlidXRvcnM+PHRpdGxlcz48dGl0bGU+Sm9pbnQgdHdvLXBhcnQgVG9iaXQgbW9k
ZWxzIGZvciBsb25naXR1ZGluYWwgYW5kIHRpbWUtdG8tZXZlbnQgZGF0YTwvdGl0bGU+PHNlY29u
ZGFyeS10aXRsZT5TdGF0aXN0aWNzIGluIE1lZGljaW5lPC9zZWNvbmRhcnktdGl0bGU+PC90aXRs
ZXM+PHBhZ2VzPjQyMTQtNDIyOTwvcGFnZXM+PHZvbHVtZT4zNjwvdm9sdW1lPjxkYXRlcz48eWVh
cj4yMDE3PC95ZWFyPjwvZGF0ZXM+PHVybHM+PC91cmxzPjwvcmVjb3JkPjwvQ2l0ZT48Q2l0ZT48
QXV0aG9yPkJhZ2hmYWxha2k8L0F1dGhvcj48WWVhcj4yMDEzPC9ZZWFyPjxSZWNOdW0+MzY8L1Jl
Y051bT48cmVjb3JkPjxyZWMtbnVtYmVyPjM2PC9yZWMtbnVtYmVyPjxmb3JlaWduLWtleXM+PGtl
eSBhcHA9IkVOIiBkYi1pZD0iZHQyZGVyNTJiOTU1MjBlYXN6YnB4c3pxc2R3MGF2dHMyZnJ6IiB0
aW1lc3RhbXA9IjAiPjM2PC9rZXk+PC9mb3JlaWduLWtleXM+PHJlZi10eXBlIG5hbWU9IkpvdXJu
YWwgQXJ0aWNsZSI+MTc8L3JlZi10eXBlPjxjb250cmlidXRvcnM+PGF1dGhvcnM+PGF1dGhvcj5U
YWJhbiBCYWdoZmFsYWtpPC9hdXRob3I+PGF1dGhvcj5Nb2p0YWJhIEdhbmphbGk8L2F1dGhvcj48
YXV0aG9yPkRhbW9uIEJlcnJpZGdlPC9hdXRob3I+PC9hdXRob3JzPjwvY29udHJpYnV0b3JzPjx0
aXRsZXM+PHRpdGxlPlJvYnVzdCBqb2ludCBtb2RlbGluZyBvZiBsb25naXR1ZGluYWwgbWVhc3Vy
ZW1lbnRzIGFuZCB0aW1lIHRvIGV2ZW50IGRhdGEgdXNpbmcgbm9ybWFsL2luZGVwZW5kZW50IGRp
c3RyaWJ1dGlvbnM6IEEgQmF5ZXNpYW4gYXBwcm9hY2g8L3RpdGxlPjxzZWNvbmRhcnktdGl0bGU+
QmlvbWV0cmljYWwgSm91cm5hbDwvc2Vjb25kYXJ5LXRpdGxlPjwvdGl0bGVzPjxwYWdlcz44NDQt
ODY1PC9wYWdlcz48dm9sdW1lPjU1PC92b2x1bWU+PG51bWJlcj42PC9udW1iZXI+PGRhdGVzPjx5
ZWFyPjIwMTM8L3llYXI+PC9kYXRlcz48dXJscz48L3VybHM+PC9yZWNvcmQ+PC9DaXRlPjxDaXRl
PjxBdXRob3I+THU8L0F1dGhvcj48WWVhcj4yMDE3PC9ZZWFyPjxSZWNOdW0+NDA8L1JlY051bT48
cmVjb3JkPjxyZWMtbnVtYmVyPjQwPC9yZWMtbnVtYmVyPjxmb3JlaWduLWtleXM+PGtleSBhcHA9
IkVOIiBkYi1pZD0iZHQyZGVyNTJiOTU1MjBlYXN6YnB4c3pxc2R3MGF2dHMyZnJ6IiB0aW1lc3Rh
bXA9IjAiPjQwPC9rZXk+PC9mb3JlaWduLWtleXM+PHJlZi10eXBlIG5hbWU9IkpvdXJuYWwgQXJ0
aWNsZSI+MTc8L3JlZi10eXBlPjxjb250cmlidXRvcnM+PGF1dGhvcnM+PGF1dGhvcj5UYW8gTHU8
L2F1dGhvcj48YXV0aG9yPk1pbmdnZW4gTHU8L2F1dGhvcj48YXV0aG9yPk1pbiBXYW5nPC9hdXRo
b3I+PGF1dGhvcj5KdW4gWmhhbmc8L2F1dGhvcj48YXV0aG9yPkd1YW5nLUh1aSBEb25nPC9hdXRo
b3I+PGF1dGhvcj5Zb25nIFh1PC9hdXRob3I+PC9hdXRob3JzPjwvY29udHJpYnV0b3JzPjx0aXRs
ZXM+PHRpdGxlPlBhcnRpYWxseSBsaW5lYXIgbWl4ZWQtZWZmZWN0cyBqb2ludCBtb2RlbHMgZm9y
IHNrZXdlZCBhbmQgbWlzc2luZyBsb25naXR1ZGluYWwgY29tcGV0aW5nIHJpc2tzIG91dGNvbWVz
PC90aXRsZT48c2Vjb25kYXJ5LXRpdGxlPkpvdXJuYWwgb2YgQmlvcGhhcm1hY2V1dGljYWwgU3Rh
dGlzdGljczwvc2Vjb25kYXJ5LXRpdGxlPjwvdGl0bGVzPjxkYXRlcz48eWVhcj4yMDE3PC95ZWFy
PjwvZGF0ZXM+PHVybHM+PC91cmxzPjwvcmVjb3JkPjwvQ2l0ZT48Q2l0ZT48QXV0aG9yPkJhZ2hm
YWxha2k8L0F1dGhvcj48WWVhcj4yMDE0PC9ZZWFyPjxSZWNOdW0+NDQ8L1JlY051bT48cmVjb3Jk
PjxyZWMtbnVtYmVyPjQ0PC9yZWMtbnVtYmVyPjxmb3JlaWduLWtleXM+PGtleSBhcHA9IkVOIiBk
Yi1pZD0iZHQyZGVyNTJiOTU1MjBlYXN6YnB4c3pxc2R3MGF2dHMyZnJ6IiB0aW1lc3RhbXA9IjAi
PjQ0PC9rZXk+PC9mb3JlaWduLWtleXM+PHJlZi10eXBlIG5hbWU9IkpvdXJuYWwgQXJ0aWNsZSI+
MTc8L3JlZi10eXBlPjxjb250cmlidXRvcnM+PGF1dGhvcnM+PGF1dGhvcj5ULiBCYWdoZmFsYWtp
PC9hdXRob3I+PGF1dGhvcj5NLiBHYW5qYWxpPC9hdXRob3I+PGF1dGhvcj5ELiBCZXJyaWRnZTwv
YXV0aG9yPjwvYXV0aG9ycz48L2NvbnRyaWJ1dG9ycz48dGl0bGVzPjx0aXRsZT5Kb2ludCBtb2Rl
bGluZyBvZiBtdWx0aXZhcmlhdGUgbG9uZ2l0dWRpbmFsIG1peGVkIG1lYXN1cmVtZW50cyBhbmQg
dGltZSB0byBldmVudCBkYXRhIHVzaW5nIGEgQmF5ZXNpYW4gYXBwcm9hY2g8L3RpdGxlPjxzZWNv
bmRhcnktdGl0bGU+Sm91cm5hbCBvZiBBcHBsaWVkIFN0YXRpc3RpY3M8L3NlY29uZGFyeS10aXRs
ZT48L3RpdGxlcz48cGFnZXM+MTkzNC0xOTU1PC9wYWdlcz48dm9sdW1lPjQxPC92b2x1bWU+PG51
bWJlcj45PC9udW1iZXI+PGRhdGVzPjx5ZWFyPjIwMTQ8L3llYXI+PC9kYXRlcz48dXJscz48L3Vy
bHM+PC9yZWNvcmQ+PC9DaXRlPjxDaXRlPjxBdXRob3I+SHVhbmc8L0F1dGhvcj48WWVhcj4yMDE4
PC9ZZWFyPjxSZWNOdW0+NDU8L1JlY051bT48cmVjb3JkPjxyZWMtbnVtYmVyPjQ1PC9yZWMtbnVt
YmVyPjxmb3JlaWduLWtleXM+PGtleSBhcHA9IkVOIiBkYi1pZD0iZHQyZGVyNTJiOTU1MjBlYXN6
YnB4c3pxc2R3MGF2dHMyZnJ6IiB0aW1lc3RhbXA9IjAiPjQ1PC9rZXk+PC9mb3JlaWduLWtleXM+
PHJlZi10eXBlIG5hbWU9IkpvdXJuYWwgQXJ0aWNsZSI+MTc8L3JlZi10eXBlPjxjb250cmlidXRv
cnM+PGF1dGhvcnM+PGF1dGhvcj5ZYW5neGluIEh1YW5nPC9hdXRob3I+PGF1dGhvcj5YaWFvc3Vu
IEx1PC9hdXRob3I+PGF1dGhvcj5KaWFxaW5nIENoZW48L2F1dGhvcj48YXV0aG9yPkp1YW4gTGlh
bmc8L2F1dGhvcj48YXV0aG9yPk1pcmlhbSBaYW5nbWVpc3RlcjwvYXV0aG9yPjwvYXV0aG9ycz48
L2NvbnRyaWJ1dG9ycz48dGl0bGVzPjx0aXRsZT5Kb2ludCBtb2RlbC1iYXNlZCBjbHVzdGVyaW5n
IG9mIG5vbmxpbmVhciBsb25naXR1ZGluYWwgdHJhamVjdG9yaWVzIGFuZCBhc3NvY2lhdGVkIHRp
bWUtdG8tZXZlbnQgZGF0YSBhbmFseXNpcywgbGlua2VkIGJ5IGxhdGVudCBjbGFzcyBtZW1iZXJz
aGlwOiB3aXRoIGFwcGxpY2F0aW9uIHRvIEFJRFMgY2xpbmljYWwgc3R1ZGllczwvdGl0bGU+PHNl
Y29uZGFyeS10aXRsZT5MaWZldGltZSBEYXRhIEFuYWx5c2lzPC9zZWNvbmRhcnktdGl0bGU+PC90
aXRsZXM+PHBhZ2VzPjY5OS03MTg8L3BhZ2VzPjx2b2x1bWU+MjQ8L3ZvbHVtZT48ZGF0ZXM+PHll
YXI+MjAxODwveWVhcj48L2RhdGVzPjx1cmxzPjwvdXJscz48L3JlY29yZD48L0NpdGU+PENpdGU+
PEF1dGhvcj5EYWduZTwvQXV0aG9yPjxZZWFyPjIwMTg8L1llYXI+PFJlY051bT40NzwvUmVjTnVt
PjxyZWNvcmQ+PHJlYy1udW1iZXI+NDc8L3JlYy1udW1iZXI+PGZvcmVpZ24ta2V5cz48a2V5IGFw
cD0iRU4iIGRiLWlkPSJkdDJkZXI1MmI5NTUyMGVhc3picHhzenFzZHcwYXZ0czJmcnoiIHRpbWVz
dGFtcD0iMCI+NDc8L2tleT48L2ZvcmVpZ24ta2V5cz48cmVmLXR5cGUgbmFtZT0iSm91cm5hbCBB
cnRpY2xlIj4xNzwvcmVmLXR5cGU+PGNvbnRyaWJ1dG9ycz48YXV0aG9ycz48YXV0aG9yPkdldGFj
aGV3IEEuIERhZ25lPC9hdXRob3I+PC9hdXRob3JzPjwvY29udHJpYnV0b3JzPjx0aXRsZXM+PHRp
dGxlPkpvaW50IGJlbnQtY2FibGUgVG9iaXQgbW9kZWxzIGZvciBsb25naXR1ZGluYWwgYW5kIHRp
bWUtdG8tZXZlbnQgZGF0YTwvdGl0bGU+PHNlY29uZGFyeS10aXRsZT5Kb3VybmFsIG9mIEJpb3Bo
YXJtYWNldXRpY2FsIFN0YXRpc3RpY3M8L3NlY29uZGFyeS10aXRsZT48L3RpdGxlcz48cGFnZXM+
Mzg1LTQwMTwvcGFnZXM+PHZvbHVtZT4yODwvdm9sdW1lPjxudW1iZXI+MzwvbnVtYmVyPjxkYXRl
cz48eWVhcj4yMDE4PC95ZWFyPjwvZGF0ZXM+PHVybHM+PC91cmxzPjwvcmVjb3JkPjwvQ2l0ZT48
Q2l0ZT48QXV0aG9yPkJhZ2hmYWxha2k8L0F1dGhvcj48WWVhcj4yMDE3PC9ZZWFyPjxSZWNOdW0+
NTQ8L1JlY051bT48cmVjb3JkPjxyZWMtbnVtYmVyPjU0PC9yZWMtbnVtYmVyPjxmb3JlaWduLWtl
eXM+PGtleSBhcHA9IkVOIiBkYi1pZD0iZHQyZGVyNTJiOTU1MjBlYXN6YnB4c3pxc2R3MGF2dHMy
ZnJ6IiB0aW1lc3RhbXA9IjAiPjU0PC9rZXk+PC9mb3JlaWduLWtleXM+PHJlZi10eXBlIG5hbWU9
IkpvdXJuYWwgQXJ0aWNsZSI+MTc8L3JlZi10eXBlPjxjb250cmlidXRvcnM+PGF1dGhvcnM+PGF1
dGhvcj5UYWJhbiBCYWdoZmFsYWtpPC9hdXRob3I+PGF1dGhvcj5Nb2p0YWJhIEdhbmphbGk8L2F1
dGhvcj48YXV0aG9yPkdlZXJ0IFZlcmJla2U8L2F1dGhvcj48L2F1dGhvcnM+PC9jb250cmlidXRv
cnM+PHRpdGxlcz48dGl0bGU+QSBzaGFyZWQgcGFyYW1ldGVyIG1vZGVsIG9mIGxvbmdpdHVkaW5h
bCBtZWFzdXJlbWVudHMgYW5kIHN1cnZpdmFsIHRpbWUgd2l0aCBoZXRlcm9nZW5lb3VzIHJhbmRv
bS1lZmZlY3RzIGRpc3RyaWJ1dGlvbjwvdGl0bGU+PHNlY29uZGFyeS10aXRsZT5Kb3VybmFsIG9m
IEFwcGxpZWQgU3RhdGlzdGljczwvc2Vjb25kYXJ5LXRpdGxlPjwvdGl0bGVzPjxwYWdlcz4yODEz
LTI4MzY8L3BhZ2VzPjx2b2x1bWU+NDQ8L3ZvbHVtZT48bnVtYmVyPjE1PC9udW1iZXI+PGRhdGVz
Pjx5ZWFyPjIwMTc8L3llYXI+PC9kYXRlcz48dXJscz48L3VybHM+PC9yZWNvcmQ+PC9DaXRlPjxD
aXRlPjxBdXRob3I+SHVhbmc8L0F1dGhvcj48WWVhcj4yMDExPC9ZZWFyPjxSZWNOdW0+NTc8L1Jl
Y051bT48cmVjb3JkPjxyZWMtbnVtYmVyPjU3PC9yZWMtbnVtYmVyPjxmb3JlaWduLWtleXM+PGtl
eSBhcHA9IkVOIiBkYi1pZD0iZHQyZGVyNTJiOTU1MjBlYXN6YnB4c3pxc2R3MGF2dHMyZnJ6IiB0
aW1lc3RhbXA9IjAiPjU3PC9rZXk+PC9mb3JlaWduLWtleXM+PHJlZi10eXBlIG5hbWU9IkpvdXJu
YWwgQXJ0aWNsZSI+MTc8L3JlZi10eXBlPjxjb250cmlidXRvcnM+PGF1dGhvcnM+PGF1dGhvcj5Z
YW5neGluIEh1YW5nPC9hdXRob3I+PGF1dGhvcj5HZXRhY2hldyBEYWduZTwvYXV0aG9yPjxhdXRo
b3I+TGFuZyBXdTwvYXV0aG9yPjwvYXV0aG9ycz48L2NvbnRyaWJ1dG9ycz48dGl0bGVzPjx0aXRs
ZT5CYXllc2lhbiBpbmZlcmVuY2Ugb24gam9pbnQgbW9kZWxzIG9mIEhJViBkeW5hbWljcyBmb3Ig
dGltZS10by1ldmVudCBhbmQgbG9uZ2l0dWRpbmFsIGRhdGEgd2l0aCBza2V3bmVzcyBhbmQgY292
YXJpYXRlIG1lYXN1cmVtZW50IGVycm9yczwvdGl0bGU+PHNlY29uZGFyeS10aXRsZT5TdGF0aXN0
aWNzIGluIE1lZGljaW5lPC9zZWNvbmRhcnktdGl0bGU+PC90aXRsZXM+PHBhZ2VzPjI5MzAtMjk0
NjwvcGFnZXM+PHZvbHVtZT4zMDwvdm9sdW1lPjxkYXRlcz48eWVhcj4yMDExPC95ZWFyPjwvZGF0
ZXM+PHVybHM+PC91cmxzPjwvcmVjb3JkPjwvQ2l0ZT48Q2l0ZT48QXV0aG9yPkNoZW48L0F1dGhv
cj48WWVhcj4yMDE1PC9ZZWFyPjxSZWNOdW0+NTk8L1JlY051bT48cmVjb3JkPjxyZWMtbnVtYmVy
PjU5PC9yZWMtbnVtYmVyPjxmb3JlaWduLWtleXM+PGtleSBhcHA9IkVOIiBkYi1pZD0iZHQyZGVy
NTJiOTU1MjBlYXN6YnB4c3pxc2R3MGF2dHMyZnJ6IiB0aW1lc3RhbXA9IjAiPjU5PC9rZXk+PC9m
b3JlaWduLWtleXM+PHJlZi10eXBlIG5hbWU9IkpvdXJuYWwgQXJ0aWNsZSI+MTc8L3JlZi10eXBl
Pjxjb250cmlidXRvcnM+PGF1dGhvcnM+PGF1dGhvcj5KaWFxaW5nIENoZW48L2F1dGhvcj48YXV0
aG9yPllhbmd4aW4gSHVhbmc8L2F1dGhvcj48L2F1dGhvcnM+PC9jb250cmlidXRvcnM+PHRpdGxl
cz48dGl0bGU+QSBCYXllc2lhbiBtaXh0dXJlIG9mIHNlbWlwYXJhbWV0cmljIG1peGVkLWVmZmVj
dHMgam9pbnQgbW9kZWxzIGZvciBza2V3ZWQtbG9uZ2l0dWRpbmFsIGFuZCB0aW1lLXRvLWV2ZW50
IGRhdGE8L3RpdGxlPjxzZWNvbmRhcnktdGl0bGU+U3RhdGlzdGljcyBpbiBNZWRpY2luZTwvc2Vj
b25kYXJ5LXRpdGxlPjwvdGl0bGVzPjxwYWdlcz4yODIwLTI4NDM8L3BhZ2VzPjx2b2x1bWU+MzQ8
L3ZvbHVtZT48ZGF0ZXM+PHllYXI+MjAxNTwveWVhcj48L2RhdGVzPjx1cmxzPjwvdXJscz48L3Jl
Y29yZD48L0NpdGU+PENpdGU+PEF1dGhvcj5IdWFuZzwvQXV0aG9yPjxZZWFyPjIwMTY8L1llYXI+
PFJlY051bT42MTwvUmVjTnVtPjxyZWNvcmQ+PHJlYy1udW1iZXI+NjE8L3JlYy1udW1iZXI+PGZv
cmVpZ24ta2V5cz48a2V5IGFwcD0iRU4iIGRiLWlkPSJkdDJkZXI1MmI5NTUyMGVhc3picHhzenFz
ZHcwYXZ0czJmcnoiIHRpbWVzdGFtcD0iMCI+NjE8L2tleT48L2ZvcmVpZ24ta2V5cz48cmVmLXR5
cGUgbmFtZT0iSm91cm5hbCBBcnRpY2xlIj4xNzwvcmVmLXR5cGU+PGNvbnRyaWJ1dG9ycz48YXV0
aG9ycz48YXV0aG9yPllhbmd4aW4gSHVhbmc8L2F1dGhvcj48YXV0aG9yPkdldGFjaGV3IEEuIERh
Z25lIDwvYXV0aG9yPjxhdXRob3I+SmVvbmctR3VuIFBhcms8L2F1dGhvcj48L2F1dGhvcnM+PC9j
b250cmlidXRvcnM+PHRpdGxlcz48dGl0bGU+TWl4dHVyZSBqb2ludCBtb2RlbHMgZm9yIGV2ZW50
IHRpbWUgYW5kIGxvbmdpdHVkaW5hbCBkYXRhIHdpdGggbXVsdGlwbGUgZmVhdHVyZXM8L3RpdGxl
PjxzZWNvbmRhcnktdGl0bGU+U3RhdGlzdGljcyBpbiBCaW9waGFybWFjZXV0aWNhbCBSZXNlYXJj
aDwvc2Vjb25kYXJ5LXRpdGxlPjwvdGl0bGVzPjxwYWdlcz4xOTQtMjA2PC9wYWdlcz48dm9sdW1l
Pjg8L3ZvbHVtZT48bnVtYmVyPjI8L251bWJlcj48ZGF0ZXM+PHllYXI+MjAxNjwveWVhcj48L2Rh
dGVzPjx1cmxzPjwvdXJscz48L3JlY29yZD48L0NpdGU+PENpdGU+PEF1dGhvcj5MdTwvQXV0aG9y
PjxZZWFyPjIwMTc8L1llYXI+PFJlY051bT42NjwvUmVjTnVtPjxyZWNvcmQ+PHJlYy1udW1iZXI+
NjY8L3JlYy1udW1iZXI+PGZvcmVpZ24ta2V5cz48a2V5IGFwcD0iRU4iIGRiLWlkPSJkdDJkZXI1
MmI5NTUyMGVhc3picHhzenFzZHcwYXZ0czJmcnoiIHRpbWVzdGFtcD0iMCI+NjY8L2tleT48L2Zv
cmVpZ24ta2V5cz48cmVmLXR5cGUgbmFtZT0iSm91cm5hbCBBcnRpY2xlIj4xNzwvcmVmLXR5cGU+
PGNvbnRyaWJ1dG9ycz48YXV0aG9ycz48YXV0aG9yPlRhbyBMdTwvYXV0aG9yPjwvYXV0aG9ycz48
L2NvbnRyaWJ1dG9ycz48dGl0bGVzPjx0aXRsZT5TaW11bHRhbmVvdXMgaW5mZXJlbmNlIGZvciBz
ZW1pcGFyYW1ldHJpYyBtaXhlZC1lZmZlY3RzIGpvaW50IG1vZGVscyB3aXRoIHNrZXcgZGlzdHJp
YnV0aW9uIGFuZCBjb3ZhcmlhdGUgbWVhc3VyZW1lbnQgZXJyb3IgZm9yIGxvbmdpdHVkaW5hbCBj
b21wZXRpbmcgcmlza3MgZGF0YSBhbmFseXNpczwvdGl0bGU+PHNlY29uZGFyeS10aXRsZT5Kb3Vy
bmFsIG9mIEJpb3BoYXJtYWNldXRpY2FsIFN0YXRpc3RpY3M8L3NlY29uZGFyeS10aXRsZT48L3Rp
dGxlcz48cGFnZXM+MTAwOS0xMDI3PC9wYWdlcz48dm9sdW1lPjI3PC92b2x1bWU+PG51bWJlcj42
PC9udW1iZXI+PGRhdGVzPjx5ZWFyPjIwMTc8L3llYXI+PC9kYXRlcz48dXJscz48L3VybHM+PC9y
ZWNvcmQ+PC9DaXRlPjxDaXRlPjxBdXRob3I+SHVhbmc8L0F1dGhvcj48WWVhcj4yMDE2PC9ZZWFy
PjxSZWNOdW0+NzE8L1JlY051bT48cmVjb3JkPjxyZWMtbnVtYmVyPjcxPC9yZWMtbnVtYmVyPjxm
b3JlaWduLWtleXM+PGtleSBhcHA9IkVOIiBkYi1pZD0iZHQyZGVyNTJiOTU1MjBlYXN6YnB4c3px
c2R3MGF2dHMyZnJ6IiB0aW1lc3RhbXA9IjAiPjcxPC9rZXk+PC9mb3JlaWduLWtleXM+PHJlZi10
eXBlIG5hbWU9IkpvdXJuYWwgQXJ0aWNsZSI+MTc8L3JlZi10eXBlPjxjb250cmlidXRvcnM+PGF1
dGhvcnM+PGF1dGhvcj5ZYW5neGluIEh1YW5nPC9hdXRob3I+PGF1dGhvcj5KaWFxaW5nIENoZW48
L2F1dGhvcj48L2F1dGhvcnM+PC9jb250cmlidXRvcnM+PHRpdGxlcz48dGl0bGU+QmF5ZXNpYW4g
cXVhbnRpbGUgcmVncmVzc2lvbi1iYXNlZCBub25saW5lYXIgbWl4ZWQtZWZmZWN0cyBqb2ludCBt
b2RlbHMgZm9yIHRpbWUtdG8tZXZlbnQgYW5kIGxvbmdpdHVkaW5hbCBkYXRhIHdpdGggbXVsdGlw
bGUgZmVhdHVyZXM8L3RpdGxlPjxzZWNvbmRhcnktdGl0bGU+U3RhdGlzdGljcyBpbiBNZWRpY2lu
ZTwvc2Vjb25kYXJ5LXRpdGxlPjwvdGl0bGVzPjxwYWdlcz41NjY2LTU2ODU8L3BhZ2VzPjx2b2x1
bWU+MzU8L3ZvbHVtZT48ZGF0ZXM+PHllYXI+MjAxNjwveWVhcj48L2RhdGVzPjx1cmxzPjwvdXJs
cz48L3JlY29yZD48L0NpdGU+PENpdGU+PEF1dGhvcj5MdTwvQXV0aG9yPjxZZWFyPjIwMTc8L1ll
YXI+PFJlY051bT43MzwvUmVjTnVtPjxyZWNvcmQ+PHJlYy1udW1iZXI+NzM8L3JlYy1udW1iZXI+
PGZvcmVpZ24ta2V5cz48a2V5IGFwcD0iRU4iIGRiLWlkPSJkdDJkZXI1MmI5NTUyMGVhc3picHhz
enFzZHcwYXZ0czJmcnoiIHRpbWVzdGFtcD0iMCI+NzM8L2tleT48L2ZvcmVpZ24ta2V5cz48cmVm
LXR5cGUgbmFtZT0iSm91cm5hbCBBcnRpY2xlIj4xNzwvcmVmLXR5cGU+PGNvbnRyaWJ1dG9ycz48
YXV0aG9ycz48YXV0aG9yPlRhbyBMdTwvYXV0aG9yPjwvYXV0aG9ycz48L2NvbnRyaWJ1dG9ycz48
dGl0bGVzPjx0aXRsZT5CYXllc2lhbiBzZW1pcGFyYW1ldHJpYyBtaXhlZC1lZmZlY3RzIGpvaW50
IG1vZGVscyBmb3IgYW5hbHlzaXMgb2YgbG9uZ2l0dWRpbmFsLWNvbXBldGluZyByaXNrcyBkYXRh
IHdpdGggc2tldyBkaXN0cmlidXRpb248L3RpdGxlPjxzZWNvbmRhcnktdGl0bGU+U3RhdGlzdGlj
cyBhbmQgSXRzIEludGVyZmFjZTwvc2Vjb25kYXJ5LXRpdGxlPjwvdGl0bGVzPjxwYWdlcz40NDEt
NDUwPC9wYWdlcz48dm9sdW1lPjEwPC92b2x1bWU+PGRhdGVzPjx5ZWFyPjIwMTc8L3llYXI+PC9k
YXRlcz48dXJscz48L3VybHM+PC9yZWNvcmQ+PC9DaXRlPjxDaXRlPjxBdXRob3I+Wmhhbmc8L0F1
dGhvcj48WWVhcj4yMDE5PC9ZZWFyPjxSZWNOdW0+MTAwPC9SZWNOdW0+PHJlY29yZD48cmVjLW51
bWJlcj4xMDA8L3JlYy1udW1iZXI+PGZvcmVpZ24ta2V5cz48a2V5IGFwcD0iRU4iIGRiLWlkPSJk
dDJkZXI1MmI5NTUyMGVhc3picHhzenFzZHcwYXZ0czJmcnoiIHRpbWVzdGFtcD0iMCI+MTAwPC9r
ZXk+PC9mb3JlaWduLWtleXM+PHJlZi10eXBlIG5hbWU9IkpvdXJuYWwgQXJ0aWNsZSI+MTc8L3Jl
Zi10eXBlPjxjb250cmlidXRvcnM+PGF1dGhvcnM+PGF1dGhvcj5aaGFuZywgSGFuemU8L2F1dGhv
cj48YXV0aG9yPkh1YW5nLCBZYW5neGluPC9hdXRob3I+PC9hdXRob3JzPjwvY29udHJpYnV0b3Jz
Pjx0aXRsZXM+PHRpdGxlPlF1YW50aWxlIHJlZ3Jlc3Npb24tYmFzZWQgQmF5ZXNpYW4gam9pbnQg
bW9kZWxpbmcgYW5hbHlzaXMgb2YgbG9uZ2l0dWRpbmFs4oCTc3Vydml2YWwgZGF0YSwgd2l0aCBh
cHBsaWNhdGlvbiB0byBhbiBBSURTIGNvaG9ydCBzdHVkeTwvdGl0bGU+PHNlY29uZGFyeS10aXRs
ZT5MaWZldGltZSBEYXRhIEFuYWx5c2lzPC9zZWNvbmRhcnktdGl0bGU+PC90aXRsZXM+PGRhdGVz
Pjx5ZWFyPjIwMTk8L3llYXI+PHB1Yi1kYXRlcz48ZGF0ZT5NYXkgMjg8L2RhdGU+PC9wdWItZGF0
ZXM+PC9kYXRlcz48aXNibj4xNTcyLTkyNDk8L2lzYm4+PGxhYmVsPlpoYW5nMjAxOTwvbGFiZWw+
PHdvcmstdHlwZT5qb3VybmFsIGFydGljbGU8L3dvcmstdHlwZT48dXJscz48cmVsYXRlZC11cmxz
Pjx1cmw+aHR0cHM6Ly9kb2kub3JnLzEwLjEwMDcvczEwOTg1LTAxOS0wOTQ3OC13PC91cmw+PC9y
ZWxhdGVkLXVybHM+PC91cmxzPjxlbGVjdHJvbmljLXJlc291cmNlLW51bT4xMC4xMDA3L3MxMDk4
NS0wMTktMDk0NzgtdzwvZWxlY3Ryb25pYy1yZXNvdXJjZS1udW0+PC9yZWNvcmQ+PC9DaXRlPjxD
aXRlPjxBdXRob3I+THU8L0F1dGhvcj48WWVhcj4yMDE2PC9ZZWFyPjxSZWNOdW0+MTA3PC9SZWNO
dW0+PHJlY29yZD48cmVjLW51bWJlcj4xMDc8L3JlYy1udW1iZXI+PGZvcmVpZ24ta2V5cz48a2V5
IGFwcD0iRU4iIGRiLWlkPSJkdDJkZXI1MmI5NTUyMGVhc3picHhzenFzZHcwYXZ0czJmcnoiIHRp
bWVzdGFtcD0iMCI+MTA3PC9rZXk+PC9mb3JlaWduLWtleXM+PHJlZi10eXBlIG5hbWU9IkpvdXJu
YWwgQXJ0aWNsZSI+MTc8L3JlZi10eXBlPjxjb250cmlidXRvcnM+PGF1dGhvcnM+PGF1dGhvcj5M
dSwgVGFvPC9hdXRob3I+PGF1dGhvcj5XYW5nLCBNaW48L2F1dGhvcj48YXV0aG9yPkxpdSwgR3Vh
bmd5aW5nPC9hdXRob3I+PGF1dGhvcj5Eb25nLCBHdWFuZy1IdWk8L2F1dGhvcj48YXV0aG9yPlFp
YW4sIEZlbmc8L2F1dGhvcj48L2F1dGhvcnM+PC9jb250cmlidXRvcnM+PHRpdGxlcz48dGl0bGU+
TWl4ZWQtZWZmZWN0cyB2YXJ5aW5nLWNvZWZmaWNpZW50IG1vZGVsIHdpdGggc2tld2VkIGRpc3Ry
aWJ1dGlvbiBjb3VwbGVkIHdpdGggY2F1c2Utc3BlY2lmaWMgdmFyeWluZy1jb2VmZmljaWVudCBo
YXphcmQgbW9kZWwgd2l0aCByYW5kb20tZWZmZWN0cyBmb3IgbG9uZ2l0dWRpbmFsLWNvbXBldGlu
ZyByaXNrcyBkYXRhIGFuYWx5c2lzPC90aXRsZT48c2Vjb25kYXJ5LXRpdGxlPkpvdXJuYWwgb2Yg
QmlvcGhhcm1hY2V1dGljYWwgU3RhdGlzdGljczwvc2Vjb25kYXJ5LXRpdGxlPjwvdGl0bGVzPjxw
YWdlcz41MTktNTMzPC9wYWdlcz48dm9sdW1lPjI2PC92b2x1bWU+PG51bWJlcj4zPC9udW1iZXI+
PGRhdGVzPjx5ZWFyPjIwMTY8L3llYXI+PHB1Yi1kYXRlcz48ZGF0ZT4yMDE2LzA1LzAzPC9kYXRl
PjwvcHViLWRhdGVzPjwvZGF0ZXM+PHB1Ymxpc2hlcj5UYXlsb3IgJmFtcDsgRnJhbmNpczwvcHVi
bGlzaGVyPjxpc2JuPjEwNTQtMzQwNjwvaXNibj48dXJscz48cmVsYXRlZC11cmxzPjx1cmw+aHR0
cHM6Ly9kb2kub3JnLzEwLjEwODAvMTA1NDM0MDYuMjAxNS4xMDUyNDkzPC91cmw+PC9yZWxhdGVk
LXVybHM+PC91cmxzPjxlbGVjdHJvbmljLXJlc291cmNlLW51bT4xMC4xMDgwLzEwNTQzNDA2LjIw
MTUuMTA1MjQ5MzwvZWxlY3Ryb25pYy1yZXNvdXJjZS1udW0+PC9yZWNvcmQ+PC9DaXRlPjxDaXRl
PjxBdXRob3I+SHVhbmc8L0F1dGhvcj48WWVhcj4yMDE1PC9ZZWFyPjxSZWNOdW0+MTEwPC9SZWNO
dW0+PHJlY29yZD48cmVjLW51bWJlcj4xMTA8L3JlYy1udW1iZXI+PGZvcmVpZ24ta2V5cz48a2V5
IGFwcD0iRU4iIGRiLWlkPSJkdDJkZXI1MmI5NTUyMGVhc3picHhzenFzZHcwYXZ0czJmcnoiIHRp
bWVzdGFtcD0iMCI+MTEwPC9rZXk+PC9mb3JlaWduLWtleXM+PHJlZi10eXBlIG5hbWU9IkpvdXJu
YWwgQXJ0aWNsZSI+MTc8L3JlZi10eXBlPjxjb250cmlidXRvcnM+PGF1dGhvcnM+PGF1dGhvcj5I
dWFuZywgWWFuZ3hpbjwvYXV0aG9yPjxhdXRob3I+WWFuLCBDaHVubmluZzwvYXV0aG9yPjxhdXRo
b3I+WGluZywgRG9uZ3l1YW48L2F1dGhvcj48YXV0aG9yPlpoYW5nLCBOYW5odWE8L2F1dGhvcj48
YXV0aG9yPkNoZW4sIEhlbmlhbjwvYXV0aG9yPjwvYXV0aG9ycz48L2NvbnRyaWJ1dG9ycz48dGl0
bGVzPjx0aXRsZT5Kb2ludGx5IG1vZGVsaW5nIGV2ZW50IHRpbWUgYW5kIHNrZXdlZC1sb25naXR1
ZGluYWwgZGF0YSB3aXRoIG1pc3NpbmcgcmVzcG9uc2UgYW5kIG1pc21lYXN1cmVkIGNvdmFyaWF0
ZSBmb3IgQUlEUyBzdHVkaWVzPC90aXRsZT48c2Vjb25kYXJ5LXRpdGxlPkpvdXJuYWwgb2YgQmlv
cGhhcm1hY2V1dGljYWwgU3RhdGlzdGljczwvc2Vjb25kYXJ5LXRpdGxlPjwvdGl0bGVzPjxwYWdl
cz42NzAtNjk0PC9wYWdlcz48dm9sdW1lPjI1PC92b2x1bWU+PG51bWJlcj40PC9udW1iZXI+PGRh
dGVzPjx5ZWFyPjIwMTU8L3llYXI+PHB1Yi1kYXRlcz48ZGF0ZT4yMDE1LzA3LzA0PC9kYXRlPjwv
cHViLWRhdGVzPjwvZGF0ZXM+PHB1Ymxpc2hlcj5UYXlsb3IgJmFtcDsgRnJhbmNpczwvcHVibGlz
aGVyPjxpc2JuPjEwNTQtMzQwNjwvaXNibj48dXJscz48cmVsYXRlZC11cmxzPjx1cmw+aHR0cHM6
Ly9kb2kub3JnLzEwLjEwODAvMTA1NDM0MDYuMjAxNC45MjA4NjY8L3VybD48L3JlbGF0ZWQtdXJs
cz48L3VybHM+PGVsZWN0cm9uaWMtcmVzb3VyY2UtbnVtPjEwLjEwODAvMTA1NDM0MDYuMjAxNC45
MjA4NjY8L2VsZWN0cm9uaWMtcmVzb3VyY2UtbnVtPjwvcmVjb3JkPjwvQ2l0ZT48Q2l0ZT48QXV0
aG9yPkh1YW5nPC9BdXRob3I+PFllYXI+MjAxNDwvWWVhcj48UmVjTnVtPjExMTwvUmVjTnVtPjxy
ZWNvcmQ+PHJlYy1udW1iZXI+MTExPC9yZWMtbnVtYmVyPjxmb3JlaWduLWtleXM+PGtleSBhcHA9
IkVOIiBkYi1pZD0iZHQyZGVyNTJiOTU1MjBlYXN6YnB4c3pxc2R3MGF2dHMyZnJ6IiB0aW1lc3Rh
bXA9IjAiPjExMTwva2V5PjwvZm9yZWlnbi1rZXlzPjxyZWYtdHlwZSBuYW1lPSJKb3VybmFsIEFy
dGljbGUiPjE3PC9yZWYtdHlwZT48Y29udHJpYnV0b3JzPjxhdXRob3JzPjxhdXRob3I+SHVhbmcs
IFlhbmd4aW48L2F1dGhvcj48YXV0aG9yPkh1LCBYLiBKb2FuPC9hdXRob3I+PGF1dGhvcj5EYWdu
ZSwgR2V0YWNoZXcgQS48L2F1dGhvcj48L2F1dGhvcnM+PC9jb250cmlidXRvcnM+PHRpdGxlcz48
dGl0bGU+Sm9pbnRseSBtb2RlbGluZyB0aW1lLXRvLWV2ZW50IGFuZCBsb25naXR1ZGluYWwgZGF0
YTogQSBCYXllc2lhbiBhcHByb2FjaDwvdGl0bGU+PHNlY29uZGFyeS10aXRsZT5TdGF0aXN0aWNh
bCBNZXRob2RzICZhbXA7IEFwcGxpY2F0aW9uczwvc2Vjb25kYXJ5LXRpdGxlPjxhbHQtdGl0bGU+
U3RhdCBNZXRob2RzIEFwcHQ8L2FsdC10aXRsZT48L3RpdGxlcz48cGFnZXM+OTUtMTIxPC9wYWdl
cz48dm9sdW1lPjIzPC92b2x1bWU+PG51bWJlcj4xPC9udW1iZXI+PGtleXdvcmRzPjxrZXl3b3Jk
PkFjY2VsZXJhdGVkIGZhaWx1cmUgdGltZSBtb2RlbDwva2V5d29yZD48a2V5d29yZD5EaXJpY2hs
ZXQgcHJvY2Vzczwva2V5d29yZD48a2V5d29yZD5TZW1pcGFyYW1ldHJpYyBsaW5lYXIvbm9ubGlu
ZWFyIG1peGVkLWVmZmVjdHMgbW9kZWw8L2tleXdvcmQ+PGtleXdvcmQ+U2tldy1lbGxpcHRpY2Fs
IGRpc3RyaWJ1dGlvbjwva2V5d29yZD48a2V5d29yZD5UaW1lLXRvLWV2ZW50PC9rZXl3b3JkPjwv
a2V5d29yZHM+PGRhdGVzPjx5ZWFyPjIwMTQ8L3llYXI+PC9kYXRlcz48aXNibj4xNjE4LTI1MTAm
I3hEOzE2MTMtOTgxWDwvaXNibj48YWNjZXNzaW9uLW51bT4yNDYxMTAzOTwvYWNjZXNzaW9uLW51
bT48dXJscz48cmVsYXRlZC11cmxzPjx1cmw+aHR0cHM6Ly93d3cubmNiaS5ubG0ubmloLmdvdi9w
dWJtZWQvMjQ2MTEwMzk8L3VybD48dXJsPmh0dHBzOi8vd3d3Lm5jYmkubmxtLm5paC5nb3YvcG1j
L2FydGljbGVzL1BNQzM5NDM0MzEvPC91cmw+PC9yZWxhdGVkLXVybHM+PC91cmxzPjxlbGVjdHJv
bmljLXJlc291cmNlLW51bT4xMC4xMDA3L3MxMDI2MC0wMTMtMDI0Mi03PC9lbGVjdHJvbmljLXJl
c291cmNlLW51bT48cmVtb3RlLWRhdGFiYXNlLW5hbWU+UHViTWVkPC9yZW1vdGUtZGF0YWJhc2Ut
bmFtZT48bGFuZ3VhZ2U+ZW5nPC9sYW5ndWFnZT48L3JlY29yZD48L0NpdGU+PC9FbmROb3RlPgB=
</w:fldData>
              </w:fldChar>
            </w:r>
            <w:r w:rsidR="00EB7F9C" w:rsidRPr="00077804">
              <w:rPr>
                <w:bCs/>
                <w:color w:val="auto"/>
                <w:sz w:val="20"/>
                <w:szCs w:val="20"/>
              </w:rPr>
              <w:instrText xml:space="preserve"> ADDIN EN.CITE.DATA </w:instrText>
            </w:r>
            <w:r w:rsidR="00EB7F9C" w:rsidRPr="00077804">
              <w:rPr>
                <w:bCs/>
                <w:color w:val="auto"/>
                <w:sz w:val="20"/>
                <w:szCs w:val="20"/>
              </w:rPr>
            </w:r>
            <w:r w:rsidR="00EB7F9C" w:rsidRPr="00077804">
              <w:rPr>
                <w:bCs/>
                <w:color w:val="auto"/>
                <w:sz w:val="20"/>
                <w:szCs w:val="20"/>
              </w:rPr>
              <w:fldChar w:fldCharType="end"/>
            </w:r>
            <w:r w:rsidRPr="00077804">
              <w:rPr>
                <w:bCs/>
                <w:color w:val="auto"/>
                <w:sz w:val="20"/>
                <w:szCs w:val="20"/>
              </w:rPr>
            </w:r>
            <w:r w:rsidRPr="00077804">
              <w:rPr>
                <w:bCs/>
                <w:color w:val="auto"/>
                <w:sz w:val="20"/>
                <w:szCs w:val="20"/>
              </w:rPr>
              <w:fldChar w:fldCharType="separate"/>
            </w:r>
            <w:r w:rsidR="00873353" w:rsidRPr="00077804">
              <w:rPr>
                <w:bCs/>
                <w:noProof/>
                <w:color w:val="auto"/>
                <w:sz w:val="20"/>
                <w:szCs w:val="20"/>
              </w:rPr>
              <w:t>[14, 15, 22, 23, 25, 27, 29, 35, 37, 41, 42, 44, 48, 51, 54, 56, 59, 61, 69, 70, 79, 80, 82, 83]</w:t>
            </w:r>
            <w:r w:rsidRPr="00077804">
              <w:rPr>
                <w:bCs/>
                <w:color w:val="auto"/>
                <w:sz w:val="20"/>
                <w:szCs w:val="20"/>
              </w:rPr>
              <w:fldChar w:fldCharType="end"/>
            </w:r>
          </w:p>
        </w:tc>
      </w:tr>
      <w:tr w:rsidR="00077804" w:rsidRPr="00077804" w14:paraId="62FAAB26" w14:textId="77777777" w:rsidTr="00302234">
        <w:trPr>
          <w:trHeight w:val="452"/>
        </w:trPr>
        <w:tc>
          <w:tcPr>
            <w:tcW w:w="4359" w:type="dxa"/>
          </w:tcPr>
          <w:p w14:paraId="3FF1BDB2" w14:textId="77777777" w:rsidR="0027773B" w:rsidRPr="00077804" w:rsidRDefault="0027773B" w:rsidP="00CC6D1E">
            <w:pPr>
              <w:ind w:left="0"/>
              <w:rPr>
                <w:bCs/>
                <w:color w:val="auto"/>
                <w:sz w:val="20"/>
                <w:szCs w:val="20"/>
              </w:rPr>
            </w:pPr>
            <w:r w:rsidRPr="00077804">
              <w:rPr>
                <w:bCs/>
                <w:color w:val="auto"/>
                <w:sz w:val="20"/>
                <w:szCs w:val="20"/>
              </w:rPr>
              <w:t>Gibbs sampling</w:t>
            </w:r>
          </w:p>
        </w:tc>
        <w:tc>
          <w:tcPr>
            <w:tcW w:w="2264" w:type="dxa"/>
          </w:tcPr>
          <w:p w14:paraId="3807211E" w14:textId="2BE873B9" w:rsidR="0027773B" w:rsidRPr="00077804" w:rsidRDefault="00C17B19" w:rsidP="00623044">
            <w:pPr>
              <w:ind w:left="0"/>
              <w:jc w:val="center"/>
              <w:rPr>
                <w:bCs/>
                <w:color w:val="auto"/>
                <w:sz w:val="20"/>
                <w:szCs w:val="20"/>
              </w:rPr>
            </w:pPr>
            <w:r w:rsidRPr="00077804">
              <w:rPr>
                <w:bCs/>
                <w:color w:val="auto"/>
                <w:sz w:val="20"/>
                <w:szCs w:val="20"/>
              </w:rPr>
              <w:t>9</w:t>
            </w:r>
            <w:r w:rsidR="0027773B" w:rsidRPr="00077804">
              <w:rPr>
                <w:bCs/>
                <w:color w:val="auto"/>
                <w:sz w:val="20"/>
                <w:szCs w:val="20"/>
              </w:rPr>
              <w:t>(</w:t>
            </w:r>
            <w:r w:rsidR="000A50C9" w:rsidRPr="00077804">
              <w:rPr>
                <w:bCs/>
                <w:color w:val="auto"/>
                <w:sz w:val="20"/>
                <w:szCs w:val="20"/>
              </w:rPr>
              <w:t>1</w:t>
            </w:r>
            <w:r w:rsidR="00E27BC5" w:rsidRPr="00077804">
              <w:rPr>
                <w:bCs/>
                <w:color w:val="auto"/>
                <w:sz w:val="20"/>
                <w:szCs w:val="20"/>
              </w:rPr>
              <w:t>2.5</w:t>
            </w:r>
            <w:r w:rsidR="0027773B" w:rsidRPr="00077804">
              <w:rPr>
                <w:bCs/>
                <w:color w:val="auto"/>
                <w:sz w:val="20"/>
                <w:szCs w:val="20"/>
              </w:rPr>
              <w:t>%)</w:t>
            </w:r>
          </w:p>
        </w:tc>
        <w:tc>
          <w:tcPr>
            <w:tcW w:w="3318" w:type="dxa"/>
          </w:tcPr>
          <w:p w14:paraId="048E525F" w14:textId="735483AB" w:rsidR="0027773B" w:rsidRPr="00077804" w:rsidRDefault="0027773B" w:rsidP="00EB7F9C">
            <w:pPr>
              <w:ind w:left="0"/>
              <w:jc w:val="both"/>
              <w:rPr>
                <w:bCs/>
                <w:color w:val="auto"/>
                <w:sz w:val="20"/>
                <w:szCs w:val="20"/>
              </w:rPr>
            </w:pPr>
            <w:r w:rsidRPr="00077804">
              <w:rPr>
                <w:bCs/>
                <w:color w:val="auto"/>
                <w:sz w:val="20"/>
                <w:szCs w:val="20"/>
              </w:rPr>
              <w:fldChar w:fldCharType="begin">
                <w:fldData xml:space="preserve">PEVuZE5vdGU+PENpdGU+PEF1dGhvcj5HYW88L0F1dGhvcj48WWVhcj4yMDExPC9ZZWFyPjxSZWNO
dW0+ODwvUmVjTnVtPjxEaXNwbGF5VGV4dD5bMTksIDM2LCA0MCwgNDUsIDQ3LCA1MiwgNjUsIDY2
LCA4Nl08L0Rpc3BsYXlUZXh0PjxyZWNvcmQ+PHJlYy1udW1iZXI+ODwvcmVjLW51bWJlcj48Zm9y
ZWlnbi1rZXlzPjxrZXkgYXBwPSJFTiIgZGItaWQ9ImR0MmRlcjUyYjk1NTIwZWFzemJweHN6cXNk
dzBhdnRzMmZyeiIgdGltZXN0YW1wPSIwIj44PC9rZXk+PC9mb3JlaWduLWtleXM+PHJlZi10eXBl
IG5hbWU9IkpvdXJuYWwgQXJ0aWNsZSI+MTc8L3JlZi10eXBlPjxjb250cmlidXRvcnM+PGF1dGhv
cnM+PGF1dGhvcj5GZW5nIEdhbzwvYXV0aG9yPjxhdXRob3I+Si4gUGhpbGlwIE1pbGxlcjwvYXV0
aG9yPjxhdXRob3I+Q2hlbmdqaWUgWGlvbmc8L2F1dGhvcj48YXV0aG9yPkp1bGlhIEEuIEJlaXNl
cjwvYXV0aG9yPjxhdXRob3I+TWFlIEdvcmRvbjwvYXV0aG9yPjwvYXV0aG9ycz48L2NvbnRyaWJ1
dG9ycz48dGl0bGVzPjx0aXRsZT5BIGpvaW50LW1vZGVsaW5nIGFwcHJvYWNoIHRvIGFzc2VzcyB0
aGUgaW1wYWN0IG9mIGJpb21hcmtlciB2YXJpYWJpbGl0eSBvbiB0aGUgcmlzayBvZiBkZXZlbG9w
aW5nIGNsaW5pY2FsIG91dGNvbWU8L3RpdGxlPjxzZWNvbmRhcnktdGl0bGU+U3RhdGlzdGljYWwg
TWV0aG9kcyAmYW1wOyBBcHBsaWNhdGlvbnM8L3NlY29uZGFyeS10aXRsZT48L3RpdGxlcz48cGFn
ZXM+ODMtMTAwPC9wYWdlcz48dm9sdW1lPjIwPC92b2x1bWU+PG51bWJlcj4xPC9udW1iZXI+PGRh
dGVzPjx5ZWFyPjIwMTE8L3llYXI+PC9kYXRlcz48dXJscz48L3VybHM+PC9yZWNvcmQ+PC9DaXRl
PjxDaXRlPjxBdXRob3I+Q2hvaTwvQXV0aG9yPjxZZWFyPjIwMTQ8L1llYXI+PFJlY051bT4zOTwv
UmVjTnVtPjxyZWNvcmQ+PHJlYy1udW1iZXI+Mzk8L3JlYy1udW1iZXI+PGZvcmVpZ24ta2V5cz48
a2V5IGFwcD0iRU4iIGRiLWlkPSJkdDJkZXI1MmI5NTUyMGVhc3picHhzenFzZHcwYXZ0czJmcnoi
IHRpbWVzdGFtcD0iMCI+Mzk8L2tleT48L2ZvcmVpZ24ta2V5cz48cmVmLXR5cGUgbmFtZT0iSm91
cm5hbCBBcnRpY2xlIj4xNzwvcmVmLXR5cGU+PGNvbnRyaWJ1dG9ycz48YXV0aG9ycz48YXV0aG9y
PkppaW4gQ2hvaTwvYXV0aG9yPjxhdXRob3I+U3Rld2FydCBKLiBBbmRlcnNvbjwvYXV0aG9yPjxh
dXRob3I+VGhvbWFzIEouIFJpY2hhcmRzPC9hdXRob3I+PGF1dGhvcj5XZXNsZXkgSy4gVGhvbXBz
b248L2F1dGhvcj48L2F1dGhvcnM+PC9jb250cmlidXRvcnM+PHRpdGxlcz48dGl0bGU+UHJlZGlj
dGlvbiBvZiB0cmFuc3BsYW50LWZyZWUgc3Vydml2YWwgaW4gaWRpb3BhdGhpYyBwdWxtb25hcnkg
Zmlicm9zaXMgcGF0aWVudHMgdXNpbmcgam9pbnQgbW9kZWxzIGZvciBldmVudCB0aW1lcyBhbmQg
bWl4ZWQgbXVsdGl2YXJpYXRlIGxvbmdpdHVkaW5hbCBkYXRhPC90aXRsZT48c2Vjb25kYXJ5LXRp
dGxlPkpvdXJuYWwgb2YgQXBwbGllZCBTdGF0aXN0aWNzPC9zZWNvbmRhcnktdGl0bGU+PC90aXRs
ZXM+PHBhZ2VzPjIxOTItMjIwNTwvcGFnZXM+PHZvbHVtZT40MTwvdm9sdW1lPjxudW1iZXI+MTA8
L251bWJlcj48ZGF0ZXM+PHllYXI+MjAxNDwveWVhcj48L2RhdGVzPjx1cmxzPjwvdXJscz48L3Jl
Y29yZD48L0NpdGU+PENpdGU+PEF1dGhvcj5HaG9zaDwvQXV0aG9yPjxZZWFyPjIwMTE8L1llYXI+
PFJlY051bT40MzwvUmVjTnVtPjxyZWNvcmQ+PHJlYy1udW1iZXI+NDM8L3JlYy1udW1iZXI+PGZv
cmVpZ24ta2V5cz48a2V5IGFwcD0iRU4iIGRiLWlkPSJkdDJkZXI1MmI5NTUyMGVhc3picHhzenFz
ZHcwYXZ0czJmcnoiIHRpbWVzdGFtcD0iMCI+NDM8L2tleT48L2ZvcmVpZ24ta2V5cz48cmVmLXR5
cGUgbmFtZT0iSm91cm5hbCBBcnRpY2xlIj4xNzwvcmVmLXR5cGU+PGNvbnRyaWJ1dG9ycz48YXV0
aG9ycz48YXV0aG9yPlB1bGFrIEdob3NoPC9hdXRob3I+PGF1dGhvcj5LYXVzaGlrIEdob3NoPC9h
dXRob3I+PGF1dGhvcj5SYW0gQy4gVGl3YXJpPC9hdXRob3I+PC9hdXRob3JzPjwvY29udHJpYnV0
b3JzPjx0aXRsZXM+PHRpdGxlPkpvaW50IG1vZGVsaW5nIG9mIGxvbmdpdHVkaW5hbCBkYXRhIGFu
ZCBpbmZvcm1hdGl2ZSBkcm9wb3V0IHRpbWUgaW4gdGhlIHByZXNlbmNlIG9mIG11bHRpcGxlIGNo
YW5nZXBvaW50czwvdGl0bGU+PHNlY29uZGFyeS10aXRsZT5TdGF0aXN0aWNzIGluIE1lZGljaW5l
PC9zZWNvbmRhcnktdGl0bGU+PC90aXRsZXM+PHBhZ2VzPjYxMS02MjY8L3BhZ2VzPjx2b2x1bWU+
MzA8L3ZvbHVtZT48ZGF0ZXM+PHllYXI+MjAxMTwveWVhcj48L2RhdGVzPjx1cmxzPjwvdXJscz48
L3JlY29yZD48L0NpdGU+PENpdGU+PEF1dGhvcj5BbmRyaW5vcG91bG91PC9BdXRob3I+PFllYXI+
MjAxNzwvWWVhcj48UmVjTnVtPjQ5PC9SZWNOdW0+PHJlY29yZD48cmVjLW51bWJlcj40OTwvcmVj
LW51bWJlcj48Zm9yZWlnbi1rZXlzPjxrZXkgYXBwPSJFTiIgZGItaWQ9ImR0MmRlcjUyYjk1NTIw
ZWFzemJweHN6cXNkdzBhdnRzMmZyeiIgdGltZXN0YW1wPSIwIj40OTwva2V5PjwvZm9yZWlnbi1r
ZXlzPjxyZWYtdHlwZSBuYW1lPSJKb3VybmFsIEFydGljbGUiPjE3PC9yZWYtdHlwZT48Y29udHJp
YnV0b3JzPjxhdXRob3JzPjxhdXRob3I+RWxlbmktUm9zYWxpbmEgQW5kcmlub3BvdWxvdTwvYXV0
aG9yPjxhdXRob3I+RCBSaXpvcG91bG9zPC9hdXRob3I+PGF1dGhvcj5Kb2hhbm5hIEpNIFRha2tl
bmJlcmc8L2F1dGhvcj48YXV0aG9yPkUgTGVzYWZmcmU8L2F1dGhvcj48L2F1dGhvcnM+PC9jb250
cmlidXRvcnM+PHRpdGxlcz48dGl0bGU+Q29tYmluZWQgZHluYW1pYyBwcmVkaWN0aW9ucyB1c2lu
ZyBqb2ludCBtb2RlbHMgb2YgdHdvIGxvbmdpdHVkaW5hbCBvdXRjb21lcyBhbmQgY29tcGV0aW5n
IHJpc2sgZGF0YTwvdGl0bGU+PHNlY29uZGFyeS10aXRsZT5TdGF0aXN0aWNhbCBNZXRob2RzIGlu
IE1lZGljYWwgUmVzZWFyY2g8L3NlY29uZGFyeS10aXRsZT48L3RpdGxlcz48cGVyaW9kaWNhbD48
ZnVsbC10aXRsZT5TdGF0aXN0aWNhbCBtZXRob2RzIGluIG1lZGljYWwgcmVzZWFyY2g8L2Z1bGwt
dGl0bGU+PGFiYnItMT5TdGF0IE1ldGhvZHMgTWVkIFJlczwvYWJici0xPjwvcGVyaW9kaWNhbD48
cGFnZXM+MTc4Ny0xODAxPC9wYWdlcz48dm9sdW1lPjI2PC92b2x1bWU+PG51bWJlcj40PC9udW1i
ZXI+PGRhdGVzPjx5ZWFyPjIwMTc8L3llYXI+PC9kYXRlcz48dXJscz48L3VybHM+PC9yZWNvcmQ+
PC9DaXRlPjxDaXRlPjxBdXRob3I+QmFrYXI8L0F1dGhvcj48WWVhcj4yMDA3PC9ZZWFyPjxSZWNO
dW0+NTM8L1JlY051bT48cmVjb3JkPjxyZWMtbnVtYmVyPjUzPC9yZWMtbnVtYmVyPjxmb3JlaWdu
LWtleXM+PGtleSBhcHA9IkVOIiBkYi1pZD0iZHQyZGVyNTJiOTU1MjBlYXN6YnB4c3pxc2R3MGF2
dHMyZnJ6IiB0aW1lc3RhbXA9IjAiPjUzPC9rZXk+PC9mb3JlaWduLWtleXM+PHJlZi10eXBlIG5h
bWU9IkpvdXJuYWwgQXJ0aWNsZSI+MTc8L3JlZi10eXBlPjxjb250cmlidXRvcnM+PGF1dGhvcnM+
PGF1dGhvcj5Nb2hkLiBSaXphbSBBYnUgQmFrYXI8L2F1dGhvcj48YXV0aG9yPktoYWxpZCBBLiBT
YWxhaDwvYXV0aG9yPjxhdXRob3I+Tm9vciBBa21hIElicmFoaW08L2F1dGhvcj48YXV0aG9yPkth
c3NpbSBCIEhhcm9uPC9hdXRob3I+PC9hdXRob3JzPjwvY29udHJpYnV0b3JzPjx0aXRsZXM+PHRp
dGxlPkEgc2VtaXBhcmFtZXRyaWMgam9pbnQgbW9kZWwgZm9yIGxvbmdpdHVkaW5hbCBhbmQgdGlt
ZS10byBldmVudCB1bml2YXJpYXRlIGRhdGEgaW4gcHJlc2VuY2Ugb2YgY3VyZSBmcmFjdGlvbjwv
dGl0bGU+PHNlY29uZGFyeS10aXRsZT5FdXJvcGVhbiBKb3VybmFsIG9mIFNjaWVudGlmaWMgUmVz
ZWFyY2g8L3NlY29uZGFyeS10aXRsZT48L3RpdGxlcz48cGFnZXM+NzA3LTcyOTwvcGFnZXM+PHZv
bHVtZT4xODwvdm9sdW1lPjxudW1iZXI+NDwvbnVtYmVyPjxkYXRlcz48eWVhcj4yMDA3PC95ZWFy
PjwvZGF0ZXM+PHVybHM+PC91cmxzPjwvcmVjb3JkPjwvQ2l0ZT48Q2l0ZT48QXV0aG9yPkJyb3du
PC9BdXRob3I+PFllYXI+MjAwMzwvWWVhcj48UmVjTnVtPjU4PC9SZWNOdW0+PHJlY29yZD48cmVj
LW51bWJlcj41ODwvcmVjLW51bWJlcj48Zm9yZWlnbi1rZXlzPjxrZXkgYXBwPSJFTiIgZGItaWQ9
ImR0MmRlcjUyYjk1NTIwZWFzemJweHN6cXNkdzBhdnRzMmZyeiIgdGltZXN0YW1wPSIwIj41ODwv
a2V5PjwvZm9yZWlnbi1rZXlzPjxyZWYtdHlwZSBuYW1lPSJKb3VybmFsIEFydGljbGUiPjE3PC9y
ZWYtdHlwZT48Y29udHJpYnV0b3JzPjxhdXRob3JzPjxhdXRob3I+RWxpemFiZXRoIFIuIEJyb3du
PC9hdXRob3I+PGF1dGhvcj5Kb3NlcGggRy4gSWJyYWhpbTwvYXV0aG9yPjwvYXV0aG9ycz48L2Nv
bnRyaWJ1dG9ycz48dGl0bGVzPjx0aXRsZT5BIEJheWVzaWFuIHNlbWlwYXJhbWV0cmljIGpvaW50
IGhpZXJhcmNoaWNhbCBtb2RlbCBmb3IgbG9uZ2l0dWRpbmFsIGFuZCBzdXJ2aXZhbCBkYXRhPC90
aXRsZT48c2Vjb25kYXJ5LXRpdGxlPkJpb21ldHJpY3M8L3NlY29uZGFyeS10aXRsZT48L3RpdGxl
cz48cGFnZXM+MjIxLTIyODwvcGFnZXM+PHZvbHVtZT41OTwvdm9sdW1lPjxkYXRlcz48eWVhcj4y
MDAzPC95ZWFyPjwvZGF0ZXM+PHVybHM+PC91cmxzPjwvcmVjb3JkPjwvQ2l0ZT48Q2l0ZT48QXV0
aG9yPkdyYWhhbTwvQXV0aG9yPjxZZWFyPjIwMTE8L1llYXI+PFJlY051bT43ODwvUmVjTnVtPjxy
ZWNvcmQ+PHJlYy1udW1iZXI+Nzg8L3JlYy1udW1iZXI+PGZvcmVpZ24ta2V5cz48a2V5IGFwcD0i
RU4iIGRiLWlkPSJkdDJkZXI1MmI5NTUyMGVhc3picHhzenFzZHcwYXZ0czJmcnoiIHRpbWVzdGFt
cD0iMCI+Nzg8L2tleT48L2ZvcmVpZ24ta2V5cz48cmVmLXR5cGUgbmFtZT0iSm91cm5hbCBBcnRp
Y2xlIj4xNzwvcmVmLXR5cGU+PGNvbnRyaWJ1dG9ycz48YXV0aG9ycz48YXV0aG9yPlBldHJhIEwu
IEdyYWhhbTwvYXV0aG9yPjxhdXRob3I+TG91aXNlIE0uIFJ5YW48L2F1dGhvcj48YXV0aG9yPk1h
cnkgQS4gTHVzemN6PC9hdXRob3I+PC9hdXRob3JzPjwvY29udHJpYnV0b3JzPjx0aXRsZXM+PHRp
dGxlPkpvaW50IG1vZGVsbGluZyBvZiBzdXJ2aXZhbCBhbmQgY29nbml0aXZlIGRlY2xpbmUgaW4g
dGhlIEF1c3RyYWxpYW4gTG9uZ2l0dWRpbmFsIFN0dWR5IG9mIEFnZWluZzwvdGl0bGU+PHNlY29u
ZGFyeS10aXRsZT5Kb3VybmFsIG9mIHRoZSBSb3lhbCBTdGF0aXN0aWNhbCBTb2NpZXR5LiBTZXJp
ZXMgQyAoQXBwbGllZCBTdGF0aXN0aWNzKTwvc2Vjb25kYXJ5LXRpdGxlPjwvdGl0bGVzPjxwYWdl
cz4yMjEtMjM4PC9wYWdlcz48dm9sdW1lPjYwPC92b2x1bWU+PG51bWJlcj4yPC9udW1iZXI+PGRh
dGVzPjx5ZWFyPjIwMTE8L3llYXI+PC9kYXRlcz48dXJscz48L3VybHM+PC9yZWNvcmQ+PC9DaXRl
PjxDaXRlPjxBdXRob3I+SWJyYWhpbTwvQXV0aG9yPjxZZWFyPjIwMDQ8L1llYXI+PFJlY051bT4x
OTwvUmVjTnVtPjxyZWNvcmQ+PHJlYy1udW1iZXI+MTk8L3JlYy1udW1iZXI+PGZvcmVpZ24ta2V5
cz48a2V5IGFwcD0iRU4iIGRiLWlkPSJkdDJkZXI1MmI5NTUyMGVhc3picHhzenFzZHcwYXZ0czJm
cnoiIHRpbWVzdGFtcD0iMCI+MTk8L2tleT48L2ZvcmVpZ24ta2V5cz48cmVmLXR5cGUgbmFtZT0i
Sm91cm5hbCBBcnRpY2xlIj4xNzwvcmVmLXR5cGU+PGNvbnRyaWJ1dG9ycz48YXV0aG9ycz48YXV0
aG9yPkpvc2VwaCBHLiBJYnJhaGltPC9hdXRob3I+PGF1dGhvcj5NaW5nLUh1aSBDaGVuPC9hdXRo
b3I+PGF1dGhvcj5EZWJhanlvdGkgU2luaGE8L2F1dGhvcj48L2F1dGhvcnM+PC9jb250cmlidXRv
cnM+PHRpdGxlcz48dGl0bGU+QmF5ZXNpYW4gbWV0aG9kcyBmb3Igam9pbnQgbW9kZWxpbmcgb2Yg
bG9uZ2l0dWRpbmFsIGFuZCBzdXJ2aXZhbCBkYXRhIHdpdGggYXBwbGljYXRpb24gdG8gY2FuY2Vy
IHZhY2NpbmUgdHJpYWxzPC90aXRsZT48c2Vjb25kYXJ5LXRpdGxlPlN0YXRpc3RpY2EgU2luaWNh
PC9zZWNvbmRhcnktdGl0bGU+PC90aXRsZXM+PHBlcmlvZGljYWw+PGZ1bGwtdGl0bGU+U3RhdGlz
dGljYSBTaW5pY2E8L2Z1bGwtdGl0bGU+PC9wZXJpb2RpY2FsPjxwYWdlcz44NjMtODgzPC9wYWdl
cz48dm9sdW1lPjE0PC92b2x1bWU+PGRhdGVzPjx5ZWFyPjIwMDQ8L3llYXI+PC9kYXRlcz48dXJs
cz48L3VybHM+PC9yZWNvcmQ+PC9DaXRlPjxDaXRlPjxBdXRob3I+QnJvd248L0F1dGhvcj48WWVh
cj4yMDAzPC9ZZWFyPjxSZWNOdW0+Nzc8L1JlY051bT48cmVjb3JkPjxyZWMtbnVtYmVyPjc3PC9y
ZWMtbnVtYmVyPjxmb3JlaWduLWtleXM+PGtleSBhcHA9IkVOIiBkYi1pZD0iZHQyZGVyNTJiOTU1
MjBlYXN6YnB4c3pxc2R3MGF2dHMyZnJ6IiB0aW1lc3RhbXA9IjAiPjc3PC9rZXk+PC9mb3JlaWdu
LWtleXM+PHJlZi10eXBlIG5hbWU9IkpvdXJuYWwgQXJ0aWNsZSI+MTc8L3JlZi10eXBlPjxjb250
cmlidXRvcnM+PGF1dGhvcnM+PGF1dGhvcj5FbGl6YWJldGggQnJvd248L2F1dGhvcj48YXV0aG9y
Pkpvc2VwaCBJYnJhaGltPC9hdXRob3I+PC9hdXRob3JzPjwvY29udHJpYnV0b3JzPjx0aXRsZXM+
PHRpdGxlPkJheWVzaWFuIGFwcHJvYWNoZXMgdG8gam9pbnQgY3VyZS1yYXRlIGFuZCBsb25naXR1
ZGluYWwgbW9kZWxzIHdpdGggYXBwbGljYXRpb25zIHRvIGNhbmNlciB2YWNjaW5lIHRyaWFsczwv
dGl0bGU+PHNlY29uZGFyeS10aXRsZT5CaW9tZXRyaWNzPC9zZWNvbmRhcnktdGl0bGU+PC90aXRs
ZXM+PHBhZ2VzPjY4Ni02OTM8L3BhZ2VzPjx2b2x1bWU+NTk8L3ZvbHVtZT48ZGF0ZXM+PHllYXI+
MjAwMzwveWVhcj48L2RhdGVzPjx1cmxzPjwvdXJscz48L3JlY29yZD48L0NpdGU+PC9FbmROb3Rl
PgB=
</w:fldData>
              </w:fldChar>
            </w:r>
            <w:r w:rsidR="00EB7F9C" w:rsidRPr="00077804">
              <w:rPr>
                <w:bCs/>
                <w:color w:val="auto"/>
                <w:sz w:val="20"/>
                <w:szCs w:val="20"/>
              </w:rPr>
              <w:instrText xml:space="preserve"> ADDIN EN.CITE </w:instrText>
            </w:r>
            <w:r w:rsidR="00EB7F9C" w:rsidRPr="00077804">
              <w:rPr>
                <w:bCs/>
                <w:color w:val="auto"/>
                <w:sz w:val="20"/>
                <w:szCs w:val="20"/>
              </w:rPr>
              <w:fldChar w:fldCharType="begin">
                <w:fldData xml:space="preserve">PEVuZE5vdGU+PENpdGU+PEF1dGhvcj5HYW88L0F1dGhvcj48WWVhcj4yMDExPC9ZZWFyPjxSZWNO
dW0+ODwvUmVjTnVtPjxEaXNwbGF5VGV4dD5bMTksIDM2LCA0MCwgNDUsIDQ3LCA1MiwgNjUsIDY2
LCA4Nl08L0Rpc3BsYXlUZXh0PjxyZWNvcmQ+PHJlYy1udW1iZXI+ODwvcmVjLW51bWJlcj48Zm9y
ZWlnbi1rZXlzPjxrZXkgYXBwPSJFTiIgZGItaWQ9ImR0MmRlcjUyYjk1NTIwZWFzemJweHN6cXNk
dzBhdnRzMmZyeiIgdGltZXN0YW1wPSIwIj44PC9rZXk+PC9mb3JlaWduLWtleXM+PHJlZi10eXBl
IG5hbWU9IkpvdXJuYWwgQXJ0aWNsZSI+MTc8L3JlZi10eXBlPjxjb250cmlidXRvcnM+PGF1dGhv
cnM+PGF1dGhvcj5GZW5nIEdhbzwvYXV0aG9yPjxhdXRob3I+Si4gUGhpbGlwIE1pbGxlcjwvYXV0
aG9yPjxhdXRob3I+Q2hlbmdqaWUgWGlvbmc8L2F1dGhvcj48YXV0aG9yPkp1bGlhIEEuIEJlaXNl
cjwvYXV0aG9yPjxhdXRob3I+TWFlIEdvcmRvbjwvYXV0aG9yPjwvYXV0aG9ycz48L2NvbnRyaWJ1
dG9ycz48dGl0bGVzPjx0aXRsZT5BIGpvaW50LW1vZGVsaW5nIGFwcHJvYWNoIHRvIGFzc2VzcyB0
aGUgaW1wYWN0IG9mIGJpb21hcmtlciB2YXJpYWJpbGl0eSBvbiB0aGUgcmlzayBvZiBkZXZlbG9w
aW5nIGNsaW5pY2FsIG91dGNvbWU8L3RpdGxlPjxzZWNvbmRhcnktdGl0bGU+U3RhdGlzdGljYWwg
TWV0aG9kcyAmYW1wOyBBcHBsaWNhdGlvbnM8L3NlY29uZGFyeS10aXRsZT48L3RpdGxlcz48cGFn
ZXM+ODMtMTAwPC9wYWdlcz48dm9sdW1lPjIwPC92b2x1bWU+PG51bWJlcj4xPC9udW1iZXI+PGRh
dGVzPjx5ZWFyPjIwMTE8L3llYXI+PC9kYXRlcz48dXJscz48L3VybHM+PC9yZWNvcmQ+PC9DaXRl
PjxDaXRlPjxBdXRob3I+Q2hvaTwvQXV0aG9yPjxZZWFyPjIwMTQ8L1llYXI+PFJlY051bT4zOTwv
UmVjTnVtPjxyZWNvcmQ+PHJlYy1udW1iZXI+Mzk8L3JlYy1udW1iZXI+PGZvcmVpZ24ta2V5cz48
a2V5IGFwcD0iRU4iIGRiLWlkPSJkdDJkZXI1MmI5NTUyMGVhc3picHhzenFzZHcwYXZ0czJmcnoi
IHRpbWVzdGFtcD0iMCI+Mzk8L2tleT48L2ZvcmVpZ24ta2V5cz48cmVmLXR5cGUgbmFtZT0iSm91
cm5hbCBBcnRpY2xlIj4xNzwvcmVmLXR5cGU+PGNvbnRyaWJ1dG9ycz48YXV0aG9ycz48YXV0aG9y
PkppaW4gQ2hvaTwvYXV0aG9yPjxhdXRob3I+U3Rld2FydCBKLiBBbmRlcnNvbjwvYXV0aG9yPjxh
dXRob3I+VGhvbWFzIEouIFJpY2hhcmRzPC9hdXRob3I+PGF1dGhvcj5XZXNsZXkgSy4gVGhvbXBz
b248L2F1dGhvcj48L2F1dGhvcnM+PC9jb250cmlidXRvcnM+PHRpdGxlcz48dGl0bGU+UHJlZGlj
dGlvbiBvZiB0cmFuc3BsYW50LWZyZWUgc3Vydml2YWwgaW4gaWRpb3BhdGhpYyBwdWxtb25hcnkg
Zmlicm9zaXMgcGF0aWVudHMgdXNpbmcgam9pbnQgbW9kZWxzIGZvciBldmVudCB0aW1lcyBhbmQg
bWl4ZWQgbXVsdGl2YXJpYXRlIGxvbmdpdHVkaW5hbCBkYXRhPC90aXRsZT48c2Vjb25kYXJ5LXRp
dGxlPkpvdXJuYWwgb2YgQXBwbGllZCBTdGF0aXN0aWNzPC9zZWNvbmRhcnktdGl0bGU+PC90aXRs
ZXM+PHBhZ2VzPjIxOTItMjIwNTwvcGFnZXM+PHZvbHVtZT40MTwvdm9sdW1lPjxudW1iZXI+MTA8
L251bWJlcj48ZGF0ZXM+PHllYXI+MjAxNDwveWVhcj48L2RhdGVzPjx1cmxzPjwvdXJscz48L3Jl
Y29yZD48L0NpdGU+PENpdGU+PEF1dGhvcj5HaG9zaDwvQXV0aG9yPjxZZWFyPjIwMTE8L1llYXI+
PFJlY051bT40MzwvUmVjTnVtPjxyZWNvcmQ+PHJlYy1udW1iZXI+NDM8L3JlYy1udW1iZXI+PGZv
cmVpZ24ta2V5cz48a2V5IGFwcD0iRU4iIGRiLWlkPSJkdDJkZXI1MmI5NTUyMGVhc3picHhzenFz
ZHcwYXZ0czJmcnoiIHRpbWVzdGFtcD0iMCI+NDM8L2tleT48L2ZvcmVpZ24ta2V5cz48cmVmLXR5
cGUgbmFtZT0iSm91cm5hbCBBcnRpY2xlIj4xNzwvcmVmLXR5cGU+PGNvbnRyaWJ1dG9ycz48YXV0
aG9ycz48YXV0aG9yPlB1bGFrIEdob3NoPC9hdXRob3I+PGF1dGhvcj5LYXVzaGlrIEdob3NoPC9h
dXRob3I+PGF1dGhvcj5SYW0gQy4gVGl3YXJpPC9hdXRob3I+PC9hdXRob3JzPjwvY29udHJpYnV0
b3JzPjx0aXRsZXM+PHRpdGxlPkpvaW50IG1vZGVsaW5nIG9mIGxvbmdpdHVkaW5hbCBkYXRhIGFu
ZCBpbmZvcm1hdGl2ZSBkcm9wb3V0IHRpbWUgaW4gdGhlIHByZXNlbmNlIG9mIG11bHRpcGxlIGNo
YW5nZXBvaW50czwvdGl0bGU+PHNlY29uZGFyeS10aXRsZT5TdGF0aXN0aWNzIGluIE1lZGljaW5l
PC9zZWNvbmRhcnktdGl0bGU+PC90aXRsZXM+PHBhZ2VzPjYxMS02MjY8L3BhZ2VzPjx2b2x1bWU+
MzA8L3ZvbHVtZT48ZGF0ZXM+PHllYXI+MjAxMTwveWVhcj48L2RhdGVzPjx1cmxzPjwvdXJscz48
L3JlY29yZD48L0NpdGU+PENpdGU+PEF1dGhvcj5BbmRyaW5vcG91bG91PC9BdXRob3I+PFllYXI+
MjAxNzwvWWVhcj48UmVjTnVtPjQ5PC9SZWNOdW0+PHJlY29yZD48cmVjLW51bWJlcj40OTwvcmVj
LW51bWJlcj48Zm9yZWlnbi1rZXlzPjxrZXkgYXBwPSJFTiIgZGItaWQ9ImR0MmRlcjUyYjk1NTIw
ZWFzemJweHN6cXNkdzBhdnRzMmZyeiIgdGltZXN0YW1wPSIwIj40OTwva2V5PjwvZm9yZWlnbi1r
ZXlzPjxyZWYtdHlwZSBuYW1lPSJKb3VybmFsIEFydGljbGUiPjE3PC9yZWYtdHlwZT48Y29udHJp
YnV0b3JzPjxhdXRob3JzPjxhdXRob3I+RWxlbmktUm9zYWxpbmEgQW5kcmlub3BvdWxvdTwvYXV0
aG9yPjxhdXRob3I+RCBSaXpvcG91bG9zPC9hdXRob3I+PGF1dGhvcj5Kb2hhbm5hIEpNIFRha2tl
bmJlcmc8L2F1dGhvcj48YXV0aG9yPkUgTGVzYWZmcmU8L2F1dGhvcj48L2F1dGhvcnM+PC9jb250
cmlidXRvcnM+PHRpdGxlcz48dGl0bGU+Q29tYmluZWQgZHluYW1pYyBwcmVkaWN0aW9ucyB1c2lu
ZyBqb2ludCBtb2RlbHMgb2YgdHdvIGxvbmdpdHVkaW5hbCBvdXRjb21lcyBhbmQgY29tcGV0aW5n
IHJpc2sgZGF0YTwvdGl0bGU+PHNlY29uZGFyeS10aXRsZT5TdGF0aXN0aWNhbCBNZXRob2RzIGlu
IE1lZGljYWwgUmVzZWFyY2g8L3NlY29uZGFyeS10aXRsZT48L3RpdGxlcz48cGVyaW9kaWNhbD48
ZnVsbC10aXRsZT5TdGF0aXN0aWNhbCBtZXRob2RzIGluIG1lZGljYWwgcmVzZWFyY2g8L2Z1bGwt
dGl0bGU+PGFiYnItMT5TdGF0IE1ldGhvZHMgTWVkIFJlczwvYWJici0xPjwvcGVyaW9kaWNhbD48
cGFnZXM+MTc4Ny0xODAxPC9wYWdlcz48dm9sdW1lPjI2PC92b2x1bWU+PG51bWJlcj40PC9udW1i
ZXI+PGRhdGVzPjx5ZWFyPjIwMTc8L3llYXI+PC9kYXRlcz48dXJscz48L3VybHM+PC9yZWNvcmQ+
PC9DaXRlPjxDaXRlPjxBdXRob3I+QmFrYXI8L0F1dGhvcj48WWVhcj4yMDA3PC9ZZWFyPjxSZWNO
dW0+NTM8L1JlY051bT48cmVjb3JkPjxyZWMtbnVtYmVyPjUzPC9yZWMtbnVtYmVyPjxmb3JlaWdu
LWtleXM+PGtleSBhcHA9IkVOIiBkYi1pZD0iZHQyZGVyNTJiOTU1MjBlYXN6YnB4c3pxc2R3MGF2
dHMyZnJ6IiB0aW1lc3RhbXA9IjAiPjUzPC9rZXk+PC9mb3JlaWduLWtleXM+PHJlZi10eXBlIG5h
bWU9IkpvdXJuYWwgQXJ0aWNsZSI+MTc8L3JlZi10eXBlPjxjb250cmlidXRvcnM+PGF1dGhvcnM+
PGF1dGhvcj5Nb2hkLiBSaXphbSBBYnUgQmFrYXI8L2F1dGhvcj48YXV0aG9yPktoYWxpZCBBLiBT
YWxhaDwvYXV0aG9yPjxhdXRob3I+Tm9vciBBa21hIElicmFoaW08L2F1dGhvcj48YXV0aG9yPkth
c3NpbSBCIEhhcm9uPC9hdXRob3I+PC9hdXRob3JzPjwvY29udHJpYnV0b3JzPjx0aXRsZXM+PHRp
dGxlPkEgc2VtaXBhcmFtZXRyaWMgam9pbnQgbW9kZWwgZm9yIGxvbmdpdHVkaW5hbCBhbmQgdGlt
ZS10byBldmVudCB1bml2YXJpYXRlIGRhdGEgaW4gcHJlc2VuY2Ugb2YgY3VyZSBmcmFjdGlvbjwv
dGl0bGU+PHNlY29uZGFyeS10aXRsZT5FdXJvcGVhbiBKb3VybmFsIG9mIFNjaWVudGlmaWMgUmVz
ZWFyY2g8L3NlY29uZGFyeS10aXRsZT48L3RpdGxlcz48cGFnZXM+NzA3LTcyOTwvcGFnZXM+PHZv
bHVtZT4xODwvdm9sdW1lPjxudW1iZXI+NDwvbnVtYmVyPjxkYXRlcz48eWVhcj4yMDA3PC95ZWFy
PjwvZGF0ZXM+PHVybHM+PC91cmxzPjwvcmVjb3JkPjwvQ2l0ZT48Q2l0ZT48QXV0aG9yPkJyb3du
PC9BdXRob3I+PFllYXI+MjAwMzwvWWVhcj48UmVjTnVtPjU4PC9SZWNOdW0+PHJlY29yZD48cmVj
LW51bWJlcj41ODwvcmVjLW51bWJlcj48Zm9yZWlnbi1rZXlzPjxrZXkgYXBwPSJFTiIgZGItaWQ9
ImR0MmRlcjUyYjk1NTIwZWFzemJweHN6cXNkdzBhdnRzMmZyeiIgdGltZXN0YW1wPSIwIj41ODwv
a2V5PjwvZm9yZWlnbi1rZXlzPjxyZWYtdHlwZSBuYW1lPSJKb3VybmFsIEFydGljbGUiPjE3PC9y
ZWYtdHlwZT48Y29udHJpYnV0b3JzPjxhdXRob3JzPjxhdXRob3I+RWxpemFiZXRoIFIuIEJyb3du
PC9hdXRob3I+PGF1dGhvcj5Kb3NlcGggRy4gSWJyYWhpbTwvYXV0aG9yPjwvYXV0aG9ycz48L2Nv
bnRyaWJ1dG9ycz48dGl0bGVzPjx0aXRsZT5BIEJheWVzaWFuIHNlbWlwYXJhbWV0cmljIGpvaW50
IGhpZXJhcmNoaWNhbCBtb2RlbCBmb3IgbG9uZ2l0dWRpbmFsIGFuZCBzdXJ2aXZhbCBkYXRhPC90
aXRsZT48c2Vjb25kYXJ5LXRpdGxlPkJpb21ldHJpY3M8L3NlY29uZGFyeS10aXRsZT48L3RpdGxl
cz48cGFnZXM+MjIxLTIyODwvcGFnZXM+PHZvbHVtZT41OTwvdm9sdW1lPjxkYXRlcz48eWVhcj4y
MDAzPC95ZWFyPjwvZGF0ZXM+PHVybHM+PC91cmxzPjwvcmVjb3JkPjwvQ2l0ZT48Q2l0ZT48QXV0
aG9yPkdyYWhhbTwvQXV0aG9yPjxZZWFyPjIwMTE8L1llYXI+PFJlY051bT43ODwvUmVjTnVtPjxy
ZWNvcmQ+PHJlYy1udW1iZXI+Nzg8L3JlYy1udW1iZXI+PGZvcmVpZ24ta2V5cz48a2V5IGFwcD0i
RU4iIGRiLWlkPSJkdDJkZXI1MmI5NTUyMGVhc3picHhzenFzZHcwYXZ0czJmcnoiIHRpbWVzdGFt
cD0iMCI+Nzg8L2tleT48L2ZvcmVpZ24ta2V5cz48cmVmLXR5cGUgbmFtZT0iSm91cm5hbCBBcnRp
Y2xlIj4xNzwvcmVmLXR5cGU+PGNvbnRyaWJ1dG9ycz48YXV0aG9ycz48YXV0aG9yPlBldHJhIEwu
IEdyYWhhbTwvYXV0aG9yPjxhdXRob3I+TG91aXNlIE0uIFJ5YW48L2F1dGhvcj48YXV0aG9yPk1h
cnkgQS4gTHVzemN6PC9hdXRob3I+PC9hdXRob3JzPjwvY29udHJpYnV0b3JzPjx0aXRsZXM+PHRp
dGxlPkpvaW50IG1vZGVsbGluZyBvZiBzdXJ2aXZhbCBhbmQgY29nbml0aXZlIGRlY2xpbmUgaW4g
dGhlIEF1c3RyYWxpYW4gTG9uZ2l0dWRpbmFsIFN0dWR5IG9mIEFnZWluZzwvdGl0bGU+PHNlY29u
ZGFyeS10aXRsZT5Kb3VybmFsIG9mIHRoZSBSb3lhbCBTdGF0aXN0aWNhbCBTb2NpZXR5LiBTZXJp
ZXMgQyAoQXBwbGllZCBTdGF0aXN0aWNzKTwvc2Vjb25kYXJ5LXRpdGxlPjwvdGl0bGVzPjxwYWdl
cz4yMjEtMjM4PC9wYWdlcz48dm9sdW1lPjYwPC92b2x1bWU+PG51bWJlcj4yPC9udW1iZXI+PGRh
dGVzPjx5ZWFyPjIwMTE8L3llYXI+PC9kYXRlcz48dXJscz48L3VybHM+PC9yZWNvcmQ+PC9DaXRl
PjxDaXRlPjxBdXRob3I+SWJyYWhpbTwvQXV0aG9yPjxZZWFyPjIwMDQ8L1llYXI+PFJlY051bT4x
OTwvUmVjTnVtPjxyZWNvcmQ+PHJlYy1udW1iZXI+MTk8L3JlYy1udW1iZXI+PGZvcmVpZ24ta2V5
cz48a2V5IGFwcD0iRU4iIGRiLWlkPSJkdDJkZXI1MmI5NTUyMGVhc3picHhzenFzZHcwYXZ0czJm
cnoiIHRpbWVzdGFtcD0iMCI+MTk8L2tleT48L2ZvcmVpZ24ta2V5cz48cmVmLXR5cGUgbmFtZT0i
Sm91cm5hbCBBcnRpY2xlIj4xNzwvcmVmLXR5cGU+PGNvbnRyaWJ1dG9ycz48YXV0aG9ycz48YXV0
aG9yPkpvc2VwaCBHLiBJYnJhaGltPC9hdXRob3I+PGF1dGhvcj5NaW5nLUh1aSBDaGVuPC9hdXRo
b3I+PGF1dGhvcj5EZWJhanlvdGkgU2luaGE8L2F1dGhvcj48L2F1dGhvcnM+PC9jb250cmlidXRv
cnM+PHRpdGxlcz48dGl0bGU+QmF5ZXNpYW4gbWV0aG9kcyBmb3Igam9pbnQgbW9kZWxpbmcgb2Yg
bG9uZ2l0dWRpbmFsIGFuZCBzdXJ2aXZhbCBkYXRhIHdpdGggYXBwbGljYXRpb24gdG8gY2FuY2Vy
IHZhY2NpbmUgdHJpYWxzPC90aXRsZT48c2Vjb25kYXJ5LXRpdGxlPlN0YXRpc3RpY2EgU2luaWNh
PC9zZWNvbmRhcnktdGl0bGU+PC90aXRsZXM+PHBlcmlvZGljYWw+PGZ1bGwtdGl0bGU+U3RhdGlz
dGljYSBTaW5pY2E8L2Z1bGwtdGl0bGU+PC9wZXJpb2RpY2FsPjxwYWdlcz44NjMtODgzPC9wYWdl
cz48dm9sdW1lPjE0PC92b2x1bWU+PGRhdGVzPjx5ZWFyPjIwMDQ8L3llYXI+PC9kYXRlcz48dXJs
cz48L3VybHM+PC9yZWNvcmQ+PC9DaXRlPjxDaXRlPjxBdXRob3I+QnJvd248L0F1dGhvcj48WWVh
cj4yMDAzPC9ZZWFyPjxSZWNOdW0+Nzc8L1JlY051bT48cmVjb3JkPjxyZWMtbnVtYmVyPjc3PC9y
ZWMtbnVtYmVyPjxmb3JlaWduLWtleXM+PGtleSBhcHA9IkVOIiBkYi1pZD0iZHQyZGVyNTJiOTU1
MjBlYXN6YnB4c3pxc2R3MGF2dHMyZnJ6IiB0aW1lc3RhbXA9IjAiPjc3PC9rZXk+PC9mb3JlaWdu
LWtleXM+PHJlZi10eXBlIG5hbWU9IkpvdXJuYWwgQXJ0aWNsZSI+MTc8L3JlZi10eXBlPjxjb250
cmlidXRvcnM+PGF1dGhvcnM+PGF1dGhvcj5FbGl6YWJldGggQnJvd248L2F1dGhvcj48YXV0aG9y
Pkpvc2VwaCBJYnJhaGltPC9hdXRob3I+PC9hdXRob3JzPjwvY29udHJpYnV0b3JzPjx0aXRsZXM+
PHRpdGxlPkJheWVzaWFuIGFwcHJvYWNoZXMgdG8gam9pbnQgY3VyZS1yYXRlIGFuZCBsb25naXR1
ZGluYWwgbW9kZWxzIHdpdGggYXBwbGljYXRpb25zIHRvIGNhbmNlciB2YWNjaW5lIHRyaWFsczwv
dGl0bGU+PHNlY29uZGFyeS10aXRsZT5CaW9tZXRyaWNzPC9zZWNvbmRhcnktdGl0bGU+PC90aXRs
ZXM+PHBhZ2VzPjY4Ni02OTM8L3BhZ2VzPjx2b2x1bWU+NTk8L3ZvbHVtZT48ZGF0ZXM+PHllYXI+
MjAwMzwveWVhcj48L2RhdGVzPjx1cmxzPjwvdXJscz48L3JlY29yZD48L0NpdGU+PC9FbmROb3Rl
PgB=
</w:fldData>
              </w:fldChar>
            </w:r>
            <w:r w:rsidR="00EB7F9C" w:rsidRPr="00077804">
              <w:rPr>
                <w:bCs/>
                <w:color w:val="auto"/>
                <w:sz w:val="20"/>
                <w:szCs w:val="20"/>
              </w:rPr>
              <w:instrText xml:space="preserve"> ADDIN EN.CITE.DATA </w:instrText>
            </w:r>
            <w:r w:rsidR="00EB7F9C" w:rsidRPr="00077804">
              <w:rPr>
                <w:bCs/>
                <w:color w:val="auto"/>
                <w:sz w:val="20"/>
                <w:szCs w:val="20"/>
              </w:rPr>
            </w:r>
            <w:r w:rsidR="00EB7F9C" w:rsidRPr="00077804">
              <w:rPr>
                <w:bCs/>
                <w:color w:val="auto"/>
                <w:sz w:val="20"/>
                <w:szCs w:val="20"/>
              </w:rPr>
              <w:fldChar w:fldCharType="end"/>
            </w:r>
            <w:r w:rsidRPr="00077804">
              <w:rPr>
                <w:bCs/>
                <w:color w:val="auto"/>
                <w:sz w:val="20"/>
                <w:szCs w:val="20"/>
              </w:rPr>
            </w:r>
            <w:r w:rsidRPr="00077804">
              <w:rPr>
                <w:bCs/>
                <w:color w:val="auto"/>
                <w:sz w:val="20"/>
                <w:szCs w:val="20"/>
              </w:rPr>
              <w:fldChar w:fldCharType="separate"/>
            </w:r>
            <w:r w:rsidR="00873353" w:rsidRPr="00077804">
              <w:rPr>
                <w:bCs/>
                <w:noProof/>
                <w:color w:val="auto"/>
                <w:sz w:val="20"/>
                <w:szCs w:val="20"/>
              </w:rPr>
              <w:t>[19, 36, 40, 45, 47, 52, 65, 66, 86]</w:t>
            </w:r>
            <w:r w:rsidRPr="00077804">
              <w:rPr>
                <w:bCs/>
                <w:color w:val="auto"/>
                <w:sz w:val="20"/>
                <w:szCs w:val="20"/>
              </w:rPr>
              <w:fldChar w:fldCharType="end"/>
            </w:r>
          </w:p>
        </w:tc>
      </w:tr>
      <w:tr w:rsidR="00077804" w:rsidRPr="00077804" w14:paraId="25945E30" w14:textId="77777777" w:rsidTr="00302234">
        <w:trPr>
          <w:trHeight w:val="469"/>
        </w:trPr>
        <w:tc>
          <w:tcPr>
            <w:tcW w:w="4359" w:type="dxa"/>
          </w:tcPr>
          <w:p w14:paraId="4584CA30" w14:textId="2C0A9763" w:rsidR="0027773B" w:rsidRPr="00077804" w:rsidRDefault="0027773B" w:rsidP="00CC6D1E">
            <w:pPr>
              <w:ind w:left="0"/>
              <w:rPr>
                <w:bCs/>
                <w:color w:val="auto"/>
                <w:sz w:val="20"/>
                <w:szCs w:val="20"/>
              </w:rPr>
            </w:pPr>
            <w:r w:rsidRPr="00077804">
              <w:rPr>
                <w:bCs/>
                <w:color w:val="auto"/>
                <w:sz w:val="20"/>
                <w:szCs w:val="20"/>
              </w:rPr>
              <w:t xml:space="preserve">Gibbs sampling with adaptive rejection and MH </w:t>
            </w:r>
          </w:p>
        </w:tc>
        <w:tc>
          <w:tcPr>
            <w:tcW w:w="2264" w:type="dxa"/>
          </w:tcPr>
          <w:p w14:paraId="124D772C" w14:textId="0FAC4B10" w:rsidR="0027773B" w:rsidRPr="00077804" w:rsidRDefault="0027773B" w:rsidP="00623044">
            <w:pPr>
              <w:ind w:left="0"/>
              <w:jc w:val="center"/>
              <w:rPr>
                <w:bCs/>
                <w:color w:val="auto"/>
                <w:sz w:val="20"/>
                <w:szCs w:val="20"/>
              </w:rPr>
            </w:pPr>
            <w:r w:rsidRPr="00077804">
              <w:rPr>
                <w:bCs/>
                <w:color w:val="auto"/>
                <w:sz w:val="20"/>
                <w:szCs w:val="20"/>
              </w:rPr>
              <w:t>3(</w:t>
            </w:r>
            <w:r w:rsidR="006C6F16" w:rsidRPr="00077804">
              <w:rPr>
                <w:bCs/>
                <w:color w:val="auto"/>
                <w:sz w:val="20"/>
                <w:szCs w:val="20"/>
              </w:rPr>
              <w:t>4.</w:t>
            </w:r>
            <w:r w:rsidR="00E27BC5" w:rsidRPr="00077804">
              <w:rPr>
                <w:bCs/>
                <w:color w:val="auto"/>
                <w:sz w:val="20"/>
                <w:szCs w:val="20"/>
              </w:rPr>
              <w:t>2</w:t>
            </w:r>
            <w:r w:rsidRPr="00077804">
              <w:rPr>
                <w:bCs/>
                <w:color w:val="auto"/>
                <w:sz w:val="20"/>
                <w:szCs w:val="20"/>
              </w:rPr>
              <w:t>%)</w:t>
            </w:r>
          </w:p>
        </w:tc>
        <w:tc>
          <w:tcPr>
            <w:tcW w:w="3318" w:type="dxa"/>
          </w:tcPr>
          <w:p w14:paraId="40E17D65" w14:textId="48AD3333" w:rsidR="0027773B" w:rsidRPr="00077804" w:rsidRDefault="0027773B" w:rsidP="00873353">
            <w:pPr>
              <w:ind w:left="0"/>
              <w:jc w:val="both"/>
              <w:rPr>
                <w:bCs/>
                <w:color w:val="auto"/>
                <w:sz w:val="20"/>
                <w:szCs w:val="20"/>
              </w:rPr>
            </w:pPr>
            <w:r w:rsidRPr="00077804">
              <w:rPr>
                <w:bCs/>
                <w:color w:val="auto"/>
                <w:sz w:val="20"/>
                <w:szCs w:val="20"/>
              </w:rPr>
              <w:fldChar w:fldCharType="begin">
                <w:fldData xml:space="preserve">PEVuZE5vdGU+PENpdGU+PEF1dGhvcj5IdWFuZzwvQXV0aG9yPjxZZWFyPjIwMTE8L1llYXI+PFJl
Y051bT41PC9SZWNOdW0+PERpc3BsYXlUZXh0PlsxNiwgMTgsIDYzXTwvRGlzcGxheVRleHQ+PHJl
Y29yZD48cmVjLW51bWJlcj41PC9yZWMtbnVtYmVyPjxmb3JlaWduLWtleXM+PGtleSBhcHA9IkVO
IiBkYi1pZD0iZHQyZGVyNTJiOTU1MjBlYXN6YnB4c3pxc2R3MGF2dHMyZnJ6IiB0aW1lc3RhbXA9
IjAiPjU8L2tleT48L2ZvcmVpZ24ta2V5cz48cmVmLXR5cGUgbmFtZT0iSm91cm5hbCBBcnRpY2xl
Ij4xNzwvcmVmLXR5cGU+PGNvbnRyaWJ1dG9ycz48YXV0aG9ycz48YXV0aG9yPlhpbiBIdWFuZzwv
YXV0aG9yPjxhdXRob3I+R2FuZyBMaTwvYXV0aG9yPjxhdXRob3I+Um9iZXJ0IE0uIEVsYXNob2Zm
PC9hdXRob3I+PGF1dGhvcj5KaWFueGluIFBhbjwvYXV0aG9yPjwvYXV0aG9ycz48L2NvbnRyaWJ1
dG9ycz48dGl0bGVzPjx0aXRsZT5BIGdlbmVyYWwgam9pbnQgbW9kZWwgZm9yIGxvbmdpdHVkaW5h
bCBtZWFzdXJlbWVudHMgYW5kIGNvbXBldGluZyByaXNrcyBzdXJ2aXZhbCBkYXRhIHdpdGggaGV0
ZXJvZ2VuZW91cyByYW5kb20gZWZmZWN0czwvdGl0bGU+PHNlY29uZGFyeS10aXRsZT5MaWZldGlt
ZSBEYXRhIEFuYWwuPC9zZWNvbmRhcnktdGl0bGU+PC90aXRsZXM+PHBhZ2VzPjgwLTEwMDwvcGFn
ZXM+PHZvbHVtZT4xNzwvdm9sdW1lPjxudW1iZXI+MTwvbnVtYmVyPjxkYXRlcz48eWVhcj4yMDEx
PC95ZWFyPjwvZGF0ZXM+PHVybHM+PC91cmxzPjwvcmVjb3JkPjwvQ2l0ZT48Q2l0ZT48QXV0aG9y
Pkh1YW5nPC9BdXRob3I+PFllYXI+MjAxMDwvWWVhcj48UmVjTnVtPjY8L1JlY051bT48cmVjb3Jk
PjxyZWMtbnVtYmVyPjY8L3JlYy1udW1iZXI+PGZvcmVpZ24ta2V5cz48a2V5IGFwcD0iRU4iIGRi
LWlkPSJkdDJkZXI1MmI5NTUyMGVhc3picHhzenFzZHcwYXZ0czJmcnoiIHRpbWVzdGFtcD0iMCI+
Njwva2V5PjwvZm9yZWlnbi1rZXlzPjxyZWYtdHlwZSBuYW1lPSJKb3VybmFsIEFydGljbGUiPjE3
PC9yZWYtdHlwZT48Y29udHJpYnV0b3JzPjxhdXRob3JzPjxhdXRob3I+WGluIEh1YW5nIDwvYXV0
aG9yPjxhdXRob3I+R2FuZyBMaTwvYXV0aG9yPjxhdXRob3I+Um9iZXJ0IE0uIEVsYXNob2ZmPC9h
dXRob3I+PC9hdXRob3JzPjwvY29udHJpYnV0b3JzPjx0aXRsZXM+PHRpdGxlPkEgam9pbnQgbW9k
ZWwgb2YgbG9uZ2l0dWRpbmFsIGFuZCBjb21wZXRpbmcgcmlza3Mgc3Vydml2YWwgZGF0YSB3aXRo
IGhldGVyb2dlbmVvdXMgcmFuZG9tIGVmZmVjdHMgYW5kIG91dGx5aW5nIGxvbmdpdHVkaW5hbCBt
ZWFzdXJlbWVudHM8L3RpdGxlPjxzZWNvbmRhcnktdGl0bGU+U3RhdGlzdGljcyBhbmQgSXRzIElu
dGVyZmFjZTwvc2Vjb25kYXJ5LXRpdGxlPjwvdGl0bGVzPjxwYWdlcz4xODUtMTk1PC9wYWdlcz48
dm9sdW1lPjM8L3ZvbHVtZT48ZGF0ZXM+PHllYXI+MjAxMDwveWVhcj48L2RhdGVzPjx1cmxzPjwv
dXJscz48L3JlY29yZD48L0NpdGU+PENpdGU+PEF1dGhvcj5DaGk8L0F1dGhvcj48WWVhcj4yMDA2
PC9ZZWFyPjxSZWNOdW0+NzU8L1JlY051bT48cmVjb3JkPjxyZWMtbnVtYmVyPjc1PC9yZWMtbnVt
YmVyPjxmb3JlaWduLWtleXM+PGtleSBhcHA9IkVOIiBkYi1pZD0iZHQyZGVyNTJiOTU1MjBlYXN6
YnB4c3pxc2R3MGF2dHMyZnJ6IiB0aW1lc3RhbXA9IjAiPjc1PC9rZXk+PC9mb3JlaWduLWtleXM+
PHJlZi10eXBlIG5hbWU9IkpvdXJuYWwgQXJ0aWNsZSI+MTc8L3JlZi10eXBlPjxjb250cmlidXRv
cnM+PGF1dGhvcnM+PGF1dGhvcj5ZdWVoLVl1biBDaGk8L2F1dGhvcj48YXV0aG9yPkpvc2VwaCBH
LiBJYnJhaGltPC9hdXRob3I+PC9hdXRob3JzPjwvY29udHJpYnV0b3JzPjx0aXRsZXM+PHRpdGxl
PkpvaW50IG1vZGVscyBmb3IgbXVsdGl2YXJpYXRlIGxvbmdpdHVkaW5hbCBhbmQgbXVsdGl2YXJp
YXRlIHN1cnZpdmFsIGRhdGE8L3RpdGxlPjxzZWNvbmRhcnktdGl0bGU+QmlvbWV0cmljczwvc2Vj
b25kYXJ5LXRpdGxlPjwvdGl0bGVzPjxwYWdlcz40MzItNDQ1PC9wYWdlcz48dm9sdW1lPjYyPC92
b2x1bWU+PGRhdGVzPjx5ZWFyPjIwMDY8L3llYXI+PC9kYXRlcz48dXJscz48L3VybHM+PC9yZWNv
cmQ+PC9DaXRlPjwvRW5kTm90ZT4A
</w:fldData>
              </w:fldChar>
            </w:r>
            <w:r w:rsidR="00873353" w:rsidRPr="00077804">
              <w:rPr>
                <w:bCs/>
                <w:color w:val="auto"/>
                <w:sz w:val="20"/>
                <w:szCs w:val="20"/>
              </w:rPr>
              <w:instrText xml:space="preserve"> ADDIN EN.CITE </w:instrText>
            </w:r>
            <w:r w:rsidR="00873353" w:rsidRPr="00077804">
              <w:rPr>
                <w:bCs/>
                <w:color w:val="auto"/>
                <w:sz w:val="20"/>
                <w:szCs w:val="20"/>
              </w:rPr>
              <w:fldChar w:fldCharType="begin">
                <w:fldData xml:space="preserve">PEVuZE5vdGU+PENpdGU+PEF1dGhvcj5IdWFuZzwvQXV0aG9yPjxZZWFyPjIwMTE8L1llYXI+PFJl
Y051bT41PC9SZWNOdW0+PERpc3BsYXlUZXh0PlsxNiwgMTgsIDYzXTwvRGlzcGxheVRleHQ+PHJl
Y29yZD48cmVjLW51bWJlcj41PC9yZWMtbnVtYmVyPjxmb3JlaWduLWtleXM+PGtleSBhcHA9IkVO
IiBkYi1pZD0iZHQyZGVyNTJiOTU1MjBlYXN6YnB4c3pxc2R3MGF2dHMyZnJ6IiB0aW1lc3RhbXA9
IjAiPjU8L2tleT48L2ZvcmVpZ24ta2V5cz48cmVmLXR5cGUgbmFtZT0iSm91cm5hbCBBcnRpY2xl
Ij4xNzwvcmVmLXR5cGU+PGNvbnRyaWJ1dG9ycz48YXV0aG9ycz48YXV0aG9yPlhpbiBIdWFuZzwv
YXV0aG9yPjxhdXRob3I+R2FuZyBMaTwvYXV0aG9yPjxhdXRob3I+Um9iZXJ0IE0uIEVsYXNob2Zm
PC9hdXRob3I+PGF1dGhvcj5KaWFueGluIFBhbjwvYXV0aG9yPjwvYXV0aG9ycz48L2NvbnRyaWJ1
dG9ycz48dGl0bGVzPjx0aXRsZT5BIGdlbmVyYWwgam9pbnQgbW9kZWwgZm9yIGxvbmdpdHVkaW5h
bCBtZWFzdXJlbWVudHMgYW5kIGNvbXBldGluZyByaXNrcyBzdXJ2aXZhbCBkYXRhIHdpdGggaGV0
ZXJvZ2VuZW91cyByYW5kb20gZWZmZWN0czwvdGl0bGU+PHNlY29uZGFyeS10aXRsZT5MaWZldGlt
ZSBEYXRhIEFuYWwuPC9zZWNvbmRhcnktdGl0bGU+PC90aXRsZXM+PHBhZ2VzPjgwLTEwMDwvcGFn
ZXM+PHZvbHVtZT4xNzwvdm9sdW1lPjxudW1iZXI+MTwvbnVtYmVyPjxkYXRlcz48eWVhcj4yMDEx
PC95ZWFyPjwvZGF0ZXM+PHVybHM+PC91cmxzPjwvcmVjb3JkPjwvQ2l0ZT48Q2l0ZT48QXV0aG9y
Pkh1YW5nPC9BdXRob3I+PFllYXI+MjAxMDwvWWVhcj48UmVjTnVtPjY8L1JlY051bT48cmVjb3Jk
PjxyZWMtbnVtYmVyPjY8L3JlYy1udW1iZXI+PGZvcmVpZ24ta2V5cz48a2V5IGFwcD0iRU4iIGRi
LWlkPSJkdDJkZXI1MmI5NTUyMGVhc3picHhzenFzZHcwYXZ0czJmcnoiIHRpbWVzdGFtcD0iMCI+
Njwva2V5PjwvZm9yZWlnbi1rZXlzPjxyZWYtdHlwZSBuYW1lPSJKb3VybmFsIEFydGljbGUiPjE3
PC9yZWYtdHlwZT48Y29udHJpYnV0b3JzPjxhdXRob3JzPjxhdXRob3I+WGluIEh1YW5nIDwvYXV0
aG9yPjxhdXRob3I+R2FuZyBMaTwvYXV0aG9yPjxhdXRob3I+Um9iZXJ0IE0uIEVsYXNob2ZmPC9h
dXRob3I+PC9hdXRob3JzPjwvY29udHJpYnV0b3JzPjx0aXRsZXM+PHRpdGxlPkEgam9pbnQgbW9k
ZWwgb2YgbG9uZ2l0dWRpbmFsIGFuZCBjb21wZXRpbmcgcmlza3Mgc3Vydml2YWwgZGF0YSB3aXRo
IGhldGVyb2dlbmVvdXMgcmFuZG9tIGVmZmVjdHMgYW5kIG91dGx5aW5nIGxvbmdpdHVkaW5hbCBt
ZWFzdXJlbWVudHM8L3RpdGxlPjxzZWNvbmRhcnktdGl0bGU+U3RhdGlzdGljcyBhbmQgSXRzIElu
dGVyZmFjZTwvc2Vjb25kYXJ5LXRpdGxlPjwvdGl0bGVzPjxwYWdlcz4xODUtMTk1PC9wYWdlcz48
dm9sdW1lPjM8L3ZvbHVtZT48ZGF0ZXM+PHllYXI+MjAxMDwveWVhcj48L2RhdGVzPjx1cmxzPjwv
dXJscz48L3JlY29yZD48L0NpdGU+PENpdGU+PEF1dGhvcj5DaGk8L0F1dGhvcj48WWVhcj4yMDA2
PC9ZZWFyPjxSZWNOdW0+NzU8L1JlY051bT48cmVjb3JkPjxyZWMtbnVtYmVyPjc1PC9yZWMtbnVt
YmVyPjxmb3JlaWduLWtleXM+PGtleSBhcHA9IkVOIiBkYi1pZD0iZHQyZGVyNTJiOTU1MjBlYXN6
YnB4c3pxc2R3MGF2dHMyZnJ6IiB0aW1lc3RhbXA9IjAiPjc1PC9rZXk+PC9mb3JlaWduLWtleXM+
PHJlZi10eXBlIG5hbWU9IkpvdXJuYWwgQXJ0aWNsZSI+MTc8L3JlZi10eXBlPjxjb250cmlidXRv
cnM+PGF1dGhvcnM+PGF1dGhvcj5ZdWVoLVl1biBDaGk8L2F1dGhvcj48YXV0aG9yPkpvc2VwaCBH
LiBJYnJhaGltPC9hdXRob3I+PC9hdXRob3JzPjwvY29udHJpYnV0b3JzPjx0aXRsZXM+PHRpdGxl
PkpvaW50IG1vZGVscyBmb3IgbXVsdGl2YXJpYXRlIGxvbmdpdHVkaW5hbCBhbmQgbXVsdGl2YXJp
YXRlIHN1cnZpdmFsIGRhdGE8L3RpdGxlPjxzZWNvbmRhcnktdGl0bGU+QmlvbWV0cmljczwvc2Vj
b25kYXJ5LXRpdGxlPjwvdGl0bGVzPjxwYWdlcz40MzItNDQ1PC9wYWdlcz48dm9sdW1lPjYyPC92
b2x1bWU+PGRhdGVzPjx5ZWFyPjIwMDY8L3llYXI+PC9kYXRlcz48dXJscz48L3VybHM+PC9yZWNv
cmQ+PC9DaXRlPjwvRW5kTm90ZT4A
</w:fldData>
              </w:fldChar>
            </w:r>
            <w:r w:rsidR="00873353" w:rsidRPr="00077804">
              <w:rPr>
                <w:bCs/>
                <w:color w:val="auto"/>
                <w:sz w:val="20"/>
                <w:szCs w:val="20"/>
              </w:rPr>
              <w:instrText xml:space="preserve"> ADDIN EN.CITE.DATA </w:instrText>
            </w:r>
            <w:r w:rsidR="00873353" w:rsidRPr="00077804">
              <w:rPr>
                <w:bCs/>
                <w:color w:val="auto"/>
                <w:sz w:val="20"/>
                <w:szCs w:val="20"/>
              </w:rPr>
            </w:r>
            <w:r w:rsidR="00873353" w:rsidRPr="00077804">
              <w:rPr>
                <w:bCs/>
                <w:color w:val="auto"/>
                <w:sz w:val="20"/>
                <w:szCs w:val="20"/>
              </w:rPr>
              <w:fldChar w:fldCharType="end"/>
            </w:r>
            <w:r w:rsidRPr="00077804">
              <w:rPr>
                <w:bCs/>
                <w:color w:val="auto"/>
                <w:sz w:val="20"/>
                <w:szCs w:val="20"/>
              </w:rPr>
            </w:r>
            <w:r w:rsidRPr="00077804">
              <w:rPr>
                <w:bCs/>
                <w:color w:val="auto"/>
                <w:sz w:val="20"/>
                <w:szCs w:val="20"/>
              </w:rPr>
              <w:fldChar w:fldCharType="separate"/>
            </w:r>
            <w:r w:rsidR="00873353" w:rsidRPr="00077804">
              <w:rPr>
                <w:bCs/>
                <w:noProof/>
                <w:color w:val="auto"/>
                <w:sz w:val="20"/>
                <w:szCs w:val="20"/>
              </w:rPr>
              <w:t>[16, 18, 63]</w:t>
            </w:r>
            <w:r w:rsidRPr="00077804">
              <w:rPr>
                <w:bCs/>
                <w:color w:val="auto"/>
                <w:sz w:val="20"/>
                <w:szCs w:val="20"/>
              </w:rPr>
              <w:fldChar w:fldCharType="end"/>
            </w:r>
          </w:p>
        </w:tc>
      </w:tr>
      <w:tr w:rsidR="00077804" w:rsidRPr="00077804" w14:paraId="2EC27892" w14:textId="77777777" w:rsidTr="00302234">
        <w:trPr>
          <w:trHeight w:val="529"/>
        </w:trPr>
        <w:tc>
          <w:tcPr>
            <w:tcW w:w="4359" w:type="dxa"/>
          </w:tcPr>
          <w:p w14:paraId="47EE30C0" w14:textId="1B67FBE5" w:rsidR="0027773B" w:rsidRPr="00077804" w:rsidRDefault="0027773B" w:rsidP="00CC6D1E">
            <w:pPr>
              <w:ind w:left="0"/>
              <w:rPr>
                <w:bCs/>
                <w:color w:val="auto"/>
                <w:sz w:val="20"/>
                <w:szCs w:val="20"/>
              </w:rPr>
            </w:pPr>
            <w:r w:rsidRPr="00077804">
              <w:rPr>
                <w:bCs/>
                <w:color w:val="auto"/>
                <w:sz w:val="20"/>
                <w:szCs w:val="20"/>
              </w:rPr>
              <w:t xml:space="preserve">Block Gibbs sampling  and MH </w:t>
            </w:r>
          </w:p>
        </w:tc>
        <w:tc>
          <w:tcPr>
            <w:tcW w:w="2264" w:type="dxa"/>
          </w:tcPr>
          <w:p w14:paraId="17D1235F" w14:textId="5FC869E5" w:rsidR="0027773B" w:rsidRPr="00077804" w:rsidRDefault="0027773B" w:rsidP="00623044">
            <w:pPr>
              <w:ind w:left="0"/>
              <w:jc w:val="center"/>
              <w:rPr>
                <w:bCs/>
                <w:color w:val="auto"/>
                <w:sz w:val="20"/>
                <w:szCs w:val="20"/>
              </w:rPr>
            </w:pPr>
            <w:r w:rsidRPr="00077804">
              <w:rPr>
                <w:bCs/>
                <w:color w:val="auto"/>
                <w:sz w:val="20"/>
                <w:szCs w:val="20"/>
              </w:rPr>
              <w:t>2(</w:t>
            </w:r>
            <w:r w:rsidR="006C6F16" w:rsidRPr="00077804">
              <w:rPr>
                <w:bCs/>
                <w:color w:val="auto"/>
                <w:sz w:val="20"/>
                <w:szCs w:val="20"/>
              </w:rPr>
              <w:t>2.</w:t>
            </w:r>
            <w:r w:rsidR="00E27BC5" w:rsidRPr="00077804">
              <w:rPr>
                <w:bCs/>
                <w:color w:val="auto"/>
                <w:sz w:val="20"/>
                <w:szCs w:val="20"/>
              </w:rPr>
              <w:t>8</w:t>
            </w:r>
            <w:r w:rsidRPr="00077804">
              <w:rPr>
                <w:bCs/>
                <w:color w:val="auto"/>
                <w:sz w:val="20"/>
                <w:szCs w:val="20"/>
              </w:rPr>
              <w:t>%)</w:t>
            </w:r>
          </w:p>
        </w:tc>
        <w:tc>
          <w:tcPr>
            <w:tcW w:w="3318" w:type="dxa"/>
          </w:tcPr>
          <w:p w14:paraId="4D46C363" w14:textId="717E705F" w:rsidR="0027773B" w:rsidRPr="00077804" w:rsidRDefault="0027773B" w:rsidP="00873353">
            <w:pPr>
              <w:ind w:left="0"/>
              <w:jc w:val="both"/>
              <w:rPr>
                <w:bCs/>
                <w:color w:val="auto"/>
                <w:sz w:val="20"/>
                <w:szCs w:val="20"/>
              </w:rPr>
            </w:pPr>
            <w:r w:rsidRPr="00077804">
              <w:rPr>
                <w:bCs/>
                <w:color w:val="auto"/>
                <w:sz w:val="20"/>
                <w:szCs w:val="20"/>
              </w:rPr>
              <w:fldChar w:fldCharType="begin"/>
            </w:r>
            <w:r w:rsidR="00873353" w:rsidRPr="00077804">
              <w:rPr>
                <w:bCs/>
                <w:color w:val="auto"/>
                <w:sz w:val="20"/>
                <w:szCs w:val="20"/>
              </w:rPr>
              <w:instrText xml:space="preserve"> ADDIN EN.CITE &lt;EndNote&gt;&lt;Cite&gt;&lt;Author&gt;Tang&lt;/Author&gt;&lt;Year&gt;2015&lt;/Year&gt;&lt;RecNum&gt;33&lt;/RecNum&gt;&lt;DisplayText&gt;[32, 34]&lt;/DisplayText&gt;&lt;record&gt;&lt;rec-number&gt;33&lt;/rec-number&gt;&lt;foreign-keys&gt;&lt;key app="EN" db-id="dt2der52b95520easzbpxszqsdw0avts2frz" timestamp="0"&gt;33&lt;/key&gt;&lt;/foreign-keys&gt;&lt;ref-type name="Journal Article"&gt;17&lt;/ref-type&gt;&lt;contributors&gt;&lt;authors&gt;&lt;author&gt;An-Min Tang &lt;/author&gt;&lt;author&gt;Nian-Sheng Tang&lt;/author&gt;&lt;/authors&gt;&lt;/contributors&gt;&lt;titles&gt;&lt;title&gt;Semiparametric Bayesian inference on skew-normal joint modeling of multivariate longitudinal and survival data&lt;/title&gt;&lt;secondary-title&gt;Statistics in Medicine&lt;/secondary-title&gt;&lt;/titles&gt;&lt;pages&gt;824-843&lt;/pages&gt;&lt;volume&gt;34&lt;/volume&gt;&lt;dates&gt;&lt;year&gt;2015&lt;/year&gt;&lt;/dates&gt;&lt;urls&gt;&lt;/urls&gt;&lt;/record&gt;&lt;/Cite&gt;&lt;Cite&gt;&lt;Author&gt;Tang&lt;/Author&gt;&lt;Year&gt;2014&lt;/Year&gt;&lt;RecNum&gt;35&lt;/RecNum&gt;&lt;record&gt;&lt;rec-number&gt;35&lt;/rec-number&gt;&lt;foreign-keys&gt;&lt;key app="EN" db-id="dt2der52b95520easzbpxszqsdw0avts2frz" timestamp="0"&gt;35&lt;/key&gt;&lt;/foreign-keys&gt;&lt;ref-type name="Journal Article"&gt;17&lt;/ref-type&gt;&lt;contributors&gt;&lt;authors&gt;&lt;author&gt;Nian-Sheng Tang&lt;/author&gt;&lt;author&gt;An-Min Tang&lt;/author&gt;&lt;author&gt;Dong-Dong Pan&lt;/author&gt;&lt;/authors&gt;&lt;/contributors&gt;&lt;titles&gt;&lt;title&gt;Semiparametric Bayesian joint models of multivariate longitudinal and survival data&lt;/title&gt;&lt;secondary-title&gt;Computational Statistics and Data Analysis&lt;/secondary-title&gt;&lt;/titles&gt;&lt;pages&gt;113-129&lt;/pages&gt;&lt;volume&gt;77&lt;/volume&gt;&lt;dates&gt;&lt;year&gt;2014&lt;/year&gt;&lt;/dates&gt;&lt;urls&gt;&lt;/urls&gt;&lt;/record&gt;&lt;/Cite&gt;&lt;/EndNote&gt;</w:instrText>
            </w:r>
            <w:r w:rsidRPr="00077804">
              <w:rPr>
                <w:bCs/>
                <w:color w:val="auto"/>
                <w:sz w:val="20"/>
                <w:szCs w:val="20"/>
              </w:rPr>
              <w:fldChar w:fldCharType="separate"/>
            </w:r>
            <w:r w:rsidR="00873353" w:rsidRPr="00077804">
              <w:rPr>
                <w:bCs/>
                <w:noProof/>
                <w:color w:val="auto"/>
                <w:sz w:val="20"/>
                <w:szCs w:val="20"/>
              </w:rPr>
              <w:t>[32, 34]</w:t>
            </w:r>
            <w:r w:rsidRPr="00077804">
              <w:rPr>
                <w:bCs/>
                <w:color w:val="auto"/>
                <w:sz w:val="20"/>
                <w:szCs w:val="20"/>
              </w:rPr>
              <w:fldChar w:fldCharType="end"/>
            </w:r>
          </w:p>
        </w:tc>
      </w:tr>
      <w:tr w:rsidR="00077804" w:rsidRPr="00077804" w14:paraId="36C446B7" w14:textId="77777777" w:rsidTr="00302234">
        <w:trPr>
          <w:trHeight w:val="452"/>
        </w:trPr>
        <w:tc>
          <w:tcPr>
            <w:tcW w:w="4359" w:type="dxa"/>
          </w:tcPr>
          <w:p w14:paraId="75983714" w14:textId="77777777" w:rsidR="0027773B" w:rsidRPr="00077804" w:rsidRDefault="0027773B" w:rsidP="00CC6D1E">
            <w:pPr>
              <w:ind w:left="0"/>
              <w:rPr>
                <w:bCs/>
                <w:color w:val="auto"/>
                <w:sz w:val="20"/>
                <w:szCs w:val="20"/>
              </w:rPr>
            </w:pPr>
            <w:r w:rsidRPr="00077804">
              <w:rPr>
                <w:bCs/>
                <w:color w:val="auto"/>
                <w:sz w:val="20"/>
                <w:szCs w:val="20"/>
              </w:rPr>
              <w:t xml:space="preserve">Bayesian Lasso </w:t>
            </w:r>
          </w:p>
        </w:tc>
        <w:tc>
          <w:tcPr>
            <w:tcW w:w="2264" w:type="dxa"/>
          </w:tcPr>
          <w:p w14:paraId="6B85E363" w14:textId="2693622A" w:rsidR="0027773B" w:rsidRPr="00077804" w:rsidRDefault="0027773B" w:rsidP="00623044">
            <w:pPr>
              <w:ind w:left="0"/>
              <w:jc w:val="center"/>
              <w:rPr>
                <w:bCs/>
                <w:color w:val="auto"/>
                <w:sz w:val="20"/>
                <w:szCs w:val="20"/>
              </w:rPr>
            </w:pPr>
            <w:r w:rsidRPr="00077804">
              <w:rPr>
                <w:bCs/>
                <w:color w:val="auto"/>
                <w:sz w:val="20"/>
                <w:szCs w:val="20"/>
              </w:rPr>
              <w:t>1(</w:t>
            </w:r>
            <w:r w:rsidR="006C6F16" w:rsidRPr="00077804">
              <w:rPr>
                <w:bCs/>
                <w:color w:val="auto"/>
                <w:sz w:val="20"/>
                <w:szCs w:val="20"/>
              </w:rPr>
              <w:t>1.</w:t>
            </w:r>
            <w:r w:rsidR="00E27BC5" w:rsidRPr="00077804">
              <w:rPr>
                <w:bCs/>
                <w:color w:val="auto"/>
                <w:sz w:val="20"/>
                <w:szCs w:val="20"/>
              </w:rPr>
              <w:t>4</w:t>
            </w:r>
            <w:r w:rsidRPr="00077804">
              <w:rPr>
                <w:bCs/>
                <w:color w:val="auto"/>
                <w:sz w:val="20"/>
                <w:szCs w:val="20"/>
              </w:rPr>
              <w:t>%)</w:t>
            </w:r>
          </w:p>
        </w:tc>
        <w:tc>
          <w:tcPr>
            <w:tcW w:w="3318" w:type="dxa"/>
          </w:tcPr>
          <w:p w14:paraId="0A71472D" w14:textId="6439D9D2" w:rsidR="0027773B" w:rsidRPr="00077804" w:rsidRDefault="0027773B" w:rsidP="00873353">
            <w:pPr>
              <w:ind w:left="0"/>
              <w:jc w:val="both"/>
              <w:rPr>
                <w:bCs/>
                <w:color w:val="auto"/>
                <w:sz w:val="20"/>
                <w:szCs w:val="20"/>
              </w:rPr>
            </w:pPr>
            <w:r w:rsidRPr="00077804">
              <w:rPr>
                <w:bCs/>
                <w:color w:val="auto"/>
                <w:sz w:val="20"/>
                <w:szCs w:val="20"/>
              </w:rPr>
              <w:fldChar w:fldCharType="begin"/>
            </w:r>
            <w:r w:rsidR="00873353" w:rsidRPr="00077804">
              <w:rPr>
                <w:bCs/>
                <w:color w:val="auto"/>
                <w:sz w:val="20"/>
                <w:szCs w:val="20"/>
              </w:rPr>
              <w:instrText xml:space="preserve"> ADDIN EN.CITE &lt;EndNote&gt;&lt;Cite&gt;&lt;Author&gt;Tang&lt;/Author&gt;&lt;Year&gt;2017&lt;/Year&gt;&lt;RecNum&gt;24&lt;/RecNum&gt;&lt;DisplayText&gt;[28]&lt;/DisplayText&gt;&lt;record&gt;&lt;rec-number&gt;24&lt;/rec-number&gt;&lt;foreign-keys&gt;&lt;key app="EN" db-id="dt2der52b95520easzbpxszqsdw0avts2frz" timestamp="0"&gt;24&lt;/key&gt;&lt;/foreign-keys&gt;&lt;ref-type name="Journal Article"&gt;17&lt;/ref-type&gt;&lt;contributors&gt;&lt;authors&gt;&lt;author&gt;An-Min Tang&lt;/author&gt;&lt;author&gt;Xingqiu Zhao&lt;/author&gt;&lt;author&gt;Nian-Sheng Tang&lt;/author&gt;&lt;/authors&gt;&lt;/contributors&gt;&lt;titles&gt;&lt;title&gt;Bayesian variable selection and estimation in semiparametric joint models of multivariate longitudinal and survival data&lt;/title&gt;&lt;secondary-title&gt;Biometrical Journal&lt;/secondary-title&gt;&lt;/titles&gt;&lt;pages&gt;57-78&lt;/pages&gt;&lt;volume&gt;59&lt;/volume&gt;&lt;number&gt;1&lt;/number&gt;&lt;dates&gt;&lt;year&gt;2017&lt;/year&gt;&lt;/dates&gt;&lt;urls&gt;&lt;/urls&gt;&lt;/record&gt;&lt;/Cite&gt;&lt;/EndNote&gt;</w:instrText>
            </w:r>
            <w:r w:rsidRPr="00077804">
              <w:rPr>
                <w:bCs/>
                <w:color w:val="auto"/>
                <w:sz w:val="20"/>
                <w:szCs w:val="20"/>
              </w:rPr>
              <w:fldChar w:fldCharType="separate"/>
            </w:r>
            <w:r w:rsidR="00873353" w:rsidRPr="00077804">
              <w:rPr>
                <w:bCs/>
                <w:noProof/>
                <w:color w:val="auto"/>
                <w:sz w:val="20"/>
                <w:szCs w:val="20"/>
              </w:rPr>
              <w:t>[28]</w:t>
            </w:r>
            <w:r w:rsidRPr="00077804">
              <w:rPr>
                <w:bCs/>
                <w:color w:val="auto"/>
                <w:sz w:val="20"/>
                <w:szCs w:val="20"/>
              </w:rPr>
              <w:fldChar w:fldCharType="end"/>
            </w:r>
          </w:p>
        </w:tc>
      </w:tr>
      <w:tr w:rsidR="00077804" w:rsidRPr="00077804" w14:paraId="01D1E8AC" w14:textId="77777777" w:rsidTr="00302234">
        <w:trPr>
          <w:trHeight w:val="678"/>
        </w:trPr>
        <w:tc>
          <w:tcPr>
            <w:tcW w:w="4359" w:type="dxa"/>
          </w:tcPr>
          <w:p w14:paraId="22D9AB41" w14:textId="05DCA0BE" w:rsidR="0027773B" w:rsidRPr="00077804" w:rsidRDefault="0027773B" w:rsidP="00CC6D1E">
            <w:pPr>
              <w:ind w:left="0"/>
              <w:rPr>
                <w:bCs/>
                <w:color w:val="auto"/>
                <w:sz w:val="20"/>
                <w:szCs w:val="20"/>
              </w:rPr>
            </w:pPr>
            <w:r w:rsidRPr="00077804">
              <w:rPr>
                <w:bCs/>
                <w:color w:val="auto"/>
                <w:sz w:val="20"/>
                <w:szCs w:val="20"/>
              </w:rPr>
              <w:t xml:space="preserve">Newton-Raphson procedure and a derivative-based MCMC </w:t>
            </w:r>
          </w:p>
        </w:tc>
        <w:tc>
          <w:tcPr>
            <w:tcW w:w="2264" w:type="dxa"/>
          </w:tcPr>
          <w:p w14:paraId="138BAF1D" w14:textId="7F29B547" w:rsidR="0027773B" w:rsidRPr="00077804" w:rsidRDefault="0027773B" w:rsidP="00623044">
            <w:pPr>
              <w:ind w:left="0"/>
              <w:jc w:val="center"/>
              <w:rPr>
                <w:bCs/>
                <w:color w:val="auto"/>
                <w:sz w:val="20"/>
                <w:szCs w:val="20"/>
              </w:rPr>
            </w:pPr>
            <w:r w:rsidRPr="00077804">
              <w:rPr>
                <w:bCs/>
                <w:color w:val="auto"/>
                <w:sz w:val="20"/>
                <w:szCs w:val="20"/>
              </w:rPr>
              <w:t>1(</w:t>
            </w:r>
            <w:r w:rsidR="006C6F16" w:rsidRPr="00077804">
              <w:rPr>
                <w:bCs/>
                <w:color w:val="auto"/>
                <w:sz w:val="20"/>
                <w:szCs w:val="20"/>
              </w:rPr>
              <w:t>1.</w:t>
            </w:r>
            <w:r w:rsidR="00E27BC5" w:rsidRPr="00077804">
              <w:rPr>
                <w:bCs/>
                <w:color w:val="auto"/>
                <w:sz w:val="20"/>
                <w:szCs w:val="20"/>
              </w:rPr>
              <w:t>4</w:t>
            </w:r>
            <w:r w:rsidRPr="00077804">
              <w:rPr>
                <w:bCs/>
                <w:color w:val="auto"/>
                <w:sz w:val="20"/>
                <w:szCs w:val="20"/>
              </w:rPr>
              <w:t>%)</w:t>
            </w:r>
          </w:p>
        </w:tc>
        <w:tc>
          <w:tcPr>
            <w:tcW w:w="3318" w:type="dxa"/>
          </w:tcPr>
          <w:p w14:paraId="70C99E7C" w14:textId="400ADE9C" w:rsidR="0027773B" w:rsidRPr="00077804" w:rsidRDefault="0027773B" w:rsidP="00873353">
            <w:pPr>
              <w:ind w:left="0"/>
              <w:jc w:val="both"/>
              <w:rPr>
                <w:bCs/>
                <w:color w:val="auto"/>
                <w:sz w:val="20"/>
                <w:szCs w:val="20"/>
              </w:rPr>
            </w:pPr>
            <w:r w:rsidRPr="00077804">
              <w:rPr>
                <w:bCs/>
                <w:color w:val="auto"/>
                <w:sz w:val="20"/>
                <w:szCs w:val="20"/>
              </w:rPr>
              <w:fldChar w:fldCharType="begin"/>
            </w:r>
            <w:r w:rsidR="00873353" w:rsidRPr="00077804">
              <w:rPr>
                <w:bCs/>
                <w:color w:val="auto"/>
                <w:sz w:val="20"/>
                <w:szCs w:val="20"/>
              </w:rPr>
              <w:instrText xml:space="preserve"> ADDIN EN.CITE &lt;EndNote&gt;&lt;Cite&gt;&lt;Author&gt;Köhler&lt;/Author&gt;&lt;Year&gt;2018&lt;/Year&gt;&lt;RecNum&gt;87&lt;/RecNum&gt;&lt;DisplayText&gt;[71]&lt;/DisplayText&gt;&lt;record&gt;&lt;rec-number&gt;87&lt;/rec-number&gt;&lt;foreign-keys&gt;&lt;key app="EN" db-id="dt2der52b95520easzbpxszqsdw0avts2frz" timestamp="0"&gt;87&lt;/key&gt;&lt;/foreign-keys&gt;&lt;ref-type name="Journal Article"&gt;17&lt;/ref-type&gt;&lt;contributors&gt;&lt;authors&gt;&lt;author&gt;Köhler, Meike&lt;/author&gt;&lt;author&gt;Umlauf, Nikolaus&lt;/author&gt;&lt;author&gt;Greven, Sonja&lt;/author&gt;&lt;/authors&gt;&lt;/contributors&gt;&lt;titles&gt;&lt;title&gt;Nonlinear association structures in flexible Bayesian additive joint models&lt;/title&gt;&lt;secondary-title&gt;Statistics in Medicine&lt;/secondary-title&gt;&lt;/titles&gt;&lt;pages&gt;4771-4788&lt;/pages&gt;&lt;volume&gt;37&lt;/volume&gt;&lt;number&gt;30&lt;/number&gt;&lt;dates&gt;&lt;year&gt;2018&lt;/year&gt;&lt;/dates&gt;&lt;isbn&gt;0277-6715&lt;/isbn&gt;&lt;urls&gt;&lt;related-urls&gt;&lt;url&gt;https://onlinelibrary.wiley.com/doi/abs/10.1002/sim.7967&lt;/url&gt;&lt;/related-urls&gt;&lt;/urls&gt;&lt;electronic-resource-num&gt;10.1002/sim.7967&lt;/electronic-resource-num&gt;&lt;/record&gt;&lt;/Cite&gt;&lt;/EndNote&gt;</w:instrText>
            </w:r>
            <w:r w:rsidRPr="00077804">
              <w:rPr>
                <w:bCs/>
                <w:color w:val="auto"/>
                <w:sz w:val="20"/>
                <w:szCs w:val="20"/>
              </w:rPr>
              <w:fldChar w:fldCharType="separate"/>
            </w:r>
            <w:r w:rsidR="00873353" w:rsidRPr="00077804">
              <w:rPr>
                <w:bCs/>
                <w:noProof/>
                <w:color w:val="auto"/>
                <w:sz w:val="20"/>
                <w:szCs w:val="20"/>
              </w:rPr>
              <w:t>[71]</w:t>
            </w:r>
            <w:r w:rsidRPr="00077804">
              <w:rPr>
                <w:bCs/>
                <w:color w:val="auto"/>
                <w:sz w:val="20"/>
                <w:szCs w:val="20"/>
              </w:rPr>
              <w:fldChar w:fldCharType="end"/>
            </w:r>
          </w:p>
        </w:tc>
      </w:tr>
      <w:tr w:rsidR="00077804" w:rsidRPr="00077804" w14:paraId="3BCA32CF" w14:textId="77777777" w:rsidTr="00302234">
        <w:trPr>
          <w:trHeight w:val="452"/>
        </w:trPr>
        <w:tc>
          <w:tcPr>
            <w:tcW w:w="4359" w:type="dxa"/>
          </w:tcPr>
          <w:p w14:paraId="6CD7B811" w14:textId="77777777" w:rsidR="0027773B" w:rsidRPr="00077804" w:rsidRDefault="0027773B" w:rsidP="00CC6D1E">
            <w:pPr>
              <w:ind w:left="0"/>
              <w:rPr>
                <w:bCs/>
                <w:color w:val="auto"/>
                <w:sz w:val="20"/>
                <w:szCs w:val="20"/>
              </w:rPr>
            </w:pPr>
            <w:r w:rsidRPr="00077804">
              <w:rPr>
                <w:bCs/>
                <w:color w:val="auto"/>
                <w:sz w:val="20"/>
                <w:szCs w:val="20"/>
              </w:rPr>
              <w:t>No-U-Turn sampler</w:t>
            </w:r>
          </w:p>
        </w:tc>
        <w:tc>
          <w:tcPr>
            <w:tcW w:w="2264" w:type="dxa"/>
          </w:tcPr>
          <w:p w14:paraId="2ABD5D1D" w14:textId="7E1C64B1" w:rsidR="0027773B" w:rsidRPr="00077804" w:rsidRDefault="00285996" w:rsidP="00623044">
            <w:pPr>
              <w:ind w:left="0"/>
              <w:jc w:val="center"/>
              <w:rPr>
                <w:bCs/>
                <w:color w:val="auto"/>
                <w:sz w:val="20"/>
                <w:szCs w:val="20"/>
              </w:rPr>
            </w:pPr>
            <w:r w:rsidRPr="00077804">
              <w:rPr>
                <w:bCs/>
                <w:color w:val="auto"/>
                <w:sz w:val="20"/>
                <w:szCs w:val="20"/>
              </w:rPr>
              <w:t>2</w:t>
            </w:r>
            <w:r w:rsidR="0027773B" w:rsidRPr="00077804">
              <w:rPr>
                <w:bCs/>
                <w:color w:val="auto"/>
                <w:sz w:val="20"/>
                <w:szCs w:val="20"/>
              </w:rPr>
              <w:t>(</w:t>
            </w:r>
            <w:r w:rsidR="006C6F16" w:rsidRPr="00077804">
              <w:rPr>
                <w:bCs/>
                <w:color w:val="auto"/>
                <w:sz w:val="20"/>
                <w:szCs w:val="20"/>
              </w:rPr>
              <w:t>2.</w:t>
            </w:r>
            <w:r w:rsidR="00E27BC5" w:rsidRPr="00077804">
              <w:rPr>
                <w:bCs/>
                <w:color w:val="auto"/>
                <w:sz w:val="20"/>
                <w:szCs w:val="20"/>
              </w:rPr>
              <w:t>8</w:t>
            </w:r>
            <w:r w:rsidR="0027773B" w:rsidRPr="00077804">
              <w:rPr>
                <w:bCs/>
                <w:color w:val="auto"/>
                <w:sz w:val="20"/>
                <w:szCs w:val="20"/>
              </w:rPr>
              <w:t>%)</w:t>
            </w:r>
          </w:p>
        </w:tc>
        <w:tc>
          <w:tcPr>
            <w:tcW w:w="3318" w:type="dxa"/>
          </w:tcPr>
          <w:p w14:paraId="3DA9F288" w14:textId="26FABDF7" w:rsidR="0027773B" w:rsidRPr="00077804" w:rsidRDefault="0027773B" w:rsidP="00E74D6A">
            <w:pPr>
              <w:ind w:left="0"/>
              <w:jc w:val="both"/>
              <w:rPr>
                <w:bCs/>
                <w:color w:val="auto"/>
                <w:sz w:val="20"/>
                <w:szCs w:val="20"/>
              </w:rPr>
            </w:pPr>
            <w:r w:rsidRPr="00077804">
              <w:rPr>
                <w:bCs/>
                <w:color w:val="auto"/>
                <w:sz w:val="20"/>
                <w:szCs w:val="20"/>
              </w:rPr>
              <w:fldChar w:fldCharType="begin"/>
            </w:r>
            <w:r w:rsidR="00E74D6A" w:rsidRPr="00077804">
              <w:rPr>
                <w:bCs/>
                <w:color w:val="auto"/>
                <w:sz w:val="20"/>
                <w:szCs w:val="20"/>
              </w:rPr>
              <w:instrText xml:space="preserve"> ADDIN EN.CITE &lt;EndNote&gt;&lt;Cite&gt;&lt;Author&gt;Li&lt;/Author&gt;&lt;Year&gt;2017&lt;/Year&gt;&lt;RecNum&gt;51&lt;/RecNum&gt;&lt;DisplayText&gt;[73, 74]&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Cite&gt;&lt;Author&gt;Li&lt;/Author&gt;&lt;Year&gt;2019&lt;/Year&gt;&lt;RecNum&gt;101&lt;/RecNum&gt;&lt;record&gt;&lt;rec-number&gt;101&lt;/rec-number&gt;&lt;foreign-keys&gt;&lt;key app="EN" db-id="dt2der52b95520easzbpxszqsdw0avts2frz" timestamp="0"&gt;101&lt;/key&gt;&lt;/foreign-keys&gt;&lt;ref-type name="Journal Article"&gt;17&lt;/ref-type&gt;&lt;contributors&gt;&lt;authors&gt;&lt;author&gt;Li, Kan&lt;/author&gt;&lt;author&gt;Luo, Sheng&lt;/author&gt;&lt;/authors&gt;&lt;/contributors&gt;&lt;titles&gt;&lt;title&gt;Bayesian functional joint models for multivariate longitudinal and time-to-event data&lt;/title&gt;&lt;secondary-title&gt;Computational Statistics &amp;amp; Data Analysis&lt;/secondary-title&gt;&lt;/titles&gt;&lt;pages&gt;14-29&lt;/pages&gt;&lt;volume&gt;129&lt;/volume&gt;&lt;keywords&gt;&lt;keyword&gt;Longitudinal functional data&lt;/keyword&gt;&lt;keyword&gt;Joint modeling&lt;/keyword&gt;&lt;keyword&gt;Dynamic prediction&lt;/keyword&gt;&lt;keyword&gt;Alzheimer’s disease&lt;/keyword&gt;&lt;/keywords&gt;&lt;dates&gt;&lt;year&gt;2019&lt;/year&gt;&lt;pub-dates&gt;&lt;date&gt;2019/01/01/&lt;/date&gt;&lt;/pub-dates&gt;&lt;/dates&gt;&lt;isbn&gt;0167-9473&lt;/isbn&gt;&lt;urls&gt;&lt;related-urls&gt;&lt;url&gt;http://www.sciencedirect.com/science/article/pii/S0167947318301816&lt;/url&gt;&lt;/related-urls&gt;&lt;/urls&gt;&lt;electronic-resource-num&gt;https://doi.org/10.1016/j.csda.2018.07.015&lt;/electronic-resource-num&gt;&lt;/record&gt;&lt;/Cite&gt;&lt;/EndNote&gt;</w:instrText>
            </w:r>
            <w:r w:rsidRPr="00077804">
              <w:rPr>
                <w:bCs/>
                <w:color w:val="auto"/>
                <w:sz w:val="20"/>
                <w:szCs w:val="20"/>
              </w:rPr>
              <w:fldChar w:fldCharType="separate"/>
            </w:r>
            <w:r w:rsidR="00873353" w:rsidRPr="00077804">
              <w:rPr>
                <w:bCs/>
                <w:noProof/>
                <w:color w:val="auto"/>
                <w:sz w:val="20"/>
                <w:szCs w:val="20"/>
              </w:rPr>
              <w:t>[73, 74]</w:t>
            </w:r>
            <w:r w:rsidRPr="00077804">
              <w:rPr>
                <w:bCs/>
                <w:color w:val="auto"/>
                <w:sz w:val="20"/>
                <w:szCs w:val="20"/>
              </w:rPr>
              <w:fldChar w:fldCharType="end"/>
            </w:r>
          </w:p>
        </w:tc>
      </w:tr>
      <w:tr w:rsidR="00077804" w:rsidRPr="00077804" w14:paraId="247155ED" w14:textId="77777777" w:rsidTr="00302234">
        <w:trPr>
          <w:trHeight w:val="452"/>
        </w:trPr>
        <w:tc>
          <w:tcPr>
            <w:tcW w:w="4359" w:type="dxa"/>
          </w:tcPr>
          <w:p w14:paraId="570BFC26" w14:textId="77777777" w:rsidR="006D38D2" w:rsidRPr="00077804" w:rsidRDefault="006D38D2" w:rsidP="00CC6D1E">
            <w:pPr>
              <w:ind w:left="0"/>
              <w:rPr>
                <w:bCs/>
                <w:color w:val="auto"/>
                <w:sz w:val="20"/>
                <w:szCs w:val="20"/>
              </w:rPr>
            </w:pPr>
            <w:r w:rsidRPr="00077804">
              <w:rPr>
                <w:color w:val="auto"/>
                <w:sz w:val="20"/>
                <w:szCs w:val="20"/>
              </w:rPr>
              <w:t>Hamiltonian Monte Carlo (HMC)</w:t>
            </w:r>
          </w:p>
        </w:tc>
        <w:tc>
          <w:tcPr>
            <w:tcW w:w="2264" w:type="dxa"/>
          </w:tcPr>
          <w:p w14:paraId="01D52C8E" w14:textId="224FDCE7" w:rsidR="006D38D2" w:rsidRPr="00077804" w:rsidRDefault="006D38D2" w:rsidP="00623044">
            <w:pPr>
              <w:ind w:left="0"/>
              <w:jc w:val="center"/>
              <w:rPr>
                <w:bCs/>
                <w:color w:val="auto"/>
                <w:sz w:val="20"/>
                <w:szCs w:val="20"/>
              </w:rPr>
            </w:pPr>
            <w:r w:rsidRPr="00077804">
              <w:rPr>
                <w:bCs/>
                <w:color w:val="auto"/>
                <w:sz w:val="20"/>
                <w:szCs w:val="20"/>
              </w:rPr>
              <w:t>1(</w:t>
            </w:r>
            <w:r w:rsidR="006C6F16" w:rsidRPr="00077804">
              <w:rPr>
                <w:bCs/>
                <w:color w:val="auto"/>
                <w:sz w:val="20"/>
                <w:szCs w:val="20"/>
              </w:rPr>
              <w:t>1.</w:t>
            </w:r>
            <w:r w:rsidR="00E27BC5" w:rsidRPr="00077804">
              <w:rPr>
                <w:bCs/>
                <w:color w:val="auto"/>
                <w:sz w:val="20"/>
                <w:szCs w:val="20"/>
              </w:rPr>
              <w:t>4</w:t>
            </w:r>
            <w:r w:rsidRPr="00077804">
              <w:rPr>
                <w:bCs/>
                <w:color w:val="auto"/>
                <w:sz w:val="20"/>
                <w:szCs w:val="20"/>
              </w:rPr>
              <w:t>%)</w:t>
            </w:r>
          </w:p>
        </w:tc>
        <w:tc>
          <w:tcPr>
            <w:tcW w:w="3318" w:type="dxa"/>
          </w:tcPr>
          <w:p w14:paraId="6A1AE287" w14:textId="3A403339" w:rsidR="006D38D2" w:rsidRPr="00077804" w:rsidRDefault="006D38D2" w:rsidP="00A534EF">
            <w:pPr>
              <w:ind w:left="0"/>
              <w:jc w:val="both"/>
              <w:rPr>
                <w:bCs/>
                <w:color w:val="auto"/>
                <w:sz w:val="20"/>
                <w:szCs w:val="20"/>
              </w:rPr>
            </w:pPr>
            <w:r w:rsidRPr="00077804">
              <w:rPr>
                <w:bCs/>
                <w:color w:val="auto"/>
                <w:sz w:val="20"/>
                <w:szCs w:val="20"/>
              </w:rPr>
              <w:fldChar w:fldCharType="begin"/>
            </w:r>
            <w:r w:rsidR="00A534EF" w:rsidRPr="00077804">
              <w:rPr>
                <w:bCs/>
                <w:color w:val="auto"/>
                <w:sz w:val="20"/>
                <w:szCs w:val="20"/>
              </w:rPr>
              <w:instrText xml:space="preserve"> ADDIN EN.CITE &lt;EndNote&gt;&lt;Cite&gt;&lt;Author&gt;Brilleman&lt;/Author&gt;&lt;Year&gt;2019&lt;/Year&gt;&lt;RecNum&gt;104&lt;/RecNum&gt;&lt;DisplayText&gt;[84]&lt;/DisplayText&gt;&lt;record&gt;&lt;rec-number&gt;104&lt;/rec-number&gt;&lt;foreign-keys&gt;&lt;key app="EN" db-id="dt2der52b95520easzbpxszqsdw0avts2frz" timestamp="0"&gt;104&lt;/key&gt;&lt;/foreign-keys&gt;&lt;ref-type name="Journal Article"&gt;17&lt;/ref-type&gt;&lt;contributors&gt;&lt;authors&gt;&lt;author&gt;Brilleman, Samuel L&lt;/author&gt;&lt;author&gt;Crowther, Michael J&lt;/author&gt;&lt;author&gt;Moreno-Betancur, Margarita&lt;/author&gt;&lt;author&gt;Buros Novik, Jacqueline&lt;/author&gt;&lt;author&gt;Dunyak, James&lt;/author&gt;&lt;author&gt;Al-Huniti, Nidal&lt;/author&gt;&lt;author&gt;Fox, Robert&lt;/author&gt;&lt;author&gt;Hammerbacher, Jeff&lt;/author&gt;&lt;author&gt;Wolfe, Rory&lt;/author&gt;&lt;/authors&gt;&lt;/contributors&gt;&lt;titles&gt;&lt;title&gt;Joint longitudinal and time-to-event models for multilevel hierarchical data&lt;/title&gt;&lt;secondary-title&gt;Statistical Methods in Medical Research&lt;/secondary-title&gt;&lt;/titles&gt;&lt;periodical&gt;&lt;full-title&gt;Statistical methods in medical research&lt;/full-title&gt;&lt;abbr-1&gt;Stat Methods Med Res&lt;/abbr-1&gt;&lt;/periodical&gt;&lt;pages&gt;3502–515&lt;/pages&gt;&lt;volume&gt;28&lt;/volume&gt;&lt;number&gt;12&lt;/number&gt;&lt;keywords&gt;&lt;keyword&gt;Longitudinal,survival,joint model,shared parameter model,hierarchical,multilevel,cancer&lt;/keyword&gt;&lt;/keywords&gt;&lt;dates&gt;&lt;year&gt;2019&lt;/year&gt;&lt;/dates&gt;&lt;accession-num&gt;30378472&lt;/accession-num&gt;&lt;urls&gt;&lt;related-urls&gt;&lt;url&gt;https://journals.sagepub.com/doi/abs/10.1177/0962280218808821&lt;/url&gt;&lt;/related-urls&gt;&lt;/urls&gt;&lt;electronic-resource-num&gt;10.1177/0962280218808821&lt;/electronic-resource-num&gt;&lt;/record&gt;&lt;/Cite&gt;&lt;/EndNote&gt;</w:instrText>
            </w:r>
            <w:r w:rsidRPr="00077804">
              <w:rPr>
                <w:bCs/>
                <w:color w:val="auto"/>
                <w:sz w:val="20"/>
                <w:szCs w:val="20"/>
              </w:rPr>
              <w:fldChar w:fldCharType="separate"/>
            </w:r>
            <w:r w:rsidR="00873353" w:rsidRPr="00077804">
              <w:rPr>
                <w:bCs/>
                <w:noProof/>
                <w:color w:val="auto"/>
                <w:sz w:val="20"/>
                <w:szCs w:val="20"/>
              </w:rPr>
              <w:t>[84]</w:t>
            </w:r>
            <w:r w:rsidRPr="00077804">
              <w:rPr>
                <w:bCs/>
                <w:color w:val="auto"/>
                <w:sz w:val="20"/>
                <w:szCs w:val="20"/>
              </w:rPr>
              <w:fldChar w:fldCharType="end"/>
            </w:r>
          </w:p>
        </w:tc>
      </w:tr>
      <w:tr w:rsidR="00077804" w:rsidRPr="00077804" w14:paraId="59B300B3" w14:textId="77777777" w:rsidTr="00302234">
        <w:trPr>
          <w:trHeight w:val="438"/>
        </w:trPr>
        <w:tc>
          <w:tcPr>
            <w:tcW w:w="4359" w:type="dxa"/>
          </w:tcPr>
          <w:p w14:paraId="2AFA1966" w14:textId="72021BA7" w:rsidR="00FF62AE" w:rsidRPr="00077804" w:rsidRDefault="00FF62AE" w:rsidP="00CC6D1E">
            <w:pPr>
              <w:ind w:left="0"/>
              <w:rPr>
                <w:color w:val="auto"/>
                <w:sz w:val="20"/>
                <w:szCs w:val="20"/>
              </w:rPr>
            </w:pPr>
            <w:r w:rsidRPr="00077804">
              <w:rPr>
                <w:color w:val="auto"/>
                <w:sz w:val="20"/>
                <w:szCs w:val="20"/>
              </w:rPr>
              <w:t>HMC and No-U-Turn sampler</w:t>
            </w:r>
          </w:p>
        </w:tc>
        <w:tc>
          <w:tcPr>
            <w:tcW w:w="2264" w:type="dxa"/>
          </w:tcPr>
          <w:p w14:paraId="57AD2FA7" w14:textId="5BFD077B" w:rsidR="00FF62AE" w:rsidRPr="00077804" w:rsidRDefault="00FF62AE" w:rsidP="00623044">
            <w:pPr>
              <w:ind w:left="0"/>
              <w:jc w:val="center"/>
              <w:rPr>
                <w:bCs/>
                <w:color w:val="auto"/>
                <w:sz w:val="20"/>
                <w:szCs w:val="20"/>
              </w:rPr>
            </w:pPr>
            <w:r w:rsidRPr="00077804">
              <w:rPr>
                <w:bCs/>
                <w:color w:val="auto"/>
                <w:sz w:val="20"/>
                <w:szCs w:val="20"/>
              </w:rPr>
              <w:t>1(</w:t>
            </w:r>
            <w:r w:rsidR="006C6F16" w:rsidRPr="00077804">
              <w:rPr>
                <w:bCs/>
                <w:color w:val="auto"/>
                <w:sz w:val="20"/>
                <w:szCs w:val="20"/>
              </w:rPr>
              <w:t>1.</w:t>
            </w:r>
            <w:r w:rsidR="00E27BC5" w:rsidRPr="00077804">
              <w:rPr>
                <w:bCs/>
                <w:color w:val="auto"/>
                <w:sz w:val="20"/>
                <w:szCs w:val="20"/>
              </w:rPr>
              <w:t>4</w:t>
            </w:r>
            <w:r w:rsidRPr="00077804">
              <w:rPr>
                <w:bCs/>
                <w:color w:val="auto"/>
                <w:sz w:val="20"/>
                <w:szCs w:val="20"/>
              </w:rPr>
              <w:t>%)</w:t>
            </w:r>
          </w:p>
        </w:tc>
        <w:tc>
          <w:tcPr>
            <w:tcW w:w="3318" w:type="dxa"/>
          </w:tcPr>
          <w:p w14:paraId="2A09EC17" w14:textId="5FB12FCF" w:rsidR="00FF62AE" w:rsidRPr="00077804" w:rsidRDefault="00BA6534" w:rsidP="00846983">
            <w:pPr>
              <w:ind w:left="0"/>
              <w:jc w:val="both"/>
              <w:rPr>
                <w:bCs/>
                <w:color w:val="auto"/>
                <w:sz w:val="20"/>
                <w:szCs w:val="20"/>
              </w:rPr>
            </w:pPr>
            <w:r w:rsidRPr="00077804">
              <w:rPr>
                <w:bCs/>
                <w:color w:val="auto"/>
                <w:sz w:val="20"/>
                <w:szCs w:val="20"/>
              </w:rPr>
              <w:fldChar w:fldCharType="begin"/>
            </w:r>
            <w:r w:rsidR="00846983" w:rsidRPr="00077804">
              <w:rPr>
                <w:bCs/>
                <w:color w:val="auto"/>
                <w:sz w:val="20"/>
                <w:szCs w:val="20"/>
              </w:rPr>
              <w:instrText xml:space="preserve"> ADDIN EN.CITE &lt;EndNote&gt;&lt;Cite&gt;&lt;Author&gt;Wang&lt;/Author&gt;&lt;Year&gt;2017&lt;/Year&gt;&lt;RecNum&gt;106&lt;/RecNum&gt;&lt;DisplayText&gt;[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Pr="00077804">
              <w:rPr>
                <w:bCs/>
                <w:color w:val="auto"/>
                <w:sz w:val="20"/>
                <w:szCs w:val="20"/>
              </w:rPr>
              <w:fldChar w:fldCharType="separate"/>
            </w:r>
            <w:r w:rsidR="00873353" w:rsidRPr="00077804">
              <w:rPr>
                <w:bCs/>
                <w:noProof/>
                <w:color w:val="auto"/>
                <w:sz w:val="20"/>
                <w:szCs w:val="20"/>
              </w:rPr>
              <w:t>[90]</w:t>
            </w:r>
            <w:r w:rsidRPr="00077804">
              <w:rPr>
                <w:bCs/>
                <w:color w:val="auto"/>
                <w:sz w:val="20"/>
                <w:szCs w:val="20"/>
              </w:rPr>
              <w:fldChar w:fldCharType="end"/>
            </w:r>
          </w:p>
        </w:tc>
      </w:tr>
    </w:tbl>
    <w:p w14:paraId="519CBFDC" w14:textId="77777777" w:rsidR="00375673" w:rsidRPr="00077804" w:rsidRDefault="00375673" w:rsidP="0011757A">
      <w:pPr>
        <w:spacing w:line="480" w:lineRule="auto"/>
        <w:ind w:firstLine="663"/>
        <w:jc w:val="both"/>
        <w:rPr>
          <w:color w:val="auto"/>
        </w:rPr>
      </w:pPr>
    </w:p>
    <w:p w14:paraId="1C35FC9F" w14:textId="527EE4C8" w:rsidR="0011757A" w:rsidRPr="00077804" w:rsidRDefault="00C5080A" w:rsidP="00154CC3">
      <w:pPr>
        <w:spacing w:line="480" w:lineRule="auto"/>
        <w:ind w:firstLine="663"/>
        <w:jc w:val="both"/>
        <w:rPr>
          <w:color w:val="auto"/>
        </w:rPr>
      </w:pPr>
      <w:r w:rsidRPr="00077804">
        <w:rPr>
          <w:color w:val="auto"/>
        </w:rPr>
        <w:t>Generally</w:t>
      </w:r>
      <w:r w:rsidR="00314225" w:rsidRPr="00077804">
        <w:rPr>
          <w:color w:val="auto"/>
        </w:rPr>
        <w:t>,</w:t>
      </w:r>
      <w:r w:rsidRPr="00077804">
        <w:rPr>
          <w:color w:val="auto"/>
        </w:rPr>
        <w:t xml:space="preserve"> a weakly or non-informative normal prior is assumed for the fixed effect parameters in the longitudinal model. </w:t>
      </w:r>
      <w:r w:rsidRPr="00077804">
        <w:rPr>
          <w:color w:val="auto"/>
        </w:rPr>
        <w:fldChar w:fldCharType="begin"/>
      </w:r>
      <w:r w:rsidR="00154CC3" w:rsidRPr="00077804">
        <w:rPr>
          <w:color w:val="auto"/>
        </w:rPr>
        <w:instrText xml:space="preserve"> ADDIN EN.CITE &lt;EndNote&gt;&lt;Cite AuthorYear="1"&gt;&lt;Author&gt;Brown&lt;/Author&gt;&lt;Year&gt;2003&lt;/Year&gt;&lt;RecNum&gt;58&lt;/RecNum&gt;&lt;DisplayText&gt;Brown and Ibrahim [52]&lt;/DisplayText&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EndNote&gt;</w:instrText>
      </w:r>
      <w:r w:rsidRPr="00077804">
        <w:rPr>
          <w:color w:val="auto"/>
        </w:rPr>
        <w:fldChar w:fldCharType="separate"/>
      </w:r>
      <w:r w:rsidR="00873353" w:rsidRPr="00077804">
        <w:rPr>
          <w:noProof/>
          <w:color w:val="auto"/>
        </w:rPr>
        <w:t>Brown and Ibrahim [52]</w:t>
      </w:r>
      <w:r w:rsidRPr="00077804">
        <w:rPr>
          <w:color w:val="auto"/>
        </w:rPr>
        <w:fldChar w:fldCharType="end"/>
      </w:r>
      <w:r w:rsidRPr="00077804">
        <w:rPr>
          <w:color w:val="auto"/>
        </w:rPr>
        <w:t xml:space="preserve"> assumed a Dirichlet process prior for the longitudinal model parameters to allow for more flexible modelling framework since not all of the longitudinal parameters come from the same distribution and these parameters might not remain constant over time</w:t>
      </w:r>
      <w:r w:rsidR="00D95328" w:rsidRPr="00077804">
        <w:rPr>
          <w:color w:val="auto"/>
        </w:rPr>
        <w:t>.</w:t>
      </w:r>
      <w:r w:rsidRPr="00077804">
        <w:rPr>
          <w:color w:val="auto"/>
        </w:rPr>
        <w:t xml:space="preserve"> </w:t>
      </w:r>
      <w:r w:rsidRPr="00077804">
        <w:rPr>
          <w:color w:val="auto"/>
        </w:rPr>
        <w:fldChar w:fldCharType="begin"/>
      </w:r>
      <w:r w:rsidR="00873353" w:rsidRPr="00077804">
        <w:rPr>
          <w:color w:val="auto"/>
        </w:rPr>
        <w:instrText xml:space="preserve"> ADDIN EN.CITE &lt;EndNote&gt;&lt;Cite AuthorYear="1"&gt;&lt;Author&gt;Chen&lt;/Author&gt;&lt;Year&gt;2014&lt;/Year&gt;&lt;RecNum&gt;42&lt;/RecNum&gt;&lt;DisplayText&gt;Chen et al. [39]&lt;/DisplayText&gt;&lt;record&gt;&lt;rec-number&gt;42&lt;/rec-number&gt;&lt;foreign-keys&gt;&lt;key app="EN" db-id="dt2der52b95520easzbpxszqsdw0avts2frz" timestamp="0"&gt;42&lt;/key&gt;&lt;/foreign-keys&gt;&lt;ref-type name="Journal Article"&gt;17&lt;/ref-type&gt;&lt;contributors&gt;&lt;authors&gt;&lt;author&gt;Qingxia Chen&lt;/author&gt;&lt;author&gt;Ryan C. May&lt;/author&gt;&lt;author&gt;Joseph G. Ibrahim&lt;/author&gt;&lt;author&gt;Haitao Chu&lt;/author&gt;&lt;author&gt;Stephen R. Cole&lt;/author&gt;&lt;/authors&gt;&lt;/contributors&gt;&lt;titles&gt;&lt;title&gt;Joint modeling of longitudinal and survival data with missing and left-censored time-varying covariates&lt;/title&gt;&lt;secondary-title&gt;Statistics in Medicine&lt;/secondary-title&gt;&lt;/titles&gt;&lt;pages&gt;4560-4576&lt;/pages&gt;&lt;volume&gt;33&lt;/volume&gt;&lt;dates&gt;&lt;year&gt;2014&lt;/year&gt;&lt;/dates&gt;&lt;urls&gt;&lt;/urls&gt;&lt;/record&gt;&lt;/Cite&gt;&lt;/EndNote&gt;</w:instrText>
      </w:r>
      <w:r w:rsidRPr="00077804">
        <w:rPr>
          <w:color w:val="auto"/>
        </w:rPr>
        <w:fldChar w:fldCharType="separate"/>
      </w:r>
      <w:r w:rsidR="00873353" w:rsidRPr="00077804">
        <w:rPr>
          <w:noProof/>
          <w:color w:val="auto"/>
        </w:rPr>
        <w:t>Chen et al. [39]</w:t>
      </w:r>
      <w:r w:rsidRPr="00077804">
        <w:rPr>
          <w:color w:val="auto"/>
        </w:rPr>
        <w:fldChar w:fldCharType="end"/>
      </w:r>
      <w:r w:rsidRPr="00077804">
        <w:rPr>
          <w:color w:val="auto"/>
        </w:rPr>
        <w:t xml:space="preserve">  assigned a uniform improper priors.</w:t>
      </w:r>
    </w:p>
    <w:p w14:paraId="5E2920A6" w14:textId="41E5F49B" w:rsidR="0011757A" w:rsidRPr="00077804" w:rsidRDefault="0011757A" w:rsidP="001B05D1">
      <w:pPr>
        <w:spacing w:line="480" w:lineRule="auto"/>
        <w:ind w:firstLine="663"/>
        <w:jc w:val="both"/>
        <w:rPr>
          <w:color w:val="auto"/>
        </w:rPr>
      </w:pPr>
      <w:r w:rsidRPr="00077804">
        <w:rPr>
          <w:color w:val="auto"/>
        </w:rPr>
        <w:lastRenderedPageBreak/>
        <w:t>The unknown</w:t>
      </w:r>
      <w:r w:rsidR="00E8570F" w:rsidRPr="00077804">
        <w:rPr>
          <w:color w:val="auto"/>
        </w:rPr>
        <w:t xml:space="preserve"> fixed effect parameters in</w:t>
      </w:r>
      <w:r w:rsidRPr="00077804">
        <w:rPr>
          <w:color w:val="auto"/>
        </w:rPr>
        <w:t xml:space="preserve"> </w:t>
      </w:r>
      <w:r w:rsidR="0041608A" w:rsidRPr="00077804">
        <w:rPr>
          <w:color w:val="auto"/>
        </w:rPr>
        <w:t>event-time</w:t>
      </w:r>
      <w:r w:rsidRPr="00077804">
        <w:rPr>
          <w:color w:val="auto"/>
        </w:rPr>
        <w:t xml:space="preserve"> sub-model are </w:t>
      </w:r>
      <w:r w:rsidR="00841553" w:rsidRPr="00077804">
        <w:rPr>
          <w:color w:val="auto"/>
        </w:rPr>
        <w:t xml:space="preserve">generally </w:t>
      </w:r>
      <w:r w:rsidRPr="00077804">
        <w:rPr>
          <w:color w:val="auto"/>
        </w:rPr>
        <w:t>assumed to follow a normal weakly or non-informative prior</w:t>
      </w:r>
      <w:r w:rsidR="00841553" w:rsidRPr="00077804">
        <w:rPr>
          <w:color w:val="auto"/>
        </w:rPr>
        <w:t xml:space="preserve"> distribution</w:t>
      </w:r>
      <w:r w:rsidR="00BB367E" w:rsidRPr="00077804">
        <w:rPr>
          <w:color w:val="auto"/>
        </w:rPr>
        <w:t xml:space="preserve"> </w:t>
      </w:r>
      <w:r w:rsidRPr="00077804">
        <w:rPr>
          <w:color w:val="auto"/>
        </w:rPr>
        <w:fldChar w:fldCharType="begin"/>
      </w:r>
      <w:r w:rsidR="00873353" w:rsidRPr="00077804">
        <w:rPr>
          <w:color w:val="auto"/>
        </w:rPr>
        <w:instrText xml:space="preserve"> ADDIN EN.CITE &lt;EndNote&gt;&lt;Cite AuthorYear="1"&gt;&lt;Author&gt;Choi&lt;/Author&gt;&lt;Year&gt;2014&lt;/Year&gt;&lt;RecNum&gt;39&lt;/RecNum&gt;&lt;DisplayText&gt;Choi et al. [36]&lt;/DisplayText&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Pr="00077804">
        <w:rPr>
          <w:color w:val="auto"/>
        </w:rPr>
        <w:fldChar w:fldCharType="separate"/>
      </w:r>
      <w:r w:rsidR="00873353" w:rsidRPr="00077804">
        <w:rPr>
          <w:noProof/>
          <w:color w:val="auto"/>
        </w:rPr>
        <w:t>Choi et al. [36]</w:t>
      </w:r>
      <w:r w:rsidRPr="00077804">
        <w:rPr>
          <w:color w:val="auto"/>
        </w:rPr>
        <w:fldChar w:fldCharType="end"/>
      </w:r>
      <w:r w:rsidRPr="00077804">
        <w:rPr>
          <w:color w:val="auto"/>
        </w:rPr>
        <w:t xml:space="preserve"> specified a multivariate normal distribution for the event-time fixed effect coefficients whereas </w:t>
      </w:r>
      <w:r w:rsidRPr="00077804">
        <w:rPr>
          <w:color w:val="auto"/>
        </w:rPr>
        <w:fldChar w:fldCharType="begin"/>
      </w:r>
      <w:r w:rsidR="001B05D1" w:rsidRPr="00077804">
        <w:rPr>
          <w:color w:val="auto"/>
        </w:rPr>
        <w:instrText xml:space="preserve"> ADDIN EN.CITE &lt;EndNote&gt;&lt;Cite AuthorYear="1"&gt;&lt;Author&gt;Brilleman&lt;/Author&gt;&lt;Year&gt;2016&lt;/Year&gt;&lt;RecNum&gt;46&lt;/RecNum&gt;&lt;DisplayText&gt;Brilleman et al. [43]&lt;/DisplayText&gt;&lt;record&gt;&lt;rec-number&gt;46&lt;/rec-number&gt;&lt;foreign-keys&gt;&lt;key app="EN" db-id="dt2der52b95520easzbpxszqsdw0avts2frz" timestamp="0"&gt;46&lt;/key&gt;&lt;/foreign-keys&gt;&lt;ref-type name="Journal Article"&gt;17&lt;/ref-type&gt;&lt;contributors&gt;&lt;authors&gt;&lt;author&gt;Samuel L Brilleman&lt;/author&gt;&lt;author&gt;Michael J Crowther&lt;/author&gt;&lt;author&gt;Margaret T May&lt;/author&gt;&lt;author&gt;Mark Gompels&lt;/author&gt;&lt;author&gt;Keith R Abrams&lt;/author&gt;&lt;/authors&gt;&lt;/contributors&gt;&lt;titles&gt;&lt;title&gt;Joint longitudinal hurdle and time-to-event models: An application related to viral load and duration of the first treatment regimen in patients with HIV initiating therapy&lt;/title&gt;&lt;secondary-title&gt;Statistics in Medicine&lt;/secondary-title&gt;&lt;/titles&gt;&lt;pages&gt;3583-3594&lt;/pages&gt;&lt;volume&gt;35&lt;/volume&gt;&lt;number&gt;20&lt;/number&gt;&lt;dates&gt;&lt;year&gt;2016&lt;/year&gt;&lt;/dates&gt;&lt;urls&gt;&lt;/urls&gt;&lt;/record&gt;&lt;/Cite&gt;&lt;/EndNote&gt;</w:instrText>
      </w:r>
      <w:r w:rsidRPr="00077804">
        <w:rPr>
          <w:color w:val="auto"/>
        </w:rPr>
        <w:fldChar w:fldCharType="separate"/>
      </w:r>
      <w:r w:rsidR="00873353" w:rsidRPr="00077804">
        <w:rPr>
          <w:noProof/>
          <w:color w:val="auto"/>
        </w:rPr>
        <w:t>Brilleman et al. [43]</w:t>
      </w:r>
      <w:r w:rsidRPr="00077804">
        <w:rPr>
          <w:color w:val="auto"/>
        </w:rPr>
        <w:fldChar w:fldCharType="end"/>
      </w:r>
      <w:r w:rsidRPr="00077804">
        <w:rPr>
          <w:color w:val="auto"/>
        </w:rPr>
        <w:t xml:space="preserve">  assumed Cauchy priors.</w:t>
      </w:r>
    </w:p>
    <w:p w14:paraId="4287C142" w14:textId="2A2AC551" w:rsidR="00375673" w:rsidRPr="00077804" w:rsidRDefault="0011757A" w:rsidP="005F0A7B">
      <w:pPr>
        <w:spacing w:line="480" w:lineRule="auto"/>
        <w:ind w:firstLine="663"/>
        <w:jc w:val="both"/>
        <w:rPr>
          <w:color w:val="auto"/>
        </w:rPr>
      </w:pPr>
      <w:r w:rsidRPr="00077804">
        <w:rPr>
          <w:color w:val="auto"/>
        </w:rPr>
        <w:t xml:space="preserve">Generally, the association parameter </w:t>
      </w:r>
      <w:r w:rsidR="00195493" w:rsidRPr="00077804">
        <w:rPr>
          <w:color w:val="auto"/>
        </w:rPr>
        <w:t xml:space="preserve">is </w:t>
      </w:r>
      <w:r w:rsidRPr="00077804">
        <w:rPr>
          <w:color w:val="auto"/>
        </w:rPr>
        <w:t>assigned to follow a normal weakly or non-informative prior</w:t>
      </w:r>
      <w:r w:rsidR="00841553" w:rsidRPr="00077804">
        <w:rPr>
          <w:color w:val="auto"/>
        </w:rPr>
        <w:t xml:space="preserve"> distribution</w:t>
      </w:r>
      <w:r w:rsidRPr="00077804">
        <w:rPr>
          <w:color w:val="auto"/>
        </w:rPr>
        <w:t xml:space="preserve">.  </w:t>
      </w:r>
      <w:r w:rsidR="00E62B33" w:rsidRPr="00077804">
        <w:rPr>
          <w:color w:val="auto"/>
        </w:rPr>
        <w:fldChar w:fldCharType="begin"/>
      </w:r>
      <w:r w:rsidR="005F0A7B" w:rsidRPr="00077804">
        <w:rPr>
          <w:color w:val="auto"/>
        </w:rPr>
        <w:instrText xml:space="preserve"> ADDIN EN.CITE &lt;EndNote&gt;&lt;Cite AuthorYear="1"&gt;&lt;Author&gt;Das&lt;/Author&gt;&lt;Year&gt;2012&lt;/Year&gt;&lt;RecNum&gt;114&lt;/RecNum&gt;&lt;DisplayText&gt;Das et al. [76]&lt;/DisplayText&gt;&lt;record&gt;&lt;rec-number&gt;114&lt;/rec-number&gt;&lt;foreign-keys&gt;&lt;key app="EN" db-id="dt2der52b95520easzbpxszqsdw0avts2frz" timestamp="0"&gt;114&lt;/key&gt;&lt;/foreign-keys&gt;&lt;ref-type name="Journal Article"&gt;17&lt;/ref-type&gt;&lt;contributors&gt;&lt;authors&gt;&lt;author&gt;Das, Kiranmoy&lt;/author&gt;&lt;author&gt;Li, Runze&lt;/author&gt;&lt;author&gt;Huang, Zhongwen&lt;/author&gt;&lt;author&gt;Gai, Junyi&lt;/author&gt;&lt;author&gt;Wu, Rongling&lt;/author&gt;&lt;/authors&gt;&lt;/contributors&gt;&lt;titles&gt;&lt;title&gt;A Bayesian framework for functional mapping through joint modeling of longitudinal and time-to-event data&lt;/title&gt;&lt;secondary-title&gt;International journal of plant genomics&lt;/secondary-title&gt;&lt;alt-title&gt;Int J Plant Genomics&lt;/alt-title&gt;&lt;/titles&gt;&lt;edition&gt;2012/05/22&lt;/edition&gt;&lt;dates&gt;&lt;year&gt;2012&lt;/year&gt;&lt;/dates&gt;&lt;publisher&gt;Hindawi Publishing Corporation&lt;/publisher&gt;&lt;isbn&gt;1687-5389&amp;#xD;1687-5370&lt;/isbn&gt;&lt;accession-num&gt;22685454&lt;/accession-num&gt;&lt;urls&gt;&lt;related-urls&gt;&lt;url&gt;https://www.ncbi.nlm.nih.gov/pubmed/22685454&lt;/url&gt;&lt;url&gt;https://www.ncbi.nlm.nih.gov/pmc/articles/PMC3364578/&lt;/url&gt;&lt;/related-urls&gt;&lt;/urls&gt;&lt;electronic-resource-num&gt;10.1155/2012/680634&lt;/electronic-resource-num&gt;&lt;remote-database-name&gt;PubMed&lt;/remote-database-name&gt;&lt;language&gt;eng&lt;/language&gt;&lt;/record&gt;&lt;/Cite&gt;&lt;/EndNote&gt;</w:instrText>
      </w:r>
      <w:r w:rsidR="00E62B33" w:rsidRPr="00077804">
        <w:rPr>
          <w:color w:val="auto"/>
        </w:rPr>
        <w:fldChar w:fldCharType="separate"/>
      </w:r>
      <w:r w:rsidR="00873353" w:rsidRPr="00077804">
        <w:rPr>
          <w:noProof/>
          <w:color w:val="auto"/>
        </w:rPr>
        <w:t>Das et al. [76]</w:t>
      </w:r>
      <w:r w:rsidR="00E62B33" w:rsidRPr="00077804">
        <w:rPr>
          <w:color w:val="auto"/>
        </w:rPr>
        <w:fldChar w:fldCharType="end"/>
      </w:r>
      <w:r w:rsidR="00C42BA2" w:rsidRPr="00077804">
        <w:rPr>
          <w:color w:val="auto"/>
        </w:rPr>
        <w:t xml:space="preserve"> </w:t>
      </w:r>
      <w:r w:rsidR="00E723F7" w:rsidRPr="00077804">
        <w:rPr>
          <w:color w:val="auto"/>
        </w:rPr>
        <w:t xml:space="preserve">assumed </w:t>
      </w:r>
      <w:r w:rsidR="00C42BA2" w:rsidRPr="00077804">
        <w:rPr>
          <w:color w:val="auto"/>
        </w:rPr>
        <w:t>a uniform prior for the association parameter.</w:t>
      </w:r>
    </w:p>
    <w:p w14:paraId="6D0DC921" w14:textId="2DBB2ACD" w:rsidR="00375673" w:rsidRPr="00077804" w:rsidRDefault="00375673" w:rsidP="001E3256">
      <w:pPr>
        <w:spacing w:line="480" w:lineRule="auto"/>
        <w:ind w:firstLine="663"/>
        <w:jc w:val="both"/>
        <w:rPr>
          <w:color w:val="auto"/>
        </w:rPr>
      </w:pPr>
      <w:r w:rsidRPr="00077804">
        <w:rPr>
          <w:rFonts w:cstheme="minorHAnsi"/>
          <w:color w:val="auto"/>
          <w:szCs w:val="24"/>
        </w:rPr>
        <w:t>In Bayesian estimation, as prior information about the parameters is included in the model, it is important to check the sensitivity of the incorporated prior on the estimation.  In many articles, influence of the assigned priors on the posterior estimation was carried out by trying different hyper</w:t>
      </w:r>
      <w:r w:rsidRPr="00077804">
        <w:rPr>
          <w:rFonts w:cstheme="minorHAnsi"/>
          <w:color w:val="auto"/>
          <w:szCs w:val="24"/>
          <w:rtl/>
        </w:rPr>
        <w:t>-</w:t>
      </w:r>
      <w:r w:rsidRPr="00077804">
        <w:rPr>
          <w:rFonts w:cstheme="minorHAnsi"/>
          <w:color w:val="auto"/>
          <w:szCs w:val="24"/>
        </w:rPr>
        <w:t xml:space="preserve">priors </w:t>
      </w:r>
      <w:r w:rsidRPr="00077804">
        <w:rPr>
          <w:color w:val="auto"/>
        </w:rPr>
        <w:fldChar w:fldCharType="begin">
          <w:fldData xml:space="preserve">PEVuZE5vdGU+PENpdGU+PEF1dGhvcj5MdTwvQXV0aG9yPjxZZWFyPjIwMTc8L1llYXI+PFJlY051
bT40MDwvUmVjTnVtPjxEaXNwbGF5VGV4dD5bMTUsIDIwLCAyMiwgMjQtMjcsIDMxLCAzMiwgMzcs
IDM4LCA0MSwgNTYsIDYxLCA3NiwgNzcsIDgwLCA4MiwgODNdPC9EaXNwbGF5VGV4dD48cmVjb3Jk
PjxyZWMtbnVtYmVyPjQwPC9yZWMtbnVtYmVyPjxmb3JlaWduLWtleXM+PGtleSBhcHA9IkVOIiBk
Yi1pZD0iZHQyZGVyNTJiOTU1MjBlYXN6YnB4c3pxc2R3MGF2dHMyZnJ6IiB0aW1lc3RhbXA9IjAi
PjQwPC9rZXk+PC9mb3JlaWduLWtleXM+PHJlZi10eXBlIG5hbWU9IkpvdXJuYWwgQXJ0aWNsZSI+
MTc8L3JlZi10eXBlPjxjb250cmlidXRvcnM+PGF1dGhvcnM+PGF1dGhvcj5UYW8gTHU8L2F1dGhv
cj48YXV0aG9yPk1pbmdnZW4gTHU8L2F1dGhvcj48YXV0aG9yPk1pbiBXYW5nPC9hdXRob3I+PGF1
dGhvcj5KdW4gWmhhbmc8L2F1dGhvcj48YXV0aG9yPkd1YW5nLUh1aSBEb25nPC9hdXRob3I+PGF1
dGhvcj5Zb25nIFh1PC9hdXRob3I+PC9hdXRob3JzPjwvY29udHJpYnV0b3JzPjx0aXRsZXM+PHRp
dGxlPlBhcnRpYWxseSBsaW5lYXIgbWl4ZWQtZWZmZWN0cyBqb2ludCBtb2RlbHMgZm9yIHNrZXdl
ZCBhbmQgbWlzc2luZyBsb25naXR1ZGluYWwgY29tcGV0aW5nIHJpc2tzIG91dGNvbWVzPC90aXRs
ZT48c2Vjb25kYXJ5LXRpdGxlPkpvdXJuYWwgb2YgQmlvcGhhcm1hY2V1dGljYWwgU3RhdGlzdGlj
czwvc2Vjb25kYXJ5LXRpdGxlPjwvdGl0bGVzPjxkYXRlcz48eWVhcj4yMDE3PC95ZWFyPjwvZGF0
ZXM+PHVybHM+PC91cmxzPjwvcmVjb3JkPjwvQ2l0ZT48Q2l0ZT48QXV0aG9yPkx1PC9BdXRob3I+
PFllYXI+MjAxNzwvWWVhcj48UmVjTnVtPjQxPC9SZWNOdW0+PHJlY29yZD48cmVjLW51bWJlcj40
MTwvcmVjLW51bWJlcj48Zm9yZWlnbi1rZXlzPjxrZXkgYXBwPSJFTiIgZGItaWQ9ImR0MmRlcjUy
Yjk1NTIwZWFzemJweHN6cXNkdzBhdnRzMmZyeiIgdGltZXN0YW1wPSIwIj40MTwva2V5PjwvZm9y
ZWlnbi1rZXlzPjxyZWYtdHlwZSBuYW1lPSJKb3VybmFsIEFydGljbGUiPjE3PC9yZWYtdHlwZT48
Y29udHJpYnV0b3JzPjxhdXRob3JzPjxhdXRob3I+VGFvIEx1PC9hdXRob3I+PC9hdXRob3JzPjwv
Y29udHJpYnV0b3JzPjx0aXRsZXM+PHRpdGxlPkpvaW50bHkgbW9kZWxpbmcgc2tldyBsb25naXR1
ZGluYWwgc3Vydml2YWwgZGF0YSB3aXRoIG1pc3NpbmduZXNzIGFuZCBtaXNtZWFzdXJlZCBjb3Zh
cmlhdGVzPC90aXRsZT48c2Vjb25kYXJ5LXRpdGxlPkpvdXJuYWwgb2YgQXBwbGllZCBTdGF0aXN0
aWNzPC9zZWNvbmRhcnktdGl0bGU+PC90aXRsZXM+PHBhZ2VzPjIzNTQtMjM2NzwvcGFnZXM+PHZv
bHVtZT40NDwvdm9sdW1lPjxudW1iZXI+MTM8L251bWJlcj48ZGF0ZXM+PHllYXI+MjAxNzwveWVh
cj48L2RhdGVzPjx1cmxzPjwvdXJscz48L3JlY29yZD48L0NpdGU+PENpdGU+PEF1dGhvcj5MdTwv
QXV0aG9yPjxZZWFyPjIwMTc8L1llYXI+PFJlY051bT42NjwvUmVjTnVtPjxyZWNvcmQ+PHJlYy1u
dW1iZXI+NjY8L3JlYy1udW1iZXI+PGZvcmVpZ24ta2V5cz48a2V5IGFwcD0iRU4iIGRiLWlkPSJk
dDJkZXI1MmI5NTUyMGVhc3picHhzenFzZHcwYXZ0czJmcnoiIHRpbWVzdGFtcD0iMCI+NjY8L2tl
eT48L2ZvcmVpZ24ta2V5cz48cmVmLXR5cGUgbmFtZT0iSm91cm5hbCBBcnRpY2xlIj4xNzwvcmVm
LXR5cGU+PGNvbnRyaWJ1dG9ycz48YXV0aG9ycz48YXV0aG9yPlRhbyBMdTwvYXV0aG9yPjwvYXV0
aG9ycz48L2NvbnRyaWJ1dG9ycz48dGl0bGVzPjx0aXRsZT5TaW11bHRhbmVvdXMgaW5mZXJlbmNl
IGZvciBzZW1pcGFyYW1ldHJpYyBtaXhlZC1lZmZlY3RzIGpvaW50IG1vZGVscyB3aXRoIHNrZXcg
ZGlzdHJpYnV0aW9uIGFuZCBjb3ZhcmlhdGUgbWVhc3VyZW1lbnQgZXJyb3IgZm9yIGxvbmdpdHVk
aW5hbCBjb21wZXRpbmcgcmlza3MgZGF0YSBhbmFseXNpczwvdGl0bGU+PHNlY29uZGFyeS10aXRs
ZT5Kb3VybmFsIG9mIEJpb3BoYXJtYWNldXRpY2FsIFN0YXRpc3RpY3M8L3NlY29uZGFyeS10aXRs
ZT48L3RpdGxlcz48cGFnZXM+MTAwOS0xMDI3PC9wYWdlcz48dm9sdW1lPjI3PC92b2x1bWU+PG51
bWJlcj42PC9udW1iZXI+PGRhdGVzPjx5ZWFyPjIwMTc8L3llYXI+PC9kYXRlcz48dXJscz48L3Vy
bHM+PC9yZWNvcmQ+PC9DaXRlPjxDaXRlPjxBdXRob3I+THU8L0F1dGhvcj48WWVhcj4yMDE3PC9Z
ZWFyPjxSZWNOdW0+NzM8L1JlY051bT48cmVjb3JkPjxyZWMtbnVtYmVyPjczPC9yZWMtbnVtYmVy
Pjxmb3JlaWduLWtleXM+PGtleSBhcHA9IkVOIiBkYi1pZD0iZHQyZGVyNTJiOTU1MjBlYXN6YnB4
c3pxc2R3MGF2dHMyZnJ6IiB0aW1lc3RhbXA9IjAiPjczPC9rZXk+PC9mb3JlaWduLWtleXM+PHJl
Zi10eXBlIG5hbWU9IkpvdXJuYWwgQXJ0aWNsZSI+MTc8L3JlZi10eXBlPjxjb250cmlidXRvcnM+
PGF1dGhvcnM+PGF1dGhvcj5UYW8gTHU8L2F1dGhvcj48L2F1dGhvcnM+PC9jb250cmlidXRvcnM+
PHRpdGxlcz48dGl0bGU+QmF5ZXNpYW4gc2VtaXBhcmFtZXRyaWMgbWl4ZWQtZWZmZWN0cyBqb2lu
dCBtb2RlbHMgZm9yIGFuYWx5c2lzIG9mIGxvbmdpdHVkaW5hbC1jb21wZXRpbmcgcmlza3MgZGF0
YSB3aXRoIHNrZXcgZGlzdHJpYnV0aW9uPC90aXRsZT48c2Vjb25kYXJ5LXRpdGxlPlN0YXRpc3Rp
Y3MgYW5kIEl0cyBJbnRlcmZhY2U8L3NlY29uZGFyeS10aXRsZT48L3RpdGxlcz48cGFnZXM+NDQx
LTQ1MDwvcGFnZXM+PHZvbHVtZT4xMDwvdm9sdW1lPjxkYXRlcz48eWVhcj4yMDE3PC95ZWFyPjwv
ZGF0ZXM+PHVybHM+PC91cmxzPjwvcmVjb3JkPjwvQ2l0ZT48Q2l0ZT48QXV0aG9yPkNoZW48L0F1
dGhvcj48WWVhcj4yMDA0PC9ZZWFyPjxSZWNOdW0+MTA8L1JlY051bT48cmVjb3JkPjxyZWMtbnVt
YmVyPjEwPC9yZWMtbnVtYmVyPjxmb3JlaWduLWtleXM+PGtleSBhcHA9IkVOIiBkYi1pZD0iZHQy
ZGVyNTJiOTU1MjBlYXN6YnB4c3pxc2R3MGF2dHMyZnJ6IiB0aW1lc3RhbXA9IjAiPjEwPC9rZXk+
PC9mb3JlaWduLWtleXM+PHJlZi10eXBlIG5hbWU9IkpvdXJuYWwgQXJ0aWNsZSI+MTc8L3JlZi10
eXBlPjxjb250cmlidXRvcnM+PGF1dGhvcnM+PGF1dGhvcj5NaW5nLUh1aSBDaGVuPC9hdXRob3I+
PGF1dGhvcj5Kb3NlcGggRy4gSWJyYWhpbTwvYXV0aG9yPjxhdXRob3I+RGViYWp5b3RpIFNpbmhh
PC9hdXRob3I+PC9hdXRob3JzPjwvY29udHJpYnV0b3JzPjx0aXRsZXM+PHRpdGxlPkEgbmV3IGpv
aW50IG1vZGVsIGZvciBsb25naXR1ZGluYWwgYW5kIHN1cnZpdmFsIGRhdGEgd2l0aCBhIGN1cmUg
ZnJhY3Rpb248L3RpdGxlPjxzZWNvbmRhcnktdGl0bGU+Sm91cm5hbCBvZiBNdWx0aXZhcmlhdGUg
QW5hbHlzaXM8L3NlY29uZGFyeS10aXRsZT48L3RpdGxlcz48cGFnZXM+MTgtMzQ8L3BhZ2VzPjx2
b2x1bWU+OTE8L3ZvbHVtZT48ZGF0ZXM+PHllYXI+MjAwNDwveWVhcj48L2RhdGVzPjx1cmxzPjwv
dXJscz48L3JlY29yZD48L0NpdGU+PENpdGU+PEF1dGhvcj5CYWdoZmFsYWtpPC9BdXRob3I+PFll
YXI+MjAxNTwvWWVhcj48UmVjTnVtPjE8L1JlY051bT48cmVjb3JkPjxyZWMtbnVtYmVyPjE8L3Jl
Yy1udW1iZXI+PGZvcmVpZ24ta2V5cz48a2V5IGFwcD0iRU4iIGRiLWlkPSJkdDJkZXI1MmI5NTUy
MGVhc3picHhzenFzZHcwYXZ0czJmcnoiIHRpbWVzdGFtcD0iMCI+MTwva2V5PjwvZm9yZWlnbi1r
ZXlzPjxyZWYtdHlwZSBuYW1lPSJKb3VybmFsIEFydGljbGUiPjE3PC9yZWYtdHlwZT48Y29udHJp
YnV0b3JzPjxhdXRob3JzPjxhdXRob3I+VGFiYW4gQmFnaGZhbGFraTwvYXV0aG9yPjxhdXRob3I+
TW9qdGFiYSBHYW5qYWxpPC9hdXRob3I+PC9hdXRob3JzPjwvY29udHJpYnV0b3JzPjx0aXRsZXM+
PHRpdGxlPkEgQmF5ZXNpYW4gYXBwcm9hY2ggZm9yIGpvaW50IG1vZGVsaW5nIG9mIHNrZXctbm9y
bWFsIGxvbmdpdHVkaW5hbCBtZWFzdXJlbWVudHMgYW5kIHRpbWUgdG8gZXZlbnQgZGF0YTwvdGl0
bGU+PHNlY29uZGFyeS10aXRsZT5SZXZzdGF0PC9zZWNvbmRhcnktdGl0bGU+PC90aXRsZXM+PHBh
Z2VzPjE2OeKAkzE5MTwvcGFnZXM+PHZvbHVtZT4xMzwvdm9sdW1lPjxudW1iZXI+MjwvbnVtYmVy
PjxkYXRlcz48eWVhcj4yMDE1PC95ZWFyPjwvZGF0ZXM+PHVybHM+PC91cmxzPjwvcmVjb3JkPjwv
Q2l0ZT48Q2l0ZT48QXV0aG9yPllhbmc8L0F1dGhvcj48WWVhcj4yMDE5PC9ZZWFyPjxSZWNOdW0+
MTc8L1JlY051bT48cmVjb3JkPjxyZWMtbnVtYmVyPjE3PC9yZWMtbnVtYmVyPjxmb3JlaWduLWtl
eXM+PGtleSBhcHA9IkVOIiBkYi1pZD0iZHQyZGVyNTJiOTU1MjBlYXN6YnB4c3pxc2R3MGF2dHMy
ZnJ6IiB0aW1lc3RhbXA9IjAiPjE3PC9rZXk+PC9mb3JlaWduLWtleXM+PHJlZi10eXBlIG5hbWU9
IkpvdXJuYWwgQXJ0aWNsZSI+MTc8L3JlZi10eXBlPjxjb250cmlidXRvcnM+PGF1dGhvcnM+PGF1
dGhvcj5NaW5nIFlhbmc8L2F1dGhvcj48YXV0aG9yPlNoZW5nIEx1bzwvYXV0aG9yPjxhdXRob3I+
U3RhY2lhIERlU2FudGlzPC9hdXRob3I+PC9hdXRob3JzPjwvY29udHJpYnV0b3JzPjx0aXRsZXM+
PHRpdGxlPkJheWVzaWFuIHF1YW50aWxlIHJlZ3Jlc3Npb24gam9pbnQgbW9kZWxzOiBJbmZlcmVu
Y2UgYW5kIGR5bmFtaWMgcHJlZGljdGlvbnM8L3RpdGxlPjxzZWNvbmRhcnktdGl0bGU+U3RhdGlz
dGljYWwgTWV0aG9kcyBpbiBNZWRpY2FsIFJlc2VhcmNoPC9zZWNvbmRhcnktdGl0bGU+PC90aXRs
ZXM+PHBlcmlvZGljYWw+PGZ1bGwtdGl0bGU+U3RhdGlzdGljYWwgbWV0aG9kcyBpbiBtZWRpY2Fs
IHJlc2VhcmNoPC9mdWxsLXRpdGxlPjxhYmJyLTE+U3RhdCBNZXRob2RzIE1lZCBSZXM8L2FiYnIt
MT48L3BlcmlvZGljYWw+PHBhZ2VzPjI1MjTigJMyNTM3PC9wYWdlcz48dm9sdW1lPjI4PC92b2x1
bWU+PG51bWJlcj44PC9udW1iZXI+PGRhdGVzPjx5ZWFyPjIwMTk8L3llYXI+PC9kYXRlcz48dXJs
cz48L3VybHM+PC9yZWNvcmQ+PC9DaXRlPjxDaXRlPjxBdXRob3I+THU8L0F1dGhvcj48WWVhcj4y
MDE3PC9ZZWFyPjxSZWNOdW0+MTg8L1JlY051bT48cmVjb3JkPjxyZWMtbnVtYmVyPjE4PC9yZWMt
bnVtYmVyPjxmb3JlaWduLWtleXM+PGtleSBhcHA9IkVOIiBkYi1pZD0iZHQyZGVyNTJiOTU1MjBl
YXN6YnB4c3pxc2R3MGF2dHMyZnJ6IiB0aW1lc3RhbXA9IjAiPjE4PC9rZXk+PC9mb3JlaWduLWtl
eXM+PHJlZi10eXBlIG5hbWU9IkpvdXJuYWwgQXJ0aWNsZSI+MTc8L3JlZi10eXBlPjxjb250cmli
dXRvcnM+PGF1dGhvcnM+PGF1dGhvcj5UYW8gTHU8L2F1dGhvcj48L2F1dGhvcnM+PC9jb250cmli
dXRvcnM+PHRpdGxlcz48dGl0bGU+QmF5ZXNpYW4gbm9ucGFyYW1ldHJpYyBtaXhlZC1lZmZlY3Rz
IGpvaW50IG1vZGVsIGZvciBsb25naXR1ZGluYWwtY29tcGV0aW5nIHJpc2tzIGRhdGEgYW5hbHlz
aXMgaW4gcHJlc2VuY2Ugb2YgbXVsdGlwbGUgZGF0YSBmZWF0dXJlczwvdGl0bGU+PHNlY29uZGFy
eS10aXRsZT5TdGF0aXN0aWNhbCBNZXRob2RzIGluIE1lZGljYWwgUmVzZWFyY2g8L3NlY29uZGFy
eS10aXRsZT48L3RpdGxlcz48cGVyaW9kaWNhbD48ZnVsbC10aXRsZT5TdGF0aXN0aWNhbCBtZXRo
b2RzIGluIG1lZGljYWwgcmVzZWFyY2g8L2Z1bGwtdGl0bGU+PGFiYnItMT5TdGF0IE1ldGhvZHMg
TWVkIFJlczwvYWJici0xPjwvcGVyaW9kaWNhbD48cGFnZXM+MjQwNy0yNDIzPC9wYWdlcz48dm9s
dW1lPjI2PC92b2x1bWU+PG51bWJlcj41PC9udW1iZXI+PGRhdGVzPjx5ZWFyPjIwMTc8L3llYXI+
PC9kYXRlcz48dXJscz48L3VybHM+PC9yZWNvcmQ+PC9DaXRlPjxDaXRlPjxBdXRob3I+QXJtZXJv
PC9BdXRob3I+PFllYXI+MjAxNjwvWWVhcj48UmVjTnVtPjIwPC9SZWNOdW0+PHJlY29yZD48cmVj
LW51bWJlcj4yMDwvcmVjLW51bWJlcj48Zm9yZWlnbi1rZXlzPjxrZXkgYXBwPSJFTiIgZGItaWQ9
ImR0MmRlcjUyYjk1NTIwZWFzemJweHN6cXNkdzBhdnRzMmZyeiIgdGltZXN0YW1wPSIwIj4yMDwv
a2V5PjwvZm9yZWlnbi1rZXlzPjxyZWYtdHlwZSBuYW1lPSJKb3VybmFsIEFydGljbGUiPjE3PC9y
ZWYtdHlwZT48Y29udHJpYnV0b3JzPjxhdXRob3JzPjxhdXRob3I+Qy4gQXJtZXJvPC9hdXRob3I+
PGF1dGhvcj5DLiBGb3Juw6k8L2F1dGhvcj48YXV0aG9yPk0uIFJ1w6kgPC9hdXRob3I+PGF1dGhv
cj5BLiBGb3J0ZTwvYXV0aG9yPjxhdXRob3I+SC4gUGVycGluw6FuPC9hdXRob3I+PGF1dGhvcj5H
LiBHw7NtZXogPC9hdXRob3I+PGF1dGhvcj5NLiBCYXLDqTwvYXV0aG9yPjwvYXV0aG9ycz48L2Nv
bnRyaWJ1dG9ycz48dGl0bGVzPjx0aXRsZT5CYXllc2lhbiBqb2ludCBvcmRpbmFsIGFuZCBzdXJ2
aXZhbCBtb2RlbGluZyBmb3IgYnJlYXN0IGNhbmNlciByaXNrIGFzc2Vzc21lbnQ8L3RpdGxlPjxz
ZWNvbmRhcnktdGl0bGU+U3RhdGlzdGljcyBpbiBNZWRpY2luZTwvc2Vjb25kYXJ5LXRpdGxlPjwv
dGl0bGVzPjxwYWdlcz41MjY3LTUyODI8L3BhZ2VzPjx2b2x1bWU+MzU8L3ZvbHVtZT48ZGF0ZXM+
PHllYXI+MjAxNjwveWVhcj48L2RhdGVzPjx1cmxzPjwvdXJscz48L3JlY29yZD48L0NpdGU+PENp
dGU+PEF1dGhvcj5MdTwvQXV0aG9yPjxZZWFyPjIwMTc8L1llYXI+PFJlY051bT4xMzwvUmVjTnVt
PjxyZWNvcmQ+PHJlYy1udW1iZXI+MTM8L3JlYy1udW1iZXI+PGZvcmVpZ24ta2V5cz48a2V5IGFw
cD0iRU4iIGRiLWlkPSJkdDJkZXI1MmI5NTUyMGVhc3picHhzenFzZHcwYXZ0czJmcnoiIHRpbWVz
dGFtcD0iMCI+MTM8L2tleT48L2ZvcmVpZ24ta2V5cz48cmVmLXR5cGUgbmFtZT0iSm91cm5hbCBB
cnRpY2xlIj4xNzwvcmVmLXR5cGU+PGNvbnRyaWJ1dG9ycz48YXV0aG9ycz48YXV0aG9yPlRhbyBM
dTwvYXV0aG9yPjwvYXV0aG9ycz48L2NvbnRyaWJ1dG9ycz48dGl0bGVzPjx0aXRsZT5CYXllc2lh
biBpbmZlcmVuY2Ugb24gbG9uZ2l0dWRpbmFsLXN1cnZpdmFsIGRhdGEgd2l0aCBtdWx0aXBsZSBm
ZWF0dXJlczwvdGl0bGU+PHNlY29uZGFyeS10aXRsZT5Db21wdXRhdGlvbmFsIFN0YXRpc3RpY3M8
L3NlY29uZGFyeS10aXRsZT48L3RpdGxlcz48cGFnZXM+ODQ1LTg2NjwvcGFnZXM+PHZvbHVtZT4z
Mjwvdm9sdW1lPjxudW1iZXI+MzwvbnVtYmVyPjxkYXRlcz48eWVhcj4yMDE3PC95ZWFyPjwvZGF0
ZXM+PHVybHM+PC91cmxzPjwvcmVjb3JkPjwvQ2l0ZT48Q2l0ZT48QXV0aG9yPkx1PC9BdXRob3I+
PFllYXI+MjAxNzwvWWVhcj48UmVjTnVtPjIzPC9SZWNOdW0+PHJlY29yZD48cmVjLW51bWJlcj4y
MzwvcmVjLW51bWJlcj48Zm9yZWlnbi1rZXlzPjxrZXkgYXBwPSJFTiIgZGItaWQ9ImR0MmRlcjUy
Yjk1NTIwZWFzemJweHN6cXNkdzBhdnRzMmZyeiIgdGltZXN0YW1wPSIwIj4yMzwva2V5PjwvZm9y
ZWlnbi1rZXlzPjxyZWYtdHlwZSBuYW1lPSJKb3VybmFsIEFydGljbGUiPjE3PC9yZWYtdHlwZT48
Y29udHJpYnV0b3JzPjxhdXRob3JzPjxhdXRob3I+VGFvIEx1PC9hdXRob3I+PGF1dGhvcj5DaHVu
eWFuIENhaTwvYXV0aG9yPjxhdXRob3I+TWluZ2dlbiBMdTwvYXV0aG9yPjxhdXRob3I+SnVuIFpo
YW5nPC9hdXRob3I+PGF1dGhvcj5HdWFuZy1IdWkgRG9uZzwvYXV0aG9yPjxhdXRob3I+TWluIFdh
bmc8L2F1dGhvcj48L2F1dGhvcnM+PC9jb250cmlidXRvcnM+PHRpdGxlcz48dGl0bGU+QmF5ZXNp
YW4gdmFyeWluZyBjb2Vm76yBY2llbnQgbWl4ZWQtZWZmZWN0cyBqb2ludCBtb2RlbHMgd2l0aCBh
c3ltbWV0cnkgYW5kIG1pc3NpbmduZXNzPC90aXRsZT48c2Vjb25kYXJ5LXRpdGxlPlN0YXRpc3Rp
Y2FsIE1vZGVsbGluZzwvc2Vjb25kYXJ5LXRpdGxlPjwvdGl0bGVzPjxwYWdlcz4xMTctMTQxPC9w
YWdlcz48dm9sdW1lPjE3PC92b2x1bWU+PG51bWJlcj4zPC9udW1iZXI+PGRhdGVzPjx5ZWFyPjIw
MTc8L3llYXI+PC9kYXRlcz48dXJscz48L3VybHM+PC9yZWNvcmQ+PC9DaXRlPjxDaXRlPjxBdXRo
b3I+QmFnaGZhbGFraTwvQXV0aG9yPjxZZWFyPjIwMTQ8L1llYXI+PFJlY051bT40NDwvUmVjTnVt
PjxyZWNvcmQ+PHJlYy1udW1iZXI+NDQ8L3JlYy1udW1iZXI+PGZvcmVpZ24ta2V5cz48a2V5IGFw
cD0iRU4iIGRiLWlkPSJkdDJkZXI1MmI5NTUyMGVhc3picHhzenFzZHcwYXZ0czJmcnoiIHRpbWVz
dGFtcD0iMCI+NDQ8L2tleT48L2ZvcmVpZ24ta2V5cz48cmVmLXR5cGUgbmFtZT0iSm91cm5hbCBB
cnRpY2xlIj4xNzwvcmVmLXR5cGU+PGNvbnRyaWJ1dG9ycz48YXV0aG9ycz48YXV0aG9yPlQuIEJh
Z2hmYWxha2k8L2F1dGhvcj48YXV0aG9yPk0uIEdhbmphbGk8L2F1dGhvcj48YXV0aG9yPkQuIEJl
cnJpZGdlPC9hdXRob3I+PC9hdXRob3JzPjwvY29udHJpYnV0b3JzPjx0aXRsZXM+PHRpdGxlPkpv
aW50IG1vZGVsaW5nIG9mIG11bHRpdmFyaWF0ZSBsb25naXR1ZGluYWwgbWl4ZWQgbWVhc3VyZW1l
bnRzIGFuZCB0aW1lIHRvIGV2ZW50IGRhdGEgdXNpbmcgYSBCYXllc2lhbiBhcHByb2FjaDwvdGl0
bGU+PHNlY29uZGFyeS10aXRsZT5Kb3VybmFsIG9mIEFwcGxpZWQgU3RhdGlzdGljczwvc2Vjb25k
YXJ5LXRpdGxlPjwvdGl0bGVzPjxwYWdlcz4xOTM0LTE5NTU8L3BhZ2VzPjx2b2x1bWU+NDE8L3Zv
bHVtZT48bnVtYmVyPjk8L251bWJlcj48ZGF0ZXM+PHllYXI+MjAxNDwveWVhcj48L2RhdGVzPjx1
cmxzPjwvdXJscz48L3JlY29yZD48L0NpdGU+PENpdGU+PEF1dGhvcj5UYW5nPC9BdXRob3I+PFll
YXI+MjAxNTwvWWVhcj48UmVjTnVtPjMzPC9SZWNOdW0+PHJlY29yZD48cmVjLW51bWJlcj4zMzwv
cmVjLW51bWJlcj48Zm9yZWlnbi1rZXlzPjxrZXkgYXBwPSJFTiIgZGItaWQ9ImR0MmRlcjUyYjk1
NTIwZWFzemJweHN6cXNkdzBhdnRzMmZyeiIgdGltZXN0YW1wPSIwIj4zMzwva2V5PjwvZm9yZWln
bi1rZXlzPjxyZWYtdHlwZSBuYW1lPSJKb3VybmFsIEFydGljbGUiPjE3PC9yZWYtdHlwZT48Y29u
dHJpYnV0b3JzPjxhdXRob3JzPjxhdXRob3I+QW4tTWluIFRhbmcgPC9hdXRob3I+PGF1dGhvcj5O
aWFuLVNoZW5nIFRhbmc8L2F1dGhvcj48L2F1dGhvcnM+PC9jb250cmlidXRvcnM+PHRpdGxlcz48
dGl0bGU+U2VtaXBhcmFtZXRyaWMgQmF5ZXNpYW4gaW5mZXJlbmNlIG9uIHNrZXctbm9ybWFsIGpv
aW50IG1vZGVsaW5nIG9mIG11bHRpdmFyaWF0ZSBsb25naXR1ZGluYWwgYW5kIHN1cnZpdmFsIGRh
dGE8L3RpdGxlPjxzZWNvbmRhcnktdGl0bGU+U3RhdGlzdGljcyBpbiBNZWRpY2luZTwvc2Vjb25k
YXJ5LXRpdGxlPjwvdGl0bGVzPjxwYWdlcz44MjQtODQzPC9wYWdlcz48dm9sdW1lPjM0PC92b2x1
bWU+PGRhdGVzPjx5ZWFyPjIwMTU8L3llYXI+PC9kYXRlcz48dXJscz48L3VybHM+PC9yZWNvcmQ+
PC9DaXRlPjxDaXRlPjxBdXRob3I+Wmh1PC9BdXRob3I+PFllYXI+MjAxODwvWWVhcj48UmVjTnVt
PjMwPC9SZWNOdW0+PHJlY29yZD48cmVjLW51bWJlcj4zMDwvcmVjLW51bWJlcj48Zm9yZWlnbi1r
ZXlzPjxrZXkgYXBwPSJFTiIgZGItaWQ9ImR0MmRlcjUyYjk1NTIwZWFzemJweHN6cXNkdzBhdnRz
MmZyeiIgdGltZXN0YW1wPSIwIj4zMDwva2V5PjwvZm9yZWlnbi1rZXlzPjxyZWYtdHlwZSBuYW1l
PSJKb3VybmFsIEFydGljbGUiPjE3PC9yZWYtdHlwZT48Y29udHJpYnV0b3JzPjxhdXRob3JzPjxh
dXRob3I+SHVpcm9uZyBaaHU8L2F1dGhvcj48YXV0aG9yPlN0YWNpYSBNIERlU2FudGlzPC9hdXRo
b3I+PGF1dGhvcj5TaGVuZyBMdW88L2F1dGhvcj48L2F1dGhvcnM+PC9jb250cmlidXRvcnM+PHRp
dGxlcz48dGl0bGU+Sm9pbnQgbW9kZWxpbmcgb2YgbG9uZ2l0dWRpbmFsIHplcm8taW5mbGF0ZWQg
Y291bnQgYW5kIHRpbWUtdG8tZXZlbnQgZGF0YTogQSBCYXllc2lhbiBwZXJzcGVjdGl2ZTwvdGl0
bGU+PHNlY29uZGFyeS10aXRsZT5TdGF0aXN0aWNhbCBNZXRob2RzIGluIE1lZGljYWwgUmVzZWFy
Y2g8L3NlY29uZGFyeS10aXRsZT48L3RpdGxlcz48cGVyaW9kaWNhbD48ZnVsbC10aXRsZT5TdGF0
aXN0aWNhbCBtZXRob2RzIGluIG1lZGljYWwgcmVzZWFyY2g8L2Z1bGwtdGl0bGU+PGFiYnItMT5T
dGF0IE1ldGhvZHMgTWVkIFJlczwvYWJici0xPjwvcGVyaW9kaWNhbD48cGFnZXM+MTI1OC0xMjcw
PC9wYWdlcz48dm9sdW1lPjI3PC92b2x1bWU+PG51bWJlcj40PC9udW1iZXI+PGRhdGVzPjx5ZWFy
PjIwMTg8L3llYXI+PC9kYXRlcz48dXJscz48L3VybHM+PC9yZWNvcmQ+PC9DaXRlPjxDaXRlPjxB
dXRob3I+Wmhhbmc8L0F1dGhvcj48WWVhcj4yMDE5PC9ZZWFyPjxSZWNOdW0+MTAwPC9SZWNOdW0+
PHJlY29yZD48cmVjLW51bWJlcj4xMDA8L3JlYy1udW1iZXI+PGZvcmVpZ24ta2V5cz48a2V5IGFw
cD0iRU4iIGRiLWlkPSJkdDJkZXI1MmI5NTUyMGVhc3picHhzenFzZHcwYXZ0czJmcnoiIHRpbWVz
dGFtcD0iMCI+MTAwPC9rZXk+PC9mb3JlaWduLWtleXM+PHJlZi10eXBlIG5hbWU9IkpvdXJuYWwg
QXJ0aWNsZSI+MTc8L3JlZi10eXBlPjxjb250cmlidXRvcnM+PGF1dGhvcnM+PGF1dGhvcj5aaGFu
ZywgSGFuemU8L2F1dGhvcj48YXV0aG9yPkh1YW5nLCBZYW5neGluPC9hdXRob3I+PC9hdXRob3Jz
PjwvY29udHJpYnV0b3JzPjx0aXRsZXM+PHRpdGxlPlF1YW50aWxlIHJlZ3Jlc3Npb24tYmFzZWQg
QmF5ZXNpYW4gam9pbnQgbW9kZWxpbmcgYW5hbHlzaXMgb2YgbG9uZ2l0dWRpbmFs4oCTc3Vydml2
YWwgZGF0YSwgd2l0aCBhcHBsaWNhdGlvbiB0byBhbiBBSURTIGNvaG9ydCBzdHVkeTwvdGl0bGU+
PHNlY29uZGFyeS10aXRsZT5MaWZldGltZSBEYXRhIEFuYWx5c2lzPC9zZWNvbmRhcnktdGl0bGU+
PC90aXRsZXM+PGRhdGVzPjx5ZWFyPjIwMTk8L3llYXI+PHB1Yi1kYXRlcz48ZGF0ZT5NYXkgMjg8
L2RhdGU+PC9wdWItZGF0ZXM+PC9kYXRlcz48aXNibj4xNTcyLTkyNDk8L2lzYm4+PGxhYmVsPlpo
YW5nMjAxOTwvbGFiZWw+PHdvcmstdHlwZT5qb3VybmFsIGFydGljbGU8L3dvcmstdHlwZT48dXJs
cz48cmVsYXRlZC11cmxzPjx1cmw+aHR0cHM6Ly9kb2kub3JnLzEwLjEwMDcvczEwOTg1LTAxOS0w
OTQ3OC13PC91cmw+PC9yZWxhdGVkLXVybHM+PC91cmxzPjxlbGVjdHJvbmljLXJlc291cmNlLW51
bT4xMC4xMDA3L3MxMDk4NS0wMTktMDk0NzgtdzwvZWxlY3Ryb25pYy1yZXNvdXJjZS1udW0+PC9y
ZWNvcmQ+PC9DaXRlPjxDaXRlPjxBdXRob3I+THU8L0F1dGhvcj48WWVhcj4yMDE2PC9ZZWFyPjxS
ZWNOdW0+MTA3PC9SZWNOdW0+PHJlY29yZD48cmVjLW51bWJlcj4xMDc8L3JlYy1udW1iZXI+PGZv
cmVpZ24ta2V5cz48a2V5IGFwcD0iRU4iIGRiLWlkPSJkdDJkZXI1MmI5NTUyMGVhc3picHhzenFz
ZHcwYXZ0czJmcnoiIHRpbWVzdGFtcD0iMCI+MTA3PC9rZXk+PC9mb3JlaWduLWtleXM+PHJlZi10
eXBlIG5hbWU9IkpvdXJuYWwgQXJ0aWNsZSI+MTc8L3JlZi10eXBlPjxjb250cmlidXRvcnM+PGF1
dGhvcnM+PGF1dGhvcj5MdSwgVGFvPC9hdXRob3I+PGF1dGhvcj5XYW5nLCBNaW48L2F1dGhvcj48
YXV0aG9yPkxpdSwgR3Vhbmd5aW5nPC9hdXRob3I+PGF1dGhvcj5Eb25nLCBHdWFuZy1IdWk8L2F1
dGhvcj48YXV0aG9yPlFpYW4sIEZlbmc8L2F1dGhvcj48L2F1dGhvcnM+PC9jb250cmlidXRvcnM+
PHRpdGxlcz48dGl0bGU+TWl4ZWQtZWZmZWN0cyB2YXJ5aW5nLWNvZWZmaWNpZW50IG1vZGVsIHdp
dGggc2tld2VkIGRpc3RyaWJ1dGlvbiBjb3VwbGVkIHdpdGggY2F1c2Utc3BlY2lmaWMgdmFyeWlu
Zy1jb2VmZmljaWVudCBoYXphcmQgbW9kZWwgd2l0aCByYW5kb20tZWZmZWN0cyBmb3IgbG9uZ2l0
dWRpbmFsLWNvbXBldGluZyByaXNrcyBkYXRhIGFuYWx5c2lzPC90aXRsZT48c2Vjb25kYXJ5LXRp
dGxlPkpvdXJuYWwgb2YgQmlvcGhhcm1hY2V1dGljYWwgU3RhdGlzdGljczwvc2Vjb25kYXJ5LXRp
dGxlPjwvdGl0bGVzPjxwYWdlcz41MTktNTMzPC9wYWdlcz48dm9sdW1lPjI2PC92b2x1bWU+PG51
bWJlcj4zPC9udW1iZXI+PGRhdGVzPjx5ZWFyPjIwMTY8L3llYXI+PHB1Yi1kYXRlcz48ZGF0ZT4y
MDE2LzA1LzAzPC9kYXRlPjwvcHViLWRhdGVzPjwvZGF0ZXM+PHB1Ymxpc2hlcj5UYXlsb3IgJmFt
cDsgRnJhbmNpczwvcHVibGlzaGVyPjxpc2JuPjEwNTQtMzQwNjwvaXNibj48dXJscz48cmVsYXRl
ZC11cmxzPjx1cmw+aHR0cHM6Ly9kb2kub3JnLzEwLjEwODAvMTA1NDM0MDYuMjAxNS4xMDUyNDkz
PC91cmw+PC9yZWxhdGVkLXVybHM+PC91cmxzPjxlbGVjdHJvbmljLXJlc291cmNlLW51bT4xMC4x
MDgwLzEwNTQzNDA2LjIwMTUuMTA1MjQ5MzwvZWxlY3Ryb25pYy1yZXNvdXJjZS1udW0+PC9yZWNv
cmQ+PC9DaXRlPjxDaXRlPjxBdXRob3I+SHVhbmc8L0F1dGhvcj48WWVhcj4yMDE0PC9ZZWFyPjxS
ZWNOdW0+MTExPC9SZWNOdW0+PHJlY29yZD48cmVjLW51bWJlcj4xMTE8L3JlYy1udW1iZXI+PGZv
cmVpZ24ta2V5cz48a2V5IGFwcD0iRU4iIGRiLWlkPSJkdDJkZXI1MmI5NTUyMGVhc3picHhzenFz
ZHcwYXZ0czJmcnoiIHRpbWVzdGFtcD0iMCI+MTExPC9rZXk+PC9mb3JlaWduLWtleXM+PHJlZi10
eXBlIG5hbWU9IkpvdXJuYWwgQXJ0aWNsZSI+MTc8L3JlZi10eXBlPjxjb250cmlidXRvcnM+PGF1
dGhvcnM+PGF1dGhvcj5IdWFuZywgWWFuZ3hpbjwvYXV0aG9yPjxhdXRob3I+SHUsIFguIEpvYW48
L2F1dGhvcj48YXV0aG9yPkRhZ25lLCBHZXRhY2hldyBBLjwvYXV0aG9yPjwvYXV0aG9ycz48L2Nv
bnRyaWJ1dG9ycz48dGl0bGVzPjx0aXRsZT5Kb2ludGx5IG1vZGVsaW5nIHRpbWUtdG8tZXZlbnQg
YW5kIGxvbmdpdHVkaW5hbCBkYXRhOiBBIEJheWVzaWFuIGFwcHJvYWNoPC90aXRsZT48c2Vjb25k
YXJ5LXRpdGxlPlN0YXRpc3RpY2FsIE1ldGhvZHMgJmFtcDsgQXBwbGljYXRpb25zPC9zZWNvbmRh
cnktdGl0bGU+PGFsdC10aXRsZT5TdGF0IE1ldGhvZHMgQXBwdDwvYWx0LXRpdGxlPjwvdGl0bGVz
PjxwYWdlcz45NS0xMjE8L3BhZ2VzPjx2b2x1bWU+MjM8L3ZvbHVtZT48bnVtYmVyPjE8L251bWJl
cj48a2V5d29yZHM+PGtleXdvcmQ+QWNjZWxlcmF0ZWQgZmFpbHVyZSB0aW1lIG1vZGVsPC9rZXl3
b3JkPjxrZXl3b3JkPkRpcmljaGxldCBwcm9jZXNzPC9rZXl3b3JkPjxrZXl3b3JkPlNlbWlwYXJh
bWV0cmljIGxpbmVhci9ub25saW5lYXIgbWl4ZWQtZWZmZWN0cyBtb2RlbDwva2V5d29yZD48a2V5
d29yZD5Ta2V3LWVsbGlwdGljYWwgZGlzdHJpYnV0aW9uPC9rZXl3b3JkPjxrZXl3b3JkPlRpbWUt
dG8tZXZlbnQ8L2tleXdvcmQ+PC9rZXl3b3Jkcz48ZGF0ZXM+PHllYXI+MjAxNDwveWVhcj48L2Rh
dGVzPjxpc2JuPjE2MTgtMjUxMCYjeEQ7MTYxMy05ODFYPC9pc2JuPjxhY2Nlc3Npb24tbnVtPjI0
NjExMDM5PC9hY2Nlc3Npb24tbnVtPjx1cmxzPjxyZWxhdGVkLXVybHM+PHVybD5odHRwczovL3d3
dy5uY2JpLm5sbS5uaWguZ292L3B1Ym1lZC8yNDYxMTAzOTwvdXJsPjx1cmw+aHR0cHM6Ly93d3cu
bmNiaS5ubG0ubmloLmdvdi9wbWMvYXJ0aWNsZXMvUE1DMzk0MzQzMS88L3VybD48L3JlbGF0ZWQt
dXJscz48L3VybHM+PGVsZWN0cm9uaWMtcmVzb3VyY2UtbnVtPjEwLjEwMDcvczEwMjYwLTAxMy0w
MjQyLTc8L2VsZWN0cm9uaWMtcmVzb3VyY2UtbnVtPjxyZW1vdGUtZGF0YWJhc2UtbmFtZT5QdWJN
ZWQ8L3JlbW90ZS1kYXRhYmFzZS1uYW1lPjxsYW5ndWFnZT5lbmc8L2xhbmd1YWdlPjwvcmVjb3Jk
PjwvQ2l0ZT48Q2l0ZT48QXV0aG9yPkRhczwvQXV0aG9yPjxZZWFyPjIwMTI8L1llYXI+PFJlY051
bT4xMTQ8L1JlY051bT48cmVjb3JkPjxyZWMtbnVtYmVyPjExNDwvcmVjLW51bWJlcj48Zm9yZWln
bi1rZXlzPjxrZXkgYXBwPSJFTiIgZGItaWQ9ImR0MmRlcjUyYjk1NTIwZWFzemJweHN6cXNkdzBh
dnRzMmZyeiIgdGltZXN0YW1wPSIwIj4xMTQ8L2tleT48L2ZvcmVpZ24ta2V5cz48cmVmLXR5cGUg
bmFtZT0iSm91cm5hbCBBcnRpY2xlIj4xNzwvcmVmLXR5cGU+PGNvbnRyaWJ1dG9ycz48YXV0aG9y
cz48YXV0aG9yPkRhcywgS2lyYW5tb3k8L2F1dGhvcj48YXV0aG9yPkxpLCBSdW56ZTwvYXV0aG9y
PjxhdXRob3I+SHVhbmcsIFpob25nd2VuPC9hdXRob3I+PGF1dGhvcj5HYWksIEp1bnlpPC9hdXRo
b3I+PGF1dGhvcj5XdSwgUm9uZ2xpbmc8L2F1dGhvcj48L2F1dGhvcnM+PC9jb250cmlidXRvcnM+
PHRpdGxlcz48dGl0bGU+QSBCYXllc2lhbiBmcmFtZXdvcmsgZm9yIGZ1bmN0aW9uYWwgbWFwcGlu
ZyB0aHJvdWdoIGpvaW50IG1vZGVsaW5nIG9mIGxvbmdpdHVkaW5hbCBhbmQgdGltZS10by1ldmVu
dCBkYXRhPC90aXRsZT48c2Vjb25kYXJ5LXRpdGxlPkludGVybmF0aW9uYWwgam91cm5hbCBvZiBw
bGFudCBnZW5vbWljczwvc2Vjb25kYXJ5LXRpdGxlPjxhbHQtdGl0bGU+SW50IEogUGxhbnQgR2Vu
b21pY3M8L2FsdC10aXRsZT48L3RpdGxlcz48ZWRpdGlvbj4yMDEyLzA1LzIyPC9lZGl0aW9uPjxk
YXRlcz48eWVhcj4yMDEyPC95ZWFyPjwvZGF0ZXM+PHB1Ymxpc2hlcj5IaW5kYXdpIFB1Ymxpc2hp
bmcgQ29ycG9yYXRpb248L3B1Ymxpc2hlcj48aXNibj4xNjg3LTUzODkmI3hEOzE2ODctNTM3MDwv
aXNibj48YWNjZXNzaW9uLW51bT4yMjY4NTQ1NDwvYWNjZXNzaW9uLW51bT48dXJscz48cmVsYXRl
ZC11cmxzPjx1cmw+aHR0cHM6Ly93d3cubmNiaS5ubG0ubmloLmdvdi9wdWJtZWQvMjI2ODU0NTQ8
L3VybD48dXJsPmh0dHBzOi8vd3d3Lm5jYmkubmxtLm5paC5nb3YvcG1jL2FydGljbGVzL1BNQzMz
NjQ1NzgvPC91cmw+PC9yZWxhdGVkLXVybHM+PC91cmxzPjxlbGVjdHJvbmljLXJlc291cmNlLW51
bT4xMC4xMTU1LzIwMTIvNjgwNjM0PC9lbGVjdHJvbmljLXJlc291cmNlLW51bT48cmVtb3RlLWRh
dGFiYXNlLW5hbWU+UHViTWVkPC9yZW1vdGUtZGF0YWJhc2UtbmFtZT48bGFuZ3VhZ2U+ZW5nPC9s
YW5ndWFnZT48L3JlY29yZD48L0NpdGU+PENpdGU+PEF1dGhvcj5NYXJ0aW5zPC9BdXRob3I+PFll
YXI+MjAxNjwvWWVhcj48UmVjTnVtPjE2PC9SZWNOdW0+PHJlY29yZD48cmVjLW51bWJlcj4xNjwv
cmVjLW51bWJlcj48Zm9yZWlnbi1rZXlzPjxrZXkgYXBwPSJFTiIgZGItaWQ9ImR0MmRlcjUyYjk1
NTIwZWFzemJweHN6cXNkdzBhdnRzMmZyeiIgdGltZXN0YW1wPSIwIj4xNjwva2V5PjwvZm9yZWln
bi1rZXlzPjxyZWYtdHlwZSBuYW1lPSJKb3VybmFsIEFydGljbGUiPjE3PC9yZWYtdHlwZT48Y29u
dHJpYnV0b3JzPjxhdXRob3JzPjxhdXRob3I+UnVpIE1hcnRpbnM8L2F1dGhvcj48YXV0aG9yPkdp
b3ZhbmkgTC4gU2lsdmE8L2F1dGhvcj48YXV0aG9yPlZhbGVza2EgQW5kcmVvenppPC9hdXRob3I+
PC9hdXRob3JzPjwvY29udHJpYnV0b3JzPjx0aXRsZXM+PHRpdGxlPkJheWVzaWFuIGpvaW50IG1v
ZGVsaW5nIG9mIGxvbmdpdHVkaW5hbCBhbmQgc3BhdGlhbCBzdXJ2aXZhbCBBSURTIGRhdGE8L3Rp
dGxlPjxzZWNvbmRhcnktdGl0bGU+U3RhdGlzdGljcyBpbiBNZWRpY2luZTwvc2Vjb25kYXJ5LXRp
dGxlPjwvdGl0bGVzPjxwYWdlcz4zMzY4LTMzODQ8L3BhZ2VzPjx2b2x1bWU+MzU8L3ZvbHVtZT48
ZGF0ZXM+PHllYXI+MjAxNjwveWVhcj48L2RhdGVzPjx1cmxzPjwvdXJscz48L3JlY29yZD48L0Np
dGU+PC9FbmROb3RlPn==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MdTwvQXV0aG9yPjxZZWFyPjIwMTc8L1llYXI+PFJlY051
bT40MDwvUmVjTnVtPjxEaXNwbGF5VGV4dD5bMTUsIDIwLCAyMiwgMjQtMjcsIDMxLCAzMiwgMzcs
IDM4LCA0MSwgNTYsIDYxLCA3NiwgNzcsIDgwLCA4MiwgODNdPC9EaXNwbGF5VGV4dD48cmVjb3Jk
PjxyZWMtbnVtYmVyPjQwPC9yZWMtbnVtYmVyPjxmb3JlaWduLWtleXM+PGtleSBhcHA9IkVOIiBk
Yi1pZD0iZHQyZGVyNTJiOTU1MjBlYXN6YnB4c3pxc2R3MGF2dHMyZnJ6IiB0aW1lc3RhbXA9IjAi
PjQwPC9rZXk+PC9mb3JlaWduLWtleXM+PHJlZi10eXBlIG5hbWU9IkpvdXJuYWwgQXJ0aWNsZSI+
MTc8L3JlZi10eXBlPjxjb250cmlidXRvcnM+PGF1dGhvcnM+PGF1dGhvcj5UYW8gTHU8L2F1dGhv
cj48YXV0aG9yPk1pbmdnZW4gTHU8L2F1dGhvcj48YXV0aG9yPk1pbiBXYW5nPC9hdXRob3I+PGF1
dGhvcj5KdW4gWmhhbmc8L2F1dGhvcj48YXV0aG9yPkd1YW5nLUh1aSBEb25nPC9hdXRob3I+PGF1
dGhvcj5Zb25nIFh1PC9hdXRob3I+PC9hdXRob3JzPjwvY29udHJpYnV0b3JzPjx0aXRsZXM+PHRp
dGxlPlBhcnRpYWxseSBsaW5lYXIgbWl4ZWQtZWZmZWN0cyBqb2ludCBtb2RlbHMgZm9yIHNrZXdl
ZCBhbmQgbWlzc2luZyBsb25naXR1ZGluYWwgY29tcGV0aW5nIHJpc2tzIG91dGNvbWVzPC90aXRs
ZT48c2Vjb25kYXJ5LXRpdGxlPkpvdXJuYWwgb2YgQmlvcGhhcm1hY2V1dGljYWwgU3RhdGlzdGlj
czwvc2Vjb25kYXJ5LXRpdGxlPjwvdGl0bGVzPjxkYXRlcz48eWVhcj4yMDE3PC95ZWFyPjwvZGF0
ZXM+PHVybHM+PC91cmxzPjwvcmVjb3JkPjwvQ2l0ZT48Q2l0ZT48QXV0aG9yPkx1PC9BdXRob3I+
PFllYXI+MjAxNzwvWWVhcj48UmVjTnVtPjQxPC9SZWNOdW0+PHJlY29yZD48cmVjLW51bWJlcj40
MTwvcmVjLW51bWJlcj48Zm9yZWlnbi1rZXlzPjxrZXkgYXBwPSJFTiIgZGItaWQ9ImR0MmRlcjUy
Yjk1NTIwZWFzemJweHN6cXNkdzBhdnRzMmZyeiIgdGltZXN0YW1wPSIwIj40MTwva2V5PjwvZm9y
ZWlnbi1rZXlzPjxyZWYtdHlwZSBuYW1lPSJKb3VybmFsIEFydGljbGUiPjE3PC9yZWYtdHlwZT48
Y29udHJpYnV0b3JzPjxhdXRob3JzPjxhdXRob3I+VGFvIEx1PC9hdXRob3I+PC9hdXRob3JzPjwv
Y29udHJpYnV0b3JzPjx0aXRsZXM+PHRpdGxlPkpvaW50bHkgbW9kZWxpbmcgc2tldyBsb25naXR1
ZGluYWwgc3Vydml2YWwgZGF0YSB3aXRoIG1pc3NpbmduZXNzIGFuZCBtaXNtZWFzdXJlZCBjb3Zh
cmlhdGVzPC90aXRsZT48c2Vjb25kYXJ5LXRpdGxlPkpvdXJuYWwgb2YgQXBwbGllZCBTdGF0aXN0
aWNzPC9zZWNvbmRhcnktdGl0bGU+PC90aXRsZXM+PHBhZ2VzPjIzNTQtMjM2NzwvcGFnZXM+PHZv
bHVtZT40NDwvdm9sdW1lPjxudW1iZXI+MTM8L251bWJlcj48ZGF0ZXM+PHllYXI+MjAxNzwveWVh
cj48L2RhdGVzPjx1cmxzPjwvdXJscz48L3JlY29yZD48L0NpdGU+PENpdGU+PEF1dGhvcj5MdTwv
QXV0aG9yPjxZZWFyPjIwMTc8L1llYXI+PFJlY051bT42NjwvUmVjTnVtPjxyZWNvcmQ+PHJlYy1u
dW1iZXI+NjY8L3JlYy1udW1iZXI+PGZvcmVpZ24ta2V5cz48a2V5IGFwcD0iRU4iIGRiLWlkPSJk
dDJkZXI1MmI5NTUyMGVhc3picHhzenFzZHcwYXZ0czJmcnoiIHRpbWVzdGFtcD0iMCI+NjY8L2tl
eT48L2ZvcmVpZ24ta2V5cz48cmVmLXR5cGUgbmFtZT0iSm91cm5hbCBBcnRpY2xlIj4xNzwvcmVm
LXR5cGU+PGNvbnRyaWJ1dG9ycz48YXV0aG9ycz48YXV0aG9yPlRhbyBMdTwvYXV0aG9yPjwvYXV0
aG9ycz48L2NvbnRyaWJ1dG9ycz48dGl0bGVzPjx0aXRsZT5TaW11bHRhbmVvdXMgaW5mZXJlbmNl
IGZvciBzZW1pcGFyYW1ldHJpYyBtaXhlZC1lZmZlY3RzIGpvaW50IG1vZGVscyB3aXRoIHNrZXcg
ZGlzdHJpYnV0aW9uIGFuZCBjb3ZhcmlhdGUgbWVhc3VyZW1lbnQgZXJyb3IgZm9yIGxvbmdpdHVk
aW5hbCBjb21wZXRpbmcgcmlza3MgZGF0YSBhbmFseXNpczwvdGl0bGU+PHNlY29uZGFyeS10aXRs
ZT5Kb3VybmFsIG9mIEJpb3BoYXJtYWNldXRpY2FsIFN0YXRpc3RpY3M8L3NlY29uZGFyeS10aXRs
ZT48L3RpdGxlcz48cGFnZXM+MTAwOS0xMDI3PC9wYWdlcz48dm9sdW1lPjI3PC92b2x1bWU+PG51
bWJlcj42PC9udW1iZXI+PGRhdGVzPjx5ZWFyPjIwMTc8L3llYXI+PC9kYXRlcz48dXJscz48L3Vy
bHM+PC9yZWNvcmQ+PC9DaXRlPjxDaXRlPjxBdXRob3I+THU8L0F1dGhvcj48WWVhcj4yMDE3PC9Z
ZWFyPjxSZWNOdW0+NzM8L1JlY051bT48cmVjb3JkPjxyZWMtbnVtYmVyPjczPC9yZWMtbnVtYmVy
Pjxmb3JlaWduLWtleXM+PGtleSBhcHA9IkVOIiBkYi1pZD0iZHQyZGVyNTJiOTU1MjBlYXN6YnB4
c3pxc2R3MGF2dHMyZnJ6IiB0aW1lc3RhbXA9IjAiPjczPC9rZXk+PC9mb3JlaWduLWtleXM+PHJl
Zi10eXBlIG5hbWU9IkpvdXJuYWwgQXJ0aWNsZSI+MTc8L3JlZi10eXBlPjxjb250cmlidXRvcnM+
PGF1dGhvcnM+PGF1dGhvcj5UYW8gTHU8L2F1dGhvcj48L2F1dGhvcnM+PC9jb250cmlidXRvcnM+
PHRpdGxlcz48dGl0bGU+QmF5ZXNpYW4gc2VtaXBhcmFtZXRyaWMgbWl4ZWQtZWZmZWN0cyBqb2lu
dCBtb2RlbHMgZm9yIGFuYWx5c2lzIG9mIGxvbmdpdHVkaW5hbC1jb21wZXRpbmcgcmlza3MgZGF0
YSB3aXRoIHNrZXcgZGlzdHJpYnV0aW9uPC90aXRsZT48c2Vjb25kYXJ5LXRpdGxlPlN0YXRpc3Rp
Y3MgYW5kIEl0cyBJbnRlcmZhY2U8L3NlY29uZGFyeS10aXRsZT48L3RpdGxlcz48cGFnZXM+NDQx
LTQ1MDwvcGFnZXM+PHZvbHVtZT4xMDwvdm9sdW1lPjxkYXRlcz48eWVhcj4yMDE3PC95ZWFyPjwv
ZGF0ZXM+PHVybHM+PC91cmxzPjwvcmVjb3JkPjwvQ2l0ZT48Q2l0ZT48QXV0aG9yPkNoZW48L0F1
dGhvcj48WWVhcj4yMDA0PC9ZZWFyPjxSZWNOdW0+MTA8L1JlY051bT48cmVjb3JkPjxyZWMtbnVt
YmVyPjEwPC9yZWMtbnVtYmVyPjxmb3JlaWduLWtleXM+PGtleSBhcHA9IkVOIiBkYi1pZD0iZHQy
ZGVyNTJiOTU1MjBlYXN6YnB4c3pxc2R3MGF2dHMyZnJ6IiB0aW1lc3RhbXA9IjAiPjEwPC9rZXk+
PC9mb3JlaWduLWtleXM+PHJlZi10eXBlIG5hbWU9IkpvdXJuYWwgQXJ0aWNsZSI+MTc8L3JlZi10
eXBlPjxjb250cmlidXRvcnM+PGF1dGhvcnM+PGF1dGhvcj5NaW5nLUh1aSBDaGVuPC9hdXRob3I+
PGF1dGhvcj5Kb3NlcGggRy4gSWJyYWhpbTwvYXV0aG9yPjxhdXRob3I+RGViYWp5b3RpIFNpbmhh
PC9hdXRob3I+PC9hdXRob3JzPjwvY29udHJpYnV0b3JzPjx0aXRsZXM+PHRpdGxlPkEgbmV3IGpv
aW50IG1vZGVsIGZvciBsb25naXR1ZGluYWwgYW5kIHN1cnZpdmFsIGRhdGEgd2l0aCBhIGN1cmUg
ZnJhY3Rpb248L3RpdGxlPjxzZWNvbmRhcnktdGl0bGU+Sm91cm5hbCBvZiBNdWx0aXZhcmlhdGUg
QW5hbHlzaXM8L3NlY29uZGFyeS10aXRsZT48L3RpdGxlcz48cGFnZXM+MTgtMzQ8L3BhZ2VzPjx2
b2x1bWU+OTE8L3ZvbHVtZT48ZGF0ZXM+PHllYXI+MjAwNDwveWVhcj48L2RhdGVzPjx1cmxzPjwv
dXJscz48L3JlY29yZD48L0NpdGU+PENpdGU+PEF1dGhvcj5CYWdoZmFsYWtpPC9BdXRob3I+PFll
YXI+MjAxNTwvWWVhcj48UmVjTnVtPjE8L1JlY051bT48cmVjb3JkPjxyZWMtbnVtYmVyPjE8L3Jl
Yy1udW1iZXI+PGZvcmVpZ24ta2V5cz48a2V5IGFwcD0iRU4iIGRiLWlkPSJkdDJkZXI1MmI5NTUy
MGVhc3picHhzenFzZHcwYXZ0czJmcnoiIHRpbWVzdGFtcD0iMCI+MTwva2V5PjwvZm9yZWlnbi1r
ZXlzPjxyZWYtdHlwZSBuYW1lPSJKb3VybmFsIEFydGljbGUiPjE3PC9yZWYtdHlwZT48Y29udHJp
YnV0b3JzPjxhdXRob3JzPjxhdXRob3I+VGFiYW4gQmFnaGZhbGFraTwvYXV0aG9yPjxhdXRob3I+
TW9qdGFiYSBHYW5qYWxpPC9hdXRob3I+PC9hdXRob3JzPjwvY29udHJpYnV0b3JzPjx0aXRsZXM+
PHRpdGxlPkEgQmF5ZXNpYW4gYXBwcm9hY2ggZm9yIGpvaW50IG1vZGVsaW5nIG9mIHNrZXctbm9y
bWFsIGxvbmdpdHVkaW5hbCBtZWFzdXJlbWVudHMgYW5kIHRpbWUgdG8gZXZlbnQgZGF0YTwvdGl0
bGU+PHNlY29uZGFyeS10aXRsZT5SZXZzdGF0PC9zZWNvbmRhcnktdGl0bGU+PC90aXRsZXM+PHBh
Z2VzPjE2OeKAkzE5MTwvcGFnZXM+PHZvbHVtZT4xMzwvdm9sdW1lPjxudW1iZXI+MjwvbnVtYmVy
PjxkYXRlcz48eWVhcj4yMDE1PC95ZWFyPjwvZGF0ZXM+PHVybHM+PC91cmxzPjwvcmVjb3JkPjwv
Q2l0ZT48Q2l0ZT48QXV0aG9yPllhbmc8L0F1dGhvcj48WWVhcj4yMDE5PC9ZZWFyPjxSZWNOdW0+
MTc8L1JlY051bT48cmVjb3JkPjxyZWMtbnVtYmVyPjE3PC9yZWMtbnVtYmVyPjxmb3JlaWduLWtl
eXM+PGtleSBhcHA9IkVOIiBkYi1pZD0iZHQyZGVyNTJiOTU1MjBlYXN6YnB4c3pxc2R3MGF2dHMy
ZnJ6IiB0aW1lc3RhbXA9IjAiPjE3PC9rZXk+PC9mb3JlaWduLWtleXM+PHJlZi10eXBlIG5hbWU9
IkpvdXJuYWwgQXJ0aWNsZSI+MTc8L3JlZi10eXBlPjxjb250cmlidXRvcnM+PGF1dGhvcnM+PGF1
dGhvcj5NaW5nIFlhbmc8L2F1dGhvcj48YXV0aG9yPlNoZW5nIEx1bzwvYXV0aG9yPjxhdXRob3I+
U3RhY2lhIERlU2FudGlzPC9hdXRob3I+PC9hdXRob3JzPjwvY29udHJpYnV0b3JzPjx0aXRsZXM+
PHRpdGxlPkJheWVzaWFuIHF1YW50aWxlIHJlZ3Jlc3Npb24gam9pbnQgbW9kZWxzOiBJbmZlcmVu
Y2UgYW5kIGR5bmFtaWMgcHJlZGljdGlvbnM8L3RpdGxlPjxzZWNvbmRhcnktdGl0bGU+U3RhdGlz
dGljYWwgTWV0aG9kcyBpbiBNZWRpY2FsIFJlc2VhcmNoPC9zZWNvbmRhcnktdGl0bGU+PC90aXRs
ZXM+PHBlcmlvZGljYWw+PGZ1bGwtdGl0bGU+U3RhdGlzdGljYWwgbWV0aG9kcyBpbiBtZWRpY2Fs
IHJlc2VhcmNoPC9mdWxsLXRpdGxlPjxhYmJyLTE+U3RhdCBNZXRob2RzIE1lZCBSZXM8L2FiYnIt
MT48L3BlcmlvZGljYWw+PHBhZ2VzPjI1MjTigJMyNTM3PC9wYWdlcz48dm9sdW1lPjI4PC92b2x1
bWU+PG51bWJlcj44PC9udW1iZXI+PGRhdGVzPjx5ZWFyPjIwMTk8L3llYXI+PC9kYXRlcz48dXJs
cz48L3VybHM+PC9yZWNvcmQ+PC9DaXRlPjxDaXRlPjxBdXRob3I+THU8L0F1dGhvcj48WWVhcj4y
MDE3PC9ZZWFyPjxSZWNOdW0+MTg8L1JlY051bT48cmVjb3JkPjxyZWMtbnVtYmVyPjE4PC9yZWMt
bnVtYmVyPjxmb3JlaWduLWtleXM+PGtleSBhcHA9IkVOIiBkYi1pZD0iZHQyZGVyNTJiOTU1MjBl
YXN6YnB4c3pxc2R3MGF2dHMyZnJ6IiB0aW1lc3RhbXA9IjAiPjE4PC9rZXk+PC9mb3JlaWduLWtl
eXM+PHJlZi10eXBlIG5hbWU9IkpvdXJuYWwgQXJ0aWNsZSI+MTc8L3JlZi10eXBlPjxjb250cmli
dXRvcnM+PGF1dGhvcnM+PGF1dGhvcj5UYW8gTHU8L2F1dGhvcj48L2F1dGhvcnM+PC9jb250cmli
dXRvcnM+PHRpdGxlcz48dGl0bGU+QmF5ZXNpYW4gbm9ucGFyYW1ldHJpYyBtaXhlZC1lZmZlY3Rz
IGpvaW50IG1vZGVsIGZvciBsb25naXR1ZGluYWwtY29tcGV0aW5nIHJpc2tzIGRhdGEgYW5hbHlz
aXMgaW4gcHJlc2VuY2Ugb2YgbXVsdGlwbGUgZGF0YSBmZWF0dXJlczwvdGl0bGU+PHNlY29uZGFy
eS10aXRsZT5TdGF0aXN0aWNhbCBNZXRob2RzIGluIE1lZGljYWwgUmVzZWFyY2g8L3NlY29uZGFy
eS10aXRsZT48L3RpdGxlcz48cGVyaW9kaWNhbD48ZnVsbC10aXRsZT5TdGF0aXN0aWNhbCBtZXRo
b2RzIGluIG1lZGljYWwgcmVzZWFyY2g8L2Z1bGwtdGl0bGU+PGFiYnItMT5TdGF0IE1ldGhvZHMg
TWVkIFJlczwvYWJici0xPjwvcGVyaW9kaWNhbD48cGFnZXM+MjQwNy0yNDIzPC9wYWdlcz48dm9s
dW1lPjI2PC92b2x1bWU+PG51bWJlcj41PC9udW1iZXI+PGRhdGVzPjx5ZWFyPjIwMTc8L3llYXI+
PC9kYXRlcz48dXJscz48L3VybHM+PC9yZWNvcmQ+PC9DaXRlPjxDaXRlPjxBdXRob3I+QXJtZXJv
PC9BdXRob3I+PFllYXI+MjAxNjwvWWVhcj48UmVjTnVtPjIwPC9SZWNOdW0+PHJlY29yZD48cmVj
LW51bWJlcj4yMDwvcmVjLW51bWJlcj48Zm9yZWlnbi1rZXlzPjxrZXkgYXBwPSJFTiIgZGItaWQ9
ImR0MmRlcjUyYjk1NTIwZWFzemJweHN6cXNkdzBhdnRzMmZyeiIgdGltZXN0YW1wPSIwIj4yMDwv
a2V5PjwvZm9yZWlnbi1rZXlzPjxyZWYtdHlwZSBuYW1lPSJKb3VybmFsIEFydGljbGUiPjE3PC9y
ZWYtdHlwZT48Y29udHJpYnV0b3JzPjxhdXRob3JzPjxhdXRob3I+Qy4gQXJtZXJvPC9hdXRob3I+
PGF1dGhvcj5DLiBGb3Juw6k8L2F1dGhvcj48YXV0aG9yPk0uIFJ1w6kgPC9hdXRob3I+PGF1dGhv
cj5BLiBGb3J0ZTwvYXV0aG9yPjxhdXRob3I+SC4gUGVycGluw6FuPC9hdXRob3I+PGF1dGhvcj5H
LiBHw7NtZXogPC9hdXRob3I+PGF1dGhvcj5NLiBCYXLDqTwvYXV0aG9yPjwvYXV0aG9ycz48L2Nv
bnRyaWJ1dG9ycz48dGl0bGVzPjx0aXRsZT5CYXllc2lhbiBqb2ludCBvcmRpbmFsIGFuZCBzdXJ2
aXZhbCBtb2RlbGluZyBmb3IgYnJlYXN0IGNhbmNlciByaXNrIGFzc2Vzc21lbnQ8L3RpdGxlPjxz
ZWNvbmRhcnktdGl0bGU+U3RhdGlzdGljcyBpbiBNZWRpY2luZTwvc2Vjb25kYXJ5LXRpdGxlPjwv
dGl0bGVzPjxwYWdlcz41MjY3LTUyODI8L3BhZ2VzPjx2b2x1bWU+MzU8L3ZvbHVtZT48ZGF0ZXM+
PHllYXI+MjAxNjwveWVhcj48L2RhdGVzPjx1cmxzPjwvdXJscz48L3JlY29yZD48L0NpdGU+PENp
dGU+PEF1dGhvcj5MdTwvQXV0aG9yPjxZZWFyPjIwMTc8L1llYXI+PFJlY051bT4xMzwvUmVjTnVt
PjxyZWNvcmQ+PHJlYy1udW1iZXI+MTM8L3JlYy1udW1iZXI+PGZvcmVpZ24ta2V5cz48a2V5IGFw
cD0iRU4iIGRiLWlkPSJkdDJkZXI1MmI5NTUyMGVhc3picHhzenFzZHcwYXZ0czJmcnoiIHRpbWVz
dGFtcD0iMCI+MTM8L2tleT48L2ZvcmVpZ24ta2V5cz48cmVmLXR5cGUgbmFtZT0iSm91cm5hbCBB
cnRpY2xlIj4xNzwvcmVmLXR5cGU+PGNvbnRyaWJ1dG9ycz48YXV0aG9ycz48YXV0aG9yPlRhbyBM
dTwvYXV0aG9yPjwvYXV0aG9ycz48L2NvbnRyaWJ1dG9ycz48dGl0bGVzPjx0aXRsZT5CYXllc2lh
biBpbmZlcmVuY2Ugb24gbG9uZ2l0dWRpbmFsLXN1cnZpdmFsIGRhdGEgd2l0aCBtdWx0aXBsZSBm
ZWF0dXJlczwvdGl0bGU+PHNlY29uZGFyeS10aXRsZT5Db21wdXRhdGlvbmFsIFN0YXRpc3RpY3M8
L3NlY29uZGFyeS10aXRsZT48L3RpdGxlcz48cGFnZXM+ODQ1LTg2NjwvcGFnZXM+PHZvbHVtZT4z
Mjwvdm9sdW1lPjxudW1iZXI+MzwvbnVtYmVyPjxkYXRlcz48eWVhcj4yMDE3PC95ZWFyPjwvZGF0
ZXM+PHVybHM+PC91cmxzPjwvcmVjb3JkPjwvQ2l0ZT48Q2l0ZT48QXV0aG9yPkx1PC9BdXRob3I+
PFllYXI+MjAxNzwvWWVhcj48UmVjTnVtPjIzPC9SZWNOdW0+PHJlY29yZD48cmVjLW51bWJlcj4y
MzwvcmVjLW51bWJlcj48Zm9yZWlnbi1rZXlzPjxrZXkgYXBwPSJFTiIgZGItaWQ9ImR0MmRlcjUy
Yjk1NTIwZWFzemJweHN6cXNkdzBhdnRzMmZyeiIgdGltZXN0YW1wPSIwIj4yMzwva2V5PjwvZm9y
ZWlnbi1rZXlzPjxyZWYtdHlwZSBuYW1lPSJKb3VybmFsIEFydGljbGUiPjE3PC9yZWYtdHlwZT48
Y29udHJpYnV0b3JzPjxhdXRob3JzPjxhdXRob3I+VGFvIEx1PC9hdXRob3I+PGF1dGhvcj5DaHVu
eWFuIENhaTwvYXV0aG9yPjxhdXRob3I+TWluZ2dlbiBMdTwvYXV0aG9yPjxhdXRob3I+SnVuIFpo
YW5nPC9hdXRob3I+PGF1dGhvcj5HdWFuZy1IdWkgRG9uZzwvYXV0aG9yPjxhdXRob3I+TWluIFdh
bmc8L2F1dGhvcj48L2F1dGhvcnM+PC9jb250cmlidXRvcnM+PHRpdGxlcz48dGl0bGU+QmF5ZXNp
YW4gdmFyeWluZyBjb2Vm76yBY2llbnQgbWl4ZWQtZWZmZWN0cyBqb2ludCBtb2RlbHMgd2l0aCBh
c3ltbWV0cnkgYW5kIG1pc3NpbmduZXNzPC90aXRsZT48c2Vjb25kYXJ5LXRpdGxlPlN0YXRpc3Rp
Y2FsIE1vZGVsbGluZzwvc2Vjb25kYXJ5LXRpdGxlPjwvdGl0bGVzPjxwYWdlcz4xMTctMTQxPC9w
YWdlcz48dm9sdW1lPjE3PC92b2x1bWU+PG51bWJlcj4zPC9udW1iZXI+PGRhdGVzPjx5ZWFyPjIw
MTc8L3llYXI+PC9kYXRlcz48dXJscz48L3VybHM+PC9yZWNvcmQ+PC9DaXRlPjxDaXRlPjxBdXRo
b3I+QmFnaGZhbGFraTwvQXV0aG9yPjxZZWFyPjIwMTQ8L1llYXI+PFJlY051bT40NDwvUmVjTnVt
PjxyZWNvcmQ+PHJlYy1udW1iZXI+NDQ8L3JlYy1udW1iZXI+PGZvcmVpZ24ta2V5cz48a2V5IGFw
cD0iRU4iIGRiLWlkPSJkdDJkZXI1MmI5NTUyMGVhc3picHhzenFzZHcwYXZ0czJmcnoiIHRpbWVz
dGFtcD0iMCI+NDQ8L2tleT48L2ZvcmVpZ24ta2V5cz48cmVmLXR5cGUgbmFtZT0iSm91cm5hbCBB
cnRpY2xlIj4xNzwvcmVmLXR5cGU+PGNvbnRyaWJ1dG9ycz48YXV0aG9ycz48YXV0aG9yPlQuIEJh
Z2hmYWxha2k8L2F1dGhvcj48YXV0aG9yPk0uIEdhbmphbGk8L2F1dGhvcj48YXV0aG9yPkQuIEJl
cnJpZGdlPC9hdXRob3I+PC9hdXRob3JzPjwvY29udHJpYnV0b3JzPjx0aXRsZXM+PHRpdGxlPkpv
aW50IG1vZGVsaW5nIG9mIG11bHRpdmFyaWF0ZSBsb25naXR1ZGluYWwgbWl4ZWQgbWVhc3VyZW1l
bnRzIGFuZCB0aW1lIHRvIGV2ZW50IGRhdGEgdXNpbmcgYSBCYXllc2lhbiBhcHByb2FjaDwvdGl0
bGU+PHNlY29uZGFyeS10aXRsZT5Kb3VybmFsIG9mIEFwcGxpZWQgU3RhdGlzdGljczwvc2Vjb25k
YXJ5LXRpdGxlPjwvdGl0bGVzPjxwYWdlcz4xOTM0LTE5NTU8L3BhZ2VzPjx2b2x1bWU+NDE8L3Zv
bHVtZT48bnVtYmVyPjk8L251bWJlcj48ZGF0ZXM+PHllYXI+MjAxNDwveWVhcj48L2RhdGVzPjx1
cmxzPjwvdXJscz48L3JlY29yZD48L0NpdGU+PENpdGU+PEF1dGhvcj5UYW5nPC9BdXRob3I+PFll
YXI+MjAxNTwvWWVhcj48UmVjTnVtPjMzPC9SZWNOdW0+PHJlY29yZD48cmVjLW51bWJlcj4zMzwv
cmVjLW51bWJlcj48Zm9yZWlnbi1rZXlzPjxrZXkgYXBwPSJFTiIgZGItaWQ9ImR0MmRlcjUyYjk1
NTIwZWFzemJweHN6cXNkdzBhdnRzMmZyeiIgdGltZXN0YW1wPSIwIj4zMzwva2V5PjwvZm9yZWln
bi1rZXlzPjxyZWYtdHlwZSBuYW1lPSJKb3VybmFsIEFydGljbGUiPjE3PC9yZWYtdHlwZT48Y29u
dHJpYnV0b3JzPjxhdXRob3JzPjxhdXRob3I+QW4tTWluIFRhbmcgPC9hdXRob3I+PGF1dGhvcj5O
aWFuLVNoZW5nIFRhbmc8L2F1dGhvcj48L2F1dGhvcnM+PC9jb250cmlidXRvcnM+PHRpdGxlcz48
dGl0bGU+U2VtaXBhcmFtZXRyaWMgQmF5ZXNpYW4gaW5mZXJlbmNlIG9uIHNrZXctbm9ybWFsIGpv
aW50IG1vZGVsaW5nIG9mIG11bHRpdmFyaWF0ZSBsb25naXR1ZGluYWwgYW5kIHN1cnZpdmFsIGRh
dGE8L3RpdGxlPjxzZWNvbmRhcnktdGl0bGU+U3RhdGlzdGljcyBpbiBNZWRpY2luZTwvc2Vjb25k
YXJ5LXRpdGxlPjwvdGl0bGVzPjxwYWdlcz44MjQtODQzPC9wYWdlcz48dm9sdW1lPjM0PC92b2x1
bWU+PGRhdGVzPjx5ZWFyPjIwMTU8L3llYXI+PC9kYXRlcz48dXJscz48L3VybHM+PC9yZWNvcmQ+
PC9DaXRlPjxDaXRlPjxBdXRob3I+Wmh1PC9BdXRob3I+PFllYXI+MjAxODwvWWVhcj48UmVjTnVt
PjMwPC9SZWNOdW0+PHJlY29yZD48cmVjLW51bWJlcj4zMDwvcmVjLW51bWJlcj48Zm9yZWlnbi1r
ZXlzPjxrZXkgYXBwPSJFTiIgZGItaWQ9ImR0MmRlcjUyYjk1NTIwZWFzemJweHN6cXNkdzBhdnRz
MmZyeiIgdGltZXN0YW1wPSIwIj4zMDwva2V5PjwvZm9yZWlnbi1rZXlzPjxyZWYtdHlwZSBuYW1l
PSJKb3VybmFsIEFydGljbGUiPjE3PC9yZWYtdHlwZT48Y29udHJpYnV0b3JzPjxhdXRob3JzPjxh
dXRob3I+SHVpcm9uZyBaaHU8L2F1dGhvcj48YXV0aG9yPlN0YWNpYSBNIERlU2FudGlzPC9hdXRo
b3I+PGF1dGhvcj5TaGVuZyBMdW88L2F1dGhvcj48L2F1dGhvcnM+PC9jb250cmlidXRvcnM+PHRp
dGxlcz48dGl0bGU+Sm9pbnQgbW9kZWxpbmcgb2YgbG9uZ2l0dWRpbmFsIHplcm8taW5mbGF0ZWQg
Y291bnQgYW5kIHRpbWUtdG8tZXZlbnQgZGF0YTogQSBCYXllc2lhbiBwZXJzcGVjdGl2ZTwvdGl0
bGU+PHNlY29uZGFyeS10aXRsZT5TdGF0aXN0aWNhbCBNZXRob2RzIGluIE1lZGljYWwgUmVzZWFy
Y2g8L3NlY29uZGFyeS10aXRsZT48L3RpdGxlcz48cGVyaW9kaWNhbD48ZnVsbC10aXRsZT5TdGF0
aXN0aWNhbCBtZXRob2RzIGluIG1lZGljYWwgcmVzZWFyY2g8L2Z1bGwtdGl0bGU+PGFiYnItMT5T
dGF0IE1ldGhvZHMgTWVkIFJlczwvYWJici0xPjwvcGVyaW9kaWNhbD48cGFnZXM+MTI1OC0xMjcw
PC9wYWdlcz48dm9sdW1lPjI3PC92b2x1bWU+PG51bWJlcj40PC9udW1iZXI+PGRhdGVzPjx5ZWFy
PjIwMTg8L3llYXI+PC9kYXRlcz48dXJscz48L3VybHM+PC9yZWNvcmQ+PC9DaXRlPjxDaXRlPjxB
dXRob3I+Wmhhbmc8L0F1dGhvcj48WWVhcj4yMDE5PC9ZZWFyPjxSZWNOdW0+MTAwPC9SZWNOdW0+
PHJlY29yZD48cmVjLW51bWJlcj4xMDA8L3JlYy1udW1iZXI+PGZvcmVpZ24ta2V5cz48a2V5IGFw
cD0iRU4iIGRiLWlkPSJkdDJkZXI1MmI5NTUyMGVhc3picHhzenFzZHcwYXZ0czJmcnoiIHRpbWVz
dGFtcD0iMCI+MTAwPC9rZXk+PC9mb3JlaWduLWtleXM+PHJlZi10eXBlIG5hbWU9IkpvdXJuYWwg
QXJ0aWNsZSI+MTc8L3JlZi10eXBlPjxjb250cmlidXRvcnM+PGF1dGhvcnM+PGF1dGhvcj5aaGFu
ZywgSGFuemU8L2F1dGhvcj48YXV0aG9yPkh1YW5nLCBZYW5neGluPC9hdXRob3I+PC9hdXRob3Jz
PjwvY29udHJpYnV0b3JzPjx0aXRsZXM+PHRpdGxlPlF1YW50aWxlIHJlZ3Jlc3Npb24tYmFzZWQg
QmF5ZXNpYW4gam9pbnQgbW9kZWxpbmcgYW5hbHlzaXMgb2YgbG9uZ2l0dWRpbmFs4oCTc3Vydml2
YWwgZGF0YSwgd2l0aCBhcHBsaWNhdGlvbiB0byBhbiBBSURTIGNvaG9ydCBzdHVkeTwvdGl0bGU+
PHNlY29uZGFyeS10aXRsZT5MaWZldGltZSBEYXRhIEFuYWx5c2lzPC9zZWNvbmRhcnktdGl0bGU+
PC90aXRsZXM+PGRhdGVzPjx5ZWFyPjIwMTk8L3llYXI+PHB1Yi1kYXRlcz48ZGF0ZT5NYXkgMjg8
L2RhdGU+PC9wdWItZGF0ZXM+PC9kYXRlcz48aXNibj4xNTcyLTkyNDk8L2lzYm4+PGxhYmVsPlpo
YW5nMjAxOTwvbGFiZWw+PHdvcmstdHlwZT5qb3VybmFsIGFydGljbGU8L3dvcmstdHlwZT48dXJs
cz48cmVsYXRlZC11cmxzPjx1cmw+aHR0cHM6Ly9kb2kub3JnLzEwLjEwMDcvczEwOTg1LTAxOS0w
OTQ3OC13PC91cmw+PC9yZWxhdGVkLXVybHM+PC91cmxzPjxlbGVjdHJvbmljLXJlc291cmNlLW51
bT4xMC4xMDA3L3MxMDk4NS0wMTktMDk0NzgtdzwvZWxlY3Ryb25pYy1yZXNvdXJjZS1udW0+PC9y
ZWNvcmQ+PC9DaXRlPjxDaXRlPjxBdXRob3I+THU8L0F1dGhvcj48WWVhcj4yMDE2PC9ZZWFyPjxS
ZWNOdW0+MTA3PC9SZWNOdW0+PHJlY29yZD48cmVjLW51bWJlcj4xMDc8L3JlYy1udW1iZXI+PGZv
cmVpZ24ta2V5cz48a2V5IGFwcD0iRU4iIGRiLWlkPSJkdDJkZXI1MmI5NTUyMGVhc3picHhzenFz
ZHcwYXZ0czJmcnoiIHRpbWVzdGFtcD0iMCI+MTA3PC9rZXk+PC9mb3JlaWduLWtleXM+PHJlZi10
eXBlIG5hbWU9IkpvdXJuYWwgQXJ0aWNsZSI+MTc8L3JlZi10eXBlPjxjb250cmlidXRvcnM+PGF1
dGhvcnM+PGF1dGhvcj5MdSwgVGFvPC9hdXRob3I+PGF1dGhvcj5XYW5nLCBNaW48L2F1dGhvcj48
YXV0aG9yPkxpdSwgR3Vhbmd5aW5nPC9hdXRob3I+PGF1dGhvcj5Eb25nLCBHdWFuZy1IdWk8L2F1
dGhvcj48YXV0aG9yPlFpYW4sIEZlbmc8L2F1dGhvcj48L2F1dGhvcnM+PC9jb250cmlidXRvcnM+
PHRpdGxlcz48dGl0bGU+TWl4ZWQtZWZmZWN0cyB2YXJ5aW5nLWNvZWZmaWNpZW50IG1vZGVsIHdp
dGggc2tld2VkIGRpc3RyaWJ1dGlvbiBjb3VwbGVkIHdpdGggY2F1c2Utc3BlY2lmaWMgdmFyeWlu
Zy1jb2VmZmljaWVudCBoYXphcmQgbW9kZWwgd2l0aCByYW5kb20tZWZmZWN0cyBmb3IgbG9uZ2l0
dWRpbmFsLWNvbXBldGluZyByaXNrcyBkYXRhIGFuYWx5c2lzPC90aXRsZT48c2Vjb25kYXJ5LXRp
dGxlPkpvdXJuYWwgb2YgQmlvcGhhcm1hY2V1dGljYWwgU3RhdGlzdGljczwvc2Vjb25kYXJ5LXRp
dGxlPjwvdGl0bGVzPjxwYWdlcz41MTktNTMzPC9wYWdlcz48dm9sdW1lPjI2PC92b2x1bWU+PG51
bWJlcj4zPC9udW1iZXI+PGRhdGVzPjx5ZWFyPjIwMTY8L3llYXI+PHB1Yi1kYXRlcz48ZGF0ZT4y
MDE2LzA1LzAzPC9kYXRlPjwvcHViLWRhdGVzPjwvZGF0ZXM+PHB1Ymxpc2hlcj5UYXlsb3IgJmFt
cDsgRnJhbmNpczwvcHVibGlzaGVyPjxpc2JuPjEwNTQtMzQwNjwvaXNibj48dXJscz48cmVsYXRl
ZC11cmxzPjx1cmw+aHR0cHM6Ly9kb2kub3JnLzEwLjEwODAvMTA1NDM0MDYuMjAxNS4xMDUyNDkz
PC91cmw+PC9yZWxhdGVkLXVybHM+PC91cmxzPjxlbGVjdHJvbmljLXJlc291cmNlLW51bT4xMC4x
MDgwLzEwNTQzNDA2LjIwMTUuMTA1MjQ5MzwvZWxlY3Ryb25pYy1yZXNvdXJjZS1udW0+PC9yZWNv
cmQ+PC9DaXRlPjxDaXRlPjxBdXRob3I+SHVhbmc8L0F1dGhvcj48WWVhcj4yMDE0PC9ZZWFyPjxS
ZWNOdW0+MTExPC9SZWNOdW0+PHJlY29yZD48cmVjLW51bWJlcj4xMTE8L3JlYy1udW1iZXI+PGZv
cmVpZ24ta2V5cz48a2V5IGFwcD0iRU4iIGRiLWlkPSJkdDJkZXI1MmI5NTUyMGVhc3picHhzenFz
ZHcwYXZ0czJmcnoiIHRpbWVzdGFtcD0iMCI+MTExPC9rZXk+PC9mb3JlaWduLWtleXM+PHJlZi10
eXBlIG5hbWU9IkpvdXJuYWwgQXJ0aWNsZSI+MTc8L3JlZi10eXBlPjxjb250cmlidXRvcnM+PGF1
dGhvcnM+PGF1dGhvcj5IdWFuZywgWWFuZ3hpbjwvYXV0aG9yPjxhdXRob3I+SHUsIFguIEpvYW48
L2F1dGhvcj48YXV0aG9yPkRhZ25lLCBHZXRhY2hldyBBLjwvYXV0aG9yPjwvYXV0aG9ycz48L2Nv
bnRyaWJ1dG9ycz48dGl0bGVzPjx0aXRsZT5Kb2ludGx5IG1vZGVsaW5nIHRpbWUtdG8tZXZlbnQg
YW5kIGxvbmdpdHVkaW5hbCBkYXRhOiBBIEJheWVzaWFuIGFwcHJvYWNoPC90aXRsZT48c2Vjb25k
YXJ5LXRpdGxlPlN0YXRpc3RpY2FsIE1ldGhvZHMgJmFtcDsgQXBwbGljYXRpb25zPC9zZWNvbmRh
cnktdGl0bGU+PGFsdC10aXRsZT5TdGF0IE1ldGhvZHMgQXBwdDwvYWx0LXRpdGxlPjwvdGl0bGVz
PjxwYWdlcz45NS0xMjE8L3BhZ2VzPjx2b2x1bWU+MjM8L3ZvbHVtZT48bnVtYmVyPjE8L251bWJl
cj48a2V5d29yZHM+PGtleXdvcmQ+QWNjZWxlcmF0ZWQgZmFpbHVyZSB0aW1lIG1vZGVsPC9rZXl3
b3JkPjxrZXl3b3JkPkRpcmljaGxldCBwcm9jZXNzPC9rZXl3b3JkPjxrZXl3b3JkPlNlbWlwYXJh
bWV0cmljIGxpbmVhci9ub25saW5lYXIgbWl4ZWQtZWZmZWN0cyBtb2RlbDwva2V5d29yZD48a2V5
d29yZD5Ta2V3LWVsbGlwdGljYWwgZGlzdHJpYnV0aW9uPC9rZXl3b3JkPjxrZXl3b3JkPlRpbWUt
dG8tZXZlbnQ8L2tleXdvcmQ+PC9rZXl3b3Jkcz48ZGF0ZXM+PHllYXI+MjAxNDwveWVhcj48L2Rh
dGVzPjxpc2JuPjE2MTgtMjUxMCYjeEQ7MTYxMy05ODFYPC9pc2JuPjxhY2Nlc3Npb24tbnVtPjI0
NjExMDM5PC9hY2Nlc3Npb24tbnVtPjx1cmxzPjxyZWxhdGVkLXVybHM+PHVybD5odHRwczovL3d3
dy5uY2JpLm5sbS5uaWguZ292L3B1Ym1lZC8yNDYxMTAzOTwvdXJsPjx1cmw+aHR0cHM6Ly93d3cu
bmNiaS5ubG0ubmloLmdvdi9wbWMvYXJ0aWNsZXMvUE1DMzk0MzQzMS88L3VybD48L3JlbGF0ZWQt
dXJscz48L3VybHM+PGVsZWN0cm9uaWMtcmVzb3VyY2UtbnVtPjEwLjEwMDcvczEwMjYwLTAxMy0w
MjQyLTc8L2VsZWN0cm9uaWMtcmVzb3VyY2UtbnVtPjxyZW1vdGUtZGF0YWJhc2UtbmFtZT5QdWJN
ZWQ8L3JlbW90ZS1kYXRhYmFzZS1uYW1lPjxsYW5ndWFnZT5lbmc8L2xhbmd1YWdlPjwvcmVjb3Jk
PjwvQ2l0ZT48Q2l0ZT48QXV0aG9yPkRhczwvQXV0aG9yPjxZZWFyPjIwMTI8L1llYXI+PFJlY051
bT4xMTQ8L1JlY051bT48cmVjb3JkPjxyZWMtbnVtYmVyPjExNDwvcmVjLW51bWJlcj48Zm9yZWln
bi1rZXlzPjxrZXkgYXBwPSJFTiIgZGItaWQ9ImR0MmRlcjUyYjk1NTIwZWFzemJweHN6cXNkdzBh
dnRzMmZyeiIgdGltZXN0YW1wPSIwIj4xMTQ8L2tleT48L2ZvcmVpZ24ta2V5cz48cmVmLXR5cGUg
bmFtZT0iSm91cm5hbCBBcnRpY2xlIj4xNzwvcmVmLXR5cGU+PGNvbnRyaWJ1dG9ycz48YXV0aG9y
cz48YXV0aG9yPkRhcywgS2lyYW5tb3k8L2F1dGhvcj48YXV0aG9yPkxpLCBSdW56ZTwvYXV0aG9y
PjxhdXRob3I+SHVhbmcsIFpob25nd2VuPC9hdXRob3I+PGF1dGhvcj5HYWksIEp1bnlpPC9hdXRo
b3I+PGF1dGhvcj5XdSwgUm9uZ2xpbmc8L2F1dGhvcj48L2F1dGhvcnM+PC9jb250cmlidXRvcnM+
PHRpdGxlcz48dGl0bGU+QSBCYXllc2lhbiBmcmFtZXdvcmsgZm9yIGZ1bmN0aW9uYWwgbWFwcGlu
ZyB0aHJvdWdoIGpvaW50IG1vZGVsaW5nIG9mIGxvbmdpdHVkaW5hbCBhbmQgdGltZS10by1ldmVu
dCBkYXRhPC90aXRsZT48c2Vjb25kYXJ5LXRpdGxlPkludGVybmF0aW9uYWwgam91cm5hbCBvZiBw
bGFudCBnZW5vbWljczwvc2Vjb25kYXJ5LXRpdGxlPjxhbHQtdGl0bGU+SW50IEogUGxhbnQgR2Vu
b21pY3M8L2FsdC10aXRsZT48L3RpdGxlcz48ZWRpdGlvbj4yMDEyLzA1LzIyPC9lZGl0aW9uPjxk
YXRlcz48eWVhcj4yMDEyPC95ZWFyPjwvZGF0ZXM+PHB1Ymxpc2hlcj5IaW5kYXdpIFB1Ymxpc2hp
bmcgQ29ycG9yYXRpb248L3B1Ymxpc2hlcj48aXNibj4xNjg3LTUzODkmI3hEOzE2ODctNTM3MDwv
aXNibj48YWNjZXNzaW9uLW51bT4yMjY4NTQ1NDwvYWNjZXNzaW9uLW51bT48dXJscz48cmVsYXRl
ZC11cmxzPjx1cmw+aHR0cHM6Ly93d3cubmNiaS5ubG0ubmloLmdvdi9wdWJtZWQvMjI2ODU0NTQ8
L3VybD48dXJsPmh0dHBzOi8vd3d3Lm5jYmkubmxtLm5paC5nb3YvcG1jL2FydGljbGVzL1BNQzMz
NjQ1NzgvPC91cmw+PC9yZWxhdGVkLXVybHM+PC91cmxzPjxlbGVjdHJvbmljLXJlc291cmNlLW51
bT4xMC4xMTU1LzIwMTIvNjgwNjM0PC9lbGVjdHJvbmljLXJlc291cmNlLW51bT48cmVtb3RlLWRh
dGFiYXNlLW5hbWU+UHViTWVkPC9yZW1vdGUtZGF0YWJhc2UtbmFtZT48bGFuZ3VhZ2U+ZW5nPC9s
YW5ndWFnZT48L3JlY29yZD48L0NpdGU+PENpdGU+PEF1dGhvcj5NYXJ0aW5zPC9BdXRob3I+PFll
YXI+MjAxNjwvWWVhcj48UmVjTnVtPjE2PC9SZWNOdW0+PHJlY29yZD48cmVjLW51bWJlcj4xNjwv
cmVjLW51bWJlcj48Zm9yZWlnbi1rZXlzPjxrZXkgYXBwPSJFTiIgZGItaWQ9ImR0MmRlcjUyYjk1
NTIwZWFzemJweHN6cXNkdzBhdnRzMmZyeiIgdGltZXN0YW1wPSIwIj4xNjwva2V5PjwvZm9yZWln
bi1rZXlzPjxyZWYtdHlwZSBuYW1lPSJKb3VybmFsIEFydGljbGUiPjE3PC9yZWYtdHlwZT48Y29u
dHJpYnV0b3JzPjxhdXRob3JzPjxhdXRob3I+UnVpIE1hcnRpbnM8L2F1dGhvcj48YXV0aG9yPkdp
b3ZhbmkgTC4gU2lsdmE8L2F1dGhvcj48YXV0aG9yPlZhbGVza2EgQW5kcmVvenppPC9hdXRob3I+
PC9hdXRob3JzPjwvY29udHJpYnV0b3JzPjx0aXRsZXM+PHRpdGxlPkJheWVzaWFuIGpvaW50IG1v
ZGVsaW5nIG9mIGxvbmdpdHVkaW5hbCBhbmQgc3BhdGlhbCBzdXJ2aXZhbCBBSURTIGRhdGE8L3Rp
dGxlPjxzZWNvbmRhcnktdGl0bGU+U3RhdGlzdGljcyBpbiBNZWRpY2luZTwvc2Vjb25kYXJ5LXRp
dGxlPjwvdGl0bGVzPjxwYWdlcz4zMzY4LTMzODQ8L3BhZ2VzPjx2b2x1bWU+MzU8L3ZvbHVtZT48
ZGF0ZXM+PHllYXI+MjAxNjwveWVhcj48L2RhdGVzPjx1cmxzPjwvdXJscz48L3JlY29yZD48L0Np
dGU+PC9FbmROb3RlPn==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00873353" w:rsidRPr="00077804">
        <w:rPr>
          <w:noProof/>
          <w:color w:val="auto"/>
        </w:rPr>
        <w:t>[15, 20, 22, 24-27, 31, 32, 37, 38, 41, 56, 61, 76, 77, 80, 82, 83]</w:t>
      </w:r>
      <w:r w:rsidRPr="00077804">
        <w:rPr>
          <w:color w:val="auto"/>
        </w:rPr>
        <w:fldChar w:fldCharType="end"/>
      </w:r>
      <w:r w:rsidRPr="00077804">
        <w:rPr>
          <w:color w:val="auto"/>
        </w:rPr>
        <w:t xml:space="preserve">. </w:t>
      </w:r>
      <w:r w:rsidRPr="00077804">
        <w:rPr>
          <w:color w:val="auto"/>
        </w:rPr>
        <w:fldChar w:fldCharType="begin"/>
      </w:r>
      <w:r w:rsidR="00AA605E" w:rsidRPr="00077804">
        <w:rPr>
          <w:color w:val="auto"/>
        </w:rPr>
        <w:instrText xml:space="preserve"> ADDIN EN.CITE &lt;EndNote&gt;&lt;Cite AuthorYear="1"&gt;&lt;Author&gt;Zhu&lt;/Author&gt;&lt;Year&gt;2012&lt;/Year&gt;&lt;RecNum&gt;3&lt;/RecNum&gt;&lt;DisplayText&gt;Zhu et al. [14]&lt;/DisplayText&gt;&lt;record&gt;&lt;rec-number&gt;3&lt;/rec-number&gt;&lt;foreign-keys&gt;&lt;key app="EN" db-id="dt2der52b95520easzbpxszqsdw0avts2frz" timestamp="0"&gt;3&lt;/key&gt;&lt;/foreign-keys&gt;&lt;ref-type name="Journal Article"&gt;17&lt;/ref-type&gt;&lt;contributors&gt;&lt;authors&gt;&lt;author&gt;Hongtu Zhu&lt;/author&gt;&lt;author&gt;Joseph G. Ibrahim&lt;/author&gt;&lt;author&gt;Yueh-Yun Chi&lt;/author&gt;&lt;author&gt;Niansheng Tang&lt;/author&gt;&lt;/authors&gt;&lt;/contributors&gt;&lt;titles&gt;&lt;title&gt;Bayesian inﬂuence measures for joint models for longitudinal and survival data&lt;/title&gt;&lt;secondary-title&gt;Biometrics&lt;/secondary-title&gt;&lt;/titles&gt;&lt;pages&gt;954-964&lt;/pages&gt;&lt;volume&gt;68&lt;/volume&gt;&lt;number&gt;3&lt;/number&gt;&lt;dates&gt;&lt;year&gt;2012&lt;/year&gt;&lt;/dates&gt;&lt;urls&gt;&lt;/urls&gt;&lt;/record&gt;&lt;/Cite&gt;&lt;/EndNote&gt;</w:instrText>
      </w:r>
      <w:r w:rsidRPr="00077804">
        <w:rPr>
          <w:color w:val="auto"/>
        </w:rPr>
        <w:fldChar w:fldCharType="separate"/>
      </w:r>
      <w:r w:rsidR="00873353" w:rsidRPr="00077804">
        <w:rPr>
          <w:noProof/>
          <w:color w:val="auto"/>
        </w:rPr>
        <w:t>Zhu et al. [14]</w:t>
      </w:r>
      <w:r w:rsidRPr="00077804">
        <w:rPr>
          <w:color w:val="auto"/>
        </w:rPr>
        <w:fldChar w:fldCharType="end"/>
      </w:r>
      <w:r w:rsidRPr="00077804">
        <w:rPr>
          <w:color w:val="auto"/>
        </w:rPr>
        <w:t xml:space="preserve"> developed a Bayesian influence approach aimed to assess the sensitivity of inference to different unverifiable assumptions under the framework of Bayesian analysis of joint models and to detect influential observations or outliers.</w:t>
      </w:r>
    </w:p>
    <w:p w14:paraId="7036458C" w14:textId="77777777" w:rsidR="00302234" w:rsidRPr="00077804" w:rsidRDefault="00302234" w:rsidP="00302234">
      <w:pPr>
        <w:pStyle w:val="Heading1"/>
        <w:spacing w:line="480" w:lineRule="auto"/>
        <w:rPr>
          <w:color w:val="auto"/>
        </w:rPr>
      </w:pPr>
      <w:r w:rsidRPr="00077804">
        <w:rPr>
          <w:color w:val="auto"/>
        </w:rPr>
        <w:t xml:space="preserve">Dynamic prediction </w:t>
      </w:r>
    </w:p>
    <w:p w14:paraId="0923C67F" w14:textId="33F29F9A" w:rsidR="00302234" w:rsidRPr="00077804" w:rsidRDefault="00302234" w:rsidP="001E3256">
      <w:pPr>
        <w:spacing w:line="480" w:lineRule="auto"/>
        <w:jc w:val="both"/>
        <w:rPr>
          <w:color w:val="auto"/>
        </w:rPr>
      </w:pPr>
      <w:r w:rsidRPr="00077804">
        <w:rPr>
          <w:color w:val="auto"/>
        </w:rPr>
        <w:t xml:space="preserve">Using the available information to provide risk assessment of a disease or predict a future longitudinal measurement is valuable in clinical studies. Dynamic prediction is based on updating the prediction from </w:t>
      </w:r>
      <w:r w:rsidR="00195493" w:rsidRPr="00077804">
        <w:rPr>
          <w:color w:val="auto"/>
        </w:rPr>
        <w:t xml:space="preserve">the </w:t>
      </w:r>
      <w:r w:rsidRPr="00077804">
        <w:rPr>
          <w:color w:val="auto"/>
        </w:rPr>
        <w:t xml:space="preserve">joint model as new survival or longitudinal information is recorded </w:t>
      </w:r>
      <w:r w:rsidRPr="00077804">
        <w:rPr>
          <w:color w:val="auto"/>
        </w:rPr>
        <w:fldChar w:fldCharType="begin"/>
      </w:r>
      <w:r w:rsidR="001E3256" w:rsidRPr="00077804">
        <w:rPr>
          <w:color w:val="auto"/>
        </w:rPr>
        <w:instrText xml:space="preserve"> ADDIN EN.CITE &lt;EndNote&gt;&lt;Cite&gt;&lt;Author&gt;Rizopoulos&lt;/Author&gt;&lt;Year&gt;2012&lt;/Year&gt;&lt;RecNum&gt;119&lt;/RecNum&gt;&lt;DisplayText&gt;[96]&lt;/DisplayText&gt;&lt;record&gt;&lt;rec-number&gt;119&lt;/rec-number&gt;&lt;foreign-keys&gt;&lt;key app="EN" db-id="dt2der52b95520easzbpxszqsdw0avts2frz" timestamp="0"&gt;119&lt;/key&gt;&lt;/foreign-keys&gt;&lt;ref-type name="Book"&gt;6&lt;/ref-type&gt;&lt;contributors&gt;&lt;authors&gt;&lt;author&gt;Dimitris Rizopoulos&lt;/author&gt;&lt;/authors&gt;&lt;/contributors&gt;&lt;titles&gt;&lt;title&gt;Joint Models for Longitudinal and Time-to-Event Data&lt;/title&gt;&lt;/titles&gt;&lt;edition&gt;1st &lt;/edition&gt;&lt;dates&gt;&lt;year&gt;2012&lt;/year&gt;&lt;/dates&gt;&lt;pub-location&gt;New York&lt;/pub-location&gt;&lt;publisher&gt;Chapman and Hall/CRC&lt;/publisher&gt;&lt;urls&gt;&lt;related-urls&gt;&lt;url&gt;https://doi.org/10.1201/b12208&lt;/url&gt;&lt;/related-urls&gt;&lt;/urls&gt;&lt;/record&gt;&lt;/Cite&gt;&lt;/EndNote&gt;</w:instrText>
      </w:r>
      <w:r w:rsidRPr="00077804">
        <w:rPr>
          <w:color w:val="auto"/>
        </w:rPr>
        <w:fldChar w:fldCharType="separate"/>
      </w:r>
      <w:r w:rsidR="001E3256" w:rsidRPr="00077804">
        <w:rPr>
          <w:noProof/>
          <w:color w:val="auto"/>
        </w:rPr>
        <w:t>[96]</w:t>
      </w:r>
      <w:r w:rsidRPr="00077804">
        <w:rPr>
          <w:color w:val="auto"/>
        </w:rPr>
        <w:fldChar w:fldCharType="end"/>
      </w:r>
      <w:r w:rsidRPr="00077804">
        <w:rPr>
          <w:color w:val="auto"/>
        </w:rPr>
        <w:t>.</w:t>
      </w:r>
    </w:p>
    <w:p w14:paraId="03333E4F" w14:textId="0ABE0AD9" w:rsidR="00623044" w:rsidRPr="00077804" w:rsidRDefault="00A34385" w:rsidP="00E74D6A">
      <w:pPr>
        <w:spacing w:line="480" w:lineRule="auto"/>
        <w:ind w:left="0"/>
        <w:jc w:val="both"/>
        <w:rPr>
          <w:color w:val="auto"/>
        </w:rPr>
      </w:pPr>
      <w:r w:rsidRPr="00077804">
        <w:rPr>
          <w:color w:val="auto"/>
        </w:rPr>
        <w:tab/>
      </w:r>
      <w:r w:rsidR="00302234" w:rsidRPr="00077804">
        <w:rPr>
          <w:color w:val="auto"/>
        </w:rPr>
        <w:fldChar w:fldCharType="begin"/>
      </w:r>
      <w:r w:rsidR="00AD1CA5" w:rsidRPr="00077804">
        <w:rPr>
          <w:color w:val="auto"/>
        </w:rPr>
        <w:instrText xml:space="preserve"> ADDIN EN.CITE &lt;EndNote&gt;&lt;Cite AuthorYear="1"&gt;&lt;Author&gt;Armero&lt;/Author&gt;&lt;Year&gt;2016&lt;/Year&gt;&lt;RecNum&gt;20&lt;/RecNum&gt;&lt;DisplayText&gt;Armero et al. [26]&lt;/DisplayText&gt;&lt;record&gt;&lt;rec-number&gt;20&lt;/rec-number&gt;&lt;foreign-keys&gt;&lt;key app="EN" db-id="dt2der52b95520easzbpxszqsdw0avts2frz" timestamp="0"&gt;20&lt;/key&gt;&lt;/foreign-keys&gt;&lt;ref-type name="Journal Article"&gt;17&lt;/ref-type&gt;&lt;contributors&gt;&lt;authors&gt;&lt;author&gt;C. Armero&lt;/author&gt;&lt;author&gt;C. Forné&lt;/author&gt;&lt;author&gt;M. Rué &lt;/author&gt;&lt;author&gt;A. Forte&lt;/author&gt;&lt;author&gt;H. Perpinán&lt;/author&gt;&lt;author&gt;G. Gómez &lt;/author&gt;&lt;author&gt;M. Baré&lt;/author&gt;&lt;/authors&gt;&lt;/contributors&gt;&lt;titles&gt;&lt;title&gt;Bayesian joint ordinal and survival modeling for breast cancer risk assessment&lt;/title&gt;&lt;secondary-title&gt;Statistics in Medicine&lt;/secondary-title&gt;&lt;/titles&gt;&lt;pages&gt;5267-5282&lt;/pages&gt;&lt;volume&gt;35&lt;/volume&gt;&lt;dates&gt;&lt;year&gt;2016&lt;/year&gt;&lt;/dates&gt;&lt;urls&gt;&lt;/urls&gt;&lt;/record&gt;&lt;/Cite&gt;&lt;/EndNote&gt;</w:instrText>
      </w:r>
      <w:r w:rsidR="00302234" w:rsidRPr="00077804">
        <w:rPr>
          <w:color w:val="auto"/>
        </w:rPr>
        <w:fldChar w:fldCharType="separate"/>
      </w:r>
      <w:r w:rsidR="00873353" w:rsidRPr="00077804">
        <w:rPr>
          <w:noProof/>
          <w:color w:val="auto"/>
        </w:rPr>
        <w:t>Armero et al. [26]</w:t>
      </w:r>
      <w:r w:rsidR="00302234" w:rsidRPr="00077804">
        <w:rPr>
          <w:color w:val="auto"/>
        </w:rPr>
        <w:fldChar w:fldCharType="end"/>
      </w:r>
      <w:r w:rsidR="00302234" w:rsidRPr="00077804">
        <w:rPr>
          <w:color w:val="auto"/>
        </w:rPr>
        <w:t xml:space="preserve">, </w:t>
      </w:r>
      <w:r w:rsidR="00302234" w:rsidRPr="00077804">
        <w:rPr>
          <w:color w:val="auto"/>
        </w:rPr>
        <w:fldChar w:fldCharType="begin"/>
      </w:r>
      <w:r w:rsidR="00E74D6A" w:rsidRPr="00077804">
        <w:rPr>
          <w:color w:val="auto"/>
        </w:rPr>
        <w:instrText xml:space="preserve"> ADDIN EN.CITE &lt;EndNote&gt;&lt;Cite AuthorYear="1"&gt;&lt;Author&gt;Li&lt;/Author&gt;&lt;Year&gt;2017&lt;/Year&gt;&lt;RecNum&gt;51&lt;/RecNum&gt;&lt;DisplayText&gt;Li and Luo [73]&lt;/DisplayText&gt;&lt;record&gt;&lt;rec-number&gt;51&lt;/rec-number&gt;&lt;foreign-keys&gt;&lt;key app="EN" db-id="dt2der52b95520easzbpxszqsdw0avts2frz" timestamp="0"&gt;51&lt;/key&gt;&lt;/foreign-keys&gt;&lt;ref-type name="Journal Article"&gt;17&lt;/ref-type&gt;&lt;contributors&gt;&lt;authors&gt;&lt;author&gt;Kan Li&lt;/author&gt;&lt;author&gt;Sheng Luo&lt;/author&gt;&lt;/authors&gt;&lt;/contributors&gt;&lt;titles&gt;&lt;title&gt;Dynamic predictions in Bayesian functional joint models for longitudinal and time-to-event data: An application to Alzheimer’s disease&lt;/title&gt;&lt;secondary-title&gt;Statistical Methods in Medical Research&lt;/secondary-title&gt;&lt;/titles&gt;&lt;periodical&gt;&lt;full-title&gt;Statistical methods in medical research&lt;/full-title&gt;&lt;abbr-1&gt;Stat Methods Med Res&lt;/abbr-1&gt;&lt;/periodical&gt;&lt;pages&gt;1-16&lt;/pages&gt;&lt;dates&gt;&lt;year&gt;2017&lt;/year&gt;&lt;/dates&gt;&lt;urls&gt;&lt;/urls&gt;&lt;/record&gt;&lt;/Cite&gt;&lt;/EndNote&gt;</w:instrText>
      </w:r>
      <w:r w:rsidR="00302234" w:rsidRPr="00077804">
        <w:rPr>
          <w:color w:val="auto"/>
        </w:rPr>
        <w:fldChar w:fldCharType="separate"/>
      </w:r>
      <w:r w:rsidR="00873353" w:rsidRPr="00077804">
        <w:rPr>
          <w:noProof/>
          <w:color w:val="auto"/>
        </w:rPr>
        <w:t>Li and Luo [73]</w:t>
      </w:r>
      <w:r w:rsidR="00302234" w:rsidRPr="00077804">
        <w:rPr>
          <w:color w:val="auto"/>
        </w:rPr>
        <w:fldChar w:fldCharType="end"/>
      </w:r>
      <w:r w:rsidR="00302234" w:rsidRPr="00077804">
        <w:rPr>
          <w:color w:val="auto"/>
        </w:rPr>
        <w:t xml:space="preserve"> and </w:t>
      </w:r>
      <w:r w:rsidR="00302234" w:rsidRPr="00077804">
        <w:rPr>
          <w:color w:val="auto"/>
        </w:rPr>
        <w:fldChar w:fldCharType="begin"/>
      </w:r>
      <w:r w:rsidR="00846983" w:rsidRPr="00077804">
        <w:rPr>
          <w:color w:val="auto"/>
        </w:rPr>
        <w:instrText xml:space="preserve"> ADDIN EN.CITE &lt;EndNote&gt;&lt;Cite AuthorYear="1"&gt;&lt;Author&gt;Wang&lt;/Author&gt;&lt;Year&gt;2017&lt;/Year&gt;&lt;RecNum&gt;106&lt;/RecNum&gt;&lt;DisplayText&gt;Wang et al. [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00302234" w:rsidRPr="00077804">
        <w:rPr>
          <w:color w:val="auto"/>
        </w:rPr>
        <w:fldChar w:fldCharType="separate"/>
      </w:r>
      <w:r w:rsidR="00873353" w:rsidRPr="00077804">
        <w:rPr>
          <w:noProof/>
          <w:color w:val="auto"/>
        </w:rPr>
        <w:t>Wang et al. [90]</w:t>
      </w:r>
      <w:r w:rsidR="00302234" w:rsidRPr="00077804">
        <w:rPr>
          <w:color w:val="auto"/>
        </w:rPr>
        <w:fldChar w:fldCharType="end"/>
      </w:r>
      <w:r w:rsidR="00302234" w:rsidRPr="00077804">
        <w:rPr>
          <w:color w:val="auto"/>
        </w:rPr>
        <w:t xml:space="preserve">  proposed a dynamic prediction for future longitudinal measurements and estimated the survival function of patients </w:t>
      </w:r>
      <w:r w:rsidRPr="00077804">
        <w:rPr>
          <w:color w:val="auto"/>
        </w:rPr>
        <w:t>at</w:t>
      </w:r>
    </w:p>
    <w:p w14:paraId="0BF7C80C" w14:textId="7AF448DE" w:rsidR="00BE1F9E" w:rsidRPr="00077804" w:rsidRDefault="006E7FA1" w:rsidP="001E3256">
      <w:pPr>
        <w:spacing w:line="480" w:lineRule="auto"/>
        <w:ind w:left="0"/>
        <w:jc w:val="both"/>
        <w:rPr>
          <w:color w:val="auto"/>
        </w:rPr>
      </w:pPr>
      <w:r w:rsidRPr="00077804">
        <w:rPr>
          <w:color w:val="auto"/>
        </w:rPr>
        <w:lastRenderedPageBreak/>
        <w:t xml:space="preserve">future </w:t>
      </w:r>
      <w:r w:rsidR="0049512E" w:rsidRPr="00077804">
        <w:rPr>
          <w:color w:val="auto"/>
        </w:rPr>
        <w:t>time</w:t>
      </w:r>
      <w:r w:rsidRPr="00077804">
        <w:rPr>
          <w:color w:val="auto"/>
        </w:rPr>
        <w:t xml:space="preserve"> point</w:t>
      </w:r>
      <w:r w:rsidR="0049512E" w:rsidRPr="00077804">
        <w:rPr>
          <w:color w:val="auto"/>
        </w:rPr>
        <w:t xml:space="preserve"> </w:t>
      </w:r>
      <m:oMath>
        <m:r>
          <w:rPr>
            <w:rFonts w:ascii="Cambria Math" w:hAnsi="Cambria Math"/>
            <w:color w:val="auto"/>
          </w:rPr>
          <m:t>u</m:t>
        </m:r>
      </m:oMath>
      <w:r w:rsidR="0049512E" w:rsidRPr="00077804">
        <w:rPr>
          <w:color w:val="auto"/>
        </w:rPr>
        <w:t xml:space="preserve">. </w:t>
      </w:r>
      <w:r w:rsidR="0049512E" w:rsidRPr="00077804">
        <w:rPr>
          <w:color w:val="auto"/>
        </w:rPr>
        <w:fldChar w:fldCharType="begin"/>
      </w:r>
      <w:r w:rsidR="00873353" w:rsidRPr="00077804">
        <w:rPr>
          <w:color w:val="auto"/>
        </w:rPr>
        <w:instrText xml:space="preserve"> ADDIN EN.CITE &lt;EndNote&gt;&lt;Cite AuthorYear="1"&gt;&lt;Author&gt;Choi&lt;/Author&gt;&lt;Year&gt;2014&lt;/Year&gt;&lt;RecNum&gt;39&lt;/RecNum&gt;&lt;DisplayText&gt;Choi et al. [36]&lt;/DisplayText&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0049512E" w:rsidRPr="00077804">
        <w:rPr>
          <w:color w:val="auto"/>
        </w:rPr>
        <w:fldChar w:fldCharType="separate"/>
      </w:r>
      <w:r w:rsidR="00873353" w:rsidRPr="00077804">
        <w:rPr>
          <w:noProof/>
          <w:color w:val="auto"/>
        </w:rPr>
        <w:t>Choi et al. [36]</w:t>
      </w:r>
      <w:r w:rsidR="0049512E" w:rsidRPr="00077804">
        <w:rPr>
          <w:color w:val="auto"/>
        </w:rPr>
        <w:fldChar w:fldCharType="end"/>
      </w:r>
      <w:r w:rsidR="0049512E" w:rsidRPr="00077804">
        <w:rPr>
          <w:color w:val="auto"/>
        </w:rPr>
        <w:t xml:space="preserve"> </w:t>
      </w:r>
      <w:r w:rsidR="003B4B15" w:rsidRPr="00077804">
        <w:rPr>
          <w:color w:val="auto"/>
        </w:rPr>
        <w:t xml:space="preserve">generated </w:t>
      </w:r>
      <w:r w:rsidR="0049512E" w:rsidRPr="00077804">
        <w:rPr>
          <w:color w:val="auto"/>
        </w:rPr>
        <w:t xml:space="preserve">dynamic predictions </w:t>
      </w:r>
      <w:r w:rsidR="003C6772" w:rsidRPr="00077804">
        <w:rPr>
          <w:color w:val="auto"/>
        </w:rPr>
        <w:t xml:space="preserve">from </w:t>
      </w:r>
      <w:r w:rsidR="0049512E" w:rsidRPr="00077804">
        <w:rPr>
          <w:color w:val="auto"/>
        </w:rPr>
        <w:t>the probabilities of events that happen within a fixed window of time</w:t>
      </w:r>
      <w:r w:rsidR="00B90D24" w:rsidRPr="00077804">
        <w:rPr>
          <w:color w:val="auto"/>
        </w:rPr>
        <w:t>,</w:t>
      </w:r>
      <w:r w:rsidR="000F1BA2" w:rsidRPr="00077804">
        <w:rPr>
          <w:color w:val="auto"/>
        </w:rPr>
        <w:t xml:space="preserve"> </w:t>
      </w:r>
      <w:r w:rsidR="003C6772" w:rsidRPr="00077804">
        <w:rPr>
          <w:color w:val="auto"/>
        </w:rPr>
        <w:t xml:space="preserve">while </w:t>
      </w:r>
      <w:r w:rsidR="0049512E" w:rsidRPr="00077804">
        <w:rPr>
          <w:color w:val="auto"/>
        </w:rPr>
        <w:fldChar w:fldCharType="begin"/>
      </w:r>
      <w:r w:rsidR="001E3256" w:rsidRPr="00077804">
        <w:rPr>
          <w:color w:val="auto"/>
        </w:rPr>
        <w:instrText xml:space="preserve"> ADDIN EN.CITE &lt;EndNote&gt;&lt;Cite AuthorYear="1"&gt;&lt;Author&gt;Yang&lt;/Author&gt;&lt;Year&gt;2019&lt;/Year&gt;&lt;RecNum&gt;17&lt;/RecNum&gt;&lt;DisplayText&gt;Yang et al. [24]&lt;/DisplayText&gt;&lt;record&gt;&lt;rec-number&gt;17&lt;/rec-number&gt;&lt;foreign-keys&gt;&lt;key app="EN" db-id="dt2der52b95520easzbpxszqsdw0avts2frz" timestamp="0"&gt;17&lt;/key&gt;&lt;/foreign-keys&gt;&lt;ref-type name="Journal Article"&gt;17&lt;/ref-type&gt;&lt;contributors&gt;&lt;authors&gt;&lt;author&gt;Ming Yang&lt;/author&gt;&lt;author&gt;Sheng Luo&lt;/author&gt;&lt;author&gt;Stacia DeSantis&lt;/author&gt;&lt;/authors&gt;&lt;/contributors&gt;&lt;titles&gt;&lt;title&gt;Bayesian quantile regression joint models: Inference and dynamic predictions&lt;/title&gt;&lt;secondary-title&gt;Statistical Methods in Medical Research&lt;/secondary-title&gt;&lt;/titles&gt;&lt;periodical&gt;&lt;full-title&gt;Statistical methods in medical research&lt;/full-title&gt;&lt;abbr-1&gt;Stat Methods Med Res&lt;/abbr-1&gt;&lt;/periodical&gt;&lt;pages&gt;2524–2537&lt;/pages&gt;&lt;volume&gt;28&lt;/volume&gt;&lt;number&gt;8&lt;/number&gt;&lt;dates&gt;&lt;year&gt;2019&lt;/year&gt;&lt;/dates&gt;&lt;urls&gt;&lt;/urls&gt;&lt;/record&gt;&lt;/Cite&gt;&lt;/EndNote&gt;</w:instrText>
      </w:r>
      <w:r w:rsidR="0049512E" w:rsidRPr="00077804">
        <w:rPr>
          <w:color w:val="auto"/>
        </w:rPr>
        <w:fldChar w:fldCharType="separate"/>
      </w:r>
      <w:r w:rsidR="00873353" w:rsidRPr="00077804">
        <w:rPr>
          <w:noProof/>
          <w:color w:val="auto"/>
        </w:rPr>
        <w:t>Yang et al. [24]</w:t>
      </w:r>
      <w:r w:rsidR="0049512E" w:rsidRPr="00077804">
        <w:rPr>
          <w:color w:val="auto"/>
        </w:rPr>
        <w:fldChar w:fldCharType="end"/>
      </w:r>
      <w:r w:rsidR="0049512E" w:rsidRPr="00077804">
        <w:rPr>
          <w:color w:val="auto"/>
        </w:rPr>
        <w:t xml:space="preserve"> considered predic</w:t>
      </w:r>
      <w:r w:rsidR="009C5886" w:rsidRPr="00077804">
        <w:rPr>
          <w:color w:val="auto"/>
        </w:rPr>
        <w:t>ting</w:t>
      </w:r>
      <w:r w:rsidR="0049512E" w:rsidRPr="00077804">
        <w:rPr>
          <w:color w:val="auto"/>
        </w:rPr>
        <w:t xml:space="preserve"> the survival probability of new patients up to time </w:t>
      </w:r>
      <m:oMath>
        <m:r>
          <w:rPr>
            <w:rFonts w:ascii="Cambria Math" w:hAnsi="Cambria Math"/>
            <w:color w:val="auto"/>
          </w:rPr>
          <m:t>u</m:t>
        </m:r>
      </m:oMath>
      <w:r w:rsidR="0049512E" w:rsidRPr="00077804">
        <w:rPr>
          <w:color w:val="auto"/>
        </w:rPr>
        <w:t>.</w:t>
      </w:r>
      <w:r w:rsidR="000F1BA2" w:rsidRPr="00077804">
        <w:rPr>
          <w:color w:val="auto"/>
        </w:rPr>
        <w:t xml:space="preserve"> </w:t>
      </w:r>
      <w:r w:rsidR="000F1BA2" w:rsidRPr="00077804">
        <w:rPr>
          <w:color w:val="auto"/>
        </w:rPr>
        <w:fldChar w:fldCharType="begin"/>
      </w:r>
      <w:r w:rsidR="00EB7F9C" w:rsidRPr="00077804">
        <w:rPr>
          <w:color w:val="auto"/>
        </w:rPr>
        <w:instrText xml:space="preserve"> ADDIN EN.CITE &lt;EndNote&gt;&lt;Cite AuthorYear="1"&gt;&lt;Author&gt;Andrinopoulou&lt;/Author&gt;&lt;Year&gt;2017&lt;/Year&gt;&lt;RecNum&gt;49&lt;/RecNum&gt;&lt;DisplayText&gt;Andrinopoulou et al. [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000F1BA2" w:rsidRPr="00077804">
        <w:rPr>
          <w:color w:val="auto"/>
        </w:rPr>
        <w:fldChar w:fldCharType="separate"/>
      </w:r>
      <w:r w:rsidR="00873353" w:rsidRPr="00077804">
        <w:rPr>
          <w:noProof/>
          <w:color w:val="auto"/>
        </w:rPr>
        <w:t>Andrinopoulou et al. [45]</w:t>
      </w:r>
      <w:r w:rsidR="000F1BA2" w:rsidRPr="00077804">
        <w:rPr>
          <w:color w:val="auto"/>
        </w:rPr>
        <w:fldChar w:fldCharType="end"/>
      </w:r>
      <w:r w:rsidR="000F1BA2" w:rsidRPr="00077804">
        <w:rPr>
          <w:color w:val="auto"/>
        </w:rPr>
        <w:t xml:space="preserve"> considered predicting the cumulative incidence probabilities for a new patient using multiple longitudinal measurements.</w:t>
      </w:r>
      <w:r w:rsidR="00BE1F9E" w:rsidRPr="00077804">
        <w:rPr>
          <w:color w:val="auto"/>
        </w:rPr>
        <w:t xml:space="preserve"> </w:t>
      </w:r>
      <w:r w:rsidR="00BE1F9E" w:rsidRPr="00077804">
        <w:rPr>
          <w:color w:val="auto"/>
        </w:rPr>
        <w:fldChar w:fldCharType="begin"/>
      </w:r>
      <w:r w:rsidR="00873353" w:rsidRPr="00077804">
        <w:rPr>
          <w:color w:val="auto"/>
        </w:rPr>
        <w:instrText xml:space="preserve"> ADDIN EN.CITE &lt;EndNote&gt;&lt;Cite AuthorYear="1"&gt;&lt;Author&gt;Li&lt;/Author&gt;&lt;Year&gt;2019&lt;/Year&gt;&lt;RecNum&gt;101&lt;/RecNum&gt;&lt;DisplayText&gt;Li and Luo [74]&lt;/DisplayText&gt;&lt;record&gt;&lt;rec-number&gt;101&lt;/rec-number&gt;&lt;foreign-keys&gt;&lt;key app="EN" db-id="dt2der52b95520easzbpxszqsdw0avts2frz" timestamp="0"&gt;101&lt;/key&gt;&lt;/foreign-keys&gt;&lt;ref-type name="Journal Article"&gt;17&lt;/ref-type&gt;&lt;contributors&gt;&lt;authors&gt;&lt;author&gt;Li, Kan&lt;/author&gt;&lt;author&gt;Luo, Sheng&lt;/author&gt;&lt;/authors&gt;&lt;/contributors&gt;&lt;titles&gt;&lt;title&gt;Bayesian functional joint models for multivariate longitudinal and time-to-event data&lt;/title&gt;&lt;secondary-title&gt;Computational Statistics &amp;amp; Data Analysis&lt;/secondary-title&gt;&lt;/titles&gt;&lt;pages&gt;14-29&lt;/pages&gt;&lt;volume&gt;129&lt;/volume&gt;&lt;keywords&gt;&lt;keyword&gt;Longitudinal functional data&lt;/keyword&gt;&lt;keyword&gt;Joint modeling&lt;/keyword&gt;&lt;keyword&gt;Dynamic prediction&lt;/keyword&gt;&lt;keyword&gt;Alzheimer’s disease&lt;/keyword&gt;&lt;/keywords&gt;&lt;dates&gt;&lt;year&gt;2019&lt;/year&gt;&lt;pub-dates&gt;&lt;date&gt;2019/01/01/&lt;/date&gt;&lt;/pub-dates&gt;&lt;/dates&gt;&lt;isbn&gt;0167-9473&lt;/isbn&gt;&lt;urls&gt;&lt;related-urls&gt;&lt;url&gt;http://www.sciencedirect.com/science/article/pii/S0167947318301816&lt;/url&gt;&lt;/related-urls&gt;&lt;/urls&gt;&lt;electronic-resource-num&gt;https://doi.org/10.1016/j.csda.2018.07.015&lt;/electronic-resource-num&gt;&lt;/record&gt;&lt;/Cite&gt;&lt;/EndNote&gt;</w:instrText>
      </w:r>
      <w:r w:rsidR="00BE1F9E" w:rsidRPr="00077804">
        <w:rPr>
          <w:color w:val="auto"/>
        </w:rPr>
        <w:fldChar w:fldCharType="separate"/>
      </w:r>
      <w:r w:rsidR="00873353" w:rsidRPr="00077804">
        <w:rPr>
          <w:noProof/>
          <w:color w:val="auto"/>
        </w:rPr>
        <w:t>Li and Luo [74]</w:t>
      </w:r>
      <w:r w:rsidR="00BE1F9E" w:rsidRPr="00077804">
        <w:rPr>
          <w:color w:val="auto"/>
        </w:rPr>
        <w:fldChar w:fldCharType="end"/>
      </w:r>
      <w:r w:rsidR="00BE1F9E" w:rsidRPr="00077804">
        <w:rPr>
          <w:color w:val="auto"/>
        </w:rPr>
        <w:t xml:space="preserve"> generated dynamic prediction</w:t>
      </w:r>
      <w:r w:rsidR="003C6772" w:rsidRPr="00077804">
        <w:rPr>
          <w:color w:val="auto"/>
        </w:rPr>
        <w:t>s</w:t>
      </w:r>
      <w:r w:rsidR="00BE1F9E" w:rsidRPr="00077804">
        <w:rPr>
          <w:color w:val="auto"/>
        </w:rPr>
        <w:t xml:space="preserve"> </w:t>
      </w:r>
      <w:r w:rsidR="003C6772" w:rsidRPr="00077804">
        <w:rPr>
          <w:color w:val="auto"/>
        </w:rPr>
        <w:t xml:space="preserve">of </w:t>
      </w:r>
      <w:r w:rsidR="00BE1F9E" w:rsidRPr="00077804">
        <w:rPr>
          <w:color w:val="auto"/>
        </w:rPr>
        <w:t>scaler and functional outcome</w:t>
      </w:r>
      <w:r w:rsidRPr="00077804">
        <w:rPr>
          <w:color w:val="auto"/>
        </w:rPr>
        <w:t>s</w:t>
      </w:r>
      <w:r w:rsidR="00BE1F9E" w:rsidRPr="00077804">
        <w:rPr>
          <w:color w:val="auto"/>
        </w:rPr>
        <w:t xml:space="preserve"> at future time point as well as the conditional</w:t>
      </w:r>
      <w:r w:rsidR="00B77A4D" w:rsidRPr="00077804">
        <w:rPr>
          <w:color w:val="auto"/>
        </w:rPr>
        <w:t xml:space="preserve"> probability of </w:t>
      </w:r>
      <w:r w:rsidR="00BE1F9E" w:rsidRPr="00077804">
        <w:rPr>
          <w:color w:val="auto"/>
        </w:rPr>
        <w:t xml:space="preserve">event-free at </w:t>
      </w:r>
      <w:r w:rsidR="005D13C4" w:rsidRPr="00077804">
        <w:rPr>
          <w:color w:val="auto"/>
        </w:rPr>
        <w:t xml:space="preserve">a future </w:t>
      </w:r>
      <w:r w:rsidR="00B77A4D" w:rsidRPr="00077804">
        <w:rPr>
          <w:color w:val="auto"/>
        </w:rPr>
        <w:t>time</w:t>
      </w:r>
      <m:oMath>
        <m:r>
          <w:rPr>
            <w:rFonts w:ascii="Cambria Math" w:hAnsi="Cambria Math"/>
            <w:color w:val="auto"/>
          </w:rPr>
          <m:t xml:space="preserve"> u</m:t>
        </m:r>
      </m:oMath>
      <w:r w:rsidR="00BE1F9E" w:rsidRPr="00077804">
        <w:rPr>
          <w:color w:val="auto"/>
        </w:rPr>
        <w:t xml:space="preserve">. </w:t>
      </w:r>
    </w:p>
    <w:p w14:paraId="3BC23C71" w14:textId="0DF4F22F" w:rsidR="0011757A" w:rsidRPr="00077804" w:rsidRDefault="000F1BA2" w:rsidP="00EB7F9C">
      <w:pPr>
        <w:spacing w:line="480" w:lineRule="auto"/>
        <w:ind w:firstLine="663"/>
        <w:jc w:val="both"/>
        <w:rPr>
          <w:color w:val="auto"/>
        </w:rPr>
      </w:pPr>
      <w:r w:rsidRPr="00077804">
        <w:rPr>
          <w:color w:val="auto"/>
        </w:rPr>
        <w:fldChar w:fldCharType="begin"/>
      </w:r>
      <w:r w:rsidR="00EB7F9C" w:rsidRPr="00077804">
        <w:rPr>
          <w:color w:val="auto"/>
        </w:rPr>
        <w:instrText xml:space="preserve"> ADDIN EN.CITE &lt;EndNote&gt;&lt;Cite AuthorYear="1"&gt;&lt;Author&gt;Andrinopoulou&lt;/Author&gt;&lt;Year&gt;2017&lt;/Year&gt;&lt;RecNum&gt;49&lt;/RecNum&gt;&lt;DisplayText&gt;Andrinopoulou et al. [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color w:val="auto"/>
        </w:rPr>
        <w:fldChar w:fldCharType="separate"/>
      </w:r>
      <w:r w:rsidR="00873353" w:rsidRPr="00077804">
        <w:rPr>
          <w:noProof/>
          <w:color w:val="auto"/>
        </w:rPr>
        <w:t>Andrinopoulou et al. [45]</w:t>
      </w:r>
      <w:r w:rsidRPr="00077804">
        <w:rPr>
          <w:color w:val="auto"/>
        </w:rPr>
        <w:fldChar w:fldCharType="end"/>
      </w:r>
      <w:r w:rsidRPr="00077804">
        <w:rPr>
          <w:color w:val="auto"/>
        </w:rPr>
        <w:t xml:space="preserve"> and </w:t>
      </w:r>
      <w:r w:rsidRPr="00077804">
        <w:rPr>
          <w:color w:val="auto"/>
        </w:rPr>
        <w:fldChar w:fldCharType="begin"/>
      </w:r>
      <w:r w:rsidR="001B05D1" w:rsidRPr="00077804">
        <w:rPr>
          <w:color w:val="auto"/>
        </w:rPr>
        <w:instrText xml:space="preserve"> ADDIN EN.CITE &lt;EndNote&gt;&lt;Cite AuthorYear="1"&gt;&lt;Author&gt;Rizopoulos&lt;/Author&gt;&lt;Year&gt;2013&lt;/Year&gt;&lt;RecNum&gt;82&lt;/RecNum&gt;&lt;DisplayText&gt;Rizopoulos et al. [46]&lt;/DisplayText&gt;&lt;record&gt;&lt;rec-number&gt;82&lt;/rec-number&gt;&lt;foreign-keys&gt;&lt;key app="EN" db-id="dt2der52b95520easzbpxszqsdw0avts2frz" timestamp="0"&gt;82&lt;/key&gt;&lt;/foreign-keys&gt;&lt;ref-type name="Electronic Article"&gt;43&lt;/ref-type&gt;&lt;contributors&gt;&lt;authors&gt;&lt;author&gt;Rizopoulos, Dimitris&lt;/author&gt;&lt;author&gt;Hatfield, Laura A.&lt;/author&gt;&lt;author&gt;Carlin, Bradley P.&lt;/author&gt;&lt;author&gt;Takkenberg, Johanna J. M.&lt;/author&gt;&lt;/authors&gt;&lt;/contributors&gt;&lt;titles&gt;&lt;title&gt;Combining dynamic predictions from joint models for longitudinal and time-to-event data using Bayesian model averaging&lt;/title&gt;&lt;secondary-title&gt;arXiv e-prints&lt;/secondary-title&gt;&lt;/titles&gt;&lt;keywords&gt;&lt;keyword&gt;Statistics - Applications&lt;/keyword&gt;&lt;keyword&gt;Statistics - Computation&lt;/keyword&gt;&lt;keyword&gt;Statistics -&lt;/keyword&gt;&lt;keyword&gt;Methodology&lt;/keyword&gt;&lt;/keywords&gt;&lt;dates&gt;&lt;year&gt;2013&lt;/year&gt;&lt;pub-dates&gt;&lt;date&gt;March 01, 2013&lt;/date&gt;&lt;/pub-dates&gt;&lt;/dates&gt;&lt;urls&gt;&lt;related-urls&gt;&lt;url&gt;https://ui.adsabs.harvard.edu/abs/2013arXiv1303.2797R&lt;/url&gt;&lt;/related-urls&gt;&lt;/urls&gt;&lt;/record&gt;&lt;/Cite&gt;&lt;/EndNote&gt;</w:instrText>
      </w:r>
      <w:r w:rsidRPr="00077804">
        <w:rPr>
          <w:color w:val="auto"/>
        </w:rPr>
        <w:fldChar w:fldCharType="separate"/>
      </w:r>
      <w:r w:rsidR="00873353" w:rsidRPr="00077804">
        <w:rPr>
          <w:noProof/>
          <w:color w:val="auto"/>
        </w:rPr>
        <w:t>Rizopoulos et al. [46]</w:t>
      </w:r>
      <w:r w:rsidRPr="00077804">
        <w:rPr>
          <w:color w:val="auto"/>
        </w:rPr>
        <w:fldChar w:fldCharType="end"/>
      </w:r>
      <w:r w:rsidRPr="00077804">
        <w:rPr>
          <w:color w:val="auto"/>
        </w:rPr>
        <w:t xml:space="preserve"> proposed using Bayesian model averaging (BMA) approach to combine predictions from different joint models</w:t>
      </w:r>
      <w:r w:rsidR="00B90D24" w:rsidRPr="00077804">
        <w:rPr>
          <w:color w:val="auto"/>
        </w:rPr>
        <w:t xml:space="preserve"> based on different association structures to provide more efficient risk prediction</w:t>
      </w:r>
      <w:r w:rsidR="009C5886" w:rsidRPr="00077804">
        <w:rPr>
          <w:color w:val="auto"/>
        </w:rPr>
        <w:t>s</w:t>
      </w:r>
      <w:r w:rsidRPr="00077804">
        <w:rPr>
          <w:color w:val="auto"/>
        </w:rPr>
        <w:t>. This approach account</w:t>
      </w:r>
      <w:r w:rsidR="00DE6B5B" w:rsidRPr="00077804">
        <w:rPr>
          <w:color w:val="auto"/>
        </w:rPr>
        <w:t>ed</w:t>
      </w:r>
      <w:r w:rsidRPr="00077804">
        <w:rPr>
          <w:color w:val="auto"/>
        </w:rPr>
        <w:t xml:space="preserve"> for model uncertainty and not all the </w:t>
      </w:r>
      <w:r w:rsidR="004D6FD3" w:rsidRPr="00077804">
        <w:rPr>
          <w:color w:val="auto"/>
        </w:rPr>
        <w:t xml:space="preserve">individuals </w:t>
      </w:r>
      <w:r w:rsidRPr="00077804">
        <w:rPr>
          <w:color w:val="auto"/>
        </w:rPr>
        <w:t>have the same prognostic model.</w:t>
      </w:r>
    </w:p>
    <w:p w14:paraId="147A9C07" w14:textId="77777777" w:rsidR="00326AEF" w:rsidRPr="00077804" w:rsidRDefault="00326AEF" w:rsidP="00326AEF">
      <w:pPr>
        <w:pStyle w:val="Heading1"/>
        <w:spacing w:line="480" w:lineRule="auto"/>
        <w:rPr>
          <w:color w:val="auto"/>
        </w:rPr>
      </w:pPr>
      <w:r w:rsidRPr="00077804">
        <w:rPr>
          <w:color w:val="auto"/>
        </w:rPr>
        <w:t xml:space="preserve">Software </w:t>
      </w:r>
    </w:p>
    <w:p w14:paraId="3EC06460" w14:textId="5C6B4EDA" w:rsidR="00326AEF" w:rsidRPr="00077804" w:rsidRDefault="00326AEF" w:rsidP="00103E3C">
      <w:pPr>
        <w:spacing w:line="480" w:lineRule="auto"/>
        <w:ind w:firstLine="663"/>
        <w:jc w:val="both"/>
        <w:rPr>
          <w:color w:val="auto"/>
        </w:rPr>
      </w:pPr>
      <w:r w:rsidRPr="00077804">
        <w:rPr>
          <w:color w:val="auto"/>
        </w:rPr>
        <w:t>To implement the algorithms, a variety of software have been utilised, as shown in</w:t>
      </w:r>
      <w:r w:rsidR="00103E3C" w:rsidRPr="00077804">
        <w:rPr>
          <w:color w:val="auto"/>
        </w:rPr>
        <w:t xml:space="preserve"> </w:t>
      </w:r>
      <w:r w:rsidR="00103E3C" w:rsidRPr="00077804">
        <w:rPr>
          <w:color w:val="auto"/>
        </w:rPr>
        <w:fldChar w:fldCharType="begin"/>
      </w:r>
      <w:r w:rsidR="00103E3C" w:rsidRPr="00077804">
        <w:rPr>
          <w:color w:val="auto"/>
        </w:rPr>
        <w:instrText xml:space="preserve"> REF _Ref37073237 \h </w:instrText>
      </w:r>
      <w:r w:rsidR="00103E3C" w:rsidRPr="00077804">
        <w:rPr>
          <w:color w:val="auto"/>
        </w:rPr>
      </w:r>
      <w:r w:rsidR="00103E3C" w:rsidRPr="00077804">
        <w:rPr>
          <w:color w:val="auto"/>
        </w:rPr>
        <w:fldChar w:fldCharType="separate"/>
      </w:r>
      <w:r w:rsidR="00103E3C" w:rsidRPr="00077804">
        <w:rPr>
          <w:color w:val="auto"/>
        </w:rPr>
        <w:t xml:space="preserve">Table </w:t>
      </w:r>
      <w:r w:rsidR="00103E3C" w:rsidRPr="00077804">
        <w:rPr>
          <w:noProof/>
          <w:color w:val="auto"/>
        </w:rPr>
        <w:t>5</w:t>
      </w:r>
      <w:r w:rsidR="00103E3C" w:rsidRPr="00077804">
        <w:rPr>
          <w:color w:val="auto"/>
        </w:rPr>
        <w:fldChar w:fldCharType="end"/>
      </w:r>
      <w:r w:rsidRPr="00077804">
        <w:rPr>
          <w:color w:val="auto"/>
        </w:rPr>
        <w:t xml:space="preserve">.  A total of 21 articles (36.8%) fitted joint models through WinBUGS programme (MRC Biostatistics Unit, Cambridge, UK). Eleven articles provided the code to fit the model: four were available on request from the authors </w:t>
      </w:r>
      <w:r w:rsidRPr="00077804">
        <w:rPr>
          <w:color w:val="auto"/>
        </w:rPr>
        <w:fldChar w:fldCharType="begin">
          <w:fldData xml:space="preserve">PEVuZE5vdGU+PENpdGU+PEF1dGhvcj5CYWdoZmFsYWtpPC9BdXRob3I+PFllYXI+MjAxNTwvWWVh
cj48UmVjTnVtPjE8L1JlY051bT48RGlzcGxheVRleHQ+WzE1LCA1MSwgNzksIDgwXTwvRGlzcGxh
eVRleHQ+PHJlY29yZD48cmVjLW51bWJlcj4xPC9yZWMtbnVtYmVyPjxmb3JlaWduLWtleXM+PGtl
eSBhcHA9IkVOIiBkYi1pZD0iZHQyZGVyNTJiOTU1MjBlYXN6YnB4c3pxc2R3MGF2dHMyZnJ6IiB0
aW1lc3RhbXA9IjAiPjE8L2tleT48L2ZvcmVpZ24ta2V5cz48cmVmLXR5cGUgbmFtZT0iSm91cm5h
bCBBcnRpY2xlIj4xNzwvcmVmLXR5cGU+PGNvbnRyaWJ1dG9ycz48YXV0aG9ycz48YXV0aG9yPlRh
YmFuIEJhZ2hmYWxha2k8L2F1dGhvcj48YXV0aG9yPk1vanRhYmEgR2FuamFsaTwvYXV0aG9yPjwv
YXV0aG9ycz48L2NvbnRyaWJ1dG9ycz48dGl0bGVzPjx0aXRsZT5BIEJheWVzaWFuIGFwcHJvYWNo
IGZvciBqb2ludCBtb2RlbGluZyBvZiBza2V3LW5vcm1hbCBsb25naXR1ZGluYWwgbWVhc3VyZW1l
bnRzIGFuZCB0aW1lIHRvIGV2ZW50IGRhdGE8L3RpdGxlPjxzZWNvbmRhcnktdGl0bGU+UmV2c3Rh
dDwvc2Vjb25kYXJ5LXRpdGxlPjwvdGl0bGVzPjxwYWdlcz4xNjnigJMxOTE8L3BhZ2VzPjx2b2x1
bWU+MTM8L3ZvbHVtZT48bnVtYmVyPjI8L251bWJlcj48ZGF0ZXM+PHllYXI+MjAxNTwveWVhcj48
L2RhdGVzPjx1cmxzPjwvdXJscz48L3JlY29yZD48L0NpdGU+PENpdGU+PEF1dGhvcj5IdWFuZzwv
QXV0aG9yPjxZZWFyPjIwMTE8L1llYXI+PFJlY051bT41NzwvUmVjTnVtPjxyZWNvcmQ+PHJlYy1u
dW1iZXI+NTc8L3JlYy1udW1iZXI+PGZvcmVpZ24ta2V5cz48a2V5IGFwcD0iRU4iIGRiLWlkPSJk
dDJkZXI1MmI5NTUyMGVhc3picHhzenFzZHcwYXZ0czJmcnoiIHRpbWVzdGFtcD0iMCI+NTc8L2tl
eT48L2ZvcmVpZ24ta2V5cz48cmVmLXR5cGUgbmFtZT0iSm91cm5hbCBBcnRpY2xlIj4xNzwvcmVm
LXR5cGU+PGNvbnRyaWJ1dG9ycz48YXV0aG9ycz48YXV0aG9yPllhbmd4aW4gSHVhbmc8L2F1dGhv
cj48YXV0aG9yPkdldGFjaGV3IERhZ25lPC9hdXRob3I+PGF1dGhvcj5MYW5nIFd1PC9hdXRob3I+
PC9hdXRob3JzPjwvY29udHJpYnV0b3JzPjx0aXRsZXM+PHRpdGxlPkJheWVzaWFuIGluZmVyZW5j
ZSBvbiBqb2ludCBtb2RlbHMgb2YgSElWIGR5bmFtaWNzIGZvciB0aW1lLXRvLWV2ZW50IGFuZCBs
b25naXR1ZGluYWwgZGF0YSB3aXRoIHNrZXduZXNzIGFuZCBjb3ZhcmlhdGUgbWVhc3VyZW1lbnQg
ZXJyb3JzPC90aXRsZT48c2Vjb25kYXJ5LXRpdGxlPlN0YXRpc3RpY3MgaW4gTWVkaWNpbmU8L3Nl
Y29uZGFyeS10aXRsZT48L3RpdGxlcz48cGFnZXM+MjkzMC0yOTQ2PC9wYWdlcz48dm9sdW1lPjMw
PC92b2x1bWU+PGRhdGVzPjx5ZWFyPjIwMTE8L3llYXI+PC9kYXRlcz48dXJscz48L3VybHM+PC9y
ZWNvcmQ+PC9DaXRlPjxDaXRlPjxBdXRob3I+SHVhbmc8L0F1dGhvcj48WWVhcj4yMDE1PC9ZZWFy
PjxSZWNOdW0+MTEwPC9SZWNOdW0+PHJlY29yZD48cmVjLW51bWJlcj4xMTA8L3JlYy1udW1iZXI+
PGZvcmVpZ24ta2V5cz48a2V5IGFwcD0iRU4iIGRiLWlkPSJkdDJkZXI1MmI5NTUyMGVhc3picHhz
enFzZHcwYXZ0czJmcnoiIHRpbWVzdGFtcD0iMCI+MTEwPC9rZXk+PC9mb3JlaWduLWtleXM+PHJl
Zi10eXBlIG5hbWU9IkpvdXJuYWwgQXJ0aWNsZSI+MTc8L3JlZi10eXBlPjxjb250cmlidXRvcnM+
PGF1dGhvcnM+PGF1dGhvcj5IdWFuZywgWWFuZ3hpbjwvYXV0aG9yPjxhdXRob3I+WWFuLCBDaHVu
bmluZzwvYXV0aG9yPjxhdXRob3I+WGluZywgRG9uZ3l1YW48L2F1dGhvcj48YXV0aG9yPlpoYW5n
LCBOYW5odWE8L2F1dGhvcj48YXV0aG9yPkNoZW4sIEhlbmlhbjwvYXV0aG9yPjwvYXV0aG9ycz48
L2NvbnRyaWJ1dG9ycz48dGl0bGVzPjx0aXRsZT5Kb2ludGx5IG1vZGVsaW5nIGV2ZW50IHRpbWUg
YW5kIHNrZXdlZC1sb25naXR1ZGluYWwgZGF0YSB3aXRoIG1pc3NpbmcgcmVzcG9uc2UgYW5kIG1p
c21lYXN1cmVkIGNvdmFyaWF0ZSBmb3IgQUlEUyBzdHVkaWVzPC90aXRsZT48c2Vjb25kYXJ5LXRp
dGxlPkpvdXJuYWwgb2YgQmlvcGhhcm1hY2V1dGljYWwgU3RhdGlzdGljczwvc2Vjb25kYXJ5LXRp
dGxlPjwvdGl0bGVzPjxwYWdlcz42NzAtNjk0PC9wYWdlcz48dm9sdW1lPjI1PC92b2x1bWU+PG51
bWJlcj40PC9udW1iZXI+PGRhdGVzPjx5ZWFyPjIwMTU8L3llYXI+PHB1Yi1kYXRlcz48ZGF0ZT4y
MDE1LzA3LzA0PC9kYXRlPjwvcHViLWRhdGVzPjwvZGF0ZXM+PHB1Ymxpc2hlcj5UYXlsb3IgJmFt
cDsgRnJhbmNpczwvcHVibGlzaGVyPjxpc2JuPjEwNTQtMzQwNjwvaXNibj48dXJscz48cmVsYXRl
ZC11cmxzPjx1cmw+aHR0cHM6Ly9kb2kub3JnLzEwLjEwODAvMTA1NDM0MDYuMjAxNC45MjA4NjY8
L3VybD48L3JlbGF0ZWQtdXJscz48L3VybHM+PGVsZWN0cm9uaWMtcmVzb3VyY2UtbnVtPjEwLjEw
ODAvMTA1NDM0MDYuMjAxNC45MjA4NjY8L2VsZWN0cm9uaWMtcmVzb3VyY2UtbnVtPjwvcmVjb3Jk
PjwvQ2l0ZT48Q2l0ZT48QXV0aG9yPkh1YW5nPC9BdXRob3I+PFllYXI+MjAxNDwvWWVhcj48UmVj
TnVtPjExMTwvUmVjTnVtPjxyZWNvcmQ+PHJlYy1udW1iZXI+MTExPC9yZWMtbnVtYmVyPjxmb3Jl
aWduLWtleXM+PGtleSBhcHA9IkVOIiBkYi1pZD0iZHQyZGVyNTJiOTU1MjBlYXN6YnB4c3pxc2R3
MGF2dHMyZnJ6IiB0aW1lc3RhbXA9IjAiPjExMTwva2V5PjwvZm9yZWlnbi1rZXlzPjxyZWYtdHlw
ZSBuYW1lPSJKb3VybmFsIEFydGljbGUiPjE3PC9yZWYtdHlwZT48Y29udHJpYnV0b3JzPjxhdXRo
b3JzPjxhdXRob3I+SHVhbmcsIFlhbmd4aW48L2F1dGhvcj48YXV0aG9yPkh1LCBYLiBKb2FuPC9h
dXRob3I+PGF1dGhvcj5EYWduZSwgR2V0YWNoZXcgQS48L2F1dGhvcj48L2F1dGhvcnM+PC9jb250
cmlidXRvcnM+PHRpdGxlcz48dGl0bGU+Sm9pbnRseSBtb2RlbGluZyB0aW1lLXRvLWV2ZW50IGFu
ZCBsb25naXR1ZGluYWwgZGF0YTogQSBCYXllc2lhbiBhcHByb2FjaDwvdGl0bGU+PHNlY29uZGFy
eS10aXRsZT5TdGF0aXN0aWNhbCBNZXRob2RzICZhbXA7IEFwcGxpY2F0aW9uczwvc2Vjb25kYXJ5
LXRpdGxlPjxhbHQtdGl0bGU+U3RhdCBNZXRob2RzIEFwcHQ8L2FsdC10aXRsZT48L3RpdGxlcz48
cGFnZXM+OTUtMTIxPC9wYWdlcz48dm9sdW1lPjIzPC92b2x1bWU+PG51bWJlcj4xPC9udW1iZXI+
PGtleXdvcmRzPjxrZXl3b3JkPkFjY2VsZXJhdGVkIGZhaWx1cmUgdGltZSBtb2RlbDwva2V5d29y
ZD48a2V5d29yZD5EaXJpY2hsZXQgcHJvY2Vzczwva2V5d29yZD48a2V5d29yZD5TZW1pcGFyYW1l
dHJpYyBsaW5lYXIvbm9ubGluZWFyIG1peGVkLWVmZmVjdHMgbW9kZWw8L2tleXdvcmQ+PGtleXdv
cmQ+U2tldy1lbGxpcHRpY2FsIGRpc3RyaWJ1dGlvbjwva2V5d29yZD48a2V5d29yZD5UaW1lLXRv
LWV2ZW50PC9rZXl3b3JkPjwva2V5d29yZHM+PGRhdGVzPjx5ZWFyPjIwMTQ8L3llYXI+PC9kYXRl
cz48aXNibj4xNjE4LTI1MTAmI3hEOzE2MTMtOTgxWDwvaXNibj48YWNjZXNzaW9uLW51bT4yNDYx
MTAzOTwvYWNjZXNzaW9uLW51bT48dXJscz48cmVsYXRlZC11cmxzPjx1cmw+aHR0cHM6Ly93d3cu
bmNiaS5ubG0ubmloLmdvdi9wdWJtZWQvMjQ2MTEwMzk8L3VybD48dXJsPmh0dHBzOi8vd3d3Lm5j
YmkubmxtLm5paC5nb3YvcG1jL2FydGljbGVzL1BNQzM5NDM0MzEvPC91cmw+PC9yZWxhdGVkLXVy
bHM+PC91cmxzPjxlbGVjdHJvbmljLXJlc291cmNlLW51bT4xMC4xMDA3L3MxMDI2MC0wMTMtMDI0
Mi03PC9lbGVjdHJvbmljLXJlc291cmNlLW51bT48cmVtb3RlLWRhdGFiYXNlLW5hbWU+UHViTWVk
PC9yZW1vdGUtZGF0YWJhc2UtbmFtZT48bGFuZ3VhZ2U+ZW5nPC9sYW5ndWFnZT48L3JlY29yZD48
L0NpdGU+PC9FbmROb3RlPn==
</w:fldData>
        </w:fldChar>
      </w:r>
      <w:r w:rsidR="00827A4B" w:rsidRPr="00077804">
        <w:rPr>
          <w:color w:val="auto"/>
        </w:rPr>
        <w:instrText xml:space="preserve"> ADDIN EN.CITE </w:instrText>
      </w:r>
      <w:r w:rsidR="00827A4B" w:rsidRPr="00077804">
        <w:rPr>
          <w:color w:val="auto"/>
        </w:rPr>
        <w:fldChar w:fldCharType="begin">
          <w:fldData xml:space="preserve">PEVuZE5vdGU+PENpdGU+PEF1dGhvcj5CYWdoZmFsYWtpPC9BdXRob3I+PFllYXI+MjAxNTwvWWVh
cj48UmVjTnVtPjE8L1JlY051bT48RGlzcGxheVRleHQ+WzE1LCA1MSwgNzksIDgwXTwvRGlzcGxh
eVRleHQ+PHJlY29yZD48cmVjLW51bWJlcj4xPC9yZWMtbnVtYmVyPjxmb3JlaWduLWtleXM+PGtl
eSBhcHA9IkVOIiBkYi1pZD0iZHQyZGVyNTJiOTU1MjBlYXN6YnB4c3pxc2R3MGF2dHMyZnJ6IiB0
aW1lc3RhbXA9IjAiPjE8L2tleT48L2ZvcmVpZ24ta2V5cz48cmVmLXR5cGUgbmFtZT0iSm91cm5h
bCBBcnRpY2xlIj4xNzwvcmVmLXR5cGU+PGNvbnRyaWJ1dG9ycz48YXV0aG9ycz48YXV0aG9yPlRh
YmFuIEJhZ2hmYWxha2k8L2F1dGhvcj48YXV0aG9yPk1vanRhYmEgR2FuamFsaTwvYXV0aG9yPjwv
YXV0aG9ycz48L2NvbnRyaWJ1dG9ycz48dGl0bGVzPjx0aXRsZT5BIEJheWVzaWFuIGFwcHJvYWNo
IGZvciBqb2ludCBtb2RlbGluZyBvZiBza2V3LW5vcm1hbCBsb25naXR1ZGluYWwgbWVhc3VyZW1l
bnRzIGFuZCB0aW1lIHRvIGV2ZW50IGRhdGE8L3RpdGxlPjxzZWNvbmRhcnktdGl0bGU+UmV2c3Rh
dDwvc2Vjb25kYXJ5LXRpdGxlPjwvdGl0bGVzPjxwYWdlcz4xNjnigJMxOTE8L3BhZ2VzPjx2b2x1
bWU+MTM8L3ZvbHVtZT48bnVtYmVyPjI8L251bWJlcj48ZGF0ZXM+PHllYXI+MjAxNTwveWVhcj48
L2RhdGVzPjx1cmxzPjwvdXJscz48L3JlY29yZD48L0NpdGU+PENpdGU+PEF1dGhvcj5IdWFuZzwv
QXV0aG9yPjxZZWFyPjIwMTE8L1llYXI+PFJlY051bT41NzwvUmVjTnVtPjxyZWNvcmQ+PHJlYy1u
dW1iZXI+NTc8L3JlYy1udW1iZXI+PGZvcmVpZ24ta2V5cz48a2V5IGFwcD0iRU4iIGRiLWlkPSJk
dDJkZXI1MmI5NTUyMGVhc3picHhzenFzZHcwYXZ0czJmcnoiIHRpbWVzdGFtcD0iMCI+NTc8L2tl
eT48L2ZvcmVpZ24ta2V5cz48cmVmLXR5cGUgbmFtZT0iSm91cm5hbCBBcnRpY2xlIj4xNzwvcmVm
LXR5cGU+PGNvbnRyaWJ1dG9ycz48YXV0aG9ycz48YXV0aG9yPllhbmd4aW4gSHVhbmc8L2F1dGhv
cj48YXV0aG9yPkdldGFjaGV3IERhZ25lPC9hdXRob3I+PGF1dGhvcj5MYW5nIFd1PC9hdXRob3I+
PC9hdXRob3JzPjwvY29udHJpYnV0b3JzPjx0aXRsZXM+PHRpdGxlPkJheWVzaWFuIGluZmVyZW5j
ZSBvbiBqb2ludCBtb2RlbHMgb2YgSElWIGR5bmFtaWNzIGZvciB0aW1lLXRvLWV2ZW50IGFuZCBs
b25naXR1ZGluYWwgZGF0YSB3aXRoIHNrZXduZXNzIGFuZCBjb3ZhcmlhdGUgbWVhc3VyZW1lbnQg
ZXJyb3JzPC90aXRsZT48c2Vjb25kYXJ5LXRpdGxlPlN0YXRpc3RpY3MgaW4gTWVkaWNpbmU8L3Nl
Y29uZGFyeS10aXRsZT48L3RpdGxlcz48cGFnZXM+MjkzMC0yOTQ2PC9wYWdlcz48dm9sdW1lPjMw
PC92b2x1bWU+PGRhdGVzPjx5ZWFyPjIwMTE8L3llYXI+PC9kYXRlcz48dXJscz48L3VybHM+PC9y
ZWNvcmQ+PC9DaXRlPjxDaXRlPjxBdXRob3I+SHVhbmc8L0F1dGhvcj48WWVhcj4yMDE1PC9ZZWFy
PjxSZWNOdW0+MTEwPC9SZWNOdW0+PHJlY29yZD48cmVjLW51bWJlcj4xMTA8L3JlYy1udW1iZXI+
PGZvcmVpZ24ta2V5cz48a2V5IGFwcD0iRU4iIGRiLWlkPSJkdDJkZXI1MmI5NTUyMGVhc3picHhz
enFzZHcwYXZ0czJmcnoiIHRpbWVzdGFtcD0iMCI+MTEwPC9rZXk+PC9mb3JlaWduLWtleXM+PHJl
Zi10eXBlIG5hbWU9IkpvdXJuYWwgQXJ0aWNsZSI+MTc8L3JlZi10eXBlPjxjb250cmlidXRvcnM+
PGF1dGhvcnM+PGF1dGhvcj5IdWFuZywgWWFuZ3hpbjwvYXV0aG9yPjxhdXRob3I+WWFuLCBDaHVu
bmluZzwvYXV0aG9yPjxhdXRob3I+WGluZywgRG9uZ3l1YW48L2F1dGhvcj48YXV0aG9yPlpoYW5n
LCBOYW5odWE8L2F1dGhvcj48YXV0aG9yPkNoZW4sIEhlbmlhbjwvYXV0aG9yPjwvYXV0aG9ycz48
L2NvbnRyaWJ1dG9ycz48dGl0bGVzPjx0aXRsZT5Kb2ludGx5IG1vZGVsaW5nIGV2ZW50IHRpbWUg
YW5kIHNrZXdlZC1sb25naXR1ZGluYWwgZGF0YSB3aXRoIG1pc3NpbmcgcmVzcG9uc2UgYW5kIG1p
c21lYXN1cmVkIGNvdmFyaWF0ZSBmb3IgQUlEUyBzdHVkaWVzPC90aXRsZT48c2Vjb25kYXJ5LXRp
dGxlPkpvdXJuYWwgb2YgQmlvcGhhcm1hY2V1dGljYWwgU3RhdGlzdGljczwvc2Vjb25kYXJ5LXRp
dGxlPjwvdGl0bGVzPjxwYWdlcz42NzAtNjk0PC9wYWdlcz48dm9sdW1lPjI1PC92b2x1bWU+PG51
bWJlcj40PC9udW1iZXI+PGRhdGVzPjx5ZWFyPjIwMTU8L3llYXI+PHB1Yi1kYXRlcz48ZGF0ZT4y
MDE1LzA3LzA0PC9kYXRlPjwvcHViLWRhdGVzPjwvZGF0ZXM+PHB1Ymxpc2hlcj5UYXlsb3IgJmFt
cDsgRnJhbmNpczwvcHVibGlzaGVyPjxpc2JuPjEwNTQtMzQwNjwvaXNibj48dXJscz48cmVsYXRl
ZC11cmxzPjx1cmw+aHR0cHM6Ly9kb2kub3JnLzEwLjEwODAvMTA1NDM0MDYuMjAxNC45MjA4NjY8
L3VybD48L3JlbGF0ZWQtdXJscz48L3VybHM+PGVsZWN0cm9uaWMtcmVzb3VyY2UtbnVtPjEwLjEw
ODAvMTA1NDM0MDYuMjAxNC45MjA4NjY8L2VsZWN0cm9uaWMtcmVzb3VyY2UtbnVtPjwvcmVjb3Jk
PjwvQ2l0ZT48Q2l0ZT48QXV0aG9yPkh1YW5nPC9BdXRob3I+PFllYXI+MjAxNDwvWWVhcj48UmVj
TnVtPjExMTwvUmVjTnVtPjxyZWNvcmQ+PHJlYy1udW1iZXI+MTExPC9yZWMtbnVtYmVyPjxmb3Jl
aWduLWtleXM+PGtleSBhcHA9IkVOIiBkYi1pZD0iZHQyZGVyNTJiOTU1MjBlYXN6YnB4c3pxc2R3
MGF2dHMyZnJ6IiB0aW1lc3RhbXA9IjAiPjExMTwva2V5PjwvZm9yZWlnbi1rZXlzPjxyZWYtdHlw
ZSBuYW1lPSJKb3VybmFsIEFydGljbGUiPjE3PC9yZWYtdHlwZT48Y29udHJpYnV0b3JzPjxhdXRo
b3JzPjxhdXRob3I+SHVhbmcsIFlhbmd4aW48L2F1dGhvcj48YXV0aG9yPkh1LCBYLiBKb2FuPC9h
dXRob3I+PGF1dGhvcj5EYWduZSwgR2V0YWNoZXcgQS48L2F1dGhvcj48L2F1dGhvcnM+PC9jb250
cmlidXRvcnM+PHRpdGxlcz48dGl0bGU+Sm9pbnRseSBtb2RlbGluZyB0aW1lLXRvLWV2ZW50IGFu
ZCBsb25naXR1ZGluYWwgZGF0YTogQSBCYXllc2lhbiBhcHByb2FjaDwvdGl0bGU+PHNlY29uZGFy
eS10aXRsZT5TdGF0aXN0aWNhbCBNZXRob2RzICZhbXA7IEFwcGxpY2F0aW9uczwvc2Vjb25kYXJ5
LXRpdGxlPjxhbHQtdGl0bGU+U3RhdCBNZXRob2RzIEFwcHQ8L2FsdC10aXRsZT48L3RpdGxlcz48
cGFnZXM+OTUtMTIxPC9wYWdlcz48dm9sdW1lPjIzPC92b2x1bWU+PG51bWJlcj4xPC9udW1iZXI+
PGtleXdvcmRzPjxrZXl3b3JkPkFjY2VsZXJhdGVkIGZhaWx1cmUgdGltZSBtb2RlbDwva2V5d29y
ZD48a2V5d29yZD5EaXJpY2hsZXQgcHJvY2Vzczwva2V5d29yZD48a2V5d29yZD5TZW1pcGFyYW1l
dHJpYyBsaW5lYXIvbm9ubGluZWFyIG1peGVkLWVmZmVjdHMgbW9kZWw8L2tleXdvcmQ+PGtleXdv
cmQ+U2tldy1lbGxpcHRpY2FsIGRpc3RyaWJ1dGlvbjwva2V5d29yZD48a2V5d29yZD5UaW1lLXRv
LWV2ZW50PC9rZXl3b3JkPjwva2V5d29yZHM+PGRhdGVzPjx5ZWFyPjIwMTQ8L3llYXI+PC9kYXRl
cz48aXNibj4xNjE4LTI1MTAmI3hEOzE2MTMtOTgxWDwvaXNibj48YWNjZXNzaW9uLW51bT4yNDYx
MTAzOTwvYWNjZXNzaW9uLW51bT48dXJscz48cmVsYXRlZC11cmxzPjx1cmw+aHR0cHM6Ly93d3cu
bmNiaS5ubG0ubmloLmdvdi9wdWJtZWQvMjQ2MTEwMzk8L3VybD48dXJsPmh0dHBzOi8vd3d3Lm5j
YmkubmxtLm5paC5nb3YvcG1jL2FydGljbGVzL1BNQzM5NDM0MzEvPC91cmw+PC9yZWxhdGVkLXVy
bHM+PC91cmxzPjxlbGVjdHJvbmljLXJlc291cmNlLW51bT4xMC4xMDA3L3MxMDI2MC0wMTMtMDI0
Mi03PC9lbGVjdHJvbmljLXJlc291cmNlLW51bT48cmVtb3RlLWRhdGFiYXNlLW5hbWU+UHViTWVk
PC9yZW1vdGUtZGF0YWJhc2UtbmFtZT48bGFuZ3VhZ2U+ZW5nPC9sYW5ndWFnZT48L3JlY29yZD48
L0NpdGU+PC9FbmROb3RlPn==
</w:fldData>
        </w:fldChar>
      </w:r>
      <w:r w:rsidR="00827A4B" w:rsidRPr="00077804">
        <w:rPr>
          <w:color w:val="auto"/>
        </w:rPr>
        <w:instrText xml:space="preserve"> ADDIN EN.CITE.DATA </w:instrText>
      </w:r>
      <w:r w:rsidR="00827A4B" w:rsidRPr="00077804">
        <w:rPr>
          <w:color w:val="auto"/>
        </w:rPr>
      </w:r>
      <w:r w:rsidR="00827A4B" w:rsidRPr="00077804">
        <w:rPr>
          <w:color w:val="auto"/>
        </w:rPr>
        <w:fldChar w:fldCharType="end"/>
      </w:r>
      <w:r w:rsidRPr="00077804">
        <w:rPr>
          <w:color w:val="auto"/>
        </w:rPr>
      </w:r>
      <w:r w:rsidRPr="00077804">
        <w:rPr>
          <w:color w:val="auto"/>
        </w:rPr>
        <w:fldChar w:fldCharType="separate"/>
      </w:r>
      <w:r w:rsidRPr="00077804">
        <w:rPr>
          <w:noProof/>
          <w:color w:val="auto"/>
        </w:rPr>
        <w:t>[15, 51, 79, 80]</w:t>
      </w:r>
      <w:r w:rsidRPr="00077804">
        <w:rPr>
          <w:color w:val="auto"/>
        </w:rPr>
        <w:fldChar w:fldCharType="end"/>
      </w:r>
      <w:r w:rsidRPr="00077804">
        <w:rPr>
          <w:color w:val="auto"/>
        </w:rPr>
        <w:t xml:space="preserve">, six were available in the appendix or supplement materials </w:t>
      </w:r>
      <w:r w:rsidRPr="00077804">
        <w:rPr>
          <w:color w:val="auto"/>
        </w:rPr>
        <w:fldChar w:fldCharType="begin">
          <w:fldData xml:space="preserve">PEVuZE5vdGU+PENpdGU+PEF1dGhvcj5MdTwvQXV0aG9yPjxZZWFyPjIwMTc8L1llYXI+PFJlY051
bT40MDwvUmVjTnVtPjxEaXNwbGF5VGV4dD5bMTMsIDE3LCAzNywgNDgsIDU3LCA2Nl08L0Rpc3Bs
YXlUZXh0PjxyZWNvcmQ+PHJlYy1udW1iZXI+NDA8L3JlYy1udW1iZXI+PGZvcmVpZ24ta2V5cz48
a2V5IGFwcD0iRU4iIGRiLWlkPSJkdDJkZXI1MmI5NTUyMGVhc3picHhzenFzZHcwYXZ0czJmcnoi
IHRpbWVzdGFtcD0iMCI+NDA8L2tleT48L2ZvcmVpZ24ta2V5cz48cmVmLXR5cGUgbmFtZT0iSm91
cm5hbCBBcnRpY2xlIj4xNzwvcmVmLXR5cGU+PGNvbnRyaWJ1dG9ycz48YXV0aG9ycz48YXV0aG9y
PlRhbyBMdTwvYXV0aG9yPjxhdXRob3I+TWluZ2dlbiBMdTwvYXV0aG9yPjxhdXRob3I+TWluIFdh
bmc8L2F1dGhvcj48YXV0aG9yPkp1biBaaGFuZzwvYXV0aG9yPjxhdXRob3I+R3VhbmctSHVpIERv
bmc8L2F1dGhvcj48YXV0aG9yPllvbmcgWHU8L2F1dGhvcj48L2F1dGhvcnM+PC9jb250cmlidXRv
cnM+PHRpdGxlcz48dGl0bGU+UGFydGlhbGx5IGxpbmVhciBtaXhlZC1lZmZlY3RzIGpvaW50IG1v
ZGVscyBmb3Igc2tld2VkIGFuZCBtaXNzaW5nIGxvbmdpdHVkaW5hbCBjb21wZXRpbmcgcmlza3Mg
b3V0Y29tZXM8L3RpdGxlPjxzZWNvbmRhcnktdGl0bGU+Sm91cm5hbCBvZiBCaW9waGFybWFjZXV0
aWNhbCBTdGF0aXN0aWNzPC9zZWNvbmRhcnktdGl0bGU+PC90aXRsZXM+PGRhdGVzPjx5ZWFyPjIw
MTc8L3llYXI+PC9kYXRlcz48dXJscz48L3VybHM+PC9yZWNvcmQ+PC9DaXRlPjxDaXRlPjxBdXRo
b3I+QmFnaGZhbGFraTwvQXV0aG9yPjxZZWFyPjIwMTc8L1llYXI+PFJlY051bT41NDwvUmVjTnVt
PjxyZWNvcmQ+PHJlYy1udW1iZXI+NTQ8L3JlYy1udW1iZXI+PGZvcmVpZ24ta2V5cz48a2V5IGFw
cD0iRU4iIGRiLWlkPSJkdDJkZXI1MmI5NTUyMGVhc3picHhzenFzZHcwYXZ0czJmcnoiIHRpbWVz
dGFtcD0iMCI+NTQ8L2tleT48L2ZvcmVpZ24ta2V5cz48cmVmLXR5cGUgbmFtZT0iSm91cm5hbCBB
cnRpY2xlIj4xNzwvcmVmLXR5cGU+PGNvbnRyaWJ1dG9ycz48YXV0aG9ycz48YXV0aG9yPlRhYmFu
IEJhZ2hmYWxha2k8L2F1dGhvcj48YXV0aG9yPk1vanRhYmEgR2FuamFsaTwvYXV0aG9yPjxhdXRo
b3I+R2VlcnQgVmVyYmVrZTwvYXV0aG9yPjwvYXV0aG9ycz48L2NvbnRyaWJ1dG9ycz48dGl0bGVz
Pjx0aXRsZT5BIHNoYXJlZCBwYXJhbWV0ZXIgbW9kZWwgb2YgbG9uZ2l0dWRpbmFsIG1lYXN1cmVt
ZW50cyBhbmQgc3Vydml2YWwgdGltZSB3aXRoIGhldGVyb2dlbmVvdXMgcmFuZG9tLWVmZmVjdHMg
ZGlzdHJpYnV0aW9uPC90aXRsZT48c2Vjb25kYXJ5LXRpdGxlPkpvdXJuYWwgb2YgQXBwbGllZCBT
dGF0aXN0aWNzPC9zZWNvbmRhcnktdGl0bGU+PC90aXRsZXM+PHBhZ2VzPjI4MTMtMjgzNjwvcGFn
ZXM+PHZvbHVtZT40NDwvdm9sdW1lPjxudW1iZXI+MTU8L251bWJlcj48ZGF0ZXM+PHllYXI+MjAx
NzwveWVhcj48L2RhdGVzPjx1cmxzPjwvdXJscz48L3JlY29yZD48L0NpdGU+PENpdGU+PEF1dGhv
cj5HcmFoYW08L0F1dGhvcj48WWVhcj4yMDExPC9ZZWFyPjxSZWNOdW0+Nzg8L1JlY051bT48cmVj
b3JkPjxyZWMtbnVtYmVyPjc4PC9yZWMtbnVtYmVyPjxmb3JlaWduLWtleXM+PGtleSBhcHA9IkVO
IiBkYi1pZD0iZHQyZGVyNTJiOTU1MjBlYXN6YnB4c3pxc2R3MGF2dHMyZnJ6IiB0aW1lc3RhbXA9
IjAiPjc4PC9rZXk+PC9mb3JlaWduLWtleXM+PHJlZi10eXBlIG5hbWU9IkpvdXJuYWwgQXJ0aWNs
ZSI+MTc8L3JlZi10eXBlPjxjb250cmlidXRvcnM+PGF1dGhvcnM+PGF1dGhvcj5QZXRyYSBMLiBH
cmFoYW08L2F1dGhvcj48YXV0aG9yPkxvdWlzZSBNLiBSeWFuPC9hdXRob3I+PGF1dGhvcj5NYXJ5
IEEuIEx1c3pjejwvYXV0aG9yPjwvYXV0aG9ycz48L2NvbnRyaWJ1dG9ycz48dGl0bGVzPjx0aXRs
ZT5Kb2ludCBtb2RlbGxpbmcgb2Ygc3Vydml2YWwgYW5kIGNvZ25pdGl2ZSBkZWNsaW5lIGluIHRo
ZSBBdXN0cmFsaWFuIExvbmdpdHVkaW5hbCBTdHVkeSBvZiBBZ2Vpbmc8L3RpdGxlPjxzZWNvbmRh
cnktdGl0bGU+Sm91cm5hbCBvZiB0aGUgUm95YWwgU3RhdGlzdGljYWwgU29jaWV0eS4gU2VyaWVz
IEMgKEFwcGxpZWQgU3RhdGlzdGljcyk8L3NlY29uZGFyeS10aXRsZT48L3RpdGxlcz48cGFnZXM+
MjIxLTIzODwvcGFnZXM+PHZvbHVtZT42MDwvdm9sdW1lPjxudW1iZXI+MjwvbnVtYmVyPjxkYXRl
cz48eWVhcj4yMDExPC95ZWFyPjwvZGF0ZXM+PHVybHM+PC91cmxzPjwvcmVjb3JkPjwvQ2l0ZT48
Q2l0ZT48QXV0aG9yPlJpem9wb3Vsb3M8L0F1dGhvcj48WWVhcj4yMDExPC9ZZWFyPjxSZWNOdW0+
Njg8L1JlY051bT48cmVjb3JkPjxyZWMtbnVtYmVyPjY4PC9yZWMtbnVtYmVyPjxmb3JlaWduLWtl
eXM+PGtleSBhcHA9IkVOIiBkYi1pZD0iZHQyZGVyNTJiOTU1MjBlYXN6YnB4c3pxc2R3MGF2dHMy
ZnJ6IiB0aW1lc3RhbXA9IjAiPjY4PC9rZXk+PC9mb3JlaWduLWtleXM+PHJlZi10eXBlIG5hbWU9
IkpvdXJuYWwgQXJ0aWNsZSI+MTc8L3JlZi10eXBlPjxjb250cmlidXRvcnM+PGF1dGhvcnM+PGF1
dGhvcj5EaW1pdHJpcyBSaXpvcG91bG9zPC9hdXRob3I+PGF1dGhvcj5QdWxhayBHaG9zaDwvYXV0
aG9yPjwvYXV0aG9ycz48L2NvbnRyaWJ1dG9ycz48dGl0bGVzPjx0aXRsZT5BIEJheWVzaWFuIHNl
bWlwYXJhbWV0cmljIG11bHRpdmFyaWF0ZSBqb2ludCBtb2RlbCBmb3IgbXVsdGlwbGUgbG9uZ2l0
dWRpbmFsIG91dGNvbWVzIGFuZCBhIHRpbWXigJB0b+KAkGV2ZW50PC90aXRsZT48c2Vjb25kYXJ5
LXRpdGxlPlN0YXRpc3RpY3MgaW4gTWVkaWNpbmU8L3NlY29uZGFyeS10aXRsZT48L3RpdGxlcz48
cGFnZXM+MTM2Ni0xMzgwPC9wYWdlcz48dm9sdW1lPjMwPC92b2x1bWU+PGRhdGVzPjx5ZWFyPjIw
MTE8L3llYXI+PC9kYXRlcz48dXJscz48L3VybHM+PC9yZWNvcmQ+PC9DaXRlPjxDaXRlPjxBdXRo
b3I+SGVubmVzc2V5PC9BdXRob3I+PFllYXI+MjAxODwvWWVhcj48UmVjTnVtPjI8L1JlY051bT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U3dlZXRpbmc8
L0F1dGhvcj48WWVhcj4yMDExPC9ZZWFyPjxSZWNOdW0+NDwvUmVjTnVtPjxyZWNvcmQ+PHJlYy1u
dW1iZXI+NDwvcmVjLW51bWJlcj48Zm9yZWlnbi1rZXlzPjxrZXkgYXBwPSJFTiIgZGItaWQ9ImR0
MmRlcjUyYjk1NTIwZWFzemJweHN6cXNkdzBhdnRzMmZyeiIgdGltZXN0YW1wPSIwIj40PC9rZXk+
PC9mb3JlaWduLWtleXM+PHJlZi10eXBlIG5hbWU9IkpvdXJuYWwgQXJ0aWNsZSI+MTc8L3JlZi10
eXBlPjxjb250cmlidXRvcnM+PGF1dGhvcnM+PGF1dGhvcj5NaWNoYWVsIEouIFN3ZWV0aW5nPC9h
dXRob3I+PGF1dGhvcj5TaW1vbiBHLiBUaG9tcHNvbjwvYXV0aG9yPjwvYXV0aG9ycz48L2NvbnRy
aWJ1dG9ycz48dGl0bGVzPjx0aXRsZT5Kb2ludCBtb2RlbGxpbmcgb2YgbG9uZ2l0dWRpbmFsIGFu
ZCB0aW1lLXRvLWV2ZW50IGRhdGEgd2l0aCBhcHBsaWNhdGlvbiB0byBwcmVkaWN0aW5nIGFiZG9t
aW5hbCBhb3J0aWMgYW5ldXJ5c20gZ3Jvd3RoIGFuZCBydXB0dXJlPC90aXRsZT48c2Vjb25kYXJ5
LXRpdGxlPkJpb21ldHJpY2FsIEpvdXJuYWw8L3NlY29uZGFyeS10aXRsZT48L3RpdGxlcz48cGFn
ZXM+NzUwLTc2MzwvcGFnZXM+PHZvbHVtZT41Mzwvdm9sdW1lPjxudW1iZXI+NTwvbnVtYmVyPjxk
YXRlcz48eWVhcj4yMDExPC95ZWFyPjwvZGF0ZXM+PHVybHM+PC91cmxzPjwvcmVjb3JkPjwvQ2l0
ZT48L0VuZE5vdGU+AG==
</w:fldData>
        </w:fldChar>
      </w:r>
      <w:r w:rsidR="00174072" w:rsidRPr="00077804">
        <w:rPr>
          <w:color w:val="auto"/>
        </w:rPr>
        <w:instrText xml:space="preserve"> ADDIN EN.CITE </w:instrText>
      </w:r>
      <w:r w:rsidR="00174072" w:rsidRPr="00077804">
        <w:rPr>
          <w:color w:val="auto"/>
        </w:rPr>
        <w:fldChar w:fldCharType="begin">
          <w:fldData xml:space="preserve">PEVuZE5vdGU+PENpdGU+PEF1dGhvcj5MdTwvQXV0aG9yPjxZZWFyPjIwMTc8L1llYXI+PFJlY051
bT40MDwvUmVjTnVtPjxEaXNwbGF5VGV4dD5bMTMsIDE3LCAzNywgNDgsIDU3LCA2Nl08L0Rpc3Bs
YXlUZXh0PjxyZWNvcmQ+PHJlYy1udW1iZXI+NDA8L3JlYy1udW1iZXI+PGZvcmVpZ24ta2V5cz48
a2V5IGFwcD0iRU4iIGRiLWlkPSJkdDJkZXI1MmI5NTUyMGVhc3picHhzenFzZHcwYXZ0czJmcnoi
IHRpbWVzdGFtcD0iMCI+NDA8L2tleT48L2ZvcmVpZ24ta2V5cz48cmVmLXR5cGUgbmFtZT0iSm91
cm5hbCBBcnRpY2xlIj4xNzwvcmVmLXR5cGU+PGNvbnRyaWJ1dG9ycz48YXV0aG9ycz48YXV0aG9y
PlRhbyBMdTwvYXV0aG9yPjxhdXRob3I+TWluZ2dlbiBMdTwvYXV0aG9yPjxhdXRob3I+TWluIFdh
bmc8L2F1dGhvcj48YXV0aG9yPkp1biBaaGFuZzwvYXV0aG9yPjxhdXRob3I+R3VhbmctSHVpIERv
bmc8L2F1dGhvcj48YXV0aG9yPllvbmcgWHU8L2F1dGhvcj48L2F1dGhvcnM+PC9jb250cmlidXRv
cnM+PHRpdGxlcz48dGl0bGU+UGFydGlhbGx5IGxpbmVhciBtaXhlZC1lZmZlY3RzIGpvaW50IG1v
ZGVscyBmb3Igc2tld2VkIGFuZCBtaXNzaW5nIGxvbmdpdHVkaW5hbCBjb21wZXRpbmcgcmlza3Mg
b3V0Y29tZXM8L3RpdGxlPjxzZWNvbmRhcnktdGl0bGU+Sm91cm5hbCBvZiBCaW9waGFybWFjZXV0
aWNhbCBTdGF0aXN0aWNzPC9zZWNvbmRhcnktdGl0bGU+PC90aXRsZXM+PGRhdGVzPjx5ZWFyPjIw
MTc8L3llYXI+PC9kYXRlcz48dXJscz48L3VybHM+PC9yZWNvcmQ+PC9DaXRlPjxDaXRlPjxBdXRo
b3I+QmFnaGZhbGFraTwvQXV0aG9yPjxZZWFyPjIwMTc8L1llYXI+PFJlY051bT41NDwvUmVjTnVt
PjxyZWNvcmQ+PHJlYy1udW1iZXI+NTQ8L3JlYy1udW1iZXI+PGZvcmVpZ24ta2V5cz48a2V5IGFw
cD0iRU4iIGRiLWlkPSJkdDJkZXI1MmI5NTUyMGVhc3picHhzenFzZHcwYXZ0czJmcnoiIHRpbWVz
dGFtcD0iMCI+NTQ8L2tleT48L2ZvcmVpZ24ta2V5cz48cmVmLXR5cGUgbmFtZT0iSm91cm5hbCBB
cnRpY2xlIj4xNzwvcmVmLXR5cGU+PGNvbnRyaWJ1dG9ycz48YXV0aG9ycz48YXV0aG9yPlRhYmFu
IEJhZ2hmYWxha2k8L2F1dGhvcj48YXV0aG9yPk1vanRhYmEgR2FuamFsaTwvYXV0aG9yPjxhdXRo
b3I+R2VlcnQgVmVyYmVrZTwvYXV0aG9yPjwvYXV0aG9ycz48L2NvbnRyaWJ1dG9ycz48dGl0bGVz
Pjx0aXRsZT5BIHNoYXJlZCBwYXJhbWV0ZXIgbW9kZWwgb2YgbG9uZ2l0dWRpbmFsIG1lYXN1cmVt
ZW50cyBhbmQgc3Vydml2YWwgdGltZSB3aXRoIGhldGVyb2dlbmVvdXMgcmFuZG9tLWVmZmVjdHMg
ZGlzdHJpYnV0aW9uPC90aXRsZT48c2Vjb25kYXJ5LXRpdGxlPkpvdXJuYWwgb2YgQXBwbGllZCBT
dGF0aXN0aWNzPC9zZWNvbmRhcnktdGl0bGU+PC90aXRsZXM+PHBhZ2VzPjI4MTMtMjgzNjwvcGFn
ZXM+PHZvbHVtZT40NDwvdm9sdW1lPjxudW1iZXI+MTU8L251bWJlcj48ZGF0ZXM+PHllYXI+MjAx
NzwveWVhcj48L2RhdGVzPjx1cmxzPjwvdXJscz48L3JlY29yZD48L0NpdGU+PENpdGU+PEF1dGhv
cj5HcmFoYW08L0F1dGhvcj48WWVhcj4yMDExPC9ZZWFyPjxSZWNOdW0+Nzg8L1JlY051bT48cmVj
b3JkPjxyZWMtbnVtYmVyPjc4PC9yZWMtbnVtYmVyPjxmb3JlaWduLWtleXM+PGtleSBhcHA9IkVO
IiBkYi1pZD0iZHQyZGVyNTJiOTU1MjBlYXN6YnB4c3pxc2R3MGF2dHMyZnJ6IiB0aW1lc3RhbXA9
IjAiPjc4PC9rZXk+PC9mb3JlaWduLWtleXM+PHJlZi10eXBlIG5hbWU9IkpvdXJuYWwgQXJ0aWNs
ZSI+MTc8L3JlZi10eXBlPjxjb250cmlidXRvcnM+PGF1dGhvcnM+PGF1dGhvcj5QZXRyYSBMLiBH
cmFoYW08L2F1dGhvcj48YXV0aG9yPkxvdWlzZSBNLiBSeWFuPC9hdXRob3I+PGF1dGhvcj5NYXJ5
IEEuIEx1c3pjejwvYXV0aG9yPjwvYXV0aG9ycz48L2NvbnRyaWJ1dG9ycz48dGl0bGVzPjx0aXRs
ZT5Kb2ludCBtb2RlbGxpbmcgb2Ygc3Vydml2YWwgYW5kIGNvZ25pdGl2ZSBkZWNsaW5lIGluIHRo
ZSBBdXN0cmFsaWFuIExvbmdpdHVkaW5hbCBTdHVkeSBvZiBBZ2Vpbmc8L3RpdGxlPjxzZWNvbmRh
cnktdGl0bGU+Sm91cm5hbCBvZiB0aGUgUm95YWwgU3RhdGlzdGljYWwgU29jaWV0eS4gU2VyaWVz
IEMgKEFwcGxpZWQgU3RhdGlzdGljcyk8L3NlY29uZGFyeS10aXRsZT48L3RpdGxlcz48cGFnZXM+
MjIxLTIzODwvcGFnZXM+PHZvbHVtZT42MDwvdm9sdW1lPjxudW1iZXI+MjwvbnVtYmVyPjxkYXRl
cz48eWVhcj4yMDExPC95ZWFyPjwvZGF0ZXM+PHVybHM+PC91cmxzPjwvcmVjb3JkPjwvQ2l0ZT48
Q2l0ZT48QXV0aG9yPlJpem9wb3Vsb3M8L0F1dGhvcj48WWVhcj4yMDExPC9ZZWFyPjxSZWNOdW0+
Njg8L1JlY051bT48cmVjb3JkPjxyZWMtbnVtYmVyPjY4PC9yZWMtbnVtYmVyPjxmb3JlaWduLWtl
eXM+PGtleSBhcHA9IkVOIiBkYi1pZD0iZHQyZGVyNTJiOTU1MjBlYXN6YnB4c3pxc2R3MGF2dHMy
ZnJ6IiB0aW1lc3RhbXA9IjAiPjY4PC9rZXk+PC9mb3JlaWduLWtleXM+PHJlZi10eXBlIG5hbWU9
IkpvdXJuYWwgQXJ0aWNsZSI+MTc8L3JlZi10eXBlPjxjb250cmlidXRvcnM+PGF1dGhvcnM+PGF1
dGhvcj5EaW1pdHJpcyBSaXpvcG91bG9zPC9hdXRob3I+PGF1dGhvcj5QdWxhayBHaG9zaDwvYXV0
aG9yPjwvYXV0aG9ycz48L2NvbnRyaWJ1dG9ycz48dGl0bGVzPjx0aXRsZT5BIEJheWVzaWFuIHNl
bWlwYXJhbWV0cmljIG11bHRpdmFyaWF0ZSBqb2ludCBtb2RlbCBmb3IgbXVsdGlwbGUgbG9uZ2l0
dWRpbmFsIG91dGNvbWVzIGFuZCBhIHRpbWXigJB0b+KAkGV2ZW50PC90aXRsZT48c2Vjb25kYXJ5
LXRpdGxlPlN0YXRpc3RpY3MgaW4gTWVkaWNpbmU8L3NlY29uZGFyeS10aXRsZT48L3RpdGxlcz48
cGFnZXM+MTM2Ni0xMzgwPC9wYWdlcz48dm9sdW1lPjMwPC92b2x1bWU+PGRhdGVzPjx5ZWFyPjIw
MTE8L3llYXI+PC9kYXRlcz48dXJscz48L3VybHM+PC9yZWNvcmQ+PC9DaXRlPjxDaXRlPjxBdXRo
b3I+SGVubmVzc2V5PC9BdXRob3I+PFllYXI+MjAxODwvWWVhcj48UmVjTnVtPjI8L1JlY051bT48
cmVjb3JkPjxyZWMtbnVtYmVyPjI8L3JlYy1udW1iZXI+PGZvcmVpZ24ta2V5cz48a2V5IGFwcD0i
RU4iIGRiLWlkPSJkdDJkZXI1MmI5NTUyMGVhc3picHhzenFzZHcwYXZ0czJmcnoiIHRpbWVzdGFt
cD0iMCI+Mjwva2V5PjwvZm9yZWlnbi1rZXlzPjxyZWYtdHlwZSBuYW1lPSJKb3VybmFsIEFydGlj
bGUiPjE3PC9yZWYtdHlwZT48Y29udHJpYnV0b3JzPjxhdXRob3JzPjxhdXRob3I+VmlvbGV0YSBI
ZW5uZXNzZXk8L2F1dGhvcj48YXV0aG9yPkx1aXMgTGVvbiBOb3ZlbG88L2F1dGhvcj48YXV0aG9y
Pkp1YW4gTGk8L2F1dGhvcj48YXV0aG9yPkxpIFpodTwvYXV0aG9yPjxhdXRob3I+WGluIEh1YW5n
PC9hdXRob3I+PGF1dGhvcj5FcmljIENoaTwvYXV0aG9yPjxhdXRob3I+Sm9zZXBoIEcuIElicmFo
aW08L2F1dGhvcj48L2F1dGhvcnM+PC9jb250cmlidXRvcnM+PHRpdGxlcz48dGl0bGU+QSBCYXll
c2lhbiBqb2ludCBtb2RlbCBmb3IgbG9uZ2l0dWRpbmFsIERBUzI4IHNjb3JlcyBhbmQgY29tcGV0
aW5nIHJpc2sgaW5mb3JtYXRpdmUgZHJvcCBvdXQgaW4gYSByaGV1bWF0b2lkIGFydGhyaXRpcyBj
bGluaWNhbCB0cmlhbDwvdGl0bGU+PC90aXRsZXM+PGRhdGVzPjx5ZWFyPjIwMTg8L3llYXI+PC9k
YXRlcz48dXJscz48L3VybHM+PC9yZWNvcmQ+PC9DaXRlPjxDaXRlPjxBdXRob3I+U3dlZXRpbmc8
L0F1dGhvcj48WWVhcj4yMDExPC9ZZWFyPjxSZWNOdW0+NDwvUmVjTnVtPjxyZWNvcmQ+PHJlYy1u
dW1iZXI+NDwvcmVjLW51bWJlcj48Zm9yZWlnbi1rZXlzPjxrZXkgYXBwPSJFTiIgZGItaWQ9ImR0
MmRlcjUyYjk1NTIwZWFzemJweHN6cXNkdzBhdnRzMmZyeiIgdGltZXN0YW1wPSIwIj40PC9rZXk+
PC9mb3JlaWduLWtleXM+PHJlZi10eXBlIG5hbWU9IkpvdXJuYWwgQXJ0aWNsZSI+MTc8L3JlZi10
eXBlPjxjb250cmlidXRvcnM+PGF1dGhvcnM+PGF1dGhvcj5NaWNoYWVsIEouIFN3ZWV0aW5nPC9h
dXRob3I+PGF1dGhvcj5TaW1vbiBHLiBUaG9tcHNvbjwvYXV0aG9yPjwvYXV0aG9ycz48L2NvbnRy
aWJ1dG9ycz48dGl0bGVzPjx0aXRsZT5Kb2ludCBtb2RlbGxpbmcgb2YgbG9uZ2l0dWRpbmFsIGFu
ZCB0aW1lLXRvLWV2ZW50IGRhdGEgd2l0aCBhcHBsaWNhdGlvbiB0byBwcmVkaWN0aW5nIGFiZG9t
aW5hbCBhb3J0aWMgYW5ldXJ5c20gZ3Jvd3RoIGFuZCBydXB0dXJlPC90aXRsZT48c2Vjb25kYXJ5
LXRpdGxlPkJpb21ldHJpY2FsIEpvdXJuYWw8L3NlY29uZGFyeS10aXRsZT48L3RpdGxlcz48cGFn
ZXM+NzUwLTc2MzwvcGFnZXM+PHZvbHVtZT41Mzwvdm9sdW1lPjxudW1iZXI+NTwvbnVtYmVyPjxk
YXRlcz48eWVhcj4yMDExPC95ZWFyPjwvZGF0ZXM+PHVybHM+PC91cmxzPjwvcmVjb3JkPjwvQ2l0
ZT48L0VuZE5vdGU+AG==
</w:fldData>
        </w:fldChar>
      </w:r>
      <w:r w:rsidR="00174072" w:rsidRPr="00077804">
        <w:rPr>
          <w:color w:val="auto"/>
        </w:rPr>
        <w:instrText xml:space="preserve"> ADDIN EN.CITE.DATA </w:instrText>
      </w:r>
      <w:r w:rsidR="00174072" w:rsidRPr="00077804">
        <w:rPr>
          <w:color w:val="auto"/>
        </w:rPr>
      </w:r>
      <w:r w:rsidR="00174072" w:rsidRPr="00077804">
        <w:rPr>
          <w:color w:val="auto"/>
        </w:rPr>
        <w:fldChar w:fldCharType="end"/>
      </w:r>
      <w:r w:rsidRPr="00077804">
        <w:rPr>
          <w:color w:val="auto"/>
        </w:rPr>
      </w:r>
      <w:r w:rsidRPr="00077804">
        <w:rPr>
          <w:color w:val="auto"/>
        </w:rPr>
        <w:fldChar w:fldCharType="separate"/>
      </w:r>
      <w:r w:rsidRPr="00077804">
        <w:rPr>
          <w:noProof/>
          <w:color w:val="auto"/>
        </w:rPr>
        <w:t>[13, 17, 37, 48, 57, 66]</w:t>
      </w:r>
      <w:r w:rsidRPr="00077804">
        <w:rPr>
          <w:color w:val="auto"/>
        </w:rPr>
        <w:fldChar w:fldCharType="end"/>
      </w:r>
      <w:r w:rsidRPr="00077804">
        <w:rPr>
          <w:color w:val="auto"/>
        </w:rPr>
        <w:t xml:space="preserve"> and one could be accessed online </w:t>
      </w:r>
      <w:r w:rsidRPr="00077804">
        <w:rPr>
          <w:color w:val="auto"/>
        </w:rPr>
        <w:fldChar w:fldCharType="begin"/>
      </w:r>
      <w:r w:rsidRPr="00077804">
        <w:rPr>
          <w:color w:val="auto"/>
        </w:rPr>
        <w:instrText xml:space="preserve"> ADDIN EN.CITE &lt;EndNote&gt;&lt;Cite&gt;&lt;Author&gt;Guo&lt;/Author&gt;&lt;Year&gt;2004&lt;/Year&gt;&lt;RecNum&gt;34&lt;/RecNum&gt;&lt;DisplayText&gt;[33]&lt;/DisplayText&gt;&lt;record&gt;&lt;rec-number&gt;34&lt;/rec-number&gt;&lt;foreign-keys&gt;&lt;key app="EN" db-id="dt2der52b95520easzbpxszqsdw0avts2frz" timestamp="0"&gt;34&lt;/key&gt;&lt;/foreign-keys&gt;&lt;ref-type name="Journal Article"&gt;17&lt;/ref-type&gt;&lt;contributors&gt;&lt;authors&gt;&lt;author&gt;Xu Guo&lt;/author&gt;&lt;author&gt;Bradley P. Carlin&lt;/author&gt;&lt;/authors&gt;&lt;/contributors&gt;&lt;titles&gt;&lt;title&gt;Separate and joint modeling of longitudinal and event time data using standard computer packages&lt;/title&gt;&lt;secondary-title&gt;The American Statistician&lt;/secondary-title&gt;&lt;/titles&gt;&lt;pages&gt;16-24&lt;/pages&gt;&lt;volume&gt;58&lt;/volume&gt;&lt;number&gt;1&lt;/number&gt;&lt;dates&gt;&lt;year&gt;2004&lt;/year&gt;&lt;/dates&gt;&lt;urls&gt;&lt;/urls&gt;&lt;/record&gt;&lt;/Cite&gt;&lt;/EndNote&gt;</w:instrText>
      </w:r>
      <w:r w:rsidRPr="00077804">
        <w:rPr>
          <w:color w:val="auto"/>
        </w:rPr>
        <w:fldChar w:fldCharType="separate"/>
      </w:r>
      <w:r w:rsidRPr="00077804">
        <w:rPr>
          <w:noProof/>
          <w:color w:val="auto"/>
        </w:rPr>
        <w:t>[33]</w:t>
      </w:r>
      <w:r w:rsidRPr="00077804">
        <w:rPr>
          <w:color w:val="auto"/>
        </w:rPr>
        <w:fldChar w:fldCharType="end"/>
      </w:r>
      <w:r w:rsidRPr="00077804">
        <w:rPr>
          <w:color w:val="auto"/>
        </w:rPr>
        <w:t xml:space="preserve">.  In two articles, both OpenBUGS and BUGS languages were used to develop codes,  but only one provided the code in the appendix </w:t>
      </w:r>
      <w:r w:rsidRPr="00077804">
        <w:rPr>
          <w:color w:val="auto"/>
        </w:rPr>
        <w:fldChar w:fldCharType="begin"/>
      </w:r>
      <w:r w:rsidR="00EB7F9C" w:rsidRPr="00077804">
        <w:rPr>
          <w:color w:val="auto"/>
        </w:rPr>
        <w:instrText xml:space="preserve"> ADDIN EN.CITE &lt;EndNote&gt;&lt;Cite&gt;&lt;Author&gt;Zhu&lt;/Author&gt;&lt;Year&gt;2018&lt;/Year&gt;&lt;RecNum&gt;30&lt;/RecNum&gt;&lt;DisplayText&gt;[31]&lt;/DisplayText&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EndNote&gt;</w:instrText>
      </w:r>
      <w:r w:rsidRPr="00077804">
        <w:rPr>
          <w:color w:val="auto"/>
        </w:rPr>
        <w:fldChar w:fldCharType="separate"/>
      </w:r>
      <w:r w:rsidRPr="00077804">
        <w:rPr>
          <w:noProof/>
          <w:color w:val="auto"/>
        </w:rPr>
        <w:t>[31]</w:t>
      </w:r>
      <w:r w:rsidRPr="00077804">
        <w:rPr>
          <w:color w:val="auto"/>
        </w:rPr>
        <w:fldChar w:fldCharType="end"/>
      </w:r>
      <w:r w:rsidRPr="00077804">
        <w:rPr>
          <w:color w:val="auto"/>
        </w:rPr>
        <w:t>.</w:t>
      </w:r>
    </w:p>
    <w:p w14:paraId="75D79AAD" w14:textId="43FF06E1" w:rsidR="00326AEF" w:rsidRPr="00077804" w:rsidRDefault="00326AEF" w:rsidP="001E3256">
      <w:pPr>
        <w:spacing w:line="480" w:lineRule="auto"/>
        <w:ind w:left="0" w:firstLine="720"/>
        <w:jc w:val="both"/>
        <w:rPr>
          <w:color w:val="auto"/>
        </w:rPr>
      </w:pPr>
      <w:r w:rsidRPr="00077804">
        <w:rPr>
          <w:color w:val="auto"/>
        </w:rPr>
        <w:t xml:space="preserve">The R software </w:t>
      </w:r>
      <w:r w:rsidRPr="00077804">
        <w:rPr>
          <w:color w:val="auto"/>
        </w:rPr>
        <w:fldChar w:fldCharType="begin"/>
      </w:r>
      <w:r w:rsidR="001E3256" w:rsidRPr="00077804">
        <w:rPr>
          <w:color w:val="auto"/>
        </w:rPr>
        <w:instrText xml:space="preserve"> ADDIN EN.CITE &lt;EndNote&gt;&lt;Cite&gt;&lt;Author&gt;Ihaka&lt;/Author&gt;&lt;Year&gt;1996&lt;/Year&gt;&lt;RecNum&gt;120&lt;/RecNum&gt;&lt;DisplayText&gt;[97]&lt;/DisplayText&gt;&lt;record&gt;&lt;rec-number&gt;120&lt;/rec-number&gt;&lt;foreign-keys&gt;&lt;key app="EN" db-id="dt2der52b95520easzbpxszqsdw0avts2frz" timestamp="0"&gt;120&lt;/key&gt;&lt;/foreign-keys&gt;&lt;ref-type name="Journal Article"&gt;17&lt;/ref-type&gt;&lt;contributors&gt;&lt;authors&gt;&lt;author&gt;Ihaka, Ross&lt;/author&gt;&lt;author&gt;Gentleman, Robert&lt;/author&gt;&lt;/authors&gt;&lt;/contributors&gt;&lt;titles&gt;&lt;title&gt;R: A language for data analysis and graphics&lt;/title&gt;&lt;secondary-title&gt;Journal of Computational and Graphical Statistics&lt;/secondary-title&gt;&lt;/titles&gt;&lt;pages&gt;299-314&lt;/pages&gt;&lt;volume&gt;5&lt;/volume&gt;&lt;number&gt;3&lt;/number&gt;&lt;dates&gt;&lt;year&gt;1996&lt;/year&gt;&lt;pub-dates&gt;&lt;date&gt;1996/09/01&lt;/date&gt;&lt;/pub-dates&gt;&lt;/dates&gt;&lt;publisher&gt;Taylor &amp;amp; Francis&lt;/publisher&gt;&lt;isbn&gt;1061-8600&lt;/isbn&gt;&lt;urls&gt;&lt;related-urls&gt;&lt;url&gt;https://www.tandfonline.com/doi/abs/10.1080/10618600.1996.10474713&lt;/url&gt;&lt;/related-urls&gt;&lt;/urls&gt;&lt;electronic-resource-num&gt;10.1080/10618600.1996.10474713&lt;/electronic-resource-num&gt;&lt;/record&gt;&lt;/Cite&gt;&lt;/EndNote&gt;</w:instrText>
      </w:r>
      <w:r w:rsidRPr="00077804">
        <w:rPr>
          <w:color w:val="auto"/>
        </w:rPr>
        <w:fldChar w:fldCharType="separate"/>
      </w:r>
      <w:r w:rsidR="001E3256" w:rsidRPr="00077804">
        <w:rPr>
          <w:noProof/>
          <w:color w:val="auto"/>
        </w:rPr>
        <w:t>[97]</w:t>
      </w:r>
      <w:r w:rsidRPr="00077804">
        <w:rPr>
          <w:color w:val="auto"/>
        </w:rPr>
        <w:fldChar w:fldCharType="end"/>
      </w:r>
      <w:r w:rsidRPr="00077804">
        <w:rPr>
          <w:color w:val="auto"/>
        </w:rPr>
        <w:t xml:space="preserve"> was employed in 21 articles (35.6%), 10 had access to WINBUGS (using R2WinBUGS package) </w:t>
      </w:r>
      <w:r w:rsidRPr="00077804">
        <w:rPr>
          <w:color w:val="auto"/>
        </w:rPr>
        <w:fldChar w:fldCharType="begin">
          <w:fldData xml:space="preserve">PEVuZE5vdGU+PENpdGU+PEF1dGhvcj5EYWduZTwvQXV0aG9yPjxZZWFyPjIwMTc8L1llYXI+PFJl
Y051bT4zMTwvUmVjTnVtPjxEaXNwbGF5VGV4dD5bMTksIDM1LCA0MiwgNTAsIDUzLCA1NCwgNTks
IDY5LCA3MCwgODJdPC9EaXNwbGF5VGV4dD48cmVjb3JkPjxyZWMtbnVtYmVyPjMxPC9yZWMtbnVt
YmVyPjxmb3JlaWduLWtleXM+PGtleSBhcHA9IkVOIiBkYi1pZD0iZHQyZGVyNTJiOTU1MjBlYXN6
YnB4c3pxc2R3MGF2dHMyZnJ6IiB0aW1lc3RhbXA9IjAiPjMxPC9rZXk+PC9mb3JlaWduLWtleXM+
PHJlZi10eXBlIG5hbWU9IkpvdXJuYWwgQXJ0aWNsZSI+MTc8L3JlZi10eXBlPjxjb250cmlidXRv
cnM+PGF1dGhvcnM+PGF1dGhvcj5HZXRhY2hldyBBLiBEYWduZTwvYXV0aG9yPjwvYXV0aG9ycz48
L2NvbnRyaWJ1dG9ycz48dGl0bGVzPjx0aXRsZT5Kb2ludCB0d28tcGFydCBUb2JpdCBtb2RlbHMg
Zm9yIGxvbmdpdHVkaW5hbCBhbmQgdGltZS10by1ldmVudCBkYXRhPC90aXRsZT48c2Vjb25kYXJ5
LXRpdGxlPlN0YXRpc3RpY3MgaW4gTWVkaWNpbmU8L3NlY29uZGFyeS10aXRsZT48L3RpdGxlcz48
cGFnZXM+NDIxNC00MjI5PC9wYWdlcz48dm9sdW1lPjM2PC92b2x1bWU+PGRhdGVzPjx5ZWFyPjIw
MTc8L3llYXI+PC9kYXRlcz48dXJscz48L3VybHM+PC9yZWNvcmQ+PC9DaXRlPjxDaXRlPjxBdXRo
b3I+SHVhbmc8L0F1dGhvcj48WWVhcj4yMDE4PC9ZZWFyPjxSZWNOdW0+NDU8L1JlY051bT48cmVj
b3JkPjxyZWMtbnVtYmVyPjQ1PC9yZWMtbnVtYmVyPjxmb3JlaWduLWtleXM+PGtleSBhcHA9IkVO
IiBkYi1pZD0iZHQyZGVyNTJiOTU1MjBlYXN6YnB4c3pxc2R3MGF2dHMyZnJ6IiB0aW1lc3RhbXA9
IjAiPjQ1PC9rZXk+PC9mb3JlaWduLWtleXM+PHJlZi10eXBlIG5hbWU9IkpvdXJuYWwgQXJ0aWNs
ZSI+MTc8L3JlZi10eXBlPjxjb250cmlidXRvcnM+PGF1dGhvcnM+PGF1dGhvcj5ZYW5neGluIEh1
YW5nPC9hdXRob3I+PGF1dGhvcj5YaWFvc3VuIEx1PC9hdXRob3I+PGF1dGhvcj5KaWFxaW5nIENo
ZW48L2F1dGhvcj48YXV0aG9yPkp1YW4gTGlhbmc8L2F1dGhvcj48YXV0aG9yPk1pcmlhbSBaYW5n
bWVpc3RlcjwvYXV0aG9yPjwvYXV0aG9ycz48L2NvbnRyaWJ1dG9ycz48dGl0bGVzPjx0aXRsZT5K
b2ludCBtb2RlbC1iYXNlZCBjbHVzdGVyaW5nIG9mIG5vbmxpbmVhciBsb25naXR1ZGluYWwgdHJh
amVjdG9yaWVzIGFuZCBhc3NvY2lhdGVkIHRpbWUtdG8tZXZlbnQgZGF0YSBhbmFseXNpcywgbGlu
a2VkIGJ5IGxhdGVudCBjbGFzcyBtZW1iZXJzaGlwOiB3aXRoIGFwcGxpY2F0aW9uIHRvIEFJRFMg
Y2xpbmljYWwgc3R1ZGllczwvdGl0bGU+PHNlY29uZGFyeS10aXRsZT5MaWZldGltZSBEYXRhIEFu
YWx5c2lzPC9zZWNvbmRhcnktdGl0bGU+PC90aXRsZXM+PHBhZ2VzPjY5OS03MTg8L3BhZ2VzPjx2
b2x1bWU+MjQ8L3ZvbHVtZT48ZGF0ZXM+PHllYXI+MjAxODwveWVhcj48L2RhdGVzPjx1cmxzPjwv
dXJscz48L3JlY29yZD48L0NpdGU+PENpdGU+PEF1dGhvcj5IYXRmaWVsZDwvQXV0aG9yPjxZZWFy
PjIwMTE8L1llYXI+PFJlY051bT41NjwvUmVjTnVtPjxyZWNvcmQ+PHJlYy1udW1iZXI+NTY8L3Jl
Yy1udW1iZXI+PGZvcmVpZ24ta2V5cz48a2V5IGFwcD0iRU4iIGRiLWlkPSJkdDJkZXI1MmI5NTUy
MGVhc3picHhzenFzZHcwYXZ0czJmcnoiIHRpbWVzdGFtcD0iMCI+NTY8L2tleT48L2ZvcmVpZ24t
a2V5cz48cmVmLXR5cGUgbmFtZT0iSm91cm5hbCBBcnRpY2xlIj4xNzwvcmVmLXR5cGU+PGNvbnRy
aWJ1dG9ycz48YXV0aG9ycz48YXV0aG9yPkxhdXJhIEEuIEhhdGZpZWxkPC9hdXRob3I+PGF1dGhv
cj5NYXJrIEUuIEJveWU8L2F1dGhvcj48YXV0aG9yPkJyYWRsZXkgUC4gQ2FybGluPC9hdXRob3I+
PC9hdXRob3JzPjwvY29udHJpYnV0b3JzPjx0aXRsZXM+PHRpdGxlPkpvaW50IG1vZGVsaW5nIG9m
IG11bHRpcGxlIGxvbmdpdHVkaW5hbCBwYXRpZW50LXJlcG9ydGVkIG91dGNvbWVzIGFuZCBzdXJ2
aXZhbDwvdGl0bGU+PHNlY29uZGFyeS10aXRsZT5Kb3VybmFsIG9mIEJpb3BoYXJtYWNldXRpY2Fs
IFN0YXRpc3RpY3MgPC9zZWNvbmRhcnktdGl0bGU+PC90aXRsZXM+PHBhZ2VzPjk3MS05OTE8L3Bh
Z2VzPjx2b2x1bWU+MjE8L3ZvbHVtZT48bnVtYmVyPjU8L251bWJlcj48ZGF0ZXM+PHllYXI+MjAx
MTwveWVhcj48L2RhdGVzPjx1cmxzPjwvdXJscz48L3JlY29yZD48L0NpdGU+PENpdGU+PEF1dGhv
cj5HYW88L0F1dGhvcj48WWVhcj4yMDExPC9ZZWFyPjxSZWNOdW0+ODwvUmVjTnVtPjxyZWNvcmQ+
PHJlYy1udW1iZXI+ODwvcmVjLW51bWJlcj48Zm9yZWlnbi1rZXlzPjxrZXkgYXBwPSJFTiIgZGIt
aWQ9ImR0MmRlcjUyYjk1NTIwZWFzemJweHN6cXNkdzBhdnRzMmZyeiIgdGltZXN0YW1wPSIwIj44
PC9rZXk+PC9mb3JlaWduLWtleXM+PHJlZi10eXBlIG5hbWU9IkpvdXJuYWwgQXJ0aWNsZSI+MTc8
L3JlZi10eXBlPjxjb250cmlidXRvcnM+PGF1dGhvcnM+PGF1dGhvcj5GZW5nIEdhbzwvYXV0aG9y
PjxhdXRob3I+Si4gUGhpbGlwIE1pbGxlcjwvYXV0aG9yPjxhdXRob3I+Q2hlbmdqaWUgWGlvbmc8
L2F1dGhvcj48YXV0aG9yPkp1bGlhIEEuIEJlaXNlcjwvYXV0aG9yPjxhdXRob3I+TWFlIEdvcmRv
bjwvYXV0aG9yPjwvYXV0aG9ycz48L2NvbnRyaWJ1dG9ycz48dGl0bGVzPjx0aXRsZT5BIGpvaW50
LW1vZGVsaW5nIGFwcHJvYWNoIHRvIGFzc2VzcyB0aGUgaW1wYWN0IG9mIGJpb21hcmtlciB2YXJp
YWJpbGl0eSBvbiB0aGUgcmlzayBvZiBkZXZlbG9waW5nIGNsaW5pY2FsIG91dGNvbWU8L3RpdGxl
PjxzZWNvbmRhcnktdGl0bGU+U3RhdGlzdGljYWwgTWV0aG9kcyAmYW1wOyBBcHBsaWNhdGlvbnM8
L3NlY29uZGFyeS10aXRsZT48L3RpdGxlcz48cGFnZXM+ODMtMTAwPC9wYWdlcz48dm9sdW1lPjIw
PC92b2x1bWU+PG51bWJlcj4xPC9udW1iZXI+PGRhdGVzPjx5ZWFyPjIwMTE8L3llYXI+PC9kYXRl
cz48dXJscz48L3VybHM+PC9yZWNvcmQ+PC9DaXRlPjxDaXRlPjxBdXRob3I+QmFnaGZhbGFraTwv
QXV0aG9yPjxZZWFyPjIwMTM8L1llYXI+PFJlY051bT4zNjwvUmVjTnVtPjxyZWNvcmQ+PHJlYy1u
dW1iZXI+MzY8L3JlYy1udW1iZXI+PGZvcmVpZ24ta2V5cz48a2V5IGFwcD0iRU4iIGRiLWlkPSJk
dDJkZXI1MmI5NTUyMGVhc3picHhzenFzZHcwYXZ0czJmcnoiIHRpbWVzdGFtcD0iMCI+MzY8L2tl
eT48L2ZvcmVpZ24ta2V5cz48cmVmLXR5cGUgbmFtZT0iSm91cm5hbCBBcnRpY2xlIj4xNzwvcmVm
LXR5cGU+PGNvbnRyaWJ1dG9ycz48YXV0aG9ycz48YXV0aG9yPlRhYmFuIEJhZ2hmYWxha2k8L2F1
dGhvcj48YXV0aG9yPk1vanRhYmEgR2FuamFsaTwvYXV0aG9yPjxhdXRob3I+RGFtb24gQmVycmlk
Z2U8L2F1dGhvcj48L2F1dGhvcnM+PC9jb250cmlidXRvcnM+PHRpdGxlcz48dGl0bGU+Um9idXN0
IGpvaW50IG1vZGVsaW5nIG9mIGxvbmdpdHVkaW5hbCBtZWFzdXJlbWVudHMgYW5kIHRpbWUgdG8g
ZXZlbnQgZGF0YSB1c2luZyBub3JtYWwvaW5kZXBlbmRlbnQgZGlzdHJpYnV0aW9uczogQSBCYXll
c2lhbiBhcHByb2FjaDwvdGl0bGU+PHNlY29uZGFyeS10aXRsZT5CaW9tZXRyaWNhbCBKb3VybmFs
PC9zZWNvbmRhcnktdGl0bGU+PC90aXRsZXM+PHBhZ2VzPjg0NC04NjU8L3BhZ2VzPjx2b2x1bWU+
NTU8L3ZvbHVtZT48bnVtYmVyPjY8L251bWJlcj48ZGF0ZXM+PHllYXI+MjAxMzwveWVhcj48L2Rh
dGVzPjx1cmxzPjwvdXJscz48L3JlY29yZD48L0NpdGU+PENpdGU+PEF1dGhvcj5DaGVuPC9BdXRo
b3I+PFllYXI+MjAxNTwvWWVhcj48UmVjTnVtPjU5PC9SZWNOdW0+PHJlY29yZD48cmVjLW51bWJl
cj41OTwvcmVjLW51bWJlcj48Zm9yZWlnbi1rZXlzPjxrZXkgYXBwPSJFTiIgZGItaWQ9ImR0MmRl
cjUyYjk1NTIwZWFzemJweHN6cXNkdzBhdnRzMmZyeiIgdGltZXN0YW1wPSIwIj41OTwva2V5Pjwv
Zm9yZWlnbi1rZXlzPjxyZWYtdHlwZSBuYW1lPSJKb3VybmFsIEFydGljbGUiPjE3PC9yZWYtdHlw
ZT48Y29udHJpYnV0b3JzPjxhdXRob3JzPjxhdXRob3I+SmlhcWluZyBDaGVuPC9hdXRob3I+PGF1
dGhvcj5ZYW5neGluIEh1YW5nPC9hdXRob3I+PC9hdXRob3JzPjwvY29udHJpYnV0b3JzPjx0aXRs
ZXM+PHRpdGxlPkEgQmF5ZXNpYW4gbWl4dHVyZSBvZiBzZW1pcGFyYW1ldHJpYyBtaXhlZC1lZmZl
Y3RzIGpvaW50IG1vZGVscyBmb3Igc2tld2VkLWxvbmdpdHVkaW5hbCBhbmQgdGltZS10by1ldmVu
dCBkYXRhPC90aXRsZT48c2Vjb25kYXJ5LXRpdGxlPlN0YXRpc3RpY3MgaW4gTWVkaWNpbmU8L3Nl
Y29uZGFyeS10aXRsZT48L3RpdGxlcz48cGFnZXM+MjgyMC0yODQzPC9wYWdlcz48dm9sdW1lPjM0
PC92b2x1bWU+PGRhdGVzPjx5ZWFyPjIwMTU8L3llYXI+PC9kYXRlcz48dXJscz48L3VybHM+PC9y
ZWNvcmQ+PC9DaXRlPjxDaXRlPjxBdXRob3I+SGF0ZmllbGQ8L0F1dGhvcj48WWVhcj4yMDEyPC9Z
ZWFyPjxSZWNOdW0+NjA8L1JlY051bT48cmVjb3JkPjxyZWMtbnVtYmVyPjYwPC9yZWMtbnVtYmVy
Pjxmb3JlaWduLWtleXM+PGtleSBhcHA9IkVOIiBkYi1pZD0iZHQyZGVyNTJiOTU1MjBlYXN6YnB4
c3pxc2R3MGF2dHMyZnJ6IiB0aW1lc3RhbXA9IjAiPjYwPC9rZXk+PC9mb3JlaWduLWtleXM+PHJl
Zi10eXBlIG5hbWU9IkpvdXJuYWwgQXJ0aWNsZSI+MTc8L3JlZi10eXBlPjxjb250cmlidXRvcnM+
PGF1dGhvcnM+PGF1dGhvcj5MYXVyYSBBLiBIYXRmaWVsZDwvYXV0aG9yPjxhdXRob3I+TWFyayBF
LiBCb3llPC9hdXRob3I+PGF1dGhvcj5NaWNoZWxsZSBELiBIYWNrc2hhdzwvYXV0aG9yPjxhdXRo
b3I+QnJhZGxleSBQLiBDYXJsaW48L2F1dGhvcj48L2F1dGhvcnM+PC9jb250cmlidXRvcnM+PHRp
dGxlcz48dGl0bGU+TXVsdGlsZXZlbCBCYXllc2lhbiBtb2RlbHMgZm9yIHN1cnZpdmFsIHRpbWVz
IGFuZCBsb25naXR1ZGluYWwgcGF0aWVudC1yZXBvcnRlZCBvdXRjb21lcyB3aXRoIG1hbnkgemVy
b3M8L3RpdGxlPjxzZWNvbmRhcnktdGl0bGU+Sm91cm5hbCBvZiB0aGUgQW1lcmljYW4gU3RhdGlz
dGljYWwgQXNzb2NpYXRpb248L3NlY29uZGFyeS10aXRsZT48L3RpdGxlcz48cGFnZXM+ODc1LTg4
NTwvcGFnZXM+PHZvbHVtZT4xMDc8L3ZvbHVtZT48bnVtYmVyPjQ5OTwvbnVtYmVyPjxkYXRlcz48
eWVhcj4yMDEyPC95ZWFyPjwvZGF0ZXM+PHVybHM+PC91cmxzPjwvcmVjb3JkPjwvQ2l0ZT48Q2l0
ZT48QXV0aG9yPkh1YW5nPC9BdXRob3I+PFllYXI+MjAxNjwvWWVhcj48UmVjTnVtPjYxPC9SZWNO
dW0+PHJlY29yZD48cmVjLW51bWJlcj42MTwvcmVjLW51bWJlcj48Zm9yZWlnbi1rZXlzPjxrZXkg
YXBwPSJFTiIgZGItaWQ9ImR0MmRlcjUyYjk1NTIwZWFzemJweHN6cXNkdzBhdnRzMmZyeiIgdGlt
ZXN0YW1wPSIwIj42MTwva2V5PjwvZm9yZWlnbi1rZXlzPjxyZWYtdHlwZSBuYW1lPSJKb3VybmFs
IEFydGljbGUiPjE3PC9yZWYtdHlwZT48Y29udHJpYnV0b3JzPjxhdXRob3JzPjxhdXRob3I+WWFu
Z3hpbiBIdWFuZzwvYXV0aG9yPjxhdXRob3I+R2V0YWNoZXcgQS4gRGFnbmUgPC9hdXRob3I+PGF1
dGhvcj5KZW9uZy1HdW4gUGFyazwvYXV0aG9yPjwvYXV0aG9ycz48L2NvbnRyaWJ1dG9ycz48dGl0
bGVzPjx0aXRsZT5NaXh0dXJlIGpvaW50IG1vZGVscyBmb3IgZXZlbnQgdGltZSBhbmQgbG9uZ2l0
dWRpbmFsIGRhdGEgd2l0aCBtdWx0aXBsZSBmZWF0dXJlczwvdGl0bGU+PHNlY29uZGFyeS10aXRs
ZT5TdGF0aXN0aWNzIGluIEJpb3BoYXJtYWNldXRpY2FsIFJlc2VhcmNoPC9zZWNvbmRhcnktdGl0
bGU+PC90aXRsZXM+PHBhZ2VzPjE5NC0yMDY8L3BhZ2VzPjx2b2x1bWU+ODwvdm9sdW1lPjxudW1i
ZXI+MjwvbnVtYmVyPjxkYXRlcz48eWVhcj4yMDE2PC95ZWFyPjwvZGF0ZXM+PHVybHM+PC91cmxz
PjwvcmVjb3JkPjwvQ2l0ZT48Q2l0ZT48QXV0aG9yPkh1YW5nPC9BdXRob3I+PFllYXI+MjAxNjwv
WWVhcj48UmVjTnVtPjcxPC9SZWNOdW0+PHJlY29yZD48cmVjLW51bWJlcj43MTwvcmVjLW51bWJl
cj48Zm9yZWlnbi1rZXlzPjxrZXkgYXBwPSJFTiIgZGItaWQ9ImR0MmRlcjUyYjk1NTIwZWFzemJw
eHN6cXNkdzBhdnRzMmZyeiIgdGltZXN0YW1wPSIwIj43MTwva2V5PjwvZm9yZWlnbi1rZXlzPjxy
ZWYtdHlwZSBuYW1lPSJKb3VybmFsIEFydGljbGUiPjE3PC9yZWYtdHlwZT48Y29udHJpYnV0b3Jz
PjxhdXRob3JzPjxhdXRob3I+WWFuZ3hpbiBIdWFuZzwvYXV0aG9yPjxhdXRob3I+SmlhcWluZyBD
aGVuPC9hdXRob3I+PC9hdXRob3JzPjwvY29udHJpYnV0b3JzPjx0aXRsZXM+PHRpdGxlPkJheWVz
aWFuIHF1YW50aWxlIHJlZ3Jlc3Npb24tYmFzZWQgbm9ubGluZWFyIG1peGVkLWVmZmVjdHMgam9p
bnQgbW9kZWxzIGZvciB0aW1lLXRvLWV2ZW50IGFuZCBsb25naXR1ZGluYWwgZGF0YSB3aXRoIG11
bHRpcGxlIGZlYXR1cmVzPC90aXRsZT48c2Vjb25kYXJ5LXRpdGxlPlN0YXRpc3RpY3MgaW4gTWVk
aWNpbmU8L3NlY29uZGFyeS10aXRsZT48L3RpdGxlcz48cGFnZXM+NTY2Ni01Njg1PC9wYWdlcz48
dm9sdW1lPjM1PC92b2x1bWU+PGRhdGVzPjx5ZWFyPjIwMTY8L3llYXI+PC9kYXRlcz48dXJscz48
L3VybHM+PC9yZWNvcmQ+PC9DaXRlPjxDaXRlPjxBdXRob3I+Wmhhbmc8L0F1dGhvcj48WWVhcj4y
MDE5PC9ZZWFyPjxSZWNOdW0+MTAwPC9SZWNOdW0+PHJlY29yZD48cmVjLW51bWJlcj4xMDA8L3Jl
Yy1udW1iZXI+PGZvcmVpZ24ta2V5cz48a2V5IGFwcD0iRU4iIGRiLWlkPSJkdDJkZXI1MmI5NTUy
MGVhc3picHhzenFzZHcwYXZ0czJmcnoiIHRpbWVzdGFtcD0iMCI+MTAwPC9rZXk+PC9mb3JlaWdu
LWtleXM+PHJlZi10eXBlIG5hbWU9IkpvdXJuYWwgQXJ0aWNsZSI+MTc8L3JlZi10eXBlPjxjb250
cmlidXRvcnM+PGF1dGhvcnM+PGF1dGhvcj5aaGFuZywgSGFuemU8L2F1dGhvcj48YXV0aG9yPkh1
YW5nLCBZYW5neGluPC9hdXRob3I+PC9hdXRob3JzPjwvY29udHJpYnV0b3JzPjx0aXRsZXM+PHRp
dGxlPlF1YW50aWxlIHJlZ3Jlc3Npb24tYmFzZWQgQmF5ZXNpYW4gam9pbnQgbW9kZWxpbmcgYW5h
bHlzaXMgb2YgbG9uZ2l0dWRpbmFs4oCTc3Vydml2YWwgZGF0YSwgd2l0aCBhcHBsaWNhdGlvbiB0
byBhbiBBSURTIGNvaG9ydCBzdHVkeTwvdGl0bGU+PHNlY29uZGFyeS10aXRsZT5MaWZldGltZSBE
YXRhIEFuYWx5c2lzPC9zZWNvbmRhcnktdGl0bGU+PC90aXRsZXM+PGRhdGVzPjx5ZWFyPjIwMTk8
L3llYXI+PHB1Yi1kYXRlcz48ZGF0ZT5NYXkgMjg8L2RhdGU+PC9wdWItZGF0ZXM+PC9kYXRlcz48
aXNibj4xNTcyLTkyNDk8L2lzYm4+PGxhYmVsPlpoYW5nMjAxOTwvbGFiZWw+PHdvcmstdHlwZT5q
b3VybmFsIGFydGljbGU8L3dvcmstdHlwZT48dXJscz48cmVsYXRlZC11cmxzPjx1cmw+aHR0cHM6
Ly9kb2kub3JnLzEwLjEwMDcvczEwOTg1LTAxOS0wOTQ3OC13PC91cmw+PC9yZWxhdGVkLXVybHM+
PC91cmxzPjxlbGVjdHJvbmljLXJlc291cmNlLW51bT4xMC4xMDA3L3MxMDk4NS0wMTktMDk0Nzgt
dzwvZWxlY3Ryb25pYy1yZXNvdXJjZS1udW0+PC9yZWNvcmQ+PC9DaXRlPjwvRW5kTm90ZT5=
</w:fldData>
        </w:fldChar>
      </w:r>
      <w:r w:rsidR="00154CC3" w:rsidRPr="00077804">
        <w:rPr>
          <w:color w:val="auto"/>
        </w:rPr>
        <w:instrText xml:space="preserve"> ADDIN EN.CITE </w:instrText>
      </w:r>
      <w:r w:rsidR="00154CC3" w:rsidRPr="00077804">
        <w:rPr>
          <w:color w:val="auto"/>
        </w:rPr>
        <w:fldChar w:fldCharType="begin">
          <w:fldData xml:space="preserve">PEVuZE5vdGU+PENpdGU+PEF1dGhvcj5EYWduZTwvQXV0aG9yPjxZZWFyPjIwMTc8L1llYXI+PFJl
Y051bT4zMTwvUmVjTnVtPjxEaXNwbGF5VGV4dD5bMTksIDM1LCA0MiwgNTAsIDUzLCA1NCwgNTks
IDY5LCA3MCwgODJdPC9EaXNwbGF5VGV4dD48cmVjb3JkPjxyZWMtbnVtYmVyPjMxPC9yZWMtbnVt
YmVyPjxmb3JlaWduLWtleXM+PGtleSBhcHA9IkVOIiBkYi1pZD0iZHQyZGVyNTJiOTU1MjBlYXN6
YnB4c3pxc2R3MGF2dHMyZnJ6IiB0aW1lc3RhbXA9IjAiPjMxPC9rZXk+PC9mb3JlaWduLWtleXM+
PHJlZi10eXBlIG5hbWU9IkpvdXJuYWwgQXJ0aWNsZSI+MTc8L3JlZi10eXBlPjxjb250cmlidXRv
cnM+PGF1dGhvcnM+PGF1dGhvcj5HZXRhY2hldyBBLiBEYWduZTwvYXV0aG9yPjwvYXV0aG9ycz48
L2NvbnRyaWJ1dG9ycz48dGl0bGVzPjx0aXRsZT5Kb2ludCB0d28tcGFydCBUb2JpdCBtb2RlbHMg
Zm9yIGxvbmdpdHVkaW5hbCBhbmQgdGltZS10by1ldmVudCBkYXRhPC90aXRsZT48c2Vjb25kYXJ5
LXRpdGxlPlN0YXRpc3RpY3MgaW4gTWVkaWNpbmU8L3NlY29uZGFyeS10aXRsZT48L3RpdGxlcz48
cGFnZXM+NDIxNC00MjI5PC9wYWdlcz48dm9sdW1lPjM2PC92b2x1bWU+PGRhdGVzPjx5ZWFyPjIw
MTc8L3llYXI+PC9kYXRlcz48dXJscz48L3VybHM+PC9yZWNvcmQ+PC9DaXRlPjxDaXRlPjxBdXRo
b3I+SHVhbmc8L0F1dGhvcj48WWVhcj4yMDE4PC9ZZWFyPjxSZWNOdW0+NDU8L1JlY051bT48cmVj
b3JkPjxyZWMtbnVtYmVyPjQ1PC9yZWMtbnVtYmVyPjxmb3JlaWduLWtleXM+PGtleSBhcHA9IkVO
IiBkYi1pZD0iZHQyZGVyNTJiOTU1MjBlYXN6YnB4c3pxc2R3MGF2dHMyZnJ6IiB0aW1lc3RhbXA9
IjAiPjQ1PC9rZXk+PC9mb3JlaWduLWtleXM+PHJlZi10eXBlIG5hbWU9IkpvdXJuYWwgQXJ0aWNs
ZSI+MTc8L3JlZi10eXBlPjxjb250cmlidXRvcnM+PGF1dGhvcnM+PGF1dGhvcj5ZYW5neGluIEh1
YW5nPC9hdXRob3I+PGF1dGhvcj5YaWFvc3VuIEx1PC9hdXRob3I+PGF1dGhvcj5KaWFxaW5nIENo
ZW48L2F1dGhvcj48YXV0aG9yPkp1YW4gTGlhbmc8L2F1dGhvcj48YXV0aG9yPk1pcmlhbSBaYW5n
bWVpc3RlcjwvYXV0aG9yPjwvYXV0aG9ycz48L2NvbnRyaWJ1dG9ycz48dGl0bGVzPjx0aXRsZT5K
b2ludCBtb2RlbC1iYXNlZCBjbHVzdGVyaW5nIG9mIG5vbmxpbmVhciBsb25naXR1ZGluYWwgdHJh
amVjdG9yaWVzIGFuZCBhc3NvY2lhdGVkIHRpbWUtdG8tZXZlbnQgZGF0YSBhbmFseXNpcywgbGlu
a2VkIGJ5IGxhdGVudCBjbGFzcyBtZW1iZXJzaGlwOiB3aXRoIGFwcGxpY2F0aW9uIHRvIEFJRFMg
Y2xpbmljYWwgc3R1ZGllczwvdGl0bGU+PHNlY29uZGFyeS10aXRsZT5MaWZldGltZSBEYXRhIEFu
YWx5c2lzPC9zZWNvbmRhcnktdGl0bGU+PC90aXRsZXM+PHBhZ2VzPjY5OS03MTg8L3BhZ2VzPjx2
b2x1bWU+MjQ8L3ZvbHVtZT48ZGF0ZXM+PHllYXI+MjAxODwveWVhcj48L2RhdGVzPjx1cmxzPjwv
dXJscz48L3JlY29yZD48L0NpdGU+PENpdGU+PEF1dGhvcj5IYXRmaWVsZDwvQXV0aG9yPjxZZWFy
PjIwMTE8L1llYXI+PFJlY051bT41NjwvUmVjTnVtPjxyZWNvcmQ+PHJlYy1udW1iZXI+NTY8L3Jl
Yy1udW1iZXI+PGZvcmVpZ24ta2V5cz48a2V5IGFwcD0iRU4iIGRiLWlkPSJkdDJkZXI1MmI5NTUy
MGVhc3picHhzenFzZHcwYXZ0czJmcnoiIHRpbWVzdGFtcD0iMCI+NTY8L2tleT48L2ZvcmVpZ24t
a2V5cz48cmVmLXR5cGUgbmFtZT0iSm91cm5hbCBBcnRpY2xlIj4xNzwvcmVmLXR5cGU+PGNvbnRy
aWJ1dG9ycz48YXV0aG9ycz48YXV0aG9yPkxhdXJhIEEuIEhhdGZpZWxkPC9hdXRob3I+PGF1dGhv
cj5NYXJrIEUuIEJveWU8L2F1dGhvcj48YXV0aG9yPkJyYWRsZXkgUC4gQ2FybGluPC9hdXRob3I+
PC9hdXRob3JzPjwvY29udHJpYnV0b3JzPjx0aXRsZXM+PHRpdGxlPkpvaW50IG1vZGVsaW5nIG9m
IG11bHRpcGxlIGxvbmdpdHVkaW5hbCBwYXRpZW50LXJlcG9ydGVkIG91dGNvbWVzIGFuZCBzdXJ2
aXZhbDwvdGl0bGU+PHNlY29uZGFyeS10aXRsZT5Kb3VybmFsIG9mIEJpb3BoYXJtYWNldXRpY2Fs
IFN0YXRpc3RpY3MgPC9zZWNvbmRhcnktdGl0bGU+PC90aXRsZXM+PHBhZ2VzPjk3MS05OTE8L3Bh
Z2VzPjx2b2x1bWU+MjE8L3ZvbHVtZT48bnVtYmVyPjU8L251bWJlcj48ZGF0ZXM+PHllYXI+MjAx
MTwveWVhcj48L2RhdGVzPjx1cmxzPjwvdXJscz48L3JlY29yZD48L0NpdGU+PENpdGU+PEF1dGhv
cj5HYW88L0F1dGhvcj48WWVhcj4yMDExPC9ZZWFyPjxSZWNOdW0+ODwvUmVjTnVtPjxyZWNvcmQ+
PHJlYy1udW1iZXI+ODwvcmVjLW51bWJlcj48Zm9yZWlnbi1rZXlzPjxrZXkgYXBwPSJFTiIgZGIt
aWQ9ImR0MmRlcjUyYjk1NTIwZWFzemJweHN6cXNkdzBhdnRzMmZyeiIgdGltZXN0YW1wPSIwIj44
PC9rZXk+PC9mb3JlaWduLWtleXM+PHJlZi10eXBlIG5hbWU9IkpvdXJuYWwgQXJ0aWNsZSI+MTc8
L3JlZi10eXBlPjxjb250cmlidXRvcnM+PGF1dGhvcnM+PGF1dGhvcj5GZW5nIEdhbzwvYXV0aG9y
PjxhdXRob3I+Si4gUGhpbGlwIE1pbGxlcjwvYXV0aG9yPjxhdXRob3I+Q2hlbmdqaWUgWGlvbmc8
L2F1dGhvcj48YXV0aG9yPkp1bGlhIEEuIEJlaXNlcjwvYXV0aG9yPjxhdXRob3I+TWFlIEdvcmRv
bjwvYXV0aG9yPjwvYXV0aG9ycz48L2NvbnRyaWJ1dG9ycz48dGl0bGVzPjx0aXRsZT5BIGpvaW50
LW1vZGVsaW5nIGFwcHJvYWNoIHRvIGFzc2VzcyB0aGUgaW1wYWN0IG9mIGJpb21hcmtlciB2YXJp
YWJpbGl0eSBvbiB0aGUgcmlzayBvZiBkZXZlbG9waW5nIGNsaW5pY2FsIG91dGNvbWU8L3RpdGxl
PjxzZWNvbmRhcnktdGl0bGU+U3RhdGlzdGljYWwgTWV0aG9kcyAmYW1wOyBBcHBsaWNhdGlvbnM8
L3NlY29uZGFyeS10aXRsZT48L3RpdGxlcz48cGFnZXM+ODMtMTAwPC9wYWdlcz48dm9sdW1lPjIw
PC92b2x1bWU+PG51bWJlcj4xPC9udW1iZXI+PGRhdGVzPjx5ZWFyPjIwMTE8L3llYXI+PC9kYXRl
cz48dXJscz48L3VybHM+PC9yZWNvcmQ+PC9DaXRlPjxDaXRlPjxBdXRob3I+QmFnaGZhbGFraTwv
QXV0aG9yPjxZZWFyPjIwMTM8L1llYXI+PFJlY051bT4zNjwvUmVjTnVtPjxyZWNvcmQ+PHJlYy1u
dW1iZXI+MzY8L3JlYy1udW1iZXI+PGZvcmVpZ24ta2V5cz48a2V5IGFwcD0iRU4iIGRiLWlkPSJk
dDJkZXI1MmI5NTUyMGVhc3picHhzenFzZHcwYXZ0czJmcnoiIHRpbWVzdGFtcD0iMCI+MzY8L2tl
eT48L2ZvcmVpZ24ta2V5cz48cmVmLXR5cGUgbmFtZT0iSm91cm5hbCBBcnRpY2xlIj4xNzwvcmVm
LXR5cGU+PGNvbnRyaWJ1dG9ycz48YXV0aG9ycz48YXV0aG9yPlRhYmFuIEJhZ2hmYWxha2k8L2F1
dGhvcj48YXV0aG9yPk1vanRhYmEgR2FuamFsaTwvYXV0aG9yPjxhdXRob3I+RGFtb24gQmVycmlk
Z2U8L2F1dGhvcj48L2F1dGhvcnM+PC9jb250cmlidXRvcnM+PHRpdGxlcz48dGl0bGU+Um9idXN0
IGpvaW50IG1vZGVsaW5nIG9mIGxvbmdpdHVkaW5hbCBtZWFzdXJlbWVudHMgYW5kIHRpbWUgdG8g
ZXZlbnQgZGF0YSB1c2luZyBub3JtYWwvaW5kZXBlbmRlbnQgZGlzdHJpYnV0aW9uczogQSBCYXll
c2lhbiBhcHByb2FjaDwvdGl0bGU+PHNlY29uZGFyeS10aXRsZT5CaW9tZXRyaWNhbCBKb3VybmFs
PC9zZWNvbmRhcnktdGl0bGU+PC90aXRsZXM+PHBhZ2VzPjg0NC04NjU8L3BhZ2VzPjx2b2x1bWU+
NTU8L3ZvbHVtZT48bnVtYmVyPjY8L251bWJlcj48ZGF0ZXM+PHllYXI+MjAxMzwveWVhcj48L2Rh
dGVzPjx1cmxzPjwvdXJscz48L3JlY29yZD48L0NpdGU+PENpdGU+PEF1dGhvcj5DaGVuPC9BdXRo
b3I+PFllYXI+MjAxNTwvWWVhcj48UmVjTnVtPjU5PC9SZWNOdW0+PHJlY29yZD48cmVjLW51bWJl
cj41OTwvcmVjLW51bWJlcj48Zm9yZWlnbi1rZXlzPjxrZXkgYXBwPSJFTiIgZGItaWQ9ImR0MmRl
cjUyYjk1NTIwZWFzemJweHN6cXNkdzBhdnRzMmZyeiIgdGltZXN0YW1wPSIwIj41OTwva2V5Pjwv
Zm9yZWlnbi1rZXlzPjxyZWYtdHlwZSBuYW1lPSJKb3VybmFsIEFydGljbGUiPjE3PC9yZWYtdHlw
ZT48Y29udHJpYnV0b3JzPjxhdXRob3JzPjxhdXRob3I+SmlhcWluZyBDaGVuPC9hdXRob3I+PGF1
dGhvcj5ZYW5neGluIEh1YW5nPC9hdXRob3I+PC9hdXRob3JzPjwvY29udHJpYnV0b3JzPjx0aXRs
ZXM+PHRpdGxlPkEgQmF5ZXNpYW4gbWl4dHVyZSBvZiBzZW1pcGFyYW1ldHJpYyBtaXhlZC1lZmZl
Y3RzIGpvaW50IG1vZGVscyBmb3Igc2tld2VkLWxvbmdpdHVkaW5hbCBhbmQgdGltZS10by1ldmVu
dCBkYXRhPC90aXRsZT48c2Vjb25kYXJ5LXRpdGxlPlN0YXRpc3RpY3MgaW4gTWVkaWNpbmU8L3Nl
Y29uZGFyeS10aXRsZT48L3RpdGxlcz48cGFnZXM+MjgyMC0yODQzPC9wYWdlcz48dm9sdW1lPjM0
PC92b2x1bWU+PGRhdGVzPjx5ZWFyPjIwMTU8L3llYXI+PC9kYXRlcz48dXJscz48L3VybHM+PC9y
ZWNvcmQ+PC9DaXRlPjxDaXRlPjxBdXRob3I+SGF0ZmllbGQ8L0F1dGhvcj48WWVhcj4yMDEyPC9Z
ZWFyPjxSZWNOdW0+NjA8L1JlY051bT48cmVjb3JkPjxyZWMtbnVtYmVyPjYwPC9yZWMtbnVtYmVy
Pjxmb3JlaWduLWtleXM+PGtleSBhcHA9IkVOIiBkYi1pZD0iZHQyZGVyNTJiOTU1MjBlYXN6YnB4
c3pxc2R3MGF2dHMyZnJ6IiB0aW1lc3RhbXA9IjAiPjYwPC9rZXk+PC9mb3JlaWduLWtleXM+PHJl
Zi10eXBlIG5hbWU9IkpvdXJuYWwgQXJ0aWNsZSI+MTc8L3JlZi10eXBlPjxjb250cmlidXRvcnM+
PGF1dGhvcnM+PGF1dGhvcj5MYXVyYSBBLiBIYXRmaWVsZDwvYXV0aG9yPjxhdXRob3I+TWFyayBF
LiBCb3llPC9hdXRob3I+PGF1dGhvcj5NaWNoZWxsZSBELiBIYWNrc2hhdzwvYXV0aG9yPjxhdXRo
b3I+QnJhZGxleSBQLiBDYXJsaW48L2F1dGhvcj48L2F1dGhvcnM+PC9jb250cmlidXRvcnM+PHRp
dGxlcz48dGl0bGU+TXVsdGlsZXZlbCBCYXllc2lhbiBtb2RlbHMgZm9yIHN1cnZpdmFsIHRpbWVz
IGFuZCBsb25naXR1ZGluYWwgcGF0aWVudC1yZXBvcnRlZCBvdXRjb21lcyB3aXRoIG1hbnkgemVy
b3M8L3RpdGxlPjxzZWNvbmRhcnktdGl0bGU+Sm91cm5hbCBvZiB0aGUgQW1lcmljYW4gU3RhdGlz
dGljYWwgQXNzb2NpYXRpb248L3NlY29uZGFyeS10aXRsZT48L3RpdGxlcz48cGFnZXM+ODc1LTg4
NTwvcGFnZXM+PHZvbHVtZT4xMDc8L3ZvbHVtZT48bnVtYmVyPjQ5OTwvbnVtYmVyPjxkYXRlcz48
eWVhcj4yMDEyPC95ZWFyPjwvZGF0ZXM+PHVybHM+PC91cmxzPjwvcmVjb3JkPjwvQ2l0ZT48Q2l0
ZT48QXV0aG9yPkh1YW5nPC9BdXRob3I+PFllYXI+MjAxNjwvWWVhcj48UmVjTnVtPjYxPC9SZWNO
dW0+PHJlY29yZD48cmVjLW51bWJlcj42MTwvcmVjLW51bWJlcj48Zm9yZWlnbi1rZXlzPjxrZXkg
YXBwPSJFTiIgZGItaWQ9ImR0MmRlcjUyYjk1NTIwZWFzemJweHN6cXNkdzBhdnRzMmZyeiIgdGlt
ZXN0YW1wPSIwIj42MTwva2V5PjwvZm9yZWlnbi1rZXlzPjxyZWYtdHlwZSBuYW1lPSJKb3VybmFs
IEFydGljbGUiPjE3PC9yZWYtdHlwZT48Y29udHJpYnV0b3JzPjxhdXRob3JzPjxhdXRob3I+WWFu
Z3hpbiBIdWFuZzwvYXV0aG9yPjxhdXRob3I+R2V0YWNoZXcgQS4gRGFnbmUgPC9hdXRob3I+PGF1
dGhvcj5KZW9uZy1HdW4gUGFyazwvYXV0aG9yPjwvYXV0aG9ycz48L2NvbnRyaWJ1dG9ycz48dGl0
bGVzPjx0aXRsZT5NaXh0dXJlIGpvaW50IG1vZGVscyBmb3IgZXZlbnQgdGltZSBhbmQgbG9uZ2l0
dWRpbmFsIGRhdGEgd2l0aCBtdWx0aXBsZSBmZWF0dXJlczwvdGl0bGU+PHNlY29uZGFyeS10aXRs
ZT5TdGF0aXN0aWNzIGluIEJpb3BoYXJtYWNldXRpY2FsIFJlc2VhcmNoPC9zZWNvbmRhcnktdGl0
bGU+PC90aXRsZXM+PHBhZ2VzPjE5NC0yMDY8L3BhZ2VzPjx2b2x1bWU+ODwvdm9sdW1lPjxudW1i
ZXI+MjwvbnVtYmVyPjxkYXRlcz48eWVhcj4yMDE2PC95ZWFyPjwvZGF0ZXM+PHVybHM+PC91cmxz
PjwvcmVjb3JkPjwvQ2l0ZT48Q2l0ZT48QXV0aG9yPkh1YW5nPC9BdXRob3I+PFllYXI+MjAxNjwv
WWVhcj48UmVjTnVtPjcxPC9SZWNOdW0+PHJlY29yZD48cmVjLW51bWJlcj43MTwvcmVjLW51bWJl
cj48Zm9yZWlnbi1rZXlzPjxrZXkgYXBwPSJFTiIgZGItaWQ9ImR0MmRlcjUyYjk1NTIwZWFzemJw
eHN6cXNkdzBhdnRzMmZyeiIgdGltZXN0YW1wPSIwIj43MTwva2V5PjwvZm9yZWlnbi1rZXlzPjxy
ZWYtdHlwZSBuYW1lPSJKb3VybmFsIEFydGljbGUiPjE3PC9yZWYtdHlwZT48Y29udHJpYnV0b3Jz
PjxhdXRob3JzPjxhdXRob3I+WWFuZ3hpbiBIdWFuZzwvYXV0aG9yPjxhdXRob3I+SmlhcWluZyBD
aGVuPC9hdXRob3I+PC9hdXRob3JzPjwvY29udHJpYnV0b3JzPjx0aXRsZXM+PHRpdGxlPkJheWVz
aWFuIHF1YW50aWxlIHJlZ3Jlc3Npb24tYmFzZWQgbm9ubGluZWFyIG1peGVkLWVmZmVjdHMgam9p
bnQgbW9kZWxzIGZvciB0aW1lLXRvLWV2ZW50IGFuZCBsb25naXR1ZGluYWwgZGF0YSB3aXRoIG11
bHRpcGxlIGZlYXR1cmVzPC90aXRsZT48c2Vjb25kYXJ5LXRpdGxlPlN0YXRpc3RpY3MgaW4gTWVk
aWNpbmU8L3NlY29uZGFyeS10aXRsZT48L3RpdGxlcz48cGFnZXM+NTY2Ni01Njg1PC9wYWdlcz48
dm9sdW1lPjM1PC92b2x1bWU+PGRhdGVzPjx5ZWFyPjIwMTY8L3llYXI+PC9kYXRlcz48dXJscz48
L3VybHM+PC9yZWNvcmQ+PC9DaXRlPjxDaXRlPjxBdXRob3I+Wmhhbmc8L0F1dGhvcj48WWVhcj4y
MDE5PC9ZZWFyPjxSZWNOdW0+MTAwPC9SZWNOdW0+PHJlY29yZD48cmVjLW51bWJlcj4xMDA8L3Jl
Yy1udW1iZXI+PGZvcmVpZ24ta2V5cz48a2V5IGFwcD0iRU4iIGRiLWlkPSJkdDJkZXI1MmI5NTUy
MGVhc3picHhzenFzZHcwYXZ0czJmcnoiIHRpbWVzdGFtcD0iMCI+MTAwPC9rZXk+PC9mb3JlaWdu
LWtleXM+PHJlZi10eXBlIG5hbWU9IkpvdXJuYWwgQXJ0aWNsZSI+MTc8L3JlZi10eXBlPjxjb250
cmlidXRvcnM+PGF1dGhvcnM+PGF1dGhvcj5aaGFuZywgSGFuemU8L2F1dGhvcj48YXV0aG9yPkh1
YW5nLCBZYW5neGluPC9hdXRob3I+PC9hdXRob3JzPjwvY29udHJpYnV0b3JzPjx0aXRsZXM+PHRp
dGxlPlF1YW50aWxlIHJlZ3Jlc3Npb24tYmFzZWQgQmF5ZXNpYW4gam9pbnQgbW9kZWxpbmcgYW5h
bHlzaXMgb2YgbG9uZ2l0dWRpbmFs4oCTc3Vydml2YWwgZGF0YSwgd2l0aCBhcHBsaWNhdGlvbiB0
byBhbiBBSURTIGNvaG9ydCBzdHVkeTwvdGl0bGU+PHNlY29uZGFyeS10aXRsZT5MaWZldGltZSBE
YXRhIEFuYWx5c2lzPC9zZWNvbmRhcnktdGl0bGU+PC90aXRsZXM+PGRhdGVzPjx5ZWFyPjIwMTk8
L3llYXI+PHB1Yi1kYXRlcz48ZGF0ZT5NYXkgMjg8L2RhdGU+PC9wdWItZGF0ZXM+PC9kYXRlcz48
aXNibj4xNTcyLTkyNDk8L2lzYm4+PGxhYmVsPlpoYW5nMjAxOTwvbGFiZWw+PHdvcmstdHlwZT5q
b3VybmFsIGFydGljbGU8L3dvcmstdHlwZT48dXJscz48cmVsYXRlZC11cmxzPjx1cmw+aHR0cHM6
Ly9kb2kub3JnLzEwLjEwMDcvczEwOTg1LTAxOS0wOTQ3OC13PC91cmw+PC9yZWxhdGVkLXVybHM+
PC91cmxzPjxlbGVjdHJvbmljLXJlc291cmNlLW51bT4xMC4xMDA3L3MxMDk4NS0wMTktMDk0Nzgt
dzwvZWxlY3Ryb25pYy1yZXNvdXJjZS1udW0+PC9yZWNvcmQ+PC9DaXRlPjwvRW5kTm90ZT5=
</w:fldData>
        </w:fldChar>
      </w:r>
      <w:r w:rsidR="00154CC3" w:rsidRPr="00077804">
        <w:rPr>
          <w:color w:val="auto"/>
        </w:rPr>
        <w:instrText xml:space="preserve"> ADDIN EN.CITE.DATA </w:instrText>
      </w:r>
      <w:r w:rsidR="00154CC3" w:rsidRPr="00077804">
        <w:rPr>
          <w:color w:val="auto"/>
        </w:rPr>
      </w:r>
      <w:r w:rsidR="00154CC3" w:rsidRPr="00077804">
        <w:rPr>
          <w:color w:val="auto"/>
        </w:rPr>
        <w:fldChar w:fldCharType="end"/>
      </w:r>
      <w:r w:rsidRPr="00077804">
        <w:rPr>
          <w:color w:val="auto"/>
        </w:rPr>
      </w:r>
      <w:r w:rsidRPr="00077804">
        <w:rPr>
          <w:color w:val="auto"/>
        </w:rPr>
        <w:fldChar w:fldCharType="separate"/>
      </w:r>
      <w:r w:rsidRPr="00077804">
        <w:rPr>
          <w:noProof/>
          <w:color w:val="auto"/>
        </w:rPr>
        <w:t>[19, 35, 42, 50, 53, 54, 59, 69, 70, 82]</w:t>
      </w:r>
      <w:r w:rsidRPr="00077804">
        <w:rPr>
          <w:color w:val="auto"/>
        </w:rPr>
        <w:fldChar w:fldCharType="end"/>
      </w:r>
      <w:r w:rsidRPr="00077804">
        <w:rPr>
          <w:color w:val="auto"/>
        </w:rPr>
        <w:t xml:space="preserve">, one got access to OpenBUGS (through rbugs package) </w:t>
      </w:r>
      <w:r w:rsidRPr="00077804">
        <w:rPr>
          <w:color w:val="auto"/>
        </w:rPr>
        <w:fldChar w:fldCharType="begin"/>
      </w:r>
      <w:r w:rsidRPr="00077804">
        <w:rPr>
          <w:color w:val="auto"/>
        </w:rPr>
        <w:instrText xml:space="preserve"> ADDIN EN.CITE &lt;EndNote&gt;&lt;Cite&gt;&lt;Author&gt;Choi&lt;/Author&gt;&lt;Year&gt;2014&lt;/Year&gt;&lt;RecNum&gt;39&lt;/RecNum&gt;&lt;DisplayText&gt;[36]&lt;/DisplayText&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Pr="00077804">
        <w:rPr>
          <w:color w:val="auto"/>
        </w:rPr>
        <w:fldChar w:fldCharType="separate"/>
      </w:r>
      <w:r w:rsidRPr="00077804">
        <w:rPr>
          <w:noProof/>
          <w:color w:val="auto"/>
        </w:rPr>
        <w:t>[36]</w:t>
      </w:r>
      <w:r w:rsidRPr="00077804">
        <w:rPr>
          <w:color w:val="auto"/>
        </w:rPr>
        <w:fldChar w:fldCharType="end"/>
      </w:r>
      <w:r w:rsidRPr="00077804">
        <w:rPr>
          <w:color w:val="auto"/>
        </w:rPr>
        <w:t xml:space="preserve"> and one used an R  interface to JAGS through the R </w:t>
      </w:r>
      <w:r w:rsidRPr="00077804">
        <w:rPr>
          <w:color w:val="auto"/>
        </w:rPr>
        <w:lastRenderedPageBreak/>
        <w:t>package</w:t>
      </w:r>
      <w:r w:rsidRPr="00077804">
        <w:rPr>
          <w:rFonts w:ascii="AdvTimes" w:hAnsi="AdvTimes" w:cs="AdvTimes"/>
          <w:color w:val="auto"/>
        </w:rPr>
        <w:t xml:space="preserve"> </w:t>
      </w:r>
      <w:r w:rsidRPr="00077804">
        <w:rPr>
          <w:color w:val="auto"/>
        </w:rPr>
        <w:t xml:space="preserve">rjags </w:t>
      </w:r>
      <w:r w:rsidRPr="00077804">
        <w:rPr>
          <w:color w:val="auto"/>
        </w:rPr>
        <w:fldChar w:fldCharType="begin"/>
      </w:r>
      <w:r w:rsidR="00EB7F9C" w:rsidRPr="00077804">
        <w:rPr>
          <w:color w:val="auto"/>
        </w:rPr>
        <w:instrText xml:space="preserve"> ADDIN EN.CITE &lt;EndNote&gt;&lt;Cite&gt;&lt;Author&gt;Liu&lt;/Author&gt;&lt;Year&gt;2016&lt;/Year&gt;&lt;RecNum&gt;67&lt;/RecNum&gt;&lt;DisplayText&gt;[87]&lt;/DisplayText&gt;&lt;record&gt;&lt;rec-number&gt;67&lt;/rec-number&gt;&lt;foreign-keys&gt;&lt;key app="EN" db-id="dt2der52b95520easzbpxszqsdw0avts2frz" timestamp="0"&gt;67&lt;/key&gt;&lt;/foreign-keys&gt;&lt;ref-type name="Journal Article"&gt;17&lt;/ref-type&gt;&lt;contributors&gt;&lt;authors&gt;&lt;author&gt;Fang Liu&lt;/author&gt;&lt;author&gt;Qing Li&lt;/author&gt;&lt;/authors&gt;&lt;/contributors&gt;&lt;titles&gt;&lt;title&gt;A Bayesian model for joint analysis of multivariate repeated measures and time to event data in crossover trials&lt;/title&gt;&lt;secondary-title&gt;Statistical Methods in Medical Research&lt;/secondary-title&gt;&lt;/titles&gt;&lt;periodical&gt;&lt;full-title&gt;Statistical methods in medical research&lt;/full-title&gt;&lt;abbr-1&gt;Stat Methods Med Res&lt;/abbr-1&gt;&lt;/periodical&gt;&lt;pages&gt;2180-2192&lt;/pages&gt;&lt;volume&gt;25&lt;/volume&gt;&lt;number&gt;5&lt;/number&gt;&lt;dates&gt;&lt;year&gt;2016&lt;/year&gt;&lt;/dates&gt;&lt;urls&gt;&lt;/urls&gt;&lt;/record&gt;&lt;/Cite&gt;&lt;/EndNote&gt;</w:instrText>
      </w:r>
      <w:r w:rsidRPr="00077804">
        <w:rPr>
          <w:color w:val="auto"/>
        </w:rPr>
        <w:fldChar w:fldCharType="separate"/>
      </w:r>
      <w:r w:rsidRPr="00077804">
        <w:rPr>
          <w:noProof/>
          <w:color w:val="auto"/>
        </w:rPr>
        <w:t>[87]</w:t>
      </w:r>
      <w:r w:rsidRPr="00077804">
        <w:rPr>
          <w:color w:val="auto"/>
        </w:rPr>
        <w:fldChar w:fldCharType="end"/>
      </w:r>
      <w:r w:rsidRPr="00077804">
        <w:rPr>
          <w:color w:val="auto"/>
        </w:rPr>
        <w:t xml:space="preserve">. Several articles used existing packages (such as JMbayes and bamlss) </w:t>
      </w:r>
      <w:r w:rsidRPr="00077804">
        <w:rPr>
          <w:color w:val="auto"/>
        </w:rPr>
        <w:fldChar w:fldCharType="begin"/>
      </w:r>
      <w:r w:rsidRPr="00077804">
        <w:rPr>
          <w:color w:val="auto"/>
        </w:rPr>
        <w:instrText xml:space="preserve"> ADDIN EN.CITE &lt;EndNote&gt;&lt;Cite&gt;&lt;Author&gt;Köhler&lt;/Author&gt;&lt;Year&gt;2018&lt;/Year&gt;&lt;RecNum&gt;87&lt;/RecNum&gt;&lt;DisplayText&gt;[71, 72]&lt;/DisplayText&gt;&lt;record&gt;&lt;rec-number&gt;87&lt;/rec-number&gt;&lt;foreign-keys&gt;&lt;key app="EN" db-id="dt2der52b95520easzbpxszqsdw0avts2frz" timestamp="0"&gt;87&lt;/key&gt;&lt;/foreign-keys&gt;&lt;ref-type name="Journal Article"&gt;17&lt;/ref-type&gt;&lt;contributors&gt;&lt;authors&gt;&lt;author&gt;Köhler, Meike&lt;/author&gt;&lt;author&gt;Umlauf, Nikolaus&lt;/author&gt;&lt;author&gt;Greven, Sonja&lt;/author&gt;&lt;/authors&gt;&lt;/contributors&gt;&lt;titles&gt;&lt;title&gt;Nonlinear association structures in flexible Bayesian additive joint models&lt;/title&gt;&lt;secondary-title&gt;Statistics in Medicine&lt;/secondary-title&gt;&lt;/titles&gt;&lt;pages&gt;4771-4788&lt;/pages&gt;&lt;volume&gt;37&lt;/volume&gt;&lt;number&gt;30&lt;/number&gt;&lt;dates&gt;&lt;year&gt;2018&lt;/year&gt;&lt;/dates&gt;&lt;isbn&gt;0277-6715&lt;/isbn&gt;&lt;urls&gt;&lt;related-urls&gt;&lt;url&gt;https://onlinelibrary.wiley.com/doi/abs/10.1002/sim.7967&lt;/url&gt;&lt;/related-urls&gt;&lt;/urls&gt;&lt;electronic-resource-num&gt;10.1002/sim.7967&lt;/electronic-resource-num&gt;&lt;/record&gt;&lt;/Cite&gt;&lt;Cite&gt;&lt;Author&gt;Kohler&lt;/Author&gt;&lt;Year&gt;2017&lt;/Year&gt;&lt;RecNum&gt;52&lt;/RecNum&gt;&lt;record&gt;&lt;rec-number&gt;52&lt;/rec-number&gt;&lt;foreign-keys&gt;&lt;key app="EN" db-id="dt2der52b95520easzbpxszqsdw0avts2frz" timestamp="0"&gt;52&lt;/key&gt;&lt;/foreign-keys&gt;&lt;ref-type name="Journal Article"&gt;17&lt;/ref-type&gt;&lt;contributors&gt;&lt;authors&gt;&lt;author&gt;Meike Kohler&lt;/author&gt;&lt;author&gt;Nikolaus Umlauf&lt;/author&gt;&lt;author&gt;Andreas Beyerlein&lt;/author&gt;&lt;author&gt;Christiane Winkler&lt;/author&gt;&lt;author&gt;Anette-Gabriele Ziegler&lt;/author&gt;&lt;author&gt;Sonja Greven&lt;/author&gt;&lt;/authors&gt;&lt;/contributors&gt;&lt;titles&gt;&lt;title&gt;Flexible Bayesian additive joint models with an application to type 1 diabetes research&lt;/title&gt;&lt;secondary-title&gt;Biometrical Journal&lt;/secondary-title&gt;&lt;/titles&gt;&lt;pages&gt;1144-1165&lt;/pages&gt;&lt;volume&gt;59&lt;/volume&gt;&lt;number&gt;6&lt;/number&gt;&lt;dates&gt;&lt;year&gt;2017&lt;/year&gt;&lt;/dates&gt;&lt;urls&gt;&lt;/urls&gt;&lt;/record&gt;&lt;/Cite&gt;&lt;/EndNote&gt;</w:instrText>
      </w:r>
      <w:r w:rsidRPr="00077804">
        <w:rPr>
          <w:color w:val="auto"/>
        </w:rPr>
        <w:fldChar w:fldCharType="separate"/>
      </w:r>
      <w:r w:rsidRPr="00077804">
        <w:rPr>
          <w:noProof/>
          <w:color w:val="auto"/>
        </w:rPr>
        <w:t>[71, 72]</w:t>
      </w:r>
      <w:r w:rsidRPr="00077804">
        <w:rPr>
          <w:color w:val="auto"/>
        </w:rPr>
        <w:fldChar w:fldCharType="end"/>
      </w:r>
      <w:r w:rsidRPr="00077804">
        <w:rPr>
          <w:color w:val="auto"/>
        </w:rPr>
        <w:t xml:space="preserve"> to fit the model, whereas others developed their own R software, which were available in the appendix </w:t>
      </w:r>
      <w:r w:rsidRPr="00077804">
        <w:rPr>
          <w:color w:val="auto"/>
        </w:rPr>
        <w:fldChar w:fldCharType="begin">
          <w:fldData xml:space="preserve">PEVuZE5vdGU+PENpdGU+PEF1dGhvcj5IdWFuZzwvQXV0aG9yPjxZZWFyPjIwMTg8L1llYXI+PFJl
Y051bT40NTwvUmVjTnVtPjxEaXNwbGF5VGV4dD5bNDIsIDU0LCA3MF08L0Rpc3BsYXlUZXh0Pjxy
ZWNvcmQ+PHJlYy1udW1iZXI+NDU8L3JlYy1udW1iZXI+PGZvcmVpZ24ta2V5cz48a2V5IGFwcD0i
RU4iIGRiLWlkPSJkdDJkZXI1MmI5NTUyMGVhc3picHhzenFzZHcwYXZ0czJmcnoiIHRpbWVzdGFt
cD0iMCI+NDU8L2tleT48L2ZvcmVpZ24ta2V5cz48cmVmLXR5cGUgbmFtZT0iSm91cm5hbCBBcnRp
Y2xlIj4xNzwvcmVmLXR5cGU+PGNvbnRyaWJ1dG9ycz48YXV0aG9ycz48YXV0aG9yPllhbmd4aW4g
SHVhbmc8L2F1dGhvcj48YXV0aG9yPlhpYW9zdW4gTHU8L2F1dGhvcj48YXV0aG9yPkppYXFpbmcg
Q2hlbjwvYXV0aG9yPjxhdXRob3I+SnVhbiBMaWFuZzwvYXV0aG9yPjxhdXRob3I+TWlyaWFtIFph
bmdtZWlzdGVyPC9hdXRob3I+PC9hdXRob3JzPjwvY29udHJpYnV0b3JzPjx0aXRsZXM+PHRpdGxl
PkpvaW50IG1vZGVsLWJhc2VkIGNsdXN0ZXJpbmcgb2Ygbm9ubGluZWFyIGxvbmdpdHVkaW5hbCB0
cmFqZWN0b3JpZXMgYW5kIGFzc29jaWF0ZWQgdGltZS10by1ldmVudCBkYXRhIGFuYWx5c2lzLCBs
aW5rZWQgYnkgbGF0ZW50IGNsYXNzIG1lbWJlcnNoaXA6IHdpdGggYXBwbGljYXRpb24gdG8gQUlE
UyBjbGluaWNhbCBzdHVkaWVzPC90aXRsZT48c2Vjb25kYXJ5LXRpdGxlPkxpZmV0aW1lIERhdGEg
QW5hbHlzaXM8L3NlY29uZGFyeS10aXRsZT48L3RpdGxlcz48cGFnZXM+Njk5LTcxODwvcGFnZXM+
PHZvbHVtZT4yNDwvdm9sdW1lPjxkYXRlcz48eWVhcj4yMDE4PC95ZWFyPjwvZGF0ZXM+PHVybHM+
PC91cmxzPjwvcmVjb3JkPjwvQ2l0ZT48Q2l0ZT48QXV0aG9yPkNoZW48L0F1dGhvcj48WWVhcj4y
MDE1PC9ZZWFyPjxSZWNOdW0+NTk8L1JlY051bT48cmVjb3JkPjxyZWMtbnVtYmVyPjU5PC9yZWMt
bnVtYmVyPjxmb3JlaWduLWtleXM+PGtleSBhcHA9IkVOIiBkYi1pZD0iZHQyZGVyNTJiOTU1MjBl
YXN6YnB4c3pxc2R3MGF2dHMyZnJ6IiB0aW1lc3RhbXA9IjAiPjU5PC9rZXk+PC9mb3JlaWduLWtl
eXM+PHJlZi10eXBlIG5hbWU9IkpvdXJuYWwgQXJ0aWNsZSI+MTc8L3JlZi10eXBlPjxjb250cmli
dXRvcnM+PGF1dGhvcnM+PGF1dGhvcj5KaWFxaW5nIENoZW48L2F1dGhvcj48YXV0aG9yPllhbmd4
aW4gSHVhbmc8L2F1dGhvcj48L2F1dGhvcnM+PC9jb250cmlidXRvcnM+PHRpdGxlcz48dGl0bGU+
QSBCYXllc2lhbiBtaXh0dXJlIG9mIHNlbWlwYXJhbWV0cmljIG1peGVkLWVmZmVjdHMgam9pbnQg
bW9kZWxzIGZvciBza2V3ZWQtbG9uZ2l0dWRpbmFsIGFuZCB0aW1lLXRvLWV2ZW50IGRhdGE8L3Rp
dGxlPjxzZWNvbmRhcnktdGl0bGU+U3RhdGlzdGljcyBpbiBNZWRpY2luZTwvc2Vjb25kYXJ5LXRp
dGxlPjwvdGl0bGVzPjxwYWdlcz4yODIwLTI4NDM8L3BhZ2VzPjx2b2x1bWU+MzQ8L3ZvbHVtZT48
ZGF0ZXM+PHllYXI+MjAxNTwveWVhcj48L2RhdGVzPjx1cmxzPjwvdXJscz48L3JlY29yZD48L0Np
dGU+PENpdGU+PEF1dGhvcj5IdWFuZzwvQXV0aG9yPjxZZWFyPjIwMTY8L1llYXI+PFJlY051bT42
MTwvUmVjTnVtPjxyZWNvcmQ+PHJlYy1udW1iZXI+NjE8L3JlYy1udW1iZXI+PGZvcmVpZ24ta2V5
cz48a2V5IGFwcD0iRU4iIGRiLWlkPSJkdDJkZXI1MmI5NTUyMGVhc3picHhzenFzZHcwYXZ0czJm
cnoiIHRpbWVzdGFtcD0iMCI+NjE8L2tleT48L2ZvcmVpZ24ta2V5cz48cmVmLXR5cGUgbmFtZT0i
Sm91cm5hbCBBcnRpY2xlIj4xNzwvcmVmLXR5cGU+PGNvbnRyaWJ1dG9ycz48YXV0aG9ycz48YXV0
aG9yPllhbmd4aW4gSHVhbmc8L2F1dGhvcj48YXV0aG9yPkdldGFjaGV3IEEuIERhZ25lIDwvYXV0
aG9yPjxhdXRob3I+SmVvbmctR3VuIFBhcms8L2F1dGhvcj48L2F1dGhvcnM+PC9jb250cmlidXRv
cnM+PHRpdGxlcz48dGl0bGU+TWl4dHVyZSBqb2ludCBtb2RlbHMgZm9yIGV2ZW50IHRpbWUgYW5k
IGxvbmdpdHVkaW5hbCBkYXRhIHdpdGggbXVsdGlwbGUgZmVhdHVyZXM8L3RpdGxlPjxzZWNvbmRh
cnktdGl0bGU+U3RhdGlzdGljcyBpbiBCaW9waGFybWFjZXV0aWNhbCBSZXNlYXJjaDwvc2Vjb25k
YXJ5LXRpdGxlPjwvdGl0bGVzPjxwYWdlcz4xOTQtMjA2PC9wYWdlcz48dm9sdW1lPjg8L3ZvbHVt
ZT48bnVtYmVyPjI8L251bWJlcj48ZGF0ZXM+PHllYXI+MjAxNjwveWVhcj48L2RhdGVzPjx1cmxz
PjwvdXJscz48L3JlY29yZD48L0NpdGU+PC9FbmROb3RlPgB=
</w:fldData>
        </w:fldChar>
      </w:r>
      <w:r w:rsidR="00154CC3" w:rsidRPr="00077804">
        <w:rPr>
          <w:color w:val="auto"/>
        </w:rPr>
        <w:instrText xml:space="preserve"> ADDIN EN.CITE </w:instrText>
      </w:r>
      <w:r w:rsidR="00154CC3" w:rsidRPr="00077804">
        <w:rPr>
          <w:color w:val="auto"/>
        </w:rPr>
        <w:fldChar w:fldCharType="begin">
          <w:fldData xml:space="preserve">PEVuZE5vdGU+PENpdGU+PEF1dGhvcj5IdWFuZzwvQXV0aG9yPjxZZWFyPjIwMTg8L1llYXI+PFJl
Y051bT40NTwvUmVjTnVtPjxEaXNwbGF5VGV4dD5bNDIsIDU0LCA3MF08L0Rpc3BsYXlUZXh0Pjxy
ZWNvcmQ+PHJlYy1udW1iZXI+NDU8L3JlYy1udW1iZXI+PGZvcmVpZ24ta2V5cz48a2V5IGFwcD0i
RU4iIGRiLWlkPSJkdDJkZXI1MmI5NTUyMGVhc3picHhzenFzZHcwYXZ0czJmcnoiIHRpbWVzdGFt
cD0iMCI+NDU8L2tleT48L2ZvcmVpZ24ta2V5cz48cmVmLXR5cGUgbmFtZT0iSm91cm5hbCBBcnRp
Y2xlIj4xNzwvcmVmLXR5cGU+PGNvbnRyaWJ1dG9ycz48YXV0aG9ycz48YXV0aG9yPllhbmd4aW4g
SHVhbmc8L2F1dGhvcj48YXV0aG9yPlhpYW9zdW4gTHU8L2F1dGhvcj48YXV0aG9yPkppYXFpbmcg
Q2hlbjwvYXV0aG9yPjxhdXRob3I+SnVhbiBMaWFuZzwvYXV0aG9yPjxhdXRob3I+TWlyaWFtIFph
bmdtZWlzdGVyPC9hdXRob3I+PC9hdXRob3JzPjwvY29udHJpYnV0b3JzPjx0aXRsZXM+PHRpdGxl
PkpvaW50IG1vZGVsLWJhc2VkIGNsdXN0ZXJpbmcgb2Ygbm9ubGluZWFyIGxvbmdpdHVkaW5hbCB0
cmFqZWN0b3JpZXMgYW5kIGFzc29jaWF0ZWQgdGltZS10by1ldmVudCBkYXRhIGFuYWx5c2lzLCBs
aW5rZWQgYnkgbGF0ZW50IGNsYXNzIG1lbWJlcnNoaXA6IHdpdGggYXBwbGljYXRpb24gdG8gQUlE
UyBjbGluaWNhbCBzdHVkaWVzPC90aXRsZT48c2Vjb25kYXJ5LXRpdGxlPkxpZmV0aW1lIERhdGEg
QW5hbHlzaXM8L3NlY29uZGFyeS10aXRsZT48L3RpdGxlcz48cGFnZXM+Njk5LTcxODwvcGFnZXM+
PHZvbHVtZT4yNDwvdm9sdW1lPjxkYXRlcz48eWVhcj4yMDE4PC95ZWFyPjwvZGF0ZXM+PHVybHM+
PC91cmxzPjwvcmVjb3JkPjwvQ2l0ZT48Q2l0ZT48QXV0aG9yPkNoZW48L0F1dGhvcj48WWVhcj4y
MDE1PC9ZZWFyPjxSZWNOdW0+NTk8L1JlY051bT48cmVjb3JkPjxyZWMtbnVtYmVyPjU5PC9yZWMt
bnVtYmVyPjxmb3JlaWduLWtleXM+PGtleSBhcHA9IkVOIiBkYi1pZD0iZHQyZGVyNTJiOTU1MjBl
YXN6YnB4c3pxc2R3MGF2dHMyZnJ6IiB0aW1lc3RhbXA9IjAiPjU5PC9rZXk+PC9mb3JlaWduLWtl
eXM+PHJlZi10eXBlIG5hbWU9IkpvdXJuYWwgQXJ0aWNsZSI+MTc8L3JlZi10eXBlPjxjb250cmli
dXRvcnM+PGF1dGhvcnM+PGF1dGhvcj5KaWFxaW5nIENoZW48L2F1dGhvcj48YXV0aG9yPllhbmd4
aW4gSHVhbmc8L2F1dGhvcj48L2F1dGhvcnM+PC9jb250cmlidXRvcnM+PHRpdGxlcz48dGl0bGU+
QSBCYXllc2lhbiBtaXh0dXJlIG9mIHNlbWlwYXJhbWV0cmljIG1peGVkLWVmZmVjdHMgam9pbnQg
bW9kZWxzIGZvciBza2V3ZWQtbG9uZ2l0dWRpbmFsIGFuZCB0aW1lLXRvLWV2ZW50IGRhdGE8L3Rp
dGxlPjxzZWNvbmRhcnktdGl0bGU+U3RhdGlzdGljcyBpbiBNZWRpY2luZTwvc2Vjb25kYXJ5LXRp
dGxlPjwvdGl0bGVzPjxwYWdlcz4yODIwLTI4NDM8L3BhZ2VzPjx2b2x1bWU+MzQ8L3ZvbHVtZT48
ZGF0ZXM+PHllYXI+MjAxNTwveWVhcj48L2RhdGVzPjx1cmxzPjwvdXJscz48L3JlY29yZD48L0Np
dGU+PENpdGU+PEF1dGhvcj5IdWFuZzwvQXV0aG9yPjxZZWFyPjIwMTY8L1llYXI+PFJlY051bT42
MTwvUmVjTnVtPjxyZWNvcmQ+PHJlYy1udW1iZXI+NjE8L3JlYy1udW1iZXI+PGZvcmVpZ24ta2V5
cz48a2V5IGFwcD0iRU4iIGRiLWlkPSJkdDJkZXI1MmI5NTUyMGVhc3picHhzenFzZHcwYXZ0czJm
cnoiIHRpbWVzdGFtcD0iMCI+NjE8L2tleT48L2ZvcmVpZ24ta2V5cz48cmVmLXR5cGUgbmFtZT0i
Sm91cm5hbCBBcnRpY2xlIj4xNzwvcmVmLXR5cGU+PGNvbnRyaWJ1dG9ycz48YXV0aG9ycz48YXV0
aG9yPllhbmd4aW4gSHVhbmc8L2F1dGhvcj48YXV0aG9yPkdldGFjaGV3IEEuIERhZ25lIDwvYXV0
aG9yPjxhdXRob3I+SmVvbmctR3VuIFBhcms8L2F1dGhvcj48L2F1dGhvcnM+PC9jb250cmlidXRv
cnM+PHRpdGxlcz48dGl0bGU+TWl4dHVyZSBqb2ludCBtb2RlbHMgZm9yIGV2ZW50IHRpbWUgYW5k
IGxvbmdpdHVkaW5hbCBkYXRhIHdpdGggbXVsdGlwbGUgZmVhdHVyZXM8L3RpdGxlPjxzZWNvbmRh
cnktdGl0bGU+U3RhdGlzdGljcyBpbiBCaW9waGFybWFjZXV0aWNhbCBSZXNlYXJjaDwvc2Vjb25k
YXJ5LXRpdGxlPjwvdGl0bGVzPjxwYWdlcz4xOTQtMjA2PC9wYWdlcz48dm9sdW1lPjg8L3ZvbHVt
ZT48bnVtYmVyPjI8L251bWJlcj48ZGF0ZXM+PHllYXI+MjAxNjwveWVhcj48L2RhdGVzPjx1cmxz
PjwvdXJscz48L3JlY29yZD48L0NpdGU+PC9FbmROb3RlPgB=
</w:fldData>
        </w:fldChar>
      </w:r>
      <w:r w:rsidR="00154CC3" w:rsidRPr="00077804">
        <w:rPr>
          <w:color w:val="auto"/>
        </w:rPr>
        <w:instrText xml:space="preserve"> ADDIN EN.CITE.DATA </w:instrText>
      </w:r>
      <w:r w:rsidR="00154CC3" w:rsidRPr="00077804">
        <w:rPr>
          <w:color w:val="auto"/>
        </w:rPr>
      </w:r>
      <w:r w:rsidR="00154CC3" w:rsidRPr="00077804">
        <w:rPr>
          <w:color w:val="auto"/>
        </w:rPr>
        <w:fldChar w:fldCharType="end"/>
      </w:r>
      <w:r w:rsidRPr="00077804">
        <w:rPr>
          <w:color w:val="auto"/>
        </w:rPr>
      </w:r>
      <w:r w:rsidRPr="00077804">
        <w:rPr>
          <w:color w:val="auto"/>
        </w:rPr>
        <w:fldChar w:fldCharType="separate"/>
      </w:r>
      <w:r w:rsidRPr="00077804">
        <w:rPr>
          <w:noProof/>
          <w:color w:val="auto"/>
        </w:rPr>
        <w:t>[42, 54, 70]</w:t>
      </w:r>
      <w:r w:rsidRPr="00077804">
        <w:rPr>
          <w:color w:val="auto"/>
        </w:rPr>
        <w:fldChar w:fldCharType="end"/>
      </w:r>
      <w:r w:rsidRPr="00077804">
        <w:rPr>
          <w:color w:val="auto"/>
        </w:rPr>
        <w:t xml:space="preserve"> or could be requested from the corresponding author </w:t>
      </w:r>
      <w:r w:rsidRPr="00077804">
        <w:rPr>
          <w:color w:val="auto"/>
        </w:rPr>
        <w:fldChar w:fldCharType="begin">
          <w:fldData xml:space="preserve">PEVuZE5vdGU+PENpdGU+PEF1dGhvcj5XYWxkbWFubjwvQXV0aG9yPjxZZWFyPjIwMTY8L1llYXI+
PFJlY051bT44NjwvUmVjTnVtPjxEaXNwbGF5VGV4dD5bMzUsIDM2LCA1OSwgNjAsIDgyXTwvRGlz
cGxheVRleHQ+PHJlY29yZD48cmVjLW51bWJlcj44NjwvcmVjLW51bWJlcj48Zm9yZWlnbi1rZXlz
PjxrZXkgYXBwPSJFTiIgZGItaWQ9ImR0MmRlcjUyYjk1NTIwZWFzemJweHN6cXNkdzBhdnRzMmZy
eiIgdGltZXN0YW1wPSIwIj44Njwva2V5PjwvZm9yZWlnbi1rZXlzPjxyZWYtdHlwZSBuYW1lPSJK
b3VybmFsIEFydGljbGUiPjE3PC9yZWYtdHlwZT48Y29udHJpYnV0b3JzPjxhdXRob3JzPjxhdXRo
b3I+RWxpc2FiZXRoIFdhbGRtYW5uPC9hdXRob3I+PGF1dGhvcj5EYXZpZCBUYXlsb3ItUm9iaW5z
b248L2F1dGhvcj48L2F1dGhvcnM+PC9jb250cmlidXRvcnM+PHRpdGxlcz48dGl0bGU+QmF5ZXNp
YW4gcXVhbnRpbGUtYmFzZWQgam9pbnQgbW9kZWxsaW5nIG9mIHJlcGVhdGVkIG1lYXN1cmVtZW50
IGFuZCB0aW1lLXRvLWV2ZW50IGRhdGEsIHdpdGggYW4gYXBwbGljYXRpb24gdG8gbHVuZyBmdW5j
dGlvbiBkZWNsaW5lIGFuZCB0aW1lIHRvIGluZmVjdGlvbiBpbiBwYXRpZW50cyB3aXRoIGN5c3Rp
YyBmaWJyb3NpczwvdGl0bGU+PHNlY29uZGFyeS10aXRsZT5hclhpdiBlLXByaW50czwvc2Vjb25k
YXJ5LXRpdGxlPjwvdGl0bGVzPjxkYXRlcz48eWVhcj4yMDE2PC95ZWFyPjwvZGF0ZXM+PHVybHM+
PC91cmxzPjwvcmVjb3JkPjwvQ2l0ZT48Q2l0ZT48QXV0aG9yPkNob2k8L0F1dGhvcj48WWVhcj4y
MDE0PC9ZZWFyPjxSZWNOdW0+Mzk8L1JlY051bT48cmVjb3JkPjxyZWMtbnVtYmVyPjM5PC9yZWMt
bnVtYmVyPjxmb3JlaWduLWtleXM+PGtleSBhcHA9IkVOIiBkYi1pZD0iZHQyZGVyNTJiOTU1MjBl
YXN6YnB4c3pxc2R3MGF2dHMyZnJ6IiB0aW1lc3RhbXA9IjAiPjM5PC9rZXk+PC9mb3JlaWduLWtl
eXM+PHJlZi10eXBlIG5hbWU9IkpvdXJuYWwgQXJ0aWNsZSI+MTc8L3JlZi10eXBlPjxjb250cmli
dXRvcnM+PGF1dGhvcnM+PGF1dGhvcj5KaWluIENob2k8L2F1dGhvcj48YXV0aG9yPlN0ZXdhcnQg
Si4gQW5kZXJzb248L2F1dGhvcj48YXV0aG9yPlRob21hcyBKLiBSaWNoYXJkczwvYXV0aG9yPjxh
dXRob3I+V2VzbGV5IEsuIFRob21wc29uPC9hdXRob3I+PC9hdXRob3JzPjwvY29udHJpYnV0b3Jz
Pjx0aXRsZXM+PHRpdGxlPlByZWRpY3Rpb24gb2YgdHJhbnNwbGFudC1mcmVlIHN1cnZpdmFsIGlu
IGlkaW9wYXRoaWMgcHVsbW9uYXJ5IGZpYnJvc2lzIHBhdGllbnRzIHVzaW5nIGpvaW50IG1vZGVs
cyBmb3IgZXZlbnQgdGltZXMgYW5kIG1peGVkIG11bHRpdmFyaWF0ZSBsb25naXR1ZGluYWwgZGF0
YTwvdGl0bGU+PHNlY29uZGFyeS10aXRsZT5Kb3VybmFsIG9mIEFwcGxpZWQgU3RhdGlzdGljczwv
c2Vjb25kYXJ5LXRpdGxlPjwvdGl0bGVzPjxwYWdlcz4yMTkyLTIyMDU8L3BhZ2VzPjx2b2x1bWU+
NDE8L3ZvbHVtZT48bnVtYmVyPjEwPC9udW1iZXI+PGRhdGVzPjx5ZWFyPjIwMTQ8L3llYXI+PC9k
YXRlcz48dXJscz48L3VybHM+PC9yZWNvcmQ+PC9DaXRlPjxDaXRlPjxBdXRob3I+QmFnaGZhbGFr
aTwvQXV0aG9yPjxZZWFyPjIwMTM8L1llYXI+PFJlY051bT4zNjwvUmVjTnVtPjxyZWNvcmQ+PHJl
Yy1udW1iZXI+MzY8L3JlYy1udW1iZXI+PGZvcmVpZ24ta2V5cz48a2V5IGFwcD0iRU4iIGRiLWlk
PSJkdDJkZXI1MmI5NTUyMGVhc3picHhzenFzZHcwYXZ0czJmcnoiIHRpbWVzdGFtcD0iMCI+MzY8
L2tleT48L2ZvcmVpZ24ta2V5cz48cmVmLXR5cGUgbmFtZT0iSm91cm5hbCBBcnRpY2xlIj4xNzwv
cmVmLXR5cGU+PGNvbnRyaWJ1dG9ycz48YXV0aG9ycz48YXV0aG9yPlRhYmFuIEJhZ2hmYWxha2k8
L2F1dGhvcj48YXV0aG9yPk1vanRhYmEgR2FuamFsaTwvYXV0aG9yPjxhdXRob3I+RGFtb24gQmVy
cmlkZ2U8L2F1dGhvcj48L2F1dGhvcnM+PC9jb250cmlidXRvcnM+PHRpdGxlcz48dGl0bGU+Um9i
dXN0IGpvaW50IG1vZGVsaW5nIG9mIGxvbmdpdHVkaW5hbCBtZWFzdXJlbWVudHMgYW5kIHRpbWUg
dG8gZXZlbnQgZGF0YSB1c2luZyBub3JtYWwvaW5kZXBlbmRlbnQgZGlzdHJpYnV0aW9uczogQSBC
YXllc2lhbiBhcHByb2FjaDwvdGl0bGU+PHNlY29uZGFyeS10aXRsZT5CaW9tZXRyaWNhbCBKb3Vy
bmFsPC9zZWNvbmRhcnktdGl0bGU+PC90aXRsZXM+PHBhZ2VzPjg0NC04NjU8L3BhZ2VzPjx2b2x1
bWU+NTU8L3ZvbHVtZT48bnVtYmVyPjY8L251bWJlcj48ZGF0ZXM+PHllYXI+MjAxMzwveWVhcj48
L2RhdGVzPjx1cmxzPjwvdXJscz48L3JlY29yZD48L0NpdGU+PENpdGU+PEF1dGhvcj5IdWFuZzwv
QXV0aG9yPjxZZWFyPjIwMTY8L1llYXI+PFJlY051bT43MTwvUmVjTnVtPjxyZWNvcmQ+PHJlYy1u
dW1iZXI+NzE8L3JlYy1udW1iZXI+PGZvcmVpZ24ta2V5cz48a2V5IGFwcD0iRU4iIGRiLWlkPSJk
dDJkZXI1MmI5NTUyMGVhc3picHhzenFzZHcwYXZ0czJmcnoiIHRpbWVzdGFtcD0iMCI+NzE8L2tl
eT48L2ZvcmVpZ24ta2V5cz48cmVmLXR5cGUgbmFtZT0iSm91cm5hbCBBcnRpY2xlIj4xNzwvcmVm
LXR5cGU+PGNvbnRyaWJ1dG9ycz48YXV0aG9ycz48YXV0aG9yPllhbmd4aW4gSHVhbmc8L2F1dGhv
cj48YXV0aG9yPkppYXFpbmcgQ2hlbjwvYXV0aG9yPjwvYXV0aG9ycz48L2NvbnRyaWJ1dG9ycz48
dGl0bGVzPjx0aXRsZT5CYXllc2lhbiBxdWFudGlsZSByZWdyZXNzaW9uLWJhc2VkIG5vbmxpbmVh
ciBtaXhlZC1lZmZlY3RzIGpvaW50IG1vZGVscyBmb3IgdGltZS10by1ldmVudCBhbmQgbG9uZ2l0
dWRpbmFsIGRhdGEgd2l0aCBtdWx0aXBsZSBmZWF0dXJlczwvdGl0bGU+PHNlY29uZGFyeS10aXRs
ZT5TdGF0aXN0aWNzIGluIE1lZGljaW5lPC9zZWNvbmRhcnktdGl0bGU+PC90aXRsZXM+PHBhZ2Vz
PjU2NjYtNTY4NTwvcGFnZXM+PHZvbHVtZT4zNTwvdm9sdW1lPjxkYXRlcz48eWVhcj4yMDE2PC95
ZWFyPjwvZGF0ZXM+PHVybHM+PC91cmxzPjwvcmVjb3JkPjwvQ2l0ZT48Q2l0ZT48QXV0aG9yPlpo
YW5nPC9BdXRob3I+PFllYXI+MjAxOTwvWWVhcj48UmVjTnVtPjEwMDwvUmVjTnVtPjxyZWNvcmQ+
PHJlYy1udW1iZXI+MTAwPC9yZWMtbnVtYmVyPjxmb3JlaWduLWtleXM+PGtleSBhcHA9IkVOIiBk
Yi1pZD0iZHQyZGVyNTJiOTU1MjBlYXN6YnB4c3pxc2R3MGF2dHMyZnJ6IiB0aW1lc3RhbXA9IjAi
PjEwMDwva2V5PjwvZm9yZWlnbi1rZXlzPjxyZWYtdHlwZSBuYW1lPSJKb3VybmFsIEFydGljbGUi
PjE3PC9yZWYtdHlwZT48Y29udHJpYnV0b3JzPjxhdXRob3JzPjxhdXRob3I+WmhhbmcsIEhhbnpl
PC9hdXRob3I+PGF1dGhvcj5IdWFuZywgWWFuZ3hpbjwvYXV0aG9yPjwvYXV0aG9ycz48L2NvbnRy
aWJ1dG9ycz48dGl0bGVzPjx0aXRsZT5RdWFudGlsZSByZWdyZXNzaW9uLWJhc2VkIEJheWVzaWFu
IGpvaW50IG1vZGVsaW5nIGFuYWx5c2lzIG9mIGxvbmdpdHVkaW5hbOKAk3N1cnZpdmFsIGRhdGEs
IHdpdGggYXBwbGljYXRpb24gdG8gYW4gQUlEUyBjb2hvcnQgc3R1ZHk8L3RpdGxlPjxzZWNvbmRh
cnktdGl0bGU+TGlmZXRpbWUgRGF0YSBBbmFseXNpczwvc2Vjb25kYXJ5LXRpdGxlPjwvdGl0bGVz
PjxkYXRlcz48eWVhcj4yMDE5PC95ZWFyPjxwdWItZGF0ZXM+PGRhdGU+TWF5IDI4PC9kYXRlPjwv
cHViLWRhdGVzPjwvZGF0ZXM+PGlzYm4+MTU3Mi05MjQ5PC9pc2JuPjxsYWJlbD5aaGFuZzIwMTk8
L2xhYmVsPjx3b3JrLXR5cGU+am91cm5hbCBhcnRpY2xlPC93b3JrLXR5cGU+PHVybHM+PHJlbGF0
ZWQtdXJscz48dXJsPmh0dHBzOi8vZG9pLm9yZy8xMC4xMDA3L3MxMDk4NS0wMTktMDk0Nzgtdzwv
dXJsPjwvcmVsYXRlZC11cmxzPjwvdXJscz48ZWxlY3Ryb25pYy1yZXNvdXJjZS1udW0+MTAuMTAw
Ny9zMTA5ODUtMDE5LTA5NDc4LXc8L2VsZWN0cm9uaWMtcmVzb3VyY2UtbnVtPjwvcmVjb3JkPjwv
Q2l0ZT48L0VuZE5vdGU+
</w:fldData>
        </w:fldChar>
      </w:r>
      <w:r w:rsidR="00154CC3" w:rsidRPr="00077804">
        <w:rPr>
          <w:color w:val="auto"/>
        </w:rPr>
        <w:instrText xml:space="preserve"> ADDIN EN.CITE </w:instrText>
      </w:r>
      <w:r w:rsidR="00154CC3" w:rsidRPr="00077804">
        <w:rPr>
          <w:color w:val="auto"/>
        </w:rPr>
        <w:fldChar w:fldCharType="begin">
          <w:fldData xml:space="preserve">PEVuZE5vdGU+PENpdGU+PEF1dGhvcj5XYWxkbWFubjwvQXV0aG9yPjxZZWFyPjIwMTY8L1llYXI+
PFJlY051bT44NjwvUmVjTnVtPjxEaXNwbGF5VGV4dD5bMzUsIDM2LCA1OSwgNjAsIDgyXTwvRGlz
cGxheVRleHQ+PHJlY29yZD48cmVjLW51bWJlcj44NjwvcmVjLW51bWJlcj48Zm9yZWlnbi1rZXlz
PjxrZXkgYXBwPSJFTiIgZGItaWQ9ImR0MmRlcjUyYjk1NTIwZWFzemJweHN6cXNkdzBhdnRzMmZy
eiIgdGltZXN0YW1wPSIwIj44Njwva2V5PjwvZm9yZWlnbi1rZXlzPjxyZWYtdHlwZSBuYW1lPSJK
b3VybmFsIEFydGljbGUiPjE3PC9yZWYtdHlwZT48Y29udHJpYnV0b3JzPjxhdXRob3JzPjxhdXRo
b3I+RWxpc2FiZXRoIFdhbGRtYW5uPC9hdXRob3I+PGF1dGhvcj5EYXZpZCBUYXlsb3ItUm9iaW5z
b248L2F1dGhvcj48L2F1dGhvcnM+PC9jb250cmlidXRvcnM+PHRpdGxlcz48dGl0bGU+QmF5ZXNp
YW4gcXVhbnRpbGUtYmFzZWQgam9pbnQgbW9kZWxsaW5nIG9mIHJlcGVhdGVkIG1lYXN1cmVtZW50
IGFuZCB0aW1lLXRvLWV2ZW50IGRhdGEsIHdpdGggYW4gYXBwbGljYXRpb24gdG8gbHVuZyBmdW5j
dGlvbiBkZWNsaW5lIGFuZCB0aW1lIHRvIGluZmVjdGlvbiBpbiBwYXRpZW50cyB3aXRoIGN5c3Rp
YyBmaWJyb3NpczwvdGl0bGU+PHNlY29uZGFyeS10aXRsZT5hclhpdiBlLXByaW50czwvc2Vjb25k
YXJ5LXRpdGxlPjwvdGl0bGVzPjxkYXRlcz48eWVhcj4yMDE2PC95ZWFyPjwvZGF0ZXM+PHVybHM+
PC91cmxzPjwvcmVjb3JkPjwvQ2l0ZT48Q2l0ZT48QXV0aG9yPkNob2k8L0F1dGhvcj48WWVhcj4y
MDE0PC9ZZWFyPjxSZWNOdW0+Mzk8L1JlY051bT48cmVjb3JkPjxyZWMtbnVtYmVyPjM5PC9yZWMt
bnVtYmVyPjxmb3JlaWduLWtleXM+PGtleSBhcHA9IkVOIiBkYi1pZD0iZHQyZGVyNTJiOTU1MjBl
YXN6YnB4c3pxc2R3MGF2dHMyZnJ6IiB0aW1lc3RhbXA9IjAiPjM5PC9rZXk+PC9mb3JlaWduLWtl
eXM+PHJlZi10eXBlIG5hbWU9IkpvdXJuYWwgQXJ0aWNsZSI+MTc8L3JlZi10eXBlPjxjb250cmli
dXRvcnM+PGF1dGhvcnM+PGF1dGhvcj5KaWluIENob2k8L2F1dGhvcj48YXV0aG9yPlN0ZXdhcnQg
Si4gQW5kZXJzb248L2F1dGhvcj48YXV0aG9yPlRob21hcyBKLiBSaWNoYXJkczwvYXV0aG9yPjxh
dXRob3I+V2VzbGV5IEsuIFRob21wc29uPC9hdXRob3I+PC9hdXRob3JzPjwvY29udHJpYnV0b3Jz
Pjx0aXRsZXM+PHRpdGxlPlByZWRpY3Rpb24gb2YgdHJhbnNwbGFudC1mcmVlIHN1cnZpdmFsIGlu
IGlkaW9wYXRoaWMgcHVsbW9uYXJ5IGZpYnJvc2lzIHBhdGllbnRzIHVzaW5nIGpvaW50IG1vZGVs
cyBmb3IgZXZlbnQgdGltZXMgYW5kIG1peGVkIG11bHRpdmFyaWF0ZSBsb25naXR1ZGluYWwgZGF0
YTwvdGl0bGU+PHNlY29uZGFyeS10aXRsZT5Kb3VybmFsIG9mIEFwcGxpZWQgU3RhdGlzdGljczwv
c2Vjb25kYXJ5LXRpdGxlPjwvdGl0bGVzPjxwYWdlcz4yMTkyLTIyMDU8L3BhZ2VzPjx2b2x1bWU+
NDE8L3ZvbHVtZT48bnVtYmVyPjEwPC9udW1iZXI+PGRhdGVzPjx5ZWFyPjIwMTQ8L3llYXI+PC9k
YXRlcz48dXJscz48L3VybHM+PC9yZWNvcmQ+PC9DaXRlPjxDaXRlPjxBdXRob3I+QmFnaGZhbGFr
aTwvQXV0aG9yPjxZZWFyPjIwMTM8L1llYXI+PFJlY051bT4zNjwvUmVjTnVtPjxyZWNvcmQ+PHJl
Yy1udW1iZXI+MzY8L3JlYy1udW1iZXI+PGZvcmVpZ24ta2V5cz48a2V5IGFwcD0iRU4iIGRiLWlk
PSJkdDJkZXI1MmI5NTUyMGVhc3picHhzenFzZHcwYXZ0czJmcnoiIHRpbWVzdGFtcD0iMCI+MzY8
L2tleT48L2ZvcmVpZ24ta2V5cz48cmVmLXR5cGUgbmFtZT0iSm91cm5hbCBBcnRpY2xlIj4xNzwv
cmVmLXR5cGU+PGNvbnRyaWJ1dG9ycz48YXV0aG9ycz48YXV0aG9yPlRhYmFuIEJhZ2hmYWxha2k8
L2F1dGhvcj48YXV0aG9yPk1vanRhYmEgR2FuamFsaTwvYXV0aG9yPjxhdXRob3I+RGFtb24gQmVy
cmlkZ2U8L2F1dGhvcj48L2F1dGhvcnM+PC9jb250cmlidXRvcnM+PHRpdGxlcz48dGl0bGU+Um9i
dXN0IGpvaW50IG1vZGVsaW5nIG9mIGxvbmdpdHVkaW5hbCBtZWFzdXJlbWVudHMgYW5kIHRpbWUg
dG8gZXZlbnQgZGF0YSB1c2luZyBub3JtYWwvaW5kZXBlbmRlbnQgZGlzdHJpYnV0aW9uczogQSBC
YXllc2lhbiBhcHByb2FjaDwvdGl0bGU+PHNlY29uZGFyeS10aXRsZT5CaW9tZXRyaWNhbCBKb3Vy
bmFsPC9zZWNvbmRhcnktdGl0bGU+PC90aXRsZXM+PHBhZ2VzPjg0NC04NjU8L3BhZ2VzPjx2b2x1
bWU+NTU8L3ZvbHVtZT48bnVtYmVyPjY8L251bWJlcj48ZGF0ZXM+PHllYXI+MjAxMzwveWVhcj48
L2RhdGVzPjx1cmxzPjwvdXJscz48L3JlY29yZD48L0NpdGU+PENpdGU+PEF1dGhvcj5IdWFuZzwv
QXV0aG9yPjxZZWFyPjIwMTY8L1llYXI+PFJlY051bT43MTwvUmVjTnVtPjxyZWNvcmQ+PHJlYy1u
dW1iZXI+NzE8L3JlYy1udW1iZXI+PGZvcmVpZ24ta2V5cz48a2V5IGFwcD0iRU4iIGRiLWlkPSJk
dDJkZXI1MmI5NTUyMGVhc3picHhzenFzZHcwYXZ0czJmcnoiIHRpbWVzdGFtcD0iMCI+NzE8L2tl
eT48L2ZvcmVpZ24ta2V5cz48cmVmLXR5cGUgbmFtZT0iSm91cm5hbCBBcnRpY2xlIj4xNzwvcmVm
LXR5cGU+PGNvbnRyaWJ1dG9ycz48YXV0aG9ycz48YXV0aG9yPllhbmd4aW4gSHVhbmc8L2F1dGhv
cj48YXV0aG9yPkppYXFpbmcgQ2hlbjwvYXV0aG9yPjwvYXV0aG9ycz48L2NvbnRyaWJ1dG9ycz48
dGl0bGVzPjx0aXRsZT5CYXllc2lhbiBxdWFudGlsZSByZWdyZXNzaW9uLWJhc2VkIG5vbmxpbmVh
ciBtaXhlZC1lZmZlY3RzIGpvaW50IG1vZGVscyBmb3IgdGltZS10by1ldmVudCBhbmQgbG9uZ2l0
dWRpbmFsIGRhdGEgd2l0aCBtdWx0aXBsZSBmZWF0dXJlczwvdGl0bGU+PHNlY29uZGFyeS10aXRs
ZT5TdGF0aXN0aWNzIGluIE1lZGljaW5lPC9zZWNvbmRhcnktdGl0bGU+PC90aXRsZXM+PHBhZ2Vz
PjU2NjYtNTY4NTwvcGFnZXM+PHZvbHVtZT4zNTwvdm9sdW1lPjxkYXRlcz48eWVhcj4yMDE2PC95
ZWFyPjwvZGF0ZXM+PHVybHM+PC91cmxzPjwvcmVjb3JkPjwvQ2l0ZT48Q2l0ZT48QXV0aG9yPlpo
YW5nPC9BdXRob3I+PFllYXI+MjAxOTwvWWVhcj48UmVjTnVtPjEwMDwvUmVjTnVtPjxyZWNvcmQ+
PHJlYy1udW1iZXI+MTAwPC9yZWMtbnVtYmVyPjxmb3JlaWduLWtleXM+PGtleSBhcHA9IkVOIiBk
Yi1pZD0iZHQyZGVyNTJiOTU1MjBlYXN6YnB4c3pxc2R3MGF2dHMyZnJ6IiB0aW1lc3RhbXA9IjAi
PjEwMDwva2V5PjwvZm9yZWlnbi1rZXlzPjxyZWYtdHlwZSBuYW1lPSJKb3VybmFsIEFydGljbGUi
PjE3PC9yZWYtdHlwZT48Y29udHJpYnV0b3JzPjxhdXRob3JzPjxhdXRob3I+WmhhbmcsIEhhbnpl
PC9hdXRob3I+PGF1dGhvcj5IdWFuZywgWWFuZ3hpbjwvYXV0aG9yPjwvYXV0aG9ycz48L2NvbnRy
aWJ1dG9ycz48dGl0bGVzPjx0aXRsZT5RdWFudGlsZSByZWdyZXNzaW9uLWJhc2VkIEJheWVzaWFu
IGpvaW50IG1vZGVsaW5nIGFuYWx5c2lzIG9mIGxvbmdpdHVkaW5hbOKAk3N1cnZpdmFsIGRhdGEs
IHdpdGggYXBwbGljYXRpb24gdG8gYW4gQUlEUyBjb2hvcnQgc3R1ZHk8L3RpdGxlPjxzZWNvbmRh
cnktdGl0bGU+TGlmZXRpbWUgRGF0YSBBbmFseXNpczwvc2Vjb25kYXJ5LXRpdGxlPjwvdGl0bGVz
PjxkYXRlcz48eWVhcj4yMDE5PC95ZWFyPjxwdWItZGF0ZXM+PGRhdGU+TWF5IDI4PC9kYXRlPjwv
cHViLWRhdGVzPjwvZGF0ZXM+PGlzYm4+MTU3Mi05MjQ5PC9pc2JuPjxsYWJlbD5aaGFuZzIwMTk8
L2xhYmVsPjx3b3JrLXR5cGU+am91cm5hbCBhcnRpY2xlPC93b3JrLXR5cGU+PHVybHM+PHJlbGF0
ZWQtdXJscz48dXJsPmh0dHBzOi8vZG9pLm9yZy8xMC4xMDA3L3MxMDk4NS0wMTktMDk0Nzgtdzwv
dXJsPjwvcmVsYXRlZC11cmxzPjwvdXJscz48ZWxlY3Ryb25pYy1yZXNvdXJjZS1udW0+MTAuMTAw
Ny9zMTA5ODUtMDE5LTA5NDc4LXc8L2VsZWN0cm9uaWMtcmVzb3VyY2UtbnVtPjwvcmVjb3JkPjwv
Q2l0ZT48L0VuZE5vdGU+
</w:fldData>
        </w:fldChar>
      </w:r>
      <w:r w:rsidR="00154CC3" w:rsidRPr="00077804">
        <w:rPr>
          <w:color w:val="auto"/>
        </w:rPr>
        <w:instrText xml:space="preserve"> ADDIN EN.CITE.DATA </w:instrText>
      </w:r>
      <w:r w:rsidR="00154CC3" w:rsidRPr="00077804">
        <w:rPr>
          <w:color w:val="auto"/>
        </w:rPr>
      </w:r>
      <w:r w:rsidR="00154CC3" w:rsidRPr="00077804">
        <w:rPr>
          <w:color w:val="auto"/>
        </w:rPr>
        <w:fldChar w:fldCharType="end"/>
      </w:r>
      <w:r w:rsidRPr="00077804">
        <w:rPr>
          <w:color w:val="auto"/>
        </w:rPr>
      </w:r>
      <w:r w:rsidRPr="00077804">
        <w:rPr>
          <w:color w:val="auto"/>
        </w:rPr>
        <w:fldChar w:fldCharType="separate"/>
      </w:r>
      <w:r w:rsidRPr="00077804">
        <w:rPr>
          <w:noProof/>
          <w:color w:val="auto"/>
        </w:rPr>
        <w:t>[35, 36, 59, 60, 82]</w:t>
      </w:r>
      <w:r w:rsidRPr="00077804">
        <w:rPr>
          <w:color w:val="auto"/>
        </w:rPr>
        <w:fldChar w:fldCharType="end"/>
      </w:r>
      <w:r w:rsidRPr="00077804">
        <w:rPr>
          <w:color w:val="auto"/>
        </w:rPr>
        <w:t xml:space="preserve">. </w:t>
      </w:r>
    </w:p>
    <w:p w14:paraId="6B55DCF3" w14:textId="2AC95153" w:rsidR="00326AEF" w:rsidRPr="00077804" w:rsidRDefault="00326AEF" w:rsidP="001E3256">
      <w:pPr>
        <w:spacing w:line="480" w:lineRule="auto"/>
        <w:ind w:left="0" w:firstLine="720"/>
        <w:jc w:val="both"/>
        <w:rPr>
          <w:color w:val="auto"/>
        </w:rPr>
      </w:pPr>
      <w:r w:rsidRPr="00077804">
        <w:rPr>
          <w:color w:val="auto"/>
        </w:rPr>
        <w:t xml:space="preserve">Other software used in review articles included JAGS </w:t>
      </w:r>
      <w:r w:rsidRPr="00077804">
        <w:rPr>
          <w:color w:val="auto"/>
        </w:rPr>
        <w:fldChar w:fldCharType="begin"/>
      </w:r>
      <w:r w:rsidR="001E3256" w:rsidRPr="00077804">
        <w:rPr>
          <w:color w:val="auto"/>
        </w:rPr>
        <w:instrText xml:space="preserve"> ADDIN EN.CITE &lt;EndNote&gt;&lt;Cite&gt;&lt;Author&gt;Plummer&lt;/Author&gt;&lt;RecNum&gt;88&lt;/RecNum&gt;&lt;DisplayText&gt;[98]&lt;/DisplayText&gt;&lt;record&gt;&lt;rec-number&gt;88&lt;/rec-number&gt;&lt;foreign-keys&gt;&lt;key app="EN" db-id="2at09d297pp20xe22dnv5ff4s5st9zpsws2f" timestamp="1559681922"&gt;88&lt;/key&gt;&lt;/foreign-keys&gt;&lt;ref-type name="Computer Program"&gt;9&lt;/ref-type&gt;&lt;contributors&gt;&lt;authors&gt;&lt;author&gt;Martyn Plummer&lt;/author&gt;&lt;/authors&gt;&lt;/contributors&gt;&lt;titles&gt;&lt;title&gt;JAGS: A program for analysis of Bayesian graphical models using Gibbs sampling&lt;/title&gt;&lt;/titles&gt;&lt;dates&gt;&lt;/dates&gt;&lt;urls&gt;&lt;/urls&gt;&lt;/record&gt;&lt;/Cite&gt;&lt;/EndNote&gt;</w:instrText>
      </w:r>
      <w:r w:rsidRPr="00077804">
        <w:rPr>
          <w:color w:val="auto"/>
        </w:rPr>
        <w:fldChar w:fldCharType="separate"/>
      </w:r>
      <w:r w:rsidR="001E3256" w:rsidRPr="00077804">
        <w:rPr>
          <w:noProof/>
          <w:color w:val="auto"/>
        </w:rPr>
        <w:t>[98]</w:t>
      </w:r>
      <w:r w:rsidRPr="00077804">
        <w:rPr>
          <w:color w:val="auto"/>
        </w:rPr>
        <w:fldChar w:fldCharType="end"/>
      </w:r>
      <w:r w:rsidRPr="00077804">
        <w:rPr>
          <w:color w:val="auto"/>
        </w:rPr>
        <w:t xml:space="preserve">, Fortran </w:t>
      </w:r>
      <w:r w:rsidRPr="00077804">
        <w:rPr>
          <w:color w:val="auto"/>
        </w:rPr>
        <w:fldChar w:fldCharType="begin"/>
      </w:r>
      <w:r w:rsidR="004A5DE4" w:rsidRPr="00077804">
        <w:rPr>
          <w:color w:val="auto"/>
        </w:rPr>
        <w:instrText xml:space="preserve"> ADDIN EN.CITE &lt;EndNote&gt;&lt;Cite&gt;&lt;Author&gt;Ibrahim&lt;/Author&gt;&lt;Year&gt;2004&lt;/Year&gt;&lt;RecNum&gt;19&lt;/RecNum&gt;&lt;DisplayText&gt;[86]&lt;/DisplayText&gt;&lt;record&gt;&lt;rec-number&gt;19&lt;/rec-number&gt;&lt;foreign-keys&gt;&lt;key app="EN" db-id="dt2der52b95520easzbpxszqsdw0avts2frz" timestamp="0"&gt;19&lt;/key&gt;&lt;/foreign-keys&gt;&lt;ref-type name="Journal Article"&gt;17&lt;/ref-type&gt;&lt;contributors&gt;&lt;authors&gt;&lt;author&gt;Joseph G. Ibrahim&lt;/author&gt;&lt;author&gt;Ming-Hui Chen&lt;/author&gt;&lt;author&gt;Debajyoti Sinha&lt;/author&gt;&lt;/authors&gt;&lt;/contributors&gt;&lt;titles&gt;&lt;title&gt;Bayesian methods for joint modeling of longitudinal and survival data with application to cancer vaccine trials&lt;/title&gt;&lt;secondary-title&gt;Statistica Sinica&lt;/secondary-title&gt;&lt;/titles&gt;&lt;periodical&gt;&lt;full-title&gt;Statistica Sinica&lt;/full-title&gt;&lt;/periodical&gt;&lt;pages&gt;863-883&lt;/pages&gt;&lt;volume&gt;14&lt;/volume&gt;&lt;dates&gt;&lt;year&gt;2004&lt;/year&gt;&lt;/dates&gt;&lt;urls&gt;&lt;/urls&gt;&lt;/record&gt;&lt;/Cite&gt;&lt;/EndNote&gt;</w:instrText>
      </w:r>
      <w:r w:rsidRPr="00077804">
        <w:rPr>
          <w:color w:val="auto"/>
        </w:rPr>
        <w:fldChar w:fldCharType="separate"/>
      </w:r>
      <w:r w:rsidRPr="00077804">
        <w:rPr>
          <w:noProof/>
          <w:color w:val="auto"/>
        </w:rPr>
        <w:t>[86]</w:t>
      </w:r>
      <w:r w:rsidRPr="00077804">
        <w:rPr>
          <w:color w:val="auto"/>
        </w:rPr>
        <w:fldChar w:fldCharType="end"/>
      </w:r>
      <w:r w:rsidRPr="00077804">
        <w:rPr>
          <w:color w:val="auto"/>
        </w:rPr>
        <w:t xml:space="preserve">, Stan and C language, with codes available upon request from author </w:t>
      </w:r>
      <w:r w:rsidRPr="00077804">
        <w:rPr>
          <w:color w:val="auto"/>
        </w:rPr>
        <w:fldChar w:fldCharType="begin"/>
      </w:r>
      <w:r w:rsidR="00154CC3" w:rsidRPr="00077804">
        <w:rPr>
          <w:color w:val="auto"/>
        </w:rPr>
        <w:instrText xml:space="preserve"> ADDIN EN.CITE &lt;EndNote&gt;&lt;Cite&gt;&lt;Author&gt;Ghosh&lt;/Author&gt;&lt;Year&gt;2011&lt;/Year&gt;&lt;RecNum&gt;43&lt;/RecNum&gt;&lt;DisplayText&gt;[40, 52]&lt;/DisplayText&gt;&lt;record&gt;&lt;rec-number&gt;43&lt;/rec-number&gt;&lt;foreign-keys&gt;&lt;key app="EN" db-id="dt2der52b95520easzbpxszqsdw0avts2frz" timestamp="0"&gt;43&lt;/key&gt;&lt;/foreign-keys&gt;&lt;ref-type name="Journal Article"&gt;17&lt;/ref-type&gt;&lt;contributors&gt;&lt;authors&gt;&lt;author&gt;Pulak Ghosh&lt;/author&gt;&lt;author&gt;Kaushik Ghosh&lt;/author&gt;&lt;author&gt;Ram C. Tiwari&lt;/author&gt;&lt;/authors&gt;&lt;/contributors&gt;&lt;titles&gt;&lt;title&gt;Joint modeling of longitudinal data and informative dropout time in the presence of multiple changepoints&lt;/title&gt;&lt;secondary-title&gt;Statistics in Medicine&lt;/secondary-title&gt;&lt;/titles&gt;&lt;pages&gt;611-626&lt;/pages&gt;&lt;volume&gt;30&lt;/volume&gt;&lt;dates&gt;&lt;year&gt;2011&lt;/year&gt;&lt;/dates&gt;&lt;urls&gt;&lt;/urls&gt;&lt;/record&gt;&lt;/Cite&gt;&lt;Cite&gt;&lt;Author&gt;Brown&lt;/Author&gt;&lt;Year&gt;2003&lt;/Year&gt;&lt;RecNum&gt;58&lt;/RecNum&gt;&lt;record&gt;&lt;rec-number&gt;58&lt;/rec-number&gt;&lt;foreign-keys&gt;&lt;key app="EN" db-id="dt2der52b95520easzbpxszqsdw0avts2frz" timestamp="0"&gt;58&lt;/key&gt;&lt;/foreign-keys&gt;&lt;ref-type name="Journal Article"&gt;17&lt;/ref-type&gt;&lt;contributors&gt;&lt;authors&gt;&lt;author&gt;Elizabeth R. Brown&lt;/author&gt;&lt;author&gt;Joseph G. Ibrahim&lt;/author&gt;&lt;/authors&gt;&lt;/contributors&gt;&lt;titles&gt;&lt;title&gt;A Bayesian semiparametric joint hierarchical model for longitudinal and survival data&lt;/title&gt;&lt;secondary-title&gt;Biometrics&lt;/secondary-title&gt;&lt;/titles&gt;&lt;pages&gt;221-228&lt;/pages&gt;&lt;volume&gt;59&lt;/volume&gt;&lt;dates&gt;&lt;year&gt;2003&lt;/year&gt;&lt;/dates&gt;&lt;urls&gt;&lt;/urls&gt;&lt;/record&gt;&lt;/Cite&gt;&lt;/EndNote&gt;</w:instrText>
      </w:r>
      <w:r w:rsidRPr="00077804">
        <w:rPr>
          <w:color w:val="auto"/>
        </w:rPr>
        <w:fldChar w:fldCharType="separate"/>
      </w:r>
      <w:r w:rsidRPr="00077804">
        <w:rPr>
          <w:noProof/>
          <w:color w:val="auto"/>
        </w:rPr>
        <w:t>[40, 52]</w:t>
      </w:r>
      <w:r w:rsidRPr="00077804">
        <w:rPr>
          <w:color w:val="auto"/>
        </w:rPr>
        <w:fldChar w:fldCharType="end"/>
      </w:r>
      <w:r w:rsidRPr="00077804">
        <w:rPr>
          <w:color w:val="auto"/>
        </w:rPr>
        <w:t xml:space="preserve"> or in the supplementary material </w:t>
      </w:r>
      <w:r w:rsidRPr="00077804">
        <w:rPr>
          <w:color w:val="auto"/>
        </w:rPr>
        <w:fldChar w:fldCharType="begin">
          <w:fldData xml:space="preserve">PEVuZE5vdGU+PENpdGU+PEF1dGhvcj5ZYW5nPC9BdXRob3I+PFllYXI+MjAxOTwvWWVhcj48UmVj
TnVtPjE3PC9SZWNOdW0+PERpc3BsYXlUZXh0PlsyNCwgNDMsIDczLCA3NCwgODQsIDg4LTkwXTwv
RGlzcGxheVRleHQ+PHJlY29yZD48cmVjLW51bWJlcj4xNzwvcmVjLW51bWJlcj48Zm9yZWlnbi1r
ZXlzPjxrZXkgYXBwPSJFTiIgZGItaWQ9ImR0MmRlcjUyYjk1NTIwZWFzemJweHN6cXNkdzBhdnRz
MmZyeiIgdGltZXN0YW1wPSIwIj4xNzwva2V5PjwvZm9yZWlnbi1rZXlzPjxyZWYtdHlwZSBuYW1l
PSJKb3VybmFsIEFydGljbGUiPjE3PC9yZWYtdHlwZT48Y29udHJpYnV0b3JzPjxhdXRob3JzPjxh
dXRob3I+TWluZyBZYW5nPC9hdXRob3I+PGF1dGhvcj5TaGVuZyBMdW88L2F1dGhvcj48YXV0aG9y
PlN0YWNpYSBEZVNhbnRpczwvYXV0aG9yPjwvYXV0aG9ycz48L2NvbnRyaWJ1dG9ycz48dGl0bGVz
Pjx0aXRsZT5CYXllc2lhbiBxdWFudGlsZSByZWdyZXNzaW9uIGpvaW50IG1vZGVsczogSW5mZXJl
bmNlIGFuZCBkeW5hbWljIHByZWRpY3Rpb25z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yNTI04oCTMjUzNzwvcGFnZXM+PHZvbHVtZT4yODwvdm9s
dW1lPjxudW1iZXI+ODwvbnVtYmVyPjxkYXRlcz48eWVhcj4yMDE5PC95ZWFyPjwvZGF0ZXM+PHVy
bHM+PC91cmxzPjwvcmVjb3JkPjwvQ2l0ZT48Q2l0ZT48QXV0aG9yPkxpPC9BdXRob3I+PFllYXI+
MjAxNzwvWWVhcj48UmVjTnVtPjUxPC9SZWNOdW0+PHJlY29yZD48cmVjLW51bWJlcj41MTwvcmVj
LW51bWJlcj48Zm9yZWlnbi1rZXlzPjxrZXkgYXBwPSJFTiIgZGItaWQ9ImR0MmRlcjUyYjk1NTIw
ZWFzemJweHN6cXNkdzBhdnRzMmZyeiIgdGltZXN0YW1wPSIwIj41MTwva2V5PjwvZm9yZWlnbi1r
ZXlzPjxyZWYtdHlwZSBuYW1lPSJKb3VybmFsIEFydGljbGUiPjE3PC9yZWYtdHlwZT48Y29udHJp
YnV0b3JzPjxhdXRob3JzPjxhdXRob3I+S2FuIExpPC9hdXRob3I+PGF1dGhvcj5TaGVuZyBMdW88
L2F1dGhvcj48L2F1dGhvcnM+PC9jb250cmlidXRvcnM+PHRpdGxlcz48dGl0bGU+RHluYW1pYyBw
cmVkaWN0aW9ucyBpbiBCYXllc2lhbiBmdW5jdGlvbmFsIGpvaW50IG1vZGVscyBmb3IgbG9uZ2l0
dWRpbmFsIGFuZCB0aW1lLXRvLWV2ZW50IGRhdGE6IEFuIGFwcGxpY2F0aW9uIHRvIEFsemhlaW1l
cuKAmXMgZGlzZWFzZT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S0xNjwvcGFnZXM+PGRhdGVzPjx5ZWFyPjIwMTc8L3llYXI+PC9kYXRlcz48dXJs
cz48L3VybHM+PC9yZWNvcmQ+PC9DaXRlPjxDaXRlPjxBdXRob3I+QnJpbGxlbWFuPC9BdXRob3I+
PFllYXI+MjAxNjwvWWVhcj48UmVjTnVtPjQ2PC9SZWNOdW0+PHJlY29yZD48cmVjLW51bWJlcj40
NjwvcmVjLW51bWJlcj48Zm9yZWlnbi1rZXlzPjxrZXkgYXBwPSJFTiIgZGItaWQ9ImR0MmRlcjUy
Yjk1NTIwZWFzemJweHN6cXNkdzBhdnRzMmZyeiIgdGltZXN0YW1wPSIwIj40Njwva2V5PjwvZm9y
ZWlnbi1rZXlzPjxyZWYtdHlwZSBuYW1lPSJKb3VybmFsIEFydGljbGUiPjE3PC9yZWYtdHlwZT48
Y29udHJpYnV0b3JzPjxhdXRob3JzPjxhdXRob3I+U2FtdWVsIEwgQnJpbGxlbWFuPC9hdXRob3I+
PGF1dGhvcj5NaWNoYWVsIEogQ3Jvd3RoZXI8L2F1dGhvcj48YXV0aG9yPk1hcmdhcmV0IFQgTWF5
PC9hdXRob3I+PGF1dGhvcj5NYXJrIEdvbXBlbHM8L2F1dGhvcj48YXV0aG9yPktlaXRoIFIgQWJy
YW1zPC9hdXRob3I+PC9hdXRob3JzPjwvY29udHJpYnV0b3JzPjx0aXRsZXM+PHRpdGxlPkpvaW50
IGxvbmdpdHVkaW5hbCBodXJkbGUgYW5kIHRpbWUtdG8tZXZlbnQgbW9kZWxzOiBBbiBhcHBsaWNh
dGlvbiByZWxhdGVkIHRvIHZpcmFsIGxvYWQgYW5kIGR1cmF0aW9uIG9mIHRoZSBmaXJzdCB0cmVh
dG1lbnQgcmVnaW1lbiBpbiBwYXRpZW50cyB3aXRoIEhJViBpbml0aWF0aW5nIHRoZXJhcHk8L3Rp
dGxlPjxzZWNvbmRhcnktdGl0bGU+U3RhdGlzdGljcyBpbiBNZWRpY2luZTwvc2Vjb25kYXJ5LXRp
dGxlPjwvdGl0bGVzPjxwYWdlcz4zNTgzLTM1OTQ8L3BhZ2VzPjx2b2x1bWU+MzU8L3ZvbHVtZT48
bnVtYmVyPjIwPC9udW1iZXI+PGRhdGVzPjx5ZWFyPjIwMTY8L3llYXI+PC9kYXRlcz48dXJscz48
L3VybHM+PC9yZWNvcmQ+PC9DaXRlPjxDaXRlPjxBdXRob3I+TGk8L0F1dGhvcj48WWVhcj4yMDE5
PC9ZZWFyPjxSZWNOdW0+MTAxPC9SZWNOdW0+PHJlY29yZD48cmVjLW51bWJlcj4xMDE8L3JlYy1u
dW1iZXI+PGZvcmVpZ24ta2V5cz48a2V5IGFwcD0iRU4iIGRiLWlkPSJkdDJkZXI1MmI5NTUyMGVh
c3picHhzenFzZHcwYXZ0czJmcnoiIHRpbWVzdGFtcD0iMCI+MTAxPC9rZXk+PC9mb3JlaWduLWtl
eXM+PHJlZi10eXBlIG5hbWU9IkpvdXJuYWwgQXJ0aWNsZSI+MTc8L3JlZi10eXBlPjxjb250cmli
dXRvcnM+PGF1dGhvcnM+PGF1dGhvcj5MaSwgS2FuPC9hdXRob3I+PGF1dGhvcj5MdW8sIFNoZW5n
PC9hdXRob3I+PC9hdXRob3JzPjwvY29udHJpYnV0b3JzPjx0aXRsZXM+PHRpdGxlPkJheWVzaWFu
IGZ1bmN0aW9uYWwgam9pbnQgbW9kZWxzIGZvciBtdWx0aXZhcmlhdGUgbG9uZ2l0dWRpbmFsIGFu
ZCB0aW1lLXRvLWV2ZW50IGRhdGE8L3RpdGxlPjxzZWNvbmRhcnktdGl0bGU+Q29tcHV0YXRpb25h
bCBTdGF0aXN0aWNzICZhbXA7IERhdGEgQW5hbHlzaXM8L3NlY29uZGFyeS10aXRsZT48L3RpdGxl
cz48cGFnZXM+MTQtMjk8L3BhZ2VzPjx2b2x1bWU+MTI5PC92b2x1bWU+PGtleXdvcmRzPjxrZXl3
b3JkPkxvbmdpdHVkaW5hbCBmdW5jdGlvbmFsIGRhdGE8L2tleXdvcmQ+PGtleXdvcmQ+Sm9pbnQg
bW9kZWxpbmc8L2tleXdvcmQ+PGtleXdvcmQ+RHluYW1pYyBwcmVkaWN0aW9uPC9rZXl3b3JkPjxr
ZXl3b3JkPkFsemhlaW1lcuKAmXMgZGlzZWFzZTwva2V5d29yZD48L2tleXdvcmRzPjxkYXRlcz48
eWVhcj4yMDE5PC95ZWFyPjxwdWItZGF0ZXM+PGRhdGU+MjAxOS8wMS8wMS88L2RhdGU+PC9wdWIt
ZGF0ZXM+PC9kYXRlcz48aXNibj4wMTY3LTk0NzM8L2lzYm4+PHVybHM+PHJlbGF0ZWQtdXJscz48
dXJsPmh0dHA6Ly93d3cuc2NpZW5jZWRpcmVjdC5jb20vc2NpZW5jZS9hcnRpY2xlL3BpaS9TMDE2
Nzk0NzMxODMwMTgxNjwvdXJsPjwvcmVsYXRlZC11cmxzPjwvdXJscz48ZWxlY3Ryb25pYy1yZXNv
dXJjZS1udW0+aHR0cHM6Ly9kb2kub3JnLzEwLjEwMTYvai5jc2RhLjIwMTguMDcuMDE1PC9lbGVj
dHJvbmljLXJlc291cmNlLW51bT48L3JlY29yZD48L0NpdGU+PENpdGU+PEF1dGhvcj5XYW5nPC9B
dXRob3I+PFllYXI+MjAxOTwvWWVhcj48UmVjTnVtPjEwOTwvUmVjTnVtPjxyZWNvcmQ+PHJlYy1u
dW1iZXI+MTA5PC9yZWMtbnVtYmVyPjxmb3JlaWduLWtleXM+PGtleSBhcHA9IkVOIiBkYi1pZD0i
ZHQyZGVyNTJiOTU1MjBlYXN6YnB4c3pxc2R3MGF2dHMyZnJ6IiB0aW1lc3RhbXA9IjAiPjEwOTwv
a2V5PjwvZm9yZWlnbi1rZXlzPjxyZWYtdHlwZSBuYW1lPSJKb3VybmFsIEFydGljbGUiPjE3PC9y
ZWYtdHlwZT48Y29udHJpYnV0b3JzPjxhdXRob3JzPjxhdXRob3I+V2FuZywgSnVlPC9hdXRob3I+
PGF1dGhvcj5MdW8sIFNoZW5nPC9hdXRob3I+PC9hdXRob3JzPjwvY29udHJpYnV0b3JzPjx0aXRs
ZXM+PHRpdGxlPkpvaW50IG1vZGVsaW5nIG9mIG11bHRpcGxlIHJlcGVhdGVkIG1lYXN1cmVzIGFu
ZCBzdXJ2aXZhbCBkYXRhIHVzaW5nIG11bHRpZGltZW5zaW9uYWwgbGF0ZW50IHRyYWl0IGxpbmVh
ciBtaXhlZCBtb2RlbD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zM5Mi0zNDAzPC9wYWdlcz48dm9sdW1lPjI4PC92b2x1bWU+PG51bWJlcj4xMC0x
MTwvbnVtYmVyPjxrZXl3b3Jkcz48a2V5d29yZD5BbXlvdHJvcGhpYyBsYXRlcmFsIHNjbGVyb3Np
cyxpbmZvcm1hdGl2ZSBkcm9wb3V0LGxvbmdpdHVkaW5hbCBkYXRhLE1hcmtvdiBjaGFpbiBNb250
ZSBDYXJsbyxtaXhlZCBtb2RlbDwva2V5d29yZD48L2tleXdvcmRzPjxkYXRlcz48eWVhcj4yMDE5
PC95ZWFyPjwvZGF0ZXM+PGFjY2Vzc2lvbi1udW0+MzAzMDY4MzM8L2FjY2Vzc2lvbi1udW0+PHVy
bHM+PHJlbGF0ZWQtdXJscz48dXJsPmh0dHBzOi8vam91cm5hbHMuc2FnZXB1Yi5jb20vZG9pL2Fi
cy8xMC4xMTc3LzA5NjIyODAyMTg4MDIzMDA8L3VybD48L3JlbGF0ZWQtdXJscz48L3VybHM+PGVs
ZWN0cm9uaWMtcmVzb3VyY2UtbnVtPjEwLjExNzcvMDk2MjI4MDIxODgwMjMwMDwvZWxlY3Ryb25p
Yy1yZXNvdXJjZS1udW0+PC9yZWNvcmQ+PC9DaXRlPjxDaXRlPjxBdXRob3I+QnJpbGxlbWFuPC9B
dXRob3I+PFllYXI+MjAxOTwvWWVhcj48UmVjTnVtPjEwNDwvUmVjTnVtPjxyZWNvcmQ+PHJlYy1u
dW1iZXI+MTA0PC9yZWMtbnVtYmVyPjxmb3JlaWduLWtleXM+PGtleSBhcHA9IkVOIiBkYi1pZD0i
ZHQyZGVyNTJiOTU1MjBlYXN6YnB4c3pxc2R3MGF2dHMyZnJ6IiB0aW1lc3RhbXA9IjAiPjEwNDwv
a2V5PjwvZm9yZWlnbi1rZXlzPjxyZWYtdHlwZSBuYW1lPSJKb3VybmFsIEFydGljbGUiPjE3PC9y
ZWYtdHlwZT48Y29udHJpYnV0b3JzPjxhdXRob3JzPjxhdXRob3I+QnJpbGxlbWFuLCBTYW11ZWwg
TDwvYXV0aG9yPjxhdXRob3I+Q3Jvd3RoZXIsIE1pY2hhZWwgSjwvYXV0aG9yPjxhdXRob3I+TW9y
ZW5vLUJldGFuY3VyLCBNYXJnYXJpdGE8L2F1dGhvcj48YXV0aG9yPkJ1cm9zIE5vdmlrLCBKYWNx
dWVsaW5lPC9hdXRob3I+PGF1dGhvcj5EdW55YWssIEphbWVzPC9hdXRob3I+PGF1dGhvcj5BbC1I
dW5pdGksIE5pZGFsPC9hdXRob3I+PGF1dGhvcj5Gb3gsIFJvYmVydDwvYXV0aG9yPjxhdXRob3I+
SGFtbWVyYmFjaGVyLCBKZWZmPC9hdXRob3I+PGF1dGhvcj5Xb2xmZSwgUm9yeTwvYXV0aG9yPjwv
YXV0aG9ycz48L2NvbnRyaWJ1dG9ycz48dGl0bGVzPjx0aXRsZT5Kb2ludCBsb25naXR1ZGluYWwg
YW5kIHRpbWUtdG8tZXZlbnQgbW9kZWxzIGZvciBtdWx0aWxldmVsIGhpZXJhcmNoaWNhbC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zNTAy
4oCTNTE1PC9wYWdlcz48dm9sdW1lPjI4PC92b2x1bWU+PG51bWJlcj4xMjwvbnVtYmVyPjxrZXl3
b3Jkcz48a2V5d29yZD5Mb25naXR1ZGluYWwsc3Vydml2YWwsam9pbnQgbW9kZWwsc2hhcmVkIHBh
cmFtZXRlciBtb2RlbCxoaWVyYXJjaGljYWwsbXVsdGlsZXZlbCxjYW5jZXI8L2tleXdvcmQ+PC9r
ZXl3b3Jkcz48ZGF0ZXM+PHllYXI+MjAxOTwveWVhcj48L2RhdGVzPjxhY2Nlc3Npb24tbnVtPjMw
Mzc4NDcyPC9hY2Nlc3Npb24tbnVtPjx1cmxzPjxyZWxhdGVkLXVybHM+PHVybD5odHRwczovL2pv
dXJuYWxzLnNhZ2VwdWIuY29tL2RvaS9hYnMvMTAuMTE3Ny8wOTYyMjgwMjE4ODA4ODIxPC91cmw+
PC9yZWxhdGVkLXVybHM+PC91cmxzPjxlbGVjdHJvbmljLXJlc291cmNlLW51bT4xMC4xMTc3LzA5
NjIyODAyMTg4MDg4MjE8L2VsZWN0cm9uaWMtcmVzb3VyY2UtbnVtPjwvcmVjb3JkPjwvQ2l0ZT48
Q2l0ZT48QXV0aG9yPkNoZW48L0F1dGhvcj48WWVhcj4yMDE4PC9ZZWFyPjxSZWNOdW0+MTA1PC9S
ZWNOdW0+PHJlY29yZD48cmVjLW51bWJlcj4xMDU8L3JlYy1udW1iZXI+PGZvcmVpZ24ta2V5cz48
a2V5IGFwcD0iRU4iIGRiLWlkPSJkdDJkZXI1MmI5NTUyMGVhc3picHhzenFzZHcwYXZ0czJmcnoi
IHRpbWVzdGFtcD0iMCI+MTA1PC9rZXk+PC9mb3JlaWduLWtleXM+PHJlZi10eXBlIG5hbWU9Ikpv
dXJuYWwgQXJ0aWNsZSI+MTc8L3JlZi10eXBlPjxjb250cmlidXRvcnM+PGF1dGhvcnM+PGF1dGhv
cj5DaGVuLCBHLjwvYXV0aG9yPjxhdXRob3I+THVvLCBTLjwvYXV0aG9yPjwvYXV0aG9ycz48L2Nv
bnRyaWJ1dG9ycz48YXV0aC1hZGRyZXNzPkNsaW5pY2FsIFN0YXRpc3RpY3MsIEdsYXhvU21pdGhL
bGluZSwgMTI1MCBTIENvbGxlZ2V2aWxsZSBSZC4sIENvbGxlZ2V2aWxsZSwgUGVubnN5bHZhbmlh
IDE5NDI2LCBVU0EuJiN4RDtEZXBhcnRtZW50IG9mIEJpb3N0YXRpc3RpY3MsIFNjaG9vbCBvZiBQ
dWJsaWMgSGVhbHRoLCBUaGUgVW5pdmVyc2l0eSBvZiBUZXhhcyBIZWFsdGggU2NpZW5jZSBDZW50
ZXIgYXQgSG91c3RvbiwgMTIwMCBQcmVzc2xlciBTdC4sIEhvdXN0b24sIFRleGFzIDc3MDMwLCBV
U0EuPC9hdXRoLWFkZHJlc3M+PHRpdGxlcz48dGl0bGU+QmF5ZXNpYW4gaGllcmFyY2hpY2FsIGpv
aW50IG1vZGVsaW5nIHVzaW5nIHNrZXctbm9ybWFsL2luZGVwZW5kZW50IGRpc3RyaWJ1dGlvbnM8
L3RpdGxlPjxzZWNvbmRhcnktdGl0bGU+Q29tbXVuIFN0YXQgU2ltdWwgQ29tcHV0PC9zZWNvbmRh
cnktdGl0bGU+PGFsdC10aXRsZT5Db21tdW5pY2F0aW9ucyBpbiBzdGF0aXN0aWNzOiBTaW11bGF0
aW9uIGFuZCBjb21wdXRhdGlvbjwvYWx0LXRpdGxlPjwvdGl0bGVzPjxwYWdlcz4xNDIwLTE0Mzg8
L3BhZ2VzPjx2b2x1bWU+NDc8L3ZvbHVtZT48bnVtYmVyPjU8L251bWJlcj48ZWRpdGlvbj4yMDE4
LzA5LzA0PC9lZGl0aW9uPjxrZXl3b3Jkcz48a2V5d29yZD5DbGluaWNhbCB0cmlhbDwva2V5d29y
ZD48a2V5d29yZD5JdGVtLXJlc3BvbnNlIHRoZW9yeTwva2V5d29yZD48a2V5d29yZD5MYXRlbnQg
dmFyaWFibGU8L2tleXdvcmQ+PGtleXdvcmQ+TWNtYzwva2V5d29yZD48a2V5d29yZD5QYXJraW5z
b24mYXBvcztzIGRpc2Vhc2U8L2tleXdvcmQ+PC9rZXl3b3Jkcz48ZGF0ZXM+PHllYXI+MjAxODwv
eWVhcj48L2RhdGVzPjxpc2JuPjAzNjEtMDkxOCAoUHJpbnQpJiN4RDswMzYxLTA5MTg8L2lzYm4+
PGFjY2Vzc2lvbi1udW0+MzAxNzQzNjk8L2FjY2Vzc2lvbi1udW0+PHVybHM+PC91cmxzPjxjdXN0
b20yPlBNQzYxMTQ5Mzg8L2N1c3RvbTI+PGN1c3RvbTY+TklITVM4NjU3MDM8L2N1c3RvbTY+PGVs
ZWN0cm9uaWMtcmVzb3VyY2UtbnVtPjEwLjEwODAvMDM2MTA5MTguMjAxNy4xMzE1NzMwPC9lbGVj
dHJvbmljLXJlc291cmNlLW51bT48cmVtb3RlLWRhdGFiYXNlLXByb3ZpZGVyPk5MTTwvcmVtb3Rl
LWRhdGFiYXNlLXByb3ZpZGVyPjxsYW5ndWFnZT5lbmc8L2xhbmd1YWdlPjwvcmVjb3JkPjwvQ2l0
ZT48Q2l0ZT48QXV0aG9yPldhbmc8L0F1dGhvcj48WWVhcj4yMDE3PC9ZZWFyPjxSZWNOdW0+MTA2
PC9SZWNOdW0+PHJlY29yZD48cmVjLW51bWJlcj4xMDY8L3JlYy1udW1iZXI+PGZvcmVpZ24ta2V5
cz48a2V5IGFwcD0iRU4iIGRiLWlkPSJkdDJkZXI1MmI5NTUyMGVhc3picHhzenFzZHcwYXZ0czJm
cnoiIHRpbWVzdGFtcD0iMCI+MTA2PC9rZXk+PC9mb3JlaWduLWtleXM+PHJlZi10eXBlIG5hbWU9
IkpvdXJuYWwgQXJ0aWNsZSI+MTc8L3JlZi10eXBlPjxjb250cmlidXRvcnM+PGF1dGhvcnM+PGF1
dGhvcj5XYW5nLCBKdWU8L2F1dGhvcj48YXV0aG9yPkx1bywgU2hlbmc8L2F1dGhvcj48YXV0aG9y
PkxpLCBMaWFuZzwvYXV0aG9yPjwvYXV0aG9ycz48L2NvbnRyaWJ1dG9ycz48dGl0bGVzPjx0aXRs
ZT5EeW5hbWljIHByZWRpY3Rpb24gZm9yIG11bHRpcGxlIHJlcGVhdGVkIG1lYXN1cmVzIGFuZCBl
dmVudCB0aW1lIGRhdGE6IEFuIGFwcGxpY2F0aW9uIHRvIFBhcmtpbnNvbuKAmXM8L3RpdGxlPjxz
ZWNvbmRhcnktdGl0bGU+VGhlIEFubmFscyBvZiBBcHBsaWVkIFN0YXRpc3RpY3M8L3NlY29uZGFy
eS10aXRsZT48YWx0LXRpdGxlPkFubiBBcHBsIFN0YXQ8L2FsdC10aXRsZT48L3RpdGxlcz48cGFn
ZXM+MTc4Ny0xODA5PC9wYWdlcz48dm9sdW1lPjExPC92b2x1bWU+PG51bWJlcj4zPC9udW1iZXI+
PGVkaXRpb24+MTAvMDU8L2VkaXRpb24+PGtleXdvcmRzPjxrZXl3b3JkPkFyZWEgdW5kZXIgdGhl
IFJPQyBjdXJ2ZTwva2V5d29yZD48a2V5d29yZD5jbGluaWNhbCB0cmlhbDwva2V5d29yZD48a2V5
d29yZD5mYWlsdXJlIHRpbWU8L2tleXdvcmQ+PGtleXdvcmQ+bGF0ZW50IHRyYWl0IG1vZGVsPC9r
ZXl3b3JkPjwva2V5d29yZHM+PGRhdGVzPjx5ZWFyPjIwMTc8L3llYXI+PC9kYXRlcz48aXNibj4x
OTMyLTYxNTcmI3hEOzE5NDEtNzMzMDwvaXNibj48YWNjZXNzaW9uLW51bT4yOTA4MTg3MzwvYWNj
ZXNzaW9uLW51bT48dXJscz48cmVsYXRlZC11cmxzPjx1cmw+aHR0cHM6Ly93d3cubmNiaS5ubG0u
bmloLmdvdi9wdWJtZWQvMjkwODE4NzM8L3VybD48dXJsPmh0dHBzOi8vd3d3Lm5jYmkubmxtLm5p
aC5nb3YvcG1jL2FydGljbGVzL1BNQzU2NTYyOTYvPC91cmw+PC9yZWxhdGVkLXVybHM+PC91cmxz
PjxlbGVjdHJvbmljLXJlc291cmNlLW51bT4xMC4xMjE0LzE3LUFPQVMxMDU5PC9lbGVjdHJvbmlj
LXJlc291cmNlLW51bT48cmVtb3RlLWRhdGFiYXNlLW5hbWU+UHViTWVkPC9yZW1vdGUtZGF0YWJh
c2UtbmFtZT48bGFuZ3VhZ2U+ZW5nPC9sYW5ndWFnZT48L3JlY29yZD48L0NpdGU+PC9FbmROb3Rl
Pn==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ZYW5nPC9BdXRob3I+PFllYXI+MjAxOTwvWWVhcj48UmVj
TnVtPjE3PC9SZWNOdW0+PERpc3BsYXlUZXh0PlsyNCwgNDMsIDczLCA3NCwgODQsIDg4LTkwXTwv
RGlzcGxheVRleHQ+PHJlY29yZD48cmVjLW51bWJlcj4xNzwvcmVjLW51bWJlcj48Zm9yZWlnbi1r
ZXlzPjxrZXkgYXBwPSJFTiIgZGItaWQ9ImR0MmRlcjUyYjk1NTIwZWFzemJweHN6cXNkdzBhdnRz
MmZyeiIgdGltZXN0YW1wPSIwIj4xNzwva2V5PjwvZm9yZWlnbi1rZXlzPjxyZWYtdHlwZSBuYW1l
PSJKb3VybmFsIEFydGljbGUiPjE3PC9yZWYtdHlwZT48Y29udHJpYnV0b3JzPjxhdXRob3JzPjxh
dXRob3I+TWluZyBZYW5nPC9hdXRob3I+PGF1dGhvcj5TaGVuZyBMdW88L2F1dGhvcj48YXV0aG9y
PlN0YWNpYSBEZVNhbnRpczwvYXV0aG9yPjwvYXV0aG9ycz48L2NvbnRyaWJ1dG9ycz48dGl0bGVz
Pjx0aXRsZT5CYXllc2lhbiBxdWFudGlsZSByZWdyZXNzaW9uIGpvaW50IG1vZGVsczogSW5mZXJl
bmNlIGFuZCBkeW5hbWljIHByZWRpY3Rpb25zPC90aXRsZT48c2Vjb25kYXJ5LXRpdGxlPlN0YXRp
c3RpY2FsIE1ldGhvZHMgaW4gTWVkaWNhbCBSZXNlYXJjaDwvc2Vjb25kYXJ5LXRpdGxlPjwvdGl0
bGVzPjxwZXJpb2RpY2FsPjxmdWxsLXRpdGxlPlN0YXRpc3RpY2FsIG1ldGhvZHMgaW4gbWVkaWNh
bCByZXNlYXJjaDwvZnVsbC10aXRsZT48YWJici0xPlN0YXQgTWV0aG9kcyBNZWQgUmVzPC9hYmJy
LTE+PC9wZXJpb2RpY2FsPjxwYWdlcz4yNTI04oCTMjUzNzwvcGFnZXM+PHZvbHVtZT4yODwvdm9s
dW1lPjxudW1iZXI+ODwvbnVtYmVyPjxkYXRlcz48eWVhcj4yMDE5PC95ZWFyPjwvZGF0ZXM+PHVy
bHM+PC91cmxzPjwvcmVjb3JkPjwvQ2l0ZT48Q2l0ZT48QXV0aG9yPkxpPC9BdXRob3I+PFllYXI+
MjAxNzwvWWVhcj48UmVjTnVtPjUxPC9SZWNOdW0+PHJlY29yZD48cmVjLW51bWJlcj41MTwvcmVj
LW51bWJlcj48Zm9yZWlnbi1rZXlzPjxrZXkgYXBwPSJFTiIgZGItaWQ9ImR0MmRlcjUyYjk1NTIw
ZWFzemJweHN6cXNkdzBhdnRzMmZyeiIgdGltZXN0YW1wPSIwIj41MTwva2V5PjwvZm9yZWlnbi1r
ZXlzPjxyZWYtdHlwZSBuYW1lPSJKb3VybmFsIEFydGljbGUiPjE3PC9yZWYtdHlwZT48Y29udHJp
YnV0b3JzPjxhdXRob3JzPjxhdXRob3I+S2FuIExpPC9hdXRob3I+PGF1dGhvcj5TaGVuZyBMdW88
L2F1dGhvcj48L2F1dGhvcnM+PC9jb250cmlidXRvcnM+PHRpdGxlcz48dGl0bGU+RHluYW1pYyBw
cmVkaWN0aW9ucyBpbiBCYXllc2lhbiBmdW5jdGlvbmFsIGpvaW50IG1vZGVscyBmb3IgbG9uZ2l0
dWRpbmFsIGFuZCB0aW1lLXRvLWV2ZW50IGRhdGE6IEFuIGFwcGxpY2F0aW9uIHRvIEFsemhlaW1l
cuKAmXMgZGlzZWFzZT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S0xNjwvcGFnZXM+PGRhdGVzPjx5ZWFyPjIwMTc8L3llYXI+PC9kYXRlcz48dXJs
cz48L3VybHM+PC9yZWNvcmQ+PC9DaXRlPjxDaXRlPjxBdXRob3I+QnJpbGxlbWFuPC9BdXRob3I+
PFllYXI+MjAxNjwvWWVhcj48UmVjTnVtPjQ2PC9SZWNOdW0+PHJlY29yZD48cmVjLW51bWJlcj40
NjwvcmVjLW51bWJlcj48Zm9yZWlnbi1rZXlzPjxrZXkgYXBwPSJFTiIgZGItaWQ9ImR0MmRlcjUy
Yjk1NTIwZWFzemJweHN6cXNkdzBhdnRzMmZyeiIgdGltZXN0YW1wPSIwIj40Njwva2V5PjwvZm9y
ZWlnbi1rZXlzPjxyZWYtdHlwZSBuYW1lPSJKb3VybmFsIEFydGljbGUiPjE3PC9yZWYtdHlwZT48
Y29udHJpYnV0b3JzPjxhdXRob3JzPjxhdXRob3I+U2FtdWVsIEwgQnJpbGxlbWFuPC9hdXRob3I+
PGF1dGhvcj5NaWNoYWVsIEogQ3Jvd3RoZXI8L2F1dGhvcj48YXV0aG9yPk1hcmdhcmV0IFQgTWF5
PC9hdXRob3I+PGF1dGhvcj5NYXJrIEdvbXBlbHM8L2F1dGhvcj48YXV0aG9yPktlaXRoIFIgQWJy
YW1zPC9hdXRob3I+PC9hdXRob3JzPjwvY29udHJpYnV0b3JzPjx0aXRsZXM+PHRpdGxlPkpvaW50
IGxvbmdpdHVkaW5hbCBodXJkbGUgYW5kIHRpbWUtdG8tZXZlbnQgbW9kZWxzOiBBbiBhcHBsaWNh
dGlvbiByZWxhdGVkIHRvIHZpcmFsIGxvYWQgYW5kIGR1cmF0aW9uIG9mIHRoZSBmaXJzdCB0cmVh
dG1lbnQgcmVnaW1lbiBpbiBwYXRpZW50cyB3aXRoIEhJViBpbml0aWF0aW5nIHRoZXJhcHk8L3Rp
dGxlPjxzZWNvbmRhcnktdGl0bGU+U3RhdGlzdGljcyBpbiBNZWRpY2luZTwvc2Vjb25kYXJ5LXRp
dGxlPjwvdGl0bGVzPjxwYWdlcz4zNTgzLTM1OTQ8L3BhZ2VzPjx2b2x1bWU+MzU8L3ZvbHVtZT48
bnVtYmVyPjIwPC9udW1iZXI+PGRhdGVzPjx5ZWFyPjIwMTY8L3llYXI+PC9kYXRlcz48dXJscz48
L3VybHM+PC9yZWNvcmQ+PC9DaXRlPjxDaXRlPjxBdXRob3I+TGk8L0F1dGhvcj48WWVhcj4yMDE5
PC9ZZWFyPjxSZWNOdW0+MTAxPC9SZWNOdW0+PHJlY29yZD48cmVjLW51bWJlcj4xMDE8L3JlYy1u
dW1iZXI+PGZvcmVpZ24ta2V5cz48a2V5IGFwcD0iRU4iIGRiLWlkPSJkdDJkZXI1MmI5NTUyMGVh
c3picHhzenFzZHcwYXZ0czJmcnoiIHRpbWVzdGFtcD0iMCI+MTAxPC9rZXk+PC9mb3JlaWduLWtl
eXM+PHJlZi10eXBlIG5hbWU9IkpvdXJuYWwgQXJ0aWNsZSI+MTc8L3JlZi10eXBlPjxjb250cmli
dXRvcnM+PGF1dGhvcnM+PGF1dGhvcj5MaSwgS2FuPC9hdXRob3I+PGF1dGhvcj5MdW8sIFNoZW5n
PC9hdXRob3I+PC9hdXRob3JzPjwvY29udHJpYnV0b3JzPjx0aXRsZXM+PHRpdGxlPkJheWVzaWFu
IGZ1bmN0aW9uYWwgam9pbnQgbW9kZWxzIGZvciBtdWx0aXZhcmlhdGUgbG9uZ2l0dWRpbmFsIGFu
ZCB0aW1lLXRvLWV2ZW50IGRhdGE8L3RpdGxlPjxzZWNvbmRhcnktdGl0bGU+Q29tcHV0YXRpb25h
bCBTdGF0aXN0aWNzICZhbXA7IERhdGEgQW5hbHlzaXM8L3NlY29uZGFyeS10aXRsZT48L3RpdGxl
cz48cGFnZXM+MTQtMjk8L3BhZ2VzPjx2b2x1bWU+MTI5PC92b2x1bWU+PGtleXdvcmRzPjxrZXl3
b3JkPkxvbmdpdHVkaW5hbCBmdW5jdGlvbmFsIGRhdGE8L2tleXdvcmQ+PGtleXdvcmQ+Sm9pbnQg
bW9kZWxpbmc8L2tleXdvcmQ+PGtleXdvcmQ+RHluYW1pYyBwcmVkaWN0aW9uPC9rZXl3b3JkPjxr
ZXl3b3JkPkFsemhlaW1lcuKAmXMgZGlzZWFzZTwva2V5d29yZD48L2tleXdvcmRzPjxkYXRlcz48
eWVhcj4yMDE5PC95ZWFyPjxwdWItZGF0ZXM+PGRhdGU+MjAxOS8wMS8wMS88L2RhdGU+PC9wdWIt
ZGF0ZXM+PC9kYXRlcz48aXNibj4wMTY3LTk0NzM8L2lzYm4+PHVybHM+PHJlbGF0ZWQtdXJscz48
dXJsPmh0dHA6Ly93d3cuc2NpZW5jZWRpcmVjdC5jb20vc2NpZW5jZS9hcnRpY2xlL3BpaS9TMDE2
Nzk0NzMxODMwMTgxNjwvdXJsPjwvcmVsYXRlZC11cmxzPjwvdXJscz48ZWxlY3Ryb25pYy1yZXNv
dXJjZS1udW0+aHR0cHM6Ly9kb2kub3JnLzEwLjEwMTYvai5jc2RhLjIwMTguMDcuMDE1PC9lbGVj
dHJvbmljLXJlc291cmNlLW51bT48L3JlY29yZD48L0NpdGU+PENpdGU+PEF1dGhvcj5XYW5nPC9B
dXRob3I+PFllYXI+MjAxOTwvWWVhcj48UmVjTnVtPjEwOTwvUmVjTnVtPjxyZWNvcmQ+PHJlYy1u
dW1iZXI+MTA5PC9yZWMtbnVtYmVyPjxmb3JlaWduLWtleXM+PGtleSBhcHA9IkVOIiBkYi1pZD0i
ZHQyZGVyNTJiOTU1MjBlYXN6YnB4c3pxc2R3MGF2dHMyZnJ6IiB0aW1lc3RhbXA9IjAiPjEwOTwv
a2V5PjwvZm9yZWlnbi1rZXlzPjxyZWYtdHlwZSBuYW1lPSJKb3VybmFsIEFydGljbGUiPjE3PC9y
ZWYtdHlwZT48Y29udHJpYnV0b3JzPjxhdXRob3JzPjxhdXRob3I+V2FuZywgSnVlPC9hdXRob3I+
PGF1dGhvcj5MdW8sIFNoZW5nPC9hdXRob3I+PC9hdXRob3JzPjwvY29udHJpYnV0b3JzPjx0aXRs
ZXM+PHRpdGxlPkpvaW50IG1vZGVsaW5nIG9mIG11bHRpcGxlIHJlcGVhdGVkIG1lYXN1cmVzIGFu
ZCBzdXJ2aXZhbCBkYXRhIHVzaW5nIG11bHRpZGltZW5zaW9uYWwgbGF0ZW50IHRyYWl0IGxpbmVh
ciBtaXhlZCBtb2RlbDwvdGl0bGU+PHNlY29uZGFyeS10aXRsZT5TdGF0aXN0aWNhbCBNZXRob2Rz
IGluIE1lZGljYWwgUmVzZWFyY2g8L3NlY29uZGFyeS10aXRsZT48L3RpdGxlcz48cGVyaW9kaWNh
bD48ZnVsbC10aXRsZT5TdGF0aXN0aWNhbCBtZXRob2RzIGluIG1lZGljYWwgcmVzZWFyY2g8L2Z1
bGwtdGl0bGU+PGFiYnItMT5TdGF0IE1ldGhvZHMgTWVkIFJlczwvYWJici0xPjwvcGVyaW9kaWNh
bD48cGFnZXM+MzM5Mi0zNDAzPC9wYWdlcz48dm9sdW1lPjI4PC92b2x1bWU+PG51bWJlcj4xMC0x
MTwvbnVtYmVyPjxrZXl3b3Jkcz48a2V5d29yZD5BbXlvdHJvcGhpYyBsYXRlcmFsIHNjbGVyb3Np
cyxpbmZvcm1hdGl2ZSBkcm9wb3V0LGxvbmdpdHVkaW5hbCBkYXRhLE1hcmtvdiBjaGFpbiBNb250
ZSBDYXJsbyxtaXhlZCBtb2RlbDwva2V5d29yZD48L2tleXdvcmRzPjxkYXRlcz48eWVhcj4yMDE5
PC95ZWFyPjwvZGF0ZXM+PGFjY2Vzc2lvbi1udW0+MzAzMDY4MzM8L2FjY2Vzc2lvbi1udW0+PHVy
bHM+PHJlbGF0ZWQtdXJscz48dXJsPmh0dHBzOi8vam91cm5hbHMuc2FnZXB1Yi5jb20vZG9pL2Fi
cy8xMC4xMTc3LzA5NjIyODAyMTg4MDIzMDA8L3VybD48L3JlbGF0ZWQtdXJscz48L3VybHM+PGVs
ZWN0cm9uaWMtcmVzb3VyY2UtbnVtPjEwLjExNzcvMDk2MjI4MDIxODgwMjMwMDwvZWxlY3Ryb25p
Yy1yZXNvdXJjZS1udW0+PC9yZWNvcmQ+PC9DaXRlPjxDaXRlPjxBdXRob3I+QnJpbGxlbWFuPC9B
dXRob3I+PFllYXI+MjAxOTwvWWVhcj48UmVjTnVtPjEwNDwvUmVjTnVtPjxyZWNvcmQ+PHJlYy1u
dW1iZXI+MTA0PC9yZWMtbnVtYmVyPjxmb3JlaWduLWtleXM+PGtleSBhcHA9IkVOIiBkYi1pZD0i
ZHQyZGVyNTJiOTU1MjBlYXN6YnB4c3pxc2R3MGF2dHMyZnJ6IiB0aW1lc3RhbXA9IjAiPjEwNDwv
a2V5PjwvZm9yZWlnbi1rZXlzPjxyZWYtdHlwZSBuYW1lPSJKb3VybmFsIEFydGljbGUiPjE3PC9y
ZWYtdHlwZT48Y29udHJpYnV0b3JzPjxhdXRob3JzPjxhdXRob3I+QnJpbGxlbWFuLCBTYW11ZWwg
TDwvYXV0aG9yPjxhdXRob3I+Q3Jvd3RoZXIsIE1pY2hhZWwgSjwvYXV0aG9yPjxhdXRob3I+TW9y
ZW5vLUJldGFuY3VyLCBNYXJnYXJpdGE8L2F1dGhvcj48YXV0aG9yPkJ1cm9zIE5vdmlrLCBKYWNx
dWVsaW5lPC9hdXRob3I+PGF1dGhvcj5EdW55YWssIEphbWVzPC9hdXRob3I+PGF1dGhvcj5BbC1I
dW5pdGksIE5pZGFsPC9hdXRob3I+PGF1dGhvcj5Gb3gsIFJvYmVydDwvYXV0aG9yPjxhdXRob3I+
SGFtbWVyYmFjaGVyLCBKZWZmPC9hdXRob3I+PGF1dGhvcj5Xb2xmZSwgUm9yeTwvYXV0aG9yPjwv
YXV0aG9ycz48L2NvbnRyaWJ1dG9ycz48dGl0bGVzPjx0aXRsZT5Kb2ludCBsb25naXR1ZGluYWwg
YW5kIHRpbWUtdG8tZXZlbnQgbW9kZWxzIGZvciBtdWx0aWxldmVsIGhpZXJhcmNoaWNhbC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zNTAy
4oCTNTE1PC9wYWdlcz48dm9sdW1lPjI4PC92b2x1bWU+PG51bWJlcj4xMjwvbnVtYmVyPjxrZXl3
b3Jkcz48a2V5d29yZD5Mb25naXR1ZGluYWwsc3Vydml2YWwsam9pbnQgbW9kZWwsc2hhcmVkIHBh
cmFtZXRlciBtb2RlbCxoaWVyYXJjaGljYWwsbXVsdGlsZXZlbCxjYW5jZXI8L2tleXdvcmQ+PC9r
ZXl3b3Jkcz48ZGF0ZXM+PHllYXI+MjAxOTwveWVhcj48L2RhdGVzPjxhY2Nlc3Npb24tbnVtPjMw
Mzc4NDcyPC9hY2Nlc3Npb24tbnVtPjx1cmxzPjxyZWxhdGVkLXVybHM+PHVybD5odHRwczovL2pv
dXJuYWxzLnNhZ2VwdWIuY29tL2RvaS9hYnMvMTAuMTE3Ny8wOTYyMjgwMjE4ODA4ODIxPC91cmw+
PC9yZWxhdGVkLXVybHM+PC91cmxzPjxlbGVjdHJvbmljLXJlc291cmNlLW51bT4xMC4xMTc3LzA5
NjIyODAyMTg4MDg4MjE8L2VsZWN0cm9uaWMtcmVzb3VyY2UtbnVtPjwvcmVjb3JkPjwvQ2l0ZT48
Q2l0ZT48QXV0aG9yPkNoZW48L0F1dGhvcj48WWVhcj4yMDE4PC9ZZWFyPjxSZWNOdW0+MTA1PC9S
ZWNOdW0+PHJlY29yZD48cmVjLW51bWJlcj4xMDU8L3JlYy1udW1iZXI+PGZvcmVpZ24ta2V5cz48
a2V5IGFwcD0iRU4iIGRiLWlkPSJkdDJkZXI1MmI5NTUyMGVhc3picHhzenFzZHcwYXZ0czJmcnoi
IHRpbWVzdGFtcD0iMCI+MTA1PC9rZXk+PC9mb3JlaWduLWtleXM+PHJlZi10eXBlIG5hbWU9Ikpv
dXJuYWwgQXJ0aWNsZSI+MTc8L3JlZi10eXBlPjxjb250cmlidXRvcnM+PGF1dGhvcnM+PGF1dGhv
cj5DaGVuLCBHLjwvYXV0aG9yPjxhdXRob3I+THVvLCBTLjwvYXV0aG9yPjwvYXV0aG9ycz48L2Nv
bnRyaWJ1dG9ycz48YXV0aC1hZGRyZXNzPkNsaW5pY2FsIFN0YXRpc3RpY3MsIEdsYXhvU21pdGhL
bGluZSwgMTI1MCBTIENvbGxlZ2V2aWxsZSBSZC4sIENvbGxlZ2V2aWxsZSwgUGVubnN5bHZhbmlh
IDE5NDI2LCBVU0EuJiN4RDtEZXBhcnRtZW50IG9mIEJpb3N0YXRpc3RpY3MsIFNjaG9vbCBvZiBQ
dWJsaWMgSGVhbHRoLCBUaGUgVW5pdmVyc2l0eSBvZiBUZXhhcyBIZWFsdGggU2NpZW5jZSBDZW50
ZXIgYXQgSG91c3RvbiwgMTIwMCBQcmVzc2xlciBTdC4sIEhvdXN0b24sIFRleGFzIDc3MDMwLCBV
U0EuPC9hdXRoLWFkZHJlc3M+PHRpdGxlcz48dGl0bGU+QmF5ZXNpYW4gaGllcmFyY2hpY2FsIGpv
aW50IG1vZGVsaW5nIHVzaW5nIHNrZXctbm9ybWFsL2luZGVwZW5kZW50IGRpc3RyaWJ1dGlvbnM8
L3RpdGxlPjxzZWNvbmRhcnktdGl0bGU+Q29tbXVuIFN0YXQgU2ltdWwgQ29tcHV0PC9zZWNvbmRh
cnktdGl0bGU+PGFsdC10aXRsZT5Db21tdW5pY2F0aW9ucyBpbiBzdGF0aXN0aWNzOiBTaW11bGF0
aW9uIGFuZCBjb21wdXRhdGlvbjwvYWx0LXRpdGxlPjwvdGl0bGVzPjxwYWdlcz4xNDIwLTE0Mzg8
L3BhZ2VzPjx2b2x1bWU+NDc8L3ZvbHVtZT48bnVtYmVyPjU8L251bWJlcj48ZWRpdGlvbj4yMDE4
LzA5LzA0PC9lZGl0aW9uPjxrZXl3b3Jkcz48a2V5d29yZD5DbGluaWNhbCB0cmlhbDwva2V5d29y
ZD48a2V5d29yZD5JdGVtLXJlc3BvbnNlIHRoZW9yeTwva2V5d29yZD48a2V5d29yZD5MYXRlbnQg
dmFyaWFibGU8L2tleXdvcmQ+PGtleXdvcmQ+TWNtYzwva2V5d29yZD48a2V5d29yZD5QYXJraW5z
b24mYXBvcztzIGRpc2Vhc2U8L2tleXdvcmQ+PC9rZXl3b3Jkcz48ZGF0ZXM+PHllYXI+MjAxODwv
eWVhcj48L2RhdGVzPjxpc2JuPjAzNjEtMDkxOCAoUHJpbnQpJiN4RDswMzYxLTA5MTg8L2lzYm4+
PGFjY2Vzc2lvbi1udW0+MzAxNzQzNjk8L2FjY2Vzc2lvbi1udW0+PHVybHM+PC91cmxzPjxjdXN0
b20yPlBNQzYxMTQ5Mzg8L2N1c3RvbTI+PGN1c3RvbTY+TklITVM4NjU3MDM8L2N1c3RvbTY+PGVs
ZWN0cm9uaWMtcmVzb3VyY2UtbnVtPjEwLjEwODAvMDM2MTA5MTguMjAxNy4xMzE1NzMwPC9lbGVj
dHJvbmljLXJlc291cmNlLW51bT48cmVtb3RlLWRhdGFiYXNlLXByb3ZpZGVyPk5MTTwvcmVtb3Rl
LWRhdGFiYXNlLXByb3ZpZGVyPjxsYW5ndWFnZT5lbmc8L2xhbmd1YWdlPjwvcmVjb3JkPjwvQ2l0
ZT48Q2l0ZT48QXV0aG9yPldhbmc8L0F1dGhvcj48WWVhcj4yMDE3PC9ZZWFyPjxSZWNOdW0+MTA2
PC9SZWNOdW0+PHJlY29yZD48cmVjLW51bWJlcj4xMDY8L3JlYy1udW1iZXI+PGZvcmVpZ24ta2V5
cz48a2V5IGFwcD0iRU4iIGRiLWlkPSJkdDJkZXI1MmI5NTUyMGVhc3picHhzenFzZHcwYXZ0czJm
cnoiIHRpbWVzdGFtcD0iMCI+MTA2PC9rZXk+PC9mb3JlaWduLWtleXM+PHJlZi10eXBlIG5hbWU9
IkpvdXJuYWwgQXJ0aWNsZSI+MTc8L3JlZi10eXBlPjxjb250cmlidXRvcnM+PGF1dGhvcnM+PGF1
dGhvcj5XYW5nLCBKdWU8L2F1dGhvcj48YXV0aG9yPkx1bywgU2hlbmc8L2F1dGhvcj48YXV0aG9y
PkxpLCBMaWFuZzwvYXV0aG9yPjwvYXV0aG9ycz48L2NvbnRyaWJ1dG9ycz48dGl0bGVzPjx0aXRs
ZT5EeW5hbWljIHByZWRpY3Rpb24gZm9yIG11bHRpcGxlIHJlcGVhdGVkIG1lYXN1cmVzIGFuZCBl
dmVudCB0aW1lIGRhdGE6IEFuIGFwcGxpY2F0aW9uIHRvIFBhcmtpbnNvbuKAmXM8L3RpdGxlPjxz
ZWNvbmRhcnktdGl0bGU+VGhlIEFubmFscyBvZiBBcHBsaWVkIFN0YXRpc3RpY3M8L3NlY29uZGFy
eS10aXRsZT48YWx0LXRpdGxlPkFubiBBcHBsIFN0YXQ8L2FsdC10aXRsZT48L3RpdGxlcz48cGFn
ZXM+MTc4Ny0xODA5PC9wYWdlcz48dm9sdW1lPjExPC92b2x1bWU+PG51bWJlcj4zPC9udW1iZXI+
PGVkaXRpb24+MTAvMDU8L2VkaXRpb24+PGtleXdvcmRzPjxrZXl3b3JkPkFyZWEgdW5kZXIgdGhl
IFJPQyBjdXJ2ZTwva2V5d29yZD48a2V5d29yZD5jbGluaWNhbCB0cmlhbDwva2V5d29yZD48a2V5
d29yZD5mYWlsdXJlIHRpbWU8L2tleXdvcmQ+PGtleXdvcmQ+bGF0ZW50IHRyYWl0IG1vZGVsPC9r
ZXl3b3JkPjwva2V5d29yZHM+PGRhdGVzPjx5ZWFyPjIwMTc8L3llYXI+PC9kYXRlcz48aXNibj4x
OTMyLTYxNTcmI3hEOzE5NDEtNzMzMDwvaXNibj48YWNjZXNzaW9uLW51bT4yOTA4MTg3MzwvYWNj
ZXNzaW9uLW51bT48dXJscz48cmVsYXRlZC11cmxzPjx1cmw+aHR0cHM6Ly93d3cubmNiaS5ubG0u
bmloLmdvdi9wdWJtZWQvMjkwODE4NzM8L3VybD48dXJsPmh0dHBzOi8vd3d3Lm5jYmkubmxtLm5p
aC5nb3YvcG1jL2FydGljbGVzL1BNQzU2NTYyOTYvPC91cmw+PC9yZWxhdGVkLXVybHM+PC91cmxz
PjxlbGVjdHJvbmljLXJlc291cmNlLW51bT4xMC4xMjE0LzE3LUFPQVMxMDU5PC9lbGVjdHJvbmlj
LXJlc291cmNlLW51bT48cmVtb3RlLWRhdGFiYXNlLW5hbWU+UHViTWVkPC9yZW1vdGUtZGF0YWJh
c2UtbmFtZT48bGFuZ3VhZ2U+ZW5nPC9sYW5ndWFnZT48L3JlY29yZD48L0NpdGU+PC9FbmROb3Rl
Pn==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Pr="00077804">
        <w:rPr>
          <w:noProof/>
          <w:color w:val="auto"/>
        </w:rPr>
        <w:t>[24, 43, 73, 74, 84, 88-90]</w:t>
      </w:r>
      <w:r w:rsidRPr="00077804">
        <w:rPr>
          <w:color w:val="auto"/>
        </w:rPr>
        <w:fldChar w:fldCharType="end"/>
      </w:r>
      <w:r w:rsidRPr="00077804">
        <w:rPr>
          <w:color w:val="auto"/>
        </w:rPr>
        <w:t xml:space="preserve">. </w:t>
      </w:r>
    </w:p>
    <w:p w14:paraId="7ECFA69F" w14:textId="7911D09F" w:rsidR="001347AC" w:rsidRPr="00077804" w:rsidRDefault="00326AEF" w:rsidP="00341FDF">
      <w:pPr>
        <w:spacing w:line="480" w:lineRule="auto"/>
        <w:ind w:left="0" w:firstLine="720"/>
        <w:jc w:val="both"/>
        <w:rPr>
          <w:color w:val="auto"/>
        </w:rPr>
      </w:pPr>
      <w:r w:rsidRPr="00077804">
        <w:rPr>
          <w:color w:val="auto"/>
        </w:rPr>
        <w:fldChar w:fldCharType="begin"/>
      </w:r>
      <w:r w:rsidRPr="00077804">
        <w:rPr>
          <w:color w:val="auto"/>
        </w:rPr>
        <w:instrText xml:space="preserve"> ADDIN EN.CITE &lt;EndNote&gt;&lt;Cite AuthorYear="1"&gt;&lt;Author&gt;Andrinopoulou&lt;/Author&gt;&lt;Year&gt;2014&lt;/Year&gt;&lt;RecNum&gt;28&lt;/RecNum&gt;&lt;DisplayText&gt;Andrinopoulou et al. [29]&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EndNote&gt;</w:instrText>
      </w:r>
      <w:r w:rsidRPr="00077804">
        <w:rPr>
          <w:color w:val="auto"/>
        </w:rPr>
        <w:fldChar w:fldCharType="separate"/>
      </w:r>
      <w:r w:rsidRPr="00077804">
        <w:rPr>
          <w:noProof/>
          <w:color w:val="auto"/>
        </w:rPr>
        <w:t>Andrinopoulou et al. [29]</w:t>
      </w:r>
      <w:r w:rsidRPr="00077804">
        <w:rPr>
          <w:color w:val="auto"/>
        </w:rPr>
        <w:fldChar w:fldCharType="end"/>
      </w:r>
      <w:r w:rsidRPr="00077804">
        <w:rPr>
          <w:color w:val="auto"/>
        </w:rPr>
        <w:t xml:space="preserve"> implemented the algorithm using two software programmes, WinBUGS and R. </w:t>
      </w:r>
      <w:r w:rsidRPr="00077804">
        <w:rPr>
          <w:color w:val="auto"/>
        </w:rPr>
        <w:fldChar w:fldCharType="begin"/>
      </w:r>
      <w:r w:rsidR="001B05D1" w:rsidRPr="00077804">
        <w:rPr>
          <w:color w:val="auto"/>
        </w:rPr>
        <w:instrText xml:space="preserve"> ADDIN EN.CITE &lt;EndNote&gt;&lt;Cite AuthorYear="1"&gt;&lt;Author&gt;Rizopoulos&lt;/Author&gt;&lt;Year&gt;2013&lt;/Year&gt;&lt;RecNum&gt;82&lt;/RecNum&gt;&lt;DisplayText&gt;Rizopoulos et al. [46]&lt;/DisplayText&gt;&lt;record&gt;&lt;rec-number&gt;82&lt;/rec-number&gt;&lt;foreign-keys&gt;&lt;key app="EN" db-id="dt2der52b95520easzbpxszqsdw0avts2frz" timestamp="0"&gt;82&lt;/key&gt;&lt;/foreign-keys&gt;&lt;ref-type name="Electronic Article"&gt;43&lt;/ref-type&gt;&lt;contributors&gt;&lt;authors&gt;&lt;author&gt;Rizopoulos, Dimitris&lt;/author&gt;&lt;author&gt;Hatfield, Laura A.&lt;/author&gt;&lt;author&gt;Carlin, Bradley P.&lt;/author&gt;&lt;author&gt;Takkenberg, Johanna J. M.&lt;/author&gt;&lt;/authors&gt;&lt;/contributors&gt;&lt;titles&gt;&lt;title&gt;Combining dynamic predictions from joint models for longitudinal and time-to-event data using Bayesian model averaging&lt;/title&gt;&lt;secondary-title&gt;arXiv e-prints&lt;/secondary-title&gt;&lt;/titles&gt;&lt;keywords&gt;&lt;keyword&gt;Statistics - Applications&lt;/keyword&gt;&lt;keyword&gt;Statistics - Computation&lt;/keyword&gt;&lt;keyword&gt;Statistics -&lt;/keyword&gt;&lt;keyword&gt;Methodology&lt;/keyword&gt;&lt;/keywords&gt;&lt;dates&gt;&lt;year&gt;2013&lt;/year&gt;&lt;pub-dates&gt;&lt;date&gt;March 01, 2013&lt;/date&gt;&lt;/pub-dates&gt;&lt;/dates&gt;&lt;urls&gt;&lt;related-urls&gt;&lt;url&gt;https://ui.adsabs.harvard.edu/abs/2013arXiv1303.2797R&lt;/url&gt;&lt;/related-urls&gt;&lt;/urls&gt;&lt;/record&gt;&lt;/Cite&gt;&lt;/EndNote&gt;</w:instrText>
      </w:r>
      <w:r w:rsidRPr="00077804">
        <w:rPr>
          <w:color w:val="auto"/>
        </w:rPr>
        <w:fldChar w:fldCharType="separate"/>
      </w:r>
      <w:r w:rsidRPr="00077804">
        <w:rPr>
          <w:noProof/>
          <w:color w:val="auto"/>
        </w:rPr>
        <w:t>Rizopoulos et al. [46]</w:t>
      </w:r>
      <w:r w:rsidRPr="00077804">
        <w:rPr>
          <w:color w:val="auto"/>
        </w:rPr>
        <w:fldChar w:fldCharType="end"/>
      </w:r>
      <w:r w:rsidRPr="00077804">
        <w:rPr>
          <w:color w:val="auto"/>
        </w:rPr>
        <w:t xml:space="preserve"> and  </w:t>
      </w:r>
      <w:r w:rsidRPr="00077804">
        <w:rPr>
          <w:color w:val="auto"/>
        </w:rPr>
        <w:fldChar w:fldCharType="begin"/>
      </w:r>
      <w:r w:rsidR="00EB7F9C" w:rsidRPr="00077804">
        <w:rPr>
          <w:color w:val="auto"/>
        </w:rPr>
        <w:instrText xml:space="preserve"> ADDIN EN.CITE &lt;EndNote&gt;&lt;Cite AuthorYear="1"&gt;&lt;Author&gt;Andrinopoulou&lt;/Author&gt;&lt;Year&gt;2017&lt;/Year&gt;&lt;RecNum&gt;49&lt;/RecNum&gt;&lt;DisplayText&gt;Andrinopoulou et al. [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color w:val="auto"/>
        </w:rPr>
        <w:fldChar w:fldCharType="separate"/>
      </w:r>
      <w:r w:rsidRPr="00077804">
        <w:rPr>
          <w:noProof/>
          <w:color w:val="auto"/>
        </w:rPr>
        <w:t>Andrinopoulou et al. [45]</w:t>
      </w:r>
      <w:r w:rsidRPr="00077804">
        <w:rPr>
          <w:color w:val="auto"/>
        </w:rPr>
        <w:fldChar w:fldCharType="end"/>
      </w:r>
      <w:r w:rsidRPr="00077804">
        <w:rPr>
          <w:color w:val="auto"/>
        </w:rPr>
        <w:t xml:space="preserve"> used R and JAGS to implement the algorithms, where </w:t>
      </w:r>
      <w:r w:rsidRPr="00077804">
        <w:rPr>
          <w:color w:val="auto"/>
        </w:rPr>
        <w:fldChar w:fldCharType="begin"/>
      </w:r>
      <w:r w:rsidRPr="00077804">
        <w:rPr>
          <w:color w:val="auto"/>
        </w:rPr>
        <w:instrText xml:space="preserve"> ADDIN EN.CITE &lt;EndNote&gt;&lt;Cite AuthorYear="1"&gt;&lt;Author&gt;Tang&lt;/Author&gt;&lt;Year&gt;2014&lt;/Year&gt;&lt;RecNum&gt;35&lt;/RecNum&gt;&lt;DisplayText&gt;Tang et al. [34]&lt;/DisplayText&gt;&lt;record&gt;&lt;rec-number&gt;35&lt;/rec-number&gt;&lt;foreign-keys&gt;&lt;key app="EN" db-id="dt2der52b95520easzbpxszqsdw0avts2frz" timestamp="0"&gt;35&lt;/key&gt;&lt;/foreign-keys&gt;&lt;ref-type name="Journal Article"&gt;17&lt;/ref-type&gt;&lt;contributors&gt;&lt;authors&gt;&lt;author&gt;Nian-Sheng Tang&lt;/author&gt;&lt;author&gt;An-Min Tang&lt;/author&gt;&lt;author&gt;Dong-Dong Pan&lt;/author&gt;&lt;/authors&gt;&lt;/contributors&gt;&lt;titles&gt;&lt;title&gt;Semiparametric Bayesian joint models of multivariate longitudinal and survival data&lt;/title&gt;&lt;secondary-title&gt;Computational Statistics and Data Analysis&lt;/secondary-title&gt;&lt;/titles&gt;&lt;pages&gt;113-129&lt;/pages&gt;&lt;volume&gt;77&lt;/volume&gt;&lt;dates&gt;&lt;year&gt;2014&lt;/year&gt;&lt;/dates&gt;&lt;urls&gt;&lt;/urls&gt;&lt;/record&gt;&lt;/Cite&gt;&lt;/EndNote&gt;</w:instrText>
      </w:r>
      <w:r w:rsidRPr="00077804">
        <w:rPr>
          <w:color w:val="auto"/>
        </w:rPr>
        <w:fldChar w:fldCharType="separate"/>
      </w:r>
      <w:r w:rsidRPr="00077804">
        <w:rPr>
          <w:noProof/>
          <w:color w:val="auto"/>
        </w:rPr>
        <w:t>Tang et al. [34]</w:t>
      </w:r>
      <w:r w:rsidRPr="00077804">
        <w:rPr>
          <w:color w:val="auto"/>
        </w:rPr>
        <w:fldChar w:fldCharType="end"/>
      </w:r>
      <w:r w:rsidRPr="00077804">
        <w:rPr>
          <w:color w:val="auto"/>
        </w:rPr>
        <w:t xml:space="preserve"> used R and Matlab (The MathWorks Inc., Natick, MA) and the codes can be requested from the author. </w:t>
      </w:r>
    </w:p>
    <w:p w14:paraId="3B7D4B17" w14:textId="77777777" w:rsidR="00341FDF" w:rsidRPr="00077804" w:rsidRDefault="00341FDF" w:rsidP="00341FDF">
      <w:pPr>
        <w:spacing w:line="480" w:lineRule="auto"/>
        <w:ind w:left="0" w:firstLine="720"/>
        <w:jc w:val="both"/>
        <w:rPr>
          <w:color w:val="auto"/>
        </w:rPr>
      </w:pPr>
    </w:p>
    <w:p w14:paraId="6C3357A7" w14:textId="46720D13" w:rsidR="001347AC" w:rsidRPr="00077804" w:rsidRDefault="00341FDF" w:rsidP="001347AC">
      <w:pPr>
        <w:spacing w:line="480" w:lineRule="auto"/>
        <w:jc w:val="both"/>
        <w:rPr>
          <w:rFonts w:eastAsiaTheme="majorEastAsia" w:cstheme="majorBidi"/>
          <w:b/>
          <w:color w:val="auto"/>
          <w:sz w:val="28"/>
          <w:szCs w:val="32"/>
        </w:rPr>
      </w:pPr>
      <w:r w:rsidRPr="00077804">
        <w:rPr>
          <w:rFonts w:eastAsiaTheme="majorEastAsia" w:cstheme="majorBidi"/>
          <w:b/>
          <w:color w:val="auto"/>
          <w:sz w:val="28"/>
          <w:szCs w:val="32"/>
        </w:rPr>
        <w:t>Application</w:t>
      </w:r>
    </w:p>
    <w:p w14:paraId="039AAE49" w14:textId="24EB21A5" w:rsidR="00341FDF" w:rsidRPr="00077804" w:rsidRDefault="001347AC" w:rsidP="003E50D5">
      <w:pPr>
        <w:spacing w:line="480" w:lineRule="auto"/>
        <w:ind w:firstLine="375"/>
        <w:jc w:val="both"/>
        <w:rPr>
          <w:color w:val="auto"/>
        </w:rPr>
      </w:pPr>
      <w:r w:rsidRPr="00077804">
        <w:rPr>
          <w:color w:val="auto"/>
        </w:rPr>
        <w:t xml:space="preserve">A total of 14 application articles were found in the review where Bayesian joint modelling approaches have been considered to tackle issues in data, or answer questions regarding the relationship between the longitudinal biomarkers and event-time outcomes </w:t>
      </w:r>
      <w:r w:rsidRPr="00077804">
        <w:rPr>
          <w:color w:val="auto"/>
        </w:rPr>
        <w:fldChar w:fldCharType="begin">
          <w:fldData xml:space="preserve">PEVuZE5vdGU+PENpdGU+PEF1dGhvcj5TZXJyYXQ8L0F1dGhvcj48WWVhcj4yMDE1PC9ZZWFyPjxS
ZWNOdW0+MjY8L1JlY051bT48RGlzcGxheVRleHQ+WzItNiwgOTIsIDk5LTEwNl08L0Rpc3BsYXlU
ZXh0PjxyZWNvcmQ+PHJlYy1udW1iZXI+MjY8L3JlYy1udW1iZXI+PGZvcmVpZ24ta2V5cz48a2V5
IGFwcD0iRU4iIGRiLWlkPSJkdDJkZXI1MmI5NTUyMGVhc3picHhzenFzZHcwYXZ0czJmcnoiIHRp
bWVzdGFtcD0iMCI+MjY8L2tleT48L2ZvcmVpZ24ta2V5cz48cmVmLXR5cGUgbmFtZT0iSm91cm5h
bCBBcnRpY2xlIj4xNzwvcmVmLXR5cGU+PGNvbnRyaWJ1dG9ycz48YXV0aG9ycz48YXV0aG9yPkNh
cmxlcyBTZXJyYXQ8L2F1dGhvcj48YXV0aG9yPk1vbnRzZXJyYXQgUnXDqTwvYXV0aG9yPjxhdXRo
b3I+Q2FybWVuIEFybWVybzwvYXV0aG9yPjxhdXRob3I+WGF2aWVyIFBpdWxhY2hzPC9hdXRob3I+
PGF1dGhvcj5Iw6hjdG9yIFBlcnBpw7HDoW48L2F1dGhvcj48YXV0aG9yPkFuYWJlbCBGb3J0ZTwv
YXV0aG9yPjxhdXRob3I+w4FsdmFybyBQw6FlejwvYXV0aG9yPjxhdXRob3I+R3VhZGFsdXBlIEfD
s21lejwvYXV0aG9yPjwvYXV0aG9ycz48L2NvbnRyaWJ1dG9ycz48dGl0bGVzPjx0aXRsZT5GcmVx
dWVudGlzdCBhbmQgQmF5ZXNpYW4gYXBwcm9hY2hlcyBmb3IgYSBqb2ludCBtb2RlbCBmb3IgcHJv
c3RhdGUgY2FuY2VyIHJpc2sgYW5kIGxvbmdpdHVkaW5hbCBwcm9zdGF0ZS1zcGVjae+sgWMgYW50
aWdlbiBkYXRhPC90aXRsZT48c2Vjb25kYXJ5LXRpdGxlPkpvdXJuYWwgb2YgQXBwbGllZCBTdGF0
aXN0aWNzPC9zZWNvbmRhcnktdGl0bGU+PC90aXRsZXM+PHBhZ2VzPjEyMjMtMTIzOTwvcGFnZXM+
PHZvbHVtZT40Mjwvdm9sdW1lPjxudW1iZXI+NjwvbnVtYmVyPjxkYXRlcz48eWVhcj4yMDE1PC95
ZWFyPjwvZGF0ZXM+PHVybHM+PC91cmxzPjwvcmVjb3JkPjwvQ2l0ZT48Q2l0ZT48QXV0aG9yPlRh
eWxvcjwvQXV0aG9yPjxZZWFyPjIwMTM8L1llYXI+PFJlY051bT4zODwvUmVjTnVtPjxyZWNvcmQ+
PHJlYy1udW1iZXI+Mzg8L3JlYy1udW1iZXI+PGZvcmVpZ24ta2V5cz48a2V5IGFwcD0iRU4iIGRi
LWlkPSJkdDJkZXI1MmI5NTUyMGVhc3picHhzenFzZHcwYXZ0czJmcnoiIHRpbWVzdGFtcD0iMCI+
Mzg8L2tleT48L2ZvcmVpZ24ta2V5cz48cmVmLXR5cGUgbmFtZT0iSm91cm5hbCBBcnRpY2xlIj4x
NzwvcmVmLXR5cGU+PGNvbnRyaWJ1dG9ycz48YXV0aG9ycz48YXV0aG9yPkplcmVteSBNLiBHLiBU
YXlsb3I8L2F1dGhvcj48YXV0aG9yPllvbmdzZW9rIFBhcms8L2F1dGhvcj48YXV0aG9yPkRvbm5h
IFAuIEFua2Vyc3Q8L2F1dGhvcj48YXV0aG9yPkNlY2lsZSBQcm91c3QtTGltYTwvYXV0aG9yPjxh
dXRob3I+U2NvdHQgV2lsbGlhbXM8L2F1dGhvcj48YXV0aG9yPkxhcnJ5IEtlc3RpbjwvYXV0aG9y
PjxhdXRob3I+S3lvdW5nd2hhIEJhZTwvYXV0aG9yPjxhdXRob3I+VG9tIFBpY2tsZXM8L2F1dGhv
cj48YXV0aG9yPkhvd2FyZCBTYW5kbGVyPC9hdXRob3I+PC9hdXRob3JzPjwvY29udHJpYnV0b3Jz
Pjx0aXRsZXM+PHRpdGxlPlJlYWwtdGltZSBpbmRpdmlkdWFsIHByZWRpY3Rpb25zIG9mIHByb3N0
YXRlIGNhbmNlciByZWN1cnJlbmNlIHVzaW5nIGpvaW50IG1vZGVsczwvdGl0bGU+PHNlY29uZGFy
eS10aXRsZT5CaW9tZXRyaWNzPC9zZWNvbmRhcnktdGl0bGU+PC90aXRsZXM+PHBhZ2VzPjIwNi0y
MTM8L3BhZ2VzPjx2b2x1bWU+Njk8L3ZvbHVtZT48ZGF0ZXM+PHllYXI+MjAxMzwveWVhcj48L2Rh
dGVzPjx1cmxzPjwvdXJscz48L3JlY29yZD48L0NpdGU+PENpdGU+PEF1dGhvcj5IYXRmaWVsZDwv
QXV0aG9yPjxZZWFyPjIwMTQ8L1llYXI+PFJlY051bT45MzwvUmVjTnVtPjxyZWNvcmQ+PHJlYy1u
dW1iZXI+OTM8L3JlYy1udW1iZXI+PGZvcmVpZ24ta2V5cz48a2V5IGFwcD0iRU4iIGRiLWlkPSJk
dDJkZXI1MmI5NTUyMGVhc3picHhzenFzZHcwYXZ0czJmcnoiIHRpbWVzdGFtcD0iMCI+OTM8L2tl
eT48L2ZvcmVpZ24ta2V5cz48cmVmLXR5cGUgbmFtZT0iSm91cm5hbCBBcnRpY2xlIj4xNzwvcmVm
LXR5cGU+PGNvbnRyaWJ1dG9ycz48YXV0aG9ycz48YXV0aG9yPkxhdXJhIEEuIEhhdGZpZWxkPC9h
dXRob3I+PGF1dGhvcj5KYW1lcyBTIEhvZGdlczwvYXV0aG9yPjxhdXRob3I+QnJhZCBDYXJsaW48
L2F1dGhvcj48L2F1dGhvcnM+PC9jb250cmlidXRvcnM+PHRpdGxlcz48dGl0bGU+Sm9pbnQgbW9k
ZWxzOiBXaGVuIGFyZSB0cmVhdG1lbnQgZXN0aW1hdGVzIGltcHJvdmVkPzwvdGl0bGU+PHNlY29u
ZGFyeS10aXRsZT5TdGF0aXN0aWNzIGFuZCBpdHMgSW50ZXJmYWNlPC9zZWNvbmRhcnktdGl0bGU+
PC90aXRsZXM+PHBhZ2VzPjQzOS00NTM8L3BhZ2VzPjx2b2x1bWU+Nzwvdm9sdW1lPjxudW1iZXI+
NDwvbnVtYmVyPjxkYXRlcz48eWVhcj4yMDE0PC95ZWFyPjwvZGF0ZXM+PHVybHM+PC91cmxzPjwv
cmVjb3JkPjwvQ2l0ZT48Q2l0ZT48QXV0aG9yPkJ1dGE8L0F1dGhvcj48WWVhcj4yMDE1PC9ZZWFy
PjxSZWNOdW0+MTQ8L1JlY051bT48cmVjb3JkPjxyZWMtbnVtYmVyPjE0PC9yZWMtbnVtYmVyPjxm
b3JlaWduLWtleXM+PGtleSBhcHA9IkVOIiBkYi1pZD0iZHQyZGVyNTJiOTU1MjBlYXN6YnB4c3px
c2R3MGF2dHMyZnJ6IiB0aW1lc3RhbXA9IjAiPjE0PC9rZXk+PC9mb3JlaWduLWtleXM+PHJlZi10
eXBlIG5hbWU9IkpvdXJuYWwgQXJ0aWNsZSI+MTc8L3JlZi10eXBlPjxjb250cmlidXRvcnM+PGF1
dGhvcnM+PGF1dGhvcj5HZW1lZGEgQmVkYXNvIEJ1dGE8L2F1dGhvcj48YXV0aG9yPkF5ZWxlIFRh
eWUgR29zaHU8L2F1dGhvcj48YXV0aG9yPkhhaWxlbWljaGFlbCBNLiBXb3JrdTwvYXV0aG9yPjwv
YXV0aG9ycz48L2NvbnRyaWJ1dG9ycz48dGl0bGVzPjx0aXRsZT5CYXllc2lhbiBqb2ludCBtb2Rl
bGxpbmcgb2YgZGlzZWFzZSBwcm9ncmVzc2lvbiBtYXJrZXIgYW5kIHRpbWUgdG8gZGVhdGggZXZl
bnQgb2YgSElWL0FJRFMgcGF0aWVudHMgdW5kZXIgQVJUIGZvbGxvdy11cDwvdGl0bGU+PHNlY29u
ZGFyeS10aXRsZT5Ccml0aXNoIEpvdXJuYWwgb2YgTWVkaWNpbmUgJmFtcDsgTWVkaWNhbCBSZXNl
YXJjaDwvc2Vjb25kYXJ5LXRpdGxlPjwvdGl0bGVzPjxwYWdlcz4xMDM0LTEwNDM8L3BhZ2VzPjx2
b2x1bWU+NTwvdm9sdW1lPjxudW1iZXI+ODwvbnVtYmVyPjxkYXRlcz48eWVhcj4yMDE1PC95ZWFy
PjwvZGF0ZXM+PHVybHM+PC91cmxzPjwvcmVjb3JkPjwvQ2l0ZT48Q2l0ZT48QXV0aG9yPkVyYW5n
bzwvQXV0aG9yPjxZZWFyPjIwMTc8L1llYXI+PFJlY051bT4yMTwvUmVjTnVtPjxyZWNvcmQ+PHJl
Yy1udW1iZXI+MjE8L3JlYy1udW1iZXI+PGZvcmVpZ24ta2V5cz48a2V5IGFwcD0iRU4iIGRiLWlk
PSJkdDJkZXI1MmI5NTUyMGVhc3picHhzenFzZHcwYXZ0czJmcnoiIHRpbWVzdGFtcD0iMCI+MjE8
L2tleT48L2ZvcmVpZ24ta2V5cz48cmVmLXR5cGUgbmFtZT0iSm91cm5hbCBBcnRpY2xlIj4xNzwv
cmVmLXR5cGU+PGNvbnRyaWJ1dG9ycz48YXV0aG9ycz48YXV0aG9yPk1hcmtvcyBBYmlzbyBFcmFu
Z288L2F1dGhvcj48YXV0aG9yPkF5ZWxlIFRheWUgR29zaHU8L2F1dGhvcj48YXV0aG9yPkdlbWVk
YSBCZWRhc28gQnV0YTwvYXV0aG9yPjxhdXRob3I+YW5kIEFobWVkIEhhc3NlbiBEZXNzaXNvPC9h
dXRob3I+PC9hdXRob3JzPjwvY29udHJpYnV0b3JzPjx0aXRsZXM+PHRpdGxlPkJheWVzaWFuIGpv
aW50IG1vZGVsbGluZyBvZiBzdXJ2aXZhbCBvZiBISVYvQUlEUyBwYXRpZW50cyB1c2luZyBhY2Nl
bGVyYXRlZCBmYWlsdXJlIHRpbWUgZGF0YSBhbmQgbG9uZ2l0dWRpbmFsIENENCBjZWxsIGNvdW50
czwvdGl0bGU+PHNlY29uZGFyeS10aXRsZT5Ccml0aXNoIEpvdXJuYWwgb2YgTWVkaWNpbmUgJmFt
cDsgTWVkaWNhbCBSZXNlYXJjaDwvc2Vjb25kYXJ5LXRpdGxlPjwvdGl0bGVzPjxwYWdlcz4xLTEy
PC9wYWdlcz48dm9sdW1lPjIwPC92b2x1bWU+PG51bWJlcj42PC9udW1iZXI+PGRhdGVzPjx5ZWFy
PjIwMTc8L3llYXI+PC9kYXRlcz48dXJscz48L3VybHM+PC9yZWNvcmQ+PC9DaXRlPjxDaXRlPjxB
dXRob3I+RGVzc2lzbzwvQXV0aG9yPjxZZWFyPjIwMTc8L1llYXI+PFJlY051bT4yMjwvUmVjTnVt
PjxyZWNvcmQ+PHJlYy1udW1iZXI+MjI8L3JlYy1udW1iZXI+PGZvcmVpZ24ta2V5cz48a2V5IGFw
cD0iRU4iIGRiLWlkPSJkdDJkZXI1MmI5NTUyMGVhc3picHhzenFzZHcwYXZ0czJmcnoiIHRpbWVz
dGFtcD0iMCI+MjI8L2tleT48L2ZvcmVpZ24ta2V5cz48cmVmLXR5cGUgbmFtZT0iSm91cm5hbCBB
cnRpY2xlIj4xNzwvcmVmLXR5cGU+PGNvbnRyaWJ1dG9ycz48YXV0aG9ycz48YXV0aG9yPkFobWVk
IEhhc2FuIERlc3Npc288L2F1dGhvcj48YXV0aG9yPkF5ZWxlIFRheWUgR29zaHU8L2F1dGhvcj48
L2F1dGhvcnM+PC9jb250cmlidXRvcnM+PHRpdGxlcz48dGl0bGU+QmF5ZXNpYW4gam9pbnQgbW9k
ZWxsaW5nIG9mIGxvbmdpdHVkaW5hbCBhbmQgc3Vydml2YWwgZGF0YSBvZiBISVYvQUlEUyBwYXRp
ZW50czogQSBjYXNlIHN0dWR5IGF0IEJhbGUgUm9iZSBHZW5lcmFsIEhvc3BpdGFsLCBFdGhpb3Bp
YTwvdGl0bGU+PHNlY29uZGFyeS10aXRsZT5BbWVyaWNhbiBKb3VybmFsIG9mIFRoZW9yZXRpY2Fs
IGFuZCBBcHBsaWVkIFN0YXRpc3RpY3M8L3NlY29uZGFyeS10aXRsZT48L3RpdGxlcz48cGFnZXM+
MTgyLTE5MDwvcGFnZXM+PHZvbHVtZT42PC92b2x1bWU+PG51bWJlcj40PC9udW1iZXI+PGRhdGVz
Pjx5ZWFyPjIwMTc8L3llYXI+PC9kYXRlcz48dXJscz48L3VybHM+PC9yZWNvcmQ+PC9DaXRlPjxD
aXRlPjxBdXRob3I+TGk8L0F1dGhvcj48WWVhcj4yMDE3PC9ZZWFyPjxSZWNOdW0+Mjc8L1JlY051
bT48cmVjb3JkPjxyZWMtbnVtYmVyPjI3PC9yZWMtbnVtYmVyPjxmb3JlaWduLWtleXM+PGtleSBh
cHA9IkVOIiBkYi1pZD0iZHQyZGVyNTJiOTU1MjBlYXN6YnB4c3pxc2R3MGF2dHMyZnJ6IiB0aW1l
c3RhbXA9IjAiPjI3PC9rZXk+PC9mb3JlaWduLWtleXM+PHJlZi10eXBlIG5hbWU9IkpvdXJuYWwg
QXJ0aWNsZSI+MTc8L3JlZi10eXBlPjxjb250cmlidXRvcnM+PGF1dGhvcnM+PGF1dGhvcj5EYW4g
TGk8L2F1dGhvcj48YXV0aG9yPlJ1dGggS2VvZ2g8L2F1dGhvcj48YXV0aG9yPkpvaG4gUC4gQ2xh
bmN5PC9hdXRob3I+PGF1dGhvcj5SaG9uZGEgRC4gU3pjemVzbmlhazwvYXV0aG9yPjwvYXV0aG9y
cz48L2NvbnRyaWJ1dG9ycz48dGl0bGVzPjx0aXRsZT5GbGV4aWJsZSBzZW1pcGFyYW1ldHJpYyBq
b2ludCBtb2RlbGluZzogQW4gYXBwbGljYXRpb24gdG8gZXN0aW1hdGUgaW5kaXZpZHVhbCBsdW5n
IGZ1bmN0aW9uIGRlY2xpbmUgYW5kIHJpc2sgb2YgcHVsbW9uYXJ5IGV4YWNlcmJhdGlvbnMgaW4g
Y3lzdGljIGZpYnJvc2lzPC90aXRsZT48c2Vjb25kYXJ5LXRpdGxlPkVtZXJnIFRoZW1lcyBFcGlk
ZW1pb2w8L3NlY29uZGFyeS10aXRsZT48L3RpdGxlcz48dm9sdW1lPjE0PC92b2x1bWU+PG51bWJl
cj4xMzwvbnVtYmVyPjxkYXRlcz48eWVhcj4yMDE3PC95ZWFyPjwvZGF0ZXM+PHVybHM+PC91cmxz
PjwvcmVjb3JkPjwvQ2l0ZT48Q2l0ZT48QXV0aG9yPktob3NoaGFsaTwvQXV0aG9yPjxZZWFyPjIw
MTc8L1llYXI+PFJlY051bT4zNzwvUmVjTnVtPjxyZWNvcmQ+PHJlYy1udW1iZXI+Mzc8L3JlYy1u
dW1iZXI+PGZvcmVpZ24ta2V5cz48a2V5IGFwcD0iRU4iIGRiLWlkPSJkdDJkZXI1MmI5NTUyMGVh
c3picHhzenFzZHcwYXZ0czJmcnoiIHRpbWVzdGFtcD0iMCI+Mzc8L2tleT48L2ZvcmVpZ24ta2V5
cz48cmVmLXR5cGUgbmFtZT0iSm91cm5hbCBBcnRpY2xlIj4xNzwvcmVmLXR5cGU+PGNvbnRyaWJ1
dG9ycz48YXV0aG9ycz48YXV0aG9yPk1laHJpIEtob3NoaGFsaTwvYXV0aG9yPjxhdXRob3I+SXJh
aiBLYXplbWk8L2F1dGhvcj48YXV0aG9yPlMuTW9oc2VuIEhvc3NlaW5pPC9hdXRob3I+PGF1dGhv
cj5TaGl2YSBTZWlyYWZpYW48L2F1dGhvcj48L2F1dGhvcnM+PC9jb250cmlidXRvcnM+PHRpdGxl
cz48dGl0bGU+UmVsYXRpb25zaGlwIGJldHdlZW4gdHJhamVjdG9yaWVzIG9mIHNlcnVtIGFsYnVt
aW4gbGV2ZWxzIGFuZCB0ZWNobmlxdWUgZmFpbHVyZSBhY2NvcmRpbmcgdG8gIGRpYWJldGljIHN0
YXR1cyBpbiBwZXJpdG9uZWFsIGRpYWx5c2lzIHBhdGllbnRzOiAgQSBqb2ludCBtb2RlbGluZyBh
cHByb2FjaDwvdGl0bGU+PHNlY29uZGFyeS10aXRsZT5LaWRuZXkgUmVzZWFyY2ggYW5kIENsaW5p
Y2FsIFByYWN0aWNlPC9zZWNvbmRhcnktdGl0bGU+PC90aXRsZXM+PHBhZ2VzPjE4Mi0xOTE8L3Bh
Z2VzPjx2b2x1bWU+MzY8L3ZvbHVtZT48bnVtYmVyPjI8L251bWJlcj48ZGF0ZXM+PHllYXI+MjAx
NzwveWVhcj48L2RhdGVzPjx1cmxzPjwvdXJscz48L3JlY29yZD48L0NpdGU+PENpdGU+PEF1dGhv
cj5Lw7ZobGVyPC9BdXRob3I+PFllYXI+MjAxNzwvWWVhcj48UmVjTnVtPjY1PC9SZWNOdW0+PHJl
Y29yZD48cmVjLW51bWJlcj42NTwvcmVjLW51bWJlcj48Zm9yZWlnbi1rZXlzPjxrZXkgYXBwPSJF
TiIgZGItaWQ9ImR0MmRlcjUyYjk1NTIwZWFzemJweHN6cXNkdzBhdnRzMmZyeiIgdGltZXN0YW1w
PSIwIj42NTwva2V5PjwvZm9yZWlnbi1rZXlzPjxyZWYtdHlwZSBuYW1lPSJKb3VybmFsIEFydGlj
bGUiPjE3PC9yZWYtdHlwZT48Y29udHJpYnV0b3JzPjxhdXRob3JzPjxhdXRob3I+TWVpa2UgS8O2
aGxlcjwvYXV0aG9yPjxhdXRob3I+QW5kcmVhcyBCZXllcmxlaW48L2F1dGhvcj48YXV0aG9yPktl
bmRyYSBWZWhpazwvYXV0aG9yPjxhdXRob3I+U29uamEgR3JldmVuIDwvYXV0aG9yPjxhdXRob3I+
Tmlrb2xhdXMgVW1sYXVmIDwvYXV0aG9yPjxhdXRob3I+w4VrZSBMZXJubWFyazwvYXV0aG9yPjxh
dXRob3I+V2lsbGlhbSBBLiBIYWdvcGlhbiA8L2F1dGhvcj48YXV0aG9yPk1hcmlhbiBSZXdlcnM8
L2F1dGhvcj48YXV0aG9yPkppbi1YaW9uZyBTaGU8L2F1dGhvcj48YXV0aG9yPkpvcm1hIFRvcHBh
cmkgPC9hdXRob3I+PGF1dGhvcj5CZWVuYSBBa29sa2FyIDwvYXV0aG9yPjxhdXRob3I+SmVmZnJl
eSBQLiBLcmlzY2hlciA8L2F1dGhvcj48YXV0aG9yPkV6aW8gQm9uaWZhY2lvPC9hdXRob3I+PGF1
dGhvcj5BbmV0dGUtRy4gWmllZ2xlcjwvYXV0aG9yPjwvYXV0aG9ycz48L2NvbnRyaWJ1dG9ycz48
dGl0bGVzPjx0aXRsZT5Kb2ludCBtb2RlbGluZyBvZiBsb25naXR1ZGluYWwgYXV0b2FudGlib2R5
IHBhdHRlcm5zIGFuZCBwcm9ncmVzc2lvbiB0byB0eXBlIDEgZGlhYmV0ZXM6IFJlc3VsdHMgZnJv
bSB0aGUgVEVERFkgc3R1ZHk8L3RpdGxlPjxzZWNvbmRhcnktdGl0bGU+QWN0YSBEaWFiZXRvbG9n
aWNhPC9zZWNvbmRhcnktdGl0bGU+PC90aXRsZXM+PHBhZ2VzPjEwMDktMTAxNzwvcGFnZXM+PHZv
bHVtZT41NDwvdm9sdW1lPjxudW1iZXI+MTE8L251bWJlcj48ZGF0ZXM+PHllYXI+MjAxNzwveWVh
cj48L2RhdGVzPjx1cmxzPjwvdXJscz48L3JlY29yZD48L0NpdGU+PENpdGU+PEF1dGhvcj5QaXVs
YWNoczwvQXV0aG9yPjxZZWFyPjIwMTc8L1llYXI+PFJlY051bT42MjwvUmVjTnVtPjxyZWNvcmQ+
PHJlYy1udW1iZXI+NjI8L3JlYy1udW1iZXI+PGZvcmVpZ24ta2V5cz48a2V5IGFwcD0iRU4iIGRi
LWlkPSJkdDJkZXI1MmI5NTUyMGVhc3picHhzenFzZHcwYXZ0czJmcnoiIHRpbWVzdGFtcD0iMCI+
NjI8L2tleT48L2ZvcmVpZ24ta2V5cz48cmVmLXR5cGUgbmFtZT0iSm91cm5hbCBBcnRpY2xlIj4x
NzwvcmVmLXR5cGU+PGNvbnRyaWJ1dG9ycz48YXV0aG9ycz48YXV0aG9yPlhhdmllciBQaXVsYWNo
czwvYXV0aG9yPjxhdXRob3I+UmFtb24gQWxlbWFueTwvYXV0aG9yPjxhdXRob3I+TW9udHNlcnJh
dCBHdWlsbGVuPC9hdXRob3I+PGF1dGhvcj5EaW1pdHJpcyBSaXpvcG91bG9zPC9hdXRob3I+PC9h
dXRob3JzPjwvY29udHJpYnV0b3JzPjx0aXRsZXM+PHRpdGxlPkpvaW50IG1vZGVscyBmb3IgbG9u
Z2l0dWRpbmFsIGNvdW50cyBhbmQgbGVmdC10cnVuY2F0ZWQgdGltZS10by1ldmVudCBkYXRhIHdp
dGggYXBwbGljYXRpb25zIHRvIGhlYWx0aCBpbnN1cmFuY2U8L3RpdGxlPjxzZWNvbmRhcnktdGl0
bGU+U09SVC1TdGF0aXN0aWNzIGFuZCBPcGVyYXRpb25zIFJlc2VhcmNoIFRyYW5zYWN0aW9uczwv
c2Vjb25kYXJ5LXRpdGxlPjwvdGl0bGVzPjxwYWdlcz4zNDctMzcyPC9wYWdlcz48dm9sdW1lPjQx
PC92b2x1bWU+PG51bWJlcj4yPC9udW1iZXI+PGRhdGVzPjx5ZWFyPjIwMTc8L3llYXI+PC9kYXRl
cz48dXJscz48L3VybHM+PC9yZWNvcmQ+PC9DaXRlPjxDaXRlPjxBdXRob3I+TXVycGh5PC9BdXRo
b3I+PFllYXI+MjAxNTwvWWVhcj48UmVjTnVtPjk8L1JlY051bT48cmVjb3JkPjxyZWMtbnVtYmVy
Pjk8L3JlYy1udW1iZXI+PGZvcmVpZ24ta2V5cz48a2V5IGFwcD0iRU4iIGRiLWlkPSJkdDJkZXI1
MmI5NTUyMGVhc3picHhzenFzZHcwYXZ0czJmcnoiIHRpbWVzdGFtcD0iMCI+OTwva2V5PjwvZm9y
ZWlnbi1rZXlzPjxyZWYtdHlwZSBuYW1lPSJKb3VybmFsIEFydGljbGUiPjE3PC9yZWYtdHlwZT48
Y29udHJpYnV0b3JzPjxhdXRob3JzPjxhdXRob3I+VGVycmVuY2UgRS4gTXVycGh5PC9hdXRob3I+
PGF1dGhvcj5IZWF0aGVyIEcuIEFsbG9yZTwvYXV0aG9yPjxhdXRob3I+TGluZyBIYW48L2F1dGhv
cj48YXV0aG9yPlBldGVyIE4uIFBlZHV6emk8L2F1dGhvcj48YXV0aG9yPlRob21hcyBNLiBHaWxs
PC9hdXRob3I+PGF1dGhvcj5YaWFvIFh1PC9hdXRob3I+PC9hdXRob3JzPjwvY29udHJpYnV0b3Jz
Pjx0aXRsZXM+PHRpdGxlPkEgbG9uZ2l0dWRpbmFsLCBvYnNlcnZhdGlvbmFsIHN0dWR5IHdpdGgg
bWFueSByZXBlYXRlZCBtZWFzdXJlcyBkZW1vbnN0cmF0ZWQgaW1wcm92ZWQgcHJlY2lzaW9uIG9m
IGluZGl2aWR1YWwgc3Vydml2YWwgY3VydmVzIHVzaW5nIEJheWVzaWFuIGpvaW50IG1vZGVsaW5n
IG9mIGRpc2FiaWxpdHkgYW5kIHN1cnZpdmFsPC90aXRsZT48c2Vjb25kYXJ5LXRpdGxlPkV4cGVy
aW1lbnRhbCBBZ2luZyBSZXNlYXJjaDwvc2Vjb25kYXJ5LXRpdGxlPjwvdGl0bGVzPjxwYWdlcz4y
MjEtMjM5PC9wYWdlcz48dm9sdW1lPjQxPC92b2x1bWU+PGRhdGVzPjx5ZWFyPjIwMTU8L3llYXI+
PC9kYXRlcz48dXJscz48L3VybHM+PC9yZWNvcmQ+PC9DaXRlPjxDaXRlPjxBdXRob3I+R3V1cmU8
L0F1dGhvcj48WWVhcj4yMDE3PC9ZZWFyPjxSZWNOdW0+OTI8L1JlY051bT48cmVjb3JkPjxyZWMt
bnVtYmVyPjkyPC9yZWMtbnVtYmVyPjxmb3JlaWduLWtleXM+PGtleSBhcHA9IkVOIiBkYi1pZD0i
ZHQyZGVyNTJiOTU1MjBlYXN6YnB4c3pxc2R3MGF2dHMyZnJ6IiB0aW1lc3RhbXA9IjAiPjkyPC9r
ZXk+PC9mb3JlaWduLWtleXM+PHJlZi10eXBlIG5hbWU9IkpvdXJuYWwgQXJ0aWNsZSI+MTc8L3Jl
Zi10eXBlPjxjb250cmlidXRvcnM+PGF1dGhvcnM+PGF1dGhvcj5HdXVyZSwgQy4gQi48L2F1dGhv
cj48YXV0aG9yPklicmFoaW0sIE4uIEEuPC9hdXRob3I+PGF1dGhvcj5BZGFtLCBNLiBCLjwvYXV0
aG9yPjxhdXRob3I+U2FpZCwgUy4gTS48L2F1dGhvcj48L2F1dGhvcnM+PC9jb250cmlidXRvcnM+
PGF1dGgtYWRkcmVzcz5EZXBhcnRtZW50IG9mIEJpb3N0YXRpc3RpY3MsIFNjaG9vbCBvZiBQdWJs
aWMgSGVhbHRoLCBVbml2ZXJzaXR5IG9mIEdoYW5hLCBBY2NyYSwgR2hhbmEuJiN4RDtEZXBhcnRt
ZW50IG9mIE1hdGhlbWF0aWNzLCBGYWN1bHR5IG9mIFNjaWVuY2UsIFVuaXZlcnNpdGkgUHV0cmEg
TWFsYXlzaWEsIFNlcmRhbmcsIE1hbGF5c2lhLiYjeEQ7SW5zdGl0dXRlIGZvciBNYXRoZW1hdGlj
YWwgUmVzZWFyY2gsIFVuaXZlcnNpdGkgUHV0cmEgTWFsYXlzaWEsIFNlcmRhbmcsIE1hbGF5c2lh
LiYjeEQ7RGVwYXJ0bWVudCBvZiBDb21tdW5pdHkgSGVhbHRoLCBGYWN1bHR5IG9mIE1lZGljaW5l
ICZhbXA7IEhlYWx0aCBTY2llbmNlcywgVW5pdmVyc2l0aSBQdXRyYSBNYWxheXNpYSwgU2VyZGFu
ZywgU2VsYW5nb3IsIE1hbGF5c2lhLjwvYXV0aC1hZGRyZXNzPjx0aXRsZXM+PHRpdGxlPkpvaW50
IG1vZGVsbGluZyBvZiBsb25naXR1ZGluYWwgM01TIHNjb3JlcyBhbmQgdGhlIHJpc2sgb2YgbW9y
dGFsaXR5IGFtb25nIGNvZ25pdGl2ZWx5IGltcGFpcmVkIGluZGl2aWR1YWxzPC90aXRsZT48c2Vj
b25kYXJ5LXRpdGxlPlBMb1MgT25lPC9zZWNvbmRhcnktdGl0bGU+PGFsdC10aXRsZT5QbG9TIG9u
ZTwvYWx0LXRpdGxlPjwvdGl0bGVzPjx2b2x1bWU+MTI8L3ZvbHVtZT48bnVtYmVyPjg8L251bWJl
cj48ZWRpdGlvbj4yMDE3LzA4LzE3PC9lZGl0aW9uPjxrZXl3b3Jkcz48a2V5d29yZD5BZ2VkPC9r
ZXl3b3JkPjxrZXl3b3JkPkFnZWQsIDgwIGFuZCBvdmVyPC9rZXl3b3JkPjxrZXl3b3JkPkJheWVz
IFRoZW9yZW08L2tleXdvcmQ+PGtleXdvcmQ+KkNvZ25pdGlvbjwva2V5d29yZD48a2V5d29yZD5D
b2duaXRpb24gRGlzb3JkZXJzL2RpYWdub3Npcy9lcGlkZW1pb2xvZ3kvKm1vcnRhbGl0eS8qcHN5
Y2hvbG9neTwva2V5d29yZD48a2V5d29yZD5Db2duaXRpdmUgRHlzZnVuY3Rpb248L2tleXdvcmQ+
PGtleXdvcmQ+RmVtYWxlPC9rZXl3b3JkPjxrZXl3b3JkPkZvbGxvdy1VcCBTdHVkaWVzPC9rZXl3
b3JkPjxrZXl3b3JkPkh1bWFuczwva2V5d29yZD48a2V5d29yZD5LYXBsYW4tTWVpZXIgRXN0aW1h
dGU8L2tleXdvcmQ+PGtleXdvcmQ+TG9uZ2l0dWRpbmFsIFN0dWRpZXM8L2tleXdvcmQ+PGtleXdv
cmQ+TWFsZTwva2V5d29yZD48a2V5d29yZD5OZXVyb3BzeWNob2xvZ2ljYWwgVGVzdHM8L2tleXdv
cmQ+PGtleXdvcmQ+U29jaW9lY29ub21pYyBGYWN0b3JzPC9rZXl3b3JkPjwva2V5d29yZHM+PGRh
dGVzPjx5ZWFyPjIwMTc8L3llYXI+PC9kYXRlcz48aXNibj4xOTMyLTYyMDM8L2lzYm4+PGFjY2Vz
c2lvbi1udW0+Mjg4MTM0NTg8L2FjY2Vzc2lvbi1udW0+PHVybHM+PC91cmxzPjxjdXN0b20yPlBN
QzU1NTg5NTE8L2N1c3RvbTI+PGVsZWN0cm9uaWMtcmVzb3VyY2UtbnVtPjEwLjEzNzEvam91cm5h
bC5wb25lLjAxODI4NzM8L2VsZWN0cm9uaWMtcmVzb3VyY2UtbnVtPjxyZW1vdGUtZGF0YWJhc2Ut
cHJvdmlkZXI+TkxNPC9yZW1vdGUtZGF0YWJhc2UtcHJvdmlkZXI+PGxhbmd1YWdlPmVuZzwvbGFu
Z3VhZ2U+PC9yZWNvcmQ+PC9DaXRlPjxDaXRlPjxBdXRob3I+TG9uZzwvQXV0aG9yPjxZZWFyPjIw
MTg8L1llYXI+PFJlY051bT4xMDI8L1JlY051bT48cmVjb3JkPjxyZWMtbnVtYmVyPjEwMjwvcmVj
LW51bWJlcj48Zm9yZWlnbi1rZXlzPjxrZXkgYXBwPSJFTiIgZGItaWQ9ImR0MmRlcjUyYjk1NTIw
ZWFzemJweHN6cXNkdzBhdnRzMmZyeiIgdGltZXN0YW1wPSIwIj4xMDI8L2tleT48L2ZvcmVpZ24t
a2V5cz48cmVmLXR5cGUgbmFtZT0iSm91cm5hbCBBcnRpY2xlIj4xNzwvcmVmLXR5cGU+PGNvbnRy
aWJ1dG9ycz48YXV0aG9ycz48YXV0aG9yPkxvbmcsIEplZmZyZXkgRC48L2F1dGhvcj48YXV0aG9y
Pk1pbGxzLCBKYW1lcyBBLjwvYXV0aG9yPjwvYXV0aG9ycz48L2NvbnRyaWJ1dG9ycz48dGl0bGVz
Pjx0aXRsZT5Kb2ludCBtb2RlbGluZyBvZiBtdWx0aXZhcmlhdGUgbG9uZ2l0dWRpbmFsIGRhdGEg
YW5kIHN1cnZpdmFsIGRhdGEgaW4gc2V2ZXJhbCBvYnNlcnZhdGlvbmFsIHN0dWRpZXMgb2YgSHVu
dGluZ3RvbuKAmXMgZGlzZWFzZTwvdGl0bGU+PHNlY29uZGFyeS10aXRsZT5CTUMgTWVkaWNhbCBS
ZXNlYXJjaCBNZXRob2RvbG9neTwvc2Vjb25kYXJ5LXRpdGxlPjwvdGl0bGVzPjxwYWdlcz4xMzg8
L3BhZ2VzPjx2b2x1bWU+MTg8L3ZvbHVtZT48bnVtYmVyPjE8L251bWJlcj48ZGF0ZXM+PHllYXI+
MjAxODwveWVhcj48cHViLWRhdGVzPjxkYXRlPjIwMTgvMTEvMTY8L2RhdGU+PC9wdWItZGF0ZXM+
PC9kYXRlcz48aXNibj4xNDcxLTIyODg8L2lzYm4+PHVybHM+PHJlbGF0ZWQtdXJscz48dXJsPmh0
dHBzOi8vZG9pLm9yZy8xMC4xMTg2L3MxMjg3NC0wMTgtMDU5Mi05PC91cmw+PC9yZWxhdGVkLXVy
bHM+PC91cmxzPjxlbGVjdHJvbmljLXJlc291cmNlLW51bT4xMC4xMTg2L3MxMjg3NC0wMTgtMDU5
Mi05PC9lbGVjdHJvbmljLXJlc291cmNlLW51bT48L3JlY29yZD48L0NpdGU+PENpdGU+PEF1dGhv
cj5HYW88L0F1dGhvcj48WWVhcj4yMDExPC9ZZWFyPjxSZWNOdW0+MTEzPC9SZWNOdW0+PHJlY29y
ZD48cmVjLW51bWJlcj4xMTM8L3JlYy1udW1iZXI+PGZvcmVpZ24ta2V5cz48a2V5IGFwcD0iRU4i
IGRiLWlkPSJkdDJkZXI1MmI5NTUyMGVhc3picHhzenFzZHcwYXZ0czJmcnoiIHRpbWVzdGFtcD0i
MCI+MTEzPC9rZXk+PC9mb3JlaWduLWtleXM+PHJlZi10eXBlIG5hbWU9IkpvdXJuYWwgQXJ0aWNs
ZSI+MTc8L3JlZi10eXBlPjxjb250cmlidXRvcnM+PGF1dGhvcnM+PGF1dGhvcj5HYW8sIEZlbmc8
L2F1dGhvcj48YXV0aG9yPk1pbGxlciwgSi4gUGhpbGlwPC9hdXRob3I+PGF1dGhvcj5NaWdsaW9y
LCBTdGVmYW5vPC9hdXRob3I+PGF1dGhvcj5CZWlzZXIsIEp1bGlhIEEuPC9hdXRob3I+PGF1dGhv
cj5Ub3JyaSwgVmFsdGVyPC9hdXRob3I+PGF1dGhvcj5LYXNzLCBNaWNoYWVsIEEuPC9hdXRob3I+
PGF1dGhvcj5Hb3Jkb24sIE1hZSBPLjwvYXV0aG9yPjwvYXV0aG9ycz48L2NvbnRyaWJ1dG9ycz48
dGl0bGVzPjx0aXRsZT5BIGpvaW50IG1vZGVsIGZvciBwcm9nbm9zdGljIGVmZmVjdCBvZiBiaW9t
YXJrZXIgdmFyaWFiaWxpdHkgb24gb3V0Y29tZXM6IExvbmctdGVybSBpbnRyYW9jdWxhciBwcmVz
c3VyZSAoSU9QKSBmbHVjdHVhdGlvbiBvbiB0aGUgcmlzayBvZiBkZXZlbG9waW5nIHByaW1hcnkg
b3Blbi1hbmdsZSBnbGF1Y29tYSAoUE9BRyk8L3RpdGxlPjxzZWNvbmRhcnktdGl0bGU+SlAgSm91
cm5hbCBvZiBCaW9zdGF0aXN0aWNzPC9zZWNvbmRhcnktdGl0bGU+PGFsdC10aXRsZT5KUCBKIEJp
b3N0YXQ8L2FsdC10aXRsZT48L3RpdGxlcz48cGFnZXM+NzMtOTY8L3BhZ2VzPjx2b2x1bWU+NTwv
dm9sdW1lPjxudW1iZXI+MjwvbnVtYmVyPjxkYXRlcz48eWVhcj4yMDExPC95ZWFyPjwvZGF0ZXM+
PGlzYm4+MDk3My01MTQzPC9pc2JuPjxhY2Nlc3Npb24tbnVtPjIyMTgwNzA0PC9hY2Nlc3Npb24t
bnVtPjx1cmxzPjxyZWxhdGVkLXVybHM+PHVybD5odHRwczovL3d3dy5uY2JpLm5sbS5uaWguZ292
L3B1Ym1lZC8yMjE4MDcwNDwvdXJsPjx1cmw+aHR0cHM6Ly93d3cubmNiaS5ubG0ubmloLmdvdi9w
bWMvYXJ0aWNsZXMvUE1DMzIzNzY4Mi88L3VybD48L3JlbGF0ZWQtdXJscz48L3VybHM+PHJlbW90
ZS1kYXRhYmFzZS1uYW1lPlB1Yk1lZDwvcmVtb3RlLWRhdGFiYXNlLW5hbWU+PGxhbmd1YWdlPmVu
ZzwvbGFuZ3VhZ2U+PC9yZWNvcmQ+PC9DaXRlPjwvRW5kTm90ZT5=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TZXJyYXQ8L0F1dGhvcj48WWVhcj4yMDE1PC9ZZWFyPjxS
ZWNOdW0+MjY8L1JlY051bT48RGlzcGxheVRleHQ+WzItNiwgOTIsIDk5LTEwNl08L0Rpc3BsYXlU
ZXh0PjxyZWNvcmQ+PHJlYy1udW1iZXI+MjY8L3JlYy1udW1iZXI+PGZvcmVpZ24ta2V5cz48a2V5
IGFwcD0iRU4iIGRiLWlkPSJkdDJkZXI1MmI5NTUyMGVhc3picHhzenFzZHcwYXZ0czJmcnoiIHRp
bWVzdGFtcD0iMCI+MjY8L2tleT48L2ZvcmVpZ24ta2V5cz48cmVmLXR5cGUgbmFtZT0iSm91cm5h
bCBBcnRpY2xlIj4xNzwvcmVmLXR5cGU+PGNvbnRyaWJ1dG9ycz48YXV0aG9ycz48YXV0aG9yPkNh
cmxlcyBTZXJyYXQ8L2F1dGhvcj48YXV0aG9yPk1vbnRzZXJyYXQgUnXDqTwvYXV0aG9yPjxhdXRo
b3I+Q2FybWVuIEFybWVybzwvYXV0aG9yPjxhdXRob3I+WGF2aWVyIFBpdWxhY2hzPC9hdXRob3I+
PGF1dGhvcj5Iw6hjdG9yIFBlcnBpw7HDoW48L2F1dGhvcj48YXV0aG9yPkFuYWJlbCBGb3J0ZTwv
YXV0aG9yPjxhdXRob3I+w4FsdmFybyBQw6FlejwvYXV0aG9yPjxhdXRob3I+R3VhZGFsdXBlIEfD
s21lejwvYXV0aG9yPjwvYXV0aG9ycz48L2NvbnRyaWJ1dG9ycz48dGl0bGVzPjx0aXRsZT5GcmVx
dWVudGlzdCBhbmQgQmF5ZXNpYW4gYXBwcm9hY2hlcyBmb3IgYSBqb2ludCBtb2RlbCBmb3IgcHJv
c3RhdGUgY2FuY2VyIHJpc2sgYW5kIGxvbmdpdHVkaW5hbCBwcm9zdGF0ZS1zcGVjae+sgWMgYW50
aWdlbiBkYXRhPC90aXRsZT48c2Vjb25kYXJ5LXRpdGxlPkpvdXJuYWwgb2YgQXBwbGllZCBTdGF0
aXN0aWNzPC9zZWNvbmRhcnktdGl0bGU+PC90aXRsZXM+PHBhZ2VzPjEyMjMtMTIzOTwvcGFnZXM+
PHZvbHVtZT40Mjwvdm9sdW1lPjxudW1iZXI+NjwvbnVtYmVyPjxkYXRlcz48eWVhcj4yMDE1PC95
ZWFyPjwvZGF0ZXM+PHVybHM+PC91cmxzPjwvcmVjb3JkPjwvQ2l0ZT48Q2l0ZT48QXV0aG9yPlRh
eWxvcjwvQXV0aG9yPjxZZWFyPjIwMTM8L1llYXI+PFJlY051bT4zODwvUmVjTnVtPjxyZWNvcmQ+
PHJlYy1udW1iZXI+Mzg8L3JlYy1udW1iZXI+PGZvcmVpZ24ta2V5cz48a2V5IGFwcD0iRU4iIGRi
LWlkPSJkdDJkZXI1MmI5NTUyMGVhc3picHhzenFzZHcwYXZ0czJmcnoiIHRpbWVzdGFtcD0iMCI+
Mzg8L2tleT48L2ZvcmVpZ24ta2V5cz48cmVmLXR5cGUgbmFtZT0iSm91cm5hbCBBcnRpY2xlIj4x
NzwvcmVmLXR5cGU+PGNvbnRyaWJ1dG9ycz48YXV0aG9ycz48YXV0aG9yPkplcmVteSBNLiBHLiBU
YXlsb3I8L2F1dGhvcj48YXV0aG9yPllvbmdzZW9rIFBhcms8L2F1dGhvcj48YXV0aG9yPkRvbm5h
IFAuIEFua2Vyc3Q8L2F1dGhvcj48YXV0aG9yPkNlY2lsZSBQcm91c3QtTGltYTwvYXV0aG9yPjxh
dXRob3I+U2NvdHQgV2lsbGlhbXM8L2F1dGhvcj48YXV0aG9yPkxhcnJ5IEtlc3RpbjwvYXV0aG9y
PjxhdXRob3I+S3lvdW5nd2hhIEJhZTwvYXV0aG9yPjxhdXRob3I+VG9tIFBpY2tsZXM8L2F1dGhv
cj48YXV0aG9yPkhvd2FyZCBTYW5kbGVyPC9hdXRob3I+PC9hdXRob3JzPjwvY29udHJpYnV0b3Jz
Pjx0aXRsZXM+PHRpdGxlPlJlYWwtdGltZSBpbmRpdmlkdWFsIHByZWRpY3Rpb25zIG9mIHByb3N0
YXRlIGNhbmNlciByZWN1cnJlbmNlIHVzaW5nIGpvaW50IG1vZGVsczwvdGl0bGU+PHNlY29uZGFy
eS10aXRsZT5CaW9tZXRyaWNzPC9zZWNvbmRhcnktdGl0bGU+PC90aXRsZXM+PHBhZ2VzPjIwNi0y
MTM8L3BhZ2VzPjx2b2x1bWU+Njk8L3ZvbHVtZT48ZGF0ZXM+PHllYXI+MjAxMzwveWVhcj48L2Rh
dGVzPjx1cmxzPjwvdXJscz48L3JlY29yZD48L0NpdGU+PENpdGU+PEF1dGhvcj5IYXRmaWVsZDwv
QXV0aG9yPjxZZWFyPjIwMTQ8L1llYXI+PFJlY051bT45MzwvUmVjTnVtPjxyZWNvcmQ+PHJlYy1u
dW1iZXI+OTM8L3JlYy1udW1iZXI+PGZvcmVpZ24ta2V5cz48a2V5IGFwcD0iRU4iIGRiLWlkPSJk
dDJkZXI1MmI5NTUyMGVhc3picHhzenFzZHcwYXZ0czJmcnoiIHRpbWVzdGFtcD0iMCI+OTM8L2tl
eT48L2ZvcmVpZ24ta2V5cz48cmVmLXR5cGUgbmFtZT0iSm91cm5hbCBBcnRpY2xlIj4xNzwvcmVm
LXR5cGU+PGNvbnRyaWJ1dG9ycz48YXV0aG9ycz48YXV0aG9yPkxhdXJhIEEuIEhhdGZpZWxkPC9h
dXRob3I+PGF1dGhvcj5KYW1lcyBTIEhvZGdlczwvYXV0aG9yPjxhdXRob3I+QnJhZCBDYXJsaW48
L2F1dGhvcj48L2F1dGhvcnM+PC9jb250cmlidXRvcnM+PHRpdGxlcz48dGl0bGU+Sm9pbnQgbW9k
ZWxzOiBXaGVuIGFyZSB0cmVhdG1lbnQgZXN0aW1hdGVzIGltcHJvdmVkPzwvdGl0bGU+PHNlY29u
ZGFyeS10aXRsZT5TdGF0aXN0aWNzIGFuZCBpdHMgSW50ZXJmYWNlPC9zZWNvbmRhcnktdGl0bGU+
PC90aXRsZXM+PHBhZ2VzPjQzOS00NTM8L3BhZ2VzPjx2b2x1bWU+Nzwvdm9sdW1lPjxudW1iZXI+
NDwvbnVtYmVyPjxkYXRlcz48eWVhcj4yMDE0PC95ZWFyPjwvZGF0ZXM+PHVybHM+PC91cmxzPjwv
cmVjb3JkPjwvQ2l0ZT48Q2l0ZT48QXV0aG9yPkJ1dGE8L0F1dGhvcj48WWVhcj4yMDE1PC9ZZWFy
PjxSZWNOdW0+MTQ8L1JlY051bT48cmVjb3JkPjxyZWMtbnVtYmVyPjE0PC9yZWMtbnVtYmVyPjxm
b3JlaWduLWtleXM+PGtleSBhcHA9IkVOIiBkYi1pZD0iZHQyZGVyNTJiOTU1MjBlYXN6YnB4c3px
c2R3MGF2dHMyZnJ6IiB0aW1lc3RhbXA9IjAiPjE0PC9rZXk+PC9mb3JlaWduLWtleXM+PHJlZi10
eXBlIG5hbWU9IkpvdXJuYWwgQXJ0aWNsZSI+MTc8L3JlZi10eXBlPjxjb250cmlidXRvcnM+PGF1
dGhvcnM+PGF1dGhvcj5HZW1lZGEgQmVkYXNvIEJ1dGE8L2F1dGhvcj48YXV0aG9yPkF5ZWxlIFRh
eWUgR29zaHU8L2F1dGhvcj48YXV0aG9yPkhhaWxlbWljaGFlbCBNLiBXb3JrdTwvYXV0aG9yPjwv
YXV0aG9ycz48L2NvbnRyaWJ1dG9ycz48dGl0bGVzPjx0aXRsZT5CYXllc2lhbiBqb2ludCBtb2Rl
bGxpbmcgb2YgZGlzZWFzZSBwcm9ncmVzc2lvbiBtYXJrZXIgYW5kIHRpbWUgdG8gZGVhdGggZXZl
bnQgb2YgSElWL0FJRFMgcGF0aWVudHMgdW5kZXIgQVJUIGZvbGxvdy11cDwvdGl0bGU+PHNlY29u
ZGFyeS10aXRsZT5Ccml0aXNoIEpvdXJuYWwgb2YgTWVkaWNpbmUgJmFtcDsgTWVkaWNhbCBSZXNl
YXJjaDwvc2Vjb25kYXJ5LXRpdGxlPjwvdGl0bGVzPjxwYWdlcz4xMDM0LTEwNDM8L3BhZ2VzPjx2
b2x1bWU+NTwvdm9sdW1lPjxudW1iZXI+ODwvbnVtYmVyPjxkYXRlcz48eWVhcj4yMDE1PC95ZWFy
PjwvZGF0ZXM+PHVybHM+PC91cmxzPjwvcmVjb3JkPjwvQ2l0ZT48Q2l0ZT48QXV0aG9yPkVyYW5n
bzwvQXV0aG9yPjxZZWFyPjIwMTc8L1llYXI+PFJlY051bT4yMTwvUmVjTnVtPjxyZWNvcmQ+PHJl
Yy1udW1iZXI+MjE8L3JlYy1udW1iZXI+PGZvcmVpZ24ta2V5cz48a2V5IGFwcD0iRU4iIGRiLWlk
PSJkdDJkZXI1MmI5NTUyMGVhc3picHhzenFzZHcwYXZ0czJmcnoiIHRpbWVzdGFtcD0iMCI+MjE8
L2tleT48L2ZvcmVpZ24ta2V5cz48cmVmLXR5cGUgbmFtZT0iSm91cm5hbCBBcnRpY2xlIj4xNzwv
cmVmLXR5cGU+PGNvbnRyaWJ1dG9ycz48YXV0aG9ycz48YXV0aG9yPk1hcmtvcyBBYmlzbyBFcmFu
Z288L2F1dGhvcj48YXV0aG9yPkF5ZWxlIFRheWUgR29zaHU8L2F1dGhvcj48YXV0aG9yPkdlbWVk
YSBCZWRhc28gQnV0YTwvYXV0aG9yPjxhdXRob3I+YW5kIEFobWVkIEhhc3NlbiBEZXNzaXNvPC9h
dXRob3I+PC9hdXRob3JzPjwvY29udHJpYnV0b3JzPjx0aXRsZXM+PHRpdGxlPkJheWVzaWFuIGpv
aW50IG1vZGVsbGluZyBvZiBzdXJ2aXZhbCBvZiBISVYvQUlEUyBwYXRpZW50cyB1c2luZyBhY2Nl
bGVyYXRlZCBmYWlsdXJlIHRpbWUgZGF0YSBhbmQgbG9uZ2l0dWRpbmFsIENENCBjZWxsIGNvdW50
czwvdGl0bGU+PHNlY29uZGFyeS10aXRsZT5Ccml0aXNoIEpvdXJuYWwgb2YgTWVkaWNpbmUgJmFt
cDsgTWVkaWNhbCBSZXNlYXJjaDwvc2Vjb25kYXJ5LXRpdGxlPjwvdGl0bGVzPjxwYWdlcz4xLTEy
PC9wYWdlcz48dm9sdW1lPjIwPC92b2x1bWU+PG51bWJlcj42PC9udW1iZXI+PGRhdGVzPjx5ZWFy
PjIwMTc8L3llYXI+PC9kYXRlcz48dXJscz48L3VybHM+PC9yZWNvcmQ+PC9DaXRlPjxDaXRlPjxB
dXRob3I+RGVzc2lzbzwvQXV0aG9yPjxZZWFyPjIwMTc8L1llYXI+PFJlY051bT4yMjwvUmVjTnVt
PjxyZWNvcmQ+PHJlYy1udW1iZXI+MjI8L3JlYy1udW1iZXI+PGZvcmVpZ24ta2V5cz48a2V5IGFw
cD0iRU4iIGRiLWlkPSJkdDJkZXI1MmI5NTUyMGVhc3picHhzenFzZHcwYXZ0czJmcnoiIHRpbWVz
dGFtcD0iMCI+MjI8L2tleT48L2ZvcmVpZ24ta2V5cz48cmVmLXR5cGUgbmFtZT0iSm91cm5hbCBB
cnRpY2xlIj4xNzwvcmVmLXR5cGU+PGNvbnRyaWJ1dG9ycz48YXV0aG9ycz48YXV0aG9yPkFobWVk
IEhhc2FuIERlc3Npc288L2F1dGhvcj48YXV0aG9yPkF5ZWxlIFRheWUgR29zaHU8L2F1dGhvcj48
L2F1dGhvcnM+PC9jb250cmlidXRvcnM+PHRpdGxlcz48dGl0bGU+QmF5ZXNpYW4gam9pbnQgbW9k
ZWxsaW5nIG9mIGxvbmdpdHVkaW5hbCBhbmQgc3Vydml2YWwgZGF0YSBvZiBISVYvQUlEUyBwYXRp
ZW50czogQSBjYXNlIHN0dWR5IGF0IEJhbGUgUm9iZSBHZW5lcmFsIEhvc3BpdGFsLCBFdGhpb3Bp
YTwvdGl0bGU+PHNlY29uZGFyeS10aXRsZT5BbWVyaWNhbiBKb3VybmFsIG9mIFRoZW9yZXRpY2Fs
IGFuZCBBcHBsaWVkIFN0YXRpc3RpY3M8L3NlY29uZGFyeS10aXRsZT48L3RpdGxlcz48cGFnZXM+
MTgyLTE5MDwvcGFnZXM+PHZvbHVtZT42PC92b2x1bWU+PG51bWJlcj40PC9udW1iZXI+PGRhdGVz
Pjx5ZWFyPjIwMTc8L3llYXI+PC9kYXRlcz48dXJscz48L3VybHM+PC9yZWNvcmQ+PC9DaXRlPjxD
aXRlPjxBdXRob3I+TGk8L0F1dGhvcj48WWVhcj4yMDE3PC9ZZWFyPjxSZWNOdW0+Mjc8L1JlY051
bT48cmVjb3JkPjxyZWMtbnVtYmVyPjI3PC9yZWMtbnVtYmVyPjxmb3JlaWduLWtleXM+PGtleSBh
cHA9IkVOIiBkYi1pZD0iZHQyZGVyNTJiOTU1MjBlYXN6YnB4c3pxc2R3MGF2dHMyZnJ6IiB0aW1l
c3RhbXA9IjAiPjI3PC9rZXk+PC9mb3JlaWduLWtleXM+PHJlZi10eXBlIG5hbWU9IkpvdXJuYWwg
QXJ0aWNsZSI+MTc8L3JlZi10eXBlPjxjb250cmlidXRvcnM+PGF1dGhvcnM+PGF1dGhvcj5EYW4g
TGk8L2F1dGhvcj48YXV0aG9yPlJ1dGggS2VvZ2g8L2F1dGhvcj48YXV0aG9yPkpvaG4gUC4gQ2xh
bmN5PC9hdXRob3I+PGF1dGhvcj5SaG9uZGEgRC4gU3pjemVzbmlhazwvYXV0aG9yPjwvYXV0aG9y
cz48L2NvbnRyaWJ1dG9ycz48dGl0bGVzPjx0aXRsZT5GbGV4aWJsZSBzZW1pcGFyYW1ldHJpYyBq
b2ludCBtb2RlbGluZzogQW4gYXBwbGljYXRpb24gdG8gZXN0aW1hdGUgaW5kaXZpZHVhbCBsdW5n
IGZ1bmN0aW9uIGRlY2xpbmUgYW5kIHJpc2sgb2YgcHVsbW9uYXJ5IGV4YWNlcmJhdGlvbnMgaW4g
Y3lzdGljIGZpYnJvc2lzPC90aXRsZT48c2Vjb25kYXJ5LXRpdGxlPkVtZXJnIFRoZW1lcyBFcGlk
ZW1pb2w8L3NlY29uZGFyeS10aXRsZT48L3RpdGxlcz48dm9sdW1lPjE0PC92b2x1bWU+PG51bWJl
cj4xMzwvbnVtYmVyPjxkYXRlcz48eWVhcj4yMDE3PC95ZWFyPjwvZGF0ZXM+PHVybHM+PC91cmxz
PjwvcmVjb3JkPjwvQ2l0ZT48Q2l0ZT48QXV0aG9yPktob3NoaGFsaTwvQXV0aG9yPjxZZWFyPjIw
MTc8L1llYXI+PFJlY051bT4zNzwvUmVjTnVtPjxyZWNvcmQ+PHJlYy1udW1iZXI+Mzc8L3JlYy1u
dW1iZXI+PGZvcmVpZ24ta2V5cz48a2V5IGFwcD0iRU4iIGRiLWlkPSJkdDJkZXI1MmI5NTUyMGVh
c3picHhzenFzZHcwYXZ0czJmcnoiIHRpbWVzdGFtcD0iMCI+Mzc8L2tleT48L2ZvcmVpZ24ta2V5
cz48cmVmLXR5cGUgbmFtZT0iSm91cm5hbCBBcnRpY2xlIj4xNzwvcmVmLXR5cGU+PGNvbnRyaWJ1
dG9ycz48YXV0aG9ycz48YXV0aG9yPk1laHJpIEtob3NoaGFsaTwvYXV0aG9yPjxhdXRob3I+SXJh
aiBLYXplbWk8L2F1dGhvcj48YXV0aG9yPlMuTW9oc2VuIEhvc3NlaW5pPC9hdXRob3I+PGF1dGhv
cj5TaGl2YSBTZWlyYWZpYW48L2F1dGhvcj48L2F1dGhvcnM+PC9jb250cmlidXRvcnM+PHRpdGxl
cz48dGl0bGU+UmVsYXRpb25zaGlwIGJldHdlZW4gdHJhamVjdG9yaWVzIG9mIHNlcnVtIGFsYnVt
aW4gbGV2ZWxzIGFuZCB0ZWNobmlxdWUgZmFpbHVyZSBhY2NvcmRpbmcgdG8gIGRpYWJldGljIHN0
YXR1cyBpbiBwZXJpdG9uZWFsIGRpYWx5c2lzIHBhdGllbnRzOiAgQSBqb2ludCBtb2RlbGluZyBh
cHByb2FjaDwvdGl0bGU+PHNlY29uZGFyeS10aXRsZT5LaWRuZXkgUmVzZWFyY2ggYW5kIENsaW5p
Y2FsIFByYWN0aWNlPC9zZWNvbmRhcnktdGl0bGU+PC90aXRsZXM+PHBhZ2VzPjE4Mi0xOTE8L3Bh
Z2VzPjx2b2x1bWU+MzY8L3ZvbHVtZT48bnVtYmVyPjI8L251bWJlcj48ZGF0ZXM+PHllYXI+MjAx
NzwveWVhcj48L2RhdGVzPjx1cmxzPjwvdXJscz48L3JlY29yZD48L0NpdGU+PENpdGU+PEF1dGhv
cj5Lw7ZobGVyPC9BdXRob3I+PFllYXI+MjAxNzwvWWVhcj48UmVjTnVtPjY1PC9SZWNOdW0+PHJl
Y29yZD48cmVjLW51bWJlcj42NTwvcmVjLW51bWJlcj48Zm9yZWlnbi1rZXlzPjxrZXkgYXBwPSJF
TiIgZGItaWQ9ImR0MmRlcjUyYjk1NTIwZWFzemJweHN6cXNkdzBhdnRzMmZyeiIgdGltZXN0YW1w
PSIwIj42NTwva2V5PjwvZm9yZWlnbi1rZXlzPjxyZWYtdHlwZSBuYW1lPSJKb3VybmFsIEFydGlj
bGUiPjE3PC9yZWYtdHlwZT48Y29udHJpYnV0b3JzPjxhdXRob3JzPjxhdXRob3I+TWVpa2UgS8O2
aGxlcjwvYXV0aG9yPjxhdXRob3I+QW5kcmVhcyBCZXllcmxlaW48L2F1dGhvcj48YXV0aG9yPktl
bmRyYSBWZWhpazwvYXV0aG9yPjxhdXRob3I+U29uamEgR3JldmVuIDwvYXV0aG9yPjxhdXRob3I+
Tmlrb2xhdXMgVW1sYXVmIDwvYXV0aG9yPjxhdXRob3I+w4VrZSBMZXJubWFyazwvYXV0aG9yPjxh
dXRob3I+V2lsbGlhbSBBLiBIYWdvcGlhbiA8L2F1dGhvcj48YXV0aG9yPk1hcmlhbiBSZXdlcnM8
L2F1dGhvcj48YXV0aG9yPkppbi1YaW9uZyBTaGU8L2F1dGhvcj48YXV0aG9yPkpvcm1hIFRvcHBh
cmkgPC9hdXRob3I+PGF1dGhvcj5CZWVuYSBBa29sa2FyIDwvYXV0aG9yPjxhdXRob3I+SmVmZnJl
eSBQLiBLcmlzY2hlciA8L2F1dGhvcj48YXV0aG9yPkV6aW8gQm9uaWZhY2lvPC9hdXRob3I+PGF1
dGhvcj5BbmV0dGUtRy4gWmllZ2xlcjwvYXV0aG9yPjwvYXV0aG9ycz48L2NvbnRyaWJ1dG9ycz48
dGl0bGVzPjx0aXRsZT5Kb2ludCBtb2RlbGluZyBvZiBsb25naXR1ZGluYWwgYXV0b2FudGlib2R5
IHBhdHRlcm5zIGFuZCBwcm9ncmVzc2lvbiB0byB0eXBlIDEgZGlhYmV0ZXM6IFJlc3VsdHMgZnJv
bSB0aGUgVEVERFkgc3R1ZHk8L3RpdGxlPjxzZWNvbmRhcnktdGl0bGU+QWN0YSBEaWFiZXRvbG9n
aWNhPC9zZWNvbmRhcnktdGl0bGU+PC90aXRsZXM+PHBhZ2VzPjEwMDktMTAxNzwvcGFnZXM+PHZv
bHVtZT41NDwvdm9sdW1lPjxudW1iZXI+MTE8L251bWJlcj48ZGF0ZXM+PHllYXI+MjAxNzwveWVh
cj48L2RhdGVzPjx1cmxzPjwvdXJscz48L3JlY29yZD48L0NpdGU+PENpdGU+PEF1dGhvcj5QaXVs
YWNoczwvQXV0aG9yPjxZZWFyPjIwMTc8L1llYXI+PFJlY051bT42MjwvUmVjTnVtPjxyZWNvcmQ+
PHJlYy1udW1iZXI+NjI8L3JlYy1udW1iZXI+PGZvcmVpZ24ta2V5cz48a2V5IGFwcD0iRU4iIGRi
LWlkPSJkdDJkZXI1MmI5NTUyMGVhc3picHhzenFzZHcwYXZ0czJmcnoiIHRpbWVzdGFtcD0iMCI+
NjI8L2tleT48L2ZvcmVpZ24ta2V5cz48cmVmLXR5cGUgbmFtZT0iSm91cm5hbCBBcnRpY2xlIj4x
NzwvcmVmLXR5cGU+PGNvbnRyaWJ1dG9ycz48YXV0aG9ycz48YXV0aG9yPlhhdmllciBQaXVsYWNo
czwvYXV0aG9yPjxhdXRob3I+UmFtb24gQWxlbWFueTwvYXV0aG9yPjxhdXRob3I+TW9udHNlcnJh
dCBHdWlsbGVuPC9hdXRob3I+PGF1dGhvcj5EaW1pdHJpcyBSaXpvcG91bG9zPC9hdXRob3I+PC9h
dXRob3JzPjwvY29udHJpYnV0b3JzPjx0aXRsZXM+PHRpdGxlPkpvaW50IG1vZGVscyBmb3IgbG9u
Z2l0dWRpbmFsIGNvdW50cyBhbmQgbGVmdC10cnVuY2F0ZWQgdGltZS10by1ldmVudCBkYXRhIHdp
dGggYXBwbGljYXRpb25zIHRvIGhlYWx0aCBpbnN1cmFuY2U8L3RpdGxlPjxzZWNvbmRhcnktdGl0
bGU+U09SVC1TdGF0aXN0aWNzIGFuZCBPcGVyYXRpb25zIFJlc2VhcmNoIFRyYW5zYWN0aW9uczwv
c2Vjb25kYXJ5LXRpdGxlPjwvdGl0bGVzPjxwYWdlcz4zNDctMzcyPC9wYWdlcz48dm9sdW1lPjQx
PC92b2x1bWU+PG51bWJlcj4yPC9udW1iZXI+PGRhdGVzPjx5ZWFyPjIwMTc8L3llYXI+PC9kYXRl
cz48dXJscz48L3VybHM+PC9yZWNvcmQ+PC9DaXRlPjxDaXRlPjxBdXRob3I+TXVycGh5PC9BdXRo
b3I+PFllYXI+MjAxNTwvWWVhcj48UmVjTnVtPjk8L1JlY051bT48cmVjb3JkPjxyZWMtbnVtYmVy
Pjk8L3JlYy1udW1iZXI+PGZvcmVpZ24ta2V5cz48a2V5IGFwcD0iRU4iIGRiLWlkPSJkdDJkZXI1
MmI5NTUyMGVhc3picHhzenFzZHcwYXZ0czJmcnoiIHRpbWVzdGFtcD0iMCI+OTwva2V5PjwvZm9y
ZWlnbi1rZXlzPjxyZWYtdHlwZSBuYW1lPSJKb3VybmFsIEFydGljbGUiPjE3PC9yZWYtdHlwZT48
Y29udHJpYnV0b3JzPjxhdXRob3JzPjxhdXRob3I+VGVycmVuY2UgRS4gTXVycGh5PC9hdXRob3I+
PGF1dGhvcj5IZWF0aGVyIEcuIEFsbG9yZTwvYXV0aG9yPjxhdXRob3I+TGluZyBIYW48L2F1dGhv
cj48YXV0aG9yPlBldGVyIE4uIFBlZHV6emk8L2F1dGhvcj48YXV0aG9yPlRob21hcyBNLiBHaWxs
PC9hdXRob3I+PGF1dGhvcj5YaWFvIFh1PC9hdXRob3I+PC9hdXRob3JzPjwvY29udHJpYnV0b3Jz
Pjx0aXRsZXM+PHRpdGxlPkEgbG9uZ2l0dWRpbmFsLCBvYnNlcnZhdGlvbmFsIHN0dWR5IHdpdGgg
bWFueSByZXBlYXRlZCBtZWFzdXJlcyBkZW1vbnN0cmF0ZWQgaW1wcm92ZWQgcHJlY2lzaW9uIG9m
IGluZGl2aWR1YWwgc3Vydml2YWwgY3VydmVzIHVzaW5nIEJheWVzaWFuIGpvaW50IG1vZGVsaW5n
IG9mIGRpc2FiaWxpdHkgYW5kIHN1cnZpdmFsPC90aXRsZT48c2Vjb25kYXJ5LXRpdGxlPkV4cGVy
aW1lbnRhbCBBZ2luZyBSZXNlYXJjaDwvc2Vjb25kYXJ5LXRpdGxlPjwvdGl0bGVzPjxwYWdlcz4y
MjEtMjM5PC9wYWdlcz48dm9sdW1lPjQxPC92b2x1bWU+PGRhdGVzPjx5ZWFyPjIwMTU8L3llYXI+
PC9kYXRlcz48dXJscz48L3VybHM+PC9yZWNvcmQ+PC9DaXRlPjxDaXRlPjxBdXRob3I+R3V1cmU8
L0F1dGhvcj48WWVhcj4yMDE3PC9ZZWFyPjxSZWNOdW0+OTI8L1JlY051bT48cmVjb3JkPjxyZWMt
bnVtYmVyPjkyPC9yZWMtbnVtYmVyPjxmb3JlaWduLWtleXM+PGtleSBhcHA9IkVOIiBkYi1pZD0i
ZHQyZGVyNTJiOTU1MjBlYXN6YnB4c3pxc2R3MGF2dHMyZnJ6IiB0aW1lc3RhbXA9IjAiPjkyPC9r
ZXk+PC9mb3JlaWduLWtleXM+PHJlZi10eXBlIG5hbWU9IkpvdXJuYWwgQXJ0aWNsZSI+MTc8L3Jl
Zi10eXBlPjxjb250cmlidXRvcnM+PGF1dGhvcnM+PGF1dGhvcj5HdXVyZSwgQy4gQi48L2F1dGhv
cj48YXV0aG9yPklicmFoaW0sIE4uIEEuPC9hdXRob3I+PGF1dGhvcj5BZGFtLCBNLiBCLjwvYXV0
aG9yPjxhdXRob3I+U2FpZCwgUy4gTS48L2F1dGhvcj48L2F1dGhvcnM+PC9jb250cmlidXRvcnM+
PGF1dGgtYWRkcmVzcz5EZXBhcnRtZW50IG9mIEJpb3N0YXRpc3RpY3MsIFNjaG9vbCBvZiBQdWJs
aWMgSGVhbHRoLCBVbml2ZXJzaXR5IG9mIEdoYW5hLCBBY2NyYSwgR2hhbmEuJiN4RDtEZXBhcnRt
ZW50IG9mIE1hdGhlbWF0aWNzLCBGYWN1bHR5IG9mIFNjaWVuY2UsIFVuaXZlcnNpdGkgUHV0cmEg
TWFsYXlzaWEsIFNlcmRhbmcsIE1hbGF5c2lhLiYjeEQ7SW5zdGl0dXRlIGZvciBNYXRoZW1hdGlj
YWwgUmVzZWFyY2gsIFVuaXZlcnNpdGkgUHV0cmEgTWFsYXlzaWEsIFNlcmRhbmcsIE1hbGF5c2lh
LiYjeEQ7RGVwYXJ0bWVudCBvZiBDb21tdW5pdHkgSGVhbHRoLCBGYWN1bHR5IG9mIE1lZGljaW5l
ICZhbXA7IEhlYWx0aCBTY2llbmNlcywgVW5pdmVyc2l0aSBQdXRyYSBNYWxheXNpYSwgU2VyZGFu
ZywgU2VsYW5nb3IsIE1hbGF5c2lhLjwvYXV0aC1hZGRyZXNzPjx0aXRsZXM+PHRpdGxlPkpvaW50
IG1vZGVsbGluZyBvZiBsb25naXR1ZGluYWwgM01TIHNjb3JlcyBhbmQgdGhlIHJpc2sgb2YgbW9y
dGFsaXR5IGFtb25nIGNvZ25pdGl2ZWx5IGltcGFpcmVkIGluZGl2aWR1YWxzPC90aXRsZT48c2Vj
b25kYXJ5LXRpdGxlPlBMb1MgT25lPC9zZWNvbmRhcnktdGl0bGU+PGFsdC10aXRsZT5QbG9TIG9u
ZTwvYWx0LXRpdGxlPjwvdGl0bGVzPjx2b2x1bWU+MTI8L3ZvbHVtZT48bnVtYmVyPjg8L251bWJl
cj48ZWRpdGlvbj4yMDE3LzA4LzE3PC9lZGl0aW9uPjxrZXl3b3Jkcz48a2V5d29yZD5BZ2VkPC9r
ZXl3b3JkPjxrZXl3b3JkPkFnZWQsIDgwIGFuZCBvdmVyPC9rZXl3b3JkPjxrZXl3b3JkPkJheWVz
IFRoZW9yZW08L2tleXdvcmQ+PGtleXdvcmQ+KkNvZ25pdGlvbjwva2V5d29yZD48a2V5d29yZD5D
b2duaXRpb24gRGlzb3JkZXJzL2RpYWdub3Npcy9lcGlkZW1pb2xvZ3kvKm1vcnRhbGl0eS8qcHN5
Y2hvbG9neTwva2V5d29yZD48a2V5d29yZD5Db2duaXRpdmUgRHlzZnVuY3Rpb248L2tleXdvcmQ+
PGtleXdvcmQ+RmVtYWxlPC9rZXl3b3JkPjxrZXl3b3JkPkZvbGxvdy1VcCBTdHVkaWVzPC9rZXl3
b3JkPjxrZXl3b3JkPkh1bWFuczwva2V5d29yZD48a2V5d29yZD5LYXBsYW4tTWVpZXIgRXN0aW1h
dGU8L2tleXdvcmQ+PGtleXdvcmQ+TG9uZ2l0dWRpbmFsIFN0dWRpZXM8L2tleXdvcmQ+PGtleXdv
cmQ+TWFsZTwva2V5d29yZD48a2V5d29yZD5OZXVyb3BzeWNob2xvZ2ljYWwgVGVzdHM8L2tleXdv
cmQ+PGtleXdvcmQ+U29jaW9lY29ub21pYyBGYWN0b3JzPC9rZXl3b3JkPjwva2V5d29yZHM+PGRh
dGVzPjx5ZWFyPjIwMTc8L3llYXI+PC9kYXRlcz48aXNibj4xOTMyLTYyMDM8L2lzYm4+PGFjY2Vz
c2lvbi1udW0+Mjg4MTM0NTg8L2FjY2Vzc2lvbi1udW0+PHVybHM+PC91cmxzPjxjdXN0b20yPlBN
QzU1NTg5NTE8L2N1c3RvbTI+PGVsZWN0cm9uaWMtcmVzb3VyY2UtbnVtPjEwLjEzNzEvam91cm5h
bC5wb25lLjAxODI4NzM8L2VsZWN0cm9uaWMtcmVzb3VyY2UtbnVtPjxyZW1vdGUtZGF0YWJhc2Ut
cHJvdmlkZXI+TkxNPC9yZW1vdGUtZGF0YWJhc2UtcHJvdmlkZXI+PGxhbmd1YWdlPmVuZzwvbGFu
Z3VhZ2U+PC9yZWNvcmQ+PC9DaXRlPjxDaXRlPjxBdXRob3I+TG9uZzwvQXV0aG9yPjxZZWFyPjIw
MTg8L1llYXI+PFJlY051bT4xMDI8L1JlY051bT48cmVjb3JkPjxyZWMtbnVtYmVyPjEwMjwvcmVj
LW51bWJlcj48Zm9yZWlnbi1rZXlzPjxrZXkgYXBwPSJFTiIgZGItaWQ9ImR0MmRlcjUyYjk1NTIw
ZWFzemJweHN6cXNkdzBhdnRzMmZyeiIgdGltZXN0YW1wPSIwIj4xMDI8L2tleT48L2ZvcmVpZ24t
a2V5cz48cmVmLXR5cGUgbmFtZT0iSm91cm5hbCBBcnRpY2xlIj4xNzwvcmVmLXR5cGU+PGNvbnRy
aWJ1dG9ycz48YXV0aG9ycz48YXV0aG9yPkxvbmcsIEplZmZyZXkgRC48L2F1dGhvcj48YXV0aG9y
Pk1pbGxzLCBKYW1lcyBBLjwvYXV0aG9yPjwvYXV0aG9ycz48L2NvbnRyaWJ1dG9ycz48dGl0bGVz
Pjx0aXRsZT5Kb2ludCBtb2RlbGluZyBvZiBtdWx0aXZhcmlhdGUgbG9uZ2l0dWRpbmFsIGRhdGEg
YW5kIHN1cnZpdmFsIGRhdGEgaW4gc2V2ZXJhbCBvYnNlcnZhdGlvbmFsIHN0dWRpZXMgb2YgSHVu
dGluZ3RvbuKAmXMgZGlzZWFzZTwvdGl0bGU+PHNlY29uZGFyeS10aXRsZT5CTUMgTWVkaWNhbCBS
ZXNlYXJjaCBNZXRob2RvbG9neTwvc2Vjb25kYXJ5LXRpdGxlPjwvdGl0bGVzPjxwYWdlcz4xMzg8
L3BhZ2VzPjx2b2x1bWU+MTg8L3ZvbHVtZT48bnVtYmVyPjE8L251bWJlcj48ZGF0ZXM+PHllYXI+
MjAxODwveWVhcj48cHViLWRhdGVzPjxkYXRlPjIwMTgvMTEvMTY8L2RhdGU+PC9wdWItZGF0ZXM+
PC9kYXRlcz48aXNibj4xNDcxLTIyODg8L2lzYm4+PHVybHM+PHJlbGF0ZWQtdXJscz48dXJsPmh0
dHBzOi8vZG9pLm9yZy8xMC4xMTg2L3MxMjg3NC0wMTgtMDU5Mi05PC91cmw+PC9yZWxhdGVkLXVy
bHM+PC91cmxzPjxlbGVjdHJvbmljLXJlc291cmNlLW51bT4xMC4xMTg2L3MxMjg3NC0wMTgtMDU5
Mi05PC9lbGVjdHJvbmljLXJlc291cmNlLW51bT48L3JlY29yZD48L0NpdGU+PENpdGU+PEF1dGhv
cj5HYW88L0F1dGhvcj48WWVhcj4yMDExPC9ZZWFyPjxSZWNOdW0+MTEzPC9SZWNOdW0+PHJlY29y
ZD48cmVjLW51bWJlcj4xMTM8L3JlYy1udW1iZXI+PGZvcmVpZ24ta2V5cz48a2V5IGFwcD0iRU4i
IGRiLWlkPSJkdDJkZXI1MmI5NTUyMGVhc3picHhzenFzZHcwYXZ0czJmcnoiIHRpbWVzdGFtcD0i
MCI+MTEzPC9rZXk+PC9mb3JlaWduLWtleXM+PHJlZi10eXBlIG5hbWU9IkpvdXJuYWwgQXJ0aWNs
ZSI+MTc8L3JlZi10eXBlPjxjb250cmlidXRvcnM+PGF1dGhvcnM+PGF1dGhvcj5HYW8sIEZlbmc8
L2F1dGhvcj48YXV0aG9yPk1pbGxlciwgSi4gUGhpbGlwPC9hdXRob3I+PGF1dGhvcj5NaWdsaW9y
LCBTdGVmYW5vPC9hdXRob3I+PGF1dGhvcj5CZWlzZXIsIEp1bGlhIEEuPC9hdXRob3I+PGF1dGhv
cj5Ub3JyaSwgVmFsdGVyPC9hdXRob3I+PGF1dGhvcj5LYXNzLCBNaWNoYWVsIEEuPC9hdXRob3I+
PGF1dGhvcj5Hb3Jkb24sIE1hZSBPLjwvYXV0aG9yPjwvYXV0aG9ycz48L2NvbnRyaWJ1dG9ycz48
dGl0bGVzPjx0aXRsZT5BIGpvaW50IG1vZGVsIGZvciBwcm9nbm9zdGljIGVmZmVjdCBvZiBiaW9t
YXJrZXIgdmFyaWFiaWxpdHkgb24gb3V0Y29tZXM6IExvbmctdGVybSBpbnRyYW9jdWxhciBwcmVz
c3VyZSAoSU9QKSBmbHVjdHVhdGlvbiBvbiB0aGUgcmlzayBvZiBkZXZlbG9waW5nIHByaW1hcnkg
b3Blbi1hbmdsZSBnbGF1Y29tYSAoUE9BRyk8L3RpdGxlPjxzZWNvbmRhcnktdGl0bGU+SlAgSm91
cm5hbCBvZiBCaW9zdGF0aXN0aWNzPC9zZWNvbmRhcnktdGl0bGU+PGFsdC10aXRsZT5KUCBKIEJp
b3N0YXQ8L2FsdC10aXRsZT48L3RpdGxlcz48cGFnZXM+NzMtOTY8L3BhZ2VzPjx2b2x1bWU+NTwv
dm9sdW1lPjxudW1iZXI+MjwvbnVtYmVyPjxkYXRlcz48eWVhcj4yMDExPC95ZWFyPjwvZGF0ZXM+
PGlzYm4+MDk3My01MTQzPC9pc2JuPjxhY2Nlc3Npb24tbnVtPjIyMTgwNzA0PC9hY2Nlc3Npb24t
bnVtPjx1cmxzPjxyZWxhdGVkLXVybHM+PHVybD5odHRwczovL3d3dy5uY2JpLm5sbS5uaWguZ292
L3B1Ym1lZC8yMjE4MDcwNDwvdXJsPjx1cmw+aHR0cHM6Ly93d3cubmNiaS5ubG0ubmloLmdvdi9w
bWMvYXJ0aWNsZXMvUE1DMzIzNzY4Mi88L3VybD48L3JlbGF0ZWQtdXJscz48L3VybHM+PHJlbW90
ZS1kYXRhYmFzZS1uYW1lPlB1Yk1lZDwvcmVtb3RlLWRhdGFiYXNlLW5hbWU+PGxhbmd1YWdlPmVu
ZzwvbGFuZ3VhZ2U+PC9yZWNvcmQ+PC9DaXRlPjwvRW5kTm90ZT5=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001E3256" w:rsidRPr="00077804">
        <w:rPr>
          <w:noProof/>
          <w:color w:val="auto"/>
        </w:rPr>
        <w:t>[2-6, 92, 99-106]</w:t>
      </w:r>
      <w:r w:rsidRPr="00077804">
        <w:rPr>
          <w:color w:val="auto"/>
        </w:rPr>
        <w:fldChar w:fldCharType="end"/>
      </w:r>
      <w:r w:rsidRPr="00077804">
        <w:rPr>
          <w:color w:val="auto"/>
        </w:rPr>
        <w:t xml:space="preserve">. They were applied in a wide range of disease areas; cancer </w:t>
      </w:r>
      <w:r w:rsidRPr="00077804">
        <w:rPr>
          <w:color w:val="auto"/>
        </w:rPr>
        <w:fldChar w:fldCharType="begin">
          <w:fldData xml:space="preserve">PEVuZE5vdGU+PENpdGU+PEF1dGhvcj5TZXJyYXQ8L0F1dGhvcj48WWVhcj4yMDE1PC9ZZWFyPjxS
ZWNOdW0+MjY8L1JlY051bT48RGlzcGxheVRleHQ+WzUsIDYsIDk5XTwvRGlzcGxheVRleHQ+PHJl
Y29yZD48cmVjLW51bWJlcj4yNjwvcmVjLW51bWJlcj48Zm9yZWlnbi1rZXlzPjxrZXkgYXBwPSJF
TiIgZGItaWQ9ImR0MmRlcjUyYjk1NTIwZWFzemJweHN6cXNkdzBhdnRzMmZyeiIgdGltZXN0YW1w
PSIwIj4yNjwva2V5PjwvZm9yZWlnbi1rZXlzPjxyZWYtdHlwZSBuYW1lPSJKb3VybmFsIEFydGlj
bGUiPjE3PC9yZWYtdHlwZT48Y29udHJpYnV0b3JzPjxhdXRob3JzPjxhdXRob3I+Q2FybGVzIFNl
cnJhdDwvYXV0aG9yPjxhdXRob3I+TW9udHNlcnJhdCBSdcOpPC9hdXRob3I+PGF1dGhvcj5DYXJt
ZW4gQXJtZXJvPC9hdXRob3I+PGF1dGhvcj5YYXZpZXIgUGl1bGFjaHM8L2F1dGhvcj48YXV0aG9y
PkjDqGN0b3IgUGVycGnDscOhbjwvYXV0aG9yPjxhdXRob3I+QW5hYmVsIEZvcnRlPC9hdXRob3I+
PGF1dGhvcj7DgWx2YXJvIFDDoWV6PC9hdXRob3I+PGF1dGhvcj5HdWFkYWx1cGUgR8OzbWV6PC9h
dXRob3I+PC9hdXRob3JzPjwvY29udHJpYnV0b3JzPjx0aXRsZXM+PHRpdGxlPkZyZXF1ZW50aXN0
IGFuZCBCYXllc2lhbiBhcHByb2FjaGVzIGZvciBhIGpvaW50IG1vZGVsIGZvciBwcm9zdGF0ZSBj
YW5jZXIgcmlzayBhbmQgbG9uZ2l0dWRpbmFsIHByb3N0YXRlLXNwZWNp76yBYyBhbnRpZ2VuIGRh
dGE8L3RpdGxlPjxzZWNvbmRhcnktdGl0bGU+Sm91cm5hbCBvZiBBcHBsaWVkIFN0YXRpc3RpY3M8
L3NlY29uZGFyeS10aXRsZT48L3RpdGxlcz48cGFnZXM+MTIyMy0xMjM5PC9wYWdlcz48dm9sdW1l
PjQyPC92b2x1bWU+PG51bWJlcj42PC9udW1iZXI+PGRhdGVzPjx5ZWFyPjIwMTU8L3llYXI+PC9k
YXRlcz48dXJscz48L3VybHM+PC9yZWNvcmQ+PC9DaXRlPjxDaXRlPjxBdXRob3I+VGF5bG9yPC9B
dXRob3I+PFllYXI+MjAxMzwvWWVhcj48UmVjTnVtPjM4PC9SZWNOdW0+PHJlY29yZD48cmVjLW51
bWJlcj4zODwvcmVjLW51bWJlcj48Zm9yZWlnbi1rZXlzPjxrZXkgYXBwPSJFTiIgZGItaWQ9ImR0
MmRlcjUyYjk1NTIwZWFzemJweHN6cXNkdzBhdnRzMmZyeiIgdGltZXN0YW1wPSIwIj4zODwva2V5
PjwvZm9yZWlnbi1rZXlzPjxyZWYtdHlwZSBuYW1lPSJKb3VybmFsIEFydGljbGUiPjE3PC9yZWYt
dHlwZT48Y29udHJpYnV0b3JzPjxhdXRob3JzPjxhdXRob3I+SmVyZW15IE0uIEcuIFRheWxvcjwv
YXV0aG9yPjxhdXRob3I+WW9uZ3Nlb2sgUGFyazwvYXV0aG9yPjxhdXRob3I+RG9ubmEgUC4gQW5r
ZXJzdDwvYXV0aG9yPjxhdXRob3I+Q2VjaWxlIFByb3VzdC1MaW1hPC9hdXRob3I+PGF1dGhvcj5T
Y290dCBXaWxsaWFtczwvYXV0aG9yPjxhdXRob3I+TGFycnkgS2VzdGluPC9hdXRob3I+PGF1dGhv
cj5LeW91bmd3aGEgQmFlPC9hdXRob3I+PGF1dGhvcj5Ub20gUGlja2xlczwvYXV0aG9yPjxhdXRo
b3I+SG93YXJkIFNhbmRsZXI8L2F1dGhvcj48L2F1dGhvcnM+PC9jb250cmlidXRvcnM+PHRpdGxl
cz48dGl0bGU+UmVhbC10aW1lIGluZGl2aWR1YWwgcHJlZGljdGlvbnMgb2YgcHJvc3RhdGUgY2Fu
Y2VyIHJlY3VycmVuY2UgdXNpbmcgam9pbnQgbW9kZWxzPC90aXRsZT48c2Vjb25kYXJ5LXRpdGxl
PkJpb21ldHJpY3M8L3NlY29uZGFyeS10aXRsZT48L3RpdGxlcz48cGFnZXM+MjA2LTIxMzwvcGFn
ZXM+PHZvbHVtZT42OTwvdm9sdW1lPjxkYXRlcz48eWVhcj4yMDEzPC95ZWFyPjwvZGF0ZXM+PHVy
bHM+PC91cmxzPjwvcmVjb3JkPjwvQ2l0ZT48Q2l0ZT48QXV0aG9yPkhhdGZpZWxkPC9BdXRob3I+
PFllYXI+MjAxNDwvWWVhcj48UmVjTnVtPjkzPC9SZWNOdW0+PHJlY29yZD48cmVjLW51bWJlcj45
MzwvcmVjLW51bWJlcj48Zm9yZWlnbi1rZXlzPjxrZXkgYXBwPSJFTiIgZGItaWQ9ImR0MmRlcjUy
Yjk1NTIwZWFzemJweHN6cXNkdzBhdnRzMmZyeiIgdGltZXN0YW1wPSIwIj45Mzwva2V5PjwvZm9y
ZWlnbi1rZXlzPjxyZWYtdHlwZSBuYW1lPSJKb3VybmFsIEFydGljbGUiPjE3PC9yZWYtdHlwZT48
Y29udHJpYnV0b3JzPjxhdXRob3JzPjxhdXRob3I+TGF1cmEgQS4gSGF0ZmllbGQ8L2F1dGhvcj48
YXV0aG9yPkphbWVzIFMgSG9kZ2VzPC9hdXRob3I+PGF1dGhvcj5CcmFkIENhcmxpbjwvYXV0aG9y
PjwvYXV0aG9ycz48L2NvbnRyaWJ1dG9ycz48dGl0bGVzPjx0aXRsZT5Kb2ludCBtb2RlbHM6IFdo
ZW4gYXJlIHRyZWF0bWVudCBlc3RpbWF0ZXMgaW1wcm92ZWQ/PC90aXRsZT48c2Vjb25kYXJ5LXRp
dGxlPlN0YXRpc3RpY3MgYW5kIGl0cyBJbnRlcmZhY2U8L3NlY29uZGFyeS10aXRsZT48L3RpdGxl
cz48cGFnZXM+NDM5LTQ1MzwvcGFnZXM+PHZvbHVtZT43PC92b2x1bWU+PG51bWJlcj40PC9udW1i
ZXI+PGRhdGVzPjx5ZWFyPjIwMTQ8L3llYXI+PC9kYXRlcz48dXJscz48L3VybHM+PC9yZWNvcmQ+
PC9DaXRlPjwvRW5kTm90ZT5=
</w:fldData>
        </w:fldChar>
      </w:r>
      <w:r w:rsidR="001E3256" w:rsidRPr="00077804">
        <w:rPr>
          <w:color w:val="auto"/>
        </w:rPr>
        <w:instrText xml:space="preserve"> ADDIN EN.CITE </w:instrText>
      </w:r>
      <w:r w:rsidR="001E3256" w:rsidRPr="00077804">
        <w:rPr>
          <w:color w:val="auto"/>
        </w:rPr>
        <w:fldChar w:fldCharType="begin">
          <w:fldData xml:space="preserve">PEVuZE5vdGU+PENpdGU+PEF1dGhvcj5TZXJyYXQ8L0F1dGhvcj48WWVhcj4yMDE1PC9ZZWFyPjxS
ZWNOdW0+MjY8L1JlY051bT48RGlzcGxheVRleHQ+WzUsIDYsIDk5XTwvRGlzcGxheVRleHQ+PHJl
Y29yZD48cmVjLW51bWJlcj4yNjwvcmVjLW51bWJlcj48Zm9yZWlnbi1rZXlzPjxrZXkgYXBwPSJF
TiIgZGItaWQ9ImR0MmRlcjUyYjk1NTIwZWFzemJweHN6cXNkdzBhdnRzMmZyeiIgdGltZXN0YW1w
PSIwIj4yNjwva2V5PjwvZm9yZWlnbi1rZXlzPjxyZWYtdHlwZSBuYW1lPSJKb3VybmFsIEFydGlj
bGUiPjE3PC9yZWYtdHlwZT48Y29udHJpYnV0b3JzPjxhdXRob3JzPjxhdXRob3I+Q2FybGVzIFNl
cnJhdDwvYXV0aG9yPjxhdXRob3I+TW9udHNlcnJhdCBSdcOpPC9hdXRob3I+PGF1dGhvcj5DYXJt
ZW4gQXJtZXJvPC9hdXRob3I+PGF1dGhvcj5YYXZpZXIgUGl1bGFjaHM8L2F1dGhvcj48YXV0aG9y
PkjDqGN0b3IgUGVycGnDscOhbjwvYXV0aG9yPjxhdXRob3I+QW5hYmVsIEZvcnRlPC9hdXRob3I+
PGF1dGhvcj7DgWx2YXJvIFDDoWV6PC9hdXRob3I+PGF1dGhvcj5HdWFkYWx1cGUgR8OzbWV6PC9h
dXRob3I+PC9hdXRob3JzPjwvY29udHJpYnV0b3JzPjx0aXRsZXM+PHRpdGxlPkZyZXF1ZW50aXN0
IGFuZCBCYXllc2lhbiBhcHByb2FjaGVzIGZvciBhIGpvaW50IG1vZGVsIGZvciBwcm9zdGF0ZSBj
YW5jZXIgcmlzayBhbmQgbG9uZ2l0dWRpbmFsIHByb3N0YXRlLXNwZWNp76yBYyBhbnRpZ2VuIGRh
dGE8L3RpdGxlPjxzZWNvbmRhcnktdGl0bGU+Sm91cm5hbCBvZiBBcHBsaWVkIFN0YXRpc3RpY3M8
L3NlY29uZGFyeS10aXRsZT48L3RpdGxlcz48cGFnZXM+MTIyMy0xMjM5PC9wYWdlcz48dm9sdW1l
PjQyPC92b2x1bWU+PG51bWJlcj42PC9udW1iZXI+PGRhdGVzPjx5ZWFyPjIwMTU8L3llYXI+PC9k
YXRlcz48dXJscz48L3VybHM+PC9yZWNvcmQ+PC9DaXRlPjxDaXRlPjxBdXRob3I+VGF5bG9yPC9B
dXRob3I+PFllYXI+MjAxMzwvWWVhcj48UmVjTnVtPjM4PC9SZWNOdW0+PHJlY29yZD48cmVjLW51
bWJlcj4zODwvcmVjLW51bWJlcj48Zm9yZWlnbi1rZXlzPjxrZXkgYXBwPSJFTiIgZGItaWQ9ImR0
MmRlcjUyYjk1NTIwZWFzemJweHN6cXNkdzBhdnRzMmZyeiIgdGltZXN0YW1wPSIwIj4zODwva2V5
PjwvZm9yZWlnbi1rZXlzPjxyZWYtdHlwZSBuYW1lPSJKb3VybmFsIEFydGljbGUiPjE3PC9yZWYt
dHlwZT48Y29udHJpYnV0b3JzPjxhdXRob3JzPjxhdXRob3I+SmVyZW15IE0uIEcuIFRheWxvcjwv
YXV0aG9yPjxhdXRob3I+WW9uZ3Nlb2sgUGFyazwvYXV0aG9yPjxhdXRob3I+RG9ubmEgUC4gQW5r
ZXJzdDwvYXV0aG9yPjxhdXRob3I+Q2VjaWxlIFByb3VzdC1MaW1hPC9hdXRob3I+PGF1dGhvcj5T
Y290dCBXaWxsaWFtczwvYXV0aG9yPjxhdXRob3I+TGFycnkgS2VzdGluPC9hdXRob3I+PGF1dGhv
cj5LeW91bmd3aGEgQmFlPC9hdXRob3I+PGF1dGhvcj5Ub20gUGlja2xlczwvYXV0aG9yPjxhdXRo
b3I+SG93YXJkIFNhbmRsZXI8L2F1dGhvcj48L2F1dGhvcnM+PC9jb250cmlidXRvcnM+PHRpdGxl
cz48dGl0bGU+UmVhbC10aW1lIGluZGl2aWR1YWwgcHJlZGljdGlvbnMgb2YgcHJvc3RhdGUgY2Fu
Y2VyIHJlY3VycmVuY2UgdXNpbmcgam9pbnQgbW9kZWxzPC90aXRsZT48c2Vjb25kYXJ5LXRpdGxl
PkJpb21ldHJpY3M8L3NlY29uZGFyeS10aXRsZT48L3RpdGxlcz48cGFnZXM+MjA2LTIxMzwvcGFn
ZXM+PHZvbHVtZT42OTwvdm9sdW1lPjxkYXRlcz48eWVhcj4yMDEzPC95ZWFyPjwvZGF0ZXM+PHVy
bHM+PC91cmxzPjwvcmVjb3JkPjwvQ2l0ZT48Q2l0ZT48QXV0aG9yPkhhdGZpZWxkPC9BdXRob3I+
PFllYXI+MjAxNDwvWWVhcj48UmVjTnVtPjkzPC9SZWNOdW0+PHJlY29yZD48cmVjLW51bWJlcj45
MzwvcmVjLW51bWJlcj48Zm9yZWlnbi1rZXlzPjxrZXkgYXBwPSJFTiIgZGItaWQ9ImR0MmRlcjUy
Yjk1NTIwZWFzemJweHN6cXNkdzBhdnRzMmZyeiIgdGltZXN0YW1wPSIwIj45Mzwva2V5PjwvZm9y
ZWlnbi1rZXlzPjxyZWYtdHlwZSBuYW1lPSJKb3VybmFsIEFydGljbGUiPjE3PC9yZWYtdHlwZT48
Y29udHJpYnV0b3JzPjxhdXRob3JzPjxhdXRob3I+TGF1cmEgQS4gSGF0ZmllbGQ8L2F1dGhvcj48
YXV0aG9yPkphbWVzIFMgSG9kZ2VzPC9hdXRob3I+PGF1dGhvcj5CcmFkIENhcmxpbjwvYXV0aG9y
PjwvYXV0aG9ycz48L2NvbnRyaWJ1dG9ycz48dGl0bGVzPjx0aXRsZT5Kb2ludCBtb2RlbHM6IFdo
ZW4gYXJlIHRyZWF0bWVudCBlc3RpbWF0ZXMgaW1wcm92ZWQ/PC90aXRsZT48c2Vjb25kYXJ5LXRp
dGxlPlN0YXRpc3RpY3MgYW5kIGl0cyBJbnRlcmZhY2U8L3NlY29uZGFyeS10aXRsZT48L3RpdGxl
cz48cGFnZXM+NDM5LTQ1MzwvcGFnZXM+PHZvbHVtZT43PC92b2x1bWU+PG51bWJlcj40PC9udW1i
ZXI+PGRhdGVzPjx5ZWFyPjIwMTQ8L3llYXI+PC9kYXRlcz48dXJscz48L3VybHM+PC9yZWNvcmQ+
PC9DaXRlPjwvRW5kTm90ZT5=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001E3256" w:rsidRPr="00077804">
        <w:rPr>
          <w:noProof/>
          <w:color w:val="auto"/>
        </w:rPr>
        <w:t>[5, 6, 99]</w:t>
      </w:r>
      <w:r w:rsidRPr="00077804">
        <w:rPr>
          <w:color w:val="auto"/>
        </w:rPr>
        <w:fldChar w:fldCharType="end"/>
      </w:r>
      <w:r w:rsidRPr="00077804">
        <w:rPr>
          <w:color w:val="auto"/>
        </w:rPr>
        <w:t xml:space="preserve">, HIV/AIDS studies </w:t>
      </w:r>
      <w:r w:rsidRPr="00077804">
        <w:rPr>
          <w:color w:val="auto"/>
        </w:rPr>
        <w:fldChar w:fldCharType="begin">
          <w:fldData xml:space="preserve">PEVuZE5vdGU+PENpdGU+PEF1dGhvcj5CdXRhPC9BdXRob3I+PFllYXI+MjAxNTwvWWVhcj48UmVj
TnVtPjE0PC9SZWNOdW0+PERpc3BsYXlUZXh0PlsyLTRdPC9EaXNwbGF5VGV4dD48cmVjb3JkPjxy
ZWMtbnVtYmVyPjE0PC9yZWMtbnVtYmVyPjxmb3JlaWduLWtleXM+PGtleSBhcHA9IkVOIiBkYi1p
ZD0iZHQyZGVyNTJiOTU1MjBlYXN6YnB4c3pxc2R3MGF2dHMyZnJ6IiB0aW1lc3RhbXA9IjAiPjE0
PC9rZXk+PC9mb3JlaWduLWtleXM+PHJlZi10eXBlIG5hbWU9IkpvdXJuYWwgQXJ0aWNsZSI+MTc8
L3JlZi10eXBlPjxjb250cmlidXRvcnM+PGF1dGhvcnM+PGF1dGhvcj5HZW1lZGEgQmVkYXNvIEJ1
dGE8L2F1dGhvcj48YXV0aG9yPkF5ZWxlIFRheWUgR29zaHU8L2F1dGhvcj48YXV0aG9yPkhhaWxl
bWljaGFlbCBNLiBXb3JrdTwvYXV0aG9yPjwvYXV0aG9ycz48L2NvbnRyaWJ1dG9ycz48dGl0bGVz
Pjx0aXRsZT5CYXllc2lhbiBqb2ludCBtb2RlbGxpbmcgb2YgZGlzZWFzZSBwcm9ncmVzc2lvbiBt
YXJrZXIgYW5kIHRpbWUgdG8gZGVhdGggZXZlbnQgb2YgSElWL0FJRFMgcGF0aWVudHMgdW5kZXIg
QVJUIGZvbGxvdy11cDwvdGl0bGU+PHNlY29uZGFyeS10aXRsZT5Ccml0aXNoIEpvdXJuYWwgb2Yg
TWVkaWNpbmUgJmFtcDsgTWVkaWNhbCBSZXNlYXJjaDwvc2Vjb25kYXJ5LXRpdGxlPjwvdGl0bGVz
PjxwYWdlcz4xMDM0LTEwNDM8L3BhZ2VzPjx2b2x1bWU+NTwvdm9sdW1lPjxudW1iZXI+ODwvbnVt
YmVyPjxkYXRlcz48eWVhcj4yMDE1PC95ZWFyPjwvZGF0ZXM+PHVybHM+PC91cmxzPjwvcmVjb3Jk
PjwvQ2l0ZT48Q2l0ZT48QXV0aG9yPkVyYW5nbzwvQXV0aG9yPjxZZWFyPjIwMTc8L1llYXI+PFJl
Y051bT4yMTwvUmVjTnVtPjxyZWNvcmQ+PHJlYy1udW1iZXI+MjE8L3JlYy1udW1iZXI+PGZvcmVp
Z24ta2V5cz48a2V5IGFwcD0iRU4iIGRiLWlkPSJkdDJkZXI1MmI5NTUyMGVhc3picHhzenFzZHcw
YXZ0czJmcnoiIHRpbWVzdGFtcD0iMCI+MjE8L2tleT48L2ZvcmVpZ24ta2V5cz48cmVmLXR5cGUg
bmFtZT0iSm91cm5hbCBBcnRpY2xlIj4xNzwvcmVmLXR5cGU+PGNvbnRyaWJ1dG9ycz48YXV0aG9y
cz48YXV0aG9yPk1hcmtvcyBBYmlzbyBFcmFuZ288L2F1dGhvcj48YXV0aG9yPkF5ZWxlIFRheWUg
R29zaHU8L2F1dGhvcj48YXV0aG9yPkdlbWVkYSBCZWRhc28gQnV0YTwvYXV0aG9yPjxhdXRob3I+
YW5kIEFobWVkIEhhc3NlbiBEZXNzaXNvPC9hdXRob3I+PC9hdXRob3JzPjwvY29udHJpYnV0b3Jz
Pjx0aXRsZXM+PHRpdGxlPkJheWVzaWFuIGpvaW50IG1vZGVsbGluZyBvZiBzdXJ2aXZhbCBvZiBI
SVYvQUlEUyBwYXRpZW50cyB1c2luZyBhY2NlbGVyYXRlZCBmYWlsdXJlIHRpbWUgZGF0YSBhbmQg
bG9uZ2l0dWRpbmFsIENENCBjZWxsIGNvdW50czwvdGl0bGU+PHNlY29uZGFyeS10aXRsZT5Ccml0
aXNoIEpvdXJuYWwgb2YgTWVkaWNpbmUgJmFtcDsgTWVkaWNhbCBSZXNlYXJjaDwvc2Vjb25kYXJ5
LXRpdGxlPjwvdGl0bGVzPjxwYWdlcz4xLTEyPC9wYWdlcz48dm9sdW1lPjIwPC92b2x1bWU+PG51
bWJlcj42PC9udW1iZXI+PGRhdGVzPjx5ZWFyPjIwMTc8L3llYXI+PC9kYXRlcz48dXJscz48L3Vy
bHM+PC9yZWNvcmQ+PC9DaXRlPjxDaXRlPjxBdXRob3I+RGVzc2lzbzwvQXV0aG9yPjxZZWFyPjIw
MTc8L1llYXI+PFJlY051bT4yMjwvUmVjTnVtPjxyZWNvcmQ+PHJlYy1udW1iZXI+MjI8L3JlYy1u
dW1iZXI+PGZvcmVpZ24ta2V5cz48a2V5IGFwcD0iRU4iIGRiLWlkPSJkdDJkZXI1MmI5NTUyMGVh
c3picHhzenFzZHcwYXZ0czJmcnoiIHRpbWVzdGFtcD0iMCI+MjI8L2tleT48L2ZvcmVpZ24ta2V5
cz48cmVmLXR5cGUgbmFtZT0iSm91cm5hbCBBcnRpY2xlIj4xNzwvcmVmLXR5cGU+PGNvbnRyaWJ1
dG9ycz48YXV0aG9ycz48YXV0aG9yPkFobWVkIEhhc2FuIERlc3Npc288L2F1dGhvcj48YXV0aG9y
PkF5ZWxlIFRheWUgR29zaHU8L2F1dGhvcj48L2F1dGhvcnM+PC9jb250cmlidXRvcnM+PHRpdGxl
cz48dGl0bGU+QmF5ZXNpYW4gam9pbnQgbW9kZWxsaW5nIG9mIGxvbmdpdHVkaW5hbCBhbmQgc3Vy
dml2YWwgZGF0YSBvZiBISVYvQUlEUyBwYXRpZW50czogQSBjYXNlIHN0dWR5IGF0IEJhbGUgUm9i
ZSBHZW5lcmFsIEhvc3BpdGFsLCBFdGhpb3BpYTwvdGl0bGU+PHNlY29uZGFyeS10aXRsZT5BbWVy
aWNhbiBKb3VybmFsIG9mIFRoZW9yZXRpY2FsIGFuZCBBcHBsaWVkIFN0YXRpc3RpY3M8L3NlY29u
ZGFyeS10aXRsZT48L3RpdGxlcz48cGFnZXM+MTgyLTE5MDwvcGFnZXM+PHZvbHVtZT42PC92b2x1
bWU+PG51bWJlcj40PC9udW1iZXI+PGRhdGVzPjx5ZWFyPjIwMTc8L3llYXI+PC9kYXRlcz48dXJs
cz48L3VybHM+PC9yZWNvcmQ+PC9DaXRlPjwvRW5kTm90ZT5=
</w:fldData>
        </w:fldChar>
      </w:r>
      <w:r w:rsidR="00F14207" w:rsidRPr="00077804">
        <w:rPr>
          <w:color w:val="auto"/>
        </w:rPr>
        <w:instrText xml:space="preserve"> ADDIN EN.CITE </w:instrText>
      </w:r>
      <w:r w:rsidR="00F14207" w:rsidRPr="00077804">
        <w:rPr>
          <w:color w:val="auto"/>
        </w:rPr>
        <w:fldChar w:fldCharType="begin">
          <w:fldData xml:space="preserve">PEVuZE5vdGU+PENpdGU+PEF1dGhvcj5CdXRhPC9BdXRob3I+PFllYXI+MjAxNTwvWWVhcj48UmVj
TnVtPjE0PC9SZWNOdW0+PERpc3BsYXlUZXh0PlsyLTRdPC9EaXNwbGF5VGV4dD48cmVjb3JkPjxy
ZWMtbnVtYmVyPjE0PC9yZWMtbnVtYmVyPjxmb3JlaWduLWtleXM+PGtleSBhcHA9IkVOIiBkYi1p
ZD0iZHQyZGVyNTJiOTU1MjBlYXN6YnB4c3pxc2R3MGF2dHMyZnJ6IiB0aW1lc3RhbXA9IjAiPjE0
PC9rZXk+PC9mb3JlaWduLWtleXM+PHJlZi10eXBlIG5hbWU9IkpvdXJuYWwgQXJ0aWNsZSI+MTc8
L3JlZi10eXBlPjxjb250cmlidXRvcnM+PGF1dGhvcnM+PGF1dGhvcj5HZW1lZGEgQmVkYXNvIEJ1
dGE8L2F1dGhvcj48YXV0aG9yPkF5ZWxlIFRheWUgR29zaHU8L2F1dGhvcj48YXV0aG9yPkhhaWxl
bWljaGFlbCBNLiBXb3JrdTwvYXV0aG9yPjwvYXV0aG9ycz48L2NvbnRyaWJ1dG9ycz48dGl0bGVz
Pjx0aXRsZT5CYXllc2lhbiBqb2ludCBtb2RlbGxpbmcgb2YgZGlzZWFzZSBwcm9ncmVzc2lvbiBt
YXJrZXIgYW5kIHRpbWUgdG8gZGVhdGggZXZlbnQgb2YgSElWL0FJRFMgcGF0aWVudHMgdW5kZXIg
QVJUIGZvbGxvdy11cDwvdGl0bGU+PHNlY29uZGFyeS10aXRsZT5Ccml0aXNoIEpvdXJuYWwgb2Yg
TWVkaWNpbmUgJmFtcDsgTWVkaWNhbCBSZXNlYXJjaDwvc2Vjb25kYXJ5LXRpdGxlPjwvdGl0bGVz
PjxwYWdlcz4xMDM0LTEwNDM8L3BhZ2VzPjx2b2x1bWU+NTwvdm9sdW1lPjxudW1iZXI+ODwvbnVt
YmVyPjxkYXRlcz48eWVhcj4yMDE1PC95ZWFyPjwvZGF0ZXM+PHVybHM+PC91cmxzPjwvcmVjb3Jk
PjwvQ2l0ZT48Q2l0ZT48QXV0aG9yPkVyYW5nbzwvQXV0aG9yPjxZZWFyPjIwMTc8L1llYXI+PFJl
Y051bT4yMTwvUmVjTnVtPjxyZWNvcmQ+PHJlYy1udW1iZXI+MjE8L3JlYy1udW1iZXI+PGZvcmVp
Z24ta2V5cz48a2V5IGFwcD0iRU4iIGRiLWlkPSJkdDJkZXI1MmI5NTUyMGVhc3picHhzenFzZHcw
YXZ0czJmcnoiIHRpbWVzdGFtcD0iMCI+MjE8L2tleT48L2ZvcmVpZ24ta2V5cz48cmVmLXR5cGUg
bmFtZT0iSm91cm5hbCBBcnRpY2xlIj4xNzwvcmVmLXR5cGU+PGNvbnRyaWJ1dG9ycz48YXV0aG9y
cz48YXV0aG9yPk1hcmtvcyBBYmlzbyBFcmFuZ288L2F1dGhvcj48YXV0aG9yPkF5ZWxlIFRheWUg
R29zaHU8L2F1dGhvcj48YXV0aG9yPkdlbWVkYSBCZWRhc28gQnV0YTwvYXV0aG9yPjxhdXRob3I+
YW5kIEFobWVkIEhhc3NlbiBEZXNzaXNvPC9hdXRob3I+PC9hdXRob3JzPjwvY29udHJpYnV0b3Jz
Pjx0aXRsZXM+PHRpdGxlPkJheWVzaWFuIGpvaW50IG1vZGVsbGluZyBvZiBzdXJ2aXZhbCBvZiBI
SVYvQUlEUyBwYXRpZW50cyB1c2luZyBhY2NlbGVyYXRlZCBmYWlsdXJlIHRpbWUgZGF0YSBhbmQg
bG9uZ2l0dWRpbmFsIENENCBjZWxsIGNvdW50czwvdGl0bGU+PHNlY29uZGFyeS10aXRsZT5Ccml0
aXNoIEpvdXJuYWwgb2YgTWVkaWNpbmUgJmFtcDsgTWVkaWNhbCBSZXNlYXJjaDwvc2Vjb25kYXJ5
LXRpdGxlPjwvdGl0bGVzPjxwYWdlcz4xLTEyPC9wYWdlcz48dm9sdW1lPjIwPC92b2x1bWU+PG51
bWJlcj42PC9udW1iZXI+PGRhdGVzPjx5ZWFyPjIwMTc8L3llYXI+PC9kYXRlcz48dXJscz48L3Vy
bHM+PC9yZWNvcmQ+PC9DaXRlPjxDaXRlPjxBdXRob3I+RGVzc2lzbzwvQXV0aG9yPjxZZWFyPjIw
MTc8L1llYXI+PFJlY051bT4yMjwvUmVjTnVtPjxyZWNvcmQ+PHJlYy1udW1iZXI+MjI8L3JlYy1u
dW1iZXI+PGZvcmVpZ24ta2V5cz48a2V5IGFwcD0iRU4iIGRiLWlkPSJkdDJkZXI1MmI5NTUyMGVh
c3picHhzenFzZHcwYXZ0czJmcnoiIHRpbWVzdGFtcD0iMCI+MjI8L2tleT48L2ZvcmVpZ24ta2V5
cz48cmVmLXR5cGUgbmFtZT0iSm91cm5hbCBBcnRpY2xlIj4xNzwvcmVmLXR5cGU+PGNvbnRyaWJ1
dG9ycz48YXV0aG9ycz48YXV0aG9yPkFobWVkIEhhc2FuIERlc3Npc288L2F1dGhvcj48YXV0aG9y
PkF5ZWxlIFRheWUgR29zaHU8L2F1dGhvcj48L2F1dGhvcnM+PC9jb250cmlidXRvcnM+PHRpdGxl
cz48dGl0bGU+QmF5ZXNpYW4gam9pbnQgbW9kZWxsaW5nIG9mIGxvbmdpdHVkaW5hbCBhbmQgc3Vy
dml2YWwgZGF0YSBvZiBISVYvQUlEUyBwYXRpZW50czogQSBjYXNlIHN0dWR5IGF0IEJhbGUgUm9i
ZSBHZW5lcmFsIEhvc3BpdGFsLCBFdGhpb3BpYTwvdGl0bGU+PHNlY29uZGFyeS10aXRsZT5BbWVy
aWNhbiBKb3VybmFsIG9mIFRoZW9yZXRpY2FsIGFuZCBBcHBsaWVkIFN0YXRpc3RpY3M8L3NlY29u
ZGFyeS10aXRsZT48L3RpdGxlcz48cGFnZXM+MTgyLTE5MDwvcGFnZXM+PHZvbHVtZT42PC92b2x1
bWU+PG51bWJlcj40PC9udW1iZXI+PGRhdGVzPjx5ZWFyPjIwMTc8L3llYXI+PC9kYXRlcz48dXJs
cz48L3VybHM+PC9yZWNvcmQ+PC9DaXRlPjwvRW5kTm90ZT5=
</w:fldData>
        </w:fldChar>
      </w:r>
      <w:r w:rsidR="00F14207" w:rsidRPr="00077804">
        <w:rPr>
          <w:color w:val="auto"/>
        </w:rPr>
        <w:instrText xml:space="preserve"> ADDIN EN.CITE.DATA </w:instrText>
      </w:r>
      <w:r w:rsidR="00F14207" w:rsidRPr="00077804">
        <w:rPr>
          <w:color w:val="auto"/>
        </w:rPr>
      </w:r>
      <w:r w:rsidR="00F14207" w:rsidRPr="00077804">
        <w:rPr>
          <w:color w:val="auto"/>
        </w:rPr>
        <w:fldChar w:fldCharType="end"/>
      </w:r>
      <w:r w:rsidRPr="00077804">
        <w:rPr>
          <w:color w:val="auto"/>
        </w:rPr>
      </w:r>
      <w:r w:rsidRPr="00077804">
        <w:rPr>
          <w:color w:val="auto"/>
        </w:rPr>
        <w:fldChar w:fldCharType="separate"/>
      </w:r>
      <w:r w:rsidRPr="00077804">
        <w:rPr>
          <w:noProof/>
          <w:color w:val="auto"/>
        </w:rPr>
        <w:t>[2-4]</w:t>
      </w:r>
      <w:r w:rsidRPr="00077804">
        <w:rPr>
          <w:color w:val="auto"/>
        </w:rPr>
        <w:fldChar w:fldCharType="end"/>
      </w:r>
      <w:r w:rsidRPr="00077804">
        <w:rPr>
          <w:color w:val="auto"/>
        </w:rPr>
        <w:t xml:space="preserve">, cystic fibrosis </w:t>
      </w:r>
      <w:r w:rsidRPr="00077804">
        <w:rPr>
          <w:color w:val="auto"/>
        </w:rPr>
        <w:fldChar w:fldCharType="begin"/>
      </w:r>
      <w:r w:rsidR="001E3256" w:rsidRPr="00077804">
        <w:rPr>
          <w:color w:val="auto"/>
        </w:rPr>
        <w:instrText xml:space="preserve"> ADDIN EN.CITE &lt;EndNote&gt;&lt;Cite&gt;&lt;Author&gt;Li&lt;/Author&gt;&lt;Year&gt;2017&lt;/Year&gt;&lt;RecNum&gt;27&lt;/RecNum&gt;&lt;DisplayText&gt;[100]&lt;/DisplayText&gt;&lt;record&gt;&lt;rec-number&gt;27&lt;/rec-number&gt;&lt;foreign-keys&gt;&lt;key app="EN" db-id="dt2der52b95520easzbpxszqsdw0avts2frz" timestamp="0"&gt;27&lt;/key&gt;&lt;/foreign-keys&gt;&lt;ref-type name="Journal Article"&gt;17&lt;/ref-type&gt;&lt;contributors&gt;&lt;authors&gt;&lt;author&gt;Dan Li&lt;/author&gt;&lt;author&gt;Ruth Keogh&lt;/author&gt;&lt;author&gt;John P. Clancy&lt;/author&gt;&lt;author&gt;Rhonda D. Szczesniak&lt;/author&gt;&lt;/authors&gt;&lt;/contributors&gt;&lt;titles&gt;&lt;title&gt;Flexible semiparametric joint modeling: An application to estimate individual lung function decline and risk of pulmonary exacerbations in cystic fibrosis&lt;/title&gt;&lt;secondary-title&gt;Emerg Themes Epidemiol&lt;/secondary-title&gt;&lt;/titles&gt;&lt;volume&gt;14&lt;/volume&gt;&lt;number&gt;13&lt;/number&gt;&lt;dates&gt;&lt;year&gt;2017&lt;/year&gt;&lt;/dates&gt;&lt;urls&gt;&lt;/urls&gt;&lt;/record&gt;&lt;/Cite&gt;&lt;/EndNote&gt;</w:instrText>
      </w:r>
      <w:r w:rsidRPr="00077804">
        <w:rPr>
          <w:color w:val="auto"/>
        </w:rPr>
        <w:fldChar w:fldCharType="separate"/>
      </w:r>
      <w:r w:rsidR="001E3256" w:rsidRPr="00077804">
        <w:rPr>
          <w:noProof/>
          <w:color w:val="auto"/>
        </w:rPr>
        <w:t>[100]</w:t>
      </w:r>
      <w:r w:rsidRPr="00077804">
        <w:rPr>
          <w:color w:val="auto"/>
        </w:rPr>
        <w:fldChar w:fldCharType="end"/>
      </w:r>
      <w:r w:rsidRPr="00077804">
        <w:rPr>
          <w:color w:val="auto"/>
        </w:rPr>
        <w:t xml:space="preserve">, renal disease </w:t>
      </w:r>
      <w:r w:rsidRPr="00077804">
        <w:rPr>
          <w:color w:val="auto"/>
        </w:rPr>
        <w:fldChar w:fldCharType="begin"/>
      </w:r>
      <w:r w:rsidR="001E3256" w:rsidRPr="00077804">
        <w:rPr>
          <w:color w:val="auto"/>
        </w:rPr>
        <w:instrText xml:space="preserve"> ADDIN EN.CITE &lt;EndNote&gt;&lt;Cite&gt;&lt;Author&gt;Khoshhali&lt;/Author&gt;&lt;Year&gt;2017&lt;/Year&gt;&lt;RecNum&gt;37&lt;/RecNum&gt;&lt;DisplayText&gt;[101]&lt;/DisplayText&gt;&lt;record&gt;&lt;rec-number&gt;37&lt;/rec-number&gt;&lt;foreign-keys&gt;&lt;key app="EN" db-id="dt2der52b95520easzbpxszqsdw0avts2frz" timestamp="0"&gt;37&lt;/key&gt;&lt;/foreign-keys&gt;&lt;ref-type name="Journal Article"&gt;17&lt;/ref-type&gt;&lt;contributors&gt;&lt;authors&gt;&lt;author&gt;Mehri Khoshhali&lt;/author&gt;&lt;author&gt;Iraj Kazemi&lt;/author&gt;&lt;author&gt;S.Mohsen Hosseini&lt;/author&gt;&lt;author&gt;Shiva Seirafian&lt;/author&gt;&lt;/authors&gt;&lt;/contributors&gt;&lt;titles&gt;&lt;title&gt;Relationship between trajectories of serum albumin levels and technique failure according to  diabetic status in peritoneal dialysis patients:  A joint modeling approach&lt;/title&gt;&lt;secondary-title&gt;Kidney Research and Clinical Practice&lt;/secondary-title&gt;&lt;/titles&gt;&lt;pages&gt;182-191&lt;/pages&gt;&lt;volume&gt;36&lt;/volume&gt;&lt;number&gt;2&lt;/number&gt;&lt;dates&gt;&lt;year&gt;2017&lt;/year&gt;&lt;/dates&gt;&lt;urls&gt;&lt;/urls&gt;&lt;/record&gt;&lt;/Cite&gt;&lt;/EndNote&gt;</w:instrText>
      </w:r>
      <w:r w:rsidRPr="00077804">
        <w:rPr>
          <w:color w:val="auto"/>
        </w:rPr>
        <w:fldChar w:fldCharType="separate"/>
      </w:r>
      <w:r w:rsidR="001E3256" w:rsidRPr="00077804">
        <w:rPr>
          <w:noProof/>
          <w:color w:val="auto"/>
        </w:rPr>
        <w:t>[101]</w:t>
      </w:r>
      <w:r w:rsidRPr="00077804">
        <w:rPr>
          <w:color w:val="auto"/>
        </w:rPr>
        <w:fldChar w:fldCharType="end"/>
      </w:r>
      <w:r w:rsidRPr="00077804">
        <w:rPr>
          <w:color w:val="auto"/>
        </w:rPr>
        <w:t xml:space="preserve">, diabetes </w:t>
      </w:r>
      <w:r w:rsidRPr="00077804">
        <w:rPr>
          <w:color w:val="auto"/>
        </w:rPr>
        <w:fldChar w:fldCharType="begin"/>
      </w:r>
      <w:r w:rsidR="001E3256" w:rsidRPr="00077804">
        <w:rPr>
          <w:color w:val="auto"/>
        </w:rPr>
        <w:instrText xml:space="preserve"> ADDIN EN.CITE &lt;EndNote&gt;&lt;Cite&gt;&lt;Author&gt;Köhler&lt;/Author&gt;&lt;Year&gt;2017&lt;/Year&gt;&lt;RecNum&gt;65&lt;/RecNum&gt;&lt;DisplayText&gt;[102]&lt;/DisplayText&gt;&lt;record&gt;&lt;rec-number&gt;65&lt;/rec-number&gt;&lt;foreign-keys&gt;&lt;key app="EN" db-id="dt2der52b95520easzbpxszqsdw0avts2frz" timestamp="0"&gt;65&lt;/key&gt;&lt;/foreign-keys&gt;&lt;ref-type name="Journal Article"&gt;17&lt;/ref-type&gt;&lt;contributors&gt;&lt;authors&gt;&lt;author&gt;Meike Köhler&lt;/author&gt;&lt;author&gt;Andreas Beyerlein&lt;/author&gt;&lt;author&gt;Kendra Vehik&lt;/author&gt;&lt;author&gt;Sonja Greven &lt;/author&gt;&lt;author&gt;Nikolaus Umlauf &lt;/author&gt;&lt;author&gt;Åke Lernmark&lt;/author&gt;&lt;author&gt;William A. Hagopian &lt;/author&gt;&lt;author&gt;Marian Rewers&lt;/author&gt;&lt;author&gt;Jin-Xiong She&lt;/author&gt;&lt;author&gt;Jorma Toppari &lt;/author&gt;&lt;author&gt;Beena Akolkar &lt;/author&gt;&lt;author&gt;Jeffrey P. Krischer &lt;/author&gt;&lt;author&gt;Ezio Bonifacio&lt;/author&gt;&lt;author&gt;Anette-G. Ziegler&lt;/author&gt;&lt;/authors&gt;&lt;/contributors&gt;&lt;titles&gt;&lt;title&gt;Joint modeling of longitudinal autoantibody patterns and progression to type 1 diabetes: Results from the TEDDY study&lt;/title&gt;&lt;secondary-title&gt;Acta Diabetologica&lt;/secondary-title&gt;&lt;/titles&gt;&lt;pages&gt;1009-1017&lt;/pages&gt;&lt;volume&gt;54&lt;/volume&gt;&lt;number&gt;11&lt;/number&gt;&lt;dates&gt;&lt;year&gt;2017&lt;/year&gt;&lt;/dates&gt;&lt;urls&gt;&lt;/urls&gt;&lt;/record&gt;&lt;/Cite&gt;&lt;/EndNote&gt;</w:instrText>
      </w:r>
      <w:r w:rsidRPr="00077804">
        <w:rPr>
          <w:color w:val="auto"/>
        </w:rPr>
        <w:fldChar w:fldCharType="separate"/>
      </w:r>
      <w:r w:rsidR="001E3256" w:rsidRPr="00077804">
        <w:rPr>
          <w:noProof/>
          <w:color w:val="auto"/>
        </w:rPr>
        <w:t>[102]</w:t>
      </w:r>
      <w:r w:rsidRPr="00077804">
        <w:rPr>
          <w:color w:val="auto"/>
        </w:rPr>
        <w:fldChar w:fldCharType="end"/>
      </w:r>
      <w:r w:rsidRPr="00077804">
        <w:rPr>
          <w:color w:val="auto"/>
        </w:rPr>
        <w:t xml:space="preserve">, cognitive functioning </w:t>
      </w:r>
      <w:r w:rsidRPr="00077804">
        <w:rPr>
          <w:color w:val="auto"/>
        </w:rPr>
        <w:fldChar w:fldCharType="begin"/>
      </w:r>
      <w:r w:rsidR="001E3256" w:rsidRPr="00077804">
        <w:rPr>
          <w:color w:val="auto"/>
        </w:rPr>
        <w:instrText xml:space="preserve"> ADDIN EN.CITE &lt;EndNote&gt;&lt;Cite&gt;&lt;Author&gt;Guure&lt;/Author&gt;&lt;Year&gt;2017&lt;/Year&gt;&lt;RecNum&gt;92&lt;/RecNum&gt;&lt;DisplayText&gt;[104]&lt;/DisplayText&gt;&lt;record&gt;&lt;rec-number&gt;92&lt;/rec-number&gt;&lt;foreign-keys&gt;&lt;key app="EN" db-id="dt2der52b95520easzbpxszqsdw0avts2frz" timestamp="0"&gt;92&lt;/key&gt;&lt;/foreign-keys&gt;&lt;ref-type name="Journal Article"&gt;17&lt;/ref-type&gt;&lt;contributors&gt;&lt;authors&gt;&lt;author&gt;Guure, C. B.&lt;/author&gt;&lt;author&gt;Ibrahim, N. A.&lt;/author&gt;&lt;author&gt;Adam, M. B.&lt;/author&gt;&lt;author&gt;Said, S. M.&lt;/author&gt;&lt;/authors&gt;&lt;/contributors&gt;&lt;auth-address&gt;Department of Biostatistics, School of Public Health, University of Ghana, Accra, Ghana.&amp;#xD;Department of Mathematics, Faculty of Science, Universiti Putra Malaysia, Serdang, Malaysia.&amp;#xD;Institute for Mathematical Research, Universiti Putra Malaysia, Serdang, Malaysia.&amp;#xD;Department of Community Health, Faculty of Medicine &amp;amp; Health Sciences, Universiti Putra Malaysia, Serdang, Selangor, Malaysia.&lt;/auth-address&gt;&lt;titles&gt;&lt;title&gt;Joint modelling of longitudinal 3MS scores and the risk of mortality among cognitively impaired individuals&lt;/title&gt;&lt;secondary-title&gt;PLoS One&lt;/secondary-title&gt;&lt;alt-title&gt;PloS one&lt;/alt-title&gt;&lt;/titles&gt;&lt;volume&gt;12&lt;/volume&gt;&lt;number&gt;8&lt;/number&gt;&lt;edition&gt;2017/08/17&lt;/edition&gt;&lt;keywords&gt;&lt;keyword&gt;Aged&lt;/keyword&gt;&lt;keyword&gt;Aged, 80 and over&lt;/keyword&gt;&lt;keyword&gt;Bayes Theorem&lt;/keyword&gt;&lt;keyword&gt;*Cognition&lt;/keyword&gt;&lt;keyword&gt;Cognition Disorders/diagnosis/epidemiology/*mortality/*psychology&lt;/keyword&gt;&lt;keyword&gt;Cognitive Dysfunction&lt;/keyword&gt;&lt;keyword&gt;Female&lt;/keyword&gt;&lt;keyword&gt;Follow-Up Studies&lt;/keyword&gt;&lt;keyword&gt;Humans&lt;/keyword&gt;&lt;keyword&gt;Kaplan-Meier Estimate&lt;/keyword&gt;&lt;keyword&gt;Longitudinal Studies&lt;/keyword&gt;&lt;keyword&gt;Male&lt;/keyword&gt;&lt;keyword&gt;Neuropsychological Tests&lt;/keyword&gt;&lt;keyword&gt;Socioeconomic Factors&lt;/keyword&gt;&lt;/keywords&gt;&lt;dates&gt;&lt;year&gt;2017&lt;/year&gt;&lt;/dates&gt;&lt;isbn&gt;1932-6203&lt;/isbn&gt;&lt;accession-num&gt;28813458&lt;/accession-num&gt;&lt;urls&gt;&lt;/urls&gt;&lt;custom2&gt;PMC5558951&lt;/custom2&gt;&lt;electronic-resource-num&gt;10.1371/journal.pone.0182873&lt;/electronic-resource-num&gt;&lt;remote-database-provider&gt;NLM&lt;/remote-database-provider&gt;&lt;language&gt;eng&lt;/language&gt;&lt;/record&gt;&lt;/Cite&gt;&lt;/EndNote&gt;</w:instrText>
      </w:r>
      <w:r w:rsidRPr="00077804">
        <w:rPr>
          <w:color w:val="auto"/>
        </w:rPr>
        <w:fldChar w:fldCharType="separate"/>
      </w:r>
      <w:r w:rsidR="001E3256" w:rsidRPr="00077804">
        <w:rPr>
          <w:noProof/>
          <w:color w:val="auto"/>
        </w:rPr>
        <w:t>[104]</w:t>
      </w:r>
      <w:r w:rsidRPr="00077804">
        <w:rPr>
          <w:color w:val="auto"/>
        </w:rPr>
        <w:fldChar w:fldCharType="end"/>
      </w:r>
      <w:r w:rsidRPr="00077804">
        <w:rPr>
          <w:color w:val="auto"/>
        </w:rPr>
        <w:t xml:space="preserve">, Huntington’s disease </w:t>
      </w:r>
      <w:r w:rsidRPr="00077804">
        <w:rPr>
          <w:color w:val="auto"/>
        </w:rPr>
        <w:fldChar w:fldCharType="begin"/>
      </w:r>
      <w:r w:rsidR="001E3256" w:rsidRPr="00077804">
        <w:rPr>
          <w:color w:val="auto"/>
        </w:rPr>
        <w:instrText xml:space="preserve"> ADDIN EN.CITE &lt;EndNote&gt;&lt;Cite&gt;&lt;Author&gt;Long&lt;/Author&gt;&lt;Year&gt;2018&lt;/Year&gt;&lt;RecNum&gt;102&lt;/RecNum&gt;&lt;DisplayText&gt;[105]&lt;/DisplayText&gt;&lt;record&gt;&lt;rec-number&gt;102&lt;/rec-number&gt;&lt;foreign-keys&gt;&lt;key app="EN" db-id="dt2der52b95520easzbpxszqsdw0avts2frz" timestamp="0"&gt;102&lt;/key&gt;&lt;/foreign-keys&gt;&lt;ref-type name="Journal Article"&gt;17&lt;/ref-type&gt;&lt;contributors&gt;&lt;authors&gt;&lt;author&gt;Long, Jeffrey D.&lt;/author&gt;&lt;author&gt;Mills, James A.&lt;/author&gt;&lt;/authors&gt;&lt;/contributors&gt;&lt;titles&gt;&lt;title&gt;Joint modeling of multivariate longitudinal data and survival data in several observational studies of Huntington’s disease&lt;/title&gt;&lt;secondary-title&gt;BMC Medical Research Methodology&lt;/secondary-title&gt;&lt;/titles&gt;&lt;pages&gt;138&lt;/pages&gt;&lt;volume&gt;18&lt;/volume&gt;&lt;number&gt;1&lt;/number&gt;&lt;dates&gt;&lt;year&gt;2018&lt;/year&gt;&lt;pub-dates&gt;&lt;date&gt;2018/11/16&lt;/date&gt;&lt;/pub-dates&gt;&lt;/dates&gt;&lt;isbn&gt;1471-2288&lt;/isbn&gt;&lt;urls&gt;&lt;related-urls&gt;&lt;url&gt;https://doi.org/10.1186/s12874-018-0592-9&lt;/url&gt;&lt;/related-urls&gt;&lt;/urls&gt;&lt;electronic-resource-num&gt;10.1186/s12874-018-0592-9&lt;/electronic-resource-num&gt;&lt;/record&gt;&lt;/Cite&gt;&lt;/EndNote&gt;</w:instrText>
      </w:r>
      <w:r w:rsidRPr="00077804">
        <w:rPr>
          <w:color w:val="auto"/>
        </w:rPr>
        <w:fldChar w:fldCharType="separate"/>
      </w:r>
      <w:r w:rsidR="001E3256" w:rsidRPr="00077804">
        <w:rPr>
          <w:noProof/>
          <w:color w:val="auto"/>
        </w:rPr>
        <w:t>[105]</w:t>
      </w:r>
      <w:r w:rsidRPr="00077804">
        <w:rPr>
          <w:color w:val="auto"/>
        </w:rPr>
        <w:fldChar w:fldCharType="end"/>
      </w:r>
      <w:r w:rsidRPr="00077804">
        <w:rPr>
          <w:color w:val="auto"/>
        </w:rPr>
        <w:t xml:space="preserve">, and eye disease </w:t>
      </w:r>
      <w:r w:rsidRPr="00077804">
        <w:rPr>
          <w:color w:val="auto"/>
        </w:rPr>
        <w:fldChar w:fldCharType="begin"/>
      </w:r>
      <w:r w:rsidR="001E3256" w:rsidRPr="00077804">
        <w:rPr>
          <w:color w:val="auto"/>
        </w:rPr>
        <w:instrText xml:space="preserve"> ADDIN EN.CITE &lt;EndNote&gt;&lt;Cite&gt;&lt;Author&gt;Gao&lt;/Author&gt;&lt;Year&gt;2011&lt;/Year&gt;&lt;RecNum&gt;113&lt;/RecNum&gt;&lt;DisplayText&gt;[106]&lt;/DisplayText&gt;&lt;record&gt;&lt;rec-number&gt;113&lt;/rec-number&gt;&lt;foreign-keys&gt;&lt;key app="EN" db-id="dt2der52b95520easzbpxszqsdw0avts2frz" timestamp="0"&gt;113&lt;/key&gt;&lt;/foreign-keys&gt;&lt;ref-type name="Journal Article"&gt;17&lt;/ref-type&gt;&lt;contributors&gt;&lt;authors&gt;&lt;author&gt;Gao, Feng&lt;/author&gt;&lt;author&gt;Miller, J. Philip&lt;/author&gt;&lt;author&gt;Miglior, Stefano&lt;/author&gt;&lt;author&gt;Beiser, Julia A.&lt;/author&gt;&lt;author&gt;Torri, Valter&lt;/author&gt;&lt;author&gt;Kass, Michael A.&lt;/author&gt;&lt;author&gt;Gordon, Mae O.&lt;/author&gt;&lt;/authors&gt;&lt;/contributors&gt;&lt;titles&gt;&lt;title&gt;A joint model for prognostic effect of biomarker variability on outcomes: Long-term intraocular pressure (IOP) fluctuation on the risk of developing primary open-angle glaucoma (POAG)&lt;/title&gt;&lt;secondary-title&gt;JP Journal of Biostatistics&lt;/secondary-title&gt;&lt;alt-title&gt;JP J Biostat&lt;/alt-title&gt;&lt;/titles&gt;&lt;pages&gt;73-96&lt;/pages&gt;&lt;volume&gt;5&lt;/volume&gt;&lt;number&gt;2&lt;/number&gt;&lt;dates&gt;&lt;year&gt;2011&lt;/year&gt;&lt;/dates&gt;&lt;isbn&gt;0973-5143&lt;/isbn&gt;&lt;accession-num&gt;22180704&lt;/accession-num&gt;&lt;urls&gt;&lt;related-urls&gt;&lt;url&gt;https://www.ncbi.nlm.nih.gov/pubmed/22180704&lt;/url&gt;&lt;url&gt;https://www.ncbi.nlm.nih.gov/pmc/articles/PMC3237682/&lt;/url&gt;&lt;/related-urls&gt;&lt;/urls&gt;&lt;remote-database-name&gt;PubMed&lt;/remote-database-name&gt;&lt;language&gt;eng&lt;/language&gt;&lt;/record&gt;&lt;/Cite&gt;&lt;/EndNote&gt;</w:instrText>
      </w:r>
      <w:r w:rsidRPr="00077804">
        <w:rPr>
          <w:color w:val="auto"/>
        </w:rPr>
        <w:fldChar w:fldCharType="separate"/>
      </w:r>
      <w:r w:rsidR="001E3256" w:rsidRPr="00077804">
        <w:rPr>
          <w:noProof/>
          <w:color w:val="auto"/>
        </w:rPr>
        <w:t>[106]</w:t>
      </w:r>
      <w:r w:rsidRPr="00077804">
        <w:rPr>
          <w:color w:val="auto"/>
        </w:rPr>
        <w:fldChar w:fldCharType="end"/>
      </w:r>
      <w:r w:rsidRPr="00077804">
        <w:rPr>
          <w:color w:val="auto"/>
        </w:rPr>
        <w:t>, and also other research areas such as health insurance</w:t>
      </w:r>
      <w:r w:rsidRPr="00077804">
        <w:rPr>
          <w:color w:val="auto"/>
        </w:rPr>
        <w:fldChar w:fldCharType="begin"/>
      </w:r>
      <w:r w:rsidR="001E3256" w:rsidRPr="00077804">
        <w:rPr>
          <w:color w:val="auto"/>
        </w:rPr>
        <w:instrText xml:space="preserve"> ADDIN EN.CITE &lt;EndNote&gt;&lt;Cite&gt;&lt;Author&gt;Piulachs&lt;/Author&gt;&lt;Year&gt;2017&lt;/Year&gt;&lt;RecNum&gt;62&lt;/RecNum&gt;&lt;DisplayText&gt;[103]&lt;/DisplayText&gt;&lt;record&gt;&lt;rec-number&gt;62&lt;/rec-number&gt;&lt;foreign-keys&gt;&lt;key app="EN" db-id="dt2der52b95520easzbpxszqsdw0avts2frz" timestamp="0"&gt;62&lt;/key&gt;&lt;/foreign-keys&gt;&lt;ref-type name="Journal Article"&gt;17&lt;/ref-type&gt;&lt;contributors&gt;&lt;authors&gt;&lt;author&gt;Xavier Piulachs&lt;/author&gt;&lt;author&gt;Ramon Alemany&lt;/author&gt;&lt;author&gt;Montserrat Guillen&lt;/author&gt;&lt;author&gt;Dimitris Rizopoulos&lt;/author&gt;&lt;/authors&gt;&lt;/contributors&gt;&lt;titles&gt;&lt;title&gt;Joint models for longitudinal counts and left-truncated time-to-event data with applications to health insurance&lt;/title&gt;&lt;secondary-title&gt;SORT-Statistics and Operations Research Transactions&lt;/secondary-title&gt;&lt;/titles&gt;&lt;pages&gt;347-372&lt;/pages&gt;&lt;volume&gt;41&lt;/volume&gt;&lt;number&gt;2&lt;/number&gt;&lt;dates&gt;&lt;year&gt;2017&lt;/year&gt;&lt;/dates&gt;&lt;urls&gt;&lt;/urls&gt;&lt;/record&gt;&lt;/Cite&gt;&lt;/EndNote&gt;</w:instrText>
      </w:r>
      <w:r w:rsidRPr="00077804">
        <w:rPr>
          <w:color w:val="auto"/>
        </w:rPr>
        <w:fldChar w:fldCharType="separate"/>
      </w:r>
      <w:r w:rsidR="001E3256" w:rsidRPr="00077804">
        <w:rPr>
          <w:noProof/>
          <w:color w:val="auto"/>
        </w:rPr>
        <w:t>[103]</w:t>
      </w:r>
      <w:r w:rsidRPr="00077804">
        <w:rPr>
          <w:color w:val="auto"/>
        </w:rPr>
        <w:fldChar w:fldCharType="end"/>
      </w:r>
      <w:r w:rsidRPr="00077804">
        <w:rPr>
          <w:color w:val="auto"/>
        </w:rPr>
        <w:t xml:space="preserve"> and daily living </w:t>
      </w:r>
      <w:r w:rsidRPr="00077804">
        <w:rPr>
          <w:color w:val="auto"/>
        </w:rPr>
        <w:fldChar w:fldCharType="begin"/>
      </w:r>
      <w:r w:rsidR="00873353" w:rsidRPr="00077804">
        <w:rPr>
          <w:color w:val="auto"/>
        </w:rPr>
        <w:instrText xml:space="preserve"> ADDIN EN.CITE &lt;EndNote&gt;&lt;Cite&gt;&lt;Author&gt;Murphy&lt;/Author&gt;&lt;Year&gt;2015&lt;/Year&gt;&lt;RecNum&gt;9&lt;/RecNum&gt;&lt;DisplayText&gt;[92]&lt;/DisplayText&gt;&lt;record&gt;&lt;rec-number&gt;9&lt;/rec-number&gt;&lt;foreign-keys&gt;&lt;key app="EN" db-id="dt2der52b95520easzbpxszqsdw0avts2frz" timestamp="0"&gt;9&lt;/key&gt;&lt;/foreign-keys&gt;&lt;ref-type name="Journal Article"&gt;17&lt;/ref-type&gt;&lt;contributors&gt;&lt;authors&gt;&lt;author&gt;Terrence E. Murphy&lt;/author&gt;&lt;author&gt;Heather G. Allore&lt;/author&gt;&lt;author&gt;Ling Han&lt;/author&gt;&lt;author&gt;Peter N. Peduzzi&lt;/author&gt;&lt;author&gt;Thomas M. Gill&lt;/author&gt;&lt;author&gt;Xiao Xu&lt;/author&gt;&lt;/authors&gt;&lt;/contributors&gt;&lt;titles&gt;&lt;title&gt;A longitudinal, observational study with many repeated measures demonstrated improved precision of individual survival curves using Bayesian joint modeling of disability and survival&lt;/title&gt;&lt;secondary-title&gt;Experimental Aging Research&lt;/secondary-title&gt;&lt;/titles&gt;&lt;pages&gt;221-239&lt;/pages&gt;&lt;volume&gt;41&lt;/volume&gt;&lt;dates&gt;&lt;year&gt;2015&lt;/year&gt;&lt;/dates&gt;&lt;urls&gt;&lt;/urls&gt;&lt;/record&gt;&lt;/Cite&gt;&lt;/EndNote&gt;</w:instrText>
      </w:r>
      <w:r w:rsidRPr="00077804">
        <w:rPr>
          <w:color w:val="auto"/>
        </w:rPr>
        <w:fldChar w:fldCharType="separate"/>
      </w:r>
      <w:r w:rsidR="00873353" w:rsidRPr="00077804">
        <w:rPr>
          <w:noProof/>
          <w:color w:val="auto"/>
        </w:rPr>
        <w:t>[92]</w:t>
      </w:r>
      <w:r w:rsidRPr="00077804">
        <w:rPr>
          <w:color w:val="auto"/>
        </w:rPr>
        <w:fldChar w:fldCharType="end"/>
      </w:r>
      <w:r w:rsidRPr="00077804">
        <w:rPr>
          <w:color w:val="auto"/>
        </w:rPr>
        <w:t xml:space="preserve">. For example, </w:t>
      </w:r>
      <w:r w:rsidRPr="00077804">
        <w:rPr>
          <w:color w:val="auto"/>
        </w:rPr>
        <w:fldChar w:fldCharType="begin"/>
      </w:r>
      <w:r w:rsidR="00970FF2" w:rsidRPr="00077804">
        <w:rPr>
          <w:color w:val="auto"/>
        </w:rPr>
        <w:instrText xml:space="preserve"> ADDIN EN.CITE &lt;EndNote&gt;&lt;Cite AuthorYear="1"&gt;&lt;Author&gt;Serrat&lt;/Author&gt;&lt;Year&gt;2015&lt;/Year&gt;&lt;RecNum&gt;26&lt;/RecNum&gt;&lt;DisplayText&gt;Serrat et al. [5]&lt;/DisplayText&gt;&lt;record&gt;&lt;rec-number&gt;26&lt;/rec-number&gt;&lt;foreign-keys&gt;&lt;key app="EN" db-id="dt2der52b95520easzbpxszqsdw0avts2frz" timestamp="0"&gt;26&lt;/key&gt;&lt;/foreign-keys&gt;&lt;ref-type name="Journal Article"&gt;17&lt;/ref-type&gt;&lt;contributors&gt;&lt;authors&gt;&lt;author&gt;Carles Serrat&lt;/author&gt;&lt;author&gt;Montserrat Rué&lt;/author&gt;&lt;author&gt;Carmen Armero&lt;/author&gt;&lt;author&gt;Xavier Piulachs&lt;/author&gt;&lt;author&gt;Hèctor Perpiñán&lt;/author&gt;&lt;author&gt;Anabel Forte&lt;/author&gt;&lt;author&gt;Álvaro Páez&lt;/author&gt;&lt;author&gt;Guadalupe Gómez&lt;/author&gt;&lt;/authors&gt;&lt;/contributors&gt;&lt;titles&gt;&lt;title&gt;Frequentist and Bayesian approaches for a joint model for prostate cancer risk and longitudinal prostate-speciﬁc antigen data&lt;/title&gt;&lt;secondary-title&gt;Journal of Applied Statistics&lt;/secondary-title&gt;&lt;/titles&gt;&lt;pages&gt;1223-1239&lt;/pages&gt;&lt;volume&gt;42&lt;/volume&gt;&lt;number&gt;6&lt;/number&gt;&lt;dates&gt;&lt;year&gt;2015&lt;/year&gt;&lt;/dates&gt;&lt;urls&gt;&lt;/urls&gt;&lt;/record&gt;&lt;/Cite&gt;&lt;/EndNote&gt;</w:instrText>
      </w:r>
      <w:r w:rsidRPr="00077804">
        <w:rPr>
          <w:color w:val="auto"/>
        </w:rPr>
        <w:fldChar w:fldCharType="separate"/>
      </w:r>
      <w:r w:rsidRPr="00077804">
        <w:rPr>
          <w:noProof/>
          <w:color w:val="auto"/>
        </w:rPr>
        <w:t>Serrat et al. [5]</w:t>
      </w:r>
      <w:r w:rsidRPr="00077804">
        <w:rPr>
          <w:color w:val="auto"/>
        </w:rPr>
        <w:fldChar w:fldCharType="end"/>
      </w:r>
      <w:r w:rsidRPr="00077804">
        <w:rPr>
          <w:color w:val="auto"/>
        </w:rPr>
        <w:t xml:space="preserve"> used the joint model to show the association between the prostate-specific antigen and the risk of prostate cancer. </w:t>
      </w:r>
      <w:r w:rsidRPr="00077804">
        <w:rPr>
          <w:color w:val="auto"/>
        </w:rPr>
        <w:fldChar w:fldCharType="begin"/>
      </w:r>
      <w:r w:rsidR="001E3256" w:rsidRPr="00077804">
        <w:rPr>
          <w:color w:val="auto"/>
        </w:rPr>
        <w:instrText xml:space="preserve"> ADDIN EN.CITE &lt;EndNote&gt;&lt;Cite AuthorYear="1"&gt;&lt;Author&gt;Khoshhali&lt;/Author&gt;&lt;Year&gt;2017&lt;/Year&gt;&lt;RecNum&gt;37&lt;/RecNum&gt;&lt;DisplayText&gt;Khoshhali et al. [101]&lt;/DisplayText&gt;&lt;record&gt;&lt;rec-number&gt;37&lt;/rec-number&gt;&lt;foreign-keys&gt;&lt;key app="EN" db-id="dt2der52b95520easzbpxszqsdw0avts2frz" timestamp="0"&gt;37&lt;/key&gt;&lt;/foreign-keys&gt;&lt;ref-type name="Journal Article"&gt;17&lt;/ref-type&gt;&lt;contributors&gt;&lt;authors&gt;&lt;author&gt;Mehri Khoshhali&lt;/author&gt;&lt;author&gt;Iraj Kazemi&lt;/author&gt;&lt;author&gt;S.Mohsen Hosseini&lt;/author&gt;&lt;author&gt;Shiva Seirafian&lt;/author&gt;&lt;/authors&gt;&lt;/contributors&gt;&lt;titles&gt;&lt;title&gt;Relationship between trajectories of serum albumin levels and technique failure according to  diabetic status in peritoneal dialysis patients:  A joint modeling approach&lt;/title&gt;&lt;secondary-title&gt;Kidney Research and Clinical Practice&lt;/secondary-title&gt;&lt;/titles&gt;&lt;pages&gt;182-191&lt;/pages&gt;&lt;volume&gt;36&lt;/volume&gt;&lt;number&gt;2&lt;/number&gt;&lt;dates&gt;&lt;year&gt;2017&lt;/year&gt;&lt;/dates&gt;&lt;urls&gt;&lt;/urls&gt;&lt;/record&gt;&lt;/Cite&gt;&lt;/EndNote&gt;</w:instrText>
      </w:r>
      <w:r w:rsidRPr="00077804">
        <w:rPr>
          <w:color w:val="auto"/>
        </w:rPr>
        <w:fldChar w:fldCharType="separate"/>
      </w:r>
      <w:r w:rsidR="001E3256" w:rsidRPr="00077804">
        <w:rPr>
          <w:noProof/>
          <w:color w:val="auto"/>
        </w:rPr>
        <w:t>Khoshhali et al. [101]</w:t>
      </w:r>
      <w:r w:rsidRPr="00077804">
        <w:rPr>
          <w:color w:val="auto"/>
        </w:rPr>
        <w:fldChar w:fldCharType="end"/>
      </w:r>
      <w:r w:rsidRPr="00077804">
        <w:rPr>
          <w:color w:val="auto"/>
        </w:rPr>
        <w:t xml:space="preserve"> determined the relationship between serum albumin levels </w:t>
      </w:r>
    </w:p>
    <w:p w14:paraId="48225C2B" w14:textId="77777777" w:rsidR="00341FDF" w:rsidRPr="00077804" w:rsidRDefault="00341FDF" w:rsidP="00D91B1C">
      <w:pPr>
        <w:pStyle w:val="Caption"/>
        <w:rPr>
          <w:color w:val="auto"/>
        </w:rPr>
      </w:pPr>
      <w:bookmarkStart w:id="20" w:name="_Ref37073237"/>
      <w:r w:rsidRPr="00077804">
        <w:rPr>
          <w:color w:val="auto"/>
        </w:rPr>
        <w:lastRenderedPageBreak/>
        <w:t xml:space="preserve">Table </w:t>
      </w:r>
      <w:r w:rsidRPr="00077804">
        <w:rPr>
          <w:color w:val="auto"/>
        </w:rPr>
        <w:fldChar w:fldCharType="begin"/>
      </w:r>
      <w:r w:rsidRPr="00077804">
        <w:rPr>
          <w:color w:val="auto"/>
        </w:rPr>
        <w:instrText xml:space="preserve"> SEQ Table \* ARABIC </w:instrText>
      </w:r>
      <w:r w:rsidRPr="00077804">
        <w:rPr>
          <w:color w:val="auto"/>
        </w:rPr>
        <w:fldChar w:fldCharType="separate"/>
      </w:r>
      <w:r w:rsidRPr="00077804">
        <w:rPr>
          <w:noProof/>
          <w:color w:val="auto"/>
        </w:rPr>
        <w:t>5</w:t>
      </w:r>
      <w:r w:rsidRPr="00077804">
        <w:rPr>
          <w:noProof/>
          <w:color w:val="auto"/>
        </w:rPr>
        <w:fldChar w:fldCharType="end"/>
      </w:r>
      <w:bookmarkEnd w:id="20"/>
      <w:r w:rsidRPr="00077804">
        <w:rPr>
          <w:color w:val="auto"/>
        </w:rPr>
        <w:t>. Software used with Bayesian joint models</w:t>
      </w:r>
    </w:p>
    <w:tbl>
      <w:tblPr>
        <w:tblStyle w:val="TableGrid"/>
        <w:tblW w:w="10090" w:type="dxa"/>
        <w:tblInd w:w="-572" w:type="dxa"/>
        <w:tblLook w:val="04A0" w:firstRow="1" w:lastRow="0" w:firstColumn="1" w:lastColumn="0" w:noHBand="0" w:noVBand="1"/>
      </w:tblPr>
      <w:tblGrid>
        <w:gridCol w:w="3042"/>
        <w:gridCol w:w="2770"/>
        <w:gridCol w:w="4278"/>
      </w:tblGrid>
      <w:tr w:rsidR="00077804" w:rsidRPr="00077804" w14:paraId="7F0ED38E" w14:textId="77777777" w:rsidTr="001C6567">
        <w:trPr>
          <w:trHeight w:val="475"/>
        </w:trPr>
        <w:tc>
          <w:tcPr>
            <w:tcW w:w="3042" w:type="dxa"/>
            <w:tcBorders>
              <w:bottom w:val="single" w:sz="4" w:space="0" w:color="auto"/>
            </w:tcBorders>
          </w:tcPr>
          <w:p w14:paraId="6936A6AD" w14:textId="77777777" w:rsidR="00341FDF" w:rsidRPr="00077804" w:rsidRDefault="00341FDF" w:rsidP="00D91B1C">
            <w:pPr>
              <w:ind w:left="0"/>
              <w:rPr>
                <w:rFonts w:cstheme="minorHAnsi"/>
                <w:b/>
                <w:color w:val="auto"/>
                <w:sz w:val="20"/>
                <w:szCs w:val="20"/>
              </w:rPr>
            </w:pPr>
            <w:r w:rsidRPr="00077804">
              <w:rPr>
                <w:rFonts w:cstheme="minorHAnsi"/>
                <w:b/>
                <w:color w:val="auto"/>
                <w:sz w:val="20"/>
                <w:szCs w:val="20"/>
              </w:rPr>
              <w:t xml:space="preserve">Software </w:t>
            </w:r>
          </w:p>
        </w:tc>
        <w:tc>
          <w:tcPr>
            <w:tcW w:w="2770" w:type="dxa"/>
            <w:tcBorders>
              <w:bottom w:val="single" w:sz="4" w:space="0" w:color="auto"/>
            </w:tcBorders>
          </w:tcPr>
          <w:p w14:paraId="70A51881" w14:textId="77777777" w:rsidR="00341FDF" w:rsidRPr="00077804" w:rsidRDefault="00341FDF" w:rsidP="00D91B1C">
            <w:pPr>
              <w:ind w:left="0"/>
              <w:rPr>
                <w:rFonts w:cstheme="minorHAnsi"/>
                <w:b/>
                <w:color w:val="auto"/>
                <w:sz w:val="20"/>
                <w:szCs w:val="20"/>
              </w:rPr>
            </w:pPr>
            <w:r w:rsidRPr="00077804">
              <w:rPr>
                <w:rFonts w:eastAsiaTheme="minorEastAsia" w:cstheme="minorHAnsi"/>
                <w:b/>
                <w:color w:val="auto"/>
                <w:sz w:val="20"/>
                <w:szCs w:val="20"/>
              </w:rPr>
              <w:t xml:space="preserve">Number of </w:t>
            </w:r>
            <w:r w:rsidRPr="00077804">
              <w:rPr>
                <w:b/>
                <w:color w:val="auto"/>
                <w:sz w:val="20"/>
                <w:szCs w:val="20"/>
                <w:lang w:eastAsia="en-GB"/>
              </w:rPr>
              <w:t>articles (</w:t>
            </w:r>
            <m:oMath>
              <m:r>
                <m:rPr>
                  <m:sty m:val="bi"/>
                </m:rPr>
                <w:rPr>
                  <w:rFonts w:ascii="Cambria Math" w:hAnsi="Cambria Math"/>
                  <w:color w:val="auto"/>
                  <w:sz w:val="20"/>
                  <w:szCs w:val="20"/>
                  <w:lang w:eastAsia="en-GB"/>
                </w:rPr>
                <m:t>%</m:t>
              </m:r>
            </m:oMath>
            <w:r w:rsidRPr="00077804">
              <w:rPr>
                <w:b/>
                <w:color w:val="auto"/>
                <w:sz w:val="20"/>
                <w:szCs w:val="20"/>
                <w:lang w:eastAsia="en-GB"/>
              </w:rPr>
              <w:t xml:space="preserve">) </w:t>
            </w:r>
          </w:p>
        </w:tc>
        <w:tc>
          <w:tcPr>
            <w:tcW w:w="4278" w:type="dxa"/>
            <w:tcBorders>
              <w:bottom w:val="single" w:sz="4" w:space="0" w:color="auto"/>
            </w:tcBorders>
          </w:tcPr>
          <w:p w14:paraId="08AA0F04" w14:textId="77777777" w:rsidR="00341FDF" w:rsidRPr="00077804" w:rsidRDefault="00341FDF" w:rsidP="00D91B1C">
            <w:pPr>
              <w:ind w:left="0"/>
              <w:rPr>
                <w:rFonts w:cstheme="minorHAnsi"/>
                <w:b/>
                <w:color w:val="auto"/>
                <w:sz w:val="20"/>
                <w:szCs w:val="20"/>
              </w:rPr>
            </w:pPr>
            <w:r w:rsidRPr="00077804">
              <w:rPr>
                <w:rFonts w:cstheme="minorHAnsi"/>
                <w:b/>
                <w:color w:val="auto"/>
                <w:sz w:val="20"/>
                <w:szCs w:val="20"/>
              </w:rPr>
              <w:t xml:space="preserve">Reference </w:t>
            </w:r>
          </w:p>
        </w:tc>
      </w:tr>
      <w:tr w:rsidR="00077804" w:rsidRPr="00077804" w14:paraId="57F70C8D" w14:textId="77777777" w:rsidTr="001C6567">
        <w:trPr>
          <w:trHeight w:val="616"/>
        </w:trPr>
        <w:tc>
          <w:tcPr>
            <w:tcW w:w="3042" w:type="dxa"/>
            <w:tcBorders>
              <w:bottom w:val="nil"/>
            </w:tcBorders>
          </w:tcPr>
          <w:p w14:paraId="76D6FD3F" w14:textId="77777777" w:rsidR="00341FDF" w:rsidRPr="00077804" w:rsidRDefault="00341FDF" w:rsidP="001C6567">
            <w:pPr>
              <w:ind w:left="0"/>
              <w:rPr>
                <w:color w:val="auto"/>
                <w:sz w:val="20"/>
                <w:szCs w:val="20"/>
              </w:rPr>
            </w:pPr>
            <w:r w:rsidRPr="00077804">
              <w:rPr>
                <w:color w:val="auto"/>
                <w:sz w:val="20"/>
                <w:szCs w:val="20"/>
              </w:rPr>
              <w:t>WinBUGS</w:t>
            </w:r>
          </w:p>
        </w:tc>
        <w:tc>
          <w:tcPr>
            <w:tcW w:w="2770" w:type="dxa"/>
            <w:tcBorders>
              <w:bottom w:val="nil"/>
            </w:tcBorders>
          </w:tcPr>
          <w:p w14:paraId="30BE5419" w14:textId="77777777" w:rsidR="00341FDF" w:rsidRPr="00077804" w:rsidRDefault="00341FDF" w:rsidP="001C6567">
            <w:pPr>
              <w:ind w:left="0"/>
              <w:jc w:val="center"/>
              <w:rPr>
                <w:bCs/>
                <w:color w:val="auto"/>
                <w:sz w:val="20"/>
                <w:szCs w:val="20"/>
              </w:rPr>
            </w:pPr>
            <w:r w:rsidRPr="00077804">
              <w:rPr>
                <w:bCs/>
                <w:color w:val="auto"/>
                <w:sz w:val="20"/>
                <w:szCs w:val="20"/>
              </w:rPr>
              <w:t>21(35.6%)</w:t>
            </w:r>
          </w:p>
        </w:tc>
        <w:tc>
          <w:tcPr>
            <w:tcW w:w="4278" w:type="dxa"/>
            <w:tcBorders>
              <w:bottom w:val="nil"/>
            </w:tcBorders>
          </w:tcPr>
          <w:p w14:paraId="10AD0074" w14:textId="77777777" w:rsidR="00341FDF" w:rsidRPr="00077804" w:rsidRDefault="00341FDF" w:rsidP="001C6567">
            <w:pPr>
              <w:ind w:left="0"/>
              <w:jc w:val="both"/>
              <w:rPr>
                <w:rFonts w:cstheme="minorHAnsi"/>
                <w:bCs/>
                <w:color w:val="auto"/>
                <w:sz w:val="20"/>
                <w:szCs w:val="20"/>
              </w:rPr>
            </w:pPr>
            <w:r w:rsidRPr="00077804">
              <w:rPr>
                <w:color w:val="auto"/>
                <w:sz w:val="20"/>
                <w:szCs w:val="20"/>
              </w:rPr>
              <w:fldChar w:fldCharType="begin">
                <w:fldData xml:space="preserve">PEVuZE5vdGU+PENpdGU+PEF1dGhvcj5MdTwvQXV0aG9yPjxZZWFyPjIwMTc8L1llYXI+PFJlY051
bT40MDwvUmVjTnVtPjxEaXNwbGF5VGV4dD5bMTMsIDE1LCAxNywgMjIsIDIzLCAyNywgMzMsIDM3
LCA0MSwgNDIsIDQ0LCA0OCwgNTEsIDU2LCA1NywgNjEsIDY2LCA2NywgNzksIDgwLCA4M108L0Rp
c3BsYXlUZXh0PjxyZWNvcmQ+PHJlYy1udW1iZXI+NDA8L3JlYy1udW1iZXI+PGZvcmVpZ24ta2V5
cz48a2V5IGFwcD0iRU4iIGRiLWlkPSJkdDJkZXI1MmI5NTUyMGVhc3picHhzenFzZHcwYXZ0czJm
cnoiIHRpbWVzdGFtcD0iMCI+NDA8L2tleT48L2ZvcmVpZ24ta2V5cz48cmVmLXR5cGUgbmFtZT0i
Sm91cm5hbCBBcnRpY2xlIj4xNzwvcmVmLXR5cGU+PGNvbnRyaWJ1dG9ycz48YXV0aG9ycz48YXV0
aG9yPlRhbyBMdTwvYXV0aG9yPjxhdXRob3I+TWluZ2dlbiBMdTwvYXV0aG9yPjxhdXRob3I+TWlu
IFdhbmc8L2F1dGhvcj48YXV0aG9yPkp1biBaaGFuZzwvYXV0aG9yPjxhdXRob3I+R3VhbmctSHVp
IERvbmc8L2F1dGhvcj48YXV0aG9yPllvbmcgWHU8L2F1dGhvcj48L2F1dGhvcnM+PC9jb250cmli
dXRvcnM+PHRpdGxlcz48dGl0bGU+UGFydGlhbGx5IGxpbmVhciBtaXhlZC1lZmZlY3RzIGpvaW50
IG1vZGVscyBmb3Igc2tld2VkIGFuZCBtaXNzaW5nIGxvbmdpdHVkaW5hbCBjb21wZXRpbmcgcmlz
a3Mgb3V0Y29tZXM8L3RpdGxlPjxzZWNvbmRhcnktdGl0bGU+Sm91cm5hbCBvZiBCaW9waGFybWFj
ZXV0aWNhbCBTdGF0aXN0aWNzPC9zZWNvbmRhcnktdGl0bGU+PC90aXRsZXM+PGRhdGVzPjx5ZWFy
PjIwMTc8L3llYXI+PC9kYXRlcz48dXJscz48L3VybHM+PC9yZWNvcmQ+PC9DaXRlPjxDaXRlPjxB
dXRob3I+QmFnaGZhbGFraTwvQXV0aG9yPjxZZWFyPjIwMTQ8L1llYXI+PFJlY051bT40NDwvUmVj
TnVtPjxyZWNvcmQ+PHJlYy1udW1iZXI+NDQ8L3JlYy1udW1iZXI+PGZvcmVpZ24ta2V5cz48a2V5
IGFwcD0iRU4iIGRiLWlkPSJkdDJkZXI1MmI5NTUyMGVhc3picHhzenFzZHcwYXZ0czJmcnoiIHRp
bWVzdGFtcD0iMCI+NDQ8L2tleT48L2ZvcmVpZ24ta2V5cz48cmVmLXR5cGUgbmFtZT0iSm91cm5h
bCBBcnRpY2xlIj4xNzwvcmVmLXR5cGU+PGNvbnRyaWJ1dG9ycz48YXV0aG9ycz48YXV0aG9yPlQu
IEJhZ2hmYWxha2k8L2F1dGhvcj48YXV0aG9yPk0uIEdhbmphbGk8L2F1dGhvcj48YXV0aG9yPkQu
IEJlcnJpZGdlPC9hdXRob3I+PC9hdXRob3JzPjwvY29udHJpYnV0b3JzPjx0aXRsZXM+PHRpdGxl
PkpvaW50IG1vZGVsaW5nIG9mIG11bHRpdmFyaWF0ZSBsb25naXR1ZGluYWwgbWl4ZWQgbWVhc3Vy
ZW1lbnRzIGFuZCB0aW1lIHRvIGV2ZW50IGRhdGEgdXNpbmcgYSBCYXllc2lhbiBhcHByb2FjaDwv
dGl0bGU+PHNlY29uZGFyeS10aXRsZT5Kb3VybmFsIG9mIEFwcGxpZWQgU3RhdGlzdGljczwvc2Vj
b25kYXJ5LXRpdGxlPjwvdGl0bGVzPjxwYWdlcz4xOTM0LTE5NTU8L3BhZ2VzPjx2b2x1bWU+NDE8
L3ZvbHVtZT48bnVtYmVyPjk8L251bWJlcj48ZGF0ZXM+PHllYXI+MjAxNDwveWVhcj48L2RhdGVz
Pjx1cmxzPjwvdXJscz48L3JlY29yZD48L0NpdGU+PENpdGU+PEF1dGhvcj5IdWFuZzwvQXV0aG9y
PjxZZWFyPjIwMTg8L1llYXI+PFJlY051bT40NTwvUmVjTnVtPjxyZWNvcmQ+PHJlYy1udW1iZXI+
NDU8L3JlYy1udW1iZXI+PGZvcmVpZ24ta2V5cz48a2V5IGFwcD0iRU4iIGRiLWlkPSJkdDJkZXI1
MmI5NTUyMGVhc3picHhzenFzZHcwYXZ0czJmcnoiIHRpbWVzdGFtcD0iMCI+NDU8L2tleT48L2Zv
cmVpZ24ta2V5cz48cmVmLXR5cGUgbmFtZT0iSm91cm5hbCBBcnRpY2xlIj4xNzwvcmVmLXR5cGU+
PGNvbnRyaWJ1dG9ycz48YXV0aG9ycz48YXV0aG9yPllhbmd4aW4gSHVhbmc8L2F1dGhvcj48YXV0
aG9yPlhpYW9zdW4gTHU8L2F1dGhvcj48YXV0aG9yPkppYXFpbmcgQ2hlbjwvYXV0aG9yPjxhdXRo
b3I+SnVhbiBMaWFuZzwvYXV0aG9yPjxhdXRob3I+TWlyaWFtIFphbmdtZWlzdGVyPC9hdXRob3I+
PC9hdXRob3JzPjwvY29udHJpYnV0b3JzPjx0aXRsZXM+PHRpdGxlPkpvaW50IG1vZGVsLWJhc2Vk
IGNsdXN0ZXJpbmcgb2Ygbm9ubGluZWFyIGxvbmdpdHVkaW5hbCB0cmFqZWN0b3JpZXMgYW5kIGFz
c29jaWF0ZWQgdGltZS10by1ldmVudCBkYXRhIGFuYWx5c2lzLCBsaW5rZWQgYnkgbGF0ZW50IGNs
YXNzIG1lbWJlcnNoaXA6IHdpdGggYXBwbGljYXRpb24gdG8gQUlEUyBjbGluaWNhbCBzdHVkaWVz
PC90aXRsZT48c2Vjb25kYXJ5LXRpdGxlPkxpZmV0aW1lIERhdGEgQW5hbHlzaXM8L3NlY29uZGFy
eS10aXRsZT48L3RpdGxlcz48cGFnZXM+Njk5LTcxODwvcGFnZXM+PHZvbHVtZT4yNDwvdm9sdW1l
PjxkYXRlcz48eWVhcj4yMDE4PC95ZWFyPjwvZGF0ZXM+PHVybHM+PC91cmxzPjwvcmVjb3JkPjwv
Q2l0ZT48Q2l0ZT48QXV0aG9yPkJhZ2hmYWxha2k8L0F1dGhvcj48WWVhcj4yMDE3PC9ZZWFyPjxS
ZWNOdW0+NTQ8L1JlY051bT48cmVjb3JkPjxyZWMtbnVtYmVyPjU0PC9yZWMtbnVtYmVyPjxmb3Jl
aWduLWtleXM+PGtleSBhcHA9IkVOIiBkYi1pZD0iZHQyZGVyNTJiOTU1MjBlYXN6YnB4c3pxc2R3
MGF2dHMyZnJ6IiB0aW1lc3RhbXA9IjAiPjU0PC9rZXk+PC9mb3JlaWduLWtleXM+PHJlZi10eXBl
IG5hbWU9IkpvdXJuYWwgQXJ0aWNsZSI+MTc8L3JlZi10eXBlPjxjb250cmlidXRvcnM+PGF1dGhv
cnM+PGF1dGhvcj5UYWJhbiBCYWdoZmFsYWtpPC9hdXRob3I+PGF1dGhvcj5Nb2p0YWJhIEdhbmph
bGk8L2F1dGhvcj48YXV0aG9yPkdlZXJ0IFZlcmJla2U8L2F1dGhvcj48L2F1dGhvcnM+PC9jb250
cmlidXRvcnM+PHRpdGxlcz48dGl0bGU+QSBzaGFyZWQgcGFyYW1ldGVyIG1vZGVsIG9mIGxvbmdp
dHVkaW5hbCBtZWFzdXJlbWVudHMgYW5kIHN1cnZpdmFsIHRpbWUgd2l0aCBoZXRlcm9nZW5lb3Vz
IHJhbmRvbS1lZmZlY3RzIGRpc3RyaWJ1dGlvbjwvdGl0bGU+PHNlY29uZGFyeS10aXRsZT5Kb3Vy
bmFsIG9mIEFwcGxpZWQgU3RhdGlzdGljczwvc2Vjb25kYXJ5LXRpdGxlPjwvdGl0bGVzPjxwYWdl
cz4yODEzLTI4MzY8L3BhZ2VzPjx2b2x1bWU+NDQ8L3ZvbHVtZT48bnVtYmVyPjE1PC9udW1iZXI+
PGRhdGVzPjx5ZWFyPjIwMTc8L3llYXI+PC9kYXRlcz48dXJscz48L3VybHM+PC9yZWNvcmQ+PC9D
aXRlPjxDaXRlPjxBdXRob3I+THU8L0F1dGhvcj48WWVhcj4yMDE3PC9ZZWFyPjxSZWNOdW0+NjY8
L1JlY051bT48cmVjb3JkPjxyZWMtbnVtYmVyPjY2PC9yZWMtbnVtYmVyPjxmb3JlaWduLWtleXM+
PGtleSBhcHA9IkVOIiBkYi1pZD0iZHQyZGVyNTJiOTU1MjBlYXN6YnB4c3pxc2R3MGF2dHMyZnJ6
IiB0aW1lc3RhbXA9IjAiPjY2PC9rZXk+PC9mb3JlaWduLWtleXM+PHJlZi10eXBlIG5hbWU9Ikpv
dXJuYWwgQXJ0aWNsZSI+MTc8L3JlZi10eXBlPjxjb250cmlidXRvcnM+PGF1dGhvcnM+PGF1dGhv
cj5UYW8gTHU8L2F1dGhvcj48L2F1dGhvcnM+PC9jb250cmlidXRvcnM+PHRpdGxlcz48dGl0bGU+
U2ltdWx0YW5lb3VzIGluZmVyZW5jZSBmb3Igc2VtaXBhcmFtZXRyaWMgbWl4ZWQtZWZmZWN0cyBq
b2ludCBtb2RlbHMgd2l0aCBza2V3IGRpc3RyaWJ1dGlvbiBhbmQgY292YXJpYXRlIG1lYXN1cmVt
ZW50IGVycm9yIGZvciBsb25naXR1ZGluYWwgY29tcGV0aW5nIHJpc2tzIGRhdGEgYW5hbHlzaXM8
L3RpdGxlPjxzZWNvbmRhcnktdGl0bGU+Sm91cm5hbCBvZiBCaW9waGFybWFjZXV0aWNhbCBTdGF0
aXN0aWNzPC9zZWNvbmRhcnktdGl0bGU+PC90aXRsZXM+PHBhZ2VzPjEwMDktMTAyNzwvcGFnZXM+
PHZvbHVtZT4yNzwvdm9sdW1lPjxudW1iZXI+NjwvbnVtYmVyPjxkYXRlcz48eWVhcj4yMDE3PC95
ZWFyPjwvZGF0ZXM+PHVybHM+PC91cmxzPjwvcmVjb3JkPjwvQ2l0ZT48Q2l0ZT48QXV0aG9yPkx1
PC9BdXRob3I+PFllYXI+MjAxNzwvWWVhcj48UmVjTnVtPjczPC9SZWNOdW0+PHJlY29yZD48cmVj
LW51bWJlcj43MzwvcmVjLW51bWJlcj48Zm9yZWlnbi1rZXlzPjxrZXkgYXBwPSJFTiIgZGItaWQ9
ImR0MmRlcjUyYjk1NTIwZWFzemJweHN6cXNkdzBhdnRzMmZyeiIgdGltZXN0YW1wPSIwIj43Mzwv
a2V5PjwvZm9yZWlnbi1rZXlzPjxyZWYtdHlwZSBuYW1lPSJKb3VybmFsIEFydGljbGUiPjE3PC9y
ZWYtdHlwZT48Y29udHJpYnV0b3JzPjxhdXRob3JzPjxhdXRob3I+VGFvIEx1PC9hdXRob3I+PC9h
dXRob3JzPjwvY29udHJpYnV0b3JzPjx0aXRsZXM+PHRpdGxlPkJheWVzaWFuIHNlbWlwYXJhbWV0
cmljIG1peGVkLWVmZmVjdHMgam9pbnQgbW9kZWxzIGZvciBhbmFseXNpcyBvZiBsb25naXR1ZGlu
YWwtY29tcGV0aW5nIHJpc2tzIGRhdGEgd2l0aCBza2V3IGRpc3RyaWJ1dGlvbjwvdGl0bGU+PHNl
Y29uZGFyeS10aXRsZT5TdGF0aXN0aWNzIGFuZCBJdHMgSW50ZXJmYWNlPC9zZWNvbmRhcnktdGl0
bGU+PC90aXRsZXM+PHBhZ2VzPjQ0MS00NTA8L3BhZ2VzPjx2b2x1bWU+MTA8L3ZvbHVtZT48ZGF0
ZXM+PHllYXI+MjAxNzwveWVhcj48L2RhdGVzPjx1cmxzPjwvdXJscz48L3JlY29yZD48L0NpdGU+
PENpdGU+PEF1dGhvcj5EYWduZTwvQXV0aG9yPjxZZWFyPjIwMTg8L1llYXI+PFJlY051bT40Nzwv
UmVjTnVtPjxyZWNvcmQ+PHJlYy1udW1iZXI+NDc8L3JlYy1udW1iZXI+PGZvcmVpZ24ta2V5cz48
a2V5IGFwcD0iRU4iIGRiLWlkPSJkdDJkZXI1MmI5NTUyMGVhc3picHhzenFzZHcwYXZ0czJmcnoi
IHRpbWVzdGFtcD0iMCI+NDc8L2tleT48L2ZvcmVpZ24ta2V5cz48cmVmLXR5cGUgbmFtZT0iSm91
cm5hbCBBcnRpY2xlIj4xNzwvcmVmLXR5cGU+PGNvbnRyaWJ1dG9ycz48YXV0aG9ycz48YXV0aG9y
PkdldGFjaGV3IEEuIERhZ25lPC9hdXRob3I+PC9hdXRob3JzPjwvY29udHJpYnV0b3JzPjx0aXRs
ZXM+PHRpdGxlPkpvaW50IGJlbnQtY2FibGUgVG9iaXQgbW9kZWxzIGZvciBsb25naXR1ZGluYWwg
YW5kIHRpbWUtdG8tZXZlbnQgZGF0YTwvdGl0bGU+PHNlY29uZGFyeS10aXRsZT5Kb3VybmFsIG9m
IEJpb3BoYXJtYWNldXRpY2FsIFN0YXRpc3RpY3M8L3NlY29uZGFyeS10aXRsZT48L3RpdGxlcz48
cGFnZXM+Mzg1LTQwMTwvcGFnZXM+PHZvbHVtZT4yODwvdm9sdW1lPjxudW1iZXI+MzwvbnVtYmVy
PjxkYXRlcz48eWVhcj4yMDE4PC95ZWFyPjwvZGF0ZXM+PHVybHM+PC91cmxzPjwvcmVjb3JkPjwv
Q2l0ZT48Q2l0ZT48QXV0aG9yPkJhZ2hmYWxha2k8L0F1dGhvcj48WWVhcj4yMDE1PC9ZZWFyPjxS
ZWNOdW0+MTwvUmVjTnVtPjxyZWNvcmQ+PHJlYy1udW1iZXI+MTwvcmVjLW51bWJlcj48Zm9yZWln
bi1rZXlzPjxrZXkgYXBwPSJFTiIgZGItaWQ9ImR0MmRlcjUyYjk1NTIwZWFzemJweHN6cXNkdzBh
dnRzMmZyeiIgdGltZXN0YW1wPSIwIj4xPC9rZXk+PC9mb3JlaWduLWtleXM+PHJlZi10eXBlIG5h
bWU9IkpvdXJuYWwgQXJ0aWNsZSI+MTc8L3JlZi10eXBlPjxjb250cmlidXRvcnM+PGF1dGhvcnM+
PGF1dGhvcj5UYWJhbiBCYWdoZmFsYWtpPC9hdXRob3I+PGF1dGhvcj5Nb2p0YWJhIEdhbmphbGk8
L2F1dGhvcj48L2F1dGhvcnM+PC9jb250cmlidXRvcnM+PHRpdGxlcz48dGl0bGU+QSBCYXllc2lh
biBhcHByb2FjaCBmb3Igam9pbnQgbW9kZWxpbmcgb2Ygc2tldy1ub3JtYWwgbG9uZ2l0dWRpbmFs
IG1lYXN1cmVtZW50cyBhbmQgdGltZSB0byBldmVudCBkYXRhPC90aXRsZT48c2Vjb25kYXJ5LXRp
dGxlPlJldnN0YXQ8L3NlY29uZGFyeS10aXRsZT48L3RpdGxlcz48cGFnZXM+MTY54oCTMTkxPC9w
YWdlcz48dm9sdW1lPjEzPC92b2x1bWU+PG51bWJlcj4yPC9udW1iZXI+PGRhdGVzPjx5ZWFyPjIw
MTU8L3llYXI+PC9kYXRlcz48dXJscz48L3VybHM+PC9yZWNvcmQ+PC9DaXRlPjxDaXRlPjxBdXRo
b3I+QmFnaGZhbGFraTwvQXV0aG9yPjxZZWFyPjIwMTQ8L1llYXI+PFJlY051bT4xNTwvUmVjTnVt
PjxyZWNvcmQ+PHJlYy1udW1iZXI+MTU8L3JlYy1udW1iZXI+PGZvcmVpZ24ta2V5cz48a2V5IGFw
cD0iRU4iIGRiLWlkPSJkdDJkZXI1MmI5NTUyMGVhc3picHhzenFzZHcwYXZ0czJmcnoiIHRpbWVz
dGFtcD0iMCI+MTU8L2tleT48L2ZvcmVpZ24ta2V5cz48cmVmLXR5cGUgbmFtZT0iSm91cm5hbCBB
cnRpY2xlIj4xNzwvcmVmLXR5cGU+PGNvbnRyaWJ1dG9ycz48YXV0aG9ycz48YXV0aG9yPlQuIEJh
Z2hmYWxha2k8L2F1dGhvcj48YXV0aG9yPk0uIEdhbmphbGk8L2F1dGhvcj48YXV0aG9yPlIuIEhh
c2hlbWk8L2F1dGhvcj48L2F1dGhvcnM+PC9jb250cmlidXRvcnM+PHRpdGxlcz48dGl0bGU+QmF5
ZXNpYW4gam9pbnQgbW9kZWxpbmcgb2YgbG9uZ2l0dWRpbmFsICBtZWFzdXJlbWVudHMgYW5kIHRp
bWUtdG8tZXZlbnQgZGF0YSB1c2luZyByb2J1c3QgZGlzdHJpYnV0aW9uczwvdGl0bGU+PHNlY29u
ZGFyeS10aXRsZT5Kb3VybmFsIG9mIEJpb3BoYXJtYWNldXRpY2FsIFN0YXRpc3RpY3M8L3NlY29u
ZGFyeS10aXRsZT48L3RpdGxlcz48cGFnZXM+ODM0LTg1NTwvcGFnZXM+PHZvbHVtZT4yNDwvdm9s
dW1lPjxkYXRlcz48eWVhcj4yMDE0PC95ZWFyPjwvZGF0ZXM+PHVybHM+PC91cmxzPjwvcmVjb3Jk
PjwvQ2l0ZT48Q2l0ZT48QXV0aG9yPkdyYWhhbTwvQXV0aG9yPjxZZWFyPjIwMTE8L1llYXI+PFJl
Y051bT43ODwvUmVjTnVtPjxyZWNvcmQ+PHJlYy1udW1iZXI+Nzg8L3JlYy1udW1iZXI+PGZvcmVp
Z24ta2V5cz48a2V5IGFwcD0iRU4iIGRiLWlkPSJkdDJkZXI1MmI5NTUyMGVhc3picHhzenFzZHcw
YXZ0czJmcnoiIHRpbWVzdGFtcD0iMCI+Nzg8L2tleT48L2ZvcmVpZ24ta2V5cz48cmVmLXR5cGUg
bmFtZT0iSm91cm5hbCBBcnRpY2xlIj4xNzwvcmVmLXR5cGU+PGNvbnRyaWJ1dG9ycz48YXV0aG9y
cz48YXV0aG9yPlBldHJhIEwuIEdyYWhhbTwvYXV0aG9yPjxhdXRob3I+TG91aXNlIE0uIFJ5YW48
L2F1dGhvcj48YXV0aG9yPk1hcnkgQS4gTHVzemN6PC9hdXRob3I+PC9hdXRob3JzPjwvY29udHJp
YnV0b3JzPjx0aXRsZXM+PHRpdGxlPkpvaW50IG1vZGVsbGluZyBvZiBzdXJ2aXZhbCBhbmQgY29n
bml0aXZlIGRlY2xpbmUgaW4gdGhlIEF1c3RyYWxpYW4gTG9uZ2l0dWRpbmFsIFN0dWR5IG9mIEFn
ZWluZzwvdGl0bGU+PHNlY29uZGFyeS10aXRsZT5Kb3VybmFsIG9mIHRoZSBSb3lhbCBTdGF0aXN0
aWNhbCBTb2NpZXR5LiBTZXJpZXMgQyAoQXBwbGllZCBTdGF0aXN0aWNzKTwvc2Vjb25kYXJ5LXRp
dGxlPjwvdGl0bGVzPjxwYWdlcz4yMjEtMjM4PC9wYWdlcz48dm9sdW1lPjYwPC92b2x1bWU+PG51
bWJlcj4yPC9udW1iZXI+PGRhdGVzPjx5ZWFyPjIwMTE8L3llYXI+PC9kYXRlcz48dXJscz48L3Vy
bHM+PC9yZWNvcmQ+PC9DaXRlPjxDaXRlPjxBdXRob3I+Uml6b3BvdWxvczwvQXV0aG9yPjxZZWFy
PjIwMTE8L1llYXI+PFJlY051bT42ODwvUmVjTnVtPjxyZWNvcmQ+PHJlYy1udW1iZXI+Njg8L3Jl
Yy1udW1iZXI+PGZvcmVpZ24ta2V5cz48a2V5IGFwcD0iRU4iIGRiLWlkPSJkdDJkZXI1MmI5NTUy
MGVhc3picHhzenFzZHcwYXZ0czJmcnoiIHRpbWVzdGFtcD0iMCI+Njg8L2tleT48L2ZvcmVpZ24t
a2V5cz48cmVmLXR5cGUgbmFtZT0iSm91cm5hbCBBcnRpY2xlIj4xNzwvcmVmLXR5cGU+PGNvbnRy
aWJ1dG9ycz48YXV0aG9ycz48YXV0aG9yPkRpbWl0cmlzIFJpem9wb3Vsb3M8L2F1dGhvcj48YXV0
aG9yPlB1bGFrIEdob3NoPC9hdXRob3I+PC9hdXRob3JzPjwvY29udHJpYnV0b3JzPjx0aXRsZXM+
PHRpdGxlPkEgQmF5ZXNpYW4gc2VtaXBhcmFtZXRyaWMgbXVsdGl2YXJpYXRlIGpvaW50IG1vZGVs
IGZvciBtdWx0aXBsZSBsb25naXR1ZGluYWwgb3V0Y29tZXMgYW5kIGEgdGltZeKAkHRv4oCQZXZl
bnQ8L3RpdGxlPjxzZWNvbmRhcnktdGl0bGU+U3RhdGlzdGljcyBpbiBNZWRpY2luZTwvc2Vjb25k
YXJ5LXRpdGxlPjwvdGl0bGVzPjxwYWdlcz4xMzY2LTEzODA8L3BhZ2VzPjx2b2x1bWU+MzA8L3Zv
bHVtZT48ZGF0ZXM+PHllYXI+MjAxMTwveWVhcj48L2RhdGVzPjx1cmxzPjwvdXJscz48L3JlY29y
ZD48L0NpdGU+PENpdGU+PEF1dGhvcj5IZW5uZXNzZXk8L0F1dGhvcj48WWVhcj4yMDE4PC9ZZWFy
PjxSZWNOdW0+MjwvUmVjTnVtPjxyZWNvcmQ+PHJlYy1udW1iZXI+MjwvcmVjLW51bWJlcj48Zm9y
ZWlnbi1rZXlzPjxrZXkgYXBwPSJFTiIgZGItaWQ9ImR0MmRlcjUyYjk1NTIwZWFzemJweHN6cXNk
dzBhdnRzMmZyeiIgdGltZXN0YW1wPSIwIj4yPC9rZXk+PC9mb3JlaWduLWtleXM+PHJlZi10eXBl
IG5hbWU9IkpvdXJuYWwgQXJ0aWNsZSI+MTc8L3JlZi10eXBlPjxjb250cmlidXRvcnM+PGF1dGhv
cnM+PGF1dGhvcj5WaW9sZXRhIEhlbm5lc3NleTwvYXV0aG9yPjxhdXRob3I+THVpcyBMZW9uIE5v
dmVsbzwvYXV0aG9yPjxhdXRob3I+SnVhbiBMaTwvYXV0aG9yPjxhdXRob3I+TGkgWmh1PC9hdXRo
b3I+PGF1dGhvcj5YaW4gSHVhbmc8L2F1dGhvcj48YXV0aG9yPkVyaWMgQ2hpPC9hdXRob3I+PGF1
dGhvcj5Kb3NlcGggRy4gSWJyYWhpbTwvYXV0aG9yPjwvYXV0aG9ycz48L2NvbnRyaWJ1dG9ycz48
dGl0bGVzPjx0aXRsZT5BIEJheWVzaWFuIGpvaW50IG1vZGVsIGZvciBsb25naXR1ZGluYWwgREFT
Mjggc2NvcmVzIGFuZCBjb21wZXRpbmcgcmlzayBpbmZvcm1hdGl2ZSBkcm9wIG91dCBpbiBhIHJo
ZXVtYXRvaWQgYXJ0aHJpdGlzIGNsaW5pY2FsIHRyaWFsPC90aXRsZT48L3RpdGxlcz48ZGF0ZXM+
PHllYXI+MjAxODwveWVhcj48L2RhdGVzPjx1cmxzPjwvdXJscz48L3JlY29yZD48L0NpdGU+PENp
dGU+PEF1dGhvcj5Td2VldGluZzwvQXV0aG9yPjxZZWFyPjIwMTE8L1llYXI+PFJlY051bT40PC9S
ZWNOdW0+PHJlY29yZD48cmVjLW51bWJlcj40PC9yZWMtbnVtYmVyPjxmb3JlaWduLWtleXM+PGtl
eSBhcHA9IkVOIiBkYi1pZD0iZHQyZGVyNTJiOTU1MjBlYXN6YnB4c3pxc2R3MGF2dHMyZnJ6IiB0
aW1lc3RhbXA9IjAiPjQ8L2tleT48L2ZvcmVpZ24ta2V5cz48cmVmLXR5cGUgbmFtZT0iSm91cm5h
bCBBcnRpY2xlIj4xNzwvcmVmLXR5cGU+PGNvbnRyaWJ1dG9ycz48YXV0aG9ycz48YXV0aG9yPk1p
Y2hhZWwgSi4gU3dlZXRpbmc8L2F1dGhvcj48YXV0aG9yPlNpbW9uIEcuIFRob21wc29uPC9hdXRo
b3I+PC9hdXRob3JzPjwvY29udHJpYnV0b3JzPjx0aXRsZXM+PHRpdGxlPkpvaW50IG1vZGVsbGlu
ZyBvZiBsb25naXR1ZGluYWwgYW5kIHRpbWUtdG8tZXZlbnQgZGF0YSB3aXRoIGFwcGxpY2F0aW9u
IHRvIHByZWRpY3RpbmcgYWJkb21pbmFsIGFvcnRpYyBhbmV1cnlzbSBncm93dGggYW5kIHJ1cHR1
cmU8L3RpdGxlPjxzZWNvbmRhcnktdGl0bGU+QmlvbWV0cmljYWwgSm91cm5hbDwvc2Vjb25kYXJ5
LXRpdGxlPjwvdGl0bGVzPjxwYWdlcz43NTAtNzYzPC9wYWdlcz48dm9sdW1lPjUzPC92b2x1bWU+
PG51bWJlcj41PC9udW1iZXI+PGRhdGVzPjx5ZWFyPjIwMTE8L3llYXI+PC9kYXRlcz48dXJscz48
L3VybHM+PC9yZWNvcmQ+PC9DaXRlPjxDaXRlPjxBdXRob3I+R2FycmU8L0F1dGhvcj48WWVhcj4y
MDA4PC9ZZWFyPjxSZWNOdW0+NzwvUmVjTnVtPjxyZWNvcmQ+PHJlYy1udW1iZXI+NzwvcmVjLW51
bWJlcj48Zm9yZWlnbi1rZXlzPjxrZXkgYXBwPSJFTiIgZGItaWQ9ImR0MmRlcjUyYjk1NTIwZWFz
emJweHN6cXNkdzBhdnRzMmZyeiIgdGltZXN0YW1wPSIwIj43PC9rZXk+PC9mb3JlaWduLWtleXM+
PHJlZi10eXBlIG5hbWU9IkpvdXJuYWwgQXJ0aWNsZSI+MTc8L3JlZi10eXBlPjxjb250cmlidXRv
cnM+PGF1dGhvcnM+PGF1dGhvcj5GcmFuY2lzY2EgR2FsaW5kbyBHYXJyZTwvYXV0aG9yPjxhdXRo
b3I+QWVpbGtvIEguIFp3aW5kZXJtYW4gPC9hdXRob3I+PGF1dGhvcj5Sb25hbGQgQi4gR2Vza3Vz
PC9hdXRob3I+PGF1dGhvcj5Zdm8gVy4gSi4gU2lqcGtlbnM8L2F1dGhvcj48L2F1dGhvcnM+PC9j
b250cmlidXRvcnM+PHRpdGxlcz48dGl0bGU+QSBqb2ludCBsYXRlbnQgY2xhc3MgY2hhbmdlcG9p
bnQgbW9kZWwgdG8gaW1wcm92ZSB0aGUgcHJlZGljdGlvbiBvZiB0aW1lIHRvIGdyYWZ0IGZhaWx1
cmU8L3RpdGxlPjxzZWNvbmRhcnktdGl0bGU+Um95YWwgU3RhdGlzdGljYWwgU29jaWV0eTwvc2Vj
b25kYXJ5LXRpdGxlPjwvdGl0bGVzPjxwYWdlcz4yMjktMzA4PC9wYWdlcz48dm9sdW1lPjE3MTwv
dm9sdW1lPjxkYXRlcz48eWVhcj4yMDA4PC95ZWFyPjwvZGF0ZXM+PHVybHM+PC91cmxzPjwvcmVj
b3JkPjwvQ2l0ZT48Q2l0ZT48QXV0aG9yPkx1PC9BdXRob3I+PFllYXI+MjAxNzwvWWVhcj48UmVj
TnVtPjEzPC9SZWNOdW0+PHJlY29yZD48cmVjLW51bWJlcj4xMzwvcmVjLW51bWJlcj48Zm9yZWln
bi1rZXlzPjxrZXkgYXBwPSJFTiIgZGItaWQ9ImR0MmRlcjUyYjk1NTIwZWFzemJweHN6cXNkdzBh
dnRzMmZyeiIgdGltZXN0YW1wPSIwIj4xMzwva2V5PjwvZm9yZWlnbi1rZXlzPjxyZWYtdHlwZSBu
YW1lPSJKb3VybmFsIEFydGljbGUiPjE3PC9yZWYtdHlwZT48Y29udHJpYnV0b3JzPjxhdXRob3Jz
PjxhdXRob3I+VGFvIEx1PC9hdXRob3I+PC9hdXRob3JzPjwvY29udHJpYnV0b3JzPjx0aXRsZXM+
PHRpdGxlPkJheWVzaWFuIGluZmVyZW5jZSBvbiBsb25naXR1ZGluYWwtc3Vydml2YWwgZGF0YSB3
aXRoIG11bHRpcGxlIGZlYXR1cmVzPC90aXRsZT48c2Vjb25kYXJ5LXRpdGxlPkNvbXB1dGF0aW9u
YWwgU3RhdGlzdGljczwvc2Vjb25kYXJ5LXRpdGxlPjwvdGl0bGVzPjxwYWdlcz44NDUtODY2PC9w
YWdlcz48dm9sdW1lPjMyPC92b2x1bWU+PG51bWJlcj4zPC9udW1iZXI+PGRhdGVzPjx5ZWFyPjIw
MTc8L3llYXI+PC9kYXRlcz48dXJscz48L3VybHM+PC9yZWNvcmQ+PC9DaXRlPjxDaXRlPjxBdXRo
b3I+THU8L0F1dGhvcj48WWVhcj4yMDE3PC9ZZWFyPjxSZWNOdW0+MjM8L1JlY051bT48cmVjb3Jk
PjxyZWMtbnVtYmVyPjIzPC9yZWMtbnVtYmVyPjxmb3JlaWduLWtleXM+PGtleSBhcHA9IkVOIiBk
Yi1pZD0iZHQyZGVyNTJiOTU1MjBlYXN6YnB4c3pxc2R3MGF2dHMyZnJ6IiB0aW1lc3RhbXA9IjAi
PjIzPC9rZXk+PC9mb3JlaWduLWtleXM+PHJlZi10eXBlIG5hbWU9IkpvdXJuYWwgQXJ0aWNsZSI+
MTc8L3JlZi10eXBlPjxjb250cmlidXRvcnM+PGF1dGhvcnM+PGF1dGhvcj5UYW8gTHU8L2F1dGhv
cj48YXV0aG9yPkNodW55YW4gQ2FpPC9hdXRob3I+PGF1dGhvcj5NaW5nZ2VuIEx1PC9hdXRob3I+
PGF1dGhvcj5KdW4gWmhhbmc8L2F1dGhvcj48YXV0aG9yPkd1YW5nLUh1aSBEb25nPC9hdXRob3I+
PGF1dGhvcj5NaW4gV2FuZzwvYXV0aG9yPjwvYXV0aG9ycz48L2NvbnRyaWJ1dG9ycz48dGl0bGVz
Pjx0aXRsZT5CYXllc2lhbiB2YXJ5aW5nIGNvZWbvrIFjaWVudCBtaXhlZC1lZmZlY3RzIGpvaW50
IG1vZGVscyB3aXRoIGFzeW1tZXRyeSBhbmQgbWlzc2luZ25lc3M8L3RpdGxlPjxzZWNvbmRhcnkt
dGl0bGU+U3RhdGlzdGljYWwgTW9kZWxsaW5nPC9zZWNvbmRhcnktdGl0bGU+PC90aXRsZXM+PHBh
Z2VzPjExNy0xNDE8L3BhZ2VzPjx2b2x1bWU+MTc8L3ZvbHVtZT48bnVtYmVyPjM8L251bWJlcj48
ZGF0ZXM+PHllYXI+MjAxNzwveWVhcj48L2RhdGVzPjx1cmxzPjwvdXJscz48L3JlY29yZD48L0Np
dGU+PENpdGU+PEF1dGhvcj5HdW88L0F1dGhvcj48WWVhcj4yMDA0PC9ZZWFyPjxSZWNOdW0+MzQ8
L1JlY051bT48cmVjb3JkPjxyZWMtbnVtYmVyPjM0PC9yZWMtbnVtYmVyPjxmb3JlaWduLWtleXM+
PGtleSBhcHA9IkVOIiBkYi1pZD0iZHQyZGVyNTJiOTU1MjBlYXN6YnB4c3pxc2R3MGF2dHMyZnJ6
IiB0aW1lc3RhbXA9IjAiPjM0PC9rZXk+PC9mb3JlaWduLWtleXM+PHJlZi10eXBlIG5hbWU9Ikpv
dXJuYWwgQXJ0aWNsZSI+MTc8L3JlZi10eXBlPjxjb250cmlidXRvcnM+PGF1dGhvcnM+PGF1dGhv
cj5YdSBHdW88L2F1dGhvcj48YXV0aG9yPkJyYWRsZXkgUC4gQ2FybGluPC9hdXRob3I+PC9hdXRo
b3JzPjwvY29udHJpYnV0b3JzPjx0aXRsZXM+PHRpdGxlPlNlcGFyYXRlIGFuZCBqb2ludCBtb2Rl
bGluZyBvZiBsb25naXR1ZGluYWwgYW5kIGV2ZW50IHRpbWUgZGF0YSB1c2luZyBzdGFuZGFyZCBj
b21wdXRlciBwYWNrYWdlczwvdGl0bGU+PHNlY29uZGFyeS10aXRsZT5UaGUgQW1lcmljYW4gU3Rh
dGlzdGljaWFuPC9zZWNvbmRhcnktdGl0bGU+PC90aXRsZXM+PHBhZ2VzPjE2LTI0PC9wYWdlcz48
dm9sdW1lPjU4PC92b2x1bWU+PG51bWJlcj4xPC9udW1iZXI+PGRhdGVzPjx5ZWFyPjIwMDQ8L3ll
YXI+PC9kYXRlcz48dXJscz48L3VybHM+PC9yZWNvcmQ+PC9DaXRlPjxDaXRlPjxBdXRob3I+SHVh
bmc8L0F1dGhvcj48WWVhcj4yMDExPC9ZZWFyPjxSZWNOdW0+NTc8L1JlY051bT48cmVjb3JkPjxy
ZWMtbnVtYmVyPjU3PC9yZWMtbnVtYmVyPjxmb3JlaWduLWtleXM+PGtleSBhcHA9IkVOIiBkYi1p
ZD0iZHQyZGVyNTJiOTU1MjBlYXN6YnB4c3pxc2R3MGF2dHMyZnJ6IiB0aW1lc3RhbXA9IjAiPjU3
PC9rZXk+PC9mb3JlaWduLWtleXM+PHJlZi10eXBlIG5hbWU9IkpvdXJuYWwgQXJ0aWNsZSI+MTc8
L3JlZi10eXBlPjxjb250cmlidXRvcnM+PGF1dGhvcnM+PGF1dGhvcj5ZYW5neGluIEh1YW5nPC9h
dXRob3I+PGF1dGhvcj5HZXRhY2hldyBEYWduZTwvYXV0aG9yPjxhdXRob3I+TGFuZyBXdTwvYXV0
aG9yPjwvYXV0aG9ycz48L2NvbnRyaWJ1dG9ycz48dGl0bGVzPjx0aXRsZT5CYXllc2lhbiBpbmZl
cmVuY2Ugb24gam9pbnQgbW9kZWxzIG9mIEhJViBkeW5hbWljcyBmb3IgdGltZS10by1ldmVudCBh
bmQgbG9uZ2l0dWRpbmFsIGRhdGEgd2l0aCBza2V3bmVzcyBhbmQgY292YXJpYXRlIG1lYXN1cmVt
ZW50IGVycm9yczwvdGl0bGU+PHNlY29uZGFyeS10aXRsZT5TdGF0aXN0aWNzIGluIE1lZGljaW5l
PC9zZWNvbmRhcnktdGl0bGU+PC90aXRsZXM+PHBhZ2VzPjI5MzAtMjk0NjwvcGFnZXM+PHZvbHVt
ZT4zMDwvdm9sdW1lPjxkYXRlcz48eWVhcj4yMDExPC95ZWFyPjwvZGF0ZXM+PHVybHM+PC91cmxz
PjwvcmVjb3JkPjwvQ2l0ZT48Q2l0ZT48QXV0aG9yPkx1PC9BdXRob3I+PFllYXI+MjAxNjwvWWVh
cj48UmVjTnVtPjEwNzwvUmVjTnVtPjxyZWNvcmQ+PHJlYy1udW1iZXI+MTA3PC9yZWMtbnVtYmVy
Pjxmb3JlaWduLWtleXM+PGtleSBhcHA9IkVOIiBkYi1pZD0iZHQyZGVyNTJiOTU1MjBlYXN6YnB4
c3pxc2R3MGF2dHMyZnJ6IiB0aW1lc3RhbXA9IjAiPjEwNzwva2V5PjwvZm9yZWlnbi1rZXlzPjxy
ZWYtdHlwZSBuYW1lPSJKb3VybmFsIEFydGljbGUiPjE3PC9yZWYtdHlwZT48Y29udHJpYnV0b3Jz
PjxhdXRob3JzPjxhdXRob3I+THUsIFRhbzwvYXV0aG9yPjxhdXRob3I+V2FuZywgTWluPC9hdXRo
b3I+PGF1dGhvcj5MaXUsIEd1YW5neWluZzwvYXV0aG9yPjxhdXRob3I+RG9uZywgR3VhbmctSHVp
PC9hdXRob3I+PGF1dGhvcj5RaWFuLCBGZW5nPC9hdXRob3I+PC9hdXRob3JzPjwvY29udHJpYnV0
b3JzPjx0aXRsZXM+PHRpdGxlPk1peGVkLWVmZmVjdHMgdmFyeWluZy1jb2VmZmljaWVudCBtb2Rl
bCB3aXRoIHNrZXdlZCBkaXN0cmlidXRpb24gY291cGxlZCB3aXRoIGNhdXNlLXNwZWNpZmljIHZh
cnlpbmctY29lZmZpY2llbnQgaGF6YXJkIG1vZGVsIHdpdGggcmFuZG9tLWVmZmVjdHMgZm9yIGxv
bmdpdHVkaW5hbC1jb21wZXRpbmcgcmlza3MgZGF0YSBhbmFseXNpczwvdGl0bGU+PHNlY29uZGFy
eS10aXRsZT5Kb3VybmFsIG9mIEJpb3BoYXJtYWNldXRpY2FsIFN0YXRpc3RpY3M8L3NlY29uZGFy
eS10aXRsZT48L3RpdGxlcz48cGFnZXM+NTE5LTUzMzwvcGFnZXM+PHZvbHVtZT4yNjwvdm9sdW1l
PjxudW1iZXI+MzwvbnVtYmVyPjxkYXRlcz48eWVhcj4yMDE2PC95ZWFyPjxwdWItZGF0ZXM+PGRh
dGU+MjAxNi8wNS8wMzwvZGF0ZT48L3B1Yi1kYXRlcz48L2RhdGVzPjxwdWJsaXNoZXI+VGF5bG9y
ICZhbXA7IEZyYW5jaXM8L3B1Ymxpc2hlcj48aXNibj4xMDU0LTM0MDY8L2lzYm4+PHVybHM+PHJl
bGF0ZWQtdXJscz48dXJsPmh0dHBzOi8vZG9pLm9yZy8xMC4xMDgwLzEwNTQzNDA2LjIwMTUuMTA1
MjQ5MzwvdXJsPjwvcmVsYXRlZC11cmxzPjwvdXJscz48ZWxlY3Ryb25pYy1yZXNvdXJjZS1udW0+
MTAuMTA4MC8xMDU0MzQwNi4yMDE1LjEwNTI0OTM8L2VsZWN0cm9uaWMtcmVzb3VyY2UtbnVtPjwv
cmVjb3JkPjwvQ2l0ZT48Q2l0ZT48QXV0aG9yPkh1YW5nPC9BdXRob3I+PFllYXI+MjAxNTwvWWVh
cj48UmVjTnVtPjExMDwvUmVjTnVtPjxyZWNvcmQ+PHJlYy1udW1iZXI+MTEwPC9yZWMtbnVtYmVy
Pjxmb3JlaWduLWtleXM+PGtleSBhcHA9IkVOIiBkYi1pZD0iZHQyZGVyNTJiOTU1MjBlYXN6YnB4
c3pxc2R3MGF2dHMyZnJ6IiB0aW1lc3RhbXA9IjAiPjExMDwva2V5PjwvZm9yZWlnbi1rZXlzPjxy
ZWYtdHlwZSBuYW1lPSJKb3VybmFsIEFydGljbGUiPjE3PC9yZWYtdHlwZT48Y29udHJpYnV0b3Jz
PjxhdXRob3JzPjxhdXRob3I+SHVhbmcsIFlhbmd4aW48L2F1dGhvcj48YXV0aG9yPllhbiwgQ2h1
bm5pbmc8L2F1dGhvcj48YXV0aG9yPlhpbmcsIERvbmd5dWFuPC9hdXRob3I+PGF1dGhvcj5aaGFu
ZywgTmFuaHVhPC9hdXRob3I+PGF1dGhvcj5DaGVuLCBIZW5pYW48L2F1dGhvcj48L2F1dGhvcnM+
PC9jb250cmlidXRvcnM+PHRpdGxlcz48dGl0bGU+Sm9pbnRseSBtb2RlbGluZyBldmVudCB0aW1l
IGFuZCBza2V3ZWQtbG9uZ2l0dWRpbmFsIGRhdGEgd2l0aCBtaXNzaW5nIHJlc3BvbnNlIGFuZCBt
aXNtZWFzdXJlZCBjb3ZhcmlhdGUgZm9yIEFJRFMgc3R1ZGllczwvdGl0bGU+PHNlY29uZGFyeS10
aXRsZT5Kb3VybmFsIG9mIEJpb3BoYXJtYWNldXRpY2FsIFN0YXRpc3RpY3M8L3NlY29uZGFyeS10
aXRsZT48L3RpdGxlcz48cGFnZXM+NjcwLTY5NDwvcGFnZXM+PHZvbHVtZT4yNTwvdm9sdW1lPjxu
dW1iZXI+NDwvbnVtYmVyPjxkYXRlcz48eWVhcj4yMDE1PC95ZWFyPjxwdWItZGF0ZXM+PGRhdGU+
MjAxNS8wNy8wNDwvZGF0ZT48L3B1Yi1kYXRlcz48L2RhdGVzPjxwdWJsaXNoZXI+VGF5bG9yICZh
bXA7IEZyYW5jaXM8L3B1Ymxpc2hlcj48aXNibj4xMDU0LTM0MDY8L2lzYm4+PHVybHM+PHJlbGF0
ZWQtdXJscz48dXJsPmh0dHBzOi8vZG9pLm9yZy8xMC4xMDgwLzEwNTQzNDA2LjIwMTQuOTIwODY2
PC91cmw+PC9yZWxhdGVkLXVybHM+PC91cmxzPjxlbGVjdHJvbmljLXJlc291cmNlLW51bT4xMC4x
MDgwLzEwNTQzNDA2LjIwMTQuOTIwODY2PC9lbGVjdHJvbmljLXJlc291cmNlLW51bT48L3JlY29y
ZD48L0NpdGU+PENpdGU+PEF1dGhvcj5IdWFuZzwvQXV0aG9yPjxZZWFyPjIwMTQ8L1llYXI+PFJl
Y051bT4xMTE8L1JlY051bT48cmVjb3JkPjxyZWMtbnVtYmVyPjExMTwvcmVjLW51bWJlcj48Zm9y
ZWlnbi1rZXlzPjxrZXkgYXBwPSJFTiIgZGItaWQ9ImR0MmRlcjUyYjk1NTIwZWFzemJweHN6cXNk
dzBhdnRzMmZyeiIgdGltZXN0YW1wPSIwIj4xMTE8L2tleT48L2ZvcmVpZ24ta2V5cz48cmVmLXR5
cGUgbmFtZT0iSm91cm5hbCBBcnRpY2xlIj4xNzwvcmVmLXR5cGU+PGNvbnRyaWJ1dG9ycz48YXV0
aG9ycz48YXV0aG9yPkh1YW5nLCBZYW5neGluPC9hdXRob3I+PGF1dGhvcj5IdSwgWC4gSm9hbjwv
YXV0aG9yPjxhdXRob3I+RGFnbmUsIEdldGFjaGV3IEEuPC9hdXRob3I+PC9hdXRob3JzPjwvY29u
dHJpYnV0b3JzPjx0aXRsZXM+PHRpdGxlPkpvaW50bHkgbW9kZWxpbmcgdGltZS10by1ldmVudCBh
bmQgbG9uZ2l0dWRpbmFsIGRhdGE6IEEgQmF5ZXNpYW4gYXBwcm9hY2g8L3RpdGxlPjxzZWNvbmRh
cnktdGl0bGU+U3RhdGlzdGljYWwgTWV0aG9kcyAmYW1wOyBBcHBsaWNhdGlvbnM8L3NlY29uZGFy
eS10aXRsZT48YWx0LXRpdGxlPlN0YXQgTWV0aG9kcyBBcHB0PC9hbHQtdGl0bGU+PC90aXRsZXM+
PHBhZ2VzPjk1LTEyMTwvcGFnZXM+PHZvbHVtZT4yMzwvdm9sdW1lPjxudW1iZXI+MTwvbnVtYmVy
PjxrZXl3b3Jkcz48a2V5d29yZD5BY2NlbGVyYXRlZCBmYWlsdXJlIHRpbWUgbW9kZWw8L2tleXdv
cmQ+PGtleXdvcmQ+RGlyaWNobGV0IHByb2Nlc3M8L2tleXdvcmQ+PGtleXdvcmQ+U2VtaXBhcmFt
ZXRyaWMgbGluZWFyL25vbmxpbmVhciBtaXhlZC1lZmZlY3RzIG1vZGVsPC9rZXl3b3JkPjxrZXl3
b3JkPlNrZXctZWxsaXB0aWNhbCBkaXN0cmlidXRpb248L2tleXdvcmQ+PGtleXdvcmQ+VGltZS10
by1ldmVudDwva2V5d29yZD48L2tleXdvcmRzPjxkYXRlcz48eWVhcj4yMDE0PC95ZWFyPjwvZGF0
ZXM+PGlzYm4+MTYxOC0yNTEwJiN4RDsxNjEzLTk4MVg8L2lzYm4+PGFjY2Vzc2lvbi1udW0+MjQ2
MTEwMzk8L2FjY2Vzc2lvbi1udW0+PHVybHM+PHJlbGF0ZWQtdXJscz48dXJsPmh0dHBzOi8vd3d3
Lm5jYmkubmxtLm5paC5nb3YvcHVibWVkLzI0NjExMDM5PC91cmw+PHVybD5odHRwczovL3d3dy5u
Y2JpLm5sbS5uaWguZ292L3BtYy9hcnRpY2xlcy9QTUMzOTQzNDMxLzwvdXJsPjwvcmVsYXRlZC11
cmxzPjwvdXJscz48ZWxlY3Ryb25pYy1yZXNvdXJjZS1udW0+MTAuMTAwNy9zMTAyNjAtMDEzLTAy
NDItNzwvZWxlY3Ryb25pYy1yZXNvdXJjZS1udW0+PHJlbW90ZS1kYXRhYmFzZS1uYW1lPlB1Yk1l
ZDwvcmVtb3RlLWRhdGFiYXNlLW5hbWU+PGxhbmd1YWdlPmVuZzwvbGFuZ3VhZ2U+PC9yZWNvcmQ+
PC9DaXRlPjwvRW5kTm90ZT4A
</w:fldData>
              </w:fldChar>
            </w:r>
            <w:r w:rsidRPr="00077804">
              <w:rPr>
                <w:color w:val="auto"/>
                <w:sz w:val="20"/>
                <w:szCs w:val="20"/>
              </w:rPr>
              <w:instrText xml:space="preserve"> ADDIN EN.CITE </w:instrText>
            </w:r>
            <w:r w:rsidRPr="00077804">
              <w:rPr>
                <w:color w:val="auto"/>
                <w:sz w:val="20"/>
                <w:szCs w:val="20"/>
              </w:rPr>
              <w:fldChar w:fldCharType="begin">
                <w:fldData xml:space="preserve">PEVuZE5vdGU+PENpdGU+PEF1dGhvcj5MdTwvQXV0aG9yPjxZZWFyPjIwMTc8L1llYXI+PFJlY051
bT40MDwvUmVjTnVtPjxEaXNwbGF5VGV4dD5bMTMsIDE1LCAxNywgMjIsIDIzLCAyNywgMzMsIDM3
LCA0MSwgNDIsIDQ0LCA0OCwgNTEsIDU2LCA1NywgNjEsIDY2LCA2NywgNzksIDgwLCA4M108L0Rp
c3BsYXlUZXh0PjxyZWNvcmQ+PHJlYy1udW1iZXI+NDA8L3JlYy1udW1iZXI+PGZvcmVpZ24ta2V5
cz48a2V5IGFwcD0iRU4iIGRiLWlkPSJkdDJkZXI1MmI5NTUyMGVhc3picHhzenFzZHcwYXZ0czJm
cnoiIHRpbWVzdGFtcD0iMCI+NDA8L2tleT48L2ZvcmVpZ24ta2V5cz48cmVmLXR5cGUgbmFtZT0i
Sm91cm5hbCBBcnRpY2xlIj4xNzwvcmVmLXR5cGU+PGNvbnRyaWJ1dG9ycz48YXV0aG9ycz48YXV0
aG9yPlRhbyBMdTwvYXV0aG9yPjxhdXRob3I+TWluZ2dlbiBMdTwvYXV0aG9yPjxhdXRob3I+TWlu
IFdhbmc8L2F1dGhvcj48YXV0aG9yPkp1biBaaGFuZzwvYXV0aG9yPjxhdXRob3I+R3VhbmctSHVp
IERvbmc8L2F1dGhvcj48YXV0aG9yPllvbmcgWHU8L2F1dGhvcj48L2F1dGhvcnM+PC9jb250cmli
dXRvcnM+PHRpdGxlcz48dGl0bGU+UGFydGlhbGx5IGxpbmVhciBtaXhlZC1lZmZlY3RzIGpvaW50
IG1vZGVscyBmb3Igc2tld2VkIGFuZCBtaXNzaW5nIGxvbmdpdHVkaW5hbCBjb21wZXRpbmcgcmlz
a3Mgb3V0Y29tZXM8L3RpdGxlPjxzZWNvbmRhcnktdGl0bGU+Sm91cm5hbCBvZiBCaW9waGFybWFj
ZXV0aWNhbCBTdGF0aXN0aWNzPC9zZWNvbmRhcnktdGl0bGU+PC90aXRsZXM+PGRhdGVzPjx5ZWFy
PjIwMTc8L3llYXI+PC9kYXRlcz48dXJscz48L3VybHM+PC9yZWNvcmQ+PC9DaXRlPjxDaXRlPjxB
dXRob3I+QmFnaGZhbGFraTwvQXV0aG9yPjxZZWFyPjIwMTQ8L1llYXI+PFJlY051bT40NDwvUmVj
TnVtPjxyZWNvcmQ+PHJlYy1udW1iZXI+NDQ8L3JlYy1udW1iZXI+PGZvcmVpZ24ta2V5cz48a2V5
IGFwcD0iRU4iIGRiLWlkPSJkdDJkZXI1MmI5NTUyMGVhc3picHhzenFzZHcwYXZ0czJmcnoiIHRp
bWVzdGFtcD0iMCI+NDQ8L2tleT48L2ZvcmVpZ24ta2V5cz48cmVmLXR5cGUgbmFtZT0iSm91cm5h
bCBBcnRpY2xlIj4xNzwvcmVmLXR5cGU+PGNvbnRyaWJ1dG9ycz48YXV0aG9ycz48YXV0aG9yPlQu
IEJhZ2hmYWxha2k8L2F1dGhvcj48YXV0aG9yPk0uIEdhbmphbGk8L2F1dGhvcj48YXV0aG9yPkQu
IEJlcnJpZGdlPC9hdXRob3I+PC9hdXRob3JzPjwvY29udHJpYnV0b3JzPjx0aXRsZXM+PHRpdGxl
PkpvaW50IG1vZGVsaW5nIG9mIG11bHRpdmFyaWF0ZSBsb25naXR1ZGluYWwgbWl4ZWQgbWVhc3Vy
ZW1lbnRzIGFuZCB0aW1lIHRvIGV2ZW50IGRhdGEgdXNpbmcgYSBCYXllc2lhbiBhcHByb2FjaDwv
dGl0bGU+PHNlY29uZGFyeS10aXRsZT5Kb3VybmFsIG9mIEFwcGxpZWQgU3RhdGlzdGljczwvc2Vj
b25kYXJ5LXRpdGxlPjwvdGl0bGVzPjxwYWdlcz4xOTM0LTE5NTU8L3BhZ2VzPjx2b2x1bWU+NDE8
L3ZvbHVtZT48bnVtYmVyPjk8L251bWJlcj48ZGF0ZXM+PHllYXI+MjAxNDwveWVhcj48L2RhdGVz
Pjx1cmxzPjwvdXJscz48L3JlY29yZD48L0NpdGU+PENpdGU+PEF1dGhvcj5IdWFuZzwvQXV0aG9y
PjxZZWFyPjIwMTg8L1llYXI+PFJlY051bT40NTwvUmVjTnVtPjxyZWNvcmQ+PHJlYy1udW1iZXI+
NDU8L3JlYy1udW1iZXI+PGZvcmVpZ24ta2V5cz48a2V5IGFwcD0iRU4iIGRiLWlkPSJkdDJkZXI1
MmI5NTUyMGVhc3picHhzenFzZHcwYXZ0czJmcnoiIHRpbWVzdGFtcD0iMCI+NDU8L2tleT48L2Zv
cmVpZ24ta2V5cz48cmVmLXR5cGUgbmFtZT0iSm91cm5hbCBBcnRpY2xlIj4xNzwvcmVmLXR5cGU+
PGNvbnRyaWJ1dG9ycz48YXV0aG9ycz48YXV0aG9yPllhbmd4aW4gSHVhbmc8L2F1dGhvcj48YXV0
aG9yPlhpYW9zdW4gTHU8L2F1dGhvcj48YXV0aG9yPkppYXFpbmcgQ2hlbjwvYXV0aG9yPjxhdXRo
b3I+SnVhbiBMaWFuZzwvYXV0aG9yPjxhdXRob3I+TWlyaWFtIFphbmdtZWlzdGVyPC9hdXRob3I+
PC9hdXRob3JzPjwvY29udHJpYnV0b3JzPjx0aXRsZXM+PHRpdGxlPkpvaW50IG1vZGVsLWJhc2Vk
IGNsdXN0ZXJpbmcgb2Ygbm9ubGluZWFyIGxvbmdpdHVkaW5hbCB0cmFqZWN0b3JpZXMgYW5kIGFz
c29jaWF0ZWQgdGltZS10by1ldmVudCBkYXRhIGFuYWx5c2lzLCBsaW5rZWQgYnkgbGF0ZW50IGNs
YXNzIG1lbWJlcnNoaXA6IHdpdGggYXBwbGljYXRpb24gdG8gQUlEUyBjbGluaWNhbCBzdHVkaWVz
PC90aXRsZT48c2Vjb25kYXJ5LXRpdGxlPkxpZmV0aW1lIERhdGEgQW5hbHlzaXM8L3NlY29uZGFy
eS10aXRsZT48L3RpdGxlcz48cGFnZXM+Njk5LTcxODwvcGFnZXM+PHZvbHVtZT4yNDwvdm9sdW1l
PjxkYXRlcz48eWVhcj4yMDE4PC95ZWFyPjwvZGF0ZXM+PHVybHM+PC91cmxzPjwvcmVjb3JkPjwv
Q2l0ZT48Q2l0ZT48QXV0aG9yPkJhZ2hmYWxha2k8L0F1dGhvcj48WWVhcj4yMDE3PC9ZZWFyPjxS
ZWNOdW0+NTQ8L1JlY051bT48cmVjb3JkPjxyZWMtbnVtYmVyPjU0PC9yZWMtbnVtYmVyPjxmb3Jl
aWduLWtleXM+PGtleSBhcHA9IkVOIiBkYi1pZD0iZHQyZGVyNTJiOTU1MjBlYXN6YnB4c3pxc2R3
MGF2dHMyZnJ6IiB0aW1lc3RhbXA9IjAiPjU0PC9rZXk+PC9mb3JlaWduLWtleXM+PHJlZi10eXBl
IG5hbWU9IkpvdXJuYWwgQXJ0aWNsZSI+MTc8L3JlZi10eXBlPjxjb250cmlidXRvcnM+PGF1dGhv
cnM+PGF1dGhvcj5UYWJhbiBCYWdoZmFsYWtpPC9hdXRob3I+PGF1dGhvcj5Nb2p0YWJhIEdhbmph
bGk8L2F1dGhvcj48YXV0aG9yPkdlZXJ0IFZlcmJla2U8L2F1dGhvcj48L2F1dGhvcnM+PC9jb250
cmlidXRvcnM+PHRpdGxlcz48dGl0bGU+QSBzaGFyZWQgcGFyYW1ldGVyIG1vZGVsIG9mIGxvbmdp
dHVkaW5hbCBtZWFzdXJlbWVudHMgYW5kIHN1cnZpdmFsIHRpbWUgd2l0aCBoZXRlcm9nZW5lb3Vz
IHJhbmRvbS1lZmZlY3RzIGRpc3RyaWJ1dGlvbjwvdGl0bGU+PHNlY29uZGFyeS10aXRsZT5Kb3Vy
bmFsIG9mIEFwcGxpZWQgU3RhdGlzdGljczwvc2Vjb25kYXJ5LXRpdGxlPjwvdGl0bGVzPjxwYWdl
cz4yODEzLTI4MzY8L3BhZ2VzPjx2b2x1bWU+NDQ8L3ZvbHVtZT48bnVtYmVyPjE1PC9udW1iZXI+
PGRhdGVzPjx5ZWFyPjIwMTc8L3llYXI+PC9kYXRlcz48dXJscz48L3VybHM+PC9yZWNvcmQ+PC9D
aXRlPjxDaXRlPjxBdXRob3I+THU8L0F1dGhvcj48WWVhcj4yMDE3PC9ZZWFyPjxSZWNOdW0+NjY8
L1JlY051bT48cmVjb3JkPjxyZWMtbnVtYmVyPjY2PC9yZWMtbnVtYmVyPjxmb3JlaWduLWtleXM+
PGtleSBhcHA9IkVOIiBkYi1pZD0iZHQyZGVyNTJiOTU1MjBlYXN6YnB4c3pxc2R3MGF2dHMyZnJ6
IiB0aW1lc3RhbXA9IjAiPjY2PC9rZXk+PC9mb3JlaWduLWtleXM+PHJlZi10eXBlIG5hbWU9Ikpv
dXJuYWwgQXJ0aWNsZSI+MTc8L3JlZi10eXBlPjxjb250cmlidXRvcnM+PGF1dGhvcnM+PGF1dGhv
cj5UYW8gTHU8L2F1dGhvcj48L2F1dGhvcnM+PC9jb250cmlidXRvcnM+PHRpdGxlcz48dGl0bGU+
U2ltdWx0YW5lb3VzIGluZmVyZW5jZSBmb3Igc2VtaXBhcmFtZXRyaWMgbWl4ZWQtZWZmZWN0cyBq
b2ludCBtb2RlbHMgd2l0aCBza2V3IGRpc3RyaWJ1dGlvbiBhbmQgY292YXJpYXRlIG1lYXN1cmVt
ZW50IGVycm9yIGZvciBsb25naXR1ZGluYWwgY29tcGV0aW5nIHJpc2tzIGRhdGEgYW5hbHlzaXM8
L3RpdGxlPjxzZWNvbmRhcnktdGl0bGU+Sm91cm5hbCBvZiBCaW9waGFybWFjZXV0aWNhbCBTdGF0
aXN0aWNzPC9zZWNvbmRhcnktdGl0bGU+PC90aXRsZXM+PHBhZ2VzPjEwMDktMTAyNzwvcGFnZXM+
PHZvbHVtZT4yNzwvdm9sdW1lPjxudW1iZXI+NjwvbnVtYmVyPjxkYXRlcz48eWVhcj4yMDE3PC95
ZWFyPjwvZGF0ZXM+PHVybHM+PC91cmxzPjwvcmVjb3JkPjwvQ2l0ZT48Q2l0ZT48QXV0aG9yPkx1
PC9BdXRob3I+PFllYXI+MjAxNzwvWWVhcj48UmVjTnVtPjczPC9SZWNOdW0+PHJlY29yZD48cmVj
LW51bWJlcj43MzwvcmVjLW51bWJlcj48Zm9yZWlnbi1rZXlzPjxrZXkgYXBwPSJFTiIgZGItaWQ9
ImR0MmRlcjUyYjk1NTIwZWFzemJweHN6cXNkdzBhdnRzMmZyeiIgdGltZXN0YW1wPSIwIj43Mzwv
a2V5PjwvZm9yZWlnbi1rZXlzPjxyZWYtdHlwZSBuYW1lPSJKb3VybmFsIEFydGljbGUiPjE3PC9y
ZWYtdHlwZT48Y29udHJpYnV0b3JzPjxhdXRob3JzPjxhdXRob3I+VGFvIEx1PC9hdXRob3I+PC9h
dXRob3JzPjwvY29udHJpYnV0b3JzPjx0aXRsZXM+PHRpdGxlPkJheWVzaWFuIHNlbWlwYXJhbWV0
cmljIG1peGVkLWVmZmVjdHMgam9pbnQgbW9kZWxzIGZvciBhbmFseXNpcyBvZiBsb25naXR1ZGlu
YWwtY29tcGV0aW5nIHJpc2tzIGRhdGEgd2l0aCBza2V3IGRpc3RyaWJ1dGlvbjwvdGl0bGU+PHNl
Y29uZGFyeS10aXRsZT5TdGF0aXN0aWNzIGFuZCBJdHMgSW50ZXJmYWNlPC9zZWNvbmRhcnktdGl0
bGU+PC90aXRsZXM+PHBhZ2VzPjQ0MS00NTA8L3BhZ2VzPjx2b2x1bWU+MTA8L3ZvbHVtZT48ZGF0
ZXM+PHllYXI+MjAxNzwveWVhcj48L2RhdGVzPjx1cmxzPjwvdXJscz48L3JlY29yZD48L0NpdGU+
PENpdGU+PEF1dGhvcj5EYWduZTwvQXV0aG9yPjxZZWFyPjIwMTg8L1llYXI+PFJlY051bT40Nzwv
UmVjTnVtPjxyZWNvcmQ+PHJlYy1udW1iZXI+NDc8L3JlYy1udW1iZXI+PGZvcmVpZ24ta2V5cz48
a2V5IGFwcD0iRU4iIGRiLWlkPSJkdDJkZXI1MmI5NTUyMGVhc3picHhzenFzZHcwYXZ0czJmcnoi
IHRpbWVzdGFtcD0iMCI+NDc8L2tleT48L2ZvcmVpZ24ta2V5cz48cmVmLXR5cGUgbmFtZT0iSm91
cm5hbCBBcnRpY2xlIj4xNzwvcmVmLXR5cGU+PGNvbnRyaWJ1dG9ycz48YXV0aG9ycz48YXV0aG9y
PkdldGFjaGV3IEEuIERhZ25lPC9hdXRob3I+PC9hdXRob3JzPjwvY29udHJpYnV0b3JzPjx0aXRs
ZXM+PHRpdGxlPkpvaW50IGJlbnQtY2FibGUgVG9iaXQgbW9kZWxzIGZvciBsb25naXR1ZGluYWwg
YW5kIHRpbWUtdG8tZXZlbnQgZGF0YTwvdGl0bGU+PHNlY29uZGFyeS10aXRsZT5Kb3VybmFsIG9m
IEJpb3BoYXJtYWNldXRpY2FsIFN0YXRpc3RpY3M8L3NlY29uZGFyeS10aXRsZT48L3RpdGxlcz48
cGFnZXM+Mzg1LTQwMTwvcGFnZXM+PHZvbHVtZT4yODwvdm9sdW1lPjxudW1iZXI+MzwvbnVtYmVy
PjxkYXRlcz48eWVhcj4yMDE4PC95ZWFyPjwvZGF0ZXM+PHVybHM+PC91cmxzPjwvcmVjb3JkPjwv
Q2l0ZT48Q2l0ZT48QXV0aG9yPkJhZ2hmYWxha2k8L0F1dGhvcj48WWVhcj4yMDE1PC9ZZWFyPjxS
ZWNOdW0+MTwvUmVjTnVtPjxyZWNvcmQ+PHJlYy1udW1iZXI+MTwvcmVjLW51bWJlcj48Zm9yZWln
bi1rZXlzPjxrZXkgYXBwPSJFTiIgZGItaWQ9ImR0MmRlcjUyYjk1NTIwZWFzemJweHN6cXNkdzBh
dnRzMmZyeiIgdGltZXN0YW1wPSIwIj4xPC9rZXk+PC9mb3JlaWduLWtleXM+PHJlZi10eXBlIG5h
bWU9IkpvdXJuYWwgQXJ0aWNsZSI+MTc8L3JlZi10eXBlPjxjb250cmlidXRvcnM+PGF1dGhvcnM+
PGF1dGhvcj5UYWJhbiBCYWdoZmFsYWtpPC9hdXRob3I+PGF1dGhvcj5Nb2p0YWJhIEdhbmphbGk8
L2F1dGhvcj48L2F1dGhvcnM+PC9jb250cmlidXRvcnM+PHRpdGxlcz48dGl0bGU+QSBCYXllc2lh
biBhcHByb2FjaCBmb3Igam9pbnQgbW9kZWxpbmcgb2Ygc2tldy1ub3JtYWwgbG9uZ2l0dWRpbmFs
IG1lYXN1cmVtZW50cyBhbmQgdGltZSB0byBldmVudCBkYXRhPC90aXRsZT48c2Vjb25kYXJ5LXRp
dGxlPlJldnN0YXQ8L3NlY29uZGFyeS10aXRsZT48L3RpdGxlcz48cGFnZXM+MTY54oCTMTkxPC9w
YWdlcz48dm9sdW1lPjEzPC92b2x1bWU+PG51bWJlcj4yPC9udW1iZXI+PGRhdGVzPjx5ZWFyPjIw
MTU8L3llYXI+PC9kYXRlcz48dXJscz48L3VybHM+PC9yZWNvcmQ+PC9DaXRlPjxDaXRlPjxBdXRo
b3I+QmFnaGZhbGFraTwvQXV0aG9yPjxZZWFyPjIwMTQ8L1llYXI+PFJlY051bT4xNTwvUmVjTnVt
PjxyZWNvcmQ+PHJlYy1udW1iZXI+MTU8L3JlYy1udW1iZXI+PGZvcmVpZ24ta2V5cz48a2V5IGFw
cD0iRU4iIGRiLWlkPSJkdDJkZXI1MmI5NTUyMGVhc3picHhzenFzZHcwYXZ0czJmcnoiIHRpbWVz
dGFtcD0iMCI+MTU8L2tleT48L2ZvcmVpZ24ta2V5cz48cmVmLXR5cGUgbmFtZT0iSm91cm5hbCBB
cnRpY2xlIj4xNzwvcmVmLXR5cGU+PGNvbnRyaWJ1dG9ycz48YXV0aG9ycz48YXV0aG9yPlQuIEJh
Z2hmYWxha2k8L2F1dGhvcj48YXV0aG9yPk0uIEdhbmphbGk8L2F1dGhvcj48YXV0aG9yPlIuIEhh
c2hlbWk8L2F1dGhvcj48L2F1dGhvcnM+PC9jb250cmlidXRvcnM+PHRpdGxlcz48dGl0bGU+QmF5
ZXNpYW4gam9pbnQgbW9kZWxpbmcgb2YgbG9uZ2l0dWRpbmFsICBtZWFzdXJlbWVudHMgYW5kIHRp
bWUtdG8tZXZlbnQgZGF0YSB1c2luZyByb2J1c3QgZGlzdHJpYnV0aW9uczwvdGl0bGU+PHNlY29u
ZGFyeS10aXRsZT5Kb3VybmFsIG9mIEJpb3BoYXJtYWNldXRpY2FsIFN0YXRpc3RpY3M8L3NlY29u
ZGFyeS10aXRsZT48L3RpdGxlcz48cGFnZXM+ODM0LTg1NTwvcGFnZXM+PHZvbHVtZT4yNDwvdm9s
dW1lPjxkYXRlcz48eWVhcj4yMDE0PC95ZWFyPjwvZGF0ZXM+PHVybHM+PC91cmxzPjwvcmVjb3Jk
PjwvQ2l0ZT48Q2l0ZT48QXV0aG9yPkdyYWhhbTwvQXV0aG9yPjxZZWFyPjIwMTE8L1llYXI+PFJl
Y051bT43ODwvUmVjTnVtPjxyZWNvcmQ+PHJlYy1udW1iZXI+Nzg8L3JlYy1udW1iZXI+PGZvcmVp
Z24ta2V5cz48a2V5IGFwcD0iRU4iIGRiLWlkPSJkdDJkZXI1MmI5NTUyMGVhc3picHhzenFzZHcw
YXZ0czJmcnoiIHRpbWVzdGFtcD0iMCI+Nzg8L2tleT48L2ZvcmVpZ24ta2V5cz48cmVmLXR5cGUg
bmFtZT0iSm91cm5hbCBBcnRpY2xlIj4xNzwvcmVmLXR5cGU+PGNvbnRyaWJ1dG9ycz48YXV0aG9y
cz48YXV0aG9yPlBldHJhIEwuIEdyYWhhbTwvYXV0aG9yPjxhdXRob3I+TG91aXNlIE0uIFJ5YW48
L2F1dGhvcj48YXV0aG9yPk1hcnkgQS4gTHVzemN6PC9hdXRob3I+PC9hdXRob3JzPjwvY29udHJp
YnV0b3JzPjx0aXRsZXM+PHRpdGxlPkpvaW50IG1vZGVsbGluZyBvZiBzdXJ2aXZhbCBhbmQgY29n
bml0aXZlIGRlY2xpbmUgaW4gdGhlIEF1c3RyYWxpYW4gTG9uZ2l0dWRpbmFsIFN0dWR5IG9mIEFn
ZWluZzwvdGl0bGU+PHNlY29uZGFyeS10aXRsZT5Kb3VybmFsIG9mIHRoZSBSb3lhbCBTdGF0aXN0
aWNhbCBTb2NpZXR5LiBTZXJpZXMgQyAoQXBwbGllZCBTdGF0aXN0aWNzKTwvc2Vjb25kYXJ5LXRp
dGxlPjwvdGl0bGVzPjxwYWdlcz4yMjEtMjM4PC9wYWdlcz48dm9sdW1lPjYwPC92b2x1bWU+PG51
bWJlcj4yPC9udW1iZXI+PGRhdGVzPjx5ZWFyPjIwMTE8L3llYXI+PC9kYXRlcz48dXJscz48L3Vy
bHM+PC9yZWNvcmQ+PC9DaXRlPjxDaXRlPjxBdXRob3I+Uml6b3BvdWxvczwvQXV0aG9yPjxZZWFy
PjIwMTE8L1llYXI+PFJlY051bT42ODwvUmVjTnVtPjxyZWNvcmQ+PHJlYy1udW1iZXI+Njg8L3Jl
Yy1udW1iZXI+PGZvcmVpZ24ta2V5cz48a2V5IGFwcD0iRU4iIGRiLWlkPSJkdDJkZXI1MmI5NTUy
MGVhc3picHhzenFzZHcwYXZ0czJmcnoiIHRpbWVzdGFtcD0iMCI+Njg8L2tleT48L2ZvcmVpZ24t
a2V5cz48cmVmLXR5cGUgbmFtZT0iSm91cm5hbCBBcnRpY2xlIj4xNzwvcmVmLXR5cGU+PGNvbnRy
aWJ1dG9ycz48YXV0aG9ycz48YXV0aG9yPkRpbWl0cmlzIFJpem9wb3Vsb3M8L2F1dGhvcj48YXV0
aG9yPlB1bGFrIEdob3NoPC9hdXRob3I+PC9hdXRob3JzPjwvY29udHJpYnV0b3JzPjx0aXRsZXM+
PHRpdGxlPkEgQmF5ZXNpYW4gc2VtaXBhcmFtZXRyaWMgbXVsdGl2YXJpYXRlIGpvaW50IG1vZGVs
IGZvciBtdWx0aXBsZSBsb25naXR1ZGluYWwgb3V0Y29tZXMgYW5kIGEgdGltZeKAkHRv4oCQZXZl
bnQ8L3RpdGxlPjxzZWNvbmRhcnktdGl0bGU+U3RhdGlzdGljcyBpbiBNZWRpY2luZTwvc2Vjb25k
YXJ5LXRpdGxlPjwvdGl0bGVzPjxwYWdlcz4xMzY2LTEzODA8L3BhZ2VzPjx2b2x1bWU+MzA8L3Zv
bHVtZT48ZGF0ZXM+PHllYXI+MjAxMTwveWVhcj48L2RhdGVzPjx1cmxzPjwvdXJscz48L3JlY29y
ZD48L0NpdGU+PENpdGU+PEF1dGhvcj5IZW5uZXNzZXk8L0F1dGhvcj48WWVhcj4yMDE4PC9ZZWFy
PjxSZWNOdW0+MjwvUmVjTnVtPjxyZWNvcmQ+PHJlYy1udW1iZXI+MjwvcmVjLW51bWJlcj48Zm9y
ZWlnbi1rZXlzPjxrZXkgYXBwPSJFTiIgZGItaWQ9ImR0MmRlcjUyYjk1NTIwZWFzemJweHN6cXNk
dzBhdnRzMmZyeiIgdGltZXN0YW1wPSIwIj4yPC9rZXk+PC9mb3JlaWduLWtleXM+PHJlZi10eXBl
IG5hbWU9IkpvdXJuYWwgQXJ0aWNsZSI+MTc8L3JlZi10eXBlPjxjb250cmlidXRvcnM+PGF1dGhv
cnM+PGF1dGhvcj5WaW9sZXRhIEhlbm5lc3NleTwvYXV0aG9yPjxhdXRob3I+THVpcyBMZW9uIE5v
dmVsbzwvYXV0aG9yPjxhdXRob3I+SnVhbiBMaTwvYXV0aG9yPjxhdXRob3I+TGkgWmh1PC9hdXRo
b3I+PGF1dGhvcj5YaW4gSHVhbmc8L2F1dGhvcj48YXV0aG9yPkVyaWMgQ2hpPC9hdXRob3I+PGF1
dGhvcj5Kb3NlcGggRy4gSWJyYWhpbTwvYXV0aG9yPjwvYXV0aG9ycz48L2NvbnRyaWJ1dG9ycz48
dGl0bGVzPjx0aXRsZT5BIEJheWVzaWFuIGpvaW50IG1vZGVsIGZvciBsb25naXR1ZGluYWwgREFT
Mjggc2NvcmVzIGFuZCBjb21wZXRpbmcgcmlzayBpbmZvcm1hdGl2ZSBkcm9wIG91dCBpbiBhIHJo
ZXVtYXRvaWQgYXJ0aHJpdGlzIGNsaW5pY2FsIHRyaWFsPC90aXRsZT48L3RpdGxlcz48ZGF0ZXM+
PHllYXI+MjAxODwveWVhcj48L2RhdGVzPjx1cmxzPjwvdXJscz48L3JlY29yZD48L0NpdGU+PENp
dGU+PEF1dGhvcj5Td2VldGluZzwvQXV0aG9yPjxZZWFyPjIwMTE8L1llYXI+PFJlY051bT40PC9S
ZWNOdW0+PHJlY29yZD48cmVjLW51bWJlcj40PC9yZWMtbnVtYmVyPjxmb3JlaWduLWtleXM+PGtl
eSBhcHA9IkVOIiBkYi1pZD0iZHQyZGVyNTJiOTU1MjBlYXN6YnB4c3pxc2R3MGF2dHMyZnJ6IiB0
aW1lc3RhbXA9IjAiPjQ8L2tleT48L2ZvcmVpZ24ta2V5cz48cmVmLXR5cGUgbmFtZT0iSm91cm5h
bCBBcnRpY2xlIj4xNzwvcmVmLXR5cGU+PGNvbnRyaWJ1dG9ycz48YXV0aG9ycz48YXV0aG9yPk1p
Y2hhZWwgSi4gU3dlZXRpbmc8L2F1dGhvcj48YXV0aG9yPlNpbW9uIEcuIFRob21wc29uPC9hdXRo
b3I+PC9hdXRob3JzPjwvY29udHJpYnV0b3JzPjx0aXRsZXM+PHRpdGxlPkpvaW50IG1vZGVsbGlu
ZyBvZiBsb25naXR1ZGluYWwgYW5kIHRpbWUtdG8tZXZlbnQgZGF0YSB3aXRoIGFwcGxpY2F0aW9u
IHRvIHByZWRpY3RpbmcgYWJkb21pbmFsIGFvcnRpYyBhbmV1cnlzbSBncm93dGggYW5kIHJ1cHR1
cmU8L3RpdGxlPjxzZWNvbmRhcnktdGl0bGU+QmlvbWV0cmljYWwgSm91cm5hbDwvc2Vjb25kYXJ5
LXRpdGxlPjwvdGl0bGVzPjxwYWdlcz43NTAtNzYzPC9wYWdlcz48dm9sdW1lPjUzPC92b2x1bWU+
PG51bWJlcj41PC9udW1iZXI+PGRhdGVzPjx5ZWFyPjIwMTE8L3llYXI+PC9kYXRlcz48dXJscz48
L3VybHM+PC9yZWNvcmQ+PC9DaXRlPjxDaXRlPjxBdXRob3I+R2FycmU8L0F1dGhvcj48WWVhcj4y
MDA4PC9ZZWFyPjxSZWNOdW0+NzwvUmVjTnVtPjxyZWNvcmQ+PHJlYy1udW1iZXI+NzwvcmVjLW51
bWJlcj48Zm9yZWlnbi1rZXlzPjxrZXkgYXBwPSJFTiIgZGItaWQ9ImR0MmRlcjUyYjk1NTIwZWFz
emJweHN6cXNkdzBhdnRzMmZyeiIgdGltZXN0YW1wPSIwIj43PC9rZXk+PC9mb3JlaWduLWtleXM+
PHJlZi10eXBlIG5hbWU9IkpvdXJuYWwgQXJ0aWNsZSI+MTc8L3JlZi10eXBlPjxjb250cmlidXRv
cnM+PGF1dGhvcnM+PGF1dGhvcj5GcmFuY2lzY2EgR2FsaW5kbyBHYXJyZTwvYXV0aG9yPjxhdXRo
b3I+QWVpbGtvIEguIFp3aW5kZXJtYW4gPC9hdXRob3I+PGF1dGhvcj5Sb25hbGQgQi4gR2Vza3Vz
PC9hdXRob3I+PGF1dGhvcj5Zdm8gVy4gSi4gU2lqcGtlbnM8L2F1dGhvcj48L2F1dGhvcnM+PC9j
b250cmlidXRvcnM+PHRpdGxlcz48dGl0bGU+QSBqb2ludCBsYXRlbnQgY2xhc3MgY2hhbmdlcG9p
bnQgbW9kZWwgdG8gaW1wcm92ZSB0aGUgcHJlZGljdGlvbiBvZiB0aW1lIHRvIGdyYWZ0IGZhaWx1
cmU8L3RpdGxlPjxzZWNvbmRhcnktdGl0bGU+Um95YWwgU3RhdGlzdGljYWwgU29jaWV0eTwvc2Vj
b25kYXJ5LXRpdGxlPjwvdGl0bGVzPjxwYWdlcz4yMjktMzA4PC9wYWdlcz48dm9sdW1lPjE3MTwv
dm9sdW1lPjxkYXRlcz48eWVhcj4yMDA4PC95ZWFyPjwvZGF0ZXM+PHVybHM+PC91cmxzPjwvcmVj
b3JkPjwvQ2l0ZT48Q2l0ZT48QXV0aG9yPkx1PC9BdXRob3I+PFllYXI+MjAxNzwvWWVhcj48UmVj
TnVtPjEzPC9SZWNOdW0+PHJlY29yZD48cmVjLW51bWJlcj4xMzwvcmVjLW51bWJlcj48Zm9yZWln
bi1rZXlzPjxrZXkgYXBwPSJFTiIgZGItaWQ9ImR0MmRlcjUyYjk1NTIwZWFzemJweHN6cXNkdzBh
dnRzMmZyeiIgdGltZXN0YW1wPSIwIj4xMzwva2V5PjwvZm9yZWlnbi1rZXlzPjxyZWYtdHlwZSBu
YW1lPSJKb3VybmFsIEFydGljbGUiPjE3PC9yZWYtdHlwZT48Y29udHJpYnV0b3JzPjxhdXRob3Jz
PjxhdXRob3I+VGFvIEx1PC9hdXRob3I+PC9hdXRob3JzPjwvY29udHJpYnV0b3JzPjx0aXRsZXM+
PHRpdGxlPkJheWVzaWFuIGluZmVyZW5jZSBvbiBsb25naXR1ZGluYWwtc3Vydml2YWwgZGF0YSB3
aXRoIG11bHRpcGxlIGZlYXR1cmVzPC90aXRsZT48c2Vjb25kYXJ5LXRpdGxlPkNvbXB1dGF0aW9u
YWwgU3RhdGlzdGljczwvc2Vjb25kYXJ5LXRpdGxlPjwvdGl0bGVzPjxwYWdlcz44NDUtODY2PC9w
YWdlcz48dm9sdW1lPjMyPC92b2x1bWU+PG51bWJlcj4zPC9udW1iZXI+PGRhdGVzPjx5ZWFyPjIw
MTc8L3llYXI+PC9kYXRlcz48dXJscz48L3VybHM+PC9yZWNvcmQ+PC9DaXRlPjxDaXRlPjxBdXRo
b3I+THU8L0F1dGhvcj48WWVhcj4yMDE3PC9ZZWFyPjxSZWNOdW0+MjM8L1JlY051bT48cmVjb3Jk
PjxyZWMtbnVtYmVyPjIzPC9yZWMtbnVtYmVyPjxmb3JlaWduLWtleXM+PGtleSBhcHA9IkVOIiBk
Yi1pZD0iZHQyZGVyNTJiOTU1MjBlYXN6YnB4c3pxc2R3MGF2dHMyZnJ6IiB0aW1lc3RhbXA9IjAi
PjIzPC9rZXk+PC9mb3JlaWduLWtleXM+PHJlZi10eXBlIG5hbWU9IkpvdXJuYWwgQXJ0aWNsZSI+
MTc8L3JlZi10eXBlPjxjb250cmlidXRvcnM+PGF1dGhvcnM+PGF1dGhvcj5UYW8gTHU8L2F1dGhv
cj48YXV0aG9yPkNodW55YW4gQ2FpPC9hdXRob3I+PGF1dGhvcj5NaW5nZ2VuIEx1PC9hdXRob3I+
PGF1dGhvcj5KdW4gWmhhbmc8L2F1dGhvcj48YXV0aG9yPkd1YW5nLUh1aSBEb25nPC9hdXRob3I+
PGF1dGhvcj5NaW4gV2FuZzwvYXV0aG9yPjwvYXV0aG9ycz48L2NvbnRyaWJ1dG9ycz48dGl0bGVz
Pjx0aXRsZT5CYXllc2lhbiB2YXJ5aW5nIGNvZWbvrIFjaWVudCBtaXhlZC1lZmZlY3RzIGpvaW50
IG1vZGVscyB3aXRoIGFzeW1tZXRyeSBhbmQgbWlzc2luZ25lc3M8L3RpdGxlPjxzZWNvbmRhcnkt
dGl0bGU+U3RhdGlzdGljYWwgTW9kZWxsaW5nPC9zZWNvbmRhcnktdGl0bGU+PC90aXRsZXM+PHBh
Z2VzPjExNy0xNDE8L3BhZ2VzPjx2b2x1bWU+MTc8L3ZvbHVtZT48bnVtYmVyPjM8L251bWJlcj48
ZGF0ZXM+PHllYXI+MjAxNzwveWVhcj48L2RhdGVzPjx1cmxzPjwvdXJscz48L3JlY29yZD48L0Np
dGU+PENpdGU+PEF1dGhvcj5HdW88L0F1dGhvcj48WWVhcj4yMDA0PC9ZZWFyPjxSZWNOdW0+MzQ8
L1JlY051bT48cmVjb3JkPjxyZWMtbnVtYmVyPjM0PC9yZWMtbnVtYmVyPjxmb3JlaWduLWtleXM+
PGtleSBhcHA9IkVOIiBkYi1pZD0iZHQyZGVyNTJiOTU1MjBlYXN6YnB4c3pxc2R3MGF2dHMyZnJ6
IiB0aW1lc3RhbXA9IjAiPjM0PC9rZXk+PC9mb3JlaWduLWtleXM+PHJlZi10eXBlIG5hbWU9Ikpv
dXJuYWwgQXJ0aWNsZSI+MTc8L3JlZi10eXBlPjxjb250cmlidXRvcnM+PGF1dGhvcnM+PGF1dGhv
cj5YdSBHdW88L2F1dGhvcj48YXV0aG9yPkJyYWRsZXkgUC4gQ2FybGluPC9hdXRob3I+PC9hdXRo
b3JzPjwvY29udHJpYnV0b3JzPjx0aXRsZXM+PHRpdGxlPlNlcGFyYXRlIGFuZCBqb2ludCBtb2Rl
bGluZyBvZiBsb25naXR1ZGluYWwgYW5kIGV2ZW50IHRpbWUgZGF0YSB1c2luZyBzdGFuZGFyZCBj
b21wdXRlciBwYWNrYWdlczwvdGl0bGU+PHNlY29uZGFyeS10aXRsZT5UaGUgQW1lcmljYW4gU3Rh
dGlzdGljaWFuPC9zZWNvbmRhcnktdGl0bGU+PC90aXRsZXM+PHBhZ2VzPjE2LTI0PC9wYWdlcz48
dm9sdW1lPjU4PC92b2x1bWU+PG51bWJlcj4xPC9udW1iZXI+PGRhdGVzPjx5ZWFyPjIwMDQ8L3ll
YXI+PC9kYXRlcz48dXJscz48L3VybHM+PC9yZWNvcmQ+PC9DaXRlPjxDaXRlPjxBdXRob3I+SHVh
bmc8L0F1dGhvcj48WWVhcj4yMDExPC9ZZWFyPjxSZWNOdW0+NTc8L1JlY051bT48cmVjb3JkPjxy
ZWMtbnVtYmVyPjU3PC9yZWMtbnVtYmVyPjxmb3JlaWduLWtleXM+PGtleSBhcHA9IkVOIiBkYi1p
ZD0iZHQyZGVyNTJiOTU1MjBlYXN6YnB4c3pxc2R3MGF2dHMyZnJ6IiB0aW1lc3RhbXA9IjAiPjU3
PC9rZXk+PC9mb3JlaWduLWtleXM+PHJlZi10eXBlIG5hbWU9IkpvdXJuYWwgQXJ0aWNsZSI+MTc8
L3JlZi10eXBlPjxjb250cmlidXRvcnM+PGF1dGhvcnM+PGF1dGhvcj5ZYW5neGluIEh1YW5nPC9h
dXRob3I+PGF1dGhvcj5HZXRhY2hldyBEYWduZTwvYXV0aG9yPjxhdXRob3I+TGFuZyBXdTwvYXV0
aG9yPjwvYXV0aG9ycz48L2NvbnRyaWJ1dG9ycz48dGl0bGVzPjx0aXRsZT5CYXllc2lhbiBpbmZl
cmVuY2Ugb24gam9pbnQgbW9kZWxzIG9mIEhJViBkeW5hbWljcyBmb3IgdGltZS10by1ldmVudCBh
bmQgbG9uZ2l0dWRpbmFsIGRhdGEgd2l0aCBza2V3bmVzcyBhbmQgY292YXJpYXRlIG1lYXN1cmVt
ZW50IGVycm9yczwvdGl0bGU+PHNlY29uZGFyeS10aXRsZT5TdGF0aXN0aWNzIGluIE1lZGljaW5l
PC9zZWNvbmRhcnktdGl0bGU+PC90aXRsZXM+PHBhZ2VzPjI5MzAtMjk0NjwvcGFnZXM+PHZvbHVt
ZT4zMDwvdm9sdW1lPjxkYXRlcz48eWVhcj4yMDExPC95ZWFyPjwvZGF0ZXM+PHVybHM+PC91cmxz
PjwvcmVjb3JkPjwvQ2l0ZT48Q2l0ZT48QXV0aG9yPkx1PC9BdXRob3I+PFllYXI+MjAxNjwvWWVh
cj48UmVjTnVtPjEwNzwvUmVjTnVtPjxyZWNvcmQ+PHJlYy1udW1iZXI+MTA3PC9yZWMtbnVtYmVy
Pjxmb3JlaWduLWtleXM+PGtleSBhcHA9IkVOIiBkYi1pZD0iZHQyZGVyNTJiOTU1MjBlYXN6YnB4
c3pxc2R3MGF2dHMyZnJ6IiB0aW1lc3RhbXA9IjAiPjEwNzwva2V5PjwvZm9yZWlnbi1rZXlzPjxy
ZWYtdHlwZSBuYW1lPSJKb3VybmFsIEFydGljbGUiPjE3PC9yZWYtdHlwZT48Y29udHJpYnV0b3Jz
PjxhdXRob3JzPjxhdXRob3I+THUsIFRhbzwvYXV0aG9yPjxhdXRob3I+V2FuZywgTWluPC9hdXRo
b3I+PGF1dGhvcj5MaXUsIEd1YW5neWluZzwvYXV0aG9yPjxhdXRob3I+RG9uZywgR3VhbmctSHVp
PC9hdXRob3I+PGF1dGhvcj5RaWFuLCBGZW5nPC9hdXRob3I+PC9hdXRob3JzPjwvY29udHJpYnV0
b3JzPjx0aXRsZXM+PHRpdGxlPk1peGVkLWVmZmVjdHMgdmFyeWluZy1jb2VmZmljaWVudCBtb2Rl
bCB3aXRoIHNrZXdlZCBkaXN0cmlidXRpb24gY291cGxlZCB3aXRoIGNhdXNlLXNwZWNpZmljIHZh
cnlpbmctY29lZmZpY2llbnQgaGF6YXJkIG1vZGVsIHdpdGggcmFuZG9tLWVmZmVjdHMgZm9yIGxv
bmdpdHVkaW5hbC1jb21wZXRpbmcgcmlza3MgZGF0YSBhbmFseXNpczwvdGl0bGU+PHNlY29uZGFy
eS10aXRsZT5Kb3VybmFsIG9mIEJpb3BoYXJtYWNldXRpY2FsIFN0YXRpc3RpY3M8L3NlY29uZGFy
eS10aXRsZT48L3RpdGxlcz48cGFnZXM+NTE5LTUzMzwvcGFnZXM+PHZvbHVtZT4yNjwvdm9sdW1l
PjxudW1iZXI+MzwvbnVtYmVyPjxkYXRlcz48eWVhcj4yMDE2PC95ZWFyPjxwdWItZGF0ZXM+PGRh
dGU+MjAxNi8wNS8wMzwvZGF0ZT48L3B1Yi1kYXRlcz48L2RhdGVzPjxwdWJsaXNoZXI+VGF5bG9y
ICZhbXA7IEZyYW5jaXM8L3B1Ymxpc2hlcj48aXNibj4xMDU0LTM0MDY8L2lzYm4+PHVybHM+PHJl
bGF0ZWQtdXJscz48dXJsPmh0dHBzOi8vZG9pLm9yZy8xMC4xMDgwLzEwNTQzNDA2LjIwMTUuMTA1
MjQ5MzwvdXJsPjwvcmVsYXRlZC11cmxzPjwvdXJscz48ZWxlY3Ryb25pYy1yZXNvdXJjZS1udW0+
MTAuMTA4MC8xMDU0MzQwNi4yMDE1LjEwNTI0OTM8L2VsZWN0cm9uaWMtcmVzb3VyY2UtbnVtPjwv
cmVjb3JkPjwvQ2l0ZT48Q2l0ZT48QXV0aG9yPkh1YW5nPC9BdXRob3I+PFllYXI+MjAxNTwvWWVh
cj48UmVjTnVtPjExMDwvUmVjTnVtPjxyZWNvcmQ+PHJlYy1udW1iZXI+MTEwPC9yZWMtbnVtYmVy
Pjxmb3JlaWduLWtleXM+PGtleSBhcHA9IkVOIiBkYi1pZD0iZHQyZGVyNTJiOTU1MjBlYXN6YnB4
c3pxc2R3MGF2dHMyZnJ6IiB0aW1lc3RhbXA9IjAiPjExMDwva2V5PjwvZm9yZWlnbi1rZXlzPjxy
ZWYtdHlwZSBuYW1lPSJKb3VybmFsIEFydGljbGUiPjE3PC9yZWYtdHlwZT48Y29udHJpYnV0b3Jz
PjxhdXRob3JzPjxhdXRob3I+SHVhbmcsIFlhbmd4aW48L2F1dGhvcj48YXV0aG9yPllhbiwgQ2h1
bm5pbmc8L2F1dGhvcj48YXV0aG9yPlhpbmcsIERvbmd5dWFuPC9hdXRob3I+PGF1dGhvcj5aaGFu
ZywgTmFuaHVhPC9hdXRob3I+PGF1dGhvcj5DaGVuLCBIZW5pYW48L2F1dGhvcj48L2F1dGhvcnM+
PC9jb250cmlidXRvcnM+PHRpdGxlcz48dGl0bGU+Sm9pbnRseSBtb2RlbGluZyBldmVudCB0aW1l
IGFuZCBza2V3ZWQtbG9uZ2l0dWRpbmFsIGRhdGEgd2l0aCBtaXNzaW5nIHJlc3BvbnNlIGFuZCBt
aXNtZWFzdXJlZCBjb3ZhcmlhdGUgZm9yIEFJRFMgc3R1ZGllczwvdGl0bGU+PHNlY29uZGFyeS10
aXRsZT5Kb3VybmFsIG9mIEJpb3BoYXJtYWNldXRpY2FsIFN0YXRpc3RpY3M8L3NlY29uZGFyeS10
aXRsZT48L3RpdGxlcz48cGFnZXM+NjcwLTY5NDwvcGFnZXM+PHZvbHVtZT4yNTwvdm9sdW1lPjxu
dW1iZXI+NDwvbnVtYmVyPjxkYXRlcz48eWVhcj4yMDE1PC95ZWFyPjxwdWItZGF0ZXM+PGRhdGU+
MjAxNS8wNy8wNDwvZGF0ZT48L3B1Yi1kYXRlcz48L2RhdGVzPjxwdWJsaXNoZXI+VGF5bG9yICZh
bXA7IEZyYW5jaXM8L3B1Ymxpc2hlcj48aXNibj4xMDU0LTM0MDY8L2lzYm4+PHVybHM+PHJlbGF0
ZWQtdXJscz48dXJsPmh0dHBzOi8vZG9pLm9yZy8xMC4xMDgwLzEwNTQzNDA2LjIwMTQuOTIwODY2
PC91cmw+PC9yZWxhdGVkLXVybHM+PC91cmxzPjxlbGVjdHJvbmljLXJlc291cmNlLW51bT4xMC4x
MDgwLzEwNTQzNDA2LjIwMTQuOTIwODY2PC9lbGVjdHJvbmljLXJlc291cmNlLW51bT48L3JlY29y
ZD48L0NpdGU+PENpdGU+PEF1dGhvcj5IdWFuZzwvQXV0aG9yPjxZZWFyPjIwMTQ8L1llYXI+PFJl
Y051bT4xMTE8L1JlY051bT48cmVjb3JkPjxyZWMtbnVtYmVyPjExMTwvcmVjLW51bWJlcj48Zm9y
ZWlnbi1rZXlzPjxrZXkgYXBwPSJFTiIgZGItaWQ9ImR0MmRlcjUyYjk1NTIwZWFzemJweHN6cXNk
dzBhdnRzMmZyeiIgdGltZXN0YW1wPSIwIj4xMTE8L2tleT48L2ZvcmVpZ24ta2V5cz48cmVmLXR5
cGUgbmFtZT0iSm91cm5hbCBBcnRpY2xlIj4xNzwvcmVmLXR5cGU+PGNvbnRyaWJ1dG9ycz48YXV0
aG9ycz48YXV0aG9yPkh1YW5nLCBZYW5neGluPC9hdXRob3I+PGF1dGhvcj5IdSwgWC4gSm9hbjwv
YXV0aG9yPjxhdXRob3I+RGFnbmUsIEdldGFjaGV3IEEuPC9hdXRob3I+PC9hdXRob3JzPjwvY29u
dHJpYnV0b3JzPjx0aXRsZXM+PHRpdGxlPkpvaW50bHkgbW9kZWxpbmcgdGltZS10by1ldmVudCBh
bmQgbG9uZ2l0dWRpbmFsIGRhdGE6IEEgQmF5ZXNpYW4gYXBwcm9hY2g8L3RpdGxlPjxzZWNvbmRh
cnktdGl0bGU+U3RhdGlzdGljYWwgTWV0aG9kcyAmYW1wOyBBcHBsaWNhdGlvbnM8L3NlY29uZGFy
eS10aXRsZT48YWx0LXRpdGxlPlN0YXQgTWV0aG9kcyBBcHB0PC9hbHQtdGl0bGU+PC90aXRsZXM+
PHBhZ2VzPjk1LTEyMTwvcGFnZXM+PHZvbHVtZT4yMzwvdm9sdW1lPjxudW1iZXI+MTwvbnVtYmVy
PjxrZXl3b3Jkcz48a2V5d29yZD5BY2NlbGVyYXRlZCBmYWlsdXJlIHRpbWUgbW9kZWw8L2tleXdv
cmQ+PGtleXdvcmQ+RGlyaWNobGV0IHByb2Nlc3M8L2tleXdvcmQ+PGtleXdvcmQ+U2VtaXBhcmFt
ZXRyaWMgbGluZWFyL25vbmxpbmVhciBtaXhlZC1lZmZlY3RzIG1vZGVsPC9rZXl3b3JkPjxrZXl3
b3JkPlNrZXctZWxsaXB0aWNhbCBkaXN0cmlidXRpb248L2tleXdvcmQ+PGtleXdvcmQ+VGltZS10
by1ldmVudDwva2V5d29yZD48L2tleXdvcmRzPjxkYXRlcz48eWVhcj4yMDE0PC95ZWFyPjwvZGF0
ZXM+PGlzYm4+MTYxOC0yNTEwJiN4RDsxNjEzLTk4MVg8L2lzYm4+PGFjY2Vzc2lvbi1udW0+MjQ2
MTEwMzk8L2FjY2Vzc2lvbi1udW0+PHVybHM+PHJlbGF0ZWQtdXJscz48dXJsPmh0dHBzOi8vd3d3
Lm5jYmkubmxtLm5paC5nb3YvcHVibWVkLzI0NjExMDM5PC91cmw+PHVybD5odHRwczovL3d3dy5u
Y2JpLm5sbS5uaWguZ292L3BtYy9hcnRpY2xlcy9QTUMzOTQzNDMxLzwvdXJsPjwvcmVsYXRlZC11
cmxzPjwvdXJscz48ZWxlY3Ryb25pYy1yZXNvdXJjZS1udW0+MTAuMTAwNy9zMTAyNjAtMDEzLTAy
NDItNzwvZWxlY3Ryb25pYy1yZXNvdXJjZS1udW0+PHJlbW90ZS1kYXRhYmFzZS1uYW1lPlB1Yk1l
ZDwvcmVtb3RlLWRhdGFiYXNlLW5hbWU+PGxhbmd1YWdlPmVuZzwvbGFuZ3VhZ2U+PC9yZWNvcmQ+
PC9DaXRlPjwvRW5kTm90ZT4A
</w:fldData>
              </w:fldChar>
            </w:r>
            <w:r w:rsidRPr="00077804">
              <w:rPr>
                <w:color w:val="auto"/>
                <w:sz w:val="20"/>
                <w:szCs w:val="20"/>
              </w:rPr>
              <w:instrText xml:space="preserve"> ADDIN EN.CITE.DATA </w:instrText>
            </w:r>
            <w:r w:rsidRPr="00077804">
              <w:rPr>
                <w:color w:val="auto"/>
                <w:sz w:val="20"/>
                <w:szCs w:val="20"/>
              </w:rPr>
            </w:r>
            <w:r w:rsidRPr="00077804">
              <w:rPr>
                <w:color w:val="auto"/>
                <w:sz w:val="20"/>
                <w:szCs w:val="20"/>
              </w:rPr>
              <w:fldChar w:fldCharType="end"/>
            </w:r>
            <w:r w:rsidRPr="00077804">
              <w:rPr>
                <w:color w:val="auto"/>
                <w:sz w:val="20"/>
                <w:szCs w:val="20"/>
              </w:rPr>
            </w:r>
            <w:r w:rsidRPr="00077804">
              <w:rPr>
                <w:color w:val="auto"/>
                <w:sz w:val="20"/>
                <w:szCs w:val="20"/>
              </w:rPr>
              <w:fldChar w:fldCharType="separate"/>
            </w:r>
            <w:r w:rsidRPr="00077804">
              <w:rPr>
                <w:noProof/>
                <w:color w:val="auto"/>
                <w:sz w:val="20"/>
                <w:szCs w:val="20"/>
              </w:rPr>
              <w:t>[13, 15, 17, 22, 23, 27, 33, 37, 41, 42, 44, 48, 51, 56, 57, 61, 66, 67, 79, 80, 83]</w:t>
            </w:r>
            <w:r w:rsidRPr="00077804">
              <w:rPr>
                <w:color w:val="auto"/>
                <w:sz w:val="20"/>
                <w:szCs w:val="20"/>
              </w:rPr>
              <w:fldChar w:fldCharType="end"/>
            </w:r>
          </w:p>
        </w:tc>
      </w:tr>
      <w:tr w:rsidR="00077804" w:rsidRPr="00077804" w14:paraId="0B79BB0C" w14:textId="77777777" w:rsidTr="001C6567">
        <w:trPr>
          <w:trHeight w:val="433"/>
        </w:trPr>
        <w:tc>
          <w:tcPr>
            <w:tcW w:w="3042" w:type="dxa"/>
            <w:tcBorders>
              <w:top w:val="nil"/>
              <w:bottom w:val="nil"/>
            </w:tcBorders>
          </w:tcPr>
          <w:p w14:paraId="3BA94FB8" w14:textId="77777777" w:rsidR="00341FDF" w:rsidRPr="00077804" w:rsidRDefault="00341FDF" w:rsidP="001C6567">
            <w:pPr>
              <w:ind w:left="0"/>
              <w:rPr>
                <w:color w:val="auto"/>
                <w:sz w:val="20"/>
                <w:szCs w:val="20"/>
              </w:rPr>
            </w:pPr>
            <w:r w:rsidRPr="00077804">
              <w:rPr>
                <w:color w:val="auto"/>
                <w:sz w:val="20"/>
                <w:szCs w:val="20"/>
              </w:rPr>
              <w:t>OpenBUGS</w:t>
            </w:r>
          </w:p>
        </w:tc>
        <w:tc>
          <w:tcPr>
            <w:tcW w:w="2770" w:type="dxa"/>
            <w:tcBorders>
              <w:top w:val="nil"/>
              <w:bottom w:val="nil"/>
            </w:tcBorders>
          </w:tcPr>
          <w:p w14:paraId="69641F28" w14:textId="77777777" w:rsidR="00341FDF" w:rsidRPr="00077804" w:rsidRDefault="00341FDF" w:rsidP="001C6567">
            <w:pPr>
              <w:ind w:left="0"/>
              <w:jc w:val="center"/>
              <w:rPr>
                <w:bCs/>
                <w:color w:val="auto"/>
                <w:sz w:val="20"/>
                <w:szCs w:val="20"/>
              </w:rPr>
            </w:pPr>
            <w:r w:rsidRPr="00077804">
              <w:rPr>
                <w:bCs/>
                <w:color w:val="auto"/>
                <w:sz w:val="20"/>
                <w:szCs w:val="20"/>
              </w:rPr>
              <w:t>2(3.4%)</w:t>
            </w:r>
          </w:p>
        </w:tc>
        <w:tc>
          <w:tcPr>
            <w:tcW w:w="4278" w:type="dxa"/>
            <w:tcBorders>
              <w:top w:val="nil"/>
              <w:bottom w:val="nil"/>
            </w:tcBorders>
          </w:tcPr>
          <w:p w14:paraId="410C2F27" w14:textId="77777777" w:rsidR="00341FDF" w:rsidRPr="00077804" w:rsidRDefault="00341FDF" w:rsidP="001C6567">
            <w:pPr>
              <w:ind w:left="0"/>
              <w:jc w:val="both"/>
              <w:rPr>
                <w:color w:val="auto"/>
                <w:sz w:val="20"/>
                <w:szCs w:val="20"/>
              </w:rPr>
            </w:pPr>
            <w:r w:rsidRPr="00077804">
              <w:rPr>
                <w:color w:val="auto"/>
                <w:sz w:val="20"/>
                <w:szCs w:val="20"/>
              </w:rPr>
              <w:fldChar w:fldCharType="begin"/>
            </w:r>
            <w:r w:rsidRPr="00077804">
              <w:rPr>
                <w:color w:val="auto"/>
                <w:sz w:val="20"/>
                <w:szCs w:val="20"/>
              </w:rPr>
              <w:instrText xml:space="preserve"> ADDIN EN.CITE &lt;EndNote&gt;&lt;Cite&gt;&lt;Author&gt;Zhu&lt;/Author&gt;&lt;Year&gt;2018&lt;/Year&gt;&lt;RecNum&gt;30&lt;/RecNum&gt;&lt;DisplayText&gt;[31, 77]&lt;/DisplayText&gt;&lt;record&gt;&lt;rec-number&gt;30&lt;/rec-number&gt;&lt;foreign-keys&gt;&lt;key app="EN" db-id="dt2der52b95520easzbpxszqsdw0avts2frz" timestamp="0"&gt;30&lt;/key&gt;&lt;/foreign-keys&gt;&lt;ref-type name="Journal Article"&gt;17&lt;/ref-type&gt;&lt;contributors&gt;&lt;authors&gt;&lt;author&gt;Huirong Zhu&lt;/author&gt;&lt;author&gt;Stacia M DeSantis&lt;/author&gt;&lt;author&gt;Sheng Luo&lt;/author&gt;&lt;/authors&gt;&lt;/contributors&gt;&lt;titles&gt;&lt;title&gt;Joint modeling of longitudinal zero-inflated count and time-to-event data: A Bayesian perspective&lt;/title&gt;&lt;secondary-title&gt;Statistical Methods in Medical Research&lt;/secondary-title&gt;&lt;/titles&gt;&lt;periodical&gt;&lt;full-title&gt;Statistical methods in medical research&lt;/full-title&gt;&lt;abbr-1&gt;Stat Methods Med Res&lt;/abbr-1&gt;&lt;/periodical&gt;&lt;pages&gt;1258-1270&lt;/pages&gt;&lt;volume&gt;27&lt;/volume&gt;&lt;number&gt;4&lt;/number&gt;&lt;dates&gt;&lt;year&gt;2018&lt;/year&gt;&lt;/dates&gt;&lt;urls&gt;&lt;/urls&gt;&lt;/record&gt;&lt;/Cite&gt;&lt;Cite&gt;&lt;Author&gt;Martins&lt;/Author&gt;&lt;Year&gt;2016&lt;/Year&gt;&lt;RecNum&gt;16&lt;/RecNum&gt;&lt;record&gt;&lt;rec-number&gt;16&lt;/rec-number&gt;&lt;foreign-keys&gt;&lt;key app="EN" db-id="dt2der52b95520easzbpxszqsdw0avts2frz" timestamp="0"&gt;16&lt;/key&gt;&lt;/foreign-keys&gt;&lt;ref-type name="Journal Article"&gt;17&lt;/ref-type&gt;&lt;contributors&gt;&lt;authors&gt;&lt;author&gt;Rui Martins&lt;/author&gt;&lt;author&gt;Giovani L. Silva&lt;/author&gt;&lt;author&gt;Valeska Andreozzi&lt;/author&gt;&lt;/authors&gt;&lt;/contributors&gt;&lt;titles&gt;&lt;title&gt;Bayesian joint modeling of longitudinal and spatial survival AIDS data&lt;/title&gt;&lt;secondary-title&gt;Statistics in Medicine&lt;/secondary-title&gt;&lt;/titles&gt;&lt;pages&gt;3368-3384&lt;/pages&gt;&lt;volume&gt;35&lt;/volume&gt;&lt;dates&gt;&lt;year&gt;2016&lt;/year&gt;&lt;/dates&gt;&lt;urls&gt;&lt;/urls&gt;&lt;/record&gt;&lt;/Cite&gt;&lt;/EndNote&gt;</w:instrText>
            </w:r>
            <w:r w:rsidRPr="00077804">
              <w:rPr>
                <w:color w:val="auto"/>
                <w:sz w:val="20"/>
                <w:szCs w:val="20"/>
              </w:rPr>
              <w:fldChar w:fldCharType="separate"/>
            </w:r>
            <w:r w:rsidRPr="00077804">
              <w:rPr>
                <w:noProof/>
                <w:color w:val="auto"/>
                <w:sz w:val="20"/>
                <w:szCs w:val="20"/>
              </w:rPr>
              <w:t>[31, 77]</w:t>
            </w:r>
            <w:r w:rsidRPr="00077804">
              <w:rPr>
                <w:color w:val="auto"/>
                <w:sz w:val="20"/>
                <w:szCs w:val="20"/>
              </w:rPr>
              <w:fldChar w:fldCharType="end"/>
            </w:r>
          </w:p>
        </w:tc>
      </w:tr>
      <w:tr w:rsidR="00077804" w:rsidRPr="00077804" w14:paraId="5CB20F54" w14:textId="77777777" w:rsidTr="001C6567">
        <w:trPr>
          <w:trHeight w:val="392"/>
        </w:trPr>
        <w:tc>
          <w:tcPr>
            <w:tcW w:w="3042" w:type="dxa"/>
            <w:tcBorders>
              <w:top w:val="nil"/>
              <w:bottom w:val="single" w:sz="4" w:space="0" w:color="auto"/>
            </w:tcBorders>
          </w:tcPr>
          <w:p w14:paraId="58096099" w14:textId="77777777" w:rsidR="00341FDF" w:rsidRPr="00077804" w:rsidRDefault="00341FDF" w:rsidP="001C6567">
            <w:pPr>
              <w:ind w:left="0"/>
              <w:rPr>
                <w:color w:val="auto"/>
                <w:sz w:val="20"/>
                <w:szCs w:val="20"/>
              </w:rPr>
            </w:pPr>
            <w:r w:rsidRPr="00077804">
              <w:rPr>
                <w:color w:val="auto"/>
                <w:sz w:val="20"/>
                <w:szCs w:val="20"/>
              </w:rPr>
              <w:t>BUGS language</w:t>
            </w:r>
          </w:p>
        </w:tc>
        <w:tc>
          <w:tcPr>
            <w:tcW w:w="2770" w:type="dxa"/>
            <w:tcBorders>
              <w:top w:val="nil"/>
              <w:bottom w:val="single" w:sz="4" w:space="0" w:color="auto"/>
            </w:tcBorders>
          </w:tcPr>
          <w:p w14:paraId="7ACBB1FC" w14:textId="77777777" w:rsidR="00341FDF" w:rsidRPr="00077804" w:rsidRDefault="00341FDF" w:rsidP="001C6567">
            <w:pPr>
              <w:ind w:left="0"/>
              <w:jc w:val="center"/>
              <w:rPr>
                <w:bCs/>
                <w:color w:val="auto"/>
                <w:sz w:val="20"/>
                <w:szCs w:val="20"/>
              </w:rPr>
            </w:pPr>
            <w:r w:rsidRPr="00077804">
              <w:rPr>
                <w:bCs/>
                <w:color w:val="auto"/>
                <w:sz w:val="20"/>
                <w:szCs w:val="20"/>
              </w:rPr>
              <w:t>1(1.7%)</w:t>
            </w:r>
          </w:p>
        </w:tc>
        <w:tc>
          <w:tcPr>
            <w:tcW w:w="4278" w:type="dxa"/>
            <w:tcBorders>
              <w:top w:val="nil"/>
              <w:bottom w:val="single" w:sz="4" w:space="0" w:color="auto"/>
            </w:tcBorders>
          </w:tcPr>
          <w:p w14:paraId="7377F9AB" w14:textId="77777777" w:rsidR="00341FDF" w:rsidRPr="00077804" w:rsidRDefault="00341FDF" w:rsidP="001C6567">
            <w:pPr>
              <w:ind w:left="0"/>
              <w:jc w:val="both"/>
              <w:rPr>
                <w:color w:val="auto"/>
                <w:sz w:val="20"/>
                <w:szCs w:val="20"/>
              </w:rPr>
            </w:pPr>
            <w:r w:rsidRPr="00077804">
              <w:rPr>
                <w:color w:val="auto"/>
                <w:sz w:val="20"/>
                <w:szCs w:val="20"/>
              </w:rPr>
              <w:fldChar w:fldCharType="begin"/>
            </w:r>
            <w:r w:rsidRPr="00077804">
              <w:rPr>
                <w:color w:val="auto"/>
                <w:sz w:val="20"/>
                <w:szCs w:val="20"/>
              </w:rPr>
              <w:instrText xml:space="preserve"> ADDIN EN.CITE &lt;EndNote&gt;&lt;Cite&gt;&lt;Author&gt;He&lt;/Author&gt;&lt;Year&gt;2016&lt;/Year&gt;&lt;RecNum&gt;29&lt;/RecNum&gt;&lt;DisplayText&gt;[30]&lt;/DisplayText&gt;&lt;record&gt;&lt;rec-number&gt;29&lt;/rec-number&gt;&lt;foreign-keys&gt;&lt;key app="EN" db-id="dt2der52b95520easzbpxszqsdw0avts2frz" timestamp="0"&gt;29&lt;/key&gt;&lt;/foreign-keys&gt;&lt;ref-type name="Journal Article"&gt;17&lt;/ref-type&gt;&lt;contributors&gt;&lt;authors&gt;&lt;author&gt;Bo He&lt;/author&gt;&lt;author&gt;Sheng Luo&lt;/author&gt;&lt;/authors&gt;&lt;/contributors&gt;&lt;titles&gt;&lt;title&gt;Joint modeling of multivariate longitudinal measurements and survival data with applications to Parkinson’s disease&lt;/title&gt;&lt;secondary-title&gt;Statistical Methods in Medical Research&lt;/secondary-title&gt;&lt;/titles&gt;&lt;periodical&gt;&lt;full-title&gt;Statistical methods in medical research&lt;/full-title&gt;&lt;abbr-1&gt;Stat Methods Med Res&lt;/abbr-1&gt;&lt;/periodical&gt;&lt;pages&gt;1346-1358&lt;/pages&gt;&lt;volume&gt;25&lt;/volume&gt;&lt;number&gt;4&lt;/number&gt;&lt;dates&gt;&lt;year&gt;2016&lt;/year&gt;&lt;/dates&gt;&lt;urls&gt;&lt;/urls&gt;&lt;/record&gt;&lt;/Cite&gt;&lt;/EndNote&gt;</w:instrText>
            </w:r>
            <w:r w:rsidRPr="00077804">
              <w:rPr>
                <w:color w:val="auto"/>
                <w:sz w:val="20"/>
                <w:szCs w:val="20"/>
              </w:rPr>
              <w:fldChar w:fldCharType="separate"/>
            </w:r>
            <w:r w:rsidRPr="00077804">
              <w:rPr>
                <w:noProof/>
                <w:color w:val="auto"/>
                <w:sz w:val="20"/>
                <w:szCs w:val="20"/>
              </w:rPr>
              <w:t>[30]</w:t>
            </w:r>
            <w:r w:rsidRPr="00077804">
              <w:rPr>
                <w:color w:val="auto"/>
                <w:sz w:val="20"/>
                <w:szCs w:val="20"/>
              </w:rPr>
              <w:fldChar w:fldCharType="end"/>
            </w:r>
          </w:p>
        </w:tc>
      </w:tr>
      <w:tr w:rsidR="00077804" w:rsidRPr="00077804" w14:paraId="01351F26" w14:textId="77777777" w:rsidTr="001C6567">
        <w:trPr>
          <w:trHeight w:val="455"/>
        </w:trPr>
        <w:tc>
          <w:tcPr>
            <w:tcW w:w="3042" w:type="dxa"/>
            <w:tcBorders>
              <w:bottom w:val="nil"/>
            </w:tcBorders>
          </w:tcPr>
          <w:p w14:paraId="3602ED3F"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w:t>
            </w:r>
          </w:p>
        </w:tc>
        <w:tc>
          <w:tcPr>
            <w:tcW w:w="2770" w:type="dxa"/>
            <w:tcBorders>
              <w:bottom w:val="nil"/>
            </w:tcBorders>
          </w:tcPr>
          <w:p w14:paraId="29545AA9"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5(8.5%)</w:t>
            </w:r>
          </w:p>
        </w:tc>
        <w:tc>
          <w:tcPr>
            <w:tcW w:w="4278" w:type="dxa"/>
            <w:tcBorders>
              <w:bottom w:val="nil"/>
            </w:tcBorders>
          </w:tcPr>
          <w:p w14:paraId="2426D7E5"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fldData xml:space="preserve">PEVuZE5vdGU+PENpdGU+PEF1dGhvcj5BbmRyaW5vcG91bG91PC9BdXRob3I+PFllYXI+MjAxODwv
WWVhcj48UmVjTnVtPjI1PC9SZWNOdW0+PERpc3BsYXlUZXh0PlszOSwgNjAsIDY4LCA3MSwgNzJd
PC9EaXNwbGF5VGV4dD48cmVjb3JkPjxyZWMtbnVtYmVyPjI1PC9yZWMtbnVtYmVyPjxmb3JlaWdu
LWtleXM+PGtleSBhcHA9IkVOIiBkYi1pZD0iZHQyZGVyNTJiOTU1MjBlYXN6YnB4c3pxc2R3MGF2
dHMyZnJ6IiB0aW1lc3RhbXA9IjAiPjI1PC9rZXk+PC9mb3JlaWduLWtleXM+PHJlZi10eXBlIG5h
bWU9IkpvdXJuYWwgQXJ0aWNsZSI+MTc8L3JlZi10eXBlPjxjb250cmlidXRvcnM+PGF1dGhvcnM+
PGF1dGhvcj5FbGVuaS1Sb3NhbGluYSBBbmRyaW5vcG91bG91PC9hdXRob3I+PGF1dGhvcj5LYXpl
bSBOYXNzZXJpbmVqYWQ8L2F1dGhvcj48YXV0aG9yPlJob25kYSBTemN6ZXNuaWFrPC9hdXRob3I+
PGF1dGhvcj5EaW1pdHJpcyBSaXpvcG91bG9zIDwvYXV0aG9yPjwvYXV0aG9ycz48L2NvbnRyaWJ1
dG9ycz48dGl0bGVzPjx0aXRsZT5JbnRlZ3JhdGluZyBsYXRlbnQgY2xhc3NlcyBpbiB0aGUgQmF5
ZXNpYW4gc2hhcmVkIHBhcmFtZXRlciBqb2ludCBtb2RlbCBvZiBsb25naXR1ZGluYWwgYW5kIHN1
cnZpdmFsIG91dGNvbWVzPC90aXRsZT48c2Vjb25kYXJ5LXRpdGxlPmFyWGl2IHByZXByaW50PC9z
ZWNvbmRhcnktdGl0bGU+PC90aXRsZXM+PGRhdGVzPjx5ZWFyPjIwMTg8L3llYXI+PC9kYXRlcz48
dXJscz48L3VybHM+PC9yZWNvcmQ+PC9DaXRlPjxDaXRlPjxBdXRob3I+S8O2aGxlcjwvQXV0aG9y
PjxZZWFyPjIwMTg8L1llYXI+PFJlY051bT44NzwvUmVjTnVtPjxyZWNvcmQ+PHJlYy1udW1iZXI+
ODc8L3JlYy1udW1iZXI+PGZvcmVpZ24ta2V5cz48a2V5IGFwcD0iRU4iIGRiLWlkPSJkdDJkZXI1
MmI5NTUyMGVhc3picHhzenFzZHcwYXZ0czJmcnoiIHRpbWVzdGFtcD0iMCI+ODc8L2tleT48L2Zv
cmVpZ24ta2V5cz48cmVmLXR5cGUgbmFtZT0iSm91cm5hbCBBcnRpY2xlIj4xNzwvcmVmLXR5cGU+
PGNvbnRyaWJ1dG9ycz48YXV0aG9ycz48YXV0aG9yPkvDtmhsZXIsIE1laWtlPC9hdXRob3I+PGF1
dGhvcj5VbWxhdWYsIE5pa29sYXVzPC9hdXRob3I+PGF1dGhvcj5HcmV2ZW4sIFNvbmphPC9hdXRo
b3I+PC9hdXRob3JzPjwvY29udHJpYnV0b3JzPjx0aXRsZXM+PHRpdGxlPk5vbmxpbmVhciBhc3Nv
Y2lhdGlvbiBzdHJ1Y3R1cmVzIGluIGZsZXhpYmxlIEJheWVzaWFuIGFkZGl0aXZlIGpvaW50IG1v
ZGVsczwvdGl0bGU+PHNlY29uZGFyeS10aXRsZT5TdGF0aXN0aWNzIGluIE1lZGljaW5lPC9zZWNv
bmRhcnktdGl0bGU+PC90aXRsZXM+PHBhZ2VzPjQ3NzEtNDc4ODwvcGFnZXM+PHZvbHVtZT4zNzwv
dm9sdW1lPjxudW1iZXI+MzA8L251bWJlcj48ZGF0ZXM+PHllYXI+MjAxODwveWVhcj48L2RhdGVz
Pjxpc2JuPjAyNzctNjcxNTwvaXNibj48dXJscz48cmVsYXRlZC11cmxzPjx1cmw+aHR0cHM6Ly9v
bmxpbmVsaWJyYXJ5LndpbGV5LmNvbS9kb2kvYWJzLzEwLjEwMDIvc2ltLjc5Njc8L3VybD48L3Jl
bGF0ZWQtdXJscz48L3VybHM+PGVsZWN0cm9uaWMtcmVzb3VyY2UtbnVtPjEwLjEwMDIvc2ltLjc5
Njc8L2VsZWN0cm9uaWMtcmVzb3VyY2UtbnVtPjwvcmVjb3JkPjwvQ2l0ZT48Q2l0ZT48QXV0aG9y
PkNoZW48L0F1dGhvcj48WWVhcj4yMDE0PC9ZZWFyPjxSZWNOdW0+NDI8L1JlY051bT48cmVjb3Jk
PjxyZWMtbnVtYmVyPjQyPC9yZWMtbnVtYmVyPjxmb3JlaWduLWtleXM+PGtleSBhcHA9IkVOIiBk
Yi1pZD0iZHQyZGVyNTJiOTU1MjBlYXN6YnB4c3pxc2R3MGF2dHMyZnJ6IiB0aW1lc3RhbXA9IjAi
PjQyPC9rZXk+PC9mb3JlaWduLWtleXM+PHJlZi10eXBlIG5hbWU9IkpvdXJuYWwgQXJ0aWNsZSI+
MTc8L3JlZi10eXBlPjxjb250cmlidXRvcnM+PGF1dGhvcnM+PGF1dGhvcj5RaW5neGlhIENoZW48
L2F1dGhvcj48YXV0aG9yPlJ5YW4gQy4gTWF5PC9hdXRob3I+PGF1dGhvcj5Kb3NlcGggRy4gSWJy
YWhpbTwvYXV0aG9yPjxhdXRob3I+SGFpdGFvIENodTwvYXV0aG9yPjxhdXRob3I+U3RlcGhlbiBS
LiBDb2xlPC9hdXRob3I+PC9hdXRob3JzPjwvY29udHJpYnV0b3JzPjx0aXRsZXM+PHRpdGxlPkpv
aW50IG1vZGVsaW5nIG9mIGxvbmdpdHVkaW5hbCBhbmQgc3Vydml2YWwgZGF0YSB3aXRoIG1pc3Np
bmcgYW5kIGxlZnQtY2Vuc29yZWQgdGltZS12YXJ5aW5nIGNvdmFyaWF0ZXM8L3RpdGxlPjxzZWNv
bmRhcnktdGl0bGU+U3RhdGlzdGljcyBpbiBNZWRpY2luZTwvc2Vjb25kYXJ5LXRpdGxlPjwvdGl0
bGVzPjxwYWdlcz40NTYwLTQ1NzY8L3BhZ2VzPjx2b2x1bWU+MzM8L3ZvbHVtZT48ZGF0ZXM+PHll
YXI+MjAxNDwveWVhcj48L2RhdGVzPjx1cmxzPjwvdXJscz48L3JlY29yZD48L0NpdGU+PENpdGU+
PEF1dGhvcj5Lb2hsZXI8L0F1dGhvcj48WWVhcj4yMDE3PC9ZZWFyPjxSZWNOdW0+NTI8L1JlY051
bT48cmVjb3JkPjxyZWMtbnVtYmVyPjUyPC9yZWMtbnVtYmVyPjxmb3JlaWduLWtleXM+PGtleSBh
cHA9IkVOIiBkYi1pZD0iZHQyZGVyNTJiOTU1MjBlYXN6YnB4c3pxc2R3MGF2dHMyZnJ6IiB0aW1l
c3RhbXA9IjAiPjUyPC9rZXk+PC9mb3JlaWduLWtleXM+PHJlZi10eXBlIG5hbWU9IkpvdXJuYWwg
QXJ0aWNsZSI+MTc8L3JlZi10eXBlPjxjb250cmlidXRvcnM+PGF1dGhvcnM+PGF1dGhvcj5NZWlr
ZSBLb2hsZXI8L2F1dGhvcj48YXV0aG9yPk5pa29sYXVzIFVtbGF1ZjwvYXV0aG9yPjxhdXRob3I+
QW5kcmVhcyBCZXllcmxlaW48L2F1dGhvcj48YXV0aG9yPkNocmlzdGlhbmUgV2lua2xlcjwvYXV0
aG9yPjxhdXRob3I+QW5ldHRlLUdhYnJpZWxlIFppZWdsZXI8L2F1dGhvcj48YXV0aG9yPlNvbmph
IEdyZXZlbjwvYXV0aG9yPjwvYXV0aG9ycz48L2NvbnRyaWJ1dG9ycz48dGl0bGVzPjx0aXRsZT5G
bGV4aWJsZSBCYXllc2lhbiBhZGRpdGl2ZSBqb2ludCBtb2RlbHMgd2l0aCBhbiBhcHBsaWNhdGlv
biB0byB0eXBlIDEgZGlhYmV0ZXMgcmVzZWFyY2g8L3RpdGxlPjxzZWNvbmRhcnktdGl0bGU+Qmlv
bWV0cmljYWwgSm91cm5hbDwvc2Vjb25kYXJ5LXRpdGxlPjwvdGl0bGVzPjxwYWdlcz4xMTQ0LTEx
NjU8L3BhZ2VzPjx2b2x1bWU+NTk8L3ZvbHVtZT48bnVtYmVyPjY8L251bWJlcj48ZGF0ZXM+PHll
YXI+MjAxNzwveWVhcj48L2RhdGVzPjx1cmxzPjwvdXJscz48L3JlY29yZD48L0NpdGU+PENpdGU+
PEF1dGhvcj5XYWxkbWFubjwvQXV0aG9yPjxZZWFyPjIwMTY8L1llYXI+PFJlY051bT44NjwvUmVj
TnVtPjxyZWNvcmQ+PHJlYy1udW1iZXI+ODY8L3JlYy1udW1iZXI+PGZvcmVpZ24ta2V5cz48a2V5
IGFwcD0iRU4iIGRiLWlkPSJkdDJkZXI1MmI5NTUyMGVhc3picHhzenFzZHcwYXZ0czJmcnoiIHRp
bWVzdGFtcD0iMCI+ODY8L2tleT48L2ZvcmVpZ24ta2V5cz48cmVmLXR5cGUgbmFtZT0iSm91cm5h
bCBBcnRpY2xlIj4xNzwvcmVmLXR5cGU+PGNvbnRyaWJ1dG9ycz48YXV0aG9ycz48YXV0aG9yPkVs
aXNhYmV0aCBXYWxkbWFubjwvYXV0aG9yPjxhdXRob3I+RGF2aWQgVGF5bG9yLVJvYmluc29uPC9h
dXRob3I+PC9hdXRob3JzPjwvY29udHJpYnV0b3JzPjx0aXRsZXM+PHRpdGxlPkJheWVzaWFuIHF1
YW50aWxlLWJhc2VkIGpvaW50IG1vZGVsbGluZyBvZiByZXBlYXRlZCBtZWFzdXJlbWVudCBhbmQg
dGltZS10by1ldmVudCBkYXRhLCB3aXRoIGFuIGFwcGxpY2F0aW9uIHRvIGx1bmcgZnVuY3Rpb24g
ZGVjbGluZSBhbmQgdGltZSB0byBpbmZlY3Rpb24gaW4gcGF0aWVudHMgd2l0aCBjeXN0aWMgZmli
cm9zaXM8L3RpdGxlPjxzZWNvbmRhcnktdGl0bGU+YXJYaXYgZS1wcmludHM8L3NlY29uZGFyeS10
aXRsZT48L3RpdGxlcz48ZGF0ZXM+PHllYXI+MjAxNjwveWVhcj48L2RhdGVzPjx1cmxzPjwvdXJs
cz48L3JlY29yZD48L0NpdGU+PC9FbmROb3RlPn==
</w:fldData>
              </w:fldChar>
            </w:r>
            <w:r w:rsidRPr="00077804">
              <w:rPr>
                <w:rFonts w:cstheme="minorHAnsi"/>
                <w:bCs/>
                <w:color w:val="auto"/>
                <w:sz w:val="20"/>
                <w:szCs w:val="20"/>
              </w:rPr>
              <w:instrText xml:space="preserve"> ADDIN EN.CITE </w:instrText>
            </w:r>
            <w:r w:rsidRPr="00077804">
              <w:rPr>
                <w:rFonts w:cstheme="minorHAnsi"/>
                <w:bCs/>
                <w:color w:val="auto"/>
                <w:sz w:val="20"/>
                <w:szCs w:val="20"/>
              </w:rPr>
              <w:fldChar w:fldCharType="begin">
                <w:fldData xml:space="preserve">PEVuZE5vdGU+PENpdGU+PEF1dGhvcj5BbmRyaW5vcG91bG91PC9BdXRob3I+PFllYXI+MjAxODwv
WWVhcj48UmVjTnVtPjI1PC9SZWNOdW0+PERpc3BsYXlUZXh0PlszOSwgNjAsIDY4LCA3MSwgNzJd
PC9EaXNwbGF5VGV4dD48cmVjb3JkPjxyZWMtbnVtYmVyPjI1PC9yZWMtbnVtYmVyPjxmb3JlaWdu
LWtleXM+PGtleSBhcHA9IkVOIiBkYi1pZD0iZHQyZGVyNTJiOTU1MjBlYXN6YnB4c3pxc2R3MGF2
dHMyZnJ6IiB0aW1lc3RhbXA9IjAiPjI1PC9rZXk+PC9mb3JlaWduLWtleXM+PHJlZi10eXBlIG5h
bWU9IkpvdXJuYWwgQXJ0aWNsZSI+MTc8L3JlZi10eXBlPjxjb250cmlidXRvcnM+PGF1dGhvcnM+
PGF1dGhvcj5FbGVuaS1Sb3NhbGluYSBBbmRyaW5vcG91bG91PC9hdXRob3I+PGF1dGhvcj5LYXpl
bSBOYXNzZXJpbmVqYWQ8L2F1dGhvcj48YXV0aG9yPlJob25kYSBTemN6ZXNuaWFrPC9hdXRob3I+
PGF1dGhvcj5EaW1pdHJpcyBSaXpvcG91bG9zIDwvYXV0aG9yPjwvYXV0aG9ycz48L2NvbnRyaWJ1
dG9ycz48dGl0bGVzPjx0aXRsZT5JbnRlZ3JhdGluZyBsYXRlbnQgY2xhc3NlcyBpbiB0aGUgQmF5
ZXNpYW4gc2hhcmVkIHBhcmFtZXRlciBqb2ludCBtb2RlbCBvZiBsb25naXR1ZGluYWwgYW5kIHN1
cnZpdmFsIG91dGNvbWVzPC90aXRsZT48c2Vjb25kYXJ5LXRpdGxlPmFyWGl2IHByZXByaW50PC9z
ZWNvbmRhcnktdGl0bGU+PC90aXRsZXM+PGRhdGVzPjx5ZWFyPjIwMTg8L3llYXI+PC9kYXRlcz48
dXJscz48L3VybHM+PC9yZWNvcmQ+PC9DaXRlPjxDaXRlPjxBdXRob3I+S8O2aGxlcjwvQXV0aG9y
PjxZZWFyPjIwMTg8L1llYXI+PFJlY051bT44NzwvUmVjTnVtPjxyZWNvcmQ+PHJlYy1udW1iZXI+
ODc8L3JlYy1udW1iZXI+PGZvcmVpZ24ta2V5cz48a2V5IGFwcD0iRU4iIGRiLWlkPSJkdDJkZXI1
MmI5NTUyMGVhc3picHhzenFzZHcwYXZ0czJmcnoiIHRpbWVzdGFtcD0iMCI+ODc8L2tleT48L2Zv
cmVpZ24ta2V5cz48cmVmLXR5cGUgbmFtZT0iSm91cm5hbCBBcnRpY2xlIj4xNzwvcmVmLXR5cGU+
PGNvbnRyaWJ1dG9ycz48YXV0aG9ycz48YXV0aG9yPkvDtmhsZXIsIE1laWtlPC9hdXRob3I+PGF1
dGhvcj5VbWxhdWYsIE5pa29sYXVzPC9hdXRob3I+PGF1dGhvcj5HcmV2ZW4sIFNvbmphPC9hdXRo
b3I+PC9hdXRob3JzPjwvY29udHJpYnV0b3JzPjx0aXRsZXM+PHRpdGxlPk5vbmxpbmVhciBhc3Nv
Y2lhdGlvbiBzdHJ1Y3R1cmVzIGluIGZsZXhpYmxlIEJheWVzaWFuIGFkZGl0aXZlIGpvaW50IG1v
ZGVsczwvdGl0bGU+PHNlY29uZGFyeS10aXRsZT5TdGF0aXN0aWNzIGluIE1lZGljaW5lPC9zZWNv
bmRhcnktdGl0bGU+PC90aXRsZXM+PHBhZ2VzPjQ3NzEtNDc4ODwvcGFnZXM+PHZvbHVtZT4zNzwv
dm9sdW1lPjxudW1iZXI+MzA8L251bWJlcj48ZGF0ZXM+PHllYXI+MjAxODwveWVhcj48L2RhdGVz
Pjxpc2JuPjAyNzctNjcxNTwvaXNibj48dXJscz48cmVsYXRlZC11cmxzPjx1cmw+aHR0cHM6Ly9v
bmxpbmVsaWJyYXJ5LndpbGV5LmNvbS9kb2kvYWJzLzEwLjEwMDIvc2ltLjc5Njc8L3VybD48L3Jl
bGF0ZWQtdXJscz48L3VybHM+PGVsZWN0cm9uaWMtcmVzb3VyY2UtbnVtPjEwLjEwMDIvc2ltLjc5
Njc8L2VsZWN0cm9uaWMtcmVzb3VyY2UtbnVtPjwvcmVjb3JkPjwvQ2l0ZT48Q2l0ZT48QXV0aG9y
PkNoZW48L0F1dGhvcj48WWVhcj4yMDE0PC9ZZWFyPjxSZWNOdW0+NDI8L1JlY051bT48cmVjb3Jk
PjxyZWMtbnVtYmVyPjQyPC9yZWMtbnVtYmVyPjxmb3JlaWduLWtleXM+PGtleSBhcHA9IkVOIiBk
Yi1pZD0iZHQyZGVyNTJiOTU1MjBlYXN6YnB4c3pxc2R3MGF2dHMyZnJ6IiB0aW1lc3RhbXA9IjAi
PjQyPC9rZXk+PC9mb3JlaWduLWtleXM+PHJlZi10eXBlIG5hbWU9IkpvdXJuYWwgQXJ0aWNsZSI+
MTc8L3JlZi10eXBlPjxjb250cmlidXRvcnM+PGF1dGhvcnM+PGF1dGhvcj5RaW5neGlhIENoZW48
L2F1dGhvcj48YXV0aG9yPlJ5YW4gQy4gTWF5PC9hdXRob3I+PGF1dGhvcj5Kb3NlcGggRy4gSWJy
YWhpbTwvYXV0aG9yPjxhdXRob3I+SGFpdGFvIENodTwvYXV0aG9yPjxhdXRob3I+U3RlcGhlbiBS
LiBDb2xlPC9hdXRob3I+PC9hdXRob3JzPjwvY29udHJpYnV0b3JzPjx0aXRsZXM+PHRpdGxlPkpv
aW50IG1vZGVsaW5nIG9mIGxvbmdpdHVkaW5hbCBhbmQgc3Vydml2YWwgZGF0YSB3aXRoIG1pc3Np
bmcgYW5kIGxlZnQtY2Vuc29yZWQgdGltZS12YXJ5aW5nIGNvdmFyaWF0ZXM8L3RpdGxlPjxzZWNv
bmRhcnktdGl0bGU+U3RhdGlzdGljcyBpbiBNZWRpY2luZTwvc2Vjb25kYXJ5LXRpdGxlPjwvdGl0
bGVzPjxwYWdlcz40NTYwLTQ1NzY8L3BhZ2VzPjx2b2x1bWU+MzM8L3ZvbHVtZT48ZGF0ZXM+PHll
YXI+MjAxNDwveWVhcj48L2RhdGVzPjx1cmxzPjwvdXJscz48L3JlY29yZD48L0NpdGU+PENpdGU+
PEF1dGhvcj5Lb2hsZXI8L0F1dGhvcj48WWVhcj4yMDE3PC9ZZWFyPjxSZWNOdW0+NTI8L1JlY051
bT48cmVjb3JkPjxyZWMtbnVtYmVyPjUyPC9yZWMtbnVtYmVyPjxmb3JlaWduLWtleXM+PGtleSBh
cHA9IkVOIiBkYi1pZD0iZHQyZGVyNTJiOTU1MjBlYXN6YnB4c3pxc2R3MGF2dHMyZnJ6IiB0aW1l
c3RhbXA9IjAiPjUyPC9rZXk+PC9mb3JlaWduLWtleXM+PHJlZi10eXBlIG5hbWU9IkpvdXJuYWwg
QXJ0aWNsZSI+MTc8L3JlZi10eXBlPjxjb250cmlidXRvcnM+PGF1dGhvcnM+PGF1dGhvcj5NZWlr
ZSBLb2hsZXI8L2F1dGhvcj48YXV0aG9yPk5pa29sYXVzIFVtbGF1ZjwvYXV0aG9yPjxhdXRob3I+
QW5kcmVhcyBCZXllcmxlaW48L2F1dGhvcj48YXV0aG9yPkNocmlzdGlhbmUgV2lua2xlcjwvYXV0
aG9yPjxhdXRob3I+QW5ldHRlLUdhYnJpZWxlIFppZWdsZXI8L2F1dGhvcj48YXV0aG9yPlNvbmph
IEdyZXZlbjwvYXV0aG9yPjwvYXV0aG9ycz48L2NvbnRyaWJ1dG9ycz48dGl0bGVzPjx0aXRsZT5G
bGV4aWJsZSBCYXllc2lhbiBhZGRpdGl2ZSBqb2ludCBtb2RlbHMgd2l0aCBhbiBhcHBsaWNhdGlv
biB0byB0eXBlIDEgZGlhYmV0ZXMgcmVzZWFyY2g8L3RpdGxlPjxzZWNvbmRhcnktdGl0bGU+Qmlv
bWV0cmljYWwgSm91cm5hbDwvc2Vjb25kYXJ5LXRpdGxlPjwvdGl0bGVzPjxwYWdlcz4xMTQ0LTEx
NjU8L3BhZ2VzPjx2b2x1bWU+NTk8L3ZvbHVtZT48bnVtYmVyPjY8L251bWJlcj48ZGF0ZXM+PHll
YXI+MjAxNzwveWVhcj48L2RhdGVzPjx1cmxzPjwvdXJscz48L3JlY29yZD48L0NpdGU+PENpdGU+
PEF1dGhvcj5XYWxkbWFubjwvQXV0aG9yPjxZZWFyPjIwMTY8L1llYXI+PFJlY051bT44NjwvUmVj
TnVtPjxyZWNvcmQ+PHJlYy1udW1iZXI+ODY8L3JlYy1udW1iZXI+PGZvcmVpZ24ta2V5cz48a2V5
IGFwcD0iRU4iIGRiLWlkPSJkdDJkZXI1MmI5NTUyMGVhc3picHhzenFzZHcwYXZ0czJmcnoiIHRp
bWVzdGFtcD0iMCI+ODY8L2tleT48L2ZvcmVpZ24ta2V5cz48cmVmLXR5cGUgbmFtZT0iSm91cm5h
bCBBcnRpY2xlIj4xNzwvcmVmLXR5cGU+PGNvbnRyaWJ1dG9ycz48YXV0aG9ycz48YXV0aG9yPkVs
aXNhYmV0aCBXYWxkbWFubjwvYXV0aG9yPjxhdXRob3I+RGF2aWQgVGF5bG9yLVJvYmluc29uPC9h
dXRob3I+PC9hdXRob3JzPjwvY29udHJpYnV0b3JzPjx0aXRsZXM+PHRpdGxlPkJheWVzaWFuIHF1
YW50aWxlLWJhc2VkIGpvaW50IG1vZGVsbGluZyBvZiByZXBlYXRlZCBtZWFzdXJlbWVudCBhbmQg
dGltZS10by1ldmVudCBkYXRhLCB3aXRoIGFuIGFwcGxpY2F0aW9uIHRvIGx1bmcgZnVuY3Rpb24g
ZGVjbGluZSBhbmQgdGltZSB0byBpbmZlY3Rpb24gaW4gcGF0aWVudHMgd2l0aCBjeXN0aWMgZmli
cm9zaXM8L3RpdGxlPjxzZWNvbmRhcnktdGl0bGU+YXJYaXYgZS1wcmludHM8L3NlY29uZGFyeS10
aXRsZT48L3RpdGxlcz48ZGF0ZXM+PHllYXI+MjAxNjwveWVhcj48L2RhdGVzPjx1cmxzPjwvdXJs
cz48L3JlY29yZD48L0NpdGU+PC9FbmROb3RlPn==
</w:fldData>
              </w:fldChar>
            </w:r>
            <w:r w:rsidRPr="00077804">
              <w:rPr>
                <w:rFonts w:cstheme="minorHAnsi"/>
                <w:bCs/>
                <w:color w:val="auto"/>
                <w:sz w:val="20"/>
                <w:szCs w:val="20"/>
              </w:rPr>
              <w:instrText xml:space="preserve"> ADDIN EN.CITE.DATA </w:instrText>
            </w:r>
            <w:r w:rsidRPr="00077804">
              <w:rPr>
                <w:rFonts w:cstheme="minorHAnsi"/>
                <w:bCs/>
                <w:color w:val="auto"/>
                <w:sz w:val="20"/>
                <w:szCs w:val="20"/>
              </w:rPr>
            </w:r>
            <w:r w:rsidRPr="00077804">
              <w:rPr>
                <w:rFonts w:cstheme="minorHAnsi"/>
                <w:bCs/>
                <w:color w:val="auto"/>
                <w:sz w:val="20"/>
                <w:szCs w:val="20"/>
              </w:rPr>
              <w:fldChar w:fldCharType="end"/>
            </w:r>
            <w:r w:rsidRPr="00077804">
              <w:rPr>
                <w:rFonts w:cstheme="minorHAnsi"/>
                <w:bCs/>
                <w:color w:val="auto"/>
                <w:sz w:val="20"/>
                <w:szCs w:val="20"/>
              </w:rPr>
            </w:r>
            <w:r w:rsidRPr="00077804">
              <w:rPr>
                <w:rFonts w:cstheme="minorHAnsi"/>
                <w:bCs/>
                <w:color w:val="auto"/>
                <w:sz w:val="20"/>
                <w:szCs w:val="20"/>
              </w:rPr>
              <w:fldChar w:fldCharType="separate"/>
            </w:r>
            <w:r w:rsidRPr="00077804">
              <w:rPr>
                <w:rFonts w:cstheme="minorHAnsi"/>
                <w:bCs/>
                <w:noProof/>
                <w:color w:val="auto"/>
                <w:sz w:val="20"/>
                <w:szCs w:val="20"/>
              </w:rPr>
              <w:t>[39, 60, 68, 71, 72]</w:t>
            </w:r>
            <w:r w:rsidRPr="00077804">
              <w:rPr>
                <w:rFonts w:cstheme="minorHAnsi"/>
                <w:bCs/>
                <w:color w:val="auto"/>
                <w:sz w:val="20"/>
                <w:szCs w:val="20"/>
              </w:rPr>
              <w:fldChar w:fldCharType="end"/>
            </w:r>
          </w:p>
        </w:tc>
      </w:tr>
      <w:tr w:rsidR="00077804" w:rsidRPr="00077804" w14:paraId="22A5BEE2" w14:textId="77777777" w:rsidTr="001C6567">
        <w:trPr>
          <w:trHeight w:val="271"/>
        </w:trPr>
        <w:tc>
          <w:tcPr>
            <w:tcW w:w="3042" w:type="dxa"/>
            <w:tcBorders>
              <w:top w:val="nil"/>
              <w:bottom w:val="nil"/>
            </w:tcBorders>
          </w:tcPr>
          <w:p w14:paraId="6DF895B2"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interface to WinBUGS)</w:t>
            </w:r>
          </w:p>
        </w:tc>
        <w:tc>
          <w:tcPr>
            <w:tcW w:w="2770" w:type="dxa"/>
            <w:tcBorders>
              <w:top w:val="nil"/>
              <w:bottom w:val="nil"/>
            </w:tcBorders>
          </w:tcPr>
          <w:p w14:paraId="7493C3E6"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10(16.9%)</w:t>
            </w:r>
          </w:p>
        </w:tc>
        <w:tc>
          <w:tcPr>
            <w:tcW w:w="4278" w:type="dxa"/>
            <w:tcBorders>
              <w:top w:val="nil"/>
              <w:bottom w:val="nil"/>
            </w:tcBorders>
          </w:tcPr>
          <w:p w14:paraId="63CF4C0F"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fldData xml:space="preserve">PEVuZE5vdGU+PENpdGU+PEF1dGhvcj5EYWduZTwvQXV0aG9yPjxZZWFyPjIwMTc8L1llYXI+PFJl
Y051bT4zMTwvUmVjTnVtPjxEaXNwbGF5VGV4dD5bMTksIDM1LCA0MiwgNTAsIDUzLCA1NCwgNTks
IDY5LCA3MCwgODJdPC9EaXNwbGF5VGV4dD48cmVjb3JkPjxyZWMtbnVtYmVyPjMxPC9yZWMtbnVt
YmVyPjxmb3JlaWduLWtleXM+PGtleSBhcHA9IkVOIiBkYi1pZD0iZHQyZGVyNTJiOTU1MjBlYXN6
YnB4c3pxc2R3MGF2dHMyZnJ6IiB0aW1lc3RhbXA9IjAiPjMxPC9rZXk+PC9mb3JlaWduLWtleXM+
PHJlZi10eXBlIG5hbWU9IkpvdXJuYWwgQXJ0aWNsZSI+MTc8L3JlZi10eXBlPjxjb250cmlidXRv
cnM+PGF1dGhvcnM+PGF1dGhvcj5HZXRhY2hldyBBLiBEYWduZTwvYXV0aG9yPjwvYXV0aG9ycz48
L2NvbnRyaWJ1dG9ycz48dGl0bGVzPjx0aXRsZT5Kb2ludCB0d28tcGFydCBUb2JpdCBtb2RlbHMg
Zm9yIGxvbmdpdHVkaW5hbCBhbmQgdGltZS10by1ldmVudCBkYXRhPC90aXRsZT48c2Vjb25kYXJ5
LXRpdGxlPlN0YXRpc3RpY3MgaW4gTWVkaWNpbmU8L3NlY29uZGFyeS10aXRsZT48L3RpdGxlcz48
cGFnZXM+NDIxNC00MjI5PC9wYWdlcz48dm9sdW1lPjM2PC92b2x1bWU+PGRhdGVzPjx5ZWFyPjIw
MTc8L3llYXI+PC9kYXRlcz48dXJscz48L3VybHM+PC9yZWNvcmQ+PC9DaXRlPjxDaXRlPjxBdXRo
b3I+SHVhbmc8L0F1dGhvcj48WWVhcj4yMDE4PC9ZZWFyPjxSZWNOdW0+NDU8L1JlY051bT48cmVj
b3JkPjxyZWMtbnVtYmVyPjQ1PC9yZWMtbnVtYmVyPjxmb3JlaWduLWtleXM+PGtleSBhcHA9IkVO
IiBkYi1pZD0iZHQyZGVyNTJiOTU1MjBlYXN6YnB4c3pxc2R3MGF2dHMyZnJ6IiB0aW1lc3RhbXA9
IjAiPjQ1PC9rZXk+PC9mb3JlaWduLWtleXM+PHJlZi10eXBlIG5hbWU9IkpvdXJuYWwgQXJ0aWNs
ZSI+MTc8L3JlZi10eXBlPjxjb250cmlidXRvcnM+PGF1dGhvcnM+PGF1dGhvcj5ZYW5neGluIEh1
YW5nPC9hdXRob3I+PGF1dGhvcj5YaWFvc3VuIEx1PC9hdXRob3I+PGF1dGhvcj5KaWFxaW5nIENo
ZW48L2F1dGhvcj48YXV0aG9yPkp1YW4gTGlhbmc8L2F1dGhvcj48YXV0aG9yPk1pcmlhbSBaYW5n
bWVpc3RlcjwvYXV0aG9yPjwvYXV0aG9ycz48L2NvbnRyaWJ1dG9ycz48dGl0bGVzPjx0aXRsZT5K
b2ludCBtb2RlbC1iYXNlZCBjbHVzdGVyaW5nIG9mIG5vbmxpbmVhciBsb25naXR1ZGluYWwgdHJh
amVjdG9yaWVzIGFuZCBhc3NvY2lhdGVkIHRpbWUtdG8tZXZlbnQgZGF0YSBhbmFseXNpcywgbGlu
a2VkIGJ5IGxhdGVudCBjbGFzcyBtZW1iZXJzaGlwOiB3aXRoIGFwcGxpY2F0aW9uIHRvIEFJRFMg
Y2xpbmljYWwgc3R1ZGllczwvdGl0bGU+PHNlY29uZGFyeS10aXRsZT5MaWZldGltZSBEYXRhIEFu
YWx5c2lzPC9zZWNvbmRhcnktdGl0bGU+PC90aXRsZXM+PHBhZ2VzPjY5OS03MTg8L3BhZ2VzPjx2
b2x1bWU+MjQ8L3ZvbHVtZT48ZGF0ZXM+PHllYXI+MjAxODwveWVhcj48L2RhdGVzPjx1cmxzPjwv
dXJscz48L3JlY29yZD48L0NpdGU+PENpdGU+PEF1dGhvcj5IYXRmaWVsZDwvQXV0aG9yPjxZZWFy
PjIwMTE8L1llYXI+PFJlY051bT41NjwvUmVjTnVtPjxyZWNvcmQ+PHJlYy1udW1iZXI+NTY8L3Jl
Yy1udW1iZXI+PGZvcmVpZ24ta2V5cz48a2V5IGFwcD0iRU4iIGRiLWlkPSJkdDJkZXI1MmI5NTUy
MGVhc3picHhzenFzZHcwYXZ0czJmcnoiIHRpbWVzdGFtcD0iMCI+NTY8L2tleT48L2ZvcmVpZ24t
a2V5cz48cmVmLXR5cGUgbmFtZT0iSm91cm5hbCBBcnRpY2xlIj4xNzwvcmVmLXR5cGU+PGNvbnRy
aWJ1dG9ycz48YXV0aG9ycz48YXV0aG9yPkxhdXJhIEEuIEhhdGZpZWxkPC9hdXRob3I+PGF1dGhv
cj5NYXJrIEUuIEJveWU8L2F1dGhvcj48YXV0aG9yPkJyYWRsZXkgUC4gQ2FybGluPC9hdXRob3I+
PC9hdXRob3JzPjwvY29udHJpYnV0b3JzPjx0aXRsZXM+PHRpdGxlPkpvaW50IG1vZGVsaW5nIG9m
IG11bHRpcGxlIGxvbmdpdHVkaW5hbCBwYXRpZW50LXJlcG9ydGVkIG91dGNvbWVzIGFuZCBzdXJ2
aXZhbDwvdGl0bGU+PHNlY29uZGFyeS10aXRsZT5Kb3VybmFsIG9mIEJpb3BoYXJtYWNldXRpY2Fs
IFN0YXRpc3RpY3MgPC9zZWNvbmRhcnktdGl0bGU+PC90aXRsZXM+PHBhZ2VzPjk3MS05OTE8L3Bh
Z2VzPjx2b2x1bWU+MjE8L3ZvbHVtZT48bnVtYmVyPjU8L251bWJlcj48ZGF0ZXM+PHllYXI+MjAx
MTwveWVhcj48L2RhdGVzPjx1cmxzPjwvdXJscz48L3JlY29yZD48L0NpdGU+PENpdGU+PEF1dGhv
cj5HYW88L0F1dGhvcj48WWVhcj4yMDExPC9ZZWFyPjxSZWNOdW0+ODwvUmVjTnVtPjxyZWNvcmQ+
PHJlYy1udW1iZXI+ODwvcmVjLW51bWJlcj48Zm9yZWlnbi1rZXlzPjxrZXkgYXBwPSJFTiIgZGIt
aWQ9ImR0MmRlcjUyYjk1NTIwZWFzemJweHN6cXNkdzBhdnRzMmZyeiIgdGltZXN0YW1wPSIwIj44
PC9rZXk+PC9mb3JlaWduLWtleXM+PHJlZi10eXBlIG5hbWU9IkpvdXJuYWwgQXJ0aWNsZSI+MTc8
L3JlZi10eXBlPjxjb250cmlidXRvcnM+PGF1dGhvcnM+PGF1dGhvcj5GZW5nIEdhbzwvYXV0aG9y
PjxhdXRob3I+Si4gUGhpbGlwIE1pbGxlcjwvYXV0aG9yPjxhdXRob3I+Q2hlbmdqaWUgWGlvbmc8
L2F1dGhvcj48YXV0aG9yPkp1bGlhIEEuIEJlaXNlcjwvYXV0aG9yPjxhdXRob3I+TWFlIEdvcmRv
bjwvYXV0aG9yPjwvYXV0aG9ycz48L2NvbnRyaWJ1dG9ycz48dGl0bGVzPjx0aXRsZT5BIGpvaW50
LW1vZGVsaW5nIGFwcHJvYWNoIHRvIGFzc2VzcyB0aGUgaW1wYWN0IG9mIGJpb21hcmtlciB2YXJp
YWJpbGl0eSBvbiB0aGUgcmlzayBvZiBkZXZlbG9waW5nIGNsaW5pY2FsIG91dGNvbWU8L3RpdGxl
PjxzZWNvbmRhcnktdGl0bGU+U3RhdGlzdGljYWwgTWV0aG9kcyAmYW1wOyBBcHBsaWNhdGlvbnM8
L3NlY29uZGFyeS10aXRsZT48L3RpdGxlcz48cGFnZXM+ODMtMTAwPC9wYWdlcz48dm9sdW1lPjIw
PC92b2x1bWU+PG51bWJlcj4xPC9udW1iZXI+PGRhdGVzPjx5ZWFyPjIwMTE8L3llYXI+PC9kYXRl
cz48dXJscz48L3VybHM+PC9yZWNvcmQ+PC9DaXRlPjxDaXRlPjxBdXRob3I+QmFnaGZhbGFraTwv
QXV0aG9yPjxZZWFyPjIwMTM8L1llYXI+PFJlY051bT4zNjwvUmVjTnVtPjxyZWNvcmQ+PHJlYy1u
dW1iZXI+MzY8L3JlYy1udW1iZXI+PGZvcmVpZ24ta2V5cz48a2V5IGFwcD0iRU4iIGRiLWlkPSJk
dDJkZXI1MmI5NTUyMGVhc3picHhzenFzZHcwYXZ0czJmcnoiIHRpbWVzdGFtcD0iMCI+MzY8L2tl
eT48L2ZvcmVpZ24ta2V5cz48cmVmLXR5cGUgbmFtZT0iSm91cm5hbCBBcnRpY2xlIj4xNzwvcmVm
LXR5cGU+PGNvbnRyaWJ1dG9ycz48YXV0aG9ycz48YXV0aG9yPlRhYmFuIEJhZ2hmYWxha2k8L2F1
dGhvcj48YXV0aG9yPk1vanRhYmEgR2FuamFsaTwvYXV0aG9yPjxhdXRob3I+RGFtb24gQmVycmlk
Z2U8L2F1dGhvcj48L2F1dGhvcnM+PC9jb250cmlidXRvcnM+PHRpdGxlcz48dGl0bGU+Um9idXN0
IGpvaW50IG1vZGVsaW5nIG9mIGxvbmdpdHVkaW5hbCBtZWFzdXJlbWVudHMgYW5kIHRpbWUgdG8g
ZXZlbnQgZGF0YSB1c2luZyBub3JtYWwvaW5kZXBlbmRlbnQgZGlzdHJpYnV0aW9uczogQSBCYXll
c2lhbiBhcHByb2FjaDwvdGl0bGU+PHNlY29uZGFyeS10aXRsZT5CaW9tZXRyaWNhbCBKb3VybmFs
PC9zZWNvbmRhcnktdGl0bGU+PC90aXRsZXM+PHBhZ2VzPjg0NC04NjU8L3BhZ2VzPjx2b2x1bWU+
NTU8L3ZvbHVtZT48bnVtYmVyPjY8L251bWJlcj48ZGF0ZXM+PHllYXI+MjAxMzwveWVhcj48L2Rh
dGVzPjx1cmxzPjwvdXJscz48L3JlY29yZD48L0NpdGU+PENpdGU+PEF1dGhvcj5DaGVuPC9BdXRo
b3I+PFllYXI+MjAxNTwvWWVhcj48UmVjTnVtPjU5PC9SZWNOdW0+PHJlY29yZD48cmVjLW51bWJl
cj41OTwvcmVjLW51bWJlcj48Zm9yZWlnbi1rZXlzPjxrZXkgYXBwPSJFTiIgZGItaWQ9ImR0MmRl
cjUyYjk1NTIwZWFzemJweHN6cXNkdzBhdnRzMmZyeiIgdGltZXN0YW1wPSIwIj41OTwva2V5Pjwv
Zm9yZWlnbi1rZXlzPjxyZWYtdHlwZSBuYW1lPSJKb3VybmFsIEFydGljbGUiPjE3PC9yZWYtdHlw
ZT48Y29udHJpYnV0b3JzPjxhdXRob3JzPjxhdXRob3I+SmlhcWluZyBDaGVuPC9hdXRob3I+PGF1
dGhvcj5ZYW5neGluIEh1YW5nPC9hdXRob3I+PC9hdXRob3JzPjwvY29udHJpYnV0b3JzPjx0aXRs
ZXM+PHRpdGxlPkEgQmF5ZXNpYW4gbWl4dHVyZSBvZiBzZW1pcGFyYW1ldHJpYyBtaXhlZC1lZmZl
Y3RzIGpvaW50IG1vZGVscyBmb3Igc2tld2VkLWxvbmdpdHVkaW5hbCBhbmQgdGltZS10by1ldmVu
dCBkYXRhPC90aXRsZT48c2Vjb25kYXJ5LXRpdGxlPlN0YXRpc3RpY3MgaW4gTWVkaWNpbmU8L3Nl
Y29uZGFyeS10aXRsZT48L3RpdGxlcz48cGFnZXM+MjgyMC0yODQzPC9wYWdlcz48dm9sdW1lPjM0
PC92b2x1bWU+PGRhdGVzPjx5ZWFyPjIwMTU8L3llYXI+PC9kYXRlcz48dXJscz48L3VybHM+PC9y
ZWNvcmQ+PC9DaXRlPjxDaXRlPjxBdXRob3I+SGF0ZmllbGQ8L0F1dGhvcj48WWVhcj4yMDEyPC9Z
ZWFyPjxSZWNOdW0+NjA8L1JlY051bT48cmVjb3JkPjxyZWMtbnVtYmVyPjYwPC9yZWMtbnVtYmVy
Pjxmb3JlaWduLWtleXM+PGtleSBhcHA9IkVOIiBkYi1pZD0iZHQyZGVyNTJiOTU1MjBlYXN6YnB4
c3pxc2R3MGF2dHMyZnJ6IiB0aW1lc3RhbXA9IjAiPjYwPC9rZXk+PC9mb3JlaWduLWtleXM+PHJl
Zi10eXBlIG5hbWU9IkpvdXJuYWwgQXJ0aWNsZSI+MTc8L3JlZi10eXBlPjxjb250cmlidXRvcnM+
PGF1dGhvcnM+PGF1dGhvcj5MYXVyYSBBLiBIYXRmaWVsZDwvYXV0aG9yPjxhdXRob3I+TWFyayBF
LiBCb3llPC9hdXRob3I+PGF1dGhvcj5NaWNoZWxsZSBELiBIYWNrc2hhdzwvYXV0aG9yPjxhdXRo
b3I+QnJhZGxleSBQLiBDYXJsaW48L2F1dGhvcj48L2F1dGhvcnM+PC9jb250cmlidXRvcnM+PHRp
dGxlcz48dGl0bGU+TXVsdGlsZXZlbCBCYXllc2lhbiBtb2RlbHMgZm9yIHN1cnZpdmFsIHRpbWVz
IGFuZCBsb25naXR1ZGluYWwgcGF0aWVudC1yZXBvcnRlZCBvdXRjb21lcyB3aXRoIG1hbnkgemVy
b3M8L3RpdGxlPjxzZWNvbmRhcnktdGl0bGU+Sm91cm5hbCBvZiB0aGUgQW1lcmljYW4gU3RhdGlz
dGljYWwgQXNzb2NpYXRpb248L3NlY29uZGFyeS10aXRsZT48L3RpdGxlcz48cGFnZXM+ODc1LTg4
NTwvcGFnZXM+PHZvbHVtZT4xMDc8L3ZvbHVtZT48bnVtYmVyPjQ5OTwvbnVtYmVyPjxkYXRlcz48
eWVhcj4yMDEyPC95ZWFyPjwvZGF0ZXM+PHVybHM+PC91cmxzPjwvcmVjb3JkPjwvQ2l0ZT48Q2l0
ZT48QXV0aG9yPkh1YW5nPC9BdXRob3I+PFllYXI+MjAxNjwvWWVhcj48UmVjTnVtPjYxPC9SZWNO
dW0+PHJlY29yZD48cmVjLW51bWJlcj42MTwvcmVjLW51bWJlcj48Zm9yZWlnbi1rZXlzPjxrZXkg
YXBwPSJFTiIgZGItaWQ9ImR0MmRlcjUyYjk1NTIwZWFzemJweHN6cXNkdzBhdnRzMmZyeiIgdGlt
ZXN0YW1wPSIwIj42MTwva2V5PjwvZm9yZWlnbi1rZXlzPjxyZWYtdHlwZSBuYW1lPSJKb3VybmFs
IEFydGljbGUiPjE3PC9yZWYtdHlwZT48Y29udHJpYnV0b3JzPjxhdXRob3JzPjxhdXRob3I+WWFu
Z3hpbiBIdWFuZzwvYXV0aG9yPjxhdXRob3I+R2V0YWNoZXcgQS4gRGFnbmUgPC9hdXRob3I+PGF1
dGhvcj5KZW9uZy1HdW4gUGFyazwvYXV0aG9yPjwvYXV0aG9ycz48L2NvbnRyaWJ1dG9ycz48dGl0
bGVzPjx0aXRsZT5NaXh0dXJlIGpvaW50IG1vZGVscyBmb3IgZXZlbnQgdGltZSBhbmQgbG9uZ2l0
dWRpbmFsIGRhdGEgd2l0aCBtdWx0aXBsZSBmZWF0dXJlczwvdGl0bGU+PHNlY29uZGFyeS10aXRs
ZT5TdGF0aXN0aWNzIGluIEJpb3BoYXJtYWNldXRpY2FsIFJlc2VhcmNoPC9zZWNvbmRhcnktdGl0
bGU+PC90aXRsZXM+PHBhZ2VzPjE5NC0yMDY8L3BhZ2VzPjx2b2x1bWU+ODwvdm9sdW1lPjxudW1i
ZXI+MjwvbnVtYmVyPjxkYXRlcz48eWVhcj4yMDE2PC95ZWFyPjwvZGF0ZXM+PHVybHM+PC91cmxz
PjwvcmVjb3JkPjwvQ2l0ZT48Q2l0ZT48QXV0aG9yPkh1YW5nPC9BdXRob3I+PFllYXI+MjAxNjwv
WWVhcj48UmVjTnVtPjcxPC9SZWNOdW0+PHJlY29yZD48cmVjLW51bWJlcj43MTwvcmVjLW51bWJl
cj48Zm9yZWlnbi1rZXlzPjxrZXkgYXBwPSJFTiIgZGItaWQ9ImR0MmRlcjUyYjk1NTIwZWFzemJw
eHN6cXNkdzBhdnRzMmZyeiIgdGltZXN0YW1wPSIwIj43MTwva2V5PjwvZm9yZWlnbi1rZXlzPjxy
ZWYtdHlwZSBuYW1lPSJKb3VybmFsIEFydGljbGUiPjE3PC9yZWYtdHlwZT48Y29udHJpYnV0b3Jz
PjxhdXRob3JzPjxhdXRob3I+WWFuZ3hpbiBIdWFuZzwvYXV0aG9yPjxhdXRob3I+SmlhcWluZyBD
aGVuPC9hdXRob3I+PC9hdXRob3JzPjwvY29udHJpYnV0b3JzPjx0aXRsZXM+PHRpdGxlPkJheWVz
aWFuIHF1YW50aWxlIHJlZ3Jlc3Npb24tYmFzZWQgbm9ubGluZWFyIG1peGVkLWVmZmVjdHMgam9p
bnQgbW9kZWxzIGZvciB0aW1lLXRvLWV2ZW50IGFuZCBsb25naXR1ZGluYWwgZGF0YSB3aXRoIG11
bHRpcGxlIGZlYXR1cmVzPC90aXRsZT48c2Vjb25kYXJ5LXRpdGxlPlN0YXRpc3RpY3MgaW4gTWVk
aWNpbmU8L3NlY29uZGFyeS10aXRsZT48L3RpdGxlcz48cGFnZXM+NTY2Ni01Njg1PC9wYWdlcz48
dm9sdW1lPjM1PC92b2x1bWU+PGRhdGVzPjx5ZWFyPjIwMTY8L3llYXI+PC9kYXRlcz48dXJscz48
L3VybHM+PC9yZWNvcmQ+PC9DaXRlPjxDaXRlPjxBdXRob3I+Wmhhbmc8L0F1dGhvcj48WWVhcj4y
MDE5PC9ZZWFyPjxSZWNOdW0+MTAwPC9SZWNOdW0+PHJlY29yZD48cmVjLW51bWJlcj4xMDA8L3Jl
Yy1udW1iZXI+PGZvcmVpZ24ta2V5cz48a2V5IGFwcD0iRU4iIGRiLWlkPSJkdDJkZXI1MmI5NTUy
MGVhc3picHhzenFzZHcwYXZ0czJmcnoiIHRpbWVzdGFtcD0iMCI+MTAwPC9rZXk+PC9mb3JlaWdu
LWtleXM+PHJlZi10eXBlIG5hbWU9IkpvdXJuYWwgQXJ0aWNsZSI+MTc8L3JlZi10eXBlPjxjb250
cmlidXRvcnM+PGF1dGhvcnM+PGF1dGhvcj5aaGFuZywgSGFuemU8L2F1dGhvcj48YXV0aG9yPkh1
YW5nLCBZYW5neGluPC9hdXRob3I+PC9hdXRob3JzPjwvY29udHJpYnV0b3JzPjx0aXRsZXM+PHRp
dGxlPlF1YW50aWxlIHJlZ3Jlc3Npb24tYmFzZWQgQmF5ZXNpYW4gam9pbnQgbW9kZWxpbmcgYW5h
bHlzaXMgb2YgbG9uZ2l0dWRpbmFs4oCTc3Vydml2YWwgZGF0YSwgd2l0aCBhcHBsaWNhdGlvbiB0
byBhbiBBSURTIGNvaG9ydCBzdHVkeTwvdGl0bGU+PHNlY29uZGFyeS10aXRsZT5MaWZldGltZSBE
YXRhIEFuYWx5c2lzPC9zZWNvbmRhcnktdGl0bGU+PC90aXRsZXM+PGRhdGVzPjx5ZWFyPjIwMTk8
L3llYXI+PHB1Yi1kYXRlcz48ZGF0ZT5NYXkgMjg8L2RhdGU+PC9wdWItZGF0ZXM+PC9kYXRlcz48
aXNibj4xNTcyLTkyNDk8L2lzYm4+PGxhYmVsPlpoYW5nMjAxOTwvbGFiZWw+PHdvcmstdHlwZT5q
b3VybmFsIGFydGljbGU8L3dvcmstdHlwZT48dXJscz48cmVsYXRlZC11cmxzPjx1cmw+aHR0cHM6
Ly9kb2kub3JnLzEwLjEwMDcvczEwOTg1LTAxOS0wOTQ3OC13PC91cmw+PC9yZWxhdGVkLXVybHM+
PC91cmxzPjxlbGVjdHJvbmljLXJlc291cmNlLW51bT4xMC4xMDA3L3MxMDk4NS0wMTktMDk0Nzgt
dzwvZWxlY3Ryb25pYy1yZXNvdXJjZS1udW0+PC9yZWNvcmQ+PC9DaXRlPjwvRW5kTm90ZT5=
</w:fldData>
              </w:fldChar>
            </w:r>
            <w:r w:rsidRPr="00077804">
              <w:rPr>
                <w:rFonts w:cstheme="minorHAnsi"/>
                <w:bCs/>
                <w:color w:val="auto"/>
                <w:sz w:val="20"/>
                <w:szCs w:val="20"/>
              </w:rPr>
              <w:instrText xml:space="preserve"> ADDIN EN.CITE </w:instrText>
            </w:r>
            <w:r w:rsidRPr="00077804">
              <w:rPr>
                <w:rFonts w:cstheme="minorHAnsi"/>
                <w:bCs/>
                <w:color w:val="auto"/>
                <w:sz w:val="20"/>
                <w:szCs w:val="20"/>
              </w:rPr>
              <w:fldChar w:fldCharType="begin">
                <w:fldData xml:space="preserve">PEVuZE5vdGU+PENpdGU+PEF1dGhvcj5EYWduZTwvQXV0aG9yPjxZZWFyPjIwMTc8L1llYXI+PFJl
Y051bT4zMTwvUmVjTnVtPjxEaXNwbGF5VGV4dD5bMTksIDM1LCA0MiwgNTAsIDUzLCA1NCwgNTks
IDY5LCA3MCwgODJdPC9EaXNwbGF5VGV4dD48cmVjb3JkPjxyZWMtbnVtYmVyPjMxPC9yZWMtbnVt
YmVyPjxmb3JlaWduLWtleXM+PGtleSBhcHA9IkVOIiBkYi1pZD0iZHQyZGVyNTJiOTU1MjBlYXN6
YnB4c3pxc2R3MGF2dHMyZnJ6IiB0aW1lc3RhbXA9IjAiPjMxPC9rZXk+PC9mb3JlaWduLWtleXM+
PHJlZi10eXBlIG5hbWU9IkpvdXJuYWwgQXJ0aWNsZSI+MTc8L3JlZi10eXBlPjxjb250cmlidXRv
cnM+PGF1dGhvcnM+PGF1dGhvcj5HZXRhY2hldyBBLiBEYWduZTwvYXV0aG9yPjwvYXV0aG9ycz48
L2NvbnRyaWJ1dG9ycz48dGl0bGVzPjx0aXRsZT5Kb2ludCB0d28tcGFydCBUb2JpdCBtb2RlbHMg
Zm9yIGxvbmdpdHVkaW5hbCBhbmQgdGltZS10by1ldmVudCBkYXRhPC90aXRsZT48c2Vjb25kYXJ5
LXRpdGxlPlN0YXRpc3RpY3MgaW4gTWVkaWNpbmU8L3NlY29uZGFyeS10aXRsZT48L3RpdGxlcz48
cGFnZXM+NDIxNC00MjI5PC9wYWdlcz48dm9sdW1lPjM2PC92b2x1bWU+PGRhdGVzPjx5ZWFyPjIw
MTc8L3llYXI+PC9kYXRlcz48dXJscz48L3VybHM+PC9yZWNvcmQ+PC9DaXRlPjxDaXRlPjxBdXRo
b3I+SHVhbmc8L0F1dGhvcj48WWVhcj4yMDE4PC9ZZWFyPjxSZWNOdW0+NDU8L1JlY051bT48cmVj
b3JkPjxyZWMtbnVtYmVyPjQ1PC9yZWMtbnVtYmVyPjxmb3JlaWduLWtleXM+PGtleSBhcHA9IkVO
IiBkYi1pZD0iZHQyZGVyNTJiOTU1MjBlYXN6YnB4c3pxc2R3MGF2dHMyZnJ6IiB0aW1lc3RhbXA9
IjAiPjQ1PC9rZXk+PC9mb3JlaWduLWtleXM+PHJlZi10eXBlIG5hbWU9IkpvdXJuYWwgQXJ0aWNs
ZSI+MTc8L3JlZi10eXBlPjxjb250cmlidXRvcnM+PGF1dGhvcnM+PGF1dGhvcj5ZYW5neGluIEh1
YW5nPC9hdXRob3I+PGF1dGhvcj5YaWFvc3VuIEx1PC9hdXRob3I+PGF1dGhvcj5KaWFxaW5nIENo
ZW48L2F1dGhvcj48YXV0aG9yPkp1YW4gTGlhbmc8L2F1dGhvcj48YXV0aG9yPk1pcmlhbSBaYW5n
bWVpc3RlcjwvYXV0aG9yPjwvYXV0aG9ycz48L2NvbnRyaWJ1dG9ycz48dGl0bGVzPjx0aXRsZT5K
b2ludCBtb2RlbC1iYXNlZCBjbHVzdGVyaW5nIG9mIG5vbmxpbmVhciBsb25naXR1ZGluYWwgdHJh
amVjdG9yaWVzIGFuZCBhc3NvY2lhdGVkIHRpbWUtdG8tZXZlbnQgZGF0YSBhbmFseXNpcywgbGlu
a2VkIGJ5IGxhdGVudCBjbGFzcyBtZW1iZXJzaGlwOiB3aXRoIGFwcGxpY2F0aW9uIHRvIEFJRFMg
Y2xpbmljYWwgc3R1ZGllczwvdGl0bGU+PHNlY29uZGFyeS10aXRsZT5MaWZldGltZSBEYXRhIEFu
YWx5c2lzPC9zZWNvbmRhcnktdGl0bGU+PC90aXRsZXM+PHBhZ2VzPjY5OS03MTg8L3BhZ2VzPjx2
b2x1bWU+MjQ8L3ZvbHVtZT48ZGF0ZXM+PHllYXI+MjAxODwveWVhcj48L2RhdGVzPjx1cmxzPjwv
dXJscz48L3JlY29yZD48L0NpdGU+PENpdGU+PEF1dGhvcj5IYXRmaWVsZDwvQXV0aG9yPjxZZWFy
PjIwMTE8L1llYXI+PFJlY051bT41NjwvUmVjTnVtPjxyZWNvcmQ+PHJlYy1udW1iZXI+NTY8L3Jl
Yy1udW1iZXI+PGZvcmVpZ24ta2V5cz48a2V5IGFwcD0iRU4iIGRiLWlkPSJkdDJkZXI1MmI5NTUy
MGVhc3picHhzenFzZHcwYXZ0czJmcnoiIHRpbWVzdGFtcD0iMCI+NTY8L2tleT48L2ZvcmVpZ24t
a2V5cz48cmVmLXR5cGUgbmFtZT0iSm91cm5hbCBBcnRpY2xlIj4xNzwvcmVmLXR5cGU+PGNvbnRy
aWJ1dG9ycz48YXV0aG9ycz48YXV0aG9yPkxhdXJhIEEuIEhhdGZpZWxkPC9hdXRob3I+PGF1dGhv
cj5NYXJrIEUuIEJveWU8L2F1dGhvcj48YXV0aG9yPkJyYWRsZXkgUC4gQ2FybGluPC9hdXRob3I+
PC9hdXRob3JzPjwvY29udHJpYnV0b3JzPjx0aXRsZXM+PHRpdGxlPkpvaW50IG1vZGVsaW5nIG9m
IG11bHRpcGxlIGxvbmdpdHVkaW5hbCBwYXRpZW50LXJlcG9ydGVkIG91dGNvbWVzIGFuZCBzdXJ2
aXZhbDwvdGl0bGU+PHNlY29uZGFyeS10aXRsZT5Kb3VybmFsIG9mIEJpb3BoYXJtYWNldXRpY2Fs
IFN0YXRpc3RpY3MgPC9zZWNvbmRhcnktdGl0bGU+PC90aXRsZXM+PHBhZ2VzPjk3MS05OTE8L3Bh
Z2VzPjx2b2x1bWU+MjE8L3ZvbHVtZT48bnVtYmVyPjU8L251bWJlcj48ZGF0ZXM+PHllYXI+MjAx
MTwveWVhcj48L2RhdGVzPjx1cmxzPjwvdXJscz48L3JlY29yZD48L0NpdGU+PENpdGU+PEF1dGhv
cj5HYW88L0F1dGhvcj48WWVhcj4yMDExPC9ZZWFyPjxSZWNOdW0+ODwvUmVjTnVtPjxyZWNvcmQ+
PHJlYy1udW1iZXI+ODwvcmVjLW51bWJlcj48Zm9yZWlnbi1rZXlzPjxrZXkgYXBwPSJFTiIgZGIt
aWQ9ImR0MmRlcjUyYjk1NTIwZWFzemJweHN6cXNkdzBhdnRzMmZyeiIgdGltZXN0YW1wPSIwIj44
PC9rZXk+PC9mb3JlaWduLWtleXM+PHJlZi10eXBlIG5hbWU9IkpvdXJuYWwgQXJ0aWNsZSI+MTc8
L3JlZi10eXBlPjxjb250cmlidXRvcnM+PGF1dGhvcnM+PGF1dGhvcj5GZW5nIEdhbzwvYXV0aG9y
PjxhdXRob3I+Si4gUGhpbGlwIE1pbGxlcjwvYXV0aG9yPjxhdXRob3I+Q2hlbmdqaWUgWGlvbmc8
L2F1dGhvcj48YXV0aG9yPkp1bGlhIEEuIEJlaXNlcjwvYXV0aG9yPjxhdXRob3I+TWFlIEdvcmRv
bjwvYXV0aG9yPjwvYXV0aG9ycz48L2NvbnRyaWJ1dG9ycz48dGl0bGVzPjx0aXRsZT5BIGpvaW50
LW1vZGVsaW5nIGFwcHJvYWNoIHRvIGFzc2VzcyB0aGUgaW1wYWN0IG9mIGJpb21hcmtlciB2YXJp
YWJpbGl0eSBvbiB0aGUgcmlzayBvZiBkZXZlbG9waW5nIGNsaW5pY2FsIG91dGNvbWU8L3RpdGxl
PjxzZWNvbmRhcnktdGl0bGU+U3RhdGlzdGljYWwgTWV0aG9kcyAmYW1wOyBBcHBsaWNhdGlvbnM8
L3NlY29uZGFyeS10aXRsZT48L3RpdGxlcz48cGFnZXM+ODMtMTAwPC9wYWdlcz48dm9sdW1lPjIw
PC92b2x1bWU+PG51bWJlcj4xPC9udW1iZXI+PGRhdGVzPjx5ZWFyPjIwMTE8L3llYXI+PC9kYXRl
cz48dXJscz48L3VybHM+PC9yZWNvcmQ+PC9DaXRlPjxDaXRlPjxBdXRob3I+QmFnaGZhbGFraTwv
QXV0aG9yPjxZZWFyPjIwMTM8L1llYXI+PFJlY051bT4zNjwvUmVjTnVtPjxyZWNvcmQ+PHJlYy1u
dW1iZXI+MzY8L3JlYy1udW1iZXI+PGZvcmVpZ24ta2V5cz48a2V5IGFwcD0iRU4iIGRiLWlkPSJk
dDJkZXI1MmI5NTUyMGVhc3picHhzenFzZHcwYXZ0czJmcnoiIHRpbWVzdGFtcD0iMCI+MzY8L2tl
eT48L2ZvcmVpZ24ta2V5cz48cmVmLXR5cGUgbmFtZT0iSm91cm5hbCBBcnRpY2xlIj4xNzwvcmVm
LXR5cGU+PGNvbnRyaWJ1dG9ycz48YXV0aG9ycz48YXV0aG9yPlRhYmFuIEJhZ2hmYWxha2k8L2F1
dGhvcj48YXV0aG9yPk1vanRhYmEgR2FuamFsaTwvYXV0aG9yPjxhdXRob3I+RGFtb24gQmVycmlk
Z2U8L2F1dGhvcj48L2F1dGhvcnM+PC9jb250cmlidXRvcnM+PHRpdGxlcz48dGl0bGU+Um9idXN0
IGpvaW50IG1vZGVsaW5nIG9mIGxvbmdpdHVkaW5hbCBtZWFzdXJlbWVudHMgYW5kIHRpbWUgdG8g
ZXZlbnQgZGF0YSB1c2luZyBub3JtYWwvaW5kZXBlbmRlbnQgZGlzdHJpYnV0aW9uczogQSBCYXll
c2lhbiBhcHByb2FjaDwvdGl0bGU+PHNlY29uZGFyeS10aXRsZT5CaW9tZXRyaWNhbCBKb3VybmFs
PC9zZWNvbmRhcnktdGl0bGU+PC90aXRsZXM+PHBhZ2VzPjg0NC04NjU8L3BhZ2VzPjx2b2x1bWU+
NTU8L3ZvbHVtZT48bnVtYmVyPjY8L251bWJlcj48ZGF0ZXM+PHllYXI+MjAxMzwveWVhcj48L2Rh
dGVzPjx1cmxzPjwvdXJscz48L3JlY29yZD48L0NpdGU+PENpdGU+PEF1dGhvcj5DaGVuPC9BdXRo
b3I+PFllYXI+MjAxNTwvWWVhcj48UmVjTnVtPjU5PC9SZWNOdW0+PHJlY29yZD48cmVjLW51bWJl
cj41OTwvcmVjLW51bWJlcj48Zm9yZWlnbi1rZXlzPjxrZXkgYXBwPSJFTiIgZGItaWQ9ImR0MmRl
cjUyYjk1NTIwZWFzemJweHN6cXNkdzBhdnRzMmZyeiIgdGltZXN0YW1wPSIwIj41OTwva2V5Pjwv
Zm9yZWlnbi1rZXlzPjxyZWYtdHlwZSBuYW1lPSJKb3VybmFsIEFydGljbGUiPjE3PC9yZWYtdHlw
ZT48Y29udHJpYnV0b3JzPjxhdXRob3JzPjxhdXRob3I+SmlhcWluZyBDaGVuPC9hdXRob3I+PGF1
dGhvcj5ZYW5neGluIEh1YW5nPC9hdXRob3I+PC9hdXRob3JzPjwvY29udHJpYnV0b3JzPjx0aXRs
ZXM+PHRpdGxlPkEgQmF5ZXNpYW4gbWl4dHVyZSBvZiBzZW1pcGFyYW1ldHJpYyBtaXhlZC1lZmZl
Y3RzIGpvaW50IG1vZGVscyBmb3Igc2tld2VkLWxvbmdpdHVkaW5hbCBhbmQgdGltZS10by1ldmVu
dCBkYXRhPC90aXRsZT48c2Vjb25kYXJ5LXRpdGxlPlN0YXRpc3RpY3MgaW4gTWVkaWNpbmU8L3Nl
Y29uZGFyeS10aXRsZT48L3RpdGxlcz48cGFnZXM+MjgyMC0yODQzPC9wYWdlcz48dm9sdW1lPjM0
PC92b2x1bWU+PGRhdGVzPjx5ZWFyPjIwMTU8L3llYXI+PC9kYXRlcz48dXJscz48L3VybHM+PC9y
ZWNvcmQ+PC9DaXRlPjxDaXRlPjxBdXRob3I+SGF0ZmllbGQ8L0F1dGhvcj48WWVhcj4yMDEyPC9Z
ZWFyPjxSZWNOdW0+NjA8L1JlY051bT48cmVjb3JkPjxyZWMtbnVtYmVyPjYwPC9yZWMtbnVtYmVy
Pjxmb3JlaWduLWtleXM+PGtleSBhcHA9IkVOIiBkYi1pZD0iZHQyZGVyNTJiOTU1MjBlYXN6YnB4
c3pxc2R3MGF2dHMyZnJ6IiB0aW1lc3RhbXA9IjAiPjYwPC9rZXk+PC9mb3JlaWduLWtleXM+PHJl
Zi10eXBlIG5hbWU9IkpvdXJuYWwgQXJ0aWNsZSI+MTc8L3JlZi10eXBlPjxjb250cmlidXRvcnM+
PGF1dGhvcnM+PGF1dGhvcj5MYXVyYSBBLiBIYXRmaWVsZDwvYXV0aG9yPjxhdXRob3I+TWFyayBF
LiBCb3llPC9hdXRob3I+PGF1dGhvcj5NaWNoZWxsZSBELiBIYWNrc2hhdzwvYXV0aG9yPjxhdXRo
b3I+QnJhZGxleSBQLiBDYXJsaW48L2F1dGhvcj48L2F1dGhvcnM+PC9jb250cmlidXRvcnM+PHRp
dGxlcz48dGl0bGU+TXVsdGlsZXZlbCBCYXllc2lhbiBtb2RlbHMgZm9yIHN1cnZpdmFsIHRpbWVz
IGFuZCBsb25naXR1ZGluYWwgcGF0aWVudC1yZXBvcnRlZCBvdXRjb21lcyB3aXRoIG1hbnkgemVy
b3M8L3RpdGxlPjxzZWNvbmRhcnktdGl0bGU+Sm91cm5hbCBvZiB0aGUgQW1lcmljYW4gU3RhdGlz
dGljYWwgQXNzb2NpYXRpb248L3NlY29uZGFyeS10aXRsZT48L3RpdGxlcz48cGFnZXM+ODc1LTg4
NTwvcGFnZXM+PHZvbHVtZT4xMDc8L3ZvbHVtZT48bnVtYmVyPjQ5OTwvbnVtYmVyPjxkYXRlcz48
eWVhcj4yMDEyPC95ZWFyPjwvZGF0ZXM+PHVybHM+PC91cmxzPjwvcmVjb3JkPjwvQ2l0ZT48Q2l0
ZT48QXV0aG9yPkh1YW5nPC9BdXRob3I+PFllYXI+MjAxNjwvWWVhcj48UmVjTnVtPjYxPC9SZWNO
dW0+PHJlY29yZD48cmVjLW51bWJlcj42MTwvcmVjLW51bWJlcj48Zm9yZWlnbi1rZXlzPjxrZXkg
YXBwPSJFTiIgZGItaWQ9ImR0MmRlcjUyYjk1NTIwZWFzemJweHN6cXNkdzBhdnRzMmZyeiIgdGlt
ZXN0YW1wPSIwIj42MTwva2V5PjwvZm9yZWlnbi1rZXlzPjxyZWYtdHlwZSBuYW1lPSJKb3VybmFs
IEFydGljbGUiPjE3PC9yZWYtdHlwZT48Y29udHJpYnV0b3JzPjxhdXRob3JzPjxhdXRob3I+WWFu
Z3hpbiBIdWFuZzwvYXV0aG9yPjxhdXRob3I+R2V0YWNoZXcgQS4gRGFnbmUgPC9hdXRob3I+PGF1
dGhvcj5KZW9uZy1HdW4gUGFyazwvYXV0aG9yPjwvYXV0aG9ycz48L2NvbnRyaWJ1dG9ycz48dGl0
bGVzPjx0aXRsZT5NaXh0dXJlIGpvaW50IG1vZGVscyBmb3IgZXZlbnQgdGltZSBhbmQgbG9uZ2l0
dWRpbmFsIGRhdGEgd2l0aCBtdWx0aXBsZSBmZWF0dXJlczwvdGl0bGU+PHNlY29uZGFyeS10aXRs
ZT5TdGF0aXN0aWNzIGluIEJpb3BoYXJtYWNldXRpY2FsIFJlc2VhcmNoPC9zZWNvbmRhcnktdGl0
bGU+PC90aXRsZXM+PHBhZ2VzPjE5NC0yMDY8L3BhZ2VzPjx2b2x1bWU+ODwvdm9sdW1lPjxudW1i
ZXI+MjwvbnVtYmVyPjxkYXRlcz48eWVhcj4yMDE2PC95ZWFyPjwvZGF0ZXM+PHVybHM+PC91cmxz
PjwvcmVjb3JkPjwvQ2l0ZT48Q2l0ZT48QXV0aG9yPkh1YW5nPC9BdXRob3I+PFllYXI+MjAxNjwv
WWVhcj48UmVjTnVtPjcxPC9SZWNOdW0+PHJlY29yZD48cmVjLW51bWJlcj43MTwvcmVjLW51bWJl
cj48Zm9yZWlnbi1rZXlzPjxrZXkgYXBwPSJFTiIgZGItaWQ9ImR0MmRlcjUyYjk1NTIwZWFzemJw
eHN6cXNkdzBhdnRzMmZyeiIgdGltZXN0YW1wPSIwIj43MTwva2V5PjwvZm9yZWlnbi1rZXlzPjxy
ZWYtdHlwZSBuYW1lPSJKb3VybmFsIEFydGljbGUiPjE3PC9yZWYtdHlwZT48Y29udHJpYnV0b3Jz
PjxhdXRob3JzPjxhdXRob3I+WWFuZ3hpbiBIdWFuZzwvYXV0aG9yPjxhdXRob3I+SmlhcWluZyBD
aGVuPC9hdXRob3I+PC9hdXRob3JzPjwvY29udHJpYnV0b3JzPjx0aXRsZXM+PHRpdGxlPkJheWVz
aWFuIHF1YW50aWxlIHJlZ3Jlc3Npb24tYmFzZWQgbm9ubGluZWFyIG1peGVkLWVmZmVjdHMgam9p
bnQgbW9kZWxzIGZvciB0aW1lLXRvLWV2ZW50IGFuZCBsb25naXR1ZGluYWwgZGF0YSB3aXRoIG11
bHRpcGxlIGZlYXR1cmVzPC90aXRsZT48c2Vjb25kYXJ5LXRpdGxlPlN0YXRpc3RpY3MgaW4gTWVk
aWNpbmU8L3NlY29uZGFyeS10aXRsZT48L3RpdGxlcz48cGFnZXM+NTY2Ni01Njg1PC9wYWdlcz48
dm9sdW1lPjM1PC92b2x1bWU+PGRhdGVzPjx5ZWFyPjIwMTY8L3llYXI+PC9kYXRlcz48dXJscz48
L3VybHM+PC9yZWNvcmQ+PC9DaXRlPjxDaXRlPjxBdXRob3I+Wmhhbmc8L0F1dGhvcj48WWVhcj4y
MDE5PC9ZZWFyPjxSZWNOdW0+MTAwPC9SZWNOdW0+PHJlY29yZD48cmVjLW51bWJlcj4xMDA8L3Jl
Yy1udW1iZXI+PGZvcmVpZ24ta2V5cz48a2V5IGFwcD0iRU4iIGRiLWlkPSJkdDJkZXI1MmI5NTUy
MGVhc3picHhzenFzZHcwYXZ0czJmcnoiIHRpbWVzdGFtcD0iMCI+MTAwPC9rZXk+PC9mb3JlaWdu
LWtleXM+PHJlZi10eXBlIG5hbWU9IkpvdXJuYWwgQXJ0aWNsZSI+MTc8L3JlZi10eXBlPjxjb250
cmlidXRvcnM+PGF1dGhvcnM+PGF1dGhvcj5aaGFuZywgSGFuemU8L2F1dGhvcj48YXV0aG9yPkh1
YW5nLCBZYW5neGluPC9hdXRob3I+PC9hdXRob3JzPjwvY29udHJpYnV0b3JzPjx0aXRsZXM+PHRp
dGxlPlF1YW50aWxlIHJlZ3Jlc3Npb24tYmFzZWQgQmF5ZXNpYW4gam9pbnQgbW9kZWxpbmcgYW5h
bHlzaXMgb2YgbG9uZ2l0dWRpbmFs4oCTc3Vydml2YWwgZGF0YSwgd2l0aCBhcHBsaWNhdGlvbiB0
byBhbiBBSURTIGNvaG9ydCBzdHVkeTwvdGl0bGU+PHNlY29uZGFyeS10aXRsZT5MaWZldGltZSBE
YXRhIEFuYWx5c2lzPC9zZWNvbmRhcnktdGl0bGU+PC90aXRsZXM+PGRhdGVzPjx5ZWFyPjIwMTk8
L3llYXI+PHB1Yi1kYXRlcz48ZGF0ZT5NYXkgMjg8L2RhdGU+PC9wdWItZGF0ZXM+PC9kYXRlcz48
aXNibj4xNTcyLTkyNDk8L2lzYm4+PGxhYmVsPlpoYW5nMjAxOTwvbGFiZWw+PHdvcmstdHlwZT5q
b3VybmFsIGFydGljbGU8L3dvcmstdHlwZT48dXJscz48cmVsYXRlZC11cmxzPjx1cmw+aHR0cHM6
Ly9kb2kub3JnLzEwLjEwMDcvczEwOTg1LTAxOS0wOTQ3OC13PC91cmw+PC9yZWxhdGVkLXVybHM+
PC91cmxzPjxlbGVjdHJvbmljLXJlc291cmNlLW51bT4xMC4xMDA3L3MxMDk4NS0wMTktMDk0Nzgt
dzwvZWxlY3Ryb25pYy1yZXNvdXJjZS1udW0+PC9yZWNvcmQ+PC9DaXRlPjwvRW5kTm90ZT5=
</w:fldData>
              </w:fldChar>
            </w:r>
            <w:r w:rsidRPr="00077804">
              <w:rPr>
                <w:rFonts w:cstheme="minorHAnsi"/>
                <w:bCs/>
                <w:color w:val="auto"/>
                <w:sz w:val="20"/>
                <w:szCs w:val="20"/>
              </w:rPr>
              <w:instrText xml:space="preserve"> ADDIN EN.CITE.DATA </w:instrText>
            </w:r>
            <w:r w:rsidRPr="00077804">
              <w:rPr>
                <w:rFonts w:cstheme="minorHAnsi"/>
                <w:bCs/>
                <w:color w:val="auto"/>
                <w:sz w:val="20"/>
                <w:szCs w:val="20"/>
              </w:rPr>
            </w:r>
            <w:r w:rsidRPr="00077804">
              <w:rPr>
                <w:rFonts w:cstheme="minorHAnsi"/>
                <w:bCs/>
                <w:color w:val="auto"/>
                <w:sz w:val="20"/>
                <w:szCs w:val="20"/>
              </w:rPr>
              <w:fldChar w:fldCharType="end"/>
            </w:r>
            <w:r w:rsidRPr="00077804">
              <w:rPr>
                <w:rFonts w:cstheme="minorHAnsi"/>
                <w:bCs/>
                <w:color w:val="auto"/>
                <w:sz w:val="20"/>
                <w:szCs w:val="20"/>
              </w:rPr>
            </w:r>
            <w:r w:rsidRPr="00077804">
              <w:rPr>
                <w:rFonts w:cstheme="minorHAnsi"/>
                <w:bCs/>
                <w:color w:val="auto"/>
                <w:sz w:val="20"/>
                <w:szCs w:val="20"/>
              </w:rPr>
              <w:fldChar w:fldCharType="separate"/>
            </w:r>
            <w:r w:rsidRPr="00077804">
              <w:rPr>
                <w:rFonts w:cstheme="minorHAnsi"/>
                <w:bCs/>
                <w:noProof/>
                <w:color w:val="auto"/>
                <w:sz w:val="20"/>
                <w:szCs w:val="20"/>
              </w:rPr>
              <w:t>[19, 35, 42, 50, 53, 54, 59, 69, 70, 82]</w:t>
            </w:r>
            <w:r w:rsidRPr="00077804">
              <w:rPr>
                <w:rFonts w:cstheme="minorHAnsi"/>
                <w:bCs/>
                <w:color w:val="auto"/>
                <w:sz w:val="20"/>
                <w:szCs w:val="20"/>
              </w:rPr>
              <w:fldChar w:fldCharType="end"/>
            </w:r>
          </w:p>
        </w:tc>
      </w:tr>
      <w:tr w:rsidR="00077804" w:rsidRPr="00077804" w14:paraId="2439C558" w14:textId="77777777" w:rsidTr="001C6567">
        <w:trPr>
          <w:trHeight w:val="344"/>
        </w:trPr>
        <w:tc>
          <w:tcPr>
            <w:tcW w:w="3042" w:type="dxa"/>
            <w:tcBorders>
              <w:top w:val="nil"/>
              <w:bottom w:val="nil"/>
            </w:tcBorders>
          </w:tcPr>
          <w:p w14:paraId="4B989900"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interface to OpenBUGS)</w:t>
            </w:r>
          </w:p>
        </w:tc>
        <w:tc>
          <w:tcPr>
            <w:tcW w:w="2770" w:type="dxa"/>
            <w:tcBorders>
              <w:top w:val="nil"/>
              <w:bottom w:val="nil"/>
            </w:tcBorders>
          </w:tcPr>
          <w:p w14:paraId="383277FB"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1(1.7%)</w:t>
            </w:r>
          </w:p>
        </w:tc>
        <w:tc>
          <w:tcPr>
            <w:tcW w:w="4278" w:type="dxa"/>
            <w:tcBorders>
              <w:top w:val="nil"/>
              <w:bottom w:val="nil"/>
            </w:tcBorders>
          </w:tcPr>
          <w:p w14:paraId="0331B001"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r>
            <w:r w:rsidRPr="00077804">
              <w:rPr>
                <w:rFonts w:cstheme="minorHAnsi"/>
                <w:bCs/>
                <w:color w:val="auto"/>
                <w:sz w:val="20"/>
                <w:szCs w:val="20"/>
              </w:rPr>
              <w:instrText xml:space="preserve"> ADDIN EN.CITE &lt;EndNote&gt;&lt;Cite&gt;&lt;Author&gt;Choi&lt;/Author&gt;&lt;Year&gt;2014&lt;/Year&gt;&lt;RecNum&gt;39&lt;/RecNum&gt;&lt;DisplayText&gt;[36]&lt;/DisplayText&gt;&lt;record&gt;&lt;rec-number&gt;39&lt;/rec-number&gt;&lt;foreign-keys&gt;&lt;key app="EN" db-id="dt2der52b95520easzbpxszqsdw0avts2frz" timestamp="0"&gt;39&lt;/key&gt;&lt;/foreign-keys&gt;&lt;ref-type name="Journal Article"&gt;17&lt;/ref-type&gt;&lt;contributors&gt;&lt;authors&gt;&lt;author&gt;Jiin Choi&lt;/author&gt;&lt;author&gt;Stewart J. Anderson&lt;/author&gt;&lt;author&gt;Thomas J. Richards&lt;/author&gt;&lt;author&gt;Wesley K. Thompson&lt;/author&gt;&lt;/authors&gt;&lt;/contributors&gt;&lt;titles&gt;&lt;title&gt;Prediction of transplant-free survival in idiopathic pulmonary fibrosis patients using joint models for event times and mixed multivariate longitudinal data&lt;/title&gt;&lt;secondary-title&gt;Journal of Applied Statistics&lt;/secondary-title&gt;&lt;/titles&gt;&lt;pages&gt;2192-2205&lt;/pages&gt;&lt;volume&gt;41&lt;/volume&gt;&lt;number&gt;10&lt;/number&gt;&lt;dates&gt;&lt;year&gt;2014&lt;/year&gt;&lt;/dates&gt;&lt;urls&gt;&lt;/urls&gt;&lt;/record&gt;&lt;/Cite&gt;&lt;/EndNote&gt;</w:instrText>
            </w:r>
            <w:r w:rsidRPr="00077804">
              <w:rPr>
                <w:rFonts w:cstheme="minorHAnsi"/>
                <w:bCs/>
                <w:color w:val="auto"/>
                <w:sz w:val="20"/>
                <w:szCs w:val="20"/>
              </w:rPr>
              <w:fldChar w:fldCharType="separate"/>
            </w:r>
            <w:r w:rsidRPr="00077804">
              <w:rPr>
                <w:rFonts w:cstheme="minorHAnsi"/>
                <w:bCs/>
                <w:noProof/>
                <w:color w:val="auto"/>
                <w:sz w:val="20"/>
                <w:szCs w:val="20"/>
              </w:rPr>
              <w:t>[36]</w:t>
            </w:r>
            <w:r w:rsidRPr="00077804">
              <w:rPr>
                <w:rFonts w:cstheme="minorHAnsi"/>
                <w:bCs/>
                <w:color w:val="auto"/>
                <w:sz w:val="20"/>
                <w:szCs w:val="20"/>
              </w:rPr>
              <w:fldChar w:fldCharType="end"/>
            </w:r>
          </w:p>
        </w:tc>
      </w:tr>
      <w:tr w:rsidR="00077804" w:rsidRPr="00077804" w14:paraId="72D61A84" w14:textId="77777777" w:rsidTr="001C6567">
        <w:trPr>
          <w:trHeight w:val="285"/>
        </w:trPr>
        <w:tc>
          <w:tcPr>
            <w:tcW w:w="3042" w:type="dxa"/>
            <w:tcBorders>
              <w:top w:val="nil"/>
              <w:bottom w:val="nil"/>
            </w:tcBorders>
          </w:tcPr>
          <w:p w14:paraId="5754968A"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interface to JAGS )</w:t>
            </w:r>
          </w:p>
        </w:tc>
        <w:tc>
          <w:tcPr>
            <w:tcW w:w="2770" w:type="dxa"/>
            <w:tcBorders>
              <w:top w:val="nil"/>
              <w:bottom w:val="nil"/>
            </w:tcBorders>
          </w:tcPr>
          <w:p w14:paraId="6320073E"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1(1.7%)</w:t>
            </w:r>
          </w:p>
        </w:tc>
        <w:tc>
          <w:tcPr>
            <w:tcW w:w="4278" w:type="dxa"/>
            <w:tcBorders>
              <w:top w:val="nil"/>
              <w:bottom w:val="nil"/>
            </w:tcBorders>
          </w:tcPr>
          <w:p w14:paraId="5EC2D0EE"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r>
            <w:r w:rsidRPr="00077804">
              <w:rPr>
                <w:rFonts w:cstheme="minorHAnsi"/>
                <w:bCs/>
                <w:color w:val="auto"/>
                <w:sz w:val="20"/>
                <w:szCs w:val="20"/>
              </w:rPr>
              <w:instrText xml:space="preserve"> ADDIN EN.CITE &lt;EndNote&gt;&lt;Cite&gt;&lt;Author&gt;Liu&lt;/Author&gt;&lt;Year&gt;2016&lt;/Year&gt;&lt;RecNum&gt;67&lt;/RecNum&gt;&lt;DisplayText&gt;[87]&lt;/DisplayText&gt;&lt;record&gt;&lt;rec-number&gt;67&lt;/rec-number&gt;&lt;foreign-keys&gt;&lt;key app="EN" db-id="dt2der52b95520easzbpxszqsdw0avts2frz" timestamp="0"&gt;67&lt;/key&gt;&lt;/foreign-keys&gt;&lt;ref-type name="Journal Article"&gt;17&lt;/ref-type&gt;&lt;contributors&gt;&lt;authors&gt;&lt;author&gt;Fang Liu&lt;/author&gt;&lt;author&gt;Qing Li&lt;/author&gt;&lt;/authors&gt;&lt;/contributors&gt;&lt;titles&gt;&lt;title&gt;A Bayesian model for joint analysis of multivariate repeated measures and time to event data in crossover trials&lt;/title&gt;&lt;secondary-title&gt;Statistical Methods in Medical Research&lt;/secondary-title&gt;&lt;/titles&gt;&lt;periodical&gt;&lt;full-title&gt;Statistical methods in medical research&lt;/full-title&gt;&lt;abbr-1&gt;Stat Methods Med Res&lt;/abbr-1&gt;&lt;/periodical&gt;&lt;pages&gt;2180-2192&lt;/pages&gt;&lt;volume&gt;25&lt;/volume&gt;&lt;number&gt;5&lt;/number&gt;&lt;dates&gt;&lt;year&gt;2016&lt;/year&gt;&lt;/dates&gt;&lt;urls&gt;&lt;/urls&gt;&lt;/record&gt;&lt;/Cite&gt;&lt;/EndNote&gt;</w:instrText>
            </w:r>
            <w:r w:rsidRPr="00077804">
              <w:rPr>
                <w:rFonts w:cstheme="minorHAnsi"/>
                <w:bCs/>
                <w:color w:val="auto"/>
                <w:sz w:val="20"/>
                <w:szCs w:val="20"/>
              </w:rPr>
              <w:fldChar w:fldCharType="separate"/>
            </w:r>
            <w:r w:rsidRPr="00077804">
              <w:rPr>
                <w:rFonts w:cstheme="minorHAnsi"/>
                <w:bCs/>
                <w:noProof/>
                <w:color w:val="auto"/>
                <w:sz w:val="20"/>
                <w:szCs w:val="20"/>
              </w:rPr>
              <w:t>[87]</w:t>
            </w:r>
            <w:r w:rsidRPr="00077804">
              <w:rPr>
                <w:rFonts w:cstheme="minorHAnsi"/>
                <w:bCs/>
                <w:color w:val="auto"/>
                <w:sz w:val="20"/>
                <w:szCs w:val="20"/>
              </w:rPr>
              <w:fldChar w:fldCharType="end"/>
            </w:r>
          </w:p>
        </w:tc>
      </w:tr>
      <w:tr w:rsidR="00077804" w:rsidRPr="00077804" w14:paraId="7FD21A13" w14:textId="77777777" w:rsidTr="001C6567">
        <w:trPr>
          <w:trHeight w:val="371"/>
        </w:trPr>
        <w:tc>
          <w:tcPr>
            <w:tcW w:w="3042" w:type="dxa"/>
            <w:tcBorders>
              <w:top w:val="nil"/>
              <w:bottom w:val="nil"/>
            </w:tcBorders>
          </w:tcPr>
          <w:p w14:paraId="1AC434EA"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and JAGS</w:t>
            </w:r>
          </w:p>
        </w:tc>
        <w:tc>
          <w:tcPr>
            <w:tcW w:w="2770" w:type="dxa"/>
            <w:tcBorders>
              <w:top w:val="nil"/>
              <w:bottom w:val="nil"/>
            </w:tcBorders>
          </w:tcPr>
          <w:p w14:paraId="742EAB54"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2(3.4%)</w:t>
            </w:r>
          </w:p>
        </w:tc>
        <w:tc>
          <w:tcPr>
            <w:tcW w:w="4278" w:type="dxa"/>
            <w:tcBorders>
              <w:top w:val="nil"/>
              <w:bottom w:val="nil"/>
            </w:tcBorders>
          </w:tcPr>
          <w:p w14:paraId="3D6FA9CE"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r>
            <w:r w:rsidRPr="00077804">
              <w:rPr>
                <w:rFonts w:cstheme="minorHAnsi"/>
                <w:bCs/>
                <w:color w:val="auto"/>
                <w:sz w:val="20"/>
                <w:szCs w:val="20"/>
              </w:rPr>
              <w:instrText xml:space="preserve"> ADDIN EN.CITE &lt;EndNote&gt;&lt;Cite&gt;&lt;Author&gt;Rizopoulos&lt;/Author&gt;&lt;Year&gt;2013&lt;/Year&gt;&lt;RecNum&gt;82&lt;/RecNum&gt;&lt;DisplayText&gt;[45, 46]&lt;/DisplayText&gt;&lt;record&gt;&lt;rec-number&gt;82&lt;/rec-number&gt;&lt;foreign-keys&gt;&lt;key app="EN" db-id="dt2der52b95520easzbpxszqsdw0avts2frz" timestamp="0"&gt;82&lt;/key&gt;&lt;/foreign-keys&gt;&lt;ref-type name="Electronic Article"&gt;43&lt;/ref-type&gt;&lt;contributors&gt;&lt;authors&gt;&lt;author&gt;Rizopoulos, Dimitris&lt;/author&gt;&lt;author&gt;Hatfield, Laura A.&lt;/author&gt;&lt;author&gt;Carlin, Bradley P.&lt;/author&gt;&lt;author&gt;Takkenberg, Johanna J. M.&lt;/author&gt;&lt;/authors&gt;&lt;/contributors&gt;&lt;titles&gt;&lt;title&gt;Combining dynamic predictions from joint models for longitudinal and time-to-event data using Bayesian model averaging&lt;/title&gt;&lt;secondary-title&gt;arXiv e-prints&lt;/secondary-title&gt;&lt;/titles&gt;&lt;keywords&gt;&lt;keyword&gt;Statistics - Applications&lt;/keyword&gt;&lt;keyword&gt;Statistics - Computation&lt;/keyword&gt;&lt;keyword&gt;Statistics -&lt;/keyword&gt;&lt;keyword&gt;Methodology&lt;/keyword&gt;&lt;/keywords&gt;&lt;dates&gt;&lt;year&gt;2013&lt;/year&gt;&lt;pub-dates&gt;&lt;date&gt;March 01, 2013&lt;/date&gt;&lt;/pub-dates&gt;&lt;/dates&gt;&lt;urls&gt;&lt;related-urls&gt;&lt;url&gt;https://ui.adsabs.harvard.edu/abs/2013arXiv1303.2797R&lt;/url&gt;&lt;/related-urls&gt;&lt;/urls&gt;&lt;/record&gt;&lt;/Cite&gt;&lt;Cite&gt;&lt;Author&gt;Andrinopoulou&lt;/Author&gt;&lt;Year&gt;2017&lt;/Year&gt;&lt;RecNum&gt;49&lt;/RecNum&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rFonts w:cstheme="minorHAnsi"/>
                <w:bCs/>
                <w:color w:val="auto"/>
                <w:sz w:val="20"/>
                <w:szCs w:val="20"/>
              </w:rPr>
              <w:fldChar w:fldCharType="separate"/>
            </w:r>
            <w:r w:rsidRPr="00077804">
              <w:rPr>
                <w:rFonts w:cstheme="minorHAnsi"/>
                <w:bCs/>
                <w:noProof/>
                <w:color w:val="auto"/>
                <w:sz w:val="20"/>
                <w:szCs w:val="20"/>
              </w:rPr>
              <w:t>[45, 46]</w:t>
            </w:r>
            <w:r w:rsidRPr="00077804">
              <w:rPr>
                <w:rFonts w:cstheme="minorHAnsi"/>
                <w:bCs/>
                <w:color w:val="auto"/>
                <w:sz w:val="20"/>
                <w:szCs w:val="20"/>
              </w:rPr>
              <w:fldChar w:fldCharType="end"/>
            </w:r>
          </w:p>
        </w:tc>
      </w:tr>
      <w:tr w:rsidR="00077804" w:rsidRPr="00077804" w14:paraId="67539601" w14:textId="77777777" w:rsidTr="001C6567">
        <w:trPr>
          <w:trHeight w:val="444"/>
        </w:trPr>
        <w:tc>
          <w:tcPr>
            <w:tcW w:w="3042" w:type="dxa"/>
            <w:tcBorders>
              <w:top w:val="nil"/>
              <w:bottom w:val="nil"/>
            </w:tcBorders>
          </w:tcPr>
          <w:p w14:paraId="3A3F4DBA"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and Matlab</w:t>
            </w:r>
          </w:p>
        </w:tc>
        <w:tc>
          <w:tcPr>
            <w:tcW w:w="2770" w:type="dxa"/>
            <w:tcBorders>
              <w:top w:val="nil"/>
              <w:bottom w:val="nil"/>
            </w:tcBorders>
          </w:tcPr>
          <w:p w14:paraId="2995B81B"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1(1.7%)</w:t>
            </w:r>
          </w:p>
        </w:tc>
        <w:tc>
          <w:tcPr>
            <w:tcW w:w="4278" w:type="dxa"/>
            <w:tcBorders>
              <w:top w:val="nil"/>
              <w:bottom w:val="nil"/>
            </w:tcBorders>
          </w:tcPr>
          <w:p w14:paraId="6FC4ADFC"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r>
            <w:r w:rsidRPr="00077804">
              <w:rPr>
                <w:rFonts w:cstheme="minorHAnsi"/>
                <w:bCs/>
                <w:color w:val="auto"/>
                <w:sz w:val="20"/>
                <w:szCs w:val="20"/>
              </w:rPr>
              <w:instrText xml:space="preserve"> ADDIN EN.CITE &lt;EndNote&gt;&lt;Cite&gt;&lt;Author&gt;Tang&lt;/Author&gt;&lt;Year&gt;2014&lt;/Year&gt;&lt;RecNum&gt;35&lt;/RecNum&gt;&lt;DisplayText&gt;[34]&lt;/DisplayText&gt;&lt;record&gt;&lt;rec-number&gt;35&lt;/rec-number&gt;&lt;foreign-keys&gt;&lt;key app="EN" db-id="dt2der52b95520easzbpxszqsdw0avts2frz" timestamp="0"&gt;35&lt;/key&gt;&lt;/foreign-keys&gt;&lt;ref-type name="Journal Article"&gt;17&lt;/ref-type&gt;&lt;contributors&gt;&lt;authors&gt;&lt;author&gt;Nian-Sheng Tang&lt;/author&gt;&lt;author&gt;An-Min Tang&lt;/author&gt;&lt;author&gt;Dong-Dong Pan&lt;/author&gt;&lt;/authors&gt;&lt;/contributors&gt;&lt;titles&gt;&lt;title&gt;Semiparametric Bayesian joint models of multivariate longitudinal and survival data&lt;/title&gt;&lt;secondary-title&gt;Computational Statistics and Data Analysis&lt;/secondary-title&gt;&lt;/titles&gt;&lt;pages&gt;113-129&lt;/pages&gt;&lt;volume&gt;77&lt;/volume&gt;&lt;dates&gt;&lt;year&gt;2014&lt;/year&gt;&lt;/dates&gt;&lt;urls&gt;&lt;/urls&gt;&lt;/record&gt;&lt;/Cite&gt;&lt;/EndNote&gt;</w:instrText>
            </w:r>
            <w:r w:rsidRPr="00077804">
              <w:rPr>
                <w:rFonts w:cstheme="minorHAnsi"/>
                <w:bCs/>
                <w:color w:val="auto"/>
                <w:sz w:val="20"/>
                <w:szCs w:val="20"/>
              </w:rPr>
              <w:fldChar w:fldCharType="separate"/>
            </w:r>
            <w:r w:rsidRPr="00077804">
              <w:rPr>
                <w:rFonts w:cstheme="minorHAnsi"/>
                <w:bCs/>
                <w:noProof/>
                <w:color w:val="auto"/>
                <w:sz w:val="20"/>
                <w:szCs w:val="20"/>
              </w:rPr>
              <w:t>[34]</w:t>
            </w:r>
            <w:r w:rsidRPr="00077804">
              <w:rPr>
                <w:rFonts w:cstheme="minorHAnsi"/>
                <w:bCs/>
                <w:color w:val="auto"/>
                <w:sz w:val="20"/>
                <w:szCs w:val="20"/>
              </w:rPr>
              <w:fldChar w:fldCharType="end"/>
            </w:r>
          </w:p>
        </w:tc>
      </w:tr>
      <w:tr w:rsidR="00077804" w:rsidRPr="00077804" w14:paraId="46692071" w14:textId="77777777" w:rsidTr="001C6567">
        <w:trPr>
          <w:trHeight w:val="384"/>
        </w:trPr>
        <w:tc>
          <w:tcPr>
            <w:tcW w:w="3042" w:type="dxa"/>
            <w:tcBorders>
              <w:top w:val="nil"/>
            </w:tcBorders>
          </w:tcPr>
          <w:p w14:paraId="0CAE8F24" w14:textId="77777777" w:rsidR="00341FDF" w:rsidRPr="00077804" w:rsidRDefault="00341FDF" w:rsidP="001C6567">
            <w:pPr>
              <w:ind w:left="0"/>
              <w:rPr>
                <w:rFonts w:cstheme="minorHAnsi"/>
                <w:bCs/>
                <w:color w:val="auto"/>
                <w:sz w:val="20"/>
                <w:szCs w:val="20"/>
              </w:rPr>
            </w:pPr>
            <w:r w:rsidRPr="00077804">
              <w:rPr>
                <w:rFonts w:cstheme="minorHAnsi"/>
                <w:bCs/>
                <w:color w:val="auto"/>
                <w:sz w:val="20"/>
                <w:szCs w:val="20"/>
              </w:rPr>
              <w:t>R and WinBUGS</w:t>
            </w:r>
          </w:p>
        </w:tc>
        <w:tc>
          <w:tcPr>
            <w:tcW w:w="2770" w:type="dxa"/>
            <w:tcBorders>
              <w:top w:val="nil"/>
            </w:tcBorders>
          </w:tcPr>
          <w:p w14:paraId="1FB60556" w14:textId="77777777" w:rsidR="00341FDF" w:rsidRPr="00077804" w:rsidRDefault="00341FDF" w:rsidP="001C6567">
            <w:pPr>
              <w:ind w:left="0"/>
              <w:jc w:val="center"/>
              <w:rPr>
                <w:rFonts w:cstheme="minorHAnsi"/>
                <w:bCs/>
                <w:color w:val="auto"/>
                <w:sz w:val="20"/>
                <w:szCs w:val="20"/>
              </w:rPr>
            </w:pPr>
            <w:r w:rsidRPr="00077804">
              <w:rPr>
                <w:rFonts w:cstheme="minorHAnsi"/>
                <w:bCs/>
                <w:color w:val="auto"/>
                <w:sz w:val="20"/>
                <w:szCs w:val="20"/>
              </w:rPr>
              <w:t>1(1.7%)</w:t>
            </w:r>
          </w:p>
        </w:tc>
        <w:tc>
          <w:tcPr>
            <w:tcW w:w="4278" w:type="dxa"/>
            <w:tcBorders>
              <w:top w:val="nil"/>
            </w:tcBorders>
          </w:tcPr>
          <w:p w14:paraId="24F782FE" w14:textId="77777777" w:rsidR="00341FDF" w:rsidRPr="00077804" w:rsidRDefault="00341FDF" w:rsidP="001C6567">
            <w:pPr>
              <w:ind w:left="0"/>
              <w:jc w:val="both"/>
              <w:rPr>
                <w:rFonts w:cstheme="minorHAnsi"/>
                <w:bCs/>
                <w:color w:val="auto"/>
                <w:sz w:val="20"/>
                <w:szCs w:val="20"/>
              </w:rPr>
            </w:pPr>
            <w:r w:rsidRPr="00077804">
              <w:rPr>
                <w:rFonts w:cstheme="minorHAnsi"/>
                <w:bCs/>
                <w:color w:val="auto"/>
                <w:sz w:val="20"/>
                <w:szCs w:val="20"/>
              </w:rPr>
              <w:fldChar w:fldCharType="begin"/>
            </w:r>
            <w:r w:rsidRPr="00077804">
              <w:rPr>
                <w:rFonts w:cstheme="minorHAnsi"/>
                <w:bCs/>
                <w:color w:val="auto"/>
                <w:sz w:val="20"/>
                <w:szCs w:val="20"/>
              </w:rPr>
              <w:instrText xml:space="preserve"> ADDIN EN.CITE &lt;EndNote&gt;&lt;Cite&gt;&lt;Author&gt;Andrinopoulou&lt;/Author&gt;&lt;Year&gt;2014&lt;/Year&gt;&lt;RecNum&gt;28&lt;/RecNum&gt;&lt;DisplayText&gt;[29]&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EndNote&gt;</w:instrText>
            </w:r>
            <w:r w:rsidRPr="00077804">
              <w:rPr>
                <w:rFonts w:cstheme="minorHAnsi"/>
                <w:bCs/>
                <w:color w:val="auto"/>
                <w:sz w:val="20"/>
                <w:szCs w:val="20"/>
              </w:rPr>
              <w:fldChar w:fldCharType="separate"/>
            </w:r>
            <w:r w:rsidRPr="00077804">
              <w:rPr>
                <w:rFonts w:cstheme="minorHAnsi"/>
                <w:bCs/>
                <w:noProof/>
                <w:color w:val="auto"/>
                <w:sz w:val="20"/>
                <w:szCs w:val="20"/>
              </w:rPr>
              <w:t>[29]</w:t>
            </w:r>
            <w:r w:rsidRPr="00077804">
              <w:rPr>
                <w:rFonts w:cstheme="minorHAnsi"/>
                <w:bCs/>
                <w:color w:val="auto"/>
                <w:sz w:val="20"/>
                <w:szCs w:val="20"/>
              </w:rPr>
              <w:fldChar w:fldCharType="end"/>
            </w:r>
            <w:r w:rsidRPr="00077804">
              <w:rPr>
                <w:rFonts w:cstheme="minorHAnsi"/>
                <w:bCs/>
                <w:color w:val="auto"/>
                <w:sz w:val="20"/>
                <w:szCs w:val="20"/>
              </w:rPr>
              <w:t xml:space="preserve"> </w:t>
            </w:r>
          </w:p>
        </w:tc>
      </w:tr>
      <w:tr w:rsidR="00077804" w:rsidRPr="00077804" w14:paraId="6F093C4A" w14:textId="77777777" w:rsidTr="001C6567">
        <w:trPr>
          <w:trHeight w:val="447"/>
        </w:trPr>
        <w:tc>
          <w:tcPr>
            <w:tcW w:w="3042" w:type="dxa"/>
          </w:tcPr>
          <w:p w14:paraId="4A0E648B" w14:textId="77777777" w:rsidR="00341FDF" w:rsidRPr="00077804" w:rsidRDefault="00341FDF" w:rsidP="001C6567">
            <w:pPr>
              <w:ind w:left="0"/>
              <w:rPr>
                <w:rFonts w:cstheme="minorHAnsi"/>
                <w:bCs/>
                <w:color w:val="auto"/>
                <w:sz w:val="20"/>
                <w:szCs w:val="20"/>
              </w:rPr>
            </w:pPr>
            <w:r w:rsidRPr="00077804">
              <w:rPr>
                <w:color w:val="auto"/>
                <w:sz w:val="20"/>
                <w:szCs w:val="20"/>
              </w:rPr>
              <w:t>JAGS</w:t>
            </w:r>
          </w:p>
        </w:tc>
        <w:tc>
          <w:tcPr>
            <w:tcW w:w="2770" w:type="dxa"/>
          </w:tcPr>
          <w:p w14:paraId="25340C01" w14:textId="77777777" w:rsidR="00341FDF" w:rsidRPr="00077804" w:rsidRDefault="00341FDF" w:rsidP="001C6567">
            <w:pPr>
              <w:ind w:left="0"/>
              <w:jc w:val="center"/>
              <w:rPr>
                <w:bCs/>
                <w:color w:val="auto"/>
                <w:sz w:val="20"/>
                <w:szCs w:val="20"/>
              </w:rPr>
            </w:pPr>
            <w:r w:rsidRPr="00077804">
              <w:rPr>
                <w:bCs/>
                <w:color w:val="auto"/>
                <w:sz w:val="20"/>
                <w:szCs w:val="20"/>
              </w:rPr>
              <w:t>3(5%)</w:t>
            </w:r>
          </w:p>
        </w:tc>
        <w:tc>
          <w:tcPr>
            <w:tcW w:w="4278" w:type="dxa"/>
          </w:tcPr>
          <w:p w14:paraId="58BD3E3B" w14:textId="77777777" w:rsidR="00341FDF" w:rsidRPr="00077804" w:rsidRDefault="00341FDF" w:rsidP="001C6567">
            <w:pPr>
              <w:ind w:left="0"/>
              <w:rPr>
                <w:rFonts w:cstheme="minorHAnsi"/>
                <w:bCs/>
                <w:color w:val="auto"/>
                <w:sz w:val="20"/>
                <w:szCs w:val="20"/>
              </w:rPr>
            </w:pPr>
            <w:r w:rsidRPr="00077804">
              <w:rPr>
                <w:color w:val="auto"/>
                <w:sz w:val="20"/>
                <w:szCs w:val="20"/>
              </w:rPr>
              <w:fldChar w:fldCharType="begin">
                <w:fldData xml:space="preserve">PEVuZE5vdGU+PENpdGU+PEF1dGhvcj5ZYW5nPC9BdXRob3I+PFllYXI+MjAxOTwvWWVhcj48UmVj
TnVtPjE3PC9SZWNOdW0+PERpc3BsYXlUZXh0PlsyNCwgMjYsIDQ5XTwvRGlzcGxheVRleHQ+PHJl
Y29yZD48cmVjLW51bWJlcj4xNzwvcmVjLW51bWJlcj48Zm9yZWlnbi1rZXlzPjxrZXkgYXBwPSJF
TiIgZGItaWQ9ImR0MmRlcjUyYjk1NTIwZWFzemJweHN6cXNkdzBhdnRzMmZyeiIgdGltZXN0YW1w
PSIwIj4xNzwva2V5PjwvZm9yZWlnbi1rZXlzPjxyZWYtdHlwZSBuYW1lPSJKb3VybmFsIEFydGlj
bGUiPjE3PC9yZWYtdHlwZT48Y29udHJpYnV0b3JzPjxhdXRob3JzPjxhdXRob3I+TWluZyBZYW5n
PC9hdXRob3I+PGF1dGhvcj5TaGVuZyBMdW88L2F1dGhvcj48YXV0aG9yPlN0YWNpYSBEZVNhbnRp
czwvYXV0aG9yPjwvYXV0aG9ycz48L2NvbnRyaWJ1dG9ycz48dGl0bGVzPjx0aXRsZT5CYXllc2lh
biBxdWFudGlsZSByZWdyZXNzaW9uIGpvaW50IG1vZGVsczogSW5mZXJlbmNlIGFuZCBkeW5hbWlj
IHByZWRpY3Rpb25z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yNTI04oCTMjUzNzwvcGFnZXM+PHZvbHVtZT4yODwvdm9sdW1lPjxudW1iZXI+ODwv
bnVtYmVyPjxkYXRlcz48eWVhcj4yMDE5PC95ZWFyPjwvZGF0ZXM+PHVybHM+PC91cmxzPjwvcmVj
b3JkPjwvQ2l0ZT48Q2l0ZT48QXV0aG9yPlJ1ZTwvQXV0aG9yPjxZZWFyPjIwMTc8L1llYXI+PFJl
Y051bT41NTwvUmVjTnVtPjxyZWNvcmQ+PHJlYy1udW1iZXI+NTU8L3JlYy1udW1iZXI+PGZvcmVp
Z24ta2V5cz48a2V5IGFwcD0iRU4iIGRiLWlkPSJkdDJkZXI1MmI5NTUyMGVhc3picHhzenFzZHcw
YXZ0czJmcnoiIHRpbWVzdGFtcD0iMCI+NTU8L2tleT48L2ZvcmVpZ24ta2V5cz48cmVmLXR5cGUg
bmFtZT0iSm91cm5hbCBBcnRpY2xlIj4xNzwvcmVmLXR5cGU+PGNvbnRyaWJ1dG9ycz48YXV0aG9y
cz48YXV0aG9yPk1vbnRzZXJyYXQgUnVlPC9hdXRob3I+PGF1dGhvcj5FbGVuaS1Sb3NhbGluYSBB
bmRyaW5vcG91bG91PC9hdXRob3I+PGF1dGhvcj5EYW5pbG8gQWx2YXJlczwvYXV0aG9yPjxhdXRo
b3I+Q2FybWVuIEFybWVybzwvYXV0aG9yPjxhdXRob3I+QW5hYmVsIEZvcnRlPC9hdXRob3I+PGF1
dGhvcj5MbHVpcyBCbGFuY2g8L2F1dGhvcj48L2F1dGhvcnM+PC9jb250cmlidXRvcnM+PHRpdGxl
cz48dGl0bGU+QmF5ZXNpYW4gam9pbnQgbW9kZWxpbmcgb2YgYml2YXJpYXRlIGxvbmdpdHVkaW5h
bCBhbmQgY29tcGV0aW5nIHJpc2tzIGRhdGE6IEFuIGFwcGxpY2F0aW9uIHRvIHN0dWR5IHBhdGll
bnQtdmVudGlsYXRvciBhc3luY2hyb25pZXMgaW4gY3JpdGljYWwgY2FyZSBwYXRpZW50czwvdGl0
bGU+PHNlY29uZGFyeS10aXRsZT5CaW9tZXRyaWNhbCBKb3VybmFsPC9zZWNvbmRhcnktdGl0bGU+
PC90aXRsZXM+PHBhZ2VzPjExODQtMTIwMzwvcGFnZXM+PHZvbHVtZT41OTwvdm9sdW1lPjxudW1i
ZXI+NjwvbnVtYmVyPjxkYXRlcz48eWVhcj4yMDE3PC95ZWFyPjwvZGF0ZXM+PHVybHM+PC91cmxz
PjwvcmVjb3JkPjwvQ2l0ZT48Q2l0ZT48QXV0aG9yPkFybWVybzwvQXV0aG9yPjxZZWFyPjIwMTY8
L1llYXI+PFJlY051bT4yMDwvUmVjTnVtPjxyZWNvcmQ+PHJlYy1udW1iZXI+MjA8L3JlYy1udW1i
ZXI+PGZvcmVpZ24ta2V5cz48a2V5IGFwcD0iRU4iIGRiLWlkPSJkdDJkZXI1MmI5NTUyMGVhc3pi
cHhzenFzZHcwYXZ0czJmcnoiIHRpbWVzdGFtcD0iMCI+MjA8L2tleT48L2ZvcmVpZ24ta2V5cz48
cmVmLXR5cGUgbmFtZT0iSm91cm5hbCBBcnRpY2xlIj4xNzwvcmVmLXR5cGU+PGNvbnRyaWJ1dG9y
cz48YXV0aG9ycz48YXV0aG9yPkMuIEFybWVybzwvYXV0aG9yPjxhdXRob3I+Qy4gRm9ybsOpPC9h
dXRob3I+PGF1dGhvcj5NLiBSdcOpIDwvYXV0aG9yPjxhdXRob3I+QS4gRm9ydGU8L2F1dGhvcj48
YXV0aG9yPkguIFBlcnBpbsOhbjwvYXV0aG9yPjxhdXRob3I+Ry4gR8OzbWV6IDwvYXV0aG9yPjxh
dXRob3I+TS4gQmFyw6k8L2F1dGhvcj48L2F1dGhvcnM+PC9jb250cmlidXRvcnM+PHRpdGxlcz48
dGl0bGU+QmF5ZXNpYW4gam9pbnQgb3JkaW5hbCBhbmQgc3Vydml2YWwgbW9kZWxpbmcgZm9yIGJy
ZWFzdCBjYW5jZXIgcmlzayBhc3Nlc3NtZW50PC90aXRsZT48c2Vjb25kYXJ5LXRpdGxlPlN0YXRp
c3RpY3MgaW4gTWVkaWNpbmU8L3NlY29uZGFyeS10aXRsZT48L3RpdGxlcz48cGFnZXM+NTI2Ny01
MjgyPC9wYWdlcz48dm9sdW1lPjM1PC92b2x1bWU+PGRhdGVzPjx5ZWFyPjIwMTY8L3llYXI+PC9k
YXRlcz48dXJscz48L3VybHM+PC9yZWNvcmQ+PC9DaXRlPjwvRW5kTm90ZT4A
</w:fldData>
              </w:fldChar>
            </w:r>
            <w:r w:rsidRPr="00077804">
              <w:rPr>
                <w:color w:val="auto"/>
                <w:sz w:val="20"/>
                <w:szCs w:val="20"/>
              </w:rPr>
              <w:instrText xml:space="preserve"> ADDIN EN.CITE </w:instrText>
            </w:r>
            <w:r w:rsidRPr="00077804">
              <w:rPr>
                <w:color w:val="auto"/>
                <w:sz w:val="20"/>
                <w:szCs w:val="20"/>
              </w:rPr>
              <w:fldChar w:fldCharType="begin">
                <w:fldData xml:space="preserve">PEVuZE5vdGU+PENpdGU+PEF1dGhvcj5ZYW5nPC9BdXRob3I+PFllYXI+MjAxOTwvWWVhcj48UmVj
TnVtPjE3PC9SZWNOdW0+PERpc3BsYXlUZXh0PlsyNCwgMjYsIDQ5XTwvRGlzcGxheVRleHQ+PHJl
Y29yZD48cmVjLW51bWJlcj4xNzwvcmVjLW51bWJlcj48Zm9yZWlnbi1rZXlzPjxrZXkgYXBwPSJF
TiIgZGItaWQ9ImR0MmRlcjUyYjk1NTIwZWFzemJweHN6cXNkdzBhdnRzMmZyeiIgdGltZXN0YW1w
PSIwIj4xNzwva2V5PjwvZm9yZWlnbi1rZXlzPjxyZWYtdHlwZSBuYW1lPSJKb3VybmFsIEFydGlj
bGUiPjE3PC9yZWYtdHlwZT48Y29udHJpYnV0b3JzPjxhdXRob3JzPjxhdXRob3I+TWluZyBZYW5n
PC9hdXRob3I+PGF1dGhvcj5TaGVuZyBMdW88L2F1dGhvcj48YXV0aG9yPlN0YWNpYSBEZVNhbnRp
czwvYXV0aG9yPjwvYXV0aG9ycz48L2NvbnRyaWJ1dG9ycz48dGl0bGVzPjx0aXRsZT5CYXllc2lh
biBxdWFudGlsZSByZWdyZXNzaW9uIGpvaW50IG1vZGVsczogSW5mZXJlbmNlIGFuZCBkeW5hbWlj
IHByZWRpY3Rpb25zPC90aXRsZT48c2Vjb25kYXJ5LXRpdGxlPlN0YXRpc3RpY2FsIE1ldGhvZHMg
aW4gTWVkaWNhbCBSZXNlYXJjaDwvc2Vjb25kYXJ5LXRpdGxlPjwvdGl0bGVzPjxwZXJpb2RpY2Fs
PjxmdWxsLXRpdGxlPlN0YXRpc3RpY2FsIG1ldGhvZHMgaW4gbWVkaWNhbCByZXNlYXJjaDwvZnVs
bC10aXRsZT48YWJici0xPlN0YXQgTWV0aG9kcyBNZWQgUmVzPC9hYmJyLTE+PC9wZXJpb2RpY2Fs
PjxwYWdlcz4yNTI04oCTMjUzNzwvcGFnZXM+PHZvbHVtZT4yODwvdm9sdW1lPjxudW1iZXI+ODwv
bnVtYmVyPjxkYXRlcz48eWVhcj4yMDE5PC95ZWFyPjwvZGF0ZXM+PHVybHM+PC91cmxzPjwvcmVj
b3JkPjwvQ2l0ZT48Q2l0ZT48QXV0aG9yPlJ1ZTwvQXV0aG9yPjxZZWFyPjIwMTc8L1llYXI+PFJl
Y051bT41NTwvUmVjTnVtPjxyZWNvcmQ+PHJlYy1udW1iZXI+NTU8L3JlYy1udW1iZXI+PGZvcmVp
Z24ta2V5cz48a2V5IGFwcD0iRU4iIGRiLWlkPSJkdDJkZXI1MmI5NTUyMGVhc3picHhzenFzZHcw
YXZ0czJmcnoiIHRpbWVzdGFtcD0iMCI+NTU8L2tleT48L2ZvcmVpZ24ta2V5cz48cmVmLXR5cGUg
bmFtZT0iSm91cm5hbCBBcnRpY2xlIj4xNzwvcmVmLXR5cGU+PGNvbnRyaWJ1dG9ycz48YXV0aG9y
cz48YXV0aG9yPk1vbnRzZXJyYXQgUnVlPC9hdXRob3I+PGF1dGhvcj5FbGVuaS1Sb3NhbGluYSBB
bmRyaW5vcG91bG91PC9hdXRob3I+PGF1dGhvcj5EYW5pbG8gQWx2YXJlczwvYXV0aG9yPjxhdXRo
b3I+Q2FybWVuIEFybWVybzwvYXV0aG9yPjxhdXRob3I+QW5hYmVsIEZvcnRlPC9hdXRob3I+PGF1
dGhvcj5MbHVpcyBCbGFuY2g8L2F1dGhvcj48L2F1dGhvcnM+PC9jb250cmlidXRvcnM+PHRpdGxl
cz48dGl0bGU+QmF5ZXNpYW4gam9pbnQgbW9kZWxpbmcgb2YgYml2YXJpYXRlIGxvbmdpdHVkaW5h
bCBhbmQgY29tcGV0aW5nIHJpc2tzIGRhdGE6IEFuIGFwcGxpY2F0aW9uIHRvIHN0dWR5IHBhdGll
bnQtdmVudGlsYXRvciBhc3luY2hyb25pZXMgaW4gY3JpdGljYWwgY2FyZSBwYXRpZW50czwvdGl0
bGU+PHNlY29uZGFyeS10aXRsZT5CaW9tZXRyaWNhbCBKb3VybmFsPC9zZWNvbmRhcnktdGl0bGU+
PC90aXRsZXM+PHBhZ2VzPjExODQtMTIwMzwvcGFnZXM+PHZvbHVtZT41OTwvdm9sdW1lPjxudW1i
ZXI+NjwvbnVtYmVyPjxkYXRlcz48eWVhcj4yMDE3PC95ZWFyPjwvZGF0ZXM+PHVybHM+PC91cmxz
PjwvcmVjb3JkPjwvQ2l0ZT48Q2l0ZT48QXV0aG9yPkFybWVybzwvQXV0aG9yPjxZZWFyPjIwMTY8
L1llYXI+PFJlY051bT4yMDwvUmVjTnVtPjxyZWNvcmQ+PHJlYy1udW1iZXI+MjA8L3JlYy1udW1i
ZXI+PGZvcmVpZ24ta2V5cz48a2V5IGFwcD0iRU4iIGRiLWlkPSJkdDJkZXI1MmI5NTUyMGVhc3pi
cHhzenFzZHcwYXZ0czJmcnoiIHRpbWVzdGFtcD0iMCI+MjA8L2tleT48L2ZvcmVpZ24ta2V5cz48
cmVmLXR5cGUgbmFtZT0iSm91cm5hbCBBcnRpY2xlIj4xNzwvcmVmLXR5cGU+PGNvbnRyaWJ1dG9y
cz48YXV0aG9ycz48YXV0aG9yPkMuIEFybWVybzwvYXV0aG9yPjxhdXRob3I+Qy4gRm9ybsOpPC9h
dXRob3I+PGF1dGhvcj5NLiBSdcOpIDwvYXV0aG9yPjxhdXRob3I+QS4gRm9ydGU8L2F1dGhvcj48
YXV0aG9yPkguIFBlcnBpbsOhbjwvYXV0aG9yPjxhdXRob3I+Ry4gR8OzbWV6IDwvYXV0aG9yPjxh
dXRob3I+TS4gQmFyw6k8L2F1dGhvcj48L2F1dGhvcnM+PC9jb250cmlidXRvcnM+PHRpdGxlcz48
dGl0bGU+QmF5ZXNpYW4gam9pbnQgb3JkaW5hbCBhbmQgc3Vydml2YWwgbW9kZWxpbmcgZm9yIGJy
ZWFzdCBjYW5jZXIgcmlzayBhc3Nlc3NtZW50PC90aXRsZT48c2Vjb25kYXJ5LXRpdGxlPlN0YXRp
c3RpY3MgaW4gTWVkaWNpbmU8L3NlY29uZGFyeS10aXRsZT48L3RpdGxlcz48cGFnZXM+NTI2Ny01
MjgyPC9wYWdlcz48dm9sdW1lPjM1PC92b2x1bWU+PGRhdGVzPjx5ZWFyPjIwMTY8L3llYXI+PC9k
YXRlcz48dXJscz48L3VybHM+PC9yZWNvcmQ+PC9DaXRlPjwvRW5kTm90ZT4A
</w:fldData>
              </w:fldChar>
            </w:r>
            <w:r w:rsidRPr="00077804">
              <w:rPr>
                <w:color w:val="auto"/>
                <w:sz w:val="20"/>
                <w:szCs w:val="20"/>
              </w:rPr>
              <w:instrText xml:space="preserve"> ADDIN EN.CITE.DATA </w:instrText>
            </w:r>
            <w:r w:rsidRPr="00077804">
              <w:rPr>
                <w:color w:val="auto"/>
                <w:sz w:val="20"/>
                <w:szCs w:val="20"/>
              </w:rPr>
            </w:r>
            <w:r w:rsidRPr="00077804">
              <w:rPr>
                <w:color w:val="auto"/>
                <w:sz w:val="20"/>
                <w:szCs w:val="20"/>
              </w:rPr>
              <w:fldChar w:fldCharType="end"/>
            </w:r>
            <w:r w:rsidRPr="00077804">
              <w:rPr>
                <w:color w:val="auto"/>
                <w:sz w:val="20"/>
                <w:szCs w:val="20"/>
              </w:rPr>
            </w:r>
            <w:r w:rsidRPr="00077804">
              <w:rPr>
                <w:color w:val="auto"/>
                <w:sz w:val="20"/>
                <w:szCs w:val="20"/>
              </w:rPr>
              <w:fldChar w:fldCharType="separate"/>
            </w:r>
            <w:r w:rsidRPr="00077804">
              <w:rPr>
                <w:noProof/>
                <w:color w:val="auto"/>
                <w:sz w:val="20"/>
                <w:szCs w:val="20"/>
              </w:rPr>
              <w:t>[24, 26, 49]</w:t>
            </w:r>
            <w:r w:rsidRPr="00077804">
              <w:rPr>
                <w:color w:val="auto"/>
                <w:sz w:val="20"/>
                <w:szCs w:val="20"/>
              </w:rPr>
              <w:fldChar w:fldCharType="end"/>
            </w:r>
          </w:p>
        </w:tc>
      </w:tr>
      <w:tr w:rsidR="00077804" w:rsidRPr="00077804" w14:paraId="42366076" w14:textId="77777777" w:rsidTr="001C6567">
        <w:trPr>
          <w:trHeight w:val="447"/>
        </w:trPr>
        <w:tc>
          <w:tcPr>
            <w:tcW w:w="3042" w:type="dxa"/>
          </w:tcPr>
          <w:p w14:paraId="505AE170" w14:textId="77777777" w:rsidR="00341FDF" w:rsidRPr="00077804" w:rsidRDefault="00341FDF" w:rsidP="001C6567">
            <w:pPr>
              <w:ind w:left="0"/>
              <w:rPr>
                <w:bCs/>
                <w:color w:val="auto"/>
                <w:sz w:val="20"/>
                <w:szCs w:val="20"/>
              </w:rPr>
            </w:pPr>
            <w:r w:rsidRPr="00077804">
              <w:rPr>
                <w:color w:val="auto"/>
                <w:sz w:val="20"/>
                <w:szCs w:val="20"/>
              </w:rPr>
              <w:t>Stan</w:t>
            </w:r>
          </w:p>
        </w:tc>
        <w:tc>
          <w:tcPr>
            <w:tcW w:w="2770" w:type="dxa"/>
          </w:tcPr>
          <w:p w14:paraId="49875795" w14:textId="77777777" w:rsidR="00341FDF" w:rsidRPr="00077804" w:rsidRDefault="00341FDF" w:rsidP="001C6567">
            <w:pPr>
              <w:ind w:left="0"/>
              <w:jc w:val="center"/>
              <w:rPr>
                <w:bCs/>
                <w:color w:val="auto"/>
                <w:sz w:val="20"/>
                <w:szCs w:val="20"/>
              </w:rPr>
            </w:pPr>
            <w:r w:rsidRPr="00077804">
              <w:rPr>
                <w:bCs/>
                <w:color w:val="auto"/>
                <w:sz w:val="20"/>
                <w:szCs w:val="20"/>
              </w:rPr>
              <w:t>6(10%)</w:t>
            </w:r>
          </w:p>
        </w:tc>
        <w:tc>
          <w:tcPr>
            <w:tcW w:w="4278" w:type="dxa"/>
          </w:tcPr>
          <w:p w14:paraId="6837DD6C" w14:textId="77777777" w:rsidR="00341FDF" w:rsidRPr="00077804" w:rsidRDefault="00341FDF" w:rsidP="001C6567">
            <w:pPr>
              <w:ind w:left="0"/>
              <w:rPr>
                <w:bCs/>
                <w:color w:val="auto"/>
                <w:sz w:val="20"/>
                <w:szCs w:val="20"/>
              </w:rPr>
            </w:pPr>
            <w:r w:rsidRPr="00077804">
              <w:rPr>
                <w:color w:val="auto"/>
                <w:sz w:val="20"/>
                <w:szCs w:val="20"/>
              </w:rPr>
              <w:fldChar w:fldCharType="begin">
                <w:fldData xml:space="preserve">PEVuZE5vdGU+PENpdGU+PEF1dGhvcj5MaTwvQXV0aG9yPjxZZWFyPjIwMTc8L1llYXI+PFJlY051
bT41MTwvUmVjTnVtPjxEaXNwbGF5VGV4dD5bNDMsIDczLCA3NCwgODQsIDg4LCA5MF08L0Rpc3Bs
YXlUZXh0PjxyZWNvcmQ+PHJlYy1udW1iZXI+NTE8L3JlYy1udW1iZXI+PGZvcmVpZ24ta2V5cz48
a2V5IGFwcD0iRU4iIGRiLWlkPSJkdDJkZXI1MmI5NTUyMGVhc3picHhzenFzZHcwYXZ0czJmcnoi
IHRpbWVzdGFtcD0iMCI+NTE8L2tleT48L2ZvcmVpZ24ta2V5cz48cmVmLXR5cGUgbmFtZT0iSm91
cm5hbCBBcnRpY2xlIj4xNzwvcmVmLXR5cGU+PGNvbnRyaWJ1dG9ycz48YXV0aG9ycz48YXV0aG9y
PkthbiBMaTwvYXV0aG9yPjxhdXRob3I+U2hlbmcgTHVvPC9hdXRob3I+PC9hdXRob3JzPjwvY29u
dHJpYnV0b3JzPjx0aXRsZXM+PHRpdGxlPkR5bmFtaWMgcHJlZGljdGlvbnMgaW4gQmF5ZXNpYW4g
ZnVuY3Rpb25hbCBqb2ludCBtb2RlbHMgZm9yIGxvbmdpdHVkaW5hbCBhbmQgdGltZS10by1ldmVu
dCBkYXRhOiBBbiBhcHBsaWNhdGlvbiB0byBBbHpoZWltZXLigJlzIGRpc2Vhc2U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tMTY8L3BhZ2VzPjxk
YXRlcz48eWVhcj4yMDE3PC95ZWFyPjwvZGF0ZXM+PHVybHM+PC91cmxzPjwvcmVjb3JkPjwvQ2l0
ZT48Q2l0ZT48QXV0aG9yPkJyaWxsZW1hbjwvQXV0aG9yPjxZZWFyPjIwMTY8L1llYXI+PFJlY051
bT40NjwvUmVjTnVtPjxyZWNvcmQ+PHJlYy1udW1iZXI+NDY8L3JlYy1udW1iZXI+PGZvcmVpZ24t
a2V5cz48a2V5IGFwcD0iRU4iIGRiLWlkPSJkdDJkZXI1MmI5NTUyMGVhc3picHhzenFzZHcwYXZ0
czJmcnoiIHRpbWVzdGFtcD0iMCI+NDY8L2tleT48L2ZvcmVpZ24ta2V5cz48cmVmLXR5cGUgbmFt
ZT0iSm91cm5hbCBBcnRpY2xlIj4xNzwvcmVmLXR5cGU+PGNvbnRyaWJ1dG9ycz48YXV0aG9ycz48
YXV0aG9yPlNhbXVlbCBMIEJyaWxsZW1hbjwvYXV0aG9yPjxhdXRob3I+TWljaGFlbCBKIENyb3d0
aGVyPC9hdXRob3I+PGF1dGhvcj5NYXJnYXJldCBUIE1heTwvYXV0aG9yPjxhdXRob3I+TWFyayBH
b21wZWxzPC9hdXRob3I+PGF1dGhvcj5LZWl0aCBSIEFicmFtczwvYXV0aG9yPjwvYXV0aG9ycz48
L2NvbnRyaWJ1dG9ycz48dGl0bGVzPjx0aXRsZT5Kb2ludCBsb25naXR1ZGluYWwgaHVyZGxlIGFu
ZCB0aW1lLXRvLWV2ZW50IG1vZGVsczogQW4gYXBwbGljYXRpb24gcmVsYXRlZCB0byB2aXJhbCBs
b2FkIGFuZCBkdXJhdGlvbiBvZiB0aGUgZmlyc3QgdHJlYXRtZW50IHJlZ2ltZW4gaW4gcGF0aWVu
dHMgd2l0aCBISVYgaW5pdGlhdGluZyB0aGVyYXB5PC90aXRsZT48c2Vjb25kYXJ5LXRpdGxlPlN0
YXRpc3RpY3MgaW4gTWVkaWNpbmU8L3NlY29uZGFyeS10aXRsZT48L3RpdGxlcz48cGFnZXM+MzU4
My0zNTk0PC9wYWdlcz48dm9sdW1lPjM1PC92b2x1bWU+PG51bWJlcj4yMDwvbnVtYmVyPjxkYXRl
cz48eWVhcj4yMDE2PC95ZWFyPjwvZGF0ZXM+PHVybHM+PC91cmxzPjwvcmVjb3JkPjwvQ2l0ZT48
Q2l0ZT48QXV0aG9yPkxpPC9BdXRob3I+PFllYXI+MjAxOTwvWWVhcj48UmVjTnVtPjEwMTwvUmVj
TnVtPjxyZWNvcmQ+PHJlYy1udW1iZXI+MTAxPC9yZWMtbnVtYmVyPjxmb3JlaWduLWtleXM+PGtl
eSBhcHA9IkVOIiBkYi1pZD0iZHQyZGVyNTJiOTU1MjBlYXN6YnB4c3pxc2R3MGF2dHMyZnJ6IiB0
aW1lc3RhbXA9IjAiPjEwMTwva2V5PjwvZm9yZWlnbi1rZXlzPjxyZWYtdHlwZSBuYW1lPSJKb3Vy
bmFsIEFydGljbGUiPjE3PC9yZWYtdHlwZT48Y29udHJpYnV0b3JzPjxhdXRob3JzPjxhdXRob3I+
TGksIEthbjwvYXV0aG9yPjxhdXRob3I+THVvLCBTaGVuZzwvYXV0aG9yPjwvYXV0aG9ycz48L2Nv
bnRyaWJ1dG9ycz48dGl0bGVzPjx0aXRsZT5CYXllc2lhbiBmdW5jdGlvbmFsIGpvaW50IG1vZGVs
cyBmb3IgbXVsdGl2YXJpYXRlIGxvbmdpdHVkaW5hbCBhbmQgdGltZS10by1ldmVudCBkYXRhPC90
aXRsZT48c2Vjb25kYXJ5LXRpdGxlPkNvbXB1dGF0aW9uYWwgU3RhdGlzdGljcyAmYW1wOyBEYXRh
IEFuYWx5c2lzPC9zZWNvbmRhcnktdGl0bGU+PC90aXRsZXM+PHBhZ2VzPjE0LTI5PC9wYWdlcz48
dm9sdW1lPjEyOTwvdm9sdW1lPjxrZXl3b3Jkcz48a2V5d29yZD5Mb25naXR1ZGluYWwgZnVuY3Rp
b25hbCBkYXRhPC9rZXl3b3JkPjxrZXl3b3JkPkpvaW50IG1vZGVsaW5nPC9rZXl3b3JkPjxrZXl3
b3JkPkR5bmFtaWMgcHJlZGljdGlvbjwva2V5d29yZD48a2V5d29yZD5BbHpoZWltZXLigJlzIGRp
c2Vhc2U8L2tleXdvcmQ+PC9rZXl3b3Jkcz48ZGF0ZXM+PHllYXI+MjAxOTwveWVhcj48cHViLWRh
dGVzPjxkYXRlPjIwMTkvMDEvMDEvPC9kYXRlPjwvcHViLWRhdGVzPjwvZGF0ZXM+PGlzYm4+MDE2
Ny05NDczPC9pc2JuPjx1cmxzPjxyZWxhdGVkLXVybHM+PHVybD5odHRwOi8vd3d3LnNjaWVuY2Vk
aXJlY3QuY29tL3NjaWVuY2UvYXJ0aWNsZS9waWkvUzAxNjc5NDczMTgzMDE4MTY8L3VybD48L3Jl
bGF0ZWQtdXJscz48L3VybHM+PGVsZWN0cm9uaWMtcmVzb3VyY2UtbnVtPmh0dHBzOi8vZG9pLm9y
Zy8xMC4xMDE2L2ouY3NkYS4yMDE4LjA3LjAxNTwvZWxlY3Ryb25pYy1yZXNvdXJjZS1udW0+PC9y
ZWNvcmQ+PC9DaXRlPjxDaXRlPjxBdXRob3I+V2FuZzwvQXV0aG9yPjxZZWFyPjIwMTk8L1llYXI+
PFJlY051bT4xMDk8L1JlY051bT48cmVjb3JkPjxyZWMtbnVtYmVyPjEwOTwvcmVjLW51bWJlcj48
Zm9yZWlnbi1rZXlzPjxrZXkgYXBwPSJFTiIgZGItaWQ9ImR0MmRlcjUyYjk1NTIwZWFzemJweHN6
cXNkdzBhdnRzMmZyeiIgdGltZXN0YW1wPSIwIj4xMDk8L2tleT48L2ZvcmVpZ24ta2V5cz48cmVm
LXR5cGUgbmFtZT0iSm91cm5hbCBBcnRpY2xlIj4xNzwvcmVmLXR5cGU+PGNvbnRyaWJ1dG9ycz48
YXV0aG9ycz48YXV0aG9yPldhbmcsIEp1ZTwvYXV0aG9yPjxhdXRob3I+THVvLCBTaGVuZzwvYXV0
aG9yPjwvYXV0aG9ycz48L2NvbnRyaWJ1dG9ycz48dGl0bGVzPjx0aXRsZT5Kb2ludCBtb2RlbGlu
ZyBvZiBtdWx0aXBsZSByZXBlYXRlZCBtZWFzdXJlcyBhbmQgc3Vydml2YWwgZGF0YSB1c2luZyBt
dWx0aWRpbWVuc2lvbmFsIGxhdGVudCB0cmFpdCBsaW5lYXIgbWl4ZWQgbW9kZWw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MzOTItMzQwMzwvcGFn
ZXM+PHZvbHVtZT4yODwvdm9sdW1lPjxudW1iZXI+MTAtMTE8L251bWJlcj48a2V5d29yZHM+PGtl
eXdvcmQ+QW15b3Ryb3BoaWMgbGF0ZXJhbCBzY2xlcm9zaXMsaW5mb3JtYXRpdmUgZHJvcG91dCxs
b25naXR1ZGluYWwgZGF0YSxNYXJrb3YgY2hhaW4gTW9udGUgQ2FybG8sbWl4ZWQgbW9kZWw8L2tl
eXdvcmQ+PC9rZXl3b3Jkcz48ZGF0ZXM+PHllYXI+MjAxOTwveWVhcj48L2RhdGVzPjxhY2Nlc3Np
b24tbnVtPjMwMzA2ODMzPC9hY2Nlc3Npb24tbnVtPjx1cmxzPjxyZWxhdGVkLXVybHM+PHVybD5o
dHRwczovL2pvdXJuYWxzLnNhZ2VwdWIuY29tL2RvaS9hYnMvMTAuMTE3Ny8wOTYyMjgwMjE4ODAy
MzAwPC91cmw+PC9yZWxhdGVkLXVybHM+PC91cmxzPjxlbGVjdHJvbmljLXJlc291cmNlLW51bT4x
MC4xMTc3LzA5NjIyODAyMTg4MDIzMDA8L2VsZWN0cm9uaWMtcmVzb3VyY2UtbnVtPjwvcmVjb3Jk
PjwvQ2l0ZT48Q2l0ZT48QXV0aG9yPkJyaWxsZW1hbjwvQXV0aG9yPjxZZWFyPjIwMTk8L1llYXI+
PFJlY051bT4xMDQ8L1JlY051bT48cmVjb3JkPjxyZWMtbnVtYmVyPjEwNDwvcmVjLW51bWJlcj48
Zm9yZWlnbi1rZXlzPjxrZXkgYXBwPSJFTiIgZGItaWQ9ImR0MmRlcjUyYjk1NTIwZWFzemJweHN6
cXNkdzBhdnRzMmZyeiIgdGltZXN0YW1wPSIwIj4xMDQ8L2tleT48L2ZvcmVpZ24ta2V5cz48cmVm
LXR5cGUgbmFtZT0iSm91cm5hbCBBcnRpY2xlIj4xNzwvcmVmLXR5cGU+PGNvbnRyaWJ1dG9ycz48
YXV0aG9ycz48YXV0aG9yPkJyaWxsZW1hbiwgU2FtdWVsIEw8L2F1dGhvcj48YXV0aG9yPkNyb3d0
aGVyLCBNaWNoYWVsIEo8L2F1dGhvcj48YXV0aG9yPk1vcmVuby1CZXRhbmN1ciwgTWFyZ2FyaXRh
PC9hdXRob3I+PGF1dGhvcj5CdXJvcyBOb3ZpaywgSmFjcXVlbGluZTwvYXV0aG9yPjxhdXRob3I+
RHVueWFrLCBKYW1lczwvYXV0aG9yPjxhdXRob3I+QWwtSHVuaXRpLCBOaWRhbDwvYXV0aG9yPjxh
dXRob3I+Rm94LCBSb2JlcnQ8L2F1dGhvcj48YXV0aG9yPkhhbW1lcmJhY2hlciwgSmVmZjwvYXV0
aG9yPjxhdXRob3I+V29sZmUsIFJvcnk8L2F1dGhvcj48L2F1dGhvcnM+PC9jb250cmlidXRvcnM+
PHRpdGxlcz48dGl0bGU+Sm9pbnQgbG9uZ2l0dWRpbmFsIGFuZCB0aW1lLXRvLWV2ZW50IG1vZGVs
cyBmb3IgbXVsdGlsZXZlbCBoaWVyYXJjaGljYWwgZGF0YTwvdGl0bGU+PHNlY29uZGFyeS10aXRs
ZT5TdGF0aXN0aWNhbCBNZXRob2RzIGluIE1lZGljYWwgUmVzZWFyY2g8L3NlY29uZGFyeS10aXRs
ZT48L3RpdGxlcz48cGVyaW9kaWNhbD48ZnVsbC10aXRsZT5TdGF0aXN0aWNhbCBtZXRob2RzIGlu
IG1lZGljYWwgcmVzZWFyY2g8L2Z1bGwtdGl0bGU+PGFiYnItMT5TdGF0IE1ldGhvZHMgTWVkIFJl
czwvYWJici0xPjwvcGVyaW9kaWNhbD48cGFnZXM+MzUwMuKAkzUxNTwvcGFnZXM+PHZvbHVtZT4y
ODwvdm9sdW1lPjxudW1iZXI+MTI8L251bWJlcj48a2V5d29yZHM+PGtleXdvcmQ+TG9uZ2l0dWRp
bmFsLHN1cnZpdmFsLGpvaW50IG1vZGVsLHNoYXJlZCBwYXJhbWV0ZXIgbW9kZWwsaGllcmFyY2hp
Y2FsLG11bHRpbGV2ZWwsY2FuY2VyPC9rZXl3b3JkPjwva2V5d29yZHM+PGRhdGVzPjx5ZWFyPjIw
MTk8L3llYXI+PC9kYXRlcz48YWNjZXNzaW9uLW51bT4zMDM3ODQ3MjwvYWNjZXNzaW9uLW51bT48
dXJscz48cmVsYXRlZC11cmxzPjx1cmw+aHR0cHM6Ly9qb3VybmFscy5zYWdlcHViLmNvbS9kb2kv
YWJzLzEwLjExNzcvMDk2MjI4MDIxODgwODgyMTwvdXJsPjwvcmVsYXRlZC11cmxzPjwvdXJscz48
ZWxlY3Ryb25pYy1yZXNvdXJjZS1udW0+MTAuMTE3Ny8wOTYyMjgwMjE4ODA4ODIxPC9lbGVjdHJv
bmljLXJlc291cmNlLW51bT48L3JlY29yZD48L0NpdGU+PENpdGU+PEF1dGhvcj5XYW5nPC9BdXRo
b3I+PFllYXI+MjAxNzwvWWVhcj48UmVjTnVtPjEwNjwvUmVjTnVtPjxyZWNvcmQ+PHJlYy1udW1i
ZXI+MTA2PC9yZWMtbnVtYmVyPjxmb3JlaWduLWtleXM+PGtleSBhcHA9IkVOIiBkYi1pZD0iZHQy
ZGVyNTJiOTU1MjBlYXN6YnB4c3pxc2R3MGF2dHMyZnJ6IiB0aW1lc3RhbXA9IjAiPjEwNjwva2V5
PjwvZm9yZWlnbi1rZXlzPjxyZWYtdHlwZSBuYW1lPSJKb3VybmFsIEFydGljbGUiPjE3PC9yZWYt
dHlwZT48Y29udHJpYnV0b3JzPjxhdXRob3JzPjxhdXRob3I+V2FuZywgSnVlPC9hdXRob3I+PGF1
dGhvcj5MdW8sIFNoZW5nPC9hdXRob3I+PGF1dGhvcj5MaSwgTGlhbmc8L2F1dGhvcj48L2F1dGhv
cnM+PC9jb250cmlidXRvcnM+PHRpdGxlcz48dGl0bGU+RHluYW1pYyBwcmVkaWN0aW9uIGZvciBt
dWx0aXBsZSByZXBlYXRlZCBtZWFzdXJlcyBhbmQgZXZlbnQgdGltZSBkYXRhOiBBbiBhcHBsaWNh
dGlvbiB0byBQYXJraW5zb27igJlzPC90aXRsZT48c2Vjb25kYXJ5LXRpdGxlPlRoZSBBbm5hbHMg
b2YgQXBwbGllZCBTdGF0aXN0aWNzPC9zZWNvbmRhcnktdGl0bGU+PGFsdC10aXRsZT5Bbm4gQXBw
bCBTdGF0PC9hbHQtdGl0bGU+PC90aXRsZXM+PHBhZ2VzPjE3ODctMTgwOTwvcGFnZXM+PHZvbHVt
ZT4xMTwvdm9sdW1lPjxudW1iZXI+MzwvbnVtYmVyPjxlZGl0aW9uPjEwLzA1PC9lZGl0aW9uPjxr
ZXl3b3Jkcz48a2V5d29yZD5BcmVhIHVuZGVyIHRoZSBST0MgY3VydmU8L2tleXdvcmQ+PGtleXdv
cmQ+Y2xpbmljYWwgdHJpYWw8L2tleXdvcmQ+PGtleXdvcmQ+ZmFpbHVyZSB0aW1lPC9rZXl3b3Jk
PjxrZXl3b3JkPmxhdGVudCB0cmFpdCBtb2RlbDwva2V5d29yZD48L2tleXdvcmRzPjxkYXRlcz48
eWVhcj4yMDE3PC95ZWFyPjwvZGF0ZXM+PGlzYm4+MTkzMi02MTU3JiN4RDsxOTQxLTczMzA8L2lz
Ym4+PGFjY2Vzc2lvbi1udW0+MjkwODE4NzM8L2FjY2Vzc2lvbi1udW0+PHVybHM+PHJlbGF0ZWQt
dXJscz48dXJsPmh0dHBzOi8vd3d3Lm5jYmkubmxtLm5paC5nb3YvcHVibWVkLzI5MDgxODczPC91
cmw+PHVybD5odHRwczovL3d3dy5uY2JpLm5sbS5uaWguZ292L3BtYy9hcnRpY2xlcy9QTUM1NjU2
Mjk2LzwvdXJsPjwvcmVsYXRlZC11cmxzPjwvdXJscz48ZWxlY3Ryb25pYy1yZXNvdXJjZS1udW0+
MTAuMTIxNC8xNy1BT0FTMTA1OTwvZWxlY3Ryb25pYy1yZXNvdXJjZS1udW0+PHJlbW90ZS1kYXRh
YmFzZS1uYW1lPlB1Yk1lZDwvcmVtb3RlLWRhdGFiYXNlLW5hbWU+PGxhbmd1YWdlPmVuZzwvbGFu
Z3VhZ2U+PC9yZWNvcmQ+PC9DaXRlPjwvRW5kTm90ZT4A
</w:fldData>
              </w:fldChar>
            </w:r>
            <w:r w:rsidRPr="00077804">
              <w:rPr>
                <w:color w:val="auto"/>
                <w:sz w:val="20"/>
                <w:szCs w:val="20"/>
              </w:rPr>
              <w:instrText xml:space="preserve"> ADDIN EN.CITE </w:instrText>
            </w:r>
            <w:r w:rsidRPr="00077804">
              <w:rPr>
                <w:color w:val="auto"/>
                <w:sz w:val="20"/>
                <w:szCs w:val="20"/>
              </w:rPr>
              <w:fldChar w:fldCharType="begin">
                <w:fldData xml:space="preserve">PEVuZE5vdGU+PENpdGU+PEF1dGhvcj5MaTwvQXV0aG9yPjxZZWFyPjIwMTc8L1llYXI+PFJlY051
bT41MTwvUmVjTnVtPjxEaXNwbGF5VGV4dD5bNDMsIDczLCA3NCwgODQsIDg4LCA5MF08L0Rpc3Bs
YXlUZXh0PjxyZWNvcmQ+PHJlYy1udW1iZXI+NTE8L3JlYy1udW1iZXI+PGZvcmVpZ24ta2V5cz48
a2V5IGFwcD0iRU4iIGRiLWlkPSJkdDJkZXI1MmI5NTUyMGVhc3picHhzenFzZHcwYXZ0czJmcnoi
IHRpbWVzdGFtcD0iMCI+NTE8L2tleT48L2ZvcmVpZ24ta2V5cz48cmVmLXR5cGUgbmFtZT0iSm91
cm5hbCBBcnRpY2xlIj4xNzwvcmVmLXR5cGU+PGNvbnRyaWJ1dG9ycz48YXV0aG9ycz48YXV0aG9y
PkthbiBMaTwvYXV0aG9yPjxhdXRob3I+U2hlbmcgTHVvPC9hdXRob3I+PC9hdXRob3JzPjwvY29u
dHJpYnV0b3JzPjx0aXRsZXM+PHRpdGxlPkR5bmFtaWMgcHJlZGljdGlvbnMgaW4gQmF5ZXNpYW4g
ZnVuY3Rpb25hbCBqb2ludCBtb2RlbHMgZm9yIGxvbmdpdHVkaW5hbCBhbmQgdGltZS10by1ldmVu
dCBkYXRhOiBBbiBhcHBsaWNhdGlvbiB0byBBbHpoZWltZXLigJlzIGRpc2Vhc2U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EtMTY8L3BhZ2VzPjxk
YXRlcz48eWVhcj4yMDE3PC95ZWFyPjwvZGF0ZXM+PHVybHM+PC91cmxzPjwvcmVjb3JkPjwvQ2l0
ZT48Q2l0ZT48QXV0aG9yPkJyaWxsZW1hbjwvQXV0aG9yPjxZZWFyPjIwMTY8L1llYXI+PFJlY051
bT40NjwvUmVjTnVtPjxyZWNvcmQ+PHJlYy1udW1iZXI+NDY8L3JlYy1udW1iZXI+PGZvcmVpZ24t
a2V5cz48a2V5IGFwcD0iRU4iIGRiLWlkPSJkdDJkZXI1MmI5NTUyMGVhc3picHhzenFzZHcwYXZ0
czJmcnoiIHRpbWVzdGFtcD0iMCI+NDY8L2tleT48L2ZvcmVpZ24ta2V5cz48cmVmLXR5cGUgbmFt
ZT0iSm91cm5hbCBBcnRpY2xlIj4xNzwvcmVmLXR5cGU+PGNvbnRyaWJ1dG9ycz48YXV0aG9ycz48
YXV0aG9yPlNhbXVlbCBMIEJyaWxsZW1hbjwvYXV0aG9yPjxhdXRob3I+TWljaGFlbCBKIENyb3d0
aGVyPC9hdXRob3I+PGF1dGhvcj5NYXJnYXJldCBUIE1heTwvYXV0aG9yPjxhdXRob3I+TWFyayBH
b21wZWxzPC9hdXRob3I+PGF1dGhvcj5LZWl0aCBSIEFicmFtczwvYXV0aG9yPjwvYXV0aG9ycz48
L2NvbnRyaWJ1dG9ycz48dGl0bGVzPjx0aXRsZT5Kb2ludCBsb25naXR1ZGluYWwgaHVyZGxlIGFu
ZCB0aW1lLXRvLWV2ZW50IG1vZGVsczogQW4gYXBwbGljYXRpb24gcmVsYXRlZCB0byB2aXJhbCBs
b2FkIGFuZCBkdXJhdGlvbiBvZiB0aGUgZmlyc3QgdHJlYXRtZW50IHJlZ2ltZW4gaW4gcGF0aWVu
dHMgd2l0aCBISVYgaW5pdGlhdGluZyB0aGVyYXB5PC90aXRsZT48c2Vjb25kYXJ5LXRpdGxlPlN0
YXRpc3RpY3MgaW4gTWVkaWNpbmU8L3NlY29uZGFyeS10aXRsZT48L3RpdGxlcz48cGFnZXM+MzU4
My0zNTk0PC9wYWdlcz48dm9sdW1lPjM1PC92b2x1bWU+PG51bWJlcj4yMDwvbnVtYmVyPjxkYXRl
cz48eWVhcj4yMDE2PC95ZWFyPjwvZGF0ZXM+PHVybHM+PC91cmxzPjwvcmVjb3JkPjwvQ2l0ZT48
Q2l0ZT48QXV0aG9yPkxpPC9BdXRob3I+PFllYXI+MjAxOTwvWWVhcj48UmVjTnVtPjEwMTwvUmVj
TnVtPjxyZWNvcmQ+PHJlYy1udW1iZXI+MTAxPC9yZWMtbnVtYmVyPjxmb3JlaWduLWtleXM+PGtl
eSBhcHA9IkVOIiBkYi1pZD0iZHQyZGVyNTJiOTU1MjBlYXN6YnB4c3pxc2R3MGF2dHMyZnJ6IiB0
aW1lc3RhbXA9IjAiPjEwMTwva2V5PjwvZm9yZWlnbi1rZXlzPjxyZWYtdHlwZSBuYW1lPSJKb3Vy
bmFsIEFydGljbGUiPjE3PC9yZWYtdHlwZT48Y29udHJpYnV0b3JzPjxhdXRob3JzPjxhdXRob3I+
TGksIEthbjwvYXV0aG9yPjxhdXRob3I+THVvLCBTaGVuZzwvYXV0aG9yPjwvYXV0aG9ycz48L2Nv
bnRyaWJ1dG9ycz48dGl0bGVzPjx0aXRsZT5CYXllc2lhbiBmdW5jdGlvbmFsIGpvaW50IG1vZGVs
cyBmb3IgbXVsdGl2YXJpYXRlIGxvbmdpdHVkaW5hbCBhbmQgdGltZS10by1ldmVudCBkYXRhPC90
aXRsZT48c2Vjb25kYXJ5LXRpdGxlPkNvbXB1dGF0aW9uYWwgU3RhdGlzdGljcyAmYW1wOyBEYXRh
IEFuYWx5c2lzPC9zZWNvbmRhcnktdGl0bGU+PC90aXRsZXM+PHBhZ2VzPjE0LTI5PC9wYWdlcz48
dm9sdW1lPjEyOTwvdm9sdW1lPjxrZXl3b3Jkcz48a2V5d29yZD5Mb25naXR1ZGluYWwgZnVuY3Rp
b25hbCBkYXRhPC9rZXl3b3JkPjxrZXl3b3JkPkpvaW50IG1vZGVsaW5nPC9rZXl3b3JkPjxrZXl3
b3JkPkR5bmFtaWMgcHJlZGljdGlvbjwva2V5d29yZD48a2V5d29yZD5BbHpoZWltZXLigJlzIGRp
c2Vhc2U8L2tleXdvcmQ+PC9rZXl3b3Jkcz48ZGF0ZXM+PHllYXI+MjAxOTwveWVhcj48cHViLWRh
dGVzPjxkYXRlPjIwMTkvMDEvMDEvPC9kYXRlPjwvcHViLWRhdGVzPjwvZGF0ZXM+PGlzYm4+MDE2
Ny05NDczPC9pc2JuPjx1cmxzPjxyZWxhdGVkLXVybHM+PHVybD5odHRwOi8vd3d3LnNjaWVuY2Vk
aXJlY3QuY29tL3NjaWVuY2UvYXJ0aWNsZS9waWkvUzAxNjc5NDczMTgzMDE4MTY8L3VybD48L3Jl
bGF0ZWQtdXJscz48L3VybHM+PGVsZWN0cm9uaWMtcmVzb3VyY2UtbnVtPmh0dHBzOi8vZG9pLm9y
Zy8xMC4xMDE2L2ouY3NkYS4yMDE4LjA3LjAxNTwvZWxlY3Ryb25pYy1yZXNvdXJjZS1udW0+PC9y
ZWNvcmQ+PC9DaXRlPjxDaXRlPjxBdXRob3I+V2FuZzwvQXV0aG9yPjxZZWFyPjIwMTk8L1llYXI+
PFJlY051bT4xMDk8L1JlY051bT48cmVjb3JkPjxyZWMtbnVtYmVyPjEwOTwvcmVjLW51bWJlcj48
Zm9yZWlnbi1rZXlzPjxrZXkgYXBwPSJFTiIgZGItaWQ9ImR0MmRlcjUyYjk1NTIwZWFzemJweHN6
cXNkdzBhdnRzMmZyeiIgdGltZXN0YW1wPSIwIj4xMDk8L2tleT48L2ZvcmVpZ24ta2V5cz48cmVm
LXR5cGUgbmFtZT0iSm91cm5hbCBBcnRpY2xlIj4xNzwvcmVmLXR5cGU+PGNvbnRyaWJ1dG9ycz48
YXV0aG9ycz48YXV0aG9yPldhbmcsIEp1ZTwvYXV0aG9yPjxhdXRob3I+THVvLCBTaGVuZzwvYXV0
aG9yPjwvYXV0aG9ycz48L2NvbnRyaWJ1dG9ycz48dGl0bGVzPjx0aXRsZT5Kb2ludCBtb2RlbGlu
ZyBvZiBtdWx0aXBsZSByZXBlYXRlZCBtZWFzdXJlcyBhbmQgc3Vydml2YWwgZGF0YSB1c2luZyBt
dWx0aWRpbWVuc2lvbmFsIGxhdGVudCB0cmFpdCBsaW5lYXIgbWl4ZWQgbW9kZWw8L3RpdGxlPjxz
ZWNvbmRhcnktdGl0bGU+U3RhdGlzdGljYWwgTWV0aG9kcyBpbiBNZWRpY2FsIFJlc2VhcmNoPC9z
ZWNvbmRhcnktdGl0bGU+PC90aXRsZXM+PHBlcmlvZGljYWw+PGZ1bGwtdGl0bGU+U3RhdGlzdGlj
YWwgbWV0aG9kcyBpbiBtZWRpY2FsIHJlc2VhcmNoPC9mdWxsLXRpdGxlPjxhYmJyLTE+U3RhdCBN
ZXRob2RzIE1lZCBSZXM8L2FiYnItMT48L3BlcmlvZGljYWw+PHBhZ2VzPjMzOTItMzQwMzwvcGFn
ZXM+PHZvbHVtZT4yODwvdm9sdW1lPjxudW1iZXI+MTAtMTE8L251bWJlcj48a2V5d29yZHM+PGtl
eXdvcmQ+QW15b3Ryb3BoaWMgbGF0ZXJhbCBzY2xlcm9zaXMsaW5mb3JtYXRpdmUgZHJvcG91dCxs
b25naXR1ZGluYWwgZGF0YSxNYXJrb3YgY2hhaW4gTW9udGUgQ2FybG8sbWl4ZWQgbW9kZWw8L2tl
eXdvcmQ+PC9rZXl3b3Jkcz48ZGF0ZXM+PHllYXI+MjAxOTwveWVhcj48L2RhdGVzPjxhY2Nlc3Np
b24tbnVtPjMwMzA2ODMzPC9hY2Nlc3Npb24tbnVtPjx1cmxzPjxyZWxhdGVkLXVybHM+PHVybD5o
dHRwczovL2pvdXJuYWxzLnNhZ2VwdWIuY29tL2RvaS9hYnMvMTAuMTE3Ny8wOTYyMjgwMjE4ODAy
MzAwPC91cmw+PC9yZWxhdGVkLXVybHM+PC91cmxzPjxlbGVjdHJvbmljLXJlc291cmNlLW51bT4x
MC4xMTc3LzA5NjIyODAyMTg4MDIzMDA8L2VsZWN0cm9uaWMtcmVzb3VyY2UtbnVtPjwvcmVjb3Jk
PjwvQ2l0ZT48Q2l0ZT48QXV0aG9yPkJyaWxsZW1hbjwvQXV0aG9yPjxZZWFyPjIwMTk8L1llYXI+
PFJlY051bT4xMDQ8L1JlY051bT48cmVjb3JkPjxyZWMtbnVtYmVyPjEwNDwvcmVjLW51bWJlcj48
Zm9yZWlnbi1rZXlzPjxrZXkgYXBwPSJFTiIgZGItaWQ9ImR0MmRlcjUyYjk1NTIwZWFzemJweHN6
cXNkdzBhdnRzMmZyeiIgdGltZXN0YW1wPSIwIj4xMDQ8L2tleT48L2ZvcmVpZ24ta2V5cz48cmVm
LXR5cGUgbmFtZT0iSm91cm5hbCBBcnRpY2xlIj4xNzwvcmVmLXR5cGU+PGNvbnRyaWJ1dG9ycz48
YXV0aG9ycz48YXV0aG9yPkJyaWxsZW1hbiwgU2FtdWVsIEw8L2F1dGhvcj48YXV0aG9yPkNyb3d0
aGVyLCBNaWNoYWVsIEo8L2F1dGhvcj48YXV0aG9yPk1vcmVuby1CZXRhbmN1ciwgTWFyZ2FyaXRh
PC9hdXRob3I+PGF1dGhvcj5CdXJvcyBOb3ZpaywgSmFjcXVlbGluZTwvYXV0aG9yPjxhdXRob3I+
RHVueWFrLCBKYW1lczwvYXV0aG9yPjxhdXRob3I+QWwtSHVuaXRpLCBOaWRhbDwvYXV0aG9yPjxh
dXRob3I+Rm94LCBSb2JlcnQ8L2F1dGhvcj48YXV0aG9yPkhhbW1lcmJhY2hlciwgSmVmZjwvYXV0
aG9yPjxhdXRob3I+V29sZmUsIFJvcnk8L2F1dGhvcj48L2F1dGhvcnM+PC9jb250cmlidXRvcnM+
PHRpdGxlcz48dGl0bGU+Sm9pbnQgbG9uZ2l0dWRpbmFsIGFuZCB0aW1lLXRvLWV2ZW50IG1vZGVs
cyBmb3IgbXVsdGlsZXZlbCBoaWVyYXJjaGljYWwgZGF0YTwvdGl0bGU+PHNlY29uZGFyeS10aXRs
ZT5TdGF0aXN0aWNhbCBNZXRob2RzIGluIE1lZGljYWwgUmVzZWFyY2g8L3NlY29uZGFyeS10aXRs
ZT48L3RpdGxlcz48cGVyaW9kaWNhbD48ZnVsbC10aXRsZT5TdGF0aXN0aWNhbCBtZXRob2RzIGlu
IG1lZGljYWwgcmVzZWFyY2g8L2Z1bGwtdGl0bGU+PGFiYnItMT5TdGF0IE1ldGhvZHMgTWVkIFJl
czwvYWJici0xPjwvcGVyaW9kaWNhbD48cGFnZXM+MzUwMuKAkzUxNTwvcGFnZXM+PHZvbHVtZT4y
ODwvdm9sdW1lPjxudW1iZXI+MTI8L251bWJlcj48a2V5d29yZHM+PGtleXdvcmQ+TG9uZ2l0dWRp
bmFsLHN1cnZpdmFsLGpvaW50IG1vZGVsLHNoYXJlZCBwYXJhbWV0ZXIgbW9kZWwsaGllcmFyY2hp
Y2FsLG11bHRpbGV2ZWwsY2FuY2VyPC9rZXl3b3JkPjwva2V5d29yZHM+PGRhdGVzPjx5ZWFyPjIw
MTk8L3llYXI+PC9kYXRlcz48YWNjZXNzaW9uLW51bT4zMDM3ODQ3MjwvYWNjZXNzaW9uLW51bT48
dXJscz48cmVsYXRlZC11cmxzPjx1cmw+aHR0cHM6Ly9qb3VybmFscy5zYWdlcHViLmNvbS9kb2kv
YWJzLzEwLjExNzcvMDk2MjI4MDIxODgwODgyMTwvdXJsPjwvcmVsYXRlZC11cmxzPjwvdXJscz48
ZWxlY3Ryb25pYy1yZXNvdXJjZS1udW0+MTAuMTE3Ny8wOTYyMjgwMjE4ODA4ODIxPC9lbGVjdHJv
bmljLXJlc291cmNlLW51bT48L3JlY29yZD48L0NpdGU+PENpdGU+PEF1dGhvcj5XYW5nPC9BdXRo
b3I+PFllYXI+MjAxNzwvWWVhcj48UmVjTnVtPjEwNjwvUmVjTnVtPjxyZWNvcmQ+PHJlYy1udW1i
ZXI+MTA2PC9yZWMtbnVtYmVyPjxmb3JlaWduLWtleXM+PGtleSBhcHA9IkVOIiBkYi1pZD0iZHQy
ZGVyNTJiOTU1MjBlYXN6YnB4c3pxc2R3MGF2dHMyZnJ6IiB0aW1lc3RhbXA9IjAiPjEwNjwva2V5
PjwvZm9yZWlnbi1rZXlzPjxyZWYtdHlwZSBuYW1lPSJKb3VybmFsIEFydGljbGUiPjE3PC9yZWYt
dHlwZT48Y29udHJpYnV0b3JzPjxhdXRob3JzPjxhdXRob3I+V2FuZywgSnVlPC9hdXRob3I+PGF1
dGhvcj5MdW8sIFNoZW5nPC9hdXRob3I+PGF1dGhvcj5MaSwgTGlhbmc8L2F1dGhvcj48L2F1dGhv
cnM+PC9jb250cmlidXRvcnM+PHRpdGxlcz48dGl0bGU+RHluYW1pYyBwcmVkaWN0aW9uIGZvciBt
dWx0aXBsZSByZXBlYXRlZCBtZWFzdXJlcyBhbmQgZXZlbnQgdGltZSBkYXRhOiBBbiBhcHBsaWNh
dGlvbiB0byBQYXJraW5zb27igJlzPC90aXRsZT48c2Vjb25kYXJ5LXRpdGxlPlRoZSBBbm5hbHMg
b2YgQXBwbGllZCBTdGF0aXN0aWNzPC9zZWNvbmRhcnktdGl0bGU+PGFsdC10aXRsZT5Bbm4gQXBw
bCBTdGF0PC9hbHQtdGl0bGU+PC90aXRsZXM+PHBhZ2VzPjE3ODctMTgwOTwvcGFnZXM+PHZvbHVt
ZT4xMTwvdm9sdW1lPjxudW1iZXI+MzwvbnVtYmVyPjxlZGl0aW9uPjEwLzA1PC9lZGl0aW9uPjxr
ZXl3b3Jkcz48a2V5d29yZD5BcmVhIHVuZGVyIHRoZSBST0MgY3VydmU8L2tleXdvcmQ+PGtleXdv
cmQ+Y2xpbmljYWwgdHJpYWw8L2tleXdvcmQ+PGtleXdvcmQ+ZmFpbHVyZSB0aW1lPC9rZXl3b3Jk
PjxrZXl3b3JkPmxhdGVudCB0cmFpdCBtb2RlbDwva2V5d29yZD48L2tleXdvcmRzPjxkYXRlcz48
eWVhcj4yMDE3PC95ZWFyPjwvZGF0ZXM+PGlzYm4+MTkzMi02MTU3JiN4RDsxOTQxLTczMzA8L2lz
Ym4+PGFjY2Vzc2lvbi1udW0+MjkwODE4NzM8L2FjY2Vzc2lvbi1udW0+PHVybHM+PHJlbGF0ZWQt
dXJscz48dXJsPmh0dHBzOi8vd3d3Lm5jYmkubmxtLm5paC5nb3YvcHVibWVkLzI5MDgxODczPC91
cmw+PHVybD5odHRwczovL3d3dy5uY2JpLm5sbS5uaWguZ292L3BtYy9hcnRpY2xlcy9QTUM1NjU2
Mjk2LzwvdXJsPjwvcmVsYXRlZC11cmxzPjwvdXJscz48ZWxlY3Ryb25pYy1yZXNvdXJjZS1udW0+
MTAuMTIxNC8xNy1BT0FTMTA1OTwvZWxlY3Ryb25pYy1yZXNvdXJjZS1udW0+PHJlbW90ZS1kYXRh
YmFzZS1uYW1lPlB1Yk1lZDwvcmVtb3RlLWRhdGFiYXNlLW5hbWU+PGxhbmd1YWdlPmVuZzwvbGFu
Z3VhZ2U+PC9yZWNvcmQ+PC9DaXRlPjwvRW5kTm90ZT4A
</w:fldData>
              </w:fldChar>
            </w:r>
            <w:r w:rsidRPr="00077804">
              <w:rPr>
                <w:color w:val="auto"/>
                <w:sz w:val="20"/>
                <w:szCs w:val="20"/>
              </w:rPr>
              <w:instrText xml:space="preserve"> ADDIN EN.CITE.DATA </w:instrText>
            </w:r>
            <w:r w:rsidRPr="00077804">
              <w:rPr>
                <w:color w:val="auto"/>
                <w:sz w:val="20"/>
                <w:szCs w:val="20"/>
              </w:rPr>
            </w:r>
            <w:r w:rsidRPr="00077804">
              <w:rPr>
                <w:color w:val="auto"/>
                <w:sz w:val="20"/>
                <w:szCs w:val="20"/>
              </w:rPr>
              <w:fldChar w:fldCharType="end"/>
            </w:r>
            <w:r w:rsidRPr="00077804">
              <w:rPr>
                <w:color w:val="auto"/>
                <w:sz w:val="20"/>
                <w:szCs w:val="20"/>
              </w:rPr>
            </w:r>
            <w:r w:rsidRPr="00077804">
              <w:rPr>
                <w:color w:val="auto"/>
                <w:sz w:val="20"/>
                <w:szCs w:val="20"/>
              </w:rPr>
              <w:fldChar w:fldCharType="separate"/>
            </w:r>
            <w:r w:rsidRPr="00077804">
              <w:rPr>
                <w:noProof/>
                <w:color w:val="auto"/>
                <w:sz w:val="20"/>
                <w:szCs w:val="20"/>
              </w:rPr>
              <w:t>[43, 73, 74, 84, 88, 90]</w:t>
            </w:r>
            <w:r w:rsidRPr="00077804">
              <w:rPr>
                <w:color w:val="auto"/>
                <w:sz w:val="20"/>
                <w:szCs w:val="20"/>
              </w:rPr>
              <w:fldChar w:fldCharType="end"/>
            </w:r>
          </w:p>
        </w:tc>
      </w:tr>
      <w:tr w:rsidR="00077804" w:rsidRPr="00077804" w14:paraId="16347C0F" w14:textId="77777777" w:rsidTr="001C6567">
        <w:trPr>
          <w:trHeight w:val="447"/>
        </w:trPr>
        <w:tc>
          <w:tcPr>
            <w:tcW w:w="3042" w:type="dxa"/>
          </w:tcPr>
          <w:p w14:paraId="3B1F5BBF" w14:textId="77777777" w:rsidR="00341FDF" w:rsidRPr="00077804" w:rsidRDefault="00341FDF" w:rsidP="001C6567">
            <w:pPr>
              <w:ind w:left="0"/>
              <w:rPr>
                <w:bCs/>
                <w:color w:val="auto"/>
                <w:sz w:val="20"/>
                <w:szCs w:val="20"/>
              </w:rPr>
            </w:pPr>
            <w:r w:rsidRPr="00077804">
              <w:rPr>
                <w:color w:val="auto"/>
                <w:sz w:val="20"/>
                <w:szCs w:val="20"/>
              </w:rPr>
              <w:t>Matlab</w:t>
            </w:r>
          </w:p>
        </w:tc>
        <w:tc>
          <w:tcPr>
            <w:tcW w:w="2770" w:type="dxa"/>
          </w:tcPr>
          <w:p w14:paraId="3D0F6FCD" w14:textId="77777777" w:rsidR="00341FDF" w:rsidRPr="00077804" w:rsidRDefault="00341FDF" w:rsidP="001C6567">
            <w:pPr>
              <w:ind w:left="0"/>
              <w:jc w:val="center"/>
              <w:rPr>
                <w:bCs/>
                <w:color w:val="auto"/>
                <w:sz w:val="20"/>
                <w:szCs w:val="20"/>
              </w:rPr>
            </w:pPr>
            <w:r w:rsidRPr="00077804">
              <w:rPr>
                <w:bCs/>
                <w:color w:val="auto"/>
                <w:sz w:val="20"/>
                <w:szCs w:val="20"/>
              </w:rPr>
              <w:t>1(1.7%)</w:t>
            </w:r>
          </w:p>
        </w:tc>
        <w:tc>
          <w:tcPr>
            <w:tcW w:w="4278" w:type="dxa"/>
          </w:tcPr>
          <w:p w14:paraId="1440D4E8" w14:textId="77777777" w:rsidR="00341FDF" w:rsidRPr="00077804" w:rsidRDefault="00341FDF" w:rsidP="001C6567">
            <w:pPr>
              <w:ind w:left="0"/>
              <w:rPr>
                <w:bCs/>
                <w:color w:val="auto"/>
                <w:sz w:val="20"/>
                <w:szCs w:val="20"/>
              </w:rPr>
            </w:pPr>
            <w:r w:rsidRPr="00077804">
              <w:rPr>
                <w:color w:val="auto"/>
                <w:sz w:val="20"/>
                <w:szCs w:val="20"/>
              </w:rPr>
              <w:fldChar w:fldCharType="begin"/>
            </w:r>
            <w:r w:rsidRPr="00077804">
              <w:rPr>
                <w:color w:val="auto"/>
                <w:sz w:val="20"/>
                <w:szCs w:val="20"/>
              </w:rPr>
              <w:instrText xml:space="preserve"> ADDIN EN.CITE &lt;EndNote&gt;&lt;Cite&gt;&lt;Author&gt;Tang&lt;/Author&gt;&lt;Year&gt;2017&lt;/Year&gt;&lt;RecNum&gt;24&lt;/RecNum&gt;&lt;DisplayText&gt;[28]&lt;/DisplayText&gt;&lt;record&gt;&lt;rec-number&gt;24&lt;/rec-number&gt;&lt;foreign-keys&gt;&lt;key app="EN" db-id="dt2der52b95520easzbpxszqsdw0avts2frz" timestamp="0"&gt;24&lt;/key&gt;&lt;/foreign-keys&gt;&lt;ref-type name="Journal Article"&gt;17&lt;/ref-type&gt;&lt;contributors&gt;&lt;authors&gt;&lt;author&gt;An-Min Tang&lt;/author&gt;&lt;author&gt;Xingqiu Zhao&lt;/author&gt;&lt;author&gt;Nian-Sheng Tang&lt;/author&gt;&lt;/authors&gt;&lt;/contributors&gt;&lt;titles&gt;&lt;title&gt;Bayesian variable selection and estimation in semiparametric joint models of multivariate longitudinal and survival data&lt;/title&gt;&lt;secondary-title&gt;Biometrical Journal&lt;/secondary-title&gt;&lt;/titles&gt;&lt;pages&gt;57-78&lt;/pages&gt;&lt;volume&gt;59&lt;/volume&gt;&lt;number&gt;1&lt;/number&gt;&lt;dates&gt;&lt;year&gt;2017&lt;/year&gt;&lt;/dates&gt;&lt;urls&gt;&lt;/urls&gt;&lt;/record&gt;&lt;/Cite&gt;&lt;/EndNote&gt;</w:instrText>
            </w:r>
            <w:r w:rsidRPr="00077804">
              <w:rPr>
                <w:color w:val="auto"/>
                <w:sz w:val="20"/>
                <w:szCs w:val="20"/>
              </w:rPr>
              <w:fldChar w:fldCharType="separate"/>
            </w:r>
            <w:r w:rsidRPr="00077804">
              <w:rPr>
                <w:noProof/>
                <w:color w:val="auto"/>
                <w:sz w:val="20"/>
                <w:szCs w:val="20"/>
              </w:rPr>
              <w:t>[28]</w:t>
            </w:r>
            <w:r w:rsidRPr="00077804">
              <w:rPr>
                <w:color w:val="auto"/>
                <w:sz w:val="20"/>
                <w:szCs w:val="20"/>
              </w:rPr>
              <w:fldChar w:fldCharType="end"/>
            </w:r>
          </w:p>
        </w:tc>
      </w:tr>
      <w:tr w:rsidR="00077804" w:rsidRPr="00077804" w14:paraId="02BEA36E" w14:textId="77777777" w:rsidTr="001C6567">
        <w:trPr>
          <w:trHeight w:val="447"/>
        </w:trPr>
        <w:tc>
          <w:tcPr>
            <w:tcW w:w="3042" w:type="dxa"/>
          </w:tcPr>
          <w:p w14:paraId="768812A1" w14:textId="77777777" w:rsidR="00341FDF" w:rsidRPr="00077804" w:rsidRDefault="00341FDF" w:rsidP="001C6567">
            <w:pPr>
              <w:ind w:left="0"/>
              <w:rPr>
                <w:bCs/>
                <w:color w:val="auto"/>
                <w:sz w:val="20"/>
                <w:szCs w:val="20"/>
              </w:rPr>
            </w:pPr>
            <w:r w:rsidRPr="00077804">
              <w:rPr>
                <w:color w:val="auto"/>
                <w:sz w:val="20"/>
                <w:szCs w:val="20"/>
              </w:rPr>
              <w:t>C language</w:t>
            </w:r>
          </w:p>
        </w:tc>
        <w:tc>
          <w:tcPr>
            <w:tcW w:w="2770" w:type="dxa"/>
          </w:tcPr>
          <w:p w14:paraId="5D3F99C1" w14:textId="77777777" w:rsidR="00341FDF" w:rsidRPr="00077804" w:rsidRDefault="00341FDF" w:rsidP="001C6567">
            <w:pPr>
              <w:ind w:left="0"/>
              <w:jc w:val="center"/>
              <w:rPr>
                <w:bCs/>
                <w:color w:val="auto"/>
                <w:sz w:val="20"/>
                <w:szCs w:val="20"/>
              </w:rPr>
            </w:pPr>
            <w:r w:rsidRPr="00077804">
              <w:rPr>
                <w:bCs/>
                <w:color w:val="auto"/>
                <w:sz w:val="20"/>
                <w:szCs w:val="20"/>
              </w:rPr>
              <w:t>3(5.1%)</w:t>
            </w:r>
          </w:p>
        </w:tc>
        <w:tc>
          <w:tcPr>
            <w:tcW w:w="4278" w:type="dxa"/>
          </w:tcPr>
          <w:p w14:paraId="6BFA7746" w14:textId="77777777" w:rsidR="00341FDF" w:rsidRPr="00077804" w:rsidRDefault="00341FDF" w:rsidP="001C6567">
            <w:pPr>
              <w:ind w:left="0"/>
              <w:rPr>
                <w:bCs/>
                <w:color w:val="auto"/>
                <w:sz w:val="20"/>
                <w:szCs w:val="20"/>
              </w:rPr>
            </w:pPr>
            <w:r w:rsidRPr="00077804">
              <w:rPr>
                <w:color w:val="auto"/>
                <w:sz w:val="20"/>
                <w:szCs w:val="20"/>
              </w:rPr>
              <w:fldChar w:fldCharType="begin">
                <w:fldData xml:space="preserve">PEVuZE5vdGU+PENpdGU+PEF1dGhvcj5HaG9zaDwvQXV0aG9yPjxZZWFyPjIwMTE8L1llYXI+PFJl
Y051bT40MzwvUmVjTnVtPjxEaXNwbGF5VGV4dD5bMjUsIDQwLCA1Ml08L0Rpc3BsYXlUZXh0Pjxy
ZWNvcmQ+PHJlYy1udW1iZXI+NDM8L3JlYy1udW1iZXI+PGZvcmVpZ24ta2V5cz48a2V5IGFwcD0i
RU4iIGRiLWlkPSJkdDJkZXI1MmI5NTUyMGVhc3picHhzenFzZHcwYXZ0czJmcnoiIHRpbWVzdGFt
cD0iMCI+NDM8L2tleT48L2ZvcmVpZ24ta2V5cz48cmVmLXR5cGUgbmFtZT0iSm91cm5hbCBBcnRp
Y2xlIj4xNzwvcmVmLXR5cGU+PGNvbnRyaWJ1dG9ycz48YXV0aG9ycz48YXV0aG9yPlB1bGFrIEdo
b3NoPC9hdXRob3I+PGF1dGhvcj5LYXVzaGlrIEdob3NoPC9hdXRob3I+PGF1dGhvcj5SYW0gQy4g
VGl3YXJpPC9hdXRob3I+PC9hdXRob3JzPjwvY29udHJpYnV0b3JzPjx0aXRsZXM+PHRpdGxlPkpv
aW50IG1vZGVsaW5nIG9mIGxvbmdpdHVkaW5hbCBkYXRhIGFuZCBpbmZvcm1hdGl2ZSBkcm9wb3V0
IHRpbWUgaW4gdGhlIHByZXNlbmNlIG9mIG11bHRpcGxlIGNoYW5nZXBvaW50czwvdGl0bGU+PHNl
Y29uZGFyeS10aXRsZT5TdGF0aXN0aWNzIGluIE1lZGljaW5lPC9zZWNvbmRhcnktdGl0bGU+PC90
aXRsZXM+PHBhZ2VzPjYxMS02MjY8L3BhZ2VzPjx2b2x1bWU+MzA8L3ZvbHVtZT48ZGF0ZXM+PHll
YXI+MjAxMTwveWVhcj48L2RhdGVzPjx1cmxzPjwvdXJscz48L3JlY29yZD48L0NpdGU+PENpdGU+
PEF1dGhvcj5MdTwvQXV0aG9yPjxZZWFyPjIwMTc8L1llYXI+PFJlY051bT4xODwvUmVjTnVtPjxy
ZWNvcmQ+PHJlYy1udW1iZXI+MTg8L3JlYy1udW1iZXI+PGZvcmVpZ24ta2V5cz48a2V5IGFwcD0i
RU4iIGRiLWlkPSJkdDJkZXI1MmI5NTUyMGVhc3picHhzenFzZHcwYXZ0czJmcnoiIHRpbWVzdGFt
cD0iMCI+MTg8L2tleT48L2ZvcmVpZ24ta2V5cz48cmVmLXR5cGUgbmFtZT0iSm91cm5hbCBBcnRp
Y2xlIj4xNzwvcmVmLXR5cGU+PGNvbnRyaWJ1dG9ycz48YXV0aG9ycz48YXV0aG9yPlRhbyBMdTwv
YXV0aG9yPjwvYXV0aG9ycz48L2NvbnRyaWJ1dG9ycz48dGl0bGVzPjx0aXRsZT5CYXllc2lhbiBu
b25wYXJhbWV0cmljIG1peGVkLWVmZmVjdHMgam9pbnQgbW9kZWwgZm9yIGxvbmdpdHVkaW5hbC1j
b21wZXRpbmcgcmlza3MgZGF0YSBhbmFseXNpcyBpbiBwcmVzZW5jZSBvZiBtdWx0aXBsZSBkYXRh
IGZlYXR1cmVzPC90aXRsZT48c2Vjb25kYXJ5LXRpdGxlPlN0YXRpc3RpY2FsIE1ldGhvZHMgaW4g
TWVkaWNhbCBSZXNlYXJjaDwvc2Vjb25kYXJ5LXRpdGxlPjwvdGl0bGVzPjxwZXJpb2RpY2FsPjxm
dWxsLXRpdGxlPlN0YXRpc3RpY2FsIG1ldGhvZHMgaW4gbWVkaWNhbCByZXNlYXJjaDwvZnVsbC10
aXRsZT48YWJici0xPlN0YXQgTWV0aG9kcyBNZWQgUmVzPC9hYmJyLTE+PC9wZXJpb2RpY2FsPjxw
YWdlcz4yNDA3LTI0MjM8L3BhZ2VzPjx2b2x1bWU+MjY8L3ZvbHVtZT48bnVtYmVyPjU8L251bWJl
cj48ZGF0ZXM+PHllYXI+MjAxNzwveWVhcj48L2RhdGVzPjx1cmxzPjwvdXJscz48L3JlY29yZD48
L0NpdGU+PENpdGU+PEF1dGhvcj5Ccm93bjwvQXV0aG9yPjxZZWFyPjIwMDM8L1llYXI+PFJlY051
bT41ODwvUmVjTnVtPjxyZWNvcmQ+PHJlYy1udW1iZXI+NTg8L3JlYy1udW1iZXI+PGZvcmVpZ24t
a2V5cz48a2V5IGFwcD0iRU4iIGRiLWlkPSJkdDJkZXI1MmI5NTUyMGVhc3picHhzenFzZHcwYXZ0
czJmcnoiIHRpbWVzdGFtcD0iMCI+NTg8L2tleT48L2ZvcmVpZ24ta2V5cz48cmVmLXR5cGUgbmFt
ZT0iSm91cm5hbCBBcnRpY2xlIj4xNzwvcmVmLXR5cGU+PGNvbnRyaWJ1dG9ycz48YXV0aG9ycz48
YXV0aG9yPkVsaXphYmV0aCBSLiBCcm93bjwvYXV0aG9yPjxhdXRob3I+Sm9zZXBoIEcuIElicmFo
aW08L2F1dGhvcj48L2F1dGhvcnM+PC9jb250cmlidXRvcnM+PHRpdGxlcz48dGl0bGU+QSBCYXll
c2lhbiBzZW1pcGFyYW1ldHJpYyBqb2ludCBoaWVyYXJjaGljYWwgbW9kZWwgZm9yIGxvbmdpdHVk
aW5hbCBhbmQgc3Vydml2YWwgZGF0YTwvdGl0bGU+PHNlY29uZGFyeS10aXRsZT5CaW9tZXRyaWNz
PC9zZWNvbmRhcnktdGl0bGU+PC90aXRsZXM+PHBhZ2VzPjIyMS0yMjg8L3BhZ2VzPjx2b2x1bWU+
NTk8L3ZvbHVtZT48ZGF0ZXM+PHllYXI+MjAwMzwveWVhcj48L2RhdGVzPjx1cmxzPjwvdXJscz48
L3JlY29yZD48L0NpdGU+PC9FbmROb3RlPgB=
</w:fldData>
              </w:fldChar>
            </w:r>
            <w:r w:rsidRPr="00077804">
              <w:rPr>
                <w:color w:val="auto"/>
                <w:sz w:val="20"/>
                <w:szCs w:val="20"/>
              </w:rPr>
              <w:instrText xml:space="preserve"> ADDIN EN.CITE </w:instrText>
            </w:r>
            <w:r w:rsidRPr="00077804">
              <w:rPr>
                <w:color w:val="auto"/>
                <w:sz w:val="20"/>
                <w:szCs w:val="20"/>
              </w:rPr>
              <w:fldChar w:fldCharType="begin">
                <w:fldData xml:space="preserve">PEVuZE5vdGU+PENpdGU+PEF1dGhvcj5HaG9zaDwvQXV0aG9yPjxZZWFyPjIwMTE8L1llYXI+PFJl
Y051bT40MzwvUmVjTnVtPjxEaXNwbGF5VGV4dD5bMjUsIDQwLCA1Ml08L0Rpc3BsYXlUZXh0Pjxy
ZWNvcmQ+PHJlYy1udW1iZXI+NDM8L3JlYy1udW1iZXI+PGZvcmVpZ24ta2V5cz48a2V5IGFwcD0i
RU4iIGRiLWlkPSJkdDJkZXI1MmI5NTUyMGVhc3picHhzenFzZHcwYXZ0czJmcnoiIHRpbWVzdGFt
cD0iMCI+NDM8L2tleT48L2ZvcmVpZ24ta2V5cz48cmVmLXR5cGUgbmFtZT0iSm91cm5hbCBBcnRp
Y2xlIj4xNzwvcmVmLXR5cGU+PGNvbnRyaWJ1dG9ycz48YXV0aG9ycz48YXV0aG9yPlB1bGFrIEdo
b3NoPC9hdXRob3I+PGF1dGhvcj5LYXVzaGlrIEdob3NoPC9hdXRob3I+PGF1dGhvcj5SYW0gQy4g
VGl3YXJpPC9hdXRob3I+PC9hdXRob3JzPjwvY29udHJpYnV0b3JzPjx0aXRsZXM+PHRpdGxlPkpv
aW50IG1vZGVsaW5nIG9mIGxvbmdpdHVkaW5hbCBkYXRhIGFuZCBpbmZvcm1hdGl2ZSBkcm9wb3V0
IHRpbWUgaW4gdGhlIHByZXNlbmNlIG9mIG11bHRpcGxlIGNoYW5nZXBvaW50czwvdGl0bGU+PHNl
Y29uZGFyeS10aXRsZT5TdGF0aXN0aWNzIGluIE1lZGljaW5lPC9zZWNvbmRhcnktdGl0bGU+PC90
aXRsZXM+PHBhZ2VzPjYxMS02MjY8L3BhZ2VzPjx2b2x1bWU+MzA8L3ZvbHVtZT48ZGF0ZXM+PHll
YXI+MjAxMTwveWVhcj48L2RhdGVzPjx1cmxzPjwvdXJscz48L3JlY29yZD48L0NpdGU+PENpdGU+
PEF1dGhvcj5MdTwvQXV0aG9yPjxZZWFyPjIwMTc8L1llYXI+PFJlY051bT4xODwvUmVjTnVtPjxy
ZWNvcmQ+PHJlYy1udW1iZXI+MTg8L3JlYy1udW1iZXI+PGZvcmVpZ24ta2V5cz48a2V5IGFwcD0i
RU4iIGRiLWlkPSJkdDJkZXI1MmI5NTUyMGVhc3picHhzenFzZHcwYXZ0czJmcnoiIHRpbWVzdGFt
cD0iMCI+MTg8L2tleT48L2ZvcmVpZ24ta2V5cz48cmVmLXR5cGUgbmFtZT0iSm91cm5hbCBBcnRp
Y2xlIj4xNzwvcmVmLXR5cGU+PGNvbnRyaWJ1dG9ycz48YXV0aG9ycz48YXV0aG9yPlRhbyBMdTwv
YXV0aG9yPjwvYXV0aG9ycz48L2NvbnRyaWJ1dG9ycz48dGl0bGVzPjx0aXRsZT5CYXllc2lhbiBu
b25wYXJhbWV0cmljIG1peGVkLWVmZmVjdHMgam9pbnQgbW9kZWwgZm9yIGxvbmdpdHVkaW5hbC1j
b21wZXRpbmcgcmlza3MgZGF0YSBhbmFseXNpcyBpbiBwcmVzZW5jZSBvZiBtdWx0aXBsZSBkYXRh
IGZlYXR1cmVzPC90aXRsZT48c2Vjb25kYXJ5LXRpdGxlPlN0YXRpc3RpY2FsIE1ldGhvZHMgaW4g
TWVkaWNhbCBSZXNlYXJjaDwvc2Vjb25kYXJ5LXRpdGxlPjwvdGl0bGVzPjxwZXJpb2RpY2FsPjxm
dWxsLXRpdGxlPlN0YXRpc3RpY2FsIG1ldGhvZHMgaW4gbWVkaWNhbCByZXNlYXJjaDwvZnVsbC10
aXRsZT48YWJici0xPlN0YXQgTWV0aG9kcyBNZWQgUmVzPC9hYmJyLTE+PC9wZXJpb2RpY2FsPjxw
YWdlcz4yNDA3LTI0MjM8L3BhZ2VzPjx2b2x1bWU+MjY8L3ZvbHVtZT48bnVtYmVyPjU8L251bWJl
cj48ZGF0ZXM+PHllYXI+MjAxNzwveWVhcj48L2RhdGVzPjx1cmxzPjwvdXJscz48L3JlY29yZD48
L0NpdGU+PENpdGU+PEF1dGhvcj5Ccm93bjwvQXV0aG9yPjxZZWFyPjIwMDM8L1llYXI+PFJlY051
bT41ODwvUmVjTnVtPjxyZWNvcmQ+PHJlYy1udW1iZXI+NTg8L3JlYy1udW1iZXI+PGZvcmVpZ24t
a2V5cz48a2V5IGFwcD0iRU4iIGRiLWlkPSJkdDJkZXI1MmI5NTUyMGVhc3picHhzenFzZHcwYXZ0
czJmcnoiIHRpbWVzdGFtcD0iMCI+NTg8L2tleT48L2ZvcmVpZ24ta2V5cz48cmVmLXR5cGUgbmFt
ZT0iSm91cm5hbCBBcnRpY2xlIj4xNzwvcmVmLXR5cGU+PGNvbnRyaWJ1dG9ycz48YXV0aG9ycz48
YXV0aG9yPkVsaXphYmV0aCBSLiBCcm93bjwvYXV0aG9yPjxhdXRob3I+Sm9zZXBoIEcuIElicmFo
aW08L2F1dGhvcj48L2F1dGhvcnM+PC9jb250cmlidXRvcnM+PHRpdGxlcz48dGl0bGU+QSBCYXll
c2lhbiBzZW1pcGFyYW1ldHJpYyBqb2ludCBoaWVyYXJjaGljYWwgbW9kZWwgZm9yIGxvbmdpdHVk
aW5hbCBhbmQgc3Vydml2YWwgZGF0YTwvdGl0bGU+PHNlY29uZGFyeS10aXRsZT5CaW9tZXRyaWNz
PC9zZWNvbmRhcnktdGl0bGU+PC90aXRsZXM+PHBhZ2VzPjIyMS0yMjg8L3BhZ2VzPjx2b2x1bWU+
NTk8L3ZvbHVtZT48ZGF0ZXM+PHllYXI+MjAwMzwveWVhcj48L2RhdGVzPjx1cmxzPjwvdXJscz48
L3JlY29yZD48L0NpdGU+PC9FbmROb3RlPgB=
</w:fldData>
              </w:fldChar>
            </w:r>
            <w:r w:rsidRPr="00077804">
              <w:rPr>
                <w:color w:val="auto"/>
                <w:sz w:val="20"/>
                <w:szCs w:val="20"/>
              </w:rPr>
              <w:instrText xml:space="preserve"> ADDIN EN.CITE.DATA </w:instrText>
            </w:r>
            <w:r w:rsidRPr="00077804">
              <w:rPr>
                <w:color w:val="auto"/>
                <w:sz w:val="20"/>
                <w:szCs w:val="20"/>
              </w:rPr>
            </w:r>
            <w:r w:rsidRPr="00077804">
              <w:rPr>
                <w:color w:val="auto"/>
                <w:sz w:val="20"/>
                <w:szCs w:val="20"/>
              </w:rPr>
              <w:fldChar w:fldCharType="end"/>
            </w:r>
            <w:r w:rsidRPr="00077804">
              <w:rPr>
                <w:color w:val="auto"/>
                <w:sz w:val="20"/>
                <w:szCs w:val="20"/>
              </w:rPr>
            </w:r>
            <w:r w:rsidRPr="00077804">
              <w:rPr>
                <w:color w:val="auto"/>
                <w:sz w:val="20"/>
                <w:szCs w:val="20"/>
              </w:rPr>
              <w:fldChar w:fldCharType="separate"/>
            </w:r>
            <w:r w:rsidRPr="00077804">
              <w:rPr>
                <w:noProof/>
                <w:color w:val="auto"/>
                <w:sz w:val="20"/>
                <w:szCs w:val="20"/>
              </w:rPr>
              <w:t>[25, 40, 52]</w:t>
            </w:r>
            <w:r w:rsidRPr="00077804">
              <w:rPr>
                <w:color w:val="auto"/>
                <w:sz w:val="20"/>
                <w:szCs w:val="20"/>
              </w:rPr>
              <w:fldChar w:fldCharType="end"/>
            </w:r>
          </w:p>
        </w:tc>
      </w:tr>
      <w:tr w:rsidR="00077804" w:rsidRPr="00077804" w14:paraId="5F369BD3" w14:textId="77777777" w:rsidTr="001C6567">
        <w:trPr>
          <w:trHeight w:val="433"/>
        </w:trPr>
        <w:tc>
          <w:tcPr>
            <w:tcW w:w="3042" w:type="dxa"/>
          </w:tcPr>
          <w:p w14:paraId="6690751F" w14:textId="77777777" w:rsidR="00341FDF" w:rsidRPr="00077804" w:rsidRDefault="00341FDF" w:rsidP="001C6567">
            <w:pPr>
              <w:ind w:left="0"/>
              <w:rPr>
                <w:color w:val="auto"/>
                <w:sz w:val="20"/>
                <w:szCs w:val="20"/>
              </w:rPr>
            </w:pPr>
            <w:r w:rsidRPr="00077804">
              <w:rPr>
                <w:color w:val="auto"/>
                <w:sz w:val="20"/>
                <w:szCs w:val="20"/>
              </w:rPr>
              <w:t>Fortran</w:t>
            </w:r>
          </w:p>
        </w:tc>
        <w:tc>
          <w:tcPr>
            <w:tcW w:w="2770" w:type="dxa"/>
          </w:tcPr>
          <w:p w14:paraId="4EEA0F03" w14:textId="77777777" w:rsidR="00341FDF" w:rsidRPr="00077804" w:rsidRDefault="00341FDF" w:rsidP="001C6567">
            <w:pPr>
              <w:ind w:left="0"/>
              <w:jc w:val="center"/>
              <w:rPr>
                <w:bCs/>
                <w:color w:val="auto"/>
                <w:sz w:val="20"/>
                <w:szCs w:val="20"/>
              </w:rPr>
            </w:pPr>
            <w:r w:rsidRPr="00077804">
              <w:rPr>
                <w:bCs/>
                <w:color w:val="auto"/>
                <w:sz w:val="20"/>
                <w:szCs w:val="20"/>
              </w:rPr>
              <w:t>1(1.7%)</w:t>
            </w:r>
          </w:p>
        </w:tc>
        <w:tc>
          <w:tcPr>
            <w:tcW w:w="4278" w:type="dxa"/>
          </w:tcPr>
          <w:p w14:paraId="044ED463" w14:textId="77777777" w:rsidR="00341FDF" w:rsidRPr="00077804" w:rsidRDefault="00341FDF" w:rsidP="001C6567">
            <w:pPr>
              <w:ind w:left="0"/>
              <w:rPr>
                <w:color w:val="auto"/>
                <w:sz w:val="20"/>
                <w:szCs w:val="20"/>
              </w:rPr>
            </w:pPr>
            <w:r w:rsidRPr="00077804">
              <w:rPr>
                <w:color w:val="auto"/>
                <w:sz w:val="20"/>
                <w:szCs w:val="20"/>
              </w:rPr>
              <w:fldChar w:fldCharType="begin"/>
            </w:r>
            <w:r w:rsidRPr="00077804">
              <w:rPr>
                <w:color w:val="auto"/>
                <w:sz w:val="20"/>
                <w:szCs w:val="20"/>
              </w:rPr>
              <w:instrText xml:space="preserve"> ADDIN EN.CITE &lt;EndNote&gt;&lt;Cite&gt;&lt;Author&gt;Ibrahim&lt;/Author&gt;&lt;Year&gt;2004&lt;/Year&gt;&lt;RecNum&gt;19&lt;/RecNum&gt;&lt;DisplayText&gt;[86]&lt;/DisplayText&gt;&lt;record&gt;&lt;rec-number&gt;19&lt;/rec-number&gt;&lt;foreign-keys&gt;&lt;key app="EN" db-id="dt2der52b95520easzbpxszqsdw0avts2frz" timestamp="0"&gt;19&lt;/key&gt;&lt;/foreign-keys&gt;&lt;ref-type name="Journal Article"&gt;17&lt;/ref-type&gt;&lt;contributors&gt;&lt;authors&gt;&lt;author&gt;Joseph G. Ibrahim&lt;/author&gt;&lt;author&gt;Ming-Hui Chen&lt;/author&gt;&lt;author&gt;Debajyoti Sinha&lt;/author&gt;&lt;/authors&gt;&lt;/contributors&gt;&lt;titles&gt;&lt;title&gt;Bayesian methods for joint modeling of longitudinal and survival data with application to cancer vaccine trials&lt;/title&gt;&lt;secondary-title&gt;Statistica Sinica&lt;/secondary-title&gt;&lt;/titles&gt;&lt;periodical&gt;&lt;full-title&gt;Statistica Sinica&lt;/full-title&gt;&lt;/periodical&gt;&lt;pages&gt;863-883&lt;/pages&gt;&lt;volume&gt;14&lt;/volume&gt;&lt;dates&gt;&lt;year&gt;2004&lt;/year&gt;&lt;/dates&gt;&lt;urls&gt;&lt;/urls&gt;&lt;/record&gt;&lt;/Cite&gt;&lt;/EndNote&gt;</w:instrText>
            </w:r>
            <w:r w:rsidRPr="00077804">
              <w:rPr>
                <w:color w:val="auto"/>
                <w:sz w:val="20"/>
                <w:szCs w:val="20"/>
              </w:rPr>
              <w:fldChar w:fldCharType="separate"/>
            </w:r>
            <w:r w:rsidRPr="00077804">
              <w:rPr>
                <w:noProof/>
                <w:color w:val="auto"/>
                <w:sz w:val="20"/>
                <w:szCs w:val="20"/>
              </w:rPr>
              <w:t>[86]</w:t>
            </w:r>
            <w:r w:rsidRPr="00077804">
              <w:rPr>
                <w:color w:val="auto"/>
                <w:sz w:val="20"/>
                <w:szCs w:val="20"/>
              </w:rPr>
              <w:fldChar w:fldCharType="end"/>
            </w:r>
          </w:p>
        </w:tc>
      </w:tr>
    </w:tbl>
    <w:p w14:paraId="4D04E0E4" w14:textId="77777777" w:rsidR="00341FDF" w:rsidRPr="00077804" w:rsidRDefault="00341FDF" w:rsidP="00341FDF">
      <w:pPr>
        <w:spacing w:line="480" w:lineRule="auto"/>
        <w:ind w:left="0"/>
        <w:jc w:val="both"/>
        <w:rPr>
          <w:rFonts w:cstheme="minorHAnsi"/>
          <w:color w:val="auto"/>
          <w:szCs w:val="24"/>
        </w:rPr>
      </w:pPr>
    </w:p>
    <w:p w14:paraId="183D539C" w14:textId="05580A99" w:rsidR="001347AC" w:rsidRPr="00077804" w:rsidRDefault="001347AC" w:rsidP="00341FDF">
      <w:pPr>
        <w:spacing w:line="480" w:lineRule="auto"/>
        <w:jc w:val="both"/>
        <w:rPr>
          <w:color w:val="auto"/>
        </w:rPr>
      </w:pPr>
      <w:r w:rsidRPr="00077804">
        <w:rPr>
          <w:color w:val="auto"/>
        </w:rPr>
        <w:t xml:space="preserve">and peritoneal dialysis technique failure in patients according to diabetic status. </w:t>
      </w:r>
      <w:r w:rsidRPr="00077804">
        <w:rPr>
          <w:color w:val="auto"/>
        </w:rPr>
        <w:fldChar w:fldCharType="begin">
          <w:fldData xml:space="preserve">PEVuZE5vdGU+PENpdGUgQXV0aG9yWWVhcj0iMSI+PEF1dGhvcj5HdXVyZTwvQXV0aG9yPjxZZWFy
PjIwMTc8L1llYXI+PFJlY051bT45MjwvUmVjTnVtPjxEaXNwbGF5VGV4dD5HdXVyZSBldCBhbC4g
WzEwNF08L0Rpc3BsYXlUZXh0PjxyZWNvcmQ+PHJlYy1udW1iZXI+OTI8L3JlYy1udW1iZXI+PGZv
cmVpZ24ta2V5cz48a2V5IGFwcD0iRU4iIGRiLWlkPSJkdDJkZXI1MmI5NTUyMGVhc3picHhzenFz
ZHcwYXZ0czJmcnoiIHRpbWVzdGFtcD0iMCI+OTI8L2tleT48L2ZvcmVpZ24ta2V5cz48cmVmLXR5
cGUgbmFtZT0iSm91cm5hbCBBcnRpY2xlIj4xNzwvcmVmLXR5cGU+PGNvbnRyaWJ1dG9ycz48YXV0
aG9ycz48YXV0aG9yPkd1dXJlLCBDLiBCLjwvYXV0aG9yPjxhdXRob3I+SWJyYWhpbSwgTi4gQS48
L2F1dGhvcj48YXV0aG9yPkFkYW0sIE0uIEIuPC9hdXRob3I+PGF1dGhvcj5TYWlkLCBTLiBNLjwv
YXV0aG9yPjwvYXV0aG9ycz48L2NvbnRyaWJ1dG9ycz48YXV0aC1hZGRyZXNzPkRlcGFydG1lbnQg
b2YgQmlvc3RhdGlzdGljcywgU2Nob29sIG9mIFB1YmxpYyBIZWFsdGgsIFVuaXZlcnNpdHkgb2Yg
R2hhbmEsIEFjY3JhLCBHaGFuYS4mI3hEO0RlcGFydG1lbnQgb2YgTWF0aGVtYXRpY3MsIEZhY3Vs
dHkgb2YgU2NpZW5jZSwgVW5pdmVyc2l0aSBQdXRyYSBNYWxheXNpYSwgU2VyZGFuZywgTWFsYXlz
aWEuJiN4RDtJbnN0aXR1dGUgZm9yIE1hdGhlbWF0aWNhbCBSZXNlYXJjaCwgVW5pdmVyc2l0aSBQ
dXRyYSBNYWxheXNpYSwgU2VyZGFuZywgTWFsYXlzaWEuJiN4RDtEZXBhcnRtZW50IG9mIENvbW11
bml0eSBIZWFsdGgsIEZhY3VsdHkgb2YgTWVkaWNpbmUgJmFtcDsgSGVhbHRoIFNjaWVuY2VzLCBV
bml2ZXJzaXRpIFB1dHJhIE1hbGF5c2lhLCBTZXJkYW5nLCBTZWxhbmdvciwgTWFsYXlzaWEuPC9h
dXRoLWFkZHJlc3M+PHRpdGxlcz48dGl0bGU+Sm9pbnQgbW9kZWxsaW5nIG9mIGxvbmdpdHVkaW5h
bCAzTVMgc2NvcmVzIGFuZCB0aGUgcmlzayBvZiBtb3J0YWxpdHkgYW1vbmcgY29nbml0aXZlbHkg
aW1wYWlyZWQgaW5kaXZpZHVhbHM8L3RpdGxlPjxzZWNvbmRhcnktdGl0bGU+UExvUyBPbmU8L3Nl
Y29uZGFyeS10aXRsZT48YWx0LXRpdGxlPlBsb1Mgb25lPC9hbHQtdGl0bGU+PC90aXRsZXM+PHZv
bHVtZT4xMjwvdm9sdW1lPjxudW1iZXI+ODwvbnVtYmVyPjxlZGl0aW9uPjIwMTcvMDgvMTc8L2Vk
aXRpb24+PGtleXdvcmRzPjxrZXl3b3JkPkFnZWQ8L2tleXdvcmQ+PGtleXdvcmQ+QWdlZCwgODAg
YW5kIG92ZXI8L2tleXdvcmQ+PGtleXdvcmQ+QmF5ZXMgVGhlb3JlbTwva2V5d29yZD48a2V5d29y
ZD4qQ29nbml0aW9uPC9rZXl3b3JkPjxrZXl3b3JkPkNvZ25pdGlvbiBEaXNvcmRlcnMvZGlhZ25v
c2lzL2VwaWRlbWlvbG9neS8qbW9ydGFsaXR5Lypwc3ljaG9sb2d5PC9rZXl3b3JkPjxrZXl3b3Jk
PkNvZ25pdGl2ZSBEeXNmdW5jdGlvbjwva2V5d29yZD48a2V5d29yZD5GZW1hbGU8L2tleXdvcmQ+
PGtleXdvcmQ+Rm9sbG93LVVwIFN0dWRpZXM8L2tleXdvcmQ+PGtleXdvcmQ+SHVtYW5zPC9rZXl3
b3JkPjxrZXl3b3JkPkthcGxhbi1NZWllciBFc3RpbWF0ZTwva2V5d29yZD48a2V5d29yZD5Mb25n
aXR1ZGluYWwgU3R1ZGllczwva2V5d29yZD48a2V5d29yZD5NYWxlPC9rZXl3b3JkPjxrZXl3b3Jk
Pk5ldXJvcHN5Y2hvbG9naWNhbCBUZXN0czwva2V5d29yZD48a2V5d29yZD5Tb2Npb2Vjb25vbWlj
IEZhY3RvcnM8L2tleXdvcmQ+PC9rZXl3b3Jkcz48ZGF0ZXM+PHllYXI+MjAxNzwveWVhcj48L2Rh
dGVzPjxpc2JuPjE5MzItNjIwMzwvaXNibj48YWNjZXNzaW9uLW51bT4yODgxMzQ1ODwvYWNjZXNz
aW9uLW51bT48dXJscz48L3VybHM+PGN1c3RvbTI+UE1DNTU1ODk1MTwvY3VzdG9tMj48ZWxlY3Ry
b25pYy1yZXNvdXJjZS1udW0+MTAuMTM3MS9qb3VybmFsLnBvbmUuMDE4Mjg3MzwvZWxlY3Ryb25p
Yy1yZXNvdXJjZS1udW0+PHJlbW90ZS1kYXRhYmFzZS1wcm92aWRlcj5OTE08L3JlbW90ZS1kYXRh
YmFzZS1wcm92aWRlcj48bGFuZ3VhZ2U+ZW5nPC9sYW5ndWFnZT48L3JlY29yZD48L0NpdGU+PC9F
bmROb3RlPgB=
</w:fldData>
        </w:fldChar>
      </w:r>
      <w:r w:rsidR="001E3256" w:rsidRPr="00077804">
        <w:rPr>
          <w:color w:val="auto"/>
        </w:rPr>
        <w:instrText xml:space="preserve"> ADDIN EN.CITE </w:instrText>
      </w:r>
      <w:r w:rsidR="001E3256" w:rsidRPr="00077804">
        <w:rPr>
          <w:color w:val="auto"/>
        </w:rPr>
        <w:fldChar w:fldCharType="begin">
          <w:fldData xml:space="preserve">PEVuZE5vdGU+PENpdGUgQXV0aG9yWWVhcj0iMSI+PEF1dGhvcj5HdXVyZTwvQXV0aG9yPjxZZWFy
PjIwMTc8L1llYXI+PFJlY051bT45MjwvUmVjTnVtPjxEaXNwbGF5VGV4dD5HdXVyZSBldCBhbC4g
WzEwNF08L0Rpc3BsYXlUZXh0PjxyZWNvcmQ+PHJlYy1udW1iZXI+OTI8L3JlYy1udW1iZXI+PGZv
cmVpZ24ta2V5cz48a2V5IGFwcD0iRU4iIGRiLWlkPSJkdDJkZXI1MmI5NTUyMGVhc3picHhzenFz
ZHcwYXZ0czJmcnoiIHRpbWVzdGFtcD0iMCI+OTI8L2tleT48L2ZvcmVpZ24ta2V5cz48cmVmLXR5
cGUgbmFtZT0iSm91cm5hbCBBcnRpY2xlIj4xNzwvcmVmLXR5cGU+PGNvbnRyaWJ1dG9ycz48YXV0
aG9ycz48YXV0aG9yPkd1dXJlLCBDLiBCLjwvYXV0aG9yPjxhdXRob3I+SWJyYWhpbSwgTi4gQS48
L2F1dGhvcj48YXV0aG9yPkFkYW0sIE0uIEIuPC9hdXRob3I+PGF1dGhvcj5TYWlkLCBTLiBNLjwv
YXV0aG9yPjwvYXV0aG9ycz48L2NvbnRyaWJ1dG9ycz48YXV0aC1hZGRyZXNzPkRlcGFydG1lbnQg
b2YgQmlvc3RhdGlzdGljcywgU2Nob29sIG9mIFB1YmxpYyBIZWFsdGgsIFVuaXZlcnNpdHkgb2Yg
R2hhbmEsIEFjY3JhLCBHaGFuYS4mI3hEO0RlcGFydG1lbnQgb2YgTWF0aGVtYXRpY3MsIEZhY3Vs
dHkgb2YgU2NpZW5jZSwgVW5pdmVyc2l0aSBQdXRyYSBNYWxheXNpYSwgU2VyZGFuZywgTWFsYXlz
aWEuJiN4RDtJbnN0aXR1dGUgZm9yIE1hdGhlbWF0aWNhbCBSZXNlYXJjaCwgVW5pdmVyc2l0aSBQ
dXRyYSBNYWxheXNpYSwgU2VyZGFuZywgTWFsYXlzaWEuJiN4RDtEZXBhcnRtZW50IG9mIENvbW11
bml0eSBIZWFsdGgsIEZhY3VsdHkgb2YgTWVkaWNpbmUgJmFtcDsgSGVhbHRoIFNjaWVuY2VzLCBV
bml2ZXJzaXRpIFB1dHJhIE1hbGF5c2lhLCBTZXJkYW5nLCBTZWxhbmdvciwgTWFsYXlzaWEuPC9h
dXRoLWFkZHJlc3M+PHRpdGxlcz48dGl0bGU+Sm9pbnQgbW9kZWxsaW5nIG9mIGxvbmdpdHVkaW5h
bCAzTVMgc2NvcmVzIGFuZCB0aGUgcmlzayBvZiBtb3J0YWxpdHkgYW1vbmcgY29nbml0aXZlbHkg
aW1wYWlyZWQgaW5kaXZpZHVhbHM8L3RpdGxlPjxzZWNvbmRhcnktdGl0bGU+UExvUyBPbmU8L3Nl
Y29uZGFyeS10aXRsZT48YWx0LXRpdGxlPlBsb1Mgb25lPC9hbHQtdGl0bGU+PC90aXRsZXM+PHZv
bHVtZT4xMjwvdm9sdW1lPjxudW1iZXI+ODwvbnVtYmVyPjxlZGl0aW9uPjIwMTcvMDgvMTc8L2Vk
aXRpb24+PGtleXdvcmRzPjxrZXl3b3JkPkFnZWQ8L2tleXdvcmQ+PGtleXdvcmQ+QWdlZCwgODAg
YW5kIG92ZXI8L2tleXdvcmQ+PGtleXdvcmQ+QmF5ZXMgVGhlb3JlbTwva2V5d29yZD48a2V5d29y
ZD4qQ29nbml0aW9uPC9rZXl3b3JkPjxrZXl3b3JkPkNvZ25pdGlvbiBEaXNvcmRlcnMvZGlhZ25v
c2lzL2VwaWRlbWlvbG9neS8qbW9ydGFsaXR5Lypwc3ljaG9sb2d5PC9rZXl3b3JkPjxrZXl3b3Jk
PkNvZ25pdGl2ZSBEeXNmdW5jdGlvbjwva2V5d29yZD48a2V5d29yZD5GZW1hbGU8L2tleXdvcmQ+
PGtleXdvcmQ+Rm9sbG93LVVwIFN0dWRpZXM8L2tleXdvcmQ+PGtleXdvcmQ+SHVtYW5zPC9rZXl3
b3JkPjxrZXl3b3JkPkthcGxhbi1NZWllciBFc3RpbWF0ZTwva2V5d29yZD48a2V5d29yZD5Mb25n
aXR1ZGluYWwgU3R1ZGllczwva2V5d29yZD48a2V5d29yZD5NYWxlPC9rZXl3b3JkPjxrZXl3b3Jk
Pk5ldXJvcHN5Y2hvbG9naWNhbCBUZXN0czwva2V5d29yZD48a2V5d29yZD5Tb2Npb2Vjb25vbWlj
IEZhY3RvcnM8L2tleXdvcmQ+PC9rZXl3b3Jkcz48ZGF0ZXM+PHllYXI+MjAxNzwveWVhcj48L2Rh
dGVzPjxpc2JuPjE5MzItNjIwMzwvaXNibj48YWNjZXNzaW9uLW51bT4yODgxMzQ1ODwvYWNjZXNz
aW9uLW51bT48dXJscz48L3VybHM+PGN1c3RvbTI+UE1DNTU1ODk1MTwvY3VzdG9tMj48ZWxlY3Ry
b25pYy1yZXNvdXJjZS1udW0+MTAuMTM3MS9qb3VybmFsLnBvbmUuMDE4Mjg3MzwvZWxlY3Ryb25p
Yy1yZXNvdXJjZS1udW0+PHJlbW90ZS1kYXRhYmFzZS1wcm92aWRlcj5OTE08L3JlbW90ZS1kYXRh
YmFzZS1wcm92aWRlcj48bGFuZ3VhZ2U+ZW5nPC9sYW5ndWFnZT48L3JlY29yZD48L0NpdGU+PC9F
bmROb3RlPgB=
</w:fldData>
        </w:fldChar>
      </w:r>
      <w:r w:rsidR="001E3256" w:rsidRPr="00077804">
        <w:rPr>
          <w:color w:val="auto"/>
        </w:rPr>
        <w:instrText xml:space="preserve"> ADDIN EN.CITE.DATA </w:instrText>
      </w:r>
      <w:r w:rsidR="001E3256" w:rsidRPr="00077804">
        <w:rPr>
          <w:color w:val="auto"/>
        </w:rPr>
      </w:r>
      <w:r w:rsidR="001E3256" w:rsidRPr="00077804">
        <w:rPr>
          <w:color w:val="auto"/>
        </w:rPr>
        <w:fldChar w:fldCharType="end"/>
      </w:r>
      <w:r w:rsidRPr="00077804">
        <w:rPr>
          <w:color w:val="auto"/>
        </w:rPr>
      </w:r>
      <w:r w:rsidRPr="00077804">
        <w:rPr>
          <w:color w:val="auto"/>
        </w:rPr>
        <w:fldChar w:fldCharType="separate"/>
      </w:r>
      <w:r w:rsidR="001E3256" w:rsidRPr="00077804">
        <w:rPr>
          <w:noProof/>
          <w:color w:val="auto"/>
        </w:rPr>
        <w:t>Guure et al. [104]</w:t>
      </w:r>
      <w:r w:rsidRPr="00077804">
        <w:rPr>
          <w:color w:val="auto"/>
        </w:rPr>
        <w:fldChar w:fldCharType="end"/>
      </w:r>
      <w:r w:rsidRPr="00077804">
        <w:rPr>
          <w:color w:val="auto"/>
        </w:rPr>
        <w:t xml:space="preserve"> wanted to examine and assess the association between Mental State Examination and the risk of dying due to cognitive impairment. </w:t>
      </w:r>
      <w:r w:rsidRPr="00077804">
        <w:rPr>
          <w:color w:val="auto"/>
        </w:rPr>
        <w:fldChar w:fldCharType="begin"/>
      </w:r>
      <w:r w:rsidR="001E3256" w:rsidRPr="00077804">
        <w:rPr>
          <w:color w:val="auto"/>
        </w:rPr>
        <w:instrText xml:space="preserve"> ADDIN EN.CITE &lt;EndNote&gt;&lt;Cite AuthorYear="1"&gt;&lt;Author&gt;Long&lt;/Author&gt;&lt;Year&gt;2018&lt;/Year&gt;&lt;RecNum&gt;102&lt;/RecNum&gt;&lt;DisplayText&gt;Long and Mills [105]&lt;/DisplayText&gt;&lt;record&gt;&lt;rec-number&gt;102&lt;/rec-number&gt;&lt;foreign-keys&gt;&lt;key app="EN" db-id="dt2der52b95520easzbpxszqsdw0avts2frz" timestamp="0"&gt;102&lt;/key&gt;&lt;/foreign-keys&gt;&lt;ref-type name="Journal Article"&gt;17&lt;/ref-type&gt;&lt;contributors&gt;&lt;authors&gt;&lt;author&gt;Long, Jeffrey D.&lt;/author&gt;&lt;author&gt;Mills, James A.&lt;/author&gt;&lt;/authors&gt;&lt;/contributors&gt;&lt;titles&gt;&lt;title&gt;Joint modeling of multivariate longitudinal data and survival data in several observational studies of Huntington’s disease&lt;/title&gt;&lt;secondary-title&gt;BMC Medical Research Methodology&lt;/secondary-title&gt;&lt;/titles&gt;&lt;pages&gt;138&lt;/pages&gt;&lt;volume&gt;18&lt;/volume&gt;&lt;number&gt;1&lt;/number&gt;&lt;dates&gt;&lt;year&gt;2018&lt;/year&gt;&lt;pub-dates&gt;&lt;date&gt;2018/11/16&lt;/date&gt;&lt;/pub-dates&gt;&lt;/dates&gt;&lt;isbn&gt;1471-2288&lt;/isbn&gt;&lt;urls&gt;&lt;related-urls&gt;&lt;url&gt;https://doi.org/10.1186/s12874-018-0592-9&lt;/url&gt;&lt;/related-urls&gt;&lt;/urls&gt;&lt;electronic-resource-num&gt;10.1186/s12874-018-0592-9&lt;/electronic-resource-num&gt;&lt;/record&gt;&lt;/Cite&gt;&lt;/EndNote&gt;</w:instrText>
      </w:r>
      <w:r w:rsidRPr="00077804">
        <w:rPr>
          <w:color w:val="auto"/>
        </w:rPr>
        <w:fldChar w:fldCharType="separate"/>
      </w:r>
      <w:r w:rsidR="001E3256" w:rsidRPr="00077804">
        <w:rPr>
          <w:noProof/>
          <w:color w:val="auto"/>
        </w:rPr>
        <w:t>Long and Mills [105]</w:t>
      </w:r>
      <w:r w:rsidRPr="00077804">
        <w:rPr>
          <w:color w:val="auto"/>
        </w:rPr>
        <w:fldChar w:fldCharType="end"/>
      </w:r>
      <w:r w:rsidRPr="00077804">
        <w:rPr>
          <w:color w:val="auto"/>
        </w:rPr>
        <w:t xml:space="preserve"> aimed to estimate a multivariate joint model using data from four longitudinal observational studies and compute individual-specific predictions for characterising progression of Huntington’s disease. There were two longitudinal outcomes: total motor score and the symbol digit modalities test, and the event-time was time to motor diagnosis.</w:t>
      </w:r>
    </w:p>
    <w:p w14:paraId="25958ADA" w14:textId="77777777" w:rsidR="0049512E" w:rsidRPr="00077804" w:rsidRDefault="0049512E" w:rsidP="00375673">
      <w:pPr>
        <w:pStyle w:val="Heading1"/>
        <w:spacing w:line="480" w:lineRule="auto"/>
        <w:rPr>
          <w:color w:val="auto"/>
        </w:rPr>
      </w:pPr>
      <w:bookmarkStart w:id="21" w:name="_Toc10474640"/>
      <w:bookmarkStart w:id="22" w:name="_Ref11757589"/>
      <w:r w:rsidRPr="00077804">
        <w:rPr>
          <w:color w:val="auto"/>
        </w:rPr>
        <w:lastRenderedPageBreak/>
        <w:t>Discussion</w:t>
      </w:r>
      <w:bookmarkEnd w:id="21"/>
      <w:bookmarkEnd w:id="22"/>
      <w:r w:rsidR="000E76B3" w:rsidRPr="00077804">
        <w:rPr>
          <w:color w:val="auto"/>
        </w:rPr>
        <w:t xml:space="preserve"> and conclusion </w:t>
      </w:r>
    </w:p>
    <w:p w14:paraId="6F4FC9EC" w14:textId="7A4A9843" w:rsidR="008A4E81" w:rsidRPr="00077804" w:rsidRDefault="00DE6B5B" w:rsidP="004D2070">
      <w:pPr>
        <w:spacing w:line="480" w:lineRule="auto"/>
        <w:ind w:firstLine="663"/>
        <w:jc w:val="both"/>
        <w:rPr>
          <w:color w:val="auto"/>
        </w:rPr>
      </w:pPr>
      <w:r w:rsidRPr="00077804">
        <w:rPr>
          <w:color w:val="auto"/>
        </w:rPr>
        <w:t>A large number of approaches</w:t>
      </w:r>
      <w:r w:rsidR="0049512E" w:rsidRPr="00077804">
        <w:rPr>
          <w:color w:val="auto"/>
        </w:rPr>
        <w:t xml:space="preserve"> have been</w:t>
      </w:r>
      <w:r w:rsidR="00751317" w:rsidRPr="00077804">
        <w:rPr>
          <w:color w:val="auto"/>
        </w:rPr>
        <w:t xml:space="preserve"> proposed and</w:t>
      </w:r>
      <w:r w:rsidR="0049512E" w:rsidRPr="00077804">
        <w:rPr>
          <w:color w:val="auto"/>
        </w:rPr>
        <w:t xml:space="preserve"> </w:t>
      </w:r>
      <w:r w:rsidR="00F55D1D" w:rsidRPr="00077804">
        <w:rPr>
          <w:color w:val="auto"/>
        </w:rPr>
        <w:t xml:space="preserve">employed </w:t>
      </w:r>
      <w:r w:rsidR="00751317" w:rsidRPr="00077804">
        <w:rPr>
          <w:color w:val="auto"/>
        </w:rPr>
        <w:t xml:space="preserve">to </w:t>
      </w:r>
      <w:r w:rsidRPr="00077804">
        <w:rPr>
          <w:color w:val="auto"/>
        </w:rPr>
        <w:t xml:space="preserve">model </w:t>
      </w:r>
      <w:r w:rsidR="0049512E" w:rsidRPr="00077804">
        <w:rPr>
          <w:color w:val="auto"/>
        </w:rPr>
        <w:t xml:space="preserve">longitudinal and </w:t>
      </w:r>
      <w:r w:rsidR="0041608A" w:rsidRPr="00077804">
        <w:rPr>
          <w:color w:val="auto"/>
        </w:rPr>
        <w:t>event-time</w:t>
      </w:r>
      <w:r w:rsidR="007D3A4B" w:rsidRPr="00077804">
        <w:rPr>
          <w:color w:val="auto"/>
        </w:rPr>
        <w:t xml:space="preserve"> </w:t>
      </w:r>
      <w:r w:rsidR="0049512E" w:rsidRPr="00077804">
        <w:rPr>
          <w:color w:val="auto"/>
        </w:rPr>
        <w:t>outcomes</w:t>
      </w:r>
      <w:r w:rsidR="007D3A4B" w:rsidRPr="00077804">
        <w:rPr>
          <w:color w:val="auto"/>
        </w:rPr>
        <w:t xml:space="preserve"> jointly</w:t>
      </w:r>
      <w:r w:rsidR="0049512E" w:rsidRPr="00077804">
        <w:rPr>
          <w:color w:val="auto"/>
        </w:rPr>
        <w:t xml:space="preserve">. </w:t>
      </w:r>
      <w:r w:rsidRPr="00077804">
        <w:rPr>
          <w:color w:val="auto"/>
        </w:rPr>
        <w:t xml:space="preserve">The first article of this review was published in </w:t>
      </w:r>
      <w:r w:rsidR="00B91DB8" w:rsidRPr="00077804">
        <w:rPr>
          <w:color w:val="auto"/>
        </w:rPr>
        <w:t>September 2003</w:t>
      </w:r>
      <w:r w:rsidRPr="00077804">
        <w:rPr>
          <w:color w:val="auto"/>
        </w:rPr>
        <w:t xml:space="preserve">. </w:t>
      </w:r>
      <w:r w:rsidR="0049512E" w:rsidRPr="00077804">
        <w:rPr>
          <w:color w:val="auto"/>
        </w:rPr>
        <w:t>Mixed effect model</w:t>
      </w:r>
      <w:r w:rsidR="00751317" w:rsidRPr="00077804">
        <w:rPr>
          <w:color w:val="auto"/>
        </w:rPr>
        <w:t>s</w:t>
      </w:r>
      <w:r w:rsidR="0049512E" w:rsidRPr="00077804">
        <w:rPr>
          <w:color w:val="auto"/>
        </w:rPr>
        <w:t xml:space="preserve"> </w:t>
      </w:r>
      <w:r w:rsidRPr="00077804">
        <w:rPr>
          <w:color w:val="auto"/>
        </w:rPr>
        <w:t xml:space="preserve">were </w:t>
      </w:r>
      <w:r w:rsidR="0049512E" w:rsidRPr="00077804">
        <w:rPr>
          <w:color w:val="auto"/>
        </w:rPr>
        <w:t>the most common model</w:t>
      </w:r>
      <w:r w:rsidR="00751317" w:rsidRPr="00077804">
        <w:rPr>
          <w:color w:val="auto"/>
        </w:rPr>
        <w:t>ling approach</w:t>
      </w:r>
      <w:r w:rsidR="0049512E" w:rsidRPr="00077804">
        <w:rPr>
          <w:color w:val="auto"/>
        </w:rPr>
        <w:t xml:space="preserve"> for longitudinal data</w:t>
      </w:r>
      <w:r w:rsidRPr="00077804">
        <w:rPr>
          <w:color w:val="auto"/>
        </w:rPr>
        <w:t>, while the</w:t>
      </w:r>
      <w:r w:rsidR="00751317" w:rsidRPr="00077804">
        <w:rPr>
          <w:color w:val="auto"/>
        </w:rPr>
        <w:t xml:space="preserve"> </w:t>
      </w:r>
      <w:r w:rsidR="007D3A4B" w:rsidRPr="00077804">
        <w:rPr>
          <w:color w:val="auto"/>
        </w:rPr>
        <w:t>C</w:t>
      </w:r>
      <w:r w:rsidR="00751317" w:rsidRPr="00077804">
        <w:rPr>
          <w:color w:val="auto"/>
        </w:rPr>
        <w:t>ox proportional hazards model</w:t>
      </w:r>
      <w:r w:rsidRPr="00077804">
        <w:rPr>
          <w:color w:val="auto"/>
        </w:rPr>
        <w:t xml:space="preserve"> was</w:t>
      </w:r>
      <w:r w:rsidR="003B6A23" w:rsidRPr="00077804">
        <w:rPr>
          <w:color w:val="auto"/>
        </w:rPr>
        <w:t xml:space="preserve"> </w:t>
      </w:r>
      <w:r w:rsidR="00751317" w:rsidRPr="00077804">
        <w:rPr>
          <w:color w:val="auto"/>
        </w:rPr>
        <w:t xml:space="preserve">commonly </w:t>
      </w:r>
      <w:r w:rsidR="009D07EB" w:rsidRPr="00077804">
        <w:rPr>
          <w:color w:val="auto"/>
        </w:rPr>
        <w:t xml:space="preserve">used </w:t>
      </w:r>
      <w:r w:rsidR="00751317" w:rsidRPr="00077804">
        <w:rPr>
          <w:color w:val="auto"/>
        </w:rPr>
        <w:t>to represent</w:t>
      </w:r>
      <w:r w:rsidR="0049512E" w:rsidRPr="00077804">
        <w:rPr>
          <w:color w:val="auto"/>
        </w:rPr>
        <w:t xml:space="preserve"> </w:t>
      </w:r>
      <w:r w:rsidR="001E7694" w:rsidRPr="00077804">
        <w:rPr>
          <w:color w:val="auto"/>
        </w:rPr>
        <w:t xml:space="preserve">the </w:t>
      </w:r>
      <w:r w:rsidR="0041608A" w:rsidRPr="00077804">
        <w:rPr>
          <w:color w:val="auto"/>
        </w:rPr>
        <w:t>event-time</w:t>
      </w:r>
      <w:r w:rsidR="008B6215" w:rsidRPr="00077804">
        <w:rPr>
          <w:color w:val="auto"/>
        </w:rPr>
        <w:t xml:space="preserve"> outcome</w:t>
      </w:r>
      <w:r w:rsidR="007D3A4B" w:rsidRPr="00077804">
        <w:rPr>
          <w:color w:val="auto"/>
        </w:rPr>
        <w:t>.</w:t>
      </w:r>
      <w:r w:rsidR="00E8570F" w:rsidRPr="00077804">
        <w:rPr>
          <w:color w:val="auto"/>
        </w:rPr>
        <w:t xml:space="preserve"> </w:t>
      </w:r>
      <w:r w:rsidR="008A4E81" w:rsidRPr="00077804">
        <w:rPr>
          <w:color w:val="auto"/>
        </w:rPr>
        <w:t>A w</w:t>
      </w:r>
      <w:r w:rsidR="00E8570F" w:rsidRPr="00077804">
        <w:rPr>
          <w:color w:val="auto"/>
        </w:rPr>
        <w:t xml:space="preserve">ide range of models including </w:t>
      </w:r>
      <w:r w:rsidR="001F7882" w:rsidRPr="00077804">
        <w:rPr>
          <w:color w:val="auto"/>
        </w:rPr>
        <w:t>cure rate model,</w:t>
      </w:r>
      <w:r w:rsidR="004C15D8" w:rsidRPr="00077804">
        <w:rPr>
          <w:color w:val="auto"/>
        </w:rPr>
        <w:t xml:space="preserve"> Bent-cable mixed-effects model and</w:t>
      </w:r>
      <w:r w:rsidR="00C90340" w:rsidRPr="00077804">
        <w:rPr>
          <w:color w:val="auto"/>
        </w:rPr>
        <w:t xml:space="preserve"> </w:t>
      </w:r>
      <w:r w:rsidR="001C6567" w:rsidRPr="00077804">
        <w:rPr>
          <w:color w:val="auto"/>
        </w:rPr>
        <w:t>p</w:t>
      </w:r>
      <w:r w:rsidR="00C90340" w:rsidRPr="00077804">
        <w:rPr>
          <w:color w:val="auto"/>
        </w:rPr>
        <w:t>roportional-odds cumulative logit model</w:t>
      </w:r>
      <w:r w:rsidR="004C15D8" w:rsidRPr="00077804">
        <w:rPr>
          <w:color w:val="auto"/>
        </w:rPr>
        <w:t xml:space="preserve"> </w:t>
      </w:r>
      <w:r w:rsidRPr="00077804">
        <w:rPr>
          <w:color w:val="auto"/>
        </w:rPr>
        <w:t xml:space="preserve">were employed </w:t>
      </w:r>
      <w:r w:rsidR="00C90340" w:rsidRPr="00077804">
        <w:rPr>
          <w:color w:val="auto"/>
        </w:rPr>
        <w:t xml:space="preserve">in the literature </w:t>
      </w:r>
      <w:r w:rsidRPr="00077804">
        <w:rPr>
          <w:color w:val="auto"/>
        </w:rPr>
        <w:t xml:space="preserve">to handle </w:t>
      </w:r>
      <w:r w:rsidR="00C90340" w:rsidRPr="00077804">
        <w:rPr>
          <w:color w:val="auto"/>
        </w:rPr>
        <w:t xml:space="preserve">different type of </w:t>
      </w:r>
      <w:r w:rsidR="00E9432B" w:rsidRPr="00077804">
        <w:rPr>
          <w:color w:val="auto"/>
        </w:rPr>
        <w:t>longitudinal</w:t>
      </w:r>
      <w:r w:rsidR="00C90340" w:rsidRPr="00077804">
        <w:rPr>
          <w:color w:val="auto"/>
        </w:rPr>
        <w:t xml:space="preserve"> and event-time </w:t>
      </w:r>
      <w:r w:rsidRPr="00077804">
        <w:rPr>
          <w:color w:val="auto"/>
        </w:rPr>
        <w:t xml:space="preserve">outcome </w:t>
      </w:r>
      <w:r w:rsidR="00C90340" w:rsidRPr="00077804">
        <w:rPr>
          <w:color w:val="auto"/>
        </w:rPr>
        <w:t>data.</w:t>
      </w:r>
      <w:r w:rsidR="00481A41" w:rsidRPr="00077804">
        <w:rPr>
          <w:color w:val="auto"/>
        </w:rPr>
        <w:t xml:space="preserve"> For </w:t>
      </w:r>
      <w:r w:rsidR="00A62191" w:rsidRPr="00077804">
        <w:rPr>
          <w:color w:val="auto"/>
        </w:rPr>
        <w:t>example,</w:t>
      </w:r>
      <w:r w:rsidR="00481A41" w:rsidRPr="00077804">
        <w:rPr>
          <w:color w:val="auto"/>
        </w:rPr>
        <w:t xml:space="preserve"> s</w:t>
      </w:r>
      <w:r w:rsidR="00D47A76" w:rsidRPr="00077804">
        <w:rPr>
          <w:color w:val="auto"/>
        </w:rPr>
        <w:t xml:space="preserve">everal </w:t>
      </w:r>
      <w:r w:rsidR="00E53F66" w:rsidRPr="00077804">
        <w:rPr>
          <w:color w:val="auto"/>
        </w:rPr>
        <w:t xml:space="preserve">articles </w:t>
      </w:r>
      <w:r w:rsidR="00D47A76" w:rsidRPr="00077804">
        <w:rPr>
          <w:color w:val="auto"/>
        </w:rPr>
        <w:t>proposed mo</w:t>
      </w:r>
      <w:r w:rsidR="00D47A76" w:rsidRPr="00077804">
        <w:rPr>
          <w:rFonts w:cstheme="minorHAnsi"/>
          <w:color w:val="auto"/>
          <w:szCs w:val="24"/>
        </w:rPr>
        <w:t xml:space="preserve">delling </w:t>
      </w:r>
      <w:r w:rsidR="00D47A76" w:rsidRPr="00077804">
        <w:rPr>
          <w:color w:val="auto"/>
        </w:rPr>
        <w:t>event-time</w:t>
      </w:r>
      <w:r w:rsidR="00D47A76" w:rsidRPr="00077804">
        <w:rPr>
          <w:rFonts w:cstheme="minorHAnsi"/>
          <w:color w:val="auto"/>
          <w:szCs w:val="24"/>
        </w:rPr>
        <w:t xml:space="preserve"> data with cured individuals </w:t>
      </w:r>
      <w:r w:rsidR="00A62191" w:rsidRPr="00077804">
        <w:rPr>
          <w:rFonts w:cstheme="minorHAnsi"/>
          <w:color w:val="auto"/>
          <w:szCs w:val="24"/>
        </w:rPr>
        <w:t>using</w:t>
      </w:r>
      <w:r w:rsidR="00D47A76" w:rsidRPr="00077804">
        <w:rPr>
          <w:rFonts w:cstheme="minorHAnsi"/>
          <w:color w:val="auto"/>
          <w:szCs w:val="24"/>
        </w:rPr>
        <w:t xml:space="preserve"> a cure rate model instead of a proportional </w:t>
      </w:r>
      <w:r w:rsidR="00D47A76" w:rsidRPr="00077804">
        <w:rPr>
          <w:color w:val="auto"/>
        </w:rPr>
        <w:t>hazards model. The</w:t>
      </w:r>
      <w:r w:rsidR="00A62191" w:rsidRPr="00077804">
        <w:rPr>
          <w:color w:val="auto"/>
        </w:rPr>
        <w:t xml:space="preserve"> cure rate</w:t>
      </w:r>
      <w:r w:rsidR="00D47A76" w:rsidRPr="00077804">
        <w:rPr>
          <w:color w:val="auto"/>
        </w:rPr>
        <w:t xml:space="preserve"> model</w:t>
      </w:r>
      <w:r w:rsidR="00A62191" w:rsidRPr="00077804">
        <w:rPr>
          <w:color w:val="auto"/>
        </w:rPr>
        <w:t>s</w:t>
      </w:r>
      <w:r w:rsidR="00D47A76" w:rsidRPr="00077804">
        <w:rPr>
          <w:color w:val="auto"/>
        </w:rPr>
        <w:t xml:space="preserve"> </w:t>
      </w:r>
      <w:r w:rsidR="00481A41" w:rsidRPr="00077804">
        <w:rPr>
          <w:color w:val="auto"/>
        </w:rPr>
        <w:t>can account for</w:t>
      </w:r>
      <w:r w:rsidR="00D47A76" w:rsidRPr="00077804">
        <w:rPr>
          <w:color w:val="auto"/>
        </w:rPr>
        <w:t xml:space="preserve"> a special case of survival models where a portion of individuals in the population never experience the event of interest</w:t>
      </w:r>
      <w:r w:rsidR="00481A41" w:rsidRPr="00077804">
        <w:rPr>
          <w:color w:val="auto"/>
        </w:rPr>
        <w:t>.</w:t>
      </w:r>
      <w:r w:rsidR="00CD10A6" w:rsidRPr="00077804">
        <w:rPr>
          <w:color w:val="auto"/>
        </w:rPr>
        <w:t xml:space="preserve"> </w:t>
      </w:r>
    </w:p>
    <w:p w14:paraId="636A887D" w14:textId="0BFBD4BD" w:rsidR="00D3157E" w:rsidRPr="00077804" w:rsidRDefault="00D3157E" w:rsidP="004D2070">
      <w:pPr>
        <w:spacing w:line="480" w:lineRule="auto"/>
        <w:ind w:firstLine="663"/>
        <w:jc w:val="both"/>
        <w:rPr>
          <w:color w:val="auto"/>
        </w:rPr>
      </w:pPr>
      <w:r w:rsidRPr="00077804">
        <w:rPr>
          <w:color w:val="auto"/>
        </w:rPr>
        <w:t xml:space="preserve">In general in Bayesian joint models, the prior is defined for the unknown fixed effect parameter and the association parameter. The model incorporates </w:t>
      </w:r>
      <w:r w:rsidR="00BE4595" w:rsidRPr="00077804">
        <w:rPr>
          <w:color w:val="auto"/>
        </w:rPr>
        <w:t>prior</w:t>
      </w:r>
      <w:r w:rsidRPr="00077804">
        <w:rPr>
          <w:color w:val="auto"/>
        </w:rPr>
        <w:t xml:space="preserve"> information from previous studies to influence the posterior distribution. However, in some </w:t>
      </w:r>
      <w:r w:rsidR="00BE4595" w:rsidRPr="00077804">
        <w:rPr>
          <w:color w:val="auto"/>
        </w:rPr>
        <w:t>articles</w:t>
      </w:r>
      <w:r w:rsidRPr="00077804">
        <w:rPr>
          <w:color w:val="auto"/>
        </w:rPr>
        <w:t xml:space="preserve">, a prior </w:t>
      </w:r>
      <w:r w:rsidR="00BE4595" w:rsidRPr="00077804">
        <w:rPr>
          <w:color w:val="auto"/>
        </w:rPr>
        <w:t xml:space="preserve">was </w:t>
      </w:r>
      <w:r w:rsidRPr="00077804">
        <w:rPr>
          <w:color w:val="auto"/>
        </w:rPr>
        <w:t>also assume</w:t>
      </w:r>
      <w:r w:rsidR="00BE4595" w:rsidRPr="00077804">
        <w:rPr>
          <w:color w:val="auto"/>
        </w:rPr>
        <w:t>d for</w:t>
      </w:r>
      <w:r w:rsidRPr="00077804">
        <w:rPr>
          <w:color w:val="auto"/>
        </w:rPr>
        <w:t xml:space="preserve"> </w:t>
      </w:r>
      <w:r w:rsidR="00BE4595" w:rsidRPr="00077804">
        <w:rPr>
          <w:color w:val="auto"/>
        </w:rPr>
        <w:t>both fixed and random effect parameters</w:t>
      </w:r>
      <w:r w:rsidRPr="00077804">
        <w:rPr>
          <w:color w:val="auto"/>
        </w:rPr>
        <w:t xml:space="preserve"> in longitudinal trajectory</w:t>
      </w:r>
      <w:r w:rsidR="00BE4595" w:rsidRPr="00077804">
        <w:rPr>
          <w:color w:val="auto"/>
        </w:rPr>
        <w:t>,</w:t>
      </w:r>
      <w:r w:rsidRPr="00077804">
        <w:rPr>
          <w:color w:val="auto"/>
        </w:rPr>
        <w:t xml:space="preserve"> which can offer more flexibility in modelling the longitudinal trajectory and avoiding the uncertainty regarding the distributional assumptions. </w:t>
      </w:r>
      <w:r w:rsidR="00BE4595" w:rsidRPr="00077804">
        <w:rPr>
          <w:color w:val="auto"/>
        </w:rPr>
        <w:t>A</w:t>
      </w:r>
      <w:r w:rsidRPr="00077804">
        <w:rPr>
          <w:color w:val="auto"/>
        </w:rPr>
        <w:t xml:space="preserve"> Dirichlet process prior</w:t>
      </w:r>
      <w:r w:rsidR="00BE4595" w:rsidRPr="00077804">
        <w:rPr>
          <w:color w:val="auto"/>
        </w:rPr>
        <w:t xml:space="preserve"> is the most popular</w:t>
      </w:r>
      <w:r w:rsidRPr="00077804">
        <w:rPr>
          <w:color w:val="auto"/>
        </w:rPr>
        <w:t>,</w:t>
      </w:r>
      <w:r w:rsidR="00BE4595" w:rsidRPr="00077804">
        <w:rPr>
          <w:color w:val="auto"/>
        </w:rPr>
        <w:t xml:space="preserve"> which </w:t>
      </w:r>
      <w:r w:rsidRPr="00077804">
        <w:rPr>
          <w:color w:val="auto"/>
        </w:rPr>
        <w:t>can be used to create a family of distributions to provide more flexible priors than the standard normal distribution.</w:t>
      </w:r>
    </w:p>
    <w:p w14:paraId="747A896F" w14:textId="3D6C3117" w:rsidR="00CE3CAD" w:rsidRPr="00077804" w:rsidRDefault="001E7694" w:rsidP="00DB41C0">
      <w:pPr>
        <w:spacing w:line="480" w:lineRule="auto"/>
        <w:ind w:firstLine="663"/>
        <w:jc w:val="both"/>
        <w:rPr>
          <w:color w:val="auto"/>
          <w:szCs w:val="24"/>
        </w:rPr>
      </w:pPr>
      <w:r w:rsidRPr="00077804">
        <w:rPr>
          <w:color w:val="auto"/>
          <w:szCs w:val="24"/>
        </w:rPr>
        <w:t xml:space="preserve">MCMC is generally adapted to estimate the parameters in Bayesian </w:t>
      </w:r>
      <w:r w:rsidR="00DE6B5B" w:rsidRPr="00077804">
        <w:rPr>
          <w:color w:val="auto"/>
          <w:szCs w:val="24"/>
        </w:rPr>
        <w:t xml:space="preserve">joint </w:t>
      </w:r>
      <w:r w:rsidRPr="00077804">
        <w:rPr>
          <w:color w:val="auto"/>
          <w:szCs w:val="24"/>
        </w:rPr>
        <w:t>modelling approaches.</w:t>
      </w:r>
      <w:r w:rsidR="0089655E" w:rsidRPr="00077804">
        <w:rPr>
          <w:color w:val="auto"/>
          <w:szCs w:val="24"/>
        </w:rPr>
        <w:t xml:space="preserve"> </w:t>
      </w:r>
      <w:r w:rsidR="00BF2625" w:rsidRPr="00077804">
        <w:rPr>
          <w:color w:val="auto"/>
          <w:szCs w:val="24"/>
        </w:rPr>
        <w:t xml:space="preserve">A posterior mean is </w:t>
      </w:r>
      <w:r w:rsidR="008217D7" w:rsidRPr="00077804">
        <w:rPr>
          <w:color w:val="auto"/>
          <w:szCs w:val="24"/>
        </w:rPr>
        <w:t xml:space="preserve">usually </w:t>
      </w:r>
      <w:r w:rsidR="00BF2625" w:rsidRPr="00077804">
        <w:rPr>
          <w:color w:val="auto"/>
          <w:szCs w:val="24"/>
        </w:rPr>
        <w:t xml:space="preserve">estimated using the MCMC, however, </w:t>
      </w:r>
      <w:r w:rsidR="008217D7" w:rsidRPr="00077804">
        <w:rPr>
          <w:color w:val="auto"/>
          <w:szCs w:val="24"/>
        </w:rPr>
        <w:t xml:space="preserve">in a couple of articles, </w:t>
      </w:r>
      <w:r w:rsidR="00BF2625" w:rsidRPr="00077804">
        <w:rPr>
          <w:color w:val="auto"/>
          <w:szCs w:val="24"/>
        </w:rPr>
        <w:t xml:space="preserve">the mode </w:t>
      </w:r>
      <w:r w:rsidR="008217D7" w:rsidRPr="00077804">
        <w:rPr>
          <w:color w:val="auto"/>
          <w:szCs w:val="24"/>
        </w:rPr>
        <w:t>was also estimated in</w:t>
      </w:r>
      <w:r w:rsidR="00BF2625" w:rsidRPr="00077804">
        <w:rPr>
          <w:color w:val="auto"/>
          <w:szCs w:val="24"/>
        </w:rPr>
        <w:t xml:space="preserve"> addition to the mean of posterior distribution</w:t>
      </w:r>
      <w:r w:rsidR="008217D7" w:rsidRPr="00077804">
        <w:rPr>
          <w:color w:val="auto"/>
          <w:szCs w:val="24"/>
        </w:rPr>
        <w:t xml:space="preserve"> using </w:t>
      </w:r>
      <w:r w:rsidR="00BF2625" w:rsidRPr="00077804">
        <w:rPr>
          <w:color w:val="auto"/>
          <w:szCs w:val="24"/>
        </w:rPr>
        <w:lastRenderedPageBreak/>
        <w:t xml:space="preserve">Newton-Raphson procedure and a derivative-based MCMC algorithm.  </w:t>
      </w:r>
      <w:r w:rsidR="00CE3CAD" w:rsidRPr="00077804">
        <w:rPr>
          <w:color w:val="auto"/>
          <w:szCs w:val="24"/>
        </w:rPr>
        <w:t xml:space="preserve">The </w:t>
      </w:r>
      <w:r w:rsidR="008A4E81" w:rsidRPr="00077804">
        <w:rPr>
          <w:color w:val="auto"/>
          <w:szCs w:val="24"/>
        </w:rPr>
        <w:t>speed</w:t>
      </w:r>
      <w:r w:rsidR="00CE3CAD" w:rsidRPr="00077804">
        <w:rPr>
          <w:color w:val="auto"/>
          <w:szCs w:val="24"/>
        </w:rPr>
        <w:t xml:space="preserve"> of converge</w:t>
      </w:r>
      <w:r w:rsidR="00A62191" w:rsidRPr="00077804">
        <w:rPr>
          <w:color w:val="auto"/>
          <w:szCs w:val="24"/>
        </w:rPr>
        <w:t>nce</w:t>
      </w:r>
      <w:r w:rsidR="00CE3CAD" w:rsidRPr="00077804">
        <w:rPr>
          <w:color w:val="auto"/>
          <w:szCs w:val="24"/>
        </w:rPr>
        <w:t xml:space="preserve"> was one of the factor</w:t>
      </w:r>
      <w:r w:rsidR="00B86BDA" w:rsidRPr="00077804">
        <w:rPr>
          <w:color w:val="auto"/>
          <w:szCs w:val="24"/>
        </w:rPr>
        <w:t>s</w:t>
      </w:r>
      <w:r w:rsidR="00A62191" w:rsidRPr="00077804">
        <w:rPr>
          <w:color w:val="auto"/>
          <w:szCs w:val="24"/>
        </w:rPr>
        <w:t xml:space="preserve"> considered</w:t>
      </w:r>
      <w:r w:rsidR="00CE3CAD" w:rsidRPr="00077804">
        <w:rPr>
          <w:color w:val="auto"/>
          <w:szCs w:val="24"/>
        </w:rPr>
        <w:t xml:space="preserve"> in choosing </w:t>
      </w:r>
      <w:r w:rsidR="00A62191" w:rsidRPr="00077804">
        <w:rPr>
          <w:color w:val="auto"/>
          <w:szCs w:val="24"/>
        </w:rPr>
        <w:t xml:space="preserve">an appropriate </w:t>
      </w:r>
      <w:r w:rsidR="00CE3CAD" w:rsidRPr="00077804">
        <w:rPr>
          <w:color w:val="auto"/>
          <w:szCs w:val="24"/>
        </w:rPr>
        <w:t xml:space="preserve">sampler in MCMC, for </w:t>
      </w:r>
      <w:r w:rsidR="00A62191" w:rsidRPr="00077804">
        <w:rPr>
          <w:color w:val="auto"/>
          <w:szCs w:val="24"/>
        </w:rPr>
        <w:t>example</w:t>
      </w:r>
      <w:r w:rsidR="00CE3CAD" w:rsidRPr="00077804">
        <w:rPr>
          <w:color w:val="auto"/>
          <w:szCs w:val="24"/>
        </w:rPr>
        <w:t>, No-U-Turn sample</w:t>
      </w:r>
      <w:r w:rsidR="00A62191" w:rsidRPr="00077804">
        <w:rPr>
          <w:color w:val="auto"/>
          <w:szCs w:val="24"/>
        </w:rPr>
        <w:t>r</w:t>
      </w:r>
      <w:r w:rsidR="00CE3CAD" w:rsidRPr="00077804">
        <w:rPr>
          <w:color w:val="auto"/>
          <w:szCs w:val="24"/>
        </w:rPr>
        <w:t xml:space="preserve"> was chosen over </w:t>
      </w:r>
      <w:r w:rsidR="00A62191" w:rsidRPr="00077804">
        <w:rPr>
          <w:color w:val="auto"/>
          <w:szCs w:val="24"/>
        </w:rPr>
        <w:t xml:space="preserve">the </w:t>
      </w:r>
      <w:r w:rsidR="00CE3CAD" w:rsidRPr="00077804">
        <w:rPr>
          <w:color w:val="auto"/>
          <w:szCs w:val="24"/>
        </w:rPr>
        <w:t>Gibbs sample</w:t>
      </w:r>
      <w:r w:rsidR="00A62191" w:rsidRPr="00077804">
        <w:rPr>
          <w:color w:val="auto"/>
          <w:szCs w:val="24"/>
        </w:rPr>
        <w:t>r</w:t>
      </w:r>
      <w:r w:rsidR="00CE3CAD" w:rsidRPr="00077804">
        <w:rPr>
          <w:color w:val="auto"/>
          <w:szCs w:val="24"/>
        </w:rPr>
        <w:t xml:space="preserve"> for t</w:t>
      </w:r>
      <w:r w:rsidR="005D4C9E" w:rsidRPr="00077804">
        <w:rPr>
          <w:color w:val="auto"/>
          <w:szCs w:val="24"/>
        </w:rPr>
        <w:t xml:space="preserve">he reason of fasting converge. The rationale behind the choice of MCMC sampler </w:t>
      </w:r>
      <w:r w:rsidR="00A62191" w:rsidRPr="00077804">
        <w:rPr>
          <w:color w:val="auto"/>
          <w:szCs w:val="24"/>
        </w:rPr>
        <w:t>has</w:t>
      </w:r>
      <w:r w:rsidR="005D4C9E" w:rsidRPr="00077804">
        <w:rPr>
          <w:color w:val="auto"/>
          <w:szCs w:val="24"/>
        </w:rPr>
        <w:t xml:space="preserve"> not</w:t>
      </w:r>
      <w:r w:rsidR="00A62191" w:rsidRPr="00077804">
        <w:rPr>
          <w:color w:val="auto"/>
          <w:szCs w:val="24"/>
        </w:rPr>
        <w:t xml:space="preserve"> been</w:t>
      </w:r>
      <w:r w:rsidR="005D4C9E" w:rsidRPr="00077804">
        <w:rPr>
          <w:color w:val="auto"/>
          <w:szCs w:val="24"/>
        </w:rPr>
        <w:t xml:space="preserve"> justified in a</w:t>
      </w:r>
      <w:r w:rsidR="005D4C9E" w:rsidRPr="00077804">
        <w:rPr>
          <w:rFonts w:cstheme="minorHAnsi"/>
          <w:color w:val="auto"/>
          <w:szCs w:val="24"/>
        </w:rPr>
        <w:t>ll the articles, therefore,</w:t>
      </w:r>
      <w:r w:rsidR="008A4E81" w:rsidRPr="00077804">
        <w:rPr>
          <w:rFonts w:cstheme="minorHAnsi"/>
          <w:color w:val="auto"/>
          <w:szCs w:val="24"/>
        </w:rPr>
        <w:t xml:space="preserve"> development of</w:t>
      </w:r>
      <w:r w:rsidR="005D4C9E" w:rsidRPr="00077804">
        <w:rPr>
          <w:rFonts w:cstheme="minorHAnsi"/>
          <w:color w:val="auto"/>
          <w:szCs w:val="24"/>
        </w:rPr>
        <w:t xml:space="preserve"> appropriate</w:t>
      </w:r>
      <w:r w:rsidR="008A4E81" w:rsidRPr="00077804">
        <w:rPr>
          <w:rFonts w:cstheme="minorHAnsi"/>
          <w:color w:val="auto"/>
          <w:szCs w:val="24"/>
        </w:rPr>
        <w:t xml:space="preserve"> reporting</w:t>
      </w:r>
      <w:r w:rsidR="005D4C9E" w:rsidRPr="00077804">
        <w:rPr>
          <w:rFonts w:cstheme="minorHAnsi"/>
          <w:color w:val="auto"/>
          <w:szCs w:val="24"/>
        </w:rPr>
        <w:t xml:space="preserve"> guidelines would be beneficial for the use of MCMC or its extension</w:t>
      </w:r>
      <w:r w:rsidR="008A4E81" w:rsidRPr="00077804">
        <w:rPr>
          <w:rFonts w:cstheme="minorHAnsi"/>
          <w:color w:val="auto"/>
          <w:szCs w:val="24"/>
        </w:rPr>
        <w:t>s</w:t>
      </w:r>
      <w:r w:rsidR="005D4C9E" w:rsidRPr="00077804">
        <w:rPr>
          <w:rFonts w:cstheme="minorHAnsi"/>
          <w:color w:val="auto"/>
          <w:szCs w:val="24"/>
        </w:rPr>
        <w:t>, and the type of sampler to be used in different scenarios</w:t>
      </w:r>
      <w:r w:rsidR="008A4E81" w:rsidRPr="00077804">
        <w:rPr>
          <w:rFonts w:cstheme="minorHAnsi"/>
          <w:color w:val="auto"/>
          <w:szCs w:val="24"/>
        </w:rPr>
        <w:t xml:space="preserve"> when modelling joint longitudinal and time-to-event data</w:t>
      </w:r>
      <w:r w:rsidR="005D4C9E" w:rsidRPr="00077804">
        <w:rPr>
          <w:rFonts w:cstheme="minorHAnsi"/>
          <w:color w:val="auto"/>
          <w:szCs w:val="24"/>
        </w:rPr>
        <w:t xml:space="preserve">.  </w:t>
      </w:r>
    </w:p>
    <w:p w14:paraId="1C6548F6" w14:textId="24B879E0" w:rsidR="0049512E" w:rsidRPr="00077804" w:rsidRDefault="00D20835" w:rsidP="00E430E9">
      <w:pPr>
        <w:spacing w:line="480" w:lineRule="auto"/>
        <w:ind w:firstLine="663"/>
        <w:jc w:val="both"/>
        <w:rPr>
          <w:color w:val="auto"/>
        </w:rPr>
      </w:pPr>
      <w:r w:rsidRPr="00077804">
        <w:rPr>
          <w:color w:val="auto"/>
        </w:rPr>
        <w:t xml:space="preserve">One of the </w:t>
      </w:r>
      <w:r w:rsidR="00BF2625" w:rsidRPr="00077804">
        <w:rPr>
          <w:color w:val="auto"/>
        </w:rPr>
        <w:t xml:space="preserve">recent advances of </w:t>
      </w:r>
      <w:r w:rsidRPr="00077804">
        <w:rPr>
          <w:color w:val="auto"/>
        </w:rPr>
        <w:t>joint model</w:t>
      </w:r>
      <w:r w:rsidR="00BF2625" w:rsidRPr="00077804">
        <w:rPr>
          <w:color w:val="auto"/>
        </w:rPr>
        <w:t>ling</w:t>
      </w:r>
      <w:r w:rsidRPr="00077804">
        <w:rPr>
          <w:color w:val="auto"/>
        </w:rPr>
        <w:t xml:space="preserve"> is to generate dynamic prediction</w:t>
      </w:r>
      <w:r w:rsidR="008A4E81" w:rsidRPr="00077804">
        <w:rPr>
          <w:color w:val="auto"/>
        </w:rPr>
        <w:t>s</w:t>
      </w:r>
      <w:r w:rsidR="00BF2625" w:rsidRPr="00077804">
        <w:rPr>
          <w:color w:val="auto"/>
        </w:rPr>
        <w:t xml:space="preserve">. This </w:t>
      </w:r>
      <w:r w:rsidRPr="00077804">
        <w:rPr>
          <w:color w:val="auto"/>
        </w:rPr>
        <w:t>process updat</w:t>
      </w:r>
      <w:r w:rsidR="00BF2625" w:rsidRPr="00077804">
        <w:rPr>
          <w:color w:val="auto"/>
        </w:rPr>
        <w:t>es</w:t>
      </w:r>
      <w:r w:rsidRPr="00077804">
        <w:rPr>
          <w:color w:val="auto"/>
        </w:rPr>
        <w:t xml:space="preserve"> </w:t>
      </w:r>
      <w:r w:rsidR="00BF2625" w:rsidRPr="00077804">
        <w:rPr>
          <w:color w:val="auto"/>
        </w:rPr>
        <w:t xml:space="preserve">the </w:t>
      </w:r>
      <w:r w:rsidRPr="00077804">
        <w:rPr>
          <w:color w:val="auto"/>
        </w:rPr>
        <w:t xml:space="preserve">prediction from a joint model as new information </w:t>
      </w:r>
      <w:r w:rsidR="00F276C6" w:rsidRPr="00077804">
        <w:rPr>
          <w:color w:val="auto"/>
        </w:rPr>
        <w:t>becomes available</w:t>
      </w:r>
      <w:r w:rsidRPr="00077804">
        <w:rPr>
          <w:color w:val="auto"/>
        </w:rPr>
        <w:t xml:space="preserve">. </w:t>
      </w:r>
      <w:r w:rsidR="003D1D04" w:rsidRPr="00077804">
        <w:rPr>
          <w:color w:val="auto"/>
        </w:rPr>
        <w:t xml:space="preserve"> </w:t>
      </w:r>
      <w:r w:rsidR="00E430E9" w:rsidRPr="00077804">
        <w:rPr>
          <w:color w:val="auto"/>
        </w:rPr>
        <w:t xml:space="preserve">Several articles developed methods for providing dynamic predictions for survival probability and future longitudinal measurements. </w:t>
      </w:r>
      <w:r w:rsidR="003D1D04" w:rsidRPr="00077804">
        <w:rPr>
          <w:color w:val="auto"/>
        </w:rPr>
        <w:t xml:space="preserve">This characteristic is beneficial in medical research as </w:t>
      </w:r>
      <w:r w:rsidR="003D1D04" w:rsidRPr="00077804">
        <w:rPr>
          <w:color w:val="auto"/>
          <w:lang w:val="en"/>
        </w:rPr>
        <w:t xml:space="preserve">it </w:t>
      </w:r>
      <w:r w:rsidR="00C15D43" w:rsidRPr="00077804">
        <w:rPr>
          <w:color w:val="auto"/>
          <w:lang w:val="en"/>
        </w:rPr>
        <w:t xml:space="preserve">helps to provide a </w:t>
      </w:r>
      <w:r w:rsidR="00610957" w:rsidRPr="00077804">
        <w:rPr>
          <w:color w:val="auto"/>
          <w:lang w:val="en"/>
        </w:rPr>
        <w:t>tailored disease progression for individual</w:t>
      </w:r>
      <w:r w:rsidR="00114835" w:rsidRPr="00077804">
        <w:rPr>
          <w:color w:val="auto"/>
          <w:lang w:val="en"/>
        </w:rPr>
        <w:t>s</w:t>
      </w:r>
      <w:r w:rsidR="00E17804" w:rsidRPr="00077804">
        <w:rPr>
          <w:color w:val="auto"/>
          <w:lang w:val="en"/>
        </w:rPr>
        <w:t>,</w:t>
      </w:r>
      <w:r w:rsidR="00610957" w:rsidRPr="00077804">
        <w:rPr>
          <w:color w:val="auto"/>
          <w:lang w:val="en"/>
        </w:rPr>
        <w:t xml:space="preserve"> and </w:t>
      </w:r>
      <w:r w:rsidR="00C15D43" w:rsidRPr="00077804">
        <w:rPr>
          <w:color w:val="auto"/>
          <w:lang w:val="en"/>
        </w:rPr>
        <w:t>therefore</w:t>
      </w:r>
      <w:r w:rsidR="00950A12" w:rsidRPr="00077804">
        <w:rPr>
          <w:color w:val="auto"/>
          <w:lang w:val="en"/>
        </w:rPr>
        <w:t xml:space="preserve"> take</w:t>
      </w:r>
      <w:r w:rsidR="00114835" w:rsidRPr="00077804">
        <w:rPr>
          <w:color w:val="auto"/>
          <w:lang w:val="en"/>
        </w:rPr>
        <w:t>s</w:t>
      </w:r>
      <w:r w:rsidR="00950A12" w:rsidRPr="00077804">
        <w:rPr>
          <w:color w:val="auto"/>
          <w:lang w:val="en"/>
        </w:rPr>
        <w:t xml:space="preserve"> a</w:t>
      </w:r>
      <w:r w:rsidR="003D1D04" w:rsidRPr="00077804">
        <w:rPr>
          <w:color w:val="auto"/>
          <w:lang w:val="en"/>
        </w:rPr>
        <w:t xml:space="preserve"> relatively accurate </w:t>
      </w:r>
      <w:r w:rsidR="00950A12" w:rsidRPr="00077804">
        <w:rPr>
          <w:color w:val="auto"/>
          <w:lang w:val="en"/>
        </w:rPr>
        <w:t>decision to improve the health decision</w:t>
      </w:r>
      <w:r w:rsidR="00E17804" w:rsidRPr="00077804">
        <w:rPr>
          <w:color w:val="auto"/>
          <w:lang w:val="en"/>
        </w:rPr>
        <w:t>-</w:t>
      </w:r>
      <w:r w:rsidR="00950A12" w:rsidRPr="00077804">
        <w:rPr>
          <w:color w:val="auto"/>
          <w:lang w:val="en"/>
        </w:rPr>
        <w:t>making.</w:t>
      </w:r>
      <w:r w:rsidR="00F70D81" w:rsidRPr="00077804">
        <w:rPr>
          <w:color w:val="auto"/>
          <w:lang w:val="en"/>
        </w:rPr>
        <w:t xml:space="preserve"> </w:t>
      </w:r>
      <w:r w:rsidR="008217D7" w:rsidRPr="00077804">
        <w:rPr>
          <w:color w:val="auto"/>
          <w:lang w:val="en"/>
        </w:rPr>
        <w:t xml:space="preserve">For </w:t>
      </w:r>
      <w:r w:rsidR="00BF2625" w:rsidRPr="00077804">
        <w:rPr>
          <w:color w:val="auto"/>
          <w:lang w:val="en"/>
        </w:rPr>
        <w:t>example</w:t>
      </w:r>
      <w:r w:rsidR="00F70D81" w:rsidRPr="00077804">
        <w:rPr>
          <w:color w:val="auto"/>
          <w:lang w:val="en"/>
        </w:rPr>
        <w:t xml:space="preserve">, in the </w:t>
      </w:r>
      <w:r w:rsidR="008217D7" w:rsidRPr="00077804">
        <w:rPr>
          <w:color w:val="auto"/>
          <w:lang w:val="en"/>
        </w:rPr>
        <w:t xml:space="preserve">a </w:t>
      </w:r>
      <w:r w:rsidR="00F70D81" w:rsidRPr="00077804">
        <w:rPr>
          <w:color w:val="auto"/>
          <w:lang w:val="en"/>
        </w:rPr>
        <w:t xml:space="preserve">heart </w:t>
      </w:r>
      <w:r w:rsidR="000F1EA7" w:rsidRPr="00077804">
        <w:rPr>
          <w:color w:val="auto"/>
          <w:lang w:val="en"/>
        </w:rPr>
        <w:t>v</w:t>
      </w:r>
      <w:r w:rsidR="00F70D81" w:rsidRPr="00077804">
        <w:rPr>
          <w:color w:val="auto"/>
          <w:lang w:val="en"/>
        </w:rPr>
        <w:t>alve replacement</w:t>
      </w:r>
      <w:r w:rsidR="008A4E81" w:rsidRPr="00077804">
        <w:rPr>
          <w:color w:val="auto"/>
          <w:lang w:val="en"/>
        </w:rPr>
        <w:t xml:space="preserve"> </w:t>
      </w:r>
      <w:r w:rsidR="00C57490" w:rsidRPr="00077804">
        <w:rPr>
          <w:color w:val="auto"/>
          <w:lang w:val="en"/>
        </w:rPr>
        <w:fldChar w:fldCharType="begin"/>
      </w:r>
      <w:r w:rsidR="00EB7F9C" w:rsidRPr="00077804">
        <w:rPr>
          <w:color w:val="auto"/>
          <w:lang w:val="en"/>
        </w:rPr>
        <w:instrText xml:space="preserve"> ADDIN EN.CITE &lt;EndNote&gt;&lt;Cite&gt;&lt;Author&gt;Andrinopoulou&lt;/Author&gt;&lt;Year&gt;2017&lt;/Year&gt;&lt;RecNum&gt;49&lt;/RecNum&gt;&lt;DisplayText&gt;[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00C57490" w:rsidRPr="00077804">
        <w:rPr>
          <w:color w:val="auto"/>
          <w:lang w:val="en"/>
        </w:rPr>
        <w:fldChar w:fldCharType="separate"/>
      </w:r>
      <w:r w:rsidR="00C57490" w:rsidRPr="00077804">
        <w:rPr>
          <w:noProof/>
          <w:color w:val="auto"/>
          <w:lang w:val="en"/>
        </w:rPr>
        <w:t>[45]</w:t>
      </w:r>
      <w:r w:rsidR="00C57490" w:rsidRPr="00077804">
        <w:rPr>
          <w:color w:val="auto"/>
          <w:lang w:val="en"/>
        </w:rPr>
        <w:fldChar w:fldCharType="end"/>
      </w:r>
      <w:r w:rsidR="00C30EBF" w:rsidRPr="00077804">
        <w:rPr>
          <w:color w:val="auto"/>
          <w:lang w:val="en"/>
        </w:rPr>
        <w:t xml:space="preserve">, </w:t>
      </w:r>
      <w:r w:rsidR="008217D7" w:rsidRPr="00077804">
        <w:rPr>
          <w:color w:val="auto"/>
          <w:lang w:val="en"/>
        </w:rPr>
        <w:t xml:space="preserve"> such dynamic prediction tool</w:t>
      </w:r>
      <w:r w:rsidR="00E430E9" w:rsidRPr="00077804">
        <w:rPr>
          <w:color w:val="auto"/>
          <w:lang w:val="en"/>
        </w:rPr>
        <w:t>s</w:t>
      </w:r>
      <w:r w:rsidR="008217D7" w:rsidRPr="00077804">
        <w:rPr>
          <w:color w:val="auto"/>
          <w:lang w:val="en"/>
        </w:rPr>
        <w:t xml:space="preserve"> can inform </w:t>
      </w:r>
      <w:r w:rsidR="00BA567F" w:rsidRPr="00077804">
        <w:rPr>
          <w:color w:val="auto"/>
          <w:lang w:val="en"/>
        </w:rPr>
        <w:t>the</w:t>
      </w:r>
      <w:r w:rsidR="00F70D81" w:rsidRPr="00077804">
        <w:rPr>
          <w:color w:val="auto"/>
          <w:lang w:val="en"/>
        </w:rPr>
        <w:t xml:space="preserve"> physicians </w:t>
      </w:r>
      <w:r w:rsidR="008217D7" w:rsidRPr="00077804">
        <w:rPr>
          <w:color w:val="auto"/>
          <w:lang w:val="en"/>
        </w:rPr>
        <w:t xml:space="preserve">about </w:t>
      </w:r>
      <w:r w:rsidR="00BA567F" w:rsidRPr="00077804">
        <w:rPr>
          <w:color w:val="auto"/>
          <w:lang w:val="en"/>
        </w:rPr>
        <w:t>future re-intervention to their patients</w:t>
      </w:r>
      <w:r w:rsidR="008217D7" w:rsidRPr="00077804">
        <w:rPr>
          <w:color w:val="auto"/>
          <w:lang w:val="en"/>
        </w:rPr>
        <w:t xml:space="preserve">. </w:t>
      </w:r>
      <w:r w:rsidR="00E430E9" w:rsidRPr="00077804">
        <w:rPr>
          <w:color w:val="auto"/>
          <w:lang w:val="en"/>
        </w:rPr>
        <w:t xml:space="preserve"> In this case, the available follow-up measurements of the current patients were utilized to produce updated predictions on survival and re-intervention in future. </w:t>
      </w:r>
      <w:r w:rsidR="00E17804" w:rsidRPr="00077804">
        <w:rPr>
          <w:color w:val="auto"/>
        </w:rPr>
        <w:t xml:space="preserve">However, </w:t>
      </w:r>
      <w:r w:rsidR="0049512E" w:rsidRPr="00077804">
        <w:rPr>
          <w:color w:val="auto"/>
        </w:rPr>
        <w:t>methods to validate th</w:t>
      </w:r>
      <w:r w:rsidR="00E17804" w:rsidRPr="00077804">
        <w:rPr>
          <w:color w:val="auto"/>
        </w:rPr>
        <w:t>ese</w:t>
      </w:r>
      <w:r w:rsidR="0049512E" w:rsidRPr="00077804">
        <w:rPr>
          <w:color w:val="auto"/>
        </w:rPr>
        <w:t xml:space="preserve"> prediction</w:t>
      </w:r>
      <w:r w:rsidR="00E17804" w:rsidRPr="00077804">
        <w:rPr>
          <w:color w:val="auto"/>
        </w:rPr>
        <w:t>s</w:t>
      </w:r>
      <w:r w:rsidR="0049512E" w:rsidRPr="00077804">
        <w:rPr>
          <w:color w:val="auto"/>
        </w:rPr>
        <w:t xml:space="preserve"> </w:t>
      </w:r>
      <w:r w:rsidR="00E17804" w:rsidRPr="00077804">
        <w:rPr>
          <w:color w:val="auto"/>
        </w:rPr>
        <w:t>are not yet fully developed</w:t>
      </w:r>
      <w:r w:rsidR="0049512E" w:rsidRPr="00077804">
        <w:rPr>
          <w:color w:val="auto"/>
        </w:rPr>
        <w:t xml:space="preserve">. </w:t>
      </w:r>
      <w:r w:rsidR="00E430E9" w:rsidRPr="00077804">
        <w:rPr>
          <w:color w:val="auto"/>
        </w:rPr>
        <w:t>The v</w:t>
      </w:r>
      <w:r w:rsidR="00A111BD" w:rsidRPr="00077804">
        <w:rPr>
          <w:color w:val="auto"/>
        </w:rPr>
        <w:t>alidation measures are able to see how the model predicted the observed data (</w:t>
      </w:r>
      <w:r w:rsidR="00E430E9" w:rsidRPr="00077804">
        <w:rPr>
          <w:color w:val="auto"/>
        </w:rPr>
        <w:t>these are called</w:t>
      </w:r>
      <w:r w:rsidR="00A111BD" w:rsidRPr="00077804">
        <w:rPr>
          <w:color w:val="auto"/>
        </w:rPr>
        <w:t xml:space="preserve"> calibration measure) and the ability of the model to discriminate between </w:t>
      </w:r>
      <w:r w:rsidR="000714D8" w:rsidRPr="00077804">
        <w:rPr>
          <w:color w:val="auto"/>
        </w:rPr>
        <w:t>individuals</w:t>
      </w:r>
      <w:r w:rsidR="00A111BD" w:rsidRPr="00077804">
        <w:rPr>
          <w:color w:val="auto"/>
        </w:rPr>
        <w:t xml:space="preserve"> </w:t>
      </w:r>
      <w:r w:rsidR="00E430E9" w:rsidRPr="00077804">
        <w:rPr>
          <w:color w:val="auto"/>
        </w:rPr>
        <w:t xml:space="preserve">who </w:t>
      </w:r>
      <w:r w:rsidR="00A81915" w:rsidRPr="00077804">
        <w:rPr>
          <w:color w:val="auto"/>
        </w:rPr>
        <w:t>experienced</w:t>
      </w:r>
      <w:r w:rsidR="00A111BD" w:rsidRPr="00077804">
        <w:rPr>
          <w:color w:val="auto"/>
        </w:rPr>
        <w:t xml:space="preserve"> the event </w:t>
      </w:r>
      <w:r w:rsidR="00E430E9" w:rsidRPr="00077804">
        <w:rPr>
          <w:color w:val="auto"/>
        </w:rPr>
        <w:t xml:space="preserve">and </w:t>
      </w:r>
      <w:r w:rsidR="00A81915" w:rsidRPr="00077804">
        <w:rPr>
          <w:color w:val="auto"/>
        </w:rPr>
        <w:t xml:space="preserve">those did </w:t>
      </w:r>
      <w:r w:rsidR="00A111BD" w:rsidRPr="00077804">
        <w:rPr>
          <w:color w:val="auto"/>
        </w:rPr>
        <w:t>not</w:t>
      </w:r>
      <w:r w:rsidR="00B86BDA" w:rsidRPr="00077804">
        <w:rPr>
          <w:color w:val="auto"/>
        </w:rPr>
        <w:t xml:space="preserve"> </w:t>
      </w:r>
      <w:r w:rsidR="00A111BD" w:rsidRPr="00077804">
        <w:rPr>
          <w:color w:val="auto"/>
        </w:rPr>
        <w:t xml:space="preserve">(discrimination measure). </w:t>
      </w:r>
      <w:r w:rsidR="00E17804" w:rsidRPr="00077804">
        <w:rPr>
          <w:color w:val="auto"/>
        </w:rPr>
        <w:t>N</w:t>
      </w:r>
      <w:r w:rsidRPr="00077804">
        <w:rPr>
          <w:color w:val="auto"/>
        </w:rPr>
        <w:t xml:space="preserve">ot </w:t>
      </w:r>
      <w:r w:rsidR="0049512E" w:rsidRPr="00077804">
        <w:rPr>
          <w:color w:val="auto"/>
        </w:rPr>
        <w:t>all of the available validation methods</w:t>
      </w:r>
      <w:r w:rsidRPr="00077804">
        <w:rPr>
          <w:color w:val="auto"/>
        </w:rPr>
        <w:t>,</w:t>
      </w:r>
      <w:r w:rsidR="0049512E" w:rsidRPr="00077804">
        <w:rPr>
          <w:color w:val="auto"/>
        </w:rPr>
        <w:t xml:space="preserve"> especially </w:t>
      </w:r>
      <w:r w:rsidR="00E430E9" w:rsidRPr="00077804">
        <w:rPr>
          <w:color w:val="auto"/>
        </w:rPr>
        <w:t xml:space="preserve">the </w:t>
      </w:r>
      <w:r w:rsidR="0049512E" w:rsidRPr="00077804">
        <w:rPr>
          <w:color w:val="auto"/>
        </w:rPr>
        <w:t>calibration measures</w:t>
      </w:r>
      <w:r w:rsidRPr="00077804">
        <w:rPr>
          <w:color w:val="auto"/>
        </w:rPr>
        <w:t>,</w:t>
      </w:r>
      <w:r w:rsidR="0049512E" w:rsidRPr="00077804">
        <w:rPr>
          <w:color w:val="auto"/>
        </w:rPr>
        <w:t xml:space="preserve"> can be </w:t>
      </w:r>
      <w:r w:rsidR="004B18E6" w:rsidRPr="00077804">
        <w:rPr>
          <w:color w:val="auto"/>
        </w:rPr>
        <w:t xml:space="preserve">utilised </w:t>
      </w:r>
      <w:r w:rsidR="0049512E" w:rsidRPr="00077804">
        <w:rPr>
          <w:color w:val="auto"/>
        </w:rPr>
        <w:t>in real data.</w:t>
      </w:r>
      <w:r w:rsidR="00FE49F1" w:rsidRPr="00077804">
        <w:rPr>
          <w:color w:val="auto"/>
        </w:rPr>
        <w:t xml:space="preserve"> </w:t>
      </w:r>
      <w:r w:rsidR="004B45F9" w:rsidRPr="00077804">
        <w:rPr>
          <w:color w:val="auto"/>
        </w:rPr>
        <w:t>Only the discrimination measure</w:t>
      </w:r>
      <w:r w:rsidR="000714D8" w:rsidRPr="00077804">
        <w:rPr>
          <w:color w:val="auto"/>
        </w:rPr>
        <w:t>s</w:t>
      </w:r>
      <w:r w:rsidR="004B45F9" w:rsidRPr="00077804">
        <w:rPr>
          <w:color w:val="auto"/>
        </w:rPr>
        <w:t xml:space="preserve"> such as </w:t>
      </w:r>
      <w:r w:rsidR="004B45F9" w:rsidRPr="00077804">
        <w:rPr>
          <w:color w:val="auto"/>
        </w:rPr>
        <w:lastRenderedPageBreak/>
        <w:t>the receiver operating characteristic</w:t>
      </w:r>
      <w:r w:rsidR="000714D8" w:rsidRPr="00077804">
        <w:rPr>
          <w:color w:val="auto"/>
        </w:rPr>
        <w:t xml:space="preserve"> (ROC)</w:t>
      </w:r>
      <w:r w:rsidR="004B45F9" w:rsidRPr="00077804">
        <w:rPr>
          <w:color w:val="auto"/>
        </w:rPr>
        <w:t xml:space="preserve"> curves can </w:t>
      </w:r>
      <w:r w:rsidR="000714D8" w:rsidRPr="00077804">
        <w:rPr>
          <w:color w:val="auto"/>
        </w:rPr>
        <w:t xml:space="preserve">be </w:t>
      </w:r>
      <w:r w:rsidR="004B45F9" w:rsidRPr="00077804">
        <w:rPr>
          <w:color w:val="auto"/>
        </w:rPr>
        <w:t>use</w:t>
      </w:r>
      <w:r w:rsidR="000714D8" w:rsidRPr="00077804">
        <w:rPr>
          <w:color w:val="auto"/>
        </w:rPr>
        <w:t>d</w:t>
      </w:r>
      <w:r w:rsidR="004B45F9" w:rsidRPr="00077804">
        <w:rPr>
          <w:color w:val="auto"/>
        </w:rPr>
        <w:t xml:space="preserve"> for assessing predictive accuracy. </w:t>
      </w:r>
    </w:p>
    <w:p w14:paraId="74ACBD43" w14:textId="335CAF60" w:rsidR="00A82EEB" w:rsidRPr="00077804" w:rsidRDefault="00F276C6" w:rsidP="00873353">
      <w:pPr>
        <w:spacing w:line="480" w:lineRule="auto"/>
        <w:ind w:firstLine="663"/>
        <w:jc w:val="both"/>
        <w:rPr>
          <w:color w:val="auto"/>
        </w:rPr>
      </w:pPr>
      <w:r w:rsidRPr="00077804">
        <w:rPr>
          <w:color w:val="auto"/>
        </w:rPr>
        <w:t xml:space="preserve">Many </w:t>
      </w:r>
      <w:r w:rsidR="00A16233" w:rsidRPr="00077804">
        <w:rPr>
          <w:color w:val="auto"/>
        </w:rPr>
        <w:t xml:space="preserve">approaches </w:t>
      </w:r>
      <w:r w:rsidRPr="00077804">
        <w:rPr>
          <w:color w:val="auto"/>
        </w:rPr>
        <w:t>assumed that</w:t>
      </w:r>
      <w:r w:rsidR="0049512E" w:rsidRPr="00077804">
        <w:rPr>
          <w:color w:val="auto"/>
        </w:rPr>
        <w:t xml:space="preserve"> the association parameter </w:t>
      </w:r>
      <w:r w:rsidR="00C6797A" w:rsidRPr="00077804">
        <w:rPr>
          <w:color w:val="auto"/>
        </w:rPr>
        <w:t xml:space="preserve">to be </w:t>
      </w:r>
      <w:r w:rsidR="0049512E" w:rsidRPr="00077804">
        <w:rPr>
          <w:color w:val="auto"/>
        </w:rPr>
        <w:t>constant over time</w:t>
      </w:r>
      <w:r w:rsidRPr="00077804">
        <w:rPr>
          <w:color w:val="auto"/>
        </w:rPr>
        <w:t>, however, in some study populations, the relation between the biomarkers trajectory and the risk of event might change over time</w:t>
      </w:r>
      <w:r w:rsidR="00A16233" w:rsidRPr="00077804">
        <w:rPr>
          <w:color w:val="auto"/>
        </w:rPr>
        <w:t>.</w:t>
      </w:r>
      <w:r w:rsidRPr="00077804">
        <w:rPr>
          <w:color w:val="auto"/>
        </w:rPr>
        <w:t xml:space="preserve"> Only one article </w:t>
      </w:r>
      <w:r w:rsidR="0049512E" w:rsidRPr="00077804">
        <w:rPr>
          <w:color w:val="auto"/>
        </w:rPr>
        <w:t xml:space="preserve"> proposed </w:t>
      </w:r>
      <w:r w:rsidR="0045650D" w:rsidRPr="00077804">
        <w:rPr>
          <w:color w:val="auto"/>
        </w:rPr>
        <w:t xml:space="preserve">a method along </w:t>
      </w:r>
      <w:r w:rsidR="0049512E" w:rsidRPr="00077804">
        <w:rPr>
          <w:color w:val="auto"/>
        </w:rPr>
        <w:t>spline</w:t>
      </w:r>
      <w:r w:rsidR="0045650D" w:rsidRPr="00077804">
        <w:rPr>
          <w:color w:val="auto"/>
        </w:rPr>
        <w:t>s</w:t>
      </w:r>
      <w:r w:rsidR="0049512E" w:rsidRPr="00077804">
        <w:rPr>
          <w:color w:val="auto"/>
        </w:rPr>
        <w:t xml:space="preserve"> to account for </w:t>
      </w:r>
      <w:r w:rsidR="0045650D" w:rsidRPr="00077804">
        <w:rPr>
          <w:color w:val="auto"/>
        </w:rPr>
        <w:t>such</w:t>
      </w:r>
      <w:r w:rsidR="00630786" w:rsidRPr="00077804">
        <w:rPr>
          <w:color w:val="auto"/>
        </w:rPr>
        <w:t xml:space="preserve"> time dependant changes</w:t>
      </w:r>
      <w:r w:rsidRPr="00077804">
        <w:rPr>
          <w:color w:val="auto"/>
        </w:rPr>
        <w:t xml:space="preserve"> in association </w:t>
      </w:r>
      <w:r w:rsidRPr="00077804">
        <w:rPr>
          <w:color w:val="auto"/>
        </w:rPr>
        <w:fldChar w:fldCharType="begin"/>
      </w:r>
      <w:r w:rsidR="00873353" w:rsidRPr="00077804">
        <w:rPr>
          <w:color w:val="auto"/>
        </w:rPr>
        <w:instrText xml:space="preserve"> ADDIN EN.CITE &lt;EndNote&gt;&lt;Cite AuthorYear="1"&gt;&lt;Author&gt;Andrinopoulou&lt;/Author&gt;&lt;Year&gt;2018&lt;/Year&gt;&lt;RecNum&gt;74&lt;/RecNum&gt;&lt;DisplayText&gt;Andrinopoulou et al. [62]&lt;/DisplayText&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Cite AuthorYear="1"&gt;&lt;Author&gt;Andrinopoulou&lt;/Author&gt;&lt;Year&gt;2018&lt;/Year&gt;&lt;RecNum&gt;74&lt;/RecNum&gt;&lt;record&gt;&lt;rec-number&gt;74&lt;/rec-number&gt;&lt;foreign-keys&gt;&lt;key app="EN" db-id="dt2der52b95520easzbpxszqsdw0avts2frz" timestamp="0"&gt;74&lt;/key&gt;&lt;/foreign-keys&gt;&lt;ref-type name="Journal Article"&gt;17&lt;/ref-type&gt;&lt;contributors&gt;&lt;authors&gt;&lt;author&gt;Eleni-Rosalina Andrinopoulou&lt;/author&gt;&lt;author&gt;Paul H. C. Eilers&lt;/author&gt;&lt;author&gt;Johanna J. M. Takkenberg&lt;/author&gt;&lt;author&gt;Dimitris Rizopoulos&lt;/author&gt;&lt;/authors&gt;&lt;/contributors&gt;&lt;titles&gt;&lt;title&gt;Improved dynamic predictions from joint models of longitudinal and survival data with time-varying effects using P-splines&lt;/title&gt;&lt;secondary-title&gt;Biometrics&lt;/secondary-title&gt;&lt;/titles&gt;&lt;pages&gt;685-693&lt;/pages&gt;&lt;volume&gt;74&lt;/volume&gt;&lt;dates&gt;&lt;year&gt;2018&lt;/year&gt;&lt;/dates&gt;&lt;urls&gt;&lt;/urls&gt;&lt;/record&gt;&lt;/Cite&gt;&lt;/EndNote&gt;</w:instrText>
      </w:r>
      <w:r w:rsidRPr="00077804">
        <w:rPr>
          <w:color w:val="auto"/>
        </w:rPr>
        <w:fldChar w:fldCharType="separate"/>
      </w:r>
      <w:r w:rsidR="00873353" w:rsidRPr="00077804">
        <w:rPr>
          <w:noProof/>
          <w:color w:val="auto"/>
        </w:rPr>
        <w:t>Andrinopoulou et al. [62]</w:t>
      </w:r>
      <w:r w:rsidRPr="00077804">
        <w:rPr>
          <w:color w:val="auto"/>
        </w:rPr>
        <w:fldChar w:fldCharType="end"/>
      </w:r>
      <w:r w:rsidR="0049512E" w:rsidRPr="00077804">
        <w:rPr>
          <w:color w:val="auto"/>
        </w:rPr>
        <w:t xml:space="preserve">. </w:t>
      </w:r>
    </w:p>
    <w:p w14:paraId="21E5A083" w14:textId="6D7F4A9B" w:rsidR="0049512E" w:rsidRPr="00077804" w:rsidRDefault="00A16233" w:rsidP="00EB7F9C">
      <w:pPr>
        <w:spacing w:line="480" w:lineRule="auto"/>
        <w:ind w:firstLine="663"/>
        <w:jc w:val="both"/>
        <w:rPr>
          <w:color w:val="auto"/>
        </w:rPr>
      </w:pPr>
      <w:r w:rsidRPr="00077804">
        <w:rPr>
          <w:color w:val="auto"/>
        </w:rPr>
        <w:t>A</w:t>
      </w:r>
      <w:r w:rsidR="0045650D" w:rsidRPr="00077804">
        <w:rPr>
          <w:color w:val="auto"/>
        </w:rPr>
        <w:t xml:space="preserve"> </w:t>
      </w:r>
      <w:r w:rsidR="006B75E9" w:rsidRPr="00077804">
        <w:rPr>
          <w:color w:val="auto"/>
        </w:rPr>
        <w:t>couple</w:t>
      </w:r>
      <w:r w:rsidR="00A82EEB" w:rsidRPr="00077804">
        <w:rPr>
          <w:color w:val="auto"/>
        </w:rPr>
        <w:t xml:space="preserve"> of articles</w:t>
      </w:r>
      <w:r w:rsidR="0049512E" w:rsidRPr="00077804">
        <w:rPr>
          <w:color w:val="auto"/>
        </w:rPr>
        <w:t xml:space="preserve"> discuss</w:t>
      </w:r>
      <w:r w:rsidR="003C0F75" w:rsidRPr="00077804">
        <w:rPr>
          <w:color w:val="auto"/>
        </w:rPr>
        <w:t>ed</w:t>
      </w:r>
      <w:r w:rsidR="0049512E" w:rsidRPr="00077804">
        <w:rPr>
          <w:color w:val="auto"/>
        </w:rPr>
        <w:t xml:space="preserve"> the effect of the</w:t>
      </w:r>
      <w:r w:rsidRPr="00077804">
        <w:rPr>
          <w:color w:val="auto"/>
        </w:rPr>
        <w:t xml:space="preserve"> chosen</w:t>
      </w:r>
      <w:r w:rsidR="00835BC7" w:rsidRPr="00077804">
        <w:rPr>
          <w:color w:val="auto"/>
        </w:rPr>
        <w:t xml:space="preserve"> </w:t>
      </w:r>
      <w:r w:rsidR="0049512E" w:rsidRPr="00077804">
        <w:rPr>
          <w:color w:val="auto"/>
        </w:rPr>
        <w:t>association structure on the analysis</w:t>
      </w:r>
      <w:r w:rsidR="00711C10" w:rsidRPr="00077804">
        <w:rPr>
          <w:color w:val="auto"/>
        </w:rPr>
        <w:t xml:space="preserve"> </w:t>
      </w:r>
      <w:r w:rsidR="00711C10" w:rsidRPr="00077804">
        <w:rPr>
          <w:color w:val="auto"/>
        </w:rPr>
        <w:fldChar w:fldCharType="begin">
          <w:fldData xml:space="preserve">PEVuZE5vdGU+PENpdGU+PEF1dGhvcj5SdWU8L0F1dGhvcj48WWVhcj4yMDE3PC9ZZWFyPjxSZWNO
dW0+NTU8L1JlY051bT48RGlzcGxheVRleHQ+WzEzLCA0NSwgNDksIDU3LCA5MF08L0Rpc3BsYXlU
ZXh0PjxyZWNvcmQ+PHJlYy1udW1iZXI+NTU8L3JlYy1udW1iZXI+PGZvcmVpZ24ta2V5cz48a2V5
IGFwcD0iRU4iIGRiLWlkPSJkdDJkZXI1MmI5NTUyMGVhc3picHhzenFzZHcwYXZ0czJmcnoiIHRp
bWVzdGFtcD0iMCI+NTU8L2tleT48L2ZvcmVpZ24ta2V5cz48cmVmLXR5cGUgbmFtZT0iSm91cm5h
bCBBcnRpY2xlIj4xNzwvcmVmLXR5cGU+PGNvbnRyaWJ1dG9ycz48YXV0aG9ycz48YXV0aG9yPk1v
bnRzZXJyYXQgUnVlPC9hdXRob3I+PGF1dGhvcj5FbGVuaS1Sb3NhbGluYSBBbmRyaW5vcG91bG91
PC9hdXRob3I+PGF1dGhvcj5EYW5pbG8gQWx2YXJlczwvYXV0aG9yPjxhdXRob3I+Q2FybWVuIEFy
bWVybzwvYXV0aG9yPjxhdXRob3I+QW5hYmVsIEZvcnRlPC9hdXRob3I+PGF1dGhvcj5MbHVpcyBC
bGFuY2g8L2F1dGhvcj48L2F1dGhvcnM+PC9jb250cmlidXRvcnM+PHRpdGxlcz48dGl0bGU+QmF5
ZXNpYW4gam9pbnQgbW9kZWxpbmcgb2YgYml2YXJpYXRlIGxvbmdpdHVkaW5hbCBhbmQgY29tcGV0
aW5nIHJpc2tzIGRhdGE6IEFuIGFwcGxpY2F0aW9uIHRvIHN0dWR5IHBhdGllbnQtdmVudGlsYXRv
ciBhc3luY2hyb25pZXMgaW4gY3JpdGljYWwgY2FyZSBwYXRpZW50czwvdGl0bGU+PHNlY29uZGFy
eS10aXRsZT5CaW9tZXRyaWNhbCBKb3VybmFsPC9zZWNvbmRhcnktdGl0bGU+PC90aXRsZXM+PHBh
Z2VzPjExODQtMTIwMzwvcGFnZXM+PHZvbHVtZT41OTwvdm9sdW1lPjxudW1iZXI+NjwvbnVtYmVy
PjxkYXRlcz48eWVhcj4yMDE3PC95ZWFyPjwvZGF0ZXM+PHVybHM+PC91cmxzPjwvcmVjb3JkPjwv
Q2l0ZT48Q2l0ZT48QXV0aG9yPkFuZHJpbm9wb3Vsb3U8L0F1dGhvcj48WWVhcj4yMDE3PC9ZZWFy
PjxSZWNOdW0+NDk8L1JlY051bT48cmVjb3JkPjxyZWMtbnVtYmVyPjQ5PC9yZWMtbnVtYmVyPjxm
b3JlaWduLWtleXM+PGtleSBhcHA9IkVOIiBkYi1pZD0iZHQyZGVyNTJiOTU1MjBlYXN6YnB4c3px
c2R3MGF2dHMyZnJ6IiB0aW1lc3RhbXA9IjAiPjQ5PC9rZXk+PC9mb3JlaWduLWtleXM+PHJlZi10
eXBlIG5hbWU9IkpvdXJuYWwgQXJ0aWNsZSI+MTc8L3JlZi10eXBlPjxjb250cmlidXRvcnM+PGF1
dGhvcnM+PGF1dGhvcj5FbGVuaS1Sb3NhbGluYSBBbmRyaW5vcG91bG91PC9hdXRob3I+PGF1dGhv
cj5EIFJpem9wb3Vsb3M8L2F1dGhvcj48YXV0aG9yPkpvaGFubmEgSk0gVGFra2VuYmVyZzwvYXV0
aG9yPjxhdXRob3I+RSBMZXNhZmZyZTwvYXV0aG9yPjwvYXV0aG9ycz48L2NvbnRyaWJ1dG9ycz48
dGl0bGVzPjx0aXRsZT5Db21iaW5lZCBkeW5hbWljIHByZWRpY3Rpb25zIHVzaW5nIGpvaW50IG1v
ZGVscyBvZiB0d28gbG9uZ2l0dWRpbmFsIG91dGNvbWVzIGFuZCBjb21wZXRpbmcgcmlzay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xNzg3
LTE4MDE8L3BhZ2VzPjx2b2x1bWU+MjY8L3ZvbHVtZT48bnVtYmVyPjQ8L251bWJlcj48ZGF0ZXM+
PHllYXI+MjAxNzwveWVhcj48L2RhdGVzPjx1cmxzPjwvdXJscz48L3JlY29yZD48L0NpdGU+PENp
dGU+PEF1dGhvcj5XYW5nPC9BdXRob3I+PFllYXI+MjAxNzwvWWVhcj48UmVjTnVtPjEwNjwvUmVj
TnVtPjxyZWNvcmQ+PHJlYy1udW1iZXI+MTA2PC9yZWMtbnVtYmVyPjxmb3JlaWduLWtleXM+PGtl
eSBhcHA9IkVOIiBkYi1pZD0iZHQyZGVyNTJiOTU1MjBlYXN6YnB4c3pxc2R3MGF2dHMyZnJ6IiB0
aW1lc3RhbXA9IjAiPjEwNjwva2V5PjwvZm9yZWlnbi1rZXlzPjxyZWYtdHlwZSBuYW1lPSJKb3Vy
bmFsIEFydGljbGUiPjE3PC9yZWYtdHlwZT48Y29udHJpYnV0b3JzPjxhdXRob3JzPjxhdXRob3I+
V2FuZywgSnVlPC9hdXRob3I+PGF1dGhvcj5MdW8sIFNoZW5nPC9hdXRob3I+PGF1dGhvcj5MaSwg
TGlhbmc8L2F1dGhvcj48L2F1dGhvcnM+PC9jb250cmlidXRvcnM+PHRpdGxlcz48dGl0bGU+RHlu
YW1pYyBwcmVkaWN0aW9uIGZvciBtdWx0aXBsZSByZXBlYXRlZCBtZWFzdXJlcyBhbmQgZXZlbnQg
dGltZSBkYXRhOiBBbiBhcHBsaWNhdGlvbiB0byBQYXJraW5zb27igJlzPC90aXRsZT48c2Vjb25k
YXJ5LXRpdGxlPlRoZSBBbm5hbHMgb2YgQXBwbGllZCBTdGF0aXN0aWNzPC9zZWNvbmRhcnktdGl0
bGU+PGFsdC10aXRsZT5Bbm4gQXBwbCBTdGF0PC9hbHQtdGl0bGU+PC90aXRsZXM+PHBhZ2VzPjE3
ODctMTgwOTwvcGFnZXM+PHZvbHVtZT4xMTwvdm9sdW1lPjxudW1iZXI+MzwvbnVtYmVyPjxlZGl0
aW9uPjEwLzA1PC9lZGl0aW9uPjxrZXl3b3Jkcz48a2V5d29yZD5BcmVhIHVuZGVyIHRoZSBST0Mg
Y3VydmU8L2tleXdvcmQ+PGtleXdvcmQ+Y2xpbmljYWwgdHJpYWw8L2tleXdvcmQ+PGtleXdvcmQ+
ZmFpbHVyZSB0aW1lPC9rZXl3b3JkPjxrZXl3b3JkPmxhdGVudCB0cmFpdCBtb2RlbDwva2V5d29y
ZD48L2tleXdvcmRzPjxkYXRlcz48eWVhcj4yMDE3PC95ZWFyPjwvZGF0ZXM+PGlzYm4+MTkzMi02
MTU3JiN4RDsxOTQxLTczMzA8L2lzYm4+PGFjY2Vzc2lvbi1udW0+MjkwODE4NzM8L2FjY2Vzc2lv
bi1udW0+PHVybHM+PHJlbGF0ZWQtdXJscz48dXJsPmh0dHBzOi8vd3d3Lm5jYmkubmxtLm5paC5n
b3YvcHVibWVkLzI5MDgxODczPC91cmw+PHVybD5odHRwczovL3d3dy5uY2JpLm5sbS5uaWguZ292
L3BtYy9hcnRpY2xlcy9QTUM1NjU2Mjk2LzwvdXJsPjwvcmVsYXRlZC11cmxzPjwvdXJscz48ZWxl
Y3Ryb25pYy1yZXNvdXJjZS1udW0+MTAuMTIxNC8xNy1BT0FTMTA1OTwvZWxlY3Ryb25pYy1yZXNv
dXJjZS1udW0+PHJlbW90ZS1kYXRhYmFzZS1uYW1lPlB1Yk1lZDwvcmVtb3RlLWRhdGFiYXNlLW5h
bWU+PGxhbmd1YWdlPmVuZzwvbGFuZ3VhZ2U+PC9yZWNvcmQ+PC9DaXRlPjxDaXRlPjxBdXRob3I+
Uml6b3BvdWxvczwvQXV0aG9yPjxZZWFyPjIwMTE8L1llYXI+PFJlY051bT42ODwvUmVjTnVtPjxy
ZWNvcmQ+PHJlYy1udW1iZXI+Njg8L3JlYy1udW1iZXI+PGZvcmVpZ24ta2V5cz48a2V5IGFwcD0i
RU4iIGRiLWlkPSJkdDJkZXI1MmI5NTUyMGVhc3picHhzenFzZHcwYXZ0czJmcnoiIHRpbWVzdGFt
cD0iMCI+Njg8L2tleT48L2ZvcmVpZ24ta2V5cz48cmVmLXR5cGUgbmFtZT0iSm91cm5hbCBBcnRp
Y2xlIj4xNzwvcmVmLXR5cGU+PGNvbnRyaWJ1dG9ycz48YXV0aG9ycz48YXV0aG9yPkRpbWl0cmlz
IFJpem9wb3Vsb3M8L2F1dGhvcj48YXV0aG9yPlB1bGFrIEdob3NoPC9hdXRob3I+PC9hdXRob3Jz
PjwvY29udHJpYnV0b3JzPjx0aXRsZXM+PHRpdGxlPkEgQmF5ZXNpYW4gc2VtaXBhcmFtZXRyaWMg
bXVsdGl2YXJpYXRlIGpvaW50IG1vZGVsIGZvciBtdWx0aXBsZSBsb25naXR1ZGluYWwgb3V0Y29t
ZXMgYW5kIGEgdGltZeKAkHRv4oCQZXZlbnQ8L3RpdGxlPjxzZWNvbmRhcnktdGl0bGU+U3RhdGlz
dGljcyBpbiBNZWRpY2luZTwvc2Vjb25kYXJ5LXRpdGxlPjwvdGl0bGVzPjxwYWdlcz4xMzY2LTEz
ODA8L3BhZ2VzPjx2b2x1bWU+MzA8L3ZvbHVtZT48ZGF0ZXM+PHllYXI+MjAxMTwveWVhcj48L2Rh
dGVzPjx1cmxzPjwvdXJscz48L3JlY29yZD48L0NpdGU+PENpdGU+PEF1dGhvcj5IZW5uZXNzZXk8
L0F1dGhvcj48WWVhcj4yMDE4PC9ZZWFyPjxSZWNOdW0+MjwvUmVjTnVtPjxyZWNvcmQ+PHJlYy1u
dW1iZXI+MjwvcmVjLW51bWJlcj48Zm9yZWlnbi1rZXlzPjxrZXkgYXBwPSJFTiIgZGItaWQ9ImR0
MmRlcjUyYjk1NTIwZWFzemJweHN6cXNkdzBhdnRzMmZyeiIgdGltZXN0YW1wPSIwIj4yPC9rZXk+
PC9mb3JlaWduLWtleXM+PHJlZi10eXBlIG5hbWU9IkpvdXJuYWwgQXJ0aWNsZSI+MTc8L3JlZi10
eXBlPjxjb250cmlidXRvcnM+PGF1dGhvcnM+PGF1dGhvcj5WaW9sZXRhIEhlbm5lc3NleTwvYXV0
aG9yPjxhdXRob3I+THVpcyBMZW9uIE5vdmVsbzwvYXV0aG9yPjxhdXRob3I+SnVhbiBMaTwvYXV0
aG9yPjxhdXRob3I+TGkgWmh1PC9hdXRob3I+PGF1dGhvcj5YaW4gSHVhbmc8L2F1dGhvcj48YXV0
aG9yPkVyaWMgQ2hpPC9hdXRob3I+PGF1dGhvcj5Kb3NlcGggRy4gSWJyYWhpbTwvYXV0aG9yPjwv
YXV0aG9ycz48L2NvbnRyaWJ1dG9ycz48dGl0bGVzPjx0aXRsZT5BIEJheWVzaWFuIGpvaW50IG1v
ZGVsIGZvciBsb25naXR1ZGluYWwgREFTMjggc2NvcmVzIGFuZCBjb21wZXRpbmcgcmlzayBpbmZv
cm1hdGl2ZSBkcm9wIG91dCBpbiBhIHJoZXVtYXRvaWQgYXJ0aHJpdGlzIGNsaW5pY2FsIHRyaWFs
PC90aXRsZT48L3RpdGxlcz48ZGF0ZXM+PHllYXI+MjAxODwveWVhcj48L2RhdGVzPjx1cmxzPjwv
dXJscz48L3JlY29yZD48L0NpdGU+PC9FbmROb3RlPn==
</w:fldData>
        </w:fldChar>
      </w:r>
      <w:r w:rsidR="00EB7F9C" w:rsidRPr="00077804">
        <w:rPr>
          <w:color w:val="auto"/>
        </w:rPr>
        <w:instrText xml:space="preserve"> ADDIN EN.CITE </w:instrText>
      </w:r>
      <w:r w:rsidR="00EB7F9C" w:rsidRPr="00077804">
        <w:rPr>
          <w:color w:val="auto"/>
        </w:rPr>
        <w:fldChar w:fldCharType="begin">
          <w:fldData xml:space="preserve">PEVuZE5vdGU+PENpdGU+PEF1dGhvcj5SdWU8L0F1dGhvcj48WWVhcj4yMDE3PC9ZZWFyPjxSZWNO
dW0+NTU8L1JlY051bT48RGlzcGxheVRleHQ+WzEzLCA0NSwgNDksIDU3LCA5MF08L0Rpc3BsYXlU
ZXh0PjxyZWNvcmQ+PHJlYy1udW1iZXI+NTU8L3JlYy1udW1iZXI+PGZvcmVpZ24ta2V5cz48a2V5
IGFwcD0iRU4iIGRiLWlkPSJkdDJkZXI1MmI5NTUyMGVhc3picHhzenFzZHcwYXZ0czJmcnoiIHRp
bWVzdGFtcD0iMCI+NTU8L2tleT48L2ZvcmVpZ24ta2V5cz48cmVmLXR5cGUgbmFtZT0iSm91cm5h
bCBBcnRpY2xlIj4xNzwvcmVmLXR5cGU+PGNvbnRyaWJ1dG9ycz48YXV0aG9ycz48YXV0aG9yPk1v
bnRzZXJyYXQgUnVlPC9hdXRob3I+PGF1dGhvcj5FbGVuaS1Sb3NhbGluYSBBbmRyaW5vcG91bG91
PC9hdXRob3I+PGF1dGhvcj5EYW5pbG8gQWx2YXJlczwvYXV0aG9yPjxhdXRob3I+Q2FybWVuIEFy
bWVybzwvYXV0aG9yPjxhdXRob3I+QW5hYmVsIEZvcnRlPC9hdXRob3I+PGF1dGhvcj5MbHVpcyBC
bGFuY2g8L2F1dGhvcj48L2F1dGhvcnM+PC9jb250cmlidXRvcnM+PHRpdGxlcz48dGl0bGU+QmF5
ZXNpYW4gam9pbnQgbW9kZWxpbmcgb2YgYml2YXJpYXRlIGxvbmdpdHVkaW5hbCBhbmQgY29tcGV0
aW5nIHJpc2tzIGRhdGE6IEFuIGFwcGxpY2F0aW9uIHRvIHN0dWR5IHBhdGllbnQtdmVudGlsYXRv
ciBhc3luY2hyb25pZXMgaW4gY3JpdGljYWwgY2FyZSBwYXRpZW50czwvdGl0bGU+PHNlY29uZGFy
eS10aXRsZT5CaW9tZXRyaWNhbCBKb3VybmFsPC9zZWNvbmRhcnktdGl0bGU+PC90aXRsZXM+PHBh
Z2VzPjExODQtMTIwMzwvcGFnZXM+PHZvbHVtZT41OTwvdm9sdW1lPjxudW1iZXI+NjwvbnVtYmVy
PjxkYXRlcz48eWVhcj4yMDE3PC95ZWFyPjwvZGF0ZXM+PHVybHM+PC91cmxzPjwvcmVjb3JkPjwv
Q2l0ZT48Q2l0ZT48QXV0aG9yPkFuZHJpbm9wb3Vsb3U8L0F1dGhvcj48WWVhcj4yMDE3PC9ZZWFy
PjxSZWNOdW0+NDk8L1JlY051bT48cmVjb3JkPjxyZWMtbnVtYmVyPjQ5PC9yZWMtbnVtYmVyPjxm
b3JlaWduLWtleXM+PGtleSBhcHA9IkVOIiBkYi1pZD0iZHQyZGVyNTJiOTU1MjBlYXN6YnB4c3px
c2R3MGF2dHMyZnJ6IiB0aW1lc3RhbXA9IjAiPjQ5PC9rZXk+PC9mb3JlaWduLWtleXM+PHJlZi10
eXBlIG5hbWU9IkpvdXJuYWwgQXJ0aWNsZSI+MTc8L3JlZi10eXBlPjxjb250cmlidXRvcnM+PGF1
dGhvcnM+PGF1dGhvcj5FbGVuaS1Sb3NhbGluYSBBbmRyaW5vcG91bG91PC9hdXRob3I+PGF1dGhv
cj5EIFJpem9wb3Vsb3M8L2F1dGhvcj48YXV0aG9yPkpvaGFubmEgSk0gVGFra2VuYmVyZzwvYXV0
aG9yPjxhdXRob3I+RSBMZXNhZmZyZTwvYXV0aG9yPjwvYXV0aG9ycz48L2NvbnRyaWJ1dG9ycz48
dGl0bGVzPjx0aXRsZT5Db21iaW5lZCBkeW5hbWljIHByZWRpY3Rpb25zIHVzaW5nIGpvaW50IG1v
ZGVscyBvZiB0d28gbG9uZ2l0dWRpbmFsIG91dGNvbWVzIGFuZCBjb21wZXRpbmcgcmlzayBkYXRh
PC90aXRsZT48c2Vjb25kYXJ5LXRpdGxlPlN0YXRpc3RpY2FsIE1ldGhvZHMgaW4gTWVkaWNhbCBS
ZXNlYXJjaDwvc2Vjb25kYXJ5LXRpdGxlPjwvdGl0bGVzPjxwZXJpb2RpY2FsPjxmdWxsLXRpdGxl
PlN0YXRpc3RpY2FsIG1ldGhvZHMgaW4gbWVkaWNhbCByZXNlYXJjaDwvZnVsbC10aXRsZT48YWJi
ci0xPlN0YXQgTWV0aG9kcyBNZWQgUmVzPC9hYmJyLTE+PC9wZXJpb2RpY2FsPjxwYWdlcz4xNzg3
LTE4MDE8L3BhZ2VzPjx2b2x1bWU+MjY8L3ZvbHVtZT48bnVtYmVyPjQ8L251bWJlcj48ZGF0ZXM+
PHllYXI+MjAxNzwveWVhcj48L2RhdGVzPjx1cmxzPjwvdXJscz48L3JlY29yZD48L0NpdGU+PENp
dGU+PEF1dGhvcj5XYW5nPC9BdXRob3I+PFllYXI+MjAxNzwvWWVhcj48UmVjTnVtPjEwNjwvUmVj
TnVtPjxyZWNvcmQ+PHJlYy1udW1iZXI+MTA2PC9yZWMtbnVtYmVyPjxmb3JlaWduLWtleXM+PGtl
eSBhcHA9IkVOIiBkYi1pZD0iZHQyZGVyNTJiOTU1MjBlYXN6YnB4c3pxc2R3MGF2dHMyZnJ6IiB0
aW1lc3RhbXA9IjAiPjEwNjwva2V5PjwvZm9yZWlnbi1rZXlzPjxyZWYtdHlwZSBuYW1lPSJKb3Vy
bmFsIEFydGljbGUiPjE3PC9yZWYtdHlwZT48Y29udHJpYnV0b3JzPjxhdXRob3JzPjxhdXRob3I+
V2FuZywgSnVlPC9hdXRob3I+PGF1dGhvcj5MdW8sIFNoZW5nPC9hdXRob3I+PGF1dGhvcj5MaSwg
TGlhbmc8L2F1dGhvcj48L2F1dGhvcnM+PC9jb250cmlidXRvcnM+PHRpdGxlcz48dGl0bGU+RHlu
YW1pYyBwcmVkaWN0aW9uIGZvciBtdWx0aXBsZSByZXBlYXRlZCBtZWFzdXJlcyBhbmQgZXZlbnQg
dGltZSBkYXRhOiBBbiBhcHBsaWNhdGlvbiB0byBQYXJraW5zb27igJlzPC90aXRsZT48c2Vjb25k
YXJ5LXRpdGxlPlRoZSBBbm5hbHMgb2YgQXBwbGllZCBTdGF0aXN0aWNzPC9zZWNvbmRhcnktdGl0
bGU+PGFsdC10aXRsZT5Bbm4gQXBwbCBTdGF0PC9hbHQtdGl0bGU+PC90aXRsZXM+PHBhZ2VzPjE3
ODctMTgwOTwvcGFnZXM+PHZvbHVtZT4xMTwvdm9sdW1lPjxudW1iZXI+MzwvbnVtYmVyPjxlZGl0
aW9uPjEwLzA1PC9lZGl0aW9uPjxrZXl3b3Jkcz48a2V5d29yZD5BcmVhIHVuZGVyIHRoZSBST0Mg
Y3VydmU8L2tleXdvcmQ+PGtleXdvcmQ+Y2xpbmljYWwgdHJpYWw8L2tleXdvcmQ+PGtleXdvcmQ+
ZmFpbHVyZSB0aW1lPC9rZXl3b3JkPjxrZXl3b3JkPmxhdGVudCB0cmFpdCBtb2RlbDwva2V5d29y
ZD48L2tleXdvcmRzPjxkYXRlcz48eWVhcj4yMDE3PC95ZWFyPjwvZGF0ZXM+PGlzYm4+MTkzMi02
MTU3JiN4RDsxOTQxLTczMzA8L2lzYm4+PGFjY2Vzc2lvbi1udW0+MjkwODE4NzM8L2FjY2Vzc2lv
bi1udW0+PHVybHM+PHJlbGF0ZWQtdXJscz48dXJsPmh0dHBzOi8vd3d3Lm5jYmkubmxtLm5paC5n
b3YvcHVibWVkLzI5MDgxODczPC91cmw+PHVybD5odHRwczovL3d3dy5uY2JpLm5sbS5uaWguZ292
L3BtYy9hcnRpY2xlcy9QTUM1NjU2Mjk2LzwvdXJsPjwvcmVsYXRlZC11cmxzPjwvdXJscz48ZWxl
Y3Ryb25pYy1yZXNvdXJjZS1udW0+MTAuMTIxNC8xNy1BT0FTMTA1OTwvZWxlY3Ryb25pYy1yZXNv
dXJjZS1udW0+PHJlbW90ZS1kYXRhYmFzZS1uYW1lPlB1Yk1lZDwvcmVtb3RlLWRhdGFiYXNlLW5h
bWU+PGxhbmd1YWdlPmVuZzwvbGFuZ3VhZ2U+PC9yZWNvcmQ+PC9DaXRlPjxDaXRlPjxBdXRob3I+
Uml6b3BvdWxvczwvQXV0aG9yPjxZZWFyPjIwMTE8L1llYXI+PFJlY051bT42ODwvUmVjTnVtPjxy
ZWNvcmQ+PHJlYy1udW1iZXI+Njg8L3JlYy1udW1iZXI+PGZvcmVpZ24ta2V5cz48a2V5IGFwcD0i
RU4iIGRiLWlkPSJkdDJkZXI1MmI5NTUyMGVhc3picHhzenFzZHcwYXZ0czJmcnoiIHRpbWVzdGFt
cD0iMCI+Njg8L2tleT48L2ZvcmVpZ24ta2V5cz48cmVmLXR5cGUgbmFtZT0iSm91cm5hbCBBcnRp
Y2xlIj4xNzwvcmVmLXR5cGU+PGNvbnRyaWJ1dG9ycz48YXV0aG9ycz48YXV0aG9yPkRpbWl0cmlz
IFJpem9wb3Vsb3M8L2F1dGhvcj48YXV0aG9yPlB1bGFrIEdob3NoPC9hdXRob3I+PC9hdXRob3Jz
PjwvY29udHJpYnV0b3JzPjx0aXRsZXM+PHRpdGxlPkEgQmF5ZXNpYW4gc2VtaXBhcmFtZXRyaWMg
bXVsdGl2YXJpYXRlIGpvaW50IG1vZGVsIGZvciBtdWx0aXBsZSBsb25naXR1ZGluYWwgb3V0Y29t
ZXMgYW5kIGEgdGltZeKAkHRv4oCQZXZlbnQ8L3RpdGxlPjxzZWNvbmRhcnktdGl0bGU+U3RhdGlz
dGljcyBpbiBNZWRpY2luZTwvc2Vjb25kYXJ5LXRpdGxlPjwvdGl0bGVzPjxwYWdlcz4xMzY2LTEz
ODA8L3BhZ2VzPjx2b2x1bWU+MzA8L3ZvbHVtZT48ZGF0ZXM+PHllYXI+MjAxMTwveWVhcj48L2Rh
dGVzPjx1cmxzPjwvdXJscz48L3JlY29yZD48L0NpdGU+PENpdGU+PEF1dGhvcj5IZW5uZXNzZXk8
L0F1dGhvcj48WWVhcj4yMDE4PC9ZZWFyPjxSZWNOdW0+MjwvUmVjTnVtPjxyZWNvcmQ+PHJlYy1u
dW1iZXI+MjwvcmVjLW51bWJlcj48Zm9yZWlnbi1rZXlzPjxrZXkgYXBwPSJFTiIgZGItaWQ9ImR0
MmRlcjUyYjk1NTIwZWFzemJweHN6cXNkdzBhdnRzMmZyeiIgdGltZXN0YW1wPSIwIj4yPC9rZXk+
PC9mb3JlaWduLWtleXM+PHJlZi10eXBlIG5hbWU9IkpvdXJuYWwgQXJ0aWNsZSI+MTc8L3JlZi10
eXBlPjxjb250cmlidXRvcnM+PGF1dGhvcnM+PGF1dGhvcj5WaW9sZXRhIEhlbm5lc3NleTwvYXV0
aG9yPjxhdXRob3I+THVpcyBMZW9uIE5vdmVsbzwvYXV0aG9yPjxhdXRob3I+SnVhbiBMaTwvYXV0
aG9yPjxhdXRob3I+TGkgWmh1PC9hdXRob3I+PGF1dGhvcj5YaW4gSHVhbmc8L2F1dGhvcj48YXV0
aG9yPkVyaWMgQ2hpPC9hdXRob3I+PGF1dGhvcj5Kb3NlcGggRy4gSWJyYWhpbTwvYXV0aG9yPjwv
YXV0aG9ycz48L2NvbnRyaWJ1dG9ycz48dGl0bGVzPjx0aXRsZT5BIEJheWVzaWFuIGpvaW50IG1v
ZGVsIGZvciBsb25naXR1ZGluYWwgREFTMjggc2NvcmVzIGFuZCBjb21wZXRpbmcgcmlzayBpbmZv
cm1hdGl2ZSBkcm9wIG91dCBpbiBhIHJoZXVtYXRvaWQgYXJ0aHJpdGlzIGNsaW5pY2FsIHRyaWFs
PC90aXRsZT48L3RpdGxlcz48ZGF0ZXM+PHllYXI+MjAxODwveWVhcj48L2RhdGVzPjx1cmxzPjwv
dXJscz48L3JlY29yZD48L0NpdGU+PC9FbmROb3RlPn==
</w:fldData>
        </w:fldChar>
      </w:r>
      <w:r w:rsidR="00EB7F9C" w:rsidRPr="00077804">
        <w:rPr>
          <w:color w:val="auto"/>
        </w:rPr>
        <w:instrText xml:space="preserve"> ADDIN EN.CITE.DATA </w:instrText>
      </w:r>
      <w:r w:rsidR="00EB7F9C" w:rsidRPr="00077804">
        <w:rPr>
          <w:color w:val="auto"/>
        </w:rPr>
      </w:r>
      <w:r w:rsidR="00EB7F9C" w:rsidRPr="00077804">
        <w:rPr>
          <w:color w:val="auto"/>
        </w:rPr>
        <w:fldChar w:fldCharType="end"/>
      </w:r>
      <w:r w:rsidR="00711C10" w:rsidRPr="00077804">
        <w:rPr>
          <w:color w:val="auto"/>
        </w:rPr>
      </w:r>
      <w:r w:rsidR="00711C10" w:rsidRPr="00077804">
        <w:rPr>
          <w:color w:val="auto"/>
        </w:rPr>
        <w:fldChar w:fldCharType="separate"/>
      </w:r>
      <w:r w:rsidR="00873353" w:rsidRPr="00077804">
        <w:rPr>
          <w:noProof/>
          <w:color w:val="auto"/>
        </w:rPr>
        <w:t>[13, 45, 49, 57, 90]</w:t>
      </w:r>
      <w:r w:rsidR="00711C10" w:rsidRPr="00077804">
        <w:rPr>
          <w:color w:val="auto"/>
        </w:rPr>
        <w:fldChar w:fldCharType="end"/>
      </w:r>
      <w:r w:rsidR="0049512E" w:rsidRPr="00077804">
        <w:rPr>
          <w:color w:val="auto"/>
        </w:rPr>
        <w:t xml:space="preserve">. However, none proposed a method </w:t>
      </w:r>
      <w:r w:rsidRPr="00077804">
        <w:rPr>
          <w:color w:val="auto"/>
        </w:rPr>
        <w:t>when</w:t>
      </w:r>
      <w:r w:rsidR="0049512E" w:rsidRPr="00077804">
        <w:rPr>
          <w:color w:val="auto"/>
        </w:rPr>
        <w:t xml:space="preserve"> </w:t>
      </w:r>
      <w:r w:rsidR="00630786" w:rsidRPr="00077804">
        <w:rPr>
          <w:color w:val="auto"/>
        </w:rPr>
        <w:t>the association between the two processes</w:t>
      </w:r>
      <w:r w:rsidRPr="00077804">
        <w:rPr>
          <w:color w:val="auto"/>
        </w:rPr>
        <w:t xml:space="preserve"> cannot be firmly specified </w:t>
      </w:r>
      <w:r w:rsidR="0064628F" w:rsidRPr="00077804">
        <w:rPr>
          <w:color w:val="auto"/>
        </w:rPr>
        <w:t>from the data or clinical background</w:t>
      </w:r>
      <w:r w:rsidR="00C230AE" w:rsidRPr="00077804">
        <w:rPr>
          <w:color w:val="auto"/>
        </w:rPr>
        <w:t>.</w:t>
      </w:r>
    </w:p>
    <w:p w14:paraId="0BC30393" w14:textId="539CAE07" w:rsidR="00A34385" w:rsidRPr="00077804" w:rsidRDefault="009E13B2" w:rsidP="00C24C5B">
      <w:pPr>
        <w:spacing w:line="480" w:lineRule="auto"/>
        <w:ind w:firstLine="663"/>
        <w:jc w:val="both"/>
        <w:rPr>
          <w:color w:val="auto"/>
        </w:rPr>
      </w:pPr>
      <w:r w:rsidRPr="00077804">
        <w:rPr>
          <w:color w:val="auto"/>
        </w:rPr>
        <w:t>In conclusion,</w:t>
      </w:r>
      <w:r w:rsidR="008D20D1" w:rsidRPr="00077804">
        <w:rPr>
          <w:color w:val="auto"/>
        </w:rPr>
        <w:t xml:space="preserve"> </w:t>
      </w:r>
      <w:r w:rsidR="00A16233" w:rsidRPr="00077804">
        <w:rPr>
          <w:color w:val="auto"/>
        </w:rPr>
        <w:t xml:space="preserve">we have reviewed </w:t>
      </w:r>
      <w:r w:rsidR="0064628F" w:rsidRPr="00077804">
        <w:rPr>
          <w:color w:val="auto"/>
        </w:rPr>
        <w:t>a</w:t>
      </w:r>
      <w:r w:rsidR="00024070" w:rsidRPr="00077804">
        <w:rPr>
          <w:color w:val="auto"/>
        </w:rPr>
        <w:t xml:space="preserve"> wide range of </w:t>
      </w:r>
      <w:r w:rsidR="00A16233" w:rsidRPr="00077804">
        <w:rPr>
          <w:color w:val="auto"/>
        </w:rPr>
        <w:t xml:space="preserve">joint </w:t>
      </w:r>
      <w:r w:rsidR="0064628F" w:rsidRPr="00077804">
        <w:rPr>
          <w:color w:val="auto"/>
        </w:rPr>
        <w:t>models</w:t>
      </w:r>
      <w:r w:rsidR="00024070" w:rsidRPr="00077804">
        <w:rPr>
          <w:color w:val="auto"/>
        </w:rPr>
        <w:t xml:space="preserve"> </w:t>
      </w:r>
      <w:r w:rsidR="00E11796" w:rsidRPr="00077804">
        <w:rPr>
          <w:color w:val="auto"/>
        </w:rPr>
        <w:t xml:space="preserve">in </w:t>
      </w:r>
      <w:r w:rsidR="00024070" w:rsidRPr="00077804">
        <w:rPr>
          <w:color w:val="auto"/>
        </w:rPr>
        <w:t xml:space="preserve">univariate </w:t>
      </w:r>
      <w:r w:rsidR="0064628F" w:rsidRPr="00077804">
        <w:rPr>
          <w:color w:val="auto"/>
        </w:rPr>
        <w:t xml:space="preserve">and </w:t>
      </w:r>
      <w:r w:rsidR="00024070" w:rsidRPr="00077804">
        <w:rPr>
          <w:color w:val="auto"/>
        </w:rPr>
        <w:t xml:space="preserve">multivariate </w:t>
      </w:r>
      <w:r w:rsidR="005C7D31" w:rsidRPr="00077804">
        <w:rPr>
          <w:color w:val="auto"/>
        </w:rPr>
        <w:t xml:space="preserve">settings </w:t>
      </w:r>
      <w:r w:rsidR="00A16233" w:rsidRPr="00077804">
        <w:rPr>
          <w:color w:val="auto"/>
        </w:rPr>
        <w:t>with</w:t>
      </w:r>
      <w:r w:rsidR="0064628F" w:rsidRPr="00077804">
        <w:rPr>
          <w:color w:val="auto"/>
        </w:rPr>
        <w:t xml:space="preserve">in </w:t>
      </w:r>
      <w:r w:rsidR="00FF2C15" w:rsidRPr="00077804">
        <w:rPr>
          <w:color w:val="auto"/>
        </w:rPr>
        <w:t xml:space="preserve">Bayesian </w:t>
      </w:r>
      <w:r w:rsidR="0064628F" w:rsidRPr="00077804">
        <w:rPr>
          <w:color w:val="auto"/>
        </w:rPr>
        <w:t>framework</w:t>
      </w:r>
      <w:r w:rsidR="00A16233" w:rsidRPr="00077804">
        <w:rPr>
          <w:color w:val="auto"/>
        </w:rPr>
        <w:t xml:space="preserve">, </w:t>
      </w:r>
      <w:r w:rsidR="005C7D31" w:rsidRPr="00077804">
        <w:rPr>
          <w:color w:val="auto"/>
        </w:rPr>
        <w:t>summarising</w:t>
      </w:r>
      <w:r w:rsidR="005C7D31" w:rsidRPr="00077804" w:rsidDel="005C7D31">
        <w:rPr>
          <w:color w:val="auto"/>
        </w:rPr>
        <w:t xml:space="preserve"> </w:t>
      </w:r>
      <w:r w:rsidR="005C7D31" w:rsidRPr="00077804">
        <w:rPr>
          <w:color w:val="auto"/>
        </w:rPr>
        <w:t>the</w:t>
      </w:r>
      <w:r w:rsidR="0064628F" w:rsidRPr="00077804">
        <w:rPr>
          <w:color w:val="auto"/>
        </w:rPr>
        <w:t xml:space="preserve"> </w:t>
      </w:r>
      <w:r w:rsidR="00880DCE" w:rsidRPr="00077804">
        <w:rPr>
          <w:color w:val="auto"/>
        </w:rPr>
        <w:t xml:space="preserve">model </w:t>
      </w:r>
      <w:r w:rsidR="00E46029" w:rsidRPr="00077804">
        <w:rPr>
          <w:color w:val="auto"/>
        </w:rPr>
        <w:t>specifications</w:t>
      </w:r>
      <w:r w:rsidR="00880DCE" w:rsidRPr="00077804">
        <w:rPr>
          <w:color w:val="auto"/>
        </w:rPr>
        <w:t xml:space="preserve">, </w:t>
      </w:r>
      <w:r w:rsidRPr="00077804">
        <w:rPr>
          <w:color w:val="auto"/>
        </w:rPr>
        <w:t xml:space="preserve">association structure, </w:t>
      </w:r>
      <w:r w:rsidR="005C7D31" w:rsidRPr="00077804">
        <w:rPr>
          <w:color w:val="auto"/>
        </w:rPr>
        <w:t xml:space="preserve">computing </w:t>
      </w:r>
      <w:r w:rsidRPr="00077804">
        <w:rPr>
          <w:color w:val="auto"/>
        </w:rPr>
        <w:t>algorithm and dynamic prediction</w:t>
      </w:r>
      <w:r w:rsidR="00A16233" w:rsidRPr="00077804">
        <w:rPr>
          <w:color w:val="auto"/>
        </w:rPr>
        <w:t>. W</w:t>
      </w:r>
      <w:r w:rsidR="005C7D31" w:rsidRPr="00077804">
        <w:rPr>
          <w:color w:val="auto"/>
        </w:rPr>
        <w:t xml:space="preserve">e have also identified several future </w:t>
      </w:r>
      <w:r w:rsidR="0023328B" w:rsidRPr="00077804">
        <w:rPr>
          <w:color w:val="auto"/>
        </w:rPr>
        <w:t xml:space="preserve">research </w:t>
      </w:r>
      <w:r w:rsidR="005C7D31" w:rsidRPr="00077804">
        <w:rPr>
          <w:color w:val="auto"/>
        </w:rPr>
        <w:t>directions</w:t>
      </w:r>
      <w:r w:rsidR="00A16233" w:rsidRPr="00077804">
        <w:rPr>
          <w:color w:val="auto"/>
        </w:rPr>
        <w:t xml:space="preserve"> </w:t>
      </w:r>
      <w:r w:rsidR="00A71123" w:rsidRPr="00077804">
        <w:rPr>
          <w:color w:val="auto"/>
        </w:rPr>
        <w:t xml:space="preserve">for this area, </w:t>
      </w:r>
      <w:r w:rsidR="00A16233" w:rsidRPr="00077804">
        <w:rPr>
          <w:color w:val="auto"/>
        </w:rPr>
        <w:t>including</w:t>
      </w:r>
      <w:r w:rsidR="00A71123" w:rsidRPr="00077804">
        <w:rPr>
          <w:color w:val="auto"/>
        </w:rPr>
        <w:t xml:space="preserve"> better methodologies for validation of dynamic prediction, modelling of time-varying association parameter</w:t>
      </w:r>
      <w:r w:rsidR="007B54B1" w:rsidRPr="00077804">
        <w:rPr>
          <w:color w:val="auto"/>
        </w:rPr>
        <w:t>s</w:t>
      </w:r>
      <w:r w:rsidR="00A71123" w:rsidRPr="00077804">
        <w:rPr>
          <w:color w:val="auto"/>
        </w:rPr>
        <w:t>, and techniques to account for unspecified association structure</w:t>
      </w:r>
      <w:r w:rsidR="005C7D31" w:rsidRPr="00077804">
        <w:rPr>
          <w:color w:val="auto"/>
        </w:rPr>
        <w:t>.</w:t>
      </w:r>
      <w:r w:rsidR="008D20D1" w:rsidRPr="00077804">
        <w:rPr>
          <w:color w:val="auto"/>
        </w:rPr>
        <w:t xml:space="preserve"> </w:t>
      </w:r>
      <w:r w:rsidRPr="00077804">
        <w:rPr>
          <w:color w:val="auto"/>
        </w:rPr>
        <w:t xml:space="preserve">  </w:t>
      </w:r>
    </w:p>
    <w:p w14:paraId="166B849A" w14:textId="77777777" w:rsidR="002E5E4F" w:rsidRPr="00077804" w:rsidRDefault="00AA3FE8" w:rsidP="00D848C3">
      <w:pPr>
        <w:pStyle w:val="Heading1"/>
        <w:spacing w:line="480" w:lineRule="auto"/>
        <w:ind w:left="432" w:hanging="432"/>
        <w:rPr>
          <w:color w:val="auto"/>
        </w:rPr>
      </w:pPr>
      <w:r w:rsidRPr="00077804">
        <w:rPr>
          <w:color w:val="auto"/>
        </w:rPr>
        <w:t xml:space="preserve">List of </w:t>
      </w:r>
      <w:r w:rsidR="00C07C67" w:rsidRPr="00077804">
        <w:rPr>
          <w:color w:val="auto"/>
        </w:rPr>
        <w:t>abbreviations</w:t>
      </w:r>
    </w:p>
    <w:p w14:paraId="35CAC277" w14:textId="77777777" w:rsidR="00E857A6" w:rsidRPr="00077804" w:rsidRDefault="00E857A6" w:rsidP="00C5080A">
      <w:pPr>
        <w:spacing w:line="480" w:lineRule="auto"/>
        <w:rPr>
          <w:color w:val="auto"/>
        </w:rPr>
      </w:pPr>
      <w:r w:rsidRPr="00077804">
        <w:rPr>
          <w:color w:val="auto"/>
        </w:rPr>
        <w:t xml:space="preserve">MCMC: Markov Chain Monte Carlo </w:t>
      </w:r>
    </w:p>
    <w:p w14:paraId="3E9323C0" w14:textId="77777777" w:rsidR="00946334" w:rsidRPr="00077804" w:rsidRDefault="00946334" w:rsidP="00C5080A">
      <w:pPr>
        <w:spacing w:line="480" w:lineRule="auto"/>
        <w:rPr>
          <w:color w:val="auto"/>
        </w:rPr>
      </w:pPr>
      <w:r w:rsidRPr="00077804">
        <w:rPr>
          <w:color w:val="auto"/>
        </w:rPr>
        <w:t>MH: Metropolis-Hastings algorithms</w:t>
      </w:r>
    </w:p>
    <w:p w14:paraId="2DCF5265" w14:textId="77777777" w:rsidR="003053A6" w:rsidRPr="00077804" w:rsidRDefault="003053A6" w:rsidP="00C5080A">
      <w:pPr>
        <w:spacing w:line="480" w:lineRule="auto"/>
        <w:rPr>
          <w:color w:val="auto"/>
        </w:rPr>
      </w:pPr>
      <w:r w:rsidRPr="00077804">
        <w:rPr>
          <w:color w:val="auto"/>
        </w:rPr>
        <w:t xml:space="preserve">HMC: Hamiltonian Monte Carlo </w:t>
      </w:r>
    </w:p>
    <w:p w14:paraId="0598B7C6" w14:textId="77777777" w:rsidR="00390788" w:rsidRPr="00077804" w:rsidRDefault="00390788" w:rsidP="00C5080A">
      <w:pPr>
        <w:spacing w:line="480" w:lineRule="auto"/>
        <w:rPr>
          <w:color w:val="auto"/>
        </w:rPr>
      </w:pPr>
      <w:r w:rsidRPr="00077804">
        <w:rPr>
          <w:color w:val="auto"/>
        </w:rPr>
        <w:t xml:space="preserve"> GLM: Generalized linear mixed model</w:t>
      </w:r>
    </w:p>
    <w:p w14:paraId="4ECEDA8E" w14:textId="77777777" w:rsidR="00390788" w:rsidRPr="00077804" w:rsidRDefault="00390788" w:rsidP="00D848C3">
      <w:pPr>
        <w:spacing w:line="480" w:lineRule="auto"/>
        <w:rPr>
          <w:color w:val="auto"/>
        </w:rPr>
      </w:pPr>
      <w:r w:rsidRPr="00077804">
        <w:rPr>
          <w:color w:val="auto"/>
        </w:rPr>
        <w:t>LME: Linear mixed-effect</w:t>
      </w:r>
    </w:p>
    <w:p w14:paraId="70A35931" w14:textId="77777777" w:rsidR="004B6F54" w:rsidRPr="00077804" w:rsidRDefault="004B6F54" w:rsidP="00D848C3">
      <w:pPr>
        <w:spacing w:line="480" w:lineRule="auto"/>
        <w:rPr>
          <w:color w:val="auto"/>
        </w:rPr>
      </w:pPr>
      <w:r w:rsidRPr="00077804">
        <w:rPr>
          <w:color w:val="auto"/>
        </w:rPr>
        <w:lastRenderedPageBreak/>
        <w:t>NLME: Nonlinear mixed-effects model</w:t>
      </w:r>
    </w:p>
    <w:p w14:paraId="45A1A450" w14:textId="77777777" w:rsidR="004B6F54" w:rsidRPr="00077804" w:rsidRDefault="004B6F54" w:rsidP="00D848C3">
      <w:pPr>
        <w:spacing w:line="480" w:lineRule="auto"/>
        <w:rPr>
          <w:color w:val="auto"/>
        </w:rPr>
      </w:pPr>
      <w:r w:rsidRPr="00077804">
        <w:rPr>
          <w:color w:val="auto"/>
        </w:rPr>
        <w:t>SNLME: Semiparametric nonlinear mixed-effects model</w:t>
      </w:r>
    </w:p>
    <w:p w14:paraId="6529601C" w14:textId="77777777" w:rsidR="00DE1FB1" w:rsidRPr="00077804" w:rsidRDefault="00DE1FB1" w:rsidP="00D848C3">
      <w:pPr>
        <w:spacing w:line="480" w:lineRule="auto"/>
        <w:rPr>
          <w:color w:val="auto"/>
        </w:rPr>
      </w:pPr>
      <w:r w:rsidRPr="00077804">
        <w:rPr>
          <w:color w:val="auto"/>
        </w:rPr>
        <w:t xml:space="preserve">LQMM: Linear quantile mixed model </w:t>
      </w:r>
    </w:p>
    <w:p w14:paraId="7F590436" w14:textId="77777777" w:rsidR="00604E7B" w:rsidRPr="00077804" w:rsidRDefault="00604E7B" w:rsidP="00D848C3">
      <w:pPr>
        <w:spacing w:line="480" w:lineRule="auto"/>
        <w:rPr>
          <w:color w:val="auto"/>
        </w:rPr>
      </w:pPr>
      <w:r w:rsidRPr="00077804">
        <w:rPr>
          <w:color w:val="auto"/>
        </w:rPr>
        <w:t>QR- based NLME: Quantile regression based nonlinear mixed-effects model</w:t>
      </w:r>
    </w:p>
    <w:p w14:paraId="150376FE" w14:textId="77777777" w:rsidR="009A4F34" w:rsidRPr="00077804" w:rsidRDefault="009A4F34" w:rsidP="00D848C3">
      <w:pPr>
        <w:spacing w:line="480" w:lineRule="auto"/>
        <w:rPr>
          <w:color w:val="auto"/>
        </w:rPr>
      </w:pPr>
      <w:r w:rsidRPr="00077804">
        <w:rPr>
          <w:color w:val="auto"/>
        </w:rPr>
        <w:t>MLIRT: Multilevel item response theory model</w:t>
      </w:r>
    </w:p>
    <w:p w14:paraId="40F8ACFD" w14:textId="77777777" w:rsidR="00BE13C4" w:rsidRPr="00077804" w:rsidRDefault="00BE13C4" w:rsidP="00D848C3">
      <w:pPr>
        <w:spacing w:line="480" w:lineRule="auto"/>
        <w:rPr>
          <w:color w:val="auto"/>
        </w:rPr>
      </w:pPr>
      <w:r w:rsidRPr="00077804">
        <w:rPr>
          <w:color w:val="auto"/>
        </w:rPr>
        <w:t xml:space="preserve">MLLTM: Multilevel latent trait model </w:t>
      </w:r>
    </w:p>
    <w:p w14:paraId="1F114106" w14:textId="77777777" w:rsidR="0062024F" w:rsidRPr="00077804" w:rsidRDefault="0062024F" w:rsidP="00D848C3">
      <w:pPr>
        <w:spacing w:line="480" w:lineRule="auto"/>
        <w:rPr>
          <w:color w:val="auto"/>
        </w:rPr>
      </w:pPr>
      <w:r w:rsidRPr="00077804">
        <w:rPr>
          <w:color w:val="auto"/>
        </w:rPr>
        <w:t xml:space="preserve">ZAB: Zero-augmented beta model </w:t>
      </w:r>
    </w:p>
    <w:p w14:paraId="73F85838" w14:textId="77777777" w:rsidR="00501B49" w:rsidRPr="00077804" w:rsidRDefault="00501B49" w:rsidP="00D848C3">
      <w:pPr>
        <w:spacing w:line="480" w:lineRule="auto"/>
        <w:rPr>
          <w:color w:val="auto"/>
        </w:rPr>
      </w:pPr>
      <w:r w:rsidRPr="00077804">
        <w:rPr>
          <w:color w:val="auto"/>
        </w:rPr>
        <w:t xml:space="preserve">AFTM: Accelerated Failure Time Model </w:t>
      </w:r>
    </w:p>
    <w:p w14:paraId="195D62C5" w14:textId="77777777" w:rsidR="002B2593" w:rsidRPr="00077804" w:rsidRDefault="0062024F" w:rsidP="00D848C3">
      <w:pPr>
        <w:spacing w:line="480" w:lineRule="auto"/>
        <w:rPr>
          <w:color w:val="auto"/>
        </w:rPr>
      </w:pPr>
      <w:r w:rsidRPr="00077804">
        <w:rPr>
          <w:color w:val="auto"/>
        </w:rPr>
        <w:t xml:space="preserve">ZIP: </w:t>
      </w:r>
      <w:r w:rsidR="002B2593" w:rsidRPr="00077804">
        <w:rPr>
          <w:color w:val="auto"/>
        </w:rPr>
        <w:t>Z</w:t>
      </w:r>
      <w:r w:rsidRPr="00077804">
        <w:rPr>
          <w:color w:val="auto"/>
        </w:rPr>
        <w:t xml:space="preserve">ero-inflated Poisson  </w:t>
      </w:r>
    </w:p>
    <w:p w14:paraId="2EA2CDF3" w14:textId="77777777" w:rsidR="0062024F" w:rsidRPr="00077804" w:rsidRDefault="002B2593" w:rsidP="00D848C3">
      <w:pPr>
        <w:spacing w:line="480" w:lineRule="auto"/>
        <w:rPr>
          <w:color w:val="auto"/>
        </w:rPr>
      </w:pPr>
      <w:r w:rsidRPr="00077804">
        <w:rPr>
          <w:color w:val="auto"/>
        </w:rPr>
        <w:t>ZINB: Z</w:t>
      </w:r>
      <w:r w:rsidR="0062024F" w:rsidRPr="00077804">
        <w:rPr>
          <w:color w:val="auto"/>
        </w:rPr>
        <w:t>ero-inflated negati</w:t>
      </w:r>
      <w:r w:rsidRPr="00077804">
        <w:rPr>
          <w:color w:val="auto"/>
        </w:rPr>
        <w:t xml:space="preserve">ve binomial </w:t>
      </w:r>
    </w:p>
    <w:p w14:paraId="36C3A777" w14:textId="77777777" w:rsidR="007E2EA6" w:rsidRPr="00077804" w:rsidRDefault="007E2EA6" w:rsidP="00D848C3">
      <w:pPr>
        <w:spacing w:line="480" w:lineRule="auto"/>
        <w:rPr>
          <w:color w:val="auto"/>
        </w:rPr>
      </w:pPr>
      <w:r w:rsidRPr="00077804">
        <w:rPr>
          <w:color w:val="auto"/>
        </w:rPr>
        <w:t>IOU: Integrated Ornstein-Uhlenbeck stochastic process</w:t>
      </w:r>
    </w:p>
    <w:p w14:paraId="0AFC3EF3" w14:textId="77777777" w:rsidR="00BE13C4" w:rsidRPr="00077804" w:rsidRDefault="00BE13C4" w:rsidP="00D848C3">
      <w:pPr>
        <w:spacing w:line="480" w:lineRule="auto"/>
        <w:rPr>
          <w:color w:val="auto"/>
        </w:rPr>
      </w:pPr>
      <w:r w:rsidRPr="00077804">
        <w:rPr>
          <w:color w:val="auto"/>
        </w:rPr>
        <w:t xml:space="preserve">CR: Continuation ratio </w:t>
      </w:r>
    </w:p>
    <w:p w14:paraId="0A07A508" w14:textId="77777777" w:rsidR="009A4F34" w:rsidRPr="00077804" w:rsidRDefault="00604E7B" w:rsidP="00D848C3">
      <w:pPr>
        <w:spacing w:line="480" w:lineRule="auto"/>
        <w:rPr>
          <w:color w:val="auto"/>
        </w:rPr>
      </w:pPr>
      <w:r w:rsidRPr="00077804">
        <w:rPr>
          <w:color w:val="auto"/>
        </w:rPr>
        <w:t>ALD: Asymmetric Laplace distribution</w:t>
      </w:r>
    </w:p>
    <w:p w14:paraId="6252D296" w14:textId="77777777" w:rsidR="00604E7B" w:rsidRPr="00077804" w:rsidRDefault="009A4F34" w:rsidP="00D848C3">
      <w:pPr>
        <w:spacing w:line="480" w:lineRule="auto"/>
        <w:rPr>
          <w:color w:val="auto"/>
        </w:rPr>
      </w:pPr>
      <w:r w:rsidRPr="00077804">
        <w:rPr>
          <w:color w:val="auto"/>
        </w:rPr>
        <w:t xml:space="preserve">SN/I: Skew-normal/independent  </w:t>
      </w:r>
      <w:r w:rsidR="00604E7B" w:rsidRPr="00077804">
        <w:rPr>
          <w:color w:val="auto"/>
        </w:rPr>
        <w:t xml:space="preserve"> </w:t>
      </w:r>
    </w:p>
    <w:p w14:paraId="1E65A48D" w14:textId="77777777" w:rsidR="00390788" w:rsidRPr="00077804" w:rsidRDefault="00390788" w:rsidP="00D848C3">
      <w:pPr>
        <w:spacing w:line="480" w:lineRule="auto"/>
        <w:rPr>
          <w:color w:val="auto"/>
        </w:rPr>
      </w:pPr>
      <w:r w:rsidRPr="00077804">
        <w:rPr>
          <w:color w:val="auto"/>
        </w:rPr>
        <w:t>SN: Skew-normal</w:t>
      </w:r>
    </w:p>
    <w:p w14:paraId="3C6689D1" w14:textId="77777777" w:rsidR="00390788" w:rsidRPr="00077804" w:rsidRDefault="00390788" w:rsidP="00D848C3">
      <w:pPr>
        <w:spacing w:line="480" w:lineRule="auto"/>
        <w:rPr>
          <w:color w:val="auto"/>
        </w:rPr>
      </w:pPr>
      <w:r w:rsidRPr="00077804">
        <w:rPr>
          <w:color w:val="auto"/>
        </w:rPr>
        <w:t>ST: Skew-t</w:t>
      </w:r>
    </w:p>
    <w:p w14:paraId="44C1F38A" w14:textId="77777777" w:rsidR="00390788" w:rsidRPr="00077804" w:rsidRDefault="00390788" w:rsidP="00D848C3">
      <w:pPr>
        <w:spacing w:line="480" w:lineRule="auto"/>
        <w:rPr>
          <w:color w:val="auto"/>
        </w:rPr>
      </w:pPr>
      <w:r w:rsidRPr="00077804">
        <w:rPr>
          <w:color w:val="auto"/>
        </w:rPr>
        <w:t>N/I</w:t>
      </w:r>
      <w:r w:rsidR="004B6F54" w:rsidRPr="00077804">
        <w:rPr>
          <w:color w:val="auto"/>
        </w:rPr>
        <w:t>: Normal/independent</w:t>
      </w:r>
    </w:p>
    <w:p w14:paraId="5FA8BC17" w14:textId="77777777" w:rsidR="00501B49" w:rsidRPr="00077804" w:rsidRDefault="00501B49" w:rsidP="00D848C3">
      <w:pPr>
        <w:spacing w:line="480" w:lineRule="auto"/>
        <w:rPr>
          <w:color w:val="auto"/>
        </w:rPr>
      </w:pPr>
      <w:r w:rsidRPr="00077804">
        <w:rPr>
          <w:color w:val="auto"/>
        </w:rPr>
        <w:t xml:space="preserve">DP: Dirichlet process </w:t>
      </w:r>
    </w:p>
    <w:p w14:paraId="674498B8" w14:textId="77777777" w:rsidR="00814775" w:rsidRPr="00077804" w:rsidRDefault="00814775" w:rsidP="00D848C3">
      <w:pPr>
        <w:spacing w:line="480" w:lineRule="auto"/>
        <w:rPr>
          <w:color w:val="auto"/>
        </w:rPr>
      </w:pPr>
      <w:r w:rsidRPr="00077804">
        <w:rPr>
          <w:color w:val="auto"/>
        </w:rPr>
        <w:t>FPCA: Functional principle component analysis</w:t>
      </w:r>
    </w:p>
    <w:p w14:paraId="4DA3A6EE" w14:textId="77777777" w:rsidR="00604E7B" w:rsidRPr="00077804" w:rsidRDefault="00604E7B" w:rsidP="00D848C3">
      <w:pPr>
        <w:spacing w:line="480" w:lineRule="auto"/>
        <w:rPr>
          <w:color w:val="auto"/>
        </w:rPr>
      </w:pPr>
      <w:r w:rsidRPr="00077804">
        <w:rPr>
          <w:color w:val="auto"/>
        </w:rPr>
        <w:t xml:space="preserve">LOD: Limit of detection </w:t>
      </w:r>
    </w:p>
    <w:p w14:paraId="1A47DB5E" w14:textId="77777777" w:rsidR="006B09A3" w:rsidRPr="00077804" w:rsidRDefault="006B09A3" w:rsidP="00D848C3">
      <w:pPr>
        <w:spacing w:line="480" w:lineRule="auto"/>
        <w:rPr>
          <w:color w:val="auto"/>
        </w:rPr>
      </w:pPr>
      <w:r w:rsidRPr="00077804">
        <w:rPr>
          <w:color w:val="auto"/>
        </w:rPr>
        <w:lastRenderedPageBreak/>
        <w:t xml:space="preserve">PSRF: Potential scale reduction factor </w:t>
      </w:r>
    </w:p>
    <w:p w14:paraId="51B775FF" w14:textId="77777777" w:rsidR="006B09A3" w:rsidRPr="00077804" w:rsidRDefault="006B09A3" w:rsidP="00D848C3">
      <w:pPr>
        <w:spacing w:line="480" w:lineRule="auto"/>
        <w:rPr>
          <w:color w:val="auto"/>
        </w:rPr>
      </w:pPr>
      <w:r w:rsidRPr="00077804">
        <w:rPr>
          <w:color w:val="auto"/>
        </w:rPr>
        <w:t xml:space="preserve">BMA: Bayesian model averaging </w:t>
      </w:r>
    </w:p>
    <w:p w14:paraId="0636911B" w14:textId="77777777" w:rsidR="00B45765" w:rsidRPr="00077804" w:rsidRDefault="00B45765" w:rsidP="00D848C3">
      <w:pPr>
        <w:spacing w:line="480" w:lineRule="auto"/>
        <w:rPr>
          <w:color w:val="auto"/>
        </w:rPr>
      </w:pPr>
      <w:r w:rsidRPr="00077804">
        <w:rPr>
          <w:color w:val="auto"/>
        </w:rPr>
        <w:t>QTLs: Quantitative trait loci</w:t>
      </w:r>
    </w:p>
    <w:p w14:paraId="766967A3" w14:textId="77777777" w:rsidR="001478EB" w:rsidRPr="00077804" w:rsidRDefault="001478EB" w:rsidP="00375673">
      <w:pPr>
        <w:spacing w:line="480" w:lineRule="auto"/>
        <w:jc w:val="both"/>
        <w:rPr>
          <w:color w:val="auto"/>
        </w:rPr>
      </w:pPr>
    </w:p>
    <w:p w14:paraId="44B9C636" w14:textId="77777777" w:rsidR="007515A1" w:rsidRPr="00077804" w:rsidRDefault="00C07C67" w:rsidP="003252D4">
      <w:pPr>
        <w:spacing w:line="480" w:lineRule="auto"/>
        <w:rPr>
          <w:rFonts w:eastAsiaTheme="majorEastAsia" w:cstheme="majorBidi"/>
          <w:b/>
          <w:color w:val="auto"/>
          <w:sz w:val="32"/>
          <w:szCs w:val="32"/>
        </w:rPr>
      </w:pPr>
      <w:r w:rsidRPr="00077804">
        <w:rPr>
          <w:rFonts w:eastAsiaTheme="majorEastAsia" w:cstheme="majorBidi"/>
          <w:b/>
          <w:color w:val="auto"/>
          <w:sz w:val="32"/>
          <w:szCs w:val="32"/>
        </w:rPr>
        <w:t>Declarations</w:t>
      </w:r>
    </w:p>
    <w:p w14:paraId="25F5D1F9" w14:textId="77777777" w:rsidR="001A258F" w:rsidRPr="00077804" w:rsidRDefault="002C1CE0" w:rsidP="00D848C3">
      <w:pPr>
        <w:spacing w:line="480" w:lineRule="auto"/>
        <w:jc w:val="both"/>
        <w:rPr>
          <w:rFonts w:ascii="Calibri" w:hAnsi="Calibri" w:cs="Calibri"/>
          <w:b/>
          <w:color w:val="auto"/>
          <w:szCs w:val="24"/>
        </w:rPr>
      </w:pPr>
      <w:r w:rsidRPr="00077804">
        <w:rPr>
          <w:rFonts w:ascii="Calibri" w:hAnsi="Calibri" w:cs="Calibri"/>
          <w:b/>
          <w:color w:val="auto"/>
          <w:szCs w:val="24"/>
        </w:rPr>
        <w:t>Ethics approval and consent to participant</w:t>
      </w:r>
    </w:p>
    <w:p w14:paraId="6284F474" w14:textId="77777777" w:rsidR="001A258F" w:rsidRPr="00077804" w:rsidRDefault="002C1CE0" w:rsidP="003252D4">
      <w:pPr>
        <w:spacing w:line="480" w:lineRule="auto"/>
        <w:jc w:val="both"/>
        <w:rPr>
          <w:color w:val="auto"/>
        </w:rPr>
      </w:pPr>
      <w:r w:rsidRPr="00077804">
        <w:rPr>
          <w:color w:val="auto"/>
        </w:rPr>
        <w:t>Not applicable.</w:t>
      </w:r>
    </w:p>
    <w:p w14:paraId="21A2EC6B" w14:textId="77777777" w:rsidR="002C1CE0" w:rsidRPr="00077804" w:rsidRDefault="002C1CE0" w:rsidP="00D848C3">
      <w:pPr>
        <w:spacing w:line="480" w:lineRule="auto"/>
        <w:jc w:val="both"/>
        <w:rPr>
          <w:rFonts w:ascii="Calibri" w:hAnsi="Calibri" w:cs="Calibri"/>
          <w:b/>
          <w:color w:val="auto"/>
          <w:szCs w:val="24"/>
        </w:rPr>
      </w:pPr>
      <w:r w:rsidRPr="00077804">
        <w:rPr>
          <w:rFonts w:ascii="Calibri" w:hAnsi="Calibri" w:cs="Calibri"/>
          <w:b/>
          <w:color w:val="auto"/>
          <w:szCs w:val="24"/>
        </w:rPr>
        <w:t>Consent for publication</w:t>
      </w:r>
    </w:p>
    <w:p w14:paraId="02549C64" w14:textId="77777777" w:rsidR="001A258F" w:rsidRPr="00077804" w:rsidRDefault="002C1CE0" w:rsidP="003252D4">
      <w:pPr>
        <w:spacing w:line="480" w:lineRule="auto"/>
        <w:jc w:val="both"/>
        <w:rPr>
          <w:color w:val="auto"/>
        </w:rPr>
      </w:pPr>
      <w:r w:rsidRPr="00077804">
        <w:rPr>
          <w:color w:val="auto"/>
        </w:rPr>
        <w:t>Not applicable.</w:t>
      </w:r>
    </w:p>
    <w:p w14:paraId="030061CD" w14:textId="77777777" w:rsidR="002C1CE0" w:rsidRPr="00077804" w:rsidRDefault="002C1CE0" w:rsidP="00D848C3">
      <w:pPr>
        <w:spacing w:line="480" w:lineRule="auto"/>
        <w:jc w:val="both"/>
        <w:rPr>
          <w:rFonts w:ascii="Calibri" w:hAnsi="Calibri" w:cs="Calibri"/>
          <w:b/>
          <w:color w:val="auto"/>
          <w:szCs w:val="24"/>
        </w:rPr>
      </w:pPr>
      <w:r w:rsidRPr="00077804">
        <w:rPr>
          <w:rFonts w:ascii="Calibri" w:hAnsi="Calibri" w:cs="Calibri"/>
          <w:b/>
          <w:color w:val="auto"/>
          <w:szCs w:val="24"/>
        </w:rPr>
        <w:t>Availability of data and materials</w:t>
      </w:r>
    </w:p>
    <w:p w14:paraId="6F96E5DD" w14:textId="3C8F4BA3" w:rsidR="001A258F" w:rsidRPr="00077804" w:rsidRDefault="001A258F" w:rsidP="00036CEE">
      <w:pPr>
        <w:spacing w:line="480" w:lineRule="auto"/>
        <w:jc w:val="both"/>
        <w:rPr>
          <w:color w:val="auto"/>
        </w:rPr>
      </w:pPr>
      <w:r w:rsidRPr="00077804">
        <w:rPr>
          <w:color w:val="auto"/>
        </w:rPr>
        <w:t>Not applicable. No datasets were used in this study.</w:t>
      </w:r>
    </w:p>
    <w:p w14:paraId="0AFD5124" w14:textId="77777777" w:rsidR="002C1CE0" w:rsidRPr="00077804" w:rsidRDefault="002C1CE0" w:rsidP="00D848C3">
      <w:pPr>
        <w:spacing w:line="480" w:lineRule="auto"/>
        <w:jc w:val="both"/>
        <w:rPr>
          <w:rFonts w:ascii="Calibri" w:hAnsi="Calibri" w:cs="Calibri"/>
          <w:b/>
          <w:color w:val="auto"/>
          <w:szCs w:val="24"/>
        </w:rPr>
      </w:pPr>
      <w:r w:rsidRPr="00077804">
        <w:rPr>
          <w:rFonts w:ascii="Calibri" w:hAnsi="Calibri" w:cs="Calibri"/>
          <w:b/>
          <w:color w:val="auto"/>
          <w:szCs w:val="24"/>
        </w:rPr>
        <w:t>Competing interests</w:t>
      </w:r>
    </w:p>
    <w:p w14:paraId="331E7D50" w14:textId="77777777" w:rsidR="001A258F" w:rsidRPr="00077804" w:rsidRDefault="001A258F" w:rsidP="003252D4">
      <w:pPr>
        <w:spacing w:line="480" w:lineRule="auto"/>
        <w:jc w:val="both"/>
        <w:rPr>
          <w:color w:val="auto"/>
        </w:rPr>
      </w:pPr>
      <w:r w:rsidRPr="00077804">
        <w:rPr>
          <w:color w:val="auto"/>
        </w:rPr>
        <w:t>The authors declare that they have no competing interests.</w:t>
      </w:r>
    </w:p>
    <w:p w14:paraId="33BA387C" w14:textId="77777777" w:rsidR="001A258F" w:rsidRPr="00077804" w:rsidRDefault="002C1CE0" w:rsidP="003252D4">
      <w:pPr>
        <w:spacing w:line="480" w:lineRule="auto"/>
        <w:jc w:val="both"/>
        <w:rPr>
          <w:rFonts w:ascii="Calibri" w:hAnsi="Calibri" w:cs="Calibri"/>
          <w:b/>
          <w:color w:val="auto"/>
          <w:szCs w:val="24"/>
        </w:rPr>
      </w:pPr>
      <w:r w:rsidRPr="00077804">
        <w:rPr>
          <w:rFonts w:ascii="Calibri" w:hAnsi="Calibri" w:cs="Calibri"/>
          <w:b/>
          <w:color w:val="auto"/>
          <w:szCs w:val="24"/>
        </w:rPr>
        <w:t>Funding</w:t>
      </w:r>
    </w:p>
    <w:p w14:paraId="0A15BF66" w14:textId="608F06E1" w:rsidR="002522E5" w:rsidRPr="00077804" w:rsidRDefault="00A71123" w:rsidP="002522E5">
      <w:pPr>
        <w:spacing w:line="480" w:lineRule="auto"/>
        <w:jc w:val="both"/>
        <w:rPr>
          <w:color w:val="auto"/>
        </w:rPr>
      </w:pPr>
      <w:r w:rsidRPr="00077804">
        <w:rPr>
          <w:color w:val="auto"/>
        </w:rPr>
        <w:t>Not applicable.</w:t>
      </w:r>
    </w:p>
    <w:p w14:paraId="7F5C5111" w14:textId="77777777" w:rsidR="002C1CE0" w:rsidRPr="00077804" w:rsidRDefault="002C1CE0" w:rsidP="00D848C3">
      <w:pPr>
        <w:spacing w:line="480" w:lineRule="auto"/>
        <w:jc w:val="both"/>
        <w:rPr>
          <w:rFonts w:ascii="Calibri" w:hAnsi="Calibri" w:cs="Calibri"/>
          <w:b/>
          <w:color w:val="auto"/>
          <w:szCs w:val="24"/>
        </w:rPr>
      </w:pPr>
      <w:r w:rsidRPr="00077804">
        <w:rPr>
          <w:rFonts w:ascii="Calibri" w:hAnsi="Calibri" w:cs="Calibri"/>
          <w:b/>
          <w:color w:val="auto"/>
          <w:szCs w:val="24"/>
        </w:rPr>
        <w:t>Author's contributions</w:t>
      </w:r>
    </w:p>
    <w:p w14:paraId="139EEF0B" w14:textId="2ABD4DBD" w:rsidR="00861AD8" w:rsidRPr="00077804" w:rsidRDefault="00D41CC3" w:rsidP="00397480">
      <w:pPr>
        <w:spacing w:line="480" w:lineRule="auto"/>
        <w:jc w:val="both"/>
        <w:rPr>
          <w:color w:val="auto"/>
        </w:rPr>
      </w:pPr>
      <w:r w:rsidRPr="00077804">
        <w:rPr>
          <w:color w:val="auto"/>
        </w:rPr>
        <w:t>RKD conceived the intellectual idea. MA, MS, MGF and RKD designed the study. MA</w:t>
      </w:r>
      <w:r w:rsidR="00C67BAB" w:rsidRPr="00077804">
        <w:rPr>
          <w:color w:val="auto"/>
        </w:rPr>
        <w:t xml:space="preserve"> carried the work and</w:t>
      </w:r>
      <w:r w:rsidRPr="00077804">
        <w:rPr>
          <w:color w:val="auto"/>
        </w:rPr>
        <w:t xml:space="preserve"> wrote the manuscript. All authors reviewed drafts of the manuscript, offered interpretation and critical comment, and approved the final version.</w:t>
      </w:r>
    </w:p>
    <w:p w14:paraId="534521D5" w14:textId="77777777" w:rsidR="00861AD8" w:rsidRPr="00077804" w:rsidRDefault="00861AD8" w:rsidP="00861AD8">
      <w:pPr>
        <w:spacing w:line="480" w:lineRule="auto"/>
        <w:jc w:val="both"/>
        <w:rPr>
          <w:rFonts w:ascii="Calibri" w:hAnsi="Calibri" w:cs="Calibri"/>
          <w:b/>
          <w:color w:val="auto"/>
          <w:szCs w:val="24"/>
        </w:rPr>
      </w:pPr>
      <w:r w:rsidRPr="00077804">
        <w:rPr>
          <w:rFonts w:ascii="Calibri" w:hAnsi="Calibri" w:cs="Calibri"/>
          <w:b/>
          <w:color w:val="auto"/>
          <w:szCs w:val="24"/>
        </w:rPr>
        <w:t>Acknowledgements</w:t>
      </w:r>
    </w:p>
    <w:p w14:paraId="1E2FC1FF" w14:textId="246AA848" w:rsidR="00861AD8" w:rsidRPr="00077804" w:rsidRDefault="00A71123" w:rsidP="00861AD8">
      <w:pPr>
        <w:spacing w:line="480" w:lineRule="auto"/>
        <w:jc w:val="both"/>
        <w:rPr>
          <w:rFonts w:ascii="Calibri" w:hAnsi="Calibri" w:cs="Calibri"/>
          <w:b/>
          <w:color w:val="auto"/>
          <w:szCs w:val="24"/>
        </w:rPr>
      </w:pPr>
      <w:r w:rsidRPr="00077804">
        <w:rPr>
          <w:color w:val="auto"/>
        </w:rPr>
        <w:lastRenderedPageBreak/>
        <w:t xml:space="preserve">MA is funded by the Saudi Cultural Bureau (SCB) UK PhD studentship. </w:t>
      </w:r>
      <w:r w:rsidR="00861AD8" w:rsidRPr="00077804">
        <w:rPr>
          <w:color w:val="auto"/>
        </w:rPr>
        <w:t xml:space="preserve">The </w:t>
      </w:r>
      <w:r w:rsidRPr="00077804">
        <w:rPr>
          <w:color w:val="auto"/>
        </w:rPr>
        <w:t xml:space="preserve">funder </w:t>
      </w:r>
      <w:r w:rsidR="00861AD8" w:rsidRPr="00077804">
        <w:rPr>
          <w:color w:val="auto"/>
        </w:rPr>
        <w:t>had no influence in the design, collection, analysis, or interpretation of data; the writing of the manuscript; or the decision to submit the manuscript for publication.</w:t>
      </w:r>
    </w:p>
    <w:p w14:paraId="29321068" w14:textId="51085AB1" w:rsidR="00C07C67" w:rsidRPr="00077804" w:rsidRDefault="00424C01" w:rsidP="00424C01">
      <w:pPr>
        <w:spacing w:line="480" w:lineRule="auto"/>
        <w:jc w:val="both"/>
        <w:rPr>
          <w:rFonts w:ascii="Calibri" w:hAnsi="Calibri" w:cs="Calibri"/>
          <w:b/>
          <w:color w:val="auto"/>
          <w:szCs w:val="24"/>
        </w:rPr>
      </w:pPr>
      <w:r w:rsidRPr="00077804">
        <w:rPr>
          <w:rFonts w:ascii="Calibri" w:hAnsi="Calibri" w:cs="Calibri"/>
          <w:b/>
          <w:color w:val="auto"/>
          <w:szCs w:val="24"/>
        </w:rPr>
        <w:t>Additional files</w:t>
      </w:r>
    </w:p>
    <w:p w14:paraId="00AC252D" w14:textId="7B8C766B" w:rsidR="00C07C67" w:rsidRPr="00077804" w:rsidRDefault="00424C01" w:rsidP="00532F18">
      <w:pPr>
        <w:autoSpaceDE w:val="0"/>
        <w:autoSpaceDN w:val="0"/>
        <w:adjustRightInd w:val="0"/>
        <w:spacing w:before="0" w:after="0" w:line="480" w:lineRule="auto"/>
        <w:ind w:right="0"/>
        <w:jc w:val="both"/>
        <w:rPr>
          <w:color w:val="auto"/>
        </w:rPr>
      </w:pPr>
      <w:r w:rsidRPr="00077804">
        <w:rPr>
          <w:color w:val="auto"/>
        </w:rPr>
        <w:t xml:space="preserve">Additional file 1: </w:t>
      </w:r>
    </w:p>
    <w:p w14:paraId="56A7CE6C" w14:textId="3749BE86" w:rsidR="00424C01" w:rsidRPr="00077804" w:rsidRDefault="00424C01" w:rsidP="00532F18">
      <w:pPr>
        <w:autoSpaceDE w:val="0"/>
        <w:autoSpaceDN w:val="0"/>
        <w:adjustRightInd w:val="0"/>
        <w:spacing w:before="0" w:after="0" w:line="480" w:lineRule="auto"/>
        <w:ind w:left="0" w:right="0"/>
        <w:jc w:val="both"/>
        <w:rPr>
          <w:color w:val="auto"/>
        </w:rPr>
      </w:pPr>
      <w:r w:rsidRPr="00077804">
        <w:rPr>
          <w:color w:val="auto"/>
          <w:lang w:val="en"/>
        </w:rPr>
        <w:t xml:space="preserve">This file includes the search strategies used in this review to search </w:t>
      </w:r>
      <w:r w:rsidR="0003254F" w:rsidRPr="00077804">
        <w:rPr>
          <w:color w:val="auto"/>
        </w:rPr>
        <w:t>Medline, Scopus and Web of Science</w:t>
      </w:r>
      <w:r w:rsidR="0003254F" w:rsidRPr="00077804">
        <w:rPr>
          <w:color w:val="auto"/>
          <w:lang w:val="en"/>
        </w:rPr>
        <w:t>. (DOCX 15 kb)</w:t>
      </w:r>
    </w:p>
    <w:p w14:paraId="6DF2F388" w14:textId="00E6C47B" w:rsidR="00424C01" w:rsidRPr="00077804" w:rsidRDefault="00424C01" w:rsidP="00532F18">
      <w:pPr>
        <w:autoSpaceDE w:val="0"/>
        <w:autoSpaceDN w:val="0"/>
        <w:adjustRightInd w:val="0"/>
        <w:spacing w:before="0" w:after="0" w:line="480" w:lineRule="auto"/>
        <w:ind w:right="0"/>
        <w:jc w:val="both"/>
        <w:rPr>
          <w:color w:val="auto"/>
        </w:rPr>
      </w:pPr>
      <w:r w:rsidRPr="00077804">
        <w:rPr>
          <w:color w:val="auto"/>
        </w:rPr>
        <w:t xml:space="preserve">Additional file 2: </w:t>
      </w:r>
    </w:p>
    <w:p w14:paraId="300C5363" w14:textId="1B0578D1" w:rsidR="00424C01" w:rsidRPr="00077804" w:rsidRDefault="00424C01" w:rsidP="00532F18">
      <w:pPr>
        <w:autoSpaceDE w:val="0"/>
        <w:autoSpaceDN w:val="0"/>
        <w:adjustRightInd w:val="0"/>
        <w:spacing w:before="0" w:after="0" w:line="480" w:lineRule="auto"/>
        <w:ind w:left="0" w:right="0"/>
        <w:jc w:val="both"/>
        <w:rPr>
          <w:color w:val="auto"/>
        </w:rPr>
      </w:pPr>
      <w:r w:rsidRPr="00077804">
        <w:rPr>
          <w:color w:val="auto"/>
          <w:lang w:val="en"/>
        </w:rPr>
        <w:t>This file includes a blank example of the data collection form used to record information from the studies identified by this review. (DOCX 1</w:t>
      </w:r>
      <w:r w:rsidR="00532F18" w:rsidRPr="00077804">
        <w:rPr>
          <w:color w:val="auto"/>
          <w:lang w:val="en"/>
        </w:rPr>
        <w:t>3</w:t>
      </w:r>
      <w:r w:rsidRPr="00077804">
        <w:rPr>
          <w:color w:val="auto"/>
          <w:lang w:val="en"/>
        </w:rPr>
        <w:t xml:space="preserve"> kb)</w:t>
      </w:r>
    </w:p>
    <w:p w14:paraId="43D6EF28" w14:textId="532429DA" w:rsidR="00424C01" w:rsidRPr="00077804" w:rsidRDefault="00424C01" w:rsidP="00532F18">
      <w:pPr>
        <w:autoSpaceDE w:val="0"/>
        <w:autoSpaceDN w:val="0"/>
        <w:adjustRightInd w:val="0"/>
        <w:spacing w:before="0" w:after="0" w:line="480" w:lineRule="auto"/>
        <w:ind w:right="0"/>
        <w:jc w:val="both"/>
        <w:rPr>
          <w:color w:val="auto"/>
        </w:rPr>
      </w:pPr>
      <w:r w:rsidRPr="00077804">
        <w:rPr>
          <w:color w:val="auto"/>
        </w:rPr>
        <w:t xml:space="preserve">Additional file 3: </w:t>
      </w:r>
    </w:p>
    <w:p w14:paraId="2D667AF8" w14:textId="6BB430B4" w:rsidR="00532F18" w:rsidRPr="00077804" w:rsidRDefault="00532F18" w:rsidP="00532F18">
      <w:pPr>
        <w:autoSpaceDE w:val="0"/>
        <w:autoSpaceDN w:val="0"/>
        <w:adjustRightInd w:val="0"/>
        <w:spacing w:before="0" w:after="0" w:line="480" w:lineRule="auto"/>
        <w:ind w:right="0"/>
        <w:jc w:val="both"/>
        <w:rPr>
          <w:color w:val="auto"/>
        </w:rPr>
      </w:pPr>
      <w:r w:rsidRPr="00077804">
        <w:rPr>
          <w:color w:val="auto"/>
          <w:lang w:val="en"/>
        </w:rPr>
        <w:t xml:space="preserve">This file includes </w:t>
      </w:r>
      <w:r w:rsidR="00F26E77" w:rsidRPr="00077804">
        <w:rPr>
          <w:color w:val="auto"/>
        </w:rPr>
        <w:t xml:space="preserve">the univariate and multivariate longitudinal models are illustrated in more detail for </w:t>
      </w:r>
      <w:r w:rsidRPr="00077804">
        <w:rPr>
          <w:color w:val="auto"/>
          <w:lang w:val="en"/>
        </w:rPr>
        <w:t>the studies identified by this review</w:t>
      </w:r>
      <w:r w:rsidR="00F26E77" w:rsidRPr="00077804">
        <w:rPr>
          <w:color w:val="auto"/>
          <w:lang w:val="en"/>
        </w:rPr>
        <w:t>. (DOCX 20 kb)</w:t>
      </w:r>
    </w:p>
    <w:p w14:paraId="4A6BF833" w14:textId="77777777" w:rsidR="00424C01" w:rsidRPr="00077804" w:rsidRDefault="00424C01" w:rsidP="00D848C3">
      <w:pPr>
        <w:autoSpaceDE w:val="0"/>
        <w:autoSpaceDN w:val="0"/>
        <w:adjustRightInd w:val="0"/>
        <w:spacing w:before="0" w:after="0" w:line="480" w:lineRule="auto"/>
        <w:ind w:left="0" w:right="0" w:firstLine="720"/>
        <w:jc w:val="both"/>
        <w:rPr>
          <w:color w:val="auto"/>
        </w:rPr>
      </w:pPr>
    </w:p>
    <w:p w14:paraId="61A5EE1E" w14:textId="77777777" w:rsidR="00112F1F" w:rsidRPr="00077804" w:rsidRDefault="00AF774D" w:rsidP="00D848C3">
      <w:pPr>
        <w:spacing w:line="480" w:lineRule="auto"/>
        <w:rPr>
          <w:b/>
          <w:color w:val="auto"/>
          <w:sz w:val="28"/>
        </w:rPr>
      </w:pPr>
      <w:r w:rsidRPr="00077804">
        <w:rPr>
          <w:b/>
          <w:color w:val="auto"/>
          <w:sz w:val="28"/>
        </w:rPr>
        <w:t xml:space="preserve">Reference </w:t>
      </w:r>
      <w:r w:rsidR="00EB2AA0" w:rsidRPr="00077804">
        <w:rPr>
          <w:b/>
          <w:color w:val="auto"/>
          <w:sz w:val="28"/>
        </w:rPr>
        <w:t xml:space="preserve"> </w:t>
      </w:r>
    </w:p>
    <w:p w14:paraId="4AA8C774" w14:textId="77777777" w:rsidR="003E4894" w:rsidRPr="00077804" w:rsidRDefault="00112F1F" w:rsidP="003E4894">
      <w:pPr>
        <w:pStyle w:val="EndNoteBibliography"/>
        <w:spacing w:after="0"/>
        <w:ind w:left="0"/>
        <w:rPr>
          <w:color w:val="auto"/>
        </w:rPr>
      </w:pPr>
      <w:r w:rsidRPr="00077804">
        <w:rPr>
          <w:color w:val="auto"/>
        </w:rPr>
        <w:fldChar w:fldCharType="begin"/>
      </w:r>
      <w:r w:rsidRPr="00077804">
        <w:rPr>
          <w:color w:val="auto"/>
        </w:rPr>
        <w:instrText xml:space="preserve"> ADDIN EN.REFLIST </w:instrText>
      </w:r>
      <w:r w:rsidRPr="00077804">
        <w:rPr>
          <w:color w:val="auto"/>
        </w:rPr>
        <w:fldChar w:fldCharType="separate"/>
      </w:r>
      <w:r w:rsidR="003E4894" w:rsidRPr="00077804">
        <w:rPr>
          <w:color w:val="auto"/>
        </w:rPr>
        <w:t>1.</w:t>
      </w:r>
      <w:r w:rsidR="003E4894" w:rsidRPr="00077804">
        <w:rPr>
          <w:color w:val="auto"/>
        </w:rPr>
        <w:tab/>
        <w:t>Hickey GL, Philipson P, Jorgensen A, Kolamunnage-Dona R. Joint modelling of time-to-event and multivariate longitudinal outcomes: Recent developments and issues. BMC Medical Research Methodology. 2016;16(1):117.</w:t>
      </w:r>
    </w:p>
    <w:p w14:paraId="252EB663" w14:textId="77777777" w:rsidR="003E4894" w:rsidRPr="00077804" w:rsidRDefault="003E4894" w:rsidP="003E4894">
      <w:pPr>
        <w:pStyle w:val="EndNoteBibliography"/>
        <w:spacing w:after="0"/>
        <w:ind w:left="0"/>
        <w:rPr>
          <w:color w:val="auto"/>
        </w:rPr>
      </w:pPr>
      <w:r w:rsidRPr="00077804">
        <w:rPr>
          <w:color w:val="auto"/>
        </w:rPr>
        <w:t>2.</w:t>
      </w:r>
      <w:r w:rsidRPr="00077804">
        <w:rPr>
          <w:color w:val="auto"/>
        </w:rPr>
        <w:tab/>
        <w:t>Buta GB, Goshu AT, Worku HM. Bayesian joint modelling of disease progression marker and time to death event of HIV/AIDS patients under ART follow-up. British Journal of Medicine &amp; Medical Research. 2015;5(8):1034-43.</w:t>
      </w:r>
    </w:p>
    <w:p w14:paraId="400179BD" w14:textId="77777777" w:rsidR="003E4894" w:rsidRPr="00077804" w:rsidRDefault="003E4894" w:rsidP="003E4894">
      <w:pPr>
        <w:pStyle w:val="EndNoteBibliography"/>
        <w:spacing w:after="0"/>
        <w:ind w:left="0"/>
        <w:rPr>
          <w:color w:val="auto"/>
        </w:rPr>
      </w:pPr>
      <w:r w:rsidRPr="00077804">
        <w:rPr>
          <w:color w:val="auto"/>
        </w:rPr>
        <w:t>3.</w:t>
      </w:r>
      <w:r w:rsidRPr="00077804">
        <w:rPr>
          <w:color w:val="auto"/>
        </w:rPr>
        <w:tab/>
        <w:t>Erango MA, Goshu AT, Buta GB, Dessiso aAH. Bayesian joint modelling of survival of HIV/AIDS patients using accelerated failure time data and longitudinal CD4 cell counts. British Journal of Medicine &amp; Medical Research. 2017;20(6):1-12.</w:t>
      </w:r>
    </w:p>
    <w:p w14:paraId="4043DE53" w14:textId="77777777" w:rsidR="003E4894" w:rsidRPr="00077804" w:rsidRDefault="003E4894" w:rsidP="003E4894">
      <w:pPr>
        <w:pStyle w:val="EndNoteBibliography"/>
        <w:spacing w:after="0"/>
        <w:ind w:left="0"/>
        <w:rPr>
          <w:color w:val="auto"/>
        </w:rPr>
      </w:pPr>
      <w:r w:rsidRPr="00077804">
        <w:rPr>
          <w:color w:val="auto"/>
        </w:rPr>
        <w:t>4.</w:t>
      </w:r>
      <w:r w:rsidRPr="00077804">
        <w:rPr>
          <w:color w:val="auto"/>
        </w:rPr>
        <w:tab/>
        <w:t>Dessiso AH, Goshu AT. Bayesian joint modelling of longitudinal and survival data of HIV/AIDS patients: A case study at Bale Robe General Hospital, Ethiopia. American Journal of Theoretical and Applied Statistics. 2017;6(4):182-90.</w:t>
      </w:r>
    </w:p>
    <w:p w14:paraId="7488F355" w14:textId="77777777" w:rsidR="003E4894" w:rsidRPr="00077804" w:rsidRDefault="003E4894" w:rsidP="003E4894">
      <w:pPr>
        <w:pStyle w:val="EndNoteBibliography"/>
        <w:spacing w:after="0"/>
        <w:ind w:left="0"/>
        <w:rPr>
          <w:color w:val="auto"/>
        </w:rPr>
      </w:pPr>
      <w:r w:rsidRPr="00077804">
        <w:rPr>
          <w:color w:val="auto"/>
        </w:rPr>
        <w:lastRenderedPageBreak/>
        <w:t>5.</w:t>
      </w:r>
      <w:r w:rsidRPr="00077804">
        <w:rPr>
          <w:color w:val="auto"/>
        </w:rPr>
        <w:tab/>
        <w:t>Serrat C, Rué M, Armero C, Piulachs X, Perpiñán H, Forte A, et al. Frequentist and Bayesian approaches for a joint model for prostate cancer risk and longitudinal prostate-speciﬁc antigen data. Journal of Applied Statistics. 2015;42(6):1223-39.</w:t>
      </w:r>
    </w:p>
    <w:p w14:paraId="26F71F36" w14:textId="77777777" w:rsidR="003E4894" w:rsidRPr="00077804" w:rsidRDefault="003E4894" w:rsidP="003E4894">
      <w:pPr>
        <w:pStyle w:val="EndNoteBibliography"/>
        <w:spacing w:after="0"/>
        <w:ind w:left="0"/>
        <w:rPr>
          <w:color w:val="auto"/>
        </w:rPr>
      </w:pPr>
      <w:r w:rsidRPr="00077804">
        <w:rPr>
          <w:color w:val="auto"/>
        </w:rPr>
        <w:t>6.</w:t>
      </w:r>
      <w:r w:rsidRPr="00077804">
        <w:rPr>
          <w:color w:val="auto"/>
        </w:rPr>
        <w:tab/>
        <w:t>Taylor JMG, Park Y, Ankerst DP, Proust-Lima C, Williams S, Kestin L, et al. Real-time individual predictions of prostate cancer recurrence using joint models. Biometrics. 2013;69:206-13.</w:t>
      </w:r>
    </w:p>
    <w:p w14:paraId="378A0844" w14:textId="77777777" w:rsidR="003E4894" w:rsidRPr="00077804" w:rsidRDefault="003E4894" w:rsidP="003E4894">
      <w:pPr>
        <w:pStyle w:val="EndNoteBibliography"/>
        <w:spacing w:after="0"/>
        <w:ind w:left="0"/>
        <w:rPr>
          <w:color w:val="auto"/>
        </w:rPr>
      </w:pPr>
      <w:r w:rsidRPr="00077804">
        <w:rPr>
          <w:color w:val="auto"/>
        </w:rPr>
        <w:t>7.</w:t>
      </w:r>
      <w:r w:rsidRPr="00077804">
        <w:rPr>
          <w:color w:val="auto"/>
        </w:rPr>
        <w:tab/>
        <w:t>Thompson EA. The estimation of pairwise relationships. Annals of Human Genetics. 1975;39(2):173-88.</w:t>
      </w:r>
    </w:p>
    <w:p w14:paraId="253D9670" w14:textId="77777777" w:rsidR="003E4894" w:rsidRPr="00077804" w:rsidRDefault="003E4894" w:rsidP="003E4894">
      <w:pPr>
        <w:pStyle w:val="EndNoteBibliography"/>
        <w:spacing w:after="0"/>
        <w:ind w:left="0"/>
        <w:rPr>
          <w:color w:val="auto"/>
        </w:rPr>
      </w:pPr>
      <w:r w:rsidRPr="00077804">
        <w:rPr>
          <w:color w:val="auto"/>
        </w:rPr>
        <w:t>8.</w:t>
      </w:r>
      <w:r w:rsidRPr="00077804">
        <w:rPr>
          <w:color w:val="auto"/>
        </w:rPr>
        <w:tab/>
        <w:t>Gilks WR, Richardson S, Spiegelhalter D. Markov Chain Monte Carlo in Practice. 1st ed: Taylor &amp; Francis; 1995.</w:t>
      </w:r>
    </w:p>
    <w:p w14:paraId="775AAB9F" w14:textId="77777777" w:rsidR="003E4894" w:rsidRPr="00077804" w:rsidRDefault="003E4894" w:rsidP="003E4894">
      <w:pPr>
        <w:pStyle w:val="EndNoteBibliography"/>
        <w:spacing w:after="0"/>
        <w:ind w:left="0"/>
        <w:rPr>
          <w:color w:val="auto"/>
        </w:rPr>
      </w:pPr>
      <w:r w:rsidRPr="00077804">
        <w:rPr>
          <w:color w:val="auto"/>
        </w:rPr>
        <w:t>9.</w:t>
      </w:r>
      <w:r w:rsidRPr="00077804">
        <w:rPr>
          <w:color w:val="auto"/>
        </w:rPr>
        <w:tab/>
        <w:t>Gamerman D, Lopes HF. Markov Chain Monte Carlo: Stochastic Simulation for Bayesian Inference: Boca Raton : Taylor &amp; Francis; 2006.</w:t>
      </w:r>
    </w:p>
    <w:p w14:paraId="6452DC89" w14:textId="77777777" w:rsidR="003E4894" w:rsidRPr="00077804" w:rsidRDefault="003E4894" w:rsidP="003E4894">
      <w:pPr>
        <w:pStyle w:val="EndNoteBibliography"/>
        <w:spacing w:after="0"/>
        <w:ind w:left="0"/>
        <w:rPr>
          <w:color w:val="auto"/>
        </w:rPr>
      </w:pPr>
      <w:r w:rsidRPr="00077804">
        <w:rPr>
          <w:color w:val="auto"/>
        </w:rPr>
        <w:t>10.</w:t>
      </w:r>
      <w:r w:rsidRPr="00077804">
        <w:rPr>
          <w:color w:val="auto"/>
        </w:rPr>
        <w:tab/>
        <w:t>Król A, Mauguen A, Mazroui Y, Laurent A, Michiels S, Rondeau V. Tutorial in joint modeling and prediction: A statistical software for correlated longitudinal outcomes, recurrent events and a terminal event. Journal of Statistical Software. 2017;81(3):52.</w:t>
      </w:r>
    </w:p>
    <w:p w14:paraId="203D0FCD" w14:textId="77777777" w:rsidR="003E4894" w:rsidRPr="00077804" w:rsidRDefault="003E4894" w:rsidP="003E4894">
      <w:pPr>
        <w:pStyle w:val="EndNoteBibliography"/>
        <w:spacing w:after="0"/>
        <w:ind w:left="0"/>
        <w:rPr>
          <w:color w:val="auto"/>
        </w:rPr>
      </w:pPr>
      <w:r w:rsidRPr="00077804">
        <w:rPr>
          <w:color w:val="auto"/>
        </w:rPr>
        <w:t>11.</w:t>
      </w:r>
      <w:r w:rsidRPr="00077804">
        <w:rPr>
          <w:color w:val="auto"/>
        </w:rPr>
        <w:tab/>
        <w:t>Ibrahim JG, Chu H, Chen LM. Basic concepts and methods for joint models of longitudinal and survival data. J Clin Oncol. 2010;28(16):2796-801.</w:t>
      </w:r>
    </w:p>
    <w:p w14:paraId="04243C31" w14:textId="77777777" w:rsidR="003E4894" w:rsidRPr="00077804" w:rsidRDefault="003E4894" w:rsidP="003E4894">
      <w:pPr>
        <w:pStyle w:val="EndNoteBibliography"/>
        <w:spacing w:after="0"/>
        <w:ind w:left="0"/>
        <w:rPr>
          <w:color w:val="auto"/>
        </w:rPr>
      </w:pPr>
      <w:r w:rsidRPr="00077804">
        <w:rPr>
          <w:color w:val="auto"/>
        </w:rPr>
        <w:t>12.</w:t>
      </w:r>
      <w:r w:rsidRPr="00077804">
        <w:rPr>
          <w:color w:val="auto"/>
        </w:rPr>
        <w:tab/>
        <w:t>Tsiatis AA, Davidian M. Joint modeling of longitudinal and time-to-event data: An overview. Statistica Sinica. 2004;14(3):809-34.</w:t>
      </w:r>
    </w:p>
    <w:p w14:paraId="7816BFD4" w14:textId="77777777" w:rsidR="003E4894" w:rsidRPr="00077804" w:rsidRDefault="003E4894" w:rsidP="003E4894">
      <w:pPr>
        <w:pStyle w:val="EndNoteBibliography"/>
        <w:spacing w:after="0"/>
        <w:ind w:left="0"/>
        <w:rPr>
          <w:color w:val="auto"/>
        </w:rPr>
      </w:pPr>
      <w:r w:rsidRPr="00077804">
        <w:rPr>
          <w:color w:val="auto"/>
        </w:rPr>
        <w:t>13.</w:t>
      </w:r>
      <w:r w:rsidRPr="00077804">
        <w:rPr>
          <w:color w:val="auto"/>
        </w:rPr>
        <w:tab/>
        <w:t>Hennessey V, Novelo LL, Li J, Zhu L, Huang X, Chi E, et al. A Bayesian joint model for longitudinal DAS28 scores and competing risk informative drop out in a rheumatoid arthritis clinical trial. 2018.</w:t>
      </w:r>
    </w:p>
    <w:p w14:paraId="7F4571A0" w14:textId="77777777" w:rsidR="003E4894" w:rsidRPr="00077804" w:rsidRDefault="003E4894" w:rsidP="003E4894">
      <w:pPr>
        <w:pStyle w:val="EndNoteBibliography"/>
        <w:spacing w:after="0"/>
        <w:ind w:left="0"/>
        <w:rPr>
          <w:color w:val="auto"/>
        </w:rPr>
      </w:pPr>
      <w:r w:rsidRPr="00077804">
        <w:rPr>
          <w:color w:val="auto"/>
        </w:rPr>
        <w:t>14.</w:t>
      </w:r>
      <w:r w:rsidRPr="00077804">
        <w:rPr>
          <w:color w:val="auto"/>
        </w:rPr>
        <w:tab/>
        <w:t>Zhu H, Ibrahim JG, Chi Y-Y, Tang N. Bayesian inﬂuence measures for joint models for longitudinal and survival data. Biometrics. 2012;68(3):954-64.</w:t>
      </w:r>
    </w:p>
    <w:p w14:paraId="72B154A0" w14:textId="77777777" w:rsidR="003E4894" w:rsidRPr="00077804" w:rsidRDefault="003E4894" w:rsidP="003E4894">
      <w:pPr>
        <w:pStyle w:val="EndNoteBibliography"/>
        <w:spacing w:after="0"/>
        <w:ind w:left="0"/>
        <w:rPr>
          <w:color w:val="auto"/>
        </w:rPr>
      </w:pPr>
      <w:r w:rsidRPr="00077804">
        <w:rPr>
          <w:color w:val="auto"/>
        </w:rPr>
        <w:t>15.</w:t>
      </w:r>
      <w:r w:rsidRPr="00077804">
        <w:rPr>
          <w:color w:val="auto"/>
        </w:rPr>
        <w:tab/>
        <w:t>Baghfalaki T, Ganjali M. A Bayesian approach for joint modeling of skew-normal longitudinal measurements and time to event data. Revstat. 2015;13(2):169–91.</w:t>
      </w:r>
    </w:p>
    <w:p w14:paraId="74355946" w14:textId="77777777" w:rsidR="003E4894" w:rsidRPr="00077804" w:rsidRDefault="003E4894" w:rsidP="003E4894">
      <w:pPr>
        <w:pStyle w:val="EndNoteBibliography"/>
        <w:spacing w:after="0"/>
        <w:ind w:left="0"/>
        <w:rPr>
          <w:color w:val="auto"/>
        </w:rPr>
      </w:pPr>
      <w:r w:rsidRPr="00077804">
        <w:rPr>
          <w:color w:val="auto"/>
        </w:rPr>
        <w:t>16.</w:t>
      </w:r>
      <w:r w:rsidRPr="00077804">
        <w:rPr>
          <w:color w:val="auto"/>
        </w:rPr>
        <w:tab/>
        <w:t>Huang X, Li G, Elashoff RM, Pan J. A general joint model for longitudinal measurements and competing risks survival data with heterogeneous random effects. Lifetime Data Anal. 2011;17(1):80-100.</w:t>
      </w:r>
    </w:p>
    <w:p w14:paraId="5B880D29" w14:textId="77777777" w:rsidR="003E4894" w:rsidRPr="00077804" w:rsidRDefault="003E4894" w:rsidP="003E4894">
      <w:pPr>
        <w:pStyle w:val="EndNoteBibliography"/>
        <w:spacing w:after="0"/>
        <w:ind w:left="0"/>
        <w:rPr>
          <w:color w:val="auto"/>
        </w:rPr>
      </w:pPr>
      <w:r w:rsidRPr="00077804">
        <w:rPr>
          <w:color w:val="auto"/>
        </w:rPr>
        <w:t>17.</w:t>
      </w:r>
      <w:r w:rsidRPr="00077804">
        <w:rPr>
          <w:color w:val="auto"/>
        </w:rPr>
        <w:tab/>
        <w:t>Sweeting MJ, Thompson SG. Joint modelling of longitudinal and time-to-event data with application to predicting abdominal aortic aneurysm growth and rupture. Biometrical Journal. 2011;53(5):750-63.</w:t>
      </w:r>
    </w:p>
    <w:p w14:paraId="3664F88D" w14:textId="77777777" w:rsidR="003E4894" w:rsidRPr="00077804" w:rsidRDefault="003E4894" w:rsidP="003E4894">
      <w:pPr>
        <w:pStyle w:val="EndNoteBibliography"/>
        <w:spacing w:after="0"/>
        <w:ind w:left="0"/>
        <w:rPr>
          <w:color w:val="auto"/>
        </w:rPr>
      </w:pPr>
      <w:r w:rsidRPr="00077804">
        <w:rPr>
          <w:color w:val="auto"/>
        </w:rPr>
        <w:t>18.</w:t>
      </w:r>
      <w:r w:rsidRPr="00077804">
        <w:rPr>
          <w:color w:val="auto"/>
        </w:rPr>
        <w:tab/>
        <w:t>Huang X, Li G, Elashoff RM. A joint model of longitudinal and competing risks survival data with heterogeneous random effects and outlying longitudinal measurements. Statistics and Its Interface. 2010;3:185-95.</w:t>
      </w:r>
    </w:p>
    <w:p w14:paraId="449740B2" w14:textId="77777777" w:rsidR="003E4894" w:rsidRPr="00077804" w:rsidRDefault="003E4894" w:rsidP="003E4894">
      <w:pPr>
        <w:pStyle w:val="EndNoteBibliography"/>
        <w:spacing w:after="0"/>
        <w:ind w:left="0"/>
        <w:rPr>
          <w:color w:val="auto"/>
        </w:rPr>
      </w:pPr>
      <w:r w:rsidRPr="00077804">
        <w:rPr>
          <w:color w:val="auto"/>
        </w:rPr>
        <w:t>19.</w:t>
      </w:r>
      <w:r w:rsidRPr="00077804">
        <w:rPr>
          <w:color w:val="auto"/>
        </w:rPr>
        <w:tab/>
        <w:t>Gao F, Miller JP, Xiong C, Beiser JA, Gordon M. A joint-modeling approach to assess the impact of biomarker variability on the risk of developing clinical outcome. Statistical Methods &amp; Applications. 2011;20(1):83-100.</w:t>
      </w:r>
    </w:p>
    <w:p w14:paraId="1BC2D024" w14:textId="77777777" w:rsidR="003E4894" w:rsidRPr="00077804" w:rsidRDefault="003E4894" w:rsidP="003E4894">
      <w:pPr>
        <w:pStyle w:val="EndNoteBibliography"/>
        <w:spacing w:after="0"/>
        <w:ind w:left="0"/>
        <w:rPr>
          <w:color w:val="auto"/>
        </w:rPr>
      </w:pPr>
      <w:r w:rsidRPr="00077804">
        <w:rPr>
          <w:color w:val="auto"/>
        </w:rPr>
        <w:t>20.</w:t>
      </w:r>
      <w:r w:rsidRPr="00077804">
        <w:rPr>
          <w:color w:val="auto"/>
        </w:rPr>
        <w:tab/>
        <w:t>Chen M-H, Ibrahim JG, Sinha D. A new joint model for longitudinal and survival data with a cure fraction. Journal of Multivariate Analysis. 2004;91:18-34.</w:t>
      </w:r>
    </w:p>
    <w:p w14:paraId="4FB9DF8F" w14:textId="77777777" w:rsidR="003E4894" w:rsidRPr="00077804" w:rsidRDefault="003E4894" w:rsidP="003E4894">
      <w:pPr>
        <w:pStyle w:val="EndNoteBibliography"/>
        <w:spacing w:after="0"/>
        <w:ind w:left="0"/>
        <w:rPr>
          <w:color w:val="auto"/>
        </w:rPr>
      </w:pPr>
      <w:r w:rsidRPr="00077804">
        <w:rPr>
          <w:color w:val="auto"/>
        </w:rPr>
        <w:lastRenderedPageBreak/>
        <w:t>21.</w:t>
      </w:r>
      <w:r w:rsidRPr="00077804">
        <w:rPr>
          <w:color w:val="auto"/>
        </w:rPr>
        <w:tab/>
        <w:t>Chi Y-Y, Ibrahim JG. Bayesian approaches to joint longitudinal and survival models accommodating both zero and nonzero cure fractions. Statistica Sinica. 2007;17:445-62.</w:t>
      </w:r>
    </w:p>
    <w:p w14:paraId="42E99FF7" w14:textId="77777777" w:rsidR="003E4894" w:rsidRPr="00077804" w:rsidRDefault="003E4894" w:rsidP="003E4894">
      <w:pPr>
        <w:pStyle w:val="EndNoteBibliography"/>
        <w:spacing w:after="0"/>
        <w:ind w:left="0"/>
        <w:rPr>
          <w:color w:val="auto"/>
        </w:rPr>
      </w:pPr>
      <w:r w:rsidRPr="00077804">
        <w:rPr>
          <w:color w:val="auto"/>
        </w:rPr>
        <w:t>22.</w:t>
      </w:r>
      <w:r w:rsidRPr="00077804">
        <w:rPr>
          <w:color w:val="auto"/>
        </w:rPr>
        <w:tab/>
        <w:t>Lu T. Bayesian inference on longitudinal-survival data with multiple features. Computational Statistics. 2017;32(3):845-66.</w:t>
      </w:r>
    </w:p>
    <w:p w14:paraId="472DD932" w14:textId="77777777" w:rsidR="003E4894" w:rsidRPr="00077804" w:rsidRDefault="003E4894" w:rsidP="003E4894">
      <w:pPr>
        <w:pStyle w:val="EndNoteBibliography"/>
        <w:spacing w:after="0"/>
        <w:ind w:left="0"/>
        <w:rPr>
          <w:color w:val="auto"/>
        </w:rPr>
      </w:pPr>
      <w:r w:rsidRPr="00077804">
        <w:rPr>
          <w:color w:val="auto"/>
        </w:rPr>
        <w:t>23.</w:t>
      </w:r>
      <w:r w:rsidRPr="00077804">
        <w:rPr>
          <w:color w:val="auto"/>
        </w:rPr>
        <w:tab/>
        <w:t>Baghfalaki T, Ganjali M, Hashemi R. Bayesian joint modeling of longitudinal  measurements and time-to-event data using robust distributions. Journal of Biopharmaceutical Statistics. 2014;24:834-55.</w:t>
      </w:r>
    </w:p>
    <w:p w14:paraId="47D5B10F" w14:textId="77777777" w:rsidR="003E4894" w:rsidRPr="00077804" w:rsidRDefault="003E4894" w:rsidP="003E4894">
      <w:pPr>
        <w:pStyle w:val="EndNoteBibliography"/>
        <w:spacing w:after="0"/>
        <w:ind w:left="0"/>
        <w:rPr>
          <w:color w:val="auto"/>
        </w:rPr>
      </w:pPr>
      <w:r w:rsidRPr="00077804">
        <w:rPr>
          <w:color w:val="auto"/>
        </w:rPr>
        <w:t>24.</w:t>
      </w:r>
      <w:r w:rsidRPr="00077804">
        <w:rPr>
          <w:color w:val="auto"/>
        </w:rPr>
        <w:tab/>
        <w:t>Yang M, Luo S, DeSantis S. Bayesian quantile regression joint models: Inference and dynamic predictions. Stat Methods Med Res. 2019;28(8):2524–37.</w:t>
      </w:r>
    </w:p>
    <w:p w14:paraId="042B28E2" w14:textId="77777777" w:rsidR="003E4894" w:rsidRPr="00077804" w:rsidRDefault="003E4894" w:rsidP="003E4894">
      <w:pPr>
        <w:pStyle w:val="EndNoteBibliography"/>
        <w:spacing w:after="0"/>
        <w:ind w:left="0"/>
        <w:rPr>
          <w:color w:val="auto"/>
        </w:rPr>
      </w:pPr>
      <w:r w:rsidRPr="00077804">
        <w:rPr>
          <w:color w:val="auto"/>
        </w:rPr>
        <w:t>25.</w:t>
      </w:r>
      <w:r w:rsidRPr="00077804">
        <w:rPr>
          <w:color w:val="auto"/>
        </w:rPr>
        <w:tab/>
        <w:t>Lu T. Bayesian nonparametric mixed-effects joint model for longitudinal-competing risks data analysis in presence of multiple data features. Stat Methods Med Res. 2017;26(5):2407-23.</w:t>
      </w:r>
    </w:p>
    <w:p w14:paraId="5FF8292F" w14:textId="77777777" w:rsidR="003E4894" w:rsidRPr="00077804" w:rsidRDefault="003E4894" w:rsidP="003E4894">
      <w:pPr>
        <w:pStyle w:val="EndNoteBibliography"/>
        <w:spacing w:after="0"/>
        <w:ind w:left="0"/>
        <w:rPr>
          <w:color w:val="auto"/>
        </w:rPr>
      </w:pPr>
      <w:r w:rsidRPr="00077804">
        <w:rPr>
          <w:color w:val="auto"/>
        </w:rPr>
        <w:t>26.</w:t>
      </w:r>
      <w:r w:rsidRPr="00077804">
        <w:rPr>
          <w:color w:val="auto"/>
        </w:rPr>
        <w:tab/>
        <w:t>Armero C, Forné C, Rué M, Forte A, Perpinán H, Gómez G, et al. Bayesian joint ordinal and survival modeling for breast cancer risk assessment. Statistics in Medicine. 2016;35:5267-82.</w:t>
      </w:r>
    </w:p>
    <w:p w14:paraId="6868EDA0" w14:textId="77777777" w:rsidR="003E4894" w:rsidRPr="00077804" w:rsidRDefault="003E4894" w:rsidP="003E4894">
      <w:pPr>
        <w:pStyle w:val="EndNoteBibliography"/>
        <w:spacing w:after="0"/>
        <w:ind w:left="0"/>
        <w:rPr>
          <w:color w:val="auto"/>
        </w:rPr>
      </w:pPr>
      <w:r w:rsidRPr="00077804">
        <w:rPr>
          <w:color w:val="auto"/>
        </w:rPr>
        <w:t>27.</w:t>
      </w:r>
      <w:r w:rsidRPr="00077804">
        <w:rPr>
          <w:color w:val="auto"/>
        </w:rPr>
        <w:tab/>
        <w:t>Lu T, Cai C, Lu M, Zhang J, Dong G-H, Wang M. Bayesian varying coefﬁcient mixed-effects joint models with asymmetry and missingness. Statistical Modelling. 2017;17(3):117-41.</w:t>
      </w:r>
    </w:p>
    <w:p w14:paraId="64E6B6DB" w14:textId="77777777" w:rsidR="003E4894" w:rsidRPr="00077804" w:rsidRDefault="003E4894" w:rsidP="003E4894">
      <w:pPr>
        <w:pStyle w:val="EndNoteBibliography"/>
        <w:spacing w:after="0"/>
        <w:ind w:left="0"/>
        <w:rPr>
          <w:color w:val="auto"/>
        </w:rPr>
      </w:pPr>
      <w:r w:rsidRPr="00077804">
        <w:rPr>
          <w:color w:val="auto"/>
        </w:rPr>
        <w:t>28.</w:t>
      </w:r>
      <w:r w:rsidRPr="00077804">
        <w:rPr>
          <w:color w:val="auto"/>
        </w:rPr>
        <w:tab/>
        <w:t>Tang A-M, Zhao X, Tang N-S. Bayesian variable selection and estimation in semiparametric joint models of multivariate longitudinal and survival data. Biometrical Journal. 2017;59(1):57-78.</w:t>
      </w:r>
    </w:p>
    <w:p w14:paraId="1B052F4E" w14:textId="77777777" w:rsidR="003E4894" w:rsidRPr="00077804" w:rsidRDefault="003E4894" w:rsidP="003E4894">
      <w:pPr>
        <w:pStyle w:val="EndNoteBibliography"/>
        <w:spacing w:after="0"/>
        <w:ind w:left="0"/>
        <w:rPr>
          <w:color w:val="auto"/>
        </w:rPr>
      </w:pPr>
      <w:r w:rsidRPr="00077804">
        <w:rPr>
          <w:color w:val="auto"/>
        </w:rPr>
        <w:t>29.</w:t>
      </w:r>
      <w:r w:rsidRPr="00077804">
        <w:rPr>
          <w:color w:val="auto"/>
        </w:rPr>
        <w:tab/>
        <w:t>Andrinopoulou E-R, Rizopoulos D, Takkenberg JJM, Lesaffre E. Joint modeling of two longitudinal outcomes and competing risk data. Statistics in Medicine. 2014;33:3167-78.</w:t>
      </w:r>
    </w:p>
    <w:p w14:paraId="38CF1522" w14:textId="77777777" w:rsidR="003E4894" w:rsidRPr="00077804" w:rsidRDefault="003E4894" w:rsidP="003E4894">
      <w:pPr>
        <w:pStyle w:val="EndNoteBibliography"/>
        <w:spacing w:after="0"/>
        <w:ind w:left="0"/>
        <w:rPr>
          <w:color w:val="auto"/>
        </w:rPr>
      </w:pPr>
      <w:r w:rsidRPr="00077804">
        <w:rPr>
          <w:color w:val="auto"/>
        </w:rPr>
        <w:t>30.</w:t>
      </w:r>
      <w:r w:rsidRPr="00077804">
        <w:rPr>
          <w:color w:val="auto"/>
        </w:rPr>
        <w:tab/>
        <w:t>He B, Luo S. Joint modeling of multivariate longitudinal measurements and survival data with applications to Parkinson’s disease. Stat Methods Med Res. 2016;25(4):1346-58.</w:t>
      </w:r>
    </w:p>
    <w:p w14:paraId="49E53C5D" w14:textId="77777777" w:rsidR="003E4894" w:rsidRPr="00077804" w:rsidRDefault="003E4894" w:rsidP="003E4894">
      <w:pPr>
        <w:pStyle w:val="EndNoteBibliography"/>
        <w:spacing w:after="0"/>
        <w:ind w:left="0"/>
        <w:rPr>
          <w:color w:val="auto"/>
        </w:rPr>
      </w:pPr>
      <w:r w:rsidRPr="00077804">
        <w:rPr>
          <w:color w:val="auto"/>
        </w:rPr>
        <w:t>31.</w:t>
      </w:r>
      <w:r w:rsidRPr="00077804">
        <w:rPr>
          <w:color w:val="auto"/>
        </w:rPr>
        <w:tab/>
        <w:t>Zhu H, DeSantis SM, Luo S. Joint modeling of longitudinal zero-inflated count and time-to-event data: A Bayesian perspective. Stat Methods Med Res. 2018;27(4):1258-70.</w:t>
      </w:r>
    </w:p>
    <w:p w14:paraId="74A7852A" w14:textId="77777777" w:rsidR="003E4894" w:rsidRPr="00077804" w:rsidRDefault="003E4894" w:rsidP="003E4894">
      <w:pPr>
        <w:pStyle w:val="EndNoteBibliography"/>
        <w:spacing w:after="0"/>
        <w:ind w:left="0"/>
        <w:rPr>
          <w:color w:val="auto"/>
        </w:rPr>
      </w:pPr>
      <w:r w:rsidRPr="00077804">
        <w:rPr>
          <w:color w:val="auto"/>
        </w:rPr>
        <w:t>32.</w:t>
      </w:r>
      <w:r w:rsidRPr="00077804">
        <w:rPr>
          <w:color w:val="auto"/>
        </w:rPr>
        <w:tab/>
        <w:t>Tang A-M, Tang N-S. Semiparametric Bayesian inference on skew-normal joint modeling of multivariate longitudinal and survival data. Statistics in Medicine. 2015;34:824-43.</w:t>
      </w:r>
    </w:p>
    <w:p w14:paraId="0AF5C2DC" w14:textId="77777777" w:rsidR="003E4894" w:rsidRPr="00077804" w:rsidRDefault="003E4894" w:rsidP="003E4894">
      <w:pPr>
        <w:pStyle w:val="EndNoteBibliography"/>
        <w:spacing w:after="0"/>
        <w:ind w:left="0"/>
        <w:rPr>
          <w:color w:val="auto"/>
        </w:rPr>
      </w:pPr>
      <w:r w:rsidRPr="00077804">
        <w:rPr>
          <w:color w:val="auto"/>
        </w:rPr>
        <w:t>33.</w:t>
      </w:r>
      <w:r w:rsidRPr="00077804">
        <w:rPr>
          <w:color w:val="auto"/>
        </w:rPr>
        <w:tab/>
        <w:t>Guo X, Carlin BP. Separate and joint modeling of longitudinal and event time data using standard computer packages. The American Statistician. 2004;58(1):16-24.</w:t>
      </w:r>
    </w:p>
    <w:p w14:paraId="22C9C845" w14:textId="77777777" w:rsidR="003E4894" w:rsidRPr="00077804" w:rsidRDefault="003E4894" w:rsidP="003E4894">
      <w:pPr>
        <w:pStyle w:val="EndNoteBibliography"/>
        <w:spacing w:after="0"/>
        <w:ind w:left="0"/>
        <w:rPr>
          <w:color w:val="auto"/>
        </w:rPr>
      </w:pPr>
      <w:r w:rsidRPr="00077804">
        <w:rPr>
          <w:color w:val="auto"/>
        </w:rPr>
        <w:t>34.</w:t>
      </w:r>
      <w:r w:rsidRPr="00077804">
        <w:rPr>
          <w:color w:val="auto"/>
        </w:rPr>
        <w:tab/>
        <w:t>Tang N-S, Tang A-M, Pan D-D. Semiparametric Bayesian joint models of multivariate longitudinal and survival data. Computational Statistics and Data Analysis. 2014;77:113-29.</w:t>
      </w:r>
    </w:p>
    <w:p w14:paraId="011A9F8D" w14:textId="77777777" w:rsidR="003E4894" w:rsidRPr="00077804" w:rsidRDefault="003E4894" w:rsidP="003E4894">
      <w:pPr>
        <w:pStyle w:val="EndNoteBibliography"/>
        <w:spacing w:after="0"/>
        <w:ind w:left="0"/>
        <w:rPr>
          <w:color w:val="auto"/>
        </w:rPr>
      </w:pPr>
      <w:r w:rsidRPr="00077804">
        <w:rPr>
          <w:color w:val="auto"/>
        </w:rPr>
        <w:t>35.</w:t>
      </w:r>
      <w:r w:rsidRPr="00077804">
        <w:rPr>
          <w:color w:val="auto"/>
        </w:rPr>
        <w:tab/>
        <w:t>Baghfalaki T, Ganjali M, Berridge D. Robust joint modeling of longitudinal measurements and time to event data using normal/independent distributions: A Bayesian approach. Biometrical Journal. 2013;55(6):844-65.</w:t>
      </w:r>
    </w:p>
    <w:p w14:paraId="5E732C7A" w14:textId="77777777" w:rsidR="003E4894" w:rsidRPr="00077804" w:rsidRDefault="003E4894" w:rsidP="003E4894">
      <w:pPr>
        <w:pStyle w:val="EndNoteBibliography"/>
        <w:spacing w:after="0"/>
        <w:ind w:left="0"/>
        <w:rPr>
          <w:color w:val="auto"/>
        </w:rPr>
      </w:pPr>
      <w:r w:rsidRPr="00077804">
        <w:rPr>
          <w:color w:val="auto"/>
        </w:rPr>
        <w:t>36.</w:t>
      </w:r>
      <w:r w:rsidRPr="00077804">
        <w:rPr>
          <w:color w:val="auto"/>
        </w:rPr>
        <w:tab/>
        <w:t>Choi J, Anderson SJ, Richards TJ, Thompson WK. Prediction of transplant-free survival in idiopathic pulmonary fibrosis patients using joint models for event times and mixed multivariate longitudinal data. Journal of Applied Statistics. 2014;41(10):2192-205.</w:t>
      </w:r>
    </w:p>
    <w:p w14:paraId="1888BA5F" w14:textId="77777777" w:rsidR="003E4894" w:rsidRPr="00077804" w:rsidRDefault="003E4894" w:rsidP="003E4894">
      <w:pPr>
        <w:pStyle w:val="EndNoteBibliography"/>
        <w:spacing w:after="0"/>
        <w:ind w:left="0"/>
        <w:rPr>
          <w:color w:val="auto"/>
        </w:rPr>
      </w:pPr>
      <w:r w:rsidRPr="00077804">
        <w:rPr>
          <w:color w:val="auto"/>
        </w:rPr>
        <w:lastRenderedPageBreak/>
        <w:t>37.</w:t>
      </w:r>
      <w:r w:rsidRPr="00077804">
        <w:rPr>
          <w:color w:val="auto"/>
        </w:rPr>
        <w:tab/>
        <w:t>Lu T, Lu M, Wang M, Zhang J, Dong G-H, Xu Y. Partially linear mixed-effects joint models for skewed and missing longitudinal competing risks outcomes. Journal of Biopharmaceutical Statistics. 2017.</w:t>
      </w:r>
    </w:p>
    <w:p w14:paraId="5ABBBA71" w14:textId="77777777" w:rsidR="003E4894" w:rsidRPr="00077804" w:rsidRDefault="003E4894" w:rsidP="003E4894">
      <w:pPr>
        <w:pStyle w:val="EndNoteBibliography"/>
        <w:spacing w:after="0"/>
        <w:ind w:left="0"/>
        <w:rPr>
          <w:color w:val="auto"/>
        </w:rPr>
      </w:pPr>
      <w:r w:rsidRPr="00077804">
        <w:rPr>
          <w:color w:val="auto"/>
        </w:rPr>
        <w:t>38.</w:t>
      </w:r>
      <w:r w:rsidRPr="00077804">
        <w:rPr>
          <w:color w:val="auto"/>
        </w:rPr>
        <w:tab/>
        <w:t>Lu T. Jointly modeling skew longitudinal survival data with missingness and mismeasured covariates. Journal of Applied Statistics. 2017;44(13):2354-67.</w:t>
      </w:r>
    </w:p>
    <w:p w14:paraId="3021C99D" w14:textId="77777777" w:rsidR="003E4894" w:rsidRPr="00077804" w:rsidRDefault="003E4894" w:rsidP="003E4894">
      <w:pPr>
        <w:pStyle w:val="EndNoteBibliography"/>
        <w:spacing w:after="0"/>
        <w:ind w:left="0"/>
        <w:rPr>
          <w:color w:val="auto"/>
        </w:rPr>
      </w:pPr>
      <w:r w:rsidRPr="00077804">
        <w:rPr>
          <w:color w:val="auto"/>
        </w:rPr>
        <w:t>39.</w:t>
      </w:r>
      <w:r w:rsidRPr="00077804">
        <w:rPr>
          <w:color w:val="auto"/>
        </w:rPr>
        <w:tab/>
        <w:t>Chen Q, May RC, Ibrahim JG, Chu H, Cole SR. Joint modeling of longitudinal and survival data with missing and left-censored time-varying covariates. Statistics in Medicine. 2014;33:4560-76.</w:t>
      </w:r>
    </w:p>
    <w:p w14:paraId="489E880E" w14:textId="77777777" w:rsidR="003E4894" w:rsidRPr="00077804" w:rsidRDefault="003E4894" w:rsidP="003E4894">
      <w:pPr>
        <w:pStyle w:val="EndNoteBibliography"/>
        <w:spacing w:after="0"/>
        <w:ind w:left="0"/>
        <w:rPr>
          <w:color w:val="auto"/>
        </w:rPr>
      </w:pPr>
      <w:r w:rsidRPr="00077804">
        <w:rPr>
          <w:color w:val="auto"/>
        </w:rPr>
        <w:t>40.</w:t>
      </w:r>
      <w:r w:rsidRPr="00077804">
        <w:rPr>
          <w:color w:val="auto"/>
        </w:rPr>
        <w:tab/>
        <w:t>Ghosh P, Ghosh K, Tiwari RC. Joint modeling of longitudinal data and informative dropout time in the presence of multiple changepoints. Statistics in Medicine. 2011;30:611-26.</w:t>
      </w:r>
    </w:p>
    <w:p w14:paraId="2CB8FB4D" w14:textId="77777777" w:rsidR="003E4894" w:rsidRPr="00077804" w:rsidRDefault="003E4894" w:rsidP="003E4894">
      <w:pPr>
        <w:pStyle w:val="EndNoteBibliography"/>
        <w:spacing w:after="0"/>
        <w:ind w:left="0"/>
        <w:rPr>
          <w:color w:val="auto"/>
        </w:rPr>
      </w:pPr>
      <w:r w:rsidRPr="00077804">
        <w:rPr>
          <w:color w:val="auto"/>
        </w:rPr>
        <w:t>41.</w:t>
      </w:r>
      <w:r w:rsidRPr="00077804">
        <w:rPr>
          <w:color w:val="auto"/>
        </w:rPr>
        <w:tab/>
        <w:t>Baghfalaki T, Ganjali M, Berridge D. Joint modeling of multivariate longitudinal mixed measurements and time to event data using a Bayesian approach. Journal of Applied Statistics. 2014;41(9):1934-55.</w:t>
      </w:r>
    </w:p>
    <w:p w14:paraId="752ADC77" w14:textId="77777777" w:rsidR="003E4894" w:rsidRPr="00077804" w:rsidRDefault="003E4894" w:rsidP="003E4894">
      <w:pPr>
        <w:pStyle w:val="EndNoteBibliography"/>
        <w:spacing w:after="0"/>
        <w:ind w:left="0"/>
        <w:rPr>
          <w:color w:val="auto"/>
        </w:rPr>
      </w:pPr>
      <w:r w:rsidRPr="00077804">
        <w:rPr>
          <w:color w:val="auto"/>
        </w:rPr>
        <w:t>42.</w:t>
      </w:r>
      <w:r w:rsidRPr="00077804">
        <w:rPr>
          <w:color w:val="auto"/>
        </w:rPr>
        <w:tab/>
        <w:t>Huang Y, Lu X, Chen J, Liang J, Zangmeister M. Joint model-based clustering of nonlinear longitudinal trajectories and associated time-to-event data analysis, linked by latent class membership: with application to AIDS clinical studies. Lifetime Data Analysis. 2018;24:699-718.</w:t>
      </w:r>
    </w:p>
    <w:p w14:paraId="0ACD7D0F" w14:textId="77777777" w:rsidR="003E4894" w:rsidRPr="00077804" w:rsidRDefault="003E4894" w:rsidP="003E4894">
      <w:pPr>
        <w:pStyle w:val="EndNoteBibliography"/>
        <w:spacing w:after="0"/>
        <w:ind w:left="0"/>
        <w:rPr>
          <w:color w:val="auto"/>
        </w:rPr>
      </w:pPr>
      <w:r w:rsidRPr="00077804">
        <w:rPr>
          <w:color w:val="auto"/>
        </w:rPr>
        <w:t>43.</w:t>
      </w:r>
      <w:r w:rsidRPr="00077804">
        <w:rPr>
          <w:color w:val="auto"/>
        </w:rPr>
        <w:tab/>
        <w:t>Brilleman SL, Crowther MJ, May MT, Gompels M, Abrams KR. Joint longitudinal hurdle and time-to-event models: An application related to viral load and duration of the first treatment regimen in patients with HIV initiating therapy. Statistics in Medicine. 2016;35(20):3583-94.</w:t>
      </w:r>
    </w:p>
    <w:p w14:paraId="1CAE7350" w14:textId="77777777" w:rsidR="003E4894" w:rsidRPr="00077804" w:rsidRDefault="003E4894" w:rsidP="003E4894">
      <w:pPr>
        <w:pStyle w:val="EndNoteBibliography"/>
        <w:spacing w:after="0"/>
        <w:ind w:left="0"/>
        <w:rPr>
          <w:color w:val="auto"/>
        </w:rPr>
      </w:pPr>
      <w:r w:rsidRPr="00077804">
        <w:rPr>
          <w:color w:val="auto"/>
        </w:rPr>
        <w:t>44.</w:t>
      </w:r>
      <w:r w:rsidRPr="00077804">
        <w:rPr>
          <w:color w:val="auto"/>
        </w:rPr>
        <w:tab/>
        <w:t>Dagne GA. Joint bent-cable Tobit models for longitudinal and time-to-event data. Journal of Biopharmaceutical Statistics. 2018;28(3):385-401.</w:t>
      </w:r>
    </w:p>
    <w:p w14:paraId="24404914" w14:textId="77777777" w:rsidR="003E4894" w:rsidRPr="00077804" w:rsidRDefault="003E4894" w:rsidP="003E4894">
      <w:pPr>
        <w:pStyle w:val="EndNoteBibliography"/>
        <w:spacing w:after="0"/>
        <w:ind w:left="0"/>
        <w:rPr>
          <w:color w:val="auto"/>
        </w:rPr>
      </w:pPr>
      <w:r w:rsidRPr="00077804">
        <w:rPr>
          <w:color w:val="auto"/>
        </w:rPr>
        <w:t>45.</w:t>
      </w:r>
      <w:r w:rsidRPr="00077804">
        <w:rPr>
          <w:color w:val="auto"/>
        </w:rPr>
        <w:tab/>
        <w:t>Andrinopoulou E-R, Rizopoulos D, Takkenberg JJ, Lesaffre E. Combined dynamic predictions using joint models of two longitudinal outcomes and competing risk data. Stat Methods Med Res. 2017;26(4):1787-801.</w:t>
      </w:r>
    </w:p>
    <w:p w14:paraId="54E55BAB" w14:textId="6C2FB393" w:rsidR="003E4894" w:rsidRPr="00077804" w:rsidRDefault="003E4894" w:rsidP="003E4894">
      <w:pPr>
        <w:pStyle w:val="EndNoteBibliography"/>
        <w:spacing w:after="0"/>
        <w:ind w:left="0"/>
        <w:rPr>
          <w:color w:val="auto"/>
        </w:rPr>
      </w:pPr>
      <w:r w:rsidRPr="00077804">
        <w:rPr>
          <w:color w:val="auto"/>
        </w:rPr>
        <w:t>46.</w:t>
      </w:r>
      <w:r w:rsidRPr="00077804">
        <w:rPr>
          <w:color w:val="auto"/>
        </w:rPr>
        <w:tab/>
        <w:t xml:space="preserve">Rizopoulos D, Hatfield LA, Carlin BP, Takkenberg JJM. Combining dynamic predictions from joint models for longitudinal and time-to-event data using Bayesian model averaging. arXiv e-prints [Internet]. 2013 March 01, 2013. Available from: </w:t>
      </w:r>
      <w:hyperlink r:id="rId9" w:history="1">
        <w:r w:rsidRPr="00077804">
          <w:rPr>
            <w:rStyle w:val="Hyperlink"/>
            <w:color w:val="auto"/>
          </w:rPr>
          <w:t>https://ui.adsabs.harvard.edu/abs/2013arXiv1303.2797R</w:t>
        </w:r>
      </w:hyperlink>
      <w:r w:rsidRPr="00077804">
        <w:rPr>
          <w:color w:val="auto"/>
        </w:rPr>
        <w:t>.</w:t>
      </w:r>
    </w:p>
    <w:p w14:paraId="5766A62D" w14:textId="77777777" w:rsidR="003E4894" w:rsidRPr="00077804" w:rsidRDefault="003E4894" w:rsidP="003E4894">
      <w:pPr>
        <w:pStyle w:val="EndNoteBibliography"/>
        <w:spacing w:after="0"/>
        <w:ind w:left="0"/>
        <w:rPr>
          <w:color w:val="auto"/>
        </w:rPr>
      </w:pPr>
      <w:r w:rsidRPr="00077804">
        <w:rPr>
          <w:color w:val="auto"/>
        </w:rPr>
        <w:t>47.</w:t>
      </w:r>
      <w:r w:rsidRPr="00077804">
        <w:rPr>
          <w:color w:val="auto"/>
        </w:rPr>
        <w:tab/>
        <w:t>Bakar MRA, Salah KA, Ibrahim NA, Haron KB. A semiparametric joint model for longitudinal and time-to event univariate data in presence of cure fraction. European Journal of Scientific Research. 2007;18(4):707-29.</w:t>
      </w:r>
    </w:p>
    <w:p w14:paraId="41CF7D2D" w14:textId="77777777" w:rsidR="003E4894" w:rsidRPr="00077804" w:rsidRDefault="003E4894" w:rsidP="003E4894">
      <w:pPr>
        <w:pStyle w:val="EndNoteBibliography"/>
        <w:spacing w:after="0"/>
        <w:ind w:left="0"/>
        <w:rPr>
          <w:color w:val="auto"/>
        </w:rPr>
      </w:pPr>
      <w:r w:rsidRPr="00077804">
        <w:rPr>
          <w:color w:val="auto"/>
        </w:rPr>
        <w:t>48.</w:t>
      </w:r>
      <w:r w:rsidRPr="00077804">
        <w:rPr>
          <w:color w:val="auto"/>
        </w:rPr>
        <w:tab/>
        <w:t>Baghfalaki T, Ganjali M, Verbeke G. A shared parameter model of longitudinal measurements and survival time with heterogeneous random-effects distribution. Journal of Applied Statistics. 2017;44(15):2813-36.</w:t>
      </w:r>
    </w:p>
    <w:p w14:paraId="184CDD92" w14:textId="77777777" w:rsidR="003E4894" w:rsidRPr="00077804" w:rsidRDefault="003E4894" w:rsidP="003E4894">
      <w:pPr>
        <w:pStyle w:val="EndNoteBibliography"/>
        <w:spacing w:after="0"/>
        <w:ind w:left="0"/>
        <w:rPr>
          <w:color w:val="auto"/>
        </w:rPr>
      </w:pPr>
      <w:r w:rsidRPr="00077804">
        <w:rPr>
          <w:color w:val="auto"/>
        </w:rPr>
        <w:t>49.</w:t>
      </w:r>
      <w:r w:rsidRPr="00077804">
        <w:rPr>
          <w:color w:val="auto"/>
        </w:rPr>
        <w:tab/>
        <w:t>Rue M, Andrinopoulou E-R, Alvares D, Armero C, Forte A, Blanch L. Bayesian joint modeling of bivariate longitudinal and competing risks data: An application to study patient-ventilator asynchronies in critical care patients. Biometrical Journal. 2017;59(6):1184-203.</w:t>
      </w:r>
    </w:p>
    <w:p w14:paraId="081E2C5C" w14:textId="77777777" w:rsidR="003E4894" w:rsidRPr="00077804" w:rsidRDefault="003E4894" w:rsidP="003E4894">
      <w:pPr>
        <w:pStyle w:val="EndNoteBibliography"/>
        <w:spacing w:after="0"/>
        <w:ind w:left="0"/>
        <w:rPr>
          <w:color w:val="auto"/>
        </w:rPr>
      </w:pPr>
      <w:r w:rsidRPr="00077804">
        <w:rPr>
          <w:color w:val="auto"/>
        </w:rPr>
        <w:lastRenderedPageBreak/>
        <w:t>50.</w:t>
      </w:r>
      <w:r w:rsidRPr="00077804">
        <w:rPr>
          <w:color w:val="auto"/>
        </w:rPr>
        <w:tab/>
        <w:t>Hatfield LA, Boye ME, Carlin BP. Joint modeling of multiple longitudinal patient-reported outcomes and survival. Journal of Biopharmaceutical Statistics 2011;21(5):971-91.</w:t>
      </w:r>
    </w:p>
    <w:p w14:paraId="5EEF63DE" w14:textId="77777777" w:rsidR="003E4894" w:rsidRPr="00077804" w:rsidRDefault="003E4894" w:rsidP="003E4894">
      <w:pPr>
        <w:pStyle w:val="EndNoteBibliography"/>
        <w:spacing w:after="0"/>
        <w:ind w:left="0"/>
        <w:rPr>
          <w:color w:val="auto"/>
        </w:rPr>
      </w:pPr>
      <w:r w:rsidRPr="00077804">
        <w:rPr>
          <w:color w:val="auto"/>
        </w:rPr>
        <w:t>51.</w:t>
      </w:r>
      <w:r w:rsidRPr="00077804">
        <w:rPr>
          <w:color w:val="auto"/>
        </w:rPr>
        <w:tab/>
        <w:t>Huang Y, Dagne G, Wu L. Bayesian inference on joint models of HIV dynamics for time-to-event and longitudinal data with skewness and covariate measurement errors. Statistics in Medicine. 2011;30:2930-46.</w:t>
      </w:r>
    </w:p>
    <w:p w14:paraId="7DD2853B" w14:textId="77777777" w:rsidR="003E4894" w:rsidRPr="00077804" w:rsidRDefault="003E4894" w:rsidP="003E4894">
      <w:pPr>
        <w:pStyle w:val="EndNoteBibliography"/>
        <w:spacing w:after="0"/>
        <w:ind w:left="0"/>
        <w:rPr>
          <w:color w:val="auto"/>
        </w:rPr>
      </w:pPr>
      <w:r w:rsidRPr="00077804">
        <w:rPr>
          <w:color w:val="auto"/>
        </w:rPr>
        <w:t>52.</w:t>
      </w:r>
      <w:r w:rsidRPr="00077804">
        <w:rPr>
          <w:color w:val="auto"/>
        </w:rPr>
        <w:tab/>
        <w:t>Brown ER, Ibrahim JG. A Bayesian semiparametric joint hierarchical model for longitudinal and survival data. Biometrics. 2003;59:221-8.</w:t>
      </w:r>
    </w:p>
    <w:p w14:paraId="50371B78" w14:textId="77777777" w:rsidR="003E4894" w:rsidRPr="00077804" w:rsidRDefault="003E4894" w:rsidP="003E4894">
      <w:pPr>
        <w:pStyle w:val="EndNoteBibliography"/>
        <w:spacing w:after="0"/>
        <w:ind w:left="0"/>
        <w:rPr>
          <w:color w:val="auto"/>
        </w:rPr>
      </w:pPr>
      <w:r w:rsidRPr="00077804">
        <w:rPr>
          <w:color w:val="auto"/>
        </w:rPr>
        <w:t>53.</w:t>
      </w:r>
      <w:r w:rsidRPr="00077804">
        <w:rPr>
          <w:color w:val="auto"/>
        </w:rPr>
        <w:tab/>
        <w:t>Hatfield LA, Boye ME, Hackshaw MD, Carlin BP. Multilevel Bayesian models for survival times and longitudinal patient-reported outcomes with many zeros. Journal of the American Statistical Association. 2012;107(499):875-85.</w:t>
      </w:r>
    </w:p>
    <w:p w14:paraId="59303BD7" w14:textId="77777777" w:rsidR="003E4894" w:rsidRPr="00077804" w:rsidRDefault="003E4894" w:rsidP="003E4894">
      <w:pPr>
        <w:pStyle w:val="EndNoteBibliography"/>
        <w:spacing w:after="0"/>
        <w:ind w:left="0"/>
        <w:rPr>
          <w:color w:val="auto"/>
        </w:rPr>
      </w:pPr>
      <w:r w:rsidRPr="00077804">
        <w:rPr>
          <w:color w:val="auto"/>
        </w:rPr>
        <w:t>54.</w:t>
      </w:r>
      <w:r w:rsidRPr="00077804">
        <w:rPr>
          <w:color w:val="auto"/>
        </w:rPr>
        <w:tab/>
        <w:t>Huang Y, Dagne GA, Park J-G. Mixture joint models for event time and longitudinal data with multiple features. Statistics in Biopharmaceutical Research. 2016;8(2):194-206.</w:t>
      </w:r>
    </w:p>
    <w:p w14:paraId="7DA74B00" w14:textId="77777777" w:rsidR="003E4894" w:rsidRPr="00077804" w:rsidRDefault="003E4894" w:rsidP="003E4894">
      <w:pPr>
        <w:pStyle w:val="EndNoteBibliography"/>
        <w:spacing w:after="0"/>
        <w:ind w:left="0"/>
        <w:rPr>
          <w:color w:val="auto"/>
        </w:rPr>
      </w:pPr>
      <w:r w:rsidRPr="00077804">
        <w:rPr>
          <w:color w:val="auto"/>
        </w:rPr>
        <w:t>55.</w:t>
      </w:r>
      <w:r w:rsidRPr="00077804">
        <w:rPr>
          <w:color w:val="auto"/>
        </w:rPr>
        <w:tab/>
        <w:t>Yu B, Ghosh P. Joint modeling for cognitive trajectory and risk of dementia in the presence of death. Biometrics. 2010;66:294-300.</w:t>
      </w:r>
    </w:p>
    <w:p w14:paraId="7A066A48" w14:textId="77777777" w:rsidR="003E4894" w:rsidRPr="00077804" w:rsidRDefault="003E4894" w:rsidP="003E4894">
      <w:pPr>
        <w:pStyle w:val="EndNoteBibliography"/>
        <w:spacing w:after="0"/>
        <w:ind w:left="0"/>
        <w:rPr>
          <w:color w:val="auto"/>
        </w:rPr>
      </w:pPr>
      <w:r w:rsidRPr="00077804">
        <w:rPr>
          <w:color w:val="auto"/>
        </w:rPr>
        <w:t>56.</w:t>
      </w:r>
      <w:r w:rsidRPr="00077804">
        <w:rPr>
          <w:color w:val="auto"/>
        </w:rPr>
        <w:tab/>
        <w:t>Lu T. Simultaneous inference for semiparametric mixed-effects joint models with skew distribution and covariate measurement error for longitudinal competing risks data analysis. Journal of Biopharmaceutical Statistics. 2017;27(6):1009-27.</w:t>
      </w:r>
    </w:p>
    <w:p w14:paraId="187B7B99" w14:textId="77777777" w:rsidR="003E4894" w:rsidRPr="00077804" w:rsidRDefault="003E4894" w:rsidP="003E4894">
      <w:pPr>
        <w:pStyle w:val="EndNoteBibliography"/>
        <w:spacing w:after="0"/>
        <w:ind w:left="0"/>
        <w:rPr>
          <w:color w:val="auto"/>
        </w:rPr>
      </w:pPr>
      <w:r w:rsidRPr="00077804">
        <w:rPr>
          <w:color w:val="auto"/>
        </w:rPr>
        <w:t>57.</w:t>
      </w:r>
      <w:r w:rsidRPr="00077804">
        <w:rPr>
          <w:color w:val="auto"/>
        </w:rPr>
        <w:tab/>
        <w:t>Rizopoulos D, Ghosh P. A Bayesian semiparametric multivariate joint model for multiple longitudinal outcomes and a time‐to‐event. Statistics in Medicine. 2011;30:1366-80.</w:t>
      </w:r>
    </w:p>
    <w:p w14:paraId="67D46AB0" w14:textId="77777777" w:rsidR="003E4894" w:rsidRPr="00077804" w:rsidRDefault="003E4894" w:rsidP="003E4894">
      <w:pPr>
        <w:pStyle w:val="EndNoteBibliography"/>
        <w:spacing w:after="0"/>
        <w:ind w:left="0"/>
        <w:rPr>
          <w:color w:val="auto"/>
        </w:rPr>
      </w:pPr>
      <w:r w:rsidRPr="00077804">
        <w:rPr>
          <w:color w:val="auto"/>
        </w:rPr>
        <w:t>58.</w:t>
      </w:r>
      <w:r w:rsidRPr="00077804">
        <w:rPr>
          <w:color w:val="auto"/>
        </w:rPr>
        <w:tab/>
        <w:t>Entink RHK, Fox J-P, Hout Avd. A mixture model for the joint analysis of latent developmental trajectories and survival. Statistics in Medicine. 2011;30:2310-25.</w:t>
      </w:r>
    </w:p>
    <w:p w14:paraId="37BE72A4" w14:textId="77777777" w:rsidR="003E4894" w:rsidRPr="00077804" w:rsidRDefault="003E4894" w:rsidP="003E4894">
      <w:pPr>
        <w:pStyle w:val="EndNoteBibliography"/>
        <w:spacing w:after="0"/>
        <w:ind w:left="0"/>
        <w:rPr>
          <w:color w:val="auto"/>
        </w:rPr>
      </w:pPr>
      <w:r w:rsidRPr="00077804">
        <w:rPr>
          <w:color w:val="auto"/>
        </w:rPr>
        <w:t>59.</w:t>
      </w:r>
      <w:r w:rsidRPr="00077804">
        <w:rPr>
          <w:color w:val="auto"/>
        </w:rPr>
        <w:tab/>
        <w:t>Huang Y, Chen J. Bayesian quantile regression-based nonlinear mixed-effects joint models for time-to-event and longitudinal data with multiple features. Statistics in Medicine. 2016;35:5666-85.</w:t>
      </w:r>
    </w:p>
    <w:p w14:paraId="26F86354" w14:textId="77777777" w:rsidR="003E4894" w:rsidRPr="00077804" w:rsidRDefault="003E4894" w:rsidP="003E4894">
      <w:pPr>
        <w:pStyle w:val="EndNoteBibliography"/>
        <w:spacing w:after="0"/>
        <w:ind w:left="0"/>
        <w:rPr>
          <w:color w:val="auto"/>
        </w:rPr>
      </w:pPr>
      <w:r w:rsidRPr="00077804">
        <w:rPr>
          <w:color w:val="auto"/>
        </w:rPr>
        <w:t>60.</w:t>
      </w:r>
      <w:r w:rsidRPr="00077804">
        <w:rPr>
          <w:color w:val="auto"/>
        </w:rPr>
        <w:tab/>
        <w:t>Waldmann E, Taylor-Robinson D. Bayesian quantile-based joint modelling of repeated measurement and time-to-event data, with an application to lung function decline and time to infection in patients with cystic fibrosis. arXiv e-prints. 2016.</w:t>
      </w:r>
    </w:p>
    <w:p w14:paraId="34087751" w14:textId="77777777" w:rsidR="003E4894" w:rsidRPr="00077804" w:rsidRDefault="003E4894" w:rsidP="003E4894">
      <w:pPr>
        <w:pStyle w:val="EndNoteBibliography"/>
        <w:spacing w:after="0"/>
        <w:ind w:left="0"/>
        <w:rPr>
          <w:color w:val="auto"/>
        </w:rPr>
      </w:pPr>
      <w:r w:rsidRPr="00077804">
        <w:rPr>
          <w:color w:val="auto"/>
        </w:rPr>
        <w:t>61.</w:t>
      </w:r>
      <w:r w:rsidRPr="00077804">
        <w:rPr>
          <w:color w:val="auto"/>
        </w:rPr>
        <w:tab/>
        <w:t>Lu T. Bayesian semiparametric mixed-effects joint models for analysis of longitudinal-competing risks data with skew distribution. Statistics and Its Interface. 2017;10:441-50.</w:t>
      </w:r>
    </w:p>
    <w:p w14:paraId="5C454A36" w14:textId="77777777" w:rsidR="003E4894" w:rsidRPr="00077804" w:rsidRDefault="003E4894" w:rsidP="003E4894">
      <w:pPr>
        <w:pStyle w:val="EndNoteBibliography"/>
        <w:spacing w:after="0"/>
        <w:ind w:left="0"/>
        <w:rPr>
          <w:color w:val="auto"/>
        </w:rPr>
      </w:pPr>
      <w:r w:rsidRPr="00077804">
        <w:rPr>
          <w:color w:val="auto"/>
        </w:rPr>
        <w:t>62.</w:t>
      </w:r>
      <w:r w:rsidRPr="00077804">
        <w:rPr>
          <w:color w:val="auto"/>
        </w:rPr>
        <w:tab/>
        <w:t>Andrinopoulou E-R, Eilers PHC, Takkenberg JJM, Rizopoulos D. Improved dynamic predictions from joint models of longitudinal and survival data with time-varying effects using P-splines. Biometrics. 2018;74:685-93.</w:t>
      </w:r>
    </w:p>
    <w:p w14:paraId="622F0BA2" w14:textId="77777777" w:rsidR="003E4894" w:rsidRPr="00077804" w:rsidRDefault="003E4894" w:rsidP="003E4894">
      <w:pPr>
        <w:pStyle w:val="EndNoteBibliography"/>
        <w:spacing w:after="0"/>
        <w:ind w:left="0"/>
        <w:rPr>
          <w:color w:val="auto"/>
        </w:rPr>
      </w:pPr>
      <w:r w:rsidRPr="00077804">
        <w:rPr>
          <w:color w:val="auto"/>
        </w:rPr>
        <w:t>63.</w:t>
      </w:r>
      <w:r w:rsidRPr="00077804">
        <w:rPr>
          <w:color w:val="auto"/>
        </w:rPr>
        <w:tab/>
        <w:t>Chi Y-Y, Ibrahim JG. Joint models for multivariate longitudinal and multivariate survival data. Biometrics. 2006;62:432-45.</w:t>
      </w:r>
    </w:p>
    <w:p w14:paraId="5D4D4EFB" w14:textId="77777777" w:rsidR="003E4894" w:rsidRPr="00077804" w:rsidRDefault="003E4894" w:rsidP="003E4894">
      <w:pPr>
        <w:pStyle w:val="EndNoteBibliography"/>
        <w:spacing w:after="0"/>
        <w:ind w:left="0"/>
        <w:rPr>
          <w:color w:val="auto"/>
        </w:rPr>
      </w:pPr>
      <w:r w:rsidRPr="00077804">
        <w:rPr>
          <w:color w:val="auto"/>
        </w:rPr>
        <w:t>64.</w:t>
      </w:r>
      <w:r w:rsidRPr="00077804">
        <w:rPr>
          <w:color w:val="auto"/>
        </w:rPr>
        <w:tab/>
        <w:t>Su L, Hogan JW. HIV dynamics and natural history studies: Joint modeling with doubly interval-censored event time and infrequent longitudinal data. The Annals of Applied Statistics. 2011;5(1):400-26.</w:t>
      </w:r>
    </w:p>
    <w:p w14:paraId="1C08473F" w14:textId="77777777" w:rsidR="003E4894" w:rsidRPr="00077804" w:rsidRDefault="003E4894" w:rsidP="003E4894">
      <w:pPr>
        <w:pStyle w:val="EndNoteBibliography"/>
        <w:spacing w:after="0"/>
        <w:ind w:left="0"/>
        <w:rPr>
          <w:color w:val="auto"/>
        </w:rPr>
      </w:pPr>
      <w:r w:rsidRPr="00077804">
        <w:rPr>
          <w:color w:val="auto"/>
        </w:rPr>
        <w:t>65.</w:t>
      </w:r>
      <w:r w:rsidRPr="00077804">
        <w:rPr>
          <w:color w:val="auto"/>
        </w:rPr>
        <w:tab/>
        <w:t>Brown E, Ibrahim J. Bayesian approaches to joint cure-rate and longitudinal models with applications to cancer vaccine trials. Biometrics. 2003;59:686-93.</w:t>
      </w:r>
    </w:p>
    <w:p w14:paraId="54E13A84" w14:textId="77777777" w:rsidR="003E4894" w:rsidRPr="00077804" w:rsidRDefault="003E4894" w:rsidP="003E4894">
      <w:pPr>
        <w:pStyle w:val="EndNoteBibliography"/>
        <w:spacing w:after="0"/>
        <w:ind w:left="0"/>
        <w:rPr>
          <w:color w:val="auto"/>
        </w:rPr>
      </w:pPr>
      <w:r w:rsidRPr="00077804">
        <w:rPr>
          <w:color w:val="auto"/>
        </w:rPr>
        <w:lastRenderedPageBreak/>
        <w:t>66.</w:t>
      </w:r>
      <w:r w:rsidRPr="00077804">
        <w:rPr>
          <w:color w:val="auto"/>
        </w:rPr>
        <w:tab/>
        <w:t>Graham PL, Ryan LM, Luszcz MA. Joint modelling of survival and cognitive decline in the Australian Longitudinal Study of Ageing. Journal of the Royal Statistical Society Series C (Applied Statistics). 2011;60(2):221-38.</w:t>
      </w:r>
    </w:p>
    <w:p w14:paraId="3AC98836" w14:textId="77777777" w:rsidR="003E4894" w:rsidRPr="00077804" w:rsidRDefault="003E4894" w:rsidP="003E4894">
      <w:pPr>
        <w:pStyle w:val="EndNoteBibliography"/>
        <w:spacing w:after="0"/>
        <w:ind w:left="0"/>
        <w:rPr>
          <w:color w:val="auto"/>
        </w:rPr>
      </w:pPr>
      <w:r w:rsidRPr="00077804">
        <w:rPr>
          <w:color w:val="auto"/>
        </w:rPr>
        <w:t>67.</w:t>
      </w:r>
      <w:r w:rsidRPr="00077804">
        <w:rPr>
          <w:color w:val="auto"/>
        </w:rPr>
        <w:tab/>
        <w:t>Garre FG, Zwinderman AH, Geskus RB, Sijpkens YWJ. A joint latent class changepoint model to improve the prediction of time to graft failure. Royal Statistical Society. 2008;171:229-308.</w:t>
      </w:r>
    </w:p>
    <w:p w14:paraId="4A7E6F61" w14:textId="77777777" w:rsidR="003E4894" w:rsidRPr="00077804" w:rsidRDefault="003E4894" w:rsidP="003E4894">
      <w:pPr>
        <w:pStyle w:val="EndNoteBibliography"/>
        <w:spacing w:after="0"/>
        <w:ind w:left="0"/>
        <w:rPr>
          <w:color w:val="auto"/>
        </w:rPr>
      </w:pPr>
      <w:r w:rsidRPr="00077804">
        <w:rPr>
          <w:color w:val="auto"/>
        </w:rPr>
        <w:t>68.</w:t>
      </w:r>
      <w:r w:rsidRPr="00077804">
        <w:rPr>
          <w:color w:val="auto"/>
        </w:rPr>
        <w:tab/>
        <w:t>Andrinopoulou E-R, Nasserinejad K, Szczesniak R, Rizopoulos D. Integrating latent classes in the Bayesian shared parameter joint model of longitudinal and survival outcomes. arXiv preprint. 2018.</w:t>
      </w:r>
    </w:p>
    <w:p w14:paraId="2BF5630B" w14:textId="77777777" w:rsidR="003E4894" w:rsidRPr="00077804" w:rsidRDefault="003E4894" w:rsidP="003E4894">
      <w:pPr>
        <w:pStyle w:val="EndNoteBibliography"/>
        <w:spacing w:after="0"/>
        <w:ind w:left="0"/>
        <w:rPr>
          <w:color w:val="auto"/>
        </w:rPr>
      </w:pPr>
      <w:r w:rsidRPr="00077804">
        <w:rPr>
          <w:color w:val="auto"/>
        </w:rPr>
        <w:t>69.</w:t>
      </w:r>
      <w:r w:rsidRPr="00077804">
        <w:rPr>
          <w:color w:val="auto"/>
        </w:rPr>
        <w:tab/>
        <w:t>Dagne GA. Joint two-part Tobit models for longitudinal and time-to-event data. Statistics in Medicine. 2017;36:4214-29.</w:t>
      </w:r>
    </w:p>
    <w:p w14:paraId="13F83AE8" w14:textId="77777777" w:rsidR="003E4894" w:rsidRPr="00077804" w:rsidRDefault="003E4894" w:rsidP="003E4894">
      <w:pPr>
        <w:pStyle w:val="EndNoteBibliography"/>
        <w:spacing w:after="0"/>
        <w:ind w:left="0"/>
        <w:rPr>
          <w:color w:val="auto"/>
        </w:rPr>
      </w:pPr>
      <w:r w:rsidRPr="00077804">
        <w:rPr>
          <w:color w:val="auto"/>
        </w:rPr>
        <w:t>70.</w:t>
      </w:r>
      <w:r w:rsidRPr="00077804">
        <w:rPr>
          <w:color w:val="auto"/>
        </w:rPr>
        <w:tab/>
        <w:t>Chen J, Huang Y. A Bayesian mixture of semiparametric mixed-effects joint models for skewed-longitudinal and time-to-event data. Statistics in Medicine. 2015;34:2820-43.</w:t>
      </w:r>
    </w:p>
    <w:p w14:paraId="73F59430" w14:textId="77777777" w:rsidR="003E4894" w:rsidRPr="00077804" w:rsidRDefault="003E4894" w:rsidP="003E4894">
      <w:pPr>
        <w:pStyle w:val="EndNoteBibliography"/>
        <w:spacing w:after="0"/>
        <w:ind w:left="0"/>
        <w:rPr>
          <w:color w:val="auto"/>
        </w:rPr>
      </w:pPr>
      <w:r w:rsidRPr="00077804">
        <w:rPr>
          <w:color w:val="auto"/>
        </w:rPr>
        <w:t>71.</w:t>
      </w:r>
      <w:r w:rsidRPr="00077804">
        <w:rPr>
          <w:color w:val="auto"/>
        </w:rPr>
        <w:tab/>
        <w:t>Köhler M, Umlauf N, Greven S. Nonlinear association structures in flexible Bayesian additive joint models. Statistics in Medicine. 2018;37(30):4771-88.</w:t>
      </w:r>
    </w:p>
    <w:p w14:paraId="44B81D61" w14:textId="77777777" w:rsidR="003E4894" w:rsidRPr="00077804" w:rsidRDefault="003E4894" w:rsidP="003E4894">
      <w:pPr>
        <w:pStyle w:val="EndNoteBibliography"/>
        <w:spacing w:after="0"/>
        <w:ind w:left="0"/>
        <w:rPr>
          <w:color w:val="auto"/>
        </w:rPr>
      </w:pPr>
      <w:r w:rsidRPr="00077804">
        <w:rPr>
          <w:color w:val="auto"/>
        </w:rPr>
        <w:t>72.</w:t>
      </w:r>
      <w:r w:rsidRPr="00077804">
        <w:rPr>
          <w:color w:val="auto"/>
        </w:rPr>
        <w:tab/>
        <w:t>Kohler M, Umlauf N, Beyerlein A, Winkler C, Ziegler A-G, Greven S. Flexible Bayesian additive joint models with an application to type 1 diabetes research. Biometrical Journal. 2017;59(6):1144-65.</w:t>
      </w:r>
    </w:p>
    <w:p w14:paraId="0B2DBB9D" w14:textId="77777777" w:rsidR="003E4894" w:rsidRPr="00077804" w:rsidRDefault="003E4894" w:rsidP="003E4894">
      <w:pPr>
        <w:pStyle w:val="EndNoteBibliography"/>
        <w:spacing w:after="0"/>
        <w:ind w:left="0"/>
        <w:rPr>
          <w:color w:val="auto"/>
        </w:rPr>
      </w:pPr>
      <w:r w:rsidRPr="00077804">
        <w:rPr>
          <w:color w:val="auto"/>
        </w:rPr>
        <w:t>73.</w:t>
      </w:r>
      <w:r w:rsidRPr="00077804">
        <w:rPr>
          <w:color w:val="auto"/>
        </w:rPr>
        <w:tab/>
        <w:t>Li K, Luo S. Dynamic predictions in Bayesian functional joint models for longitudinal and time-to-event data: An application to Alzheimer’s disease. Stat Methods Med Res. 2017:1-16.</w:t>
      </w:r>
    </w:p>
    <w:p w14:paraId="14FCD2A0" w14:textId="77777777" w:rsidR="003E4894" w:rsidRPr="00077804" w:rsidRDefault="003E4894" w:rsidP="003E4894">
      <w:pPr>
        <w:pStyle w:val="EndNoteBibliography"/>
        <w:spacing w:after="0"/>
        <w:ind w:left="0"/>
        <w:rPr>
          <w:color w:val="auto"/>
        </w:rPr>
      </w:pPr>
      <w:r w:rsidRPr="00077804">
        <w:rPr>
          <w:color w:val="auto"/>
        </w:rPr>
        <w:t>74.</w:t>
      </w:r>
      <w:r w:rsidRPr="00077804">
        <w:rPr>
          <w:color w:val="auto"/>
        </w:rPr>
        <w:tab/>
        <w:t>Li K, Luo S. Bayesian functional joint models for multivariate longitudinal and time-to-event data. Computational Statistics &amp; Data Analysis. 2019;129:14-29.</w:t>
      </w:r>
    </w:p>
    <w:p w14:paraId="3AD1DB26" w14:textId="77777777" w:rsidR="003E4894" w:rsidRPr="00077804" w:rsidRDefault="003E4894" w:rsidP="003E4894">
      <w:pPr>
        <w:pStyle w:val="EndNoteBibliography"/>
        <w:spacing w:after="0"/>
        <w:ind w:left="0"/>
        <w:rPr>
          <w:color w:val="auto"/>
        </w:rPr>
      </w:pPr>
      <w:r w:rsidRPr="00077804">
        <w:rPr>
          <w:color w:val="auto"/>
        </w:rPr>
        <w:t>75.</w:t>
      </w:r>
      <w:r w:rsidRPr="00077804">
        <w:rPr>
          <w:color w:val="auto"/>
        </w:rPr>
        <w:tab/>
        <w:t>Hu W, Li G, Li N. A Bayesian approach to joint analysis of longitudinal measurements and competing risks failure time data. Statistics in Medicine. 2009;28(11):1601-19.</w:t>
      </w:r>
    </w:p>
    <w:p w14:paraId="331207F6" w14:textId="77777777" w:rsidR="003E4894" w:rsidRPr="00077804" w:rsidRDefault="003E4894" w:rsidP="003E4894">
      <w:pPr>
        <w:pStyle w:val="EndNoteBibliography"/>
        <w:spacing w:after="0"/>
        <w:ind w:left="0"/>
        <w:rPr>
          <w:color w:val="auto"/>
        </w:rPr>
      </w:pPr>
      <w:r w:rsidRPr="00077804">
        <w:rPr>
          <w:color w:val="auto"/>
        </w:rPr>
        <w:t>76.</w:t>
      </w:r>
      <w:r w:rsidRPr="00077804">
        <w:rPr>
          <w:color w:val="auto"/>
        </w:rPr>
        <w:tab/>
        <w:t>Das K, Li R, Huang Z, Gai J, Wu R. A Bayesian framework for functional mapping through joint modeling of longitudinal and time-to-event data. International journal of plant genomics. 2012.</w:t>
      </w:r>
    </w:p>
    <w:p w14:paraId="48A024E3" w14:textId="77777777" w:rsidR="003E4894" w:rsidRPr="00077804" w:rsidRDefault="003E4894" w:rsidP="003E4894">
      <w:pPr>
        <w:pStyle w:val="EndNoteBibliography"/>
        <w:spacing w:after="0"/>
        <w:ind w:left="0"/>
        <w:rPr>
          <w:color w:val="auto"/>
        </w:rPr>
      </w:pPr>
      <w:r w:rsidRPr="00077804">
        <w:rPr>
          <w:color w:val="auto"/>
        </w:rPr>
        <w:t>77.</w:t>
      </w:r>
      <w:r w:rsidRPr="00077804">
        <w:rPr>
          <w:color w:val="auto"/>
        </w:rPr>
        <w:tab/>
        <w:t>Martins R, Silva GL, Andreozzi V. Bayesian joint modeling of longitudinal and spatial survival AIDS data. Statistics in Medicine. 2016;35:3368-84.</w:t>
      </w:r>
    </w:p>
    <w:p w14:paraId="3630A7FC" w14:textId="77777777" w:rsidR="003E4894" w:rsidRPr="00077804" w:rsidRDefault="003E4894" w:rsidP="003E4894">
      <w:pPr>
        <w:pStyle w:val="EndNoteBibliography"/>
        <w:spacing w:after="0"/>
        <w:ind w:left="0"/>
        <w:rPr>
          <w:color w:val="auto"/>
        </w:rPr>
      </w:pPr>
      <w:r w:rsidRPr="00077804">
        <w:rPr>
          <w:color w:val="auto"/>
        </w:rPr>
        <w:t>78.</w:t>
      </w:r>
      <w:r w:rsidRPr="00077804">
        <w:rPr>
          <w:color w:val="auto"/>
        </w:rPr>
        <w:tab/>
        <w:t>Andrews DF, Mallows CL. Scale mixtures of normal distributions. Journal of the Royal Statistical Society Series B (Methodological). 1974;36(1):99-102.</w:t>
      </w:r>
    </w:p>
    <w:p w14:paraId="0ED24095" w14:textId="77777777" w:rsidR="003E4894" w:rsidRPr="00077804" w:rsidRDefault="003E4894" w:rsidP="003E4894">
      <w:pPr>
        <w:pStyle w:val="EndNoteBibliography"/>
        <w:spacing w:after="0"/>
        <w:ind w:left="0"/>
        <w:rPr>
          <w:color w:val="auto"/>
        </w:rPr>
      </w:pPr>
      <w:r w:rsidRPr="00077804">
        <w:rPr>
          <w:color w:val="auto"/>
        </w:rPr>
        <w:t>79.</w:t>
      </w:r>
      <w:r w:rsidRPr="00077804">
        <w:rPr>
          <w:color w:val="auto"/>
        </w:rPr>
        <w:tab/>
        <w:t>Huang Y, Yan C, Xing D, Zhang N, Chen H. Jointly modeling event time and skewed-longitudinal data with missing response and mismeasured covariate for AIDS studies. Journal of Biopharmaceutical Statistics. 2015;25(4):670-94.</w:t>
      </w:r>
    </w:p>
    <w:p w14:paraId="5B3A072F" w14:textId="77777777" w:rsidR="003E4894" w:rsidRPr="00077804" w:rsidRDefault="003E4894" w:rsidP="003E4894">
      <w:pPr>
        <w:pStyle w:val="EndNoteBibliography"/>
        <w:spacing w:after="0"/>
        <w:ind w:left="0"/>
        <w:rPr>
          <w:color w:val="auto"/>
        </w:rPr>
      </w:pPr>
      <w:r w:rsidRPr="00077804">
        <w:rPr>
          <w:color w:val="auto"/>
        </w:rPr>
        <w:t>80.</w:t>
      </w:r>
      <w:r w:rsidRPr="00077804">
        <w:rPr>
          <w:color w:val="auto"/>
        </w:rPr>
        <w:tab/>
        <w:t>Huang Y, Hu XJ, Dagne GA. Jointly modeling time-to-event and longitudinal data: A Bayesian approach. Statistical Methods &amp; Applications. 2014;23(1):95-121.</w:t>
      </w:r>
    </w:p>
    <w:p w14:paraId="07A42D9B" w14:textId="77777777" w:rsidR="003E4894" w:rsidRPr="00077804" w:rsidRDefault="003E4894" w:rsidP="003E4894">
      <w:pPr>
        <w:pStyle w:val="EndNoteBibliography"/>
        <w:spacing w:after="0"/>
        <w:ind w:left="0"/>
        <w:rPr>
          <w:color w:val="auto"/>
        </w:rPr>
      </w:pPr>
      <w:r w:rsidRPr="00077804">
        <w:rPr>
          <w:color w:val="auto"/>
        </w:rPr>
        <w:t>81.</w:t>
      </w:r>
      <w:r w:rsidRPr="00077804">
        <w:rPr>
          <w:color w:val="auto"/>
        </w:rPr>
        <w:tab/>
        <w:t>Faucett CL, Thomas DC. Simultaneously modelling censored survival data and repeatedly measured covariates: A Gibbs sampling approach. Statistics in Medicine. 1996;15(15):1663-85.</w:t>
      </w:r>
    </w:p>
    <w:p w14:paraId="12C8D2BD" w14:textId="77777777" w:rsidR="003E4894" w:rsidRPr="00077804" w:rsidRDefault="003E4894" w:rsidP="003E4894">
      <w:pPr>
        <w:pStyle w:val="EndNoteBibliography"/>
        <w:spacing w:after="0"/>
        <w:ind w:left="0"/>
        <w:rPr>
          <w:color w:val="auto"/>
        </w:rPr>
      </w:pPr>
      <w:r w:rsidRPr="00077804">
        <w:rPr>
          <w:color w:val="auto"/>
        </w:rPr>
        <w:lastRenderedPageBreak/>
        <w:t>82.</w:t>
      </w:r>
      <w:r w:rsidRPr="00077804">
        <w:rPr>
          <w:color w:val="auto"/>
        </w:rPr>
        <w:tab/>
        <w:t>Zhang H, Huang Y. Quantile regression-based Bayesian joint modeling analysis of longitudinal–survival data, with application to an AIDS cohort study. Lifetime Data Analysis. 2019.</w:t>
      </w:r>
    </w:p>
    <w:p w14:paraId="368A9697" w14:textId="77777777" w:rsidR="003E4894" w:rsidRPr="00077804" w:rsidRDefault="003E4894" w:rsidP="003E4894">
      <w:pPr>
        <w:pStyle w:val="EndNoteBibliography"/>
        <w:spacing w:after="0"/>
        <w:ind w:left="0"/>
        <w:rPr>
          <w:color w:val="auto"/>
        </w:rPr>
      </w:pPr>
      <w:r w:rsidRPr="00077804">
        <w:rPr>
          <w:color w:val="auto"/>
        </w:rPr>
        <w:t>83.</w:t>
      </w:r>
      <w:r w:rsidRPr="00077804">
        <w:rPr>
          <w:color w:val="auto"/>
        </w:rPr>
        <w:tab/>
        <w:t>Lu T, Wang M, Liu G, Dong G-H, Qian F. Mixed-effects varying-coefficient model with skewed distribution coupled with cause-specific varying-coefficient hazard model with random-effects for longitudinal-competing risks data analysis. Journal of Biopharmaceutical Statistics. 2016;26(3):519-33.</w:t>
      </w:r>
    </w:p>
    <w:p w14:paraId="467E4FD0" w14:textId="77777777" w:rsidR="003E4894" w:rsidRPr="00077804" w:rsidRDefault="003E4894" w:rsidP="003E4894">
      <w:pPr>
        <w:pStyle w:val="EndNoteBibliography"/>
        <w:spacing w:after="0"/>
        <w:ind w:left="0"/>
        <w:rPr>
          <w:color w:val="auto"/>
        </w:rPr>
      </w:pPr>
      <w:r w:rsidRPr="00077804">
        <w:rPr>
          <w:color w:val="auto"/>
        </w:rPr>
        <w:t>84.</w:t>
      </w:r>
      <w:r w:rsidRPr="00077804">
        <w:rPr>
          <w:color w:val="auto"/>
        </w:rPr>
        <w:tab/>
        <w:t>Brilleman SL, Crowther MJ, Moreno-Betancur M, Buros Novik J, Dunyak J, Al-Huniti N, et al. Joint longitudinal and time-to-event models for multilevel hierarchical data. Stat Methods Med Res. 2019;28(12):3502–515.</w:t>
      </w:r>
    </w:p>
    <w:p w14:paraId="7ADEA437" w14:textId="77777777" w:rsidR="003E4894" w:rsidRPr="00077804" w:rsidRDefault="003E4894" w:rsidP="003E4894">
      <w:pPr>
        <w:pStyle w:val="EndNoteBibliography"/>
        <w:spacing w:after="0"/>
        <w:ind w:left="0"/>
        <w:rPr>
          <w:color w:val="auto"/>
        </w:rPr>
      </w:pPr>
      <w:r w:rsidRPr="00077804">
        <w:rPr>
          <w:color w:val="auto"/>
        </w:rPr>
        <w:t>85.</w:t>
      </w:r>
      <w:r w:rsidRPr="00077804">
        <w:rPr>
          <w:color w:val="auto"/>
        </w:rPr>
        <w:tab/>
        <w:t>Verbeke G, Molenberghs G. The gradient function as an exploratory goodness-of-fit assessment of the random-effects distribution in mixed models. Biostatistics. 2013;14(3):477-90.</w:t>
      </w:r>
    </w:p>
    <w:p w14:paraId="48CA72CE" w14:textId="77777777" w:rsidR="003E4894" w:rsidRPr="00077804" w:rsidRDefault="003E4894" w:rsidP="003E4894">
      <w:pPr>
        <w:pStyle w:val="EndNoteBibliography"/>
        <w:spacing w:after="0"/>
        <w:ind w:left="0"/>
        <w:rPr>
          <w:color w:val="auto"/>
        </w:rPr>
      </w:pPr>
      <w:r w:rsidRPr="00077804">
        <w:rPr>
          <w:color w:val="auto"/>
        </w:rPr>
        <w:t>86.</w:t>
      </w:r>
      <w:r w:rsidRPr="00077804">
        <w:rPr>
          <w:color w:val="auto"/>
        </w:rPr>
        <w:tab/>
        <w:t>Ibrahim JG, Chen M-H, Sinha D. Bayesian methods for joint modeling of longitudinal and survival data with application to cancer vaccine trials. Statistica Sinica. 2004;14:863-83.</w:t>
      </w:r>
    </w:p>
    <w:p w14:paraId="0C3C582C" w14:textId="77777777" w:rsidR="003E4894" w:rsidRPr="00077804" w:rsidRDefault="003E4894" w:rsidP="003E4894">
      <w:pPr>
        <w:pStyle w:val="EndNoteBibliography"/>
        <w:spacing w:after="0"/>
        <w:ind w:left="0"/>
        <w:rPr>
          <w:color w:val="auto"/>
        </w:rPr>
      </w:pPr>
      <w:r w:rsidRPr="00077804">
        <w:rPr>
          <w:color w:val="auto"/>
        </w:rPr>
        <w:t>87.</w:t>
      </w:r>
      <w:r w:rsidRPr="00077804">
        <w:rPr>
          <w:color w:val="auto"/>
        </w:rPr>
        <w:tab/>
        <w:t>Liu F, Li Q. A Bayesian model for joint analysis of multivariate repeated measures and time to event data in crossover trials. Stat Methods Med Res. 2016;25(5):2180-92.</w:t>
      </w:r>
    </w:p>
    <w:p w14:paraId="21F750DF" w14:textId="77777777" w:rsidR="003E4894" w:rsidRPr="00077804" w:rsidRDefault="003E4894" w:rsidP="003E4894">
      <w:pPr>
        <w:pStyle w:val="EndNoteBibliography"/>
        <w:spacing w:after="0"/>
        <w:ind w:left="0"/>
        <w:rPr>
          <w:color w:val="auto"/>
        </w:rPr>
      </w:pPr>
      <w:r w:rsidRPr="00077804">
        <w:rPr>
          <w:color w:val="auto"/>
        </w:rPr>
        <w:t>88.</w:t>
      </w:r>
      <w:r w:rsidRPr="00077804">
        <w:rPr>
          <w:color w:val="auto"/>
        </w:rPr>
        <w:tab/>
        <w:t>Wang J, Luo S. Joint modeling of multiple repeated measures and survival data using multidimensional latent trait linear mixed model. Stat Methods Med Res. 2019;28(10-11):3392-403.</w:t>
      </w:r>
    </w:p>
    <w:p w14:paraId="6DFCDFA8" w14:textId="77777777" w:rsidR="003E4894" w:rsidRPr="00077804" w:rsidRDefault="003E4894" w:rsidP="003E4894">
      <w:pPr>
        <w:pStyle w:val="EndNoteBibliography"/>
        <w:spacing w:after="0"/>
        <w:ind w:left="0"/>
        <w:rPr>
          <w:color w:val="auto"/>
        </w:rPr>
      </w:pPr>
      <w:r w:rsidRPr="00077804">
        <w:rPr>
          <w:color w:val="auto"/>
        </w:rPr>
        <w:t>89.</w:t>
      </w:r>
      <w:r w:rsidRPr="00077804">
        <w:rPr>
          <w:color w:val="auto"/>
        </w:rPr>
        <w:tab/>
        <w:t>Chen G, Luo S. Bayesian hierarchical joint modeling using skew-normal/independent distributions. Commun Stat Simul Comput. 2018;47(5):1420-38.</w:t>
      </w:r>
    </w:p>
    <w:p w14:paraId="7A335E5F" w14:textId="77777777" w:rsidR="003E4894" w:rsidRPr="00077804" w:rsidRDefault="003E4894" w:rsidP="003E4894">
      <w:pPr>
        <w:pStyle w:val="EndNoteBibliography"/>
        <w:spacing w:after="0"/>
        <w:ind w:left="0"/>
        <w:rPr>
          <w:color w:val="auto"/>
        </w:rPr>
      </w:pPr>
      <w:r w:rsidRPr="00077804">
        <w:rPr>
          <w:color w:val="auto"/>
        </w:rPr>
        <w:t>90.</w:t>
      </w:r>
      <w:r w:rsidRPr="00077804">
        <w:rPr>
          <w:color w:val="auto"/>
        </w:rPr>
        <w:tab/>
        <w:t>Wang J, Luo S, Li L. Dynamic prediction for multiple repeated measures and event time data: An application to Parkinson’s. The Annals of Applied Statistics. 2017;11(3):1787-809.</w:t>
      </w:r>
    </w:p>
    <w:p w14:paraId="7FCC96EE" w14:textId="77777777" w:rsidR="003E4894" w:rsidRPr="00077804" w:rsidRDefault="003E4894" w:rsidP="003E4894">
      <w:pPr>
        <w:pStyle w:val="EndNoteBibliography"/>
        <w:spacing w:after="0"/>
        <w:ind w:left="0"/>
        <w:rPr>
          <w:color w:val="auto"/>
        </w:rPr>
      </w:pPr>
      <w:r w:rsidRPr="00077804">
        <w:rPr>
          <w:color w:val="auto"/>
        </w:rPr>
        <w:t>91.</w:t>
      </w:r>
      <w:r w:rsidRPr="00077804">
        <w:rPr>
          <w:color w:val="auto"/>
        </w:rPr>
        <w:tab/>
        <w:t>Collett D. Modelling Survival Data in Medical Research: CRC Press; 2015. 548 p.</w:t>
      </w:r>
    </w:p>
    <w:p w14:paraId="558940FE" w14:textId="77777777" w:rsidR="003E4894" w:rsidRPr="00077804" w:rsidRDefault="003E4894" w:rsidP="003E4894">
      <w:pPr>
        <w:pStyle w:val="EndNoteBibliography"/>
        <w:spacing w:after="0"/>
        <w:ind w:left="0"/>
        <w:rPr>
          <w:color w:val="auto"/>
        </w:rPr>
      </w:pPr>
      <w:r w:rsidRPr="00077804">
        <w:rPr>
          <w:color w:val="auto"/>
        </w:rPr>
        <w:t>92.</w:t>
      </w:r>
      <w:r w:rsidRPr="00077804">
        <w:rPr>
          <w:color w:val="auto"/>
        </w:rPr>
        <w:tab/>
        <w:t>Murphy TE, Allore HG, Han L, Peduzzi PN, Gill TM, Xu X. A longitudinal, observational study with many repeated measures demonstrated improved precision of individual survival curves using Bayesian joint modeling of disability and survival. Experimental Aging Research. 2015;41:221-39.</w:t>
      </w:r>
    </w:p>
    <w:p w14:paraId="49523792" w14:textId="77777777" w:rsidR="003E4894" w:rsidRPr="00077804" w:rsidRDefault="003E4894" w:rsidP="003E4894">
      <w:pPr>
        <w:pStyle w:val="EndNoteBibliography"/>
        <w:spacing w:after="0"/>
        <w:ind w:left="0"/>
        <w:rPr>
          <w:color w:val="auto"/>
        </w:rPr>
      </w:pPr>
      <w:r w:rsidRPr="00077804">
        <w:rPr>
          <w:color w:val="auto"/>
        </w:rPr>
        <w:t>93.</w:t>
      </w:r>
      <w:r w:rsidRPr="00077804">
        <w:rPr>
          <w:color w:val="auto"/>
        </w:rPr>
        <w:tab/>
        <w:t>Eilers PHC, Marx BD. Flexible smoothing with B -splines and penalties. Statist Sci. 1996;11(2):89-121.</w:t>
      </w:r>
    </w:p>
    <w:p w14:paraId="6C0BE4D9" w14:textId="77777777" w:rsidR="003E4894" w:rsidRPr="00077804" w:rsidRDefault="003E4894" w:rsidP="003E4894">
      <w:pPr>
        <w:pStyle w:val="EndNoteBibliography"/>
        <w:spacing w:after="0"/>
        <w:ind w:left="0"/>
        <w:rPr>
          <w:color w:val="auto"/>
        </w:rPr>
      </w:pPr>
      <w:r w:rsidRPr="00077804">
        <w:rPr>
          <w:color w:val="auto"/>
        </w:rPr>
        <w:t>94.</w:t>
      </w:r>
      <w:r w:rsidRPr="00077804">
        <w:rPr>
          <w:color w:val="auto"/>
        </w:rPr>
        <w:tab/>
        <w:t>Proust-Lima C, Séne M, Taylor JMG, Jacqmin-Gadda H. Joint latent class models for longitudinal and time-to-event data: a review. Stat Methods Med Res. 2014;23(1):74-90.</w:t>
      </w:r>
    </w:p>
    <w:p w14:paraId="544DC904" w14:textId="77777777" w:rsidR="003E4894" w:rsidRPr="00077804" w:rsidRDefault="003E4894" w:rsidP="003E4894">
      <w:pPr>
        <w:pStyle w:val="EndNoteBibliography"/>
        <w:spacing w:after="0"/>
        <w:ind w:left="0"/>
        <w:rPr>
          <w:color w:val="auto"/>
        </w:rPr>
      </w:pPr>
      <w:r w:rsidRPr="00077804">
        <w:rPr>
          <w:color w:val="auto"/>
        </w:rPr>
        <w:t>95.</w:t>
      </w:r>
      <w:r w:rsidRPr="00077804">
        <w:rPr>
          <w:color w:val="auto"/>
        </w:rPr>
        <w:tab/>
        <w:t>Brooks SP, Roberts GO. Assessing convergence of markov chain monte carlo algorithms. 1997.</w:t>
      </w:r>
    </w:p>
    <w:p w14:paraId="0614096F" w14:textId="77777777" w:rsidR="003E4894" w:rsidRPr="00077804" w:rsidRDefault="003E4894" w:rsidP="003E4894">
      <w:pPr>
        <w:pStyle w:val="EndNoteBibliography"/>
        <w:spacing w:after="0"/>
        <w:ind w:left="0"/>
        <w:rPr>
          <w:color w:val="auto"/>
        </w:rPr>
      </w:pPr>
      <w:r w:rsidRPr="00077804">
        <w:rPr>
          <w:color w:val="auto"/>
        </w:rPr>
        <w:t>96.</w:t>
      </w:r>
      <w:r w:rsidRPr="00077804">
        <w:rPr>
          <w:color w:val="auto"/>
        </w:rPr>
        <w:tab/>
        <w:t>Rizopoulos D. Joint Models for Longitudinal and Time-to-Event Data. 1st ed. New York: Chapman and Hall/CRC; 2012.</w:t>
      </w:r>
    </w:p>
    <w:p w14:paraId="6771810F" w14:textId="77777777" w:rsidR="003E4894" w:rsidRPr="00077804" w:rsidRDefault="003E4894" w:rsidP="003E4894">
      <w:pPr>
        <w:pStyle w:val="EndNoteBibliography"/>
        <w:spacing w:after="0"/>
        <w:ind w:left="0"/>
        <w:rPr>
          <w:color w:val="auto"/>
        </w:rPr>
      </w:pPr>
      <w:r w:rsidRPr="00077804">
        <w:rPr>
          <w:color w:val="auto"/>
        </w:rPr>
        <w:t>97.</w:t>
      </w:r>
      <w:r w:rsidRPr="00077804">
        <w:rPr>
          <w:color w:val="auto"/>
        </w:rPr>
        <w:tab/>
        <w:t>Ihaka R, Gentleman R. R: A language for data analysis and graphics. Journal of Computational and Graphical Statistics. 1996;5(3):299-314.</w:t>
      </w:r>
    </w:p>
    <w:p w14:paraId="71AADAC9" w14:textId="77777777" w:rsidR="003E4894" w:rsidRPr="00077804" w:rsidRDefault="003E4894" w:rsidP="003E4894">
      <w:pPr>
        <w:pStyle w:val="EndNoteBibliography"/>
        <w:spacing w:after="0"/>
        <w:ind w:left="0"/>
        <w:rPr>
          <w:color w:val="auto"/>
        </w:rPr>
      </w:pPr>
      <w:r w:rsidRPr="00077804">
        <w:rPr>
          <w:color w:val="auto"/>
        </w:rPr>
        <w:lastRenderedPageBreak/>
        <w:t>98.</w:t>
      </w:r>
      <w:r w:rsidRPr="00077804">
        <w:rPr>
          <w:color w:val="auto"/>
        </w:rPr>
        <w:tab/>
        <w:t>Plummer M. JAGS: A program for analysis of Bayesian graphical models using Gibbs sampling.</w:t>
      </w:r>
    </w:p>
    <w:p w14:paraId="63EA5D7F" w14:textId="77777777" w:rsidR="003E4894" w:rsidRPr="00077804" w:rsidRDefault="003E4894" w:rsidP="003E4894">
      <w:pPr>
        <w:pStyle w:val="EndNoteBibliography"/>
        <w:spacing w:after="0"/>
        <w:ind w:left="0"/>
        <w:rPr>
          <w:color w:val="auto"/>
        </w:rPr>
      </w:pPr>
      <w:r w:rsidRPr="00077804">
        <w:rPr>
          <w:color w:val="auto"/>
        </w:rPr>
        <w:t>99.</w:t>
      </w:r>
      <w:r w:rsidRPr="00077804">
        <w:rPr>
          <w:color w:val="auto"/>
        </w:rPr>
        <w:tab/>
        <w:t>Hatfield LA, Hodges JS, Carlin B. Joint models: When are treatment estimates improved? Statistics and its Interface. 2014;7(4):439-53.</w:t>
      </w:r>
    </w:p>
    <w:p w14:paraId="73C98386" w14:textId="77777777" w:rsidR="003E4894" w:rsidRPr="00077804" w:rsidRDefault="003E4894" w:rsidP="003E4894">
      <w:pPr>
        <w:pStyle w:val="EndNoteBibliography"/>
        <w:spacing w:after="0"/>
        <w:ind w:left="0"/>
        <w:rPr>
          <w:color w:val="auto"/>
        </w:rPr>
      </w:pPr>
      <w:r w:rsidRPr="00077804">
        <w:rPr>
          <w:color w:val="auto"/>
        </w:rPr>
        <w:t>100.</w:t>
      </w:r>
      <w:r w:rsidRPr="00077804">
        <w:rPr>
          <w:color w:val="auto"/>
        </w:rPr>
        <w:tab/>
        <w:t>Li D, Keogh R, Clancy JP, Szczesniak RD. Flexible semiparametric joint modeling: An application to estimate individual lung function decline and risk of pulmonary exacerbations in cystic fibrosis. Emerg Themes Epidemiol. 2017;14(13).</w:t>
      </w:r>
    </w:p>
    <w:p w14:paraId="0C379AA4" w14:textId="77777777" w:rsidR="003E4894" w:rsidRPr="00077804" w:rsidRDefault="003E4894" w:rsidP="003E4894">
      <w:pPr>
        <w:pStyle w:val="EndNoteBibliography"/>
        <w:spacing w:after="0"/>
        <w:ind w:left="0"/>
        <w:rPr>
          <w:color w:val="auto"/>
        </w:rPr>
      </w:pPr>
      <w:r w:rsidRPr="00077804">
        <w:rPr>
          <w:color w:val="auto"/>
        </w:rPr>
        <w:t>101.</w:t>
      </w:r>
      <w:r w:rsidRPr="00077804">
        <w:rPr>
          <w:color w:val="auto"/>
        </w:rPr>
        <w:tab/>
        <w:t>Khoshhali M, Kazemi I, Hosseini SM, Seirafian S. Relationship between trajectories of serum albumin levels and technique failure according to  diabetic status in peritoneal dialysis patients:  A joint modeling approach. Kidney Research and Clinical Practice. 2017;36(2):182-91.</w:t>
      </w:r>
    </w:p>
    <w:p w14:paraId="0BD9701D" w14:textId="77777777" w:rsidR="003E4894" w:rsidRPr="00077804" w:rsidRDefault="003E4894" w:rsidP="003E4894">
      <w:pPr>
        <w:pStyle w:val="EndNoteBibliography"/>
        <w:spacing w:after="0"/>
        <w:ind w:left="0"/>
        <w:rPr>
          <w:color w:val="auto"/>
        </w:rPr>
      </w:pPr>
      <w:r w:rsidRPr="00077804">
        <w:rPr>
          <w:color w:val="auto"/>
        </w:rPr>
        <w:t>102.</w:t>
      </w:r>
      <w:r w:rsidRPr="00077804">
        <w:rPr>
          <w:color w:val="auto"/>
        </w:rPr>
        <w:tab/>
        <w:t>Köhler M, Beyerlein A, Vehik K, Greven S, Umlauf N, Lernmark Å, et al. Joint modeling of longitudinal autoantibody patterns and progression to type 1 diabetes: Results from the TEDDY study. Acta Diabetologica. 2017;54(11):1009-17.</w:t>
      </w:r>
    </w:p>
    <w:p w14:paraId="74B150C6" w14:textId="77777777" w:rsidR="003E4894" w:rsidRPr="00077804" w:rsidRDefault="003E4894" w:rsidP="003E4894">
      <w:pPr>
        <w:pStyle w:val="EndNoteBibliography"/>
        <w:spacing w:after="0"/>
        <w:ind w:left="0"/>
        <w:rPr>
          <w:color w:val="auto"/>
        </w:rPr>
      </w:pPr>
      <w:r w:rsidRPr="00077804">
        <w:rPr>
          <w:color w:val="auto"/>
        </w:rPr>
        <w:t>103.</w:t>
      </w:r>
      <w:r w:rsidRPr="00077804">
        <w:rPr>
          <w:color w:val="auto"/>
        </w:rPr>
        <w:tab/>
        <w:t>Piulachs X, Alemany R, Guillen M, Rizopoulos D. Joint models for longitudinal counts and left-truncated time-to-event data with applications to health insurance. SORT-Statistics and Operations Research Transactions. 2017;41(2):347-72.</w:t>
      </w:r>
    </w:p>
    <w:p w14:paraId="773FC91E" w14:textId="77777777" w:rsidR="003E4894" w:rsidRPr="00077804" w:rsidRDefault="003E4894" w:rsidP="003E4894">
      <w:pPr>
        <w:pStyle w:val="EndNoteBibliography"/>
        <w:spacing w:after="0"/>
        <w:ind w:left="0"/>
        <w:rPr>
          <w:color w:val="auto"/>
        </w:rPr>
      </w:pPr>
      <w:r w:rsidRPr="00077804">
        <w:rPr>
          <w:color w:val="auto"/>
        </w:rPr>
        <w:t>104.</w:t>
      </w:r>
      <w:r w:rsidRPr="00077804">
        <w:rPr>
          <w:color w:val="auto"/>
        </w:rPr>
        <w:tab/>
        <w:t>Guure CB, Ibrahim NA, Adam MB, Said SM. Joint modelling of longitudinal 3MS scores and the risk of mortality among cognitively impaired individuals. PLoS One. 2017;12(8).</w:t>
      </w:r>
    </w:p>
    <w:p w14:paraId="206FC490" w14:textId="77777777" w:rsidR="003E4894" w:rsidRPr="00077804" w:rsidRDefault="003E4894" w:rsidP="003E4894">
      <w:pPr>
        <w:pStyle w:val="EndNoteBibliography"/>
        <w:spacing w:after="0"/>
        <w:ind w:left="0"/>
        <w:rPr>
          <w:color w:val="auto"/>
        </w:rPr>
      </w:pPr>
      <w:r w:rsidRPr="00077804">
        <w:rPr>
          <w:color w:val="auto"/>
        </w:rPr>
        <w:t>105.</w:t>
      </w:r>
      <w:r w:rsidRPr="00077804">
        <w:rPr>
          <w:color w:val="auto"/>
        </w:rPr>
        <w:tab/>
        <w:t>Long JD, Mills JA. Joint modeling of multivariate longitudinal data and survival data in several observational studies of Huntington’s disease. BMC Medical Research Methodology. 2018;18(1):138.</w:t>
      </w:r>
    </w:p>
    <w:p w14:paraId="5D62B6A3" w14:textId="77777777" w:rsidR="003E4894" w:rsidRPr="00077804" w:rsidRDefault="003E4894" w:rsidP="003E4894">
      <w:pPr>
        <w:pStyle w:val="EndNoteBibliography"/>
        <w:ind w:left="0"/>
        <w:rPr>
          <w:color w:val="auto"/>
        </w:rPr>
      </w:pPr>
      <w:r w:rsidRPr="00077804">
        <w:rPr>
          <w:color w:val="auto"/>
        </w:rPr>
        <w:t>106.</w:t>
      </w:r>
      <w:r w:rsidRPr="00077804">
        <w:rPr>
          <w:color w:val="auto"/>
        </w:rPr>
        <w:tab/>
        <w:t>Gao F, Miller JP, Miglior S, Beiser JA, Torri V, Kass MA, et al. A joint model for prognostic effect of biomarker variability on outcomes: Long-term intraocular pressure (IOP) fluctuation on the risk of developing primary open-angle glaucoma (POAG). JP Journal of Biostatistics. 2011;5(2):73-96.</w:t>
      </w:r>
    </w:p>
    <w:p w14:paraId="3C92527A" w14:textId="48ED9465" w:rsidR="00AB0D61" w:rsidRPr="00077804" w:rsidRDefault="00112F1F" w:rsidP="003E4894">
      <w:pPr>
        <w:spacing w:line="480" w:lineRule="auto"/>
        <w:rPr>
          <w:color w:val="auto"/>
        </w:rPr>
      </w:pPr>
      <w:r w:rsidRPr="00077804">
        <w:rPr>
          <w:color w:val="auto"/>
        </w:rPr>
        <w:fldChar w:fldCharType="end"/>
      </w:r>
    </w:p>
    <w:p w14:paraId="6E9309C2" w14:textId="3E83D130" w:rsidR="00341FDF" w:rsidRPr="00077804" w:rsidRDefault="00341FDF" w:rsidP="001E3256">
      <w:pPr>
        <w:spacing w:line="480" w:lineRule="auto"/>
        <w:rPr>
          <w:color w:val="auto"/>
        </w:rPr>
      </w:pPr>
    </w:p>
    <w:p w14:paraId="61FCFF05" w14:textId="595D8F5C" w:rsidR="00341FDF" w:rsidRPr="00077804" w:rsidRDefault="00341FDF" w:rsidP="001E3256">
      <w:pPr>
        <w:spacing w:line="480" w:lineRule="auto"/>
        <w:rPr>
          <w:color w:val="auto"/>
        </w:rPr>
      </w:pPr>
    </w:p>
    <w:p w14:paraId="7551A16C" w14:textId="75D43EEE" w:rsidR="00341FDF" w:rsidRPr="00077804" w:rsidRDefault="00341FDF" w:rsidP="001E3256">
      <w:pPr>
        <w:spacing w:line="480" w:lineRule="auto"/>
        <w:rPr>
          <w:color w:val="auto"/>
        </w:rPr>
      </w:pPr>
    </w:p>
    <w:p w14:paraId="6A7F3921" w14:textId="2858A559" w:rsidR="00341FDF" w:rsidRPr="00077804" w:rsidRDefault="00341FDF" w:rsidP="001E3256">
      <w:pPr>
        <w:spacing w:line="480" w:lineRule="auto"/>
        <w:rPr>
          <w:color w:val="auto"/>
        </w:rPr>
      </w:pPr>
    </w:p>
    <w:p w14:paraId="6BCC1AE0" w14:textId="5618CA38" w:rsidR="00341FDF" w:rsidRPr="00077804" w:rsidRDefault="00341FDF" w:rsidP="001E3256">
      <w:pPr>
        <w:spacing w:line="480" w:lineRule="auto"/>
        <w:rPr>
          <w:color w:val="auto"/>
        </w:rPr>
      </w:pPr>
    </w:p>
    <w:p w14:paraId="6BC5302E" w14:textId="5E883BE9" w:rsidR="00341FDF" w:rsidRPr="00077804" w:rsidRDefault="00341FDF" w:rsidP="00D91B1C">
      <w:pPr>
        <w:spacing w:line="480" w:lineRule="auto"/>
        <w:ind w:left="0"/>
        <w:rPr>
          <w:color w:val="auto"/>
        </w:rPr>
      </w:pPr>
    </w:p>
    <w:p w14:paraId="5858E3D2" w14:textId="2B6340B1" w:rsidR="00A25789" w:rsidRPr="00077804" w:rsidRDefault="00A25789">
      <w:pPr>
        <w:pStyle w:val="Caption"/>
        <w:rPr>
          <w:color w:val="auto"/>
        </w:rPr>
      </w:pPr>
      <w:bookmarkStart w:id="23" w:name="_Ref17095013"/>
      <w:bookmarkStart w:id="24" w:name="_Toc10576124"/>
      <w:bookmarkStart w:id="25" w:name="Table1"/>
      <w:r w:rsidRPr="00077804">
        <w:rPr>
          <w:color w:val="auto"/>
        </w:rPr>
        <w:lastRenderedPageBreak/>
        <w:t xml:space="preserve">Table </w:t>
      </w:r>
      <w:bookmarkEnd w:id="23"/>
      <w:r w:rsidR="00DB0550" w:rsidRPr="00077804">
        <w:rPr>
          <w:color w:val="auto"/>
        </w:rPr>
        <w:t>3</w:t>
      </w:r>
      <w:r w:rsidRPr="00077804">
        <w:rPr>
          <w:color w:val="auto"/>
        </w:rPr>
        <w:t xml:space="preserve">. Association structures for joint model </w:t>
      </w:r>
      <w:bookmarkEnd w:id="24"/>
    </w:p>
    <w:tbl>
      <w:tblPr>
        <w:tblStyle w:val="TableGrid"/>
        <w:tblpPr w:leftFromText="180" w:rightFromText="180" w:vertAnchor="text" w:horzAnchor="margin" w:tblpXSpec="center" w:tblpY="221"/>
        <w:tblW w:w="10627" w:type="dxa"/>
        <w:tblLayout w:type="fixed"/>
        <w:tblLook w:val="04A0" w:firstRow="1" w:lastRow="0" w:firstColumn="1" w:lastColumn="0" w:noHBand="0" w:noVBand="1"/>
      </w:tblPr>
      <w:tblGrid>
        <w:gridCol w:w="1980"/>
        <w:gridCol w:w="1559"/>
        <w:gridCol w:w="3260"/>
        <w:gridCol w:w="1560"/>
        <w:gridCol w:w="2268"/>
      </w:tblGrid>
      <w:tr w:rsidR="00077804" w:rsidRPr="00077804" w14:paraId="4257B970" w14:textId="77777777" w:rsidTr="00AE32DC">
        <w:trPr>
          <w:trHeight w:val="516"/>
        </w:trPr>
        <w:tc>
          <w:tcPr>
            <w:tcW w:w="1980" w:type="dxa"/>
            <w:vAlign w:val="center"/>
          </w:tcPr>
          <w:p w14:paraId="6528CA1A" w14:textId="51AE8AC5" w:rsidR="00A25789" w:rsidRPr="00077804" w:rsidRDefault="00A25789" w:rsidP="00F92B3E">
            <w:pPr>
              <w:spacing w:line="276" w:lineRule="auto"/>
              <w:jc w:val="center"/>
              <w:rPr>
                <w:rFonts w:cstheme="minorHAnsi"/>
                <w:b/>
                <w:bCs/>
                <w:color w:val="auto"/>
                <w:sz w:val="22"/>
                <w:szCs w:val="20"/>
              </w:rPr>
            </w:pPr>
            <w:r w:rsidRPr="00077804">
              <w:rPr>
                <w:rFonts w:cstheme="minorHAnsi"/>
                <w:b/>
                <w:bCs/>
                <w:color w:val="auto"/>
                <w:sz w:val="22"/>
                <w:szCs w:val="20"/>
              </w:rPr>
              <w:t>Parameterisation</w:t>
            </w:r>
          </w:p>
        </w:tc>
        <w:tc>
          <w:tcPr>
            <w:tcW w:w="4819" w:type="dxa"/>
            <w:gridSpan w:val="2"/>
            <w:vAlign w:val="center"/>
          </w:tcPr>
          <w:p w14:paraId="68DE26FA" w14:textId="5E647B5F" w:rsidR="00A25789" w:rsidRPr="00077804" w:rsidRDefault="00A25789" w:rsidP="00F92B3E">
            <w:pPr>
              <w:spacing w:line="276" w:lineRule="auto"/>
              <w:jc w:val="center"/>
              <w:rPr>
                <w:rFonts w:cstheme="minorHAnsi"/>
                <w:b/>
                <w:bCs/>
                <w:color w:val="auto"/>
                <w:sz w:val="22"/>
                <w:szCs w:val="20"/>
              </w:rPr>
            </w:pPr>
            <w:r w:rsidRPr="00077804">
              <w:rPr>
                <w:rFonts w:cstheme="minorHAnsi"/>
                <w:b/>
                <w:bCs/>
                <w:color w:val="auto"/>
                <w:sz w:val="22"/>
                <w:szCs w:val="20"/>
              </w:rPr>
              <w:t>Latent association</w:t>
            </w:r>
          </w:p>
        </w:tc>
        <w:tc>
          <w:tcPr>
            <w:tcW w:w="1560" w:type="dxa"/>
            <w:vAlign w:val="center"/>
          </w:tcPr>
          <w:p w14:paraId="2D8A355D" w14:textId="03537BC7" w:rsidR="00A25789" w:rsidRPr="00077804" w:rsidRDefault="00A25789" w:rsidP="00F92B3E">
            <w:pPr>
              <w:spacing w:line="276" w:lineRule="auto"/>
              <w:jc w:val="center"/>
              <w:rPr>
                <w:rFonts w:eastAsiaTheme="minorEastAsia" w:cstheme="minorHAnsi"/>
                <w:b/>
                <w:color w:val="auto"/>
                <w:sz w:val="20"/>
                <w:szCs w:val="20"/>
              </w:rPr>
            </w:pPr>
            <w:r w:rsidRPr="00077804">
              <w:rPr>
                <w:rFonts w:eastAsiaTheme="minorEastAsia" w:cstheme="minorHAnsi"/>
                <w:b/>
                <w:color w:val="auto"/>
                <w:sz w:val="20"/>
                <w:szCs w:val="20"/>
              </w:rPr>
              <w:t xml:space="preserve">Number of </w:t>
            </w:r>
            <w:r w:rsidR="00ED17B4" w:rsidRPr="00077804">
              <w:rPr>
                <w:rFonts w:eastAsiaTheme="minorEastAsia" w:cstheme="minorHAnsi"/>
                <w:b/>
                <w:color w:val="auto"/>
                <w:sz w:val="20"/>
                <w:szCs w:val="20"/>
              </w:rPr>
              <w:t>articles</w:t>
            </w:r>
            <w:r w:rsidR="00A36F5C" w:rsidRPr="00077804">
              <w:rPr>
                <w:rFonts w:eastAsiaTheme="minorEastAsia" w:cstheme="minorHAnsi"/>
                <w:b/>
                <w:color w:val="auto"/>
                <w:sz w:val="20"/>
                <w:szCs w:val="20"/>
              </w:rPr>
              <w:t xml:space="preserve"> (%)</w:t>
            </w:r>
            <w:r w:rsidR="00A36F5C" w:rsidRPr="00077804">
              <w:rPr>
                <w:rFonts w:eastAsiaTheme="minorEastAsia" w:cstheme="minorHAnsi"/>
                <w:b/>
                <w:color w:val="auto"/>
                <w:sz w:val="20"/>
                <w:szCs w:val="20"/>
                <w:vertAlign w:val="superscript"/>
              </w:rPr>
              <w:t>*</w:t>
            </w:r>
          </w:p>
        </w:tc>
        <w:tc>
          <w:tcPr>
            <w:tcW w:w="2268" w:type="dxa"/>
            <w:vAlign w:val="center"/>
          </w:tcPr>
          <w:p w14:paraId="2A2E03E2" w14:textId="77777777" w:rsidR="00A25789" w:rsidRPr="00077804" w:rsidRDefault="00ED17B4" w:rsidP="00F92B3E">
            <w:pPr>
              <w:spacing w:line="276" w:lineRule="auto"/>
              <w:jc w:val="center"/>
              <w:rPr>
                <w:rFonts w:cstheme="minorHAnsi"/>
                <w:b/>
                <w:bCs/>
                <w:color w:val="auto"/>
                <w:sz w:val="22"/>
                <w:szCs w:val="20"/>
              </w:rPr>
            </w:pPr>
            <w:r w:rsidRPr="00077804">
              <w:rPr>
                <w:b/>
                <w:color w:val="auto"/>
                <w:sz w:val="20"/>
                <w:szCs w:val="20"/>
                <w:lang w:eastAsia="en-GB"/>
              </w:rPr>
              <w:t>Reference</w:t>
            </w:r>
          </w:p>
        </w:tc>
      </w:tr>
      <w:tr w:rsidR="00077804" w:rsidRPr="00077804" w14:paraId="4EEDA965" w14:textId="77777777" w:rsidTr="000932F8">
        <w:trPr>
          <w:trHeight w:val="1118"/>
        </w:trPr>
        <w:tc>
          <w:tcPr>
            <w:tcW w:w="1980" w:type="dxa"/>
            <w:vMerge w:val="restart"/>
            <w:vAlign w:val="center"/>
          </w:tcPr>
          <w:p w14:paraId="3A71CA57" w14:textId="69E05D4B" w:rsidR="00A25789" w:rsidRPr="00077804" w:rsidRDefault="00A25789" w:rsidP="00F92B3E">
            <w:pPr>
              <w:jc w:val="center"/>
              <w:rPr>
                <w:rFonts w:cstheme="minorHAnsi"/>
                <w:color w:val="auto"/>
                <w:sz w:val="20"/>
                <w:szCs w:val="18"/>
              </w:rPr>
            </w:pPr>
            <w:r w:rsidRPr="00077804">
              <w:rPr>
                <w:rFonts w:cstheme="minorHAnsi"/>
                <w:color w:val="auto"/>
                <w:sz w:val="20"/>
                <w:szCs w:val="18"/>
              </w:rPr>
              <w:t>Random effect</w:t>
            </w:r>
          </w:p>
        </w:tc>
        <w:tc>
          <w:tcPr>
            <w:tcW w:w="1559" w:type="dxa"/>
            <w:vAlign w:val="center"/>
          </w:tcPr>
          <w:p w14:paraId="3A6C3E7A"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Univariate</w:t>
            </w:r>
          </w:p>
        </w:tc>
        <w:tc>
          <w:tcPr>
            <w:tcW w:w="3260" w:type="dxa"/>
            <w:vAlign w:val="center"/>
          </w:tcPr>
          <w:p w14:paraId="65A5A41C" w14:textId="77777777" w:rsidR="00A25789" w:rsidRPr="00077804" w:rsidRDefault="00C2475B" w:rsidP="00F92B3E">
            <w:pPr>
              <w:jc w:val="center"/>
              <w:rPr>
                <w:color w:val="auto"/>
              </w:rPr>
            </w:pPr>
            <m:oMathPara>
              <m:oMath>
                <m:sSub>
                  <m:sSubPr>
                    <m:ctrlPr>
                      <w:rPr>
                        <w:rFonts w:ascii="Cambria Math" w:hAnsi="Cambria Math" w:cstheme="minorHAnsi"/>
                        <w:color w:val="auto"/>
                        <w:sz w:val="20"/>
                        <w:szCs w:val="18"/>
                      </w:rPr>
                    </m:ctrlPr>
                  </m:sSubPr>
                  <m:e>
                    <m:r>
                      <w:rPr>
                        <w:rFonts w:ascii="Cambria Math" w:hAnsi="Cambria Math" w:cstheme="minorHAnsi"/>
                        <w:color w:val="auto"/>
                        <w:sz w:val="20"/>
                        <w:szCs w:val="18"/>
                      </w:rPr>
                      <m:t>W</m:t>
                    </m:r>
                  </m:e>
                  <m:sub>
                    <m:r>
                      <w:rPr>
                        <w:rFonts w:ascii="Cambria Math" w:hAnsi="Cambria Math" w:cstheme="minorHAnsi"/>
                        <w:color w:val="auto"/>
                        <w:sz w:val="20"/>
                        <w:szCs w:val="18"/>
                      </w:rPr>
                      <m:t>i</m:t>
                    </m:r>
                  </m:sub>
                </m:sSub>
                <m:d>
                  <m:dPr>
                    <m:ctrlPr>
                      <w:rPr>
                        <w:rFonts w:ascii="Cambria Math" w:hAnsi="Cambria Math" w:cstheme="minorHAnsi"/>
                        <w:color w:val="auto"/>
                        <w:sz w:val="20"/>
                        <w:szCs w:val="18"/>
                      </w:rPr>
                    </m:ctrlPr>
                  </m:dPr>
                  <m:e>
                    <m:r>
                      <w:rPr>
                        <w:rFonts w:ascii="Cambria Math" w:hAnsi="Cambria Math" w:cstheme="minorHAnsi"/>
                        <w:color w:val="auto"/>
                        <w:sz w:val="20"/>
                        <w:szCs w:val="18"/>
                      </w:rPr>
                      <m:t>t</m:t>
                    </m:r>
                  </m:e>
                </m:d>
                <m:r>
                  <m:rPr>
                    <m:sty m:val="p"/>
                  </m:rPr>
                  <w:rPr>
                    <w:rFonts w:ascii="Cambria Math" w:hAnsi="Cambria Math" w:cstheme="minorHAnsi"/>
                    <w:color w:val="auto"/>
                    <w:sz w:val="20"/>
                    <w:szCs w:val="18"/>
                  </w:rPr>
                  <m:t>=</m:t>
                </m:r>
                <m:sSub>
                  <m:sSubPr>
                    <m:ctrlPr>
                      <w:rPr>
                        <w:rFonts w:ascii="Cambria Math" w:hAnsi="Cambria Math" w:cstheme="minorHAnsi"/>
                        <w:color w:val="auto"/>
                        <w:sz w:val="20"/>
                        <w:szCs w:val="18"/>
                      </w:rPr>
                    </m:ctrlPr>
                  </m:sSubPr>
                  <m:e>
                    <m:r>
                      <w:rPr>
                        <w:rFonts w:ascii="Cambria Math" w:hAnsi="Cambria Math" w:cstheme="minorHAnsi"/>
                        <w:color w:val="auto"/>
                        <w:sz w:val="20"/>
                        <w:szCs w:val="18"/>
                      </w:rPr>
                      <m:t>αb</m:t>
                    </m:r>
                  </m:e>
                  <m:sub>
                    <m:r>
                      <w:rPr>
                        <w:rFonts w:ascii="Cambria Math" w:hAnsi="Cambria Math" w:cstheme="minorHAnsi"/>
                        <w:color w:val="auto"/>
                        <w:sz w:val="20"/>
                        <w:szCs w:val="18"/>
                      </w:rPr>
                      <m:t>i</m:t>
                    </m:r>
                  </m:sub>
                </m:sSub>
              </m:oMath>
            </m:oMathPara>
          </w:p>
        </w:tc>
        <w:tc>
          <w:tcPr>
            <w:tcW w:w="1560" w:type="dxa"/>
            <w:vAlign w:val="center"/>
          </w:tcPr>
          <w:p w14:paraId="1E95C58D" w14:textId="1C50EE6D" w:rsidR="00A25789" w:rsidRPr="00077804" w:rsidRDefault="006B5B08" w:rsidP="00F92B3E">
            <w:pPr>
              <w:jc w:val="center"/>
              <w:rPr>
                <w:rFonts w:cstheme="minorHAnsi"/>
                <w:color w:val="auto"/>
                <w:sz w:val="20"/>
                <w:szCs w:val="18"/>
              </w:rPr>
            </w:pPr>
            <w:r w:rsidRPr="00077804">
              <w:rPr>
                <w:rFonts w:cstheme="minorHAnsi"/>
                <w:color w:val="auto"/>
                <w:sz w:val="20"/>
                <w:szCs w:val="18"/>
              </w:rPr>
              <w:t>31</w:t>
            </w:r>
            <w:r w:rsidR="00A25789" w:rsidRPr="00077804">
              <w:rPr>
                <w:rFonts w:cstheme="minorHAnsi"/>
                <w:color w:val="auto"/>
                <w:sz w:val="20"/>
                <w:szCs w:val="18"/>
              </w:rPr>
              <w:t>(</w:t>
            </w:r>
            <w:r w:rsidR="005F75E7" w:rsidRPr="00077804">
              <w:rPr>
                <w:rFonts w:cstheme="minorHAnsi"/>
                <w:color w:val="auto"/>
                <w:sz w:val="20"/>
                <w:szCs w:val="18"/>
              </w:rPr>
              <w:t>41</w:t>
            </w:r>
            <w:r w:rsidR="00A25789" w:rsidRPr="00077804">
              <w:rPr>
                <w:rFonts w:cstheme="minorHAnsi"/>
                <w:color w:val="auto"/>
                <w:sz w:val="20"/>
                <w:szCs w:val="18"/>
              </w:rPr>
              <w:t>%)</w:t>
            </w:r>
          </w:p>
          <w:p w14:paraId="72C883F7" w14:textId="77777777" w:rsidR="00A25789" w:rsidRPr="00077804" w:rsidRDefault="00A25789" w:rsidP="00F92B3E">
            <w:pPr>
              <w:jc w:val="center"/>
              <w:rPr>
                <w:rFonts w:cstheme="minorHAnsi"/>
                <w:color w:val="auto"/>
                <w:sz w:val="20"/>
                <w:szCs w:val="18"/>
              </w:rPr>
            </w:pPr>
          </w:p>
        </w:tc>
        <w:tc>
          <w:tcPr>
            <w:tcW w:w="2268" w:type="dxa"/>
            <w:vAlign w:val="center"/>
          </w:tcPr>
          <w:p w14:paraId="117BA174" w14:textId="337BF468" w:rsidR="00A25789" w:rsidRPr="00077804" w:rsidRDefault="00A25789" w:rsidP="00EB7F9C">
            <w:pPr>
              <w:rPr>
                <w:rFonts w:cstheme="minorHAnsi"/>
                <w:color w:val="auto"/>
                <w:sz w:val="20"/>
                <w:szCs w:val="18"/>
              </w:rPr>
            </w:pPr>
            <w:r w:rsidRPr="00077804">
              <w:rPr>
                <w:rFonts w:cstheme="minorHAnsi"/>
                <w:color w:val="auto"/>
                <w:sz w:val="20"/>
                <w:szCs w:val="18"/>
              </w:rPr>
              <w:fldChar w:fldCharType="begin">
                <w:fldData xml:space="preserve">PEVuZE5vdGU+PENpdGU+PEF1dGhvcj5IZW5uZXNzZXk8L0F1dGhvcj48WWVhcj4yMDE4PC9ZZWFy
PjxSZWNOdW0+MjwvUmVjTnVtPjxEaXNwbGF5VGV4dD5bMTMsIDE1LCAxNywgMTksIDIyLCAyMywg
MjUsIDI3LCAzMSwgMzMsIDM1LCAzNywgMzgsIDQ0LCA0OCwgNTEsIDUzLCA1NCwgNTYsIDU5LTYx
LCA2NiwgNjksIDcwLCA3NSwgNzcsIDc5LCA4MCwgODIsIDgzXTwvRGlzcGxheVRleHQ+PHJlY29y
ZD48cmVjLW51bWJlcj4yPC9yZWMtbnVtYmVyPjxmb3JlaWduLWtleXM+PGtleSBhcHA9IkVOIiBk
Yi1pZD0iZHQyZGVyNTJiOTU1MjBlYXN6YnB4c3pxc2R3MGF2dHMyZnJ6IiB0aW1lc3RhbXA9IjAi
PjI8L2tleT48L2ZvcmVpZ24ta2V5cz48cmVmLXR5cGUgbmFtZT0iSm91cm5hbCBBcnRpY2xlIj4x
NzwvcmVmLXR5cGU+PGNvbnRyaWJ1dG9ycz48YXV0aG9ycz48YXV0aG9yPlZpb2xldGEgSGVubmVz
c2V5PC9hdXRob3I+PGF1dGhvcj5MdWlzIExlb24gTm92ZWxvPC9hdXRob3I+PGF1dGhvcj5KdWFu
IExpPC9hdXRob3I+PGF1dGhvcj5MaSBaaHU8L2F1dGhvcj48YXV0aG9yPlhpbiBIdWFuZzwvYXV0
aG9yPjxhdXRob3I+RXJpYyBDaGk8L2F1dGhvcj48YXV0aG9yPkpvc2VwaCBHLiBJYnJhaGltPC9h
dXRob3I+PC9hdXRob3JzPjwvY29udHJpYnV0b3JzPjx0aXRsZXM+PHRpdGxlPkEgQmF5ZXNpYW4g
am9pbnQgbW9kZWwgZm9yIGxvbmdpdHVkaW5hbCBEQVMyOCBzY29yZXMgYW5kIGNvbXBldGluZyBy
aXNrIGluZm9ybWF0aXZlIGRyb3Agb3V0IGluIGEgcmhldW1hdG9pZCBhcnRocml0aXMgY2xpbmlj
YWwgdHJpYWw8L3RpdGxlPjwvdGl0bGVzPjxkYXRlcz48eWVhcj4yMDE4PC95ZWFyPjwvZGF0ZXM+
PHVybHM+PC91cmxzPjwvcmVjb3JkPjwvQ2l0ZT48Q2l0ZT48QXV0aG9yPkJhZ2hmYWxha2k8L0F1
dGhvcj48WWVhcj4yMDE1PC9ZZWFyPjxSZWNOdW0+MTwvUmVjTnVtPjxyZWNvcmQ+PHJlYy1udW1i
ZXI+MTwvcmVjLW51bWJlcj48Zm9yZWlnbi1rZXlzPjxrZXkgYXBwPSJFTiIgZGItaWQ9ImR0MmRl
cjUyYjk1NTIwZWFzemJweHN6cXNkdzBhdnRzMmZyeiIgdGltZXN0YW1wPSIwIj4xPC9rZXk+PC9m
b3JlaWduLWtleXM+PHJlZi10eXBlIG5hbWU9IkpvdXJuYWwgQXJ0aWNsZSI+MTc8L3JlZi10eXBl
Pjxjb250cmlidXRvcnM+PGF1dGhvcnM+PGF1dGhvcj5UYWJhbiBCYWdoZmFsYWtpPC9hdXRob3I+
PGF1dGhvcj5Nb2p0YWJhIEdhbmphbGk8L2F1dGhvcj48L2F1dGhvcnM+PC9jb250cmlidXRvcnM+
PHRpdGxlcz48dGl0bGU+QSBCYXllc2lhbiBhcHByb2FjaCBmb3Igam9pbnQgbW9kZWxpbmcgb2Yg
c2tldy1ub3JtYWwgbG9uZ2l0dWRpbmFsIG1lYXN1cmVtZW50cyBhbmQgdGltZSB0byBldmVudCBk
YXRhPC90aXRsZT48c2Vjb25kYXJ5LXRpdGxlPlJldnN0YXQ8L3NlY29uZGFyeS10aXRsZT48L3Rp
dGxlcz48cGFnZXM+MTY54oCTMTkxPC9wYWdlcz48dm9sdW1lPjEzPC92b2x1bWU+PG51bWJlcj4y
PC9udW1iZXI+PGRhdGVzPjx5ZWFyPjIwMTU8L3llYXI+PC9kYXRlcz48dXJscz48L3VybHM+PC9y
ZWNvcmQ+PC9DaXRlPjxDaXRlPjxBdXRob3I+U3dlZXRpbmc8L0F1dGhvcj48WWVhcj4yMDExPC9Z
ZWFyPjxSZWNOdW0+NDwvUmVjTnVtPjxyZWNvcmQ+PHJlYy1udW1iZXI+NDwvcmVjLW51bWJlcj48
Zm9yZWlnbi1rZXlzPjxrZXkgYXBwPSJFTiIgZGItaWQ9ImR0MmRlcjUyYjk1NTIwZWFzemJweHN6
cXNkdzBhdnRzMmZyeiIgdGltZXN0YW1wPSIwIj40PC9rZXk+PC9mb3JlaWduLWtleXM+PHJlZi10
eXBlIG5hbWU9IkpvdXJuYWwgQXJ0aWNsZSI+MTc8L3JlZi10eXBlPjxjb250cmlidXRvcnM+PGF1
dGhvcnM+PGF1dGhvcj5NaWNoYWVsIEouIFN3ZWV0aW5nPC9hdXRob3I+PGF1dGhvcj5TaW1vbiBH
LiBUaG9tcHNvbjwvYXV0aG9yPjwvYXV0aG9ycz48L2NvbnRyaWJ1dG9ycz48dGl0bGVzPjx0aXRs
ZT5Kb2ludCBtb2RlbGxpbmcgb2YgbG9uZ2l0dWRpbmFsIGFuZCB0aW1lLXRvLWV2ZW50IGRhdGEg
d2l0aCBhcHBsaWNhdGlvbiB0byBwcmVkaWN0aW5nIGFiZG9taW5hbCBhb3J0aWMgYW5ldXJ5c20g
Z3Jvd3RoIGFuZCBydXB0dXJlPC90aXRsZT48c2Vjb25kYXJ5LXRpdGxlPkJpb21ldHJpY2FsIEpv
dXJuYWw8L3NlY29uZGFyeS10aXRsZT48L3RpdGxlcz48cGFnZXM+NzUwLTc2MzwvcGFnZXM+PHZv
bHVtZT41Mzwvdm9sdW1lPjxudW1iZXI+NTwvbnVtYmVyPjxkYXRlcz48eWVhcj4yMDExPC95ZWFy
PjwvZGF0ZXM+PHVybHM+PC91cmxzPjwvcmVjb3JkPjwvQ2l0ZT48Q2l0ZT48QXV0aG9yPkdhbzwv
QXV0aG9yPjxZZWFyPjIwMTE8L1llYXI+PFJlY051bT44PC9SZWNOdW0+PHJlY29yZD48cmVjLW51
bWJlcj44PC9yZWMtbnVtYmVyPjxmb3JlaWduLWtleXM+PGtleSBhcHA9IkVOIiBkYi1pZD0iZHQy
ZGVyNTJiOTU1MjBlYXN6YnB4c3pxc2R3MGF2dHMyZnJ6IiB0aW1lc3RhbXA9IjAiPjg8L2tleT48
L2ZvcmVpZ24ta2V5cz48cmVmLXR5cGUgbmFtZT0iSm91cm5hbCBBcnRpY2xlIj4xNzwvcmVmLXR5
cGU+PGNvbnRyaWJ1dG9ycz48YXV0aG9ycz48YXV0aG9yPkZlbmcgR2FvPC9hdXRob3I+PGF1dGhv
cj5KLiBQaGlsaXAgTWlsbGVyPC9hdXRob3I+PGF1dGhvcj5DaGVuZ2ppZSBYaW9uZzwvYXV0aG9y
PjxhdXRob3I+SnVsaWEgQS4gQmVpc2VyPC9hdXRob3I+PGF1dGhvcj5NYWUgR29yZG9uPC9hdXRo
b3I+PC9hdXRob3JzPjwvY29udHJpYnV0b3JzPjx0aXRsZXM+PHRpdGxlPkEgam9pbnQtbW9kZWxp
bmcgYXBwcm9hY2ggdG8gYXNzZXNzIHRoZSBpbXBhY3Qgb2YgYmlvbWFya2VyIHZhcmlhYmlsaXR5
IG9uIHRoZSByaXNrIG9mIGRldmVsb3BpbmcgY2xpbmljYWwgb3V0Y29tZTwvdGl0bGU+PHNlY29u
ZGFyeS10aXRsZT5TdGF0aXN0aWNhbCBNZXRob2RzICZhbXA7IEFwcGxpY2F0aW9uczwvc2Vjb25k
YXJ5LXRpdGxlPjwvdGl0bGVzPjxwYWdlcz44My0xMDA8L3BhZ2VzPjx2b2x1bWU+MjA8L3ZvbHVt
ZT48bnVtYmVyPjE8L251bWJlcj48ZGF0ZXM+PHllYXI+MjAxMTwveWVhcj48L2RhdGVzPjx1cmxz
PjwvdXJscz48L3JlY29yZD48L0NpdGU+PENpdGU+PEF1dGhvcj5MdTwvQXV0aG9yPjxZZWFyPjIw
MTc8L1llYXI+PFJlY051bT4xMzwvUmVjTnVtPjxyZWNvcmQ+PHJlYy1udW1iZXI+MTM8L3JlYy1u
dW1iZXI+PGZvcmVpZ24ta2V5cz48a2V5IGFwcD0iRU4iIGRiLWlkPSJkdDJkZXI1MmI5NTUyMGVh
c3picHhzenFzZHcwYXZ0czJmcnoiIHRpbWVzdGFtcD0iMCI+MTM8L2tleT48L2ZvcmVpZ24ta2V5
cz48cmVmLXR5cGUgbmFtZT0iSm91cm5hbCBBcnRpY2xlIj4xNzwvcmVmLXR5cGU+PGNvbnRyaWJ1
dG9ycz48YXV0aG9ycz48YXV0aG9yPlRhbyBMdTwvYXV0aG9yPjwvYXV0aG9ycz48L2NvbnRyaWJ1
dG9ycz48dGl0bGVzPjx0aXRsZT5CYXllc2lhbiBpbmZlcmVuY2Ugb24gbG9uZ2l0dWRpbmFsLXN1
cnZpdmFsIGRhdGEgd2l0aCBtdWx0aXBsZSBmZWF0dXJlczwvdGl0bGU+PHNlY29uZGFyeS10aXRs
ZT5Db21wdXRhdGlvbmFsIFN0YXRpc3RpY3M8L3NlY29uZGFyeS10aXRsZT48L3RpdGxlcz48cGFn
ZXM+ODQ1LTg2NjwvcGFnZXM+PHZvbHVtZT4zMjwvdm9sdW1lPjxudW1iZXI+MzwvbnVtYmVyPjxk
YXRlcz48eWVhcj4yMDE3PC95ZWFyPjwvZGF0ZXM+PHVybHM+PC91cmxzPjwvcmVjb3JkPjwvQ2l0
ZT48Q2l0ZT48QXV0aG9yPkJhZ2hmYWxha2k8L0F1dGhvcj48WWVhcj4yMDE0PC9ZZWFyPjxSZWNO
dW0+MTU8L1JlY051bT48cmVjb3JkPjxyZWMtbnVtYmVyPjE1PC9yZWMtbnVtYmVyPjxmb3JlaWdu
LWtleXM+PGtleSBhcHA9IkVOIiBkYi1pZD0iZHQyZGVyNTJiOTU1MjBlYXN6YnB4c3pxc2R3MGF2
dHMyZnJ6IiB0aW1lc3RhbXA9IjAiPjE1PC9rZXk+PC9mb3JlaWduLWtleXM+PHJlZi10eXBlIG5h
bWU9IkpvdXJuYWwgQXJ0aWNsZSI+MTc8L3JlZi10eXBlPjxjb250cmlidXRvcnM+PGF1dGhvcnM+
PGF1dGhvcj5ULiBCYWdoZmFsYWtpPC9hdXRob3I+PGF1dGhvcj5NLiBHYW5qYWxpPC9hdXRob3I+
PGF1dGhvcj5SLiBIYXNoZW1pPC9hdXRob3I+PC9hdXRob3JzPjwvY29udHJpYnV0b3JzPjx0aXRs
ZXM+PHRpdGxlPkJheWVzaWFuIGpvaW50IG1vZGVsaW5nIG9mIGxvbmdpdHVkaW5hbCAgbWVhc3Vy
ZW1lbnRzIGFuZCB0aW1lLXRvLWV2ZW50IGRhdGEgdXNpbmcgcm9idXN0IGRpc3RyaWJ1dGlvbnM8
L3RpdGxlPjxzZWNvbmRhcnktdGl0bGU+Sm91cm5hbCBvZiBCaW9waGFybWFjZXV0aWNhbCBTdGF0
aXN0aWNzPC9zZWNvbmRhcnktdGl0bGU+PC90aXRsZXM+PHBhZ2VzPjgzNC04NTU8L3BhZ2VzPjx2
b2x1bWU+MjQ8L3ZvbHVtZT48ZGF0ZXM+PHllYXI+MjAxNDwveWVhcj48L2RhdGVzPjx1cmxzPjwv
dXJscz48L3JlY29yZD48L0NpdGU+PENpdGU+PEF1dGhvcj5MdTwvQXV0aG9yPjxZZWFyPjIwMTc8
L1llYXI+PFJlY051bT4xODwvUmVjTnVtPjxyZWNvcmQ+PHJlYy1udW1iZXI+MTg8L3JlYy1udW1i
ZXI+PGZvcmVpZ24ta2V5cz48a2V5IGFwcD0iRU4iIGRiLWlkPSJkdDJkZXI1MmI5NTUyMGVhc3pi
cHhzenFzZHcwYXZ0czJmcnoiIHRpbWVzdGFtcD0iMCI+MTg8L2tleT48L2ZvcmVpZ24ta2V5cz48
cmVmLXR5cGUgbmFtZT0iSm91cm5hbCBBcnRpY2xlIj4xNzwvcmVmLXR5cGU+PGNvbnRyaWJ1dG9y
cz48YXV0aG9ycz48YXV0aG9yPlRhbyBMdTwvYXV0aG9yPjwvYXV0aG9ycz48L2NvbnRyaWJ1dG9y
cz48dGl0bGVzPjx0aXRsZT5CYXllc2lhbiBub25wYXJhbWV0cmljIG1peGVkLWVmZmVjdHMgam9p
bnQgbW9kZWwgZm9yIGxvbmdpdHVkaW5hbC1jb21wZXRpbmcgcmlza3MgZGF0YSBhbmFseXNpcyBp
biBwcmVzZW5jZSBvZiBtdWx0aXBsZSBkYXRhIGZlYXR1cmVzPC90aXRsZT48c2Vjb25kYXJ5LXRp
dGxlPlN0YXRpc3RpY2FsIE1ldGhvZHMgaW4gTWVkaWNhbCBSZXNlYXJjaDwvc2Vjb25kYXJ5LXRp
dGxlPjwvdGl0bGVzPjxwZXJpb2RpY2FsPjxmdWxsLXRpdGxlPlN0YXRpc3RpY2FsIG1ldGhvZHMg
aW4gbWVkaWNhbCByZXNlYXJjaDwvZnVsbC10aXRsZT48YWJici0xPlN0YXQgTWV0aG9kcyBNZWQg
UmVzPC9hYmJyLTE+PC9wZXJpb2RpY2FsPjxwYWdlcz4yNDA3LTI0MjM8L3BhZ2VzPjx2b2x1bWU+
MjY8L3ZvbHVtZT48bnVtYmVyPjU8L251bWJlcj48ZGF0ZXM+PHllYXI+MjAxNzwveWVhcj48L2Rh
dGVzPjx1cmxzPjwvdXJscz48L3JlY29yZD48L0NpdGU+PENpdGU+PEF1dGhvcj5MdTwvQXV0aG9y
PjxZZWFyPjIwMTc8L1llYXI+PFJlY051bT4yMzwvUmVjTnVtPjxyZWNvcmQ+PHJlYy1udW1iZXI+
MjM8L3JlYy1udW1iZXI+PGZvcmVpZ24ta2V5cz48a2V5IGFwcD0iRU4iIGRiLWlkPSJkdDJkZXI1
MmI5NTUyMGVhc3picHhzenFzZHcwYXZ0czJmcnoiIHRpbWVzdGFtcD0iMCI+MjM8L2tleT48L2Zv
cmVpZ24ta2V5cz48cmVmLXR5cGUgbmFtZT0iSm91cm5hbCBBcnRpY2xlIj4xNzwvcmVmLXR5cGU+
PGNvbnRyaWJ1dG9ycz48YXV0aG9ycz48YXV0aG9yPlRhbyBMdTwvYXV0aG9yPjxhdXRob3I+Q2h1
bnlhbiBDYWk8L2F1dGhvcj48YXV0aG9yPk1pbmdnZW4gTHU8L2F1dGhvcj48YXV0aG9yPkp1biBa
aGFuZzwvYXV0aG9yPjxhdXRob3I+R3VhbmctSHVpIERvbmc8L2F1dGhvcj48YXV0aG9yPk1pbiBX
YW5nPC9hdXRob3I+PC9hdXRob3JzPjwvY29udHJpYnV0b3JzPjx0aXRsZXM+PHRpdGxlPkJheWVz
aWFuIHZhcnlpbmcgY29lZu+sgWNpZW50IG1peGVkLWVmZmVjdHMgam9pbnQgbW9kZWxzIHdpdGgg
YXN5bW1ldHJ5IGFuZCBtaXNzaW5nbmVzczwvdGl0bGU+PHNlY29uZGFyeS10aXRsZT5TdGF0aXN0
aWNhbCBNb2RlbGxpbmc8L3NlY29uZGFyeS10aXRsZT48L3RpdGxlcz48cGFnZXM+MTE3LTE0MTwv
cGFnZXM+PHZvbHVtZT4xNzwvdm9sdW1lPjxudW1iZXI+MzwvbnVtYmVyPjxkYXRlcz48eWVhcj4y
MDE3PC95ZWFyPjwvZGF0ZXM+PHVybHM+PC91cmxzPjwvcmVjb3JkPjwvQ2l0ZT48Q2l0ZT48QXV0
aG9yPlpodTwvQXV0aG9yPjxZZWFyPjIwMTg8L1llYXI+PFJlY051bT4zMDwvUmVjTnVtPjxyZWNv
cmQ+PHJlYy1udW1iZXI+MzA8L3JlYy1udW1iZXI+PGZvcmVpZ24ta2V5cz48a2V5IGFwcD0iRU4i
IGRiLWlkPSJkdDJkZXI1MmI5NTUyMGVhc3picHhzenFzZHcwYXZ0czJmcnoiIHRpbWVzdGFtcD0i
MCI+MzA8L2tleT48L2ZvcmVpZ24ta2V5cz48cmVmLXR5cGUgbmFtZT0iSm91cm5hbCBBcnRpY2xl
Ij4xNzwvcmVmLXR5cGU+PGNvbnRyaWJ1dG9ycz48YXV0aG9ycz48YXV0aG9yPkh1aXJvbmcgWmh1
PC9hdXRob3I+PGF1dGhvcj5TdGFjaWEgTSBEZVNhbnRpczwvYXV0aG9yPjxhdXRob3I+U2hlbmcg
THVvPC9hdXRob3I+PC9hdXRob3JzPjwvY29udHJpYnV0b3JzPjx0aXRsZXM+PHRpdGxlPkpvaW50
IG1vZGVsaW5nIG9mIGxvbmdpdHVkaW5hbCB6ZXJvLWluZmxhdGVkIGNvdW50IGFuZCB0aW1lLXRv
LWV2ZW50IGRhdGE6IEEgQmF5ZXNpYW4gcGVyc3BlY3RpdmU8L3RpdGxlPjxzZWNvbmRhcnktdGl0
bGU+U3RhdGlzdGljYWwgTWV0aG9kcyBpbiBNZWRpY2FsIFJlc2VhcmNoPC9zZWNvbmRhcnktdGl0
bGU+PC90aXRsZXM+PHBlcmlvZGljYWw+PGZ1bGwtdGl0bGU+U3RhdGlzdGljYWwgbWV0aG9kcyBp
biBtZWRpY2FsIHJlc2VhcmNoPC9mdWxsLXRpdGxlPjxhYmJyLTE+U3RhdCBNZXRob2RzIE1lZCBS
ZXM8L2FiYnItMT48L3BlcmlvZGljYWw+PHBhZ2VzPjEyNTgtMTI3MDwvcGFnZXM+PHZvbHVtZT4y
Nzwvdm9sdW1lPjxudW1iZXI+NDwvbnVtYmVyPjxkYXRlcz48eWVhcj4yMDE4PC95ZWFyPjwvZGF0
ZXM+PHVybHM+PC91cmxzPjwvcmVjb3JkPjwvQ2l0ZT48Q2l0ZT48QXV0aG9yPkRhZ25lPC9BdXRo
b3I+PFllYXI+MjAxNzwvWWVhcj48UmVjTnVtPjMxPC9SZWNOdW0+PHJlY29yZD48cmVjLW51bWJl
cj4zMTwvcmVjLW51bWJlcj48Zm9yZWlnbi1rZXlzPjxrZXkgYXBwPSJFTiIgZGItaWQ9ImR0MmRl
cjUyYjk1NTIwZWFzemJweHN6cXNkdzBhdnRzMmZyeiIgdGltZXN0YW1wPSIwIj4zMTwva2V5Pjwv
Zm9yZWlnbi1rZXlzPjxyZWYtdHlwZSBuYW1lPSJKb3VybmFsIEFydGljbGUiPjE3PC9yZWYtdHlw
ZT48Y29udHJpYnV0b3JzPjxhdXRob3JzPjxhdXRob3I+R2V0YWNoZXcgQS4gRGFnbmU8L2F1dGhv
cj48L2F1dGhvcnM+PC9jb250cmlidXRvcnM+PHRpdGxlcz48dGl0bGU+Sm9pbnQgdHdvLXBhcnQg
VG9iaXQgbW9kZWxzIGZvciBsb25naXR1ZGluYWwgYW5kIHRpbWUtdG8tZXZlbnQgZGF0YTwvdGl0
bGU+PHNlY29uZGFyeS10aXRsZT5TdGF0aXN0aWNzIGluIE1lZGljaW5lPC9zZWNvbmRhcnktdGl0
bGU+PC90aXRsZXM+PHBhZ2VzPjQyMTQtNDIyOTwvcGFnZXM+PHZvbHVtZT4zNjwvdm9sdW1lPjxk
YXRlcz48eWVhcj4yMDE3PC95ZWFyPjwvZGF0ZXM+PHVybHM+PC91cmxzPjwvcmVjb3JkPjwvQ2l0
ZT48Q2l0ZT48QXV0aG9yPkd1bzwvQXV0aG9yPjxZZWFyPjIwMDQ8L1llYXI+PFJlY051bT4zNDwv
UmVjTnVtPjxyZWNvcmQ+PHJlYy1udW1iZXI+MzQ8L3JlYy1udW1iZXI+PGZvcmVpZ24ta2V5cz48
a2V5IGFwcD0iRU4iIGRiLWlkPSJkdDJkZXI1MmI5NTUyMGVhc3picHhzenFzZHcwYXZ0czJmcnoi
IHRpbWVzdGFtcD0iMCI+MzQ8L2tleT48L2ZvcmVpZ24ta2V5cz48cmVmLXR5cGUgbmFtZT0iSm91
cm5hbCBBcnRpY2xlIj4xNzwvcmVmLXR5cGU+PGNvbnRyaWJ1dG9ycz48YXV0aG9ycz48YXV0aG9y
Plh1IEd1bzwvYXV0aG9yPjxhdXRob3I+QnJhZGxleSBQLiBDYXJsaW48L2F1dGhvcj48L2F1dGhv
cnM+PC9jb250cmlidXRvcnM+PHRpdGxlcz48dGl0bGU+U2VwYXJhdGUgYW5kIGpvaW50IG1vZGVs
aW5nIG9mIGxvbmdpdHVkaW5hbCBhbmQgZXZlbnQgdGltZSBkYXRhIHVzaW5nIHN0YW5kYXJkIGNv
bXB1dGVyIHBhY2thZ2VzPC90aXRsZT48c2Vjb25kYXJ5LXRpdGxlPlRoZSBBbWVyaWNhbiBTdGF0
aXN0aWNpYW48L3NlY29uZGFyeS10aXRsZT48L3RpdGxlcz48cGFnZXM+MTYtMjQ8L3BhZ2VzPjx2
b2x1bWU+NTg8L3ZvbHVtZT48bnVtYmVyPjE8L251bWJlcj48ZGF0ZXM+PHllYXI+MjAwNDwveWVh
cj48L2RhdGVzPjx1cmxzPjwvdXJscz48L3JlY29yZD48L0NpdGU+PENpdGU+PEF1dGhvcj5CYWdo
ZmFsYWtpPC9BdXRob3I+PFllYXI+MjAxMzwvWWVhcj48UmVjTnVtPjM2PC9SZWNOdW0+PHJlY29y
ZD48cmVjLW51bWJlcj4zNjwvcmVjLW51bWJlcj48Zm9yZWlnbi1rZXlzPjxrZXkgYXBwPSJFTiIg
ZGItaWQ9ImR0MmRlcjUyYjk1NTIwZWFzemJweHN6cXNkdzBhdnRzMmZyeiIgdGltZXN0YW1wPSIw
Ij4zNjwva2V5PjwvZm9yZWlnbi1rZXlzPjxyZWYtdHlwZSBuYW1lPSJKb3VybmFsIEFydGljbGUi
PjE3PC9yZWYtdHlwZT48Y29udHJpYnV0b3JzPjxhdXRob3JzPjxhdXRob3I+VGFiYW4gQmFnaGZh
bGFraTwvYXV0aG9yPjxhdXRob3I+TW9qdGFiYSBHYW5qYWxpPC9hdXRob3I+PGF1dGhvcj5EYW1v
biBCZXJyaWRnZTwvYXV0aG9yPjwvYXV0aG9ycz48L2NvbnRyaWJ1dG9ycz48dGl0bGVzPjx0aXRs
ZT5Sb2J1c3Qgam9pbnQgbW9kZWxpbmcgb2YgbG9uZ2l0dWRpbmFsIG1lYXN1cmVtZW50cyBhbmQg
dGltZSB0byBldmVudCBkYXRhIHVzaW5nIG5vcm1hbC9pbmRlcGVuZGVudCBkaXN0cmlidXRpb25z
OiBBIEJheWVzaWFuIGFwcHJvYWNoPC90aXRsZT48c2Vjb25kYXJ5LXRpdGxlPkJpb21ldHJpY2Fs
IEpvdXJuYWw8L3NlY29uZGFyeS10aXRsZT48L3RpdGxlcz48cGFnZXM+ODQ0LTg2NTwvcGFnZXM+
PHZvbHVtZT41NTwvdm9sdW1lPjxudW1iZXI+NjwvbnVtYmVyPjxkYXRlcz48eWVhcj4yMDEzPC95
ZWFyPjwvZGF0ZXM+PHVybHM+PC91cmxzPjwvcmVjb3JkPjwvQ2l0ZT48Q2l0ZT48QXV0aG9yPkx1
PC9BdXRob3I+PFllYXI+MjAxNzwvWWVhcj48UmVjTnVtPjQwPC9SZWNOdW0+PHJlY29yZD48cmVj
LW51bWJlcj40MDwvcmVjLW51bWJlcj48Zm9yZWlnbi1rZXlzPjxrZXkgYXBwPSJFTiIgZGItaWQ9
ImR0MmRlcjUyYjk1NTIwZWFzemJweHN6cXNkdzBhdnRzMmZyeiIgdGltZXN0YW1wPSIwIj40MDwv
a2V5PjwvZm9yZWlnbi1rZXlzPjxyZWYtdHlwZSBuYW1lPSJKb3VybmFsIEFydGljbGUiPjE3PC9y
ZWYtdHlwZT48Y29udHJpYnV0b3JzPjxhdXRob3JzPjxhdXRob3I+VGFvIEx1PC9hdXRob3I+PGF1
dGhvcj5NaW5nZ2VuIEx1PC9hdXRob3I+PGF1dGhvcj5NaW4gV2FuZzwvYXV0aG9yPjxhdXRob3I+
SnVuIFpoYW5nPC9hdXRob3I+PGF1dGhvcj5HdWFuZy1IdWkgRG9uZzwvYXV0aG9yPjxhdXRob3I+
WW9uZyBYdTwvYXV0aG9yPjwvYXV0aG9ycz48L2NvbnRyaWJ1dG9ycz48dGl0bGVzPjx0aXRsZT5Q
YXJ0aWFsbHkgbGluZWFyIG1peGVkLWVmZmVjdHMgam9pbnQgbW9kZWxzIGZvciBza2V3ZWQgYW5k
IG1pc3NpbmcgbG9uZ2l0dWRpbmFsIGNvbXBldGluZyByaXNrcyBvdXRjb21lczwvdGl0bGU+PHNl
Y29uZGFyeS10aXRsZT5Kb3VybmFsIG9mIEJpb3BoYXJtYWNldXRpY2FsIFN0YXRpc3RpY3M8L3Nl
Y29uZGFyeS10aXRsZT48L3RpdGxlcz48ZGF0ZXM+PHllYXI+MjAxNzwveWVhcj48L2RhdGVzPjx1
cmxzPjwvdXJscz48L3JlY29yZD48L0NpdGU+PENpdGU+PEF1dGhvcj5MdTwvQXV0aG9yPjxZZWFy
PjIwMTc8L1llYXI+PFJlY051bT40MTwvUmVjTnVtPjxyZWNvcmQ+PHJlYy1udW1iZXI+NDE8L3Jl
Yy1udW1iZXI+PGZvcmVpZ24ta2V5cz48a2V5IGFwcD0iRU4iIGRiLWlkPSJkdDJkZXI1MmI5NTUy
MGVhc3picHhzenFzZHcwYXZ0czJmcnoiIHRpbWVzdGFtcD0iMCI+NDE8L2tleT48L2ZvcmVpZ24t
a2V5cz48cmVmLXR5cGUgbmFtZT0iSm91cm5hbCBBcnRpY2xlIj4xNzwvcmVmLXR5cGU+PGNvbnRy
aWJ1dG9ycz48YXV0aG9ycz48YXV0aG9yPlRhbyBMdTwvYXV0aG9yPjwvYXV0aG9ycz48L2NvbnRy
aWJ1dG9ycz48dGl0bGVzPjx0aXRsZT5Kb2ludGx5IG1vZGVsaW5nIHNrZXcgbG9uZ2l0dWRpbmFs
IHN1cnZpdmFsIGRhdGEgd2l0aCBtaXNzaW5nbmVzcyBhbmQgbWlzbWVhc3VyZWQgY292YXJpYXRl
czwvdGl0bGU+PHNlY29uZGFyeS10aXRsZT5Kb3VybmFsIG9mIEFwcGxpZWQgU3RhdGlzdGljczwv
c2Vjb25kYXJ5LXRpdGxlPjwvdGl0bGVzPjxwYWdlcz4yMzU0LTIzNjc8L3BhZ2VzPjx2b2x1bWU+
NDQ8L3ZvbHVtZT48bnVtYmVyPjEzPC9udW1iZXI+PGRhdGVzPjx5ZWFyPjIwMTc8L3llYXI+PC9k
YXRlcz48dXJscz48L3VybHM+PC9yZWNvcmQ+PC9DaXRlPjxDaXRlPjxBdXRob3I+RGFnbmU8L0F1
dGhvcj48WWVhcj4yMDE4PC9ZZWFyPjxSZWNOdW0+NDc8L1JlY051bT48cmVjb3JkPjxyZWMtbnVt
YmVyPjQ3PC9yZWMtbnVtYmVyPjxmb3JlaWduLWtleXM+PGtleSBhcHA9IkVOIiBkYi1pZD0iZHQy
ZGVyNTJiOTU1MjBlYXN6YnB4c3pxc2R3MGF2dHMyZnJ6IiB0aW1lc3RhbXA9IjAiPjQ3PC9rZXk+
PC9mb3JlaWduLWtleXM+PHJlZi10eXBlIG5hbWU9IkpvdXJuYWwgQXJ0aWNsZSI+MTc8L3JlZi10
eXBlPjxjb250cmlidXRvcnM+PGF1dGhvcnM+PGF1dGhvcj5HZXRhY2hldyBBLiBEYWduZTwvYXV0
aG9yPjwvYXV0aG9ycz48L2NvbnRyaWJ1dG9ycz48dGl0bGVzPjx0aXRsZT5Kb2ludCBiZW50LWNh
YmxlIFRvYml0IG1vZGVscyBmb3IgbG9uZ2l0dWRpbmFsIGFuZCB0aW1lLXRvLWV2ZW50IGRhdGE8
L3RpdGxlPjxzZWNvbmRhcnktdGl0bGU+Sm91cm5hbCBvZiBCaW9waGFybWFjZXV0aWNhbCBTdGF0
aXN0aWNzPC9zZWNvbmRhcnktdGl0bGU+PC90aXRsZXM+PHBhZ2VzPjM4NS00MDE8L3BhZ2VzPjx2
b2x1bWU+Mjg8L3ZvbHVtZT48bnVtYmVyPjM8L251bWJlcj48ZGF0ZXM+PHllYXI+MjAxODwveWVh
cj48L2RhdGVzPjx1cmxzPjwvdXJscz48L3JlY29yZD48L0NpdGU+PENpdGU+PEF1dGhvcj5CYWdo
ZmFsYWtpPC9BdXRob3I+PFllYXI+MjAxNzwvWWVhcj48UmVjTnVtPjU0PC9SZWNOdW0+PHJlY29y
ZD48cmVjLW51bWJlcj41NDwvcmVjLW51bWJlcj48Zm9yZWlnbi1rZXlzPjxrZXkgYXBwPSJFTiIg
ZGItaWQ9ImR0MmRlcjUyYjk1NTIwZWFzemJweHN6cXNkdzBhdnRzMmZyeiIgdGltZXN0YW1wPSIw
Ij41NDwva2V5PjwvZm9yZWlnbi1rZXlzPjxyZWYtdHlwZSBuYW1lPSJKb3VybmFsIEFydGljbGUi
PjE3PC9yZWYtdHlwZT48Y29udHJpYnV0b3JzPjxhdXRob3JzPjxhdXRob3I+VGFiYW4gQmFnaGZh
bGFraTwvYXV0aG9yPjxhdXRob3I+TW9qdGFiYSBHYW5qYWxpPC9hdXRob3I+PGF1dGhvcj5HZWVy
dCBWZXJiZWtlPC9hdXRob3I+PC9hdXRob3JzPjwvY29udHJpYnV0b3JzPjx0aXRsZXM+PHRpdGxl
PkEgc2hhcmVkIHBhcmFtZXRlciBtb2RlbCBvZiBsb25naXR1ZGluYWwgbWVhc3VyZW1lbnRzIGFu
ZCBzdXJ2aXZhbCB0aW1lIHdpdGggaGV0ZXJvZ2VuZW91cyByYW5kb20tZWZmZWN0cyBkaXN0cmli
dXRpb248L3RpdGxlPjxzZWNvbmRhcnktdGl0bGU+Sm91cm5hbCBvZiBBcHBsaWVkIFN0YXRpc3Rp
Y3M8L3NlY29uZGFyeS10aXRsZT48L3RpdGxlcz48cGFnZXM+MjgxMy0yODM2PC9wYWdlcz48dm9s
dW1lPjQ0PC92b2x1bWU+PG51bWJlcj4xNTwvbnVtYmVyPjxkYXRlcz48eWVhcj4yMDE3PC95ZWFy
PjwvZGF0ZXM+PHVybHM+PC91cmxzPjwvcmVjb3JkPjwvQ2l0ZT48Q2l0ZT48QXV0aG9yPkh1YW5n
PC9BdXRob3I+PFllYXI+MjAxMTwvWWVhcj48UmVjTnVtPjU3PC9SZWNOdW0+PHJlY29yZD48cmVj
LW51bWJlcj41NzwvcmVjLW51bWJlcj48Zm9yZWlnbi1rZXlzPjxrZXkgYXBwPSJFTiIgZGItaWQ9
ImR0MmRlcjUyYjk1NTIwZWFzemJweHN6cXNkdzBhdnRzMmZyeiIgdGltZXN0YW1wPSIwIj41Nzwv
a2V5PjwvZm9yZWlnbi1rZXlzPjxyZWYtdHlwZSBuYW1lPSJKb3VybmFsIEFydGljbGUiPjE3PC9y
ZWYtdHlwZT48Y29udHJpYnV0b3JzPjxhdXRob3JzPjxhdXRob3I+WWFuZ3hpbiBIdWFuZzwvYXV0
aG9yPjxhdXRob3I+R2V0YWNoZXcgRGFnbmU8L2F1dGhvcj48YXV0aG9yPkxhbmcgV3U8L2F1dGhv
cj48L2F1dGhvcnM+PC9jb250cmlidXRvcnM+PHRpdGxlcz48dGl0bGU+QmF5ZXNpYW4gaW5mZXJl
bmNlIG9uIGpvaW50IG1vZGVscyBvZiBISVYgZHluYW1pY3MgZm9yIHRpbWUtdG8tZXZlbnQgYW5k
IGxvbmdpdHVkaW5hbCBkYXRhIHdpdGggc2tld25lc3MgYW5kIGNvdmFyaWF0ZSBtZWFzdXJlbWVu
dCBlcnJvcnM8L3RpdGxlPjxzZWNvbmRhcnktdGl0bGU+U3RhdGlzdGljcyBpbiBNZWRpY2luZTwv
c2Vjb25kYXJ5LXRpdGxlPjwvdGl0bGVzPjxwYWdlcz4yOTMwLTI5NDY8L3BhZ2VzPjx2b2x1bWU+
MzA8L3ZvbHVtZT48ZGF0ZXM+PHllYXI+MjAxMTwveWVhcj48L2RhdGVzPjx1cmxzPjwvdXJscz48
L3JlY29yZD48L0NpdGU+PENpdGU+PEF1dGhvcj5DaGVuPC9BdXRob3I+PFllYXI+MjAxNTwvWWVh
cj48UmVjTnVtPjU5PC9SZWNOdW0+PHJlY29yZD48cmVjLW51bWJlcj41OTwvcmVjLW51bWJlcj48
Zm9yZWlnbi1rZXlzPjxrZXkgYXBwPSJFTiIgZGItaWQ9ImR0MmRlcjUyYjk1NTIwZWFzemJweHN6
cXNkdzBhdnRzMmZyeiIgdGltZXN0YW1wPSIwIj41OTwva2V5PjwvZm9yZWlnbi1rZXlzPjxyZWYt
dHlwZSBuYW1lPSJKb3VybmFsIEFydGljbGUiPjE3PC9yZWYtdHlwZT48Y29udHJpYnV0b3JzPjxh
dXRob3JzPjxhdXRob3I+SmlhcWluZyBDaGVuPC9hdXRob3I+PGF1dGhvcj5ZYW5neGluIEh1YW5n
PC9hdXRob3I+PC9hdXRob3JzPjwvY29udHJpYnV0b3JzPjx0aXRsZXM+PHRpdGxlPkEgQmF5ZXNp
YW4gbWl4dHVyZSBvZiBzZW1pcGFyYW1ldHJpYyBtaXhlZC1lZmZlY3RzIGpvaW50IG1vZGVscyBm
b3Igc2tld2VkLWxvbmdpdHVkaW5hbCBhbmQgdGltZS10by1ldmVudCBkYXRhPC90aXRsZT48c2Vj
b25kYXJ5LXRpdGxlPlN0YXRpc3RpY3MgaW4gTWVkaWNpbmU8L3NlY29uZGFyeS10aXRsZT48L3Rp
dGxlcz48cGFnZXM+MjgyMC0yODQzPC9wYWdlcz48dm9sdW1lPjM0PC92b2x1bWU+PGRhdGVzPjx5
ZWFyPjIwMTU8L3llYXI+PC9kYXRlcz48dXJscz48L3VybHM+PC9yZWNvcmQ+PC9DaXRlPjxDaXRl
PjxBdXRob3I+SGF0ZmllbGQ8L0F1dGhvcj48WWVhcj4yMDEyPC9ZZWFyPjxSZWNOdW0+NjA8L1Jl
Y051bT48cmVjb3JkPjxyZWMtbnVtYmVyPjYwPC9yZWMtbnVtYmVyPjxmb3JlaWduLWtleXM+PGtl
eSBhcHA9IkVOIiBkYi1pZD0iZHQyZGVyNTJiOTU1MjBlYXN6YnB4c3pxc2R3MGF2dHMyZnJ6IiB0
aW1lc3RhbXA9IjAiPjYwPC9rZXk+PC9mb3JlaWduLWtleXM+PHJlZi10eXBlIG5hbWU9IkpvdXJu
YWwgQXJ0aWNsZSI+MTc8L3JlZi10eXBlPjxjb250cmlidXRvcnM+PGF1dGhvcnM+PGF1dGhvcj5M
YXVyYSBBLiBIYXRmaWVsZDwvYXV0aG9yPjxhdXRob3I+TWFyayBFLiBCb3llPC9hdXRob3I+PGF1
dGhvcj5NaWNoZWxsZSBELiBIYWNrc2hhdzwvYXV0aG9yPjxhdXRob3I+QnJhZGxleSBQLiBDYXJs
aW48L2F1dGhvcj48L2F1dGhvcnM+PC9jb250cmlidXRvcnM+PHRpdGxlcz48dGl0bGU+TXVsdGls
ZXZlbCBCYXllc2lhbiBtb2RlbHMgZm9yIHN1cnZpdmFsIHRpbWVzIGFuZCBsb25naXR1ZGluYWwg
cGF0aWVudC1yZXBvcnRlZCBvdXRjb21lcyB3aXRoIG1hbnkgemVyb3M8L3RpdGxlPjxzZWNvbmRh
cnktdGl0bGU+Sm91cm5hbCBvZiB0aGUgQW1lcmljYW4gU3RhdGlzdGljYWwgQXNzb2NpYXRpb248
L3NlY29uZGFyeS10aXRsZT48L3RpdGxlcz48cGFnZXM+ODc1LTg4NTwvcGFnZXM+PHZvbHVtZT4x
MDc8L3ZvbHVtZT48bnVtYmVyPjQ5OTwvbnVtYmVyPjxkYXRlcz48eWVhcj4yMDEyPC95ZWFyPjwv
ZGF0ZXM+PHVybHM+PC91cmxzPjwvcmVjb3JkPjwvQ2l0ZT48Q2l0ZT48QXV0aG9yPkh1YW5nPC9B
dXRob3I+PFllYXI+MjAxNjwvWWVhcj48UmVjTnVtPjYxPC9SZWNOdW0+PHJlY29yZD48cmVjLW51
bWJlcj42MTwvcmVjLW51bWJlcj48Zm9yZWlnbi1rZXlzPjxrZXkgYXBwPSJFTiIgZGItaWQ9ImR0
MmRlcjUyYjk1NTIwZWFzemJweHN6cXNkdzBhdnRzMmZyeiIgdGltZXN0YW1wPSIwIj42MTwva2V5
PjwvZm9yZWlnbi1rZXlzPjxyZWYtdHlwZSBuYW1lPSJKb3VybmFsIEFydGljbGUiPjE3PC9yZWYt
dHlwZT48Y29udHJpYnV0b3JzPjxhdXRob3JzPjxhdXRob3I+WWFuZ3hpbiBIdWFuZzwvYXV0aG9y
PjxhdXRob3I+R2V0YWNoZXcgQS4gRGFnbmUgPC9hdXRob3I+PGF1dGhvcj5KZW9uZy1HdW4gUGFy
azwvYXV0aG9yPjwvYXV0aG9ycz48L2NvbnRyaWJ1dG9ycz48dGl0bGVzPjx0aXRsZT5NaXh0dXJl
IGpvaW50IG1vZGVscyBmb3IgZXZlbnQgdGltZSBhbmQgbG9uZ2l0dWRpbmFsIGRhdGEgd2l0aCBt
dWx0aXBsZSBmZWF0dXJlczwvdGl0bGU+PHNlY29uZGFyeS10aXRsZT5TdGF0aXN0aWNzIGluIEJp
b3BoYXJtYWNldXRpY2FsIFJlc2VhcmNoPC9zZWNvbmRhcnktdGl0bGU+PC90aXRsZXM+PHBhZ2Vz
PjE5NC0yMDY8L3BhZ2VzPjx2b2x1bWU+ODwvdm9sdW1lPjxudW1iZXI+MjwvbnVtYmVyPjxkYXRl
cz48eWVhcj4yMDE2PC95ZWFyPjwvZGF0ZXM+PHVybHM+PC91cmxzPjwvcmVjb3JkPjwvQ2l0ZT48
Q2l0ZT48QXV0aG9yPkx1PC9BdXRob3I+PFllYXI+MjAxNzwvWWVhcj48UmVjTnVtPjY2PC9SZWNO
dW0+PHJlY29yZD48cmVjLW51bWJlcj42NjwvcmVjLW51bWJlcj48Zm9yZWlnbi1rZXlzPjxrZXkg
YXBwPSJFTiIgZGItaWQ9ImR0MmRlcjUyYjk1NTIwZWFzemJweHN6cXNkdzBhdnRzMmZyeiIgdGlt
ZXN0YW1wPSIwIj42Njwva2V5PjwvZm9yZWlnbi1rZXlzPjxyZWYtdHlwZSBuYW1lPSJKb3VybmFs
IEFydGljbGUiPjE3PC9yZWYtdHlwZT48Y29udHJpYnV0b3JzPjxhdXRob3JzPjxhdXRob3I+VGFv
IEx1PC9hdXRob3I+PC9hdXRob3JzPjwvY29udHJpYnV0b3JzPjx0aXRsZXM+PHRpdGxlPlNpbXVs
dGFuZW91cyBpbmZlcmVuY2UgZm9yIHNlbWlwYXJhbWV0cmljIG1peGVkLWVmZmVjdHMgam9pbnQg
bW9kZWxzIHdpdGggc2tldyBkaXN0cmlidXRpb24gYW5kIGNvdmFyaWF0ZSBtZWFzdXJlbWVudCBl
cnJvciBmb3IgbG9uZ2l0dWRpbmFsIGNvbXBldGluZyByaXNrcyBkYXRhIGFuYWx5c2lzPC90aXRs
ZT48c2Vjb25kYXJ5LXRpdGxlPkpvdXJuYWwgb2YgQmlvcGhhcm1hY2V1dGljYWwgU3RhdGlzdGlj
czwvc2Vjb25kYXJ5LXRpdGxlPjwvdGl0bGVzPjxwYWdlcz4xMDA5LTEwMjc8L3BhZ2VzPjx2b2x1
bWU+Mjc8L3ZvbHVtZT48bnVtYmVyPjY8L251bWJlcj48ZGF0ZXM+PHllYXI+MjAxNzwveWVhcj48
L2RhdGVzPjx1cmxzPjwvdXJscz48L3JlY29yZD48L0NpdGU+PENpdGU+PEF1dGhvcj5IdWFuZzwv
QXV0aG9yPjxZZWFyPjIwMTY8L1llYXI+PFJlY051bT43MTwvUmVjTnVtPjxyZWNvcmQ+PHJlYy1u
dW1iZXI+NzE8L3JlYy1udW1iZXI+PGZvcmVpZ24ta2V5cz48a2V5IGFwcD0iRU4iIGRiLWlkPSJk
dDJkZXI1MmI5NTUyMGVhc3picHhzenFzZHcwYXZ0czJmcnoiIHRpbWVzdGFtcD0iMCI+NzE8L2tl
eT48L2ZvcmVpZ24ta2V5cz48cmVmLXR5cGUgbmFtZT0iSm91cm5hbCBBcnRpY2xlIj4xNzwvcmVm
LXR5cGU+PGNvbnRyaWJ1dG9ycz48YXV0aG9ycz48YXV0aG9yPllhbmd4aW4gSHVhbmc8L2F1dGhv
cj48YXV0aG9yPkppYXFpbmcgQ2hlbjwvYXV0aG9yPjwvYXV0aG9ycz48L2NvbnRyaWJ1dG9ycz48
dGl0bGVzPjx0aXRsZT5CYXllc2lhbiBxdWFudGlsZSByZWdyZXNzaW9uLWJhc2VkIG5vbmxpbmVh
ciBtaXhlZC1lZmZlY3RzIGpvaW50IG1vZGVscyBmb3IgdGltZS10by1ldmVudCBhbmQgbG9uZ2l0
dWRpbmFsIGRhdGEgd2l0aCBtdWx0aXBsZSBmZWF0dXJlczwvdGl0bGU+PHNlY29uZGFyeS10aXRs
ZT5TdGF0aXN0aWNzIGluIE1lZGljaW5lPC9zZWNvbmRhcnktdGl0bGU+PC90aXRsZXM+PHBhZ2Vz
PjU2NjYtNTY4NTwvcGFnZXM+PHZvbHVtZT4zNTwvdm9sdW1lPjxkYXRlcz48eWVhcj4yMDE2PC95
ZWFyPjwvZGF0ZXM+PHVybHM+PC91cmxzPjwvcmVjb3JkPjwvQ2l0ZT48Q2l0ZT48QXV0aG9yPldh
bGRtYW5uPC9BdXRob3I+PFllYXI+MjAxNjwvWWVhcj48UmVjTnVtPjg2PC9SZWNOdW0+PHJlY29y
ZD48cmVjLW51bWJlcj44NjwvcmVjLW51bWJlcj48Zm9yZWlnbi1rZXlzPjxrZXkgYXBwPSJFTiIg
ZGItaWQ9ImR0MmRlcjUyYjk1NTIwZWFzemJweHN6cXNkdzBhdnRzMmZyeiIgdGltZXN0YW1wPSIw
Ij44Njwva2V5PjwvZm9yZWlnbi1rZXlzPjxyZWYtdHlwZSBuYW1lPSJKb3VybmFsIEFydGljbGUi
PjE3PC9yZWYtdHlwZT48Y29udHJpYnV0b3JzPjxhdXRob3JzPjxhdXRob3I+RWxpc2FiZXRoIFdh
bGRtYW5uPC9hdXRob3I+PGF1dGhvcj5EYXZpZCBUYXlsb3ItUm9iaW5zb248L2F1dGhvcj48L2F1
dGhvcnM+PC9jb250cmlidXRvcnM+PHRpdGxlcz48dGl0bGU+QmF5ZXNpYW4gcXVhbnRpbGUtYmFz
ZWQgam9pbnQgbW9kZWxsaW5nIG9mIHJlcGVhdGVkIG1lYXN1cmVtZW50IGFuZCB0aW1lLXRvLWV2
ZW50IGRhdGEsIHdpdGggYW4gYXBwbGljYXRpb24gdG8gbHVuZyBmdW5jdGlvbiBkZWNsaW5lIGFu
ZCB0aW1lIHRvIGluZmVjdGlvbiBpbiBwYXRpZW50cyB3aXRoIGN5c3RpYyBmaWJyb3NpczwvdGl0
bGU+PHNlY29uZGFyeS10aXRsZT5hclhpdiBlLXByaW50czwvc2Vjb25kYXJ5LXRpdGxlPjwvdGl0
bGVzPjxkYXRlcz48eWVhcj4yMDE2PC95ZWFyPjwvZGF0ZXM+PHVybHM+PC91cmxzPjwvcmVjb3Jk
PjwvQ2l0ZT48Q2l0ZT48QXV0aG9yPkx1PC9BdXRob3I+PFllYXI+MjAxNzwvWWVhcj48UmVjTnVt
PjczPC9SZWNOdW0+PHJlY29yZD48cmVjLW51bWJlcj43MzwvcmVjLW51bWJlcj48Zm9yZWlnbi1r
ZXlzPjxrZXkgYXBwPSJFTiIgZGItaWQ9ImR0MmRlcjUyYjk1NTIwZWFzemJweHN6cXNkdzBhdnRz
MmZyeiIgdGltZXN0YW1wPSIwIj43Mzwva2V5PjwvZm9yZWlnbi1rZXlzPjxyZWYtdHlwZSBuYW1l
PSJKb3VybmFsIEFydGljbGUiPjE3PC9yZWYtdHlwZT48Y29udHJpYnV0b3JzPjxhdXRob3JzPjxh
dXRob3I+VGFvIEx1PC9hdXRob3I+PC9hdXRob3JzPjwvY29udHJpYnV0b3JzPjx0aXRsZXM+PHRp
dGxlPkJheWVzaWFuIHNlbWlwYXJhbWV0cmljIG1peGVkLWVmZmVjdHMgam9pbnQgbW9kZWxzIGZv
ciBhbmFseXNpcyBvZiBsb25naXR1ZGluYWwtY29tcGV0aW5nIHJpc2tzIGRhdGEgd2l0aCBza2V3
IGRpc3RyaWJ1dGlvbjwvdGl0bGU+PHNlY29uZGFyeS10aXRsZT5TdGF0aXN0aWNzIGFuZCBJdHMg
SW50ZXJmYWNlPC9zZWNvbmRhcnktdGl0bGU+PC90aXRsZXM+PHBhZ2VzPjQ0MS00NTA8L3BhZ2Vz
Pjx2b2x1bWU+MTA8L3ZvbHVtZT48ZGF0ZXM+PHllYXI+MjAxNzwveWVhcj48L2RhdGVzPjx1cmxz
PjwvdXJscz48L3JlY29yZD48L0NpdGU+PENpdGU+PEF1dGhvcj5HcmFoYW08L0F1dGhvcj48WWVh
cj4yMDExPC9ZZWFyPjxSZWNOdW0+Nzg8L1JlY051bT48cmVjb3JkPjxyZWMtbnVtYmVyPjc4PC9y
ZWMtbnVtYmVyPjxmb3JlaWduLWtleXM+PGtleSBhcHA9IkVOIiBkYi1pZD0iZHQyZGVyNTJiOTU1
MjBlYXN6YnB4c3pxc2R3MGF2dHMyZnJ6IiB0aW1lc3RhbXA9IjAiPjc4PC9rZXk+PC9mb3JlaWdu
LWtleXM+PHJlZi10eXBlIG5hbWU9IkpvdXJuYWwgQXJ0aWNsZSI+MTc8L3JlZi10eXBlPjxjb250
cmlidXRvcnM+PGF1dGhvcnM+PGF1dGhvcj5QZXRyYSBMLiBHcmFoYW08L2F1dGhvcj48YXV0aG9y
PkxvdWlzZSBNLiBSeWFuPC9hdXRob3I+PGF1dGhvcj5NYXJ5IEEuIEx1c3pjejwvYXV0aG9yPjwv
YXV0aG9ycz48L2NvbnRyaWJ1dG9ycz48dGl0bGVzPjx0aXRsZT5Kb2ludCBtb2RlbGxpbmcgb2Yg
c3Vydml2YWwgYW5kIGNvZ25pdGl2ZSBkZWNsaW5lIGluIHRoZSBBdXN0cmFsaWFuIExvbmdpdHVk
aW5hbCBTdHVkeSBvZiBBZ2Vpbmc8L3RpdGxlPjxzZWNvbmRhcnktdGl0bGU+Sm91cm5hbCBvZiB0
aGUgUm95YWwgU3RhdGlzdGljYWwgU29jaWV0eS4gU2VyaWVzIEMgKEFwcGxpZWQgU3RhdGlzdGlj
cyk8L3NlY29uZGFyeS10aXRsZT48L3RpdGxlcz48cGFnZXM+MjIxLTIzODwvcGFnZXM+PHZvbHVt
ZT42MDwvdm9sdW1lPjxudW1iZXI+MjwvbnVtYmVyPjxkYXRlcz48eWVhcj4yMDExPC95ZWFyPjwv
ZGF0ZXM+PHVybHM+PC91cmxzPjwvcmVjb3JkPjwvQ2l0ZT48Q2l0ZT48QXV0aG9yPlpoYW5nPC9B
dXRob3I+PFllYXI+MjAxOTwvWWVhcj48UmVjTnVtPjEwMDwvUmVjTnVtPjxyZWNvcmQ+PHJlYy1u
dW1iZXI+MTAwPC9yZWMtbnVtYmVyPjxmb3JlaWduLWtleXM+PGtleSBhcHA9IkVOIiBkYi1pZD0i
ZHQyZGVyNTJiOTU1MjBlYXN6YnB4c3pxc2R3MGF2dHMyZnJ6IiB0aW1lc3RhbXA9IjAiPjEwMDwv
a2V5PjwvZm9yZWlnbi1rZXlzPjxyZWYtdHlwZSBuYW1lPSJKb3VybmFsIEFydGljbGUiPjE3PC9y
ZWYtdHlwZT48Y29udHJpYnV0b3JzPjxhdXRob3JzPjxhdXRob3I+WmhhbmcsIEhhbnplPC9hdXRo
b3I+PGF1dGhvcj5IdWFuZywgWWFuZ3hpbjwvYXV0aG9yPjwvYXV0aG9ycz48L2NvbnRyaWJ1dG9y
cz48dGl0bGVzPjx0aXRsZT5RdWFudGlsZSByZWdyZXNzaW9uLWJhc2VkIEJheWVzaWFuIGpvaW50
IG1vZGVsaW5nIGFuYWx5c2lzIG9mIGxvbmdpdHVkaW5hbOKAk3N1cnZpdmFsIGRhdGEsIHdpdGgg
YXBwbGljYXRpb24gdG8gYW4gQUlEUyBjb2hvcnQgc3R1ZHk8L3RpdGxlPjxzZWNvbmRhcnktdGl0
bGU+TGlmZXRpbWUgRGF0YSBBbmFseXNpczwvc2Vjb25kYXJ5LXRpdGxlPjwvdGl0bGVzPjxkYXRl
cz48eWVhcj4yMDE5PC95ZWFyPjxwdWItZGF0ZXM+PGRhdGU+TWF5IDI4PC9kYXRlPjwvcHViLWRh
dGVzPjwvZGF0ZXM+PGlzYm4+MTU3Mi05MjQ5PC9pc2JuPjxsYWJlbD5aaGFuZzIwMTk8L2xhYmVs
Pjx3b3JrLXR5cGU+am91cm5hbCBhcnRpY2xlPC93b3JrLXR5cGU+PHVybHM+PHJlbGF0ZWQtdXJs
cz48dXJsPmh0dHBzOi8vZG9pLm9yZy8xMC4xMDA3L3MxMDk4NS0wMTktMDk0NzgtdzwvdXJsPjwv
cmVsYXRlZC11cmxzPjwvdXJscz48ZWxlY3Ryb25pYy1yZXNvdXJjZS1udW0+MTAuMTAwNy9zMTA5
ODUtMDE5LTA5NDc4LXc8L2VsZWN0cm9uaWMtcmVzb3VyY2UtbnVtPjwvcmVjb3JkPjwvQ2l0ZT48
Q2l0ZT48QXV0aG9yPkx1PC9BdXRob3I+PFllYXI+MjAxNjwvWWVhcj48UmVjTnVtPjEwNzwvUmVj
TnVtPjxyZWNvcmQ+PHJlYy1udW1iZXI+MTA3PC9yZWMtbnVtYmVyPjxmb3JlaWduLWtleXM+PGtl
eSBhcHA9IkVOIiBkYi1pZD0iZHQyZGVyNTJiOTU1MjBlYXN6YnB4c3pxc2R3MGF2dHMyZnJ6IiB0
aW1lc3RhbXA9IjAiPjEwNzwva2V5PjwvZm9yZWlnbi1rZXlzPjxyZWYtdHlwZSBuYW1lPSJKb3Vy
bmFsIEFydGljbGUiPjE3PC9yZWYtdHlwZT48Y29udHJpYnV0b3JzPjxhdXRob3JzPjxhdXRob3I+
THUsIFRhbzwvYXV0aG9yPjxhdXRob3I+V2FuZywgTWluPC9hdXRob3I+PGF1dGhvcj5MaXUsIEd1
YW5neWluZzwvYXV0aG9yPjxhdXRob3I+RG9uZywgR3VhbmctSHVpPC9hdXRob3I+PGF1dGhvcj5R
aWFuLCBGZW5nPC9hdXRob3I+PC9hdXRob3JzPjwvY29udHJpYnV0b3JzPjx0aXRsZXM+PHRpdGxl
Pk1peGVkLWVmZmVjdHMgdmFyeWluZy1jb2VmZmljaWVudCBtb2RlbCB3aXRoIHNrZXdlZCBkaXN0
cmlidXRpb24gY291cGxlZCB3aXRoIGNhdXNlLXNwZWNpZmljIHZhcnlpbmctY29lZmZpY2llbnQg
aGF6YXJkIG1vZGVsIHdpdGggcmFuZG9tLWVmZmVjdHMgZm9yIGxvbmdpdHVkaW5hbC1jb21wZXRp
bmcgcmlza3MgZGF0YSBhbmFseXNpczwvdGl0bGU+PHNlY29uZGFyeS10aXRsZT5Kb3VybmFsIG9m
IEJpb3BoYXJtYWNldXRpY2FsIFN0YXRpc3RpY3M8L3NlY29uZGFyeS10aXRsZT48L3RpdGxlcz48
cGFnZXM+NTE5LTUzMzwvcGFnZXM+PHZvbHVtZT4yNjwvdm9sdW1lPjxudW1iZXI+MzwvbnVtYmVy
PjxkYXRlcz48eWVhcj4yMDE2PC95ZWFyPjxwdWItZGF0ZXM+PGRhdGU+MjAxNi8wNS8wMzwvZGF0
ZT48L3B1Yi1kYXRlcz48L2RhdGVzPjxwdWJsaXNoZXI+VGF5bG9yICZhbXA7IEZyYW5jaXM8L3B1
Ymxpc2hlcj48aXNibj4xMDU0LTM0MDY8L2lzYm4+PHVybHM+PHJlbGF0ZWQtdXJscz48dXJsPmh0
dHBzOi8vZG9pLm9yZy8xMC4xMDgwLzEwNTQzNDA2LjIwMTUuMTA1MjQ5MzwvdXJsPjwvcmVsYXRl
ZC11cmxzPjwvdXJscz48ZWxlY3Ryb25pYy1yZXNvdXJjZS1udW0+MTAuMTA4MC8xMDU0MzQwNi4y
MDE1LjEwNTI0OTM8L2VsZWN0cm9uaWMtcmVzb3VyY2UtbnVtPjwvcmVjb3JkPjwvQ2l0ZT48Q2l0
ZT48QXV0aG9yPkh1YW5nPC9BdXRob3I+PFllYXI+MjAxNTwvWWVhcj48UmVjTnVtPjExMDwvUmVj
TnVtPjxyZWNvcmQ+PHJlYy1udW1iZXI+MTEwPC9yZWMtbnVtYmVyPjxmb3JlaWduLWtleXM+PGtl
eSBhcHA9IkVOIiBkYi1pZD0iZHQyZGVyNTJiOTU1MjBlYXN6YnB4c3pxc2R3MGF2dHMyZnJ6IiB0
aW1lc3RhbXA9IjAiPjExMDwva2V5PjwvZm9yZWlnbi1rZXlzPjxyZWYtdHlwZSBuYW1lPSJKb3Vy
bmFsIEFydGljbGUiPjE3PC9yZWYtdHlwZT48Y29udHJpYnV0b3JzPjxhdXRob3JzPjxhdXRob3I+
SHVhbmcsIFlhbmd4aW48L2F1dGhvcj48YXV0aG9yPllhbiwgQ2h1bm5pbmc8L2F1dGhvcj48YXV0
aG9yPlhpbmcsIERvbmd5dWFuPC9hdXRob3I+PGF1dGhvcj5aaGFuZywgTmFuaHVhPC9hdXRob3I+
PGF1dGhvcj5DaGVuLCBIZW5pYW48L2F1dGhvcj48L2F1dGhvcnM+PC9jb250cmlidXRvcnM+PHRp
dGxlcz48dGl0bGU+Sm9pbnRseSBtb2RlbGluZyBldmVudCB0aW1lIGFuZCBza2V3ZWQtbG9uZ2l0
dWRpbmFsIGRhdGEgd2l0aCBtaXNzaW5nIHJlc3BvbnNlIGFuZCBtaXNtZWFzdXJlZCBjb3Zhcmlh
dGUgZm9yIEFJRFMgc3R1ZGllczwvdGl0bGU+PHNlY29uZGFyeS10aXRsZT5Kb3VybmFsIG9mIEJp
b3BoYXJtYWNldXRpY2FsIFN0YXRpc3RpY3M8L3NlY29uZGFyeS10aXRsZT48L3RpdGxlcz48cGFn
ZXM+NjcwLTY5NDwvcGFnZXM+PHZvbHVtZT4yNTwvdm9sdW1lPjxudW1iZXI+NDwvbnVtYmVyPjxk
YXRlcz48eWVhcj4yMDE1PC95ZWFyPjxwdWItZGF0ZXM+PGRhdGU+MjAxNS8wNy8wNDwvZGF0ZT48
L3B1Yi1kYXRlcz48L2RhdGVzPjxwdWJsaXNoZXI+VGF5bG9yICZhbXA7IEZyYW5jaXM8L3B1Ymxp
c2hlcj48aXNibj4xMDU0LTM0MDY8L2lzYm4+PHVybHM+PHJlbGF0ZWQtdXJscz48dXJsPmh0dHBz
Oi8vZG9pLm9yZy8xMC4xMDgwLzEwNTQzNDA2LjIwMTQuOTIwODY2PC91cmw+PC9yZWxhdGVkLXVy
bHM+PC91cmxzPjxlbGVjdHJvbmljLXJlc291cmNlLW51bT4xMC4xMDgwLzEwNTQzNDA2LjIwMTQu
OTIwODY2PC9lbGVjdHJvbmljLXJlc291cmNlLW51bT48L3JlY29yZD48L0NpdGU+PENpdGU+PEF1
dGhvcj5IdWFuZzwvQXV0aG9yPjxZZWFyPjIwMTQ8L1llYXI+PFJlY051bT4xMTE8L1JlY051bT48
cmVjb3JkPjxyZWMtbnVtYmVyPjExMTwvcmVjLW51bWJlcj48Zm9yZWlnbi1rZXlzPjxrZXkgYXBw
PSJFTiIgZGItaWQ9ImR0MmRlcjUyYjk1NTIwZWFzemJweHN6cXNkdzBhdnRzMmZyeiIgdGltZXN0
YW1wPSIwIj4xMTE8L2tleT48L2ZvcmVpZ24ta2V5cz48cmVmLXR5cGUgbmFtZT0iSm91cm5hbCBB
cnRpY2xlIj4xNzwvcmVmLXR5cGU+PGNvbnRyaWJ1dG9ycz48YXV0aG9ycz48YXV0aG9yPkh1YW5n
LCBZYW5neGluPC9hdXRob3I+PGF1dGhvcj5IdSwgWC4gSm9hbjwvYXV0aG9yPjxhdXRob3I+RGFn
bmUsIEdldGFjaGV3IEEuPC9hdXRob3I+PC9hdXRob3JzPjwvY29udHJpYnV0b3JzPjx0aXRsZXM+
PHRpdGxlPkpvaW50bHkgbW9kZWxpbmcgdGltZS10by1ldmVudCBhbmQgbG9uZ2l0dWRpbmFsIGRh
dGE6IEEgQmF5ZXNpYW4gYXBwcm9hY2g8L3RpdGxlPjxzZWNvbmRhcnktdGl0bGU+U3RhdGlzdGlj
YWwgTWV0aG9kcyAmYW1wOyBBcHBsaWNhdGlvbnM8L3NlY29uZGFyeS10aXRsZT48YWx0LXRpdGxl
PlN0YXQgTWV0aG9kcyBBcHB0PC9hbHQtdGl0bGU+PC90aXRsZXM+PHBhZ2VzPjk1LTEyMTwvcGFn
ZXM+PHZvbHVtZT4yMzwvdm9sdW1lPjxudW1iZXI+MTwvbnVtYmVyPjxrZXl3b3Jkcz48a2V5d29y
ZD5BY2NlbGVyYXRlZCBmYWlsdXJlIHRpbWUgbW9kZWw8L2tleXdvcmQ+PGtleXdvcmQ+RGlyaWNo
bGV0IHByb2Nlc3M8L2tleXdvcmQ+PGtleXdvcmQ+U2VtaXBhcmFtZXRyaWMgbGluZWFyL25vbmxp
bmVhciBtaXhlZC1lZmZlY3RzIG1vZGVsPC9rZXl3b3JkPjxrZXl3b3JkPlNrZXctZWxsaXB0aWNh
bCBkaXN0cmlidXRpb248L2tleXdvcmQ+PGtleXdvcmQ+VGltZS10by1ldmVudDwva2V5d29yZD48
L2tleXdvcmRzPjxkYXRlcz48eWVhcj4yMDE0PC95ZWFyPjwvZGF0ZXM+PGlzYm4+MTYxOC0yNTEw
JiN4RDsxNjEzLTk4MVg8L2lzYm4+PGFjY2Vzc2lvbi1udW0+MjQ2MTEwMzk8L2FjY2Vzc2lvbi1u
dW0+PHVybHM+PHJlbGF0ZWQtdXJscz48dXJsPmh0dHBzOi8vd3d3Lm5jYmkubmxtLm5paC5nb3Yv
cHVibWVkLzI0NjExMDM5PC91cmw+PHVybD5odHRwczovL3d3dy5uY2JpLm5sbS5uaWguZ292L3Bt
Yy9hcnRpY2xlcy9QTUMzOTQzNDMxLzwvdXJsPjwvcmVsYXRlZC11cmxzPjwvdXJscz48ZWxlY3Ry
b25pYy1yZXNvdXJjZS1udW0+MTAuMTAwNy9zMTAyNjAtMDEzLTAyNDItNzwvZWxlY3Ryb25pYy1y
ZXNvdXJjZS1udW0+PHJlbW90ZS1kYXRhYmFzZS1uYW1lPlB1Yk1lZDwvcmVtb3RlLWRhdGFiYXNl
LW5hbWU+PGxhbmd1YWdlPmVuZzwvbGFuZ3VhZ2U+PC9yZWNvcmQ+PC9DaXRlPjxDaXRlPjxBdXRo
b3I+SHU8L0F1dGhvcj48WWVhcj4yMDA5PC9ZZWFyPjxSZWNOdW0+MTEyPC9SZWNOdW0+PHJlY29y
ZD48cmVjLW51bWJlcj4xMTI8L3JlYy1udW1iZXI+PGZvcmVpZ24ta2V5cz48a2V5IGFwcD0iRU4i
IGRiLWlkPSJkdDJkZXI1MmI5NTUyMGVhc3picHhzenFzZHcwYXZ0czJmcnoiIHRpbWVzdGFtcD0i
MCI+MTEyPC9rZXk+PC9mb3JlaWduLWtleXM+PHJlZi10eXBlIG5hbWU9IkpvdXJuYWwgQXJ0aWNs
ZSI+MTc8L3JlZi10eXBlPjxjb250cmlidXRvcnM+PGF1dGhvcnM+PGF1dGhvcj5IdSwgV2VuaHVh
PC9hdXRob3I+PGF1dGhvcj5MaSwgR2FuZzwvYXV0aG9yPjxhdXRob3I+TGksIE5pbmc8L2F1dGhv
cj48L2F1dGhvcnM+PC9jb250cmlidXRvcnM+PHRpdGxlcz48dGl0bGU+QSBCYXllc2lhbiBhcHBy
b2FjaCB0byBqb2ludCBhbmFseXNpcyBvZiBsb25naXR1ZGluYWwgbWVhc3VyZW1lbnRzIGFuZCBj
b21wZXRpbmcgcmlza3MgZmFpbHVyZSB0aW1lIGRhdGE8L3RpdGxlPjxzZWNvbmRhcnktdGl0bGU+
U3RhdGlzdGljcyBpbiBNZWRpY2luZTwvc2Vjb25kYXJ5LXRpdGxlPjxhbHQtdGl0bGU+U3RhdCBN
ZWQ8L2FsdC10aXRsZT48L3RpdGxlcz48cGFnZXM+MTYwMS0xNjE5PC9wYWdlcz48dm9sdW1lPjI4
PC92b2x1bWU+PG51bWJlcj4xMTwvbnVtYmVyPjxrZXl3b3Jkcz48a2V5d29yZD5BbGdvcml0aG1z
PC9rZXl3b3JkPjxrZXl3b3JkPipCYXllcyBUaGVvcmVtPC9rZXl3b3JkPjxrZXl3b3JkPkZvbGxv
dy1VcCBTdHVkaWVzPC9rZXl3b3JkPjxrZXl3b3JkPkh1bWFuczwva2V5d29yZD48a2V5d29yZD5M
aWtlbGlob29kIEZ1bmN0aW9uczwva2V5d29yZD48a2V5d29yZD5MaW5lYXIgTW9kZWxzPC9rZXl3
b3JkPjxrZXl3b3JkPkxvbmdpdHVkaW5hbCBTdHVkaWVzPC9rZXl3b3JkPjxrZXl3b3JkPkx1bmcg
RGlzZWFzZXMsIEludGVyc3RpdGlhbC8qdGhlcmFweTwva2V5d29yZD48a2V5d29yZD5NYXJrb3Yg
Q2hhaW5zPC9rZXl3b3JkPjxrZXl3b3JkPipNb2RlbHMsIFN0YXRpc3RpY2FsPC9rZXl3b3JkPjxr
ZXl3b3JkPk1vbnRlIENhcmxvIE1ldGhvZDwva2V5d29yZD48a2V5d29yZD5Qcm9wb3J0aW9uYWwg
SGF6YXJkcyBNb2RlbHM8L2tleXdvcmQ+PGtleXdvcmQ+UmFuZG9taXplZCBDb250cm9sbGVkIFRy
aWFscyBhcyBUb3BpYzwva2V5d29yZD48a2V5d29yZD4qUmlzayBBc3Nlc3NtZW50PC9rZXl3b3Jk
PjxrZXl3b3JkPlJpc2sgRmFjdG9yczwva2V5d29yZD48a2V5d29yZD5UaW1lIEZhY3RvcnM8L2tl
eXdvcmQ+PGtleXdvcmQ+VHJlYXRtZW50IEZhaWx1cmU8L2tleXdvcmQ+PGtleXdvcmQ+VHJlYXRt
ZW50IE91dGNvbWU8L2tleXdvcmQ+PC9rZXl3b3Jkcz48ZGF0ZXM+PHllYXI+MjAwOTwveWVhcj48
L2RhdGVzPjxpc2JuPjAyNzctNjcxNSYjeEQ7MTA5Ny0wMjU4PC9pc2JuPjxhY2Nlc3Npb24tbnVt
PjE5MzA4OTE5PC9hY2Nlc3Npb24tbnVtPjx1cmxzPjxyZWxhdGVkLXVybHM+PHVybD5odHRwczov
L3d3dy5uY2JpLm5sbS5uaWguZ292L3B1Ym1lZC8xOTMwODkxOTwvdXJsPjx1cmw+aHR0cHM6Ly93
d3cubmNiaS5ubG0ubmloLmdvdi9wbWMvYXJ0aWNsZXMvUE1DMzE2ODU2NS88L3VybD48L3JlbGF0
ZWQtdXJscz48L3VybHM+PGVsZWN0cm9uaWMtcmVzb3VyY2UtbnVtPjEwLjEwMDIvc2ltLjM1NjI8
L2VsZWN0cm9uaWMtcmVzb3VyY2UtbnVtPjxyZW1vdGUtZGF0YWJhc2UtbmFtZT5QdWJNZWQ8L3Jl
bW90ZS1kYXRhYmFzZS1uYW1lPjxsYW5ndWFnZT5lbmc8L2xhbmd1YWdlPjwvcmVjb3JkPjwvQ2l0
ZT48Q2l0ZT48QXV0aG9yPk1hcnRpbnM8L0F1dGhvcj48WWVhcj4yMDE2PC9ZZWFyPjxSZWNOdW0+
MTY8L1JlY051bT48cmVjb3JkPjxyZWMtbnVtYmVyPjE2PC9yZWMtbnVtYmVyPjxmb3JlaWduLWtl
eXM+PGtleSBhcHA9IkVOIiBkYi1pZD0iZHQyZGVyNTJiOTU1MjBlYXN6YnB4c3pxc2R3MGF2dHMy
ZnJ6IiB0aW1lc3RhbXA9IjAiPjE2PC9rZXk+PC9mb3JlaWduLWtleXM+PHJlZi10eXBlIG5hbWU9
IkpvdXJuYWwgQXJ0aWNsZSI+MTc8L3JlZi10eXBlPjxjb250cmlidXRvcnM+PGF1dGhvcnM+PGF1
dGhvcj5SdWkgTWFydGluczwvYXV0aG9yPjxhdXRob3I+R2lvdmFuaSBMLiBTaWx2YTwvYXV0aG9y
PjxhdXRob3I+VmFsZXNrYSBBbmRyZW96emk8L2F1dGhvcj48L2F1dGhvcnM+PC9jb250cmlidXRv
cnM+PHRpdGxlcz48dGl0bGU+QmF5ZXNpYW4gam9pbnQgbW9kZWxpbmcgb2YgbG9uZ2l0dWRpbmFs
IGFuZCBzcGF0aWFsIHN1cnZpdmFsIEFJRFMgZGF0YTwvdGl0bGU+PHNlY29uZGFyeS10aXRsZT5T
dGF0aXN0aWNzIGluIE1lZGljaW5lPC9zZWNvbmRhcnktdGl0bGU+PC90aXRsZXM+PHBhZ2VzPjMz
NjgtMzM4NDwvcGFnZXM+PHZvbHVtZT4zNTwvdm9sdW1lPjxkYXRlcz48eWVhcj4yMDE2PC95ZWFy
PjwvZGF0ZXM+PHVybHM+PC91cmxzPjwvcmVjb3JkPjwvQ2l0ZT48L0VuZE5vdGU+AG==
</w:fldData>
              </w:fldChar>
            </w:r>
            <w:r w:rsidR="00EB7F9C" w:rsidRPr="00077804">
              <w:rPr>
                <w:rFonts w:cstheme="minorHAnsi"/>
                <w:color w:val="auto"/>
                <w:sz w:val="20"/>
                <w:szCs w:val="18"/>
              </w:rPr>
              <w:instrText xml:space="preserve"> ADDIN EN.CITE </w:instrText>
            </w:r>
            <w:r w:rsidR="00EB7F9C" w:rsidRPr="00077804">
              <w:rPr>
                <w:rFonts w:cstheme="minorHAnsi"/>
                <w:color w:val="auto"/>
                <w:sz w:val="20"/>
                <w:szCs w:val="18"/>
              </w:rPr>
              <w:fldChar w:fldCharType="begin">
                <w:fldData xml:space="preserve">PEVuZE5vdGU+PENpdGU+PEF1dGhvcj5IZW5uZXNzZXk8L0F1dGhvcj48WWVhcj4yMDE4PC9ZZWFy
PjxSZWNOdW0+MjwvUmVjTnVtPjxEaXNwbGF5VGV4dD5bMTMsIDE1LCAxNywgMTksIDIyLCAyMywg
MjUsIDI3LCAzMSwgMzMsIDM1LCAzNywgMzgsIDQ0LCA0OCwgNTEsIDUzLCA1NCwgNTYsIDU5LTYx
LCA2NiwgNjksIDcwLCA3NSwgNzcsIDc5LCA4MCwgODIsIDgzXTwvRGlzcGxheVRleHQ+PHJlY29y
ZD48cmVjLW51bWJlcj4yPC9yZWMtbnVtYmVyPjxmb3JlaWduLWtleXM+PGtleSBhcHA9IkVOIiBk
Yi1pZD0iZHQyZGVyNTJiOTU1MjBlYXN6YnB4c3pxc2R3MGF2dHMyZnJ6IiB0aW1lc3RhbXA9IjAi
PjI8L2tleT48L2ZvcmVpZ24ta2V5cz48cmVmLXR5cGUgbmFtZT0iSm91cm5hbCBBcnRpY2xlIj4x
NzwvcmVmLXR5cGU+PGNvbnRyaWJ1dG9ycz48YXV0aG9ycz48YXV0aG9yPlZpb2xldGEgSGVubmVz
c2V5PC9hdXRob3I+PGF1dGhvcj5MdWlzIExlb24gTm92ZWxvPC9hdXRob3I+PGF1dGhvcj5KdWFu
IExpPC9hdXRob3I+PGF1dGhvcj5MaSBaaHU8L2F1dGhvcj48YXV0aG9yPlhpbiBIdWFuZzwvYXV0
aG9yPjxhdXRob3I+RXJpYyBDaGk8L2F1dGhvcj48YXV0aG9yPkpvc2VwaCBHLiBJYnJhaGltPC9h
dXRob3I+PC9hdXRob3JzPjwvY29udHJpYnV0b3JzPjx0aXRsZXM+PHRpdGxlPkEgQmF5ZXNpYW4g
am9pbnQgbW9kZWwgZm9yIGxvbmdpdHVkaW5hbCBEQVMyOCBzY29yZXMgYW5kIGNvbXBldGluZyBy
aXNrIGluZm9ybWF0aXZlIGRyb3Agb3V0IGluIGEgcmhldW1hdG9pZCBhcnRocml0aXMgY2xpbmlj
YWwgdHJpYWw8L3RpdGxlPjwvdGl0bGVzPjxkYXRlcz48eWVhcj4yMDE4PC95ZWFyPjwvZGF0ZXM+
PHVybHM+PC91cmxzPjwvcmVjb3JkPjwvQ2l0ZT48Q2l0ZT48QXV0aG9yPkJhZ2hmYWxha2k8L0F1
dGhvcj48WWVhcj4yMDE1PC9ZZWFyPjxSZWNOdW0+MTwvUmVjTnVtPjxyZWNvcmQ+PHJlYy1udW1i
ZXI+MTwvcmVjLW51bWJlcj48Zm9yZWlnbi1rZXlzPjxrZXkgYXBwPSJFTiIgZGItaWQ9ImR0MmRl
cjUyYjk1NTIwZWFzemJweHN6cXNkdzBhdnRzMmZyeiIgdGltZXN0YW1wPSIwIj4xPC9rZXk+PC9m
b3JlaWduLWtleXM+PHJlZi10eXBlIG5hbWU9IkpvdXJuYWwgQXJ0aWNsZSI+MTc8L3JlZi10eXBl
Pjxjb250cmlidXRvcnM+PGF1dGhvcnM+PGF1dGhvcj5UYWJhbiBCYWdoZmFsYWtpPC9hdXRob3I+
PGF1dGhvcj5Nb2p0YWJhIEdhbmphbGk8L2F1dGhvcj48L2F1dGhvcnM+PC9jb250cmlidXRvcnM+
PHRpdGxlcz48dGl0bGU+QSBCYXllc2lhbiBhcHByb2FjaCBmb3Igam9pbnQgbW9kZWxpbmcgb2Yg
c2tldy1ub3JtYWwgbG9uZ2l0dWRpbmFsIG1lYXN1cmVtZW50cyBhbmQgdGltZSB0byBldmVudCBk
YXRhPC90aXRsZT48c2Vjb25kYXJ5LXRpdGxlPlJldnN0YXQ8L3NlY29uZGFyeS10aXRsZT48L3Rp
dGxlcz48cGFnZXM+MTY54oCTMTkxPC9wYWdlcz48dm9sdW1lPjEzPC92b2x1bWU+PG51bWJlcj4y
PC9udW1iZXI+PGRhdGVzPjx5ZWFyPjIwMTU8L3llYXI+PC9kYXRlcz48dXJscz48L3VybHM+PC9y
ZWNvcmQ+PC9DaXRlPjxDaXRlPjxBdXRob3I+U3dlZXRpbmc8L0F1dGhvcj48WWVhcj4yMDExPC9Z
ZWFyPjxSZWNOdW0+NDwvUmVjTnVtPjxyZWNvcmQ+PHJlYy1udW1iZXI+NDwvcmVjLW51bWJlcj48
Zm9yZWlnbi1rZXlzPjxrZXkgYXBwPSJFTiIgZGItaWQ9ImR0MmRlcjUyYjk1NTIwZWFzemJweHN6
cXNkdzBhdnRzMmZyeiIgdGltZXN0YW1wPSIwIj40PC9rZXk+PC9mb3JlaWduLWtleXM+PHJlZi10
eXBlIG5hbWU9IkpvdXJuYWwgQXJ0aWNsZSI+MTc8L3JlZi10eXBlPjxjb250cmlidXRvcnM+PGF1
dGhvcnM+PGF1dGhvcj5NaWNoYWVsIEouIFN3ZWV0aW5nPC9hdXRob3I+PGF1dGhvcj5TaW1vbiBH
LiBUaG9tcHNvbjwvYXV0aG9yPjwvYXV0aG9ycz48L2NvbnRyaWJ1dG9ycz48dGl0bGVzPjx0aXRs
ZT5Kb2ludCBtb2RlbGxpbmcgb2YgbG9uZ2l0dWRpbmFsIGFuZCB0aW1lLXRvLWV2ZW50IGRhdGEg
d2l0aCBhcHBsaWNhdGlvbiB0byBwcmVkaWN0aW5nIGFiZG9taW5hbCBhb3J0aWMgYW5ldXJ5c20g
Z3Jvd3RoIGFuZCBydXB0dXJlPC90aXRsZT48c2Vjb25kYXJ5LXRpdGxlPkJpb21ldHJpY2FsIEpv
dXJuYWw8L3NlY29uZGFyeS10aXRsZT48L3RpdGxlcz48cGFnZXM+NzUwLTc2MzwvcGFnZXM+PHZv
bHVtZT41Mzwvdm9sdW1lPjxudW1iZXI+NTwvbnVtYmVyPjxkYXRlcz48eWVhcj4yMDExPC95ZWFy
PjwvZGF0ZXM+PHVybHM+PC91cmxzPjwvcmVjb3JkPjwvQ2l0ZT48Q2l0ZT48QXV0aG9yPkdhbzwv
QXV0aG9yPjxZZWFyPjIwMTE8L1llYXI+PFJlY051bT44PC9SZWNOdW0+PHJlY29yZD48cmVjLW51
bWJlcj44PC9yZWMtbnVtYmVyPjxmb3JlaWduLWtleXM+PGtleSBhcHA9IkVOIiBkYi1pZD0iZHQy
ZGVyNTJiOTU1MjBlYXN6YnB4c3pxc2R3MGF2dHMyZnJ6IiB0aW1lc3RhbXA9IjAiPjg8L2tleT48
L2ZvcmVpZ24ta2V5cz48cmVmLXR5cGUgbmFtZT0iSm91cm5hbCBBcnRpY2xlIj4xNzwvcmVmLXR5
cGU+PGNvbnRyaWJ1dG9ycz48YXV0aG9ycz48YXV0aG9yPkZlbmcgR2FvPC9hdXRob3I+PGF1dGhv
cj5KLiBQaGlsaXAgTWlsbGVyPC9hdXRob3I+PGF1dGhvcj5DaGVuZ2ppZSBYaW9uZzwvYXV0aG9y
PjxhdXRob3I+SnVsaWEgQS4gQmVpc2VyPC9hdXRob3I+PGF1dGhvcj5NYWUgR29yZG9uPC9hdXRo
b3I+PC9hdXRob3JzPjwvY29udHJpYnV0b3JzPjx0aXRsZXM+PHRpdGxlPkEgam9pbnQtbW9kZWxp
bmcgYXBwcm9hY2ggdG8gYXNzZXNzIHRoZSBpbXBhY3Qgb2YgYmlvbWFya2VyIHZhcmlhYmlsaXR5
IG9uIHRoZSByaXNrIG9mIGRldmVsb3BpbmcgY2xpbmljYWwgb3V0Y29tZTwvdGl0bGU+PHNlY29u
ZGFyeS10aXRsZT5TdGF0aXN0aWNhbCBNZXRob2RzICZhbXA7IEFwcGxpY2F0aW9uczwvc2Vjb25k
YXJ5LXRpdGxlPjwvdGl0bGVzPjxwYWdlcz44My0xMDA8L3BhZ2VzPjx2b2x1bWU+MjA8L3ZvbHVt
ZT48bnVtYmVyPjE8L251bWJlcj48ZGF0ZXM+PHllYXI+MjAxMTwveWVhcj48L2RhdGVzPjx1cmxz
PjwvdXJscz48L3JlY29yZD48L0NpdGU+PENpdGU+PEF1dGhvcj5MdTwvQXV0aG9yPjxZZWFyPjIw
MTc8L1llYXI+PFJlY051bT4xMzwvUmVjTnVtPjxyZWNvcmQ+PHJlYy1udW1iZXI+MTM8L3JlYy1u
dW1iZXI+PGZvcmVpZ24ta2V5cz48a2V5IGFwcD0iRU4iIGRiLWlkPSJkdDJkZXI1MmI5NTUyMGVh
c3picHhzenFzZHcwYXZ0czJmcnoiIHRpbWVzdGFtcD0iMCI+MTM8L2tleT48L2ZvcmVpZ24ta2V5
cz48cmVmLXR5cGUgbmFtZT0iSm91cm5hbCBBcnRpY2xlIj4xNzwvcmVmLXR5cGU+PGNvbnRyaWJ1
dG9ycz48YXV0aG9ycz48YXV0aG9yPlRhbyBMdTwvYXV0aG9yPjwvYXV0aG9ycz48L2NvbnRyaWJ1
dG9ycz48dGl0bGVzPjx0aXRsZT5CYXllc2lhbiBpbmZlcmVuY2Ugb24gbG9uZ2l0dWRpbmFsLXN1
cnZpdmFsIGRhdGEgd2l0aCBtdWx0aXBsZSBmZWF0dXJlczwvdGl0bGU+PHNlY29uZGFyeS10aXRs
ZT5Db21wdXRhdGlvbmFsIFN0YXRpc3RpY3M8L3NlY29uZGFyeS10aXRsZT48L3RpdGxlcz48cGFn
ZXM+ODQ1LTg2NjwvcGFnZXM+PHZvbHVtZT4zMjwvdm9sdW1lPjxudW1iZXI+MzwvbnVtYmVyPjxk
YXRlcz48eWVhcj4yMDE3PC95ZWFyPjwvZGF0ZXM+PHVybHM+PC91cmxzPjwvcmVjb3JkPjwvQ2l0
ZT48Q2l0ZT48QXV0aG9yPkJhZ2hmYWxha2k8L0F1dGhvcj48WWVhcj4yMDE0PC9ZZWFyPjxSZWNO
dW0+MTU8L1JlY051bT48cmVjb3JkPjxyZWMtbnVtYmVyPjE1PC9yZWMtbnVtYmVyPjxmb3JlaWdu
LWtleXM+PGtleSBhcHA9IkVOIiBkYi1pZD0iZHQyZGVyNTJiOTU1MjBlYXN6YnB4c3pxc2R3MGF2
dHMyZnJ6IiB0aW1lc3RhbXA9IjAiPjE1PC9rZXk+PC9mb3JlaWduLWtleXM+PHJlZi10eXBlIG5h
bWU9IkpvdXJuYWwgQXJ0aWNsZSI+MTc8L3JlZi10eXBlPjxjb250cmlidXRvcnM+PGF1dGhvcnM+
PGF1dGhvcj5ULiBCYWdoZmFsYWtpPC9hdXRob3I+PGF1dGhvcj5NLiBHYW5qYWxpPC9hdXRob3I+
PGF1dGhvcj5SLiBIYXNoZW1pPC9hdXRob3I+PC9hdXRob3JzPjwvY29udHJpYnV0b3JzPjx0aXRs
ZXM+PHRpdGxlPkJheWVzaWFuIGpvaW50IG1vZGVsaW5nIG9mIGxvbmdpdHVkaW5hbCAgbWVhc3Vy
ZW1lbnRzIGFuZCB0aW1lLXRvLWV2ZW50IGRhdGEgdXNpbmcgcm9idXN0IGRpc3RyaWJ1dGlvbnM8
L3RpdGxlPjxzZWNvbmRhcnktdGl0bGU+Sm91cm5hbCBvZiBCaW9waGFybWFjZXV0aWNhbCBTdGF0
aXN0aWNzPC9zZWNvbmRhcnktdGl0bGU+PC90aXRsZXM+PHBhZ2VzPjgzNC04NTU8L3BhZ2VzPjx2
b2x1bWU+MjQ8L3ZvbHVtZT48ZGF0ZXM+PHllYXI+MjAxNDwveWVhcj48L2RhdGVzPjx1cmxzPjwv
dXJscz48L3JlY29yZD48L0NpdGU+PENpdGU+PEF1dGhvcj5MdTwvQXV0aG9yPjxZZWFyPjIwMTc8
L1llYXI+PFJlY051bT4xODwvUmVjTnVtPjxyZWNvcmQ+PHJlYy1udW1iZXI+MTg8L3JlYy1udW1i
ZXI+PGZvcmVpZ24ta2V5cz48a2V5IGFwcD0iRU4iIGRiLWlkPSJkdDJkZXI1MmI5NTUyMGVhc3pi
cHhzenFzZHcwYXZ0czJmcnoiIHRpbWVzdGFtcD0iMCI+MTg8L2tleT48L2ZvcmVpZ24ta2V5cz48
cmVmLXR5cGUgbmFtZT0iSm91cm5hbCBBcnRpY2xlIj4xNzwvcmVmLXR5cGU+PGNvbnRyaWJ1dG9y
cz48YXV0aG9ycz48YXV0aG9yPlRhbyBMdTwvYXV0aG9yPjwvYXV0aG9ycz48L2NvbnRyaWJ1dG9y
cz48dGl0bGVzPjx0aXRsZT5CYXllc2lhbiBub25wYXJhbWV0cmljIG1peGVkLWVmZmVjdHMgam9p
bnQgbW9kZWwgZm9yIGxvbmdpdHVkaW5hbC1jb21wZXRpbmcgcmlza3MgZGF0YSBhbmFseXNpcyBp
biBwcmVzZW5jZSBvZiBtdWx0aXBsZSBkYXRhIGZlYXR1cmVzPC90aXRsZT48c2Vjb25kYXJ5LXRp
dGxlPlN0YXRpc3RpY2FsIE1ldGhvZHMgaW4gTWVkaWNhbCBSZXNlYXJjaDwvc2Vjb25kYXJ5LXRp
dGxlPjwvdGl0bGVzPjxwZXJpb2RpY2FsPjxmdWxsLXRpdGxlPlN0YXRpc3RpY2FsIG1ldGhvZHMg
aW4gbWVkaWNhbCByZXNlYXJjaDwvZnVsbC10aXRsZT48YWJici0xPlN0YXQgTWV0aG9kcyBNZWQg
UmVzPC9hYmJyLTE+PC9wZXJpb2RpY2FsPjxwYWdlcz4yNDA3LTI0MjM8L3BhZ2VzPjx2b2x1bWU+
MjY8L3ZvbHVtZT48bnVtYmVyPjU8L251bWJlcj48ZGF0ZXM+PHllYXI+MjAxNzwveWVhcj48L2Rh
dGVzPjx1cmxzPjwvdXJscz48L3JlY29yZD48L0NpdGU+PENpdGU+PEF1dGhvcj5MdTwvQXV0aG9y
PjxZZWFyPjIwMTc8L1llYXI+PFJlY051bT4yMzwvUmVjTnVtPjxyZWNvcmQ+PHJlYy1udW1iZXI+
MjM8L3JlYy1udW1iZXI+PGZvcmVpZ24ta2V5cz48a2V5IGFwcD0iRU4iIGRiLWlkPSJkdDJkZXI1
MmI5NTUyMGVhc3picHhzenFzZHcwYXZ0czJmcnoiIHRpbWVzdGFtcD0iMCI+MjM8L2tleT48L2Zv
cmVpZ24ta2V5cz48cmVmLXR5cGUgbmFtZT0iSm91cm5hbCBBcnRpY2xlIj4xNzwvcmVmLXR5cGU+
PGNvbnRyaWJ1dG9ycz48YXV0aG9ycz48YXV0aG9yPlRhbyBMdTwvYXV0aG9yPjxhdXRob3I+Q2h1
bnlhbiBDYWk8L2F1dGhvcj48YXV0aG9yPk1pbmdnZW4gTHU8L2F1dGhvcj48YXV0aG9yPkp1biBa
aGFuZzwvYXV0aG9yPjxhdXRob3I+R3VhbmctSHVpIERvbmc8L2F1dGhvcj48YXV0aG9yPk1pbiBX
YW5nPC9hdXRob3I+PC9hdXRob3JzPjwvY29udHJpYnV0b3JzPjx0aXRsZXM+PHRpdGxlPkJheWVz
aWFuIHZhcnlpbmcgY29lZu+sgWNpZW50IG1peGVkLWVmZmVjdHMgam9pbnQgbW9kZWxzIHdpdGgg
YXN5bW1ldHJ5IGFuZCBtaXNzaW5nbmVzczwvdGl0bGU+PHNlY29uZGFyeS10aXRsZT5TdGF0aXN0
aWNhbCBNb2RlbGxpbmc8L3NlY29uZGFyeS10aXRsZT48L3RpdGxlcz48cGFnZXM+MTE3LTE0MTwv
cGFnZXM+PHZvbHVtZT4xNzwvdm9sdW1lPjxudW1iZXI+MzwvbnVtYmVyPjxkYXRlcz48eWVhcj4y
MDE3PC95ZWFyPjwvZGF0ZXM+PHVybHM+PC91cmxzPjwvcmVjb3JkPjwvQ2l0ZT48Q2l0ZT48QXV0
aG9yPlpodTwvQXV0aG9yPjxZZWFyPjIwMTg8L1llYXI+PFJlY051bT4zMDwvUmVjTnVtPjxyZWNv
cmQ+PHJlYy1udW1iZXI+MzA8L3JlYy1udW1iZXI+PGZvcmVpZ24ta2V5cz48a2V5IGFwcD0iRU4i
IGRiLWlkPSJkdDJkZXI1MmI5NTUyMGVhc3picHhzenFzZHcwYXZ0czJmcnoiIHRpbWVzdGFtcD0i
MCI+MzA8L2tleT48L2ZvcmVpZ24ta2V5cz48cmVmLXR5cGUgbmFtZT0iSm91cm5hbCBBcnRpY2xl
Ij4xNzwvcmVmLXR5cGU+PGNvbnRyaWJ1dG9ycz48YXV0aG9ycz48YXV0aG9yPkh1aXJvbmcgWmh1
PC9hdXRob3I+PGF1dGhvcj5TdGFjaWEgTSBEZVNhbnRpczwvYXV0aG9yPjxhdXRob3I+U2hlbmcg
THVvPC9hdXRob3I+PC9hdXRob3JzPjwvY29udHJpYnV0b3JzPjx0aXRsZXM+PHRpdGxlPkpvaW50
IG1vZGVsaW5nIG9mIGxvbmdpdHVkaW5hbCB6ZXJvLWluZmxhdGVkIGNvdW50IGFuZCB0aW1lLXRv
LWV2ZW50IGRhdGE6IEEgQmF5ZXNpYW4gcGVyc3BlY3RpdmU8L3RpdGxlPjxzZWNvbmRhcnktdGl0
bGU+U3RhdGlzdGljYWwgTWV0aG9kcyBpbiBNZWRpY2FsIFJlc2VhcmNoPC9zZWNvbmRhcnktdGl0
bGU+PC90aXRsZXM+PHBlcmlvZGljYWw+PGZ1bGwtdGl0bGU+U3RhdGlzdGljYWwgbWV0aG9kcyBp
biBtZWRpY2FsIHJlc2VhcmNoPC9mdWxsLXRpdGxlPjxhYmJyLTE+U3RhdCBNZXRob2RzIE1lZCBS
ZXM8L2FiYnItMT48L3BlcmlvZGljYWw+PHBhZ2VzPjEyNTgtMTI3MDwvcGFnZXM+PHZvbHVtZT4y
Nzwvdm9sdW1lPjxudW1iZXI+NDwvbnVtYmVyPjxkYXRlcz48eWVhcj4yMDE4PC95ZWFyPjwvZGF0
ZXM+PHVybHM+PC91cmxzPjwvcmVjb3JkPjwvQ2l0ZT48Q2l0ZT48QXV0aG9yPkRhZ25lPC9BdXRo
b3I+PFllYXI+MjAxNzwvWWVhcj48UmVjTnVtPjMxPC9SZWNOdW0+PHJlY29yZD48cmVjLW51bWJl
cj4zMTwvcmVjLW51bWJlcj48Zm9yZWlnbi1rZXlzPjxrZXkgYXBwPSJFTiIgZGItaWQ9ImR0MmRl
cjUyYjk1NTIwZWFzemJweHN6cXNkdzBhdnRzMmZyeiIgdGltZXN0YW1wPSIwIj4zMTwva2V5Pjwv
Zm9yZWlnbi1rZXlzPjxyZWYtdHlwZSBuYW1lPSJKb3VybmFsIEFydGljbGUiPjE3PC9yZWYtdHlw
ZT48Y29udHJpYnV0b3JzPjxhdXRob3JzPjxhdXRob3I+R2V0YWNoZXcgQS4gRGFnbmU8L2F1dGhv
cj48L2F1dGhvcnM+PC9jb250cmlidXRvcnM+PHRpdGxlcz48dGl0bGU+Sm9pbnQgdHdvLXBhcnQg
VG9iaXQgbW9kZWxzIGZvciBsb25naXR1ZGluYWwgYW5kIHRpbWUtdG8tZXZlbnQgZGF0YTwvdGl0
bGU+PHNlY29uZGFyeS10aXRsZT5TdGF0aXN0aWNzIGluIE1lZGljaW5lPC9zZWNvbmRhcnktdGl0
bGU+PC90aXRsZXM+PHBhZ2VzPjQyMTQtNDIyOTwvcGFnZXM+PHZvbHVtZT4zNjwvdm9sdW1lPjxk
YXRlcz48eWVhcj4yMDE3PC95ZWFyPjwvZGF0ZXM+PHVybHM+PC91cmxzPjwvcmVjb3JkPjwvQ2l0
ZT48Q2l0ZT48QXV0aG9yPkd1bzwvQXV0aG9yPjxZZWFyPjIwMDQ8L1llYXI+PFJlY051bT4zNDwv
UmVjTnVtPjxyZWNvcmQ+PHJlYy1udW1iZXI+MzQ8L3JlYy1udW1iZXI+PGZvcmVpZ24ta2V5cz48
a2V5IGFwcD0iRU4iIGRiLWlkPSJkdDJkZXI1MmI5NTUyMGVhc3picHhzenFzZHcwYXZ0czJmcnoi
IHRpbWVzdGFtcD0iMCI+MzQ8L2tleT48L2ZvcmVpZ24ta2V5cz48cmVmLXR5cGUgbmFtZT0iSm91
cm5hbCBBcnRpY2xlIj4xNzwvcmVmLXR5cGU+PGNvbnRyaWJ1dG9ycz48YXV0aG9ycz48YXV0aG9y
Plh1IEd1bzwvYXV0aG9yPjxhdXRob3I+QnJhZGxleSBQLiBDYXJsaW48L2F1dGhvcj48L2F1dGhv
cnM+PC9jb250cmlidXRvcnM+PHRpdGxlcz48dGl0bGU+U2VwYXJhdGUgYW5kIGpvaW50IG1vZGVs
aW5nIG9mIGxvbmdpdHVkaW5hbCBhbmQgZXZlbnQgdGltZSBkYXRhIHVzaW5nIHN0YW5kYXJkIGNv
bXB1dGVyIHBhY2thZ2VzPC90aXRsZT48c2Vjb25kYXJ5LXRpdGxlPlRoZSBBbWVyaWNhbiBTdGF0
aXN0aWNpYW48L3NlY29uZGFyeS10aXRsZT48L3RpdGxlcz48cGFnZXM+MTYtMjQ8L3BhZ2VzPjx2
b2x1bWU+NTg8L3ZvbHVtZT48bnVtYmVyPjE8L251bWJlcj48ZGF0ZXM+PHllYXI+MjAwNDwveWVh
cj48L2RhdGVzPjx1cmxzPjwvdXJscz48L3JlY29yZD48L0NpdGU+PENpdGU+PEF1dGhvcj5CYWdo
ZmFsYWtpPC9BdXRob3I+PFllYXI+MjAxMzwvWWVhcj48UmVjTnVtPjM2PC9SZWNOdW0+PHJlY29y
ZD48cmVjLW51bWJlcj4zNjwvcmVjLW51bWJlcj48Zm9yZWlnbi1rZXlzPjxrZXkgYXBwPSJFTiIg
ZGItaWQ9ImR0MmRlcjUyYjk1NTIwZWFzemJweHN6cXNkdzBhdnRzMmZyeiIgdGltZXN0YW1wPSIw
Ij4zNjwva2V5PjwvZm9yZWlnbi1rZXlzPjxyZWYtdHlwZSBuYW1lPSJKb3VybmFsIEFydGljbGUi
PjE3PC9yZWYtdHlwZT48Y29udHJpYnV0b3JzPjxhdXRob3JzPjxhdXRob3I+VGFiYW4gQmFnaGZh
bGFraTwvYXV0aG9yPjxhdXRob3I+TW9qdGFiYSBHYW5qYWxpPC9hdXRob3I+PGF1dGhvcj5EYW1v
biBCZXJyaWRnZTwvYXV0aG9yPjwvYXV0aG9ycz48L2NvbnRyaWJ1dG9ycz48dGl0bGVzPjx0aXRs
ZT5Sb2J1c3Qgam9pbnQgbW9kZWxpbmcgb2YgbG9uZ2l0dWRpbmFsIG1lYXN1cmVtZW50cyBhbmQg
dGltZSB0byBldmVudCBkYXRhIHVzaW5nIG5vcm1hbC9pbmRlcGVuZGVudCBkaXN0cmlidXRpb25z
OiBBIEJheWVzaWFuIGFwcHJvYWNoPC90aXRsZT48c2Vjb25kYXJ5LXRpdGxlPkJpb21ldHJpY2Fs
IEpvdXJuYWw8L3NlY29uZGFyeS10aXRsZT48L3RpdGxlcz48cGFnZXM+ODQ0LTg2NTwvcGFnZXM+
PHZvbHVtZT41NTwvdm9sdW1lPjxudW1iZXI+NjwvbnVtYmVyPjxkYXRlcz48eWVhcj4yMDEzPC95
ZWFyPjwvZGF0ZXM+PHVybHM+PC91cmxzPjwvcmVjb3JkPjwvQ2l0ZT48Q2l0ZT48QXV0aG9yPkx1
PC9BdXRob3I+PFllYXI+MjAxNzwvWWVhcj48UmVjTnVtPjQwPC9SZWNOdW0+PHJlY29yZD48cmVj
LW51bWJlcj40MDwvcmVjLW51bWJlcj48Zm9yZWlnbi1rZXlzPjxrZXkgYXBwPSJFTiIgZGItaWQ9
ImR0MmRlcjUyYjk1NTIwZWFzemJweHN6cXNkdzBhdnRzMmZyeiIgdGltZXN0YW1wPSIwIj40MDwv
a2V5PjwvZm9yZWlnbi1rZXlzPjxyZWYtdHlwZSBuYW1lPSJKb3VybmFsIEFydGljbGUiPjE3PC9y
ZWYtdHlwZT48Y29udHJpYnV0b3JzPjxhdXRob3JzPjxhdXRob3I+VGFvIEx1PC9hdXRob3I+PGF1
dGhvcj5NaW5nZ2VuIEx1PC9hdXRob3I+PGF1dGhvcj5NaW4gV2FuZzwvYXV0aG9yPjxhdXRob3I+
SnVuIFpoYW5nPC9hdXRob3I+PGF1dGhvcj5HdWFuZy1IdWkgRG9uZzwvYXV0aG9yPjxhdXRob3I+
WW9uZyBYdTwvYXV0aG9yPjwvYXV0aG9ycz48L2NvbnRyaWJ1dG9ycz48dGl0bGVzPjx0aXRsZT5Q
YXJ0aWFsbHkgbGluZWFyIG1peGVkLWVmZmVjdHMgam9pbnQgbW9kZWxzIGZvciBza2V3ZWQgYW5k
IG1pc3NpbmcgbG9uZ2l0dWRpbmFsIGNvbXBldGluZyByaXNrcyBvdXRjb21lczwvdGl0bGU+PHNl
Y29uZGFyeS10aXRsZT5Kb3VybmFsIG9mIEJpb3BoYXJtYWNldXRpY2FsIFN0YXRpc3RpY3M8L3Nl
Y29uZGFyeS10aXRsZT48L3RpdGxlcz48ZGF0ZXM+PHllYXI+MjAxNzwveWVhcj48L2RhdGVzPjx1
cmxzPjwvdXJscz48L3JlY29yZD48L0NpdGU+PENpdGU+PEF1dGhvcj5MdTwvQXV0aG9yPjxZZWFy
PjIwMTc8L1llYXI+PFJlY051bT40MTwvUmVjTnVtPjxyZWNvcmQ+PHJlYy1udW1iZXI+NDE8L3Jl
Yy1udW1iZXI+PGZvcmVpZ24ta2V5cz48a2V5IGFwcD0iRU4iIGRiLWlkPSJkdDJkZXI1MmI5NTUy
MGVhc3picHhzenFzZHcwYXZ0czJmcnoiIHRpbWVzdGFtcD0iMCI+NDE8L2tleT48L2ZvcmVpZ24t
a2V5cz48cmVmLXR5cGUgbmFtZT0iSm91cm5hbCBBcnRpY2xlIj4xNzwvcmVmLXR5cGU+PGNvbnRy
aWJ1dG9ycz48YXV0aG9ycz48YXV0aG9yPlRhbyBMdTwvYXV0aG9yPjwvYXV0aG9ycz48L2NvbnRy
aWJ1dG9ycz48dGl0bGVzPjx0aXRsZT5Kb2ludGx5IG1vZGVsaW5nIHNrZXcgbG9uZ2l0dWRpbmFs
IHN1cnZpdmFsIGRhdGEgd2l0aCBtaXNzaW5nbmVzcyBhbmQgbWlzbWVhc3VyZWQgY292YXJpYXRl
czwvdGl0bGU+PHNlY29uZGFyeS10aXRsZT5Kb3VybmFsIG9mIEFwcGxpZWQgU3RhdGlzdGljczwv
c2Vjb25kYXJ5LXRpdGxlPjwvdGl0bGVzPjxwYWdlcz4yMzU0LTIzNjc8L3BhZ2VzPjx2b2x1bWU+
NDQ8L3ZvbHVtZT48bnVtYmVyPjEzPC9udW1iZXI+PGRhdGVzPjx5ZWFyPjIwMTc8L3llYXI+PC9k
YXRlcz48dXJscz48L3VybHM+PC9yZWNvcmQ+PC9DaXRlPjxDaXRlPjxBdXRob3I+RGFnbmU8L0F1
dGhvcj48WWVhcj4yMDE4PC9ZZWFyPjxSZWNOdW0+NDc8L1JlY051bT48cmVjb3JkPjxyZWMtbnVt
YmVyPjQ3PC9yZWMtbnVtYmVyPjxmb3JlaWduLWtleXM+PGtleSBhcHA9IkVOIiBkYi1pZD0iZHQy
ZGVyNTJiOTU1MjBlYXN6YnB4c3pxc2R3MGF2dHMyZnJ6IiB0aW1lc3RhbXA9IjAiPjQ3PC9rZXk+
PC9mb3JlaWduLWtleXM+PHJlZi10eXBlIG5hbWU9IkpvdXJuYWwgQXJ0aWNsZSI+MTc8L3JlZi10
eXBlPjxjb250cmlidXRvcnM+PGF1dGhvcnM+PGF1dGhvcj5HZXRhY2hldyBBLiBEYWduZTwvYXV0
aG9yPjwvYXV0aG9ycz48L2NvbnRyaWJ1dG9ycz48dGl0bGVzPjx0aXRsZT5Kb2ludCBiZW50LWNh
YmxlIFRvYml0IG1vZGVscyBmb3IgbG9uZ2l0dWRpbmFsIGFuZCB0aW1lLXRvLWV2ZW50IGRhdGE8
L3RpdGxlPjxzZWNvbmRhcnktdGl0bGU+Sm91cm5hbCBvZiBCaW9waGFybWFjZXV0aWNhbCBTdGF0
aXN0aWNzPC9zZWNvbmRhcnktdGl0bGU+PC90aXRsZXM+PHBhZ2VzPjM4NS00MDE8L3BhZ2VzPjx2
b2x1bWU+Mjg8L3ZvbHVtZT48bnVtYmVyPjM8L251bWJlcj48ZGF0ZXM+PHllYXI+MjAxODwveWVh
cj48L2RhdGVzPjx1cmxzPjwvdXJscz48L3JlY29yZD48L0NpdGU+PENpdGU+PEF1dGhvcj5CYWdo
ZmFsYWtpPC9BdXRob3I+PFllYXI+MjAxNzwvWWVhcj48UmVjTnVtPjU0PC9SZWNOdW0+PHJlY29y
ZD48cmVjLW51bWJlcj41NDwvcmVjLW51bWJlcj48Zm9yZWlnbi1rZXlzPjxrZXkgYXBwPSJFTiIg
ZGItaWQ9ImR0MmRlcjUyYjk1NTIwZWFzemJweHN6cXNkdzBhdnRzMmZyeiIgdGltZXN0YW1wPSIw
Ij41NDwva2V5PjwvZm9yZWlnbi1rZXlzPjxyZWYtdHlwZSBuYW1lPSJKb3VybmFsIEFydGljbGUi
PjE3PC9yZWYtdHlwZT48Y29udHJpYnV0b3JzPjxhdXRob3JzPjxhdXRob3I+VGFiYW4gQmFnaGZh
bGFraTwvYXV0aG9yPjxhdXRob3I+TW9qdGFiYSBHYW5qYWxpPC9hdXRob3I+PGF1dGhvcj5HZWVy
dCBWZXJiZWtlPC9hdXRob3I+PC9hdXRob3JzPjwvY29udHJpYnV0b3JzPjx0aXRsZXM+PHRpdGxl
PkEgc2hhcmVkIHBhcmFtZXRlciBtb2RlbCBvZiBsb25naXR1ZGluYWwgbWVhc3VyZW1lbnRzIGFu
ZCBzdXJ2aXZhbCB0aW1lIHdpdGggaGV0ZXJvZ2VuZW91cyByYW5kb20tZWZmZWN0cyBkaXN0cmli
dXRpb248L3RpdGxlPjxzZWNvbmRhcnktdGl0bGU+Sm91cm5hbCBvZiBBcHBsaWVkIFN0YXRpc3Rp
Y3M8L3NlY29uZGFyeS10aXRsZT48L3RpdGxlcz48cGFnZXM+MjgxMy0yODM2PC9wYWdlcz48dm9s
dW1lPjQ0PC92b2x1bWU+PG51bWJlcj4xNTwvbnVtYmVyPjxkYXRlcz48eWVhcj4yMDE3PC95ZWFy
PjwvZGF0ZXM+PHVybHM+PC91cmxzPjwvcmVjb3JkPjwvQ2l0ZT48Q2l0ZT48QXV0aG9yPkh1YW5n
PC9BdXRob3I+PFllYXI+MjAxMTwvWWVhcj48UmVjTnVtPjU3PC9SZWNOdW0+PHJlY29yZD48cmVj
LW51bWJlcj41NzwvcmVjLW51bWJlcj48Zm9yZWlnbi1rZXlzPjxrZXkgYXBwPSJFTiIgZGItaWQ9
ImR0MmRlcjUyYjk1NTIwZWFzemJweHN6cXNkdzBhdnRzMmZyeiIgdGltZXN0YW1wPSIwIj41Nzwv
a2V5PjwvZm9yZWlnbi1rZXlzPjxyZWYtdHlwZSBuYW1lPSJKb3VybmFsIEFydGljbGUiPjE3PC9y
ZWYtdHlwZT48Y29udHJpYnV0b3JzPjxhdXRob3JzPjxhdXRob3I+WWFuZ3hpbiBIdWFuZzwvYXV0
aG9yPjxhdXRob3I+R2V0YWNoZXcgRGFnbmU8L2F1dGhvcj48YXV0aG9yPkxhbmcgV3U8L2F1dGhv
cj48L2F1dGhvcnM+PC9jb250cmlidXRvcnM+PHRpdGxlcz48dGl0bGU+QmF5ZXNpYW4gaW5mZXJl
bmNlIG9uIGpvaW50IG1vZGVscyBvZiBISVYgZHluYW1pY3MgZm9yIHRpbWUtdG8tZXZlbnQgYW5k
IGxvbmdpdHVkaW5hbCBkYXRhIHdpdGggc2tld25lc3MgYW5kIGNvdmFyaWF0ZSBtZWFzdXJlbWVu
dCBlcnJvcnM8L3RpdGxlPjxzZWNvbmRhcnktdGl0bGU+U3RhdGlzdGljcyBpbiBNZWRpY2luZTwv
c2Vjb25kYXJ5LXRpdGxlPjwvdGl0bGVzPjxwYWdlcz4yOTMwLTI5NDY8L3BhZ2VzPjx2b2x1bWU+
MzA8L3ZvbHVtZT48ZGF0ZXM+PHllYXI+MjAxMTwveWVhcj48L2RhdGVzPjx1cmxzPjwvdXJscz48
L3JlY29yZD48L0NpdGU+PENpdGU+PEF1dGhvcj5DaGVuPC9BdXRob3I+PFllYXI+MjAxNTwvWWVh
cj48UmVjTnVtPjU5PC9SZWNOdW0+PHJlY29yZD48cmVjLW51bWJlcj41OTwvcmVjLW51bWJlcj48
Zm9yZWlnbi1rZXlzPjxrZXkgYXBwPSJFTiIgZGItaWQ9ImR0MmRlcjUyYjk1NTIwZWFzemJweHN6
cXNkdzBhdnRzMmZyeiIgdGltZXN0YW1wPSIwIj41OTwva2V5PjwvZm9yZWlnbi1rZXlzPjxyZWYt
dHlwZSBuYW1lPSJKb3VybmFsIEFydGljbGUiPjE3PC9yZWYtdHlwZT48Y29udHJpYnV0b3JzPjxh
dXRob3JzPjxhdXRob3I+SmlhcWluZyBDaGVuPC9hdXRob3I+PGF1dGhvcj5ZYW5neGluIEh1YW5n
PC9hdXRob3I+PC9hdXRob3JzPjwvY29udHJpYnV0b3JzPjx0aXRsZXM+PHRpdGxlPkEgQmF5ZXNp
YW4gbWl4dHVyZSBvZiBzZW1pcGFyYW1ldHJpYyBtaXhlZC1lZmZlY3RzIGpvaW50IG1vZGVscyBm
b3Igc2tld2VkLWxvbmdpdHVkaW5hbCBhbmQgdGltZS10by1ldmVudCBkYXRhPC90aXRsZT48c2Vj
b25kYXJ5LXRpdGxlPlN0YXRpc3RpY3MgaW4gTWVkaWNpbmU8L3NlY29uZGFyeS10aXRsZT48L3Rp
dGxlcz48cGFnZXM+MjgyMC0yODQzPC9wYWdlcz48dm9sdW1lPjM0PC92b2x1bWU+PGRhdGVzPjx5
ZWFyPjIwMTU8L3llYXI+PC9kYXRlcz48dXJscz48L3VybHM+PC9yZWNvcmQ+PC9DaXRlPjxDaXRl
PjxBdXRob3I+SGF0ZmllbGQ8L0F1dGhvcj48WWVhcj4yMDEyPC9ZZWFyPjxSZWNOdW0+NjA8L1Jl
Y051bT48cmVjb3JkPjxyZWMtbnVtYmVyPjYwPC9yZWMtbnVtYmVyPjxmb3JlaWduLWtleXM+PGtl
eSBhcHA9IkVOIiBkYi1pZD0iZHQyZGVyNTJiOTU1MjBlYXN6YnB4c3pxc2R3MGF2dHMyZnJ6IiB0
aW1lc3RhbXA9IjAiPjYwPC9rZXk+PC9mb3JlaWduLWtleXM+PHJlZi10eXBlIG5hbWU9IkpvdXJu
YWwgQXJ0aWNsZSI+MTc8L3JlZi10eXBlPjxjb250cmlidXRvcnM+PGF1dGhvcnM+PGF1dGhvcj5M
YXVyYSBBLiBIYXRmaWVsZDwvYXV0aG9yPjxhdXRob3I+TWFyayBFLiBCb3llPC9hdXRob3I+PGF1
dGhvcj5NaWNoZWxsZSBELiBIYWNrc2hhdzwvYXV0aG9yPjxhdXRob3I+QnJhZGxleSBQLiBDYXJs
aW48L2F1dGhvcj48L2F1dGhvcnM+PC9jb250cmlidXRvcnM+PHRpdGxlcz48dGl0bGU+TXVsdGls
ZXZlbCBCYXllc2lhbiBtb2RlbHMgZm9yIHN1cnZpdmFsIHRpbWVzIGFuZCBsb25naXR1ZGluYWwg
cGF0aWVudC1yZXBvcnRlZCBvdXRjb21lcyB3aXRoIG1hbnkgemVyb3M8L3RpdGxlPjxzZWNvbmRh
cnktdGl0bGU+Sm91cm5hbCBvZiB0aGUgQW1lcmljYW4gU3RhdGlzdGljYWwgQXNzb2NpYXRpb248
L3NlY29uZGFyeS10aXRsZT48L3RpdGxlcz48cGFnZXM+ODc1LTg4NTwvcGFnZXM+PHZvbHVtZT4x
MDc8L3ZvbHVtZT48bnVtYmVyPjQ5OTwvbnVtYmVyPjxkYXRlcz48eWVhcj4yMDEyPC95ZWFyPjwv
ZGF0ZXM+PHVybHM+PC91cmxzPjwvcmVjb3JkPjwvQ2l0ZT48Q2l0ZT48QXV0aG9yPkh1YW5nPC9B
dXRob3I+PFllYXI+MjAxNjwvWWVhcj48UmVjTnVtPjYxPC9SZWNOdW0+PHJlY29yZD48cmVjLW51
bWJlcj42MTwvcmVjLW51bWJlcj48Zm9yZWlnbi1rZXlzPjxrZXkgYXBwPSJFTiIgZGItaWQ9ImR0
MmRlcjUyYjk1NTIwZWFzemJweHN6cXNkdzBhdnRzMmZyeiIgdGltZXN0YW1wPSIwIj42MTwva2V5
PjwvZm9yZWlnbi1rZXlzPjxyZWYtdHlwZSBuYW1lPSJKb3VybmFsIEFydGljbGUiPjE3PC9yZWYt
dHlwZT48Y29udHJpYnV0b3JzPjxhdXRob3JzPjxhdXRob3I+WWFuZ3hpbiBIdWFuZzwvYXV0aG9y
PjxhdXRob3I+R2V0YWNoZXcgQS4gRGFnbmUgPC9hdXRob3I+PGF1dGhvcj5KZW9uZy1HdW4gUGFy
azwvYXV0aG9yPjwvYXV0aG9ycz48L2NvbnRyaWJ1dG9ycz48dGl0bGVzPjx0aXRsZT5NaXh0dXJl
IGpvaW50IG1vZGVscyBmb3IgZXZlbnQgdGltZSBhbmQgbG9uZ2l0dWRpbmFsIGRhdGEgd2l0aCBt
dWx0aXBsZSBmZWF0dXJlczwvdGl0bGU+PHNlY29uZGFyeS10aXRsZT5TdGF0aXN0aWNzIGluIEJp
b3BoYXJtYWNldXRpY2FsIFJlc2VhcmNoPC9zZWNvbmRhcnktdGl0bGU+PC90aXRsZXM+PHBhZ2Vz
PjE5NC0yMDY8L3BhZ2VzPjx2b2x1bWU+ODwvdm9sdW1lPjxudW1iZXI+MjwvbnVtYmVyPjxkYXRl
cz48eWVhcj4yMDE2PC95ZWFyPjwvZGF0ZXM+PHVybHM+PC91cmxzPjwvcmVjb3JkPjwvQ2l0ZT48
Q2l0ZT48QXV0aG9yPkx1PC9BdXRob3I+PFllYXI+MjAxNzwvWWVhcj48UmVjTnVtPjY2PC9SZWNO
dW0+PHJlY29yZD48cmVjLW51bWJlcj42NjwvcmVjLW51bWJlcj48Zm9yZWlnbi1rZXlzPjxrZXkg
YXBwPSJFTiIgZGItaWQ9ImR0MmRlcjUyYjk1NTIwZWFzemJweHN6cXNkdzBhdnRzMmZyeiIgdGlt
ZXN0YW1wPSIwIj42Njwva2V5PjwvZm9yZWlnbi1rZXlzPjxyZWYtdHlwZSBuYW1lPSJKb3VybmFs
IEFydGljbGUiPjE3PC9yZWYtdHlwZT48Y29udHJpYnV0b3JzPjxhdXRob3JzPjxhdXRob3I+VGFv
IEx1PC9hdXRob3I+PC9hdXRob3JzPjwvY29udHJpYnV0b3JzPjx0aXRsZXM+PHRpdGxlPlNpbXVs
dGFuZW91cyBpbmZlcmVuY2UgZm9yIHNlbWlwYXJhbWV0cmljIG1peGVkLWVmZmVjdHMgam9pbnQg
bW9kZWxzIHdpdGggc2tldyBkaXN0cmlidXRpb24gYW5kIGNvdmFyaWF0ZSBtZWFzdXJlbWVudCBl
cnJvciBmb3IgbG9uZ2l0dWRpbmFsIGNvbXBldGluZyByaXNrcyBkYXRhIGFuYWx5c2lzPC90aXRs
ZT48c2Vjb25kYXJ5LXRpdGxlPkpvdXJuYWwgb2YgQmlvcGhhcm1hY2V1dGljYWwgU3RhdGlzdGlj
czwvc2Vjb25kYXJ5LXRpdGxlPjwvdGl0bGVzPjxwYWdlcz4xMDA5LTEwMjc8L3BhZ2VzPjx2b2x1
bWU+Mjc8L3ZvbHVtZT48bnVtYmVyPjY8L251bWJlcj48ZGF0ZXM+PHllYXI+MjAxNzwveWVhcj48
L2RhdGVzPjx1cmxzPjwvdXJscz48L3JlY29yZD48L0NpdGU+PENpdGU+PEF1dGhvcj5IdWFuZzwv
QXV0aG9yPjxZZWFyPjIwMTY8L1llYXI+PFJlY051bT43MTwvUmVjTnVtPjxyZWNvcmQ+PHJlYy1u
dW1iZXI+NzE8L3JlYy1udW1iZXI+PGZvcmVpZ24ta2V5cz48a2V5IGFwcD0iRU4iIGRiLWlkPSJk
dDJkZXI1MmI5NTUyMGVhc3picHhzenFzZHcwYXZ0czJmcnoiIHRpbWVzdGFtcD0iMCI+NzE8L2tl
eT48L2ZvcmVpZ24ta2V5cz48cmVmLXR5cGUgbmFtZT0iSm91cm5hbCBBcnRpY2xlIj4xNzwvcmVm
LXR5cGU+PGNvbnRyaWJ1dG9ycz48YXV0aG9ycz48YXV0aG9yPllhbmd4aW4gSHVhbmc8L2F1dGhv
cj48YXV0aG9yPkppYXFpbmcgQ2hlbjwvYXV0aG9yPjwvYXV0aG9ycz48L2NvbnRyaWJ1dG9ycz48
dGl0bGVzPjx0aXRsZT5CYXllc2lhbiBxdWFudGlsZSByZWdyZXNzaW9uLWJhc2VkIG5vbmxpbmVh
ciBtaXhlZC1lZmZlY3RzIGpvaW50IG1vZGVscyBmb3IgdGltZS10by1ldmVudCBhbmQgbG9uZ2l0
dWRpbmFsIGRhdGEgd2l0aCBtdWx0aXBsZSBmZWF0dXJlczwvdGl0bGU+PHNlY29uZGFyeS10aXRs
ZT5TdGF0aXN0aWNzIGluIE1lZGljaW5lPC9zZWNvbmRhcnktdGl0bGU+PC90aXRsZXM+PHBhZ2Vz
PjU2NjYtNTY4NTwvcGFnZXM+PHZvbHVtZT4zNTwvdm9sdW1lPjxkYXRlcz48eWVhcj4yMDE2PC95
ZWFyPjwvZGF0ZXM+PHVybHM+PC91cmxzPjwvcmVjb3JkPjwvQ2l0ZT48Q2l0ZT48QXV0aG9yPldh
bGRtYW5uPC9BdXRob3I+PFllYXI+MjAxNjwvWWVhcj48UmVjTnVtPjg2PC9SZWNOdW0+PHJlY29y
ZD48cmVjLW51bWJlcj44NjwvcmVjLW51bWJlcj48Zm9yZWlnbi1rZXlzPjxrZXkgYXBwPSJFTiIg
ZGItaWQ9ImR0MmRlcjUyYjk1NTIwZWFzemJweHN6cXNkdzBhdnRzMmZyeiIgdGltZXN0YW1wPSIw
Ij44Njwva2V5PjwvZm9yZWlnbi1rZXlzPjxyZWYtdHlwZSBuYW1lPSJKb3VybmFsIEFydGljbGUi
PjE3PC9yZWYtdHlwZT48Y29udHJpYnV0b3JzPjxhdXRob3JzPjxhdXRob3I+RWxpc2FiZXRoIFdh
bGRtYW5uPC9hdXRob3I+PGF1dGhvcj5EYXZpZCBUYXlsb3ItUm9iaW5zb248L2F1dGhvcj48L2F1
dGhvcnM+PC9jb250cmlidXRvcnM+PHRpdGxlcz48dGl0bGU+QmF5ZXNpYW4gcXVhbnRpbGUtYmFz
ZWQgam9pbnQgbW9kZWxsaW5nIG9mIHJlcGVhdGVkIG1lYXN1cmVtZW50IGFuZCB0aW1lLXRvLWV2
ZW50IGRhdGEsIHdpdGggYW4gYXBwbGljYXRpb24gdG8gbHVuZyBmdW5jdGlvbiBkZWNsaW5lIGFu
ZCB0aW1lIHRvIGluZmVjdGlvbiBpbiBwYXRpZW50cyB3aXRoIGN5c3RpYyBmaWJyb3NpczwvdGl0
bGU+PHNlY29uZGFyeS10aXRsZT5hclhpdiBlLXByaW50czwvc2Vjb25kYXJ5LXRpdGxlPjwvdGl0
bGVzPjxkYXRlcz48eWVhcj4yMDE2PC95ZWFyPjwvZGF0ZXM+PHVybHM+PC91cmxzPjwvcmVjb3Jk
PjwvQ2l0ZT48Q2l0ZT48QXV0aG9yPkx1PC9BdXRob3I+PFllYXI+MjAxNzwvWWVhcj48UmVjTnVt
PjczPC9SZWNOdW0+PHJlY29yZD48cmVjLW51bWJlcj43MzwvcmVjLW51bWJlcj48Zm9yZWlnbi1r
ZXlzPjxrZXkgYXBwPSJFTiIgZGItaWQ9ImR0MmRlcjUyYjk1NTIwZWFzemJweHN6cXNkdzBhdnRz
MmZyeiIgdGltZXN0YW1wPSIwIj43Mzwva2V5PjwvZm9yZWlnbi1rZXlzPjxyZWYtdHlwZSBuYW1l
PSJKb3VybmFsIEFydGljbGUiPjE3PC9yZWYtdHlwZT48Y29udHJpYnV0b3JzPjxhdXRob3JzPjxh
dXRob3I+VGFvIEx1PC9hdXRob3I+PC9hdXRob3JzPjwvY29udHJpYnV0b3JzPjx0aXRsZXM+PHRp
dGxlPkJheWVzaWFuIHNlbWlwYXJhbWV0cmljIG1peGVkLWVmZmVjdHMgam9pbnQgbW9kZWxzIGZv
ciBhbmFseXNpcyBvZiBsb25naXR1ZGluYWwtY29tcGV0aW5nIHJpc2tzIGRhdGEgd2l0aCBza2V3
IGRpc3RyaWJ1dGlvbjwvdGl0bGU+PHNlY29uZGFyeS10aXRsZT5TdGF0aXN0aWNzIGFuZCBJdHMg
SW50ZXJmYWNlPC9zZWNvbmRhcnktdGl0bGU+PC90aXRsZXM+PHBhZ2VzPjQ0MS00NTA8L3BhZ2Vz
Pjx2b2x1bWU+MTA8L3ZvbHVtZT48ZGF0ZXM+PHllYXI+MjAxNzwveWVhcj48L2RhdGVzPjx1cmxz
PjwvdXJscz48L3JlY29yZD48L0NpdGU+PENpdGU+PEF1dGhvcj5HcmFoYW08L0F1dGhvcj48WWVh
cj4yMDExPC9ZZWFyPjxSZWNOdW0+Nzg8L1JlY051bT48cmVjb3JkPjxyZWMtbnVtYmVyPjc4PC9y
ZWMtbnVtYmVyPjxmb3JlaWduLWtleXM+PGtleSBhcHA9IkVOIiBkYi1pZD0iZHQyZGVyNTJiOTU1
MjBlYXN6YnB4c3pxc2R3MGF2dHMyZnJ6IiB0aW1lc3RhbXA9IjAiPjc4PC9rZXk+PC9mb3JlaWdu
LWtleXM+PHJlZi10eXBlIG5hbWU9IkpvdXJuYWwgQXJ0aWNsZSI+MTc8L3JlZi10eXBlPjxjb250
cmlidXRvcnM+PGF1dGhvcnM+PGF1dGhvcj5QZXRyYSBMLiBHcmFoYW08L2F1dGhvcj48YXV0aG9y
PkxvdWlzZSBNLiBSeWFuPC9hdXRob3I+PGF1dGhvcj5NYXJ5IEEuIEx1c3pjejwvYXV0aG9yPjwv
YXV0aG9ycz48L2NvbnRyaWJ1dG9ycz48dGl0bGVzPjx0aXRsZT5Kb2ludCBtb2RlbGxpbmcgb2Yg
c3Vydml2YWwgYW5kIGNvZ25pdGl2ZSBkZWNsaW5lIGluIHRoZSBBdXN0cmFsaWFuIExvbmdpdHVk
aW5hbCBTdHVkeSBvZiBBZ2Vpbmc8L3RpdGxlPjxzZWNvbmRhcnktdGl0bGU+Sm91cm5hbCBvZiB0
aGUgUm95YWwgU3RhdGlzdGljYWwgU29jaWV0eS4gU2VyaWVzIEMgKEFwcGxpZWQgU3RhdGlzdGlj
cyk8L3NlY29uZGFyeS10aXRsZT48L3RpdGxlcz48cGFnZXM+MjIxLTIzODwvcGFnZXM+PHZvbHVt
ZT42MDwvdm9sdW1lPjxudW1iZXI+MjwvbnVtYmVyPjxkYXRlcz48eWVhcj4yMDExPC95ZWFyPjwv
ZGF0ZXM+PHVybHM+PC91cmxzPjwvcmVjb3JkPjwvQ2l0ZT48Q2l0ZT48QXV0aG9yPlpoYW5nPC9B
dXRob3I+PFllYXI+MjAxOTwvWWVhcj48UmVjTnVtPjEwMDwvUmVjTnVtPjxyZWNvcmQ+PHJlYy1u
dW1iZXI+MTAwPC9yZWMtbnVtYmVyPjxmb3JlaWduLWtleXM+PGtleSBhcHA9IkVOIiBkYi1pZD0i
ZHQyZGVyNTJiOTU1MjBlYXN6YnB4c3pxc2R3MGF2dHMyZnJ6IiB0aW1lc3RhbXA9IjAiPjEwMDwv
a2V5PjwvZm9yZWlnbi1rZXlzPjxyZWYtdHlwZSBuYW1lPSJKb3VybmFsIEFydGljbGUiPjE3PC9y
ZWYtdHlwZT48Y29udHJpYnV0b3JzPjxhdXRob3JzPjxhdXRob3I+WmhhbmcsIEhhbnplPC9hdXRo
b3I+PGF1dGhvcj5IdWFuZywgWWFuZ3hpbjwvYXV0aG9yPjwvYXV0aG9ycz48L2NvbnRyaWJ1dG9y
cz48dGl0bGVzPjx0aXRsZT5RdWFudGlsZSByZWdyZXNzaW9uLWJhc2VkIEJheWVzaWFuIGpvaW50
IG1vZGVsaW5nIGFuYWx5c2lzIG9mIGxvbmdpdHVkaW5hbOKAk3N1cnZpdmFsIGRhdGEsIHdpdGgg
YXBwbGljYXRpb24gdG8gYW4gQUlEUyBjb2hvcnQgc3R1ZHk8L3RpdGxlPjxzZWNvbmRhcnktdGl0
bGU+TGlmZXRpbWUgRGF0YSBBbmFseXNpczwvc2Vjb25kYXJ5LXRpdGxlPjwvdGl0bGVzPjxkYXRl
cz48eWVhcj4yMDE5PC95ZWFyPjxwdWItZGF0ZXM+PGRhdGU+TWF5IDI4PC9kYXRlPjwvcHViLWRh
dGVzPjwvZGF0ZXM+PGlzYm4+MTU3Mi05MjQ5PC9pc2JuPjxsYWJlbD5aaGFuZzIwMTk8L2xhYmVs
Pjx3b3JrLXR5cGU+am91cm5hbCBhcnRpY2xlPC93b3JrLXR5cGU+PHVybHM+PHJlbGF0ZWQtdXJs
cz48dXJsPmh0dHBzOi8vZG9pLm9yZy8xMC4xMDA3L3MxMDk4NS0wMTktMDk0NzgtdzwvdXJsPjwv
cmVsYXRlZC11cmxzPjwvdXJscz48ZWxlY3Ryb25pYy1yZXNvdXJjZS1udW0+MTAuMTAwNy9zMTA5
ODUtMDE5LTA5NDc4LXc8L2VsZWN0cm9uaWMtcmVzb3VyY2UtbnVtPjwvcmVjb3JkPjwvQ2l0ZT48
Q2l0ZT48QXV0aG9yPkx1PC9BdXRob3I+PFllYXI+MjAxNjwvWWVhcj48UmVjTnVtPjEwNzwvUmVj
TnVtPjxyZWNvcmQ+PHJlYy1udW1iZXI+MTA3PC9yZWMtbnVtYmVyPjxmb3JlaWduLWtleXM+PGtl
eSBhcHA9IkVOIiBkYi1pZD0iZHQyZGVyNTJiOTU1MjBlYXN6YnB4c3pxc2R3MGF2dHMyZnJ6IiB0
aW1lc3RhbXA9IjAiPjEwNzwva2V5PjwvZm9yZWlnbi1rZXlzPjxyZWYtdHlwZSBuYW1lPSJKb3Vy
bmFsIEFydGljbGUiPjE3PC9yZWYtdHlwZT48Y29udHJpYnV0b3JzPjxhdXRob3JzPjxhdXRob3I+
THUsIFRhbzwvYXV0aG9yPjxhdXRob3I+V2FuZywgTWluPC9hdXRob3I+PGF1dGhvcj5MaXUsIEd1
YW5neWluZzwvYXV0aG9yPjxhdXRob3I+RG9uZywgR3VhbmctSHVpPC9hdXRob3I+PGF1dGhvcj5R
aWFuLCBGZW5nPC9hdXRob3I+PC9hdXRob3JzPjwvY29udHJpYnV0b3JzPjx0aXRsZXM+PHRpdGxl
Pk1peGVkLWVmZmVjdHMgdmFyeWluZy1jb2VmZmljaWVudCBtb2RlbCB3aXRoIHNrZXdlZCBkaXN0
cmlidXRpb24gY291cGxlZCB3aXRoIGNhdXNlLXNwZWNpZmljIHZhcnlpbmctY29lZmZpY2llbnQg
aGF6YXJkIG1vZGVsIHdpdGggcmFuZG9tLWVmZmVjdHMgZm9yIGxvbmdpdHVkaW5hbC1jb21wZXRp
bmcgcmlza3MgZGF0YSBhbmFseXNpczwvdGl0bGU+PHNlY29uZGFyeS10aXRsZT5Kb3VybmFsIG9m
IEJpb3BoYXJtYWNldXRpY2FsIFN0YXRpc3RpY3M8L3NlY29uZGFyeS10aXRsZT48L3RpdGxlcz48
cGFnZXM+NTE5LTUzMzwvcGFnZXM+PHZvbHVtZT4yNjwvdm9sdW1lPjxudW1iZXI+MzwvbnVtYmVy
PjxkYXRlcz48eWVhcj4yMDE2PC95ZWFyPjxwdWItZGF0ZXM+PGRhdGU+MjAxNi8wNS8wMzwvZGF0
ZT48L3B1Yi1kYXRlcz48L2RhdGVzPjxwdWJsaXNoZXI+VGF5bG9yICZhbXA7IEZyYW5jaXM8L3B1
Ymxpc2hlcj48aXNibj4xMDU0LTM0MDY8L2lzYm4+PHVybHM+PHJlbGF0ZWQtdXJscz48dXJsPmh0
dHBzOi8vZG9pLm9yZy8xMC4xMDgwLzEwNTQzNDA2LjIwMTUuMTA1MjQ5MzwvdXJsPjwvcmVsYXRl
ZC11cmxzPjwvdXJscz48ZWxlY3Ryb25pYy1yZXNvdXJjZS1udW0+MTAuMTA4MC8xMDU0MzQwNi4y
MDE1LjEwNTI0OTM8L2VsZWN0cm9uaWMtcmVzb3VyY2UtbnVtPjwvcmVjb3JkPjwvQ2l0ZT48Q2l0
ZT48QXV0aG9yPkh1YW5nPC9BdXRob3I+PFllYXI+MjAxNTwvWWVhcj48UmVjTnVtPjExMDwvUmVj
TnVtPjxyZWNvcmQ+PHJlYy1udW1iZXI+MTEwPC9yZWMtbnVtYmVyPjxmb3JlaWduLWtleXM+PGtl
eSBhcHA9IkVOIiBkYi1pZD0iZHQyZGVyNTJiOTU1MjBlYXN6YnB4c3pxc2R3MGF2dHMyZnJ6IiB0
aW1lc3RhbXA9IjAiPjExMDwva2V5PjwvZm9yZWlnbi1rZXlzPjxyZWYtdHlwZSBuYW1lPSJKb3Vy
bmFsIEFydGljbGUiPjE3PC9yZWYtdHlwZT48Y29udHJpYnV0b3JzPjxhdXRob3JzPjxhdXRob3I+
SHVhbmcsIFlhbmd4aW48L2F1dGhvcj48YXV0aG9yPllhbiwgQ2h1bm5pbmc8L2F1dGhvcj48YXV0
aG9yPlhpbmcsIERvbmd5dWFuPC9hdXRob3I+PGF1dGhvcj5aaGFuZywgTmFuaHVhPC9hdXRob3I+
PGF1dGhvcj5DaGVuLCBIZW5pYW48L2F1dGhvcj48L2F1dGhvcnM+PC9jb250cmlidXRvcnM+PHRp
dGxlcz48dGl0bGU+Sm9pbnRseSBtb2RlbGluZyBldmVudCB0aW1lIGFuZCBza2V3ZWQtbG9uZ2l0
dWRpbmFsIGRhdGEgd2l0aCBtaXNzaW5nIHJlc3BvbnNlIGFuZCBtaXNtZWFzdXJlZCBjb3Zhcmlh
dGUgZm9yIEFJRFMgc3R1ZGllczwvdGl0bGU+PHNlY29uZGFyeS10aXRsZT5Kb3VybmFsIG9mIEJp
b3BoYXJtYWNldXRpY2FsIFN0YXRpc3RpY3M8L3NlY29uZGFyeS10aXRsZT48L3RpdGxlcz48cGFn
ZXM+NjcwLTY5NDwvcGFnZXM+PHZvbHVtZT4yNTwvdm9sdW1lPjxudW1iZXI+NDwvbnVtYmVyPjxk
YXRlcz48eWVhcj4yMDE1PC95ZWFyPjxwdWItZGF0ZXM+PGRhdGU+MjAxNS8wNy8wNDwvZGF0ZT48
L3B1Yi1kYXRlcz48L2RhdGVzPjxwdWJsaXNoZXI+VGF5bG9yICZhbXA7IEZyYW5jaXM8L3B1Ymxp
c2hlcj48aXNibj4xMDU0LTM0MDY8L2lzYm4+PHVybHM+PHJlbGF0ZWQtdXJscz48dXJsPmh0dHBz
Oi8vZG9pLm9yZy8xMC4xMDgwLzEwNTQzNDA2LjIwMTQuOTIwODY2PC91cmw+PC9yZWxhdGVkLXVy
bHM+PC91cmxzPjxlbGVjdHJvbmljLXJlc291cmNlLW51bT4xMC4xMDgwLzEwNTQzNDA2LjIwMTQu
OTIwODY2PC9lbGVjdHJvbmljLXJlc291cmNlLW51bT48L3JlY29yZD48L0NpdGU+PENpdGU+PEF1
dGhvcj5IdWFuZzwvQXV0aG9yPjxZZWFyPjIwMTQ8L1llYXI+PFJlY051bT4xMTE8L1JlY051bT48
cmVjb3JkPjxyZWMtbnVtYmVyPjExMTwvcmVjLW51bWJlcj48Zm9yZWlnbi1rZXlzPjxrZXkgYXBw
PSJFTiIgZGItaWQ9ImR0MmRlcjUyYjk1NTIwZWFzemJweHN6cXNkdzBhdnRzMmZyeiIgdGltZXN0
YW1wPSIwIj4xMTE8L2tleT48L2ZvcmVpZ24ta2V5cz48cmVmLXR5cGUgbmFtZT0iSm91cm5hbCBB
cnRpY2xlIj4xNzwvcmVmLXR5cGU+PGNvbnRyaWJ1dG9ycz48YXV0aG9ycz48YXV0aG9yPkh1YW5n
LCBZYW5neGluPC9hdXRob3I+PGF1dGhvcj5IdSwgWC4gSm9hbjwvYXV0aG9yPjxhdXRob3I+RGFn
bmUsIEdldGFjaGV3IEEuPC9hdXRob3I+PC9hdXRob3JzPjwvY29udHJpYnV0b3JzPjx0aXRsZXM+
PHRpdGxlPkpvaW50bHkgbW9kZWxpbmcgdGltZS10by1ldmVudCBhbmQgbG9uZ2l0dWRpbmFsIGRh
dGE6IEEgQmF5ZXNpYW4gYXBwcm9hY2g8L3RpdGxlPjxzZWNvbmRhcnktdGl0bGU+U3RhdGlzdGlj
YWwgTWV0aG9kcyAmYW1wOyBBcHBsaWNhdGlvbnM8L3NlY29uZGFyeS10aXRsZT48YWx0LXRpdGxl
PlN0YXQgTWV0aG9kcyBBcHB0PC9hbHQtdGl0bGU+PC90aXRsZXM+PHBhZ2VzPjk1LTEyMTwvcGFn
ZXM+PHZvbHVtZT4yMzwvdm9sdW1lPjxudW1iZXI+MTwvbnVtYmVyPjxrZXl3b3Jkcz48a2V5d29y
ZD5BY2NlbGVyYXRlZCBmYWlsdXJlIHRpbWUgbW9kZWw8L2tleXdvcmQ+PGtleXdvcmQ+RGlyaWNo
bGV0IHByb2Nlc3M8L2tleXdvcmQ+PGtleXdvcmQ+U2VtaXBhcmFtZXRyaWMgbGluZWFyL25vbmxp
bmVhciBtaXhlZC1lZmZlY3RzIG1vZGVsPC9rZXl3b3JkPjxrZXl3b3JkPlNrZXctZWxsaXB0aWNh
bCBkaXN0cmlidXRpb248L2tleXdvcmQ+PGtleXdvcmQ+VGltZS10by1ldmVudDwva2V5d29yZD48
L2tleXdvcmRzPjxkYXRlcz48eWVhcj4yMDE0PC95ZWFyPjwvZGF0ZXM+PGlzYm4+MTYxOC0yNTEw
JiN4RDsxNjEzLTk4MVg8L2lzYm4+PGFjY2Vzc2lvbi1udW0+MjQ2MTEwMzk8L2FjY2Vzc2lvbi1u
dW0+PHVybHM+PHJlbGF0ZWQtdXJscz48dXJsPmh0dHBzOi8vd3d3Lm5jYmkubmxtLm5paC5nb3Yv
cHVibWVkLzI0NjExMDM5PC91cmw+PHVybD5odHRwczovL3d3dy5uY2JpLm5sbS5uaWguZ292L3Bt
Yy9hcnRpY2xlcy9QTUMzOTQzNDMxLzwvdXJsPjwvcmVsYXRlZC11cmxzPjwvdXJscz48ZWxlY3Ry
b25pYy1yZXNvdXJjZS1udW0+MTAuMTAwNy9zMTAyNjAtMDEzLTAyNDItNzwvZWxlY3Ryb25pYy1y
ZXNvdXJjZS1udW0+PHJlbW90ZS1kYXRhYmFzZS1uYW1lPlB1Yk1lZDwvcmVtb3RlLWRhdGFiYXNl
LW5hbWU+PGxhbmd1YWdlPmVuZzwvbGFuZ3VhZ2U+PC9yZWNvcmQ+PC9DaXRlPjxDaXRlPjxBdXRo
b3I+SHU8L0F1dGhvcj48WWVhcj4yMDA5PC9ZZWFyPjxSZWNOdW0+MTEyPC9SZWNOdW0+PHJlY29y
ZD48cmVjLW51bWJlcj4xMTI8L3JlYy1udW1iZXI+PGZvcmVpZ24ta2V5cz48a2V5IGFwcD0iRU4i
IGRiLWlkPSJkdDJkZXI1MmI5NTUyMGVhc3picHhzenFzZHcwYXZ0czJmcnoiIHRpbWVzdGFtcD0i
MCI+MTEyPC9rZXk+PC9mb3JlaWduLWtleXM+PHJlZi10eXBlIG5hbWU9IkpvdXJuYWwgQXJ0aWNs
ZSI+MTc8L3JlZi10eXBlPjxjb250cmlidXRvcnM+PGF1dGhvcnM+PGF1dGhvcj5IdSwgV2VuaHVh
PC9hdXRob3I+PGF1dGhvcj5MaSwgR2FuZzwvYXV0aG9yPjxhdXRob3I+TGksIE5pbmc8L2F1dGhv
cj48L2F1dGhvcnM+PC9jb250cmlidXRvcnM+PHRpdGxlcz48dGl0bGU+QSBCYXllc2lhbiBhcHBy
b2FjaCB0byBqb2ludCBhbmFseXNpcyBvZiBsb25naXR1ZGluYWwgbWVhc3VyZW1lbnRzIGFuZCBj
b21wZXRpbmcgcmlza3MgZmFpbHVyZSB0aW1lIGRhdGE8L3RpdGxlPjxzZWNvbmRhcnktdGl0bGU+
U3RhdGlzdGljcyBpbiBNZWRpY2luZTwvc2Vjb25kYXJ5LXRpdGxlPjxhbHQtdGl0bGU+U3RhdCBN
ZWQ8L2FsdC10aXRsZT48L3RpdGxlcz48cGFnZXM+MTYwMS0xNjE5PC9wYWdlcz48dm9sdW1lPjI4
PC92b2x1bWU+PG51bWJlcj4xMTwvbnVtYmVyPjxrZXl3b3Jkcz48a2V5d29yZD5BbGdvcml0aG1z
PC9rZXl3b3JkPjxrZXl3b3JkPipCYXllcyBUaGVvcmVtPC9rZXl3b3JkPjxrZXl3b3JkPkZvbGxv
dy1VcCBTdHVkaWVzPC9rZXl3b3JkPjxrZXl3b3JkPkh1bWFuczwva2V5d29yZD48a2V5d29yZD5M
aWtlbGlob29kIEZ1bmN0aW9uczwva2V5d29yZD48a2V5d29yZD5MaW5lYXIgTW9kZWxzPC9rZXl3
b3JkPjxrZXl3b3JkPkxvbmdpdHVkaW5hbCBTdHVkaWVzPC9rZXl3b3JkPjxrZXl3b3JkPkx1bmcg
RGlzZWFzZXMsIEludGVyc3RpdGlhbC8qdGhlcmFweTwva2V5d29yZD48a2V5d29yZD5NYXJrb3Yg
Q2hhaW5zPC9rZXl3b3JkPjxrZXl3b3JkPipNb2RlbHMsIFN0YXRpc3RpY2FsPC9rZXl3b3JkPjxr
ZXl3b3JkPk1vbnRlIENhcmxvIE1ldGhvZDwva2V5d29yZD48a2V5d29yZD5Qcm9wb3J0aW9uYWwg
SGF6YXJkcyBNb2RlbHM8L2tleXdvcmQ+PGtleXdvcmQ+UmFuZG9taXplZCBDb250cm9sbGVkIFRy
aWFscyBhcyBUb3BpYzwva2V5d29yZD48a2V5d29yZD4qUmlzayBBc3Nlc3NtZW50PC9rZXl3b3Jk
PjxrZXl3b3JkPlJpc2sgRmFjdG9yczwva2V5d29yZD48a2V5d29yZD5UaW1lIEZhY3RvcnM8L2tl
eXdvcmQ+PGtleXdvcmQ+VHJlYXRtZW50IEZhaWx1cmU8L2tleXdvcmQ+PGtleXdvcmQ+VHJlYXRt
ZW50IE91dGNvbWU8L2tleXdvcmQ+PC9rZXl3b3Jkcz48ZGF0ZXM+PHllYXI+MjAwOTwveWVhcj48
L2RhdGVzPjxpc2JuPjAyNzctNjcxNSYjeEQ7MTA5Ny0wMjU4PC9pc2JuPjxhY2Nlc3Npb24tbnVt
PjE5MzA4OTE5PC9hY2Nlc3Npb24tbnVtPjx1cmxzPjxyZWxhdGVkLXVybHM+PHVybD5odHRwczov
L3d3dy5uY2JpLm5sbS5uaWguZ292L3B1Ym1lZC8xOTMwODkxOTwvdXJsPjx1cmw+aHR0cHM6Ly93
d3cubmNiaS5ubG0ubmloLmdvdi9wbWMvYXJ0aWNsZXMvUE1DMzE2ODU2NS88L3VybD48L3JlbGF0
ZWQtdXJscz48L3VybHM+PGVsZWN0cm9uaWMtcmVzb3VyY2UtbnVtPjEwLjEwMDIvc2ltLjM1NjI8
L2VsZWN0cm9uaWMtcmVzb3VyY2UtbnVtPjxyZW1vdGUtZGF0YWJhc2UtbmFtZT5QdWJNZWQ8L3Jl
bW90ZS1kYXRhYmFzZS1uYW1lPjxsYW5ndWFnZT5lbmc8L2xhbmd1YWdlPjwvcmVjb3JkPjwvQ2l0
ZT48Q2l0ZT48QXV0aG9yPk1hcnRpbnM8L0F1dGhvcj48WWVhcj4yMDE2PC9ZZWFyPjxSZWNOdW0+
MTY8L1JlY051bT48cmVjb3JkPjxyZWMtbnVtYmVyPjE2PC9yZWMtbnVtYmVyPjxmb3JlaWduLWtl
eXM+PGtleSBhcHA9IkVOIiBkYi1pZD0iZHQyZGVyNTJiOTU1MjBlYXN6YnB4c3pxc2R3MGF2dHMy
ZnJ6IiB0aW1lc3RhbXA9IjAiPjE2PC9rZXk+PC9mb3JlaWduLWtleXM+PHJlZi10eXBlIG5hbWU9
IkpvdXJuYWwgQXJ0aWNsZSI+MTc8L3JlZi10eXBlPjxjb250cmlidXRvcnM+PGF1dGhvcnM+PGF1
dGhvcj5SdWkgTWFydGluczwvYXV0aG9yPjxhdXRob3I+R2lvdmFuaSBMLiBTaWx2YTwvYXV0aG9y
PjxhdXRob3I+VmFsZXNrYSBBbmRyZW96emk8L2F1dGhvcj48L2F1dGhvcnM+PC9jb250cmlidXRv
cnM+PHRpdGxlcz48dGl0bGU+QmF5ZXNpYW4gam9pbnQgbW9kZWxpbmcgb2YgbG9uZ2l0dWRpbmFs
IGFuZCBzcGF0aWFsIHN1cnZpdmFsIEFJRFMgZGF0YTwvdGl0bGU+PHNlY29uZGFyeS10aXRsZT5T
dGF0aXN0aWNzIGluIE1lZGljaW5lPC9zZWNvbmRhcnktdGl0bGU+PC90aXRsZXM+PHBhZ2VzPjMz
NjgtMzM4NDwvcGFnZXM+PHZvbHVtZT4zNTwvdm9sdW1lPjxkYXRlcz48eWVhcj4yMDE2PC95ZWFy
PjwvZGF0ZXM+PHVybHM+PC91cmxzPjwvcmVjb3JkPjwvQ2l0ZT48L0VuZE5vdGU+AG==
</w:fldData>
              </w:fldChar>
            </w:r>
            <w:r w:rsidR="00EB7F9C" w:rsidRPr="00077804">
              <w:rPr>
                <w:rFonts w:cstheme="minorHAnsi"/>
                <w:color w:val="auto"/>
                <w:sz w:val="20"/>
                <w:szCs w:val="18"/>
              </w:rPr>
              <w:instrText xml:space="preserve"> ADDIN EN.CITE.DATA </w:instrText>
            </w:r>
            <w:r w:rsidR="00EB7F9C" w:rsidRPr="00077804">
              <w:rPr>
                <w:rFonts w:cstheme="minorHAnsi"/>
                <w:color w:val="auto"/>
                <w:sz w:val="20"/>
                <w:szCs w:val="18"/>
              </w:rPr>
            </w:r>
            <w:r w:rsidR="00EB7F9C" w:rsidRPr="00077804">
              <w:rPr>
                <w:rFonts w:cstheme="minorHAnsi"/>
                <w:color w:val="auto"/>
                <w:sz w:val="20"/>
                <w:szCs w:val="18"/>
              </w:rPr>
              <w:fldChar w:fldCharType="end"/>
            </w:r>
            <w:r w:rsidRPr="00077804">
              <w:rPr>
                <w:rFonts w:cstheme="minorHAnsi"/>
                <w:color w:val="auto"/>
                <w:sz w:val="20"/>
                <w:szCs w:val="18"/>
              </w:rPr>
            </w:r>
            <w:r w:rsidRPr="00077804">
              <w:rPr>
                <w:rFonts w:cstheme="minorHAnsi"/>
                <w:color w:val="auto"/>
                <w:sz w:val="20"/>
                <w:szCs w:val="18"/>
              </w:rPr>
              <w:fldChar w:fldCharType="separate"/>
            </w:r>
            <w:r w:rsidR="00873353" w:rsidRPr="00077804">
              <w:rPr>
                <w:rFonts w:cstheme="minorHAnsi"/>
                <w:noProof/>
                <w:color w:val="auto"/>
                <w:sz w:val="20"/>
                <w:szCs w:val="18"/>
              </w:rPr>
              <w:t>[13, 15, 17, 19, 22, 23, 25, 27, 31, 33, 35, 37, 38, 44, 48, 51, 53, 54, 56, 59-61, 66, 69, 70, 75, 77, 79, 80, 82, 83]</w:t>
            </w:r>
            <w:r w:rsidRPr="00077804">
              <w:rPr>
                <w:rFonts w:cstheme="minorHAnsi"/>
                <w:color w:val="auto"/>
                <w:sz w:val="20"/>
                <w:szCs w:val="18"/>
              </w:rPr>
              <w:fldChar w:fldCharType="end"/>
            </w:r>
          </w:p>
        </w:tc>
      </w:tr>
      <w:tr w:rsidR="00077804" w:rsidRPr="00077804" w14:paraId="634F0EBB" w14:textId="77777777" w:rsidTr="000932F8">
        <w:trPr>
          <w:trHeight w:val="628"/>
        </w:trPr>
        <w:tc>
          <w:tcPr>
            <w:tcW w:w="1980" w:type="dxa"/>
            <w:vMerge/>
            <w:vAlign w:val="center"/>
          </w:tcPr>
          <w:p w14:paraId="0E8861C2" w14:textId="77777777" w:rsidR="00A25789" w:rsidRPr="00077804" w:rsidRDefault="00A25789" w:rsidP="00F92B3E">
            <w:pPr>
              <w:jc w:val="center"/>
              <w:rPr>
                <w:rFonts w:cstheme="minorHAnsi"/>
                <w:color w:val="auto"/>
                <w:sz w:val="20"/>
                <w:szCs w:val="18"/>
              </w:rPr>
            </w:pPr>
          </w:p>
        </w:tc>
        <w:tc>
          <w:tcPr>
            <w:tcW w:w="1559" w:type="dxa"/>
            <w:vAlign w:val="center"/>
          </w:tcPr>
          <w:p w14:paraId="211B0FB1" w14:textId="77777777" w:rsidR="00A25789" w:rsidRPr="00077804" w:rsidRDefault="00A25789" w:rsidP="00F92B3E">
            <w:pPr>
              <w:jc w:val="center"/>
              <w:rPr>
                <w:rFonts w:cstheme="minorHAnsi"/>
                <w:color w:val="auto"/>
                <w:sz w:val="20"/>
                <w:szCs w:val="18"/>
              </w:rPr>
            </w:pPr>
          </w:p>
          <w:p w14:paraId="2635C654"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Multivariate</w:t>
            </w:r>
          </w:p>
        </w:tc>
        <w:tc>
          <w:tcPr>
            <w:tcW w:w="3260" w:type="dxa"/>
            <w:vAlign w:val="center"/>
          </w:tcPr>
          <w:p w14:paraId="780653DD" w14:textId="77777777" w:rsidR="00A25789" w:rsidRPr="00077804" w:rsidRDefault="00C2475B" w:rsidP="00F92B3E">
            <w:pPr>
              <w:jc w:val="center"/>
              <w:rPr>
                <w:color w:val="auto"/>
              </w:rPr>
            </w:pPr>
            <m:oMathPara>
              <m:oMath>
                <m:sSub>
                  <m:sSubPr>
                    <m:ctrlPr>
                      <w:rPr>
                        <w:rFonts w:ascii="Cambria Math" w:hAnsi="Cambria Math" w:cstheme="minorHAnsi"/>
                        <w:color w:val="auto"/>
                        <w:sz w:val="20"/>
                        <w:szCs w:val="18"/>
                      </w:rPr>
                    </m:ctrlPr>
                  </m:sSubPr>
                  <m:e>
                    <m:r>
                      <w:rPr>
                        <w:rFonts w:ascii="Cambria Math" w:hAnsi="Cambria Math" w:cstheme="minorHAnsi"/>
                        <w:color w:val="auto"/>
                        <w:sz w:val="20"/>
                        <w:szCs w:val="18"/>
                      </w:rPr>
                      <m:t>W</m:t>
                    </m:r>
                  </m:e>
                  <m:sub>
                    <m:r>
                      <w:rPr>
                        <w:rFonts w:ascii="Cambria Math" w:hAnsi="Cambria Math" w:cstheme="minorHAnsi"/>
                        <w:color w:val="auto"/>
                        <w:sz w:val="20"/>
                        <w:szCs w:val="18"/>
                      </w:rPr>
                      <m:t>i</m:t>
                    </m:r>
                  </m:sub>
                </m:sSub>
                <m:d>
                  <m:dPr>
                    <m:ctrlPr>
                      <w:rPr>
                        <w:rFonts w:ascii="Cambria Math" w:hAnsi="Cambria Math" w:cstheme="minorHAnsi"/>
                        <w:color w:val="auto"/>
                        <w:sz w:val="20"/>
                        <w:szCs w:val="18"/>
                      </w:rPr>
                    </m:ctrlPr>
                  </m:dPr>
                  <m:e>
                    <m:r>
                      <w:rPr>
                        <w:rFonts w:ascii="Cambria Math" w:hAnsi="Cambria Math" w:cstheme="minorHAnsi"/>
                        <w:color w:val="auto"/>
                        <w:sz w:val="20"/>
                        <w:szCs w:val="18"/>
                      </w:rPr>
                      <m:t>t</m:t>
                    </m:r>
                  </m:e>
                </m:d>
                <m:r>
                  <m:rPr>
                    <m:sty m:val="p"/>
                  </m:rPr>
                  <w:rPr>
                    <w:rFonts w:ascii="Cambria Math" w:hAnsi="Cambria Math" w:cstheme="minorHAnsi"/>
                    <w:color w:val="auto"/>
                    <w:sz w:val="20"/>
                    <w:szCs w:val="18"/>
                  </w:rPr>
                  <m:t>=</m:t>
                </m:r>
                <m:nary>
                  <m:naryPr>
                    <m:chr m:val="∑"/>
                    <m:limLoc m:val="subSup"/>
                    <m:ctrlPr>
                      <w:rPr>
                        <w:rFonts w:ascii="Cambria Math" w:hAnsi="Cambria Math" w:cstheme="minorHAnsi"/>
                        <w:color w:val="auto"/>
                        <w:sz w:val="20"/>
                        <w:szCs w:val="18"/>
                      </w:rPr>
                    </m:ctrlPr>
                  </m:naryPr>
                  <m:sub>
                    <m:r>
                      <w:rPr>
                        <w:rFonts w:ascii="Cambria Math" w:hAnsi="Cambria Math" w:cstheme="minorHAnsi"/>
                        <w:color w:val="auto"/>
                        <w:sz w:val="20"/>
                        <w:szCs w:val="18"/>
                      </w:rPr>
                      <m:t>k</m:t>
                    </m:r>
                    <m:r>
                      <m:rPr>
                        <m:sty m:val="p"/>
                      </m:rPr>
                      <w:rPr>
                        <w:rFonts w:ascii="Cambria Math" w:hAnsi="Cambria Math" w:cstheme="minorHAnsi"/>
                        <w:color w:val="auto"/>
                        <w:sz w:val="20"/>
                        <w:szCs w:val="18"/>
                      </w:rPr>
                      <m:t>=1</m:t>
                    </m:r>
                  </m:sub>
                  <m:sup>
                    <m:r>
                      <w:rPr>
                        <w:rFonts w:ascii="Cambria Math" w:hAnsi="Cambria Math" w:cstheme="minorHAnsi"/>
                        <w:color w:val="auto"/>
                        <w:sz w:val="20"/>
                        <w:szCs w:val="18"/>
                      </w:rPr>
                      <m:t>K</m:t>
                    </m:r>
                  </m:sup>
                  <m:e>
                    <m:sSub>
                      <m:sSubPr>
                        <m:ctrlPr>
                          <w:rPr>
                            <w:rFonts w:ascii="Cambria Math" w:hAnsi="Cambria Math" w:cstheme="minorHAnsi"/>
                            <w:color w:val="auto"/>
                            <w:sz w:val="20"/>
                            <w:szCs w:val="18"/>
                          </w:rPr>
                        </m:ctrlPr>
                      </m:sSubPr>
                      <m:e>
                        <m:r>
                          <w:rPr>
                            <w:rFonts w:ascii="Cambria Math" w:hAnsi="Cambria Math" w:cstheme="minorHAnsi"/>
                            <w:color w:val="auto"/>
                            <w:sz w:val="20"/>
                            <w:szCs w:val="18"/>
                          </w:rPr>
                          <m:t>α</m:t>
                        </m:r>
                      </m:e>
                      <m:sub>
                        <m:r>
                          <w:rPr>
                            <w:rFonts w:ascii="Cambria Math" w:hAnsi="Cambria Math" w:cstheme="minorHAnsi"/>
                            <w:color w:val="auto"/>
                            <w:sz w:val="20"/>
                            <w:szCs w:val="18"/>
                          </w:rPr>
                          <m:t>k</m:t>
                        </m:r>
                      </m:sub>
                    </m:sSub>
                  </m:e>
                </m:nary>
                <m:sSub>
                  <m:sSubPr>
                    <m:ctrlPr>
                      <w:rPr>
                        <w:rFonts w:ascii="Cambria Math" w:hAnsi="Cambria Math" w:cstheme="minorHAnsi"/>
                        <w:color w:val="auto"/>
                        <w:sz w:val="20"/>
                        <w:szCs w:val="18"/>
                      </w:rPr>
                    </m:ctrlPr>
                  </m:sSubPr>
                  <m:e>
                    <m:r>
                      <w:rPr>
                        <w:rFonts w:ascii="Cambria Math" w:hAnsi="Cambria Math" w:cstheme="minorHAnsi"/>
                        <w:color w:val="auto"/>
                        <w:sz w:val="20"/>
                        <w:szCs w:val="18"/>
                      </w:rPr>
                      <m:t>b</m:t>
                    </m:r>
                  </m:e>
                  <m:sub>
                    <m:r>
                      <w:rPr>
                        <w:rFonts w:ascii="Cambria Math" w:hAnsi="Cambria Math" w:cstheme="minorHAnsi"/>
                        <w:color w:val="auto"/>
                        <w:sz w:val="20"/>
                        <w:szCs w:val="18"/>
                      </w:rPr>
                      <m:t>ik</m:t>
                    </m:r>
                  </m:sub>
                </m:sSub>
              </m:oMath>
            </m:oMathPara>
          </w:p>
        </w:tc>
        <w:tc>
          <w:tcPr>
            <w:tcW w:w="1560" w:type="dxa"/>
            <w:vAlign w:val="center"/>
          </w:tcPr>
          <w:p w14:paraId="25CC2CD7" w14:textId="7C31E42B" w:rsidR="00A25789" w:rsidRPr="00077804" w:rsidRDefault="00A25789" w:rsidP="00F92B3E">
            <w:pPr>
              <w:ind w:left="0"/>
              <w:jc w:val="center"/>
              <w:rPr>
                <w:color w:val="auto"/>
                <w:sz w:val="20"/>
                <w:szCs w:val="20"/>
                <w:lang w:eastAsia="en-GB"/>
              </w:rPr>
            </w:pPr>
            <w:r w:rsidRPr="00077804">
              <w:rPr>
                <w:color w:val="auto"/>
                <w:sz w:val="20"/>
                <w:szCs w:val="20"/>
                <w:lang w:eastAsia="en-GB"/>
              </w:rPr>
              <w:t>8(</w:t>
            </w:r>
            <w:r w:rsidR="00DE2601" w:rsidRPr="00077804">
              <w:rPr>
                <w:color w:val="auto"/>
                <w:sz w:val="20"/>
                <w:szCs w:val="20"/>
                <w:lang w:eastAsia="en-GB"/>
              </w:rPr>
              <w:t>10.</w:t>
            </w:r>
            <w:r w:rsidR="005F75E7" w:rsidRPr="00077804">
              <w:rPr>
                <w:color w:val="auto"/>
                <w:sz w:val="20"/>
                <w:szCs w:val="20"/>
                <w:lang w:eastAsia="en-GB"/>
              </w:rPr>
              <w:t>7</w:t>
            </w:r>
            <w:r w:rsidRPr="00077804">
              <w:rPr>
                <w:color w:val="auto"/>
                <w:sz w:val="20"/>
                <w:szCs w:val="20"/>
                <w:lang w:eastAsia="en-GB"/>
              </w:rPr>
              <w:t>%)</w:t>
            </w:r>
          </w:p>
        </w:tc>
        <w:tc>
          <w:tcPr>
            <w:tcW w:w="2268" w:type="dxa"/>
            <w:vAlign w:val="center"/>
          </w:tcPr>
          <w:p w14:paraId="24E0E8C8" w14:textId="6FA3C641" w:rsidR="00A25789" w:rsidRPr="00077804" w:rsidRDefault="00A25789" w:rsidP="00A534EF">
            <w:pPr>
              <w:ind w:left="0"/>
              <w:rPr>
                <w:color w:val="auto"/>
                <w:sz w:val="20"/>
                <w:szCs w:val="20"/>
                <w:lang w:eastAsia="en-GB"/>
              </w:rPr>
            </w:pPr>
            <w:r w:rsidRPr="00077804">
              <w:rPr>
                <w:rFonts w:cstheme="minorHAnsi"/>
                <w:color w:val="auto"/>
                <w:sz w:val="20"/>
                <w:szCs w:val="20"/>
              </w:rPr>
              <w:fldChar w:fldCharType="begin">
                <w:fldData xml:space="preserve">PEVuZE5vdGU+PENpdGU+PEF1dGhvcj5DaGVuPC9BdXRob3I+PFllYXI+MjAwNDwvWWVhcj48UmVj
TnVtPjEwPC9SZWNOdW0+PERpc3BsYXlUZXh0PlsyMCwgMzAsIDM2LCA0MSwgNTAsIDc3LCA4OC05
MF08L0Rpc3BsYXlUZXh0PjxyZWNvcmQ+PHJlYy1udW1iZXI+MTA8L3JlYy1udW1iZXI+PGZvcmVp
Z24ta2V5cz48a2V5IGFwcD0iRU4iIGRiLWlkPSJkdDJkZXI1MmI5NTUyMGVhc3picHhzenFzZHcw
YXZ0czJmcnoiIHRpbWVzdGFtcD0iMCI+MTA8L2tleT48L2ZvcmVpZ24ta2V5cz48cmVmLXR5cGUg
bmFtZT0iSm91cm5hbCBBcnRpY2xlIj4xNzwvcmVmLXR5cGU+PGNvbnRyaWJ1dG9ycz48YXV0aG9y
cz48YXV0aG9yPk1pbmctSHVpIENoZW48L2F1dGhvcj48YXV0aG9yPkpvc2VwaCBHLiBJYnJhaGlt
PC9hdXRob3I+PGF1dGhvcj5EZWJhanlvdGkgU2luaGE8L2F1dGhvcj48L2F1dGhvcnM+PC9jb250
cmlidXRvcnM+PHRpdGxlcz48dGl0bGU+QSBuZXcgam9pbnQgbW9kZWwgZm9yIGxvbmdpdHVkaW5h
bCBhbmQgc3Vydml2YWwgZGF0YSB3aXRoIGEgY3VyZSBmcmFjdGlvbjwvdGl0bGU+PHNlY29uZGFy
eS10aXRsZT5Kb3VybmFsIG9mIE11bHRpdmFyaWF0ZSBBbmFseXNpczwvc2Vjb25kYXJ5LXRpdGxl
PjwvdGl0bGVzPjxwYWdlcz4xOC0zNDwvcGFnZXM+PHZvbHVtZT45MTwvdm9sdW1lPjxkYXRlcz48
eWVhcj4yMDA0PC95ZWFyPjwvZGF0ZXM+PHVybHM+PC91cmxzPjwvcmVjb3JkPjwvQ2l0ZT48Q2l0
ZT48QXV0aG9yPkhhdGZpZWxkPC9BdXRob3I+PFllYXI+MjAxMTwvWWVhcj48UmVjTnVtPjU2PC9S
ZWNOdW0+PHJlY29yZD48cmVjLW51bWJlcj41NjwvcmVjLW51bWJlcj48Zm9yZWlnbi1rZXlzPjxr
ZXkgYXBwPSJFTiIgZGItaWQ9ImR0MmRlcjUyYjk1NTIwZWFzemJweHN6cXNkdzBhdnRzMmZyeiIg
dGltZXN0YW1wPSIwIj41Njwva2V5PjwvZm9yZWlnbi1rZXlzPjxyZWYtdHlwZSBuYW1lPSJKb3Vy
bmFsIEFydGljbGUiPjE3PC9yZWYtdHlwZT48Y29udHJpYnV0b3JzPjxhdXRob3JzPjxhdXRob3I+
TGF1cmEgQS4gSGF0ZmllbGQ8L2F1dGhvcj48YXV0aG9yPk1hcmsgRS4gQm95ZTwvYXV0aG9yPjxh
dXRob3I+QnJhZGxleSBQLiBDYXJsaW48L2F1dGhvcj48L2F1dGhvcnM+PC9jb250cmlidXRvcnM+
PHRpdGxlcz48dGl0bGU+Sm9pbnQgbW9kZWxpbmcgb2YgbXVsdGlwbGUgbG9uZ2l0dWRpbmFsIHBh
dGllbnQtcmVwb3J0ZWQgb3V0Y29tZXMgYW5kIHN1cnZpdmFsPC90aXRsZT48c2Vjb25kYXJ5LXRp
dGxlPkpvdXJuYWwgb2YgQmlvcGhhcm1hY2V1dGljYWwgU3RhdGlzdGljcyA8L3NlY29uZGFyeS10
aXRsZT48L3RpdGxlcz48cGFnZXM+OTcxLTk5MTwvcGFnZXM+PHZvbHVtZT4yMTwvdm9sdW1lPjxu
dW1iZXI+NTwvbnVtYmVyPjxkYXRlcz48eWVhcj4yMDExPC95ZWFyPjwvZGF0ZXM+PHVybHM+PC91
cmxzPjwvcmVjb3JkPjwvQ2l0ZT48Q2l0ZT48QXV0aG9yPkNob2k8L0F1dGhvcj48WWVhcj4yMDE0
PC9ZZWFyPjxSZWNOdW0+Mzk8L1JlY051bT48cmVjb3JkPjxyZWMtbnVtYmVyPjM5PC9yZWMtbnVt
YmVyPjxmb3JlaWduLWtleXM+PGtleSBhcHA9IkVOIiBkYi1pZD0iZHQyZGVyNTJiOTU1MjBlYXN6
YnB4c3pxc2R3MGF2dHMyZnJ6IiB0aW1lc3RhbXA9IjAiPjM5PC9rZXk+PC9mb3JlaWduLWtleXM+
PHJlZi10eXBlIG5hbWU9IkpvdXJuYWwgQXJ0aWNsZSI+MTc8L3JlZi10eXBlPjxjb250cmlidXRv
cnM+PGF1dGhvcnM+PGF1dGhvcj5KaWluIENob2k8L2F1dGhvcj48YXV0aG9yPlN0ZXdhcnQgSi4g
QW5kZXJzb248L2F1dGhvcj48YXV0aG9yPlRob21hcyBKLiBSaWNoYXJkczwvYXV0aG9yPjxhdXRo
b3I+V2VzbGV5IEsuIFRob21wc29uPC9hdXRob3I+PC9hdXRob3JzPjwvY29udHJpYnV0b3JzPjx0
aXRsZXM+PHRpdGxlPlByZWRpY3Rpb24gb2YgdHJhbnNwbGFudC1mcmVlIHN1cnZpdmFsIGluIGlk
aW9wYXRoaWMgcHVsbW9uYXJ5IGZpYnJvc2lzIHBhdGllbnRzIHVzaW5nIGpvaW50IG1vZGVscyBm
b3IgZXZlbnQgdGltZXMgYW5kIG1peGVkIG11bHRpdmFyaWF0ZSBsb25naXR1ZGluYWwgZGF0YTwv
dGl0bGU+PHNlY29uZGFyeS10aXRsZT5Kb3VybmFsIG9mIEFwcGxpZWQgU3RhdGlzdGljczwvc2Vj
b25kYXJ5LXRpdGxlPjwvdGl0bGVzPjxwYWdlcz4yMTkyLTIyMDU8L3BhZ2VzPjx2b2x1bWU+NDE8
L3ZvbHVtZT48bnVtYmVyPjEwPC9udW1iZXI+PGRhdGVzPjx5ZWFyPjIwMTQ8L3llYXI+PC9kYXRl
cz48dXJscz48L3VybHM+PC9yZWNvcmQ+PC9DaXRlPjxDaXRlPjxBdXRob3I+QmFnaGZhbGFraTwv
QXV0aG9yPjxZZWFyPjIwMTQ8L1llYXI+PFJlY051bT40NDwvUmVjTnVtPjxyZWNvcmQ+PHJlYy1u
dW1iZXI+NDQ8L3JlYy1udW1iZXI+PGZvcmVpZ24ta2V5cz48a2V5IGFwcD0iRU4iIGRiLWlkPSJk
dDJkZXI1MmI5NTUyMGVhc3picHhzenFzZHcwYXZ0czJmcnoiIHRpbWVzdGFtcD0iMCI+NDQ8L2tl
eT48L2ZvcmVpZ24ta2V5cz48cmVmLXR5cGUgbmFtZT0iSm91cm5hbCBBcnRpY2xlIj4xNzwvcmVm
LXR5cGU+PGNvbnRyaWJ1dG9ycz48YXV0aG9ycz48YXV0aG9yPlQuIEJhZ2hmYWxha2k8L2F1dGhv
cj48YXV0aG9yPk0uIEdhbmphbGk8L2F1dGhvcj48YXV0aG9yPkQuIEJlcnJpZGdlPC9hdXRob3I+
PC9hdXRob3JzPjwvY29udHJpYnV0b3JzPjx0aXRsZXM+PHRpdGxlPkpvaW50IG1vZGVsaW5nIG9m
IG11bHRpdmFyaWF0ZSBsb25naXR1ZGluYWwgbWl4ZWQgbWVhc3VyZW1lbnRzIGFuZCB0aW1lIHRv
IGV2ZW50IGRhdGEgdXNpbmcgYSBCYXllc2lhbiBhcHByb2FjaDwvdGl0bGU+PHNlY29uZGFyeS10
aXRsZT5Kb3VybmFsIG9mIEFwcGxpZWQgU3RhdGlzdGljczwvc2Vjb25kYXJ5LXRpdGxlPjwvdGl0
bGVzPjxwYWdlcz4xOTM0LTE5NTU8L3BhZ2VzPjx2b2x1bWU+NDE8L3ZvbHVtZT48bnVtYmVyPjk8
L251bWJlcj48ZGF0ZXM+PHllYXI+MjAxNDwveWVhcj48L2RhdGVzPjx1cmxzPjwvdXJscz48L3Jl
Y29yZD48L0NpdGU+PENpdGU+PEF1dGhvcj5IZTwvQXV0aG9yPjxZZWFyPjIwMTY8L1llYXI+PFJl
Y051bT4yOTwvUmVjTnVtPjxyZWNvcmQ+PHJlYy1udW1iZXI+Mjk8L3JlYy1udW1iZXI+PGZvcmVp
Z24ta2V5cz48a2V5IGFwcD0iRU4iIGRiLWlkPSJkdDJkZXI1MmI5NTUyMGVhc3picHhzenFzZHcw
YXZ0czJmcnoiIHRpbWVzdGFtcD0iMCI+Mjk8L2tleT48L2ZvcmVpZ24ta2V5cz48cmVmLXR5cGUg
bmFtZT0iSm91cm5hbCBBcnRpY2xlIj4xNzwvcmVmLXR5cGU+PGNvbnRyaWJ1dG9ycz48YXV0aG9y
cz48YXV0aG9yPkJvIEhlPC9hdXRob3I+PGF1dGhvcj5TaGVuZyBMdW88L2F1dGhvcj48L2F1dGhv
cnM+PC9jb250cmlidXRvcnM+PHRpdGxlcz48dGl0bGU+Sm9pbnQgbW9kZWxpbmcgb2YgbXVsdGl2
YXJpYXRlIGxvbmdpdHVkaW5hbCBtZWFzdXJlbWVudHMgYW5kIHN1cnZpdmFsIGRhdGEgd2l0aCBh
cHBsaWNhdGlvbnMgdG8gUGFya2luc29u4oCZcyBkaXNlYXNlPC90aXRsZT48c2Vjb25kYXJ5LXRp
dGxlPlN0YXRpc3RpY2FsIE1ldGhvZHMgaW4gTWVkaWNhbCBSZXNlYXJjaDwvc2Vjb25kYXJ5LXRp
dGxlPjwvdGl0bGVzPjxwZXJpb2RpY2FsPjxmdWxsLXRpdGxlPlN0YXRpc3RpY2FsIG1ldGhvZHMg
aW4gbWVkaWNhbCByZXNlYXJjaDwvZnVsbC10aXRsZT48YWJici0xPlN0YXQgTWV0aG9kcyBNZWQg
UmVzPC9hYmJyLTE+PC9wZXJpb2RpY2FsPjxwYWdlcz4xMzQ2LTEzNTg8L3BhZ2VzPjx2b2x1bWU+
MjU8L3ZvbHVtZT48bnVtYmVyPjQ8L251bWJlcj48ZGF0ZXM+PHllYXI+MjAxNjwveWVhcj48L2Rh
dGVzPjx1cmxzPjwvdXJscz48L3JlY29yZD48L0NpdGU+PENpdGU+PEF1dGhvcj5XYW5nPC9BdXRo
b3I+PFllYXI+MjAxOTwvWWVhcj48UmVjTnVtPjEwOTwvUmVjTnVtPjxyZWNvcmQ+PHJlYy1udW1i
ZXI+MTA5PC9yZWMtbnVtYmVyPjxmb3JlaWduLWtleXM+PGtleSBhcHA9IkVOIiBkYi1pZD0iZHQy
ZGVyNTJiOTU1MjBlYXN6YnB4c3pxc2R3MGF2dHMyZnJ6IiB0aW1lc3RhbXA9IjAiPjEwOTwva2V5
PjwvZm9yZWlnbi1rZXlzPjxyZWYtdHlwZSBuYW1lPSJKb3VybmFsIEFydGljbGUiPjE3PC9yZWYt
dHlwZT48Y29udHJpYnV0b3JzPjxhdXRob3JzPjxhdXRob3I+V2FuZywgSnVlPC9hdXRob3I+PGF1
dGhvcj5MdW8sIFNoZW5nPC9hdXRob3I+PC9hdXRob3JzPjwvY29udHJpYnV0b3JzPjx0aXRsZXM+
PHRpdGxlPkpvaW50IG1vZGVsaW5nIG9mIG11bHRpcGxlIHJlcGVhdGVkIG1lYXN1cmVzIGFuZCBz
dXJ2aXZhbCBkYXRhIHVzaW5nIG11bHRpZGltZW5zaW9uYWwgbGF0ZW50IHRyYWl0IGxpbmVhciBt
aXhlZCBtb2RlbDwvdGl0bGU+PHNlY29uZGFyeS10aXRsZT5TdGF0aXN0aWNhbCBNZXRob2RzIGlu
IE1lZGljYWwgUmVzZWFyY2g8L3NlY29uZGFyeS10aXRsZT48L3RpdGxlcz48cGVyaW9kaWNhbD48
ZnVsbC10aXRsZT5TdGF0aXN0aWNhbCBtZXRob2RzIGluIG1lZGljYWwgcmVzZWFyY2g8L2Z1bGwt
dGl0bGU+PGFiYnItMT5TdGF0IE1ldGhvZHMgTWVkIFJlczwvYWJici0xPjwvcGVyaW9kaWNhbD48
cGFnZXM+MzM5Mi0zNDAzPC9wYWdlcz48dm9sdW1lPjI4PC92b2x1bWU+PG51bWJlcj4xMC0xMTwv
bnVtYmVyPjxrZXl3b3Jkcz48a2V5d29yZD5BbXlvdHJvcGhpYyBsYXRlcmFsIHNjbGVyb3Npcyxp
bmZvcm1hdGl2ZSBkcm9wb3V0LGxvbmdpdHVkaW5hbCBkYXRhLE1hcmtvdiBjaGFpbiBNb250ZSBD
YXJsbyxtaXhlZCBtb2RlbDwva2V5d29yZD48L2tleXdvcmRzPjxkYXRlcz48eWVhcj4yMDE5PC95
ZWFyPjwvZGF0ZXM+PGFjY2Vzc2lvbi1udW0+MzAzMDY4MzM8L2FjY2Vzc2lvbi1udW0+PHVybHM+
PHJlbGF0ZWQtdXJscz48dXJsPmh0dHBzOi8vam91cm5hbHMuc2FnZXB1Yi5jb20vZG9pL2Ficy8x
MC4xMTc3LzA5NjIyODAyMTg4MDIzMDA8L3VybD48L3JlbGF0ZWQtdXJscz48L3VybHM+PGVsZWN0
cm9uaWMtcmVzb3VyY2UtbnVtPjEwLjExNzcvMDk2MjI4MDIxODgwMjMwMDwvZWxlY3Ryb25pYy1y
ZXNvdXJjZS1udW0+PC9yZWNvcmQ+PC9DaXRlPjxDaXRlPjxBdXRob3I+Q2hlbjwvQXV0aG9yPjxZ
ZWFyPjIwMTg8L1llYXI+PFJlY051bT4xMDU8L1JlY051bT48cmVjb3JkPjxyZWMtbnVtYmVyPjEw
NTwvcmVjLW51bWJlcj48Zm9yZWlnbi1rZXlzPjxrZXkgYXBwPSJFTiIgZGItaWQ9ImR0MmRlcjUy
Yjk1NTIwZWFzemJweHN6cXNkdzBhdnRzMmZyeiIgdGltZXN0YW1wPSIwIj4xMDU8L2tleT48L2Zv
cmVpZ24ta2V5cz48cmVmLXR5cGUgbmFtZT0iSm91cm5hbCBBcnRpY2xlIj4xNzwvcmVmLXR5cGU+
PGNvbnRyaWJ1dG9ycz48YXV0aG9ycz48YXV0aG9yPkNoZW4sIEcuPC9hdXRob3I+PGF1dGhvcj5M
dW8sIFMuPC9hdXRob3I+PC9hdXRob3JzPjwvY29udHJpYnV0b3JzPjxhdXRoLWFkZHJlc3M+Q2xp
bmljYWwgU3RhdGlzdGljcywgR2xheG9TbWl0aEtsaW5lLCAxMjUwIFMgQ29sbGVnZXZpbGxlIFJk
LiwgQ29sbGVnZXZpbGxlLCBQZW5uc3lsdmFuaWEgMTk0MjYsIFVTQS4mI3hEO0RlcGFydG1lbnQg
b2YgQmlvc3RhdGlzdGljcywgU2Nob29sIG9mIFB1YmxpYyBIZWFsdGgsIFRoZSBVbml2ZXJzaXR5
IG9mIFRleGFzIEhlYWx0aCBTY2llbmNlIENlbnRlciBhdCBIb3VzdG9uLCAxMjAwIFByZXNzbGVy
IFN0LiwgSG91c3RvbiwgVGV4YXMgNzcwMzAsIFVTQS48L2F1dGgtYWRkcmVzcz48dGl0bGVzPjx0
aXRsZT5CYXllc2lhbiBoaWVyYXJjaGljYWwgam9pbnQgbW9kZWxpbmcgdXNpbmcgc2tldy1ub3Jt
YWwvaW5kZXBlbmRlbnQgZGlzdHJpYnV0aW9uczwvdGl0bGU+PHNlY29uZGFyeS10aXRsZT5Db21t
dW4gU3RhdCBTaW11bCBDb21wdXQ8L3NlY29uZGFyeS10aXRsZT48YWx0LXRpdGxlPkNvbW11bmlj
YXRpb25zIGluIHN0YXRpc3RpY3M6IFNpbXVsYXRpb24gYW5kIGNvbXB1dGF0aW9uPC9hbHQtdGl0
bGU+PC90aXRsZXM+PHBhZ2VzPjE0MjAtMTQzODwvcGFnZXM+PHZvbHVtZT40Nzwvdm9sdW1lPjxu
dW1iZXI+NTwvbnVtYmVyPjxlZGl0aW9uPjIwMTgvMDkvMDQ8L2VkaXRpb24+PGtleXdvcmRzPjxr
ZXl3b3JkPkNsaW5pY2FsIHRyaWFsPC9rZXl3b3JkPjxrZXl3b3JkPkl0ZW0tcmVzcG9uc2UgdGhl
b3J5PC9rZXl3b3JkPjxrZXl3b3JkPkxhdGVudCB2YXJpYWJsZTwva2V5d29yZD48a2V5d29yZD5N
Y21jPC9rZXl3b3JkPjxrZXl3b3JkPlBhcmtpbnNvbiZhcG9zO3MgZGlzZWFzZTwva2V5d29yZD48
L2tleXdvcmRzPjxkYXRlcz48eWVhcj4yMDE4PC95ZWFyPjwvZGF0ZXM+PGlzYm4+MDM2MS0wOTE4
IChQcmludCkmI3hEOzAzNjEtMDkxODwvaXNibj48YWNjZXNzaW9uLW51bT4zMDE3NDM2OTwvYWNj
ZXNzaW9uLW51bT48dXJscz48L3VybHM+PGN1c3RvbTI+UE1DNjExNDkzODwvY3VzdG9tMj48Y3Vz
dG9tNj5OSUhNUzg2NTcwMzwvY3VzdG9tNj48ZWxlY3Ryb25pYy1yZXNvdXJjZS1udW0+MTAuMTA4
MC8wMzYxMDkxOC4yMDE3LjEzMTU3MzA8L2VsZWN0cm9uaWMtcmVzb3VyY2UtbnVtPjxyZW1vdGUt
ZGF0YWJhc2UtcHJvdmlkZXI+TkxNPC9yZW1vdGUtZGF0YWJhc2UtcHJvdmlkZXI+PGxhbmd1YWdl
PmVuZzwvbGFuZ3VhZ2U+PC9yZWNvcmQ+PC9DaXRlPjxDaXRlPjxBdXRob3I+V2FuZzwvQXV0aG9y
PjxZZWFyPjIwMTc8L1llYXI+PFJlY051bT4xMDY8L1JlY051bT48cmVjb3JkPjxyZWMtbnVtYmVy
PjEwNjwvcmVjLW51bWJlcj48Zm9yZWlnbi1rZXlzPjxrZXkgYXBwPSJFTiIgZGItaWQ9ImR0MmRl
cjUyYjk1NTIwZWFzemJweHN6cXNkdzBhdnRzMmZyeiIgdGltZXN0YW1wPSIwIj4xMDY8L2tleT48
L2ZvcmVpZ24ta2V5cz48cmVmLXR5cGUgbmFtZT0iSm91cm5hbCBBcnRpY2xlIj4xNzwvcmVmLXR5
cGU+PGNvbnRyaWJ1dG9ycz48YXV0aG9ycz48YXV0aG9yPldhbmcsIEp1ZTwvYXV0aG9yPjxhdXRo
b3I+THVvLCBTaGVuZzwvYXV0aG9yPjxhdXRob3I+TGksIExpYW5nPC9hdXRob3I+PC9hdXRob3Jz
PjwvY29udHJpYnV0b3JzPjx0aXRsZXM+PHRpdGxlPkR5bmFtaWMgcHJlZGljdGlvbiBmb3IgbXVs
dGlwbGUgcmVwZWF0ZWQgbWVhc3VyZXMgYW5kIGV2ZW50IHRpbWUgZGF0YTogQW4gYXBwbGljYXRp
b24gdG8gUGFya2luc29u4oCZczwvdGl0bGU+PHNlY29uZGFyeS10aXRsZT5UaGUgQW5uYWxzIG9m
IEFwcGxpZWQgU3RhdGlzdGljczwvc2Vjb25kYXJ5LXRpdGxlPjxhbHQtdGl0bGU+QW5uIEFwcGwg
U3RhdDwvYWx0LXRpdGxlPjwvdGl0bGVzPjxwYWdlcz4xNzg3LTE4MDk8L3BhZ2VzPjx2b2x1bWU+
MTE8L3ZvbHVtZT48bnVtYmVyPjM8L251bWJlcj48ZWRpdGlvbj4xMC8wNTwvZWRpdGlvbj48a2V5
d29yZHM+PGtleXdvcmQ+QXJlYSB1bmRlciB0aGUgUk9DIGN1cnZlPC9rZXl3b3JkPjxrZXl3b3Jk
PmNsaW5pY2FsIHRyaWFsPC9rZXl3b3JkPjxrZXl3b3JkPmZhaWx1cmUgdGltZTwva2V5d29yZD48
a2V5d29yZD5sYXRlbnQgdHJhaXQgbW9kZWw8L2tleXdvcmQ+PC9rZXl3b3Jkcz48ZGF0ZXM+PHll
YXI+MjAxNzwveWVhcj48L2RhdGVzPjxpc2JuPjE5MzItNjE1NyYjeEQ7MTk0MS03MzMwPC9pc2Ju
PjxhY2Nlc3Npb24tbnVtPjI5MDgxODczPC9hY2Nlc3Npb24tbnVtPjx1cmxzPjxyZWxhdGVkLXVy
bHM+PHVybD5odHRwczovL3d3dy5uY2JpLm5sbS5uaWguZ292L3B1Ym1lZC8yOTA4MTg3MzwvdXJs
Pjx1cmw+aHR0cHM6Ly93d3cubmNiaS5ubG0ubmloLmdvdi9wbWMvYXJ0aWNsZXMvUE1DNTY1NjI5
Ni88L3VybD48L3JlbGF0ZWQtdXJscz48L3VybHM+PGVsZWN0cm9uaWMtcmVzb3VyY2UtbnVtPjEw
LjEyMTQvMTctQU9BUzEwNTk8L2VsZWN0cm9uaWMtcmVzb3VyY2UtbnVtPjxyZW1vdGUtZGF0YWJh
c2UtbmFtZT5QdWJNZWQ8L3JlbW90ZS1kYXRhYmFzZS1uYW1lPjxsYW5ndWFnZT5lbmc8L2xhbmd1
YWdlPjwvcmVjb3JkPjwvQ2l0ZT48Q2l0ZT48QXV0aG9yPk1hcnRpbnM8L0F1dGhvcj48WWVhcj4y
MDE2PC9ZZWFyPjxSZWNOdW0+MTY8L1JlY051bT48cmVjb3JkPjxyZWMtbnVtYmVyPjE2PC9yZWMt
bnVtYmVyPjxmb3JlaWduLWtleXM+PGtleSBhcHA9IkVOIiBkYi1pZD0iZHQyZGVyNTJiOTU1MjBl
YXN6YnB4c3pxc2R3MGF2dHMyZnJ6IiB0aW1lc3RhbXA9IjAiPjE2PC9rZXk+PC9mb3JlaWduLWtl
eXM+PHJlZi10eXBlIG5hbWU9IkpvdXJuYWwgQXJ0aWNsZSI+MTc8L3JlZi10eXBlPjxjb250cmli
dXRvcnM+PGF1dGhvcnM+PGF1dGhvcj5SdWkgTWFydGluczwvYXV0aG9yPjxhdXRob3I+R2lvdmFu
aSBMLiBTaWx2YTwvYXV0aG9yPjxhdXRob3I+VmFsZXNrYSBBbmRyZW96emk8L2F1dGhvcj48L2F1
dGhvcnM+PC9jb250cmlidXRvcnM+PHRpdGxlcz48dGl0bGU+QmF5ZXNpYW4gam9pbnQgbW9kZWxp
bmcgb2YgbG9uZ2l0dWRpbmFsIGFuZCBzcGF0aWFsIHN1cnZpdmFsIEFJRFMgZGF0YTwvdGl0bGU+
PHNlY29uZGFyeS10aXRsZT5TdGF0aXN0aWNzIGluIE1lZGljaW5lPC9zZWNvbmRhcnktdGl0bGU+
PC90aXRsZXM+PHBhZ2VzPjMzNjgtMzM4NDwvcGFnZXM+PHZvbHVtZT4zNTwvdm9sdW1lPjxkYXRl
cz48eWVhcj4yMDE2PC95ZWFyPjwvZGF0ZXM+PHVybHM+PC91cmxzPjwvcmVjb3JkPjwvQ2l0ZT48
L0VuZE5vdGU+
</w:fldData>
              </w:fldChar>
            </w:r>
            <w:r w:rsidR="00A534EF" w:rsidRPr="00077804">
              <w:rPr>
                <w:rFonts w:cstheme="minorHAnsi"/>
                <w:color w:val="auto"/>
                <w:sz w:val="20"/>
                <w:szCs w:val="20"/>
              </w:rPr>
              <w:instrText xml:space="preserve"> ADDIN EN.CITE </w:instrText>
            </w:r>
            <w:r w:rsidR="00A534EF" w:rsidRPr="00077804">
              <w:rPr>
                <w:rFonts w:cstheme="minorHAnsi"/>
                <w:color w:val="auto"/>
                <w:sz w:val="20"/>
                <w:szCs w:val="20"/>
              </w:rPr>
              <w:fldChar w:fldCharType="begin">
                <w:fldData xml:space="preserve">PEVuZE5vdGU+PENpdGU+PEF1dGhvcj5DaGVuPC9BdXRob3I+PFllYXI+MjAwNDwvWWVhcj48UmVj
TnVtPjEwPC9SZWNOdW0+PERpc3BsYXlUZXh0PlsyMCwgMzAsIDM2LCA0MSwgNTAsIDc3LCA4OC05
MF08L0Rpc3BsYXlUZXh0PjxyZWNvcmQ+PHJlYy1udW1iZXI+MTA8L3JlYy1udW1iZXI+PGZvcmVp
Z24ta2V5cz48a2V5IGFwcD0iRU4iIGRiLWlkPSJkdDJkZXI1MmI5NTUyMGVhc3picHhzenFzZHcw
YXZ0czJmcnoiIHRpbWVzdGFtcD0iMCI+MTA8L2tleT48L2ZvcmVpZ24ta2V5cz48cmVmLXR5cGUg
bmFtZT0iSm91cm5hbCBBcnRpY2xlIj4xNzwvcmVmLXR5cGU+PGNvbnRyaWJ1dG9ycz48YXV0aG9y
cz48YXV0aG9yPk1pbmctSHVpIENoZW48L2F1dGhvcj48YXV0aG9yPkpvc2VwaCBHLiBJYnJhaGlt
PC9hdXRob3I+PGF1dGhvcj5EZWJhanlvdGkgU2luaGE8L2F1dGhvcj48L2F1dGhvcnM+PC9jb250
cmlidXRvcnM+PHRpdGxlcz48dGl0bGU+QSBuZXcgam9pbnQgbW9kZWwgZm9yIGxvbmdpdHVkaW5h
bCBhbmQgc3Vydml2YWwgZGF0YSB3aXRoIGEgY3VyZSBmcmFjdGlvbjwvdGl0bGU+PHNlY29uZGFy
eS10aXRsZT5Kb3VybmFsIG9mIE11bHRpdmFyaWF0ZSBBbmFseXNpczwvc2Vjb25kYXJ5LXRpdGxl
PjwvdGl0bGVzPjxwYWdlcz4xOC0zNDwvcGFnZXM+PHZvbHVtZT45MTwvdm9sdW1lPjxkYXRlcz48
eWVhcj4yMDA0PC95ZWFyPjwvZGF0ZXM+PHVybHM+PC91cmxzPjwvcmVjb3JkPjwvQ2l0ZT48Q2l0
ZT48QXV0aG9yPkhhdGZpZWxkPC9BdXRob3I+PFllYXI+MjAxMTwvWWVhcj48UmVjTnVtPjU2PC9S
ZWNOdW0+PHJlY29yZD48cmVjLW51bWJlcj41NjwvcmVjLW51bWJlcj48Zm9yZWlnbi1rZXlzPjxr
ZXkgYXBwPSJFTiIgZGItaWQ9ImR0MmRlcjUyYjk1NTIwZWFzemJweHN6cXNkdzBhdnRzMmZyeiIg
dGltZXN0YW1wPSIwIj41Njwva2V5PjwvZm9yZWlnbi1rZXlzPjxyZWYtdHlwZSBuYW1lPSJKb3Vy
bmFsIEFydGljbGUiPjE3PC9yZWYtdHlwZT48Y29udHJpYnV0b3JzPjxhdXRob3JzPjxhdXRob3I+
TGF1cmEgQS4gSGF0ZmllbGQ8L2F1dGhvcj48YXV0aG9yPk1hcmsgRS4gQm95ZTwvYXV0aG9yPjxh
dXRob3I+QnJhZGxleSBQLiBDYXJsaW48L2F1dGhvcj48L2F1dGhvcnM+PC9jb250cmlidXRvcnM+
PHRpdGxlcz48dGl0bGU+Sm9pbnQgbW9kZWxpbmcgb2YgbXVsdGlwbGUgbG9uZ2l0dWRpbmFsIHBh
dGllbnQtcmVwb3J0ZWQgb3V0Y29tZXMgYW5kIHN1cnZpdmFsPC90aXRsZT48c2Vjb25kYXJ5LXRp
dGxlPkpvdXJuYWwgb2YgQmlvcGhhcm1hY2V1dGljYWwgU3RhdGlzdGljcyA8L3NlY29uZGFyeS10
aXRsZT48L3RpdGxlcz48cGFnZXM+OTcxLTk5MTwvcGFnZXM+PHZvbHVtZT4yMTwvdm9sdW1lPjxu
dW1iZXI+NTwvbnVtYmVyPjxkYXRlcz48eWVhcj4yMDExPC95ZWFyPjwvZGF0ZXM+PHVybHM+PC91
cmxzPjwvcmVjb3JkPjwvQ2l0ZT48Q2l0ZT48QXV0aG9yPkNob2k8L0F1dGhvcj48WWVhcj4yMDE0
PC9ZZWFyPjxSZWNOdW0+Mzk8L1JlY051bT48cmVjb3JkPjxyZWMtbnVtYmVyPjM5PC9yZWMtbnVt
YmVyPjxmb3JlaWduLWtleXM+PGtleSBhcHA9IkVOIiBkYi1pZD0iZHQyZGVyNTJiOTU1MjBlYXN6
YnB4c3pxc2R3MGF2dHMyZnJ6IiB0aW1lc3RhbXA9IjAiPjM5PC9rZXk+PC9mb3JlaWduLWtleXM+
PHJlZi10eXBlIG5hbWU9IkpvdXJuYWwgQXJ0aWNsZSI+MTc8L3JlZi10eXBlPjxjb250cmlidXRv
cnM+PGF1dGhvcnM+PGF1dGhvcj5KaWluIENob2k8L2F1dGhvcj48YXV0aG9yPlN0ZXdhcnQgSi4g
QW5kZXJzb248L2F1dGhvcj48YXV0aG9yPlRob21hcyBKLiBSaWNoYXJkczwvYXV0aG9yPjxhdXRo
b3I+V2VzbGV5IEsuIFRob21wc29uPC9hdXRob3I+PC9hdXRob3JzPjwvY29udHJpYnV0b3JzPjx0
aXRsZXM+PHRpdGxlPlByZWRpY3Rpb24gb2YgdHJhbnNwbGFudC1mcmVlIHN1cnZpdmFsIGluIGlk
aW9wYXRoaWMgcHVsbW9uYXJ5IGZpYnJvc2lzIHBhdGllbnRzIHVzaW5nIGpvaW50IG1vZGVscyBm
b3IgZXZlbnQgdGltZXMgYW5kIG1peGVkIG11bHRpdmFyaWF0ZSBsb25naXR1ZGluYWwgZGF0YTwv
dGl0bGU+PHNlY29uZGFyeS10aXRsZT5Kb3VybmFsIG9mIEFwcGxpZWQgU3RhdGlzdGljczwvc2Vj
b25kYXJ5LXRpdGxlPjwvdGl0bGVzPjxwYWdlcz4yMTkyLTIyMDU8L3BhZ2VzPjx2b2x1bWU+NDE8
L3ZvbHVtZT48bnVtYmVyPjEwPC9udW1iZXI+PGRhdGVzPjx5ZWFyPjIwMTQ8L3llYXI+PC9kYXRl
cz48dXJscz48L3VybHM+PC9yZWNvcmQ+PC9DaXRlPjxDaXRlPjxBdXRob3I+QmFnaGZhbGFraTwv
QXV0aG9yPjxZZWFyPjIwMTQ8L1llYXI+PFJlY051bT40NDwvUmVjTnVtPjxyZWNvcmQ+PHJlYy1u
dW1iZXI+NDQ8L3JlYy1udW1iZXI+PGZvcmVpZ24ta2V5cz48a2V5IGFwcD0iRU4iIGRiLWlkPSJk
dDJkZXI1MmI5NTUyMGVhc3picHhzenFzZHcwYXZ0czJmcnoiIHRpbWVzdGFtcD0iMCI+NDQ8L2tl
eT48L2ZvcmVpZ24ta2V5cz48cmVmLXR5cGUgbmFtZT0iSm91cm5hbCBBcnRpY2xlIj4xNzwvcmVm
LXR5cGU+PGNvbnRyaWJ1dG9ycz48YXV0aG9ycz48YXV0aG9yPlQuIEJhZ2hmYWxha2k8L2F1dGhv
cj48YXV0aG9yPk0uIEdhbmphbGk8L2F1dGhvcj48YXV0aG9yPkQuIEJlcnJpZGdlPC9hdXRob3I+
PC9hdXRob3JzPjwvY29udHJpYnV0b3JzPjx0aXRsZXM+PHRpdGxlPkpvaW50IG1vZGVsaW5nIG9m
IG11bHRpdmFyaWF0ZSBsb25naXR1ZGluYWwgbWl4ZWQgbWVhc3VyZW1lbnRzIGFuZCB0aW1lIHRv
IGV2ZW50IGRhdGEgdXNpbmcgYSBCYXllc2lhbiBhcHByb2FjaDwvdGl0bGU+PHNlY29uZGFyeS10
aXRsZT5Kb3VybmFsIG9mIEFwcGxpZWQgU3RhdGlzdGljczwvc2Vjb25kYXJ5LXRpdGxlPjwvdGl0
bGVzPjxwYWdlcz4xOTM0LTE5NTU8L3BhZ2VzPjx2b2x1bWU+NDE8L3ZvbHVtZT48bnVtYmVyPjk8
L251bWJlcj48ZGF0ZXM+PHllYXI+MjAxNDwveWVhcj48L2RhdGVzPjx1cmxzPjwvdXJscz48L3Jl
Y29yZD48L0NpdGU+PENpdGU+PEF1dGhvcj5IZTwvQXV0aG9yPjxZZWFyPjIwMTY8L1llYXI+PFJl
Y051bT4yOTwvUmVjTnVtPjxyZWNvcmQ+PHJlYy1udW1iZXI+Mjk8L3JlYy1udW1iZXI+PGZvcmVp
Z24ta2V5cz48a2V5IGFwcD0iRU4iIGRiLWlkPSJkdDJkZXI1MmI5NTUyMGVhc3picHhzenFzZHcw
YXZ0czJmcnoiIHRpbWVzdGFtcD0iMCI+Mjk8L2tleT48L2ZvcmVpZ24ta2V5cz48cmVmLXR5cGUg
bmFtZT0iSm91cm5hbCBBcnRpY2xlIj4xNzwvcmVmLXR5cGU+PGNvbnRyaWJ1dG9ycz48YXV0aG9y
cz48YXV0aG9yPkJvIEhlPC9hdXRob3I+PGF1dGhvcj5TaGVuZyBMdW88L2F1dGhvcj48L2F1dGhv
cnM+PC9jb250cmlidXRvcnM+PHRpdGxlcz48dGl0bGU+Sm9pbnQgbW9kZWxpbmcgb2YgbXVsdGl2
YXJpYXRlIGxvbmdpdHVkaW5hbCBtZWFzdXJlbWVudHMgYW5kIHN1cnZpdmFsIGRhdGEgd2l0aCBh
cHBsaWNhdGlvbnMgdG8gUGFya2luc29u4oCZcyBkaXNlYXNlPC90aXRsZT48c2Vjb25kYXJ5LXRp
dGxlPlN0YXRpc3RpY2FsIE1ldGhvZHMgaW4gTWVkaWNhbCBSZXNlYXJjaDwvc2Vjb25kYXJ5LXRp
dGxlPjwvdGl0bGVzPjxwZXJpb2RpY2FsPjxmdWxsLXRpdGxlPlN0YXRpc3RpY2FsIG1ldGhvZHMg
aW4gbWVkaWNhbCByZXNlYXJjaDwvZnVsbC10aXRsZT48YWJici0xPlN0YXQgTWV0aG9kcyBNZWQg
UmVzPC9hYmJyLTE+PC9wZXJpb2RpY2FsPjxwYWdlcz4xMzQ2LTEzNTg8L3BhZ2VzPjx2b2x1bWU+
MjU8L3ZvbHVtZT48bnVtYmVyPjQ8L251bWJlcj48ZGF0ZXM+PHllYXI+MjAxNjwveWVhcj48L2Rh
dGVzPjx1cmxzPjwvdXJscz48L3JlY29yZD48L0NpdGU+PENpdGU+PEF1dGhvcj5XYW5nPC9BdXRo
b3I+PFllYXI+MjAxOTwvWWVhcj48UmVjTnVtPjEwOTwvUmVjTnVtPjxyZWNvcmQ+PHJlYy1udW1i
ZXI+MTA5PC9yZWMtbnVtYmVyPjxmb3JlaWduLWtleXM+PGtleSBhcHA9IkVOIiBkYi1pZD0iZHQy
ZGVyNTJiOTU1MjBlYXN6YnB4c3pxc2R3MGF2dHMyZnJ6IiB0aW1lc3RhbXA9IjAiPjEwOTwva2V5
PjwvZm9yZWlnbi1rZXlzPjxyZWYtdHlwZSBuYW1lPSJKb3VybmFsIEFydGljbGUiPjE3PC9yZWYt
dHlwZT48Y29udHJpYnV0b3JzPjxhdXRob3JzPjxhdXRob3I+V2FuZywgSnVlPC9hdXRob3I+PGF1
dGhvcj5MdW8sIFNoZW5nPC9hdXRob3I+PC9hdXRob3JzPjwvY29udHJpYnV0b3JzPjx0aXRsZXM+
PHRpdGxlPkpvaW50IG1vZGVsaW5nIG9mIG11bHRpcGxlIHJlcGVhdGVkIG1lYXN1cmVzIGFuZCBz
dXJ2aXZhbCBkYXRhIHVzaW5nIG11bHRpZGltZW5zaW9uYWwgbGF0ZW50IHRyYWl0IGxpbmVhciBt
aXhlZCBtb2RlbDwvdGl0bGU+PHNlY29uZGFyeS10aXRsZT5TdGF0aXN0aWNhbCBNZXRob2RzIGlu
IE1lZGljYWwgUmVzZWFyY2g8L3NlY29uZGFyeS10aXRsZT48L3RpdGxlcz48cGVyaW9kaWNhbD48
ZnVsbC10aXRsZT5TdGF0aXN0aWNhbCBtZXRob2RzIGluIG1lZGljYWwgcmVzZWFyY2g8L2Z1bGwt
dGl0bGU+PGFiYnItMT5TdGF0IE1ldGhvZHMgTWVkIFJlczwvYWJici0xPjwvcGVyaW9kaWNhbD48
cGFnZXM+MzM5Mi0zNDAzPC9wYWdlcz48dm9sdW1lPjI4PC92b2x1bWU+PG51bWJlcj4xMC0xMTwv
bnVtYmVyPjxrZXl3b3Jkcz48a2V5d29yZD5BbXlvdHJvcGhpYyBsYXRlcmFsIHNjbGVyb3Npcyxp
bmZvcm1hdGl2ZSBkcm9wb3V0LGxvbmdpdHVkaW5hbCBkYXRhLE1hcmtvdiBjaGFpbiBNb250ZSBD
YXJsbyxtaXhlZCBtb2RlbDwva2V5d29yZD48L2tleXdvcmRzPjxkYXRlcz48eWVhcj4yMDE5PC95
ZWFyPjwvZGF0ZXM+PGFjY2Vzc2lvbi1udW0+MzAzMDY4MzM8L2FjY2Vzc2lvbi1udW0+PHVybHM+
PHJlbGF0ZWQtdXJscz48dXJsPmh0dHBzOi8vam91cm5hbHMuc2FnZXB1Yi5jb20vZG9pL2Ficy8x
MC4xMTc3LzA5NjIyODAyMTg4MDIzMDA8L3VybD48L3JlbGF0ZWQtdXJscz48L3VybHM+PGVsZWN0
cm9uaWMtcmVzb3VyY2UtbnVtPjEwLjExNzcvMDk2MjI4MDIxODgwMjMwMDwvZWxlY3Ryb25pYy1y
ZXNvdXJjZS1udW0+PC9yZWNvcmQ+PC9DaXRlPjxDaXRlPjxBdXRob3I+Q2hlbjwvQXV0aG9yPjxZ
ZWFyPjIwMTg8L1llYXI+PFJlY051bT4xMDU8L1JlY051bT48cmVjb3JkPjxyZWMtbnVtYmVyPjEw
NTwvcmVjLW51bWJlcj48Zm9yZWlnbi1rZXlzPjxrZXkgYXBwPSJFTiIgZGItaWQ9ImR0MmRlcjUy
Yjk1NTIwZWFzemJweHN6cXNkdzBhdnRzMmZyeiIgdGltZXN0YW1wPSIwIj4xMDU8L2tleT48L2Zv
cmVpZ24ta2V5cz48cmVmLXR5cGUgbmFtZT0iSm91cm5hbCBBcnRpY2xlIj4xNzwvcmVmLXR5cGU+
PGNvbnRyaWJ1dG9ycz48YXV0aG9ycz48YXV0aG9yPkNoZW4sIEcuPC9hdXRob3I+PGF1dGhvcj5M
dW8sIFMuPC9hdXRob3I+PC9hdXRob3JzPjwvY29udHJpYnV0b3JzPjxhdXRoLWFkZHJlc3M+Q2xp
bmljYWwgU3RhdGlzdGljcywgR2xheG9TbWl0aEtsaW5lLCAxMjUwIFMgQ29sbGVnZXZpbGxlIFJk
LiwgQ29sbGVnZXZpbGxlLCBQZW5uc3lsdmFuaWEgMTk0MjYsIFVTQS4mI3hEO0RlcGFydG1lbnQg
b2YgQmlvc3RhdGlzdGljcywgU2Nob29sIG9mIFB1YmxpYyBIZWFsdGgsIFRoZSBVbml2ZXJzaXR5
IG9mIFRleGFzIEhlYWx0aCBTY2llbmNlIENlbnRlciBhdCBIb3VzdG9uLCAxMjAwIFByZXNzbGVy
IFN0LiwgSG91c3RvbiwgVGV4YXMgNzcwMzAsIFVTQS48L2F1dGgtYWRkcmVzcz48dGl0bGVzPjx0
aXRsZT5CYXllc2lhbiBoaWVyYXJjaGljYWwgam9pbnQgbW9kZWxpbmcgdXNpbmcgc2tldy1ub3Jt
YWwvaW5kZXBlbmRlbnQgZGlzdHJpYnV0aW9uczwvdGl0bGU+PHNlY29uZGFyeS10aXRsZT5Db21t
dW4gU3RhdCBTaW11bCBDb21wdXQ8L3NlY29uZGFyeS10aXRsZT48YWx0LXRpdGxlPkNvbW11bmlj
YXRpb25zIGluIHN0YXRpc3RpY3M6IFNpbXVsYXRpb24gYW5kIGNvbXB1dGF0aW9uPC9hbHQtdGl0
bGU+PC90aXRsZXM+PHBhZ2VzPjE0MjAtMTQzODwvcGFnZXM+PHZvbHVtZT40Nzwvdm9sdW1lPjxu
dW1iZXI+NTwvbnVtYmVyPjxlZGl0aW9uPjIwMTgvMDkvMDQ8L2VkaXRpb24+PGtleXdvcmRzPjxr
ZXl3b3JkPkNsaW5pY2FsIHRyaWFsPC9rZXl3b3JkPjxrZXl3b3JkPkl0ZW0tcmVzcG9uc2UgdGhl
b3J5PC9rZXl3b3JkPjxrZXl3b3JkPkxhdGVudCB2YXJpYWJsZTwva2V5d29yZD48a2V5d29yZD5N
Y21jPC9rZXl3b3JkPjxrZXl3b3JkPlBhcmtpbnNvbiZhcG9zO3MgZGlzZWFzZTwva2V5d29yZD48
L2tleXdvcmRzPjxkYXRlcz48eWVhcj4yMDE4PC95ZWFyPjwvZGF0ZXM+PGlzYm4+MDM2MS0wOTE4
IChQcmludCkmI3hEOzAzNjEtMDkxODwvaXNibj48YWNjZXNzaW9uLW51bT4zMDE3NDM2OTwvYWNj
ZXNzaW9uLW51bT48dXJscz48L3VybHM+PGN1c3RvbTI+UE1DNjExNDkzODwvY3VzdG9tMj48Y3Vz
dG9tNj5OSUhNUzg2NTcwMzwvY3VzdG9tNj48ZWxlY3Ryb25pYy1yZXNvdXJjZS1udW0+MTAuMTA4
MC8wMzYxMDkxOC4yMDE3LjEzMTU3MzA8L2VsZWN0cm9uaWMtcmVzb3VyY2UtbnVtPjxyZW1vdGUt
ZGF0YWJhc2UtcHJvdmlkZXI+TkxNPC9yZW1vdGUtZGF0YWJhc2UtcHJvdmlkZXI+PGxhbmd1YWdl
PmVuZzwvbGFuZ3VhZ2U+PC9yZWNvcmQ+PC9DaXRlPjxDaXRlPjxBdXRob3I+V2FuZzwvQXV0aG9y
PjxZZWFyPjIwMTc8L1llYXI+PFJlY051bT4xMDY8L1JlY051bT48cmVjb3JkPjxyZWMtbnVtYmVy
PjEwNjwvcmVjLW51bWJlcj48Zm9yZWlnbi1rZXlzPjxrZXkgYXBwPSJFTiIgZGItaWQ9ImR0MmRl
cjUyYjk1NTIwZWFzemJweHN6cXNkdzBhdnRzMmZyeiIgdGltZXN0YW1wPSIwIj4xMDY8L2tleT48
L2ZvcmVpZ24ta2V5cz48cmVmLXR5cGUgbmFtZT0iSm91cm5hbCBBcnRpY2xlIj4xNzwvcmVmLXR5
cGU+PGNvbnRyaWJ1dG9ycz48YXV0aG9ycz48YXV0aG9yPldhbmcsIEp1ZTwvYXV0aG9yPjxhdXRo
b3I+THVvLCBTaGVuZzwvYXV0aG9yPjxhdXRob3I+TGksIExpYW5nPC9hdXRob3I+PC9hdXRob3Jz
PjwvY29udHJpYnV0b3JzPjx0aXRsZXM+PHRpdGxlPkR5bmFtaWMgcHJlZGljdGlvbiBmb3IgbXVs
dGlwbGUgcmVwZWF0ZWQgbWVhc3VyZXMgYW5kIGV2ZW50IHRpbWUgZGF0YTogQW4gYXBwbGljYXRp
b24gdG8gUGFya2luc29u4oCZczwvdGl0bGU+PHNlY29uZGFyeS10aXRsZT5UaGUgQW5uYWxzIG9m
IEFwcGxpZWQgU3RhdGlzdGljczwvc2Vjb25kYXJ5LXRpdGxlPjxhbHQtdGl0bGU+QW5uIEFwcGwg
U3RhdDwvYWx0LXRpdGxlPjwvdGl0bGVzPjxwYWdlcz4xNzg3LTE4MDk8L3BhZ2VzPjx2b2x1bWU+
MTE8L3ZvbHVtZT48bnVtYmVyPjM8L251bWJlcj48ZWRpdGlvbj4xMC8wNTwvZWRpdGlvbj48a2V5
d29yZHM+PGtleXdvcmQ+QXJlYSB1bmRlciB0aGUgUk9DIGN1cnZlPC9rZXl3b3JkPjxrZXl3b3Jk
PmNsaW5pY2FsIHRyaWFsPC9rZXl3b3JkPjxrZXl3b3JkPmZhaWx1cmUgdGltZTwva2V5d29yZD48
a2V5d29yZD5sYXRlbnQgdHJhaXQgbW9kZWw8L2tleXdvcmQ+PC9rZXl3b3Jkcz48ZGF0ZXM+PHll
YXI+MjAxNzwveWVhcj48L2RhdGVzPjxpc2JuPjE5MzItNjE1NyYjeEQ7MTk0MS03MzMwPC9pc2Ju
PjxhY2Nlc3Npb24tbnVtPjI5MDgxODczPC9hY2Nlc3Npb24tbnVtPjx1cmxzPjxyZWxhdGVkLXVy
bHM+PHVybD5odHRwczovL3d3dy5uY2JpLm5sbS5uaWguZ292L3B1Ym1lZC8yOTA4MTg3MzwvdXJs
Pjx1cmw+aHR0cHM6Ly93d3cubmNiaS5ubG0ubmloLmdvdi9wbWMvYXJ0aWNsZXMvUE1DNTY1NjI5
Ni88L3VybD48L3JlbGF0ZWQtdXJscz48L3VybHM+PGVsZWN0cm9uaWMtcmVzb3VyY2UtbnVtPjEw
LjEyMTQvMTctQU9BUzEwNTk8L2VsZWN0cm9uaWMtcmVzb3VyY2UtbnVtPjxyZW1vdGUtZGF0YWJh
c2UtbmFtZT5QdWJNZWQ8L3JlbW90ZS1kYXRhYmFzZS1uYW1lPjxsYW5ndWFnZT5lbmc8L2xhbmd1
YWdlPjwvcmVjb3JkPjwvQ2l0ZT48Q2l0ZT48QXV0aG9yPk1hcnRpbnM8L0F1dGhvcj48WWVhcj4y
MDE2PC9ZZWFyPjxSZWNOdW0+MTY8L1JlY051bT48cmVjb3JkPjxyZWMtbnVtYmVyPjE2PC9yZWMt
bnVtYmVyPjxmb3JlaWduLWtleXM+PGtleSBhcHA9IkVOIiBkYi1pZD0iZHQyZGVyNTJiOTU1MjBl
YXN6YnB4c3pxc2R3MGF2dHMyZnJ6IiB0aW1lc3RhbXA9IjAiPjE2PC9rZXk+PC9mb3JlaWduLWtl
eXM+PHJlZi10eXBlIG5hbWU9IkpvdXJuYWwgQXJ0aWNsZSI+MTc8L3JlZi10eXBlPjxjb250cmli
dXRvcnM+PGF1dGhvcnM+PGF1dGhvcj5SdWkgTWFydGluczwvYXV0aG9yPjxhdXRob3I+R2lvdmFu
aSBMLiBTaWx2YTwvYXV0aG9yPjxhdXRob3I+VmFsZXNrYSBBbmRyZW96emk8L2F1dGhvcj48L2F1
dGhvcnM+PC9jb250cmlidXRvcnM+PHRpdGxlcz48dGl0bGU+QmF5ZXNpYW4gam9pbnQgbW9kZWxp
bmcgb2YgbG9uZ2l0dWRpbmFsIGFuZCBzcGF0aWFsIHN1cnZpdmFsIEFJRFMgZGF0YTwvdGl0bGU+
PHNlY29uZGFyeS10aXRsZT5TdGF0aXN0aWNzIGluIE1lZGljaW5lPC9zZWNvbmRhcnktdGl0bGU+
PC90aXRsZXM+PHBhZ2VzPjMzNjgtMzM4NDwvcGFnZXM+PHZvbHVtZT4zNTwvdm9sdW1lPjxkYXRl
cz48eWVhcj4yMDE2PC95ZWFyPjwvZGF0ZXM+PHVybHM+PC91cmxzPjwvcmVjb3JkPjwvQ2l0ZT48
L0VuZE5vdGU+
</w:fldData>
              </w:fldChar>
            </w:r>
            <w:r w:rsidR="00A534EF" w:rsidRPr="00077804">
              <w:rPr>
                <w:rFonts w:cstheme="minorHAnsi"/>
                <w:color w:val="auto"/>
                <w:sz w:val="20"/>
                <w:szCs w:val="20"/>
              </w:rPr>
              <w:instrText xml:space="preserve"> ADDIN EN.CITE.DATA </w:instrText>
            </w:r>
            <w:r w:rsidR="00A534EF" w:rsidRPr="00077804">
              <w:rPr>
                <w:rFonts w:cstheme="minorHAnsi"/>
                <w:color w:val="auto"/>
                <w:sz w:val="20"/>
                <w:szCs w:val="20"/>
              </w:rPr>
            </w:r>
            <w:r w:rsidR="00A534EF"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20, 30, 36, 41, 50, 77, 88-90]</w:t>
            </w:r>
            <w:r w:rsidRPr="00077804">
              <w:rPr>
                <w:rFonts w:cstheme="minorHAnsi"/>
                <w:color w:val="auto"/>
                <w:sz w:val="20"/>
                <w:szCs w:val="20"/>
              </w:rPr>
              <w:fldChar w:fldCharType="end"/>
            </w:r>
          </w:p>
        </w:tc>
      </w:tr>
      <w:tr w:rsidR="00077804" w:rsidRPr="00077804" w14:paraId="2054F67A" w14:textId="77777777" w:rsidTr="000932F8">
        <w:trPr>
          <w:trHeight w:val="470"/>
        </w:trPr>
        <w:tc>
          <w:tcPr>
            <w:tcW w:w="1980" w:type="dxa"/>
            <w:vMerge w:val="restart"/>
            <w:vAlign w:val="center"/>
          </w:tcPr>
          <w:p w14:paraId="6AF5001C"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Current Value parameterisation</w:t>
            </w:r>
          </w:p>
        </w:tc>
        <w:tc>
          <w:tcPr>
            <w:tcW w:w="1559" w:type="dxa"/>
            <w:vAlign w:val="center"/>
          </w:tcPr>
          <w:p w14:paraId="54122CC1"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Univariate</w:t>
            </w:r>
          </w:p>
        </w:tc>
        <w:tc>
          <w:tcPr>
            <w:tcW w:w="3260" w:type="dxa"/>
            <w:vAlign w:val="center"/>
          </w:tcPr>
          <w:p w14:paraId="584BC83F" w14:textId="77777777" w:rsidR="00A25789" w:rsidRPr="00077804" w:rsidRDefault="00C2475B" w:rsidP="00F92B3E">
            <w:pPr>
              <w:pStyle w:val="Subtitle"/>
              <w:ind w:left="0"/>
              <w:rPr>
                <w:rFonts w:eastAsiaTheme="minorHAnsi"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r>
                  <w:rPr>
                    <w:rFonts w:ascii="Cambria Math" w:hAnsi="Cambria Math" w:cstheme="minorHAnsi"/>
                    <w:color w:val="auto"/>
                    <w:sz w:val="20"/>
                    <w:szCs w:val="18"/>
                  </w:rPr>
                  <m:t>α</m:t>
                </m:r>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oMath>
            </m:oMathPara>
          </w:p>
        </w:tc>
        <w:tc>
          <w:tcPr>
            <w:tcW w:w="1560" w:type="dxa"/>
            <w:vAlign w:val="center"/>
          </w:tcPr>
          <w:p w14:paraId="6E4DF472" w14:textId="48828166" w:rsidR="00A25789" w:rsidRPr="00077804" w:rsidRDefault="00E728F3" w:rsidP="00F92B3E">
            <w:pPr>
              <w:ind w:left="0"/>
              <w:jc w:val="center"/>
              <w:rPr>
                <w:rFonts w:cstheme="minorHAnsi"/>
                <w:color w:val="auto"/>
                <w:sz w:val="20"/>
                <w:szCs w:val="18"/>
              </w:rPr>
            </w:pPr>
            <w:r w:rsidRPr="00077804">
              <w:rPr>
                <w:rFonts w:cstheme="minorHAnsi"/>
                <w:color w:val="auto"/>
                <w:sz w:val="20"/>
                <w:szCs w:val="18"/>
              </w:rPr>
              <w:t>14</w:t>
            </w:r>
            <w:r w:rsidR="00A25789" w:rsidRPr="00077804">
              <w:rPr>
                <w:rFonts w:cstheme="minorHAnsi"/>
                <w:color w:val="auto"/>
                <w:sz w:val="20"/>
                <w:szCs w:val="18"/>
              </w:rPr>
              <w:t>(</w:t>
            </w:r>
            <w:r w:rsidR="00310C08" w:rsidRPr="00077804">
              <w:rPr>
                <w:rFonts w:cstheme="minorHAnsi"/>
                <w:color w:val="auto"/>
                <w:sz w:val="20"/>
                <w:szCs w:val="18"/>
              </w:rPr>
              <w:t>18.</w:t>
            </w:r>
            <w:r w:rsidR="005F75E7" w:rsidRPr="00077804">
              <w:rPr>
                <w:rFonts w:cstheme="minorHAnsi"/>
                <w:color w:val="auto"/>
                <w:sz w:val="20"/>
                <w:szCs w:val="18"/>
              </w:rPr>
              <w:t>7</w:t>
            </w:r>
            <w:r w:rsidR="00A25789" w:rsidRPr="00077804">
              <w:rPr>
                <w:rFonts w:cstheme="minorHAnsi"/>
                <w:color w:val="auto"/>
                <w:sz w:val="20"/>
                <w:szCs w:val="18"/>
              </w:rPr>
              <w:t>%)</w:t>
            </w:r>
          </w:p>
        </w:tc>
        <w:tc>
          <w:tcPr>
            <w:tcW w:w="2268" w:type="dxa"/>
            <w:vAlign w:val="center"/>
          </w:tcPr>
          <w:p w14:paraId="3FA7B845" w14:textId="699C8930" w:rsidR="00A25789" w:rsidRPr="00077804" w:rsidRDefault="00A25789" w:rsidP="001E3256">
            <w:pPr>
              <w:rPr>
                <w:rFonts w:cstheme="minorHAnsi"/>
                <w:color w:val="auto"/>
                <w:sz w:val="20"/>
                <w:szCs w:val="18"/>
              </w:rPr>
            </w:pPr>
            <w:r w:rsidRPr="00077804">
              <w:rPr>
                <w:rFonts w:cstheme="minorHAnsi"/>
                <w:color w:val="auto"/>
                <w:sz w:val="20"/>
                <w:szCs w:val="18"/>
              </w:rPr>
              <w:fldChar w:fldCharType="begin">
                <w:fldData xml:space="preserve">PEVuZE5vdGU+PENpdGU+PEF1dGhvcj5IZW5uZXNzZXk8L0F1dGhvcj48WWVhcj4yMDE4PC9ZZWFy
PjxSZWNOdW0+MjwvUmVjTnVtPjxEaXNwbGF5VGV4dD5bMTMsIDI0LCAzOSwgNDAsIDQzLCA0Niwg
NDcsIDUyLCA2NSwgNjcsIDcxLTczLCA3Nl08L0Rpc3BsYXlUZXh0PjxyZWNvcmQ+PHJlYy1udW1i
ZXI+MjwvcmVjLW51bWJlcj48Zm9yZWlnbi1rZXlzPjxrZXkgYXBwPSJFTiIgZGItaWQ9ImR0MmRl
cjUyYjk1NTIwZWFzemJweHN6cXNkdzBhdnRzMmZyeiIgdGltZXN0YW1wPSIwIj4yPC9rZXk+PC9m
b3JlaWduLWtleXM+PHJlZi10eXBlIG5hbWU9IkpvdXJuYWwgQXJ0aWNsZSI+MTc8L3JlZi10eXBl
Pjxjb250cmlidXRvcnM+PGF1dGhvcnM+PGF1dGhvcj5WaW9sZXRhIEhlbm5lc3NleTwvYXV0aG9y
PjxhdXRob3I+THVpcyBMZW9uIE5vdmVsbzwvYXV0aG9yPjxhdXRob3I+SnVhbiBMaTwvYXV0aG9y
PjxhdXRob3I+TGkgWmh1PC9hdXRob3I+PGF1dGhvcj5YaW4gSHVhbmc8L2F1dGhvcj48YXV0aG9y
PkVyaWMgQ2hpPC9hdXRob3I+PGF1dGhvcj5Kb3NlcGggRy4gSWJyYWhpbTwvYXV0aG9yPjwvYXV0
aG9ycz48L2NvbnRyaWJ1dG9ycz48dGl0bGVzPjx0aXRsZT5BIEJheWVzaWFuIGpvaW50IG1vZGVs
IGZvciBsb25naXR1ZGluYWwgREFTMjggc2NvcmVzIGFuZCBjb21wZXRpbmcgcmlzayBpbmZvcm1h
dGl2ZSBkcm9wIG91dCBpbiBhIHJoZXVtYXRvaWQgYXJ0aHJpdGlzIGNsaW5pY2FsIHRyaWFsPC90
aXRsZT48L3RpdGxlcz48ZGF0ZXM+PHllYXI+MjAxODwveWVhcj48L2RhdGVzPjx1cmxzPjwvdXJs
cz48L3JlY29yZD48L0NpdGU+PENpdGU+PEF1dGhvcj5HYXJyZTwvQXV0aG9yPjxZZWFyPjIwMDg8
L1llYXI+PFJlY051bT43PC9SZWNOdW0+PHJlY29yZD48cmVjLW51bWJlcj43PC9yZWMtbnVtYmVy
Pjxmb3JlaWduLWtleXM+PGtleSBhcHA9IkVOIiBkYi1pZD0iZHQyZGVyNTJiOTU1MjBlYXN6YnB4
c3pxc2R3MGF2dHMyZnJ6IiB0aW1lc3RhbXA9IjAiPjc8L2tleT48L2ZvcmVpZ24ta2V5cz48cmVm
LXR5cGUgbmFtZT0iSm91cm5hbCBBcnRpY2xlIj4xNzwvcmVmLXR5cGU+PGNvbnRyaWJ1dG9ycz48
YXV0aG9ycz48YXV0aG9yPkZyYW5jaXNjYSBHYWxpbmRvIEdhcnJlPC9hdXRob3I+PGF1dGhvcj5B
ZWlsa28gSC4gWndpbmRlcm1hbiA8L2F1dGhvcj48YXV0aG9yPlJvbmFsZCBCLiBHZXNrdXM8L2F1
dGhvcj48YXV0aG9yPll2byBXLiBKLiBTaWpwa2VuczwvYXV0aG9yPjwvYXV0aG9ycz48L2NvbnRy
aWJ1dG9ycz48dGl0bGVzPjx0aXRsZT5BIGpvaW50IGxhdGVudCBjbGFzcyBjaGFuZ2Vwb2ludCBt
b2RlbCB0byBpbXByb3ZlIHRoZSBwcmVkaWN0aW9uIG9mIHRpbWUgdG8gZ3JhZnQgZmFpbHVyZTwv
dGl0bGU+PHNlY29uZGFyeS10aXRsZT5Sb3lhbCBTdGF0aXN0aWNhbCBTb2NpZXR5PC9zZWNvbmRh
cnktdGl0bGU+PC90aXRsZXM+PHBhZ2VzPjIyOS0zMDg8L3BhZ2VzPjx2b2x1bWU+MTcxPC92b2x1
bWU+PGRhdGVzPjx5ZWFyPjIwMDg8L3llYXI+PC9kYXRlcz48dXJscz48L3VybHM+PC9yZWNvcmQ+
PC9DaXRlPjxDaXRlPjxBdXRob3I+WWFuZzwvQXV0aG9yPjxZZWFyPjIwMTk8L1llYXI+PFJlY051
bT4xNzwvUmVjTnVtPjxyZWNvcmQ+PHJlYy1udW1iZXI+MTc8L3JlYy1udW1iZXI+PGZvcmVpZ24t
a2V5cz48a2V5IGFwcD0iRU4iIGRiLWlkPSJkdDJkZXI1MmI5NTUyMGVhc3picHhzenFzZHcwYXZ0
czJmcnoiIHRpbWVzdGFtcD0iMCI+MTc8L2tleT48L2ZvcmVpZ24ta2V5cz48cmVmLXR5cGUgbmFt
ZT0iSm91cm5hbCBBcnRpY2xlIj4xNzwvcmVmLXR5cGU+PGNvbnRyaWJ1dG9ycz48YXV0aG9ycz48
YXV0aG9yPk1pbmcgWWFuZzwvYXV0aG9yPjxhdXRob3I+U2hlbmcgTHVvPC9hdXRob3I+PGF1dGhv
cj5TdGFjaWEgRGVTYW50aXM8L2F1dGhvcj48L2F1dGhvcnM+PC9jb250cmlidXRvcnM+PHRpdGxl
cz48dGl0bGU+QmF5ZXNpYW4gcXVhbnRpbGUgcmVncmVzc2lvbiBqb2ludCBtb2RlbHM6IEluZmVy
ZW5jZSBhbmQgZHluYW1pYyBwcmVkaWN0aW9uczwvdGl0bGU+PHNlY29uZGFyeS10aXRsZT5TdGF0
aXN0aWNhbCBNZXRob2RzIGluIE1lZGljYWwgUmVzZWFyY2g8L3NlY29uZGFyeS10aXRsZT48L3Rp
dGxlcz48cGVyaW9kaWNhbD48ZnVsbC10aXRsZT5TdGF0aXN0aWNhbCBtZXRob2RzIGluIG1lZGlj
YWwgcmVzZWFyY2g8L2Z1bGwtdGl0bGU+PGFiYnItMT5TdGF0IE1ldGhvZHMgTWVkIFJlczwvYWJi
ci0xPjwvcGVyaW9kaWNhbD48cGFnZXM+MjUyNOKAkzI1Mzc8L3BhZ2VzPjx2b2x1bWU+Mjg8L3Zv
bHVtZT48bnVtYmVyPjg8L251bWJlcj48ZGF0ZXM+PHllYXI+MjAxOTwveWVhcj48L2RhdGVzPjx1
cmxzPjwvdXJscz48L3JlY29yZD48L0NpdGU+PENpdGU+PEF1dGhvcj5Lw7ZobGVyPC9BdXRob3I+
PFllYXI+MjAxODwvWWVhcj48UmVjTnVtPjg3PC9SZWNOdW0+PHJlY29yZD48cmVjLW51bWJlcj44
NzwvcmVjLW51bWJlcj48Zm9yZWlnbi1rZXlzPjxrZXkgYXBwPSJFTiIgZGItaWQ9ImR0MmRlcjUy
Yjk1NTIwZWFzemJweHN6cXNkdzBhdnRzMmZyeiIgdGltZXN0YW1wPSIwIj44Nzwva2V5PjwvZm9y
ZWlnbi1rZXlzPjxyZWYtdHlwZSBuYW1lPSJKb3VybmFsIEFydGljbGUiPjE3PC9yZWYtdHlwZT48
Y29udHJpYnV0b3JzPjxhdXRob3JzPjxhdXRob3I+S8O2aGxlciwgTWVpa2U8L2F1dGhvcj48YXV0
aG9yPlVtbGF1ZiwgTmlrb2xhdXM8L2F1dGhvcj48YXV0aG9yPkdyZXZlbiwgU29uamE8L2F1dGhv
cj48L2F1dGhvcnM+PC9jb250cmlidXRvcnM+PHRpdGxlcz48dGl0bGU+Tm9ubGluZWFyIGFzc29j
aWF0aW9uIHN0cnVjdHVyZXMgaW4gZmxleGlibGUgQmF5ZXNpYW4gYWRkaXRpdmUgam9pbnQgbW9k
ZWxzPC90aXRsZT48c2Vjb25kYXJ5LXRpdGxlPlN0YXRpc3RpY3MgaW4gTWVkaWNpbmU8L3NlY29u
ZGFyeS10aXRsZT48L3RpdGxlcz48cGFnZXM+NDc3MS00Nzg4PC9wYWdlcz48dm9sdW1lPjM3PC92
b2x1bWU+PG51bWJlcj4zMDwvbnVtYmVyPjxkYXRlcz48eWVhcj4yMDE4PC95ZWFyPjwvZGF0ZXM+
PGlzYm4+MDI3Ny02NzE1PC9pc2JuPjx1cmxzPjxyZWxhdGVkLXVybHM+PHVybD5odHRwczovL29u
bGluZWxpYnJhcnkud2lsZXkuY29tL2RvaS9hYnMvMTAuMTAwMi9zaW0uNzk2NzwvdXJsPjwvcmVs
YXRlZC11cmxzPjwvdXJscz48ZWxlY3Ryb25pYy1yZXNvdXJjZS1udW0+MTAuMTAwMi9zaW0uNzk2
NzwvZWxlY3Ryb25pYy1yZXNvdXJjZS1udW0+PC9yZWNvcmQ+PC9DaXRlPjxDaXRlPjxBdXRob3I+
Q2hlbjwvQXV0aG9yPjxZZWFyPjIwMTQ8L1llYXI+PFJlY051bT40MjwvUmVjTnVtPjxyZWNvcmQ+
PHJlYy1udW1iZXI+NDI8L3JlYy1udW1iZXI+PGZvcmVpZ24ta2V5cz48a2V5IGFwcD0iRU4iIGRi
LWlkPSJkdDJkZXI1MmI5NTUyMGVhc3picHhzenFzZHcwYXZ0czJmcnoiIHRpbWVzdGFtcD0iMCI+
NDI8L2tleT48L2ZvcmVpZ24ta2V5cz48cmVmLXR5cGUgbmFtZT0iSm91cm5hbCBBcnRpY2xlIj4x
NzwvcmVmLXR5cGU+PGNvbnRyaWJ1dG9ycz48YXV0aG9ycz48YXV0aG9yPlFpbmd4aWEgQ2hlbjwv
YXV0aG9yPjxhdXRob3I+UnlhbiBDLiBNYXk8L2F1dGhvcj48YXV0aG9yPkpvc2VwaCBHLiBJYnJh
aGltPC9hdXRob3I+PGF1dGhvcj5IYWl0YW8gQ2h1PC9hdXRob3I+PGF1dGhvcj5TdGVwaGVuIFIu
IENvbGU8L2F1dGhvcj48L2F1dGhvcnM+PC9jb250cmlidXRvcnM+PHRpdGxlcz48dGl0bGU+Sm9p
bnQgbW9kZWxpbmcgb2YgbG9uZ2l0dWRpbmFsIGFuZCBzdXJ2aXZhbCBkYXRhIHdpdGggbWlzc2lu
ZyBhbmQgbGVmdC1jZW5zb3JlZCB0aW1lLXZhcnlpbmcgY292YXJpYXRlczwvdGl0bGU+PHNlY29u
ZGFyeS10aXRsZT5TdGF0aXN0aWNzIGluIE1lZGljaW5lPC9zZWNvbmRhcnktdGl0bGU+PC90aXRs
ZXM+PHBhZ2VzPjQ1NjAtNDU3NjwvcGFnZXM+PHZvbHVtZT4zMzwvdm9sdW1lPjxkYXRlcz48eWVh
cj4yMDE0PC95ZWFyPjwvZGF0ZXM+PHVybHM+PC91cmxzPjwvcmVjb3JkPjwvQ2l0ZT48Q2l0ZT48
QXV0aG9yPkdob3NoPC9BdXRob3I+PFllYXI+MjAxMTwvWWVhcj48UmVjTnVtPjQzPC9SZWNOdW0+
PHJlY29yZD48cmVjLW51bWJlcj40MzwvcmVjLW51bWJlcj48Zm9yZWlnbi1rZXlzPjxrZXkgYXBw
PSJFTiIgZGItaWQ9ImR0MmRlcjUyYjk1NTIwZWFzemJweHN6cXNkdzBhdnRzMmZyeiIgdGltZXN0
YW1wPSIwIj40Mzwva2V5PjwvZm9yZWlnbi1rZXlzPjxyZWYtdHlwZSBuYW1lPSJKb3VybmFsIEFy
dGljbGUiPjE3PC9yZWYtdHlwZT48Y29udHJpYnV0b3JzPjxhdXRob3JzPjxhdXRob3I+UHVsYWsg
R2hvc2g8L2F1dGhvcj48YXV0aG9yPkthdXNoaWsgR2hvc2g8L2F1dGhvcj48YXV0aG9yPlJhbSBD
LiBUaXdhcmk8L2F1dGhvcj48L2F1dGhvcnM+PC9jb250cmlidXRvcnM+PHRpdGxlcz48dGl0bGU+
Sm9pbnQgbW9kZWxpbmcgb2YgbG9uZ2l0dWRpbmFsIGRhdGEgYW5kIGluZm9ybWF0aXZlIGRyb3Bv
dXQgdGltZSBpbiB0aGUgcHJlc2VuY2Ugb2YgbXVsdGlwbGUgY2hhbmdlcG9pbnRzPC90aXRsZT48
c2Vjb25kYXJ5LXRpdGxlPlN0YXRpc3RpY3MgaW4gTWVkaWNpbmU8L3NlY29uZGFyeS10aXRsZT48
L3RpdGxlcz48cGFnZXM+NjExLTYyNjwvcGFnZXM+PHZvbHVtZT4zMDwvdm9sdW1lPjxkYXRlcz48
eWVhcj4yMDExPC95ZWFyPjwvZGF0ZXM+PHVybHM+PC91cmxzPjwvcmVjb3JkPjwvQ2l0ZT48Q2l0
ZT48QXV0aG9yPkJyaWxsZW1hbjwvQXV0aG9yPjxZZWFyPjIwMTY8L1llYXI+PFJlY051bT40Njwv
UmVjTnVtPjxyZWNvcmQ+PHJlYy1udW1iZXI+NDY8L3JlYy1udW1iZXI+PGZvcmVpZ24ta2V5cz48
a2V5IGFwcD0iRU4iIGRiLWlkPSJkdDJkZXI1MmI5NTUyMGVhc3picHhzenFzZHcwYXZ0czJmcnoi
IHRpbWVzdGFtcD0iMCI+NDY8L2tleT48L2ZvcmVpZ24ta2V5cz48cmVmLXR5cGUgbmFtZT0iSm91
cm5hbCBBcnRpY2xlIj4xNzwvcmVmLXR5cGU+PGNvbnRyaWJ1dG9ycz48YXV0aG9ycz48YXV0aG9y
PlNhbXVlbCBMIEJyaWxsZW1hbjwvYXV0aG9yPjxhdXRob3I+TWljaGFlbCBKIENyb3d0aGVyPC9h
dXRob3I+PGF1dGhvcj5NYXJnYXJldCBUIE1heTwvYXV0aG9yPjxhdXRob3I+TWFyayBHb21wZWxz
PC9hdXRob3I+PGF1dGhvcj5LZWl0aCBSIEFicmFtczwvYXV0aG9yPjwvYXV0aG9ycz48L2NvbnRy
aWJ1dG9ycz48dGl0bGVzPjx0aXRsZT5Kb2ludCBsb25naXR1ZGluYWwgaHVyZGxlIGFuZCB0aW1l
LXRvLWV2ZW50IG1vZGVsczogQW4gYXBwbGljYXRpb24gcmVsYXRlZCB0byB2aXJhbCBsb2FkIGFu
ZCBkdXJhdGlvbiBvZiB0aGUgZmlyc3QgdHJlYXRtZW50IHJlZ2ltZW4gaW4gcGF0aWVudHMgd2l0
aCBISVYgaW5pdGlhdGluZyB0aGVyYXB5PC90aXRsZT48c2Vjb25kYXJ5LXRpdGxlPlN0YXRpc3Rp
Y3MgaW4gTWVkaWNpbmU8L3NlY29uZGFyeS10aXRsZT48L3RpdGxlcz48cGFnZXM+MzU4My0zNTk0
PC9wYWdlcz48dm9sdW1lPjM1PC92b2x1bWU+PG51bWJlcj4yMDwvbnVtYmVyPjxkYXRlcz48eWVh
cj4yMDE2PC95ZWFyPjwvZGF0ZXM+PHVybHM+PC91cmxzPjwvcmVjb3JkPjwvQ2l0ZT48Q2l0ZT48
QXV0aG9yPlJpem9wb3Vsb3M8L0F1dGhvcj48WWVhcj4yMDEzPC9ZZWFyPjxSZWNOdW0+ODI8L1Jl
Y051bT48cmVjb3JkPjxyZWMtbnVtYmVyPjgyPC9yZWMtbnVtYmVyPjxmb3JlaWduLWtleXM+PGtl
eSBhcHA9IkVOIiBkYi1pZD0iZHQyZGVyNTJiOTU1MjBlYXN6YnB4c3pxc2R3MGF2dHMyZnJ6IiB0
aW1lc3RhbXA9IjAiPjgyPC9rZXk+PC9mb3JlaWduLWtleXM+PHJlZi10eXBlIG5hbWU9IkVsZWN0
cm9uaWMgQXJ0aWNsZSI+NDM8L3JlZi10eXBlPjxjb250cmlidXRvcnM+PGF1dGhvcnM+PGF1dGhv
cj5SaXpvcG91bG9zLCBEaW1pdHJpczwvYXV0aG9yPjxhdXRob3I+SGF0ZmllbGQsIExhdXJhIEEu
PC9hdXRob3I+PGF1dGhvcj5DYXJsaW4sIEJyYWRsZXkgUC48L2F1dGhvcj48YXV0aG9yPlRha2tl
bmJlcmcsIEpvaGFubmEgSi4gTS48L2F1dGhvcj48L2F1dGhvcnM+PC9jb250cmlidXRvcnM+PHRp
dGxlcz48dGl0bGU+Q29tYmluaW5nIGR5bmFtaWMgcHJlZGljdGlvbnMgZnJvbSBqb2ludCBtb2Rl
bHMgZm9yIGxvbmdpdHVkaW5hbCBhbmQgdGltZS10by1ldmVudCBkYXRhIHVzaW5nIEJheWVzaWFu
IG1vZGVsIGF2ZXJhZ2luZzwvdGl0bGU+PHNlY29uZGFyeS10aXRsZT5hclhpdiBlLXByaW50czwv
c2Vjb25kYXJ5LXRpdGxlPjwvdGl0bGVzPjxrZXl3b3Jkcz48a2V5d29yZD5TdGF0aXN0aWNzIC0g
QXBwbGljYXRpb25zPC9rZXl3b3JkPjxrZXl3b3JkPlN0YXRpc3RpY3MgLSBDb21wdXRhdGlvbjwv
a2V5d29yZD48a2V5d29yZD5TdGF0aXN0aWNzIC08L2tleXdvcmQ+PGtleXdvcmQ+TWV0aG9kb2xv
Z3k8L2tleXdvcmQ+PC9rZXl3b3Jkcz48ZGF0ZXM+PHllYXI+MjAxMzwveWVhcj48cHViLWRhdGVz
PjxkYXRlPk1hcmNoIDAxLCAyMDEzPC9kYXRlPjwvcHViLWRhdGVzPjwvZGF0ZXM+PHVybHM+PHJl
bGF0ZWQtdXJscz48dXJsPmh0dHBzOi8vdWkuYWRzYWJzLmhhcnZhcmQuZWR1L2Ficy8yMDEzYXJY
aXYxMzAzLjI3OTdSPC91cmw+PC9yZWxhdGVkLXVybHM+PC91cmxzPjwvcmVjb3JkPjwvQ2l0ZT48
Q2l0ZT48QXV0aG9yPkxpPC9BdXRob3I+PFllYXI+MjAxNzwvWWVhcj48UmVjTnVtPjUxPC9SZWNO
dW0+PHJlY29yZD48cmVjLW51bWJlcj41MTwvcmVjLW51bWJlcj48Zm9yZWlnbi1rZXlzPjxrZXkg
YXBwPSJFTiIgZGItaWQ9ImR0MmRlcjUyYjk1NTIwZWFzemJweHN6cXNkdzBhdnRzMmZyeiIgdGlt
ZXN0YW1wPSIwIj41MTwva2V5PjwvZm9yZWlnbi1rZXlzPjxyZWYtdHlwZSBuYW1lPSJKb3VybmFs
IEFydGljbGUiPjE3PC9yZWYtdHlwZT48Y29udHJpYnV0b3JzPjxhdXRob3JzPjxhdXRob3I+S2Fu
IExpPC9hdXRob3I+PGF1dGhvcj5TaGVuZyBMdW88L2F1dGhvcj48L2F1dGhvcnM+PC9jb250cmli
dXRvcnM+PHRpdGxlcz48dGl0bGU+RHluYW1pYyBwcmVkaWN0aW9ucyBpbiBCYXllc2lhbiBmdW5j
dGlvbmFsIGpvaW50IG1vZGVscyBmb3IgbG9uZ2l0dWRpbmFsIGFuZCB0aW1lLXRvLWV2ZW50IGRh
dGE6IEFuIGFwcGxpY2F0aW9uIHRvIEFsemhlaW1lcuKAmXMgZGlzZWFzZTwvdGl0bGU+PHNlY29u
ZGFyeS10aXRsZT5TdGF0aXN0aWNhbCBNZXRob2RzIGluIE1lZGljYWwgUmVzZWFyY2g8L3NlY29u
ZGFyeS10aXRsZT48L3RpdGxlcz48cGVyaW9kaWNhbD48ZnVsbC10aXRsZT5TdGF0aXN0aWNhbCBt
ZXRob2RzIGluIG1lZGljYWwgcmVzZWFyY2g8L2Z1bGwtdGl0bGU+PGFiYnItMT5TdGF0IE1ldGhv
ZHMgTWVkIFJlczwvYWJici0xPjwvcGVyaW9kaWNhbD48cGFnZXM+MS0xNjwvcGFnZXM+PGRhdGVz
Pjx5ZWFyPjIwMTc8L3llYXI+PC9kYXRlcz48dXJscz48L3VybHM+PC9yZWNvcmQ+PC9DaXRlPjxD
aXRlPjxBdXRob3I+S29obGVyPC9BdXRob3I+PFllYXI+MjAxNzwvWWVhcj48UmVjTnVtPjUyPC9S
ZWNOdW0+PHJlY29yZD48cmVjLW51bWJlcj41MjwvcmVjLW51bWJlcj48Zm9yZWlnbi1rZXlzPjxr
ZXkgYXBwPSJFTiIgZGItaWQ9ImR0MmRlcjUyYjk1NTIwZWFzemJweHN6cXNkdzBhdnRzMmZyeiIg
dGltZXN0YW1wPSIwIj41Mjwva2V5PjwvZm9yZWlnbi1rZXlzPjxyZWYtdHlwZSBuYW1lPSJKb3Vy
bmFsIEFydGljbGUiPjE3PC9yZWYtdHlwZT48Y29udHJpYnV0b3JzPjxhdXRob3JzPjxhdXRob3I+
TWVpa2UgS29obGVyPC9hdXRob3I+PGF1dGhvcj5OaWtvbGF1cyBVbWxhdWY8L2F1dGhvcj48YXV0
aG9yPkFuZHJlYXMgQmV5ZXJsZWluPC9hdXRob3I+PGF1dGhvcj5DaHJpc3RpYW5lIFdpbmtsZXI8
L2F1dGhvcj48YXV0aG9yPkFuZXR0ZS1HYWJyaWVsZSBaaWVnbGVyPC9hdXRob3I+PGF1dGhvcj5T
b25qYSBHcmV2ZW48L2F1dGhvcj48L2F1dGhvcnM+PC9jb250cmlidXRvcnM+PHRpdGxlcz48dGl0
bGU+RmxleGlibGUgQmF5ZXNpYW4gYWRkaXRpdmUgam9pbnQgbW9kZWxzIHdpdGggYW4gYXBwbGlj
YXRpb24gdG8gdHlwZSAxIGRpYWJldGVzIHJlc2VhcmNoPC90aXRsZT48c2Vjb25kYXJ5LXRpdGxl
PkJpb21ldHJpY2FsIEpvdXJuYWw8L3NlY29uZGFyeS10aXRsZT48L3RpdGxlcz48cGFnZXM+MTE0
NC0xMTY1PC9wYWdlcz48dm9sdW1lPjU5PC92b2x1bWU+PG51bWJlcj42PC9udW1iZXI+PGRhdGVz
Pjx5ZWFyPjIwMTc8L3llYXI+PC9kYXRlcz48dXJscz48L3VybHM+PC9yZWNvcmQ+PC9DaXRlPjxD
aXRlPjxBdXRob3I+QmFrYXI8L0F1dGhvcj48WWVhcj4yMDA3PC9ZZWFyPjxSZWNOdW0+NTM8L1Jl
Y051bT48cmVjb3JkPjxyZWMtbnVtYmVyPjUzPC9yZWMtbnVtYmVyPjxmb3JlaWduLWtleXM+PGtl
eSBhcHA9IkVOIiBkYi1pZD0iZHQyZGVyNTJiOTU1MjBlYXN6YnB4c3pxc2R3MGF2dHMyZnJ6IiB0
aW1lc3RhbXA9IjAiPjUzPC9rZXk+PC9mb3JlaWduLWtleXM+PHJlZi10eXBlIG5hbWU9IkpvdXJu
YWwgQXJ0aWNsZSI+MTc8L3JlZi10eXBlPjxjb250cmlidXRvcnM+PGF1dGhvcnM+PGF1dGhvcj5N
b2hkLiBSaXphbSBBYnUgQmFrYXI8L2F1dGhvcj48YXV0aG9yPktoYWxpZCBBLiBTYWxhaDwvYXV0
aG9yPjxhdXRob3I+Tm9vciBBa21hIElicmFoaW08L2F1dGhvcj48YXV0aG9yPkthc3NpbSBCIEhh
cm9uPC9hdXRob3I+PC9hdXRob3JzPjwvY29udHJpYnV0b3JzPjx0aXRsZXM+PHRpdGxlPkEgc2Vt
aXBhcmFtZXRyaWMgam9pbnQgbW9kZWwgZm9yIGxvbmdpdHVkaW5hbCBhbmQgdGltZS10byBldmVu
dCB1bml2YXJpYXRlIGRhdGEgaW4gcHJlc2VuY2Ugb2YgY3VyZSBmcmFjdGlvbjwvdGl0bGU+PHNl
Y29uZGFyeS10aXRsZT5FdXJvcGVhbiBKb3VybmFsIG9mIFNjaWVudGlmaWMgUmVzZWFyY2g8L3Nl
Y29uZGFyeS10aXRsZT48L3RpdGxlcz48cGFnZXM+NzA3LTcyOTwvcGFnZXM+PHZvbHVtZT4xODwv
dm9sdW1lPjxudW1iZXI+NDwvbnVtYmVyPjxkYXRlcz48eWVhcj4yMDA3PC95ZWFyPjwvZGF0ZXM+
PHVybHM+PC91cmxzPjwvcmVjb3JkPjwvQ2l0ZT48Q2l0ZT48QXV0aG9yPkJyb3duPC9BdXRob3I+
PFllYXI+MjAwMzwvWWVhcj48UmVjTnVtPjU4PC9SZWNOdW0+PHJlY29yZD48cmVjLW51bWJlcj41
ODwvcmVjLW51bWJlcj48Zm9yZWlnbi1rZXlzPjxrZXkgYXBwPSJFTiIgZGItaWQ9ImR0MmRlcjUy
Yjk1NTIwZWFzemJweHN6cXNkdzBhdnRzMmZyeiIgdGltZXN0YW1wPSIwIj41ODwva2V5PjwvZm9y
ZWlnbi1rZXlzPjxyZWYtdHlwZSBuYW1lPSJKb3VybmFsIEFydGljbGUiPjE3PC9yZWYtdHlwZT48
Y29udHJpYnV0b3JzPjxhdXRob3JzPjxhdXRob3I+RWxpemFiZXRoIFIuIEJyb3duPC9hdXRob3I+
PGF1dGhvcj5Kb3NlcGggRy4gSWJyYWhpbTwvYXV0aG9yPjwvYXV0aG9ycz48L2NvbnRyaWJ1dG9y
cz48dGl0bGVzPjx0aXRsZT5BIEJheWVzaWFuIHNlbWlwYXJhbWV0cmljIGpvaW50IGhpZXJhcmNo
aWNhbCBtb2RlbCBmb3IgbG9uZ2l0dWRpbmFsIGFuZCBzdXJ2aXZhbCBkYXRhPC90aXRsZT48c2Vj
b25kYXJ5LXRpdGxlPkJpb21ldHJpY3M8L3NlY29uZGFyeS10aXRsZT48L3RpdGxlcz48cGFnZXM+
MjIxLTIyODwvcGFnZXM+PHZvbHVtZT41OTwvdm9sdW1lPjxkYXRlcz48eWVhcj4yMDAzPC95ZWFy
PjwvZGF0ZXM+PHVybHM+PC91cmxzPjwvcmVjb3JkPjwvQ2l0ZT48Q2l0ZT48QXV0aG9yPkRhczwv
QXV0aG9yPjxZZWFyPjIwMTI8L1llYXI+PFJlY051bT4xMTQ8L1JlY051bT48cmVjb3JkPjxyZWMt
bnVtYmVyPjExNDwvcmVjLW51bWJlcj48Zm9yZWlnbi1rZXlzPjxrZXkgYXBwPSJFTiIgZGItaWQ9
ImR0MmRlcjUyYjk1NTIwZWFzemJweHN6cXNkdzBhdnRzMmZyeiIgdGltZXN0YW1wPSIwIj4xMTQ8
L2tleT48L2ZvcmVpZ24ta2V5cz48cmVmLXR5cGUgbmFtZT0iSm91cm5hbCBBcnRpY2xlIj4xNzwv
cmVmLXR5cGU+PGNvbnRyaWJ1dG9ycz48YXV0aG9ycz48YXV0aG9yPkRhcywgS2lyYW5tb3k8L2F1
dGhvcj48YXV0aG9yPkxpLCBSdW56ZTwvYXV0aG9yPjxhdXRob3I+SHVhbmcsIFpob25nd2VuPC9h
dXRob3I+PGF1dGhvcj5HYWksIEp1bnlpPC9hdXRob3I+PGF1dGhvcj5XdSwgUm9uZ2xpbmc8L2F1
dGhvcj48L2F1dGhvcnM+PC9jb250cmlidXRvcnM+PHRpdGxlcz48dGl0bGU+QSBCYXllc2lhbiBm
cmFtZXdvcmsgZm9yIGZ1bmN0aW9uYWwgbWFwcGluZyB0aHJvdWdoIGpvaW50IG1vZGVsaW5nIG9m
IGxvbmdpdHVkaW5hbCBhbmQgdGltZS10by1ldmVudCBkYXRhPC90aXRsZT48c2Vjb25kYXJ5LXRp
dGxlPkludGVybmF0aW9uYWwgam91cm5hbCBvZiBwbGFudCBnZW5vbWljczwvc2Vjb25kYXJ5LXRp
dGxlPjxhbHQtdGl0bGU+SW50IEogUGxhbnQgR2Vub21pY3M8L2FsdC10aXRsZT48L3RpdGxlcz48
ZWRpdGlvbj4yMDEyLzA1LzIyPC9lZGl0aW9uPjxkYXRlcz48eWVhcj4yMDEyPC95ZWFyPjwvZGF0
ZXM+PHB1Ymxpc2hlcj5IaW5kYXdpIFB1Ymxpc2hpbmcgQ29ycG9yYXRpb248L3B1Ymxpc2hlcj48
aXNibj4xNjg3LTUzODkmI3hEOzE2ODctNTM3MDwvaXNibj48YWNjZXNzaW9uLW51bT4yMjY4NTQ1
NDwvYWNjZXNzaW9uLW51bT48dXJscz48cmVsYXRlZC11cmxzPjx1cmw+aHR0cHM6Ly93d3cubmNi
aS5ubG0ubmloLmdvdi9wdWJtZWQvMjI2ODU0NTQ8L3VybD48dXJsPmh0dHBzOi8vd3d3Lm5jYmku
bmxtLm5paC5nb3YvcG1jL2FydGljbGVzL1BNQzMzNjQ1NzgvPC91cmw+PC9yZWxhdGVkLXVybHM+
PC91cmxzPjxlbGVjdHJvbmljLXJlc291cmNlLW51bT4xMC4xMTU1LzIwMTIvNjgwNjM0PC9lbGVj
dHJvbmljLXJlc291cmNlLW51bT48cmVtb3RlLWRhdGFiYXNlLW5hbWU+UHViTWVkPC9yZW1vdGUt
ZGF0YWJhc2UtbmFtZT48bGFuZ3VhZ2U+ZW5nPC9sYW5ndWFnZT48L3JlY29yZD48L0NpdGU+PENp
dGU+PEF1dGhvcj5Ccm93bjwvQXV0aG9yPjxZZWFyPjIwMDM8L1llYXI+PFJlY051bT43NzwvUmVj
TnVtPjxyZWNvcmQ+PHJlYy1udW1iZXI+Nzc8L3JlYy1udW1iZXI+PGZvcmVpZ24ta2V5cz48a2V5
IGFwcD0iRU4iIGRiLWlkPSJkdDJkZXI1MmI5NTUyMGVhc3picHhzenFzZHcwYXZ0czJmcnoiIHRp
bWVzdGFtcD0iMCI+Nzc8L2tleT48L2ZvcmVpZ24ta2V5cz48cmVmLXR5cGUgbmFtZT0iSm91cm5h
bCBBcnRpY2xlIj4xNzwvcmVmLXR5cGU+PGNvbnRyaWJ1dG9ycz48YXV0aG9ycz48YXV0aG9yPkVs
aXphYmV0aCBCcm93bjwvYXV0aG9yPjxhdXRob3I+Sm9zZXBoIElicmFoaW08L2F1dGhvcj48L2F1
dGhvcnM+PC9jb250cmlidXRvcnM+PHRpdGxlcz48dGl0bGU+QmF5ZXNpYW4gYXBwcm9hY2hlcyB0
byBqb2ludCBjdXJlLXJhdGUgYW5kIGxvbmdpdHVkaW5hbCBtb2RlbHMgd2l0aCBhcHBsaWNhdGlv
bnMgdG8gY2FuY2VyIHZhY2NpbmUgdHJpYWxzPC90aXRsZT48c2Vjb25kYXJ5LXRpdGxlPkJpb21l
dHJpY3M8L3NlY29uZGFyeS10aXRsZT48L3RpdGxlcz48cGFnZXM+Njg2LTY5MzwvcGFnZXM+PHZv
bHVtZT41OTwvdm9sdW1lPjxkYXRlcz48eWVhcj4yMDAzPC95ZWFyPjwvZGF0ZXM+PHVybHM+PC91
cmxzPjwvcmVjb3JkPjwvQ2l0ZT48L0VuZE5vdGU+
</w:fldData>
              </w:fldChar>
            </w:r>
            <w:r w:rsidR="001E3256" w:rsidRPr="00077804">
              <w:rPr>
                <w:rFonts w:cstheme="minorHAnsi"/>
                <w:color w:val="auto"/>
                <w:sz w:val="20"/>
                <w:szCs w:val="18"/>
              </w:rPr>
              <w:instrText xml:space="preserve"> ADDIN EN.CITE </w:instrText>
            </w:r>
            <w:r w:rsidR="001E3256" w:rsidRPr="00077804">
              <w:rPr>
                <w:rFonts w:cstheme="minorHAnsi"/>
                <w:color w:val="auto"/>
                <w:sz w:val="20"/>
                <w:szCs w:val="18"/>
              </w:rPr>
              <w:fldChar w:fldCharType="begin">
                <w:fldData xml:space="preserve">PEVuZE5vdGU+PENpdGU+PEF1dGhvcj5IZW5uZXNzZXk8L0F1dGhvcj48WWVhcj4yMDE4PC9ZZWFy
PjxSZWNOdW0+MjwvUmVjTnVtPjxEaXNwbGF5VGV4dD5bMTMsIDI0LCAzOSwgNDAsIDQzLCA0Niwg
NDcsIDUyLCA2NSwgNjcsIDcxLTczLCA3Nl08L0Rpc3BsYXlUZXh0PjxyZWNvcmQ+PHJlYy1udW1i
ZXI+MjwvcmVjLW51bWJlcj48Zm9yZWlnbi1rZXlzPjxrZXkgYXBwPSJFTiIgZGItaWQ9ImR0MmRl
cjUyYjk1NTIwZWFzemJweHN6cXNkdzBhdnRzMmZyeiIgdGltZXN0YW1wPSIwIj4yPC9rZXk+PC9m
b3JlaWduLWtleXM+PHJlZi10eXBlIG5hbWU9IkpvdXJuYWwgQXJ0aWNsZSI+MTc8L3JlZi10eXBl
Pjxjb250cmlidXRvcnM+PGF1dGhvcnM+PGF1dGhvcj5WaW9sZXRhIEhlbm5lc3NleTwvYXV0aG9y
PjxhdXRob3I+THVpcyBMZW9uIE5vdmVsbzwvYXV0aG9yPjxhdXRob3I+SnVhbiBMaTwvYXV0aG9y
PjxhdXRob3I+TGkgWmh1PC9hdXRob3I+PGF1dGhvcj5YaW4gSHVhbmc8L2F1dGhvcj48YXV0aG9y
PkVyaWMgQ2hpPC9hdXRob3I+PGF1dGhvcj5Kb3NlcGggRy4gSWJyYWhpbTwvYXV0aG9yPjwvYXV0
aG9ycz48L2NvbnRyaWJ1dG9ycz48dGl0bGVzPjx0aXRsZT5BIEJheWVzaWFuIGpvaW50IG1vZGVs
IGZvciBsb25naXR1ZGluYWwgREFTMjggc2NvcmVzIGFuZCBjb21wZXRpbmcgcmlzayBpbmZvcm1h
dGl2ZSBkcm9wIG91dCBpbiBhIHJoZXVtYXRvaWQgYXJ0aHJpdGlzIGNsaW5pY2FsIHRyaWFsPC90
aXRsZT48L3RpdGxlcz48ZGF0ZXM+PHllYXI+MjAxODwveWVhcj48L2RhdGVzPjx1cmxzPjwvdXJs
cz48L3JlY29yZD48L0NpdGU+PENpdGU+PEF1dGhvcj5HYXJyZTwvQXV0aG9yPjxZZWFyPjIwMDg8
L1llYXI+PFJlY051bT43PC9SZWNOdW0+PHJlY29yZD48cmVjLW51bWJlcj43PC9yZWMtbnVtYmVy
Pjxmb3JlaWduLWtleXM+PGtleSBhcHA9IkVOIiBkYi1pZD0iZHQyZGVyNTJiOTU1MjBlYXN6YnB4
c3pxc2R3MGF2dHMyZnJ6IiB0aW1lc3RhbXA9IjAiPjc8L2tleT48L2ZvcmVpZ24ta2V5cz48cmVm
LXR5cGUgbmFtZT0iSm91cm5hbCBBcnRpY2xlIj4xNzwvcmVmLXR5cGU+PGNvbnRyaWJ1dG9ycz48
YXV0aG9ycz48YXV0aG9yPkZyYW5jaXNjYSBHYWxpbmRvIEdhcnJlPC9hdXRob3I+PGF1dGhvcj5B
ZWlsa28gSC4gWndpbmRlcm1hbiA8L2F1dGhvcj48YXV0aG9yPlJvbmFsZCBCLiBHZXNrdXM8L2F1
dGhvcj48YXV0aG9yPll2byBXLiBKLiBTaWpwa2VuczwvYXV0aG9yPjwvYXV0aG9ycz48L2NvbnRy
aWJ1dG9ycz48dGl0bGVzPjx0aXRsZT5BIGpvaW50IGxhdGVudCBjbGFzcyBjaGFuZ2Vwb2ludCBt
b2RlbCB0byBpbXByb3ZlIHRoZSBwcmVkaWN0aW9uIG9mIHRpbWUgdG8gZ3JhZnQgZmFpbHVyZTwv
dGl0bGU+PHNlY29uZGFyeS10aXRsZT5Sb3lhbCBTdGF0aXN0aWNhbCBTb2NpZXR5PC9zZWNvbmRh
cnktdGl0bGU+PC90aXRsZXM+PHBhZ2VzPjIyOS0zMDg8L3BhZ2VzPjx2b2x1bWU+MTcxPC92b2x1
bWU+PGRhdGVzPjx5ZWFyPjIwMDg8L3llYXI+PC9kYXRlcz48dXJscz48L3VybHM+PC9yZWNvcmQ+
PC9DaXRlPjxDaXRlPjxBdXRob3I+WWFuZzwvQXV0aG9yPjxZZWFyPjIwMTk8L1llYXI+PFJlY051
bT4xNzwvUmVjTnVtPjxyZWNvcmQ+PHJlYy1udW1iZXI+MTc8L3JlYy1udW1iZXI+PGZvcmVpZ24t
a2V5cz48a2V5IGFwcD0iRU4iIGRiLWlkPSJkdDJkZXI1MmI5NTUyMGVhc3picHhzenFzZHcwYXZ0
czJmcnoiIHRpbWVzdGFtcD0iMCI+MTc8L2tleT48L2ZvcmVpZ24ta2V5cz48cmVmLXR5cGUgbmFt
ZT0iSm91cm5hbCBBcnRpY2xlIj4xNzwvcmVmLXR5cGU+PGNvbnRyaWJ1dG9ycz48YXV0aG9ycz48
YXV0aG9yPk1pbmcgWWFuZzwvYXV0aG9yPjxhdXRob3I+U2hlbmcgTHVvPC9hdXRob3I+PGF1dGhv
cj5TdGFjaWEgRGVTYW50aXM8L2F1dGhvcj48L2F1dGhvcnM+PC9jb250cmlidXRvcnM+PHRpdGxl
cz48dGl0bGU+QmF5ZXNpYW4gcXVhbnRpbGUgcmVncmVzc2lvbiBqb2ludCBtb2RlbHM6IEluZmVy
ZW5jZSBhbmQgZHluYW1pYyBwcmVkaWN0aW9uczwvdGl0bGU+PHNlY29uZGFyeS10aXRsZT5TdGF0
aXN0aWNhbCBNZXRob2RzIGluIE1lZGljYWwgUmVzZWFyY2g8L3NlY29uZGFyeS10aXRsZT48L3Rp
dGxlcz48cGVyaW9kaWNhbD48ZnVsbC10aXRsZT5TdGF0aXN0aWNhbCBtZXRob2RzIGluIG1lZGlj
YWwgcmVzZWFyY2g8L2Z1bGwtdGl0bGU+PGFiYnItMT5TdGF0IE1ldGhvZHMgTWVkIFJlczwvYWJi
ci0xPjwvcGVyaW9kaWNhbD48cGFnZXM+MjUyNOKAkzI1Mzc8L3BhZ2VzPjx2b2x1bWU+Mjg8L3Zv
bHVtZT48bnVtYmVyPjg8L251bWJlcj48ZGF0ZXM+PHllYXI+MjAxOTwveWVhcj48L2RhdGVzPjx1
cmxzPjwvdXJscz48L3JlY29yZD48L0NpdGU+PENpdGU+PEF1dGhvcj5Lw7ZobGVyPC9BdXRob3I+
PFllYXI+MjAxODwvWWVhcj48UmVjTnVtPjg3PC9SZWNOdW0+PHJlY29yZD48cmVjLW51bWJlcj44
NzwvcmVjLW51bWJlcj48Zm9yZWlnbi1rZXlzPjxrZXkgYXBwPSJFTiIgZGItaWQ9ImR0MmRlcjUy
Yjk1NTIwZWFzemJweHN6cXNkdzBhdnRzMmZyeiIgdGltZXN0YW1wPSIwIj44Nzwva2V5PjwvZm9y
ZWlnbi1rZXlzPjxyZWYtdHlwZSBuYW1lPSJKb3VybmFsIEFydGljbGUiPjE3PC9yZWYtdHlwZT48
Y29udHJpYnV0b3JzPjxhdXRob3JzPjxhdXRob3I+S8O2aGxlciwgTWVpa2U8L2F1dGhvcj48YXV0
aG9yPlVtbGF1ZiwgTmlrb2xhdXM8L2F1dGhvcj48YXV0aG9yPkdyZXZlbiwgU29uamE8L2F1dGhv
cj48L2F1dGhvcnM+PC9jb250cmlidXRvcnM+PHRpdGxlcz48dGl0bGU+Tm9ubGluZWFyIGFzc29j
aWF0aW9uIHN0cnVjdHVyZXMgaW4gZmxleGlibGUgQmF5ZXNpYW4gYWRkaXRpdmUgam9pbnQgbW9k
ZWxzPC90aXRsZT48c2Vjb25kYXJ5LXRpdGxlPlN0YXRpc3RpY3MgaW4gTWVkaWNpbmU8L3NlY29u
ZGFyeS10aXRsZT48L3RpdGxlcz48cGFnZXM+NDc3MS00Nzg4PC9wYWdlcz48dm9sdW1lPjM3PC92
b2x1bWU+PG51bWJlcj4zMDwvbnVtYmVyPjxkYXRlcz48eWVhcj4yMDE4PC95ZWFyPjwvZGF0ZXM+
PGlzYm4+MDI3Ny02NzE1PC9pc2JuPjx1cmxzPjxyZWxhdGVkLXVybHM+PHVybD5odHRwczovL29u
bGluZWxpYnJhcnkud2lsZXkuY29tL2RvaS9hYnMvMTAuMTAwMi9zaW0uNzk2NzwvdXJsPjwvcmVs
YXRlZC11cmxzPjwvdXJscz48ZWxlY3Ryb25pYy1yZXNvdXJjZS1udW0+MTAuMTAwMi9zaW0uNzk2
NzwvZWxlY3Ryb25pYy1yZXNvdXJjZS1udW0+PC9yZWNvcmQ+PC9DaXRlPjxDaXRlPjxBdXRob3I+
Q2hlbjwvQXV0aG9yPjxZZWFyPjIwMTQ8L1llYXI+PFJlY051bT40MjwvUmVjTnVtPjxyZWNvcmQ+
PHJlYy1udW1iZXI+NDI8L3JlYy1udW1iZXI+PGZvcmVpZ24ta2V5cz48a2V5IGFwcD0iRU4iIGRi
LWlkPSJkdDJkZXI1MmI5NTUyMGVhc3picHhzenFzZHcwYXZ0czJmcnoiIHRpbWVzdGFtcD0iMCI+
NDI8L2tleT48L2ZvcmVpZ24ta2V5cz48cmVmLXR5cGUgbmFtZT0iSm91cm5hbCBBcnRpY2xlIj4x
NzwvcmVmLXR5cGU+PGNvbnRyaWJ1dG9ycz48YXV0aG9ycz48YXV0aG9yPlFpbmd4aWEgQ2hlbjwv
YXV0aG9yPjxhdXRob3I+UnlhbiBDLiBNYXk8L2F1dGhvcj48YXV0aG9yPkpvc2VwaCBHLiBJYnJh
aGltPC9hdXRob3I+PGF1dGhvcj5IYWl0YW8gQ2h1PC9hdXRob3I+PGF1dGhvcj5TdGVwaGVuIFIu
IENvbGU8L2F1dGhvcj48L2F1dGhvcnM+PC9jb250cmlidXRvcnM+PHRpdGxlcz48dGl0bGU+Sm9p
bnQgbW9kZWxpbmcgb2YgbG9uZ2l0dWRpbmFsIGFuZCBzdXJ2aXZhbCBkYXRhIHdpdGggbWlzc2lu
ZyBhbmQgbGVmdC1jZW5zb3JlZCB0aW1lLXZhcnlpbmcgY292YXJpYXRlczwvdGl0bGU+PHNlY29u
ZGFyeS10aXRsZT5TdGF0aXN0aWNzIGluIE1lZGljaW5lPC9zZWNvbmRhcnktdGl0bGU+PC90aXRs
ZXM+PHBhZ2VzPjQ1NjAtNDU3NjwvcGFnZXM+PHZvbHVtZT4zMzwvdm9sdW1lPjxkYXRlcz48eWVh
cj4yMDE0PC95ZWFyPjwvZGF0ZXM+PHVybHM+PC91cmxzPjwvcmVjb3JkPjwvQ2l0ZT48Q2l0ZT48
QXV0aG9yPkdob3NoPC9BdXRob3I+PFllYXI+MjAxMTwvWWVhcj48UmVjTnVtPjQzPC9SZWNOdW0+
PHJlY29yZD48cmVjLW51bWJlcj40MzwvcmVjLW51bWJlcj48Zm9yZWlnbi1rZXlzPjxrZXkgYXBw
PSJFTiIgZGItaWQ9ImR0MmRlcjUyYjk1NTIwZWFzemJweHN6cXNkdzBhdnRzMmZyeiIgdGltZXN0
YW1wPSIwIj40Mzwva2V5PjwvZm9yZWlnbi1rZXlzPjxyZWYtdHlwZSBuYW1lPSJKb3VybmFsIEFy
dGljbGUiPjE3PC9yZWYtdHlwZT48Y29udHJpYnV0b3JzPjxhdXRob3JzPjxhdXRob3I+UHVsYWsg
R2hvc2g8L2F1dGhvcj48YXV0aG9yPkthdXNoaWsgR2hvc2g8L2F1dGhvcj48YXV0aG9yPlJhbSBD
LiBUaXdhcmk8L2F1dGhvcj48L2F1dGhvcnM+PC9jb250cmlidXRvcnM+PHRpdGxlcz48dGl0bGU+
Sm9pbnQgbW9kZWxpbmcgb2YgbG9uZ2l0dWRpbmFsIGRhdGEgYW5kIGluZm9ybWF0aXZlIGRyb3Bv
dXQgdGltZSBpbiB0aGUgcHJlc2VuY2Ugb2YgbXVsdGlwbGUgY2hhbmdlcG9pbnRzPC90aXRsZT48
c2Vjb25kYXJ5LXRpdGxlPlN0YXRpc3RpY3MgaW4gTWVkaWNpbmU8L3NlY29uZGFyeS10aXRsZT48
L3RpdGxlcz48cGFnZXM+NjExLTYyNjwvcGFnZXM+PHZvbHVtZT4zMDwvdm9sdW1lPjxkYXRlcz48
eWVhcj4yMDExPC95ZWFyPjwvZGF0ZXM+PHVybHM+PC91cmxzPjwvcmVjb3JkPjwvQ2l0ZT48Q2l0
ZT48QXV0aG9yPkJyaWxsZW1hbjwvQXV0aG9yPjxZZWFyPjIwMTY8L1llYXI+PFJlY051bT40Njwv
UmVjTnVtPjxyZWNvcmQ+PHJlYy1udW1iZXI+NDY8L3JlYy1udW1iZXI+PGZvcmVpZ24ta2V5cz48
a2V5IGFwcD0iRU4iIGRiLWlkPSJkdDJkZXI1MmI5NTUyMGVhc3picHhzenFzZHcwYXZ0czJmcnoi
IHRpbWVzdGFtcD0iMCI+NDY8L2tleT48L2ZvcmVpZ24ta2V5cz48cmVmLXR5cGUgbmFtZT0iSm91
cm5hbCBBcnRpY2xlIj4xNzwvcmVmLXR5cGU+PGNvbnRyaWJ1dG9ycz48YXV0aG9ycz48YXV0aG9y
PlNhbXVlbCBMIEJyaWxsZW1hbjwvYXV0aG9yPjxhdXRob3I+TWljaGFlbCBKIENyb3d0aGVyPC9h
dXRob3I+PGF1dGhvcj5NYXJnYXJldCBUIE1heTwvYXV0aG9yPjxhdXRob3I+TWFyayBHb21wZWxz
PC9hdXRob3I+PGF1dGhvcj5LZWl0aCBSIEFicmFtczwvYXV0aG9yPjwvYXV0aG9ycz48L2NvbnRy
aWJ1dG9ycz48dGl0bGVzPjx0aXRsZT5Kb2ludCBsb25naXR1ZGluYWwgaHVyZGxlIGFuZCB0aW1l
LXRvLWV2ZW50IG1vZGVsczogQW4gYXBwbGljYXRpb24gcmVsYXRlZCB0byB2aXJhbCBsb2FkIGFu
ZCBkdXJhdGlvbiBvZiB0aGUgZmlyc3QgdHJlYXRtZW50IHJlZ2ltZW4gaW4gcGF0aWVudHMgd2l0
aCBISVYgaW5pdGlhdGluZyB0aGVyYXB5PC90aXRsZT48c2Vjb25kYXJ5LXRpdGxlPlN0YXRpc3Rp
Y3MgaW4gTWVkaWNpbmU8L3NlY29uZGFyeS10aXRsZT48L3RpdGxlcz48cGFnZXM+MzU4My0zNTk0
PC9wYWdlcz48dm9sdW1lPjM1PC92b2x1bWU+PG51bWJlcj4yMDwvbnVtYmVyPjxkYXRlcz48eWVh
cj4yMDE2PC95ZWFyPjwvZGF0ZXM+PHVybHM+PC91cmxzPjwvcmVjb3JkPjwvQ2l0ZT48Q2l0ZT48
QXV0aG9yPlJpem9wb3Vsb3M8L0F1dGhvcj48WWVhcj4yMDEzPC9ZZWFyPjxSZWNOdW0+ODI8L1Jl
Y051bT48cmVjb3JkPjxyZWMtbnVtYmVyPjgyPC9yZWMtbnVtYmVyPjxmb3JlaWduLWtleXM+PGtl
eSBhcHA9IkVOIiBkYi1pZD0iZHQyZGVyNTJiOTU1MjBlYXN6YnB4c3pxc2R3MGF2dHMyZnJ6IiB0
aW1lc3RhbXA9IjAiPjgyPC9rZXk+PC9mb3JlaWduLWtleXM+PHJlZi10eXBlIG5hbWU9IkVsZWN0
cm9uaWMgQXJ0aWNsZSI+NDM8L3JlZi10eXBlPjxjb250cmlidXRvcnM+PGF1dGhvcnM+PGF1dGhv
cj5SaXpvcG91bG9zLCBEaW1pdHJpczwvYXV0aG9yPjxhdXRob3I+SGF0ZmllbGQsIExhdXJhIEEu
PC9hdXRob3I+PGF1dGhvcj5DYXJsaW4sIEJyYWRsZXkgUC48L2F1dGhvcj48YXV0aG9yPlRha2tl
bmJlcmcsIEpvaGFubmEgSi4gTS48L2F1dGhvcj48L2F1dGhvcnM+PC9jb250cmlidXRvcnM+PHRp
dGxlcz48dGl0bGU+Q29tYmluaW5nIGR5bmFtaWMgcHJlZGljdGlvbnMgZnJvbSBqb2ludCBtb2Rl
bHMgZm9yIGxvbmdpdHVkaW5hbCBhbmQgdGltZS10by1ldmVudCBkYXRhIHVzaW5nIEJheWVzaWFu
IG1vZGVsIGF2ZXJhZ2luZzwvdGl0bGU+PHNlY29uZGFyeS10aXRsZT5hclhpdiBlLXByaW50czwv
c2Vjb25kYXJ5LXRpdGxlPjwvdGl0bGVzPjxrZXl3b3Jkcz48a2V5d29yZD5TdGF0aXN0aWNzIC0g
QXBwbGljYXRpb25zPC9rZXl3b3JkPjxrZXl3b3JkPlN0YXRpc3RpY3MgLSBDb21wdXRhdGlvbjwv
a2V5d29yZD48a2V5d29yZD5TdGF0aXN0aWNzIC08L2tleXdvcmQ+PGtleXdvcmQ+TWV0aG9kb2xv
Z3k8L2tleXdvcmQ+PC9rZXl3b3Jkcz48ZGF0ZXM+PHllYXI+MjAxMzwveWVhcj48cHViLWRhdGVz
PjxkYXRlPk1hcmNoIDAxLCAyMDEzPC9kYXRlPjwvcHViLWRhdGVzPjwvZGF0ZXM+PHVybHM+PHJl
bGF0ZWQtdXJscz48dXJsPmh0dHBzOi8vdWkuYWRzYWJzLmhhcnZhcmQuZWR1L2Ficy8yMDEzYXJY
aXYxMzAzLjI3OTdSPC91cmw+PC9yZWxhdGVkLXVybHM+PC91cmxzPjwvcmVjb3JkPjwvQ2l0ZT48
Q2l0ZT48QXV0aG9yPkxpPC9BdXRob3I+PFllYXI+MjAxNzwvWWVhcj48UmVjTnVtPjUxPC9SZWNO
dW0+PHJlY29yZD48cmVjLW51bWJlcj41MTwvcmVjLW51bWJlcj48Zm9yZWlnbi1rZXlzPjxrZXkg
YXBwPSJFTiIgZGItaWQ9ImR0MmRlcjUyYjk1NTIwZWFzemJweHN6cXNkdzBhdnRzMmZyeiIgdGlt
ZXN0YW1wPSIwIj41MTwva2V5PjwvZm9yZWlnbi1rZXlzPjxyZWYtdHlwZSBuYW1lPSJKb3VybmFs
IEFydGljbGUiPjE3PC9yZWYtdHlwZT48Y29udHJpYnV0b3JzPjxhdXRob3JzPjxhdXRob3I+S2Fu
IExpPC9hdXRob3I+PGF1dGhvcj5TaGVuZyBMdW88L2F1dGhvcj48L2F1dGhvcnM+PC9jb250cmli
dXRvcnM+PHRpdGxlcz48dGl0bGU+RHluYW1pYyBwcmVkaWN0aW9ucyBpbiBCYXllc2lhbiBmdW5j
dGlvbmFsIGpvaW50IG1vZGVscyBmb3IgbG9uZ2l0dWRpbmFsIGFuZCB0aW1lLXRvLWV2ZW50IGRh
dGE6IEFuIGFwcGxpY2F0aW9uIHRvIEFsemhlaW1lcuKAmXMgZGlzZWFzZTwvdGl0bGU+PHNlY29u
ZGFyeS10aXRsZT5TdGF0aXN0aWNhbCBNZXRob2RzIGluIE1lZGljYWwgUmVzZWFyY2g8L3NlY29u
ZGFyeS10aXRsZT48L3RpdGxlcz48cGVyaW9kaWNhbD48ZnVsbC10aXRsZT5TdGF0aXN0aWNhbCBt
ZXRob2RzIGluIG1lZGljYWwgcmVzZWFyY2g8L2Z1bGwtdGl0bGU+PGFiYnItMT5TdGF0IE1ldGhv
ZHMgTWVkIFJlczwvYWJici0xPjwvcGVyaW9kaWNhbD48cGFnZXM+MS0xNjwvcGFnZXM+PGRhdGVz
Pjx5ZWFyPjIwMTc8L3llYXI+PC9kYXRlcz48dXJscz48L3VybHM+PC9yZWNvcmQ+PC9DaXRlPjxD
aXRlPjxBdXRob3I+S29obGVyPC9BdXRob3I+PFllYXI+MjAxNzwvWWVhcj48UmVjTnVtPjUyPC9S
ZWNOdW0+PHJlY29yZD48cmVjLW51bWJlcj41MjwvcmVjLW51bWJlcj48Zm9yZWlnbi1rZXlzPjxr
ZXkgYXBwPSJFTiIgZGItaWQ9ImR0MmRlcjUyYjk1NTIwZWFzemJweHN6cXNkdzBhdnRzMmZyeiIg
dGltZXN0YW1wPSIwIj41Mjwva2V5PjwvZm9yZWlnbi1rZXlzPjxyZWYtdHlwZSBuYW1lPSJKb3Vy
bmFsIEFydGljbGUiPjE3PC9yZWYtdHlwZT48Y29udHJpYnV0b3JzPjxhdXRob3JzPjxhdXRob3I+
TWVpa2UgS29obGVyPC9hdXRob3I+PGF1dGhvcj5OaWtvbGF1cyBVbWxhdWY8L2F1dGhvcj48YXV0
aG9yPkFuZHJlYXMgQmV5ZXJsZWluPC9hdXRob3I+PGF1dGhvcj5DaHJpc3RpYW5lIFdpbmtsZXI8
L2F1dGhvcj48YXV0aG9yPkFuZXR0ZS1HYWJyaWVsZSBaaWVnbGVyPC9hdXRob3I+PGF1dGhvcj5T
b25qYSBHcmV2ZW48L2F1dGhvcj48L2F1dGhvcnM+PC9jb250cmlidXRvcnM+PHRpdGxlcz48dGl0
bGU+RmxleGlibGUgQmF5ZXNpYW4gYWRkaXRpdmUgam9pbnQgbW9kZWxzIHdpdGggYW4gYXBwbGlj
YXRpb24gdG8gdHlwZSAxIGRpYWJldGVzIHJlc2VhcmNoPC90aXRsZT48c2Vjb25kYXJ5LXRpdGxl
PkJpb21ldHJpY2FsIEpvdXJuYWw8L3NlY29uZGFyeS10aXRsZT48L3RpdGxlcz48cGFnZXM+MTE0
NC0xMTY1PC9wYWdlcz48dm9sdW1lPjU5PC92b2x1bWU+PG51bWJlcj42PC9udW1iZXI+PGRhdGVz
Pjx5ZWFyPjIwMTc8L3llYXI+PC9kYXRlcz48dXJscz48L3VybHM+PC9yZWNvcmQ+PC9DaXRlPjxD
aXRlPjxBdXRob3I+QmFrYXI8L0F1dGhvcj48WWVhcj4yMDA3PC9ZZWFyPjxSZWNOdW0+NTM8L1Jl
Y051bT48cmVjb3JkPjxyZWMtbnVtYmVyPjUzPC9yZWMtbnVtYmVyPjxmb3JlaWduLWtleXM+PGtl
eSBhcHA9IkVOIiBkYi1pZD0iZHQyZGVyNTJiOTU1MjBlYXN6YnB4c3pxc2R3MGF2dHMyZnJ6IiB0
aW1lc3RhbXA9IjAiPjUzPC9rZXk+PC9mb3JlaWduLWtleXM+PHJlZi10eXBlIG5hbWU9IkpvdXJu
YWwgQXJ0aWNsZSI+MTc8L3JlZi10eXBlPjxjb250cmlidXRvcnM+PGF1dGhvcnM+PGF1dGhvcj5N
b2hkLiBSaXphbSBBYnUgQmFrYXI8L2F1dGhvcj48YXV0aG9yPktoYWxpZCBBLiBTYWxhaDwvYXV0
aG9yPjxhdXRob3I+Tm9vciBBa21hIElicmFoaW08L2F1dGhvcj48YXV0aG9yPkthc3NpbSBCIEhh
cm9uPC9hdXRob3I+PC9hdXRob3JzPjwvY29udHJpYnV0b3JzPjx0aXRsZXM+PHRpdGxlPkEgc2Vt
aXBhcmFtZXRyaWMgam9pbnQgbW9kZWwgZm9yIGxvbmdpdHVkaW5hbCBhbmQgdGltZS10byBldmVu
dCB1bml2YXJpYXRlIGRhdGEgaW4gcHJlc2VuY2Ugb2YgY3VyZSBmcmFjdGlvbjwvdGl0bGU+PHNl
Y29uZGFyeS10aXRsZT5FdXJvcGVhbiBKb3VybmFsIG9mIFNjaWVudGlmaWMgUmVzZWFyY2g8L3Nl
Y29uZGFyeS10aXRsZT48L3RpdGxlcz48cGFnZXM+NzA3LTcyOTwvcGFnZXM+PHZvbHVtZT4xODwv
dm9sdW1lPjxudW1iZXI+NDwvbnVtYmVyPjxkYXRlcz48eWVhcj4yMDA3PC95ZWFyPjwvZGF0ZXM+
PHVybHM+PC91cmxzPjwvcmVjb3JkPjwvQ2l0ZT48Q2l0ZT48QXV0aG9yPkJyb3duPC9BdXRob3I+
PFllYXI+MjAwMzwvWWVhcj48UmVjTnVtPjU4PC9SZWNOdW0+PHJlY29yZD48cmVjLW51bWJlcj41
ODwvcmVjLW51bWJlcj48Zm9yZWlnbi1rZXlzPjxrZXkgYXBwPSJFTiIgZGItaWQ9ImR0MmRlcjUy
Yjk1NTIwZWFzemJweHN6cXNkdzBhdnRzMmZyeiIgdGltZXN0YW1wPSIwIj41ODwva2V5PjwvZm9y
ZWlnbi1rZXlzPjxyZWYtdHlwZSBuYW1lPSJKb3VybmFsIEFydGljbGUiPjE3PC9yZWYtdHlwZT48
Y29udHJpYnV0b3JzPjxhdXRob3JzPjxhdXRob3I+RWxpemFiZXRoIFIuIEJyb3duPC9hdXRob3I+
PGF1dGhvcj5Kb3NlcGggRy4gSWJyYWhpbTwvYXV0aG9yPjwvYXV0aG9ycz48L2NvbnRyaWJ1dG9y
cz48dGl0bGVzPjx0aXRsZT5BIEJheWVzaWFuIHNlbWlwYXJhbWV0cmljIGpvaW50IGhpZXJhcmNo
aWNhbCBtb2RlbCBmb3IgbG9uZ2l0dWRpbmFsIGFuZCBzdXJ2aXZhbCBkYXRhPC90aXRsZT48c2Vj
b25kYXJ5LXRpdGxlPkJpb21ldHJpY3M8L3NlY29uZGFyeS10aXRsZT48L3RpdGxlcz48cGFnZXM+
MjIxLTIyODwvcGFnZXM+PHZvbHVtZT41OTwvdm9sdW1lPjxkYXRlcz48eWVhcj4yMDAzPC95ZWFy
PjwvZGF0ZXM+PHVybHM+PC91cmxzPjwvcmVjb3JkPjwvQ2l0ZT48Q2l0ZT48QXV0aG9yPkRhczwv
QXV0aG9yPjxZZWFyPjIwMTI8L1llYXI+PFJlY051bT4xMTQ8L1JlY051bT48cmVjb3JkPjxyZWMt
bnVtYmVyPjExNDwvcmVjLW51bWJlcj48Zm9yZWlnbi1rZXlzPjxrZXkgYXBwPSJFTiIgZGItaWQ9
ImR0MmRlcjUyYjk1NTIwZWFzemJweHN6cXNkdzBhdnRzMmZyeiIgdGltZXN0YW1wPSIwIj4xMTQ8
L2tleT48L2ZvcmVpZ24ta2V5cz48cmVmLXR5cGUgbmFtZT0iSm91cm5hbCBBcnRpY2xlIj4xNzwv
cmVmLXR5cGU+PGNvbnRyaWJ1dG9ycz48YXV0aG9ycz48YXV0aG9yPkRhcywgS2lyYW5tb3k8L2F1
dGhvcj48YXV0aG9yPkxpLCBSdW56ZTwvYXV0aG9yPjxhdXRob3I+SHVhbmcsIFpob25nd2VuPC9h
dXRob3I+PGF1dGhvcj5HYWksIEp1bnlpPC9hdXRob3I+PGF1dGhvcj5XdSwgUm9uZ2xpbmc8L2F1
dGhvcj48L2F1dGhvcnM+PC9jb250cmlidXRvcnM+PHRpdGxlcz48dGl0bGU+QSBCYXllc2lhbiBm
cmFtZXdvcmsgZm9yIGZ1bmN0aW9uYWwgbWFwcGluZyB0aHJvdWdoIGpvaW50IG1vZGVsaW5nIG9m
IGxvbmdpdHVkaW5hbCBhbmQgdGltZS10by1ldmVudCBkYXRhPC90aXRsZT48c2Vjb25kYXJ5LXRp
dGxlPkludGVybmF0aW9uYWwgam91cm5hbCBvZiBwbGFudCBnZW5vbWljczwvc2Vjb25kYXJ5LXRp
dGxlPjxhbHQtdGl0bGU+SW50IEogUGxhbnQgR2Vub21pY3M8L2FsdC10aXRsZT48L3RpdGxlcz48
ZWRpdGlvbj4yMDEyLzA1LzIyPC9lZGl0aW9uPjxkYXRlcz48eWVhcj4yMDEyPC95ZWFyPjwvZGF0
ZXM+PHB1Ymxpc2hlcj5IaW5kYXdpIFB1Ymxpc2hpbmcgQ29ycG9yYXRpb248L3B1Ymxpc2hlcj48
aXNibj4xNjg3LTUzODkmI3hEOzE2ODctNTM3MDwvaXNibj48YWNjZXNzaW9uLW51bT4yMjY4NTQ1
NDwvYWNjZXNzaW9uLW51bT48dXJscz48cmVsYXRlZC11cmxzPjx1cmw+aHR0cHM6Ly93d3cubmNi
aS5ubG0ubmloLmdvdi9wdWJtZWQvMjI2ODU0NTQ8L3VybD48dXJsPmh0dHBzOi8vd3d3Lm5jYmku
bmxtLm5paC5nb3YvcG1jL2FydGljbGVzL1BNQzMzNjQ1NzgvPC91cmw+PC9yZWxhdGVkLXVybHM+
PC91cmxzPjxlbGVjdHJvbmljLXJlc291cmNlLW51bT4xMC4xMTU1LzIwMTIvNjgwNjM0PC9lbGVj
dHJvbmljLXJlc291cmNlLW51bT48cmVtb3RlLWRhdGFiYXNlLW5hbWU+UHViTWVkPC9yZW1vdGUt
ZGF0YWJhc2UtbmFtZT48bGFuZ3VhZ2U+ZW5nPC9sYW5ndWFnZT48L3JlY29yZD48L0NpdGU+PENp
dGU+PEF1dGhvcj5Ccm93bjwvQXV0aG9yPjxZZWFyPjIwMDM8L1llYXI+PFJlY051bT43NzwvUmVj
TnVtPjxyZWNvcmQ+PHJlYy1udW1iZXI+Nzc8L3JlYy1udW1iZXI+PGZvcmVpZ24ta2V5cz48a2V5
IGFwcD0iRU4iIGRiLWlkPSJkdDJkZXI1MmI5NTUyMGVhc3picHhzenFzZHcwYXZ0czJmcnoiIHRp
bWVzdGFtcD0iMCI+Nzc8L2tleT48L2ZvcmVpZ24ta2V5cz48cmVmLXR5cGUgbmFtZT0iSm91cm5h
bCBBcnRpY2xlIj4xNzwvcmVmLXR5cGU+PGNvbnRyaWJ1dG9ycz48YXV0aG9ycz48YXV0aG9yPkVs
aXphYmV0aCBCcm93bjwvYXV0aG9yPjxhdXRob3I+Sm9zZXBoIElicmFoaW08L2F1dGhvcj48L2F1
dGhvcnM+PC9jb250cmlidXRvcnM+PHRpdGxlcz48dGl0bGU+QmF5ZXNpYW4gYXBwcm9hY2hlcyB0
byBqb2ludCBjdXJlLXJhdGUgYW5kIGxvbmdpdHVkaW5hbCBtb2RlbHMgd2l0aCBhcHBsaWNhdGlv
bnMgdG8gY2FuY2VyIHZhY2NpbmUgdHJpYWxzPC90aXRsZT48c2Vjb25kYXJ5LXRpdGxlPkJpb21l
dHJpY3M8L3NlY29uZGFyeS10aXRsZT48L3RpdGxlcz48cGFnZXM+Njg2LTY5MzwvcGFnZXM+PHZv
bHVtZT41OTwvdm9sdW1lPjxkYXRlcz48eWVhcj4yMDAzPC95ZWFyPjwvZGF0ZXM+PHVybHM+PC91
cmxzPjwvcmVjb3JkPjwvQ2l0ZT48L0VuZE5vdGU+
</w:fldData>
              </w:fldChar>
            </w:r>
            <w:r w:rsidR="001E3256" w:rsidRPr="00077804">
              <w:rPr>
                <w:rFonts w:cstheme="minorHAnsi"/>
                <w:color w:val="auto"/>
                <w:sz w:val="20"/>
                <w:szCs w:val="18"/>
              </w:rPr>
              <w:instrText xml:space="preserve"> ADDIN EN.CITE.DATA </w:instrText>
            </w:r>
            <w:r w:rsidR="001E3256" w:rsidRPr="00077804">
              <w:rPr>
                <w:rFonts w:cstheme="minorHAnsi"/>
                <w:color w:val="auto"/>
                <w:sz w:val="20"/>
                <w:szCs w:val="18"/>
              </w:rPr>
            </w:r>
            <w:r w:rsidR="001E3256" w:rsidRPr="00077804">
              <w:rPr>
                <w:rFonts w:cstheme="minorHAnsi"/>
                <w:color w:val="auto"/>
                <w:sz w:val="20"/>
                <w:szCs w:val="18"/>
              </w:rPr>
              <w:fldChar w:fldCharType="end"/>
            </w:r>
            <w:r w:rsidRPr="00077804">
              <w:rPr>
                <w:rFonts w:cstheme="minorHAnsi"/>
                <w:color w:val="auto"/>
                <w:sz w:val="20"/>
                <w:szCs w:val="18"/>
              </w:rPr>
            </w:r>
            <w:r w:rsidRPr="00077804">
              <w:rPr>
                <w:rFonts w:cstheme="minorHAnsi"/>
                <w:color w:val="auto"/>
                <w:sz w:val="20"/>
                <w:szCs w:val="18"/>
              </w:rPr>
              <w:fldChar w:fldCharType="separate"/>
            </w:r>
            <w:r w:rsidR="00873353" w:rsidRPr="00077804">
              <w:rPr>
                <w:rFonts w:cstheme="minorHAnsi"/>
                <w:noProof/>
                <w:color w:val="auto"/>
                <w:sz w:val="20"/>
                <w:szCs w:val="18"/>
              </w:rPr>
              <w:t>[13, 24, 39, 40, 43, 46, 47, 52, 65, 67, 71-73, 76]</w:t>
            </w:r>
            <w:r w:rsidRPr="00077804">
              <w:rPr>
                <w:rFonts w:cstheme="minorHAnsi"/>
                <w:color w:val="auto"/>
                <w:sz w:val="20"/>
                <w:szCs w:val="18"/>
              </w:rPr>
              <w:fldChar w:fldCharType="end"/>
            </w:r>
          </w:p>
        </w:tc>
      </w:tr>
      <w:tr w:rsidR="00077804" w:rsidRPr="00077804" w14:paraId="2946D0DA" w14:textId="77777777" w:rsidTr="000932F8">
        <w:trPr>
          <w:trHeight w:val="452"/>
        </w:trPr>
        <w:tc>
          <w:tcPr>
            <w:tcW w:w="1980" w:type="dxa"/>
            <w:vMerge/>
            <w:tcBorders>
              <w:bottom w:val="single" w:sz="4" w:space="0" w:color="auto"/>
            </w:tcBorders>
            <w:vAlign w:val="center"/>
          </w:tcPr>
          <w:p w14:paraId="76805DC4" w14:textId="77777777" w:rsidR="00A25789" w:rsidRPr="00077804" w:rsidRDefault="00A25789" w:rsidP="00F92B3E">
            <w:pPr>
              <w:jc w:val="center"/>
              <w:rPr>
                <w:rFonts w:cstheme="minorHAnsi"/>
                <w:color w:val="auto"/>
                <w:sz w:val="20"/>
                <w:szCs w:val="18"/>
              </w:rPr>
            </w:pPr>
          </w:p>
        </w:tc>
        <w:tc>
          <w:tcPr>
            <w:tcW w:w="1559" w:type="dxa"/>
            <w:tcBorders>
              <w:bottom w:val="single" w:sz="4" w:space="0" w:color="auto"/>
            </w:tcBorders>
            <w:vAlign w:val="center"/>
          </w:tcPr>
          <w:p w14:paraId="359A11EE"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Multivariate</w:t>
            </w:r>
          </w:p>
        </w:tc>
        <w:tc>
          <w:tcPr>
            <w:tcW w:w="3260" w:type="dxa"/>
            <w:tcBorders>
              <w:bottom w:val="single" w:sz="4" w:space="0" w:color="auto"/>
            </w:tcBorders>
            <w:vAlign w:val="center"/>
          </w:tcPr>
          <w:p w14:paraId="72AE9653" w14:textId="77777777" w:rsidR="00A25789" w:rsidRPr="00077804" w:rsidRDefault="00C2475B" w:rsidP="00F92B3E">
            <w:pPr>
              <w:pStyle w:val="Subtitle"/>
              <w:ind w:left="0"/>
              <w:rPr>
                <w:rFonts w:eastAsiaTheme="minorHAnsi"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nary>
                  <m:naryPr>
                    <m:chr m:val="∑"/>
                    <m:limLoc m:val="subSup"/>
                    <m:ctrlPr>
                      <w:rPr>
                        <w:rFonts w:ascii="Cambria Math" w:eastAsiaTheme="minorHAnsi" w:hAnsi="Cambria Math" w:cstheme="minorHAnsi"/>
                        <w:color w:val="auto"/>
                        <w:spacing w:val="0"/>
                        <w:sz w:val="20"/>
                        <w:szCs w:val="18"/>
                      </w:rPr>
                    </m:ctrlPr>
                  </m:naryPr>
                  <m:sub>
                    <m:r>
                      <w:rPr>
                        <w:rFonts w:ascii="Cambria Math" w:eastAsiaTheme="minorHAnsi" w:hAnsi="Cambria Math" w:cstheme="minorHAnsi"/>
                        <w:color w:val="auto"/>
                        <w:spacing w:val="0"/>
                        <w:sz w:val="20"/>
                        <w:szCs w:val="18"/>
                      </w:rPr>
                      <m:t>k</m:t>
                    </m:r>
                    <m:r>
                      <m:rPr>
                        <m:sty m:val="p"/>
                      </m:rPr>
                      <w:rPr>
                        <w:rFonts w:ascii="Cambria Math" w:eastAsiaTheme="minorHAnsi" w:hAnsi="Cambria Math" w:cstheme="minorHAnsi"/>
                        <w:color w:val="auto"/>
                        <w:spacing w:val="0"/>
                        <w:sz w:val="20"/>
                        <w:szCs w:val="18"/>
                      </w:rPr>
                      <m:t>=1</m:t>
                    </m:r>
                  </m:sub>
                  <m:sup>
                    <m:r>
                      <w:rPr>
                        <w:rFonts w:ascii="Cambria Math" w:eastAsiaTheme="minorHAnsi" w:hAnsi="Cambria Math" w:cstheme="minorHAnsi"/>
                        <w:color w:val="auto"/>
                        <w:spacing w:val="0"/>
                        <w:sz w:val="20"/>
                        <w:szCs w:val="18"/>
                      </w:rPr>
                      <m:t>K</m:t>
                    </m:r>
                  </m:sup>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α</m:t>
                        </m:r>
                      </m:e>
                      <m:sub>
                        <m:r>
                          <w:rPr>
                            <w:rFonts w:ascii="Cambria Math" w:eastAsiaTheme="minorHAnsi" w:hAnsi="Cambria Math" w:cstheme="minorHAnsi"/>
                            <w:color w:val="auto"/>
                            <w:spacing w:val="0"/>
                            <w:sz w:val="20"/>
                            <w:szCs w:val="18"/>
                          </w:rPr>
                          <m:t>k</m:t>
                        </m:r>
                      </m:sub>
                    </m:sSub>
                  </m:e>
                </m:nary>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k</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oMath>
            </m:oMathPara>
          </w:p>
        </w:tc>
        <w:tc>
          <w:tcPr>
            <w:tcW w:w="1560" w:type="dxa"/>
            <w:tcBorders>
              <w:bottom w:val="single" w:sz="4" w:space="0" w:color="auto"/>
            </w:tcBorders>
            <w:vAlign w:val="center"/>
          </w:tcPr>
          <w:p w14:paraId="2EC9D734" w14:textId="51AB0669" w:rsidR="00A25789" w:rsidRPr="00077804" w:rsidRDefault="00E728F3" w:rsidP="00F92B3E">
            <w:pPr>
              <w:jc w:val="center"/>
              <w:rPr>
                <w:rFonts w:cstheme="minorHAnsi"/>
                <w:color w:val="auto"/>
                <w:sz w:val="20"/>
                <w:szCs w:val="18"/>
              </w:rPr>
            </w:pPr>
            <w:r w:rsidRPr="00077804">
              <w:rPr>
                <w:rFonts w:cstheme="minorHAnsi"/>
                <w:color w:val="auto"/>
                <w:sz w:val="20"/>
                <w:szCs w:val="18"/>
              </w:rPr>
              <w:t>13</w:t>
            </w:r>
            <w:r w:rsidR="00A25789" w:rsidRPr="00077804">
              <w:rPr>
                <w:rFonts w:cstheme="minorHAnsi"/>
                <w:color w:val="auto"/>
                <w:sz w:val="20"/>
                <w:szCs w:val="18"/>
              </w:rPr>
              <w:t>(</w:t>
            </w:r>
            <w:r w:rsidR="00310C08" w:rsidRPr="00077804">
              <w:rPr>
                <w:rFonts w:cstheme="minorHAnsi"/>
                <w:color w:val="auto"/>
                <w:sz w:val="20"/>
                <w:szCs w:val="18"/>
              </w:rPr>
              <w:t>17.</w:t>
            </w:r>
            <w:r w:rsidR="005F75E7" w:rsidRPr="00077804">
              <w:rPr>
                <w:rFonts w:cstheme="minorHAnsi"/>
                <w:color w:val="auto"/>
                <w:sz w:val="20"/>
                <w:szCs w:val="18"/>
              </w:rPr>
              <w:t>3</w:t>
            </w:r>
            <w:r w:rsidR="00A25789" w:rsidRPr="00077804">
              <w:rPr>
                <w:rFonts w:cstheme="minorHAnsi"/>
                <w:color w:val="auto"/>
                <w:sz w:val="20"/>
                <w:szCs w:val="18"/>
              </w:rPr>
              <w:t>%)</w:t>
            </w:r>
          </w:p>
        </w:tc>
        <w:tc>
          <w:tcPr>
            <w:tcW w:w="2268" w:type="dxa"/>
            <w:tcBorders>
              <w:bottom w:val="single" w:sz="4" w:space="0" w:color="auto"/>
            </w:tcBorders>
            <w:vAlign w:val="center"/>
          </w:tcPr>
          <w:p w14:paraId="1051B2D8" w14:textId="72FB6229" w:rsidR="00A25789" w:rsidRPr="00077804" w:rsidRDefault="00A25789" w:rsidP="00EB7F9C">
            <w:pPr>
              <w:rPr>
                <w:rFonts w:cstheme="minorHAnsi"/>
                <w:color w:val="auto"/>
                <w:sz w:val="20"/>
                <w:szCs w:val="18"/>
              </w:rPr>
            </w:pPr>
            <w:r w:rsidRPr="00077804">
              <w:rPr>
                <w:rFonts w:cstheme="minorHAnsi"/>
                <w:color w:val="auto"/>
                <w:sz w:val="20"/>
                <w:szCs w:val="20"/>
              </w:rPr>
              <w:fldChar w:fldCharType="begin">
                <w:fldData xml:space="preserve">PEVuZE5vdGU+PENpdGU+PEF1dGhvcj5DaGk8L0F1dGhvcj48WWVhcj4yMDA2PC9ZZWFyPjxSZWNO
dW0+NzU8L1JlY051bT48RGlzcGxheVRleHQ+WzE0LCAyMSwgMjYsIDI4LCAzMiwgMzQsIDQ1LCA0
OSwgNTcsIDYzLCA4NiwgODcsIDkwXTwvRGlzcGxheVRleHQ+PHJlY29yZD48cmVjLW51bWJlcj43
NTwvcmVjLW51bWJlcj48Zm9yZWlnbi1rZXlzPjxrZXkgYXBwPSJFTiIgZGItaWQ9ImR0MmRlcjUy
Yjk1NTIwZWFzemJweHN6cXNkdzBhdnRzMmZyeiIgdGltZXN0YW1wPSIwIj43NTwva2V5PjwvZm9y
ZWlnbi1rZXlzPjxyZWYtdHlwZSBuYW1lPSJKb3VybmFsIEFydGljbGUiPjE3PC9yZWYtdHlwZT48
Y29udHJpYnV0b3JzPjxhdXRob3JzPjxhdXRob3I+WXVlaC1ZdW4gQ2hpPC9hdXRob3I+PGF1dGhv
cj5Kb3NlcGggRy4gSWJyYWhpbTwvYXV0aG9yPjwvYXV0aG9ycz48L2NvbnRyaWJ1dG9ycz48dGl0
bGVzPjx0aXRsZT5Kb2ludCBtb2RlbHMgZm9yIG11bHRpdmFyaWF0ZSBsb25naXR1ZGluYWwgYW5k
IG11bHRpdmFyaWF0ZSBzdXJ2aXZhbCBkYXRhPC90aXRsZT48c2Vjb25kYXJ5LXRpdGxlPkJpb21l
dHJpY3M8L3NlY29uZGFyeS10aXRsZT48L3RpdGxlcz48cGFnZXM+NDMyLTQ0NTwvcGFnZXM+PHZv
bHVtZT42Mjwvdm9sdW1lPjxkYXRlcz48eWVhcj4yMDA2PC95ZWFyPjwvZGF0ZXM+PHVybHM+PC91
cmxzPjwvcmVjb3JkPjwvQ2l0ZT48Q2l0ZT48QXV0aG9yPkNoaTwvQXV0aG9yPjxZZWFyPjIwMDc8
L1llYXI+PFJlY051bT4xMjwvUmVjTnVtPjxyZWNvcmQ+PHJlYy1udW1iZXI+MTI8L3JlYy1udW1i
ZXI+PGZvcmVpZ24ta2V5cz48a2V5IGFwcD0iRU4iIGRiLWlkPSJkdDJkZXI1MmI5NTUyMGVhc3pi
cHhzenFzZHcwYXZ0czJmcnoiIHRpbWVzdGFtcD0iMCI+MTI8L2tleT48L2ZvcmVpZ24ta2V5cz48
cmVmLXR5cGUgbmFtZT0iSm91cm5hbCBBcnRpY2xlIj4xNzwvcmVmLXR5cGU+PGNvbnRyaWJ1dG9y
cz48YXV0aG9ycz48YXV0aG9yPll1ZWgtWXVuIENoaTwvYXV0aG9yPjxhdXRob3I+IEpvc2VwaCBH
LiBJYnJhaGltPC9hdXRob3I+PC9hdXRob3JzPjwvY29udHJpYnV0b3JzPjx0aXRsZXM+PHRpdGxl
PkJheWVzaWFuIGFwcHJvYWNoZXMgdG8gam9pbnQgbG9uZ2l0dWRpbmFsIGFuZCBzdXJ2aXZhbCBt
b2RlbHMgYWNjb21tb2RhdGluZyBib3RoIHplcm8gYW5kIG5vbnplcm8gY3VyZSBmcmFjdGlvbnM8
L3RpdGxlPjxzZWNvbmRhcnktdGl0bGU+U3RhdGlzdGljYSBTaW5pY2E8L3NlY29uZGFyeS10aXRs
ZT48L3RpdGxlcz48cGVyaW9kaWNhbD48ZnVsbC10aXRsZT5TdGF0aXN0aWNhIFNpbmljYTwvZnVs
bC10aXRsZT48L3BlcmlvZGljYWw+PHBhZ2VzPjQ0NS00NjI8L3BhZ2VzPjx2b2x1bWU+MTc8L3Zv
bHVtZT48ZGF0ZXM+PHllYXI+MjAwNzwveWVhcj48L2RhdGVzPjx1cmxzPjwvdXJscz48L3JlY29y
ZD48L0NpdGU+PENpdGU+PEF1dGhvcj5UYW5nPC9BdXRob3I+PFllYXI+MjAxNzwvWWVhcj48UmVj
TnVtPjI0PC9SZWNOdW0+PHJlY29yZD48cmVjLW51bWJlcj4yNDwvcmVjLW51bWJlcj48Zm9yZWln
bi1rZXlzPjxrZXkgYXBwPSJFTiIgZGItaWQ9ImR0MmRlcjUyYjk1NTIwZWFzemJweHN6cXNkdzBh
dnRzMmZyeiIgdGltZXN0YW1wPSIwIj4yNDwva2V5PjwvZm9yZWlnbi1rZXlzPjxyZWYtdHlwZSBu
YW1lPSJKb3VybmFsIEFydGljbGUiPjE3PC9yZWYtdHlwZT48Y29udHJpYnV0b3JzPjxhdXRob3Jz
PjxhdXRob3I+QW4tTWluIFRhbmc8L2F1dGhvcj48YXV0aG9yPlhpbmdxaXUgWmhhbzwvYXV0aG9y
PjxhdXRob3I+Tmlhbi1TaGVuZyBUYW5nPC9hdXRob3I+PC9hdXRob3JzPjwvY29udHJpYnV0b3Jz
Pjx0aXRsZXM+PHRpdGxlPkJheWVzaWFuIHZhcmlhYmxlIHNlbGVjdGlvbiBhbmQgZXN0aW1hdGlv
biBpbiBzZW1pcGFyYW1ldHJpYyBqb2ludCBtb2RlbHMgb2YgbXVsdGl2YXJpYXRlIGxvbmdpdHVk
aW5hbCBhbmQgc3Vydml2YWwgZGF0YTwvdGl0bGU+PHNlY29uZGFyeS10aXRsZT5CaW9tZXRyaWNh
bCBKb3VybmFsPC9zZWNvbmRhcnktdGl0bGU+PC90aXRsZXM+PHBhZ2VzPjU3LTc4PC9wYWdlcz48
dm9sdW1lPjU5PC92b2x1bWU+PG51bWJlcj4xPC9udW1iZXI+PGRhdGVzPjx5ZWFyPjIwMTc8L3ll
YXI+PC9kYXRlcz48dXJscz48L3VybHM+PC9yZWNvcmQ+PC9DaXRlPjxDaXRlPjxBdXRob3I+UnVl
PC9BdXRob3I+PFllYXI+MjAxNzwvWWVhcj48UmVjTnVtPjU1PC9SZWNOdW0+PHJlY29yZD48cmVj
LW51bWJlcj41NTwvcmVjLW51bWJlcj48Zm9yZWlnbi1rZXlzPjxrZXkgYXBwPSJFTiIgZGItaWQ9
ImR0MmRlcjUyYjk1NTIwZWFzemJweHN6cXNkdzBhdnRzMmZyeiIgdGltZXN0YW1wPSIwIj41NTwv
a2V5PjwvZm9yZWlnbi1rZXlzPjxyZWYtdHlwZSBuYW1lPSJKb3VybmFsIEFydGljbGUiPjE3PC9y
ZWYtdHlwZT48Y29udHJpYnV0b3JzPjxhdXRob3JzPjxhdXRob3I+TW9udHNlcnJhdCBSdWU8L2F1
dGhvcj48YXV0aG9yPkVsZW5pLVJvc2FsaW5hIEFuZHJpbm9wb3Vsb3U8L2F1dGhvcj48YXV0aG9y
PkRhbmlsbyBBbHZhcmVzPC9hdXRob3I+PGF1dGhvcj5DYXJtZW4gQXJtZXJvPC9hdXRob3I+PGF1
dGhvcj5BbmFiZWwgRm9ydGU8L2F1dGhvcj48YXV0aG9yPkxsdWlzIEJsYW5jaDwvYXV0aG9yPjwv
YXV0aG9ycz48L2NvbnRyaWJ1dG9ycz48dGl0bGVzPjx0aXRsZT5CYXllc2lhbiBqb2ludCBtb2Rl
bGluZyBvZiBiaXZhcmlhdGUgbG9uZ2l0dWRpbmFsIGFuZCBjb21wZXRpbmcgcmlza3MgZGF0YTog
QW4gYXBwbGljYXRpb24gdG8gc3R1ZHkgcGF0aWVudC12ZW50aWxhdG9yIGFzeW5jaHJvbmllcyBp
biBjcml0aWNhbCBjYXJlIHBhdGllbnRzPC90aXRsZT48c2Vjb25kYXJ5LXRpdGxlPkJpb21ldHJp
Y2FsIEpvdXJuYWw8L3NlY29uZGFyeS10aXRsZT48L3RpdGxlcz48cGFnZXM+MTE4NC0xMjAzPC9w
YWdlcz48dm9sdW1lPjU5PC92b2x1bWU+PG51bWJlcj42PC9udW1iZXI+PGRhdGVzPjx5ZWFyPjIw
MTc8L3llYXI+PC9kYXRlcz48dXJscz48L3VybHM+PC9yZWNvcmQ+PC9DaXRlPjxDaXRlPjxBdXRo
b3I+VGFuZzwvQXV0aG9yPjxZZWFyPjIwMTU8L1llYXI+PFJlY051bT4zMzwvUmVjTnVtPjxyZWNv
cmQ+PHJlYy1udW1iZXI+MzM8L3JlYy1udW1iZXI+PGZvcmVpZ24ta2V5cz48a2V5IGFwcD0iRU4i
IGRiLWlkPSJkdDJkZXI1MmI5NTUyMGVhc3picHhzenFzZHcwYXZ0czJmcnoiIHRpbWVzdGFtcD0i
MCI+MzM8L2tleT48L2ZvcmVpZ24ta2V5cz48cmVmLXR5cGUgbmFtZT0iSm91cm5hbCBBcnRpY2xl
Ij4xNzwvcmVmLXR5cGU+PGNvbnRyaWJ1dG9ycz48YXV0aG9ycz48YXV0aG9yPkFuLU1pbiBUYW5n
IDwvYXV0aG9yPjxhdXRob3I+Tmlhbi1TaGVuZyBUYW5nPC9hdXRob3I+PC9hdXRob3JzPjwvY29u
dHJpYnV0b3JzPjx0aXRsZXM+PHRpdGxlPlNlbWlwYXJhbWV0cmljIEJheWVzaWFuIGluZmVyZW5j
ZSBvbiBza2V3LW5vcm1hbCBqb2ludCBtb2RlbGluZyBvZiBtdWx0aXZhcmlhdGUgbG9uZ2l0dWRp
bmFsIGFuZCBzdXJ2aXZhbCBkYXRhPC90aXRsZT48c2Vjb25kYXJ5LXRpdGxlPlN0YXRpc3RpY3Mg
aW4gTWVkaWNpbmU8L3NlY29uZGFyeS10aXRsZT48L3RpdGxlcz48cGFnZXM+ODI0LTg0MzwvcGFn
ZXM+PHZvbHVtZT4zNDwvdm9sdW1lPjxkYXRlcz48eWVhcj4yMDE1PC95ZWFyPjwvZGF0ZXM+PHVy
bHM+PC91cmxzPjwvcmVjb3JkPjwvQ2l0ZT48Q2l0ZT48QXV0aG9yPkFybWVybzwvQXV0aG9yPjxZ
ZWFyPjIwMTY8L1llYXI+PFJlY051bT4yMDwvUmVjTnVtPjxyZWNvcmQ+PHJlYy1udW1iZXI+MjA8
L3JlYy1udW1iZXI+PGZvcmVpZ24ta2V5cz48a2V5IGFwcD0iRU4iIGRiLWlkPSJkdDJkZXI1MmI5
NTUyMGVhc3picHhzenFzZHcwYXZ0czJmcnoiIHRpbWVzdGFtcD0iMCI+MjA8L2tleT48L2ZvcmVp
Z24ta2V5cz48cmVmLXR5cGUgbmFtZT0iSm91cm5hbCBBcnRpY2xlIj4xNzwvcmVmLXR5cGU+PGNv
bnRyaWJ1dG9ycz48YXV0aG9ycz48YXV0aG9yPkMuIEFybWVybzwvYXV0aG9yPjxhdXRob3I+Qy4g
Rm9ybsOpPC9hdXRob3I+PGF1dGhvcj5NLiBSdcOpIDwvYXV0aG9yPjxhdXRob3I+QS4gRm9ydGU8
L2F1dGhvcj48YXV0aG9yPkguIFBlcnBpbsOhbjwvYXV0aG9yPjxhdXRob3I+Ry4gR8OzbWV6IDwv
YXV0aG9yPjxhdXRob3I+TS4gQmFyw6k8L2F1dGhvcj48L2F1dGhvcnM+PC9jb250cmlidXRvcnM+
PHRpdGxlcz48dGl0bGU+QmF5ZXNpYW4gam9pbnQgb3JkaW5hbCBhbmQgc3Vydml2YWwgbW9kZWxp
bmcgZm9yIGJyZWFzdCBjYW5jZXIgcmlzayBhc3Nlc3NtZW50PC90aXRsZT48c2Vjb25kYXJ5LXRp
dGxlPlN0YXRpc3RpY3MgaW4gTWVkaWNpbmU8L3NlY29uZGFyeS10aXRsZT48L3RpdGxlcz48cGFn
ZXM+NTI2Ny01MjgyPC9wYWdlcz48dm9sdW1lPjM1PC92b2x1bWU+PGRhdGVzPjx5ZWFyPjIwMTY8
L3llYXI+PC9kYXRlcz48dXJscz48L3VybHM+PC9yZWNvcmQ+PC9DaXRlPjxDaXRlPjxBdXRob3I+
Wmh1PC9BdXRob3I+PFllYXI+MjAxMjwvWWVhcj48UmVjTnVtPjM8L1JlY051bT48cmVjb3JkPjxy
ZWMtbnVtYmVyPjM8L3JlYy1udW1iZXI+PGZvcmVpZ24ta2V5cz48a2V5IGFwcD0iRU4iIGRiLWlk
PSJkdDJkZXI1MmI5NTUyMGVhc3picHhzenFzZHcwYXZ0czJmcnoiIHRpbWVzdGFtcD0iMCI+Mzwv
a2V5PjwvZm9yZWlnbi1rZXlzPjxyZWYtdHlwZSBuYW1lPSJKb3VybmFsIEFydGljbGUiPjE3PC9y
ZWYtdHlwZT48Y29udHJpYnV0b3JzPjxhdXRob3JzPjxhdXRob3I+SG9uZ3R1IFpodTwvYXV0aG9y
PjxhdXRob3I+Sm9zZXBoIEcuIElicmFoaW08L2F1dGhvcj48YXV0aG9yPll1ZWgtWXVuIENoaTwv
YXV0aG9yPjxhdXRob3I+TmlhbnNoZW5nIFRhbmc8L2F1dGhvcj48L2F1dGhvcnM+PC9jb250cmli
dXRvcnM+PHRpdGxlcz48dGl0bGU+QmF5ZXNpYW4gaW7vrIJ1ZW5jZSBtZWFzdXJlcyBmb3Igam9p
bnQgbW9kZWxzIGZvciBsb25naXR1ZGluYWwgYW5kIHN1cnZpdmFsIGRhdGE8L3RpdGxlPjxzZWNv
bmRhcnktdGl0bGU+QmlvbWV0cmljczwvc2Vjb25kYXJ5LXRpdGxlPjwvdGl0bGVzPjxwYWdlcz45
NTQtOTY0PC9wYWdlcz48dm9sdW1lPjY4PC92b2x1bWU+PG51bWJlcj4zPC9udW1iZXI+PGRhdGVz
Pjx5ZWFyPjIwMTI8L3llYXI+PC9kYXRlcz48dXJscz48L3VybHM+PC9yZWNvcmQ+PC9DaXRlPjxD
aXRlPjxBdXRob3I+VGFuZzwvQXV0aG9yPjxZZWFyPjIwMTQ8L1llYXI+PFJlY051bT4zNTwvUmVj
TnVtPjxyZWNvcmQ+PHJlYy1udW1iZXI+MzU8L3JlYy1udW1iZXI+PGZvcmVpZ24ta2V5cz48a2V5
IGFwcD0iRU4iIGRiLWlkPSJkdDJkZXI1MmI5NTUyMGVhc3picHhzenFzZHcwYXZ0czJmcnoiIHRp
bWVzdGFtcD0iMCI+MzU8L2tleT48L2ZvcmVpZ24ta2V5cz48cmVmLXR5cGUgbmFtZT0iSm91cm5h
bCBBcnRpY2xlIj4xNzwvcmVmLXR5cGU+PGNvbnRyaWJ1dG9ycz48YXV0aG9ycz48YXV0aG9yPk5p
YW4tU2hlbmcgVGFuZzwvYXV0aG9yPjxhdXRob3I+QW4tTWluIFRhbmc8L2F1dGhvcj48YXV0aG9y
PkRvbmctRG9uZyBQYW48L2F1dGhvcj48L2F1dGhvcnM+PC9jb250cmlidXRvcnM+PHRpdGxlcz48
dGl0bGU+U2VtaXBhcmFtZXRyaWMgQmF5ZXNpYW4gam9pbnQgbW9kZWxzIG9mIG11bHRpdmFyaWF0
ZSBsb25naXR1ZGluYWwgYW5kIHN1cnZpdmFsIGRhdGE8L3RpdGxlPjxzZWNvbmRhcnktdGl0bGU+
Q29tcHV0YXRpb25hbCBTdGF0aXN0aWNzIGFuZCBEYXRhIEFuYWx5c2lzPC9zZWNvbmRhcnktdGl0
bGU+PC90aXRsZXM+PHBhZ2VzPjExMy0xMjk8L3BhZ2VzPjx2b2x1bWU+Nzc8L3ZvbHVtZT48ZGF0
ZXM+PHllYXI+MjAxNDwveWVhcj48L2RhdGVzPjx1cmxzPjwvdXJscz48L3JlY29yZD48L0NpdGU+
PENpdGU+PEF1dGhvcj5SaXpvcG91bG9zPC9BdXRob3I+PFllYXI+MjAxMTwvWWVhcj48UmVjTnVt
PjY4PC9SZWNOdW0+PHJlY29yZD48cmVjLW51bWJlcj42ODwvcmVjLW51bWJlcj48Zm9yZWlnbi1r
ZXlzPjxrZXkgYXBwPSJFTiIgZGItaWQ9ImR0MmRlcjUyYjk1NTIwZWFzemJweHN6cXNkdzBhdnRz
MmZyeiIgdGltZXN0YW1wPSIwIj42ODwva2V5PjwvZm9yZWlnbi1rZXlzPjxyZWYtdHlwZSBuYW1l
PSJKb3VybmFsIEFydGljbGUiPjE3PC9yZWYtdHlwZT48Y29udHJpYnV0b3JzPjxhdXRob3JzPjxh
dXRob3I+RGltaXRyaXMgUml6b3BvdWxvczwvYXV0aG9yPjxhdXRob3I+UHVsYWsgR2hvc2g8L2F1
dGhvcj48L2F1dGhvcnM+PC9jb250cmlidXRvcnM+PHRpdGxlcz48dGl0bGU+QSBCYXllc2lhbiBz
ZW1pcGFyYW1ldHJpYyBtdWx0aXZhcmlhdGUgam9pbnQgbW9kZWwgZm9yIG11bHRpcGxlIGxvbmdp
dHVkaW5hbCBvdXRjb21lcyBhbmQgYSB0aW1l4oCQdG/igJBldmVudDwvdGl0bGU+PHNlY29uZGFy
eS10aXRsZT5TdGF0aXN0aWNzIGluIE1lZGljaW5lPC9zZWNvbmRhcnktdGl0bGU+PC90aXRsZXM+
PHBhZ2VzPjEzNjYtMTM4MDwvcGFnZXM+PHZvbHVtZT4zMDwvdm9sdW1lPjxkYXRlcz48eWVhcj4y
MDExPC95ZWFyPjwvZGF0ZXM+PHVybHM+PC91cmxzPjwvcmVjb3JkPjwvQ2l0ZT48Q2l0ZT48QXV0
aG9yPkFuZHJpbm9wb3Vsb3U8L0F1dGhvcj48WWVhcj4yMDE3PC9ZZWFyPjxSZWNOdW0+NDk8L1Jl
Y051bT48cmVjb3JkPjxyZWMtbnVtYmVyPjQ5PC9yZWMtbnVtYmVyPjxmb3JlaWduLWtleXM+PGtl
eSBhcHA9IkVOIiBkYi1pZD0iZHQyZGVyNTJiOTU1MjBlYXN6YnB4c3pxc2R3MGF2dHMyZnJ6IiB0
aW1lc3RhbXA9IjAiPjQ5PC9rZXk+PC9mb3JlaWduLWtleXM+PHJlZi10eXBlIG5hbWU9IkpvdXJu
YWwgQXJ0aWNsZSI+MTc8L3JlZi10eXBlPjxjb250cmlidXRvcnM+PGF1dGhvcnM+PGF1dGhvcj5F
bGVuaS1Sb3NhbGluYSBBbmRyaW5vcG91bG91PC9hdXRob3I+PGF1dGhvcj5EIFJpem9wb3Vsb3M8
L2F1dGhvcj48YXV0aG9yPkpvaGFubmEgSk0gVGFra2VuYmVyZzwvYXV0aG9yPjxhdXRob3I+RSBM
ZXNhZmZyZTwvYXV0aG9yPjwvYXV0aG9ycz48L2NvbnRyaWJ1dG9ycz48dGl0bGVzPjx0aXRsZT5D
b21iaW5lZCBkeW5hbWljIHByZWRpY3Rpb25zIHVzaW5nIGpvaW50IG1vZGVscyBvZiB0d28gbG9u
Z2l0dWRpbmFsIG91dGNvbWVzIGFuZCBjb21wZXRpbmcgcmlzayBkYXRhPC90aXRsZT48c2Vjb25k
YXJ5LXRpdGxlPlN0YXRpc3RpY2FsIE1ldGhvZHMgaW4gTWVkaWNhbCBSZXNlYXJjaDwvc2Vjb25k
YXJ5LXRpdGxlPjwvdGl0bGVzPjxwZXJpb2RpY2FsPjxmdWxsLXRpdGxlPlN0YXRpc3RpY2FsIG1l
dGhvZHMgaW4gbWVkaWNhbCByZXNlYXJjaDwvZnVsbC10aXRsZT48YWJici0xPlN0YXQgTWV0aG9k
cyBNZWQgUmVzPC9hYmJyLTE+PC9wZXJpb2RpY2FsPjxwYWdlcz4xNzg3LTE4MDE8L3BhZ2VzPjx2
b2x1bWU+MjY8L3ZvbHVtZT48bnVtYmVyPjQ8L251bWJlcj48ZGF0ZXM+PHllYXI+MjAxNzwveWVh
cj48L2RhdGVzPjx1cmxzPjwvdXJscz48L3JlY29yZD48L0NpdGU+PENpdGU+PEF1dGhvcj5XYW5n
PC9BdXRob3I+PFllYXI+MjAxNzwvWWVhcj48UmVjTnVtPjEwNjwvUmVjTnVtPjxyZWNvcmQ+PHJl
Yy1udW1iZXI+MTA2PC9yZWMtbnVtYmVyPjxmb3JlaWduLWtleXM+PGtleSBhcHA9IkVOIiBkYi1p
ZD0iZHQyZGVyNTJiOTU1MjBlYXN6YnB4c3pxc2R3MGF2dHMyZnJ6IiB0aW1lc3RhbXA9IjAiPjEw
Njwva2V5PjwvZm9yZWlnbi1rZXlzPjxyZWYtdHlwZSBuYW1lPSJKb3VybmFsIEFydGljbGUiPjE3
PC9yZWYtdHlwZT48Y29udHJpYnV0b3JzPjxhdXRob3JzPjxhdXRob3I+V2FuZywgSnVlPC9hdXRo
b3I+PGF1dGhvcj5MdW8sIFNoZW5nPC9hdXRob3I+PGF1dGhvcj5MaSwgTGlhbmc8L2F1dGhvcj48
L2F1dGhvcnM+PC9jb250cmlidXRvcnM+PHRpdGxlcz48dGl0bGU+RHluYW1pYyBwcmVkaWN0aW9u
IGZvciBtdWx0aXBsZSByZXBlYXRlZCBtZWFzdXJlcyBhbmQgZXZlbnQgdGltZSBkYXRhOiBBbiBh
cHBsaWNhdGlvbiB0byBQYXJraW5zb27igJlzPC90aXRsZT48c2Vjb25kYXJ5LXRpdGxlPlRoZSBB
bm5hbHMgb2YgQXBwbGllZCBTdGF0aXN0aWNzPC9zZWNvbmRhcnktdGl0bGU+PGFsdC10aXRsZT5B
bm4gQXBwbCBTdGF0PC9hbHQtdGl0bGU+PC90aXRsZXM+PHBhZ2VzPjE3ODctMTgwOTwvcGFnZXM+
PHZvbHVtZT4xMTwvdm9sdW1lPjxudW1iZXI+MzwvbnVtYmVyPjxlZGl0aW9uPjEwLzA1PC9lZGl0
aW9uPjxrZXl3b3Jkcz48a2V5d29yZD5BcmVhIHVuZGVyIHRoZSBST0MgY3VydmU8L2tleXdvcmQ+
PGtleXdvcmQ+Y2xpbmljYWwgdHJpYWw8L2tleXdvcmQ+PGtleXdvcmQ+ZmFpbHVyZSB0aW1lPC9r
ZXl3b3JkPjxrZXl3b3JkPmxhdGVudCB0cmFpdCBtb2RlbDwva2V5d29yZD48L2tleXdvcmRzPjxk
YXRlcz48eWVhcj4yMDE3PC95ZWFyPjwvZGF0ZXM+PGlzYm4+MTkzMi02MTU3JiN4RDsxOTQxLTcz
MzA8L2lzYm4+PGFjY2Vzc2lvbi1udW0+MjkwODE4NzM8L2FjY2Vzc2lvbi1udW0+PHVybHM+PHJl
bGF0ZWQtdXJscz48dXJsPmh0dHBzOi8vd3d3Lm5jYmkubmxtLm5paC5nb3YvcHVibWVkLzI5MDgx
ODczPC91cmw+PHVybD5odHRwczovL3d3dy5uY2JpLm5sbS5uaWguZ292L3BtYy9hcnRpY2xlcy9Q
TUM1NjU2Mjk2LzwvdXJsPjwvcmVsYXRlZC11cmxzPjwvdXJscz48ZWxlY3Ryb25pYy1yZXNvdXJj
ZS1udW0+MTAuMTIxNC8xNy1BT0FTMTA1OTwvZWxlY3Ryb25pYy1yZXNvdXJjZS1udW0+PHJlbW90
ZS1kYXRhYmFzZS1uYW1lPlB1Yk1lZDwvcmVtb3RlLWRhdGFiYXNlLW5hbWU+PGxhbmd1YWdlPmVu
ZzwvbGFuZ3VhZ2U+PC9yZWNvcmQ+PC9DaXRlPjxDaXRlPjxBdXRob3I+SWJyYWhpbTwvQXV0aG9y
PjxZZWFyPjIwMDQ8L1llYXI+PFJlY051bT4xOTwvUmVjTnVtPjxyZWNvcmQ+PHJlYy1udW1iZXI+
MTk8L3JlYy1udW1iZXI+PGZvcmVpZ24ta2V5cz48a2V5IGFwcD0iRU4iIGRiLWlkPSJkdDJkZXI1
MmI5NTUyMGVhc3picHhzenFzZHcwYXZ0czJmcnoiIHRpbWVzdGFtcD0iMCI+MTk8L2tleT48L2Zv
cmVpZ24ta2V5cz48cmVmLXR5cGUgbmFtZT0iSm91cm5hbCBBcnRpY2xlIj4xNzwvcmVmLXR5cGU+
PGNvbnRyaWJ1dG9ycz48YXV0aG9ycz48YXV0aG9yPkpvc2VwaCBHLiBJYnJhaGltPC9hdXRob3I+
PGF1dGhvcj5NaW5nLUh1aSBDaGVuPC9hdXRob3I+PGF1dGhvcj5EZWJhanlvdGkgU2luaGE8L2F1
dGhvcj48L2F1dGhvcnM+PC9jb250cmlidXRvcnM+PHRpdGxlcz48dGl0bGU+QmF5ZXNpYW4gbWV0
aG9kcyBmb3Igam9pbnQgbW9kZWxpbmcgb2YgbG9uZ2l0dWRpbmFsIGFuZCBzdXJ2aXZhbCBkYXRh
IHdpdGggYXBwbGljYXRpb24gdG8gY2FuY2VyIHZhY2NpbmUgdHJpYWxzPC90aXRsZT48c2Vjb25k
YXJ5LXRpdGxlPlN0YXRpc3RpY2EgU2luaWNhPC9zZWNvbmRhcnktdGl0bGU+PC90aXRsZXM+PHBl
cmlvZGljYWw+PGZ1bGwtdGl0bGU+U3RhdGlzdGljYSBTaW5pY2E8L2Z1bGwtdGl0bGU+PC9wZXJp
b2RpY2FsPjxwYWdlcz44NjMtODgzPC9wYWdlcz48dm9sdW1lPjE0PC92b2x1bWU+PGRhdGVzPjx5
ZWFyPjIwMDQ8L3llYXI+PC9kYXRlcz48dXJscz48L3VybHM+PC9yZWNvcmQ+PC9DaXRlPjxDaXRl
PjxBdXRob3I+TGl1PC9BdXRob3I+PFllYXI+MjAxNjwvWWVhcj48UmVjTnVtPjY3PC9SZWNOdW0+
PHJlY29yZD48cmVjLW51bWJlcj42NzwvcmVjLW51bWJlcj48Zm9yZWlnbi1rZXlzPjxrZXkgYXBw
PSJFTiIgZGItaWQ9ImR0MmRlcjUyYjk1NTIwZWFzemJweHN6cXNkdzBhdnRzMmZyeiIgdGltZXN0
YW1wPSIwIj42Nzwva2V5PjwvZm9yZWlnbi1rZXlzPjxyZWYtdHlwZSBuYW1lPSJKb3VybmFsIEFy
dGljbGUiPjE3PC9yZWYtdHlwZT48Y29udHJpYnV0b3JzPjxhdXRob3JzPjxhdXRob3I+RmFuZyBM
aXU8L2F1dGhvcj48YXV0aG9yPlFpbmcgTGk8L2F1dGhvcj48L2F1dGhvcnM+PC9jb250cmlidXRv
cnM+PHRpdGxlcz48dGl0bGU+QSBCYXllc2lhbiBtb2RlbCBmb3Igam9pbnQgYW5hbHlzaXMgb2Yg
bXVsdGl2YXJpYXRlIHJlcGVhdGVkIG1lYXN1cmVzIGFuZCB0aW1lIHRvIGV2ZW50IGRhdGEgaW4g
Y3Jvc3NvdmVyIHRyaWFsczwvdGl0bGU+PHNlY29uZGFyeS10aXRsZT5TdGF0aXN0aWNhbCBNZXRo
b2RzIGluIE1lZGljYWwgUmVzZWFyY2g8L3NlY29uZGFyeS10aXRsZT48L3RpdGxlcz48cGVyaW9k
aWNhbD48ZnVsbC10aXRsZT5TdGF0aXN0aWNhbCBtZXRob2RzIGluIG1lZGljYWwgcmVzZWFyY2g8
L2Z1bGwtdGl0bGU+PGFiYnItMT5TdGF0IE1ldGhvZHMgTWVkIFJlczwvYWJici0xPjwvcGVyaW9k
aWNhbD48cGFnZXM+MjE4MC0yMTkyPC9wYWdlcz48dm9sdW1lPjI1PC92b2x1bWU+PG51bWJlcj41
PC9udW1iZXI+PGRhdGVzPjx5ZWFyPjIwMTY8L3llYXI+PC9kYXRlcz48dXJscz48L3VybHM+PC9y
ZWNvcmQ+PC9DaXRlPjwvRW5kTm90ZT4A
</w:fldData>
              </w:fldChar>
            </w:r>
            <w:r w:rsidR="00EB7F9C" w:rsidRPr="00077804">
              <w:rPr>
                <w:rFonts w:cstheme="minorHAnsi"/>
                <w:color w:val="auto"/>
                <w:sz w:val="20"/>
                <w:szCs w:val="20"/>
              </w:rPr>
              <w:instrText xml:space="preserve"> ADDIN EN.CITE </w:instrText>
            </w:r>
            <w:r w:rsidR="00EB7F9C" w:rsidRPr="00077804">
              <w:rPr>
                <w:rFonts w:cstheme="minorHAnsi"/>
                <w:color w:val="auto"/>
                <w:sz w:val="20"/>
                <w:szCs w:val="20"/>
              </w:rPr>
              <w:fldChar w:fldCharType="begin">
                <w:fldData xml:space="preserve">PEVuZE5vdGU+PENpdGU+PEF1dGhvcj5DaGk8L0F1dGhvcj48WWVhcj4yMDA2PC9ZZWFyPjxSZWNO
dW0+NzU8L1JlY051bT48RGlzcGxheVRleHQ+WzE0LCAyMSwgMjYsIDI4LCAzMiwgMzQsIDQ1LCA0
OSwgNTcsIDYzLCA4NiwgODcsIDkwXTwvRGlzcGxheVRleHQ+PHJlY29yZD48cmVjLW51bWJlcj43
NTwvcmVjLW51bWJlcj48Zm9yZWlnbi1rZXlzPjxrZXkgYXBwPSJFTiIgZGItaWQ9ImR0MmRlcjUy
Yjk1NTIwZWFzemJweHN6cXNkdzBhdnRzMmZyeiIgdGltZXN0YW1wPSIwIj43NTwva2V5PjwvZm9y
ZWlnbi1rZXlzPjxyZWYtdHlwZSBuYW1lPSJKb3VybmFsIEFydGljbGUiPjE3PC9yZWYtdHlwZT48
Y29udHJpYnV0b3JzPjxhdXRob3JzPjxhdXRob3I+WXVlaC1ZdW4gQ2hpPC9hdXRob3I+PGF1dGhv
cj5Kb3NlcGggRy4gSWJyYWhpbTwvYXV0aG9yPjwvYXV0aG9ycz48L2NvbnRyaWJ1dG9ycz48dGl0
bGVzPjx0aXRsZT5Kb2ludCBtb2RlbHMgZm9yIG11bHRpdmFyaWF0ZSBsb25naXR1ZGluYWwgYW5k
IG11bHRpdmFyaWF0ZSBzdXJ2aXZhbCBkYXRhPC90aXRsZT48c2Vjb25kYXJ5LXRpdGxlPkJpb21l
dHJpY3M8L3NlY29uZGFyeS10aXRsZT48L3RpdGxlcz48cGFnZXM+NDMyLTQ0NTwvcGFnZXM+PHZv
bHVtZT42Mjwvdm9sdW1lPjxkYXRlcz48eWVhcj4yMDA2PC95ZWFyPjwvZGF0ZXM+PHVybHM+PC91
cmxzPjwvcmVjb3JkPjwvQ2l0ZT48Q2l0ZT48QXV0aG9yPkNoaTwvQXV0aG9yPjxZZWFyPjIwMDc8
L1llYXI+PFJlY051bT4xMjwvUmVjTnVtPjxyZWNvcmQ+PHJlYy1udW1iZXI+MTI8L3JlYy1udW1i
ZXI+PGZvcmVpZ24ta2V5cz48a2V5IGFwcD0iRU4iIGRiLWlkPSJkdDJkZXI1MmI5NTUyMGVhc3pi
cHhzenFzZHcwYXZ0czJmcnoiIHRpbWVzdGFtcD0iMCI+MTI8L2tleT48L2ZvcmVpZ24ta2V5cz48
cmVmLXR5cGUgbmFtZT0iSm91cm5hbCBBcnRpY2xlIj4xNzwvcmVmLXR5cGU+PGNvbnRyaWJ1dG9y
cz48YXV0aG9ycz48YXV0aG9yPll1ZWgtWXVuIENoaTwvYXV0aG9yPjxhdXRob3I+IEpvc2VwaCBH
LiBJYnJhaGltPC9hdXRob3I+PC9hdXRob3JzPjwvY29udHJpYnV0b3JzPjx0aXRsZXM+PHRpdGxl
PkJheWVzaWFuIGFwcHJvYWNoZXMgdG8gam9pbnQgbG9uZ2l0dWRpbmFsIGFuZCBzdXJ2aXZhbCBt
b2RlbHMgYWNjb21tb2RhdGluZyBib3RoIHplcm8gYW5kIG5vbnplcm8gY3VyZSBmcmFjdGlvbnM8
L3RpdGxlPjxzZWNvbmRhcnktdGl0bGU+U3RhdGlzdGljYSBTaW5pY2E8L3NlY29uZGFyeS10aXRs
ZT48L3RpdGxlcz48cGVyaW9kaWNhbD48ZnVsbC10aXRsZT5TdGF0aXN0aWNhIFNpbmljYTwvZnVs
bC10aXRsZT48L3BlcmlvZGljYWw+PHBhZ2VzPjQ0NS00NjI8L3BhZ2VzPjx2b2x1bWU+MTc8L3Zv
bHVtZT48ZGF0ZXM+PHllYXI+MjAwNzwveWVhcj48L2RhdGVzPjx1cmxzPjwvdXJscz48L3JlY29y
ZD48L0NpdGU+PENpdGU+PEF1dGhvcj5UYW5nPC9BdXRob3I+PFllYXI+MjAxNzwvWWVhcj48UmVj
TnVtPjI0PC9SZWNOdW0+PHJlY29yZD48cmVjLW51bWJlcj4yNDwvcmVjLW51bWJlcj48Zm9yZWln
bi1rZXlzPjxrZXkgYXBwPSJFTiIgZGItaWQ9ImR0MmRlcjUyYjk1NTIwZWFzemJweHN6cXNkdzBh
dnRzMmZyeiIgdGltZXN0YW1wPSIwIj4yNDwva2V5PjwvZm9yZWlnbi1rZXlzPjxyZWYtdHlwZSBu
YW1lPSJKb3VybmFsIEFydGljbGUiPjE3PC9yZWYtdHlwZT48Y29udHJpYnV0b3JzPjxhdXRob3Jz
PjxhdXRob3I+QW4tTWluIFRhbmc8L2F1dGhvcj48YXV0aG9yPlhpbmdxaXUgWmhhbzwvYXV0aG9y
PjxhdXRob3I+Tmlhbi1TaGVuZyBUYW5nPC9hdXRob3I+PC9hdXRob3JzPjwvY29udHJpYnV0b3Jz
Pjx0aXRsZXM+PHRpdGxlPkJheWVzaWFuIHZhcmlhYmxlIHNlbGVjdGlvbiBhbmQgZXN0aW1hdGlv
biBpbiBzZW1pcGFyYW1ldHJpYyBqb2ludCBtb2RlbHMgb2YgbXVsdGl2YXJpYXRlIGxvbmdpdHVk
aW5hbCBhbmQgc3Vydml2YWwgZGF0YTwvdGl0bGU+PHNlY29uZGFyeS10aXRsZT5CaW9tZXRyaWNh
bCBKb3VybmFsPC9zZWNvbmRhcnktdGl0bGU+PC90aXRsZXM+PHBhZ2VzPjU3LTc4PC9wYWdlcz48
dm9sdW1lPjU5PC92b2x1bWU+PG51bWJlcj4xPC9udW1iZXI+PGRhdGVzPjx5ZWFyPjIwMTc8L3ll
YXI+PC9kYXRlcz48dXJscz48L3VybHM+PC9yZWNvcmQ+PC9DaXRlPjxDaXRlPjxBdXRob3I+UnVl
PC9BdXRob3I+PFllYXI+MjAxNzwvWWVhcj48UmVjTnVtPjU1PC9SZWNOdW0+PHJlY29yZD48cmVj
LW51bWJlcj41NTwvcmVjLW51bWJlcj48Zm9yZWlnbi1rZXlzPjxrZXkgYXBwPSJFTiIgZGItaWQ9
ImR0MmRlcjUyYjk1NTIwZWFzemJweHN6cXNkdzBhdnRzMmZyeiIgdGltZXN0YW1wPSIwIj41NTwv
a2V5PjwvZm9yZWlnbi1rZXlzPjxyZWYtdHlwZSBuYW1lPSJKb3VybmFsIEFydGljbGUiPjE3PC9y
ZWYtdHlwZT48Y29udHJpYnV0b3JzPjxhdXRob3JzPjxhdXRob3I+TW9udHNlcnJhdCBSdWU8L2F1
dGhvcj48YXV0aG9yPkVsZW5pLVJvc2FsaW5hIEFuZHJpbm9wb3Vsb3U8L2F1dGhvcj48YXV0aG9y
PkRhbmlsbyBBbHZhcmVzPC9hdXRob3I+PGF1dGhvcj5DYXJtZW4gQXJtZXJvPC9hdXRob3I+PGF1
dGhvcj5BbmFiZWwgRm9ydGU8L2F1dGhvcj48YXV0aG9yPkxsdWlzIEJsYW5jaDwvYXV0aG9yPjwv
YXV0aG9ycz48L2NvbnRyaWJ1dG9ycz48dGl0bGVzPjx0aXRsZT5CYXllc2lhbiBqb2ludCBtb2Rl
bGluZyBvZiBiaXZhcmlhdGUgbG9uZ2l0dWRpbmFsIGFuZCBjb21wZXRpbmcgcmlza3MgZGF0YTog
QW4gYXBwbGljYXRpb24gdG8gc3R1ZHkgcGF0aWVudC12ZW50aWxhdG9yIGFzeW5jaHJvbmllcyBp
biBjcml0aWNhbCBjYXJlIHBhdGllbnRzPC90aXRsZT48c2Vjb25kYXJ5LXRpdGxlPkJpb21ldHJp
Y2FsIEpvdXJuYWw8L3NlY29uZGFyeS10aXRsZT48L3RpdGxlcz48cGFnZXM+MTE4NC0xMjAzPC9w
YWdlcz48dm9sdW1lPjU5PC92b2x1bWU+PG51bWJlcj42PC9udW1iZXI+PGRhdGVzPjx5ZWFyPjIw
MTc8L3llYXI+PC9kYXRlcz48dXJscz48L3VybHM+PC9yZWNvcmQ+PC9DaXRlPjxDaXRlPjxBdXRo
b3I+VGFuZzwvQXV0aG9yPjxZZWFyPjIwMTU8L1llYXI+PFJlY051bT4zMzwvUmVjTnVtPjxyZWNv
cmQ+PHJlYy1udW1iZXI+MzM8L3JlYy1udW1iZXI+PGZvcmVpZ24ta2V5cz48a2V5IGFwcD0iRU4i
IGRiLWlkPSJkdDJkZXI1MmI5NTUyMGVhc3picHhzenFzZHcwYXZ0czJmcnoiIHRpbWVzdGFtcD0i
MCI+MzM8L2tleT48L2ZvcmVpZ24ta2V5cz48cmVmLXR5cGUgbmFtZT0iSm91cm5hbCBBcnRpY2xl
Ij4xNzwvcmVmLXR5cGU+PGNvbnRyaWJ1dG9ycz48YXV0aG9ycz48YXV0aG9yPkFuLU1pbiBUYW5n
IDwvYXV0aG9yPjxhdXRob3I+Tmlhbi1TaGVuZyBUYW5nPC9hdXRob3I+PC9hdXRob3JzPjwvY29u
dHJpYnV0b3JzPjx0aXRsZXM+PHRpdGxlPlNlbWlwYXJhbWV0cmljIEJheWVzaWFuIGluZmVyZW5j
ZSBvbiBza2V3LW5vcm1hbCBqb2ludCBtb2RlbGluZyBvZiBtdWx0aXZhcmlhdGUgbG9uZ2l0dWRp
bmFsIGFuZCBzdXJ2aXZhbCBkYXRhPC90aXRsZT48c2Vjb25kYXJ5LXRpdGxlPlN0YXRpc3RpY3Mg
aW4gTWVkaWNpbmU8L3NlY29uZGFyeS10aXRsZT48L3RpdGxlcz48cGFnZXM+ODI0LTg0MzwvcGFn
ZXM+PHZvbHVtZT4zNDwvdm9sdW1lPjxkYXRlcz48eWVhcj4yMDE1PC95ZWFyPjwvZGF0ZXM+PHVy
bHM+PC91cmxzPjwvcmVjb3JkPjwvQ2l0ZT48Q2l0ZT48QXV0aG9yPkFybWVybzwvQXV0aG9yPjxZ
ZWFyPjIwMTY8L1llYXI+PFJlY051bT4yMDwvUmVjTnVtPjxyZWNvcmQ+PHJlYy1udW1iZXI+MjA8
L3JlYy1udW1iZXI+PGZvcmVpZ24ta2V5cz48a2V5IGFwcD0iRU4iIGRiLWlkPSJkdDJkZXI1MmI5
NTUyMGVhc3picHhzenFzZHcwYXZ0czJmcnoiIHRpbWVzdGFtcD0iMCI+MjA8L2tleT48L2ZvcmVp
Z24ta2V5cz48cmVmLXR5cGUgbmFtZT0iSm91cm5hbCBBcnRpY2xlIj4xNzwvcmVmLXR5cGU+PGNv
bnRyaWJ1dG9ycz48YXV0aG9ycz48YXV0aG9yPkMuIEFybWVybzwvYXV0aG9yPjxhdXRob3I+Qy4g
Rm9ybsOpPC9hdXRob3I+PGF1dGhvcj5NLiBSdcOpIDwvYXV0aG9yPjxhdXRob3I+QS4gRm9ydGU8
L2F1dGhvcj48YXV0aG9yPkguIFBlcnBpbsOhbjwvYXV0aG9yPjxhdXRob3I+Ry4gR8OzbWV6IDwv
YXV0aG9yPjxhdXRob3I+TS4gQmFyw6k8L2F1dGhvcj48L2F1dGhvcnM+PC9jb250cmlidXRvcnM+
PHRpdGxlcz48dGl0bGU+QmF5ZXNpYW4gam9pbnQgb3JkaW5hbCBhbmQgc3Vydml2YWwgbW9kZWxp
bmcgZm9yIGJyZWFzdCBjYW5jZXIgcmlzayBhc3Nlc3NtZW50PC90aXRsZT48c2Vjb25kYXJ5LXRp
dGxlPlN0YXRpc3RpY3MgaW4gTWVkaWNpbmU8L3NlY29uZGFyeS10aXRsZT48L3RpdGxlcz48cGFn
ZXM+NTI2Ny01MjgyPC9wYWdlcz48dm9sdW1lPjM1PC92b2x1bWU+PGRhdGVzPjx5ZWFyPjIwMTY8
L3llYXI+PC9kYXRlcz48dXJscz48L3VybHM+PC9yZWNvcmQ+PC9DaXRlPjxDaXRlPjxBdXRob3I+
Wmh1PC9BdXRob3I+PFllYXI+MjAxMjwvWWVhcj48UmVjTnVtPjM8L1JlY051bT48cmVjb3JkPjxy
ZWMtbnVtYmVyPjM8L3JlYy1udW1iZXI+PGZvcmVpZ24ta2V5cz48a2V5IGFwcD0iRU4iIGRiLWlk
PSJkdDJkZXI1MmI5NTUyMGVhc3picHhzenFzZHcwYXZ0czJmcnoiIHRpbWVzdGFtcD0iMCI+Mzwv
a2V5PjwvZm9yZWlnbi1rZXlzPjxyZWYtdHlwZSBuYW1lPSJKb3VybmFsIEFydGljbGUiPjE3PC9y
ZWYtdHlwZT48Y29udHJpYnV0b3JzPjxhdXRob3JzPjxhdXRob3I+SG9uZ3R1IFpodTwvYXV0aG9y
PjxhdXRob3I+Sm9zZXBoIEcuIElicmFoaW08L2F1dGhvcj48YXV0aG9yPll1ZWgtWXVuIENoaTwv
YXV0aG9yPjxhdXRob3I+TmlhbnNoZW5nIFRhbmc8L2F1dGhvcj48L2F1dGhvcnM+PC9jb250cmli
dXRvcnM+PHRpdGxlcz48dGl0bGU+QmF5ZXNpYW4gaW7vrIJ1ZW5jZSBtZWFzdXJlcyBmb3Igam9p
bnQgbW9kZWxzIGZvciBsb25naXR1ZGluYWwgYW5kIHN1cnZpdmFsIGRhdGE8L3RpdGxlPjxzZWNv
bmRhcnktdGl0bGU+QmlvbWV0cmljczwvc2Vjb25kYXJ5LXRpdGxlPjwvdGl0bGVzPjxwYWdlcz45
NTQtOTY0PC9wYWdlcz48dm9sdW1lPjY4PC92b2x1bWU+PG51bWJlcj4zPC9udW1iZXI+PGRhdGVz
Pjx5ZWFyPjIwMTI8L3llYXI+PC9kYXRlcz48dXJscz48L3VybHM+PC9yZWNvcmQ+PC9DaXRlPjxD
aXRlPjxBdXRob3I+VGFuZzwvQXV0aG9yPjxZZWFyPjIwMTQ8L1llYXI+PFJlY051bT4zNTwvUmVj
TnVtPjxyZWNvcmQ+PHJlYy1udW1iZXI+MzU8L3JlYy1udW1iZXI+PGZvcmVpZ24ta2V5cz48a2V5
IGFwcD0iRU4iIGRiLWlkPSJkdDJkZXI1MmI5NTUyMGVhc3picHhzenFzZHcwYXZ0czJmcnoiIHRp
bWVzdGFtcD0iMCI+MzU8L2tleT48L2ZvcmVpZ24ta2V5cz48cmVmLXR5cGUgbmFtZT0iSm91cm5h
bCBBcnRpY2xlIj4xNzwvcmVmLXR5cGU+PGNvbnRyaWJ1dG9ycz48YXV0aG9ycz48YXV0aG9yPk5p
YW4tU2hlbmcgVGFuZzwvYXV0aG9yPjxhdXRob3I+QW4tTWluIFRhbmc8L2F1dGhvcj48YXV0aG9y
PkRvbmctRG9uZyBQYW48L2F1dGhvcj48L2F1dGhvcnM+PC9jb250cmlidXRvcnM+PHRpdGxlcz48
dGl0bGU+U2VtaXBhcmFtZXRyaWMgQmF5ZXNpYW4gam9pbnQgbW9kZWxzIG9mIG11bHRpdmFyaWF0
ZSBsb25naXR1ZGluYWwgYW5kIHN1cnZpdmFsIGRhdGE8L3RpdGxlPjxzZWNvbmRhcnktdGl0bGU+
Q29tcHV0YXRpb25hbCBTdGF0aXN0aWNzIGFuZCBEYXRhIEFuYWx5c2lzPC9zZWNvbmRhcnktdGl0
bGU+PC90aXRsZXM+PHBhZ2VzPjExMy0xMjk8L3BhZ2VzPjx2b2x1bWU+Nzc8L3ZvbHVtZT48ZGF0
ZXM+PHllYXI+MjAxNDwveWVhcj48L2RhdGVzPjx1cmxzPjwvdXJscz48L3JlY29yZD48L0NpdGU+
PENpdGU+PEF1dGhvcj5SaXpvcG91bG9zPC9BdXRob3I+PFllYXI+MjAxMTwvWWVhcj48UmVjTnVt
PjY4PC9SZWNOdW0+PHJlY29yZD48cmVjLW51bWJlcj42ODwvcmVjLW51bWJlcj48Zm9yZWlnbi1r
ZXlzPjxrZXkgYXBwPSJFTiIgZGItaWQ9ImR0MmRlcjUyYjk1NTIwZWFzemJweHN6cXNkdzBhdnRz
MmZyeiIgdGltZXN0YW1wPSIwIj42ODwva2V5PjwvZm9yZWlnbi1rZXlzPjxyZWYtdHlwZSBuYW1l
PSJKb3VybmFsIEFydGljbGUiPjE3PC9yZWYtdHlwZT48Y29udHJpYnV0b3JzPjxhdXRob3JzPjxh
dXRob3I+RGltaXRyaXMgUml6b3BvdWxvczwvYXV0aG9yPjxhdXRob3I+UHVsYWsgR2hvc2g8L2F1
dGhvcj48L2F1dGhvcnM+PC9jb250cmlidXRvcnM+PHRpdGxlcz48dGl0bGU+QSBCYXllc2lhbiBz
ZW1pcGFyYW1ldHJpYyBtdWx0aXZhcmlhdGUgam9pbnQgbW9kZWwgZm9yIG11bHRpcGxlIGxvbmdp
dHVkaW5hbCBvdXRjb21lcyBhbmQgYSB0aW1l4oCQdG/igJBldmVudDwvdGl0bGU+PHNlY29uZGFy
eS10aXRsZT5TdGF0aXN0aWNzIGluIE1lZGljaW5lPC9zZWNvbmRhcnktdGl0bGU+PC90aXRsZXM+
PHBhZ2VzPjEzNjYtMTM4MDwvcGFnZXM+PHZvbHVtZT4zMDwvdm9sdW1lPjxkYXRlcz48eWVhcj4y
MDExPC95ZWFyPjwvZGF0ZXM+PHVybHM+PC91cmxzPjwvcmVjb3JkPjwvQ2l0ZT48Q2l0ZT48QXV0
aG9yPkFuZHJpbm9wb3Vsb3U8L0F1dGhvcj48WWVhcj4yMDE3PC9ZZWFyPjxSZWNOdW0+NDk8L1Jl
Y051bT48cmVjb3JkPjxyZWMtbnVtYmVyPjQ5PC9yZWMtbnVtYmVyPjxmb3JlaWduLWtleXM+PGtl
eSBhcHA9IkVOIiBkYi1pZD0iZHQyZGVyNTJiOTU1MjBlYXN6YnB4c3pxc2R3MGF2dHMyZnJ6IiB0
aW1lc3RhbXA9IjAiPjQ5PC9rZXk+PC9mb3JlaWduLWtleXM+PHJlZi10eXBlIG5hbWU9IkpvdXJu
YWwgQXJ0aWNsZSI+MTc8L3JlZi10eXBlPjxjb250cmlidXRvcnM+PGF1dGhvcnM+PGF1dGhvcj5F
bGVuaS1Sb3NhbGluYSBBbmRyaW5vcG91bG91PC9hdXRob3I+PGF1dGhvcj5EIFJpem9wb3Vsb3M8
L2F1dGhvcj48YXV0aG9yPkpvaGFubmEgSk0gVGFra2VuYmVyZzwvYXV0aG9yPjxhdXRob3I+RSBM
ZXNhZmZyZTwvYXV0aG9yPjwvYXV0aG9ycz48L2NvbnRyaWJ1dG9ycz48dGl0bGVzPjx0aXRsZT5D
b21iaW5lZCBkeW5hbWljIHByZWRpY3Rpb25zIHVzaW5nIGpvaW50IG1vZGVscyBvZiB0d28gbG9u
Z2l0dWRpbmFsIG91dGNvbWVzIGFuZCBjb21wZXRpbmcgcmlzayBkYXRhPC90aXRsZT48c2Vjb25k
YXJ5LXRpdGxlPlN0YXRpc3RpY2FsIE1ldGhvZHMgaW4gTWVkaWNhbCBSZXNlYXJjaDwvc2Vjb25k
YXJ5LXRpdGxlPjwvdGl0bGVzPjxwZXJpb2RpY2FsPjxmdWxsLXRpdGxlPlN0YXRpc3RpY2FsIG1l
dGhvZHMgaW4gbWVkaWNhbCByZXNlYXJjaDwvZnVsbC10aXRsZT48YWJici0xPlN0YXQgTWV0aG9k
cyBNZWQgUmVzPC9hYmJyLTE+PC9wZXJpb2RpY2FsPjxwYWdlcz4xNzg3LTE4MDE8L3BhZ2VzPjx2
b2x1bWU+MjY8L3ZvbHVtZT48bnVtYmVyPjQ8L251bWJlcj48ZGF0ZXM+PHllYXI+MjAxNzwveWVh
cj48L2RhdGVzPjx1cmxzPjwvdXJscz48L3JlY29yZD48L0NpdGU+PENpdGU+PEF1dGhvcj5XYW5n
PC9BdXRob3I+PFllYXI+MjAxNzwvWWVhcj48UmVjTnVtPjEwNjwvUmVjTnVtPjxyZWNvcmQ+PHJl
Yy1udW1iZXI+MTA2PC9yZWMtbnVtYmVyPjxmb3JlaWduLWtleXM+PGtleSBhcHA9IkVOIiBkYi1p
ZD0iZHQyZGVyNTJiOTU1MjBlYXN6YnB4c3pxc2R3MGF2dHMyZnJ6IiB0aW1lc3RhbXA9IjAiPjEw
Njwva2V5PjwvZm9yZWlnbi1rZXlzPjxyZWYtdHlwZSBuYW1lPSJKb3VybmFsIEFydGljbGUiPjE3
PC9yZWYtdHlwZT48Y29udHJpYnV0b3JzPjxhdXRob3JzPjxhdXRob3I+V2FuZywgSnVlPC9hdXRo
b3I+PGF1dGhvcj5MdW8sIFNoZW5nPC9hdXRob3I+PGF1dGhvcj5MaSwgTGlhbmc8L2F1dGhvcj48
L2F1dGhvcnM+PC9jb250cmlidXRvcnM+PHRpdGxlcz48dGl0bGU+RHluYW1pYyBwcmVkaWN0aW9u
IGZvciBtdWx0aXBsZSByZXBlYXRlZCBtZWFzdXJlcyBhbmQgZXZlbnQgdGltZSBkYXRhOiBBbiBh
cHBsaWNhdGlvbiB0byBQYXJraW5zb27igJlzPC90aXRsZT48c2Vjb25kYXJ5LXRpdGxlPlRoZSBB
bm5hbHMgb2YgQXBwbGllZCBTdGF0aXN0aWNzPC9zZWNvbmRhcnktdGl0bGU+PGFsdC10aXRsZT5B
bm4gQXBwbCBTdGF0PC9hbHQtdGl0bGU+PC90aXRsZXM+PHBhZ2VzPjE3ODctMTgwOTwvcGFnZXM+
PHZvbHVtZT4xMTwvdm9sdW1lPjxudW1iZXI+MzwvbnVtYmVyPjxlZGl0aW9uPjEwLzA1PC9lZGl0
aW9uPjxrZXl3b3Jkcz48a2V5d29yZD5BcmVhIHVuZGVyIHRoZSBST0MgY3VydmU8L2tleXdvcmQ+
PGtleXdvcmQ+Y2xpbmljYWwgdHJpYWw8L2tleXdvcmQ+PGtleXdvcmQ+ZmFpbHVyZSB0aW1lPC9r
ZXl3b3JkPjxrZXl3b3JkPmxhdGVudCB0cmFpdCBtb2RlbDwva2V5d29yZD48L2tleXdvcmRzPjxk
YXRlcz48eWVhcj4yMDE3PC95ZWFyPjwvZGF0ZXM+PGlzYm4+MTkzMi02MTU3JiN4RDsxOTQxLTcz
MzA8L2lzYm4+PGFjY2Vzc2lvbi1udW0+MjkwODE4NzM8L2FjY2Vzc2lvbi1udW0+PHVybHM+PHJl
bGF0ZWQtdXJscz48dXJsPmh0dHBzOi8vd3d3Lm5jYmkubmxtLm5paC5nb3YvcHVibWVkLzI5MDgx
ODczPC91cmw+PHVybD5odHRwczovL3d3dy5uY2JpLm5sbS5uaWguZ292L3BtYy9hcnRpY2xlcy9Q
TUM1NjU2Mjk2LzwvdXJsPjwvcmVsYXRlZC11cmxzPjwvdXJscz48ZWxlY3Ryb25pYy1yZXNvdXJj
ZS1udW0+MTAuMTIxNC8xNy1BT0FTMTA1OTwvZWxlY3Ryb25pYy1yZXNvdXJjZS1udW0+PHJlbW90
ZS1kYXRhYmFzZS1uYW1lPlB1Yk1lZDwvcmVtb3RlLWRhdGFiYXNlLW5hbWU+PGxhbmd1YWdlPmVu
ZzwvbGFuZ3VhZ2U+PC9yZWNvcmQ+PC9DaXRlPjxDaXRlPjxBdXRob3I+SWJyYWhpbTwvQXV0aG9y
PjxZZWFyPjIwMDQ8L1llYXI+PFJlY051bT4xOTwvUmVjTnVtPjxyZWNvcmQ+PHJlYy1udW1iZXI+
MTk8L3JlYy1udW1iZXI+PGZvcmVpZ24ta2V5cz48a2V5IGFwcD0iRU4iIGRiLWlkPSJkdDJkZXI1
MmI5NTUyMGVhc3picHhzenFzZHcwYXZ0czJmcnoiIHRpbWVzdGFtcD0iMCI+MTk8L2tleT48L2Zv
cmVpZ24ta2V5cz48cmVmLXR5cGUgbmFtZT0iSm91cm5hbCBBcnRpY2xlIj4xNzwvcmVmLXR5cGU+
PGNvbnRyaWJ1dG9ycz48YXV0aG9ycz48YXV0aG9yPkpvc2VwaCBHLiBJYnJhaGltPC9hdXRob3I+
PGF1dGhvcj5NaW5nLUh1aSBDaGVuPC9hdXRob3I+PGF1dGhvcj5EZWJhanlvdGkgU2luaGE8L2F1
dGhvcj48L2F1dGhvcnM+PC9jb250cmlidXRvcnM+PHRpdGxlcz48dGl0bGU+QmF5ZXNpYW4gbWV0
aG9kcyBmb3Igam9pbnQgbW9kZWxpbmcgb2YgbG9uZ2l0dWRpbmFsIGFuZCBzdXJ2aXZhbCBkYXRh
IHdpdGggYXBwbGljYXRpb24gdG8gY2FuY2VyIHZhY2NpbmUgdHJpYWxzPC90aXRsZT48c2Vjb25k
YXJ5LXRpdGxlPlN0YXRpc3RpY2EgU2luaWNhPC9zZWNvbmRhcnktdGl0bGU+PC90aXRsZXM+PHBl
cmlvZGljYWw+PGZ1bGwtdGl0bGU+U3RhdGlzdGljYSBTaW5pY2E8L2Z1bGwtdGl0bGU+PC9wZXJp
b2RpY2FsPjxwYWdlcz44NjMtODgzPC9wYWdlcz48dm9sdW1lPjE0PC92b2x1bWU+PGRhdGVzPjx5
ZWFyPjIwMDQ8L3llYXI+PC9kYXRlcz48dXJscz48L3VybHM+PC9yZWNvcmQ+PC9DaXRlPjxDaXRl
PjxBdXRob3I+TGl1PC9BdXRob3I+PFllYXI+MjAxNjwvWWVhcj48UmVjTnVtPjY3PC9SZWNOdW0+
PHJlY29yZD48cmVjLW51bWJlcj42NzwvcmVjLW51bWJlcj48Zm9yZWlnbi1rZXlzPjxrZXkgYXBw
PSJFTiIgZGItaWQ9ImR0MmRlcjUyYjk1NTIwZWFzemJweHN6cXNkdzBhdnRzMmZyeiIgdGltZXN0
YW1wPSIwIj42Nzwva2V5PjwvZm9yZWlnbi1rZXlzPjxyZWYtdHlwZSBuYW1lPSJKb3VybmFsIEFy
dGljbGUiPjE3PC9yZWYtdHlwZT48Y29udHJpYnV0b3JzPjxhdXRob3JzPjxhdXRob3I+RmFuZyBM
aXU8L2F1dGhvcj48YXV0aG9yPlFpbmcgTGk8L2F1dGhvcj48L2F1dGhvcnM+PC9jb250cmlidXRv
cnM+PHRpdGxlcz48dGl0bGU+QSBCYXllc2lhbiBtb2RlbCBmb3Igam9pbnQgYW5hbHlzaXMgb2Yg
bXVsdGl2YXJpYXRlIHJlcGVhdGVkIG1lYXN1cmVzIGFuZCB0aW1lIHRvIGV2ZW50IGRhdGEgaW4g
Y3Jvc3NvdmVyIHRyaWFsczwvdGl0bGU+PHNlY29uZGFyeS10aXRsZT5TdGF0aXN0aWNhbCBNZXRo
b2RzIGluIE1lZGljYWwgUmVzZWFyY2g8L3NlY29uZGFyeS10aXRsZT48L3RpdGxlcz48cGVyaW9k
aWNhbD48ZnVsbC10aXRsZT5TdGF0aXN0aWNhbCBtZXRob2RzIGluIG1lZGljYWwgcmVzZWFyY2g8
L2Z1bGwtdGl0bGU+PGFiYnItMT5TdGF0IE1ldGhvZHMgTWVkIFJlczwvYWJici0xPjwvcGVyaW9k
aWNhbD48cGFnZXM+MjE4MC0yMTkyPC9wYWdlcz48dm9sdW1lPjI1PC92b2x1bWU+PG51bWJlcj41
PC9udW1iZXI+PGRhdGVzPjx5ZWFyPjIwMTY8L3llYXI+PC9kYXRlcz48dXJscz48L3VybHM+PC9y
ZWNvcmQ+PC9DaXRlPjwvRW5kTm90ZT4A
</w:fldData>
              </w:fldChar>
            </w:r>
            <w:r w:rsidR="00EB7F9C" w:rsidRPr="00077804">
              <w:rPr>
                <w:rFonts w:cstheme="minorHAnsi"/>
                <w:color w:val="auto"/>
                <w:sz w:val="20"/>
                <w:szCs w:val="20"/>
              </w:rPr>
              <w:instrText xml:space="preserve"> ADDIN EN.CITE.DATA </w:instrText>
            </w:r>
            <w:r w:rsidR="00EB7F9C" w:rsidRPr="00077804">
              <w:rPr>
                <w:rFonts w:cstheme="minorHAnsi"/>
                <w:color w:val="auto"/>
                <w:sz w:val="20"/>
                <w:szCs w:val="20"/>
              </w:rPr>
            </w:r>
            <w:r w:rsidR="00EB7F9C" w:rsidRPr="00077804">
              <w:rPr>
                <w:rFonts w:cstheme="minorHAnsi"/>
                <w:color w:val="auto"/>
                <w:sz w:val="20"/>
                <w:szCs w:val="20"/>
              </w:rPr>
              <w:fldChar w:fldCharType="end"/>
            </w:r>
            <w:r w:rsidRPr="00077804">
              <w:rPr>
                <w:rFonts w:cstheme="minorHAnsi"/>
                <w:color w:val="auto"/>
                <w:sz w:val="20"/>
                <w:szCs w:val="20"/>
              </w:rPr>
            </w:r>
            <w:r w:rsidRPr="00077804">
              <w:rPr>
                <w:rFonts w:cstheme="minorHAnsi"/>
                <w:color w:val="auto"/>
                <w:sz w:val="20"/>
                <w:szCs w:val="20"/>
              </w:rPr>
              <w:fldChar w:fldCharType="separate"/>
            </w:r>
            <w:r w:rsidR="00873353" w:rsidRPr="00077804">
              <w:rPr>
                <w:rFonts w:cstheme="minorHAnsi"/>
                <w:noProof/>
                <w:color w:val="auto"/>
                <w:sz w:val="20"/>
                <w:szCs w:val="20"/>
              </w:rPr>
              <w:t>[14, 21, 26, 28, 32, 34, 45, 49, 57, 63, 86, 87, 90]</w:t>
            </w:r>
            <w:r w:rsidRPr="00077804">
              <w:rPr>
                <w:rFonts w:cstheme="minorHAnsi"/>
                <w:color w:val="auto"/>
                <w:sz w:val="20"/>
                <w:szCs w:val="20"/>
              </w:rPr>
              <w:fldChar w:fldCharType="end"/>
            </w:r>
          </w:p>
        </w:tc>
      </w:tr>
      <w:tr w:rsidR="00077804" w:rsidRPr="00077804" w14:paraId="19D2BBCE" w14:textId="77777777" w:rsidTr="000932F8">
        <w:trPr>
          <w:trHeight w:val="533"/>
        </w:trPr>
        <w:tc>
          <w:tcPr>
            <w:tcW w:w="1980" w:type="dxa"/>
            <w:vMerge w:val="restart"/>
            <w:vAlign w:val="center"/>
          </w:tcPr>
          <w:p w14:paraId="1CC70082" w14:textId="5F67FA4F" w:rsidR="00A25789" w:rsidRPr="00077804" w:rsidRDefault="00A25789" w:rsidP="00F92B3E">
            <w:pPr>
              <w:jc w:val="center"/>
              <w:rPr>
                <w:rFonts w:cstheme="minorHAnsi"/>
                <w:color w:val="auto"/>
                <w:sz w:val="20"/>
                <w:szCs w:val="18"/>
              </w:rPr>
            </w:pPr>
            <w:r w:rsidRPr="00077804">
              <w:rPr>
                <w:rFonts w:cstheme="minorHAnsi"/>
                <w:color w:val="auto"/>
                <w:sz w:val="20"/>
                <w:szCs w:val="18"/>
              </w:rPr>
              <w:t>Correlated random effect</w:t>
            </w:r>
          </w:p>
        </w:tc>
        <w:tc>
          <w:tcPr>
            <w:tcW w:w="1559" w:type="dxa"/>
            <w:vAlign w:val="center"/>
          </w:tcPr>
          <w:p w14:paraId="196B2F61" w14:textId="77777777" w:rsidR="00A25789" w:rsidRPr="00077804" w:rsidRDefault="00A25789" w:rsidP="00F92B3E">
            <w:pPr>
              <w:pStyle w:val="Subtitle"/>
              <w:ind w:left="0"/>
              <w:rPr>
                <w:rFonts w:eastAsiaTheme="minorHAnsi" w:cstheme="minorHAnsi"/>
                <w:color w:val="auto"/>
                <w:spacing w:val="0"/>
                <w:sz w:val="20"/>
                <w:szCs w:val="18"/>
              </w:rPr>
            </w:pPr>
            <w:r w:rsidRPr="00077804">
              <w:rPr>
                <w:rFonts w:cstheme="minorHAnsi"/>
                <w:color w:val="auto"/>
                <w:sz w:val="20"/>
                <w:szCs w:val="18"/>
              </w:rPr>
              <w:t>Univariate</w:t>
            </w:r>
          </w:p>
        </w:tc>
        <w:tc>
          <w:tcPr>
            <w:tcW w:w="3260" w:type="dxa"/>
            <w:vAlign w:val="center"/>
          </w:tcPr>
          <w:p w14:paraId="40055FE6" w14:textId="32FA9067" w:rsidR="00A25789" w:rsidRPr="00077804" w:rsidRDefault="00C2475B" w:rsidP="00F92B3E">
            <w:pPr>
              <w:pStyle w:val="Subtitle"/>
              <w:rPr>
                <w:rFonts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r>
                  <w:rPr>
                    <w:rFonts w:ascii="Cambria Math" w:eastAsiaTheme="minorHAnsi" w:hAnsi="Cambria Math" w:cstheme="minorHAnsi"/>
                    <w:color w:val="auto"/>
                    <w:spacing w:val="0"/>
                    <w:sz w:val="20"/>
                    <w:szCs w:val="18"/>
                  </w:rPr>
                  <m:t>φ</m:t>
                </m:r>
              </m:oMath>
            </m:oMathPara>
          </w:p>
          <w:p w14:paraId="293CD538" w14:textId="77777777" w:rsidR="00A25789" w:rsidRPr="00077804" w:rsidRDefault="00A25789" w:rsidP="00F92B3E">
            <w:pPr>
              <w:pStyle w:val="Subtitle"/>
              <w:rPr>
                <w:rFonts w:eastAsiaTheme="minorHAnsi" w:cstheme="minorHAnsi"/>
                <w:color w:val="auto"/>
                <w:spacing w:val="0"/>
                <w:sz w:val="20"/>
                <w:szCs w:val="18"/>
              </w:rPr>
            </w:pPr>
            <w:r w:rsidRPr="00077804">
              <w:rPr>
                <w:rFonts w:cstheme="minorHAnsi"/>
                <w:color w:val="auto"/>
                <w:spacing w:val="0"/>
                <w:sz w:val="20"/>
                <w:szCs w:val="18"/>
              </w:rPr>
              <w:t xml:space="preserve">with </w:t>
            </w:r>
            <m:oMath>
              <m:r>
                <w:rPr>
                  <w:rFonts w:ascii="Cambria Math" w:eastAsiaTheme="minorHAnsi" w:hAnsi="Cambria Math" w:cstheme="minorHAnsi"/>
                  <w:color w:val="auto"/>
                  <w:spacing w:val="0"/>
                  <w:sz w:val="20"/>
                  <w:szCs w:val="18"/>
                </w:rPr>
                <m:t xml:space="preserve"> </m:t>
              </m:r>
              <m:sSub>
                <m:sSubPr>
                  <m:ctrlPr>
                    <w:rPr>
                      <w:rFonts w:ascii="Cambria Math" w:eastAsiaTheme="minorHAnsi" w:hAnsi="Cambria Math" w:cstheme="minorHAnsi"/>
                      <w:color w:val="auto"/>
                      <w:spacing w:val="0"/>
                      <w:sz w:val="20"/>
                      <w:szCs w:val="18"/>
                    </w:rPr>
                  </m:ctrlPr>
                </m:sSubPr>
                <m:e>
                  <m:r>
                    <m:rPr>
                      <m:sty m:val="p"/>
                    </m:rPr>
                    <w:rPr>
                      <w:rFonts w:ascii="Cambria Math" w:eastAsiaTheme="minorHAnsi" w:hAnsi="Cambria Math" w:cstheme="minorHAnsi"/>
                      <w:color w:val="auto"/>
                      <w:spacing w:val="0"/>
                      <w:sz w:val="20"/>
                      <w:szCs w:val="18"/>
                    </w:rPr>
                    <m:t>ϐ</m:t>
                  </m:r>
                </m:e>
                <m:sub>
                  <m:r>
                    <w:rPr>
                      <w:rFonts w:ascii="Cambria Math" w:eastAsiaTheme="minorHAnsi" w:hAnsi="Cambria Math" w:cstheme="minorHAnsi"/>
                      <w:color w:val="auto"/>
                      <w:spacing w:val="0"/>
                      <w:sz w:val="20"/>
                      <w:szCs w:val="18"/>
                    </w:rPr>
                    <m:t>i</m:t>
                  </m:r>
                </m:sub>
              </m:sSub>
              <m:r>
                <m:rPr>
                  <m:sty m:val="p"/>
                </m:rPr>
                <w:rPr>
                  <w:rFonts w:ascii="Cambria Math" w:eastAsiaTheme="minorHAnsi" w:hAnsi="Cambria Math" w:cstheme="minorHAnsi"/>
                  <w:color w:val="auto"/>
                  <w:spacing w:val="0"/>
                  <w:sz w:val="20"/>
                  <w:szCs w:val="18"/>
                </w:rPr>
                <m:t>=</m:t>
              </m:r>
              <m:d>
                <m:dPr>
                  <m:begChr m:val="{"/>
                  <m:endChr m:val="}"/>
                  <m:ctrlPr>
                    <w:rPr>
                      <w:rFonts w:ascii="Cambria Math" w:eastAsiaTheme="minorHAnsi" w:hAnsi="Cambria Math" w:cstheme="minorHAnsi"/>
                      <w:color w:val="auto"/>
                      <w:spacing w:val="0"/>
                      <w:sz w:val="20"/>
                      <w:szCs w:val="18"/>
                    </w:rPr>
                  </m:ctrlPr>
                </m:dPr>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b</m:t>
                      </m:r>
                    </m:e>
                    <m:sub>
                      <m:r>
                        <w:rPr>
                          <w:rFonts w:ascii="Cambria Math" w:eastAsiaTheme="minorHAnsi" w:hAnsi="Cambria Math" w:cstheme="minorHAnsi"/>
                          <w:color w:val="auto"/>
                          <w:spacing w:val="0"/>
                          <w:sz w:val="20"/>
                          <w:szCs w:val="18"/>
                        </w:rPr>
                        <m:t>i</m:t>
                      </m:r>
                    </m:sub>
                  </m:sSub>
                  <m:r>
                    <m:rPr>
                      <m:sty m:val="p"/>
                    </m:rPr>
                    <w:rPr>
                      <w:rFonts w:ascii="Cambria Math" w:eastAsiaTheme="minorHAnsi" w:hAnsi="Cambria Math" w:cstheme="minorHAnsi"/>
                      <w:color w:val="auto"/>
                      <w:spacing w:val="0"/>
                      <w:sz w:val="20"/>
                      <w:szCs w:val="18"/>
                    </w:rPr>
                    <m:t>,</m:t>
                  </m:r>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φ</m:t>
                      </m:r>
                    </m:e>
                    <m:sub>
                      <m:r>
                        <w:rPr>
                          <w:rFonts w:ascii="Cambria Math" w:eastAsiaTheme="minorHAnsi" w:hAnsi="Cambria Math" w:cstheme="minorHAnsi"/>
                          <w:color w:val="auto"/>
                          <w:spacing w:val="0"/>
                          <w:sz w:val="20"/>
                          <w:szCs w:val="18"/>
                        </w:rPr>
                        <m:t>i</m:t>
                      </m:r>
                    </m:sub>
                  </m:sSub>
                </m:e>
              </m:d>
              <m:r>
                <m:rPr>
                  <m:sty m:val="p"/>
                </m:rPr>
                <w:rPr>
                  <w:rFonts w:ascii="Cambria Math" w:eastAsiaTheme="minorHAnsi" w:hAnsi="Cambria Math" w:cstheme="minorHAnsi"/>
                  <w:color w:val="auto"/>
                  <w:spacing w:val="0"/>
                  <w:sz w:val="20"/>
                  <w:szCs w:val="18"/>
                </w:rPr>
                <m:t>~</m:t>
              </m:r>
              <m:r>
                <w:rPr>
                  <w:rFonts w:ascii="Cambria Math" w:eastAsiaTheme="minorHAnsi" w:hAnsi="Cambria Math" w:cstheme="minorHAnsi"/>
                  <w:color w:val="auto"/>
                  <w:spacing w:val="0"/>
                  <w:sz w:val="20"/>
                  <w:szCs w:val="18"/>
                </w:rPr>
                <m:t>H</m:t>
              </m:r>
            </m:oMath>
          </w:p>
        </w:tc>
        <w:tc>
          <w:tcPr>
            <w:tcW w:w="1560" w:type="dxa"/>
            <w:vAlign w:val="center"/>
          </w:tcPr>
          <w:p w14:paraId="1DCC96F1" w14:textId="4F476435" w:rsidR="00A25789" w:rsidRPr="00077804" w:rsidRDefault="00A25789" w:rsidP="00F92B3E">
            <w:pPr>
              <w:jc w:val="center"/>
              <w:rPr>
                <w:rFonts w:cstheme="minorHAnsi"/>
                <w:color w:val="auto"/>
                <w:sz w:val="20"/>
                <w:szCs w:val="18"/>
              </w:rPr>
            </w:pPr>
            <w:r w:rsidRPr="00077804">
              <w:rPr>
                <w:rFonts w:cstheme="minorHAnsi"/>
                <w:color w:val="auto"/>
                <w:sz w:val="20"/>
                <w:szCs w:val="18"/>
              </w:rPr>
              <w:t>2(2.</w:t>
            </w:r>
            <w:r w:rsidR="00310C08" w:rsidRPr="00077804">
              <w:rPr>
                <w:rFonts w:cstheme="minorHAnsi"/>
                <w:color w:val="auto"/>
                <w:sz w:val="20"/>
                <w:szCs w:val="18"/>
              </w:rPr>
              <w:t>7</w:t>
            </w:r>
            <w:r w:rsidRPr="00077804">
              <w:rPr>
                <w:rFonts w:cstheme="minorHAnsi"/>
                <w:color w:val="auto"/>
                <w:sz w:val="20"/>
                <w:szCs w:val="18"/>
              </w:rPr>
              <w:t>%)</w:t>
            </w:r>
          </w:p>
        </w:tc>
        <w:tc>
          <w:tcPr>
            <w:tcW w:w="2268" w:type="dxa"/>
            <w:vAlign w:val="center"/>
          </w:tcPr>
          <w:p w14:paraId="4CC76DF9" w14:textId="7B315435" w:rsidR="00A25789" w:rsidRPr="00077804" w:rsidRDefault="00A25789" w:rsidP="00873353">
            <w:pPr>
              <w:rPr>
                <w:rFonts w:cstheme="minorHAnsi"/>
                <w:color w:val="auto"/>
                <w:sz w:val="20"/>
                <w:szCs w:val="18"/>
              </w:rPr>
            </w:pPr>
            <w:r w:rsidRPr="00077804">
              <w:rPr>
                <w:rFonts w:cstheme="minorHAnsi"/>
                <w:color w:val="auto"/>
                <w:sz w:val="20"/>
                <w:szCs w:val="18"/>
              </w:rPr>
              <w:fldChar w:fldCharType="begin"/>
            </w:r>
            <w:r w:rsidR="00873353" w:rsidRPr="00077804">
              <w:rPr>
                <w:rFonts w:cstheme="minorHAnsi"/>
                <w:color w:val="auto"/>
                <w:sz w:val="20"/>
                <w:szCs w:val="18"/>
              </w:rPr>
              <w:instrText xml:space="preserve"> ADDIN EN.CITE &lt;EndNote&gt;&lt;Cite&gt;&lt;Author&gt;Huang&lt;/Author&gt;&lt;Year&gt;2011&lt;/Year&gt;&lt;RecNum&gt;5&lt;/RecNum&gt;&lt;DisplayText&gt;[16, 18]&lt;/DisplayText&gt;&lt;record&gt;&lt;rec-number&gt;5&lt;/rec-number&gt;&lt;foreign-keys&gt;&lt;key app="EN" db-id="dt2der52b95520easzbpxszqsdw0avts2frz" timestamp="0"&gt;5&lt;/key&gt;&lt;/foreign-keys&gt;&lt;ref-type name="Journal Article"&gt;17&lt;/ref-type&gt;&lt;contributors&gt;&lt;authors&gt;&lt;author&gt;Xin Huang&lt;/author&gt;&lt;author&gt;Gang Li&lt;/author&gt;&lt;author&gt;Robert M. Elashoff&lt;/author&gt;&lt;author&gt;Jianxin Pan&lt;/author&gt;&lt;/authors&gt;&lt;/contributors&gt;&lt;titles&gt;&lt;title&gt;A general joint model for longitudinal measurements and competing risks survival data with heterogeneous random effects&lt;/title&gt;&lt;secondary-title&gt;Lifetime Data Anal.&lt;/secondary-title&gt;&lt;/titles&gt;&lt;pages&gt;80-100&lt;/pages&gt;&lt;volume&gt;17&lt;/volume&gt;&lt;number&gt;1&lt;/number&gt;&lt;dates&gt;&lt;year&gt;2011&lt;/year&gt;&lt;/dates&gt;&lt;urls&gt;&lt;/urls&gt;&lt;/record&gt;&lt;/Cite&gt;&lt;Cite&gt;&lt;Author&gt;Huang&lt;/Author&gt;&lt;Year&gt;2010&lt;/Year&gt;&lt;RecNum&gt;6&lt;/RecNum&gt;&lt;record&gt;&lt;rec-number&gt;6&lt;/rec-number&gt;&lt;foreign-keys&gt;&lt;key app="EN" db-id="dt2der52b95520easzbpxszqsdw0avts2frz" timestamp="0"&gt;6&lt;/key&gt;&lt;/foreign-keys&gt;&lt;ref-type name="Journal Article"&gt;17&lt;/ref-type&gt;&lt;contributors&gt;&lt;authors&gt;&lt;author&gt;Xin Huang &lt;/author&gt;&lt;author&gt;Gang Li&lt;/author&gt;&lt;author&gt;Robert M. Elashoff&lt;/author&gt;&lt;/authors&gt;&lt;/contributors&gt;&lt;titles&gt;&lt;title&gt;A joint model of longitudinal and competing risks survival data with heterogeneous random effects and outlying longitudinal measurements&lt;/title&gt;&lt;secondary-title&gt;Statistics and Its Interface&lt;/secondary-title&gt;&lt;/titles&gt;&lt;pages&gt;185-195&lt;/pages&gt;&lt;volume&gt;3&lt;/volume&gt;&lt;dates&gt;&lt;year&gt;2010&lt;/year&gt;&lt;/dates&gt;&lt;urls&gt;&lt;/urls&gt;&lt;/record&gt;&lt;/Cite&gt;&lt;/EndNote&gt;</w:instrText>
            </w:r>
            <w:r w:rsidRPr="00077804">
              <w:rPr>
                <w:rFonts w:cstheme="minorHAnsi"/>
                <w:color w:val="auto"/>
                <w:sz w:val="20"/>
                <w:szCs w:val="18"/>
              </w:rPr>
              <w:fldChar w:fldCharType="separate"/>
            </w:r>
            <w:r w:rsidR="00873353" w:rsidRPr="00077804">
              <w:rPr>
                <w:rFonts w:cstheme="minorHAnsi"/>
                <w:noProof/>
                <w:color w:val="auto"/>
                <w:sz w:val="20"/>
                <w:szCs w:val="18"/>
              </w:rPr>
              <w:t>[16, 18]</w:t>
            </w:r>
            <w:r w:rsidRPr="00077804">
              <w:rPr>
                <w:rFonts w:cstheme="minorHAnsi"/>
                <w:color w:val="auto"/>
                <w:sz w:val="20"/>
                <w:szCs w:val="18"/>
              </w:rPr>
              <w:fldChar w:fldCharType="end"/>
            </w:r>
          </w:p>
        </w:tc>
      </w:tr>
      <w:tr w:rsidR="00077804" w:rsidRPr="00077804" w14:paraId="025F1A55" w14:textId="77777777" w:rsidTr="000932F8">
        <w:trPr>
          <w:trHeight w:val="590"/>
        </w:trPr>
        <w:tc>
          <w:tcPr>
            <w:tcW w:w="1980" w:type="dxa"/>
            <w:vMerge/>
            <w:vAlign w:val="center"/>
          </w:tcPr>
          <w:p w14:paraId="447B9937" w14:textId="77777777" w:rsidR="00A25789" w:rsidRPr="00077804" w:rsidRDefault="00A25789" w:rsidP="00F92B3E">
            <w:pPr>
              <w:jc w:val="center"/>
              <w:rPr>
                <w:rFonts w:cstheme="minorHAnsi"/>
                <w:color w:val="auto"/>
                <w:sz w:val="20"/>
                <w:szCs w:val="18"/>
              </w:rPr>
            </w:pPr>
          </w:p>
        </w:tc>
        <w:tc>
          <w:tcPr>
            <w:tcW w:w="1559" w:type="dxa"/>
            <w:vAlign w:val="center"/>
          </w:tcPr>
          <w:p w14:paraId="54B1A27A" w14:textId="77777777" w:rsidR="00A25789" w:rsidRPr="00077804" w:rsidRDefault="00A25789" w:rsidP="00F92B3E">
            <w:pPr>
              <w:pStyle w:val="Subtitle"/>
              <w:rPr>
                <w:rFonts w:ascii="Calibri" w:eastAsia="Calibri" w:hAnsi="Calibri" w:cs="Calibri"/>
                <w:color w:val="auto"/>
                <w:spacing w:val="0"/>
                <w:sz w:val="20"/>
                <w:szCs w:val="18"/>
              </w:rPr>
            </w:pPr>
            <w:r w:rsidRPr="00077804">
              <w:rPr>
                <w:rFonts w:eastAsiaTheme="minorHAnsi" w:cstheme="minorHAnsi"/>
                <w:color w:val="auto"/>
                <w:sz w:val="20"/>
                <w:szCs w:val="18"/>
              </w:rPr>
              <w:t>Multivariate</w:t>
            </w:r>
          </w:p>
        </w:tc>
        <w:tc>
          <w:tcPr>
            <w:tcW w:w="3260" w:type="dxa"/>
            <w:vAlign w:val="center"/>
          </w:tcPr>
          <w:p w14:paraId="3DB317CF" w14:textId="518281E1" w:rsidR="00A25789" w:rsidRPr="00077804" w:rsidRDefault="00C2475B" w:rsidP="00F92B3E">
            <w:pPr>
              <w:pStyle w:val="Subtitle"/>
              <w:rPr>
                <w:rFonts w:ascii="Calibri" w:eastAsia="Calibri" w:hAnsi="Calibri" w:cs="Calibr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r>
                  <w:rPr>
                    <w:rFonts w:ascii="Cambria Math" w:eastAsiaTheme="minorHAnsi" w:hAnsi="Cambria Math" w:cstheme="minorHAnsi"/>
                    <w:color w:val="auto"/>
                    <w:spacing w:val="0"/>
                    <w:sz w:val="20"/>
                    <w:szCs w:val="18"/>
                  </w:rPr>
                  <m:t>φ</m:t>
                </m:r>
              </m:oMath>
            </m:oMathPara>
          </w:p>
          <w:p w14:paraId="1AA532D9" w14:textId="77777777" w:rsidR="00A25789" w:rsidRPr="00077804" w:rsidRDefault="00A25789" w:rsidP="00F92B3E">
            <w:pPr>
              <w:jc w:val="center"/>
              <w:rPr>
                <w:color w:val="auto"/>
              </w:rPr>
            </w:pPr>
            <w:r w:rsidRPr="00077804">
              <w:rPr>
                <w:rFonts w:eastAsiaTheme="minorEastAsia" w:cstheme="minorHAnsi"/>
                <w:color w:val="auto"/>
                <w:sz w:val="20"/>
                <w:szCs w:val="18"/>
              </w:rPr>
              <w:t>with</w:t>
            </w:r>
            <w:r w:rsidRPr="00077804">
              <w:rPr>
                <w:color w:val="auto"/>
              </w:rPr>
              <w:t xml:space="preserve"> </w:t>
            </w:r>
            <m:oMath>
              <m:r>
                <m:rPr>
                  <m:sty m:val="p"/>
                </m:rPr>
                <w:rPr>
                  <w:rFonts w:ascii="Cambria Math" w:hAnsi="Cambria Math" w:cstheme="minorHAnsi"/>
                  <w:color w:val="auto"/>
                  <w:sz w:val="20"/>
                  <w:szCs w:val="18"/>
                </w:rPr>
                <m:t xml:space="preserve"> </m:t>
              </m:r>
              <m:sSub>
                <m:sSubPr>
                  <m:ctrlPr>
                    <w:rPr>
                      <w:rFonts w:ascii="Cambria Math" w:hAnsi="Cambria Math" w:cstheme="minorHAnsi"/>
                      <w:color w:val="auto"/>
                      <w:sz w:val="20"/>
                      <w:szCs w:val="18"/>
                    </w:rPr>
                  </m:ctrlPr>
                </m:sSubPr>
                <m:e>
                  <m:r>
                    <m:rPr>
                      <m:sty m:val="p"/>
                    </m:rPr>
                    <w:rPr>
                      <w:rFonts w:ascii="Cambria Math" w:hAnsi="Cambria Math" w:cstheme="minorHAnsi"/>
                      <w:color w:val="auto"/>
                      <w:sz w:val="20"/>
                      <w:szCs w:val="18"/>
                    </w:rPr>
                    <m:t>ϐ</m:t>
                  </m:r>
                </m:e>
                <m:sub>
                  <m:r>
                    <w:rPr>
                      <w:rFonts w:ascii="Cambria Math" w:hAnsi="Cambria Math" w:cstheme="minorHAnsi"/>
                      <w:color w:val="auto"/>
                      <w:sz w:val="20"/>
                      <w:szCs w:val="18"/>
                    </w:rPr>
                    <m:t>i</m:t>
                  </m:r>
                </m:sub>
              </m:sSub>
              <m:r>
                <m:rPr>
                  <m:sty m:val="p"/>
                </m:rPr>
                <w:rPr>
                  <w:rFonts w:ascii="Cambria Math" w:hAnsi="Cambria Math" w:cstheme="minorHAnsi"/>
                  <w:color w:val="auto"/>
                  <w:sz w:val="20"/>
                  <w:szCs w:val="18"/>
                </w:rPr>
                <m:t>=</m:t>
              </m:r>
              <m:d>
                <m:dPr>
                  <m:begChr m:val="{"/>
                  <m:endChr m:val="}"/>
                  <m:ctrlPr>
                    <w:rPr>
                      <w:rFonts w:ascii="Cambria Math" w:hAnsi="Cambria Math" w:cstheme="minorHAnsi"/>
                      <w:color w:val="auto"/>
                      <w:sz w:val="20"/>
                      <w:szCs w:val="18"/>
                    </w:rPr>
                  </m:ctrlPr>
                </m:dPr>
                <m:e>
                  <m:sSub>
                    <m:sSubPr>
                      <m:ctrlPr>
                        <w:rPr>
                          <w:rFonts w:ascii="Cambria Math" w:hAnsi="Cambria Math" w:cstheme="minorHAnsi"/>
                          <w:color w:val="auto"/>
                          <w:sz w:val="20"/>
                          <w:szCs w:val="18"/>
                        </w:rPr>
                      </m:ctrlPr>
                    </m:sSubPr>
                    <m:e>
                      <m:r>
                        <w:rPr>
                          <w:rFonts w:ascii="Cambria Math" w:hAnsi="Cambria Math" w:cstheme="minorHAnsi"/>
                          <w:color w:val="auto"/>
                          <w:sz w:val="20"/>
                          <w:szCs w:val="18"/>
                        </w:rPr>
                        <m:t>b</m:t>
                      </m:r>
                    </m:e>
                    <m:sub>
                      <m:r>
                        <w:rPr>
                          <w:rFonts w:ascii="Cambria Math" w:hAnsi="Cambria Math" w:cstheme="minorHAnsi"/>
                          <w:color w:val="auto"/>
                          <w:sz w:val="20"/>
                          <w:szCs w:val="18"/>
                        </w:rPr>
                        <m:t>i</m:t>
                      </m:r>
                    </m:sub>
                  </m:sSub>
                  <m:r>
                    <m:rPr>
                      <m:sty m:val="p"/>
                    </m:rPr>
                    <w:rPr>
                      <w:rFonts w:ascii="Cambria Math" w:hAnsi="Cambria Math" w:cstheme="minorHAnsi"/>
                      <w:color w:val="auto"/>
                      <w:sz w:val="20"/>
                      <w:szCs w:val="18"/>
                    </w:rPr>
                    <m:t>,</m:t>
                  </m:r>
                  <m:sSub>
                    <m:sSubPr>
                      <m:ctrlPr>
                        <w:rPr>
                          <w:rFonts w:ascii="Cambria Math" w:hAnsi="Cambria Math" w:cstheme="minorHAnsi"/>
                          <w:color w:val="auto"/>
                          <w:sz w:val="20"/>
                          <w:szCs w:val="18"/>
                        </w:rPr>
                      </m:ctrlPr>
                    </m:sSubPr>
                    <m:e>
                      <m:r>
                        <w:rPr>
                          <w:rFonts w:ascii="Cambria Math" w:hAnsi="Cambria Math" w:cstheme="minorHAnsi"/>
                          <w:color w:val="auto"/>
                          <w:sz w:val="20"/>
                          <w:szCs w:val="18"/>
                        </w:rPr>
                        <m:t>φ</m:t>
                      </m:r>
                    </m:e>
                    <m:sub>
                      <m:r>
                        <w:rPr>
                          <w:rFonts w:ascii="Cambria Math" w:hAnsi="Cambria Math" w:cstheme="minorHAnsi"/>
                          <w:color w:val="auto"/>
                          <w:sz w:val="20"/>
                          <w:szCs w:val="18"/>
                        </w:rPr>
                        <m:t>i</m:t>
                      </m:r>
                    </m:sub>
                  </m:sSub>
                </m:e>
              </m:d>
              <m:r>
                <m:rPr>
                  <m:sty m:val="p"/>
                </m:rPr>
                <w:rPr>
                  <w:rFonts w:ascii="Cambria Math" w:hAnsi="Cambria Math" w:cstheme="minorHAnsi"/>
                  <w:color w:val="auto"/>
                  <w:sz w:val="20"/>
                  <w:szCs w:val="18"/>
                </w:rPr>
                <m:t>~</m:t>
              </m:r>
              <m:sSub>
                <m:sSubPr>
                  <m:ctrlPr>
                    <w:rPr>
                      <w:rFonts w:ascii="Cambria Math" w:hAnsi="Cambria Math" w:cstheme="minorHAnsi"/>
                      <w:i/>
                      <w:color w:val="auto"/>
                      <w:sz w:val="20"/>
                      <w:szCs w:val="18"/>
                    </w:rPr>
                  </m:ctrlPr>
                </m:sSubPr>
                <m:e>
                  <m:r>
                    <w:rPr>
                      <w:rFonts w:ascii="Cambria Math" w:hAnsi="Cambria Math" w:cstheme="minorHAnsi"/>
                      <w:color w:val="auto"/>
                      <w:sz w:val="20"/>
                      <w:szCs w:val="18"/>
                    </w:rPr>
                    <m:t>H</m:t>
                  </m:r>
                </m:e>
                <m:sub>
                  <m:sSub>
                    <m:sSubPr>
                      <m:ctrlPr>
                        <w:rPr>
                          <w:rFonts w:ascii="Cambria Math" w:hAnsi="Cambria Math" w:cstheme="minorHAnsi"/>
                          <w:color w:val="auto"/>
                          <w:sz w:val="20"/>
                          <w:szCs w:val="18"/>
                        </w:rPr>
                      </m:ctrlPr>
                    </m:sSubPr>
                    <m:e>
                      <m:r>
                        <w:rPr>
                          <w:rFonts w:ascii="Cambria Math" w:hAnsi="Cambria Math" w:cstheme="minorHAnsi"/>
                          <w:color w:val="auto"/>
                          <w:sz w:val="20"/>
                          <w:szCs w:val="18"/>
                        </w:rPr>
                        <m:t>α</m:t>
                      </m:r>
                    </m:e>
                    <m:sub>
                      <m:r>
                        <w:rPr>
                          <w:rFonts w:ascii="Cambria Math" w:hAnsi="Cambria Math" w:cstheme="minorHAnsi"/>
                          <w:color w:val="auto"/>
                          <w:sz w:val="20"/>
                          <w:szCs w:val="18"/>
                        </w:rPr>
                        <m:t>k</m:t>
                      </m:r>
                    </m:sub>
                  </m:sSub>
                </m:sub>
              </m:sSub>
            </m:oMath>
          </w:p>
        </w:tc>
        <w:tc>
          <w:tcPr>
            <w:tcW w:w="1560" w:type="dxa"/>
            <w:vAlign w:val="center"/>
          </w:tcPr>
          <w:p w14:paraId="4E9C6FB8" w14:textId="2921DA9D" w:rsidR="00A25789" w:rsidRPr="00077804" w:rsidRDefault="00A25789" w:rsidP="00F92B3E">
            <w:pPr>
              <w:jc w:val="center"/>
              <w:rPr>
                <w:rFonts w:cstheme="minorHAnsi"/>
                <w:color w:val="auto"/>
                <w:sz w:val="20"/>
                <w:szCs w:val="18"/>
              </w:rPr>
            </w:pPr>
            <w:r w:rsidRPr="00077804">
              <w:rPr>
                <w:rFonts w:cstheme="minorHAnsi"/>
                <w:color w:val="auto"/>
                <w:sz w:val="20"/>
                <w:szCs w:val="18"/>
              </w:rPr>
              <w:t>1(1.</w:t>
            </w:r>
            <w:r w:rsidR="005F75E7" w:rsidRPr="00077804">
              <w:rPr>
                <w:rFonts w:cstheme="minorHAnsi"/>
                <w:color w:val="auto"/>
                <w:sz w:val="20"/>
                <w:szCs w:val="18"/>
              </w:rPr>
              <w:t>3</w:t>
            </w:r>
            <w:r w:rsidRPr="00077804">
              <w:rPr>
                <w:rFonts w:cstheme="minorHAnsi"/>
                <w:color w:val="auto"/>
                <w:sz w:val="20"/>
                <w:szCs w:val="18"/>
              </w:rPr>
              <w:t>%)</w:t>
            </w:r>
          </w:p>
        </w:tc>
        <w:tc>
          <w:tcPr>
            <w:tcW w:w="2268" w:type="dxa"/>
            <w:vAlign w:val="center"/>
          </w:tcPr>
          <w:p w14:paraId="6276CB38" w14:textId="5C288616" w:rsidR="00A25789" w:rsidRPr="00077804" w:rsidRDefault="00A25789" w:rsidP="00873353">
            <w:pPr>
              <w:rPr>
                <w:rFonts w:cstheme="minorHAnsi"/>
                <w:color w:val="auto"/>
                <w:sz w:val="20"/>
                <w:szCs w:val="18"/>
              </w:rPr>
            </w:pPr>
            <w:r w:rsidRPr="00077804">
              <w:rPr>
                <w:rFonts w:cstheme="minorHAnsi"/>
                <w:color w:val="auto"/>
                <w:sz w:val="20"/>
                <w:szCs w:val="18"/>
              </w:rPr>
              <w:fldChar w:fldCharType="begin"/>
            </w:r>
            <w:r w:rsidR="00873353" w:rsidRPr="00077804">
              <w:rPr>
                <w:rFonts w:cstheme="minorHAnsi"/>
                <w:color w:val="auto"/>
                <w:sz w:val="20"/>
                <w:szCs w:val="18"/>
              </w:rPr>
              <w:instrText xml:space="preserve"> ADDIN EN.CITE &lt;EndNote&gt;&lt;Cite&gt;&lt;Author&gt;Rizopoulos&lt;/Author&gt;&lt;Year&gt;2011&lt;/Year&gt;&lt;RecNum&gt;68&lt;/RecNum&gt;&lt;DisplayText&gt;[57]&lt;/DisplayText&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Pr="00077804">
              <w:rPr>
                <w:rFonts w:cstheme="minorHAnsi"/>
                <w:color w:val="auto"/>
                <w:sz w:val="20"/>
                <w:szCs w:val="18"/>
              </w:rPr>
              <w:fldChar w:fldCharType="separate"/>
            </w:r>
            <w:r w:rsidR="00873353" w:rsidRPr="00077804">
              <w:rPr>
                <w:rFonts w:cstheme="minorHAnsi"/>
                <w:noProof/>
                <w:color w:val="auto"/>
                <w:sz w:val="20"/>
                <w:szCs w:val="18"/>
              </w:rPr>
              <w:t>[57]</w:t>
            </w:r>
            <w:r w:rsidRPr="00077804">
              <w:rPr>
                <w:rFonts w:cstheme="minorHAnsi"/>
                <w:color w:val="auto"/>
                <w:sz w:val="20"/>
                <w:szCs w:val="18"/>
              </w:rPr>
              <w:fldChar w:fldCharType="end"/>
            </w:r>
          </w:p>
        </w:tc>
      </w:tr>
      <w:tr w:rsidR="00077804" w:rsidRPr="00077804" w14:paraId="0D49FC0C" w14:textId="77777777" w:rsidTr="000932F8">
        <w:trPr>
          <w:trHeight w:val="376"/>
        </w:trPr>
        <w:tc>
          <w:tcPr>
            <w:tcW w:w="1980" w:type="dxa"/>
            <w:vAlign w:val="center"/>
          </w:tcPr>
          <w:p w14:paraId="1581F371" w14:textId="16BD7300" w:rsidR="00A25789" w:rsidRPr="00077804" w:rsidRDefault="00A25789" w:rsidP="00F92B3E">
            <w:pPr>
              <w:jc w:val="center"/>
              <w:rPr>
                <w:rFonts w:cstheme="minorHAnsi"/>
                <w:color w:val="auto"/>
                <w:sz w:val="20"/>
                <w:szCs w:val="18"/>
              </w:rPr>
            </w:pPr>
            <w:r w:rsidRPr="00077804">
              <w:rPr>
                <w:rFonts w:cstheme="minorHAnsi"/>
                <w:color w:val="auto"/>
                <w:sz w:val="20"/>
                <w:szCs w:val="18"/>
              </w:rPr>
              <w:t>Random effect with fixed effect</w:t>
            </w:r>
          </w:p>
        </w:tc>
        <w:tc>
          <w:tcPr>
            <w:tcW w:w="1559" w:type="dxa"/>
            <w:vAlign w:val="center"/>
          </w:tcPr>
          <w:p w14:paraId="3564F13F" w14:textId="77777777" w:rsidR="00A25789" w:rsidRPr="00077804" w:rsidRDefault="00A25789" w:rsidP="00F92B3E">
            <w:pPr>
              <w:pStyle w:val="Subtitle"/>
              <w:rPr>
                <w:rFonts w:eastAsiaTheme="minorHAnsi" w:cstheme="minorHAnsi"/>
                <w:color w:val="auto"/>
                <w:spacing w:val="0"/>
                <w:sz w:val="20"/>
                <w:szCs w:val="18"/>
              </w:rPr>
            </w:pPr>
            <w:r w:rsidRPr="00077804">
              <w:rPr>
                <w:rFonts w:eastAsiaTheme="minorHAnsi" w:cstheme="minorHAnsi"/>
                <w:color w:val="auto"/>
                <w:sz w:val="20"/>
                <w:szCs w:val="18"/>
              </w:rPr>
              <w:t>Multivariate</w:t>
            </w:r>
          </w:p>
        </w:tc>
        <w:tc>
          <w:tcPr>
            <w:tcW w:w="3260" w:type="dxa"/>
            <w:vAlign w:val="center"/>
          </w:tcPr>
          <w:p w14:paraId="7C87DB65" w14:textId="77777777" w:rsidR="00A25789" w:rsidRPr="00077804" w:rsidRDefault="00C2475B" w:rsidP="00F92B3E">
            <w:pPr>
              <w:pStyle w:val="Subtitle"/>
              <w:ind w:left="0"/>
              <w:rPr>
                <w:rFonts w:eastAsiaTheme="minorHAnsi"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nary>
                  <m:naryPr>
                    <m:chr m:val="∑"/>
                    <m:limLoc m:val="subSup"/>
                    <m:ctrlPr>
                      <w:rPr>
                        <w:rFonts w:ascii="Cambria Math" w:eastAsiaTheme="minorHAnsi" w:hAnsi="Cambria Math" w:cstheme="minorHAnsi"/>
                        <w:color w:val="auto"/>
                        <w:spacing w:val="0"/>
                        <w:sz w:val="20"/>
                        <w:szCs w:val="18"/>
                      </w:rPr>
                    </m:ctrlPr>
                  </m:naryPr>
                  <m:sub>
                    <m:r>
                      <w:rPr>
                        <w:rFonts w:ascii="Cambria Math" w:eastAsiaTheme="minorHAnsi" w:hAnsi="Cambria Math" w:cstheme="minorHAnsi"/>
                        <w:color w:val="auto"/>
                        <w:spacing w:val="0"/>
                        <w:sz w:val="20"/>
                        <w:szCs w:val="18"/>
                      </w:rPr>
                      <m:t>k</m:t>
                    </m:r>
                    <m:r>
                      <m:rPr>
                        <m:sty m:val="p"/>
                      </m:rPr>
                      <w:rPr>
                        <w:rFonts w:ascii="Cambria Math" w:eastAsiaTheme="minorHAnsi" w:hAnsi="Cambria Math" w:cstheme="minorHAnsi"/>
                        <w:color w:val="auto"/>
                        <w:spacing w:val="0"/>
                        <w:sz w:val="20"/>
                        <w:szCs w:val="18"/>
                      </w:rPr>
                      <m:t>=1</m:t>
                    </m:r>
                  </m:sub>
                  <m:sup>
                    <m:r>
                      <w:rPr>
                        <w:rFonts w:ascii="Cambria Math" w:eastAsiaTheme="minorHAnsi" w:hAnsi="Cambria Math" w:cstheme="minorHAnsi"/>
                        <w:color w:val="auto"/>
                        <w:spacing w:val="0"/>
                        <w:sz w:val="20"/>
                        <w:szCs w:val="18"/>
                      </w:rPr>
                      <m:t>K</m:t>
                    </m:r>
                  </m:sup>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α</m:t>
                        </m:r>
                      </m:e>
                      <m:sub>
                        <m:r>
                          <w:rPr>
                            <w:rFonts w:ascii="Cambria Math" w:eastAsiaTheme="minorHAnsi" w:hAnsi="Cambria Math" w:cstheme="minorHAnsi"/>
                            <w:color w:val="auto"/>
                            <w:spacing w:val="0"/>
                            <w:sz w:val="20"/>
                            <w:szCs w:val="18"/>
                          </w:rPr>
                          <m:t>k</m:t>
                        </m:r>
                      </m:sub>
                    </m:sSub>
                  </m:e>
                </m:nary>
                <m:r>
                  <m:rPr>
                    <m:sty m:val="p"/>
                  </m:rPr>
                  <w:rPr>
                    <w:rFonts w:ascii="Cambria Math" w:eastAsiaTheme="minorHAnsi" w:hAnsi="Cambria Math" w:cstheme="minorHAnsi"/>
                    <w:color w:val="auto"/>
                    <w:spacing w:val="0"/>
                    <w:sz w:val="20"/>
                    <w:szCs w:val="18"/>
                  </w:rPr>
                  <m:t>(</m:t>
                </m:r>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β</m:t>
                    </m:r>
                  </m:e>
                  <m:sub>
                    <m:r>
                      <w:rPr>
                        <w:rFonts w:ascii="Cambria Math" w:eastAsiaTheme="minorHAnsi" w:hAnsi="Cambria Math" w:cstheme="minorHAnsi"/>
                        <w:color w:val="auto"/>
                        <w:spacing w:val="0"/>
                        <w:sz w:val="20"/>
                        <w:szCs w:val="18"/>
                      </w:rPr>
                      <m:t>k</m:t>
                    </m:r>
                  </m:sub>
                </m:sSub>
                <m:r>
                  <m:rPr>
                    <m:sty m:val="p"/>
                  </m:rPr>
                  <w:rPr>
                    <w:rFonts w:ascii="Cambria Math" w:eastAsiaTheme="minorHAnsi" w:hAnsi="Cambria Math" w:cstheme="minorHAnsi"/>
                    <w:color w:val="auto"/>
                    <w:spacing w:val="0"/>
                    <w:sz w:val="20"/>
                    <w:szCs w:val="18"/>
                  </w:rPr>
                  <m:t>+</m:t>
                </m:r>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b</m:t>
                    </m:r>
                  </m:e>
                  <m:sub>
                    <m:r>
                      <w:rPr>
                        <w:rFonts w:ascii="Cambria Math" w:eastAsiaTheme="minorHAnsi" w:hAnsi="Cambria Math" w:cstheme="minorHAnsi"/>
                        <w:color w:val="auto"/>
                        <w:spacing w:val="0"/>
                        <w:sz w:val="20"/>
                        <w:szCs w:val="18"/>
                      </w:rPr>
                      <m:t>ik</m:t>
                    </m:r>
                  </m:sub>
                </m:sSub>
                <m:r>
                  <m:rPr>
                    <m:sty m:val="p"/>
                  </m:rPr>
                  <w:rPr>
                    <w:rFonts w:ascii="Cambria Math" w:eastAsiaTheme="minorHAnsi" w:hAnsi="Cambria Math" w:cstheme="minorHAnsi"/>
                    <w:color w:val="auto"/>
                    <w:spacing w:val="0"/>
                    <w:sz w:val="20"/>
                    <w:szCs w:val="18"/>
                  </w:rPr>
                  <m:t>)</m:t>
                </m:r>
              </m:oMath>
            </m:oMathPara>
          </w:p>
        </w:tc>
        <w:tc>
          <w:tcPr>
            <w:tcW w:w="1560" w:type="dxa"/>
            <w:vAlign w:val="center"/>
          </w:tcPr>
          <w:p w14:paraId="02F8A5E9" w14:textId="00DC28A6" w:rsidR="00A25789" w:rsidRPr="00077804" w:rsidRDefault="00A25789" w:rsidP="00F92B3E">
            <w:pPr>
              <w:jc w:val="center"/>
              <w:rPr>
                <w:rFonts w:cstheme="minorHAnsi"/>
                <w:color w:val="auto"/>
                <w:sz w:val="20"/>
                <w:szCs w:val="18"/>
              </w:rPr>
            </w:pPr>
            <w:r w:rsidRPr="00077804">
              <w:rPr>
                <w:rFonts w:cstheme="minorHAnsi"/>
                <w:color w:val="auto"/>
                <w:sz w:val="20"/>
                <w:szCs w:val="18"/>
              </w:rPr>
              <w:t>2(2.</w:t>
            </w:r>
            <w:r w:rsidR="00310C08" w:rsidRPr="00077804">
              <w:rPr>
                <w:rFonts w:cstheme="minorHAnsi"/>
                <w:color w:val="auto"/>
                <w:sz w:val="20"/>
                <w:szCs w:val="18"/>
              </w:rPr>
              <w:t>7</w:t>
            </w:r>
            <w:r w:rsidRPr="00077804">
              <w:rPr>
                <w:rFonts w:cstheme="minorHAnsi"/>
                <w:color w:val="auto"/>
                <w:sz w:val="20"/>
                <w:szCs w:val="18"/>
              </w:rPr>
              <w:t>%)</w:t>
            </w:r>
          </w:p>
        </w:tc>
        <w:tc>
          <w:tcPr>
            <w:tcW w:w="2268" w:type="dxa"/>
            <w:vAlign w:val="center"/>
          </w:tcPr>
          <w:p w14:paraId="180184A2" w14:textId="6C64246B" w:rsidR="00A25789" w:rsidRPr="00077804" w:rsidRDefault="00A25789" w:rsidP="00873353">
            <w:pPr>
              <w:rPr>
                <w:rFonts w:cstheme="minorHAnsi"/>
                <w:color w:val="auto"/>
                <w:sz w:val="20"/>
                <w:szCs w:val="18"/>
              </w:rPr>
            </w:pPr>
            <w:r w:rsidRPr="00077804">
              <w:rPr>
                <w:rFonts w:cstheme="minorHAnsi"/>
                <w:color w:val="auto"/>
                <w:sz w:val="20"/>
                <w:szCs w:val="18"/>
              </w:rPr>
              <w:fldChar w:fldCharType="begin"/>
            </w:r>
            <w:r w:rsidR="00873353" w:rsidRPr="00077804">
              <w:rPr>
                <w:rFonts w:cstheme="minorHAnsi"/>
                <w:color w:val="auto"/>
                <w:sz w:val="20"/>
                <w:szCs w:val="18"/>
              </w:rPr>
              <w:instrText xml:space="preserve"> ADDIN EN.CITE &lt;EndNote&gt;&lt;Cite&gt;&lt;Author&gt;Andrinopoulou&lt;/Author&gt;&lt;Year&gt;2014&lt;/Year&gt;&lt;RecNum&gt;28&lt;/RecNum&gt;&lt;DisplayText&gt;[29, 57]&lt;/DisplayText&gt;&lt;record&gt;&lt;rec-number&gt;28&lt;/rec-number&gt;&lt;foreign-keys&gt;&lt;key app="EN" db-id="dt2der52b95520easzbpxszqsdw0avts2frz" timestamp="0"&gt;28&lt;/key&gt;&lt;/foreign-keys&gt;&lt;ref-type name="Journal Article"&gt;17&lt;/ref-type&gt;&lt;contributors&gt;&lt;authors&gt;&lt;author&gt;Eleni-Rosalina Andrinopoulou&lt;/author&gt;&lt;author&gt;Dimitris Rizopoulos&lt;/author&gt;&lt;author&gt;Johanna J. M. Takkenberg&lt;/author&gt;&lt;author&gt;Emmanuel Lesaffre&lt;/author&gt;&lt;/authors&gt;&lt;/contributors&gt;&lt;titles&gt;&lt;title&gt;Joint modeling of two longitudinal outcomes and competing risk data&lt;/title&gt;&lt;secondary-title&gt;Statistics in Medicine&lt;/secondary-title&gt;&lt;/titles&gt;&lt;pages&gt;3167-3178&lt;/pages&gt;&lt;volume&gt;33&lt;/volume&gt;&lt;dates&gt;&lt;year&gt;2014&lt;/year&gt;&lt;/dates&gt;&lt;urls&gt;&lt;/urls&gt;&lt;/record&gt;&lt;/Cite&gt;&lt;Cite&gt;&lt;Author&gt;Rizopoulos&lt;/Author&gt;&lt;Year&gt;2011&lt;/Year&gt;&lt;RecNum&gt;68&lt;/RecNum&gt;&lt;record&gt;&lt;rec-number&gt;68&lt;/rec-number&gt;&lt;foreign-keys&gt;&lt;key app="EN" db-id="dt2der52b95520easzbpxszqsdw0avts2frz" timestamp="0"&gt;68&lt;/key&gt;&lt;/foreign-keys&gt;&lt;ref-type name="Journal Article"&gt;17&lt;/ref-type&gt;&lt;contributors&gt;&lt;authors&gt;&lt;author&gt;Dimitris Rizopoulos&lt;/author&gt;&lt;author&gt;Pulak Ghosh&lt;/author&gt;&lt;/authors&gt;&lt;/contributors&gt;&lt;titles&gt;&lt;title&gt;A Bayesian semiparametric multivariate joint model for multiple longitudinal outcomes and a time‐to‐event&lt;/title&gt;&lt;secondary-title&gt;Statistics in Medicine&lt;/secondary-title&gt;&lt;/titles&gt;&lt;pages&gt;1366-1380&lt;/pages&gt;&lt;volume&gt;30&lt;/volume&gt;&lt;dates&gt;&lt;year&gt;2011&lt;/year&gt;&lt;/dates&gt;&lt;urls&gt;&lt;/urls&gt;&lt;/record&gt;&lt;/Cite&gt;&lt;/EndNote&gt;</w:instrText>
            </w:r>
            <w:r w:rsidRPr="00077804">
              <w:rPr>
                <w:rFonts w:cstheme="minorHAnsi"/>
                <w:color w:val="auto"/>
                <w:sz w:val="20"/>
                <w:szCs w:val="18"/>
              </w:rPr>
              <w:fldChar w:fldCharType="separate"/>
            </w:r>
            <w:r w:rsidR="00873353" w:rsidRPr="00077804">
              <w:rPr>
                <w:rFonts w:cstheme="minorHAnsi"/>
                <w:noProof/>
                <w:color w:val="auto"/>
                <w:sz w:val="20"/>
                <w:szCs w:val="18"/>
              </w:rPr>
              <w:t>[29, 57]</w:t>
            </w:r>
            <w:r w:rsidRPr="00077804">
              <w:rPr>
                <w:rFonts w:cstheme="minorHAnsi"/>
                <w:color w:val="auto"/>
                <w:sz w:val="20"/>
                <w:szCs w:val="18"/>
              </w:rPr>
              <w:fldChar w:fldCharType="end"/>
            </w:r>
          </w:p>
        </w:tc>
      </w:tr>
      <w:tr w:rsidR="00077804" w:rsidRPr="00077804" w14:paraId="19CB26FF" w14:textId="77777777" w:rsidTr="000932F8">
        <w:trPr>
          <w:trHeight w:val="458"/>
        </w:trPr>
        <w:tc>
          <w:tcPr>
            <w:tcW w:w="1980" w:type="dxa"/>
            <w:vMerge w:val="restart"/>
            <w:vAlign w:val="center"/>
          </w:tcPr>
          <w:p w14:paraId="6A56FD86"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Time-dependent slope</w:t>
            </w:r>
          </w:p>
        </w:tc>
        <w:tc>
          <w:tcPr>
            <w:tcW w:w="1559" w:type="dxa"/>
            <w:vAlign w:val="center"/>
          </w:tcPr>
          <w:p w14:paraId="2648DB1E" w14:textId="77777777" w:rsidR="00A25789" w:rsidRPr="00077804" w:rsidRDefault="00A25789" w:rsidP="00F92B3E">
            <w:pPr>
              <w:pStyle w:val="Subtitle"/>
              <w:rPr>
                <w:rFonts w:eastAsiaTheme="minorHAnsi" w:cstheme="minorHAnsi"/>
                <w:color w:val="auto"/>
                <w:spacing w:val="0"/>
                <w:sz w:val="20"/>
                <w:szCs w:val="18"/>
              </w:rPr>
            </w:pPr>
            <w:r w:rsidRPr="00077804">
              <w:rPr>
                <w:rFonts w:cstheme="minorHAnsi"/>
                <w:color w:val="auto"/>
                <w:sz w:val="20"/>
                <w:szCs w:val="18"/>
              </w:rPr>
              <w:t>Univariate</w:t>
            </w:r>
          </w:p>
        </w:tc>
        <w:tc>
          <w:tcPr>
            <w:tcW w:w="3260" w:type="dxa"/>
            <w:vAlign w:val="center"/>
          </w:tcPr>
          <w:p w14:paraId="540AD4C8" w14:textId="77777777" w:rsidR="00A25789" w:rsidRPr="00077804" w:rsidRDefault="00C2475B" w:rsidP="00F92B3E">
            <w:pPr>
              <w:pStyle w:val="Subtitle"/>
              <w:ind w:left="0"/>
              <w:rPr>
                <w:rFonts w:eastAsiaTheme="minorHAnsi"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sSup>
                  <m:sSupPr>
                    <m:ctrlPr>
                      <w:rPr>
                        <w:rFonts w:ascii="Cambria Math" w:eastAsiaTheme="minorHAnsi" w:hAnsi="Cambria Math" w:cstheme="minorHAnsi"/>
                        <w:i/>
                        <w:color w:val="auto"/>
                        <w:spacing w:val="0"/>
                        <w:sz w:val="20"/>
                        <w:szCs w:val="18"/>
                      </w:rPr>
                    </m:ctrlPr>
                  </m:sSupPr>
                  <m:e>
                    <m:r>
                      <w:rPr>
                        <w:rFonts w:ascii="Cambria Math" w:eastAsiaTheme="minorHAnsi" w:hAnsi="Cambria Math" w:cstheme="minorHAnsi"/>
                        <w:color w:val="auto"/>
                        <w:spacing w:val="0"/>
                        <w:sz w:val="20"/>
                        <w:szCs w:val="18"/>
                      </w:rPr>
                      <m:t>α</m:t>
                    </m:r>
                  </m:e>
                  <m:sup>
                    <m:r>
                      <w:rPr>
                        <w:rFonts w:ascii="Cambria Math" w:eastAsiaTheme="minorHAnsi" w:hAnsi="Cambria Math" w:cstheme="minorHAnsi"/>
                        <w:color w:val="auto"/>
                        <w:spacing w:val="0"/>
                        <w:sz w:val="20"/>
                        <w:szCs w:val="18"/>
                      </w:rPr>
                      <m:t>(1)</m:t>
                    </m:r>
                  </m:sup>
                </m:sSup>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sSup>
                  <m:sSupPr>
                    <m:ctrlPr>
                      <w:rPr>
                        <w:rFonts w:ascii="Cambria Math" w:eastAsiaTheme="minorHAnsi" w:hAnsi="Cambria Math" w:cstheme="minorHAnsi"/>
                        <w:i/>
                        <w:color w:val="auto"/>
                        <w:spacing w:val="0"/>
                        <w:sz w:val="20"/>
                        <w:szCs w:val="18"/>
                      </w:rPr>
                    </m:ctrlPr>
                  </m:sSupPr>
                  <m:e>
                    <m:r>
                      <w:rPr>
                        <w:rFonts w:ascii="Cambria Math" w:eastAsiaTheme="minorHAnsi" w:hAnsi="Cambria Math" w:cstheme="minorHAnsi"/>
                        <w:color w:val="auto"/>
                        <w:spacing w:val="0"/>
                        <w:sz w:val="20"/>
                        <w:szCs w:val="18"/>
                      </w:rPr>
                      <m:t>α</m:t>
                    </m:r>
                  </m:e>
                  <m:sup>
                    <m:r>
                      <w:rPr>
                        <w:rFonts w:ascii="Cambria Math" w:eastAsiaTheme="minorHAnsi" w:hAnsi="Cambria Math" w:cstheme="minorHAnsi"/>
                        <w:color w:val="auto"/>
                        <w:spacing w:val="0"/>
                        <w:sz w:val="20"/>
                        <w:szCs w:val="18"/>
                      </w:rPr>
                      <m:t>(2)</m:t>
                    </m:r>
                  </m:sup>
                </m:sSup>
                <m:r>
                  <m:rPr>
                    <m:sty m:val="p"/>
                  </m:rPr>
                  <w:rPr>
                    <w:rFonts w:ascii="Cambria Math" w:eastAsiaTheme="minorHAnsi" w:hAnsi="Cambria Math" w:cstheme="minorHAnsi"/>
                    <w:color w:val="auto"/>
                    <w:spacing w:val="0"/>
                    <w:sz w:val="20"/>
                    <w:szCs w:val="18"/>
                  </w:rPr>
                  <m:t xml:space="preserve"> </m:t>
                </m:r>
                <m:f>
                  <m:fPr>
                    <m:ctrlPr>
                      <w:rPr>
                        <w:rFonts w:ascii="Cambria Math" w:eastAsiaTheme="minorHAnsi" w:hAnsi="Cambria Math" w:cstheme="minorHAnsi"/>
                        <w:color w:val="auto"/>
                        <w:spacing w:val="0"/>
                        <w:sz w:val="20"/>
                        <w:szCs w:val="18"/>
                      </w:rPr>
                    </m:ctrlPr>
                  </m:fPr>
                  <m:num>
                    <m:r>
                      <w:rPr>
                        <w:rFonts w:ascii="Cambria Math" w:eastAsiaTheme="minorHAnsi" w:hAnsi="Cambria Math" w:cstheme="minorHAnsi"/>
                        <w:color w:val="auto"/>
                        <w:spacing w:val="0"/>
                        <w:sz w:val="20"/>
                        <w:szCs w:val="18"/>
                      </w:rPr>
                      <m:t>d</m:t>
                    </m:r>
                    <m:r>
                      <m:rPr>
                        <m:sty m:val="p"/>
                      </m:rPr>
                      <w:rPr>
                        <w:rFonts w:ascii="Cambria Math" w:eastAsiaTheme="minorHAnsi" w:hAnsi="Cambria Math" w:cstheme="minorHAnsi"/>
                        <w:color w:val="auto"/>
                        <w:spacing w:val="0"/>
                        <w:sz w:val="20"/>
                        <w:szCs w:val="18"/>
                      </w:rPr>
                      <m:t xml:space="preserve"> </m:t>
                    </m:r>
                  </m:num>
                  <m:den>
                    <m:r>
                      <w:rPr>
                        <w:rFonts w:ascii="Cambria Math" w:eastAsiaTheme="minorHAnsi" w:hAnsi="Cambria Math" w:cstheme="minorHAnsi"/>
                        <w:color w:val="auto"/>
                        <w:spacing w:val="0"/>
                        <w:sz w:val="20"/>
                        <w:szCs w:val="18"/>
                      </w:rPr>
                      <m:t>dt</m:t>
                    </m:r>
                  </m:den>
                </m:f>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oMath>
            </m:oMathPara>
          </w:p>
        </w:tc>
        <w:tc>
          <w:tcPr>
            <w:tcW w:w="1560" w:type="dxa"/>
            <w:vAlign w:val="center"/>
          </w:tcPr>
          <w:p w14:paraId="3E91D00D" w14:textId="12CC852A" w:rsidR="00A25789" w:rsidRPr="00077804" w:rsidRDefault="00A25789" w:rsidP="00F92B3E">
            <w:pPr>
              <w:jc w:val="center"/>
              <w:rPr>
                <w:rFonts w:cstheme="minorHAnsi"/>
                <w:color w:val="auto"/>
                <w:sz w:val="20"/>
                <w:szCs w:val="18"/>
              </w:rPr>
            </w:pPr>
            <w:r w:rsidRPr="00077804">
              <w:rPr>
                <w:rFonts w:cstheme="minorHAnsi"/>
                <w:color w:val="auto"/>
                <w:sz w:val="20"/>
                <w:szCs w:val="18"/>
              </w:rPr>
              <w:t>1(1.</w:t>
            </w:r>
            <w:r w:rsidR="005F75E7" w:rsidRPr="00077804">
              <w:rPr>
                <w:rFonts w:cstheme="minorHAnsi"/>
                <w:color w:val="auto"/>
                <w:sz w:val="20"/>
                <w:szCs w:val="18"/>
              </w:rPr>
              <w:t>3</w:t>
            </w:r>
            <w:r w:rsidRPr="00077804">
              <w:rPr>
                <w:rFonts w:cstheme="minorHAnsi"/>
                <w:color w:val="auto"/>
                <w:sz w:val="20"/>
                <w:szCs w:val="18"/>
              </w:rPr>
              <w:t>%)</w:t>
            </w:r>
          </w:p>
        </w:tc>
        <w:tc>
          <w:tcPr>
            <w:tcW w:w="2268" w:type="dxa"/>
            <w:vAlign w:val="center"/>
          </w:tcPr>
          <w:p w14:paraId="7AE762ED" w14:textId="7319E032" w:rsidR="00A25789" w:rsidRPr="00077804" w:rsidRDefault="00A25789" w:rsidP="00846983">
            <w:pPr>
              <w:rPr>
                <w:rFonts w:cstheme="minorHAnsi"/>
                <w:color w:val="auto"/>
                <w:sz w:val="20"/>
                <w:szCs w:val="18"/>
              </w:rPr>
            </w:pPr>
            <w:r w:rsidRPr="00077804">
              <w:rPr>
                <w:rFonts w:cstheme="minorHAnsi"/>
                <w:color w:val="auto"/>
                <w:sz w:val="20"/>
                <w:szCs w:val="18"/>
              </w:rPr>
              <w:fldChar w:fldCharType="begin"/>
            </w:r>
            <w:r w:rsidR="00846983" w:rsidRPr="00077804">
              <w:rPr>
                <w:rFonts w:cstheme="minorHAnsi"/>
                <w:color w:val="auto"/>
                <w:sz w:val="20"/>
                <w:szCs w:val="18"/>
              </w:rPr>
              <w:instrText xml:space="preserve"> ADDIN EN.CITE &lt;EndNote&gt;&lt;Cite&gt;&lt;Author&gt;Wang&lt;/Author&gt;&lt;Year&gt;2017&lt;/Year&gt;&lt;RecNum&gt;106&lt;/RecNum&gt;&lt;DisplayText&gt;[90]&lt;/DisplayText&gt;&lt;record&gt;&lt;rec-number&gt;106&lt;/rec-number&gt;&lt;foreign-keys&gt;&lt;key app="EN" db-id="dt2der52b95520easzbpxszqsdw0avts2frz" timestamp="0"&gt;106&lt;/key&gt;&lt;/foreign-keys&gt;&lt;ref-type name="Journal Article"&gt;17&lt;/ref-type&gt;&lt;contributors&gt;&lt;authors&gt;&lt;author&gt;Wang, Jue&lt;/author&gt;&lt;author&gt;Luo, Sheng&lt;/author&gt;&lt;author&gt;Li, Liang&lt;/author&gt;&lt;/authors&gt;&lt;/contributors&gt;&lt;titles&gt;&lt;title&gt;Dynamic prediction for multiple repeated measures and event time data: An application to Parkinson’s&lt;/title&gt;&lt;secondary-title&gt;The Annals of Applied Statistics&lt;/secondary-title&gt;&lt;alt-title&gt;Ann Appl Stat&lt;/alt-title&gt;&lt;/titles&gt;&lt;pages&gt;1787-1809&lt;/pages&gt;&lt;volume&gt;11&lt;/volume&gt;&lt;number&gt;3&lt;/number&gt;&lt;edition&gt;10/05&lt;/edition&gt;&lt;keywords&gt;&lt;keyword&gt;Area under the ROC curve&lt;/keyword&gt;&lt;keyword&gt;clinical trial&lt;/keyword&gt;&lt;keyword&gt;failure time&lt;/keyword&gt;&lt;keyword&gt;latent trait model&lt;/keyword&gt;&lt;/keywords&gt;&lt;dates&gt;&lt;year&gt;2017&lt;/year&gt;&lt;/dates&gt;&lt;isbn&gt;1932-6157&amp;#xD;1941-7330&lt;/isbn&gt;&lt;accession-num&gt;29081873&lt;/accession-num&gt;&lt;urls&gt;&lt;related-urls&gt;&lt;url&gt;https://www.ncbi.nlm.nih.gov/pubmed/29081873&lt;/url&gt;&lt;url&gt;https://www.ncbi.nlm.nih.gov/pmc/articles/PMC5656296/&lt;/url&gt;&lt;/related-urls&gt;&lt;/urls&gt;&lt;electronic-resource-num&gt;10.1214/17-AOAS1059&lt;/electronic-resource-num&gt;&lt;remote-database-name&gt;PubMed&lt;/remote-database-name&gt;&lt;language&gt;eng&lt;/language&gt;&lt;/record&gt;&lt;/Cite&gt;&lt;/EndNote&gt;</w:instrText>
            </w:r>
            <w:r w:rsidRPr="00077804">
              <w:rPr>
                <w:rFonts w:cstheme="minorHAnsi"/>
                <w:color w:val="auto"/>
                <w:sz w:val="20"/>
                <w:szCs w:val="18"/>
              </w:rPr>
              <w:fldChar w:fldCharType="separate"/>
            </w:r>
            <w:r w:rsidR="00873353" w:rsidRPr="00077804">
              <w:rPr>
                <w:rFonts w:cstheme="minorHAnsi"/>
                <w:noProof/>
                <w:color w:val="auto"/>
                <w:sz w:val="20"/>
                <w:szCs w:val="18"/>
              </w:rPr>
              <w:t>[90]</w:t>
            </w:r>
            <w:r w:rsidRPr="00077804">
              <w:rPr>
                <w:rFonts w:cstheme="minorHAnsi"/>
                <w:color w:val="auto"/>
                <w:sz w:val="20"/>
                <w:szCs w:val="18"/>
              </w:rPr>
              <w:fldChar w:fldCharType="end"/>
            </w:r>
          </w:p>
        </w:tc>
      </w:tr>
      <w:tr w:rsidR="00077804" w:rsidRPr="00077804" w14:paraId="6115E296" w14:textId="77777777" w:rsidTr="000932F8">
        <w:trPr>
          <w:trHeight w:val="979"/>
        </w:trPr>
        <w:tc>
          <w:tcPr>
            <w:tcW w:w="1980" w:type="dxa"/>
            <w:vMerge/>
            <w:vAlign w:val="center"/>
          </w:tcPr>
          <w:p w14:paraId="21A3B2B8" w14:textId="77777777" w:rsidR="00A25789" w:rsidRPr="00077804" w:rsidDel="004531B0" w:rsidRDefault="00A25789" w:rsidP="00F92B3E">
            <w:pPr>
              <w:jc w:val="center"/>
              <w:rPr>
                <w:rFonts w:cstheme="minorHAnsi"/>
                <w:color w:val="auto"/>
                <w:sz w:val="20"/>
                <w:szCs w:val="18"/>
              </w:rPr>
            </w:pPr>
          </w:p>
        </w:tc>
        <w:tc>
          <w:tcPr>
            <w:tcW w:w="1559" w:type="dxa"/>
            <w:vAlign w:val="center"/>
          </w:tcPr>
          <w:p w14:paraId="200C0B85" w14:textId="77777777" w:rsidR="00A25789" w:rsidRPr="00077804" w:rsidRDefault="00A25789" w:rsidP="00F92B3E">
            <w:pPr>
              <w:pStyle w:val="Subtitle"/>
              <w:rPr>
                <w:rFonts w:ascii="Calibri" w:eastAsia="Calibri" w:hAnsi="Calibri" w:cs="Calibri"/>
                <w:color w:val="auto"/>
                <w:spacing w:val="0"/>
                <w:sz w:val="20"/>
                <w:szCs w:val="18"/>
              </w:rPr>
            </w:pPr>
            <w:r w:rsidRPr="00077804">
              <w:rPr>
                <w:rFonts w:eastAsiaTheme="minorHAnsi" w:cstheme="minorHAnsi"/>
                <w:color w:val="auto"/>
                <w:sz w:val="20"/>
                <w:szCs w:val="18"/>
              </w:rPr>
              <w:t>Multivariate</w:t>
            </w:r>
          </w:p>
        </w:tc>
        <w:tc>
          <w:tcPr>
            <w:tcW w:w="3260" w:type="dxa"/>
            <w:vAlign w:val="center"/>
          </w:tcPr>
          <w:p w14:paraId="0922BC85" w14:textId="77777777" w:rsidR="00A25789" w:rsidRPr="00077804" w:rsidRDefault="00C2475B" w:rsidP="00F92B3E">
            <w:pPr>
              <w:pStyle w:val="Subtitle"/>
              <w:rPr>
                <w:rFonts w:ascii="Calibri" w:eastAsia="Calibri" w:hAnsi="Calibri" w:cs="Calibr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nary>
                  <m:naryPr>
                    <m:chr m:val="∑"/>
                    <m:limLoc m:val="subSup"/>
                    <m:ctrlPr>
                      <w:rPr>
                        <w:rFonts w:ascii="Cambria Math" w:eastAsiaTheme="minorHAnsi" w:hAnsi="Cambria Math" w:cstheme="minorHAnsi"/>
                        <w:color w:val="auto"/>
                        <w:spacing w:val="0"/>
                        <w:sz w:val="20"/>
                        <w:szCs w:val="18"/>
                      </w:rPr>
                    </m:ctrlPr>
                  </m:naryPr>
                  <m:sub>
                    <m:r>
                      <w:rPr>
                        <w:rFonts w:ascii="Cambria Math" w:eastAsiaTheme="minorHAnsi" w:hAnsi="Cambria Math" w:cstheme="minorHAnsi"/>
                        <w:color w:val="auto"/>
                        <w:spacing w:val="0"/>
                        <w:sz w:val="20"/>
                        <w:szCs w:val="18"/>
                      </w:rPr>
                      <m:t>k</m:t>
                    </m:r>
                    <m:r>
                      <m:rPr>
                        <m:sty m:val="p"/>
                      </m:rPr>
                      <w:rPr>
                        <w:rFonts w:ascii="Cambria Math" w:eastAsiaTheme="minorHAnsi" w:hAnsi="Cambria Math" w:cstheme="minorHAnsi"/>
                        <w:color w:val="auto"/>
                        <w:spacing w:val="0"/>
                        <w:sz w:val="20"/>
                        <w:szCs w:val="18"/>
                      </w:rPr>
                      <m:t>=1</m:t>
                    </m:r>
                  </m:sub>
                  <m:sup>
                    <m:r>
                      <w:rPr>
                        <w:rFonts w:ascii="Cambria Math" w:eastAsiaTheme="minorHAnsi" w:hAnsi="Cambria Math" w:cstheme="minorHAnsi"/>
                        <w:color w:val="auto"/>
                        <w:spacing w:val="0"/>
                        <w:sz w:val="20"/>
                        <w:szCs w:val="18"/>
                      </w:rPr>
                      <m:t>K</m:t>
                    </m:r>
                  </m:sup>
                  <m:e>
                    <m:d>
                      <m:dPr>
                        <m:begChr m:val="{"/>
                        <m:endChr m:val="}"/>
                        <m:ctrlPr>
                          <w:rPr>
                            <w:rFonts w:ascii="Cambria Math" w:eastAsiaTheme="minorHAnsi" w:hAnsi="Cambria Math" w:cstheme="minorHAnsi"/>
                            <w:color w:val="auto"/>
                            <w:spacing w:val="0"/>
                            <w:sz w:val="20"/>
                            <w:szCs w:val="18"/>
                          </w:rPr>
                        </m:ctrlPr>
                      </m:dPr>
                      <m:e>
                        <m:sSup>
                          <m:sSupPr>
                            <m:ctrlPr>
                              <w:rPr>
                                <w:rFonts w:ascii="Cambria Math" w:eastAsiaTheme="minorHAnsi" w:hAnsi="Cambria Math" w:cstheme="minorHAnsi"/>
                                <w:color w:val="auto"/>
                                <w:spacing w:val="0"/>
                                <w:sz w:val="20"/>
                                <w:szCs w:val="18"/>
                              </w:rPr>
                            </m:ctrlPr>
                          </m:sSupPr>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α</m:t>
                                </m:r>
                              </m:e>
                              <m:sub>
                                <m:r>
                                  <w:rPr>
                                    <w:rFonts w:ascii="Cambria Math" w:eastAsiaTheme="minorHAnsi" w:hAnsi="Cambria Math" w:cstheme="minorHAnsi"/>
                                    <w:color w:val="auto"/>
                                    <w:spacing w:val="0"/>
                                    <w:sz w:val="20"/>
                                    <w:szCs w:val="18"/>
                                  </w:rPr>
                                  <m:t>k</m:t>
                                </m:r>
                              </m:sub>
                            </m:sSub>
                          </m:e>
                          <m:sup>
                            <m:r>
                              <m:rPr>
                                <m:sty m:val="p"/>
                              </m:rPr>
                              <w:rPr>
                                <w:rFonts w:ascii="Cambria Math" w:eastAsiaTheme="minorHAnsi" w:hAnsi="Cambria Math" w:cstheme="minorHAnsi"/>
                                <w:color w:val="auto"/>
                                <w:spacing w:val="0"/>
                                <w:sz w:val="20"/>
                                <w:szCs w:val="18"/>
                              </w:rPr>
                              <m:t>(1)</m:t>
                            </m:r>
                          </m:sup>
                        </m:sSup>
                        <m:r>
                          <m:rPr>
                            <m:sty m:val="p"/>
                          </m:rPr>
                          <w:rPr>
                            <w:rFonts w:ascii="Cambria Math" w:eastAsiaTheme="minorHAnsi" w:hAnsi="Cambria Math" w:cstheme="minorHAnsi"/>
                            <w:color w:val="auto"/>
                            <w:spacing w:val="0"/>
                            <w:sz w:val="20"/>
                            <w:szCs w:val="18"/>
                          </w:rPr>
                          <m:t xml:space="preserve"> </m:t>
                        </m:r>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k</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sSup>
                          <m:sSupPr>
                            <m:ctrlPr>
                              <w:rPr>
                                <w:rFonts w:ascii="Cambria Math" w:eastAsiaTheme="minorHAnsi" w:hAnsi="Cambria Math" w:cstheme="minorHAnsi"/>
                                <w:color w:val="auto"/>
                                <w:spacing w:val="0"/>
                                <w:sz w:val="20"/>
                                <w:szCs w:val="18"/>
                              </w:rPr>
                            </m:ctrlPr>
                          </m:sSupPr>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α</m:t>
                                </m:r>
                              </m:e>
                              <m:sub>
                                <m:r>
                                  <w:rPr>
                                    <w:rFonts w:ascii="Cambria Math" w:eastAsiaTheme="minorHAnsi" w:hAnsi="Cambria Math" w:cstheme="minorHAnsi"/>
                                    <w:color w:val="auto"/>
                                    <w:spacing w:val="0"/>
                                    <w:sz w:val="20"/>
                                    <w:szCs w:val="18"/>
                                  </w:rPr>
                                  <m:t>k</m:t>
                                </m:r>
                              </m:sub>
                            </m:sSub>
                          </m:e>
                          <m:sup>
                            <m:r>
                              <m:rPr>
                                <m:sty m:val="p"/>
                              </m:rPr>
                              <w:rPr>
                                <w:rFonts w:ascii="Cambria Math" w:eastAsiaTheme="minorHAnsi" w:hAnsi="Cambria Math" w:cstheme="minorHAnsi"/>
                                <w:color w:val="auto"/>
                                <w:spacing w:val="0"/>
                                <w:sz w:val="20"/>
                                <w:szCs w:val="18"/>
                              </w:rPr>
                              <m:t>(2)</m:t>
                            </m:r>
                          </m:sup>
                        </m:sSup>
                        <m:r>
                          <m:rPr>
                            <m:sty m:val="p"/>
                          </m:rPr>
                          <w:rPr>
                            <w:rFonts w:ascii="Cambria Math" w:eastAsiaTheme="minorHAnsi" w:hAnsi="Cambria Math" w:cstheme="minorHAnsi"/>
                            <w:color w:val="auto"/>
                            <w:spacing w:val="0"/>
                            <w:sz w:val="20"/>
                            <w:szCs w:val="18"/>
                          </w:rPr>
                          <m:t xml:space="preserve"> </m:t>
                        </m:r>
                        <m:f>
                          <m:fPr>
                            <m:ctrlPr>
                              <w:rPr>
                                <w:rFonts w:ascii="Cambria Math" w:eastAsiaTheme="minorHAnsi" w:hAnsi="Cambria Math" w:cstheme="minorHAnsi"/>
                                <w:color w:val="auto"/>
                                <w:spacing w:val="0"/>
                                <w:sz w:val="20"/>
                                <w:szCs w:val="18"/>
                              </w:rPr>
                            </m:ctrlPr>
                          </m:fPr>
                          <m:num>
                            <m:r>
                              <w:rPr>
                                <w:rFonts w:ascii="Cambria Math" w:eastAsiaTheme="minorHAnsi" w:hAnsi="Cambria Math" w:cstheme="minorHAnsi"/>
                                <w:color w:val="auto"/>
                                <w:spacing w:val="0"/>
                                <w:sz w:val="20"/>
                                <w:szCs w:val="18"/>
                              </w:rPr>
                              <m:t>d</m:t>
                            </m:r>
                            <m:r>
                              <m:rPr>
                                <m:sty m:val="p"/>
                              </m:rPr>
                              <w:rPr>
                                <w:rFonts w:ascii="Cambria Math" w:eastAsiaTheme="minorHAnsi" w:hAnsi="Cambria Math" w:cstheme="minorHAnsi"/>
                                <w:color w:val="auto"/>
                                <w:spacing w:val="0"/>
                                <w:sz w:val="20"/>
                                <w:szCs w:val="18"/>
                              </w:rPr>
                              <m:t xml:space="preserve"> </m:t>
                            </m:r>
                          </m:num>
                          <m:den>
                            <m:r>
                              <w:rPr>
                                <w:rFonts w:ascii="Cambria Math" w:eastAsiaTheme="minorHAnsi" w:hAnsi="Cambria Math" w:cstheme="minorHAnsi"/>
                                <w:color w:val="auto"/>
                                <w:spacing w:val="0"/>
                                <w:sz w:val="20"/>
                                <w:szCs w:val="18"/>
                              </w:rPr>
                              <m:t>dt</m:t>
                            </m:r>
                          </m:den>
                        </m:f>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k</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e>
                    </m:d>
                  </m:e>
                </m:nary>
              </m:oMath>
            </m:oMathPara>
          </w:p>
        </w:tc>
        <w:tc>
          <w:tcPr>
            <w:tcW w:w="1560" w:type="dxa"/>
            <w:vAlign w:val="center"/>
          </w:tcPr>
          <w:p w14:paraId="14A6ED92" w14:textId="191015F0" w:rsidR="00A25789" w:rsidRPr="00077804" w:rsidRDefault="00A25789" w:rsidP="00F92B3E">
            <w:pPr>
              <w:jc w:val="center"/>
              <w:rPr>
                <w:rFonts w:cstheme="minorHAnsi"/>
                <w:color w:val="auto"/>
                <w:sz w:val="20"/>
                <w:szCs w:val="18"/>
              </w:rPr>
            </w:pPr>
            <w:r w:rsidRPr="00077804">
              <w:rPr>
                <w:rFonts w:cstheme="minorHAnsi"/>
                <w:color w:val="auto"/>
                <w:sz w:val="20"/>
                <w:szCs w:val="18"/>
              </w:rPr>
              <w:t>2(2.</w:t>
            </w:r>
            <w:r w:rsidR="00310C08" w:rsidRPr="00077804">
              <w:rPr>
                <w:rFonts w:cstheme="minorHAnsi"/>
                <w:color w:val="auto"/>
                <w:sz w:val="20"/>
                <w:szCs w:val="18"/>
              </w:rPr>
              <w:t>7</w:t>
            </w:r>
            <w:r w:rsidRPr="00077804">
              <w:rPr>
                <w:rFonts w:cstheme="minorHAnsi"/>
                <w:color w:val="auto"/>
                <w:sz w:val="20"/>
                <w:szCs w:val="18"/>
              </w:rPr>
              <w:t>%)</w:t>
            </w:r>
          </w:p>
        </w:tc>
        <w:tc>
          <w:tcPr>
            <w:tcW w:w="2268" w:type="dxa"/>
            <w:vAlign w:val="center"/>
          </w:tcPr>
          <w:p w14:paraId="62F4B6CE" w14:textId="622DC318" w:rsidR="00A25789" w:rsidRPr="00077804" w:rsidRDefault="00A25789" w:rsidP="00A534EF">
            <w:pPr>
              <w:rPr>
                <w:rFonts w:cstheme="minorHAnsi"/>
                <w:color w:val="auto"/>
                <w:sz w:val="20"/>
                <w:szCs w:val="18"/>
              </w:rPr>
            </w:pPr>
            <w:r w:rsidRPr="00077804">
              <w:rPr>
                <w:rFonts w:cstheme="minorHAnsi"/>
                <w:color w:val="auto"/>
                <w:sz w:val="20"/>
                <w:szCs w:val="18"/>
              </w:rPr>
              <w:fldChar w:fldCharType="begin">
                <w:fldData xml:space="preserve">PEVuZE5vdGU+PENpdGU+PEF1dGhvcj5BbmRyaW5vcG91bG91PC9BdXRob3I+PFllYXI+MjAxNzwv
WWVhcj48UmVjTnVtPjQ5PC9SZWNOdW0+PERpc3BsYXlUZXh0Pls0NSwgODRdPC9EaXNwbGF5VGV4
dD48cmVjb3JkPjxyZWMtbnVtYmVyPjQ5PC9yZWMtbnVtYmVyPjxmb3JlaWduLWtleXM+PGtleSBh
cHA9IkVOIiBkYi1pZD0iZHQyZGVyNTJiOTU1MjBlYXN6YnB4c3pxc2R3MGF2dHMyZnJ6IiB0aW1l
c3RhbXA9IjAiPjQ5PC9rZXk+PC9mb3JlaWduLWtleXM+PHJlZi10eXBlIG5hbWU9IkpvdXJuYWwg
QXJ0aWNsZSI+MTc8L3JlZi10eXBlPjxjb250cmlidXRvcnM+PGF1dGhvcnM+PGF1dGhvcj5FbGVu
aS1Sb3NhbGluYSBBbmRyaW5vcG91bG91PC9hdXRob3I+PGF1dGhvcj5EIFJpem9wb3Vsb3M8L2F1
dGhvcj48YXV0aG9yPkpvaGFubmEgSk0gVGFra2VuYmVyZzwvYXV0aG9yPjxhdXRob3I+RSBMZXNh
ZmZyZTwvYXV0aG9yPjwvYXV0aG9ycz48L2NvbnRyaWJ1dG9ycz48dGl0bGVzPjx0aXRsZT5Db21i
aW5lZCBkeW5hbWljIHByZWRpY3Rpb25zIHVzaW5nIGpvaW50IG1vZGVscyBvZiB0d28gbG9uZ2l0
dWRpbmFsIG91dGNvbWVzIGFuZCBjb21wZXRpbmcgcmlzayBkYXRhPC90aXRsZT48c2Vjb25kYXJ5
LXRpdGxlPlN0YXRpc3RpY2FsIE1ldGhvZHMgaW4gTWVkaWNhbCBSZXNlYXJjaDwvc2Vjb25kYXJ5
LXRpdGxlPjwvdGl0bGVzPjxwZXJpb2RpY2FsPjxmdWxsLXRpdGxlPlN0YXRpc3RpY2FsIG1ldGhv
ZHMgaW4gbWVkaWNhbCByZXNlYXJjaDwvZnVsbC10aXRsZT48YWJici0xPlN0YXQgTWV0aG9kcyBN
ZWQgUmVzPC9hYmJyLTE+PC9wZXJpb2RpY2FsPjxwYWdlcz4xNzg3LTE4MDE8L3BhZ2VzPjx2b2x1
bWU+MjY8L3ZvbHVtZT48bnVtYmVyPjQ8L251bWJlcj48ZGF0ZXM+PHllYXI+MjAxNzwveWVhcj48
L2RhdGVzPjx1cmxzPjwvdXJscz48L3JlY29yZD48L0NpdGU+PENpdGU+PEF1dGhvcj5CcmlsbGVt
YW48L0F1dGhvcj48WWVhcj4yMDE5PC9ZZWFyPjxSZWNOdW0+MTA0PC9SZWNOdW0+PHJlY29yZD48
cmVjLW51bWJlcj4xMDQ8L3JlYy1udW1iZXI+PGZvcmVpZ24ta2V5cz48a2V5IGFwcD0iRU4iIGRi
LWlkPSJkdDJkZXI1MmI5NTUyMGVhc3picHhzenFzZHcwYXZ0czJmcnoiIHRpbWVzdGFtcD0iMCI+
MTA0PC9rZXk+PC9mb3JlaWduLWtleXM+PHJlZi10eXBlIG5hbWU9IkpvdXJuYWwgQXJ0aWNsZSI+
MTc8L3JlZi10eXBlPjxjb250cmlidXRvcnM+PGF1dGhvcnM+PGF1dGhvcj5CcmlsbGVtYW4sIFNh
bXVlbCBMPC9hdXRob3I+PGF1dGhvcj5Dcm93dGhlciwgTWljaGFlbCBKPC9hdXRob3I+PGF1dGhv
cj5Nb3Jlbm8tQmV0YW5jdXIsIE1hcmdhcml0YTwvYXV0aG9yPjxhdXRob3I+QnVyb3MgTm92aWss
IEphY3F1ZWxpbmU8L2F1dGhvcj48YXV0aG9yPkR1bnlhaywgSmFtZXM8L2F1dGhvcj48YXV0aG9y
PkFsLUh1bml0aSwgTmlkYWw8L2F1dGhvcj48YXV0aG9yPkZveCwgUm9iZXJ0PC9hdXRob3I+PGF1
dGhvcj5IYW1tZXJiYWNoZXIsIEplZmY8L2F1dGhvcj48YXV0aG9yPldvbGZlLCBSb3J5PC9hdXRo
b3I+PC9hdXRob3JzPjwvY29udHJpYnV0b3JzPjx0aXRsZXM+PHRpdGxlPkpvaW50IGxvbmdpdHVk
aW5hbCBhbmQgdGltZS10by1ldmVudCBtb2RlbHMgZm9yIG11bHRpbGV2ZWwgaGllcmFyY2hpY2Fs
IGRhdGE8L3RpdGxlPjxzZWNvbmRhcnktdGl0bGU+U3RhdGlzdGljYWwgTWV0aG9kcyBpbiBNZWRp
Y2FsIFJlc2VhcmNoPC9zZWNvbmRhcnktdGl0bGU+PC90aXRsZXM+PHBlcmlvZGljYWw+PGZ1bGwt
dGl0bGU+U3RhdGlzdGljYWwgbWV0aG9kcyBpbiBtZWRpY2FsIHJlc2VhcmNoPC9mdWxsLXRpdGxl
PjxhYmJyLTE+U3RhdCBNZXRob2RzIE1lZCBSZXM8L2FiYnItMT48L3BlcmlvZGljYWw+PHBhZ2Vz
PjM1MDLigJM1MTU8L3BhZ2VzPjx2b2x1bWU+Mjg8L3ZvbHVtZT48bnVtYmVyPjEyPC9udW1iZXI+
PGtleXdvcmRzPjxrZXl3b3JkPkxvbmdpdHVkaW5hbCxzdXJ2aXZhbCxqb2ludCBtb2RlbCxzaGFy
ZWQgcGFyYW1ldGVyIG1vZGVsLGhpZXJhcmNoaWNhbCxtdWx0aWxldmVsLGNhbmNlcjwva2V5d29y
ZD48L2tleXdvcmRzPjxkYXRlcz48eWVhcj4yMDE5PC95ZWFyPjwvZGF0ZXM+PGFjY2Vzc2lvbi1u
dW0+MzAzNzg0NzI8L2FjY2Vzc2lvbi1udW0+PHVybHM+PHJlbGF0ZWQtdXJscz48dXJsPmh0dHBz
Oi8vam91cm5hbHMuc2FnZXB1Yi5jb20vZG9pL2Ficy8xMC4xMTc3LzA5NjIyODAyMTg4MDg4MjE8
L3VybD48L3JlbGF0ZWQtdXJscz48L3VybHM+PGVsZWN0cm9uaWMtcmVzb3VyY2UtbnVtPjEwLjEx
NzcvMDk2MjI4MDIxODgwODgyMTwvZWxlY3Ryb25pYy1yZXNvdXJjZS1udW0+PC9yZWNvcmQ+PC9D
aXRlPjwvRW5kTm90ZT4A
</w:fldData>
              </w:fldChar>
            </w:r>
            <w:r w:rsidR="00A534EF" w:rsidRPr="00077804">
              <w:rPr>
                <w:rFonts w:cstheme="minorHAnsi"/>
                <w:color w:val="auto"/>
                <w:sz w:val="20"/>
                <w:szCs w:val="18"/>
              </w:rPr>
              <w:instrText xml:space="preserve"> ADDIN EN.CITE </w:instrText>
            </w:r>
            <w:r w:rsidR="00A534EF" w:rsidRPr="00077804">
              <w:rPr>
                <w:rFonts w:cstheme="minorHAnsi"/>
                <w:color w:val="auto"/>
                <w:sz w:val="20"/>
                <w:szCs w:val="18"/>
              </w:rPr>
              <w:fldChar w:fldCharType="begin">
                <w:fldData xml:space="preserve">PEVuZE5vdGU+PENpdGU+PEF1dGhvcj5BbmRyaW5vcG91bG91PC9BdXRob3I+PFllYXI+MjAxNzwv
WWVhcj48UmVjTnVtPjQ5PC9SZWNOdW0+PERpc3BsYXlUZXh0Pls0NSwgODRdPC9EaXNwbGF5VGV4
dD48cmVjb3JkPjxyZWMtbnVtYmVyPjQ5PC9yZWMtbnVtYmVyPjxmb3JlaWduLWtleXM+PGtleSBh
cHA9IkVOIiBkYi1pZD0iZHQyZGVyNTJiOTU1MjBlYXN6YnB4c3pxc2R3MGF2dHMyZnJ6IiB0aW1l
c3RhbXA9IjAiPjQ5PC9rZXk+PC9mb3JlaWduLWtleXM+PHJlZi10eXBlIG5hbWU9IkpvdXJuYWwg
QXJ0aWNsZSI+MTc8L3JlZi10eXBlPjxjb250cmlidXRvcnM+PGF1dGhvcnM+PGF1dGhvcj5FbGVu
aS1Sb3NhbGluYSBBbmRyaW5vcG91bG91PC9hdXRob3I+PGF1dGhvcj5EIFJpem9wb3Vsb3M8L2F1
dGhvcj48YXV0aG9yPkpvaGFubmEgSk0gVGFra2VuYmVyZzwvYXV0aG9yPjxhdXRob3I+RSBMZXNh
ZmZyZTwvYXV0aG9yPjwvYXV0aG9ycz48L2NvbnRyaWJ1dG9ycz48dGl0bGVzPjx0aXRsZT5Db21i
aW5lZCBkeW5hbWljIHByZWRpY3Rpb25zIHVzaW5nIGpvaW50IG1vZGVscyBvZiB0d28gbG9uZ2l0
dWRpbmFsIG91dGNvbWVzIGFuZCBjb21wZXRpbmcgcmlzayBkYXRhPC90aXRsZT48c2Vjb25kYXJ5
LXRpdGxlPlN0YXRpc3RpY2FsIE1ldGhvZHMgaW4gTWVkaWNhbCBSZXNlYXJjaDwvc2Vjb25kYXJ5
LXRpdGxlPjwvdGl0bGVzPjxwZXJpb2RpY2FsPjxmdWxsLXRpdGxlPlN0YXRpc3RpY2FsIG1ldGhv
ZHMgaW4gbWVkaWNhbCByZXNlYXJjaDwvZnVsbC10aXRsZT48YWJici0xPlN0YXQgTWV0aG9kcyBN
ZWQgUmVzPC9hYmJyLTE+PC9wZXJpb2RpY2FsPjxwYWdlcz4xNzg3LTE4MDE8L3BhZ2VzPjx2b2x1
bWU+MjY8L3ZvbHVtZT48bnVtYmVyPjQ8L251bWJlcj48ZGF0ZXM+PHllYXI+MjAxNzwveWVhcj48
L2RhdGVzPjx1cmxzPjwvdXJscz48L3JlY29yZD48L0NpdGU+PENpdGU+PEF1dGhvcj5CcmlsbGVt
YW48L0F1dGhvcj48WWVhcj4yMDE5PC9ZZWFyPjxSZWNOdW0+MTA0PC9SZWNOdW0+PHJlY29yZD48
cmVjLW51bWJlcj4xMDQ8L3JlYy1udW1iZXI+PGZvcmVpZ24ta2V5cz48a2V5IGFwcD0iRU4iIGRi
LWlkPSJkdDJkZXI1MmI5NTUyMGVhc3picHhzenFzZHcwYXZ0czJmcnoiIHRpbWVzdGFtcD0iMCI+
MTA0PC9rZXk+PC9mb3JlaWduLWtleXM+PHJlZi10eXBlIG5hbWU9IkpvdXJuYWwgQXJ0aWNsZSI+
MTc8L3JlZi10eXBlPjxjb250cmlidXRvcnM+PGF1dGhvcnM+PGF1dGhvcj5CcmlsbGVtYW4sIFNh
bXVlbCBMPC9hdXRob3I+PGF1dGhvcj5Dcm93dGhlciwgTWljaGFlbCBKPC9hdXRob3I+PGF1dGhv
cj5Nb3Jlbm8tQmV0YW5jdXIsIE1hcmdhcml0YTwvYXV0aG9yPjxhdXRob3I+QnVyb3MgTm92aWss
IEphY3F1ZWxpbmU8L2F1dGhvcj48YXV0aG9yPkR1bnlhaywgSmFtZXM8L2F1dGhvcj48YXV0aG9y
PkFsLUh1bml0aSwgTmlkYWw8L2F1dGhvcj48YXV0aG9yPkZveCwgUm9iZXJ0PC9hdXRob3I+PGF1
dGhvcj5IYW1tZXJiYWNoZXIsIEplZmY8L2F1dGhvcj48YXV0aG9yPldvbGZlLCBSb3J5PC9hdXRo
b3I+PC9hdXRob3JzPjwvY29udHJpYnV0b3JzPjx0aXRsZXM+PHRpdGxlPkpvaW50IGxvbmdpdHVk
aW5hbCBhbmQgdGltZS10by1ldmVudCBtb2RlbHMgZm9yIG11bHRpbGV2ZWwgaGllcmFyY2hpY2Fs
IGRhdGE8L3RpdGxlPjxzZWNvbmRhcnktdGl0bGU+U3RhdGlzdGljYWwgTWV0aG9kcyBpbiBNZWRp
Y2FsIFJlc2VhcmNoPC9zZWNvbmRhcnktdGl0bGU+PC90aXRsZXM+PHBlcmlvZGljYWw+PGZ1bGwt
dGl0bGU+U3RhdGlzdGljYWwgbWV0aG9kcyBpbiBtZWRpY2FsIHJlc2VhcmNoPC9mdWxsLXRpdGxl
PjxhYmJyLTE+U3RhdCBNZXRob2RzIE1lZCBSZXM8L2FiYnItMT48L3BlcmlvZGljYWw+PHBhZ2Vz
PjM1MDLigJM1MTU8L3BhZ2VzPjx2b2x1bWU+Mjg8L3ZvbHVtZT48bnVtYmVyPjEyPC9udW1iZXI+
PGtleXdvcmRzPjxrZXl3b3JkPkxvbmdpdHVkaW5hbCxzdXJ2aXZhbCxqb2ludCBtb2RlbCxzaGFy
ZWQgcGFyYW1ldGVyIG1vZGVsLGhpZXJhcmNoaWNhbCxtdWx0aWxldmVsLGNhbmNlcjwva2V5d29y
ZD48L2tleXdvcmRzPjxkYXRlcz48eWVhcj4yMDE5PC95ZWFyPjwvZGF0ZXM+PGFjY2Vzc2lvbi1u
dW0+MzAzNzg0NzI8L2FjY2Vzc2lvbi1udW0+PHVybHM+PHJlbGF0ZWQtdXJscz48dXJsPmh0dHBz
Oi8vam91cm5hbHMuc2FnZXB1Yi5jb20vZG9pL2Ficy8xMC4xMTc3LzA5NjIyODAyMTg4MDg4MjE8
L3VybD48L3JlbGF0ZWQtdXJscz48L3VybHM+PGVsZWN0cm9uaWMtcmVzb3VyY2UtbnVtPjEwLjEx
NzcvMDk2MjI4MDIxODgwODgyMTwvZWxlY3Ryb25pYy1yZXNvdXJjZS1udW0+PC9yZWNvcmQ+PC9D
aXRlPjwvRW5kTm90ZT4A
</w:fldData>
              </w:fldChar>
            </w:r>
            <w:r w:rsidR="00A534EF" w:rsidRPr="00077804">
              <w:rPr>
                <w:rFonts w:cstheme="minorHAnsi"/>
                <w:color w:val="auto"/>
                <w:sz w:val="20"/>
                <w:szCs w:val="18"/>
              </w:rPr>
              <w:instrText xml:space="preserve"> ADDIN EN.CITE.DATA </w:instrText>
            </w:r>
            <w:r w:rsidR="00A534EF" w:rsidRPr="00077804">
              <w:rPr>
                <w:rFonts w:cstheme="minorHAnsi"/>
                <w:color w:val="auto"/>
                <w:sz w:val="20"/>
                <w:szCs w:val="18"/>
              </w:rPr>
            </w:r>
            <w:r w:rsidR="00A534EF" w:rsidRPr="00077804">
              <w:rPr>
                <w:rFonts w:cstheme="minorHAnsi"/>
                <w:color w:val="auto"/>
                <w:sz w:val="20"/>
                <w:szCs w:val="18"/>
              </w:rPr>
              <w:fldChar w:fldCharType="end"/>
            </w:r>
            <w:r w:rsidRPr="00077804">
              <w:rPr>
                <w:rFonts w:cstheme="minorHAnsi"/>
                <w:color w:val="auto"/>
                <w:sz w:val="20"/>
                <w:szCs w:val="18"/>
              </w:rPr>
            </w:r>
            <w:r w:rsidRPr="00077804">
              <w:rPr>
                <w:rFonts w:cstheme="minorHAnsi"/>
                <w:color w:val="auto"/>
                <w:sz w:val="20"/>
                <w:szCs w:val="18"/>
              </w:rPr>
              <w:fldChar w:fldCharType="separate"/>
            </w:r>
            <w:r w:rsidR="00873353" w:rsidRPr="00077804">
              <w:rPr>
                <w:rFonts w:cstheme="minorHAnsi"/>
                <w:noProof/>
                <w:color w:val="auto"/>
                <w:sz w:val="20"/>
                <w:szCs w:val="18"/>
              </w:rPr>
              <w:t>[45, 84]</w:t>
            </w:r>
            <w:r w:rsidRPr="00077804">
              <w:rPr>
                <w:rFonts w:cstheme="minorHAnsi"/>
                <w:color w:val="auto"/>
                <w:sz w:val="20"/>
                <w:szCs w:val="18"/>
              </w:rPr>
              <w:fldChar w:fldCharType="end"/>
            </w:r>
          </w:p>
        </w:tc>
      </w:tr>
      <w:tr w:rsidR="00077804" w:rsidRPr="00077804" w14:paraId="3836935F" w14:textId="77777777" w:rsidTr="000932F8">
        <w:trPr>
          <w:trHeight w:val="884"/>
        </w:trPr>
        <w:tc>
          <w:tcPr>
            <w:tcW w:w="1980" w:type="dxa"/>
            <w:vAlign w:val="center"/>
          </w:tcPr>
          <w:p w14:paraId="1FA287F5" w14:textId="77777777" w:rsidR="00A25789" w:rsidRPr="00077804" w:rsidRDefault="00A25789" w:rsidP="00F92B3E">
            <w:pPr>
              <w:jc w:val="center"/>
              <w:rPr>
                <w:rFonts w:cstheme="minorHAnsi"/>
                <w:color w:val="auto"/>
                <w:sz w:val="20"/>
                <w:szCs w:val="18"/>
              </w:rPr>
            </w:pPr>
            <w:r w:rsidRPr="00077804">
              <w:rPr>
                <w:rFonts w:cstheme="minorHAnsi"/>
                <w:color w:val="auto"/>
                <w:sz w:val="20"/>
                <w:szCs w:val="18"/>
              </w:rPr>
              <w:t>Cumulative effect</w:t>
            </w:r>
          </w:p>
        </w:tc>
        <w:tc>
          <w:tcPr>
            <w:tcW w:w="1559" w:type="dxa"/>
            <w:vAlign w:val="center"/>
          </w:tcPr>
          <w:p w14:paraId="39469852" w14:textId="77777777" w:rsidR="00A25789" w:rsidRPr="00077804" w:rsidRDefault="00A25789" w:rsidP="00F92B3E">
            <w:pPr>
              <w:pStyle w:val="Subtitle"/>
              <w:rPr>
                <w:rFonts w:eastAsiaTheme="minorHAnsi" w:cstheme="minorHAnsi"/>
                <w:color w:val="auto"/>
                <w:spacing w:val="0"/>
                <w:sz w:val="20"/>
                <w:szCs w:val="18"/>
              </w:rPr>
            </w:pPr>
            <w:r w:rsidRPr="00077804">
              <w:rPr>
                <w:rFonts w:cstheme="minorHAnsi"/>
                <w:color w:val="auto"/>
                <w:sz w:val="20"/>
                <w:szCs w:val="18"/>
              </w:rPr>
              <w:t>Univariate</w:t>
            </w:r>
          </w:p>
        </w:tc>
        <w:tc>
          <w:tcPr>
            <w:tcW w:w="3260" w:type="dxa"/>
            <w:vAlign w:val="center"/>
          </w:tcPr>
          <w:p w14:paraId="2E8DF09C" w14:textId="089055D1" w:rsidR="00A25789" w:rsidRPr="00077804" w:rsidRDefault="00C2475B" w:rsidP="000D3AC3">
            <w:pPr>
              <w:pStyle w:val="Subtitle"/>
              <w:rPr>
                <w:rFonts w:eastAsiaTheme="minorHAnsi" w:cstheme="minorHAnsi"/>
                <w:color w:val="auto"/>
                <w:spacing w:val="0"/>
                <w:sz w:val="20"/>
                <w:szCs w:val="18"/>
              </w:rPr>
            </w:pPr>
            <m:oMathPara>
              <m:oMath>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W</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t</m:t>
                    </m:r>
                  </m:e>
                </m:d>
                <m:r>
                  <m:rPr>
                    <m:sty m:val="p"/>
                  </m:rPr>
                  <w:rPr>
                    <w:rFonts w:ascii="Cambria Math" w:eastAsiaTheme="minorHAnsi" w:hAnsi="Cambria Math" w:cstheme="minorHAnsi"/>
                    <w:color w:val="auto"/>
                    <w:spacing w:val="0"/>
                    <w:sz w:val="20"/>
                    <w:szCs w:val="18"/>
                  </w:rPr>
                  <m:t>=</m:t>
                </m:r>
                <m:r>
                  <w:rPr>
                    <w:rFonts w:ascii="Cambria Math" w:hAnsi="Cambria Math" w:cstheme="minorHAnsi"/>
                    <w:color w:val="auto"/>
                    <w:sz w:val="20"/>
                    <w:szCs w:val="18"/>
                  </w:rPr>
                  <m:t>α</m:t>
                </m:r>
                <m:nary>
                  <m:naryPr>
                    <m:limLoc m:val="subSup"/>
                    <m:ctrlPr>
                      <w:rPr>
                        <w:rFonts w:ascii="Cambria Math" w:eastAsiaTheme="minorHAnsi" w:hAnsi="Cambria Math" w:cstheme="minorHAnsi"/>
                        <w:color w:val="auto"/>
                        <w:spacing w:val="0"/>
                        <w:sz w:val="20"/>
                        <w:szCs w:val="18"/>
                      </w:rPr>
                    </m:ctrlPr>
                  </m:naryPr>
                  <m:sub>
                    <m:r>
                      <m:rPr>
                        <m:sty m:val="p"/>
                      </m:rPr>
                      <w:rPr>
                        <w:rFonts w:ascii="Cambria Math" w:eastAsiaTheme="minorHAnsi" w:hAnsi="Cambria Math" w:cstheme="minorHAnsi"/>
                        <w:color w:val="auto"/>
                        <w:spacing w:val="0"/>
                        <w:sz w:val="20"/>
                        <w:szCs w:val="18"/>
                      </w:rPr>
                      <m:t>0</m:t>
                    </m:r>
                  </m:sub>
                  <m:sup>
                    <m:r>
                      <w:rPr>
                        <w:rFonts w:ascii="Cambria Math" w:eastAsiaTheme="minorHAnsi" w:hAnsi="Cambria Math" w:cstheme="minorHAnsi"/>
                        <w:color w:val="auto"/>
                        <w:spacing w:val="0"/>
                        <w:sz w:val="20"/>
                        <w:szCs w:val="18"/>
                      </w:rPr>
                      <m:t>t</m:t>
                    </m:r>
                  </m:sup>
                  <m:e>
                    <m:sSub>
                      <m:sSubPr>
                        <m:ctrlPr>
                          <w:rPr>
                            <w:rFonts w:ascii="Cambria Math" w:eastAsiaTheme="minorHAnsi" w:hAnsi="Cambria Math" w:cstheme="minorHAnsi"/>
                            <w:color w:val="auto"/>
                            <w:spacing w:val="0"/>
                            <w:sz w:val="20"/>
                            <w:szCs w:val="18"/>
                          </w:rPr>
                        </m:ctrlPr>
                      </m:sSubPr>
                      <m:e>
                        <m:r>
                          <w:rPr>
                            <w:rFonts w:ascii="Cambria Math" w:eastAsiaTheme="minorHAnsi" w:hAnsi="Cambria Math" w:cstheme="minorHAnsi"/>
                            <w:color w:val="auto"/>
                            <w:spacing w:val="0"/>
                            <w:sz w:val="20"/>
                            <w:szCs w:val="18"/>
                          </w:rPr>
                          <m:t>m</m:t>
                        </m:r>
                      </m:e>
                      <m:sub>
                        <m:r>
                          <w:rPr>
                            <w:rFonts w:ascii="Cambria Math" w:eastAsiaTheme="minorHAnsi" w:hAnsi="Cambria Math" w:cstheme="minorHAnsi"/>
                            <w:color w:val="auto"/>
                            <w:spacing w:val="0"/>
                            <w:sz w:val="20"/>
                            <w:szCs w:val="18"/>
                          </w:rPr>
                          <m:t>i</m:t>
                        </m:r>
                      </m:sub>
                    </m:sSub>
                    <m:d>
                      <m:dPr>
                        <m:ctrlPr>
                          <w:rPr>
                            <w:rFonts w:ascii="Cambria Math" w:eastAsiaTheme="minorHAnsi" w:hAnsi="Cambria Math" w:cstheme="minorHAnsi"/>
                            <w:color w:val="auto"/>
                            <w:spacing w:val="0"/>
                            <w:sz w:val="20"/>
                            <w:szCs w:val="18"/>
                          </w:rPr>
                        </m:ctrlPr>
                      </m:dPr>
                      <m:e>
                        <m:r>
                          <w:rPr>
                            <w:rFonts w:ascii="Cambria Math" w:eastAsiaTheme="minorHAnsi" w:hAnsi="Cambria Math" w:cstheme="minorHAnsi"/>
                            <w:color w:val="auto"/>
                            <w:spacing w:val="0"/>
                            <w:sz w:val="20"/>
                            <w:szCs w:val="18"/>
                          </w:rPr>
                          <m:t>s</m:t>
                        </m:r>
                      </m:e>
                    </m:d>
                    <m:r>
                      <w:rPr>
                        <w:rFonts w:ascii="Cambria Math" w:eastAsiaTheme="minorHAnsi" w:hAnsi="Cambria Math" w:cstheme="minorHAnsi"/>
                        <w:color w:val="auto"/>
                        <w:spacing w:val="0"/>
                        <w:sz w:val="20"/>
                        <w:szCs w:val="18"/>
                      </w:rPr>
                      <m:t>ds</m:t>
                    </m:r>
                  </m:e>
                </m:nary>
              </m:oMath>
            </m:oMathPara>
          </w:p>
        </w:tc>
        <w:tc>
          <w:tcPr>
            <w:tcW w:w="1560" w:type="dxa"/>
            <w:vAlign w:val="center"/>
          </w:tcPr>
          <w:p w14:paraId="16544D4B" w14:textId="4B1D64B7" w:rsidR="00A25789" w:rsidRPr="00077804" w:rsidRDefault="00A25789" w:rsidP="00F92B3E">
            <w:pPr>
              <w:jc w:val="center"/>
              <w:rPr>
                <w:rFonts w:cstheme="minorHAnsi"/>
                <w:color w:val="auto"/>
                <w:sz w:val="20"/>
                <w:szCs w:val="18"/>
              </w:rPr>
            </w:pPr>
            <w:r w:rsidRPr="00077804">
              <w:rPr>
                <w:rFonts w:cstheme="minorHAnsi"/>
                <w:color w:val="auto"/>
                <w:sz w:val="20"/>
                <w:szCs w:val="18"/>
              </w:rPr>
              <w:t>1(1.</w:t>
            </w:r>
            <w:r w:rsidR="005F75E7" w:rsidRPr="00077804">
              <w:rPr>
                <w:rFonts w:cstheme="minorHAnsi"/>
                <w:color w:val="auto"/>
                <w:sz w:val="20"/>
                <w:szCs w:val="18"/>
              </w:rPr>
              <w:t>3</w:t>
            </w:r>
            <w:r w:rsidRPr="00077804">
              <w:rPr>
                <w:rFonts w:cstheme="minorHAnsi"/>
                <w:color w:val="auto"/>
                <w:sz w:val="20"/>
                <w:szCs w:val="18"/>
              </w:rPr>
              <w:t>%)</w:t>
            </w:r>
          </w:p>
        </w:tc>
        <w:tc>
          <w:tcPr>
            <w:tcW w:w="2268" w:type="dxa"/>
            <w:vAlign w:val="center"/>
          </w:tcPr>
          <w:p w14:paraId="3B25E7B3" w14:textId="439AC77C" w:rsidR="00A25789" w:rsidRPr="00077804" w:rsidRDefault="00A25789" w:rsidP="00EB7F9C">
            <w:pPr>
              <w:rPr>
                <w:rFonts w:cstheme="minorHAnsi"/>
                <w:color w:val="auto"/>
                <w:sz w:val="20"/>
                <w:szCs w:val="18"/>
              </w:rPr>
            </w:pPr>
            <w:r w:rsidRPr="00077804">
              <w:rPr>
                <w:rFonts w:cstheme="minorHAnsi"/>
                <w:color w:val="auto"/>
                <w:sz w:val="20"/>
                <w:szCs w:val="18"/>
              </w:rPr>
              <w:fldChar w:fldCharType="begin"/>
            </w:r>
            <w:r w:rsidR="00EB7F9C" w:rsidRPr="00077804">
              <w:rPr>
                <w:rFonts w:cstheme="minorHAnsi"/>
                <w:color w:val="auto"/>
                <w:sz w:val="20"/>
                <w:szCs w:val="18"/>
              </w:rPr>
              <w:instrText xml:space="preserve"> ADDIN EN.CITE &lt;EndNote&gt;&lt;Cite&gt;&lt;Author&gt;Andrinopoulou&lt;/Author&gt;&lt;Year&gt;2017&lt;/Year&gt;&lt;RecNum&gt;49&lt;/RecNum&gt;&lt;DisplayText&gt;[45]&lt;/DisplayText&gt;&lt;record&gt;&lt;rec-number&gt;49&lt;/rec-number&gt;&lt;foreign-keys&gt;&lt;key app="EN" db-id="dt2der52b95520easzbpxszqsdw0avts2frz" timestamp="0"&gt;49&lt;/key&gt;&lt;/foreign-keys&gt;&lt;ref-type name="Journal Article"&gt;17&lt;/ref-type&gt;&lt;contributors&gt;&lt;authors&gt;&lt;author&gt;Eleni-Rosalina Andrinopoulou&lt;/author&gt;&lt;author&gt;D Rizopoulos&lt;/author&gt;&lt;author&gt;Johanna JM Takkenberg&lt;/author&gt;&lt;author&gt;E Lesaffre&lt;/author&gt;&lt;/authors&gt;&lt;/contributors&gt;&lt;titles&gt;&lt;title&gt;Combined dynamic predictions using joint models of two longitudinal outcomes and competing risk data&lt;/title&gt;&lt;secondary-title&gt;Statistical Methods in Medical Research&lt;/secondary-title&gt;&lt;/titles&gt;&lt;periodical&gt;&lt;full-title&gt;Statistical methods in medical research&lt;/full-title&gt;&lt;abbr-1&gt;Stat Methods Med Res&lt;/abbr-1&gt;&lt;/periodical&gt;&lt;pages&gt;1787-1801&lt;/pages&gt;&lt;volume&gt;26&lt;/volume&gt;&lt;number&gt;4&lt;/number&gt;&lt;dates&gt;&lt;year&gt;2017&lt;/year&gt;&lt;/dates&gt;&lt;urls&gt;&lt;/urls&gt;&lt;/record&gt;&lt;/Cite&gt;&lt;/EndNote&gt;</w:instrText>
            </w:r>
            <w:r w:rsidRPr="00077804">
              <w:rPr>
                <w:rFonts w:cstheme="minorHAnsi"/>
                <w:color w:val="auto"/>
                <w:sz w:val="20"/>
                <w:szCs w:val="18"/>
              </w:rPr>
              <w:fldChar w:fldCharType="separate"/>
            </w:r>
            <w:r w:rsidR="00873353" w:rsidRPr="00077804">
              <w:rPr>
                <w:rFonts w:cstheme="minorHAnsi"/>
                <w:noProof/>
                <w:color w:val="auto"/>
                <w:sz w:val="20"/>
                <w:szCs w:val="18"/>
              </w:rPr>
              <w:t>[45]</w:t>
            </w:r>
            <w:r w:rsidRPr="00077804">
              <w:rPr>
                <w:rFonts w:cstheme="minorHAnsi"/>
                <w:color w:val="auto"/>
                <w:sz w:val="20"/>
                <w:szCs w:val="18"/>
              </w:rPr>
              <w:fldChar w:fldCharType="end"/>
            </w:r>
          </w:p>
        </w:tc>
      </w:tr>
    </w:tbl>
    <w:bookmarkEnd w:id="25"/>
    <w:p w14:paraId="20C07915" w14:textId="77777777" w:rsidR="00017C20" w:rsidRPr="00077804" w:rsidRDefault="00A25789" w:rsidP="00017C20">
      <w:pPr>
        <w:spacing w:line="480" w:lineRule="auto"/>
        <w:ind w:left="0"/>
        <w:jc w:val="both"/>
        <w:rPr>
          <w:rFonts w:cstheme="minorHAnsi"/>
          <w:color w:val="auto"/>
        </w:rPr>
      </w:pPr>
      <w:r w:rsidRPr="00077804">
        <w:rPr>
          <w:rFonts w:cstheme="minorHAnsi"/>
          <w:color w:val="auto"/>
        </w:rPr>
        <w:t xml:space="preserve">Abbreviation: * The number of article that used this association among all other articles with its percentage.  </w:t>
      </w:r>
    </w:p>
    <w:p w14:paraId="12F1DEBE" w14:textId="67D08B8F" w:rsidR="00017C20" w:rsidRPr="00077804" w:rsidRDefault="00017C20" w:rsidP="00017C20">
      <w:pPr>
        <w:spacing w:line="480" w:lineRule="auto"/>
        <w:ind w:left="0"/>
        <w:jc w:val="both"/>
        <w:rPr>
          <w:rFonts w:cstheme="minorHAnsi"/>
          <w:color w:val="auto"/>
          <w:rtl/>
        </w:rPr>
      </w:pPr>
      <w:r w:rsidRPr="00077804">
        <w:rPr>
          <w:rFonts w:cstheme="minorHAnsi"/>
          <w:color w:val="auto"/>
        </w:rPr>
        <w:lastRenderedPageBreak/>
        <w:t xml:space="preserve">Notation:  </w:t>
      </w:r>
      <m:oMath>
        <m:sSub>
          <m:sSubPr>
            <m:ctrlPr>
              <w:rPr>
                <w:rFonts w:ascii="Cambria Math" w:hAnsi="Cambria Math" w:cstheme="minorHAnsi"/>
                <w:color w:val="auto"/>
              </w:rPr>
            </m:ctrlPr>
          </m:sSubPr>
          <m:e>
            <m:r>
              <w:rPr>
                <w:rFonts w:ascii="Cambria Math" w:hAnsi="Cambria Math" w:cstheme="minorHAnsi"/>
                <w:color w:val="auto"/>
              </w:rPr>
              <m:t>m</m:t>
            </m:r>
          </m:e>
          <m:sub>
            <m:r>
              <w:rPr>
                <w:rFonts w:ascii="Cambria Math" w:hAnsi="Cambria Math" w:cstheme="minorHAnsi"/>
                <w:color w:val="auto"/>
              </w:rPr>
              <m:t>ik</m:t>
            </m:r>
          </m:sub>
        </m:sSub>
        <m:d>
          <m:dPr>
            <m:ctrlPr>
              <w:rPr>
                <w:rFonts w:ascii="Cambria Math" w:hAnsi="Cambria Math" w:cstheme="minorHAnsi"/>
                <w:color w:val="auto"/>
              </w:rPr>
            </m:ctrlPr>
          </m:dPr>
          <m:e>
            <m:r>
              <w:rPr>
                <w:rFonts w:ascii="Cambria Math" w:hAnsi="Cambria Math" w:cstheme="minorHAnsi"/>
                <w:color w:val="auto"/>
              </w:rPr>
              <m:t>t</m:t>
            </m:r>
          </m:e>
        </m:d>
      </m:oMath>
      <w:r w:rsidRPr="00077804">
        <w:rPr>
          <w:rFonts w:cstheme="minorHAnsi"/>
          <w:color w:val="auto"/>
        </w:rPr>
        <w:t xml:space="preserve"> denotes </w:t>
      </w:r>
      <w:r w:rsidR="00F8268B" w:rsidRPr="00077804">
        <w:rPr>
          <w:rFonts w:cstheme="minorHAnsi"/>
          <w:color w:val="auto"/>
        </w:rPr>
        <w:t xml:space="preserve">the true underlying value of the longitudinal outcome </w:t>
      </w:r>
      <w:r w:rsidRPr="00077804">
        <w:rPr>
          <w:rFonts w:cstheme="minorHAnsi"/>
          <w:color w:val="auto"/>
        </w:rPr>
        <w:t xml:space="preserve">for </w:t>
      </w:r>
      <w:r w:rsidR="00106861" w:rsidRPr="00077804">
        <w:rPr>
          <w:rFonts w:cstheme="minorHAnsi"/>
          <w:color w:val="auto"/>
        </w:rPr>
        <w:t>individual</w:t>
      </w:r>
      <w:r w:rsidRPr="00077804">
        <w:rPr>
          <w:rFonts w:cstheme="minorHAnsi"/>
          <w:color w:val="auto"/>
        </w:rPr>
        <w:t xml:space="preserve"> </w:t>
      </w:r>
      <m:oMath>
        <m:r>
          <w:rPr>
            <w:rFonts w:ascii="Cambria Math" w:hAnsi="Cambria Math" w:cstheme="minorHAnsi"/>
            <w:color w:val="auto"/>
          </w:rPr>
          <m:t>i</m:t>
        </m:r>
      </m:oMath>
      <w:r w:rsidRPr="00077804">
        <w:rPr>
          <w:rFonts w:cstheme="minorHAnsi"/>
          <w:color w:val="auto"/>
        </w:rPr>
        <w:t xml:space="preserve"> and outcome</w:t>
      </w:r>
      <m:oMath>
        <m:r>
          <m:rPr>
            <m:sty m:val="p"/>
          </m:rPr>
          <w:rPr>
            <w:rFonts w:ascii="Cambria Math" w:hAnsi="Cambria Math" w:cstheme="minorHAnsi"/>
            <w:color w:val="auto"/>
          </w:rPr>
          <m:t xml:space="preserve"> </m:t>
        </m:r>
        <m:r>
          <w:rPr>
            <w:rFonts w:ascii="Cambria Math" w:hAnsi="Cambria Math" w:cstheme="minorHAnsi"/>
            <w:color w:val="auto"/>
          </w:rPr>
          <m:t>k</m:t>
        </m:r>
      </m:oMath>
      <w:r w:rsidRPr="00077804">
        <w:rPr>
          <w:rFonts w:cstheme="minorHAnsi"/>
          <w:color w:val="auto"/>
        </w:rPr>
        <w:t xml:space="preserve">; </w:t>
      </w:r>
      <m:oMath>
        <m:sSub>
          <m:sSubPr>
            <m:ctrlPr>
              <w:rPr>
                <w:rFonts w:ascii="Cambria Math" w:hAnsi="Cambria Math" w:cstheme="minorHAnsi"/>
                <w:color w:val="auto"/>
              </w:rPr>
            </m:ctrlPr>
          </m:sSubPr>
          <m:e>
            <m:r>
              <w:rPr>
                <w:rFonts w:ascii="Cambria Math" w:hAnsi="Cambria Math" w:cstheme="minorHAnsi"/>
                <w:color w:val="auto"/>
              </w:rPr>
              <m:t>α</m:t>
            </m:r>
          </m:e>
          <m:sub>
            <m:r>
              <w:rPr>
                <w:rFonts w:ascii="Cambria Math" w:hAnsi="Cambria Math" w:cstheme="minorHAnsi"/>
                <w:color w:val="auto"/>
              </w:rPr>
              <m:t>k</m:t>
            </m:r>
          </m:sub>
        </m:sSub>
      </m:oMath>
      <w:r w:rsidRPr="00077804">
        <w:rPr>
          <w:rFonts w:cstheme="minorHAnsi"/>
          <w:color w:val="auto"/>
        </w:rPr>
        <w:t xml:space="preserve"> represents the association </w:t>
      </w:r>
      <w:r w:rsidRPr="00077804">
        <w:rPr>
          <w:color w:val="auto"/>
        </w:rPr>
        <w:t xml:space="preserve">parameter for the </w:t>
      </w:r>
      <m:oMath>
        <m:r>
          <w:rPr>
            <w:rFonts w:ascii="Cambria Math" w:hAnsi="Cambria Math"/>
            <w:color w:val="auto"/>
          </w:rPr>
          <m:t>k</m:t>
        </m:r>
      </m:oMath>
      <w:r w:rsidRPr="00077804">
        <w:rPr>
          <w:color w:val="auto"/>
        </w:rPr>
        <w:t>-th outcome;</w:t>
      </w:r>
      <m:oMath>
        <m:r>
          <m:rPr>
            <m:sty m:val="p"/>
          </m:rPr>
          <w:rPr>
            <w:rFonts w:ascii="Cambria Math" w:hAnsi="Cambria Math"/>
            <w:color w:val="auto"/>
          </w:rPr>
          <m:t xml:space="preserve"> </m:t>
        </m:r>
        <m:sSup>
          <m:sSupPr>
            <m:ctrlPr>
              <w:rPr>
                <w:rFonts w:ascii="Cambria Math" w:hAnsi="Cambria Math"/>
                <w:color w:val="auto"/>
              </w:rPr>
            </m:ctrlPr>
          </m:sSupPr>
          <m:e>
            <m:sSub>
              <m:sSubPr>
                <m:ctrlPr>
                  <w:rPr>
                    <w:rFonts w:ascii="Cambria Math" w:hAnsi="Cambria Math"/>
                    <w:color w:val="auto"/>
                  </w:rPr>
                </m:ctrlPr>
              </m:sSubPr>
              <m:e>
                <m:r>
                  <w:rPr>
                    <w:rFonts w:ascii="Cambria Math" w:hAnsi="Cambria Math"/>
                    <w:color w:val="auto"/>
                  </w:rPr>
                  <m:t>α</m:t>
                </m:r>
              </m:e>
              <m:sub>
                <m:r>
                  <w:rPr>
                    <w:rFonts w:ascii="Cambria Math" w:hAnsi="Cambria Math"/>
                    <w:color w:val="auto"/>
                  </w:rPr>
                  <m:t>k</m:t>
                </m:r>
              </m:sub>
            </m:sSub>
          </m:e>
          <m:sup>
            <m:r>
              <m:rPr>
                <m:sty m:val="p"/>
              </m:rPr>
              <w:rPr>
                <w:rFonts w:ascii="Cambria Math" w:hAnsi="Cambria Math"/>
                <w:color w:val="auto"/>
              </w:rPr>
              <m:t>(1)</m:t>
            </m:r>
          </m:sup>
        </m:sSup>
        <m:r>
          <w:rPr>
            <w:rFonts w:ascii="Cambria Math" w:hAnsi="Cambria Math"/>
            <w:color w:val="auto"/>
          </w:rPr>
          <m:t xml:space="preserve"> </m:t>
        </m:r>
      </m:oMath>
      <w:r w:rsidRPr="00077804">
        <w:rPr>
          <w:color w:val="auto"/>
        </w:rPr>
        <w:t xml:space="preserve"> and </w:t>
      </w:r>
      <m:oMath>
        <m:sSup>
          <m:sSupPr>
            <m:ctrlPr>
              <w:rPr>
                <w:rFonts w:ascii="Cambria Math" w:hAnsi="Cambria Math"/>
                <w:color w:val="auto"/>
              </w:rPr>
            </m:ctrlPr>
          </m:sSupPr>
          <m:e>
            <m:sSub>
              <m:sSubPr>
                <m:ctrlPr>
                  <w:rPr>
                    <w:rFonts w:ascii="Cambria Math" w:hAnsi="Cambria Math"/>
                    <w:color w:val="auto"/>
                  </w:rPr>
                </m:ctrlPr>
              </m:sSubPr>
              <m:e>
                <m:r>
                  <w:rPr>
                    <w:rFonts w:ascii="Cambria Math" w:hAnsi="Cambria Math"/>
                    <w:color w:val="auto"/>
                  </w:rPr>
                  <m:t>α</m:t>
                </m:r>
              </m:e>
              <m:sub>
                <m:r>
                  <w:rPr>
                    <w:rFonts w:ascii="Cambria Math" w:hAnsi="Cambria Math"/>
                    <w:color w:val="auto"/>
                  </w:rPr>
                  <m:t>k</m:t>
                </m:r>
              </m:sub>
            </m:sSub>
          </m:e>
          <m:sup>
            <m:r>
              <m:rPr>
                <m:sty m:val="p"/>
              </m:rPr>
              <w:rPr>
                <w:rFonts w:ascii="Cambria Math" w:hAnsi="Cambria Math"/>
                <w:color w:val="auto"/>
              </w:rPr>
              <m:t>(2)</m:t>
            </m:r>
          </m:sup>
        </m:sSup>
      </m:oMath>
      <w:r w:rsidRPr="00077804">
        <w:rPr>
          <w:color w:val="auto"/>
        </w:rPr>
        <w:t xml:space="preserve"> denote the association parameters for the current value and the derivative </w:t>
      </w:r>
      <w:r w:rsidR="006C5CC8" w:rsidRPr="00077804">
        <w:rPr>
          <w:color w:val="auto"/>
        </w:rPr>
        <w:t xml:space="preserve">from the mean trajectory function </w:t>
      </w:r>
      <w:r w:rsidRPr="00077804">
        <w:rPr>
          <w:color w:val="auto"/>
        </w:rPr>
        <w:t xml:space="preserve">for the </w:t>
      </w:r>
      <m:oMath>
        <m:r>
          <w:rPr>
            <w:rFonts w:ascii="Cambria Math" w:hAnsi="Cambria Math"/>
            <w:color w:val="auto"/>
          </w:rPr>
          <m:t>k</m:t>
        </m:r>
      </m:oMath>
      <w:r w:rsidRPr="00077804">
        <w:rPr>
          <w:color w:val="auto"/>
        </w:rPr>
        <w:t xml:space="preserve">-th longitudinal outcome respectively; </w:t>
      </w:r>
      <m:oMath>
        <m:sSub>
          <m:sSubPr>
            <m:ctrlPr>
              <w:rPr>
                <w:rFonts w:ascii="Cambria Math" w:hAnsi="Cambria Math"/>
                <w:color w:val="auto"/>
              </w:rPr>
            </m:ctrlPr>
          </m:sSubPr>
          <m:e>
            <m:r>
              <w:rPr>
                <w:rFonts w:ascii="Cambria Math" w:hAnsi="Cambria Math"/>
                <w:color w:val="auto"/>
              </w:rPr>
              <m:t>b</m:t>
            </m:r>
          </m:e>
          <m:sub>
            <m:r>
              <w:rPr>
                <w:rFonts w:ascii="Cambria Math" w:hAnsi="Cambria Math"/>
                <w:color w:val="auto"/>
              </w:rPr>
              <m:t>ik</m:t>
            </m:r>
          </m:sub>
        </m:sSub>
      </m:oMath>
      <w:r w:rsidRPr="00077804">
        <w:rPr>
          <w:color w:val="auto"/>
        </w:rPr>
        <w:t xml:space="preserve"> denotes</w:t>
      </w:r>
      <w:r w:rsidRPr="00077804">
        <w:rPr>
          <w:rFonts w:cstheme="minorHAnsi"/>
          <w:color w:val="auto"/>
        </w:rPr>
        <w:t xml:space="preserve"> the random effect for </w:t>
      </w:r>
      <w:r w:rsidR="00106861" w:rsidRPr="00077804">
        <w:rPr>
          <w:rFonts w:cstheme="minorHAnsi"/>
          <w:color w:val="auto"/>
        </w:rPr>
        <w:t>individual</w:t>
      </w:r>
      <w:r w:rsidRPr="00077804">
        <w:rPr>
          <w:rFonts w:cstheme="minorHAnsi"/>
          <w:color w:val="auto"/>
        </w:rPr>
        <w:t xml:space="preserve"> </w:t>
      </w:r>
      <m:oMath>
        <m:r>
          <w:rPr>
            <w:rFonts w:ascii="Cambria Math" w:hAnsi="Cambria Math" w:cstheme="minorHAnsi"/>
            <w:color w:val="auto"/>
          </w:rPr>
          <m:t>i</m:t>
        </m:r>
      </m:oMath>
      <w:r w:rsidRPr="00077804">
        <w:rPr>
          <w:rFonts w:cstheme="minorHAnsi"/>
          <w:color w:val="auto"/>
        </w:rPr>
        <w:t xml:space="preserve"> and outcome</w:t>
      </w:r>
      <m:oMath>
        <m:r>
          <m:rPr>
            <m:sty m:val="p"/>
          </m:rPr>
          <w:rPr>
            <w:rFonts w:ascii="Cambria Math" w:hAnsi="Cambria Math" w:cstheme="minorHAnsi"/>
            <w:color w:val="auto"/>
          </w:rPr>
          <m:t xml:space="preserve"> </m:t>
        </m:r>
        <m:r>
          <w:rPr>
            <w:rFonts w:ascii="Cambria Math" w:hAnsi="Cambria Math" w:cstheme="minorHAnsi"/>
            <w:color w:val="auto"/>
          </w:rPr>
          <m:t>k</m:t>
        </m:r>
      </m:oMath>
      <w:r w:rsidRPr="00077804">
        <w:rPr>
          <w:rFonts w:cstheme="minorHAnsi"/>
          <w:color w:val="auto"/>
        </w:rPr>
        <w:t xml:space="preserve">; </w:t>
      </w:r>
      <m:oMath>
        <m:r>
          <w:rPr>
            <w:rFonts w:ascii="Cambria Math" w:hAnsi="Cambria Math" w:cstheme="minorHAnsi"/>
            <w:color w:val="auto"/>
          </w:rPr>
          <m:t>φ</m:t>
        </m:r>
      </m:oMath>
      <w:r w:rsidRPr="00077804">
        <w:rPr>
          <w:rFonts w:cstheme="minorHAnsi"/>
          <w:color w:val="auto"/>
        </w:rPr>
        <w:t xml:space="preserve"> represent</w:t>
      </w:r>
      <w:r w:rsidR="006C5CC8" w:rsidRPr="00077804">
        <w:rPr>
          <w:rFonts w:cstheme="minorHAnsi"/>
          <w:color w:val="auto"/>
        </w:rPr>
        <w:t>s</w:t>
      </w:r>
      <w:r w:rsidRPr="00077804">
        <w:rPr>
          <w:rFonts w:cstheme="minorHAnsi"/>
          <w:color w:val="auto"/>
        </w:rPr>
        <w:t xml:space="preserve"> a random effect and </w:t>
      </w:r>
      <m:oMath>
        <m:r>
          <w:rPr>
            <w:rFonts w:ascii="Cambria Math" w:hAnsi="Cambria Math" w:cstheme="minorHAnsi"/>
            <w:color w:val="auto"/>
          </w:rPr>
          <m:t>H</m:t>
        </m:r>
        <m:r>
          <m:rPr>
            <m:sty m:val="p"/>
          </m:rPr>
          <w:rPr>
            <w:rFonts w:ascii="Cambria Math" w:hAnsi="Cambria Math" w:cstheme="minorHAnsi"/>
            <w:color w:val="auto"/>
          </w:rPr>
          <m:t xml:space="preserve"> </m:t>
        </m:r>
      </m:oMath>
      <w:r w:rsidRPr="00077804">
        <w:rPr>
          <w:rFonts w:cstheme="minorHAnsi"/>
          <w:color w:val="auto"/>
        </w:rPr>
        <w:t xml:space="preserve">denotes joint distribution for the random effects; </w:t>
      </w:r>
      <m:oMath>
        <m:sSub>
          <m:sSubPr>
            <m:ctrlPr>
              <w:rPr>
                <w:rFonts w:ascii="Cambria Math" w:hAnsi="Cambria Math" w:cstheme="minorHAnsi"/>
                <w:color w:val="auto"/>
              </w:rPr>
            </m:ctrlPr>
          </m:sSubPr>
          <m:e>
            <m:r>
              <w:rPr>
                <w:rFonts w:ascii="Cambria Math" w:hAnsi="Cambria Math" w:cstheme="minorHAnsi"/>
                <w:color w:val="auto"/>
              </w:rPr>
              <m:t>β</m:t>
            </m:r>
          </m:e>
          <m:sub>
            <m:r>
              <w:rPr>
                <w:rFonts w:ascii="Cambria Math" w:hAnsi="Cambria Math" w:cstheme="minorHAnsi"/>
                <w:color w:val="auto"/>
              </w:rPr>
              <m:t>k</m:t>
            </m:r>
          </m:sub>
        </m:sSub>
      </m:oMath>
      <w:r w:rsidRPr="00077804">
        <w:rPr>
          <w:rFonts w:cstheme="minorHAnsi"/>
          <w:color w:val="auto"/>
        </w:rPr>
        <w:t xml:space="preserve"> denotes the coefficient parameters.</w:t>
      </w:r>
    </w:p>
    <w:p w14:paraId="1E59E725" w14:textId="6E954334" w:rsidR="00EB2AA0" w:rsidRPr="00077804" w:rsidRDefault="009346D4" w:rsidP="00D848C3">
      <w:pPr>
        <w:spacing w:line="480" w:lineRule="auto"/>
        <w:rPr>
          <w:color w:val="auto"/>
        </w:rPr>
      </w:pPr>
      <w:r w:rsidRPr="00077804">
        <w:rPr>
          <w:color w:val="auto"/>
        </w:rPr>
        <w:fldChar w:fldCharType="begin"/>
      </w:r>
      <w:r w:rsidRPr="00077804">
        <w:rPr>
          <w:color w:val="auto"/>
        </w:rPr>
        <w:instrText xml:space="preserve"> ADDIN </w:instrText>
      </w:r>
      <w:r w:rsidRPr="00077804">
        <w:rPr>
          <w:color w:val="auto"/>
        </w:rPr>
        <w:fldChar w:fldCharType="end"/>
      </w:r>
      <w:r w:rsidR="00EB4981" w:rsidRPr="00077804">
        <w:rPr>
          <w:color w:val="auto"/>
        </w:rPr>
        <w:fldChar w:fldCharType="begin"/>
      </w:r>
      <w:r w:rsidR="00EB4981" w:rsidRPr="00077804">
        <w:rPr>
          <w:color w:val="auto"/>
        </w:rPr>
        <w:instrText xml:space="preserve"> ADDIN </w:instrText>
      </w:r>
      <w:r w:rsidR="00EB4981" w:rsidRPr="00077804">
        <w:rPr>
          <w:color w:val="auto"/>
        </w:rPr>
        <w:fldChar w:fldCharType="end"/>
      </w:r>
    </w:p>
    <w:sectPr w:rsidR="00EB2AA0" w:rsidRPr="00077804" w:rsidSect="00ED1E89">
      <w:footerReference w:type="default" r:id="rId10"/>
      <w:pgSz w:w="11906" w:h="16838"/>
      <w:pgMar w:top="1440" w:right="1440" w:bottom="1440" w:left="144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01233" w16cid:durableId="222DA9A1"/>
  <w16cid:commentId w16cid:paraId="6A030F39" w16cid:durableId="222DA82C"/>
  <w16cid:commentId w16cid:paraId="5CE6757A" w16cid:durableId="222DA82D"/>
  <w16cid:commentId w16cid:paraId="0B5F16F7" w16cid:durableId="222DA82E"/>
  <w16cid:commentId w16cid:paraId="4410485B" w16cid:durableId="222DA82F"/>
  <w16cid:commentId w16cid:paraId="2A0F7B2B" w16cid:durableId="222DAB01"/>
  <w16cid:commentId w16cid:paraId="34844D3C" w16cid:durableId="222DA830"/>
  <w16cid:commentId w16cid:paraId="68840E82" w16cid:durableId="222DA831"/>
  <w16cid:commentId w16cid:paraId="24D6A192" w16cid:durableId="222DA832"/>
  <w16cid:commentId w16cid:paraId="7F1B0B86" w16cid:durableId="222DAE81"/>
  <w16cid:commentId w16cid:paraId="70B66D44" w16cid:durableId="222DAF4E"/>
  <w16cid:commentId w16cid:paraId="7E190280" w16cid:durableId="222DA83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70B46" w14:textId="77777777" w:rsidR="00C2475B" w:rsidRDefault="00C2475B" w:rsidP="00A32C68">
      <w:pPr>
        <w:spacing w:before="0" w:after="0"/>
      </w:pPr>
      <w:r>
        <w:separator/>
      </w:r>
    </w:p>
  </w:endnote>
  <w:endnote w:type="continuationSeparator" w:id="0">
    <w:p w14:paraId="1A060F9C" w14:textId="77777777" w:rsidR="00C2475B" w:rsidRDefault="00C2475B" w:rsidP="00A32C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Roboto">
    <w:altName w:val="Times New Roman"/>
    <w:charset w:val="00"/>
    <w:family w:val="auto"/>
    <w:pitch w:val="default"/>
  </w:font>
  <w:font w:name="AdvTimes">
    <w:altName w:val="Calibri"/>
    <w:panose1 w:val="00000000000000000000"/>
    <w:charset w:val="00"/>
    <w:family w:val="auto"/>
    <w:notTrueType/>
    <w:pitch w:val="default"/>
    <w:sig w:usb0="00000003" w:usb1="00000000" w:usb2="00000000" w:usb3="00000000" w:csb0="00000001" w:csb1="00000000"/>
  </w:font>
  <w:font w:name="AdvP7D09">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BCC4D" w14:textId="4792ACB8" w:rsidR="003F034E" w:rsidRDefault="003F034E">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077804">
      <w:rPr>
        <w:caps/>
        <w:noProof/>
        <w:color w:val="5B9BD5" w:themeColor="accent1"/>
      </w:rPr>
      <w:t>1</w:t>
    </w:r>
    <w:r>
      <w:rPr>
        <w:caps/>
        <w:noProof/>
        <w:color w:val="5B9BD5" w:themeColor="accent1"/>
      </w:rPr>
      <w:fldChar w:fldCharType="end"/>
    </w:r>
  </w:p>
  <w:p w14:paraId="0BC98164" w14:textId="77777777" w:rsidR="003F034E" w:rsidRDefault="003F0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741DD" w14:textId="77777777" w:rsidR="00C2475B" w:rsidRDefault="00C2475B" w:rsidP="00A32C68">
      <w:pPr>
        <w:spacing w:before="0" w:after="0"/>
      </w:pPr>
      <w:r>
        <w:separator/>
      </w:r>
    </w:p>
  </w:footnote>
  <w:footnote w:type="continuationSeparator" w:id="0">
    <w:p w14:paraId="3393CEDA" w14:textId="77777777" w:rsidR="00C2475B" w:rsidRDefault="00C2475B" w:rsidP="00A32C6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12264"/>
    <w:multiLevelType w:val="multilevel"/>
    <w:tmpl w:val="5A248DC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531EAF"/>
    <w:multiLevelType w:val="hybridMultilevel"/>
    <w:tmpl w:val="B41C1B1A"/>
    <w:lvl w:ilvl="0" w:tplc="08090005">
      <w:start w:val="1"/>
      <w:numFmt w:val="bullet"/>
      <w:lvlText w:val=""/>
      <w:lvlJc w:val="left"/>
      <w:pPr>
        <w:ind w:left="1483" w:hanging="360"/>
      </w:pPr>
      <w:rPr>
        <w:rFonts w:ascii="Wingdings" w:hAnsi="Wingdings" w:hint="default"/>
      </w:rPr>
    </w:lvl>
    <w:lvl w:ilvl="1" w:tplc="08090003" w:tentative="1">
      <w:start w:val="1"/>
      <w:numFmt w:val="bullet"/>
      <w:lvlText w:val="o"/>
      <w:lvlJc w:val="left"/>
      <w:pPr>
        <w:ind w:left="2203" w:hanging="360"/>
      </w:pPr>
      <w:rPr>
        <w:rFonts w:ascii="Courier New" w:hAnsi="Courier New" w:cs="Courier New" w:hint="default"/>
      </w:rPr>
    </w:lvl>
    <w:lvl w:ilvl="2" w:tplc="08090005" w:tentative="1">
      <w:start w:val="1"/>
      <w:numFmt w:val="bullet"/>
      <w:lvlText w:val=""/>
      <w:lvlJc w:val="left"/>
      <w:pPr>
        <w:ind w:left="2923" w:hanging="360"/>
      </w:pPr>
      <w:rPr>
        <w:rFonts w:ascii="Wingdings" w:hAnsi="Wingdings" w:hint="default"/>
      </w:rPr>
    </w:lvl>
    <w:lvl w:ilvl="3" w:tplc="08090001" w:tentative="1">
      <w:start w:val="1"/>
      <w:numFmt w:val="bullet"/>
      <w:lvlText w:val=""/>
      <w:lvlJc w:val="left"/>
      <w:pPr>
        <w:ind w:left="3643" w:hanging="360"/>
      </w:pPr>
      <w:rPr>
        <w:rFonts w:ascii="Symbol" w:hAnsi="Symbol" w:hint="default"/>
      </w:rPr>
    </w:lvl>
    <w:lvl w:ilvl="4" w:tplc="08090003" w:tentative="1">
      <w:start w:val="1"/>
      <w:numFmt w:val="bullet"/>
      <w:lvlText w:val="o"/>
      <w:lvlJc w:val="left"/>
      <w:pPr>
        <w:ind w:left="4363" w:hanging="360"/>
      </w:pPr>
      <w:rPr>
        <w:rFonts w:ascii="Courier New" w:hAnsi="Courier New" w:cs="Courier New" w:hint="default"/>
      </w:rPr>
    </w:lvl>
    <w:lvl w:ilvl="5" w:tplc="08090005" w:tentative="1">
      <w:start w:val="1"/>
      <w:numFmt w:val="bullet"/>
      <w:lvlText w:val=""/>
      <w:lvlJc w:val="left"/>
      <w:pPr>
        <w:ind w:left="5083" w:hanging="360"/>
      </w:pPr>
      <w:rPr>
        <w:rFonts w:ascii="Wingdings" w:hAnsi="Wingdings" w:hint="default"/>
      </w:rPr>
    </w:lvl>
    <w:lvl w:ilvl="6" w:tplc="08090001" w:tentative="1">
      <w:start w:val="1"/>
      <w:numFmt w:val="bullet"/>
      <w:lvlText w:val=""/>
      <w:lvlJc w:val="left"/>
      <w:pPr>
        <w:ind w:left="5803" w:hanging="360"/>
      </w:pPr>
      <w:rPr>
        <w:rFonts w:ascii="Symbol" w:hAnsi="Symbol" w:hint="default"/>
      </w:rPr>
    </w:lvl>
    <w:lvl w:ilvl="7" w:tplc="08090003" w:tentative="1">
      <w:start w:val="1"/>
      <w:numFmt w:val="bullet"/>
      <w:lvlText w:val="o"/>
      <w:lvlJc w:val="left"/>
      <w:pPr>
        <w:ind w:left="6523" w:hanging="360"/>
      </w:pPr>
      <w:rPr>
        <w:rFonts w:ascii="Courier New" w:hAnsi="Courier New" w:cs="Courier New" w:hint="default"/>
      </w:rPr>
    </w:lvl>
    <w:lvl w:ilvl="8" w:tplc="08090005" w:tentative="1">
      <w:start w:val="1"/>
      <w:numFmt w:val="bullet"/>
      <w:lvlText w:val=""/>
      <w:lvlJc w:val="left"/>
      <w:pPr>
        <w:ind w:left="7243" w:hanging="360"/>
      </w:pPr>
      <w:rPr>
        <w:rFonts w:ascii="Wingdings" w:hAnsi="Wingdings" w:hint="default"/>
      </w:rPr>
    </w:lvl>
  </w:abstractNum>
  <w:abstractNum w:abstractNumId="2" w15:restartNumberingAfterBreak="0">
    <w:nsid w:val="0E9E7D07"/>
    <w:multiLevelType w:val="hybridMultilevel"/>
    <w:tmpl w:val="629C6C60"/>
    <w:lvl w:ilvl="0" w:tplc="8FE02A10">
      <w:start w:val="1"/>
      <w:numFmt w:val="decimal"/>
      <w:lvlText w:val="%1.1.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5EF2FB6"/>
    <w:multiLevelType w:val="hybridMultilevel"/>
    <w:tmpl w:val="ADCC08DE"/>
    <w:lvl w:ilvl="0" w:tplc="A294855C">
      <w:start w:val="1"/>
      <w:numFmt w:val="bullet"/>
      <w:lvlText w:val=""/>
      <w:lvlJc w:val="left"/>
      <w:pPr>
        <w:ind w:left="720" w:hanging="360"/>
      </w:pPr>
      <w:rPr>
        <w:rFonts w:ascii="Symbol" w:eastAsiaTheme="minorHAnsi" w:hAnsi="Symbol" w:cstheme="minorHAns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9C36A9"/>
    <w:multiLevelType w:val="hybridMultilevel"/>
    <w:tmpl w:val="187461B2"/>
    <w:lvl w:ilvl="0" w:tplc="F940A29E">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5" w15:restartNumberingAfterBreak="0">
    <w:nsid w:val="1A1E31D9"/>
    <w:multiLevelType w:val="hybridMultilevel"/>
    <w:tmpl w:val="262E0B5C"/>
    <w:lvl w:ilvl="0" w:tplc="EDB49484">
      <w:start w:val="4"/>
      <w:numFmt w:val="decimal"/>
      <w:lvlText w:val="%1"/>
      <w:lvlJc w:val="left"/>
      <w:pPr>
        <w:ind w:left="735" w:hanging="360"/>
      </w:pPr>
      <w:rPr>
        <w:rFonts w:hint="default"/>
      </w:rPr>
    </w:lvl>
    <w:lvl w:ilvl="1" w:tplc="08090019" w:tentative="1">
      <w:start w:val="1"/>
      <w:numFmt w:val="lowerLetter"/>
      <w:lvlText w:val="%2."/>
      <w:lvlJc w:val="left"/>
      <w:pPr>
        <w:ind w:left="1455" w:hanging="360"/>
      </w:pPr>
    </w:lvl>
    <w:lvl w:ilvl="2" w:tplc="0809001B" w:tentative="1">
      <w:start w:val="1"/>
      <w:numFmt w:val="lowerRoman"/>
      <w:lvlText w:val="%3."/>
      <w:lvlJc w:val="right"/>
      <w:pPr>
        <w:ind w:left="2175" w:hanging="180"/>
      </w:pPr>
    </w:lvl>
    <w:lvl w:ilvl="3" w:tplc="0809000F" w:tentative="1">
      <w:start w:val="1"/>
      <w:numFmt w:val="decimal"/>
      <w:lvlText w:val="%4."/>
      <w:lvlJc w:val="left"/>
      <w:pPr>
        <w:ind w:left="2895" w:hanging="360"/>
      </w:pPr>
    </w:lvl>
    <w:lvl w:ilvl="4" w:tplc="08090019" w:tentative="1">
      <w:start w:val="1"/>
      <w:numFmt w:val="lowerLetter"/>
      <w:lvlText w:val="%5."/>
      <w:lvlJc w:val="left"/>
      <w:pPr>
        <w:ind w:left="3615" w:hanging="360"/>
      </w:pPr>
    </w:lvl>
    <w:lvl w:ilvl="5" w:tplc="0809001B" w:tentative="1">
      <w:start w:val="1"/>
      <w:numFmt w:val="lowerRoman"/>
      <w:lvlText w:val="%6."/>
      <w:lvlJc w:val="right"/>
      <w:pPr>
        <w:ind w:left="4335" w:hanging="180"/>
      </w:pPr>
    </w:lvl>
    <w:lvl w:ilvl="6" w:tplc="0809000F" w:tentative="1">
      <w:start w:val="1"/>
      <w:numFmt w:val="decimal"/>
      <w:lvlText w:val="%7."/>
      <w:lvlJc w:val="left"/>
      <w:pPr>
        <w:ind w:left="5055" w:hanging="360"/>
      </w:pPr>
    </w:lvl>
    <w:lvl w:ilvl="7" w:tplc="08090019" w:tentative="1">
      <w:start w:val="1"/>
      <w:numFmt w:val="lowerLetter"/>
      <w:lvlText w:val="%8."/>
      <w:lvlJc w:val="left"/>
      <w:pPr>
        <w:ind w:left="5775" w:hanging="360"/>
      </w:pPr>
    </w:lvl>
    <w:lvl w:ilvl="8" w:tplc="0809001B" w:tentative="1">
      <w:start w:val="1"/>
      <w:numFmt w:val="lowerRoman"/>
      <w:lvlText w:val="%9."/>
      <w:lvlJc w:val="right"/>
      <w:pPr>
        <w:ind w:left="6495" w:hanging="180"/>
      </w:pPr>
    </w:lvl>
  </w:abstractNum>
  <w:abstractNum w:abstractNumId="6" w15:restartNumberingAfterBreak="0">
    <w:nsid w:val="1E5D060B"/>
    <w:multiLevelType w:val="hybridMultilevel"/>
    <w:tmpl w:val="E650176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7" w15:restartNumberingAfterBreak="0">
    <w:nsid w:val="20C8565C"/>
    <w:multiLevelType w:val="hybridMultilevel"/>
    <w:tmpl w:val="ED30E29A"/>
    <w:lvl w:ilvl="0" w:tplc="67DA9C4E">
      <w:start w:val="1"/>
      <w:numFmt w:val="bullet"/>
      <w:lvlText w:val=""/>
      <w:lvlJc w:val="left"/>
      <w:pPr>
        <w:ind w:left="417" w:hanging="360"/>
      </w:pPr>
      <w:rPr>
        <w:rFonts w:ascii="Symbol" w:eastAsiaTheme="minorHAnsi" w:hAnsi="Symbol" w:cstheme="minorHAnsi" w:hint="default"/>
        <w:sz w:val="24"/>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8" w15:restartNumberingAfterBreak="0">
    <w:nsid w:val="230B1F66"/>
    <w:multiLevelType w:val="multilevel"/>
    <w:tmpl w:val="1146EE08"/>
    <w:lvl w:ilvl="0">
      <w:start w:val="1"/>
      <w:numFmt w:val="decimal"/>
      <w:lvlText w:val="%1"/>
      <w:lvlJc w:val="left"/>
      <w:pPr>
        <w:ind w:left="432" w:hanging="432"/>
      </w:pPr>
    </w:lvl>
    <w:lvl w:ilvl="1">
      <w:start w:val="1"/>
      <w:numFmt w:val="decimal"/>
      <w:lvlText w:val="%1.%2"/>
      <w:lvlJc w:val="left"/>
      <w:pPr>
        <w:ind w:left="860" w:hanging="576"/>
      </w:pPr>
    </w:lvl>
    <w:lvl w:ilvl="2">
      <w:start w:val="1"/>
      <w:numFmt w:val="decimal"/>
      <w:lvlText w:val="%1.%2.%3"/>
      <w:lvlJc w:val="left"/>
      <w:pPr>
        <w:ind w:left="1003" w:hanging="720"/>
      </w:pPr>
      <w:rPr>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6571874"/>
    <w:multiLevelType w:val="hybridMultilevel"/>
    <w:tmpl w:val="BE44BF2C"/>
    <w:lvl w:ilvl="0" w:tplc="5DEEE7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0479FC"/>
    <w:multiLevelType w:val="hybridMultilevel"/>
    <w:tmpl w:val="0846A78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1" w15:restartNumberingAfterBreak="0">
    <w:nsid w:val="29F55664"/>
    <w:multiLevelType w:val="multilevel"/>
    <w:tmpl w:val="1E5AB91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2DCF0CB6"/>
    <w:multiLevelType w:val="multilevel"/>
    <w:tmpl w:val="6346DB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2E238F"/>
    <w:multiLevelType w:val="multilevel"/>
    <w:tmpl w:val="1E5AB91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31D50169"/>
    <w:multiLevelType w:val="multilevel"/>
    <w:tmpl w:val="1E5AB91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35984F59"/>
    <w:multiLevelType w:val="hybridMultilevel"/>
    <w:tmpl w:val="7D907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B6497"/>
    <w:multiLevelType w:val="hybridMultilevel"/>
    <w:tmpl w:val="91C0D53A"/>
    <w:lvl w:ilvl="0" w:tplc="8EAE1936">
      <w:numFmt w:val="bullet"/>
      <w:lvlText w:val=""/>
      <w:lvlJc w:val="left"/>
      <w:pPr>
        <w:ind w:left="417" w:hanging="360"/>
      </w:pPr>
      <w:rPr>
        <w:rFonts w:ascii="Symbol" w:eastAsiaTheme="minorEastAsia" w:hAnsi="Symbol" w:cstheme="minorBidi" w:hint="default"/>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abstractNum w:abstractNumId="17" w15:restartNumberingAfterBreak="0">
    <w:nsid w:val="3E56269E"/>
    <w:multiLevelType w:val="hybridMultilevel"/>
    <w:tmpl w:val="909EA510"/>
    <w:lvl w:ilvl="0" w:tplc="DF4ABC54">
      <w:start w:val="1"/>
      <w:numFmt w:val="lowerLetter"/>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18" w15:restartNumberingAfterBreak="0">
    <w:nsid w:val="3ED12009"/>
    <w:multiLevelType w:val="multilevel"/>
    <w:tmpl w:val="8FE823E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3194E85"/>
    <w:multiLevelType w:val="multilevel"/>
    <w:tmpl w:val="C2A4AB6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5A802A9"/>
    <w:multiLevelType w:val="multilevel"/>
    <w:tmpl w:val="5E5ED72A"/>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47F704AA"/>
    <w:multiLevelType w:val="hybridMultilevel"/>
    <w:tmpl w:val="E34ED71E"/>
    <w:lvl w:ilvl="0" w:tplc="2FFC25BA">
      <w:start w:val="1"/>
      <w:numFmt w:val="decimal"/>
      <w:lvlText w:val="1.%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4BD14672"/>
    <w:multiLevelType w:val="multilevel"/>
    <w:tmpl w:val="84D2044E"/>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CD7C5C"/>
    <w:multiLevelType w:val="hybridMultilevel"/>
    <w:tmpl w:val="3E6C35DA"/>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4" w15:restartNumberingAfterBreak="0">
    <w:nsid w:val="4EAD17DC"/>
    <w:multiLevelType w:val="multilevel"/>
    <w:tmpl w:val="53D47B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ABE6C83"/>
    <w:multiLevelType w:val="hybridMultilevel"/>
    <w:tmpl w:val="A4F4D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E90965"/>
    <w:multiLevelType w:val="multilevel"/>
    <w:tmpl w:val="84D2044E"/>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1E608D2"/>
    <w:multiLevelType w:val="multilevel"/>
    <w:tmpl w:val="35460BA6"/>
    <w:lvl w:ilvl="0">
      <w:start w:val="1"/>
      <w:numFmt w:val="decimal"/>
      <w:lvlText w:val="%1"/>
      <w:lvlJc w:val="left"/>
      <w:pPr>
        <w:ind w:left="435" w:hanging="435"/>
      </w:pPr>
      <w:rPr>
        <w:rFonts w:hint="default"/>
      </w:rPr>
    </w:lvl>
    <w:lvl w:ilvl="1">
      <w:start w:val="2"/>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3168" w:hanging="144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28" w15:restartNumberingAfterBreak="0">
    <w:nsid w:val="666A35DE"/>
    <w:multiLevelType w:val="multilevel"/>
    <w:tmpl w:val="1E5AB91E"/>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9" w15:restartNumberingAfterBreak="0">
    <w:nsid w:val="66DF4C2A"/>
    <w:multiLevelType w:val="multilevel"/>
    <w:tmpl w:val="B67886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9F369DF"/>
    <w:multiLevelType w:val="hybridMultilevel"/>
    <w:tmpl w:val="93825CEC"/>
    <w:lvl w:ilvl="0" w:tplc="4AE6BAC2">
      <w:start w:val="1"/>
      <w:numFmt w:val="decimal"/>
      <w:lvlText w:val="%1."/>
      <w:lvlJc w:val="left"/>
      <w:pPr>
        <w:ind w:left="777" w:hanging="360"/>
      </w:pPr>
      <w:rPr>
        <w:color w:val="auto"/>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31" w15:restartNumberingAfterBreak="0">
    <w:nsid w:val="6CCF7FF4"/>
    <w:multiLevelType w:val="multilevel"/>
    <w:tmpl w:val="F2C4DCEE"/>
    <w:lvl w:ilvl="0">
      <w:start w:val="1"/>
      <w:numFmt w:val="decimal"/>
      <w:lvlText w:val="%1"/>
      <w:lvlJc w:val="left"/>
      <w:pPr>
        <w:ind w:left="525" w:hanging="525"/>
      </w:pPr>
      <w:rPr>
        <w:rFonts w:hint="default"/>
      </w:rPr>
    </w:lvl>
    <w:lvl w:ilvl="1">
      <w:start w:val="1"/>
      <w:numFmt w:val="decimal"/>
      <w:lvlText w:val="%1.%2"/>
      <w:lvlJc w:val="left"/>
      <w:pPr>
        <w:ind w:left="813" w:hanging="525"/>
      </w:pPr>
      <w:rPr>
        <w:rFonts w:hint="default"/>
      </w:rPr>
    </w:lvl>
    <w:lvl w:ilvl="2">
      <w:start w:val="2"/>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32" w15:restartNumberingAfterBreak="0">
    <w:nsid w:val="705C4FBD"/>
    <w:multiLevelType w:val="hybridMultilevel"/>
    <w:tmpl w:val="7BF62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0F0B50"/>
    <w:multiLevelType w:val="hybridMultilevel"/>
    <w:tmpl w:val="357C610C"/>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34" w15:restartNumberingAfterBreak="0">
    <w:nsid w:val="72D0652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5A7635A"/>
    <w:multiLevelType w:val="hybridMultilevel"/>
    <w:tmpl w:val="474226C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7B8621AE"/>
    <w:multiLevelType w:val="multilevel"/>
    <w:tmpl w:val="31F6F27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E03153F"/>
    <w:multiLevelType w:val="hybridMultilevel"/>
    <w:tmpl w:val="A57895A8"/>
    <w:lvl w:ilvl="0" w:tplc="08090001">
      <w:start w:val="1"/>
      <w:numFmt w:val="bullet"/>
      <w:lvlText w:val=""/>
      <w:lvlJc w:val="left"/>
      <w:pPr>
        <w:ind w:left="777" w:hanging="360"/>
      </w:pPr>
      <w:rPr>
        <w:rFonts w:ascii="Symbol" w:hAnsi="Symbol" w:hint="default"/>
      </w:rPr>
    </w:lvl>
    <w:lvl w:ilvl="1" w:tplc="08090003">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abstractNumId w:val="16"/>
  </w:num>
  <w:num w:numId="2">
    <w:abstractNumId w:val="9"/>
  </w:num>
  <w:num w:numId="3">
    <w:abstractNumId w:val="25"/>
  </w:num>
  <w:num w:numId="4">
    <w:abstractNumId w:val="13"/>
  </w:num>
  <w:num w:numId="5">
    <w:abstractNumId w:val="22"/>
  </w:num>
  <w:num w:numId="6">
    <w:abstractNumId w:val="11"/>
  </w:num>
  <w:num w:numId="7">
    <w:abstractNumId w:val="14"/>
  </w:num>
  <w:num w:numId="8">
    <w:abstractNumId w:val="26"/>
  </w:num>
  <w:num w:numId="9">
    <w:abstractNumId w:val="28"/>
  </w:num>
  <w:num w:numId="10">
    <w:abstractNumId w:val="20"/>
  </w:num>
  <w:num w:numId="11">
    <w:abstractNumId w:val="5"/>
  </w:num>
  <w:num w:numId="12">
    <w:abstractNumId w:val="15"/>
  </w:num>
  <w:num w:numId="13">
    <w:abstractNumId w:val="1"/>
  </w:num>
  <w:num w:numId="14">
    <w:abstractNumId w:val="2"/>
  </w:num>
  <w:num w:numId="15">
    <w:abstractNumId w:val="7"/>
  </w:num>
  <w:num w:numId="16">
    <w:abstractNumId w:val="3"/>
  </w:num>
  <w:num w:numId="17">
    <w:abstractNumId w:val="4"/>
  </w:num>
  <w:num w:numId="18">
    <w:abstractNumId w:val="30"/>
  </w:num>
  <w:num w:numId="19">
    <w:abstractNumId w:val="21"/>
  </w:num>
  <w:num w:numId="20">
    <w:abstractNumId w:val="24"/>
  </w:num>
  <w:num w:numId="21">
    <w:abstractNumId w:val="8"/>
  </w:num>
  <w:num w:numId="22">
    <w:abstractNumId w:val="29"/>
  </w:num>
  <w:num w:numId="23">
    <w:abstractNumId w:val="0"/>
  </w:num>
  <w:num w:numId="24">
    <w:abstractNumId w:val="34"/>
  </w:num>
  <w:num w:numId="25">
    <w:abstractNumId w:val="36"/>
  </w:num>
  <w:num w:numId="26">
    <w:abstractNumId w:val="27"/>
  </w:num>
  <w:num w:numId="27">
    <w:abstractNumId w:val="31"/>
  </w:num>
  <w:num w:numId="28">
    <w:abstractNumId w:val="19"/>
  </w:num>
  <w:num w:numId="29">
    <w:abstractNumId w:val="12"/>
  </w:num>
  <w:num w:numId="30">
    <w:abstractNumId w:val="18"/>
  </w:num>
  <w:num w:numId="31">
    <w:abstractNumId w:val="35"/>
  </w:num>
  <w:num w:numId="32">
    <w:abstractNumId w:val="6"/>
  </w:num>
  <w:num w:numId="33">
    <w:abstractNumId w:val="33"/>
  </w:num>
  <w:num w:numId="34">
    <w:abstractNumId w:val="10"/>
  </w:num>
  <w:num w:numId="35">
    <w:abstractNumId w:val="37"/>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23"/>
  </w:num>
  <w:num w:numId="39">
    <w:abstractNumId w:val="32"/>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Nje0NLewsDAxMDNW0lEKTi0uzszPAykwMakFAIw9VNE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2der52b95520easzbpxszqsdw0avts2frz&quot;&gt;My EndNote Library Copy&lt;record-ids&gt;&lt;item&gt;1&lt;/item&gt;&lt;item&gt;2&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1&lt;/item&gt;&lt;item&gt;73&lt;/item&gt;&lt;item&gt;74&lt;/item&gt;&lt;item&gt;75&lt;/item&gt;&lt;item&gt;76&lt;/item&gt;&lt;item&gt;77&lt;/item&gt;&lt;item&gt;78&lt;/item&gt;&lt;item&gt;79&lt;/item&gt;&lt;item&gt;80&lt;/item&gt;&lt;item&gt;81&lt;/item&gt;&lt;item&gt;82&lt;/item&gt;&lt;item&gt;84&lt;/item&gt;&lt;item&gt;85&lt;/item&gt;&lt;item&gt;86&lt;/item&gt;&lt;item&gt;87&lt;/item&gt;&lt;item&gt;92&lt;/item&gt;&lt;item&gt;93&lt;/item&gt;&lt;item&gt;94&lt;/item&gt;&lt;item&gt;95&lt;/item&gt;&lt;item&gt;97&lt;/item&gt;&lt;item&gt;98&lt;/item&gt;&lt;item&gt;99&lt;/item&gt;&lt;item&gt;100&lt;/item&gt;&lt;item&gt;101&lt;/item&gt;&lt;item&gt;102&lt;/item&gt;&lt;item&gt;104&lt;/item&gt;&lt;item&gt;105&lt;/item&gt;&lt;item&gt;106&lt;/item&gt;&lt;item&gt;107&lt;/item&gt;&lt;item&gt;108&lt;/item&gt;&lt;item&gt;109&lt;/item&gt;&lt;item&gt;110&lt;/item&gt;&lt;item&gt;111&lt;/item&gt;&lt;item&gt;112&lt;/item&gt;&lt;item&gt;113&lt;/item&gt;&lt;item&gt;114&lt;/item&gt;&lt;item&gt;116&lt;/item&gt;&lt;item&gt;118&lt;/item&gt;&lt;item&gt;119&lt;/item&gt;&lt;item&gt;120&lt;/item&gt;&lt;item&gt;122&lt;/item&gt;&lt;item&gt;123&lt;/item&gt;&lt;item&gt;124&lt;/item&gt;&lt;/record-ids&gt;&lt;/item&gt;&lt;/Libraries&gt;"/>
  </w:docVars>
  <w:rsids>
    <w:rsidRoot w:val="00C44DE9"/>
    <w:rsid w:val="00000BE7"/>
    <w:rsid w:val="00001169"/>
    <w:rsid w:val="00001909"/>
    <w:rsid w:val="00001B04"/>
    <w:rsid w:val="00001E88"/>
    <w:rsid w:val="00002690"/>
    <w:rsid w:val="00002709"/>
    <w:rsid w:val="00003D80"/>
    <w:rsid w:val="0000402E"/>
    <w:rsid w:val="0000449A"/>
    <w:rsid w:val="00005410"/>
    <w:rsid w:val="0000651B"/>
    <w:rsid w:val="00007382"/>
    <w:rsid w:val="000103FB"/>
    <w:rsid w:val="00010D56"/>
    <w:rsid w:val="00011429"/>
    <w:rsid w:val="00011E95"/>
    <w:rsid w:val="00012B91"/>
    <w:rsid w:val="00012E9E"/>
    <w:rsid w:val="00013563"/>
    <w:rsid w:val="0001381B"/>
    <w:rsid w:val="00013CC7"/>
    <w:rsid w:val="00013CCE"/>
    <w:rsid w:val="0001409A"/>
    <w:rsid w:val="00014125"/>
    <w:rsid w:val="000156B9"/>
    <w:rsid w:val="000161E2"/>
    <w:rsid w:val="00016CB4"/>
    <w:rsid w:val="00016CBA"/>
    <w:rsid w:val="00017236"/>
    <w:rsid w:val="00017342"/>
    <w:rsid w:val="0001779E"/>
    <w:rsid w:val="00017C20"/>
    <w:rsid w:val="00017C34"/>
    <w:rsid w:val="000201EA"/>
    <w:rsid w:val="000202A0"/>
    <w:rsid w:val="00020E64"/>
    <w:rsid w:val="00021507"/>
    <w:rsid w:val="000216FC"/>
    <w:rsid w:val="00021B0C"/>
    <w:rsid w:val="00021E26"/>
    <w:rsid w:val="00022F10"/>
    <w:rsid w:val="00023B96"/>
    <w:rsid w:val="00023FC4"/>
    <w:rsid w:val="00024070"/>
    <w:rsid w:val="00024B45"/>
    <w:rsid w:val="00025E70"/>
    <w:rsid w:val="00026DBB"/>
    <w:rsid w:val="00027D04"/>
    <w:rsid w:val="000310C2"/>
    <w:rsid w:val="0003254F"/>
    <w:rsid w:val="00032A3E"/>
    <w:rsid w:val="00032F4C"/>
    <w:rsid w:val="000333B9"/>
    <w:rsid w:val="000341BB"/>
    <w:rsid w:val="00034221"/>
    <w:rsid w:val="000368B0"/>
    <w:rsid w:val="00036CEE"/>
    <w:rsid w:val="000374F4"/>
    <w:rsid w:val="000376F6"/>
    <w:rsid w:val="00037C96"/>
    <w:rsid w:val="000407DD"/>
    <w:rsid w:val="0004099C"/>
    <w:rsid w:val="000413C8"/>
    <w:rsid w:val="000425B4"/>
    <w:rsid w:val="000428B3"/>
    <w:rsid w:val="000436AC"/>
    <w:rsid w:val="00044AA7"/>
    <w:rsid w:val="00044DF3"/>
    <w:rsid w:val="000451B3"/>
    <w:rsid w:val="0004584E"/>
    <w:rsid w:val="00046203"/>
    <w:rsid w:val="00046D80"/>
    <w:rsid w:val="00046EBF"/>
    <w:rsid w:val="00047495"/>
    <w:rsid w:val="000476A1"/>
    <w:rsid w:val="00047CC8"/>
    <w:rsid w:val="00050946"/>
    <w:rsid w:val="00050A48"/>
    <w:rsid w:val="000514EC"/>
    <w:rsid w:val="00051BD4"/>
    <w:rsid w:val="00051C7A"/>
    <w:rsid w:val="00052936"/>
    <w:rsid w:val="00052E58"/>
    <w:rsid w:val="00052F8B"/>
    <w:rsid w:val="000532FC"/>
    <w:rsid w:val="000534FC"/>
    <w:rsid w:val="00053634"/>
    <w:rsid w:val="00053E5D"/>
    <w:rsid w:val="00053F51"/>
    <w:rsid w:val="00054133"/>
    <w:rsid w:val="000541A1"/>
    <w:rsid w:val="000544DD"/>
    <w:rsid w:val="00054833"/>
    <w:rsid w:val="000557AE"/>
    <w:rsid w:val="00055CFA"/>
    <w:rsid w:val="00055D22"/>
    <w:rsid w:val="00055D5C"/>
    <w:rsid w:val="00056B25"/>
    <w:rsid w:val="00057070"/>
    <w:rsid w:val="000571F8"/>
    <w:rsid w:val="0005781F"/>
    <w:rsid w:val="00057D5B"/>
    <w:rsid w:val="00060393"/>
    <w:rsid w:val="0006042A"/>
    <w:rsid w:val="00060ABA"/>
    <w:rsid w:val="00060E96"/>
    <w:rsid w:val="000613AD"/>
    <w:rsid w:val="0006161D"/>
    <w:rsid w:val="000618F1"/>
    <w:rsid w:val="00061D18"/>
    <w:rsid w:val="00061F34"/>
    <w:rsid w:val="00062912"/>
    <w:rsid w:val="00062C66"/>
    <w:rsid w:val="00062D30"/>
    <w:rsid w:val="00063551"/>
    <w:rsid w:val="00063A17"/>
    <w:rsid w:val="00063AE7"/>
    <w:rsid w:val="00063BC4"/>
    <w:rsid w:val="00064006"/>
    <w:rsid w:val="000647C4"/>
    <w:rsid w:val="0006500A"/>
    <w:rsid w:val="00065060"/>
    <w:rsid w:val="0006532E"/>
    <w:rsid w:val="00066179"/>
    <w:rsid w:val="000663F7"/>
    <w:rsid w:val="000664C4"/>
    <w:rsid w:val="000679FA"/>
    <w:rsid w:val="00067FAF"/>
    <w:rsid w:val="000714D8"/>
    <w:rsid w:val="00071882"/>
    <w:rsid w:val="00071A1C"/>
    <w:rsid w:val="00071ECE"/>
    <w:rsid w:val="000729D5"/>
    <w:rsid w:val="00073D12"/>
    <w:rsid w:val="00074382"/>
    <w:rsid w:val="000754E1"/>
    <w:rsid w:val="000763EC"/>
    <w:rsid w:val="000770F5"/>
    <w:rsid w:val="00077149"/>
    <w:rsid w:val="0007718F"/>
    <w:rsid w:val="00077804"/>
    <w:rsid w:val="000805EC"/>
    <w:rsid w:val="0008077D"/>
    <w:rsid w:val="000812E2"/>
    <w:rsid w:val="000813B3"/>
    <w:rsid w:val="00081EF2"/>
    <w:rsid w:val="00082EEC"/>
    <w:rsid w:val="000846CC"/>
    <w:rsid w:val="00085047"/>
    <w:rsid w:val="000855C8"/>
    <w:rsid w:val="00086503"/>
    <w:rsid w:val="000867ED"/>
    <w:rsid w:val="00086F42"/>
    <w:rsid w:val="00090149"/>
    <w:rsid w:val="00090298"/>
    <w:rsid w:val="00091027"/>
    <w:rsid w:val="00091EB7"/>
    <w:rsid w:val="000922A4"/>
    <w:rsid w:val="00092A6F"/>
    <w:rsid w:val="00092D64"/>
    <w:rsid w:val="00093256"/>
    <w:rsid w:val="000932F8"/>
    <w:rsid w:val="0009356E"/>
    <w:rsid w:val="00093622"/>
    <w:rsid w:val="00093686"/>
    <w:rsid w:val="00093D89"/>
    <w:rsid w:val="000951C0"/>
    <w:rsid w:val="00096E48"/>
    <w:rsid w:val="000A0157"/>
    <w:rsid w:val="000A0CBB"/>
    <w:rsid w:val="000A0CCD"/>
    <w:rsid w:val="000A12A9"/>
    <w:rsid w:val="000A1BDB"/>
    <w:rsid w:val="000A1F90"/>
    <w:rsid w:val="000A3CAB"/>
    <w:rsid w:val="000A493B"/>
    <w:rsid w:val="000A4D7E"/>
    <w:rsid w:val="000A4F85"/>
    <w:rsid w:val="000A50C9"/>
    <w:rsid w:val="000A543B"/>
    <w:rsid w:val="000A5D15"/>
    <w:rsid w:val="000A5D5F"/>
    <w:rsid w:val="000A681B"/>
    <w:rsid w:val="000B1396"/>
    <w:rsid w:val="000B1BE4"/>
    <w:rsid w:val="000B1EF1"/>
    <w:rsid w:val="000B2ABE"/>
    <w:rsid w:val="000B3849"/>
    <w:rsid w:val="000B3D72"/>
    <w:rsid w:val="000B47CD"/>
    <w:rsid w:val="000B4B5D"/>
    <w:rsid w:val="000B4CB1"/>
    <w:rsid w:val="000B532E"/>
    <w:rsid w:val="000B55E3"/>
    <w:rsid w:val="000B57AB"/>
    <w:rsid w:val="000B5B49"/>
    <w:rsid w:val="000B6C78"/>
    <w:rsid w:val="000B7551"/>
    <w:rsid w:val="000B75FB"/>
    <w:rsid w:val="000B7D8E"/>
    <w:rsid w:val="000B7FAD"/>
    <w:rsid w:val="000C09EF"/>
    <w:rsid w:val="000C0AD8"/>
    <w:rsid w:val="000C1D8E"/>
    <w:rsid w:val="000C1FF3"/>
    <w:rsid w:val="000C333B"/>
    <w:rsid w:val="000C33BC"/>
    <w:rsid w:val="000C4522"/>
    <w:rsid w:val="000C5ED1"/>
    <w:rsid w:val="000C6C42"/>
    <w:rsid w:val="000C6D84"/>
    <w:rsid w:val="000C6DA8"/>
    <w:rsid w:val="000C72A6"/>
    <w:rsid w:val="000C7653"/>
    <w:rsid w:val="000C7B9C"/>
    <w:rsid w:val="000C7E96"/>
    <w:rsid w:val="000D0226"/>
    <w:rsid w:val="000D0AFF"/>
    <w:rsid w:val="000D19FC"/>
    <w:rsid w:val="000D229A"/>
    <w:rsid w:val="000D27AC"/>
    <w:rsid w:val="000D2B90"/>
    <w:rsid w:val="000D2D2A"/>
    <w:rsid w:val="000D3881"/>
    <w:rsid w:val="000D3A31"/>
    <w:rsid w:val="000D3AC3"/>
    <w:rsid w:val="000D4E49"/>
    <w:rsid w:val="000D53B9"/>
    <w:rsid w:val="000D5492"/>
    <w:rsid w:val="000D5960"/>
    <w:rsid w:val="000D6E1E"/>
    <w:rsid w:val="000D7ABD"/>
    <w:rsid w:val="000D7DF5"/>
    <w:rsid w:val="000E0483"/>
    <w:rsid w:val="000E0BC4"/>
    <w:rsid w:val="000E1B48"/>
    <w:rsid w:val="000E2466"/>
    <w:rsid w:val="000E277A"/>
    <w:rsid w:val="000E28B1"/>
    <w:rsid w:val="000E2A1F"/>
    <w:rsid w:val="000E3282"/>
    <w:rsid w:val="000E4458"/>
    <w:rsid w:val="000E4A7B"/>
    <w:rsid w:val="000E4E7E"/>
    <w:rsid w:val="000E5E2A"/>
    <w:rsid w:val="000E6AC4"/>
    <w:rsid w:val="000E6C2E"/>
    <w:rsid w:val="000E76B3"/>
    <w:rsid w:val="000E7950"/>
    <w:rsid w:val="000F0411"/>
    <w:rsid w:val="000F0479"/>
    <w:rsid w:val="000F059A"/>
    <w:rsid w:val="000F0839"/>
    <w:rsid w:val="000F1BA2"/>
    <w:rsid w:val="000F1EA7"/>
    <w:rsid w:val="000F20D4"/>
    <w:rsid w:val="000F3E02"/>
    <w:rsid w:val="000F46E7"/>
    <w:rsid w:val="000F4952"/>
    <w:rsid w:val="000F5300"/>
    <w:rsid w:val="000F607D"/>
    <w:rsid w:val="001004BB"/>
    <w:rsid w:val="001008AE"/>
    <w:rsid w:val="00100DC6"/>
    <w:rsid w:val="00101AD3"/>
    <w:rsid w:val="0010204A"/>
    <w:rsid w:val="00102CFA"/>
    <w:rsid w:val="00103365"/>
    <w:rsid w:val="0010373D"/>
    <w:rsid w:val="00103888"/>
    <w:rsid w:val="00103955"/>
    <w:rsid w:val="00103E3C"/>
    <w:rsid w:val="00104D1A"/>
    <w:rsid w:val="00104D25"/>
    <w:rsid w:val="00104E76"/>
    <w:rsid w:val="00105018"/>
    <w:rsid w:val="00105DAC"/>
    <w:rsid w:val="00105DE9"/>
    <w:rsid w:val="00105EFF"/>
    <w:rsid w:val="00105F1A"/>
    <w:rsid w:val="00105FF3"/>
    <w:rsid w:val="00106251"/>
    <w:rsid w:val="00106861"/>
    <w:rsid w:val="001078F1"/>
    <w:rsid w:val="001114E6"/>
    <w:rsid w:val="00112891"/>
    <w:rsid w:val="00112DE9"/>
    <w:rsid w:val="00112E7C"/>
    <w:rsid w:val="00112F1F"/>
    <w:rsid w:val="00113020"/>
    <w:rsid w:val="0011340A"/>
    <w:rsid w:val="0011411E"/>
    <w:rsid w:val="00114835"/>
    <w:rsid w:val="00114F65"/>
    <w:rsid w:val="0011507C"/>
    <w:rsid w:val="001150D2"/>
    <w:rsid w:val="00116F82"/>
    <w:rsid w:val="0011757A"/>
    <w:rsid w:val="00121275"/>
    <w:rsid w:val="00121835"/>
    <w:rsid w:val="00121965"/>
    <w:rsid w:val="00121D50"/>
    <w:rsid w:val="001222A1"/>
    <w:rsid w:val="00123BD6"/>
    <w:rsid w:val="00123D66"/>
    <w:rsid w:val="00123FC1"/>
    <w:rsid w:val="001241F8"/>
    <w:rsid w:val="00124E06"/>
    <w:rsid w:val="00124FDF"/>
    <w:rsid w:val="001251EE"/>
    <w:rsid w:val="001252C5"/>
    <w:rsid w:val="001254E0"/>
    <w:rsid w:val="001274F2"/>
    <w:rsid w:val="00127736"/>
    <w:rsid w:val="001316C0"/>
    <w:rsid w:val="00132558"/>
    <w:rsid w:val="001328B2"/>
    <w:rsid w:val="00132C0C"/>
    <w:rsid w:val="00133D45"/>
    <w:rsid w:val="00134569"/>
    <w:rsid w:val="001347AC"/>
    <w:rsid w:val="00134ABA"/>
    <w:rsid w:val="001359B0"/>
    <w:rsid w:val="00135E4C"/>
    <w:rsid w:val="00136316"/>
    <w:rsid w:val="001366AD"/>
    <w:rsid w:val="001369FC"/>
    <w:rsid w:val="0013728D"/>
    <w:rsid w:val="0013757D"/>
    <w:rsid w:val="001375B1"/>
    <w:rsid w:val="0014032C"/>
    <w:rsid w:val="0014063F"/>
    <w:rsid w:val="00140988"/>
    <w:rsid w:val="00140FF9"/>
    <w:rsid w:val="001419C9"/>
    <w:rsid w:val="00141A49"/>
    <w:rsid w:val="00142019"/>
    <w:rsid w:val="001422FE"/>
    <w:rsid w:val="00142D0A"/>
    <w:rsid w:val="001437BB"/>
    <w:rsid w:val="00145153"/>
    <w:rsid w:val="001458A8"/>
    <w:rsid w:val="00146184"/>
    <w:rsid w:val="0014622D"/>
    <w:rsid w:val="001463E6"/>
    <w:rsid w:val="001464A6"/>
    <w:rsid w:val="00146A10"/>
    <w:rsid w:val="00146F12"/>
    <w:rsid w:val="001478EB"/>
    <w:rsid w:val="00150126"/>
    <w:rsid w:val="001503EA"/>
    <w:rsid w:val="00151FF7"/>
    <w:rsid w:val="001522E4"/>
    <w:rsid w:val="00152B1A"/>
    <w:rsid w:val="0015392B"/>
    <w:rsid w:val="0015409E"/>
    <w:rsid w:val="00154CC3"/>
    <w:rsid w:val="00154DC5"/>
    <w:rsid w:val="00154FF0"/>
    <w:rsid w:val="00155950"/>
    <w:rsid w:val="00155DF8"/>
    <w:rsid w:val="00156074"/>
    <w:rsid w:val="00156FAD"/>
    <w:rsid w:val="00157903"/>
    <w:rsid w:val="00157CE1"/>
    <w:rsid w:val="00160450"/>
    <w:rsid w:val="0016073A"/>
    <w:rsid w:val="001611D8"/>
    <w:rsid w:val="00162073"/>
    <w:rsid w:val="00163108"/>
    <w:rsid w:val="00163863"/>
    <w:rsid w:val="00163A2A"/>
    <w:rsid w:val="00164017"/>
    <w:rsid w:val="001669A1"/>
    <w:rsid w:val="00166A05"/>
    <w:rsid w:val="0017116B"/>
    <w:rsid w:val="00171257"/>
    <w:rsid w:val="0017128D"/>
    <w:rsid w:val="0017149D"/>
    <w:rsid w:val="001720E8"/>
    <w:rsid w:val="0017323D"/>
    <w:rsid w:val="00173977"/>
    <w:rsid w:val="00173D19"/>
    <w:rsid w:val="00174072"/>
    <w:rsid w:val="001740DE"/>
    <w:rsid w:val="00174392"/>
    <w:rsid w:val="00174634"/>
    <w:rsid w:val="001746FF"/>
    <w:rsid w:val="00174C94"/>
    <w:rsid w:val="001756C9"/>
    <w:rsid w:val="00175D25"/>
    <w:rsid w:val="00176815"/>
    <w:rsid w:val="0017696A"/>
    <w:rsid w:val="001774FD"/>
    <w:rsid w:val="001775CE"/>
    <w:rsid w:val="00177A38"/>
    <w:rsid w:val="00177D71"/>
    <w:rsid w:val="00177DB8"/>
    <w:rsid w:val="001802BD"/>
    <w:rsid w:val="00180421"/>
    <w:rsid w:val="00180C52"/>
    <w:rsid w:val="00181110"/>
    <w:rsid w:val="00181BAB"/>
    <w:rsid w:val="0018287D"/>
    <w:rsid w:val="00183690"/>
    <w:rsid w:val="00184781"/>
    <w:rsid w:val="00184C19"/>
    <w:rsid w:val="00185414"/>
    <w:rsid w:val="001860DA"/>
    <w:rsid w:val="00187AA6"/>
    <w:rsid w:val="00191CDD"/>
    <w:rsid w:val="00193913"/>
    <w:rsid w:val="00193B4B"/>
    <w:rsid w:val="00194411"/>
    <w:rsid w:val="001946F0"/>
    <w:rsid w:val="00195493"/>
    <w:rsid w:val="00195650"/>
    <w:rsid w:val="001A00A2"/>
    <w:rsid w:val="001A02A5"/>
    <w:rsid w:val="001A04F4"/>
    <w:rsid w:val="001A0A93"/>
    <w:rsid w:val="001A104F"/>
    <w:rsid w:val="001A13E4"/>
    <w:rsid w:val="001A1B3D"/>
    <w:rsid w:val="001A258F"/>
    <w:rsid w:val="001A44FD"/>
    <w:rsid w:val="001A455D"/>
    <w:rsid w:val="001A48C5"/>
    <w:rsid w:val="001A4A68"/>
    <w:rsid w:val="001A571F"/>
    <w:rsid w:val="001A652F"/>
    <w:rsid w:val="001A72CC"/>
    <w:rsid w:val="001A76BB"/>
    <w:rsid w:val="001A7701"/>
    <w:rsid w:val="001A78D6"/>
    <w:rsid w:val="001A79B9"/>
    <w:rsid w:val="001B015D"/>
    <w:rsid w:val="001B05D1"/>
    <w:rsid w:val="001B1FC1"/>
    <w:rsid w:val="001B487E"/>
    <w:rsid w:val="001B5399"/>
    <w:rsid w:val="001B55A0"/>
    <w:rsid w:val="001B60A2"/>
    <w:rsid w:val="001B699F"/>
    <w:rsid w:val="001B7299"/>
    <w:rsid w:val="001B7CE7"/>
    <w:rsid w:val="001C0068"/>
    <w:rsid w:val="001C05E2"/>
    <w:rsid w:val="001C08FA"/>
    <w:rsid w:val="001C0F04"/>
    <w:rsid w:val="001C2C08"/>
    <w:rsid w:val="001C35AB"/>
    <w:rsid w:val="001C3F0D"/>
    <w:rsid w:val="001C4582"/>
    <w:rsid w:val="001C4FE7"/>
    <w:rsid w:val="001C55F8"/>
    <w:rsid w:val="001C57BA"/>
    <w:rsid w:val="001C58D3"/>
    <w:rsid w:val="001C5E14"/>
    <w:rsid w:val="001C5F3B"/>
    <w:rsid w:val="001C63B7"/>
    <w:rsid w:val="001C646B"/>
    <w:rsid w:val="001C6567"/>
    <w:rsid w:val="001C6798"/>
    <w:rsid w:val="001C6EF8"/>
    <w:rsid w:val="001D20CB"/>
    <w:rsid w:val="001D2258"/>
    <w:rsid w:val="001D2262"/>
    <w:rsid w:val="001D2F28"/>
    <w:rsid w:val="001D32F1"/>
    <w:rsid w:val="001D4368"/>
    <w:rsid w:val="001D49AB"/>
    <w:rsid w:val="001D7306"/>
    <w:rsid w:val="001D730E"/>
    <w:rsid w:val="001D75CE"/>
    <w:rsid w:val="001D7622"/>
    <w:rsid w:val="001D7676"/>
    <w:rsid w:val="001D7980"/>
    <w:rsid w:val="001D7EE6"/>
    <w:rsid w:val="001E0395"/>
    <w:rsid w:val="001E0B0E"/>
    <w:rsid w:val="001E0DAD"/>
    <w:rsid w:val="001E128A"/>
    <w:rsid w:val="001E2035"/>
    <w:rsid w:val="001E2386"/>
    <w:rsid w:val="001E3256"/>
    <w:rsid w:val="001E3858"/>
    <w:rsid w:val="001E3F24"/>
    <w:rsid w:val="001E4D8D"/>
    <w:rsid w:val="001E5AC3"/>
    <w:rsid w:val="001E6F45"/>
    <w:rsid w:val="001E7391"/>
    <w:rsid w:val="001E7694"/>
    <w:rsid w:val="001E77C1"/>
    <w:rsid w:val="001F0585"/>
    <w:rsid w:val="001F0600"/>
    <w:rsid w:val="001F0865"/>
    <w:rsid w:val="001F0AEE"/>
    <w:rsid w:val="001F157E"/>
    <w:rsid w:val="001F1AB6"/>
    <w:rsid w:val="001F1B3C"/>
    <w:rsid w:val="001F21AF"/>
    <w:rsid w:val="001F231D"/>
    <w:rsid w:val="001F2831"/>
    <w:rsid w:val="001F2C95"/>
    <w:rsid w:val="001F33C0"/>
    <w:rsid w:val="001F3AC5"/>
    <w:rsid w:val="001F44C1"/>
    <w:rsid w:val="001F50BA"/>
    <w:rsid w:val="001F5CB8"/>
    <w:rsid w:val="001F6263"/>
    <w:rsid w:val="001F74FE"/>
    <w:rsid w:val="001F7882"/>
    <w:rsid w:val="001F7C98"/>
    <w:rsid w:val="002000E3"/>
    <w:rsid w:val="002002F6"/>
    <w:rsid w:val="00200A4C"/>
    <w:rsid w:val="00200B90"/>
    <w:rsid w:val="00200BAC"/>
    <w:rsid w:val="00200BD8"/>
    <w:rsid w:val="002013B9"/>
    <w:rsid w:val="00201B3A"/>
    <w:rsid w:val="00201E99"/>
    <w:rsid w:val="00202B46"/>
    <w:rsid w:val="00202F00"/>
    <w:rsid w:val="00203026"/>
    <w:rsid w:val="0020365C"/>
    <w:rsid w:val="002039D5"/>
    <w:rsid w:val="00203B9D"/>
    <w:rsid w:val="00203E33"/>
    <w:rsid w:val="0020529A"/>
    <w:rsid w:val="00205A8E"/>
    <w:rsid w:val="00206021"/>
    <w:rsid w:val="002069DC"/>
    <w:rsid w:val="002071BB"/>
    <w:rsid w:val="0020736F"/>
    <w:rsid w:val="00207974"/>
    <w:rsid w:val="00207ECD"/>
    <w:rsid w:val="0021020A"/>
    <w:rsid w:val="0021087E"/>
    <w:rsid w:val="002108C0"/>
    <w:rsid w:val="002119F2"/>
    <w:rsid w:val="00211BAC"/>
    <w:rsid w:val="00212B3B"/>
    <w:rsid w:val="0021344C"/>
    <w:rsid w:val="00213C97"/>
    <w:rsid w:val="00213DBA"/>
    <w:rsid w:val="00214CBD"/>
    <w:rsid w:val="0021512D"/>
    <w:rsid w:val="002151C5"/>
    <w:rsid w:val="00216484"/>
    <w:rsid w:val="002164AB"/>
    <w:rsid w:val="00216BB5"/>
    <w:rsid w:val="002174CD"/>
    <w:rsid w:val="002221D0"/>
    <w:rsid w:val="00222341"/>
    <w:rsid w:val="00223639"/>
    <w:rsid w:val="00223B2E"/>
    <w:rsid w:val="00224168"/>
    <w:rsid w:val="002242CF"/>
    <w:rsid w:val="00225290"/>
    <w:rsid w:val="002266EB"/>
    <w:rsid w:val="00226A7A"/>
    <w:rsid w:val="00226C0F"/>
    <w:rsid w:val="00226C63"/>
    <w:rsid w:val="00226D9F"/>
    <w:rsid w:val="002272F4"/>
    <w:rsid w:val="00227AA1"/>
    <w:rsid w:val="00227F0B"/>
    <w:rsid w:val="00230A5C"/>
    <w:rsid w:val="00230D88"/>
    <w:rsid w:val="0023123B"/>
    <w:rsid w:val="002314FD"/>
    <w:rsid w:val="00231CE5"/>
    <w:rsid w:val="0023274C"/>
    <w:rsid w:val="002329D5"/>
    <w:rsid w:val="00233246"/>
    <w:rsid w:val="0023328B"/>
    <w:rsid w:val="00233934"/>
    <w:rsid w:val="00233B17"/>
    <w:rsid w:val="0023490D"/>
    <w:rsid w:val="002359F4"/>
    <w:rsid w:val="00236182"/>
    <w:rsid w:val="002363A2"/>
    <w:rsid w:val="00237C12"/>
    <w:rsid w:val="00240173"/>
    <w:rsid w:val="002405BB"/>
    <w:rsid w:val="00240708"/>
    <w:rsid w:val="00241251"/>
    <w:rsid w:val="002414A1"/>
    <w:rsid w:val="002415C0"/>
    <w:rsid w:val="002417AA"/>
    <w:rsid w:val="00241B15"/>
    <w:rsid w:val="002422A5"/>
    <w:rsid w:val="00243399"/>
    <w:rsid w:val="00243405"/>
    <w:rsid w:val="002437FA"/>
    <w:rsid w:val="00244424"/>
    <w:rsid w:val="00245A38"/>
    <w:rsid w:val="002465F6"/>
    <w:rsid w:val="0024662D"/>
    <w:rsid w:val="00247356"/>
    <w:rsid w:val="0025050D"/>
    <w:rsid w:val="00250E21"/>
    <w:rsid w:val="00251088"/>
    <w:rsid w:val="002517A2"/>
    <w:rsid w:val="00251DDA"/>
    <w:rsid w:val="002522E5"/>
    <w:rsid w:val="00253A24"/>
    <w:rsid w:val="0025447B"/>
    <w:rsid w:val="0025495A"/>
    <w:rsid w:val="00256D5A"/>
    <w:rsid w:val="00257234"/>
    <w:rsid w:val="002619B4"/>
    <w:rsid w:val="002620D3"/>
    <w:rsid w:val="00263640"/>
    <w:rsid w:val="0026419B"/>
    <w:rsid w:val="002649DA"/>
    <w:rsid w:val="00265381"/>
    <w:rsid w:val="00266A26"/>
    <w:rsid w:val="00267DB7"/>
    <w:rsid w:val="0027167E"/>
    <w:rsid w:val="00271732"/>
    <w:rsid w:val="00271B18"/>
    <w:rsid w:val="00272C8A"/>
    <w:rsid w:val="00273D07"/>
    <w:rsid w:val="0027401A"/>
    <w:rsid w:val="00275565"/>
    <w:rsid w:val="00275EE1"/>
    <w:rsid w:val="002763E2"/>
    <w:rsid w:val="00277020"/>
    <w:rsid w:val="002770FE"/>
    <w:rsid w:val="00277183"/>
    <w:rsid w:val="00277198"/>
    <w:rsid w:val="0027773B"/>
    <w:rsid w:val="00283100"/>
    <w:rsid w:val="002835FD"/>
    <w:rsid w:val="00283A37"/>
    <w:rsid w:val="00283D54"/>
    <w:rsid w:val="00283E3A"/>
    <w:rsid w:val="00283E8B"/>
    <w:rsid w:val="00284073"/>
    <w:rsid w:val="00284F2C"/>
    <w:rsid w:val="00285021"/>
    <w:rsid w:val="002854A5"/>
    <w:rsid w:val="00285996"/>
    <w:rsid w:val="00285CFE"/>
    <w:rsid w:val="00286536"/>
    <w:rsid w:val="0028674D"/>
    <w:rsid w:val="00286D9D"/>
    <w:rsid w:val="00287779"/>
    <w:rsid w:val="00287F9D"/>
    <w:rsid w:val="002900CB"/>
    <w:rsid w:val="002909C0"/>
    <w:rsid w:val="00290C15"/>
    <w:rsid w:val="00290C5F"/>
    <w:rsid w:val="00291D55"/>
    <w:rsid w:val="002935B4"/>
    <w:rsid w:val="002936EC"/>
    <w:rsid w:val="002939FA"/>
    <w:rsid w:val="00294477"/>
    <w:rsid w:val="002946AA"/>
    <w:rsid w:val="00294755"/>
    <w:rsid w:val="00295331"/>
    <w:rsid w:val="00296BAF"/>
    <w:rsid w:val="00296C83"/>
    <w:rsid w:val="002A2968"/>
    <w:rsid w:val="002A3594"/>
    <w:rsid w:val="002A370F"/>
    <w:rsid w:val="002A3E95"/>
    <w:rsid w:val="002A4EB0"/>
    <w:rsid w:val="002A4EB5"/>
    <w:rsid w:val="002A5043"/>
    <w:rsid w:val="002A54CF"/>
    <w:rsid w:val="002A5A9F"/>
    <w:rsid w:val="002A5B1B"/>
    <w:rsid w:val="002A6797"/>
    <w:rsid w:val="002A6A82"/>
    <w:rsid w:val="002A72D2"/>
    <w:rsid w:val="002A7650"/>
    <w:rsid w:val="002A7A6F"/>
    <w:rsid w:val="002B111E"/>
    <w:rsid w:val="002B142A"/>
    <w:rsid w:val="002B19A9"/>
    <w:rsid w:val="002B20FA"/>
    <w:rsid w:val="002B2593"/>
    <w:rsid w:val="002B355C"/>
    <w:rsid w:val="002B5A27"/>
    <w:rsid w:val="002B5A73"/>
    <w:rsid w:val="002B5AC0"/>
    <w:rsid w:val="002B603B"/>
    <w:rsid w:val="002B6715"/>
    <w:rsid w:val="002B6C20"/>
    <w:rsid w:val="002B6C23"/>
    <w:rsid w:val="002B6CA2"/>
    <w:rsid w:val="002B7A3C"/>
    <w:rsid w:val="002B7AE9"/>
    <w:rsid w:val="002B7D19"/>
    <w:rsid w:val="002C04ED"/>
    <w:rsid w:val="002C0967"/>
    <w:rsid w:val="002C15BC"/>
    <w:rsid w:val="002C1A7F"/>
    <w:rsid w:val="002C1BC9"/>
    <w:rsid w:val="002C1BEB"/>
    <w:rsid w:val="002C1CE0"/>
    <w:rsid w:val="002C1CF4"/>
    <w:rsid w:val="002C1DCB"/>
    <w:rsid w:val="002C2D38"/>
    <w:rsid w:val="002C3B04"/>
    <w:rsid w:val="002C472E"/>
    <w:rsid w:val="002C486C"/>
    <w:rsid w:val="002C4A49"/>
    <w:rsid w:val="002C5268"/>
    <w:rsid w:val="002C62B0"/>
    <w:rsid w:val="002C6CF6"/>
    <w:rsid w:val="002C74C7"/>
    <w:rsid w:val="002D0126"/>
    <w:rsid w:val="002D110C"/>
    <w:rsid w:val="002D1289"/>
    <w:rsid w:val="002D2135"/>
    <w:rsid w:val="002D21FE"/>
    <w:rsid w:val="002D27D9"/>
    <w:rsid w:val="002D53DC"/>
    <w:rsid w:val="002D5AEA"/>
    <w:rsid w:val="002D5FCA"/>
    <w:rsid w:val="002D6133"/>
    <w:rsid w:val="002D6253"/>
    <w:rsid w:val="002D6270"/>
    <w:rsid w:val="002D7579"/>
    <w:rsid w:val="002E20A0"/>
    <w:rsid w:val="002E253F"/>
    <w:rsid w:val="002E2660"/>
    <w:rsid w:val="002E27E7"/>
    <w:rsid w:val="002E3309"/>
    <w:rsid w:val="002E3617"/>
    <w:rsid w:val="002E3B0A"/>
    <w:rsid w:val="002E3BB3"/>
    <w:rsid w:val="002E4668"/>
    <w:rsid w:val="002E4DAF"/>
    <w:rsid w:val="002E4FED"/>
    <w:rsid w:val="002E5E4F"/>
    <w:rsid w:val="002E60D9"/>
    <w:rsid w:val="002E68B3"/>
    <w:rsid w:val="002E6FCD"/>
    <w:rsid w:val="002E731A"/>
    <w:rsid w:val="002E7BDB"/>
    <w:rsid w:val="002F09FC"/>
    <w:rsid w:val="002F0E04"/>
    <w:rsid w:val="002F0EC8"/>
    <w:rsid w:val="002F137D"/>
    <w:rsid w:val="002F138B"/>
    <w:rsid w:val="002F19BE"/>
    <w:rsid w:val="002F230C"/>
    <w:rsid w:val="002F2766"/>
    <w:rsid w:val="002F2867"/>
    <w:rsid w:val="002F3014"/>
    <w:rsid w:val="002F320B"/>
    <w:rsid w:val="002F3B99"/>
    <w:rsid w:val="002F42D5"/>
    <w:rsid w:val="002F4A63"/>
    <w:rsid w:val="002F558A"/>
    <w:rsid w:val="002F5659"/>
    <w:rsid w:val="002F5928"/>
    <w:rsid w:val="002F65F4"/>
    <w:rsid w:val="002F74E3"/>
    <w:rsid w:val="002F76FC"/>
    <w:rsid w:val="002F7C65"/>
    <w:rsid w:val="002F7FA2"/>
    <w:rsid w:val="0030163F"/>
    <w:rsid w:val="00302234"/>
    <w:rsid w:val="0030234B"/>
    <w:rsid w:val="00302CDA"/>
    <w:rsid w:val="00303B84"/>
    <w:rsid w:val="00303F10"/>
    <w:rsid w:val="003040C0"/>
    <w:rsid w:val="003053A6"/>
    <w:rsid w:val="0030613E"/>
    <w:rsid w:val="00307B79"/>
    <w:rsid w:val="00307DEA"/>
    <w:rsid w:val="00310504"/>
    <w:rsid w:val="003106A5"/>
    <w:rsid w:val="00310A60"/>
    <w:rsid w:val="00310C08"/>
    <w:rsid w:val="0031237F"/>
    <w:rsid w:val="00312B19"/>
    <w:rsid w:val="00313300"/>
    <w:rsid w:val="00313A14"/>
    <w:rsid w:val="00313C8D"/>
    <w:rsid w:val="00314225"/>
    <w:rsid w:val="00314C6E"/>
    <w:rsid w:val="00314F0A"/>
    <w:rsid w:val="00315417"/>
    <w:rsid w:val="003157EE"/>
    <w:rsid w:val="0031764D"/>
    <w:rsid w:val="0032070A"/>
    <w:rsid w:val="003207F2"/>
    <w:rsid w:val="003223DC"/>
    <w:rsid w:val="00322A33"/>
    <w:rsid w:val="00322A67"/>
    <w:rsid w:val="003232BB"/>
    <w:rsid w:val="00324B28"/>
    <w:rsid w:val="003251EC"/>
    <w:rsid w:val="00325284"/>
    <w:rsid w:val="00325287"/>
    <w:rsid w:val="003252D4"/>
    <w:rsid w:val="00325F07"/>
    <w:rsid w:val="00326AEF"/>
    <w:rsid w:val="00326B8C"/>
    <w:rsid w:val="003271D0"/>
    <w:rsid w:val="00327D21"/>
    <w:rsid w:val="00331C33"/>
    <w:rsid w:val="003325DF"/>
    <w:rsid w:val="003326CB"/>
    <w:rsid w:val="003329F0"/>
    <w:rsid w:val="00332A92"/>
    <w:rsid w:val="00332E14"/>
    <w:rsid w:val="0033307D"/>
    <w:rsid w:val="0033363F"/>
    <w:rsid w:val="00333B22"/>
    <w:rsid w:val="0033575B"/>
    <w:rsid w:val="00335FA6"/>
    <w:rsid w:val="0033662C"/>
    <w:rsid w:val="00336EF2"/>
    <w:rsid w:val="00337B34"/>
    <w:rsid w:val="00341FDF"/>
    <w:rsid w:val="003429A4"/>
    <w:rsid w:val="003437D6"/>
    <w:rsid w:val="00344B27"/>
    <w:rsid w:val="00344FD7"/>
    <w:rsid w:val="00345412"/>
    <w:rsid w:val="00345776"/>
    <w:rsid w:val="00345C3F"/>
    <w:rsid w:val="00347268"/>
    <w:rsid w:val="00347BD6"/>
    <w:rsid w:val="00347FED"/>
    <w:rsid w:val="0035062A"/>
    <w:rsid w:val="00350A29"/>
    <w:rsid w:val="003520BD"/>
    <w:rsid w:val="003529AB"/>
    <w:rsid w:val="00352C94"/>
    <w:rsid w:val="00353102"/>
    <w:rsid w:val="00354023"/>
    <w:rsid w:val="00354229"/>
    <w:rsid w:val="003549D9"/>
    <w:rsid w:val="00354B01"/>
    <w:rsid w:val="003554FA"/>
    <w:rsid w:val="003561A7"/>
    <w:rsid w:val="0035636A"/>
    <w:rsid w:val="0036134A"/>
    <w:rsid w:val="0036136D"/>
    <w:rsid w:val="003621E1"/>
    <w:rsid w:val="00362446"/>
    <w:rsid w:val="00362472"/>
    <w:rsid w:val="0036275C"/>
    <w:rsid w:val="0036406B"/>
    <w:rsid w:val="003650D2"/>
    <w:rsid w:val="00365FFC"/>
    <w:rsid w:val="003662CE"/>
    <w:rsid w:val="0036704F"/>
    <w:rsid w:val="0036716F"/>
    <w:rsid w:val="0036787A"/>
    <w:rsid w:val="00367F8B"/>
    <w:rsid w:val="00370172"/>
    <w:rsid w:val="00370D54"/>
    <w:rsid w:val="00370DAC"/>
    <w:rsid w:val="003714CD"/>
    <w:rsid w:val="00373066"/>
    <w:rsid w:val="00373513"/>
    <w:rsid w:val="0037371D"/>
    <w:rsid w:val="0037480E"/>
    <w:rsid w:val="00374F22"/>
    <w:rsid w:val="003752B5"/>
    <w:rsid w:val="00375673"/>
    <w:rsid w:val="0037569F"/>
    <w:rsid w:val="00375F2F"/>
    <w:rsid w:val="00376DE3"/>
    <w:rsid w:val="003770B1"/>
    <w:rsid w:val="0037799D"/>
    <w:rsid w:val="003804A1"/>
    <w:rsid w:val="0038116D"/>
    <w:rsid w:val="003813B8"/>
    <w:rsid w:val="00382869"/>
    <w:rsid w:val="00382BB2"/>
    <w:rsid w:val="00382E19"/>
    <w:rsid w:val="00383AC8"/>
    <w:rsid w:val="003840F7"/>
    <w:rsid w:val="00385A07"/>
    <w:rsid w:val="00385B97"/>
    <w:rsid w:val="00385BEC"/>
    <w:rsid w:val="00386216"/>
    <w:rsid w:val="00386773"/>
    <w:rsid w:val="00386E8E"/>
    <w:rsid w:val="003875BB"/>
    <w:rsid w:val="00390266"/>
    <w:rsid w:val="00390788"/>
    <w:rsid w:val="00390C40"/>
    <w:rsid w:val="00390FE5"/>
    <w:rsid w:val="00391EEE"/>
    <w:rsid w:val="0039267B"/>
    <w:rsid w:val="00392CBE"/>
    <w:rsid w:val="00392D6C"/>
    <w:rsid w:val="00393F0B"/>
    <w:rsid w:val="0039596B"/>
    <w:rsid w:val="00397480"/>
    <w:rsid w:val="003A0A47"/>
    <w:rsid w:val="003A1219"/>
    <w:rsid w:val="003A1931"/>
    <w:rsid w:val="003A1BE0"/>
    <w:rsid w:val="003A21C6"/>
    <w:rsid w:val="003A2D73"/>
    <w:rsid w:val="003A3180"/>
    <w:rsid w:val="003A3240"/>
    <w:rsid w:val="003A57D5"/>
    <w:rsid w:val="003A5F59"/>
    <w:rsid w:val="003A7295"/>
    <w:rsid w:val="003A7466"/>
    <w:rsid w:val="003A781D"/>
    <w:rsid w:val="003A7AE8"/>
    <w:rsid w:val="003B0363"/>
    <w:rsid w:val="003B05D0"/>
    <w:rsid w:val="003B0627"/>
    <w:rsid w:val="003B097D"/>
    <w:rsid w:val="003B13A3"/>
    <w:rsid w:val="003B23C8"/>
    <w:rsid w:val="003B27CD"/>
    <w:rsid w:val="003B33E9"/>
    <w:rsid w:val="003B4A2B"/>
    <w:rsid w:val="003B4B15"/>
    <w:rsid w:val="003B513D"/>
    <w:rsid w:val="003B5274"/>
    <w:rsid w:val="003B546E"/>
    <w:rsid w:val="003B5700"/>
    <w:rsid w:val="003B5A71"/>
    <w:rsid w:val="003B6360"/>
    <w:rsid w:val="003B6A23"/>
    <w:rsid w:val="003B73FD"/>
    <w:rsid w:val="003C069A"/>
    <w:rsid w:val="003C0F75"/>
    <w:rsid w:val="003C1522"/>
    <w:rsid w:val="003C1E19"/>
    <w:rsid w:val="003C2882"/>
    <w:rsid w:val="003C299B"/>
    <w:rsid w:val="003C2EC6"/>
    <w:rsid w:val="003C4139"/>
    <w:rsid w:val="003C55B0"/>
    <w:rsid w:val="003C5B55"/>
    <w:rsid w:val="003C5BB0"/>
    <w:rsid w:val="003C6772"/>
    <w:rsid w:val="003C71EF"/>
    <w:rsid w:val="003C7328"/>
    <w:rsid w:val="003D06A7"/>
    <w:rsid w:val="003D0DEA"/>
    <w:rsid w:val="003D0F56"/>
    <w:rsid w:val="003D100F"/>
    <w:rsid w:val="003D137A"/>
    <w:rsid w:val="003D1530"/>
    <w:rsid w:val="003D18A2"/>
    <w:rsid w:val="003D1D04"/>
    <w:rsid w:val="003D1F8E"/>
    <w:rsid w:val="003D28B8"/>
    <w:rsid w:val="003D39E6"/>
    <w:rsid w:val="003D625C"/>
    <w:rsid w:val="003D6F51"/>
    <w:rsid w:val="003D720E"/>
    <w:rsid w:val="003E02EF"/>
    <w:rsid w:val="003E0FAE"/>
    <w:rsid w:val="003E1065"/>
    <w:rsid w:val="003E2DF7"/>
    <w:rsid w:val="003E37DF"/>
    <w:rsid w:val="003E3E6F"/>
    <w:rsid w:val="003E4093"/>
    <w:rsid w:val="003E451C"/>
    <w:rsid w:val="003E4894"/>
    <w:rsid w:val="003E4C81"/>
    <w:rsid w:val="003E5066"/>
    <w:rsid w:val="003E50D5"/>
    <w:rsid w:val="003E5AA9"/>
    <w:rsid w:val="003E5AEE"/>
    <w:rsid w:val="003E78BB"/>
    <w:rsid w:val="003E7CE4"/>
    <w:rsid w:val="003F034E"/>
    <w:rsid w:val="003F0DE3"/>
    <w:rsid w:val="003F223E"/>
    <w:rsid w:val="003F4136"/>
    <w:rsid w:val="003F4272"/>
    <w:rsid w:val="003F4D39"/>
    <w:rsid w:val="003F5067"/>
    <w:rsid w:val="003F64A4"/>
    <w:rsid w:val="0040157A"/>
    <w:rsid w:val="00403F52"/>
    <w:rsid w:val="00403F82"/>
    <w:rsid w:val="0040538F"/>
    <w:rsid w:val="00406543"/>
    <w:rsid w:val="004066B0"/>
    <w:rsid w:val="004068B8"/>
    <w:rsid w:val="00406B1C"/>
    <w:rsid w:val="0040702B"/>
    <w:rsid w:val="004107BD"/>
    <w:rsid w:val="00412195"/>
    <w:rsid w:val="004122E9"/>
    <w:rsid w:val="004141D3"/>
    <w:rsid w:val="0041455B"/>
    <w:rsid w:val="004151D0"/>
    <w:rsid w:val="00415BDF"/>
    <w:rsid w:val="0041608A"/>
    <w:rsid w:val="004160F3"/>
    <w:rsid w:val="004169C6"/>
    <w:rsid w:val="0041703C"/>
    <w:rsid w:val="004177A9"/>
    <w:rsid w:val="00417D65"/>
    <w:rsid w:val="00417EED"/>
    <w:rsid w:val="00420063"/>
    <w:rsid w:val="004209C9"/>
    <w:rsid w:val="004209E7"/>
    <w:rsid w:val="00420A4D"/>
    <w:rsid w:val="004223C0"/>
    <w:rsid w:val="00422C32"/>
    <w:rsid w:val="0042407F"/>
    <w:rsid w:val="00424C01"/>
    <w:rsid w:val="00424EBA"/>
    <w:rsid w:val="00425291"/>
    <w:rsid w:val="0042572D"/>
    <w:rsid w:val="00426E61"/>
    <w:rsid w:val="004270BA"/>
    <w:rsid w:val="00427935"/>
    <w:rsid w:val="00430366"/>
    <w:rsid w:val="004303A9"/>
    <w:rsid w:val="0043067A"/>
    <w:rsid w:val="0043189E"/>
    <w:rsid w:val="00431A5C"/>
    <w:rsid w:val="00433080"/>
    <w:rsid w:val="00433470"/>
    <w:rsid w:val="004337C3"/>
    <w:rsid w:val="00433947"/>
    <w:rsid w:val="00433AAE"/>
    <w:rsid w:val="00434443"/>
    <w:rsid w:val="004359E0"/>
    <w:rsid w:val="004361F2"/>
    <w:rsid w:val="0043657C"/>
    <w:rsid w:val="00437F98"/>
    <w:rsid w:val="00437FE8"/>
    <w:rsid w:val="004406DE"/>
    <w:rsid w:val="00440768"/>
    <w:rsid w:val="00440DCC"/>
    <w:rsid w:val="00440FF5"/>
    <w:rsid w:val="004417CF"/>
    <w:rsid w:val="00441812"/>
    <w:rsid w:val="00442845"/>
    <w:rsid w:val="00442C03"/>
    <w:rsid w:val="00443C1B"/>
    <w:rsid w:val="004441F4"/>
    <w:rsid w:val="00445C92"/>
    <w:rsid w:val="00445F45"/>
    <w:rsid w:val="00446457"/>
    <w:rsid w:val="00446AD2"/>
    <w:rsid w:val="00447717"/>
    <w:rsid w:val="0044772B"/>
    <w:rsid w:val="004512C7"/>
    <w:rsid w:val="004516F9"/>
    <w:rsid w:val="00451959"/>
    <w:rsid w:val="00451CCC"/>
    <w:rsid w:val="00451F2D"/>
    <w:rsid w:val="004527E1"/>
    <w:rsid w:val="00452AE4"/>
    <w:rsid w:val="004531B0"/>
    <w:rsid w:val="00453F88"/>
    <w:rsid w:val="00454B85"/>
    <w:rsid w:val="00454F51"/>
    <w:rsid w:val="00455159"/>
    <w:rsid w:val="00455307"/>
    <w:rsid w:val="004554D1"/>
    <w:rsid w:val="00456295"/>
    <w:rsid w:val="0045650D"/>
    <w:rsid w:val="00456636"/>
    <w:rsid w:val="004566D3"/>
    <w:rsid w:val="004568FF"/>
    <w:rsid w:val="00456A6D"/>
    <w:rsid w:val="00457142"/>
    <w:rsid w:val="00457647"/>
    <w:rsid w:val="00460063"/>
    <w:rsid w:val="00460966"/>
    <w:rsid w:val="004609A5"/>
    <w:rsid w:val="00460B93"/>
    <w:rsid w:val="00460DFF"/>
    <w:rsid w:val="00461CF5"/>
    <w:rsid w:val="0046280B"/>
    <w:rsid w:val="00462903"/>
    <w:rsid w:val="00462D52"/>
    <w:rsid w:val="0046424F"/>
    <w:rsid w:val="004655DD"/>
    <w:rsid w:val="004655E1"/>
    <w:rsid w:val="004657EA"/>
    <w:rsid w:val="004662DA"/>
    <w:rsid w:val="0046792A"/>
    <w:rsid w:val="004701B0"/>
    <w:rsid w:val="004709EC"/>
    <w:rsid w:val="00470B82"/>
    <w:rsid w:val="00470F2B"/>
    <w:rsid w:val="00471E1D"/>
    <w:rsid w:val="00472068"/>
    <w:rsid w:val="00473705"/>
    <w:rsid w:val="0047535E"/>
    <w:rsid w:val="004774F7"/>
    <w:rsid w:val="004808FE"/>
    <w:rsid w:val="00480B39"/>
    <w:rsid w:val="00481A41"/>
    <w:rsid w:val="004848D8"/>
    <w:rsid w:val="00484C28"/>
    <w:rsid w:val="00485C65"/>
    <w:rsid w:val="00486089"/>
    <w:rsid w:val="0048739E"/>
    <w:rsid w:val="00487F70"/>
    <w:rsid w:val="00490478"/>
    <w:rsid w:val="0049091E"/>
    <w:rsid w:val="004909B2"/>
    <w:rsid w:val="0049136D"/>
    <w:rsid w:val="00491E36"/>
    <w:rsid w:val="00492710"/>
    <w:rsid w:val="00492B9C"/>
    <w:rsid w:val="0049326C"/>
    <w:rsid w:val="00493693"/>
    <w:rsid w:val="00493756"/>
    <w:rsid w:val="004938E5"/>
    <w:rsid w:val="00494406"/>
    <w:rsid w:val="00494933"/>
    <w:rsid w:val="0049512E"/>
    <w:rsid w:val="00495242"/>
    <w:rsid w:val="00495958"/>
    <w:rsid w:val="00495F91"/>
    <w:rsid w:val="00496317"/>
    <w:rsid w:val="004966B8"/>
    <w:rsid w:val="0049691E"/>
    <w:rsid w:val="004977C6"/>
    <w:rsid w:val="004A08A3"/>
    <w:rsid w:val="004A0C44"/>
    <w:rsid w:val="004A145D"/>
    <w:rsid w:val="004A1A6B"/>
    <w:rsid w:val="004A33B8"/>
    <w:rsid w:val="004A36FD"/>
    <w:rsid w:val="004A5D39"/>
    <w:rsid w:val="004A5DE4"/>
    <w:rsid w:val="004A6542"/>
    <w:rsid w:val="004A66B0"/>
    <w:rsid w:val="004A6F3D"/>
    <w:rsid w:val="004B021C"/>
    <w:rsid w:val="004B0977"/>
    <w:rsid w:val="004B0FD1"/>
    <w:rsid w:val="004B1419"/>
    <w:rsid w:val="004B18E6"/>
    <w:rsid w:val="004B26BF"/>
    <w:rsid w:val="004B2E88"/>
    <w:rsid w:val="004B2F40"/>
    <w:rsid w:val="004B3511"/>
    <w:rsid w:val="004B3593"/>
    <w:rsid w:val="004B3F0F"/>
    <w:rsid w:val="004B45F9"/>
    <w:rsid w:val="004B4DF6"/>
    <w:rsid w:val="004B57EA"/>
    <w:rsid w:val="004B6F54"/>
    <w:rsid w:val="004B7372"/>
    <w:rsid w:val="004B7F8A"/>
    <w:rsid w:val="004C0285"/>
    <w:rsid w:val="004C094B"/>
    <w:rsid w:val="004C0D22"/>
    <w:rsid w:val="004C12CA"/>
    <w:rsid w:val="004C1430"/>
    <w:rsid w:val="004C15D8"/>
    <w:rsid w:val="004C1A53"/>
    <w:rsid w:val="004C1AB1"/>
    <w:rsid w:val="004C1F99"/>
    <w:rsid w:val="004C22FD"/>
    <w:rsid w:val="004C2C8B"/>
    <w:rsid w:val="004C3074"/>
    <w:rsid w:val="004C4337"/>
    <w:rsid w:val="004C4E72"/>
    <w:rsid w:val="004C5000"/>
    <w:rsid w:val="004C5A13"/>
    <w:rsid w:val="004C680A"/>
    <w:rsid w:val="004C6ACA"/>
    <w:rsid w:val="004C717B"/>
    <w:rsid w:val="004C7D65"/>
    <w:rsid w:val="004D004B"/>
    <w:rsid w:val="004D0505"/>
    <w:rsid w:val="004D0BDB"/>
    <w:rsid w:val="004D2070"/>
    <w:rsid w:val="004D2472"/>
    <w:rsid w:val="004D2638"/>
    <w:rsid w:val="004D4CAB"/>
    <w:rsid w:val="004D579E"/>
    <w:rsid w:val="004D5D81"/>
    <w:rsid w:val="004D62F7"/>
    <w:rsid w:val="004D6FD3"/>
    <w:rsid w:val="004E0354"/>
    <w:rsid w:val="004E1ECC"/>
    <w:rsid w:val="004E313F"/>
    <w:rsid w:val="004E3E2E"/>
    <w:rsid w:val="004E427F"/>
    <w:rsid w:val="004E476A"/>
    <w:rsid w:val="004E4E9E"/>
    <w:rsid w:val="004E5AC5"/>
    <w:rsid w:val="004E5F1A"/>
    <w:rsid w:val="004E639C"/>
    <w:rsid w:val="004E6479"/>
    <w:rsid w:val="004E6686"/>
    <w:rsid w:val="004E74D8"/>
    <w:rsid w:val="004E7E8B"/>
    <w:rsid w:val="004F0771"/>
    <w:rsid w:val="004F0B87"/>
    <w:rsid w:val="004F0D9B"/>
    <w:rsid w:val="004F28AB"/>
    <w:rsid w:val="004F2980"/>
    <w:rsid w:val="004F3953"/>
    <w:rsid w:val="004F3F52"/>
    <w:rsid w:val="004F44BD"/>
    <w:rsid w:val="004F44D3"/>
    <w:rsid w:val="004F45AC"/>
    <w:rsid w:val="004F4A7E"/>
    <w:rsid w:val="004F4CE2"/>
    <w:rsid w:val="004F54F2"/>
    <w:rsid w:val="004F584D"/>
    <w:rsid w:val="004F604C"/>
    <w:rsid w:val="004F6817"/>
    <w:rsid w:val="004F78D7"/>
    <w:rsid w:val="00500628"/>
    <w:rsid w:val="00500869"/>
    <w:rsid w:val="0050095E"/>
    <w:rsid w:val="00500D06"/>
    <w:rsid w:val="00501894"/>
    <w:rsid w:val="00501B49"/>
    <w:rsid w:val="005023EE"/>
    <w:rsid w:val="005027E3"/>
    <w:rsid w:val="0050318C"/>
    <w:rsid w:val="00503916"/>
    <w:rsid w:val="00503C62"/>
    <w:rsid w:val="00503EA9"/>
    <w:rsid w:val="00504B53"/>
    <w:rsid w:val="00504CE5"/>
    <w:rsid w:val="00504D08"/>
    <w:rsid w:val="00504F8E"/>
    <w:rsid w:val="00505184"/>
    <w:rsid w:val="00505E1F"/>
    <w:rsid w:val="005064BE"/>
    <w:rsid w:val="0050668E"/>
    <w:rsid w:val="005072E7"/>
    <w:rsid w:val="00510582"/>
    <w:rsid w:val="00510CD6"/>
    <w:rsid w:val="00510F3E"/>
    <w:rsid w:val="00512413"/>
    <w:rsid w:val="00513010"/>
    <w:rsid w:val="005130B2"/>
    <w:rsid w:val="00513CD1"/>
    <w:rsid w:val="00513D60"/>
    <w:rsid w:val="00514955"/>
    <w:rsid w:val="005157D5"/>
    <w:rsid w:val="00515EDD"/>
    <w:rsid w:val="00516E3F"/>
    <w:rsid w:val="0051763A"/>
    <w:rsid w:val="0052006F"/>
    <w:rsid w:val="0052082E"/>
    <w:rsid w:val="00520D2B"/>
    <w:rsid w:val="00520ECD"/>
    <w:rsid w:val="00521334"/>
    <w:rsid w:val="00521A63"/>
    <w:rsid w:val="0052258B"/>
    <w:rsid w:val="00522694"/>
    <w:rsid w:val="0052272C"/>
    <w:rsid w:val="00522C4B"/>
    <w:rsid w:val="00523DD4"/>
    <w:rsid w:val="0052434C"/>
    <w:rsid w:val="00524656"/>
    <w:rsid w:val="00524B56"/>
    <w:rsid w:val="0052519B"/>
    <w:rsid w:val="005259B7"/>
    <w:rsid w:val="00525B0B"/>
    <w:rsid w:val="0052654F"/>
    <w:rsid w:val="00530171"/>
    <w:rsid w:val="005301FB"/>
    <w:rsid w:val="00530514"/>
    <w:rsid w:val="00531B8A"/>
    <w:rsid w:val="00532BAA"/>
    <w:rsid w:val="00532F18"/>
    <w:rsid w:val="00533C0F"/>
    <w:rsid w:val="00534934"/>
    <w:rsid w:val="005356AF"/>
    <w:rsid w:val="00535840"/>
    <w:rsid w:val="00535B51"/>
    <w:rsid w:val="00536C34"/>
    <w:rsid w:val="0053731A"/>
    <w:rsid w:val="00537C7F"/>
    <w:rsid w:val="00537DED"/>
    <w:rsid w:val="00540623"/>
    <w:rsid w:val="00540A7A"/>
    <w:rsid w:val="005414CE"/>
    <w:rsid w:val="00541843"/>
    <w:rsid w:val="00541C49"/>
    <w:rsid w:val="005421B7"/>
    <w:rsid w:val="005426DA"/>
    <w:rsid w:val="00542E46"/>
    <w:rsid w:val="00545D16"/>
    <w:rsid w:val="00545DF1"/>
    <w:rsid w:val="00546BDA"/>
    <w:rsid w:val="00547A04"/>
    <w:rsid w:val="00550260"/>
    <w:rsid w:val="00552957"/>
    <w:rsid w:val="0055392A"/>
    <w:rsid w:val="0055401E"/>
    <w:rsid w:val="00554C2F"/>
    <w:rsid w:val="005562C3"/>
    <w:rsid w:val="00556BF7"/>
    <w:rsid w:val="0055718D"/>
    <w:rsid w:val="0055734C"/>
    <w:rsid w:val="005608E9"/>
    <w:rsid w:val="00560971"/>
    <w:rsid w:val="00560B56"/>
    <w:rsid w:val="0056215F"/>
    <w:rsid w:val="00563216"/>
    <w:rsid w:val="00563FBB"/>
    <w:rsid w:val="005661E5"/>
    <w:rsid w:val="00567144"/>
    <w:rsid w:val="00567599"/>
    <w:rsid w:val="0057081B"/>
    <w:rsid w:val="005709DB"/>
    <w:rsid w:val="00570B68"/>
    <w:rsid w:val="00570DC9"/>
    <w:rsid w:val="00570DF1"/>
    <w:rsid w:val="00571272"/>
    <w:rsid w:val="00571DD9"/>
    <w:rsid w:val="00572914"/>
    <w:rsid w:val="005738D4"/>
    <w:rsid w:val="00573A3B"/>
    <w:rsid w:val="00574D4F"/>
    <w:rsid w:val="005751B1"/>
    <w:rsid w:val="00575BB3"/>
    <w:rsid w:val="00575D7F"/>
    <w:rsid w:val="00576240"/>
    <w:rsid w:val="00577142"/>
    <w:rsid w:val="005776B5"/>
    <w:rsid w:val="005816F9"/>
    <w:rsid w:val="00581AD3"/>
    <w:rsid w:val="005831B7"/>
    <w:rsid w:val="00583596"/>
    <w:rsid w:val="005835AA"/>
    <w:rsid w:val="005851CD"/>
    <w:rsid w:val="0058546E"/>
    <w:rsid w:val="00585704"/>
    <w:rsid w:val="00586F02"/>
    <w:rsid w:val="005879A3"/>
    <w:rsid w:val="005879E2"/>
    <w:rsid w:val="0059089A"/>
    <w:rsid w:val="00590A9D"/>
    <w:rsid w:val="00592986"/>
    <w:rsid w:val="00592FE0"/>
    <w:rsid w:val="00593013"/>
    <w:rsid w:val="00593650"/>
    <w:rsid w:val="00593743"/>
    <w:rsid w:val="005945BB"/>
    <w:rsid w:val="00594A42"/>
    <w:rsid w:val="00595263"/>
    <w:rsid w:val="00595281"/>
    <w:rsid w:val="005959E3"/>
    <w:rsid w:val="00595E8D"/>
    <w:rsid w:val="005A0324"/>
    <w:rsid w:val="005A09C3"/>
    <w:rsid w:val="005A0A1A"/>
    <w:rsid w:val="005A0C5E"/>
    <w:rsid w:val="005A1CB0"/>
    <w:rsid w:val="005A35E5"/>
    <w:rsid w:val="005A3B66"/>
    <w:rsid w:val="005A3C81"/>
    <w:rsid w:val="005A3DC2"/>
    <w:rsid w:val="005A44DB"/>
    <w:rsid w:val="005A4BF4"/>
    <w:rsid w:val="005A4FE5"/>
    <w:rsid w:val="005A5212"/>
    <w:rsid w:val="005A557C"/>
    <w:rsid w:val="005A6BE8"/>
    <w:rsid w:val="005A6D89"/>
    <w:rsid w:val="005A6FAD"/>
    <w:rsid w:val="005A7204"/>
    <w:rsid w:val="005A7815"/>
    <w:rsid w:val="005A7876"/>
    <w:rsid w:val="005A7F24"/>
    <w:rsid w:val="005B0576"/>
    <w:rsid w:val="005B0A78"/>
    <w:rsid w:val="005B0D2C"/>
    <w:rsid w:val="005B10FD"/>
    <w:rsid w:val="005B15AE"/>
    <w:rsid w:val="005B1CCD"/>
    <w:rsid w:val="005B1E0E"/>
    <w:rsid w:val="005B2140"/>
    <w:rsid w:val="005B227A"/>
    <w:rsid w:val="005B24B9"/>
    <w:rsid w:val="005B251C"/>
    <w:rsid w:val="005B2AE5"/>
    <w:rsid w:val="005B3419"/>
    <w:rsid w:val="005B36F4"/>
    <w:rsid w:val="005B4561"/>
    <w:rsid w:val="005B55AB"/>
    <w:rsid w:val="005B5B84"/>
    <w:rsid w:val="005B79D8"/>
    <w:rsid w:val="005B7A81"/>
    <w:rsid w:val="005B7CC3"/>
    <w:rsid w:val="005B7F2E"/>
    <w:rsid w:val="005C057A"/>
    <w:rsid w:val="005C06FB"/>
    <w:rsid w:val="005C0A75"/>
    <w:rsid w:val="005C0D39"/>
    <w:rsid w:val="005C0F3A"/>
    <w:rsid w:val="005C0F45"/>
    <w:rsid w:val="005C11AB"/>
    <w:rsid w:val="005C251F"/>
    <w:rsid w:val="005C2CC6"/>
    <w:rsid w:val="005C3070"/>
    <w:rsid w:val="005C364B"/>
    <w:rsid w:val="005C3985"/>
    <w:rsid w:val="005C491E"/>
    <w:rsid w:val="005C5BC8"/>
    <w:rsid w:val="005C5E44"/>
    <w:rsid w:val="005C5F39"/>
    <w:rsid w:val="005C6C68"/>
    <w:rsid w:val="005C6F79"/>
    <w:rsid w:val="005C72C2"/>
    <w:rsid w:val="005C74FD"/>
    <w:rsid w:val="005C7B73"/>
    <w:rsid w:val="005C7D31"/>
    <w:rsid w:val="005D02F0"/>
    <w:rsid w:val="005D035E"/>
    <w:rsid w:val="005D0769"/>
    <w:rsid w:val="005D13C4"/>
    <w:rsid w:val="005D3BC1"/>
    <w:rsid w:val="005D4226"/>
    <w:rsid w:val="005D4C61"/>
    <w:rsid w:val="005D4C9E"/>
    <w:rsid w:val="005D5405"/>
    <w:rsid w:val="005D745C"/>
    <w:rsid w:val="005D7D3A"/>
    <w:rsid w:val="005E064E"/>
    <w:rsid w:val="005E10AF"/>
    <w:rsid w:val="005E28BD"/>
    <w:rsid w:val="005E2949"/>
    <w:rsid w:val="005E2CE5"/>
    <w:rsid w:val="005E2FB5"/>
    <w:rsid w:val="005E3824"/>
    <w:rsid w:val="005E3E57"/>
    <w:rsid w:val="005E3F65"/>
    <w:rsid w:val="005E46C5"/>
    <w:rsid w:val="005E590B"/>
    <w:rsid w:val="005E5921"/>
    <w:rsid w:val="005E64E6"/>
    <w:rsid w:val="005E6D26"/>
    <w:rsid w:val="005E6EDD"/>
    <w:rsid w:val="005E7707"/>
    <w:rsid w:val="005E7BB2"/>
    <w:rsid w:val="005E7C38"/>
    <w:rsid w:val="005E7D42"/>
    <w:rsid w:val="005F0A10"/>
    <w:rsid w:val="005F0A7B"/>
    <w:rsid w:val="005F14C5"/>
    <w:rsid w:val="005F14CA"/>
    <w:rsid w:val="005F3AD3"/>
    <w:rsid w:val="005F4002"/>
    <w:rsid w:val="005F4256"/>
    <w:rsid w:val="005F473D"/>
    <w:rsid w:val="005F48A1"/>
    <w:rsid w:val="005F544B"/>
    <w:rsid w:val="005F5742"/>
    <w:rsid w:val="005F5CBC"/>
    <w:rsid w:val="005F5DF8"/>
    <w:rsid w:val="005F607D"/>
    <w:rsid w:val="005F6FFE"/>
    <w:rsid w:val="005F75E7"/>
    <w:rsid w:val="005F7EFB"/>
    <w:rsid w:val="00600080"/>
    <w:rsid w:val="00602006"/>
    <w:rsid w:val="00602260"/>
    <w:rsid w:val="00603089"/>
    <w:rsid w:val="00604E7B"/>
    <w:rsid w:val="00605D25"/>
    <w:rsid w:val="00605E56"/>
    <w:rsid w:val="0060676D"/>
    <w:rsid w:val="006069ED"/>
    <w:rsid w:val="00606C84"/>
    <w:rsid w:val="0060739E"/>
    <w:rsid w:val="00607403"/>
    <w:rsid w:val="006104FC"/>
    <w:rsid w:val="00610957"/>
    <w:rsid w:val="00611315"/>
    <w:rsid w:val="00611B60"/>
    <w:rsid w:val="00611BF0"/>
    <w:rsid w:val="006125BF"/>
    <w:rsid w:val="00612EF2"/>
    <w:rsid w:val="00614A07"/>
    <w:rsid w:val="00615115"/>
    <w:rsid w:val="00615332"/>
    <w:rsid w:val="0061552C"/>
    <w:rsid w:val="00615C68"/>
    <w:rsid w:val="00616A4F"/>
    <w:rsid w:val="0062024F"/>
    <w:rsid w:val="00620794"/>
    <w:rsid w:val="006217B1"/>
    <w:rsid w:val="00623044"/>
    <w:rsid w:val="006230EC"/>
    <w:rsid w:val="00623A88"/>
    <w:rsid w:val="00623FAA"/>
    <w:rsid w:val="00623FC3"/>
    <w:rsid w:val="00624208"/>
    <w:rsid w:val="00624691"/>
    <w:rsid w:val="006250F4"/>
    <w:rsid w:val="006259E9"/>
    <w:rsid w:val="00625FDD"/>
    <w:rsid w:val="00626000"/>
    <w:rsid w:val="00626518"/>
    <w:rsid w:val="00626A08"/>
    <w:rsid w:val="00626D07"/>
    <w:rsid w:val="00626E81"/>
    <w:rsid w:val="00627496"/>
    <w:rsid w:val="00630786"/>
    <w:rsid w:val="00630D14"/>
    <w:rsid w:val="006314D9"/>
    <w:rsid w:val="006318D1"/>
    <w:rsid w:val="00632486"/>
    <w:rsid w:val="00632C83"/>
    <w:rsid w:val="00633F2D"/>
    <w:rsid w:val="006346F6"/>
    <w:rsid w:val="00634FB7"/>
    <w:rsid w:val="00634FC8"/>
    <w:rsid w:val="0063537C"/>
    <w:rsid w:val="00635F56"/>
    <w:rsid w:val="00635FB7"/>
    <w:rsid w:val="00636015"/>
    <w:rsid w:val="006362E8"/>
    <w:rsid w:val="00636BF3"/>
    <w:rsid w:val="006376C7"/>
    <w:rsid w:val="00637C13"/>
    <w:rsid w:val="00640425"/>
    <w:rsid w:val="00640B4E"/>
    <w:rsid w:val="00642971"/>
    <w:rsid w:val="00642996"/>
    <w:rsid w:val="006429ED"/>
    <w:rsid w:val="00642A1E"/>
    <w:rsid w:val="00642A78"/>
    <w:rsid w:val="00642D93"/>
    <w:rsid w:val="006438DF"/>
    <w:rsid w:val="0064400A"/>
    <w:rsid w:val="006450DF"/>
    <w:rsid w:val="0064628F"/>
    <w:rsid w:val="00646396"/>
    <w:rsid w:val="00647099"/>
    <w:rsid w:val="00647824"/>
    <w:rsid w:val="00647EB2"/>
    <w:rsid w:val="006500A1"/>
    <w:rsid w:val="00650767"/>
    <w:rsid w:val="00650C24"/>
    <w:rsid w:val="00650F15"/>
    <w:rsid w:val="006511E1"/>
    <w:rsid w:val="00652294"/>
    <w:rsid w:val="00653A6B"/>
    <w:rsid w:val="00653C1C"/>
    <w:rsid w:val="00654168"/>
    <w:rsid w:val="006567D6"/>
    <w:rsid w:val="006575D1"/>
    <w:rsid w:val="00657F85"/>
    <w:rsid w:val="00660C19"/>
    <w:rsid w:val="00661476"/>
    <w:rsid w:val="006616CE"/>
    <w:rsid w:val="00661785"/>
    <w:rsid w:val="0066195F"/>
    <w:rsid w:val="0066266A"/>
    <w:rsid w:val="0066545D"/>
    <w:rsid w:val="00666145"/>
    <w:rsid w:val="00666456"/>
    <w:rsid w:val="006666D9"/>
    <w:rsid w:val="00666AEA"/>
    <w:rsid w:val="00666BC3"/>
    <w:rsid w:val="006671CB"/>
    <w:rsid w:val="00667AFC"/>
    <w:rsid w:val="00667FAA"/>
    <w:rsid w:val="00672293"/>
    <w:rsid w:val="00672873"/>
    <w:rsid w:val="00672EA6"/>
    <w:rsid w:val="00672F61"/>
    <w:rsid w:val="0067342F"/>
    <w:rsid w:val="00673B34"/>
    <w:rsid w:val="00674B5B"/>
    <w:rsid w:val="00674BAA"/>
    <w:rsid w:val="00675A49"/>
    <w:rsid w:val="00675EBF"/>
    <w:rsid w:val="00677917"/>
    <w:rsid w:val="00680B79"/>
    <w:rsid w:val="00680B8E"/>
    <w:rsid w:val="00680CD7"/>
    <w:rsid w:val="00681CA4"/>
    <w:rsid w:val="00681FD3"/>
    <w:rsid w:val="006829C9"/>
    <w:rsid w:val="00683114"/>
    <w:rsid w:val="00683DBC"/>
    <w:rsid w:val="00684B0C"/>
    <w:rsid w:val="006853BF"/>
    <w:rsid w:val="00685769"/>
    <w:rsid w:val="006863DA"/>
    <w:rsid w:val="00686A84"/>
    <w:rsid w:val="00686C59"/>
    <w:rsid w:val="00687696"/>
    <w:rsid w:val="00687AC7"/>
    <w:rsid w:val="0069011F"/>
    <w:rsid w:val="00690784"/>
    <w:rsid w:val="00691946"/>
    <w:rsid w:val="00691FCC"/>
    <w:rsid w:val="00692712"/>
    <w:rsid w:val="006942FC"/>
    <w:rsid w:val="006943C0"/>
    <w:rsid w:val="006958D6"/>
    <w:rsid w:val="00696C9D"/>
    <w:rsid w:val="00696CD9"/>
    <w:rsid w:val="00696E4F"/>
    <w:rsid w:val="00696FE4"/>
    <w:rsid w:val="0069716B"/>
    <w:rsid w:val="00697C26"/>
    <w:rsid w:val="006A0EA0"/>
    <w:rsid w:val="006A0F74"/>
    <w:rsid w:val="006A24AF"/>
    <w:rsid w:val="006A2511"/>
    <w:rsid w:val="006A2E7F"/>
    <w:rsid w:val="006A48F7"/>
    <w:rsid w:val="006A4C9E"/>
    <w:rsid w:val="006A4E5A"/>
    <w:rsid w:val="006A4F1F"/>
    <w:rsid w:val="006A57EF"/>
    <w:rsid w:val="006A580A"/>
    <w:rsid w:val="006A5860"/>
    <w:rsid w:val="006A65AF"/>
    <w:rsid w:val="006A66DE"/>
    <w:rsid w:val="006A69F3"/>
    <w:rsid w:val="006A7510"/>
    <w:rsid w:val="006A7A31"/>
    <w:rsid w:val="006A7EC9"/>
    <w:rsid w:val="006B00A3"/>
    <w:rsid w:val="006B02B0"/>
    <w:rsid w:val="006B09A3"/>
    <w:rsid w:val="006B14AD"/>
    <w:rsid w:val="006B15D4"/>
    <w:rsid w:val="006B2941"/>
    <w:rsid w:val="006B32F0"/>
    <w:rsid w:val="006B3643"/>
    <w:rsid w:val="006B3827"/>
    <w:rsid w:val="006B5B08"/>
    <w:rsid w:val="006B69CF"/>
    <w:rsid w:val="006B7197"/>
    <w:rsid w:val="006B740A"/>
    <w:rsid w:val="006B75E9"/>
    <w:rsid w:val="006B7D95"/>
    <w:rsid w:val="006C09D9"/>
    <w:rsid w:val="006C0C0A"/>
    <w:rsid w:val="006C121F"/>
    <w:rsid w:val="006C135F"/>
    <w:rsid w:val="006C1476"/>
    <w:rsid w:val="006C2B31"/>
    <w:rsid w:val="006C3207"/>
    <w:rsid w:val="006C51B3"/>
    <w:rsid w:val="006C5CC8"/>
    <w:rsid w:val="006C6603"/>
    <w:rsid w:val="006C6F16"/>
    <w:rsid w:val="006D065B"/>
    <w:rsid w:val="006D0DCF"/>
    <w:rsid w:val="006D28F2"/>
    <w:rsid w:val="006D2B0F"/>
    <w:rsid w:val="006D3027"/>
    <w:rsid w:val="006D37DF"/>
    <w:rsid w:val="006D38D2"/>
    <w:rsid w:val="006D3F96"/>
    <w:rsid w:val="006D4154"/>
    <w:rsid w:val="006D41D2"/>
    <w:rsid w:val="006D426F"/>
    <w:rsid w:val="006D4DF1"/>
    <w:rsid w:val="006D5E6F"/>
    <w:rsid w:val="006D68F5"/>
    <w:rsid w:val="006E071D"/>
    <w:rsid w:val="006E0B8A"/>
    <w:rsid w:val="006E1577"/>
    <w:rsid w:val="006E1659"/>
    <w:rsid w:val="006E3F76"/>
    <w:rsid w:val="006E414C"/>
    <w:rsid w:val="006E4E57"/>
    <w:rsid w:val="006E5868"/>
    <w:rsid w:val="006E7A62"/>
    <w:rsid w:val="006E7FA1"/>
    <w:rsid w:val="006F01FC"/>
    <w:rsid w:val="006F055D"/>
    <w:rsid w:val="006F0EC4"/>
    <w:rsid w:val="006F148C"/>
    <w:rsid w:val="006F2D52"/>
    <w:rsid w:val="006F3148"/>
    <w:rsid w:val="006F3796"/>
    <w:rsid w:val="006F3D11"/>
    <w:rsid w:val="006F4A35"/>
    <w:rsid w:val="006F4A86"/>
    <w:rsid w:val="006F5A52"/>
    <w:rsid w:val="006F5E0E"/>
    <w:rsid w:val="006F65C4"/>
    <w:rsid w:val="006F6A28"/>
    <w:rsid w:val="006F7818"/>
    <w:rsid w:val="006F7A35"/>
    <w:rsid w:val="00700256"/>
    <w:rsid w:val="0070143F"/>
    <w:rsid w:val="007016DE"/>
    <w:rsid w:val="00701F9C"/>
    <w:rsid w:val="00702CDC"/>
    <w:rsid w:val="00702E7D"/>
    <w:rsid w:val="00703834"/>
    <w:rsid w:val="00704964"/>
    <w:rsid w:val="00704E4D"/>
    <w:rsid w:val="007058F2"/>
    <w:rsid w:val="00705CD0"/>
    <w:rsid w:val="00705D82"/>
    <w:rsid w:val="00706992"/>
    <w:rsid w:val="00707398"/>
    <w:rsid w:val="0071068D"/>
    <w:rsid w:val="00711C10"/>
    <w:rsid w:val="00711ECA"/>
    <w:rsid w:val="00712061"/>
    <w:rsid w:val="00712A0F"/>
    <w:rsid w:val="00712A8B"/>
    <w:rsid w:val="007130C5"/>
    <w:rsid w:val="007135CF"/>
    <w:rsid w:val="007137FC"/>
    <w:rsid w:val="0071410E"/>
    <w:rsid w:val="00714D99"/>
    <w:rsid w:val="00717A51"/>
    <w:rsid w:val="00721BB1"/>
    <w:rsid w:val="00721D6A"/>
    <w:rsid w:val="007222CB"/>
    <w:rsid w:val="007229A6"/>
    <w:rsid w:val="00722BB5"/>
    <w:rsid w:val="007232AE"/>
    <w:rsid w:val="0072360B"/>
    <w:rsid w:val="00723EEC"/>
    <w:rsid w:val="00724290"/>
    <w:rsid w:val="0072483A"/>
    <w:rsid w:val="0072601C"/>
    <w:rsid w:val="00726B37"/>
    <w:rsid w:val="0073066A"/>
    <w:rsid w:val="007311C3"/>
    <w:rsid w:val="00733635"/>
    <w:rsid w:val="00734579"/>
    <w:rsid w:val="007352EE"/>
    <w:rsid w:val="00735D9D"/>
    <w:rsid w:val="007360E2"/>
    <w:rsid w:val="0073649F"/>
    <w:rsid w:val="00736FB5"/>
    <w:rsid w:val="00737596"/>
    <w:rsid w:val="00740098"/>
    <w:rsid w:val="007402D1"/>
    <w:rsid w:val="007403BC"/>
    <w:rsid w:val="00741A89"/>
    <w:rsid w:val="00742CA2"/>
    <w:rsid w:val="00743269"/>
    <w:rsid w:val="007432C8"/>
    <w:rsid w:val="00743E0C"/>
    <w:rsid w:val="00743F04"/>
    <w:rsid w:val="0074529A"/>
    <w:rsid w:val="00745A79"/>
    <w:rsid w:val="00746527"/>
    <w:rsid w:val="00751317"/>
    <w:rsid w:val="007513D6"/>
    <w:rsid w:val="00751423"/>
    <w:rsid w:val="007515A1"/>
    <w:rsid w:val="00751B2E"/>
    <w:rsid w:val="00751C99"/>
    <w:rsid w:val="00751E06"/>
    <w:rsid w:val="00752251"/>
    <w:rsid w:val="007523D3"/>
    <w:rsid w:val="0075262F"/>
    <w:rsid w:val="00752BED"/>
    <w:rsid w:val="00752C18"/>
    <w:rsid w:val="00752DFA"/>
    <w:rsid w:val="007577B5"/>
    <w:rsid w:val="0076050D"/>
    <w:rsid w:val="00760671"/>
    <w:rsid w:val="00760C5D"/>
    <w:rsid w:val="007611FB"/>
    <w:rsid w:val="007617E9"/>
    <w:rsid w:val="00761DE1"/>
    <w:rsid w:val="007635DD"/>
    <w:rsid w:val="0076383B"/>
    <w:rsid w:val="00763902"/>
    <w:rsid w:val="0076584F"/>
    <w:rsid w:val="00765962"/>
    <w:rsid w:val="0076597C"/>
    <w:rsid w:val="00766100"/>
    <w:rsid w:val="0076615B"/>
    <w:rsid w:val="007675FA"/>
    <w:rsid w:val="00767A30"/>
    <w:rsid w:val="00770050"/>
    <w:rsid w:val="00770C46"/>
    <w:rsid w:val="00771EB8"/>
    <w:rsid w:val="00772A75"/>
    <w:rsid w:val="00772F24"/>
    <w:rsid w:val="007734AB"/>
    <w:rsid w:val="00773637"/>
    <w:rsid w:val="00773970"/>
    <w:rsid w:val="00773E5D"/>
    <w:rsid w:val="0077404E"/>
    <w:rsid w:val="00774E10"/>
    <w:rsid w:val="007765B3"/>
    <w:rsid w:val="007765D6"/>
    <w:rsid w:val="007766F6"/>
    <w:rsid w:val="007775FA"/>
    <w:rsid w:val="00777625"/>
    <w:rsid w:val="00780C76"/>
    <w:rsid w:val="007813A9"/>
    <w:rsid w:val="007816E6"/>
    <w:rsid w:val="0078255E"/>
    <w:rsid w:val="00782D9A"/>
    <w:rsid w:val="00783364"/>
    <w:rsid w:val="00783468"/>
    <w:rsid w:val="007835A1"/>
    <w:rsid w:val="0078388A"/>
    <w:rsid w:val="00783AD9"/>
    <w:rsid w:val="00785873"/>
    <w:rsid w:val="00785CF4"/>
    <w:rsid w:val="00786E4C"/>
    <w:rsid w:val="00787DD5"/>
    <w:rsid w:val="007909A3"/>
    <w:rsid w:val="00790E7D"/>
    <w:rsid w:val="00791714"/>
    <w:rsid w:val="0079238D"/>
    <w:rsid w:val="007927AE"/>
    <w:rsid w:val="00793708"/>
    <w:rsid w:val="00794D93"/>
    <w:rsid w:val="00796115"/>
    <w:rsid w:val="00796343"/>
    <w:rsid w:val="007971E5"/>
    <w:rsid w:val="007A0336"/>
    <w:rsid w:val="007A0698"/>
    <w:rsid w:val="007A3592"/>
    <w:rsid w:val="007A3FF1"/>
    <w:rsid w:val="007A435E"/>
    <w:rsid w:val="007A5382"/>
    <w:rsid w:val="007A5651"/>
    <w:rsid w:val="007A574E"/>
    <w:rsid w:val="007A57AE"/>
    <w:rsid w:val="007A5DDF"/>
    <w:rsid w:val="007A6655"/>
    <w:rsid w:val="007A6846"/>
    <w:rsid w:val="007A7714"/>
    <w:rsid w:val="007A7799"/>
    <w:rsid w:val="007A7E5B"/>
    <w:rsid w:val="007B1043"/>
    <w:rsid w:val="007B2BF3"/>
    <w:rsid w:val="007B2E82"/>
    <w:rsid w:val="007B3B64"/>
    <w:rsid w:val="007B3F95"/>
    <w:rsid w:val="007B4A59"/>
    <w:rsid w:val="007B54B1"/>
    <w:rsid w:val="007B587F"/>
    <w:rsid w:val="007B5BEC"/>
    <w:rsid w:val="007B5C93"/>
    <w:rsid w:val="007B5DC7"/>
    <w:rsid w:val="007B67CB"/>
    <w:rsid w:val="007B67EA"/>
    <w:rsid w:val="007B7B91"/>
    <w:rsid w:val="007C053B"/>
    <w:rsid w:val="007C05F0"/>
    <w:rsid w:val="007C08D2"/>
    <w:rsid w:val="007C1617"/>
    <w:rsid w:val="007C213A"/>
    <w:rsid w:val="007C330D"/>
    <w:rsid w:val="007C3AC6"/>
    <w:rsid w:val="007C3DAD"/>
    <w:rsid w:val="007C3E38"/>
    <w:rsid w:val="007C3E97"/>
    <w:rsid w:val="007C48DF"/>
    <w:rsid w:val="007C6B63"/>
    <w:rsid w:val="007C6F89"/>
    <w:rsid w:val="007C77BD"/>
    <w:rsid w:val="007C7DD3"/>
    <w:rsid w:val="007D04B9"/>
    <w:rsid w:val="007D0C25"/>
    <w:rsid w:val="007D1390"/>
    <w:rsid w:val="007D1682"/>
    <w:rsid w:val="007D1693"/>
    <w:rsid w:val="007D2B3A"/>
    <w:rsid w:val="007D2B40"/>
    <w:rsid w:val="007D3A4B"/>
    <w:rsid w:val="007D3AAE"/>
    <w:rsid w:val="007D3BD5"/>
    <w:rsid w:val="007D4B7E"/>
    <w:rsid w:val="007D5F81"/>
    <w:rsid w:val="007D6E06"/>
    <w:rsid w:val="007D7621"/>
    <w:rsid w:val="007D7721"/>
    <w:rsid w:val="007E2B23"/>
    <w:rsid w:val="007E2EA6"/>
    <w:rsid w:val="007E42DB"/>
    <w:rsid w:val="007E460F"/>
    <w:rsid w:val="007E5BB0"/>
    <w:rsid w:val="007E723B"/>
    <w:rsid w:val="007E7260"/>
    <w:rsid w:val="007E7D64"/>
    <w:rsid w:val="007F1359"/>
    <w:rsid w:val="007F16E3"/>
    <w:rsid w:val="007F1918"/>
    <w:rsid w:val="007F1A3B"/>
    <w:rsid w:val="007F20D5"/>
    <w:rsid w:val="007F2638"/>
    <w:rsid w:val="007F39B0"/>
    <w:rsid w:val="007F3C88"/>
    <w:rsid w:val="007F46D8"/>
    <w:rsid w:val="007F47CA"/>
    <w:rsid w:val="007F5B4B"/>
    <w:rsid w:val="007F5FB0"/>
    <w:rsid w:val="007F651F"/>
    <w:rsid w:val="007F70C2"/>
    <w:rsid w:val="007F7678"/>
    <w:rsid w:val="008005D1"/>
    <w:rsid w:val="00800C32"/>
    <w:rsid w:val="00801D4E"/>
    <w:rsid w:val="00802C12"/>
    <w:rsid w:val="00803069"/>
    <w:rsid w:val="00803973"/>
    <w:rsid w:val="00804FEE"/>
    <w:rsid w:val="00805CB6"/>
    <w:rsid w:val="00806574"/>
    <w:rsid w:val="00806684"/>
    <w:rsid w:val="008070F8"/>
    <w:rsid w:val="00807439"/>
    <w:rsid w:val="00807523"/>
    <w:rsid w:val="0080754E"/>
    <w:rsid w:val="00810B3B"/>
    <w:rsid w:val="0081130A"/>
    <w:rsid w:val="0081179E"/>
    <w:rsid w:val="00811B89"/>
    <w:rsid w:val="008126C9"/>
    <w:rsid w:val="00812A33"/>
    <w:rsid w:val="00813E80"/>
    <w:rsid w:val="00814775"/>
    <w:rsid w:val="0081483E"/>
    <w:rsid w:val="008149CE"/>
    <w:rsid w:val="008149EC"/>
    <w:rsid w:val="00814D89"/>
    <w:rsid w:val="00815020"/>
    <w:rsid w:val="00815755"/>
    <w:rsid w:val="00816068"/>
    <w:rsid w:val="008162A0"/>
    <w:rsid w:val="00817B3D"/>
    <w:rsid w:val="0082014D"/>
    <w:rsid w:val="008205B8"/>
    <w:rsid w:val="0082112D"/>
    <w:rsid w:val="0082140A"/>
    <w:rsid w:val="008217D7"/>
    <w:rsid w:val="008231AE"/>
    <w:rsid w:val="00823236"/>
    <w:rsid w:val="0082466F"/>
    <w:rsid w:val="00824690"/>
    <w:rsid w:val="00824B1E"/>
    <w:rsid w:val="008252FA"/>
    <w:rsid w:val="00825FAB"/>
    <w:rsid w:val="0082681B"/>
    <w:rsid w:val="00826C91"/>
    <w:rsid w:val="00827A4B"/>
    <w:rsid w:val="00827B7A"/>
    <w:rsid w:val="00830073"/>
    <w:rsid w:val="00830404"/>
    <w:rsid w:val="008306C1"/>
    <w:rsid w:val="00831452"/>
    <w:rsid w:val="00833718"/>
    <w:rsid w:val="00833F79"/>
    <w:rsid w:val="0083479E"/>
    <w:rsid w:val="00834A47"/>
    <w:rsid w:val="00834D6F"/>
    <w:rsid w:val="008352FB"/>
    <w:rsid w:val="00835BC7"/>
    <w:rsid w:val="00835FFB"/>
    <w:rsid w:val="0083622E"/>
    <w:rsid w:val="0083629B"/>
    <w:rsid w:val="00837124"/>
    <w:rsid w:val="008373F1"/>
    <w:rsid w:val="0083744B"/>
    <w:rsid w:val="008409C2"/>
    <w:rsid w:val="00840BA1"/>
    <w:rsid w:val="00841553"/>
    <w:rsid w:val="008423A1"/>
    <w:rsid w:val="0084248C"/>
    <w:rsid w:val="00842594"/>
    <w:rsid w:val="00842BAE"/>
    <w:rsid w:val="00842E07"/>
    <w:rsid w:val="00843C4D"/>
    <w:rsid w:val="00843C70"/>
    <w:rsid w:val="008444A1"/>
    <w:rsid w:val="00844BFF"/>
    <w:rsid w:val="00846563"/>
    <w:rsid w:val="0084672E"/>
    <w:rsid w:val="00846983"/>
    <w:rsid w:val="00846A9A"/>
    <w:rsid w:val="00846B68"/>
    <w:rsid w:val="00847102"/>
    <w:rsid w:val="00850082"/>
    <w:rsid w:val="008501B4"/>
    <w:rsid w:val="0085108D"/>
    <w:rsid w:val="00851664"/>
    <w:rsid w:val="008516B8"/>
    <w:rsid w:val="008520AC"/>
    <w:rsid w:val="008521F7"/>
    <w:rsid w:val="00853292"/>
    <w:rsid w:val="00853A4A"/>
    <w:rsid w:val="00853BF5"/>
    <w:rsid w:val="008540CE"/>
    <w:rsid w:val="0085514E"/>
    <w:rsid w:val="0085579B"/>
    <w:rsid w:val="00856C1F"/>
    <w:rsid w:val="00857198"/>
    <w:rsid w:val="00857FA8"/>
    <w:rsid w:val="00860A8B"/>
    <w:rsid w:val="00861AD8"/>
    <w:rsid w:val="00861BD6"/>
    <w:rsid w:val="00861BDD"/>
    <w:rsid w:val="00861EBF"/>
    <w:rsid w:val="008626AB"/>
    <w:rsid w:val="00862CB8"/>
    <w:rsid w:val="00864017"/>
    <w:rsid w:val="00864D61"/>
    <w:rsid w:val="00865616"/>
    <w:rsid w:val="00865BB3"/>
    <w:rsid w:val="0086633B"/>
    <w:rsid w:val="00866A0C"/>
    <w:rsid w:val="0086731C"/>
    <w:rsid w:val="0086788B"/>
    <w:rsid w:val="0086791C"/>
    <w:rsid w:val="00870228"/>
    <w:rsid w:val="008702BB"/>
    <w:rsid w:val="008703BA"/>
    <w:rsid w:val="00870EDA"/>
    <w:rsid w:val="00871B62"/>
    <w:rsid w:val="00872173"/>
    <w:rsid w:val="00873353"/>
    <w:rsid w:val="00873F93"/>
    <w:rsid w:val="00873FAF"/>
    <w:rsid w:val="008742E4"/>
    <w:rsid w:val="0087430F"/>
    <w:rsid w:val="00874391"/>
    <w:rsid w:val="00874ADD"/>
    <w:rsid w:val="00874DEE"/>
    <w:rsid w:val="00875E7B"/>
    <w:rsid w:val="00876221"/>
    <w:rsid w:val="00880DCE"/>
    <w:rsid w:val="0088134D"/>
    <w:rsid w:val="00881656"/>
    <w:rsid w:val="00883681"/>
    <w:rsid w:val="008839E0"/>
    <w:rsid w:val="00883DFE"/>
    <w:rsid w:val="00883F95"/>
    <w:rsid w:val="008844CE"/>
    <w:rsid w:val="008846BE"/>
    <w:rsid w:val="00884C98"/>
    <w:rsid w:val="00886A98"/>
    <w:rsid w:val="00886BD2"/>
    <w:rsid w:val="00887655"/>
    <w:rsid w:val="008877A7"/>
    <w:rsid w:val="00887A30"/>
    <w:rsid w:val="00887FC5"/>
    <w:rsid w:val="00890C82"/>
    <w:rsid w:val="00891017"/>
    <w:rsid w:val="00891828"/>
    <w:rsid w:val="0089186C"/>
    <w:rsid w:val="00892AF4"/>
    <w:rsid w:val="008932A2"/>
    <w:rsid w:val="00893723"/>
    <w:rsid w:val="00893A04"/>
    <w:rsid w:val="00894249"/>
    <w:rsid w:val="0089442F"/>
    <w:rsid w:val="00894616"/>
    <w:rsid w:val="00895300"/>
    <w:rsid w:val="008957A4"/>
    <w:rsid w:val="00895853"/>
    <w:rsid w:val="00896065"/>
    <w:rsid w:val="0089655E"/>
    <w:rsid w:val="00896F8B"/>
    <w:rsid w:val="008976DF"/>
    <w:rsid w:val="008A0126"/>
    <w:rsid w:val="008A0232"/>
    <w:rsid w:val="008A103B"/>
    <w:rsid w:val="008A1705"/>
    <w:rsid w:val="008A1AB0"/>
    <w:rsid w:val="008A29E5"/>
    <w:rsid w:val="008A2C70"/>
    <w:rsid w:val="008A2FA2"/>
    <w:rsid w:val="008A3A68"/>
    <w:rsid w:val="008A3AF3"/>
    <w:rsid w:val="008A44E7"/>
    <w:rsid w:val="008A4B62"/>
    <w:rsid w:val="008A4E81"/>
    <w:rsid w:val="008A52F7"/>
    <w:rsid w:val="008A55E9"/>
    <w:rsid w:val="008A55FE"/>
    <w:rsid w:val="008A570B"/>
    <w:rsid w:val="008A5F8E"/>
    <w:rsid w:val="008A6040"/>
    <w:rsid w:val="008A74C8"/>
    <w:rsid w:val="008A77DD"/>
    <w:rsid w:val="008B0222"/>
    <w:rsid w:val="008B0C3B"/>
    <w:rsid w:val="008B11BA"/>
    <w:rsid w:val="008B2C8E"/>
    <w:rsid w:val="008B4E4C"/>
    <w:rsid w:val="008B5691"/>
    <w:rsid w:val="008B5762"/>
    <w:rsid w:val="008B6030"/>
    <w:rsid w:val="008B6215"/>
    <w:rsid w:val="008B69AF"/>
    <w:rsid w:val="008B70BD"/>
    <w:rsid w:val="008B7643"/>
    <w:rsid w:val="008B7F1B"/>
    <w:rsid w:val="008C01D7"/>
    <w:rsid w:val="008C14CC"/>
    <w:rsid w:val="008C1999"/>
    <w:rsid w:val="008C3D3F"/>
    <w:rsid w:val="008C4E3C"/>
    <w:rsid w:val="008C64EF"/>
    <w:rsid w:val="008C6DB4"/>
    <w:rsid w:val="008D01C7"/>
    <w:rsid w:val="008D100F"/>
    <w:rsid w:val="008D134F"/>
    <w:rsid w:val="008D15F4"/>
    <w:rsid w:val="008D1662"/>
    <w:rsid w:val="008D1786"/>
    <w:rsid w:val="008D20D1"/>
    <w:rsid w:val="008D2A5E"/>
    <w:rsid w:val="008D2A75"/>
    <w:rsid w:val="008D31B2"/>
    <w:rsid w:val="008D3203"/>
    <w:rsid w:val="008D3C69"/>
    <w:rsid w:val="008D410E"/>
    <w:rsid w:val="008D44E4"/>
    <w:rsid w:val="008D49B2"/>
    <w:rsid w:val="008D530F"/>
    <w:rsid w:val="008D53E1"/>
    <w:rsid w:val="008D58BA"/>
    <w:rsid w:val="008D64E4"/>
    <w:rsid w:val="008D6DA6"/>
    <w:rsid w:val="008E165C"/>
    <w:rsid w:val="008E4C99"/>
    <w:rsid w:val="008E4DA4"/>
    <w:rsid w:val="008E60BE"/>
    <w:rsid w:val="008E6CE8"/>
    <w:rsid w:val="008E6F70"/>
    <w:rsid w:val="008E7AB6"/>
    <w:rsid w:val="008F0E93"/>
    <w:rsid w:val="008F10CB"/>
    <w:rsid w:val="008F20E7"/>
    <w:rsid w:val="008F3C88"/>
    <w:rsid w:val="008F3C9E"/>
    <w:rsid w:val="008F48BF"/>
    <w:rsid w:val="008F5D07"/>
    <w:rsid w:val="008F765E"/>
    <w:rsid w:val="008F76CB"/>
    <w:rsid w:val="0090039F"/>
    <w:rsid w:val="0090154F"/>
    <w:rsid w:val="00901F64"/>
    <w:rsid w:val="00903244"/>
    <w:rsid w:val="00905D23"/>
    <w:rsid w:val="00905E71"/>
    <w:rsid w:val="00906335"/>
    <w:rsid w:val="00906CFB"/>
    <w:rsid w:val="00906DD4"/>
    <w:rsid w:val="00907025"/>
    <w:rsid w:val="009070FF"/>
    <w:rsid w:val="009102C8"/>
    <w:rsid w:val="009103E9"/>
    <w:rsid w:val="0091041D"/>
    <w:rsid w:val="009104ED"/>
    <w:rsid w:val="0091100D"/>
    <w:rsid w:val="00911500"/>
    <w:rsid w:val="00911542"/>
    <w:rsid w:val="00911E6C"/>
    <w:rsid w:val="00912675"/>
    <w:rsid w:val="00913EB5"/>
    <w:rsid w:val="009157D4"/>
    <w:rsid w:val="0091664E"/>
    <w:rsid w:val="00916991"/>
    <w:rsid w:val="00916BED"/>
    <w:rsid w:val="00916CE8"/>
    <w:rsid w:val="00917DC3"/>
    <w:rsid w:val="0092021D"/>
    <w:rsid w:val="0092083C"/>
    <w:rsid w:val="00922030"/>
    <w:rsid w:val="00922650"/>
    <w:rsid w:val="0092337E"/>
    <w:rsid w:val="00923D91"/>
    <w:rsid w:val="009250B8"/>
    <w:rsid w:val="00925BB8"/>
    <w:rsid w:val="00926345"/>
    <w:rsid w:val="009265A7"/>
    <w:rsid w:val="009278C3"/>
    <w:rsid w:val="009302FD"/>
    <w:rsid w:val="00931696"/>
    <w:rsid w:val="00933F03"/>
    <w:rsid w:val="009346D4"/>
    <w:rsid w:val="00935267"/>
    <w:rsid w:val="00936280"/>
    <w:rsid w:val="0093756F"/>
    <w:rsid w:val="00940213"/>
    <w:rsid w:val="009409FC"/>
    <w:rsid w:val="009420BD"/>
    <w:rsid w:val="00942CEB"/>
    <w:rsid w:val="00942F2D"/>
    <w:rsid w:val="00943E26"/>
    <w:rsid w:val="00944458"/>
    <w:rsid w:val="00944F53"/>
    <w:rsid w:val="00945034"/>
    <w:rsid w:val="00945150"/>
    <w:rsid w:val="00945393"/>
    <w:rsid w:val="00946334"/>
    <w:rsid w:val="00946746"/>
    <w:rsid w:val="00946F83"/>
    <w:rsid w:val="0094769C"/>
    <w:rsid w:val="00950A12"/>
    <w:rsid w:val="00950A76"/>
    <w:rsid w:val="00950CD8"/>
    <w:rsid w:val="009518C3"/>
    <w:rsid w:val="00951E83"/>
    <w:rsid w:val="00952BD7"/>
    <w:rsid w:val="00953035"/>
    <w:rsid w:val="00953C6B"/>
    <w:rsid w:val="0095431F"/>
    <w:rsid w:val="0095578B"/>
    <w:rsid w:val="00955822"/>
    <w:rsid w:val="00955993"/>
    <w:rsid w:val="00955C86"/>
    <w:rsid w:val="00956211"/>
    <w:rsid w:val="00956855"/>
    <w:rsid w:val="00956E50"/>
    <w:rsid w:val="00957906"/>
    <w:rsid w:val="00957CB5"/>
    <w:rsid w:val="009605DA"/>
    <w:rsid w:val="009609CE"/>
    <w:rsid w:val="00960B9A"/>
    <w:rsid w:val="00961726"/>
    <w:rsid w:val="009618AB"/>
    <w:rsid w:val="00961C43"/>
    <w:rsid w:val="009625CC"/>
    <w:rsid w:val="00962622"/>
    <w:rsid w:val="00963B04"/>
    <w:rsid w:val="009645CE"/>
    <w:rsid w:val="009649D1"/>
    <w:rsid w:val="00965B7C"/>
    <w:rsid w:val="00965F1E"/>
    <w:rsid w:val="00966C4A"/>
    <w:rsid w:val="00966E72"/>
    <w:rsid w:val="00967C13"/>
    <w:rsid w:val="009702F5"/>
    <w:rsid w:val="0097099D"/>
    <w:rsid w:val="00970FF2"/>
    <w:rsid w:val="00971196"/>
    <w:rsid w:val="0097123C"/>
    <w:rsid w:val="009712A6"/>
    <w:rsid w:val="009712D3"/>
    <w:rsid w:val="00971503"/>
    <w:rsid w:val="00971671"/>
    <w:rsid w:val="00971C52"/>
    <w:rsid w:val="009725A6"/>
    <w:rsid w:val="009733A6"/>
    <w:rsid w:val="0097392B"/>
    <w:rsid w:val="00973FF1"/>
    <w:rsid w:val="0097401E"/>
    <w:rsid w:val="00975B78"/>
    <w:rsid w:val="00977365"/>
    <w:rsid w:val="0097761C"/>
    <w:rsid w:val="00980111"/>
    <w:rsid w:val="0098151E"/>
    <w:rsid w:val="0098250E"/>
    <w:rsid w:val="00982704"/>
    <w:rsid w:val="00983775"/>
    <w:rsid w:val="00983783"/>
    <w:rsid w:val="00984DD6"/>
    <w:rsid w:val="0098643F"/>
    <w:rsid w:val="009878F3"/>
    <w:rsid w:val="009879A8"/>
    <w:rsid w:val="00987E48"/>
    <w:rsid w:val="00987F66"/>
    <w:rsid w:val="0099256E"/>
    <w:rsid w:val="0099289F"/>
    <w:rsid w:val="009932D4"/>
    <w:rsid w:val="00993BB7"/>
    <w:rsid w:val="00994417"/>
    <w:rsid w:val="00995572"/>
    <w:rsid w:val="00995A97"/>
    <w:rsid w:val="009963A1"/>
    <w:rsid w:val="009966D6"/>
    <w:rsid w:val="009971BD"/>
    <w:rsid w:val="0099721B"/>
    <w:rsid w:val="009A096F"/>
    <w:rsid w:val="009A15B8"/>
    <w:rsid w:val="009A2442"/>
    <w:rsid w:val="009A2ABB"/>
    <w:rsid w:val="009A2AEB"/>
    <w:rsid w:val="009A2BA1"/>
    <w:rsid w:val="009A3104"/>
    <w:rsid w:val="009A3F0B"/>
    <w:rsid w:val="009A41B6"/>
    <w:rsid w:val="009A4270"/>
    <w:rsid w:val="009A4736"/>
    <w:rsid w:val="009A4F34"/>
    <w:rsid w:val="009A5184"/>
    <w:rsid w:val="009A5591"/>
    <w:rsid w:val="009A63AD"/>
    <w:rsid w:val="009A7781"/>
    <w:rsid w:val="009A78AB"/>
    <w:rsid w:val="009B0921"/>
    <w:rsid w:val="009B2399"/>
    <w:rsid w:val="009B2559"/>
    <w:rsid w:val="009B3779"/>
    <w:rsid w:val="009B3841"/>
    <w:rsid w:val="009B3C92"/>
    <w:rsid w:val="009B3F37"/>
    <w:rsid w:val="009B4CE4"/>
    <w:rsid w:val="009B59D1"/>
    <w:rsid w:val="009B6555"/>
    <w:rsid w:val="009B77AB"/>
    <w:rsid w:val="009B7B12"/>
    <w:rsid w:val="009C1208"/>
    <w:rsid w:val="009C1A98"/>
    <w:rsid w:val="009C1E99"/>
    <w:rsid w:val="009C25DC"/>
    <w:rsid w:val="009C29AF"/>
    <w:rsid w:val="009C3947"/>
    <w:rsid w:val="009C3DD7"/>
    <w:rsid w:val="009C4246"/>
    <w:rsid w:val="009C438A"/>
    <w:rsid w:val="009C51DE"/>
    <w:rsid w:val="009C5387"/>
    <w:rsid w:val="009C5886"/>
    <w:rsid w:val="009C5A68"/>
    <w:rsid w:val="009C5BDA"/>
    <w:rsid w:val="009C5D21"/>
    <w:rsid w:val="009C5EFF"/>
    <w:rsid w:val="009C6092"/>
    <w:rsid w:val="009C620D"/>
    <w:rsid w:val="009C65D5"/>
    <w:rsid w:val="009C6FDD"/>
    <w:rsid w:val="009C76AF"/>
    <w:rsid w:val="009D016F"/>
    <w:rsid w:val="009D05F7"/>
    <w:rsid w:val="009D07EB"/>
    <w:rsid w:val="009D0A65"/>
    <w:rsid w:val="009D18AA"/>
    <w:rsid w:val="009D1D14"/>
    <w:rsid w:val="009D1F86"/>
    <w:rsid w:val="009D20E5"/>
    <w:rsid w:val="009D2170"/>
    <w:rsid w:val="009D3B7F"/>
    <w:rsid w:val="009D3D26"/>
    <w:rsid w:val="009D3FC4"/>
    <w:rsid w:val="009D404C"/>
    <w:rsid w:val="009D4AA0"/>
    <w:rsid w:val="009D4B36"/>
    <w:rsid w:val="009D4F21"/>
    <w:rsid w:val="009D5C00"/>
    <w:rsid w:val="009D60EB"/>
    <w:rsid w:val="009D67C9"/>
    <w:rsid w:val="009D6904"/>
    <w:rsid w:val="009D7834"/>
    <w:rsid w:val="009E0E7E"/>
    <w:rsid w:val="009E13B2"/>
    <w:rsid w:val="009E168F"/>
    <w:rsid w:val="009E277B"/>
    <w:rsid w:val="009E3218"/>
    <w:rsid w:val="009E4A1E"/>
    <w:rsid w:val="009E507E"/>
    <w:rsid w:val="009E5435"/>
    <w:rsid w:val="009E5D04"/>
    <w:rsid w:val="009E64C4"/>
    <w:rsid w:val="009E6A04"/>
    <w:rsid w:val="009E6DED"/>
    <w:rsid w:val="009E70B0"/>
    <w:rsid w:val="009E73AD"/>
    <w:rsid w:val="009E7A97"/>
    <w:rsid w:val="009E7DFE"/>
    <w:rsid w:val="009F0D09"/>
    <w:rsid w:val="009F14AF"/>
    <w:rsid w:val="009F163E"/>
    <w:rsid w:val="009F1C19"/>
    <w:rsid w:val="009F20AC"/>
    <w:rsid w:val="009F22C0"/>
    <w:rsid w:val="009F2560"/>
    <w:rsid w:val="009F32A0"/>
    <w:rsid w:val="009F3432"/>
    <w:rsid w:val="009F4FD9"/>
    <w:rsid w:val="009F4FFE"/>
    <w:rsid w:val="009F50C2"/>
    <w:rsid w:val="009F5EB1"/>
    <w:rsid w:val="009F6581"/>
    <w:rsid w:val="009F65EB"/>
    <w:rsid w:val="009F7CEF"/>
    <w:rsid w:val="00A0045E"/>
    <w:rsid w:val="00A00EA8"/>
    <w:rsid w:val="00A01221"/>
    <w:rsid w:val="00A023D5"/>
    <w:rsid w:val="00A024DA"/>
    <w:rsid w:val="00A02992"/>
    <w:rsid w:val="00A02C69"/>
    <w:rsid w:val="00A031B7"/>
    <w:rsid w:val="00A03378"/>
    <w:rsid w:val="00A03BEA"/>
    <w:rsid w:val="00A046B4"/>
    <w:rsid w:val="00A05E12"/>
    <w:rsid w:val="00A0775D"/>
    <w:rsid w:val="00A111BD"/>
    <w:rsid w:val="00A13658"/>
    <w:rsid w:val="00A13DA2"/>
    <w:rsid w:val="00A13F98"/>
    <w:rsid w:val="00A141B5"/>
    <w:rsid w:val="00A15890"/>
    <w:rsid w:val="00A15CFC"/>
    <w:rsid w:val="00A16233"/>
    <w:rsid w:val="00A16808"/>
    <w:rsid w:val="00A17A6D"/>
    <w:rsid w:val="00A2040F"/>
    <w:rsid w:val="00A21BD8"/>
    <w:rsid w:val="00A22349"/>
    <w:rsid w:val="00A23D14"/>
    <w:rsid w:val="00A2409D"/>
    <w:rsid w:val="00A24146"/>
    <w:rsid w:val="00A2521A"/>
    <w:rsid w:val="00A25789"/>
    <w:rsid w:val="00A257D3"/>
    <w:rsid w:val="00A25B87"/>
    <w:rsid w:val="00A27B67"/>
    <w:rsid w:val="00A305E7"/>
    <w:rsid w:val="00A30EBA"/>
    <w:rsid w:val="00A3177E"/>
    <w:rsid w:val="00A31A0E"/>
    <w:rsid w:val="00A32C68"/>
    <w:rsid w:val="00A32E5C"/>
    <w:rsid w:val="00A34385"/>
    <w:rsid w:val="00A35155"/>
    <w:rsid w:val="00A353D4"/>
    <w:rsid w:val="00A35A00"/>
    <w:rsid w:val="00A35ACE"/>
    <w:rsid w:val="00A36F5C"/>
    <w:rsid w:val="00A37074"/>
    <w:rsid w:val="00A40AF5"/>
    <w:rsid w:val="00A40EA9"/>
    <w:rsid w:val="00A40F04"/>
    <w:rsid w:val="00A41D04"/>
    <w:rsid w:val="00A424FF"/>
    <w:rsid w:val="00A426AD"/>
    <w:rsid w:val="00A42AE5"/>
    <w:rsid w:val="00A435BE"/>
    <w:rsid w:val="00A4361C"/>
    <w:rsid w:val="00A43BD6"/>
    <w:rsid w:val="00A44E3B"/>
    <w:rsid w:val="00A44EC9"/>
    <w:rsid w:val="00A45BFC"/>
    <w:rsid w:val="00A46224"/>
    <w:rsid w:val="00A463C6"/>
    <w:rsid w:val="00A46880"/>
    <w:rsid w:val="00A46902"/>
    <w:rsid w:val="00A476CE"/>
    <w:rsid w:val="00A47EA7"/>
    <w:rsid w:val="00A5086E"/>
    <w:rsid w:val="00A50DDB"/>
    <w:rsid w:val="00A519E9"/>
    <w:rsid w:val="00A51CCA"/>
    <w:rsid w:val="00A5237E"/>
    <w:rsid w:val="00A534EF"/>
    <w:rsid w:val="00A53988"/>
    <w:rsid w:val="00A54250"/>
    <w:rsid w:val="00A54726"/>
    <w:rsid w:val="00A54AEE"/>
    <w:rsid w:val="00A55581"/>
    <w:rsid w:val="00A558C3"/>
    <w:rsid w:val="00A562C9"/>
    <w:rsid w:val="00A60E0A"/>
    <w:rsid w:val="00A62191"/>
    <w:rsid w:val="00A6313B"/>
    <w:rsid w:val="00A63184"/>
    <w:rsid w:val="00A648B5"/>
    <w:rsid w:val="00A655B9"/>
    <w:rsid w:val="00A65C27"/>
    <w:rsid w:val="00A65CAB"/>
    <w:rsid w:val="00A662CD"/>
    <w:rsid w:val="00A669F7"/>
    <w:rsid w:val="00A66E2C"/>
    <w:rsid w:val="00A66E8E"/>
    <w:rsid w:val="00A67A4E"/>
    <w:rsid w:val="00A701EE"/>
    <w:rsid w:val="00A71123"/>
    <w:rsid w:val="00A726FC"/>
    <w:rsid w:val="00A72DA1"/>
    <w:rsid w:val="00A7369E"/>
    <w:rsid w:val="00A748E5"/>
    <w:rsid w:val="00A74B07"/>
    <w:rsid w:val="00A74F3D"/>
    <w:rsid w:val="00A75E6F"/>
    <w:rsid w:val="00A76159"/>
    <w:rsid w:val="00A764E0"/>
    <w:rsid w:val="00A7745E"/>
    <w:rsid w:val="00A777B2"/>
    <w:rsid w:val="00A77AD0"/>
    <w:rsid w:val="00A77AF6"/>
    <w:rsid w:val="00A80139"/>
    <w:rsid w:val="00A81915"/>
    <w:rsid w:val="00A82EEB"/>
    <w:rsid w:val="00A8324D"/>
    <w:rsid w:val="00A83310"/>
    <w:rsid w:val="00A84047"/>
    <w:rsid w:val="00A849AD"/>
    <w:rsid w:val="00A84E2E"/>
    <w:rsid w:val="00A867B0"/>
    <w:rsid w:val="00A868B8"/>
    <w:rsid w:val="00A86A5F"/>
    <w:rsid w:val="00A900C5"/>
    <w:rsid w:val="00A90484"/>
    <w:rsid w:val="00A90E0D"/>
    <w:rsid w:val="00A924BB"/>
    <w:rsid w:val="00A92573"/>
    <w:rsid w:val="00A93CC8"/>
    <w:rsid w:val="00A95317"/>
    <w:rsid w:val="00A95410"/>
    <w:rsid w:val="00A954AB"/>
    <w:rsid w:val="00A96AF2"/>
    <w:rsid w:val="00A96BF0"/>
    <w:rsid w:val="00A96DB9"/>
    <w:rsid w:val="00A9734E"/>
    <w:rsid w:val="00A979E5"/>
    <w:rsid w:val="00AA09B0"/>
    <w:rsid w:val="00AA0EFE"/>
    <w:rsid w:val="00AA288C"/>
    <w:rsid w:val="00AA2FE1"/>
    <w:rsid w:val="00AA3234"/>
    <w:rsid w:val="00AA3279"/>
    <w:rsid w:val="00AA3E57"/>
    <w:rsid w:val="00AA3F31"/>
    <w:rsid w:val="00AA3FE8"/>
    <w:rsid w:val="00AA4442"/>
    <w:rsid w:val="00AA4D4F"/>
    <w:rsid w:val="00AA50B3"/>
    <w:rsid w:val="00AA605E"/>
    <w:rsid w:val="00AA64F8"/>
    <w:rsid w:val="00AA67D9"/>
    <w:rsid w:val="00AA7166"/>
    <w:rsid w:val="00AA7461"/>
    <w:rsid w:val="00AA7ADB"/>
    <w:rsid w:val="00AB0373"/>
    <w:rsid w:val="00AB04BC"/>
    <w:rsid w:val="00AB060E"/>
    <w:rsid w:val="00AB0D61"/>
    <w:rsid w:val="00AB125E"/>
    <w:rsid w:val="00AB1386"/>
    <w:rsid w:val="00AB2324"/>
    <w:rsid w:val="00AB29F6"/>
    <w:rsid w:val="00AB2C22"/>
    <w:rsid w:val="00AB3BB6"/>
    <w:rsid w:val="00AB4ADD"/>
    <w:rsid w:val="00AB4DDF"/>
    <w:rsid w:val="00AB4DE8"/>
    <w:rsid w:val="00AB5355"/>
    <w:rsid w:val="00AB59E5"/>
    <w:rsid w:val="00AB5BBD"/>
    <w:rsid w:val="00AB62BB"/>
    <w:rsid w:val="00AB6794"/>
    <w:rsid w:val="00AB69EC"/>
    <w:rsid w:val="00AB6BE9"/>
    <w:rsid w:val="00AB78FA"/>
    <w:rsid w:val="00AC083A"/>
    <w:rsid w:val="00AC1D73"/>
    <w:rsid w:val="00AC220B"/>
    <w:rsid w:val="00AC2AE4"/>
    <w:rsid w:val="00AC2C01"/>
    <w:rsid w:val="00AC2D13"/>
    <w:rsid w:val="00AC2EEA"/>
    <w:rsid w:val="00AC2F0C"/>
    <w:rsid w:val="00AC34BF"/>
    <w:rsid w:val="00AC3939"/>
    <w:rsid w:val="00AC39BF"/>
    <w:rsid w:val="00AC409B"/>
    <w:rsid w:val="00AC4195"/>
    <w:rsid w:val="00AC5871"/>
    <w:rsid w:val="00AC5F85"/>
    <w:rsid w:val="00AC63E5"/>
    <w:rsid w:val="00AC64FC"/>
    <w:rsid w:val="00AC7BA9"/>
    <w:rsid w:val="00AD08DF"/>
    <w:rsid w:val="00AD0B38"/>
    <w:rsid w:val="00AD0B5E"/>
    <w:rsid w:val="00AD1A1F"/>
    <w:rsid w:val="00AD1CA5"/>
    <w:rsid w:val="00AD2072"/>
    <w:rsid w:val="00AD2770"/>
    <w:rsid w:val="00AD33AC"/>
    <w:rsid w:val="00AD3A71"/>
    <w:rsid w:val="00AD3C53"/>
    <w:rsid w:val="00AD3E72"/>
    <w:rsid w:val="00AD4C35"/>
    <w:rsid w:val="00AD5F7F"/>
    <w:rsid w:val="00AD6593"/>
    <w:rsid w:val="00AD6BBE"/>
    <w:rsid w:val="00AD7602"/>
    <w:rsid w:val="00AE0705"/>
    <w:rsid w:val="00AE1220"/>
    <w:rsid w:val="00AE1813"/>
    <w:rsid w:val="00AE1FDC"/>
    <w:rsid w:val="00AE2AD9"/>
    <w:rsid w:val="00AE2EEF"/>
    <w:rsid w:val="00AE2FA8"/>
    <w:rsid w:val="00AE32DC"/>
    <w:rsid w:val="00AE331D"/>
    <w:rsid w:val="00AE350C"/>
    <w:rsid w:val="00AE3EA5"/>
    <w:rsid w:val="00AE46BD"/>
    <w:rsid w:val="00AE5D2F"/>
    <w:rsid w:val="00AE6BEA"/>
    <w:rsid w:val="00AE6D8E"/>
    <w:rsid w:val="00AE7886"/>
    <w:rsid w:val="00AE7A79"/>
    <w:rsid w:val="00AF0B70"/>
    <w:rsid w:val="00AF0E03"/>
    <w:rsid w:val="00AF1E04"/>
    <w:rsid w:val="00AF2988"/>
    <w:rsid w:val="00AF2E93"/>
    <w:rsid w:val="00AF32A9"/>
    <w:rsid w:val="00AF3F10"/>
    <w:rsid w:val="00AF4800"/>
    <w:rsid w:val="00AF4C0B"/>
    <w:rsid w:val="00AF4C87"/>
    <w:rsid w:val="00AF4D50"/>
    <w:rsid w:val="00AF519A"/>
    <w:rsid w:val="00AF52C4"/>
    <w:rsid w:val="00AF6C19"/>
    <w:rsid w:val="00AF7503"/>
    <w:rsid w:val="00AF774D"/>
    <w:rsid w:val="00B00571"/>
    <w:rsid w:val="00B00EC1"/>
    <w:rsid w:val="00B01333"/>
    <w:rsid w:val="00B0143C"/>
    <w:rsid w:val="00B01D91"/>
    <w:rsid w:val="00B02D08"/>
    <w:rsid w:val="00B0358E"/>
    <w:rsid w:val="00B037B2"/>
    <w:rsid w:val="00B03B03"/>
    <w:rsid w:val="00B06B98"/>
    <w:rsid w:val="00B06D50"/>
    <w:rsid w:val="00B07099"/>
    <w:rsid w:val="00B072DD"/>
    <w:rsid w:val="00B07B8C"/>
    <w:rsid w:val="00B07D9C"/>
    <w:rsid w:val="00B104E3"/>
    <w:rsid w:val="00B107A1"/>
    <w:rsid w:val="00B10894"/>
    <w:rsid w:val="00B10C7B"/>
    <w:rsid w:val="00B10CBD"/>
    <w:rsid w:val="00B114DB"/>
    <w:rsid w:val="00B11549"/>
    <w:rsid w:val="00B11AC1"/>
    <w:rsid w:val="00B12392"/>
    <w:rsid w:val="00B125FD"/>
    <w:rsid w:val="00B136AC"/>
    <w:rsid w:val="00B149D4"/>
    <w:rsid w:val="00B14B94"/>
    <w:rsid w:val="00B14C05"/>
    <w:rsid w:val="00B15DE2"/>
    <w:rsid w:val="00B16E11"/>
    <w:rsid w:val="00B17407"/>
    <w:rsid w:val="00B17BAE"/>
    <w:rsid w:val="00B200AE"/>
    <w:rsid w:val="00B2013F"/>
    <w:rsid w:val="00B20DA4"/>
    <w:rsid w:val="00B22FC4"/>
    <w:rsid w:val="00B23D31"/>
    <w:rsid w:val="00B24673"/>
    <w:rsid w:val="00B249CA"/>
    <w:rsid w:val="00B24D17"/>
    <w:rsid w:val="00B2512F"/>
    <w:rsid w:val="00B25447"/>
    <w:rsid w:val="00B25531"/>
    <w:rsid w:val="00B2566A"/>
    <w:rsid w:val="00B26549"/>
    <w:rsid w:val="00B26BA8"/>
    <w:rsid w:val="00B27170"/>
    <w:rsid w:val="00B27F45"/>
    <w:rsid w:val="00B303AD"/>
    <w:rsid w:val="00B30906"/>
    <w:rsid w:val="00B30B69"/>
    <w:rsid w:val="00B338BD"/>
    <w:rsid w:val="00B33CAD"/>
    <w:rsid w:val="00B340CE"/>
    <w:rsid w:val="00B3414C"/>
    <w:rsid w:val="00B34163"/>
    <w:rsid w:val="00B34E44"/>
    <w:rsid w:val="00B34E9D"/>
    <w:rsid w:val="00B35E96"/>
    <w:rsid w:val="00B36BBF"/>
    <w:rsid w:val="00B37327"/>
    <w:rsid w:val="00B426AA"/>
    <w:rsid w:val="00B42FC1"/>
    <w:rsid w:val="00B43079"/>
    <w:rsid w:val="00B438F4"/>
    <w:rsid w:val="00B43D7A"/>
    <w:rsid w:val="00B449E4"/>
    <w:rsid w:val="00B44A84"/>
    <w:rsid w:val="00B450B8"/>
    <w:rsid w:val="00B4553C"/>
    <w:rsid w:val="00B45765"/>
    <w:rsid w:val="00B45E30"/>
    <w:rsid w:val="00B47411"/>
    <w:rsid w:val="00B47855"/>
    <w:rsid w:val="00B47BD7"/>
    <w:rsid w:val="00B47BE5"/>
    <w:rsid w:val="00B50172"/>
    <w:rsid w:val="00B50E61"/>
    <w:rsid w:val="00B51AA9"/>
    <w:rsid w:val="00B5213F"/>
    <w:rsid w:val="00B52A28"/>
    <w:rsid w:val="00B547DC"/>
    <w:rsid w:val="00B5781B"/>
    <w:rsid w:val="00B60842"/>
    <w:rsid w:val="00B6111C"/>
    <w:rsid w:val="00B62535"/>
    <w:rsid w:val="00B6352E"/>
    <w:rsid w:val="00B640D7"/>
    <w:rsid w:val="00B64AF8"/>
    <w:rsid w:val="00B67459"/>
    <w:rsid w:val="00B676F9"/>
    <w:rsid w:val="00B7050C"/>
    <w:rsid w:val="00B70B75"/>
    <w:rsid w:val="00B711B8"/>
    <w:rsid w:val="00B7182A"/>
    <w:rsid w:val="00B724DE"/>
    <w:rsid w:val="00B728E1"/>
    <w:rsid w:val="00B72C69"/>
    <w:rsid w:val="00B73C0B"/>
    <w:rsid w:val="00B73F22"/>
    <w:rsid w:val="00B75BEA"/>
    <w:rsid w:val="00B75CDC"/>
    <w:rsid w:val="00B75ECF"/>
    <w:rsid w:val="00B76BBF"/>
    <w:rsid w:val="00B770A8"/>
    <w:rsid w:val="00B7736C"/>
    <w:rsid w:val="00B77A4D"/>
    <w:rsid w:val="00B77AD6"/>
    <w:rsid w:val="00B77C2F"/>
    <w:rsid w:val="00B77D22"/>
    <w:rsid w:val="00B77EFF"/>
    <w:rsid w:val="00B80D4F"/>
    <w:rsid w:val="00B83037"/>
    <w:rsid w:val="00B831C3"/>
    <w:rsid w:val="00B83412"/>
    <w:rsid w:val="00B838B6"/>
    <w:rsid w:val="00B8405D"/>
    <w:rsid w:val="00B84B5E"/>
    <w:rsid w:val="00B86769"/>
    <w:rsid w:val="00B86BDA"/>
    <w:rsid w:val="00B86D28"/>
    <w:rsid w:val="00B87043"/>
    <w:rsid w:val="00B877B1"/>
    <w:rsid w:val="00B87C11"/>
    <w:rsid w:val="00B90D24"/>
    <w:rsid w:val="00B91555"/>
    <w:rsid w:val="00B91752"/>
    <w:rsid w:val="00B91CC2"/>
    <w:rsid w:val="00B91DB8"/>
    <w:rsid w:val="00B91FC5"/>
    <w:rsid w:val="00B925E7"/>
    <w:rsid w:val="00B9266C"/>
    <w:rsid w:val="00B9373F"/>
    <w:rsid w:val="00B9395E"/>
    <w:rsid w:val="00B957B1"/>
    <w:rsid w:val="00B96D9E"/>
    <w:rsid w:val="00B96FFB"/>
    <w:rsid w:val="00BA00B1"/>
    <w:rsid w:val="00BA00C1"/>
    <w:rsid w:val="00BA2797"/>
    <w:rsid w:val="00BA291E"/>
    <w:rsid w:val="00BA5368"/>
    <w:rsid w:val="00BA541C"/>
    <w:rsid w:val="00BA567F"/>
    <w:rsid w:val="00BA6161"/>
    <w:rsid w:val="00BA6534"/>
    <w:rsid w:val="00BA6F9F"/>
    <w:rsid w:val="00BA7D10"/>
    <w:rsid w:val="00BB027F"/>
    <w:rsid w:val="00BB0C3D"/>
    <w:rsid w:val="00BB0D6A"/>
    <w:rsid w:val="00BB293A"/>
    <w:rsid w:val="00BB367E"/>
    <w:rsid w:val="00BB36AC"/>
    <w:rsid w:val="00BB3E70"/>
    <w:rsid w:val="00BB4C24"/>
    <w:rsid w:val="00BB5058"/>
    <w:rsid w:val="00BB5CA8"/>
    <w:rsid w:val="00BB64B1"/>
    <w:rsid w:val="00BB674C"/>
    <w:rsid w:val="00BB6BF8"/>
    <w:rsid w:val="00BB7B23"/>
    <w:rsid w:val="00BB7BB6"/>
    <w:rsid w:val="00BB7EF8"/>
    <w:rsid w:val="00BC023F"/>
    <w:rsid w:val="00BC038D"/>
    <w:rsid w:val="00BC03C4"/>
    <w:rsid w:val="00BC07A8"/>
    <w:rsid w:val="00BC1565"/>
    <w:rsid w:val="00BC172C"/>
    <w:rsid w:val="00BC3089"/>
    <w:rsid w:val="00BC354D"/>
    <w:rsid w:val="00BC3D69"/>
    <w:rsid w:val="00BC4F21"/>
    <w:rsid w:val="00BC5661"/>
    <w:rsid w:val="00BC59A7"/>
    <w:rsid w:val="00BC5CA9"/>
    <w:rsid w:val="00BC67EE"/>
    <w:rsid w:val="00BC6AD6"/>
    <w:rsid w:val="00BC73BF"/>
    <w:rsid w:val="00BC7481"/>
    <w:rsid w:val="00BD0078"/>
    <w:rsid w:val="00BD103E"/>
    <w:rsid w:val="00BD1315"/>
    <w:rsid w:val="00BD17E6"/>
    <w:rsid w:val="00BD19BE"/>
    <w:rsid w:val="00BD19D2"/>
    <w:rsid w:val="00BD1A97"/>
    <w:rsid w:val="00BD2E1A"/>
    <w:rsid w:val="00BD3233"/>
    <w:rsid w:val="00BD33DF"/>
    <w:rsid w:val="00BD37F4"/>
    <w:rsid w:val="00BD3AF1"/>
    <w:rsid w:val="00BD3C32"/>
    <w:rsid w:val="00BD3DB7"/>
    <w:rsid w:val="00BD3DD9"/>
    <w:rsid w:val="00BD4516"/>
    <w:rsid w:val="00BD4667"/>
    <w:rsid w:val="00BD5065"/>
    <w:rsid w:val="00BD51C7"/>
    <w:rsid w:val="00BD58DB"/>
    <w:rsid w:val="00BD5EC2"/>
    <w:rsid w:val="00BD6631"/>
    <w:rsid w:val="00BD7244"/>
    <w:rsid w:val="00BE0A88"/>
    <w:rsid w:val="00BE0C0C"/>
    <w:rsid w:val="00BE107B"/>
    <w:rsid w:val="00BE13C4"/>
    <w:rsid w:val="00BE1B27"/>
    <w:rsid w:val="00BE1F1D"/>
    <w:rsid w:val="00BE1F9E"/>
    <w:rsid w:val="00BE25BA"/>
    <w:rsid w:val="00BE4570"/>
    <w:rsid w:val="00BE4595"/>
    <w:rsid w:val="00BE5243"/>
    <w:rsid w:val="00BE5E48"/>
    <w:rsid w:val="00BE6661"/>
    <w:rsid w:val="00BE76C8"/>
    <w:rsid w:val="00BE7B4E"/>
    <w:rsid w:val="00BF0B74"/>
    <w:rsid w:val="00BF1398"/>
    <w:rsid w:val="00BF13D5"/>
    <w:rsid w:val="00BF15D1"/>
    <w:rsid w:val="00BF2344"/>
    <w:rsid w:val="00BF2625"/>
    <w:rsid w:val="00BF2705"/>
    <w:rsid w:val="00BF2906"/>
    <w:rsid w:val="00BF315C"/>
    <w:rsid w:val="00BF3426"/>
    <w:rsid w:val="00BF3A1F"/>
    <w:rsid w:val="00BF3B08"/>
    <w:rsid w:val="00BF3EA8"/>
    <w:rsid w:val="00BF3F8E"/>
    <w:rsid w:val="00BF413D"/>
    <w:rsid w:val="00BF6323"/>
    <w:rsid w:val="00BF6735"/>
    <w:rsid w:val="00C01169"/>
    <w:rsid w:val="00C01245"/>
    <w:rsid w:val="00C023F3"/>
    <w:rsid w:val="00C033DE"/>
    <w:rsid w:val="00C03516"/>
    <w:rsid w:val="00C036FB"/>
    <w:rsid w:val="00C0370C"/>
    <w:rsid w:val="00C03CC3"/>
    <w:rsid w:val="00C0431F"/>
    <w:rsid w:val="00C04496"/>
    <w:rsid w:val="00C044F0"/>
    <w:rsid w:val="00C053E6"/>
    <w:rsid w:val="00C05A41"/>
    <w:rsid w:val="00C05A78"/>
    <w:rsid w:val="00C0614E"/>
    <w:rsid w:val="00C06269"/>
    <w:rsid w:val="00C0628F"/>
    <w:rsid w:val="00C07A78"/>
    <w:rsid w:val="00C07C67"/>
    <w:rsid w:val="00C10FD6"/>
    <w:rsid w:val="00C11A97"/>
    <w:rsid w:val="00C11AD3"/>
    <w:rsid w:val="00C12CC2"/>
    <w:rsid w:val="00C131AF"/>
    <w:rsid w:val="00C133A6"/>
    <w:rsid w:val="00C145C6"/>
    <w:rsid w:val="00C1489C"/>
    <w:rsid w:val="00C1571A"/>
    <w:rsid w:val="00C15D43"/>
    <w:rsid w:val="00C163F6"/>
    <w:rsid w:val="00C169BE"/>
    <w:rsid w:val="00C16F18"/>
    <w:rsid w:val="00C16FB3"/>
    <w:rsid w:val="00C17535"/>
    <w:rsid w:val="00C17B19"/>
    <w:rsid w:val="00C2052C"/>
    <w:rsid w:val="00C20A4D"/>
    <w:rsid w:val="00C21259"/>
    <w:rsid w:val="00C214D4"/>
    <w:rsid w:val="00C21733"/>
    <w:rsid w:val="00C21FCC"/>
    <w:rsid w:val="00C223C1"/>
    <w:rsid w:val="00C22517"/>
    <w:rsid w:val="00C2265B"/>
    <w:rsid w:val="00C230AE"/>
    <w:rsid w:val="00C23297"/>
    <w:rsid w:val="00C23432"/>
    <w:rsid w:val="00C23649"/>
    <w:rsid w:val="00C236BB"/>
    <w:rsid w:val="00C245B0"/>
    <w:rsid w:val="00C2475B"/>
    <w:rsid w:val="00C248D2"/>
    <w:rsid w:val="00C24C5B"/>
    <w:rsid w:val="00C25309"/>
    <w:rsid w:val="00C269D2"/>
    <w:rsid w:val="00C26B4F"/>
    <w:rsid w:val="00C26C58"/>
    <w:rsid w:val="00C26DC7"/>
    <w:rsid w:val="00C276B6"/>
    <w:rsid w:val="00C30013"/>
    <w:rsid w:val="00C308FF"/>
    <w:rsid w:val="00C30EBF"/>
    <w:rsid w:val="00C3108F"/>
    <w:rsid w:val="00C32814"/>
    <w:rsid w:val="00C331B9"/>
    <w:rsid w:val="00C34EE7"/>
    <w:rsid w:val="00C351A1"/>
    <w:rsid w:val="00C368E6"/>
    <w:rsid w:val="00C371A1"/>
    <w:rsid w:val="00C37533"/>
    <w:rsid w:val="00C37BB2"/>
    <w:rsid w:val="00C40206"/>
    <w:rsid w:val="00C4024D"/>
    <w:rsid w:val="00C409A3"/>
    <w:rsid w:val="00C411F0"/>
    <w:rsid w:val="00C41ADB"/>
    <w:rsid w:val="00C41CFB"/>
    <w:rsid w:val="00C42BA2"/>
    <w:rsid w:val="00C42F84"/>
    <w:rsid w:val="00C44300"/>
    <w:rsid w:val="00C44DE9"/>
    <w:rsid w:val="00C457CC"/>
    <w:rsid w:val="00C45CF9"/>
    <w:rsid w:val="00C5080A"/>
    <w:rsid w:val="00C50C86"/>
    <w:rsid w:val="00C51F82"/>
    <w:rsid w:val="00C52059"/>
    <w:rsid w:val="00C52262"/>
    <w:rsid w:val="00C52608"/>
    <w:rsid w:val="00C53073"/>
    <w:rsid w:val="00C561EE"/>
    <w:rsid w:val="00C566AD"/>
    <w:rsid w:val="00C567AF"/>
    <w:rsid w:val="00C56C34"/>
    <w:rsid w:val="00C572C0"/>
    <w:rsid w:val="00C57490"/>
    <w:rsid w:val="00C57806"/>
    <w:rsid w:val="00C579F6"/>
    <w:rsid w:val="00C57F32"/>
    <w:rsid w:val="00C6027C"/>
    <w:rsid w:val="00C60B73"/>
    <w:rsid w:val="00C610AC"/>
    <w:rsid w:val="00C613D8"/>
    <w:rsid w:val="00C61B55"/>
    <w:rsid w:val="00C62151"/>
    <w:rsid w:val="00C6314F"/>
    <w:rsid w:val="00C63287"/>
    <w:rsid w:val="00C63CF5"/>
    <w:rsid w:val="00C64715"/>
    <w:rsid w:val="00C64928"/>
    <w:rsid w:val="00C67137"/>
    <w:rsid w:val="00C678FC"/>
    <w:rsid w:val="00C6797A"/>
    <w:rsid w:val="00C67BAB"/>
    <w:rsid w:val="00C70415"/>
    <w:rsid w:val="00C70A38"/>
    <w:rsid w:val="00C711AA"/>
    <w:rsid w:val="00C719E5"/>
    <w:rsid w:val="00C71D91"/>
    <w:rsid w:val="00C7291C"/>
    <w:rsid w:val="00C73B02"/>
    <w:rsid w:val="00C73BE5"/>
    <w:rsid w:val="00C73D7B"/>
    <w:rsid w:val="00C7667C"/>
    <w:rsid w:val="00C77F1D"/>
    <w:rsid w:val="00C80E5F"/>
    <w:rsid w:val="00C814F0"/>
    <w:rsid w:val="00C81E39"/>
    <w:rsid w:val="00C81F2A"/>
    <w:rsid w:val="00C82CC6"/>
    <w:rsid w:val="00C83E55"/>
    <w:rsid w:val="00C8499A"/>
    <w:rsid w:val="00C84F49"/>
    <w:rsid w:val="00C87378"/>
    <w:rsid w:val="00C879B9"/>
    <w:rsid w:val="00C87C37"/>
    <w:rsid w:val="00C90340"/>
    <w:rsid w:val="00C90CCE"/>
    <w:rsid w:val="00C90DEB"/>
    <w:rsid w:val="00C91744"/>
    <w:rsid w:val="00C918CC"/>
    <w:rsid w:val="00C927C1"/>
    <w:rsid w:val="00C93419"/>
    <w:rsid w:val="00C939C4"/>
    <w:rsid w:val="00C94646"/>
    <w:rsid w:val="00C9491C"/>
    <w:rsid w:val="00C94A99"/>
    <w:rsid w:val="00C94FE3"/>
    <w:rsid w:val="00C958D9"/>
    <w:rsid w:val="00C97A3A"/>
    <w:rsid w:val="00C97E93"/>
    <w:rsid w:val="00CA0E1C"/>
    <w:rsid w:val="00CA20B1"/>
    <w:rsid w:val="00CA21CC"/>
    <w:rsid w:val="00CA3F8E"/>
    <w:rsid w:val="00CA4A9E"/>
    <w:rsid w:val="00CA6B50"/>
    <w:rsid w:val="00CA7800"/>
    <w:rsid w:val="00CA7B2E"/>
    <w:rsid w:val="00CA7D05"/>
    <w:rsid w:val="00CA7E0D"/>
    <w:rsid w:val="00CB1729"/>
    <w:rsid w:val="00CB1FFE"/>
    <w:rsid w:val="00CB2979"/>
    <w:rsid w:val="00CB34E6"/>
    <w:rsid w:val="00CB3CD5"/>
    <w:rsid w:val="00CB48BF"/>
    <w:rsid w:val="00CB5C28"/>
    <w:rsid w:val="00CB729E"/>
    <w:rsid w:val="00CC0E01"/>
    <w:rsid w:val="00CC11F1"/>
    <w:rsid w:val="00CC15FC"/>
    <w:rsid w:val="00CC263B"/>
    <w:rsid w:val="00CC289B"/>
    <w:rsid w:val="00CC2D85"/>
    <w:rsid w:val="00CC2E30"/>
    <w:rsid w:val="00CC30BA"/>
    <w:rsid w:val="00CC34E2"/>
    <w:rsid w:val="00CC3F11"/>
    <w:rsid w:val="00CC428C"/>
    <w:rsid w:val="00CC57CD"/>
    <w:rsid w:val="00CC621C"/>
    <w:rsid w:val="00CC6646"/>
    <w:rsid w:val="00CC6D1E"/>
    <w:rsid w:val="00CC6E0B"/>
    <w:rsid w:val="00CC70CC"/>
    <w:rsid w:val="00CC79A0"/>
    <w:rsid w:val="00CD0DAA"/>
    <w:rsid w:val="00CD0E63"/>
    <w:rsid w:val="00CD10A6"/>
    <w:rsid w:val="00CD12D6"/>
    <w:rsid w:val="00CD1333"/>
    <w:rsid w:val="00CD1954"/>
    <w:rsid w:val="00CD2757"/>
    <w:rsid w:val="00CD330B"/>
    <w:rsid w:val="00CD3DED"/>
    <w:rsid w:val="00CD656B"/>
    <w:rsid w:val="00CD6802"/>
    <w:rsid w:val="00CD7312"/>
    <w:rsid w:val="00CD7B23"/>
    <w:rsid w:val="00CE04B5"/>
    <w:rsid w:val="00CE0625"/>
    <w:rsid w:val="00CE24E2"/>
    <w:rsid w:val="00CE2599"/>
    <w:rsid w:val="00CE2A07"/>
    <w:rsid w:val="00CE2BBC"/>
    <w:rsid w:val="00CE2EF9"/>
    <w:rsid w:val="00CE2FE3"/>
    <w:rsid w:val="00CE3BD2"/>
    <w:rsid w:val="00CE3CAD"/>
    <w:rsid w:val="00CE5598"/>
    <w:rsid w:val="00CE7244"/>
    <w:rsid w:val="00CE7402"/>
    <w:rsid w:val="00CF10C6"/>
    <w:rsid w:val="00CF15E6"/>
    <w:rsid w:val="00CF18F4"/>
    <w:rsid w:val="00CF1F21"/>
    <w:rsid w:val="00CF219E"/>
    <w:rsid w:val="00CF2454"/>
    <w:rsid w:val="00CF32DA"/>
    <w:rsid w:val="00CF3E56"/>
    <w:rsid w:val="00CF43A7"/>
    <w:rsid w:val="00CF4A99"/>
    <w:rsid w:val="00CF50F2"/>
    <w:rsid w:val="00CF5F66"/>
    <w:rsid w:val="00CF6006"/>
    <w:rsid w:val="00CF656E"/>
    <w:rsid w:val="00CF6AF5"/>
    <w:rsid w:val="00CF708F"/>
    <w:rsid w:val="00D00313"/>
    <w:rsid w:val="00D0034A"/>
    <w:rsid w:val="00D003ED"/>
    <w:rsid w:val="00D02156"/>
    <w:rsid w:val="00D0270E"/>
    <w:rsid w:val="00D0280B"/>
    <w:rsid w:val="00D02DF9"/>
    <w:rsid w:val="00D042BC"/>
    <w:rsid w:val="00D04B00"/>
    <w:rsid w:val="00D04E63"/>
    <w:rsid w:val="00D0535C"/>
    <w:rsid w:val="00D06317"/>
    <w:rsid w:val="00D072C1"/>
    <w:rsid w:val="00D07E98"/>
    <w:rsid w:val="00D1106F"/>
    <w:rsid w:val="00D11095"/>
    <w:rsid w:val="00D119C4"/>
    <w:rsid w:val="00D11B48"/>
    <w:rsid w:val="00D13EF3"/>
    <w:rsid w:val="00D13F8C"/>
    <w:rsid w:val="00D1493C"/>
    <w:rsid w:val="00D150BF"/>
    <w:rsid w:val="00D15595"/>
    <w:rsid w:val="00D15603"/>
    <w:rsid w:val="00D15D3A"/>
    <w:rsid w:val="00D1684A"/>
    <w:rsid w:val="00D16EA0"/>
    <w:rsid w:val="00D175C8"/>
    <w:rsid w:val="00D17AB9"/>
    <w:rsid w:val="00D20114"/>
    <w:rsid w:val="00D20835"/>
    <w:rsid w:val="00D20BA8"/>
    <w:rsid w:val="00D21264"/>
    <w:rsid w:val="00D21C6C"/>
    <w:rsid w:val="00D21CCE"/>
    <w:rsid w:val="00D21E29"/>
    <w:rsid w:val="00D2216C"/>
    <w:rsid w:val="00D228BF"/>
    <w:rsid w:val="00D22BE6"/>
    <w:rsid w:val="00D2304A"/>
    <w:rsid w:val="00D24049"/>
    <w:rsid w:val="00D247EC"/>
    <w:rsid w:val="00D24974"/>
    <w:rsid w:val="00D24BA9"/>
    <w:rsid w:val="00D24CA4"/>
    <w:rsid w:val="00D2542C"/>
    <w:rsid w:val="00D25962"/>
    <w:rsid w:val="00D25A7B"/>
    <w:rsid w:val="00D26558"/>
    <w:rsid w:val="00D26E47"/>
    <w:rsid w:val="00D2706B"/>
    <w:rsid w:val="00D276CC"/>
    <w:rsid w:val="00D27824"/>
    <w:rsid w:val="00D2790F"/>
    <w:rsid w:val="00D301E1"/>
    <w:rsid w:val="00D30256"/>
    <w:rsid w:val="00D307BF"/>
    <w:rsid w:val="00D30F2C"/>
    <w:rsid w:val="00D30F49"/>
    <w:rsid w:val="00D3133B"/>
    <w:rsid w:val="00D31413"/>
    <w:rsid w:val="00D3157E"/>
    <w:rsid w:val="00D31DFC"/>
    <w:rsid w:val="00D3201B"/>
    <w:rsid w:val="00D3236D"/>
    <w:rsid w:val="00D33BBF"/>
    <w:rsid w:val="00D33D19"/>
    <w:rsid w:val="00D35BE7"/>
    <w:rsid w:val="00D35C79"/>
    <w:rsid w:val="00D35FF1"/>
    <w:rsid w:val="00D360D2"/>
    <w:rsid w:val="00D37EA7"/>
    <w:rsid w:val="00D40417"/>
    <w:rsid w:val="00D417F0"/>
    <w:rsid w:val="00D41CC3"/>
    <w:rsid w:val="00D43179"/>
    <w:rsid w:val="00D43392"/>
    <w:rsid w:val="00D44A16"/>
    <w:rsid w:val="00D46AE1"/>
    <w:rsid w:val="00D46C5D"/>
    <w:rsid w:val="00D46E9D"/>
    <w:rsid w:val="00D47A76"/>
    <w:rsid w:val="00D5040B"/>
    <w:rsid w:val="00D51025"/>
    <w:rsid w:val="00D526F5"/>
    <w:rsid w:val="00D528AF"/>
    <w:rsid w:val="00D5341F"/>
    <w:rsid w:val="00D537EF"/>
    <w:rsid w:val="00D5455C"/>
    <w:rsid w:val="00D54997"/>
    <w:rsid w:val="00D54C24"/>
    <w:rsid w:val="00D56037"/>
    <w:rsid w:val="00D562E7"/>
    <w:rsid w:val="00D57C9A"/>
    <w:rsid w:val="00D60089"/>
    <w:rsid w:val="00D601DE"/>
    <w:rsid w:val="00D6095B"/>
    <w:rsid w:val="00D60F0C"/>
    <w:rsid w:val="00D6153F"/>
    <w:rsid w:val="00D61B4D"/>
    <w:rsid w:val="00D61F57"/>
    <w:rsid w:val="00D62C58"/>
    <w:rsid w:val="00D62F26"/>
    <w:rsid w:val="00D63884"/>
    <w:rsid w:val="00D63D85"/>
    <w:rsid w:val="00D63F8A"/>
    <w:rsid w:val="00D64A57"/>
    <w:rsid w:val="00D659A8"/>
    <w:rsid w:val="00D67D0C"/>
    <w:rsid w:val="00D705F0"/>
    <w:rsid w:val="00D7080B"/>
    <w:rsid w:val="00D71507"/>
    <w:rsid w:val="00D718DE"/>
    <w:rsid w:val="00D71B43"/>
    <w:rsid w:val="00D71DF1"/>
    <w:rsid w:val="00D7238C"/>
    <w:rsid w:val="00D7362D"/>
    <w:rsid w:val="00D7371A"/>
    <w:rsid w:val="00D739B4"/>
    <w:rsid w:val="00D742E7"/>
    <w:rsid w:val="00D746D3"/>
    <w:rsid w:val="00D74ADB"/>
    <w:rsid w:val="00D756AB"/>
    <w:rsid w:val="00D75AB3"/>
    <w:rsid w:val="00D75BFB"/>
    <w:rsid w:val="00D76123"/>
    <w:rsid w:val="00D76A0E"/>
    <w:rsid w:val="00D77FA6"/>
    <w:rsid w:val="00D80AB3"/>
    <w:rsid w:val="00D81535"/>
    <w:rsid w:val="00D817EC"/>
    <w:rsid w:val="00D82750"/>
    <w:rsid w:val="00D82C5E"/>
    <w:rsid w:val="00D83F7B"/>
    <w:rsid w:val="00D84087"/>
    <w:rsid w:val="00D84465"/>
    <w:rsid w:val="00D848C3"/>
    <w:rsid w:val="00D84CB0"/>
    <w:rsid w:val="00D84FC1"/>
    <w:rsid w:val="00D85163"/>
    <w:rsid w:val="00D85663"/>
    <w:rsid w:val="00D85A67"/>
    <w:rsid w:val="00D869B0"/>
    <w:rsid w:val="00D86D9E"/>
    <w:rsid w:val="00D86E62"/>
    <w:rsid w:val="00D871F5"/>
    <w:rsid w:val="00D90339"/>
    <w:rsid w:val="00D903A0"/>
    <w:rsid w:val="00D90409"/>
    <w:rsid w:val="00D91367"/>
    <w:rsid w:val="00D9177F"/>
    <w:rsid w:val="00D91B1C"/>
    <w:rsid w:val="00D92FD0"/>
    <w:rsid w:val="00D9372D"/>
    <w:rsid w:val="00D937FC"/>
    <w:rsid w:val="00D94BE0"/>
    <w:rsid w:val="00D94EB2"/>
    <w:rsid w:val="00D95328"/>
    <w:rsid w:val="00D963E2"/>
    <w:rsid w:val="00D96971"/>
    <w:rsid w:val="00D97365"/>
    <w:rsid w:val="00D976EB"/>
    <w:rsid w:val="00D97D92"/>
    <w:rsid w:val="00DA0E40"/>
    <w:rsid w:val="00DA164F"/>
    <w:rsid w:val="00DA2311"/>
    <w:rsid w:val="00DA27D1"/>
    <w:rsid w:val="00DA2CDC"/>
    <w:rsid w:val="00DA32FC"/>
    <w:rsid w:val="00DA3796"/>
    <w:rsid w:val="00DA3A9F"/>
    <w:rsid w:val="00DA445F"/>
    <w:rsid w:val="00DA4945"/>
    <w:rsid w:val="00DA60E0"/>
    <w:rsid w:val="00DA679A"/>
    <w:rsid w:val="00DA6ABC"/>
    <w:rsid w:val="00DA738D"/>
    <w:rsid w:val="00DA7DA9"/>
    <w:rsid w:val="00DA7FE7"/>
    <w:rsid w:val="00DB0550"/>
    <w:rsid w:val="00DB0C96"/>
    <w:rsid w:val="00DB11B3"/>
    <w:rsid w:val="00DB19BA"/>
    <w:rsid w:val="00DB208F"/>
    <w:rsid w:val="00DB41C0"/>
    <w:rsid w:val="00DB431D"/>
    <w:rsid w:val="00DB4B12"/>
    <w:rsid w:val="00DB5603"/>
    <w:rsid w:val="00DB58FF"/>
    <w:rsid w:val="00DB6C46"/>
    <w:rsid w:val="00DB7264"/>
    <w:rsid w:val="00DB79B6"/>
    <w:rsid w:val="00DB7FB6"/>
    <w:rsid w:val="00DC03CF"/>
    <w:rsid w:val="00DC10C7"/>
    <w:rsid w:val="00DC178D"/>
    <w:rsid w:val="00DC22E4"/>
    <w:rsid w:val="00DC4544"/>
    <w:rsid w:val="00DC4F60"/>
    <w:rsid w:val="00DC72FE"/>
    <w:rsid w:val="00DC792F"/>
    <w:rsid w:val="00DC7F25"/>
    <w:rsid w:val="00DD1357"/>
    <w:rsid w:val="00DD14FC"/>
    <w:rsid w:val="00DD1D9C"/>
    <w:rsid w:val="00DD367B"/>
    <w:rsid w:val="00DD39A6"/>
    <w:rsid w:val="00DD3EC4"/>
    <w:rsid w:val="00DD4EBE"/>
    <w:rsid w:val="00DD4ED5"/>
    <w:rsid w:val="00DD5639"/>
    <w:rsid w:val="00DD5BB1"/>
    <w:rsid w:val="00DD6551"/>
    <w:rsid w:val="00DD6B78"/>
    <w:rsid w:val="00DD7B4A"/>
    <w:rsid w:val="00DE0918"/>
    <w:rsid w:val="00DE15E0"/>
    <w:rsid w:val="00DE1A07"/>
    <w:rsid w:val="00DE1A5B"/>
    <w:rsid w:val="00DE1FB1"/>
    <w:rsid w:val="00DE2601"/>
    <w:rsid w:val="00DE2BE0"/>
    <w:rsid w:val="00DE3933"/>
    <w:rsid w:val="00DE4387"/>
    <w:rsid w:val="00DE4FDA"/>
    <w:rsid w:val="00DE526C"/>
    <w:rsid w:val="00DE6B5B"/>
    <w:rsid w:val="00DE6F6B"/>
    <w:rsid w:val="00DE79F8"/>
    <w:rsid w:val="00DE7A1D"/>
    <w:rsid w:val="00DE7A3F"/>
    <w:rsid w:val="00DE7E0C"/>
    <w:rsid w:val="00DF0218"/>
    <w:rsid w:val="00DF3A82"/>
    <w:rsid w:val="00DF3B6F"/>
    <w:rsid w:val="00DF44BF"/>
    <w:rsid w:val="00DF506E"/>
    <w:rsid w:val="00DF5474"/>
    <w:rsid w:val="00DF5AE1"/>
    <w:rsid w:val="00DF5D21"/>
    <w:rsid w:val="00DF5F1E"/>
    <w:rsid w:val="00DF63AB"/>
    <w:rsid w:val="00DF6590"/>
    <w:rsid w:val="00DF6787"/>
    <w:rsid w:val="00E00B7F"/>
    <w:rsid w:val="00E019CE"/>
    <w:rsid w:val="00E021D5"/>
    <w:rsid w:val="00E02B5A"/>
    <w:rsid w:val="00E02F99"/>
    <w:rsid w:val="00E030C0"/>
    <w:rsid w:val="00E035A8"/>
    <w:rsid w:val="00E056CA"/>
    <w:rsid w:val="00E05DC1"/>
    <w:rsid w:val="00E065A8"/>
    <w:rsid w:val="00E06C77"/>
    <w:rsid w:val="00E1027F"/>
    <w:rsid w:val="00E114CF"/>
    <w:rsid w:val="00E11542"/>
    <w:rsid w:val="00E11796"/>
    <w:rsid w:val="00E121B6"/>
    <w:rsid w:val="00E14DDA"/>
    <w:rsid w:val="00E16057"/>
    <w:rsid w:val="00E165DA"/>
    <w:rsid w:val="00E16EC2"/>
    <w:rsid w:val="00E17804"/>
    <w:rsid w:val="00E17959"/>
    <w:rsid w:val="00E20D7B"/>
    <w:rsid w:val="00E21EE0"/>
    <w:rsid w:val="00E230BD"/>
    <w:rsid w:val="00E2369E"/>
    <w:rsid w:val="00E24301"/>
    <w:rsid w:val="00E2461F"/>
    <w:rsid w:val="00E249DE"/>
    <w:rsid w:val="00E25172"/>
    <w:rsid w:val="00E261DF"/>
    <w:rsid w:val="00E279E6"/>
    <w:rsid w:val="00E27BC5"/>
    <w:rsid w:val="00E302D9"/>
    <w:rsid w:val="00E3109B"/>
    <w:rsid w:val="00E3176D"/>
    <w:rsid w:val="00E31E00"/>
    <w:rsid w:val="00E34BB9"/>
    <w:rsid w:val="00E34BCA"/>
    <w:rsid w:val="00E34C6F"/>
    <w:rsid w:val="00E353BF"/>
    <w:rsid w:val="00E369B2"/>
    <w:rsid w:val="00E372D8"/>
    <w:rsid w:val="00E37E25"/>
    <w:rsid w:val="00E37F41"/>
    <w:rsid w:val="00E409AC"/>
    <w:rsid w:val="00E40ED7"/>
    <w:rsid w:val="00E41172"/>
    <w:rsid w:val="00E41716"/>
    <w:rsid w:val="00E42721"/>
    <w:rsid w:val="00E430E9"/>
    <w:rsid w:val="00E43924"/>
    <w:rsid w:val="00E43FF1"/>
    <w:rsid w:val="00E451C3"/>
    <w:rsid w:val="00E45835"/>
    <w:rsid w:val="00E45A12"/>
    <w:rsid w:val="00E45C5B"/>
    <w:rsid w:val="00E46029"/>
    <w:rsid w:val="00E46308"/>
    <w:rsid w:val="00E46AC5"/>
    <w:rsid w:val="00E46EA4"/>
    <w:rsid w:val="00E46FFD"/>
    <w:rsid w:val="00E474D5"/>
    <w:rsid w:val="00E50549"/>
    <w:rsid w:val="00E50913"/>
    <w:rsid w:val="00E50E46"/>
    <w:rsid w:val="00E514BA"/>
    <w:rsid w:val="00E515BE"/>
    <w:rsid w:val="00E51C17"/>
    <w:rsid w:val="00E525D5"/>
    <w:rsid w:val="00E52AD2"/>
    <w:rsid w:val="00E52B48"/>
    <w:rsid w:val="00E52FB4"/>
    <w:rsid w:val="00E53006"/>
    <w:rsid w:val="00E53AA5"/>
    <w:rsid w:val="00E53F66"/>
    <w:rsid w:val="00E54270"/>
    <w:rsid w:val="00E5489E"/>
    <w:rsid w:val="00E55C58"/>
    <w:rsid w:val="00E56141"/>
    <w:rsid w:val="00E570F2"/>
    <w:rsid w:val="00E57596"/>
    <w:rsid w:val="00E57CD9"/>
    <w:rsid w:val="00E60476"/>
    <w:rsid w:val="00E605FE"/>
    <w:rsid w:val="00E6131C"/>
    <w:rsid w:val="00E617BE"/>
    <w:rsid w:val="00E618E1"/>
    <w:rsid w:val="00E62514"/>
    <w:rsid w:val="00E6281F"/>
    <w:rsid w:val="00E62A4D"/>
    <w:rsid w:val="00E62B33"/>
    <w:rsid w:val="00E62C03"/>
    <w:rsid w:val="00E62E1C"/>
    <w:rsid w:val="00E63170"/>
    <w:rsid w:val="00E63806"/>
    <w:rsid w:val="00E64E34"/>
    <w:rsid w:val="00E6551A"/>
    <w:rsid w:val="00E67A5F"/>
    <w:rsid w:val="00E702C0"/>
    <w:rsid w:val="00E7123E"/>
    <w:rsid w:val="00E7182C"/>
    <w:rsid w:val="00E718A7"/>
    <w:rsid w:val="00E72276"/>
    <w:rsid w:val="00E72340"/>
    <w:rsid w:val="00E723F7"/>
    <w:rsid w:val="00E728F3"/>
    <w:rsid w:val="00E72D65"/>
    <w:rsid w:val="00E72E5B"/>
    <w:rsid w:val="00E72FD0"/>
    <w:rsid w:val="00E73094"/>
    <w:rsid w:val="00E7355F"/>
    <w:rsid w:val="00E73A40"/>
    <w:rsid w:val="00E74867"/>
    <w:rsid w:val="00E74D6A"/>
    <w:rsid w:val="00E75B59"/>
    <w:rsid w:val="00E75F5B"/>
    <w:rsid w:val="00E76E4F"/>
    <w:rsid w:val="00E77360"/>
    <w:rsid w:val="00E77953"/>
    <w:rsid w:val="00E77C5C"/>
    <w:rsid w:val="00E808B9"/>
    <w:rsid w:val="00E80F35"/>
    <w:rsid w:val="00E812F3"/>
    <w:rsid w:val="00E826C7"/>
    <w:rsid w:val="00E82B9C"/>
    <w:rsid w:val="00E82C70"/>
    <w:rsid w:val="00E83339"/>
    <w:rsid w:val="00E83D36"/>
    <w:rsid w:val="00E84781"/>
    <w:rsid w:val="00E848AA"/>
    <w:rsid w:val="00E84DDC"/>
    <w:rsid w:val="00E851DB"/>
    <w:rsid w:val="00E852DE"/>
    <w:rsid w:val="00E8570F"/>
    <w:rsid w:val="00E857A6"/>
    <w:rsid w:val="00E85AFE"/>
    <w:rsid w:val="00E85F3C"/>
    <w:rsid w:val="00E86960"/>
    <w:rsid w:val="00E873B6"/>
    <w:rsid w:val="00E87C4F"/>
    <w:rsid w:val="00E90804"/>
    <w:rsid w:val="00E92A1C"/>
    <w:rsid w:val="00E92C13"/>
    <w:rsid w:val="00E935E8"/>
    <w:rsid w:val="00E9432B"/>
    <w:rsid w:val="00E94B10"/>
    <w:rsid w:val="00E9677F"/>
    <w:rsid w:val="00E968BD"/>
    <w:rsid w:val="00E96DDC"/>
    <w:rsid w:val="00EA00F2"/>
    <w:rsid w:val="00EA0962"/>
    <w:rsid w:val="00EA1EBD"/>
    <w:rsid w:val="00EA2140"/>
    <w:rsid w:val="00EA2613"/>
    <w:rsid w:val="00EA371B"/>
    <w:rsid w:val="00EA4BAA"/>
    <w:rsid w:val="00EA4CA2"/>
    <w:rsid w:val="00EA4D42"/>
    <w:rsid w:val="00EA7166"/>
    <w:rsid w:val="00EB002A"/>
    <w:rsid w:val="00EB044F"/>
    <w:rsid w:val="00EB0B83"/>
    <w:rsid w:val="00EB1CDA"/>
    <w:rsid w:val="00EB23B1"/>
    <w:rsid w:val="00EB2AA0"/>
    <w:rsid w:val="00EB3611"/>
    <w:rsid w:val="00EB3618"/>
    <w:rsid w:val="00EB38A0"/>
    <w:rsid w:val="00EB3A05"/>
    <w:rsid w:val="00EB3F00"/>
    <w:rsid w:val="00EB46E0"/>
    <w:rsid w:val="00EB4981"/>
    <w:rsid w:val="00EB5134"/>
    <w:rsid w:val="00EB603F"/>
    <w:rsid w:val="00EB61BC"/>
    <w:rsid w:val="00EB7F9C"/>
    <w:rsid w:val="00EC07E7"/>
    <w:rsid w:val="00EC082C"/>
    <w:rsid w:val="00EC0E0E"/>
    <w:rsid w:val="00EC1487"/>
    <w:rsid w:val="00EC1EDD"/>
    <w:rsid w:val="00EC22FA"/>
    <w:rsid w:val="00EC2C6A"/>
    <w:rsid w:val="00EC2EDE"/>
    <w:rsid w:val="00EC3FF5"/>
    <w:rsid w:val="00EC4649"/>
    <w:rsid w:val="00EC47F8"/>
    <w:rsid w:val="00EC4AF8"/>
    <w:rsid w:val="00EC519D"/>
    <w:rsid w:val="00EC5932"/>
    <w:rsid w:val="00EC5BFD"/>
    <w:rsid w:val="00EC7B82"/>
    <w:rsid w:val="00ED0AFD"/>
    <w:rsid w:val="00ED0C55"/>
    <w:rsid w:val="00ED1463"/>
    <w:rsid w:val="00ED17B4"/>
    <w:rsid w:val="00ED1BF7"/>
    <w:rsid w:val="00ED1E89"/>
    <w:rsid w:val="00ED2733"/>
    <w:rsid w:val="00ED2A23"/>
    <w:rsid w:val="00ED303E"/>
    <w:rsid w:val="00ED327A"/>
    <w:rsid w:val="00ED4228"/>
    <w:rsid w:val="00ED4492"/>
    <w:rsid w:val="00ED4938"/>
    <w:rsid w:val="00ED4C57"/>
    <w:rsid w:val="00ED5AA1"/>
    <w:rsid w:val="00ED61D0"/>
    <w:rsid w:val="00ED64D2"/>
    <w:rsid w:val="00ED64E7"/>
    <w:rsid w:val="00ED6EDC"/>
    <w:rsid w:val="00ED7C43"/>
    <w:rsid w:val="00EE1297"/>
    <w:rsid w:val="00EE16FA"/>
    <w:rsid w:val="00EE1CE7"/>
    <w:rsid w:val="00EE298E"/>
    <w:rsid w:val="00EE3402"/>
    <w:rsid w:val="00EE3E61"/>
    <w:rsid w:val="00EE4596"/>
    <w:rsid w:val="00EE4CC7"/>
    <w:rsid w:val="00EE4F28"/>
    <w:rsid w:val="00EE5199"/>
    <w:rsid w:val="00EE5942"/>
    <w:rsid w:val="00EE59E9"/>
    <w:rsid w:val="00EE5DD8"/>
    <w:rsid w:val="00EE61C9"/>
    <w:rsid w:val="00EE6563"/>
    <w:rsid w:val="00EE6D21"/>
    <w:rsid w:val="00EE6DB0"/>
    <w:rsid w:val="00EE70E9"/>
    <w:rsid w:val="00EE727E"/>
    <w:rsid w:val="00EE7387"/>
    <w:rsid w:val="00EE73F3"/>
    <w:rsid w:val="00EE743E"/>
    <w:rsid w:val="00EF033B"/>
    <w:rsid w:val="00EF0F76"/>
    <w:rsid w:val="00EF126F"/>
    <w:rsid w:val="00EF1464"/>
    <w:rsid w:val="00EF204C"/>
    <w:rsid w:val="00EF29E9"/>
    <w:rsid w:val="00EF2C6F"/>
    <w:rsid w:val="00EF35C0"/>
    <w:rsid w:val="00EF376A"/>
    <w:rsid w:val="00EF3C0C"/>
    <w:rsid w:val="00EF47C1"/>
    <w:rsid w:val="00EF5121"/>
    <w:rsid w:val="00EF58B2"/>
    <w:rsid w:val="00EF6310"/>
    <w:rsid w:val="00EF632E"/>
    <w:rsid w:val="00F017C3"/>
    <w:rsid w:val="00F02305"/>
    <w:rsid w:val="00F03198"/>
    <w:rsid w:val="00F03C7F"/>
    <w:rsid w:val="00F03FCB"/>
    <w:rsid w:val="00F04230"/>
    <w:rsid w:val="00F05C59"/>
    <w:rsid w:val="00F074F3"/>
    <w:rsid w:val="00F077EF"/>
    <w:rsid w:val="00F07B3B"/>
    <w:rsid w:val="00F07E28"/>
    <w:rsid w:val="00F10DBE"/>
    <w:rsid w:val="00F1168B"/>
    <w:rsid w:val="00F11797"/>
    <w:rsid w:val="00F119EF"/>
    <w:rsid w:val="00F13480"/>
    <w:rsid w:val="00F135AD"/>
    <w:rsid w:val="00F135C4"/>
    <w:rsid w:val="00F13ED2"/>
    <w:rsid w:val="00F14207"/>
    <w:rsid w:val="00F14472"/>
    <w:rsid w:val="00F14599"/>
    <w:rsid w:val="00F15934"/>
    <w:rsid w:val="00F15D5F"/>
    <w:rsid w:val="00F15E45"/>
    <w:rsid w:val="00F16A30"/>
    <w:rsid w:val="00F1719F"/>
    <w:rsid w:val="00F204FD"/>
    <w:rsid w:val="00F20708"/>
    <w:rsid w:val="00F2127C"/>
    <w:rsid w:val="00F220D2"/>
    <w:rsid w:val="00F22174"/>
    <w:rsid w:val="00F221E7"/>
    <w:rsid w:val="00F22DAC"/>
    <w:rsid w:val="00F2309F"/>
    <w:rsid w:val="00F242F3"/>
    <w:rsid w:val="00F257BE"/>
    <w:rsid w:val="00F26B9F"/>
    <w:rsid w:val="00F26E77"/>
    <w:rsid w:val="00F276C6"/>
    <w:rsid w:val="00F30B39"/>
    <w:rsid w:val="00F30EF8"/>
    <w:rsid w:val="00F315B8"/>
    <w:rsid w:val="00F317A7"/>
    <w:rsid w:val="00F3260F"/>
    <w:rsid w:val="00F32E17"/>
    <w:rsid w:val="00F332CD"/>
    <w:rsid w:val="00F33CBD"/>
    <w:rsid w:val="00F34145"/>
    <w:rsid w:val="00F34268"/>
    <w:rsid w:val="00F352C0"/>
    <w:rsid w:val="00F35327"/>
    <w:rsid w:val="00F355C6"/>
    <w:rsid w:val="00F35894"/>
    <w:rsid w:val="00F35D89"/>
    <w:rsid w:val="00F366E9"/>
    <w:rsid w:val="00F36E5E"/>
    <w:rsid w:val="00F372B3"/>
    <w:rsid w:val="00F37C3B"/>
    <w:rsid w:val="00F41BFC"/>
    <w:rsid w:val="00F41DB8"/>
    <w:rsid w:val="00F43487"/>
    <w:rsid w:val="00F43C74"/>
    <w:rsid w:val="00F453B9"/>
    <w:rsid w:val="00F45502"/>
    <w:rsid w:val="00F45A3C"/>
    <w:rsid w:val="00F47A01"/>
    <w:rsid w:val="00F47D36"/>
    <w:rsid w:val="00F50013"/>
    <w:rsid w:val="00F50805"/>
    <w:rsid w:val="00F5085C"/>
    <w:rsid w:val="00F514DE"/>
    <w:rsid w:val="00F517C0"/>
    <w:rsid w:val="00F523DA"/>
    <w:rsid w:val="00F52496"/>
    <w:rsid w:val="00F52E11"/>
    <w:rsid w:val="00F530AA"/>
    <w:rsid w:val="00F532CE"/>
    <w:rsid w:val="00F53BD7"/>
    <w:rsid w:val="00F54105"/>
    <w:rsid w:val="00F5430A"/>
    <w:rsid w:val="00F545A8"/>
    <w:rsid w:val="00F5491E"/>
    <w:rsid w:val="00F549CE"/>
    <w:rsid w:val="00F5533F"/>
    <w:rsid w:val="00F55D03"/>
    <w:rsid w:val="00F55D1D"/>
    <w:rsid w:val="00F56439"/>
    <w:rsid w:val="00F56AAF"/>
    <w:rsid w:val="00F579D6"/>
    <w:rsid w:val="00F57B00"/>
    <w:rsid w:val="00F57D08"/>
    <w:rsid w:val="00F60083"/>
    <w:rsid w:val="00F61207"/>
    <w:rsid w:val="00F61A52"/>
    <w:rsid w:val="00F63191"/>
    <w:rsid w:val="00F64ACA"/>
    <w:rsid w:val="00F6555E"/>
    <w:rsid w:val="00F658B2"/>
    <w:rsid w:val="00F66B4F"/>
    <w:rsid w:val="00F670CC"/>
    <w:rsid w:val="00F671AF"/>
    <w:rsid w:val="00F6741F"/>
    <w:rsid w:val="00F679C9"/>
    <w:rsid w:val="00F70D81"/>
    <w:rsid w:val="00F70FD3"/>
    <w:rsid w:val="00F71714"/>
    <w:rsid w:val="00F718BA"/>
    <w:rsid w:val="00F71FB6"/>
    <w:rsid w:val="00F731C3"/>
    <w:rsid w:val="00F73802"/>
    <w:rsid w:val="00F7382B"/>
    <w:rsid w:val="00F74070"/>
    <w:rsid w:val="00F7455A"/>
    <w:rsid w:val="00F74ED7"/>
    <w:rsid w:val="00F75E03"/>
    <w:rsid w:val="00F76CD5"/>
    <w:rsid w:val="00F77C63"/>
    <w:rsid w:val="00F77C76"/>
    <w:rsid w:val="00F804AE"/>
    <w:rsid w:val="00F80862"/>
    <w:rsid w:val="00F8166E"/>
    <w:rsid w:val="00F81B88"/>
    <w:rsid w:val="00F8235D"/>
    <w:rsid w:val="00F8268B"/>
    <w:rsid w:val="00F84440"/>
    <w:rsid w:val="00F846BF"/>
    <w:rsid w:val="00F850E8"/>
    <w:rsid w:val="00F869CB"/>
    <w:rsid w:val="00F878D9"/>
    <w:rsid w:val="00F90339"/>
    <w:rsid w:val="00F90718"/>
    <w:rsid w:val="00F92A8C"/>
    <w:rsid w:val="00F92B3E"/>
    <w:rsid w:val="00F92EB9"/>
    <w:rsid w:val="00F93E28"/>
    <w:rsid w:val="00F9482F"/>
    <w:rsid w:val="00F95C86"/>
    <w:rsid w:val="00F9652A"/>
    <w:rsid w:val="00F96E1E"/>
    <w:rsid w:val="00F975F8"/>
    <w:rsid w:val="00F97D30"/>
    <w:rsid w:val="00FA0658"/>
    <w:rsid w:val="00FA0F6F"/>
    <w:rsid w:val="00FA140D"/>
    <w:rsid w:val="00FA14EF"/>
    <w:rsid w:val="00FA258E"/>
    <w:rsid w:val="00FA28F8"/>
    <w:rsid w:val="00FA4AAA"/>
    <w:rsid w:val="00FB01FA"/>
    <w:rsid w:val="00FB0524"/>
    <w:rsid w:val="00FB126E"/>
    <w:rsid w:val="00FB16DF"/>
    <w:rsid w:val="00FB32C5"/>
    <w:rsid w:val="00FB3582"/>
    <w:rsid w:val="00FB42FF"/>
    <w:rsid w:val="00FB45BA"/>
    <w:rsid w:val="00FB4800"/>
    <w:rsid w:val="00FB5286"/>
    <w:rsid w:val="00FB5945"/>
    <w:rsid w:val="00FB5D9E"/>
    <w:rsid w:val="00FB6552"/>
    <w:rsid w:val="00FB6679"/>
    <w:rsid w:val="00FB74DE"/>
    <w:rsid w:val="00FB77BE"/>
    <w:rsid w:val="00FB78B2"/>
    <w:rsid w:val="00FB7FB2"/>
    <w:rsid w:val="00FC1B37"/>
    <w:rsid w:val="00FC209B"/>
    <w:rsid w:val="00FC2898"/>
    <w:rsid w:val="00FC32AD"/>
    <w:rsid w:val="00FC32C2"/>
    <w:rsid w:val="00FC411E"/>
    <w:rsid w:val="00FC4130"/>
    <w:rsid w:val="00FC4456"/>
    <w:rsid w:val="00FC4589"/>
    <w:rsid w:val="00FC493C"/>
    <w:rsid w:val="00FC4A73"/>
    <w:rsid w:val="00FC4FBE"/>
    <w:rsid w:val="00FC5AEB"/>
    <w:rsid w:val="00FC5C53"/>
    <w:rsid w:val="00FC7C9B"/>
    <w:rsid w:val="00FD1725"/>
    <w:rsid w:val="00FD19C0"/>
    <w:rsid w:val="00FD19F1"/>
    <w:rsid w:val="00FD1CE8"/>
    <w:rsid w:val="00FD23B8"/>
    <w:rsid w:val="00FD293A"/>
    <w:rsid w:val="00FD3233"/>
    <w:rsid w:val="00FD3A97"/>
    <w:rsid w:val="00FD477B"/>
    <w:rsid w:val="00FD48D6"/>
    <w:rsid w:val="00FD6329"/>
    <w:rsid w:val="00FD6629"/>
    <w:rsid w:val="00FD760A"/>
    <w:rsid w:val="00FD7A5E"/>
    <w:rsid w:val="00FD7EC0"/>
    <w:rsid w:val="00FE1D3F"/>
    <w:rsid w:val="00FE26E3"/>
    <w:rsid w:val="00FE3892"/>
    <w:rsid w:val="00FE45BC"/>
    <w:rsid w:val="00FE493B"/>
    <w:rsid w:val="00FE49F1"/>
    <w:rsid w:val="00FE5A84"/>
    <w:rsid w:val="00FE6126"/>
    <w:rsid w:val="00FE6465"/>
    <w:rsid w:val="00FE66BC"/>
    <w:rsid w:val="00FE6DEF"/>
    <w:rsid w:val="00FF0390"/>
    <w:rsid w:val="00FF123A"/>
    <w:rsid w:val="00FF1E7C"/>
    <w:rsid w:val="00FF2B63"/>
    <w:rsid w:val="00FF2C15"/>
    <w:rsid w:val="00FF38B7"/>
    <w:rsid w:val="00FF3AD6"/>
    <w:rsid w:val="00FF43D4"/>
    <w:rsid w:val="00FF48B0"/>
    <w:rsid w:val="00FF52C5"/>
    <w:rsid w:val="00FF5472"/>
    <w:rsid w:val="00FF5925"/>
    <w:rsid w:val="00FF61BE"/>
    <w:rsid w:val="00FF62AE"/>
    <w:rsid w:val="00FF6352"/>
    <w:rsid w:val="00FF66AD"/>
    <w:rsid w:val="00FF6BAA"/>
    <w:rsid w:val="00FF7098"/>
    <w:rsid w:val="00FF76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24EDC3"/>
  <w15:docId w15:val="{6573035E-4B8A-420B-894B-218FA9B44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text"/>
    <w:qFormat/>
    <w:rsid w:val="00C44DE9"/>
    <w:pPr>
      <w:spacing w:before="120" w:after="120" w:line="240" w:lineRule="auto"/>
      <w:ind w:left="57" w:right="57"/>
    </w:pPr>
    <w:rPr>
      <w:color w:val="000000" w:themeColor="text1"/>
      <w:sz w:val="24"/>
    </w:rPr>
  </w:style>
  <w:style w:type="paragraph" w:styleId="Heading1">
    <w:name w:val="heading 1"/>
    <w:basedOn w:val="Normal"/>
    <w:next w:val="Normal"/>
    <w:link w:val="Heading1Char"/>
    <w:uiPriority w:val="9"/>
    <w:qFormat/>
    <w:rsid w:val="00AD08DF"/>
    <w:pPr>
      <w:keepNext/>
      <w:keepLines/>
      <w:spacing w:before="480" w:after="240"/>
      <w:ind w:left="0"/>
      <w:outlineLvl w:val="0"/>
    </w:pPr>
    <w:rPr>
      <w:rFonts w:eastAsiaTheme="majorEastAsia" w:cstheme="majorBidi"/>
      <w:b/>
      <w:sz w:val="28"/>
      <w:szCs w:val="32"/>
    </w:rPr>
  </w:style>
  <w:style w:type="paragraph" w:styleId="Heading2">
    <w:name w:val="heading 2"/>
    <w:aliases w:val="subsub heading"/>
    <w:basedOn w:val="Normal"/>
    <w:next w:val="Normal"/>
    <w:link w:val="Heading2Char"/>
    <w:uiPriority w:val="9"/>
    <w:unhideWhenUsed/>
    <w:qFormat/>
    <w:rsid w:val="00D62F26"/>
    <w:pPr>
      <w:keepNext/>
      <w:keepLines/>
      <w:spacing w:before="40" w:after="0"/>
      <w:ind w:left="0"/>
      <w:outlineLvl w:val="1"/>
    </w:pPr>
    <w:rPr>
      <w:rFonts w:asciiTheme="majorHAnsi" w:eastAsiaTheme="majorEastAsia" w:hAnsiTheme="majorHAnsi" w:cstheme="majorBidi"/>
      <w:b/>
      <w:szCs w:val="26"/>
    </w:rPr>
  </w:style>
  <w:style w:type="paragraph" w:styleId="Heading3">
    <w:name w:val="heading 3"/>
    <w:aliases w:val="subsubheading"/>
    <w:basedOn w:val="Normal"/>
    <w:next w:val="Normal"/>
    <w:link w:val="Heading3Char"/>
    <w:uiPriority w:val="9"/>
    <w:unhideWhenUsed/>
    <w:qFormat/>
    <w:rsid w:val="00F55D03"/>
    <w:pPr>
      <w:keepNext/>
      <w:keepLines/>
      <w:spacing w:before="280" w:after="240"/>
      <w:ind w:left="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D62F26"/>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Heading3"/>
    <w:next w:val="Normal"/>
    <w:link w:val="Heading5Char"/>
    <w:uiPriority w:val="9"/>
    <w:unhideWhenUsed/>
    <w:qFormat/>
    <w:rsid w:val="00D62F26"/>
    <w:pPr>
      <w:numPr>
        <w:ilvl w:val="4"/>
      </w:numPr>
      <w:spacing w:before="300" w:after="120" w:line="480" w:lineRule="auto"/>
      <w:jc w:val="both"/>
      <w:outlineLvl w:val="4"/>
    </w:pPr>
    <w:rPr>
      <w:rFonts w:eastAsiaTheme="minorHAnsi" w:cstheme="minorBidi"/>
      <w:bCs/>
      <w:color w:val="000000"/>
      <w:sz w:val="22"/>
      <w:szCs w:val="22"/>
    </w:rPr>
  </w:style>
  <w:style w:type="paragraph" w:styleId="Heading6">
    <w:name w:val="heading 6"/>
    <w:basedOn w:val="Normal"/>
    <w:next w:val="Normal"/>
    <w:link w:val="Heading6Char"/>
    <w:uiPriority w:val="9"/>
    <w:semiHidden/>
    <w:unhideWhenUsed/>
    <w:qFormat/>
    <w:rsid w:val="00D62F26"/>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62F26"/>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62F26"/>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2F26"/>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semiHidden/>
    <w:unhideWhenUsed/>
    <w:rsid w:val="00C44DE9"/>
    <w:pPr>
      <w:spacing w:before="100" w:beforeAutospacing="1" w:after="100" w:afterAutospacing="1"/>
      <w:ind w:left="0" w:right="0"/>
    </w:pPr>
    <w:rPr>
      <w:rFonts w:ascii="Times New Roman" w:eastAsia="Times New Roman" w:hAnsi="Times New Roman" w:cs="Times New Roman"/>
      <w:color w:val="auto"/>
      <w:szCs w:val="24"/>
      <w:lang w:eastAsia="en-GB"/>
    </w:rPr>
  </w:style>
  <w:style w:type="paragraph" w:styleId="ListParagraph">
    <w:name w:val="List Paragraph"/>
    <w:basedOn w:val="Normal"/>
    <w:uiPriority w:val="34"/>
    <w:qFormat/>
    <w:rsid w:val="00C44DE9"/>
    <w:pPr>
      <w:ind w:left="720"/>
      <w:contextualSpacing/>
    </w:pPr>
  </w:style>
  <w:style w:type="character" w:customStyle="1" w:styleId="Heading1Char">
    <w:name w:val="Heading 1 Char"/>
    <w:basedOn w:val="DefaultParagraphFont"/>
    <w:link w:val="Heading1"/>
    <w:uiPriority w:val="9"/>
    <w:rsid w:val="00AD08DF"/>
    <w:rPr>
      <w:rFonts w:eastAsiaTheme="majorEastAsia" w:cstheme="majorBidi"/>
      <w:b/>
      <w:color w:val="000000" w:themeColor="text1"/>
      <w:sz w:val="28"/>
      <w:szCs w:val="32"/>
    </w:rPr>
  </w:style>
  <w:style w:type="character" w:customStyle="1" w:styleId="Heading2Char">
    <w:name w:val="Heading 2 Char"/>
    <w:aliases w:val="subsub heading Char"/>
    <w:basedOn w:val="DefaultParagraphFont"/>
    <w:link w:val="Heading2"/>
    <w:uiPriority w:val="9"/>
    <w:rsid w:val="00D62F26"/>
    <w:rPr>
      <w:rFonts w:asciiTheme="majorHAnsi" w:eastAsiaTheme="majorEastAsia" w:hAnsiTheme="majorHAnsi" w:cstheme="majorBidi"/>
      <w:b/>
      <w:color w:val="000000" w:themeColor="text1"/>
      <w:sz w:val="24"/>
      <w:szCs w:val="26"/>
    </w:rPr>
  </w:style>
  <w:style w:type="character" w:customStyle="1" w:styleId="Heading3Char">
    <w:name w:val="Heading 3 Char"/>
    <w:aliases w:val="subsubheading Char"/>
    <w:basedOn w:val="DefaultParagraphFont"/>
    <w:link w:val="Heading3"/>
    <w:uiPriority w:val="9"/>
    <w:rsid w:val="00F55D03"/>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semiHidden/>
    <w:rsid w:val="00D62F2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D62F26"/>
    <w:rPr>
      <w:bCs/>
      <w:color w:val="000000"/>
    </w:rPr>
  </w:style>
  <w:style w:type="character" w:customStyle="1" w:styleId="Heading6Char">
    <w:name w:val="Heading 6 Char"/>
    <w:basedOn w:val="DefaultParagraphFont"/>
    <w:link w:val="Heading6"/>
    <w:uiPriority w:val="9"/>
    <w:semiHidden/>
    <w:rsid w:val="00D62F2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D62F2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D62F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62F26"/>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D62F26"/>
    <w:rPr>
      <w:color w:val="808080"/>
    </w:rPr>
  </w:style>
  <w:style w:type="table" w:styleId="TableGrid">
    <w:name w:val="Table Grid"/>
    <w:basedOn w:val="TableNormal"/>
    <w:uiPriority w:val="39"/>
    <w:rsid w:val="00D62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fuvd">
    <w:name w:val="ilfuvd"/>
    <w:basedOn w:val="DefaultParagraphFont"/>
    <w:rsid w:val="00D62F26"/>
  </w:style>
  <w:style w:type="paragraph" w:customStyle="1" w:styleId="Default">
    <w:name w:val="Default"/>
    <w:rsid w:val="00D62F26"/>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D62F26"/>
    <w:rPr>
      <w:sz w:val="16"/>
      <w:szCs w:val="16"/>
    </w:rPr>
  </w:style>
  <w:style w:type="paragraph" w:styleId="CommentText">
    <w:name w:val="annotation text"/>
    <w:basedOn w:val="Normal"/>
    <w:link w:val="CommentTextChar"/>
    <w:uiPriority w:val="99"/>
    <w:unhideWhenUsed/>
    <w:rsid w:val="00D62F26"/>
    <w:rPr>
      <w:sz w:val="20"/>
      <w:szCs w:val="20"/>
    </w:rPr>
  </w:style>
  <w:style w:type="character" w:customStyle="1" w:styleId="CommentTextChar">
    <w:name w:val="Comment Text Char"/>
    <w:basedOn w:val="DefaultParagraphFont"/>
    <w:link w:val="CommentText"/>
    <w:uiPriority w:val="99"/>
    <w:rsid w:val="00D62F26"/>
    <w:rPr>
      <w:color w:val="000000" w:themeColor="text1"/>
      <w:sz w:val="20"/>
      <w:szCs w:val="20"/>
    </w:rPr>
  </w:style>
  <w:style w:type="paragraph" w:styleId="BalloonText">
    <w:name w:val="Balloon Text"/>
    <w:basedOn w:val="Normal"/>
    <w:link w:val="BalloonTextChar"/>
    <w:uiPriority w:val="99"/>
    <w:semiHidden/>
    <w:unhideWhenUsed/>
    <w:rsid w:val="00D62F2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F26"/>
    <w:rPr>
      <w:rFonts w:ascii="Segoe UI" w:hAnsi="Segoe UI" w:cs="Segoe UI"/>
      <w:color w:val="000000" w:themeColor="text1"/>
      <w:sz w:val="18"/>
      <w:szCs w:val="18"/>
    </w:rPr>
  </w:style>
  <w:style w:type="paragraph" w:styleId="PlainText">
    <w:name w:val="Plain Text"/>
    <w:basedOn w:val="Normal"/>
    <w:link w:val="PlainTextChar"/>
    <w:uiPriority w:val="99"/>
    <w:semiHidden/>
    <w:unhideWhenUsed/>
    <w:rsid w:val="00D62F26"/>
    <w:pPr>
      <w:spacing w:after="0"/>
    </w:pPr>
    <w:rPr>
      <w:rFonts w:ascii="Calibri" w:hAnsi="Calibri"/>
      <w:szCs w:val="21"/>
    </w:rPr>
  </w:style>
  <w:style w:type="character" w:customStyle="1" w:styleId="PlainTextChar">
    <w:name w:val="Plain Text Char"/>
    <w:basedOn w:val="DefaultParagraphFont"/>
    <w:link w:val="PlainText"/>
    <w:uiPriority w:val="99"/>
    <w:semiHidden/>
    <w:rsid w:val="00D62F26"/>
    <w:rPr>
      <w:rFonts w:ascii="Calibri" w:hAnsi="Calibri"/>
      <w:color w:val="000000" w:themeColor="text1"/>
      <w:sz w:val="24"/>
      <w:szCs w:val="21"/>
    </w:rPr>
  </w:style>
  <w:style w:type="paragraph" w:styleId="CommentSubject">
    <w:name w:val="annotation subject"/>
    <w:basedOn w:val="CommentText"/>
    <w:next w:val="CommentText"/>
    <w:link w:val="CommentSubjectChar"/>
    <w:uiPriority w:val="99"/>
    <w:semiHidden/>
    <w:unhideWhenUsed/>
    <w:rsid w:val="00D62F26"/>
    <w:rPr>
      <w:b/>
      <w:bCs/>
    </w:rPr>
  </w:style>
  <w:style w:type="character" w:customStyle="1" w:styleId="CommentSubjectChar">
    <w:name w:val="Comment Subject Char"/>
    <w:basedOn w:val="CommentTextChar"/>
    <w:link w:val="CommentSubject"/>
    <w:uiPriority w:val="99"/>
    <w:semiHidden/>
    <w:rsid w:val="00D62F26"/>
    <w:rPr>
      <w:b/>
      <w:bCs/>
      <w:color w:val="000000" w:themeColor="text1"/>
      <w:sz w:val="20"/>
      <w:szCs w:val="20"/>
    </w:rPr>
  </w:style>
  <w:style w:type="paragraph" w:styleId="Header">
    <w:name w:val="header"/>
    <w:basedOn w:val="Normal"/>
    <w:link w:val="HeaderChar"/>
    <w:uiPriority w:val="99"/>
    <w:unhideWhenUsed/>
    <w:rsid w:val="00D62F26"/>
    <w:pPr>
      <w:tabs>
        <w:tab w:val="center" w:pos="4513"/>
        <w:tab w:val="right" w:pos="9026"/>
      </w:tabs>
      <w:spacing w:after="0"/>
    </w:pPr>
  </w:style>
  <w:style w:type="character" w:customStyle="1" w:styleId="HeaderChar">
    <w:name w:val="Header Char"/>
    <w:basedOn w:val="DefaultParagraphFont"/>
    <w:link w:val="Header"/>
    <w:uiPriority w:val="99"/>
    <w:rsid w:val="00D62F26"/>
    <w:rPr>
      <w:color w:val="000000" w:themeColor="text1"/>
      <w:sz w:val="24"/>
    </w:rPr>
  </w:style>
  <w:style w:type="paragraph" w:styleId="Footer">
    <w:name w:val="footer"/>
    <w:basedOn w:val="Normal"/>
    <w:link w:val="FooterChar"/>
    <w:uiPriority w:val="99"/>
    <w:unhideWhenUsed/>
    <w:rsid w:val="00D62F26"/>
    <w:pPr>
      <w:tabs>
        <w:tab w:val="center" w:pos="4513"/>
        <w:tab w:val="right" w:pos="9026"/>
      </w:tabs>
      <w:spacing w:after="0"/>
    </w:pPr>
  </w:style>
  <w:style w:type="character" w:customStyle="1" w:styleId="FooterChar">
    <w:name w:val="Footer Char"/>
    <w:basedOn w:val="DefaultParagraphFont"/>
    <w:link w:val="Footer"/>
    <w:uiPriority w:val="99"/>
    <w:rsid w:val="00D62F26"/>
    <w:rPr>
      <w:color w:val="000000" w:themeColor="text1"/>
      <w:sz w:val="24"/>
    </w:rPr>
  </w:style>
  <w:style w:type="paragraph" w:styleId="NoSpacing">
    <w:name w:val="No Spacing"/>
    <w:aliases w:val="subheading"/>
    <w:basedOn w:val="Normal"/>
    <w:autoRedefine/>
    <w:uiPriority w:val="1"/>
    <w:qFormat/>
    <w:rsid w:val="000A493B"/>
    <w:pPr>
      <w:spacing w:line="480" w:lineRule="auto"/>
      <w:ind w:left="0"/>
    </w:pPr>
    <w:rPr>
      <w:b/>
      <w:color w:val="auto"/>
      <w:sz w:val="28"/>
    </w:rPr>
  </w:style>
  <w:style w:type="paragraph" w:styleId="Subtitle">
    <w:name w:val="Subtitle"/>
    <w:aliases w:val="equation"/>
    <w:basedOn w:val="Normal"/>
    <w:next w:val="Normal"/>
    <w:link w:val="SubtitleChar"/>
    <w:uiPriority w:val="11"/>
    <w:qFormat/>
    <w:rsid w:val="00D62F26"/>
    <w:pPr>
      <w:numPr>
        <w:ilvl w:val="1"/>
      </w:numPr>
      <w:spacing w:after="160"/>
      <w:ind w:left="57"/>
      <w:jc w:val="center"/>
    </w:pPr>
    <w:rPr>
      <w:rFonts w:eastAsiaTheme="minorEastAsia"/>
      <w:spacing w:val="15"/>
      <w:sz w:val="22"/>
    </w:rPr>
  </w:style>
  <w:style w:type="character" w:customStyle="1" w:styleId="SubtitleChar">
    <w:name w:val="Subtitle Char"/>
    <w:aliases w:val="equation Char"/>
    <w:basedOn w:val="DefaultParagraphFont"/>
    <w:link w:val="Subtitle"/>
    <w:uiPriority w:val="11"/>
    <w:rsid w:val="00D62F26"/>
    <w:rPr>
      <w:rFonts w:eastAsiaTheme="minorEastAsia"/>
      <w:color w:val="000000" w:themeColor="text1"/>
      <w:spacing w:val="15"/>
    </w:rPr>
  </w:style>
  <w:style w:type="paragraph" w:styleId="TOCHeading">
    <w:name w:val="TOC Heading"/>
    <w:basedOn w:val="Heading1"/>
    <w:next w:val="Normal"/>
    <w:uiPriority w:val="39"/>
    <w:unhideWhenUsed/>
    <w:qFormat/>
    <w:rsid w:val="00D62F26"/>
    <w:pPr>
      <w:spacing w:line="259" w:lineRule="auto"/>
      <w:ind w:right="0"/>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D62F26"/>
    <w:pPr>
      <w:spacing w:after="100"/>
      <w:ind w:left="0"/>
    </w:pPr>
  </w:style>
  <w:style w:type="paragraph" w:styleId="TOC3">
    <w:name w:val="toc 3"/>
    <w:basedOn w:val="Normal"/>
    <w:next w:val="Normal"/>
    <w:autoRedefine/>
    <w:uiPriority w:val="39"/>
    <w:unhideWhenUsed/>
    <w:rsid w:val="00D62F26"/>
    <w:pPr>
      <w:spacing w:after="100"/>
      <w:ind w:left="480"/>
    </w:pPr>
  </w:style>
  <w:style w:type="paragraph" w:styleId="TOC2">
    <w:name w:val="toc 2"/>
    <w:basedOn w:val="Normal"/>
    <w:next w:val="Normal"/>
    <w:autoRedefine/>
    <w:uiPriority w:val="39"/>
    <w:unhideWhenUsed/>
    <w:rsid w:val="00D62F26"/>
    <w:pPr>
      <w:spacing w:after="100"/>
      <w:ind w:left="240"/>
    </w:pPr>
  </w:style>
  <w:style w:type="character" w:styleId="Hyperlink">
    <w:name w:val="Hyperlink"/>
    <w:basedOn w:val="DefaultParagraphFont"/>
    <w:uiPriority w:val="99"/>
    <w:unhideWhenUsed/>
    <w:rsid w:val="00D62F26"/>
    <w:rPr>
      <w:color w:val="0563C1" w:themeColor="hyperlink"/>
      <w:u w:val="single"/>
    </w:rPr>
  </w:style>
  <w:style w:type="paragraph" w:styleId="Caption">
    <w:name w:val="caption"/>
    <w:basedOn w:val="figure"/>
    <w:next w:val="Normal"/>
    <w:uiPriority w:val="35"/>
    <w:unhideWhenUsed/>
    <w:qFormat/>
    <w:rsid w:val="00D62F26"/>
    <w:pPr>
      <w:keepNext/>
    </w:pPr>
  </w:style>
  <w:style w:type="paragraph" w:styleId="TableofFigures">
    <w:name w:val="table of figures"/>
    <w:basedOn w:val="Normal"/>
    <w:next w:val="Normal"/>
    <w:uiPriority w:val="99"/>
    <w:unhideWhenUsed/>
    <w:rsid w:val="00D62F26"/>
    <w:pPr>
      <w:spacing w:after="0"/>
      <w:ind w:left="0"/>
    </w:pPr>
  </w:style>
  <w:style w:type="paragraph" w:customStyle="1" w:styleId="tabletilte">
    <w:name w:val="table tilte"/>
    <w:basedOn w:val="Normal"/>
    <w:link w:val="tabletilteChar"/>
    <w:qFormat/>
    <w:rsid w:val="00D62F26"/>
  </w:style>
  <w:style w:type="character" w:customStyle="1" w:styleId="tabletilteChar">
    <w:name w:val="table tilte Char"/>
    <w:basedOn w:val="DefaultParagraphFont"/>
    <w:link w:val="tabletilte"/>
    <w:rsid w:val="00D62F26"/>
    <w:rPr>
      <w:color w:val="000000" w:themeColor="text1"/>
      <w:sz w:val="24"/>
    </w:rPr>
  </w:style>
  <w:style w:type="paragraph" w:customStyle="1" w:styleId="EndNoteBibliographyTitle">
    <w:name w:val="EndNote Bibliography Title"/>
    <w:basedOn w:val="Normal"/>
    <w:link w:val="EndNoteBibliographyTitleChar"/>
    <w:rsid w:val="00D62F2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62F26"/>
    <w:rPr>
      <w:rFonts w:ascii="Calibri" w:hAnsi="Calibri" w:cs="Calibri"/>
      <w:noProof/>
      <w:color w:val="000000" w:themeColor="text1"/>
      <w:sz w:val="24"/>
      <w:lang w:val="en-US"/>
    </w:rPr>
  </w:style>
  <w:style w:type="paragraph" w:customStyle="1" w:styleId="EndNoteBibliography">
    <w:name w:val="EndNote Bibliography"/>
    <w:basedOn w:val="Normal"/>
    <w:link w:val="EndNoteBibliographyChar"/>
    <w:rsid w:val="00D62F26"/>
    <w:rPr>
      <w:rFonts w:ascii="Calibri" w:hAnsi="Calibri" w:cs="Calibri"/>
      <w:noProof/>
      <w:lang w:val="en-US"/>
    </w:rPr>
  </w:style>
  <w:style w:type="character" w:customStyle="1" w:styleId="EndNoteBibliographyChar">
    <w:name w:val="EndNote Bibliography Char"/>
    <w:basedOn w:val="DefaultParagraphFont"/>
    <w:link w:val="EndNoteBibliography"/>
    <w:rsid w:val="00D62F26"/>
    <w:rPr>
      <w:rFonts w:ascii="Calibri" w:hAnsi="Calibri" w:cs="Calibri"/>
      <w:noProof/>
      <w:color w:val="000000" w:themeColor="text1"/>
      <w:sz w:val="24"/>
      <w:lang w:val="en-US"/>
    </w:rPr>
  </w:style>
  <w:style w:type="character" w:customStyle="1" w:styleId="sdzsvb">
    <w:name w:val="sdzsvb"/>
    <w:basedOn w:val="DefaultParagraphFont"/>
    <w:rsid w:val="00D62F26"/>
  </w:style>
  <w:style w:type="paragraph" w:customStyle="1" w:styleId="figure">
    <w:name w:val="figure"/>
    <w:basedOn w:val="NormalWeb"/>
    <w:link w:val="figureChar"/>
    <w:qFormat/>
    <w:rsid w:val="00D62F26"/>
    <w:rPr>
      <w:color w:val="000000" w:themeColor="text1"/>
    </w:rPr>
  </w:style>
  <w:style w:type="character" w:customStyle="1" w:styleId="NormalWebChar">
    <w:name w:val="Normal (Web) Char"/>
    <w:basedOn w:val="DefaultParagraphFont"/>
    <w:link w:val="NormalWeb"/>
    <w:uiPriority w:val="99"/>
    <w:semiHidden/>
    <w:rsid w:val="00D62F26"/>
    <w:rPr>
      <w:rFonts w:ascii="Times New Roman" w:eastAsia="Times New Roman" w:hAnsi="Times New Roman" w:cs="Times New Roman"/>
      <w:sz w:val="24"/>
      <w:szCs w:val="24"/>
      <w:lang w:eastAsia="en-GB"/>
    </w:rPr>
  </w:style>
  <w:style w:type="character" w:customStyle="1" w:styleId="figureChar">
    <w:name w:val="figure Char"/>
    <w:basedOn w:val="NormalWebChar"/>
    <w:link w:val="figure"/>
    <w:rsid w:val="00D62F26"/>
    <w:rPr>
      <w:rFonts w:ascii="Times New Roman" w:eastAsia="Times New Roman" w:hAnsi="Times New Roman" w:cs="Times New Roman"/>
      <w:color w:val="000000" w:themeColor="text1"/>
      <w:sz w:val="24"/>
      <w:szCs w:val="24"/>
      <w:lang w:eastAsia="en-GB"/>
    </w:rPr>
  </w:style>
  <w:style w:type="character" w:styleId="LineNumber">
    <w:name w:val="line number"/>
    <w:basedOn w:val="DefaultParagraphFont"/>
    <w:uiPriority w:val="99"/>
    <w:semiHidden/>
    <w:unhideWhenUsed/>
    <w:rsid w:val="00ED1E89"/>
  </w:style>
  <w:style w:type="character" w:customStyle="1" w:styleId="st1">
    <w:name w:val="st1"/>
    <w:basedOn w:val="DefaultParagraphFont"/>
    <w:rsid w:val="00D02DF9"/>
  </w:style>
  <w:style w:type="paragraph" w:styleId="Revision">
    <w:name w:val="Revision"/>
    <w:hidden/>
    <w:uiPriority w:val="99"/>
    <w:semiHidden/>
    <w:rsid w:val="00491E36"/>
    <w:pPr>
      <w:spacing w:after="0" w:line="240" w:lineRule="auto"/>
    </w:pPr>
    <w:rPr>
      <w:color w:val="000000" w:themeColor="text1"/>
      <w:sz w:val="24"/>
    </w:rPr>
  </w:style>
  <w:style w:type="character" w:customStyle="1" w:styleId="e24kjd">
    <w:name w:val="e24kjd"/>
    <w:basedOn w:val="DefaultParagraphFont"/>
    <w:rsid w:val="004C3074"/>
  </w:style>
  <w:style w:type="character" w:customStyle="1" w:styleId="UnresolvedMention1">
    <w:name w:val="Unresolved Mention1"/>
    <w:basedOn w:val="DefaultParagraphFont"/>
    <w:uiPriority w:val="99"/>
    <w:semiHidden/>
    <w:unhideWhenUsed/>
    <w:rsid w:val="006E414C"/>
    <w:rPr>
      <w:color w:val="605E5C"/>
      <w:shd w:val="clear" w:color="auto" w:fill="E1DFDD"/>
    </w:rPr>
  </w:style>
  <w:style w:type="character" w:customStyle="1" w:styleId="UnresolvedMention2">
    <w:name w:val="Unresolved Mention2"/>
    <w:basedOn w:val="DefaultParagraphFont"/>
    <w:uiPriority w:val="99"/>
    <w:semiHidden/>
    <w:unhideWhenUsed/>
    <w:rsid w:val="002F4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364566">
      <w:bodyDiv w:val="1"/>
      <w:marLeft w:val="0"/>
      <w:marRight w:val="0"/>
      <w:marTop w:val="0"/>
      <w:marBottom w:val="0"/>
      <w:divBdr>
        <w:top w:val="none" w:sz="0" w:space="0" w:color="auto"/>
        <w:left w:val="none" w:sz="0" w:space="0" w:color="auto"/>
        <w:bottom w:val="none" w:sz="0" w:space="0" w:color="auto"/>
        <w:right w:val="none" w:sz="0" w:space="0" w:color="auto"/>
      </w:divBdr>
    </w:div>
    <w:div w:id="1117523659">
      <w:bodyDiv w:val="1"/>
      <w:marLeft w:val="0"/>
      <w:marRight w:val="0"/>
      <w:marTop w:val="0"/>
      <w:marBottom w:val="0"/>
      <w:divBdr>
        <w:top w:val="none" w:sz="0" w:space="0" w:color="auto"/>
        <w:left w:val="none" w:sz="0" w:space="0" w:color="auto"/>
        <w:bottom w:val="none" w:sz="0" w:space="0" w:color="auto"/>
        <w:right w:val="none" w:sz="0" w:space="0" w:color="auto"/>
      </w:divBdr>
    </w:div>
    <w:div w:id="1290742080">
      <w:bodyDiv w:val="1"/>
      <w:marLeft w:val="0"/>
      <w:marRight w:val="0"/>
      <w:marTop w:val="0"/>
      <w:marBottom w:val="0"/>
      <w:divBdr>
        <w:top w:val="none" w:sz="0" w:space="0" w:color="auto"/>
        <w:left w:val="none" w:sz="0" w:space="0" w:color="auto"/>
        <w:bottom w:val="none" w:sz="0" w:space="0" w:color="auto"/>
        <w:right w:val="none" w:sz="0" w:space="0" w:color="auto"/>
      </w:divBdr>
    </w:div>
    <w:div w:id="1702897095">
      <w:bodyDiv w:val="1"/>
      <w:marLeft w:val="0"/>
      <w:marRight w:val="0"/>
      <w:marTop w:val="0"/>
      <w:marBottom w:val="0"/>
      <w:divBdr>
        <w:top w:val="none" w:sz="0" w:space="0" w:color="auto"/>
        <w:left w:val="none" w:sz="0" w:space="0" w:color="auto"/>
        <w:bottom w:val="none" w:sz="0" w:space="0" w:color="auto"/>
        <w:right w:val="none" w:sz="0" w:space="0" w:color="auto"/>
      </w:divBdr>
      <w:divsChild>
        <w:div w:id="1991249086">
          <w:marLeft w:val="0"/>
          <w:marRight w:val="0"/>
          <w:marTop w:val="0"/>
          <w:marBottom w:val="0"/>
          <w:divBdr>
            <w:top w:val="none" w:sz="0" w:space="0" w:color="auto"/>
            <w:left w:val="none" w:sz="0" w:space="0" w:color="auto"/>
            <w:bottom w:val="none" w:sz="0" w:space="0" w:color="auto"/>
            <w:right w:val="none" w:sz="0" w:space="0" w:color="auto"/>
          </w:divBdr>
          <w:divsChild>
            <w:div w:id="735856378">
              <w:marLeft w:val="0"/>
              <w:marRight w:val="0"/>
              <w:marTop w:val="100"/>
              <w:marBottom w:val="100"/>
              <w:divBdr>
                <w:top w:val="none" w:sz="0" w:space="0" w:color="auto"/>
                <w:left w:val="none" w:sz="0" w:space="0" w:color="auto"/>
                <w:bottom w:val="none" w:sz="0" w:space="0" w:color="auto"/>
                <w:right w:val="none" w:sz="0" w:space="0" w:color="auto"/>
              </w:divBdr>
              <w:divsChild>
                <w:div w:id="1284993507">
                  <w:marLeft w:val="0"/>
                  <w:marRight w:val="0"/>
                  <w:marTop w:val="0"/>
                  <w:marBottom w:val="0"/>
                  <w:divBdr>
                    <w:top w:val="none" w:sz="0" w:space="0" w:color="auto"/>
                    <w:left w:val="none" w:sz="0" w:space="0" w:color="auto"/>
                    <w:bottom w:val="none" w:sz="0" w:space="0" w:color="auto"/>
                    <w:right w:val="none" w:sz="0" w:space="0" w:color="auto"/>
                  </w:divBdr>
                  <w:divsChild>
                    <w:div w:id="1029406310">
                      <w:marLeft w:val="0"/>
                      <w:marRight w:val="0"/>
                      <w:marTop w:val="0"/>
                      <w:marBottom w:val="0"/>
                      <w:divBdr>
                        <w:top w:val="none" w:sz="0" w:space="0" w:color="auto"/>
                        <w:left w:val="none" w:sz="0" w:space="0" w:color="auto"/>
                        <w:bottom w:val="none" w:sz="0" w:space="0" w:color="auto"/>
                        <w:right w:val="none" w:sz="0" w:space="0" w:color="auto"/>
                      </w:divBdr>
                      <w:divsChild>
                        <w:div w:id="604843246">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9385652">
      <w:bodyDiv w:val="1"/>
      <w:marLeft w:val="0"/>
      <w:marRight w:val="0"/>
      <w:marTop w:val="0"/>
      <w:marBottom w:val="0"/>
      <w:divBdr>
        <w:top w:val="none" w:sz="0" w:space="0" w:color="auto"/>
        <w:left w:val="none" w:sz="0" w:space="0" w:color="auto"/>
        <w:bottom w:val="none" w:sz="0" w:space="0" w:color="auto"/>
        <w:right w:val="none" w:sz="0" w:space="0" w:color="auto"/>
      </w:divBdr>
    </w:div>
    <w:div w:id="2122719480">
      <w:bodyDiv w:val="1"/>
      <w:marLeft w:val="0"/>
      <w:marRight w:val="0"/>
      <w:marTop w:val="0"/>
      <w:marBottom w:val="0"/>
      <w:divBdr>
        <w:top w:val="none" w:sz="0" w:space="0" w:color="auto"/>
        <w:left w:val="none" w:sz="0" w:space="0" w:color="auto"/>
        <w:bottom w:val="none" w:sz="0" w:space="0" w:color="auto"/>
        <w:right w:val="none" w:sz="0" w:space="0" w:color="auto"/>
      </w:divBdr>
      <w:divsChild>
        <w:div w:id="1083915835">
          <w:marLeft w:val="0"/>
          <w:marRight w:val="0"/>
          <w:marTop w:val="0"/>
          <w:marBottom w:val="0"/>
          <w:divBdr>
            <w:top w:val="none" w:sz="0" w:space="0" w:color="auto"/>
            <w:left w:val="none" w:sz="0" w:space="0" w:color="auto"/>
            <w:bottom w:val="none" w:sz="0" w:space="0" w:color="auto"/>
            <w:right w:val="none" w:sz="0" w:space="0" w:color="auto"/>
          </w:divBdr>
          <w:divsChild>
            <w:div w:id="353581645">
              <w:marLeft w:val="0"/>
              <w:marRight w:val="0"/>
              <w:marTop w:val="100"/>
              <w:marBottom w:val="100"/>
              <w:divBdr>
                <w:top w:val="none" w:sz="0" w:space="0" w:color="auto"/>
                <w:left w:val="none" w:sz="0" w:space="0" w:color="auto"/>
                <w:bottom w:val="none" w:sz="0" w:space="0" w:color="auto"/>
                <w:right w:val="none" w:sz="0" w:space="0" w:color="auto"/>
              </w:divBdr>
              <w:divsChild>
                <w:div w:id="214239196">
                  <w:marLeft w:val="0"/>
                  <w:marRight w:val="0"/>
                  <w:marTop w:val="0"/>
                  <w:marBottom w:val="0"/>
                  <w:divBdr>
                    <w:top w:val="none" w:sz="0" w:space="0" w:color="auto"/>
                    <w:left w:val="none" w:sz="0" w:space="0" w:color="auto"/>
                    <w:bottom w:val="none" w:sz="0" w:space="0" w:color="auto"/>
                    <w:right w:val="none" w:sz="0" w:space="0" w:color="auto"/>
                  </w:divBdr>
                  <w:divsChild>
                    <w:div w:id="1313291972">
                      <w:marLeft w:val="0"/>
                      <w:marRight w:val="0"/>
                      <w:marTop w:val="0"/>
                      <w:marBottom w:val="0"/>
                      <w:divBdr>
                        <w:top w:val="none" w:sz="0" w:space="0" w:color="auto"/>
                        <w:left w:val="none" w:sz="0" w:space="0" w:color="auto"/>
                        <w:bottom w:val="none" w:sz="0" w:space="0" w:color="auto"/>
                        <w:right w:val="none" w:sz="0" w:space="0" w:color="auto"/>
                      </w:divBdr>
                      <w:divsChild>
                        <w:div w:id="121775425">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ui.adsabs.harvard.edu/abs/2013arXiv1303.2797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2F5A8-6EF1-44FC-B801-762EE1F49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0</Pages>
  <Words>50073</Words>
  <Characters>285420</Characters>
  <Application>Microsoft Office Word</Application>
  <DocSecurity>0</DocSecurity>
  <Lines>2378</Lines>
  <Paragraphs>669</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33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efri, Maha</dc:creator>
  <cp:keywords/>
  <dc:description/>
  <cp:lastModifiedBy>Alsefri, Maha</cp:lastModifiedBy>
  <cp:revision>16</cp:revision>
  <cp:lastPrinted>2019-10-24T14:31:00Z</cp:lastPrinted>
  <dcterms:created xsi:type="dcterms:W3CDTF">2020-04-03T13:36:00Z</dcterms:created>
  <dcterms:modified xsi:type="dcterms:W3CDTF">2020-04-14T08:48:00Z</dcterms:modified>
</cp:coreProperties>
</file>